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oter18.xml" ContentType="application/vnd.openxmlformats-officedocument.wordprocessingml.footer+xml"/>
  <Override PartName="/word/header20.xml" ContentType="application/vnd.openxmlformats-officedocument.wordprocessingml.header+xml"/>
  <Override PartName="/word/footer19.xml" ContentType="application/vnd.openxmlformats-officedocument.wordprocessingml.footer+xml"/>
  <Override PartName="/word/header21.xml" ContentType="application/vnd.openxmlformats-officedocument.wordprocessingml.header+xml"/>
  <Override PartName="/word/footer20.xml" ContentType="application/vnd.openxmlformats-officedocument.wordprocessingml.footer+xml"/>
  <Override PartName="/word/header22.xml" ContentType="application/vnd.openxmlformats-officedocument.wordprocessingml.header+xml"/>
  <Override PartName="/word/footer21.xml" ContentType="application/vnd.openxmlformats-officedocument.wordprocessingml.footer+xml"/>
  <Override PartName="/word/header23.xml" ContentType="application/vnd.openxmlformats-officedocument.wordprocessingml.header+xml"/>
  <Override PartName="/word/footer22.xml" ContentType="application/vnd.openxmlformats-officedocument.wordprocessingml.foot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footer24.xml" ContentType="application/vnd.openxmlformats-officedocument.wordprocessingml.footer+xml"/>
  <Override PartName="/word/header26.xml" ContentType="application/vnd.openxmlformats-officedocument.wordprocessingml.header+xml"/>
  <Override PartName="/word/footer25.xml" ContentType="application/vnd.openxmlformats-officedocument.wordprocessingml.footer+xml"/>
  <Override PartName="/word/header27.xml" ContentType="application/vnd.openxmlformats-officedocument.wordprocessingml.header+xml"/>
  <Override PartName="/word/footer26.xml" ContentType="application/vnd.openxmlformats-officedocument.wordprocessingml.footer+xml"/>
  <Override PartName="/word/header28.xml" ContentType="application/vnd.openxmlformats-officedocument.wordprocessingml.header+xml"/>
  <Override PartName="/word/footer27.xml" ContentType="application/vnd.openxmlformats-officedocument.wordprocessingml.footer+xml"/>
  <Override PartName="/word/header29.xml" ContentType="application/vnd.openxmlformats-officedocument.wordprocessingml.header+xml"/>
  <Override PartName="/word/footer28.xml" ContentType="application/vnd.openxmlformats-officedocument.wordprocessingml.footer+xml"/>
  <Override PartName="/word/header30.xml" ContentType="application/vnd.openxmlformats-officedocument.wordprocessingml.header+xml"/>
  <Override PartName="/word/footer29.xml" ContentType="application/vnd.openxmlformats-officedocument.wordprocessingml.footer+xml"/>
  <Override PartName="/word/header31.xml" ContentType="application/vnd.openxmlformats-officedocument.wordprocessingml.header+xml"/>
  <Override PartName="/word/footer30.xml" ContentType="application/vnd.openxmlformats-officedocument.wordprocessingml.footer+xml"/>
  <Override PartName="/word/header32.xml" ContentType="application/vnd.openxmlformats-officedocument.wordprocessingml.header+xml"/>
  <Override PartName="/word/footer31.xml" ContentType="application/vnd.openxmlformats-officedocument.wordprocessingml.footer+xml"/>
  <Override PartName="/word/header33.xml" ContentType="application/vnd.openxmlformats-officedocument.wordprocessingml.header+xml"/>
  <Override PartName="/word/footer32.xml" ContentType="application/vnd.openxmlformats-officedocument.wordprocessingml.footer+xml"/>
  <Override PartName="/word/header34.xml" ContentType="application/vnd.openxmlformats-officedocument.wordprocessingml.header+xml"/>
  <Override PartName="/word/footer33.xml" ContentType="application/vnd.openxmlformats-officedocument.wordprocessingml.footer+xml"/>
  <Override PartName="/word/header35.xml" ContentType="application/vnd.openxmlformats-officedocument.wordprocessingml.header+xml"/>
  <Override PartName="/word/footer34.xml" ContentType="application/vnd.openxmlformats-officedocument.wordprocessingml.footer+xml"/>
  <Override PartName="/word/header36.xml" ContentType="application/vnd.openxmlformats-officedocument.wordprocessingml.header+xml"/>
  <Override PartName="/word/footer35.xml" ContentType="application/vnd.openxmlformats-officedocument.wordprocessingml.footer+xml"/>
  <Override PartName="/word/header37.xml" ContentType="application/vnd.openxmlformats-officedocument.wordprocessingml.header+xml"/>
  <Override PartName="/word/footer36.xml" ContentType="application/vnd.openxmlformats-officedocument.wordprocessingml.footer+xml"/>
  <Override PartName="/word/header38.xml" ContentType="application/vnd.openxmlformats-officedocument.wordprocessingml.header+xml"/>
  <Override PartName="/word/footer37.xml" ContentType="application/vnd.openxmlformats-officedocument.wordprocessingml.footer+xml"/>
  <Override PartName="/word/header39.xml" ContentType="application/vnd.openxmlformats-officedocument.wordprocessingml.header+xml"/>
  <Override PartName="/word/footer38.xml" ContentType="application/vnd.openxmlformats-officedocument.wordprocessingml.footer+xml"/>
  <Override PartName="/word/header40.xml" ContentType="application/vnd.openxmlformats-officedocument.wordprocessingml.header+xml"/>
  <Override PartName="/word/footer39.xml" ContentType="application/vnd.openxmlformats-officedocument.wordprocessingml.footer+xml"/>
  <Override PartName="/word/header41.xml" ContentType="application/vnd.openxmlformats-officedocument.wordprocessingml.header+xml"/>
  <Override PartName="/word/footer40.xml" ContentType="application/vnd.openxmlformats-officedocument.wordprocessingml.footer+xml"/>
  <Override PartName="/word/header42.xml" ContentType="application/vnd.openxmlformats-officedocument.wordprocessingml.header+xml"/>
  <Override PartName="/word/footer41.xml" ContentType="application/vnd.openxmlformats-officedocument.wordprocessingml.footer+xml"/>
  <Override PartName="/word/header43.xml" ContentType="application/vnd.openxmlformats-officedocument.wordprocessingml.header+xml"/>
  <Override PartName="/word/footer42.xml" ContentType="application/vnd.openxmlformats-officedocument.wordprocessingml.footer+xml"/>
  <Override PartName="/word/header44.xml" ContentType="application/vnd.openxmlformats-officedocument.wordprocessingml.header+xml"/>
  <Override PartName="/word/footer43.xml" ContentType="application/vnd.openxmlformats-officedocument.wordprocessingml.footer+xml"/>
  <Override PartName="/word/header45.xml" ContentType="application/vnd.openxmlformats-officedocument.wordprocessingml.header+xml"/>
  <Override PartName="/word/footer44.xml" ContentType="application/vnd.openxmlformats-officedocument.wordprocessingml.footer+xml"/>
  <Override PartName="/word/header46.xml" ContentType="application/vnd.openxmlformats-officedocument.wordprocessingml.header+xml"/>
  <Override PartName="/word/footer45.xml" ContentType="application/vnd.openxmlformats-officedocument.wordprocessingml.footer+xml"/>
  <Override PartName="/word/header47.xml" ContentType="application/vnd.openxmlformats-officedocument.wordprocessingml.header+xml"/>
  <Override PartName="/word/footer46.xml" ContentType="application/vnd.openxmlformats-officedocument.wordprocessingml.footer+xml"/>
  <Override PartName="/word/header48.xml" ContentType="application/vnd.openxmlformats-officedocument.wordprocessingml.header+xml"/>
  <Override PartName="/word/footer47.xml" ContentType="application/vnd.openxmlformats-officedocument.wordprocessingml.footer+xml"/>
  <Override PartName="/word/header49.xml" ContentType="application/vnd.openxmlformats-officedocument.wordprocessingml.header+xml"/>
  <Override PartName="/word/footer48.xml" ContentType="application/vnd.openxmlformats-officedocument.wordprocessingml.footer+xml"/>
  <Override PartName="/word/header50.xml" ContentType="application/vnd.openxmlformats-officedocument.wordprocessingml.header+xml"/>
  <Override PartName="/word/footer49.xml" ContentType="application/vnd.openxmlformats-officedocument.wordprocessingml.footer+xml"/>
  <Override PartName="/word/header51.xml" ContentType="application/vnd.openxmlformats-officedocument.wordprocessingml.header+xml"/>
  <Override PartName="/word/footer50.xml" ContentType="application/vnd.openxmlformats-officedocument.wordprocessingml.footer+xml"/>
  <Override PartName="/word/header52.xml" ContentType="application/vnd.openxmlformats-officedocument.wordprocessingml.header+xml"/>
  <Override PartName="/word/footer51.xml" ContentType="application/vnd.openxmlformats-officedocument.wordprocessingml.footer+xml"/>
  <Override PartName="/word/header53.xml" ContentType="application/vnd.openxmlformats-officedocument.wordprocessingml.header+xml"/>
  <Override PartName="/word/footer52.xml" ContentType="application/vnd.openxmlformats-officedocument.wordprocessingml.footer+xml"/>
  <Override PartName="/word/header54.xml" ContentType="application/vnd.openxmlformats-officedocument.wordprocessingml.header+xml"/>
  <Override PartName="/word/footer53.xml" ContentType="application/vnd.openxmlformats-officedocument.wordprocessingml.footer+xml"/>
  <Override PartName="/word/header55.xml" ContentType="application/vnd.openxmlformats-officedocument.wordprocessingml.header+xml"/>
  <Override PartName="/word/footer54.xml" ContentType="application/vnd.openxmlformats-officedocument.wordprocessingml.footer+xml"/>
  <Override PartName="/word/header56.xml" ContentType="application/vnd.openxmlformats-officedocument.wordprocessingml.header+xml"/>
  <Override PartName="/word/footer55.xml" ContentType="application/vnd.openxmlformats-officedocument.wordprocessingml.footer+xml"/>
  <Override PartName="/word/header57.xml" ContentType="application/vnd.openxmlformats-officedocument.wordprocessingml.header+xml"/>
  <Override PartName="/word/footer56.xml" ContentType="application/vnd.openxmlformats-officedocument.wordprocessingml.footer+xml"/>
  <Override PartName="/word/header58.xml" ContentType="application/vnd.openxmlformats-officedocument.wordprocessingml.header+xml"/>
  <Override PartName="/word/footer57.xml" ContentType="application/vnd.openxmlformats-officedocument.wordprocessingml.footer+xml"/>
  <Override PartName="/word/header59.xml" ContentType="application/vnd.openxmlformats-officedocument.wordprocessingml.header+xml"/>
  <Override PartName="/word/footer58.xml" ContentType="application/vnd.openxmlformats-officedocument.wordprocessingml.footer+xml"/>
  <Override PartName="/word/header60.xml" ContentType="application/vnd.openxmlformats-officedocument.wordprocessingml.header+xml"/>
  <Override PartName="/word/footer59.xml" ContentType="application/vnd.openxmlformats-officedocument.wordprocessingml.footer+xml"/>
  <Override PartName="/word/header61.xml" ContentType="application/vnd.openxmlformats-officedocument.wordprocessingml.header+xml"/>
  <Override PartName="/word/footer60.xml" ContentType="application/vnd.openxmlformats-officedocument.wordprocessingml.footer+xml"/>
  <Override PartName="/word/header62.xml" ContentType="application/vnd.openxmlformats-officedocument.wordprocessingml.header+xml"/>
  <Override PartName="/word/footer61.xml" ContentType="application/vnd.openxmlformats-officedocument.wordprocessingml.footer+xml"/>
  <Override PartName="/word/header63.xml" ContentType="application/vnd.openxmlformats-officedocument.wordprocessingml.header+xml"/>
  <Override PartName="/word/footer62.xml" ContentType="application/vnd.openxmlformats-officedocument.wordprocessingml.footer+xml"/>
  <Override PartName="/word/header64.xml" ContentType="application/vnd.openxmlformats-officedocument.wordprocessingml.header+xml"/>
  <Override PartName="/word/footer63.xml" ContentType="application/vnd.openxmlformats-officedocument.wordprocessingml.footer+xml"/>
  <Override PartName="/word/header65.xml" ContentType="application/vnd.openxmlformats-officedocument.wordprocessingml.header+xml"/>
  <Override PartName="/word/footer64.xml" ContentType="application/vnd.openxmlformats-officedocument.wordprocessingml.footer+xml"/>
  <Override PartName="/word/header66.xml" ContentType="application/vnd.openxmlformats-officedocument.wordprocessingml.header+xml"/>
  <Override PartName="/word/footer65.xml" ContentType="application/vnd.openxmlformats-officedocument.wordprocessingml.footer+xml"/>
  <Override PartName="/word/header67.xml" ContentType="application/vnd.openxmlformats-officedocument.wordprocessingml.header+xml"/>
  <Override PartName="/word/footer66.xml" ContentType="application/vnd.openxmlformats-officedocument.wordprocessingml.footer+xml"/>
  <Override PartName="/word/header68.xml" ContentType="application/vnd.openxmlformats-officedocument.wordprocessingml.header+xml"/>
  <Override PartName="/word/footer67.xml" ContentType="application/vnd.openxmlformats-officedocument.wordprocessingml.footer+xml"/>
  <Override PartName="/word/header69.xml" ContentType="application/vnd.openxmlformats-officedocument.wordprocessingml.header+xml"/>
  <Override PartName="/word/footer68.xml" ContentType="application/vnd.openxmlformats-officedocument.wordprocessingml.footer+xml"/>
  <Override PartName="/word/header70.xml" ContentType="application/vnd.openxmlformats-officedocument.wordprocessingml.header+xml"/>
  <Override PartName="/word/footer6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46DC7" w14:textId="77777777" w:rsidR="00901777" w:rsidRDefault="00B04812" w:rsidP="005A7C73">
      <w:pPr>
        <w:pStyle w:val="BodyText"/>
        <w:rPr>
          <w:rFonts w:ascii="Times New Roman"/>
          <w:sz w:val="17"/>
        </w:rPr>
      </w:pPr>
      <w:r>
        <w:rPr>
          <w:noProof/>
        </w:rPr>
        <mc:AlternateContent>
          <mc:Choice Requires="wpg">
            <w:drawing>
              <wp:anchor distT="0" distB="0" distL="114300" distR="114300" simplePos="0" relativeHeight="503214232" behindDoc="1" locked="0" layoutInCell="1" allowOverlap="1" wp14:anchorId="24C61701" wp14:editId="5E6D4240">
                <wp:simplePos x="0" y="0"/>
                <wp:positionH relativeFrom="page">
                  <wp:posOffset>0</wp:posOffset>
                </wp:positionH>
                <wp:positionV relativeFrom="page">
                  <wp:posOffset>0</wp:posOffset>
                </wp:positionV>
                <wp:extent cx="10058400" cy="7772400"/>
                <wp:effectExtent l="0" t="0" r="0" b="0"/>
                <wp:wrapNone/>
                <wp:docPr id="349" name="Group 139" title="Tiered Focused Monitoring Toolki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58400" cy="7772400"/>
                          <a:chOff x="0" y="0"/>
                          <a:chExt cx="15840" cy="12240"/>
                        </a:xfrm>
                      </wpg:grpSpPr>
                      <pic:pic xmlns:pic="http://schemas.openxmlformats.org/drawingml/2006/picture">
                        <pic:nvPicPr>
                          <pic:cNvPr id="350" name="Picture 141" title="Tiered Focused Monitoring Toolk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840" cy="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1" name="Rectangle 140"/>
                        <wps:cNvSpPr>
                          <a:spLocks noChangeArrowheads="1"/>
                        </wps:cNvSpPr>
                        <wps:spPr bwMode="auto">
                          <a:xfrm>
                            <a:off x="685" y="375"/>
                            <a:ext cx="9475" cy="3661"/>
                          </a:xfrm>
                          <a:prstGeom prst="rect">
                            <a:avLst/>
                          </a:prstGeom>
                          <a:ln/>
                        </wps:spPr>
                        <wps:style>
                          <a:lnRef idx="2">
                            <a:schemeClr val="accent1"/>
                          </a:lnRef>
                          <a:fillRef idx="1">
                            <a:schemeClr val="lt1"/>
                          </a:fillRef>
                          <a:effectRef idx="0">
                            <a:schemeClr val="accent1"/>
                          </a:effectRef>
                          <a:fontRef idx="minor">
                            <a:schemeClr val="dk1"/>
                          </a:fontRef>
                        </wps:style>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2B6B4688" id="Group 139" o:spid="_x0000_s1026" alt="Title: Tiered Focused Monitoring Toolkit" style="position:absolute;margin-left:0;margin-top:0;width:11in;height:612pt;z-index:-102248;mso-position-horizontal-relative:page;mso-position-vertical-relative:page" coordsize="15840,12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7" type="#_x0000_t75" style="position:absolute;width:15840;height:1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">
                  <v:imagedata r:id="rId13" o:title=""/>
                </v:shape>
                <v:rect id="Rectangle 140" o:spid="_x0000_s1028" style="position:absolute;left:685;top:375;width:9475;height:3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" fillcolor="white [3201]" strokecolor="#4f81bd [3204]" strokeweight="2pt"/>
                <w10:wrap anchorx="page" anchory="page"/>
              </v:group>
            </w:pict>
          </mc:Fallback>
        </mc:AlternateContent>
      </w:r>
    </w:p>
    <w:p w14:paraId="7BA4541D" w14:textId="77777777" w:rsidR="00901777" w:rsidRDefault="00C0138F">
      <w:pPr>
        <w:spacing w:before="357" w:line="163" w:lineRule="auto"/>
        <w:ind w:left="100" w:right="3524"/>
        <w:rPr>
          <w:rFonts w:ascii="Segoe UI Black"/>
          <w:b/>
          <w:sz w:val="80"/>
        </w:rPr>
      </w:pPr>
      <w:r>
        <w:rPr>
          <w:rFonts w:ascii="Segoe UI Black"/>
          <w:b/>
          <w:color w:val="3A5F96"/>
          <w:sz w:val="80"/>
        </w:rPr>
        <w:t>TIERED FOCUSED MONITORING TOOLKIT</w:t>
      </w:r>
    </w:p>
    <w:p w14:paraId="6A3BE128" w14:textId="77777777" w:rsidR="00901777" w:rsidRDefault="00C0138F">
      <w:pPr>
        <w:spacing w:before="85" w:line="443" w:lineRule="exact"/>
        <w:ind w:left="100"/>
        <w:rPr>
          <w:rFonts w:ascii="Segoe UI Semilight"/>
          <w:sz w:val="35"/>
        </w:rPr>
      </w:pPr>
      <w:r>
        <w:rPr>
          <w:rFonts w:ascii="Segoe UI Semilight"/>
          <w:color w:val="3A5F96"/>
          <w:sz w:val="35"/>
        </w:rPr>
        <w:t>The Massachusetts Department of Elementary and Secondary</w:t>
      </w:r>
    </w:p>
    <w:p w14:paraId="1639A8DB" w14:textId="77777777" w:rsidR="00901777" w:rsidRDefault="00C0138F">
      <w:pPr>
        <w:spacing w:line="443" w:lineRule="exact"/>
        <w:ind w:left="100"/>
        <w:rPr>
          <w:rFonts w:ascii="Segoe UI Semilight" w:hAnsi="Segoe UI Semilight"/>
          <w:sz w:val="35"/>
        </w:rPr>
      </w:pPr>
      <w:r>
        <w:rPr>
          <w:rFonts w:ascii="Segoe UI Semilight" w:hAnsi="Segoe UI Semilight"/>
          <w:color w:val="3A5F96"/>
          <w:sz w:val="35"/>
        </w:rPr>
        <w:t xml:space="preserve">Education’s (DESE) Office </w:t>
      </w:r>
      <w:r>
        <w:rPr>
          <w:rFonts w:ascii="Segoe UI Semilight" w:hAnsi="Segoe UI Semilight"/>
          <w:color w:val="3A5F96"/>
          <w:spacing w:val="-4"/>
          <w:sz w:val="35"/>
        </w:rPr>
        <w:t xml:space="preserve">of </w:t>
      </w:r>
      <w:proofErr w:type="gramStart"/>
      <w:r>
        <w:rPr>
          <w:rFonts w:ascii="Segoe UI Semilight" w:hAnsi="Segoe UI Semilight"/>
          <w:color w:val="3A5F96"/>
          <w:sz w:val="35"/>
        </w:rPr>
        <w:t>Public School</w:t>
      </w:r>
      <w:proofErr w:type="gramEnd"/>
      <w:r>
        <w:rPr>
          <w:rFonts w:ascii="Segoe UI Semilight" w:hAnsi="Segoe UI Semilight"/>
          <w:color w:val="3A5F96"/>
          <w:spacing w:val="-63"/>
          <w:sz w:val="35"/>
        </w:rPr>
        <w:t xml:space="preserve"> </w:t>
      </w:r>
      <w:r>
        <w:rPr>
          <w:rFonts w:ascii="Segoe UI Semilight" w:hAnsi="Segoe UI Semilight"/>
          <w:color w:val="3A5F96"/>
          <w:sz w:val="35"/>
        </w:rPr>
        <w:t>Monitoring</w:t>
      </w:r>
    </w:p>
    <w:p w14:paraId="3D0F8D8F" w14:textId="77777777" w:rsidR="00901777" w:rsidRDefault="00901777">
      <w:pPr>
        <w:spacing w:line="443" w:lineRule="exact"/>
        <w:rPr>
          <w:rFonts w:ascii="Segoe UI Semilight" w:hAnsi="Segoe UI Semilight"/>
          <w:sz w:val="35"/>
        </w:rPr>
        <w:sectPr w:rsidR="00901777">
          <w:headerReference w:type="default" r:id="rId14"/>
          <w:type w:val="continuous"/>
          <w:pgSz w:w="15840" w:h="12240" w:orient="landscape"/>
          <w:pgMar w:top="0" w:right="2260" w:bottom="280" w:left="700" w:header="0" w:footer="720" w:gutter="0"/>
          <w:cols w:space="720"/>
        </w:sectPr>
      </w:pPr>
    </w:p>
    <w:p w14:paraId="18B6830A" w14:textId="77777777" w:rsidR="00901777" w:rsidRDefault="00B04812" w:rsidP="005A7C73">
      <w:pPr>
        <w:pStyle w:val="BodyText"/>
        <w:rPr>
          <w:rFonts w:ascii="Segoe UI Semilight"/>
          <w:sz w:val="23"/>
        </w:rPr>
      </w:pPr>
      <w:r>
        <w:rPr>
          <w:noProof/>
        </w:rPr>
        <w:lastRenderedPageBreak/>
        <mc:AlternateContent>
          <mc:Choice Requires="wps">
            <w:drawing>
              <wp:anchor distT="0" distB="0" distL="114300" distR="114300" simplePos="0" relativeHeight="503214256" behindDoc="1" locked="0" layoutInCell="1" allowOverlap="1" wp14:anchorId="209376A1" wp14:editId="543ACF1C">
                <wp:simplePos x="0" y="0"/>
                <wp:positionH relativeFrom="page">
                  <wp:posOffset>0</wp:posOffset>
                </wp:positionH>
                <wp:positionV relativeFrom="page">
                  <wp:posOffset>0</wp:posOffset>
                </wp:positionV>
                <wp:extent cx="10058400" cy="7772400"/>
                <wp:effectExtent l="0" t="0" r="0" b="0"/>
                <wp:wrapNone/>
                <wp:docPr id="348"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777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FFB5B" w14:textId="77777777" w:rsidR="00734200" w:rsidRDefault="00734200">
                            <w:pPr>
                              <w:spacing w:before="1"/>
                              <w:ind w:right="861"/>
                              <w:jc w:val="right"/>
                              <w:rPr>
                                <w:rFonts w:ascii="Arial"/>
                                <w:sz w:val="24"/>
                              </w:rPr>
                            </w:pPr>
                            <w:r>
                              <w:rPr>
                                <w:rFonts w:ascii="Arial"/>
                                <w:color w:val="FFFFFF"/>
                                <w:w w:val="99"/>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9376A1" id="_x0000_t202" coordsize="21600,21600" o:spt="202" path="m,l,21600r21600,l21600,xe">
                <v:stroke joinstyle="miter"/>
                <v:path gradientshapeok="t" o:connecttype="rect"/>
              </v:shapetype>
              <v:shape id="Text Box 138" o:spid="_x0000_s1026" type="#_x0000_t202" style="position:absolute;margin-left:0;margin-top:0;width:11in;height:612pt;z-index:-10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" filled="f" stroked="f">
                <v:textbox inset="0,0,0,0">
                  <w:txbxContent>
                    <w:p w14:paraId="7BFFFB5B" w14:textId="77777777" w:rsidR="00734200" w:rsidRDefault="00734200">
                      <w:pPr>
                        <w:spacing w:before="1"/>
                        <w:ind w:right="861"/>
                        <w:jc w:val="right"/>
                        <w:rPr>
                          <w:rFonts w:ascii="Arial"/>
                          <w:sz w:val="24"/>
                        </w:rPr>
                      </w:pPr>
                      <w:r>
                        <w:rPr>
                          <w:rFonts w:ascii="Arial"/>
                          <w:color w:val="FFFFFF"/>
                          <w:w w:val="99"/>
                          <w:sz w:val="24"/>
                        </w:rPr>
                        <w:t>2</w:t>
                      </w:r>
                    </w:p>
                  </w:txbxContent>
                </v:textbox>
                <w10:wrap anchorx="page" anchory="page"/>
              </v:shape>
            </w:pict>
          </mc:Fallback>
        </mc:AlternateContent>
      </w:r>
    </w:p>
    <w:p w14:paraId="2CCDD32D" w14:textId="77777777" w:rsidR="00901777" w:rsidRPr="00410D52" w:rsidRDefault="00C0138F">
      <w:pPr>
        <w:pStyle w:val="Heading1"/>
        <w:spacing w:before="224" w:line="700" w:lineRule="exact"/>
        <w:ind w:left="115" w:right="3515"/>
        <w:rPr>
          <w:color w:val="1F497D" w:themeColor="text2"/>
        </w:rPr>
      </w:pPr>
      <w:r w:rsidRPr="00410D52">
        <w:rPr>
          <w:color w:val="1F497D" w:themeColor="text2"/>
        </w:rPr>
        <w:t>INTRODUCTION TO TIERED FOCUSED MONITORING</w:t>
      </w:r>
    </w:p>
    <w:p w14:paraId="6F2B3631" w14:textId="77777777" w:rsidR="00901777" w:rsidRPr="00410D52" w:rsidRDefault="00C0138F">
      <w:pPr>
        <w:pStyle w:val="Heading2"/>
        <w:spacing w:before="256"/>
        <w:rPr>
          <w:color w:val="1F497D" w:themeColor="text2"/>
        </w:rPr>
      </w:pPr>
      <w:r w:rsidRPr="00410D52">
        <w:rPr>
          <w:color w:val="1F497D" w:themeColor="text2"/>
        </w:rPr>
        <w:t xml:space="preserve">The Office of </w:t>
      </w:r>
      <w:proofErr w:type="gramStart"/>
      <w:r w:rsidRPr="00410D52">
        <w:rPr>
          <w:color w:val="1F497D" w:themeColor="text2"/>
        </w:rPr>
        <w:t>Public School</w:t>
      </w:r>
      <w:proofErr w:type="gramEnd"/>
      <w:r w:rsidRPr="00410D52">
        <w:rPr>
          <w:color w:val="1F497D" w:themeColor="text2"/>
        </w:rPr>
        <w:t xml:space="preserve"> Monitoring (PSM) works with school districts and charter schools to promote positive student outcomes by engaging in Tiered Focused Monitoring (TFM). PSM monitors the implementation of special education and civil rights requirements to support improved and sustained outcomes for students in the Commonwealth.</w:t>
      </w:r>
    </w:p>
    <w:p w14:paraId="67CAF5A0" w14:textId="77777777" w:rsidR="00901777" w:rsidRDefault="00C0138F">
      <w:pPr>
        <w:spacing w:before="179" w:line="400" w:lineRule="exact"/>
        <w:ind w:left="100" w:right="966"/>
        <w:rPr>
          <w:sz w:val="34"/>
        </w:rPr>
      </w:pPr>
      <w:r w:rsidRPr="00410D52">
        <w:rPr>
          <w:color w:val="1F497D" w:themeColor="text2"/>
          <w:sz w:val="34"/>
        </w:rPr>
        <w:t xml:space="preserve">All school districts and charter schools participate in the </w:t>
      </w:r>
      <w:proofErr w:type="gramStart"/>
      <w:r w:rsidRPr="00410D52">
        <w:rPr>
          <w:color w:val="1F497D" w:themeColor="text2"/>
          <w:sz w:val="34"/>
        </w:rPr>
        <w:t>public school</w:t>
      </w:r>
      <w:proofErr w:type="gramEnd"/>
      <w:r w:rsidRPr="00410D52">
        <w:rPr>
          <w:color w:val="1F497D" w:themeColor="text2"/>
          <w:sz w:val="34"/>
        </w:rPr>
        <w:t xml:space="preserve"> monitoring process every three years. The toolkit refers to these entities as a Local Education Agency (LEA).</w:t>
      </w:r>
    </w:p>
    <w:p w14:paraId="703DF6D4" w14:textId="77777777" w:rsidR="00901777" w:rsidRDefault="00901777">
      <w:pPr>
        <w:spacing w:line="400" w:lineRule="exact"/>
        <w:rPr>
          <w:sz w:val="34"/>
        </w:rPr>
        <w:sectPr w:rsidR="00901777">
          <w:pgSz w:w="15840" w:h="12240" w:orient="landscape"/>
          <w:pgMar w:top="0" w:right="2260" w:bottom="280" w:left="1340" w:header="0" w:footer="0" w:gutter="0"/>
          <w:cols w:space="720"/>
        </w:sectPr>
      </w:pPr>
    </w:p>
    <w:p w14:paraId="14331EF3" w14:textId="77777777" w:rsidR="00901777" w:rsidRDefault="00901777">
      <w:pPr>
        <w:pStyle w:val="BodyText"/>
        <w:rPr>
          <w:sz w:val="20"/>
        </w:rPr>
      </w:pPr>
    </w:p>
    <w:p w14:paraId="441BB7D1" w14:textId="04B831D9" w:rsidR="00901777" w:rsidRDefault="00B749DB" w:rsidP="00B749DB">
      <w:pPr>
        <w:pStyle w:val="Heading1"/>
        <w:spacing w:before="263" w:line="177" w:lineRule="auto"/>
        <w:ind w:left="0" w:right="7034"/>
      </w:pPr>
      <w:r>
        <w:rPr>
          <w:noProof/>
        </w:rPr>
        <mc:AlternateContent>
          <mc:Choice Requires="wps">
            <w:drawing>
              <wp:anchor distT="0" distB="0" distL="114300" distR="114300" simplePos="0" relativeHeight="503222576" behindDoc="0" locked="0" layoutInCell="1" allowOverlap="1" wp14:anchorId="1D3247FA" wp14:editId="6EE5A738">
                <wp:simplePos x="0" y="0"/>
                <wp:positionH relativeFrom="page">
                  <wp:posOffset>664682</wp:posOffset>
                </wp:positionH>
                <wp:positionV relativeFrom="paragraph">
                  <wp:posOffset>1367815</wp:posOffset>
                </wp:positionV>
                <wp:extent cx="217284" cy="325428"/>
                <wp:effectExtent l="0" t="0" r="11430" b="17780"/>
                <wp:wrapNone/>
                <wp:docPr id="352"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284" cy="325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5FD0D" w14:textId="6EEB5252" w:rsidR="008E53B6" w:rsidRDefault="008E53B6" w:rsidP="00CC56BD">
                            <w:pPr>
                              <w:spacing w:before="8"/>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247FA" id="Text Box 125" o:spid="_x0000_s1027" type="#_x0000_t202" style="position:absolute;margin-left:52.35pt;margin-top:107.7pt;width:17.1pt;height:25.6pt;z-index:50322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" filled="f" stroked="f">
                <v:textbox inset="0,0,0,0">
                  <w:txbxContent>
                    <w:p w14:paraId="66C5FD0D" w14:textId="6EEB5252" w:rsidR="008E53B6" w:rsidRDefault="008E53B6" w:rsidP="00CC56BD">
                      <w:pPr>
                        <w:spacing w:before="8"/>
                        <w:rPr>
                          <w:rFonts w:ascii="Segoe UI Black"/>
                          <w:b/>
                          <w:sz w:val="40"/>
                        </w:rPr>
                      </w:pPr>
                      <w:r>
                        <w:rPr>
                          <w:rFonts w:ascii="Segoe UI Black"/>
                          <w:b/>
                          <w:color w:val="FFFFFF"/>
                          <w:sz w:val="40"/>
                        </w:rPr>
                        <w:t>1</w:t>
                      </w:r>
                    </w:p>
                  </w:txbxContent>
                </v:textbox>
                <w10:wrap anchorx="page"/>
              </v:shape>
            </w:pict>
          </mc:Fallback>
        </mc:AlternateContent>
      </w:r>
      <w:r w:rsidR="00B04812">
        <w:rPr>
          <w:noProof/>
        </w:rPr>
        <mc:AlternateContent>
          <mc:Choice Requires="wpg">
            <w:drawing>
              <wp:anchor distT="0" distB="0" distL="114300" distR="114300" simplePos="0" relativeHeight="240" behindDoc="0" locked="0" layoutInCell="1" allowOverlap="1" wp14:anchorId="6F285018" wp14:editId="78958A46">
                <wp:simplePos x="0" y="0"/>
                <wp:positionH relativeFrom="page">
                  <wp:posOffset>6772910</wp:posOffset>
                </wp:positionH>
                <wp:positionV relativeFrom="paragraph">
                  <wp:posOffset>-396240</wp:posOffset>
                </wp:positionV>
                <wp:extent cx="2694940" cy="5466715"/>
                <wp:effectExtent l="635" t="9525" r="9525" b="635"/>
                <wp:wrapNone/>
                <wp:docPr id="338" name="Group 128" title="How to use Toolki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94940" cy="5466715"/>
                          <a:chOff x="10666" y="-624"/>
                          <a:chExt cx="4244" cy="8609"/>
                        </a:xfrm>
                      </wpg:grpSpPr>
                      <wps:wsp>
                        <wps:cNvPr id="339" name="Freeform 132"/>
                        <wps:cNvSpPr>
                          <a:spLocks/>
                        </wps:cNvSpPr>
                        <wps:spPr bwMode="auto">
                          <a:xfrm>
                            <a:off x="10666" y="-624"/>
                            <a:ext cx="4244" cy="8609"/>
                          </a:xfrm>
                          <a:custGeom>
                            <a:avLst/>
                            <a:gdLst>
                              <a:gd name="T0" fmla="+- 0 14910 10666"/>
                              <a:gd name="T1" fmla="*/ T0 w 4244"/>
                              <a:gd name="T2" fmla="+- 0 -624 -624"/>
                              <a:gd name="T3" fmla="*/ -624 h 8609"/>
                              <a:gd name="T4" fmla="+- 0 10666 10666"/>
                              <a:gd name="T5" fmla="*/ T4 w 4244"/>
                              <a:gd name="T6" fmla="+- 0 -624 -624"/>
                              <a:gd name="T7" fmla="*/ -624 h 8609"/>
                              <a:gd name="T8" fmla="+- 0 10666 10666"/>
                              <a:gd name="T9" fmla="*/ T8 w 4244"/>
                              <a:gd name="T10" fmla="+- 0 7645 -624"/>
                              <a:gd name="T11" fmla="*/ 7645 h 8609"/>
                              <a:gd name="T12" fmla="+- 0 10671 10666"/>
                              <a:gd name="T13" fmla="*/ T12 w 4244"/>
                              <a:gd name="T14" fmla="+- 0 7842 -624"/>
                              <a:gd name="T15" fmla="*/ 7842 h 8609"/>
                              <a:gd name="T16" fmla="+- 0 10708 10666"/>
                              <a:gd name="T17" fmla="*/ T16 w 4244"/>
                              <a:gd name="T18" fmla="+- 0 7943 -624"/>
                              <a:gd name="T19" fmla="*/ 7943 h 8609"/>
                              <a:gd name="T20" fmla="+- 0 10809 10666"/>
                              <a:gd name="T21" fmla="*/ T20 w 4244"/>
                              <a:gd name="T22" fmla="+- 0 7980 -624"/>
                              <a:gd name="T23" fmla="*/ 7980 h 8609"/>
                              <a:gd name="T24" fmla="+- 0 11006 10666"/>
                              <a:gd name="T25" fmla="*/ T24 w 4244"/>
                              <a:gd name="T26" fmla="+- 0 7985 -624"/>
                              <a:gd name="T27" fmla="*/ 7985 h 8609"/>
                              <a:gd name="T28" fmla="+- 0 14570 10666"/>
                              <a:gd name="T29" fmla="*/ T28 w 4244"/>
                              <a:gd name="T30" fmla="+- 0 7985 -624"/>
                              <a:gd name="T31" fmla="*/ 7985 h 8609"/>
                              <a:gd name="T32" fmla="+- 0 14767 10666"/>
                              <a:gd name="T33" fmla="*/ T32 w 4244"/>
                              <a:gd name="T34" fmla="+- 0 7980 -624"/>
                              <a:gd name="T35" fmla="*/ 7980 h 8609"/>
                              <a:gd name="T36" fmla="+- 0 14867 10666"/>
                              <a:gd name="T37" fmla="*/ T36 w 4244"/>
                              <a:gd name="T38" fmla="+- 0 7943 -624"/>
                              <a:gd name="T39" fmla="*/ 7943 h 8609"/>
                              <a:gd name="T40" fmla="+- 0 14905 10666"/>
                              <a:gd name="T41" fmla="*/ T40 w 4244"/>
                              <a:gd name="T42" fmla="+- 0 7842 -624"/>
                              <a:gd name="T43" fmla="*/ 7842 h 8609"/>
                              <a:gd name="T44" fmla="+- 0 14910 10666"/>
                              <a:gd name="T45" fmla="*/ T44 w 4244"/>
                              <a:gd name="T46" fmla="+- 0 7645 -624"/>
                              <a:gd name="T47" fmla="*/ 7645 h 8609"/>
                              <a:gd name="T48" fmla="+- 0 14910 10666"/>
                              <a:gd name="T49" fmla="*/ T48 w 4244"/>
                              <a:gd name="T50" fmla="+- 0 -624 -624"/>
                              <a:gd name="T51" fmla="*/ -624 h 86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4244" h="8609">
                                <a:moveTo>
                                  <a:pt x="4244" y="0"/>
                                </a:moveTo>
                                <a:lnTo>
                                  <a:pt x="0" y="0"/>
                                </a:lnTo>
                                <a:lnTo>
                                  <a:pt x="0" y="8269"/>
                                </a:lnTo>
                                <a:lnTo>
                                  <a:pt x="5" y="8466"/>
                                </a:lnTo>
                                <a:lnTo>
                                  <a:pt x="42" y="8567"/>
                                </a:lnTo>
                                <a:lnTo>
                                  <a:pt x="143" y="8604"/>
                                </a:lnTo>
                                <a:lnTo>
                                  <a:pt x="340" y="8609"/>
                                </a:lnTo>
                                <a:lnTo>
                                  <a:pt x="3904" y="8609"/>
                                </a:lnTo>
                                <a:lnTo>
                                  <a:pt x="4101" y="8604"/>
                                </a:lnTo>
                                <a:lnTo>
                                  <a:pt x="4201" y="8567"/>
                                </a:lnTo>
                                <a:lnTo>
                                  <a:pt x="4239" y="8466"/>
                                </a:lnTo>
                                <a:lnTo>
                                  <a:pt x="4244" y="8269"/>
                                </a:lnTo>
                                <a:lnTo>
                                  <a:pt x="4244"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Rectangle 131"/>
                        <wps:cNvSpPr>
                          <a:spLocks noChangeArrowheads="1"/>
                        </wps:cNvSpPr>
                        <wps:spPr bwMode="auto">
                          <a:xfrm>
                            <a:off x="12310" y="138"/>
                            <a:ext cx="955" cy="962"/>
                          </a:xfrm>
                          <a:prstGeom prst="rect">
                            <a:avLst/>
                          </a:prstGeom>
                          <a:solidFill>
                            <a:srgbClr val="CCEAB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1" name="AutoShape 130"/>
                        <wps:cNvSpPr>
                          <a:spLocks/>
                        </wps:cNvSpPr>
                        <wps:spPr bwMode="auto">
                          <a:xfrm>
                            <a:off x="12472" y="381"/>
                            <a:ext cx="633" cy="486"/>
                          </a:xfrm>
                          <a:custGeom>
                            <a:avLst/>
                            <a:gdLst>
                              <a:gd name="T0" fmla="+- 0 12569 12472"/>
                              <a:gd name="T1" fmla="*/ T0 w 633"/>
                              <a:gd name="T2" fmla="+- 0 527 381"/>
                              <a:gd name="T3" fmla="*/ 527 h 486"/>
                              <a:gd name="T4" fmla="+- 0 12472 12472"/>
                              <a:gd name="T5" fmla="*/ T4 w 633"/>
                              <a:gd name="T6" fmla="+- 0 624 381"/>
                              <a:gd name="T7" fmla="*/ 624 h 486"/>
                              <a:gd name="T8" fmla="+- 0 12715 12472"/>
                              <a:gd name="T9" fmla="*/ T8 w 633"/>
                              <a:gd name="T10" fmla="+- 0 866 381"/>
                              <a:gd name="T11" fmla="*/ 866 h 486"/>
                              <a:gd name="T12" fmla="+- 0 12910 12472"/>
                              <a:gd name="T13" fmla="*/ T12 w 633"/>
                              <a:gd name="T14" fmla="+- 0 672 381"/>
                              <a:gd name="T15" fmla="*/ 672 h 486"/>
                              <a:gd name="T16" fmla="+- 0 12715 12472"/>
                              <a:gd name="T17" fmla="*/ T16 w 633"/>
                              <a:gd name="T18" fmla="+- 0 672 381"/>
                              <a:gd name="T19" fmla="*/ 672 h 486"/>
                              <a:gd name="T20" fmla="+- 0 12569 12472"/>
                              <a:gd name="T21" fmla="*/ T20 w 633"/>
                              <a:gd name="T22" fmla="+- 0 527 381"/>
                              <a:gd name="T23" fmla="*/ 527 h 486"/>
                              <a:gd name="T24" fmla="+- 0 13007 12472"/>
                              <a:gd name="T25" fmla="*/ T24 w 633"/>
                              <a:gd name="T26" fmla="+- 0 381 381"/>
                              <a:gd name="T27" fmla="*/ 381 h 486"/>
                              <a:gd name="T28" fmla="+- 0 12715 12472"/>
                              <a:gd name="T29" fmla="*/ T28 w 633"/>
                              <a:gd name="T30" fmla="+- 0 672 381"/>
                              <a:gd name="T31" fmla="*/ 672 h 486"/>
                              <a:gd name="T32" fmla="+- 0 12910 12472"/>
                              <a:gd name="T33" fmla="*/ T32 w 633"/>
                              <a:gd name="T34" fmla="+- 0 672 381"/>
                              <a:gd name="T35" fmla="*/ 672 h 486"/>
                              <a:gd name="T36" fmla="+- 0 13104 12472"/>
                              <a:gd name="T37" fmla="*/ T36 w 633"/>
                              <a:gd name="T38" fmla="+- 0 478 381"/>
                              <a:gd name="T39" fmla="*/ 478 h 486"/>
                              <a:gd name="T40" fmla="+- 0 13007 12472"/>
                              <a:gd name="T41" fmla="*/ T40 w 633"/>
                              <a:gd name="T42" fmla="+- 0 381 381"/>
                              <a:gd name="T43" fmla="*/ 381 h 4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633" h="486">
                                <a:moveTo>
                                  <a:pt x="97" y="146"/>
                                </a:moveTo>
                                <a:lnTo>
                                  <a:pt x="0" y="243"/>
                                </a:lnTo>
                                <a:lnTo>
                                  <a:pt x="243" y="485"/>
                                </a:lnTo>
                                <a:lnTo>
                                  <a:pt x="438" y="291"/>
                                </a:lnTo>
                                <a:lnTo>
                                  <a:pt x="243" y="291"/>
                                </a:lnTo>
                                <a:lnTo>
                                  <a:pt x="97" y="146"/>
                                </a:lnTo>
                                <a:close/>
                                <a:moveTo>
                                  <a:pt x="535" y="0"/>
                                </a:moveTo>
                                <a:lnTo>
                                  <a:pt x="243" y="291"/>
                                </a:lnTo>
                                <a:lnTo>
                                  <a:pt x="438" y="291"/>
                                </a:lnTo>
                                <a:lnTo>
                                  <a:pt x="632" y="97"/>
                                </a:lnTo>
                                <a:lnTo>
                                  <a:pt x="53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Text Box 129"/>
                        <wps:cNvSpPr txBox="1">
                          <a:spLocks noChangeArrowheads="1"/>
                        </wps:cNvSpPr>
                        <wps:spPr bwMode="auto">
                          <a:xfrm>
                            <a:off x="10666" y="-624"/>
                            <a:ext cx="4244" cy="86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C2F45" w14:textId="77777777" w:rsidR="00734200" w:rsidRDefault="00734200">
                              <w:pPr>
                                <w:rPr>
                                  <w:sz w:val="68"/>
                                </w:rPr>
                              </w:pPr>
                            </w:p>
                            <w:p w14:paraId="459E275C" w14:textId="77777777" w:rsidR="00734200" w:rsidRDefault="00734200">
                              <w:pPr>
                                <w:spacing w:before="4"/>
                                <w:rPr>
                                  <w:sz w:val="82"/>
                                </w:rPr>
                              </w:pPr>
                            </w:p>
                            <w:p w14:paraId="5F58BE3A" w14:textId="77777777" w:rsidR="00734200" w:rsidRDefault="00734200">
                              <w:pPr>
                                <w:spacing w:before="1" w:line="580" w:lineRule="exact"/>
                                <w:ind w:left="367" w:right="347" w:firstLine="144"/>
                                <w:rPr>
                                  <w:rFonts w:ascii="Segoe UI Black"/>
                                  <w:b/>
                                  <w:sz w:val="50"/>
                                </w:rPr>
                              </w:pPr>
                              <w:r>
                                <w:rPr>
                                  <w:rFonts w:ascii="Segoe UI Black"/>
                                  <w:b/>
                                  <w:color w:val="FFFFFF"/>
                                  <w:sz w:val="50"/>
                                </w:rPr>
                                <w:t>HOW TO USE THIS TOOLKIT</w:t>
                              </w:r>
                            </w:p>
                            <w:p w14:paraId="6A86A4B0" w14:textId="77777777" w:rsidR="00734200" w:rsidRDefault="00734200">
                              <w:pPr>
                                <w:spacing w:before="368" w:line="320" w:lineRule="exact"/>
                                <w:ind w:left="509" w:right="357"/>
                                <w:rPr>
                                  <w:sz w:val="28"/>
                                </w:rPr>
                              </w:pPr>
                              <w:r>
                                <w:rPr>
                                  <w:color w:val="FFFFFF"/>
                                  <w:sz w:val="28"/>
                                </w:rPr>
                                <w:t>This toolkit is interactive by design. While the toolkit may be read and printed in its complete format,</w:t>
                              </w:r>
                            </w:p>
                            <w:p w14:paraId="4A68EA2D" w14:textId="77777777" w:rsidR="00734200" w:rsidRDefault="00734200">
                              <w:pPr>
                                <w:spacing w:line="320" w:lineRule="exact"/>
                                <w:ind w:left="509" w:right="450"/>
                                <w:rPr>
                                  <w:sz w:val="28"/>
                                </w:rPr>
                              </w:pPr>
                              <w:r>
                                <w:rPr>
                                  <w:color w:val="FFFFFF"/>
                                  <w:sz w:val="28"/>
                                </w:rPr>
                                <w:t>LEAs may also elect to review a specific tier in the monitoring cy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285018" id="Group 128" o:spid="_x0000_s1028" alt="Title: How to use Toolkit" style="position:absolute;margin-left:533.3pt;margin-top:-31.2pt;width:212.2pt;height:430.45pt;z-index:240;mso-position-horizontal-relative:page" coordorigin="10666,-624" coordsize="4244,8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">
                <v:shape id="Freeform 132" o:spid="_x0000_s1029" style="position:absolute;left:10666;top:-624;width:4244;height:8609;visibility:visible;mso-wrap-style:square;v-text-anchor:top" coordsize="4244,8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" path="m4244,l,,,8269r5,197l42,8567r101,37l340,8609r3564,l4101,8604r100,-37l4239,8466r5,-197l4244,xe" fillcolor="#2b99c5" stroked="f">
                  <v:path arrowok="t" o:connecttype="custom" o:connectlocs="4244,-624;0,-624;0,7645;5,7842;42,7943;143,7980;340,7985;3904,7985;4101,7980;4201,7943;4239,7842;4244,7645;4244,-624" o:connectangles="0,0,0,0,0,0,0,0,0,0,0,0,0"/>
                </v:shape>
                <v:rect id="Rectangle 131" o:spid="_x0000_s1030" style="position:absolute;left:12310;top:138;width:955;height: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" fillcolor="#cceab9" stroked="f"/>
                <v:shape id="AutoShape 130" o:spid="_x0000_s1031" style="position:absolute;left:12472;top:381;width:633;height:486;visibility:visible;mso-wrap-style:square;v-text-anchor:top" coordsize="63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" path="m97,146l,243,243,485,438,291r-195,l97,146xm535,l243,291r195,l632,97,535,xe" stroked="f">
                  <v:path arrowok="t" o:connecttype="custom" o:connectlocs="97,527;0,624;243,866;438,672;243,672;97,527;535,381;243,672;438,672;632,478;535,381" o:connectangles="0,0,0,0,0,0,0,0,0,0,0"/>
                </v:shape>
                <v:shape id="Text Box 129" o:spid="_x0000_s1032" type="#_x0000_t202" style="position:absolute;left:10666;top:-624;width:4244;height:8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0i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xe69IsYAAADcAAAA&#10;DwAAAAAAAAAAAAAAAAAHAgAAZHJzL2Rvd25yZXYueG1sUEsFBgAAAAADAAMAtwAAAPoCAAAAAA==&#10;" filled="f" stroked="f">
                  <v:textbox inset="0,0,0,0">
                    <w:txbxContent>
                      <w:p w14:paraId="01AC2F45" w14:textId="77777777" w:rsidR="00734200" w:rsidRDefault="00734200">
                        <w:pPr>
                          <w:rPr>
                            <w:sz w:val="68"/>
                          </w:rPr>
                        </w:pPr>
                      </w:p>
                      <w:p w14:paraId="459E275C" w14:textId="77777777" w:rsidR="00734200" w:rsidRDefault="00734200">
                        <w:pPr>
                          <w:spacing w:before="4"/>
                          <w:rPr>
                            <w:sz w:val="82"/>
                          </w:rPr>
                        </w:pPr>
                      </w:p>
                      <w:p w14:paraId="5F58BE3A" w14:textId="77777777" w:rsidR="00734200" w:rsidRDefault="00734200">
                        <w:pPr>
                          <w:spacing w:before="1" w:line="580" w:lineRule="exact"/>
                          <w:ind w:left="367" w:right="347" w:firstLine="144"/>
                          <w:rPr>
                            <w:rFonts w:ascii="Segoe UI Black"/>
                            <w:b/>
                            <w:sz w:val="50"/>
                          </w:rPr>
                        </w:pPr>
                        <w:r>
                          <w:rPr>
                            <w:rFonts w:ascii="Segoe UI Black"/>
                            <w:b/>
                            <w:color w:val="FFFFFF"/>
                            <w:sz w:val="50"/>
                          </w:rPr>
                          <w:t>HOW TO USE THIS TOOLKIT</w:t>
                        </w:r>
                      </w:p>
                      <w:p w14:paraId="6A86A4B0" w14:textId="77777777" w:rsidR="00734200" w:rsidRDefault="00734200">
                        <w:pPr>
                          <w:spacing w:before="368" w:line="320" w:lineRule="exact"/>
                          <w:ind w:left="509" w:right="357"/>
                          <w:rPr>
                            <w:sz w:val="28"/>
                          </w:rPr>
                        </w:pPr>
                        <w:r>
                          <w:rPr>
                            <w:color w:val="FFFFFF"/>
                            <w:sz w:val="28"/>
                          </w:rPr>
                          <w:t>This toolkit is interactive by design. While the toolkit may be read and printed in its complete format,</w:t>
                        </w:r>
                      </w:p>
                      <w:p w14:paraId="4A68EA2D" w14:textId="77777777" w:rsidR="00734200" w:rsidRDefault="00734200">
                        <w:pPr>
                          <w:spacing w:line="320" w:lineRule="exact"/>
                          <w:ind w:left="509" w:right="450"/>
                          <w:rPr>
                            <w:sz w:val="28"/>
                          </w:rPr>
                        </w:pPr>
                        <w:r>
                          <w:rPr>
                            <w:color w:val="FFFFFF"/>
                            <w:sz w:val="28"/>
                          </w:rPr>
                          <w:t>LEAs may also elect to review a specific tier in the monitoring cycle.</w:t>
                        </w:r>
                      </w:p>
                    </w:txbxContent>
                  </v:textbox>
                </v:shape>
                <w10:wrap anchorx="page"/>
              </v:group>
            </w:pict>
          </mc:Fallback>
        </mc:AlternateContent>
      </w:r>
      <w:r w:rsidR="00C0138F">
        <w:rPr>
          <w:color w:val="3A5F96"/>
        </w:rPr>
        <w:t>THIS TOOLKIT ANSWERS THE FOLLOWING QUESTIONS</w:t>
      </w:r>
      <w:r>
        <w:rPr>
          <w:color w:val="3A5F96"/>
        </w:rPr>
        <w:t>:</w:t>
      </w:r>
    </w:p>
    <w:p w14:paraId="7667A3EA" w14:textId="3E238987" w:rsidR="00901777" w:rsidRDefault="00B749DB">
      <w:pPr>
        <w:tabs>
          <w:tab w:val="left" w:pos="864"/>
        </w:tabs>
        <w:spacing w:before="132"/>
        <w:ind w:left="302"/>
        <w:rPr>
          <w:sz w:val="26"/>
        </w:rPr>
      </w:pPr>
      <w:r>
        <w:rPr>
          <w:noProof/>
        </w:rPr>
        <mc:AlternateContent>
          <mc:Choice Requires="wps">
            <w:drawing>
              <wp:anchor distT="0" distB="0" distL="114300" distR="114300" simplePos="0" relativeHeight="503220528" behindDoc="0" locked="0" layoutInCell="1" allowOverlap="1" wp14:anchorId="53122A6B" wp14:editId="4F985B49">
                <wp:simplePos x="0" y="0"/>
                <wp:positionH relativeFrom="page">
                  <wp:posOffset>564659</wp:posOffset>
                </wp:positionH>
                <wp:positionV relativeFrom="paragraph">
                  <wp:posOffset>1541</wp:posOffset>
                </wp:positionV>
                <wp:extent cx="379730" cy="379730"/>
                <wp:effectExtent l="6350" t="1270" r="4445" b="0"/>
                <wp:wrapNone/>
                <wp:docPr id="214" name="Freeform 126" title="Ite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9730" cy="379730"/>
                        </a:xfrm>
                        <a:custGeom>
                          <a:avLst/>
                          <a:gdLst>
                            <a:gd name="T0" fmla="+- 0 1179 880"/>
                            <a:gd name="T1" fmla="*/ T0 w 598"/>
                            <a:gd name="T2" fmla="+- 0 160 160"/>
                            <a:gd name="T3" fmla="*/ 160 h 598"/>
                            <a:gd name="T4" fmla="+- 0 1100 880"/>
                            <a:gd name="T5" fmla="*/ T4 w 598"/>
                            <a:gd name="T6" fmla="+- 0 171 160"/>
                            <a:gd name="T7" fmla="*/ 171 h 598"/>
                            <a:gd name="T8" fmla="+- 0 1028 880"/>
                            <a:gd name="T9" fmla="*/ T8 w 598"/>
                            <a:gd name="T10" fmla="+- 0 201 160"/>
                            <a:gd name="T11" fmla="*/ 201 h 598"/>
                            <a:gd name="T12" fmla="+- 0 968 880"/>
                            <a:gd name="T13" fmla="*/ T12 w 598"/>
                            <a:gd name="T14" fmla="+- 0 248 160"/>
                            <a:gd name="T15" fmla="*/ 248 h 598"/>
                            <a:gd name="T16" fmla="+- 0 921 880"/>
                            <a:gd name="T17" fmla="*/ T16 w 598"/>
                            <a:gd name="T18" fmla="+- 0 308 160"/>
                            <a:gd name="T19" fmla="*/ 308 h 598"/>
                            <a:gd name="T20" fmla="+- 0 891 880"/>
                            <a:gd name="T21" fmla="*/ T20 w 598"/>
                            <a:gd name="T22" fmla="+- 0 380 160"/>
                            <a:gd name="T23" fmla="*/ 380 h 598"/>
                            <a:gd name="T24" fmla="+- 0 880 880"/>
                            <a:gd name="T25" fmla="*/ T24 w 598"/>
                            <a:gd name="T26" fmla="+- 0 459 160"/>
                            <a:gd name="T27" fmla="*/ 459 h 598"/>
                            <a:gd name="T28" fmla="+- 0 891 880"/>
                            <a:gd name="T29" fmla="*/ T28 w 598"/>
                            <a:gd name="T30" fmla="+- 0 539 160"/>
                            <a:gd name="T31" fmla="*/ 539 h 598"/>
                            <a:gd name="T32" fmla="+- 0 921 880"/>
                            <a:gd name="T33" fmla="*/ T32 w 598"/>
                            <a:gd name="T34" fmla="+- 0 610 160"/>
                            <a:gd name="T35" fmla="*/ 610 h 598"/>
                            <a:gd name="T36" fmla="+- 0 968 880"/>
                            <a:gd name="T37" fmla="*/ T36 w 598"/>
                            <a:gd name="T38" fmla="+- 0 671 160"/>
                            <a:gd name="T39" fmla="*/ 671 h 598"/>
                            <a:gd name="T40" fmla="+- 0 1028 880"/>
                            <a:gd name="T41" fmla="*/ T40 w 598"/>
                            <a:gd name="T42" fmla="+- 0 718 160"/>
                            <a:gd name="T43" fmla="*/ 718 h 598"/>
                            <a:gd name="T44" fmla="+- 0 1100 880"/>
                            <a:gd name="T45" fmla="*/ T44 w 598"/>
                            <a:gd name="T46" fmla="+- 0 748 160"/>
                            <a:gd name="T47" fmla="*/ 748 h 598"/>
                            <a:gd name="T48" fmla="+- 0 1179 880"/>
                            <a:gd name="T49" fmla="*/ T48 w 598"/>
                            <a:gd name="T50" fmla="+- 0 758 160"/>
                            <a:gd name="T51" fmla="*/ 758 h 598"/>
                            <a:gd name="T52" fmla="+- 0 1258 880"/>
                            <a:gd name="T53" fmla="*/ T52 w 598"/>
                            <a:gd name="T54" fmla="+- 0 748 160"/>
                            <a:gd name="T55" fmla="*/ 748 h 598"/>
                            <a:gd name="T56" fmla="+- 0 1330 880"/>
                            <a:gd name="T57" fmla="*/ T56 w 598"/>
                            <a:gd name="T58" fmla="+- 0 718 160"/>
                            <a:gd name="T59" fmla="*/ 718 h 598"/>
                            <a:gd name="T60" fmla="+- 0 1390 880"/>
                            <a:gd name="T61" fmla="*/ T60 w 598"/>
                            <a:gd name="T62" fmla="+- 0 671 160"/>
                            <a:gd name="T63" fmla="*/ 671 h 598"/>
                            <a:gd name="T64" fmla="+- 0 1437 880"/>
                            <a:gd name="T65" fmla="*/ T64 w 598"/>
                            <a:gd name="T66" fmla="+- 0 610 160"/>
                            <a:gd name="T67" fmla="*/ 610 h 598"/>
                            <a:gd name="T68" fmla="+- 0 1467 880"/>
                            <a:gd name="T69" fmla="*/ T68 w 598"/>
                            <a:gd name="T70" fmla="+- 0 539 160"/>
                            <a:gd name="T71" fmla="*/ 539 h 598"/>
                            <a:gd name="T72" fmla="+- 0 1478 880"/>
                            <a:gd name="T73" fmla="*/ T72 w 598"/>
                            <a:gd name="T74" fmla="+- 0 459 160"/>
                            <a:gd name="T75" fmla="*/ 459 h 598"/>
                            <a:gd name="T76" fmla="+- 0 1467 880"/>
                            <a:gd name="T77" fmla="*/ T76 w 598"/>
                            <a:gd name="T78" fmla="+- 0 380 160"/>
                            <a:gd name="T79" fmla="*/ 380 h 598"/>
                            <a:gd name="T80" fmla="+- 0 1437 880"/>
                            <a:gd name="T81" fmla="*/ T80 w 598"/>
                            <a:gd name="T82" fmla="+- 0 308 160"/>
                            <a:gd name="T83" fmla="*/ 308 h 598"/>
                            <a:gd name="T84" fmla="+- 0 1390 880"/>
                            <a:gd name="T85" fmla="*/ T84 w 598"/>
                            <a:gd name="T86" fmla="+- 0 248 160"/>
                            <a:gd name="T87" fmla="*/ 248 h 598"/>
                            <a:gd name="T88" fmla="+- 0 1330 880"/>
                            <a:gd name="T89" fmla="*/ T88 w 598"/>
                            <a:gd name="T90" fmla="+- 0 201 160"/>
                            <a:gd name="T91" fmla="*/ 201 h 598"/>
                            <a:gd name="T92" fmla="+- 0 1258 880"/>
                            <a:gd name="T93" fmla="*/ T92 w 598"/>
                            <a:gd name="T94" fmla="+- 0 171 160"/>
                            <a:gd name="T95" fmla="*/ 171 h 598"/>
                            <a:gd name="T96" fmla="+- 0 1179 880"/>
                            <a:gd name="T97" fmla="*/ T96 w 598"/>
                            <a:gd name="T98" fmla="+- 0 160 160"/>
                            <a:gd name="T99" fmla="*/ 160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1"/>
                              </a:lnTo>
                              <a:lnTo>
                                <a:pt x="148" y="41"/>
                              </a:lnTo>
                              <a:lnTo>
                                <a:pt x="88" y="88"/>
                              </a:lnTo>
                              <a:lnTo>
                                <a:pt x="41" y="148"/>
                              </a:lnTo>
                              <a:lnTo>
                                <a:pt x="11" y="220"/>
                              </a:lnTo>
                              <a:lnTo>
                                <a:pt x="0" y="299"/>
                              </a:lnTo>
                              <a:lnTo>
                                <a:pt x="11" y="379"/>
                              </a:lnTo>
                              <a:lnTo>
                                <a:pt x="41" y="450"/>
                              </a:lnTo>
                              <a:lnTo>
                                <a:pt x="88" y="511"/>
                              </a:lnTo>
                              <a:lnTo>
                                <a:pt x="148" y="558"/>
                              </a:lnTo>
                              <a:lnTo>
                                <a:pt x="220" y="588"/>
                              </a:lnTo>
                              <a:lnTo>
                                <a:pt x="299" y="598"/>
                              </a:lnTo>
                              <a:lnTo>
                                <a:pt x="378" y="588"/>
                              </a:lnTo>
                              <a:lnTo>
                                <a:pt x="450" y="558"/>
                              </a:lnTo>
                              <a:lnTo>
                                <a:pt x="510" y="511"/>
                              </a:lnTo>
                              <a:lnTo>
                                <a:pt x="557" y="450"/>
                              </a:lnTo>
                              <a:lnTo>
                                <a:pt x="587" y="379"/>
                              </a:lnTo>
                              <a:lnTo>
                                <a:pt x="598" y="299"/>
                              </a:lnTo>
                              <a:lnTo>
                                <a:pt x="587" y="220"/>
                              </a:lnTo>
                              <a:lnTo>
                                <a:pt x="557" y="148"/>
                              </a:lnTo>
                              <a:lnTo>
                                <a:pt x="510" y="88"/>
                              </a:lnTo>
                              <a:lnTo>
                                <a:pt x="450" y="41"/>
                              </a:lnTo>
                              <a:lnTo>
                                <a:pt x="378" y="11"/>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36B03F04" id="Freeform 126" o:spid="_x0000_s1026" alt="Title: Item #2" style="position:absolute;margin-left:44.45pt;margin-top:.1pt;width:29.9pt;height:29.9pt;z-index:50322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" path="m299,l220,11,148,41,88,88,41,148,11,220,,299r11,80l41,450r47,61l148,558r72,30l299,598r79,-10l450,558r60,-47l557,450r30,-71l598,299,587,220,557,148,510,88,450,41,378,11,299,xe" fillcolor="#2b99c5" stroked="f">
                <v:path arrowok="t" o:connecttype="custom" o:connectlocs="189865,101600;139700,108585;93980,127635;55880,157480;26035,195580;6985,241300;0,291465;6985,342265;26035,387350;55880,426085;93980,455930;139700,474980;189865,481330;240030,474980;285750,455930;323850,426085;353695,387350;372745,342265;379730,291465;372745,241300;353695,195580;323850,157480;285750,127635;240030,108585;189865,101600" o:connectangles="0,0,0,0,0,0,0,0,0,0,0,0,0,0,0,0,0,0,0,0,0,0,0,0,0"/>
                <w10:wrap anchorx="page"/>
              </v:shape>
            </w:pict>
          </mc:Fallback>
        </mc:AlternateContent>
      </w:r>
      <w:r w:rsidR="00DB2CB1">
        <w:rPr>
          <w:noProof/>
        </w:rPr>
        <mc:AlternateContent>
          <mc:Choice Requires="wps">
            <w:drawing>
              <wp:anchor distT="0" distB="0" distL="114300" distR="114300" simplePos="0" relativeHeight="503218480" behindDoc="0" locked="0" layoutInCell="1" allowOverlap="1" wp14:anchorId="30EAE5C0" wp14:editId="4E0514D5">
                <wp:simplePos x="0" y="0"/>
                <wp:positionH relativeFrom="page">
                  <wp:posOffset>656175</wp:posOffset>
                </wp:positionH>
                <wp:positionV relativeFrom="paragraph">
                  <wp:posOffset>159322</wp:posOffset>
                </wp:positionV>
                <wp:extent cx="152400" cy="343535"/>
                <wp:effectExtent l="0" t="3175" r="3810" b="0"/>
                <wp:wrapNone/>
                <wp:docPr id="213"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94C7A" w14:textId="0FAD601E" w:rsidR="00DB2CB1" w:rsidRDefault="00DB2CB1" w:rsidP="00DB2CB1">
                            <w:pPr>
                              <w:spacing w:line="528" w:lineRule="exact"/>
                              <w:rPr>
                                <w:rFonts w:ascii="Segoe UI Black"/>
                                <w:b/>
                                <w:sz w:val="40"/>
                              </w:rPr>
                            </w:pPr>
                            <w:r>
                              <w:rPr>
                                <w:rFonts w:ascii="Segoe UI Black"/>
                                <w:b/>
                                <w:color w:val="FFFFFF"/>
                                <w:sz w:val="40"/>
                              </w:rPr>
                              <w:t>1</w:t>
                            </w:r>
                          </w:p>
                          <w:p w14:paraId="084E8E9C" w14:textId="77777777" w:rsidR="00DB2CB1" w:rsidRDefault="00DB2CB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AE5C0" id="_x0000_s1033" type="#_x0000_t202" style="position:absolute;left:0;text-align:left;margin-left:51.65pt;margin-top:12.55pt;width:12pt;height:27.05pt;z-index:50321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" filled="f" stroked="f">
                <v:textbox inset="0,0,0,0">
                  <w:txbxContent>
                    <w:p w14:paraId="4DE94C7A" w14:textId="0FAD601E" w:rsidR="00DB2CB1" w:rsidRDefault="00DB2CB1" w:rsidP="00DB2CB1">
                      <w:pPr>
                        <w:spacing w:line="528" w:lineRule="exact"/>
                        <w:rPr>
                          <w:rFonts w:ascii="Segoe UI Black"/>
                          <w:b/>
                          <w:sz w:val="40"/>
                        </w:rPr>
                      </w:pPr>
                      <w:r>
                        <w:rPr>
                          <w:rFonts w:ascii="Segoe UI Black"/>
                          <w:b/>
                          <w:color w:val="FFFFFF"/>
                          <w:sz w:val="40"/>
                        </w:rPr>
                        <w:t>1</w:t>
                      </w:r>
                    </w:p>
                    <w:p w14:paraId="084E8E9C" w14:textId="77777777" w:rsidR="00DB2CB1" w:rsidRDefault="00DB2CB1"/>
                  </w:txbxContent>
                </v:textbox>
                <w10:wrap anchorx="page"/>
              </v:shape>
            </w:pict>
          </mc:Fallback>
        </mc:AlternateContent>
      </w:r>
      <w:r>
        <w:rPr>
          <w:rFonts w:ascii="Segoe UI Black"/>
          <w:b/>
          <w:color w:val="FFFFFF"/>
          <w:position w:val="-1"/>
          <w:sz w:val="40"/>
        </w:rPr>
        <w:t xml:space="preserve">    </w:t>
      </w:r>
      <w:r w:rsidR="006D0526">
        <w:rPr>
          <w:rFonts w:ascii="Segoe UI Black"/>
          <w:b/>
          <w:color w:val="FFFFFF"/>
          <w:position w:val="-1"/>
          <w:sz w:val="40"/>
        </w:rPr>
        <w:t xml:space="preserve"> </w:t>
      </w:r>
      <w:r w:rsidR="00C0138F">
        <w:rPr>
          <w:color w:val="6D6E71"/>
          <w:sz w:val="26"/>
        </w:rPr>
        <w:t xml:space="preserve">WHAT </w:t>
      </w:r>
      <w:r w:rsidR="00C0138F">
        <w:rPr>
          <w:color w:val="6D6E71"/>
          <w:spacing w:val="4"/>
          <w:sz w:val="26"/>
        </w:rPr>
        <w:t xml:space="preserve">IS </w:t>
      </w:r>
      <w:r w:rsidR="00C0138F">
        <w:rPr>
          <w:color w:val="6D6E71"/>
          <w:spacing w:val="7"/>
          <w:sz w:val="26"/>
        </w:rPr>
        <w:t>TIERED FOCUSED</w:t>
      </w:r>
      <w:r w:rsidR="00C0138F">
        <w:rPr>
          <w:color w:val="6D6E71"/>
          <w:spacing w:val="48"/>
          <w:sz w:val="26"/>
        </w:rPr>
        <w:t xml:space="preserve"> </w:t>
      </w:r>
      <w:r w:rsidR="00C0138F">
        <w:rPr>
          <w:color w:val="6D6E71"/>
          <w:spacing w:val="6"/>
          <w:sz w:val="26"/>
        </w:rPr>
        <w:t>MONITORING?</w:t>
      </w:r>
    </w:p>
    <w:p w14:paraId="010843CB" w14:textId="77777777" w:rsidR="00901777" w:rsidRDefault="00B04812">
      <w:pPr>
        <w:spacing w:before="179" w:line="300" w:lineRule="exact"/>
        <w:ind w:left="864" w:right="7798"/>
        <w:rPr>
          <w:sz w:val="26"/>
        </w:rPr>
      </w:pPr>
      <w:r>
        <w:rPr>
          <w:noProof/>
        </w:rPr>
        <mc:AlternateContent>
          <mc:Choice Requires="wps">
            <w:drawing>
              <wp:anchor distT="0" distB="0" distL="114300" distR="114300" simplePos="0" relativeHeight="96" behindDoc="0" locked="0" layoutInCell="1" allowOverlap="1" wp14:anchorId="7F3978ED" wp14:editId="0336F0BB">
                <wp:simplePos x="0" y="0"/>
                <wp:positionH relativeFrom="page">
                  <wp:posOffset>558800</wp:posOffset>
                </wp:positionH>
                <wp:positionV relativeFrom="paragraph">
                  <wp:posOffset>119707</wp:posOffset>
                </wp:positionV>
                <wp:extent cx="379730" cy="379730"/>
                <wp:effectExtent l="6350" t="1270" r="4445" b="0"/>
                <wp:wrapNone/>
                <wp:docPr id="336" name="Freeform 126" title="Ite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9730" cy="379730"/>
                        </a:xfrm>
                        <a:custGeom>
                          <a:avLst/>
                          <a:gdLst>
                            <a:gd name="T0" fmla="+- 0 1179 880"/>
                            <a:gd name="T1" fmla="*/ T0 w 598"/>
                            <a:gd name="T2" fmla="+- 0 160 160"/>
                            <a:gd name="T3" fmla="*/ 160 h 598"/>
                            <a:gd name="T4" fmla="+- 0 1100 880"/>
                            <a:gd name="T5" fmla="*/ T4 w 598"/>
                            <a:gd name="T6" fmla="+- 0 171 160"/>
                            <a:gd name="T7" fmla="*/ 171 h 598"/>
                            <a:gd name="T8" fmla="+- 0 1028 880"/>
                            <a:gd name="T9" fmla="*/ T8 w 598"/>
                            <a:gd name="T10" fmla="+- 0 201 160"/>
                            <a:gd name="T11" fmla="*/ 201 h 598"/>
                            <a:gd name="T12" fmla="+- 0 968 880"/>
                            <a:gd name="T13" fmla="*/ T12 w 598"/>
                            <a:gd name="T14" fmla="+- 0 248 160"/>
                            <a:gd name="T15" fmla="*/ 248 h 598"/>
                            <a:gd name="T16" fmla="+- 0 921 880"/>
                            <a:gd name="T17" fmla="*/ T16 w 598"/>
                            <a:gd name="T18" fmla="+- 0 308 160"/>
                            <a:gd name="T19" fmla="*/ 308 h 598"/>
                            <a:gd name="T20" fmla="+- 0 891 880"/>
                            <a:gd name="T21" fmla="*/ T20 w 598"/>
                            <a:gd name="T22" fmla="+- 0 380 160"/>
                            <a:gd name="T23" fmla="*/ 380 h 598"/>
                            <a:gd name="T24" fmla="+- 0 880 880"/>
                            <a:gd name="T25" fmla="*/ T24 w 598"/>
                            <a:gd name="T26" fmla="+- 0 459 160"/>
                            <a:gd name="T27" fmla="*/ 459 h 598"/>
                            <a:gd name="T28" fmla="+- 0 891 880"/>
                            <a:gd name="T29" fmla="*/ T28 w 598"/>
                            <a:gd name="T30" fmla="+- 0 539 160"/>
                            <a:gd name="T31" fmla="*/ 539 h 598"/>
                            <a:gd name="T32" fmla="+- 0 921 880"/>
                            <a:gd name="T33" fmla="*/ T32 w 598"/>
                            <a:gd name="T34" fmla="+- 0 610 160"/>
                            <a:gd name="T35" fmla="*/ 610 h 598"/>
                            <a:gd name="T36" fmla="+- 0 968 880"/>
                            <a:gd name="T37" fmla="*/ T36 w 598"/>
                            <a:gd name="T38" fmla="+- 0 671 160"/>
                            <a:gd name="T39" fmla="*/ 671 h 598"/>
                            <a:gd name="T40" fmla="+- 0 1028 880"/>
                            <a:gd name="T41" fmla="*/ T40 w 598"/>
                            <a:gd name="T42" fmla="+- 0 718 160"/>
                            <a:gd name="T43" fmla="*/ 718 h 598"/>
                            <a:gd name="T44" fmla="+- 0 1100 880"/>
                            <a:gd name="T45" fmla="*/ T44 w 598"/>
                            <a:gd name="T46" fmla="+- 0 748 160"/>
                            <a:gd name="T47" fmla="*/ 748 h 598"/>
                            <a:gd name="T48" fmla="+- 0 1179 880"/>
                            <a:gd name="T49" fmla="*/ T48 w 598"/>
                            <a:gd name="T50" fmla="+- 0 758 160"/>
                            <a:gd name="T51" fmla="*/ 758 h 598"/>
                            <a:gd name="T52" fmla="+- 0 1258 880"/>
                            <a:gd name="T53" fmla="*/ T52 w 598"/>
                            <a:gd name="T54" fmla="+- 0 748 160"/>
                            <a:gd name="T55" fmla="*/ 748 h 598"/>
                            <a:gd name="T56" fmla="+- 0 1330 880"/>
                            <a:gd name="T57" fmla="*/ T56 w 598"/>
                            <a:gd name="T58" fmla="+- 0 718 160"/>
                            <a:gd name="T59" fmla="*/ 718 h 598"/>
                            <a:gd name="T60" fmla="+- 0 1390 880"/>
                            <a:gd name="T61" fmla="*/ T60 w 598"/>
                            <a:gd name="T62" fmla="+- 0 671 160"/>
                            <a:gd name="T63" fmla="*/ 671 h 598"/>
                            <a:gd name="T64" fmla="+- 0 1437 880"/>
                            <a:gd name="T65" fmla="*/ T64 w 598"/>
                            <a:gd name="T66" fmla="+- 0 610 160"/>
                            <a:gd name="T67" fmla="*/ 610 h 598"/>
                            <a:gd name="T68" fmla="+- 0 1467 880"/>
                            <a:gd name="T69" fmla="*/ T68 w 598"/>
                            <a:gd name="T70" fmla="+- 0 539 160"/>
                            <a:gd name="T71" fmla="*/ 539 h 598"/>
                            <a:gd name="T72" fmla="+- 0 1478 880"/>
                            <a:gd name="T73" fmla="*/ T72 w 598"/>
                            <a:gd name="T74" fmla="+- 0 459 160"/>
                            <a:gd name="T75" fmla="*/ 459 h 598"/>
                            <a:gd name="T76" fmla="+- 0 1467 880"/>
                            <a:gd name="T77" fmla="*/ T76 w 598"/>
                            <a:gd name="T78" fmla="+- 0 380 160"/>
                            <a:gd name="T79" fmla="*/ 380 h 598"/>
                            <a:gd name="T80" fmla="+- 0 1437 880"/>
                            <a:gd name="T81" fmla="*/ T80 w 598"/>
                            <a:gd name="T82" fmla="+- 0 308 160"/>
                            <a:gd name="T83" fmla="*/ 308 h 598"/>
                            <a:gd name="T84" fmla="+- 0 1390 880"/>
                            <a:gd name="T85" fmla="*/ T84 w 598"/>
                            <a:gd name="T86" fmla="+- 0 248 160"/>
                            <a:gd name="T87" fmla="*/ 248 h 598"/>
                            <a:gd name="T88" fmla="+- 0 1330 880"/>
                            <a:gd name="T89" fmla="*/ T88 w 598"/>
                            <a:gd name="T90" fmla="+- 0 201 160"/>
                            <a:gd name="T91" fmla="*/ 201 h 598"/>
                            <a:gd name="T92" fmla="+- 0 1258 880"/>
                            <a:gd name="T93" fmla="*/ T92 w 598"/>
                            <a:gd name="T94" fmla="+- 0 171 160"/>
                            <a:gd name="T95" fmla="*/ 171 h 598"/>
                            <a:gd name="T96" fmla="+- 0 1179 880"/>
                            <a:gd name="T97" fmla="*/ T96 w 598"/>
                            <a:gd name="T98" fmla="+- 0 160 160"/>
                            <a:gd name="T99" fmla="*/ 160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1"/>
                              </a:lnTo>
                              <a:lnTo>
                                <a:pt x="148" y="41"/>
                              </a:lnTo>
                              <a:lnTo>
                                <a:pt x="88" y="88"/>
                              </a:lnTo>
                              <a:lnTo>
                                <a:pt x="41" y="148"/>
                              </a:lnTo>
                              <a:lnTo>
                                <a:pt x="11" y="220"/>
                              </a:lnTo>
                              <a:lnTo>
                                <a:pt x="0" y="299"/>
                              </a:lnTo>
                              <a:lnTo>
                                <a:pt x="11" y="379"/>
                              </a:lnTo>
                              <a:lnTo>
                                <a:pt x="41" y="450"/>
                              </a:lnTo>
                              <a:lnTo>
                                <a:pt x="88" y="511"/>
                              </a:lnTo>
                              <a:lnTo>
                                <a:pt x="148" y="558"/>
                              </a:lnTo>
                              <a:lnTo>
                                <a:pt x="220" y="588"/>
                              </a:lnTo>
                              <a:lnTo>
                                <a:pt x="299" y="598"/>
                              </a:lnTo>
                              <a:lnTo>
                                <a:pt x="378" y="588"/>
                              </a:lnTo>
                              <a:lnTo>
                                <a:pt x="450" y="558"/>
                              </a:lnTo>
                              <a:lnTo>
                                <a:pt x="510" y="511"/>
                              </a:lnTo>
                              <a:lnTo>
                                <a:pt x="557" y="450"/>
                              </a:lnTo>
                              <a:lnTo>
                                <a:pt x="587" y="379"/>
                              </a:lnTo>
                              <a:lnTo>
                                <a:pt x="598" y="299"/>
                              </a:lnTo>
                              <a:lnTo>
                                <a:pt x="587" y="220"/>
                              </a:lnTo>
                              <a:lnTo>
                                <a:pt x="557" y="148"/>
                              </a:lnTo>
                              <a:lnTo>
                                <a:pt x="510" y="88"/>
                              </a:lnTo>
                              <a:lnTo>
                                <a:pt x="450" y="41"/>
                              </a:lnTo>
                              <a:lnTo>
                                <a:pt x="378" y="11"/>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8B469AA" id="Freeform 126" o:spid="_x0000_s1026" alt="Title: Item #2" style="position:absolute;margin-left:44pt;margin-top:9.45pt;width:29.9pt;height:29.9pt;z-index: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" path="m299,l220,11,148,41,88,88,41,148,11,220,,299r11,80l41,450r47,61l148,558r72,30l299,598r79,-10l450,558r60,-47l557,450r30,-71l598,299,587,220,557,148,510,88,450,41,378,11,299,xe" fillcolor="#2b99c5" stroked="f">
                <v:path arrowok="t" o:connecttype="custom" o:connectlocs="189865,101600;139700,108585;93980,127635;55880,157480;26035,195580;6985,241300;0,291465;6985,342265;26035,387350;55880,426085;93980,455930;139700,474980;189865,481330;240030,474980;285750,455930;323850,426085;353695,387350;372745,342265;379730,291465;372745,241300;353695,195580;323850,157480;285750,127635;240030,108585;189865,101600" o:connectangles="0,0,0,0,0,0,0,0,0,0,0,0,0,0,0,0,0,0,0,0,0,0,0,0,0"/>
                <w10:wrap anchorx="page"/>
              </v:shape>
            </w:pict>
          </mc:Fallback>
        </mc:AlternateContent>
      </w:r>
      <w:r>
        <w:rPr>
          <w:noProof/>
        </w:rPr>
        <mc:AlternateContent>
          <mc:Choice Requires="wps">
            <w:drawing>
              <wp:anchor distT="0" distB="0" distL="114300" distR="114300" simplePos="0" relativeHeight="264" behindDoc="0" locked="0" layoutInCell="1" allowOverlap="1" wp14:anchorId="09918184" wp14:editId="35F6E83E">
                <wp:simplePos x="0" y="0"/>
                <wp:positionH relativeFrom="page">
                  <wp:posOffset>672465</wp:posOffset>
                </wp:positionH>
                <wp:positionV relativeFrom="paragraph">
                  <wp:posOffset>103505</wp:posOffset>
                </wp:positionV>
                <wp:extent cx="152400" cy="343535"/>
                <wp:effectExtent l="0" t="3175" r="3810" b="0"/>
                <wp:wrapNone/>
                <wp:docPr id="33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343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1CDAE" w14:textId="77777777" w:rsidR="00734200" w:rsidRDefault="00734200">
                            <w:pPr>
                              <w:spacing w:line="528" w:lineRule="exact"/>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918184" id="_x0000_s1034" type="#_x0000_t202" style="position:absolute;left:0;text-align:left;margin-left:52.95pt;margin-top:8.15pt;width:12pt;height:27.05pt;z-index: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" filled="f" stroked="f">
                <v:textbox inset="0,0,0,0">
                  <w:txbxContent>
                    <w:p w14:paraId="4EC1CDAE" w14:textId="77777777" w:rsidR="00734200" w:rsidRDefault="00734200">
                      <w:pPr>
                        <w:spacing w:line="528" w:lineRule="exact"/>
                        <w:rPr>
                          <w:rFonts w:ascii="Segoe UI Black"/>
                          <w:b/>
                          <w:sz w:val="40"/>
                        </w:rPr>
                      </w:pPr>
                      <w:r>
                        <w:rPr>
                          <w:rFonts w:ascii="Segoe UI Black"/>
                          <w:b/>
                          <w:color w:val="FFFFFF"/>
                          <w:sz w:val="40"/>
                        </w:rPr>
                        <w:t>2</w:t>
                      </w:r>
                    </w:p>
                  </w:txbxContent>
                </v:textbox>
                <w10:wrap anchorx="page"/>
              </v:shape>
            </w:pict>
          </mc:Fallback>
        </mc:AlternateContent>
      </w:r>
      <w:r w:rsidR="00C0138F">
        <w:rPr>
          <w:color w:val="6D6E71"/>
          <w:sz w:val="26"/>
        </w:rPr>
        <w:t>WHAT IS A MONITORING CYCLE? WHICH ACTIVITIES ARE COMPLETED EACH YEAR?</w:t>
      </w:r>
    </w:p>
    <w:p w14:paraId="351D78EC" w14:textId="77777777" w:rsidR="00901777" w:rsidRDefault="00B04812">
      <w:pPr>
        <w:spacing w:before="110" w:line="312" w:lineRule="exact"/>
        <w:ind w:left="864" w:right="7798"/>
        <w:rPr>
          <w:sz w:val="26"/>
        </w:rPr>
      </w:pPr>
      <w:r>
        <w:rPr>
          <w:noProof/>
        </w:rPr>
        <mc:AlternateContent>
          <mc:Choice Requires="wpg">
            <w:drawing>
              <wp:anchor distT="0" distB="0" distL="114300" distR="114300" simplePos="0" relativeHeight="144" behindDoc="0" locked="0" layoutInCell="1" allowOverlap="1" wp14:anchorId="76BB64B9" wp14:editId="0E14167B">
                <wp:simplePos x="0" y="0"/>
                <wp:positionH relativeFrom="page">
                  <wp:posOffset>558800</wp:posOffset>
                </wp:positionH>
                <wp:positionV relativeFrom="paragraph">
                  <wp:posOffset>39370</wp:posOffset>
                </wp:positionV>
                <wp:extent cx="379730" cy="379730"/>
                <wp:effectExtent l="6350" t="5080" r="4445" b="5715"/>
                <wp:wrapNone/>
                <wp:docPr id="332" name="Group 122" title="Item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730" cy="379730"/>
                          <a:chOff x="880" y="62"/>
                          <a:chExt cx="598" cy="598"/>
                        </a:xfrm>
                      </wpg:grpSpPr>
                      <wps:wsp>
                        <wps:cNvPr id="333" name="Freeform 124"/>
                        <wps:cNvSpPr>
                          <a:spLocks/>
                        </wps:cNvSpPr>
                        <wps:spPr bwMode="auto">
                          <a:xfrm>
                            <a:off x="880" y="62"/>
                            <a:ext cx="598" cy="598"/>
                          </a:xfrm>
                          <a:custGeom>
                            <a:avLst/>
                            <a:gdLst>
                              <a:gd name="T0" fmla="+- 0 1179 880"/>
                              <a:gd name="T1" fmla="*/ T0 w 598"/>
                              <a:gd name="T2" fmla="+- 0 62 62"/>
                              <a:gd name="T3" fmla="*/ 62 h 598"/>
                              <a:gd name="T4" fmla="+- 0 1100 880"/>
                              <a:gd name="T5" fmla="*/ T4 w 598"/>
                              <a:gd name="T6" fmla="+- 0 72 62"/>
                              <a:gd name="T7" fmla="*/ 72 h 598"/>
                              <a:gd name="T8" fmla="+- 0 1028 880"/>
                              <a:gd name="T9" fmla="*/ T8 w 598"/>
                              <a:gd name="T10" fmla="+- 0 102 62"/>
                              <a:gd name="T11" fmla="*/ 102 h 598"/>
                              <a:gd name="T12" fmla="+- 0 968 880"/>
                              <a:gd name="T13" fmla="*/ T12 w 598"/>
                              <a:gd name="T14" fmla="+- 0 149 62"/>
                              <a:gd name="T15" fmla="*/ 149 h 598"/>
                              <a:gd name="T16" fmla="+- 0 921 880"/>
                              <a:gd name="T17" fmla="*/ T16 w 598"/>
                              <a:gd name="T18" fmla="+- 0 210 62"/>
                              <a:gd name="T19" fmla="*/ 210 h 598"/>
                              <a:gd name="T20" fmla="+- 0 891 880"/>
                              <a:gd name="T21" fmla="*/ T20 w 598"/>
                              <a:gd name="T22" fmla="+- 0 281 62"/>
                              <a:gd name="T23" fmla="*/ 281 h 598"/>
                              <a:gd name="T24" fmla="+- 0 880 880"/>
                              <a:gd name="T25" fmla="*/ T24 w 598"/>
                              <a:gd name="T26" fmla="+- 0 361 62"/>
                              <a:gd name="T27" fmla="*/ 361 h 598"/>
                              <a:gd name="T28" fmla="+- 0 891 880"/>
                              <a:gd name="T29" fmla="*/ T28 w 598"/>
                              <a:gd name="T30" fmla="+- 0 440 62"/>
                              <a:gd name="T31" fmla="*/ 440 h 598"/>
                              <a:gd name="T32" fmla="+- 0 921 880"/>
                              <a:gd name="T33" fmla="*/ T32 w 598"/>
                              <a:gd name="T34" fmla="+- 0 512 62"/>
                              <a:gd name="T35" fmla="*/ 512 h 598"/>
                              <a:gd name="T36" fmla="+- 0 968 880"/>
                              <a:gd name="T37" fmla="*/ T36 w 598"/>
                              <a:gd name="T38" fmla="+- 0 572 62"/>
                              <a:gd name="T39" fmla="*/ 572 h 598"/>
                              <a:gd name="T40" fmla="+- 0 1028 880"/>
                              <a:gd name="T41" fmla="*/ T40 w 598"/>
                              <a:gd name="T42" fmla="+- 0 619 62"/>
                              <a:gd name="T43" fmla="*/ 619 h 598"/>
                              <a:gd name="T44" fmla="+- 0 1100 880"/>
                              <a:gd name="T45" fmla="*/ T44 w 598"/>
                              <a:gd name="T46" fmla="+- 0 649 62"/>
                              <a:gd name="T47" fmla="*/ 649 h 598"/>
                              <a:gd name="T48" fmla="+- 0 1179 880"/>
                              <a:gd name="T49" fmla="*/ T48 w 598"/>
                              <a:gd name="T50" fmla="+- 0 660 62"/>
                              <a:gd name="T51" fmla="*/ 660 h 598"/>
                              <a:gd name="T52" fmla="+- 0 1258 880"/>
                              <a:gd name="T53" fmla="*/ T52 w 598"/>
                              <a:gd name="T54" fmla="+- 0 649 62"/>
                              <a:gd name="T55" fmla="*/ 649 h 598"/>
                              <a:gd name="T56" fmla="+- 0 1330 880"/>
                              <a:gd name="T57" fmla="*/ T56 w 598"/>
                              <a:gd name="T58" fmla="+- 0 619 62"/>
                              <a:gd name="T59" fmla="*/ 619 h 598"/>
                              <a:gd name="T60" fmla="+- 0 1390 880"/>
                              <a:gd name="T61" fmla="*/ T60 w 598"/>
                              <a:gd name="T62" fmla="+- 0 572 62"/>
                              <a:gd name="T63" fmla="*/ 572 h 598"/>
                              <a:gd name="T64" fmla="+- 0 1437 880"/>
                              <a:gd name="T65" fmla="*/ T64 w 598"/>
                              <a:gd name="T66" fmla="+- 0 512 62"/>
                              <a:gd name="T67" fmla="*/ 512 h 598"/>
                              <a:gd name="T68" fmla="+- 0 1467 880"/>
                              <a:gd name="T69" fmla="*/ T68 w 598"/>
                              <a:gd name="T70" fmla="+- 0 440 62"/>
                              <a:gd name="T71" fmla="*/ 440 h 598"/>
                              <a:gd name="T72" fmla="+- 0 1478 880"/>
                              <a:gd name="T73" fmla="*/ T72 w 598"/>
                              <a:gd name="T74" fmla="+- 0 361 62"/>
                              <a:gd name="T75" fmla="*/ 361 h 598"/>
                              <a:gd name="T76" fmla="+- 0 1467 880"/>
                              <a:gd name="T77" fmla="*/ T76 w 598"/>
                              <a:gd name="T78" fmla="+- 0 281 62"/>
                              <a:gd name="T79" fmla="*/ 281 h 598"/>
                              <a:gd name="T80" fmla="+- 0 1437 880"/>
                              <a:gd name="T81" fmla="*/ T80 w 598"/>
                              <a:gd name="T82" fmla="+- 0 210 62"/>
                              <a:gd name="T83" fmla="*/ 210 h 598"/>
                              <a:gd name="T84" fmla="+- 0 1390 880"/>
                              <a:gd name="T85" fmla="*/ T84 w 598"/>
                              <a:gd name="T86" fmla="+- 0 149 62"/>
                              <a:gd name="T87" fmla="*/ 149 h 598"/>
                              <a:gd name="T88" fmla="+- 0 1330 880"/>
                              <a:gd name="T89" fmla="*/ T88 w 598"/>
                              <a:gd name="T90" fmla="+- 0 102 62"/>
                              <a:gd name="T91" fmla="*/ 102 h 598"/>
                              <a:gd name="T92" fmla="+- 0 1258 880"/>
                              <a:gd name="T93" fmla="*/ T92 w 598"/>
                              <a:gd name="T94" fmla="+- 0 72 62"/>
                              <a:gd name="T95" fmla="*/ 72 h 598"/>
                              <a:gd name="T96" fmla="+- 0 1179 880"/>
                              <a:gd name="T97" fmla="*/ T96 w 598"/>
                              <a:gd name="T98" fmla="+- 0 62 62"/>
                              <a:gd name="T99" fmla="*/ 62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0"/>
                                </a:lnTo>
                                <a:lnTo>
                                  <a:pt x="148" y="40"/>
                                </a:lnTo>
                                <a:lnTo>
                                  <a:pt x="88" y="87"/>
                                </a:lnTo>
                                <a:lnTo>
                                  <a:pt x="41" y="148"/>
                                </a:lnTo>
                                <a:lnTo>
                                  <a:pt x="11" y="219"/>
                                </a:lnTo>
                                <a:lnTo>
                                  <a:pt x="0" y="299"/>
                                </a:lnTo>
                                <a:lnTo>
                                  <a:pt x="11" y="378"/>
                                </a:lnTo>
                                <a:lnTo>
                                  <a:pt x="41" y="450"/>
                                </a:lnTo>
                                <a:lnTo>
                                  <a:pt x="88" y="510"/>
                                </a:lnTo>
                                <a:lnTo>
                                  <a:pt x="148" y="557"/>
                                </a:lnTo>
                                <a:lnTo>
                                  <a:pt x="220" y="587"/>
                                </a:lnTo>
                                <a:lnTo>
                                  <a:pt x="299" y="598"/>
                                </a:lnTo>
                                <a:lnTo>
                                  <a:pt x="378" y="587"/>
                                </a:lnTo>
                                <a:lnTo>
                                  <a:pt x="450" y="557"/>
                                </a:lnTo>
                                <a:lnTo>
                                  <a:pt x="510" y="510"/>
                                </a:lnTo>
                                <a:lnTo>
                                  <a:pt x="557" y="450"/>
                                </a:lnTo>
                                <a:lnTo>
                                  <a:pt x="587" y="378"/>
                                </a:lnTo>
                                <a:lnTo>
                                  <a:pt x="598" y="299"/>
                                </a:lnTo>
                                <a:lnTo>
                                  <a:pt x="587" y="219"/>
                                </a:lnTo>
                                <a:lnTo>
                                  <a:pt x="557" y="148"/>
                                </a:lnTo>
                                <a:lnTo>
                                  <a:pt x="510" y="87"/>
                                </a:lnTo>
                                <a:lnTo>
                                  <a:pt x="450" y="40"/>
                                </a:lnTo>
                                <a:lnTo>
                                  <a:pt x="378" y="10"/>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Text Box 123" title="Item #3"/>
                        <wps:cNvSpPr txBox="1">
                          <a:spLocks noChangeArrowheads="1"/>
                        </wps:cNvSpPr>
                        <wps:spPr bwMode="auto">
                          <a:xfrm>
                            <a:off x="880" y="62"/>
                            <a:ext cx="59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E3804" w14:textId="77777777" w:rsidR="00734200" w:rsidRDefault="00734200">
                              <w:pPr>
                                <w:spacing w:before="8"/>
                                <w:ind w:left="179"/>
                                <w:rPr>
                                  <w:rFonts w:ascii="Segoe UI Black"/>
                                  <w:b/>
                                  <w:sz w:val="40"/>
                                </w:rPr>
                              </w:pPr>
                              <w:r>
                                <w:rPr>
                                  <w:rFonts w:ascii="Segoe UI Black"/>
                                  <w:b/>
                                  <w:color w:val="FFFFFF"/>
                                  <w:sz w:val="4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BB64B9" id="Group 122" o:spid="_x0000_s1035" alt="Title: Item #3" style="position:absolute;left:0;text-align:left;margin-left:44pt;margin-top:3.1pt;width:29.9pt;height:29.9pt;z-index:144;mso-position-horizontal-relative:page" coordorigin="880,62"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">
                <v:shape id="Freeform 124" o:spid="_x0000_s1036" style="position:absolute;left:880;top:62;width:598;height:598;visibility:visible;mso-wrap-style:square;v-text-anchor:top" coordsize="59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" path="m299,l220,10,148,40,88,87,41,148,11,219,,299r11,79l41,450r47,60l148,557r72,30l299,598r79,-11l450,557r60,-47l557,450r30,-72l598,299,587,219,557,148,510,87,450,40,378,10,299,xe" fillcolor="#2b99c5" stroked="f">
                  <v:path arrowok="t" o:connecttype="custom" o:connectlocs="299,62;220,72;148,102;88,149;41,210;11,281;0,361;11,440;41,512;88,572;148,619;220,649;299,660;378,649;450,619;510,572;557,512;587,440;598,361;587,281;557,210;510,149;450,102;378,72;299,62" o:connectangles="0,0,0,0,0,0,0,0,0,0,0,0,0,0,0,0,0,0,0,0,0,0,0,0,0"/>
                </v:shape>
                <v:shape id="Text Box 123" o:spid="_x0000_s1037" type="#_x0000_t202" style="position:absolute;left:880;top:62;width:59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OwxQAAANwAAAAPAAAAZHJzL2Rvd25yZXYueG1sRI9Ba8JA&#10;FITvhf6H5RW81U1rE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B9TfOwxQAAANwAAAAP&#10;AAAAAAAAAAAAAAAAAAcCAABkcnMvZG93bnJldi54bWxQSwUGAAAAAAMAAwC3AAAA+QIAAAAA&#10;" filled="f" stroked="f">
                  <v:textbox inset="0,0,0,0">
                    <w:txbxContent>
                      <w:p w14:paraId="1F2E3804" w14:textId="77777777" w:rsidR="00734200" w:rsidRDefault="00734200">
                        <w:pPr>
                          <w:spacing w:before="8"/>
                          <w:ind w:left="179"/>
                          <w:rPr>
                            <w:rFonts w:ascii="Segoe UI Black"/>
                            <w:b/>
                            <w:sz w:val="40"/>
                          </w:rPr>
                        </w:pPr>
                        <w:r>
                          <w:rPr>
                            <w:rFonts w:ascii="Segoe UI Black"/>
                            <w:b/>
                            <w:color w:val="FFFFFF"/>
                            <w:sz w:val="40"/>
                          </w:rPr>
                          <w:t>3</w:t>
                        </w:r>
                      </w:p>
                    </w:txbxContent>
                  </v:textbox>
                </v:shape>
                <w10:wrap anchorx="page"/>
              </v:group>
            </w:pict>
          </mc:Fallback>
        </mc:AlternateContent>
      </w:r>
      <w:r>
        <w:rPr>
          <w:noProof/>
        </w:rPr>
        <mc:AlternateContent>
          <mc:Choice Requires="wpg">
            <w:drawing>
              <wp:anchor distT="0" distB="0" distL="114300" distR="114300" simplePos="0" relativeHeight="192" behindDoc="0" locked="0" layoutInCell="1" allowOverlap="1" wp14:anchorId="33AF172B" wp14:editId="7A62EBCF">
                <wp:simplePos x="0" y="0"/>
                <wp:positionH relativeFrom="page">
                  <wp:posOffset>558800</wp:posOffset>
                </wp:positionH>
                <wp:positionV relativeFrom="paragraph">
                  <wp:posOffset>471170</wp:posOffset>
                </wp:positionV>
                <wp:extent cx="379730" cy="379730"/>
                <wp:effectExtent l="6350" t="8255" r="4445" b="2540"/>
                <wp:wrapNone/>
                <wp:docPr id="329" name="Group 119" title="Item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730" cy="379730"/>
                          <a:chOff x="880" y="742"/>
                          <a:chExt cx="598" cy="598"/>
                        </a:xfrm>
                      </wpg:grpSpPr>
                      <wps:wsp>
                        <wps:cNvPr id="330" name="Freeform 121"/>
                        <wps:cNvSpPr>
                          <a:spLocks/>
                        </wps:cNvSpPr>
                        <wps:spPr bwMode="auto">
                          <a:xfrm>
                            <a:off x="880" y="742"/>
                            <a:ext cx="598" cy="598"/>
                          </a:xfrm>
                          <a:custGeom>
                            <a:avLst/>
                            <a:gdLst>
                              <a:gd name="T0" fmla="+- 0 1179 880"/>
                              <a:gd name="T1" fmla="*/ T0 w 598"/>
                              <a:gd name="T2" fmla="+- 0 742 742"/>
                              <a:gd name="T3" fmla="*/ 742 h 598"/>
                              <a:gd name="T4" fmla="+- 0 1100 880"/>
                              <a:gd name="T5" fmla="*/ T4 w 598"/>
                              <a:gd name="T6" fmla="+- 0 753 742"/>
                              <a:gd name="T7" fmla="*/ 753 h 598"/>
                              <a:gd name="T8" fmla="+- 0 1028 880"/>
                              <a:gd name="T9" fmla="*/ T8 w 598"/>
                              <a:gd name="T10" fmla="+- 0 783 742"/>
                              <a:gd name="T11" fmla="*/ 783 h 598"/>
                              <a:gd name="T12" fmla="+- 0 968 880"/>
                              <a:gd name="T13" fmla="*/ T12 w 598"/>
                              <a:gd name="T14" fmla="+- 0 830 742"/>
                              <a:gd name="T15" fmla="*/ 830 h 598"/>
                              <a:gd name="T16" fmla="+- 0 921 880"/>
                              <a:gd name="T17" fmla="*/ T16 w 598"/>
                              <a:gd name="T18" fmla="+- 0 890 742"/>
                              <a:gd name="T19" fmla="*/ 890 h 598"/>
                              <a:gd name="T20" fmla="+- 0 891 880"/>
                              <a:gd name="T21" fmla="*/ T20 w 598"/>
                              <a:gd name="T22" fmla="+- 0 962 742"/>
                              <a:gd name="T23" fmla="*/ 962 h 598"/>
                              <a:gd name="T24" fmla="+- 0 880 880"/>
                              <a:gd name="T25" fmla="*/ T24 w 598"/>
                              <a:gd name="T26" fmla="+- 0 1041 742"/>
                              <a:gd name="T27" fmla="*/ 1041 h 598"/>
                              <a:gd name="T28" fmla="+- 0 891 880"/>
                              <a:gd name="T29" fmla="*/ T28 w 598"/>
                              <a:gd name="T30" fmla="+- 0 1121 742"/>
                              <a:gd name="T31" fmla="*/ 1121 h 598"/>
                              <a:gd name="T32" fmla="+- 0 921 880"/>
                              <a:gd name="T33" fmla="*/ T32 w 598"/>
                              <a:gd name="T34" fmla="+- 0 1192 742"/>
                              <a:gd name="T35" fmla="*/ 1192 h 598"/>
                              <a:gd name="T36" fmla="+- 0 968 880"/>
                              <a:gd name="T37" fmla="*/ T36 w 598"/>
                              <a:gd name="T38" fmla="+- 0 1253 742"/>
                              <a:gd name="T39" fmla="*/ 1253 h 598"/>
                              <a:gd name="T40" fmla="+- 0 1028 880"/>
                              <a:gd name="T41" fmla="*/ T40 w 598"/>
                              <a:gd name="T42" fmla="+- 0 1300 742"/>
                              <a:gd name="T43" fmla="*/ 1300 h 598"/>
                              <a:gd name="T44" fmla="+- 0 1100 880"/>
                              <a:gd name="T45" fmla="*/ T44 w 598"/>
                              <a:gd name="T46" fmla="+- 0 1330 742"/>
                              <a:gd name="T47" fmla="*/ 1330 h 598"/>
                              <a:gd name="T48" fmla="+- 0 1179 880"/>
                              <a:gd name="T49" fmla="*/ T48 w 598"/>
                              <a:gd name="T50" fmla="+- 0 1340 742"/>
                              <a:gd name="T51" fmla="*/ 1340 h 598"/>
                              <a:gd name="T52" fmla="+- 0 1258 880"/>
                              <a:gd name="T53" fmla="*/ T52 w 598"/>
                              <a:gd name="T54" fmla="+- 0 1330 742"/>
                              <a:gd name="T55" fmla="*/ 1330 h 598"/>
                              <a:gd name="T56" fmla="+- 0 1330 880"/>
                              <a:gd name="T57" fmla="*/ T56 w 598"/>
                              <a:gd name="T58" fmla="+- 0 1300 742"/>
                              <a:gd name="T59" fmla="*/ 1300 h 598"/>
                              <a:gd name="T60" fmla="+- 0 1390 880"/>
                              <a:gd name="T61" fmla="*/ T60 w 598"/>
                              <a:gd name="T62" fmla="+- 0 1253 742"/>
                              <a:gd name="T63" fmla="*/ 1253 h 598"/>
                              <a:gd name="T64" fmla="+- 0 1437 880"/>
                              <a:gd name="T65" fmla="*/ T64 w 598"/>
                              <a:gd name="T66" fmla="+- 0 1192 742"/>
                              <a:gd name="T67" fmla="*/ 1192 h 598"/>
                              <a:gd name="T68" fmla="+- 0 1467 880"/>
                              <a:gd name="T69" fmla="*/ T68 w 598"/>
                              <a:gd name="T70" fmla="+- 0 1121 742"/>
                              <a:gd name="T71" fmla="*/ 1121 h 598"/>
                              <a:gd name="T72" fmla="+- 0 1478 880"/>
                              <a:gd name="T73" fmla="*/ T72 w 598"/>
                              <a:gd name="T74" fmla="+- 0 1041 742"/>
                              <a:gd name="T75" fmla="*/ 1041 h 598"/>
                              <a:gd name="T76" fmla="+- 0 1467 880"/>
                              <a:gd name="T77" fmla="*/ T76 w 598"/>
                              <a:gd name="T78" fmla="+- 0 962 742"/>
                              <a:gd name="T79" fmla="*/ 962 h 598"/>
                              <a:gd name="T80" fmla="+- 0 1437 880"/>
                              <a:gd name="T81" fmla="*/ T80 w 598"/>
                              <a:gd name="T82" fmla="+- 0 890 742"/>
                              <a:gd name="T83" fmla="*/ 890 h 598"/>
                              <a:gd name="T84" fmla="+- 0 1390 880"/>
                              <a:gd name="T85" fmla="*/ T84 w 598"/>
                              <a:gd name="T86" fmla="+- 0 830 742"/>
                              <a:gd name="T87" fmla="*/ 830 h 598"/>
                              <a:gd name="T88" fmla="+- 0 1330 880"/>
                              <a:gd name="T89" fmla="*/ T88 w 598"/>
                              <a:gd name="T90" fmla="+- 0 783 742"/>
                              <a:gd name="T91" fmla="*/ 783 h 598"/>
                              <a:gd name="T92" fmla="+- 0 1258 880"/>
                              <a:gd name="T93" fmla="*/ T92 w 598"/>
                              <a:gd name="T94" fmla="+- 0 753 742"/>
                              <a:gd name="T95" fmla="*/ 753 h 598"/>
                              <a:gd name="T96" fmla="+- 0 1179 880"/>
                              <a:gd name="T97" fmla="*/ T96 w 598"/>
                              <a:gd name="T98" fmla="+- 0 742 742"/>
                              <a:gd name="T99" fmla="*/ 742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1"/>
                                </a:lnTo>
                                <a:lnTo>
                                  <a:pt x="148" y="41"/>
                                </a:lnTo>
                                <a:lnTo>
                                  <a:pt x="88" y="88"/>
                                </a:lnTo>
                                <a:lnTo>
                                  <a:pt x="41" y="148"/>
                                </a:lnTo>
                                <a:lnTo>
                                  <a:pt x="11" y="220"/>
                                </a:lnTo>
                                <a:lnTo>
                                  <a:pt x="0" y="299"/>
                                </a:lnTo>
                                <a:lnTo>
                                  <a:pt x="11" y="379"/>
                                </a:lnTo>
                                <a:lnTo>
                                  <a:pt x="41" y="450"/>
                                </a:lnTo>
                                <a:lnTo>
                                  <a:pt x="88" y="511"/>
                                </a:lnTo>
                                <a:lnTo>
                                  <a:pt x="148" y="558"/>
                                </a:lnTo>
                                <a:lnTo>
                                  <a:pt x="220" y="588"/>
                                </a:lnTo>
                                <a:lnTo>
                                  <a:pt x="299" y="598"/>
                                </a:lnTo>
                                <a:lnTo>
                                  <a:pt x="378" y="588"/>
                                </a:lnTo>
                                <a:lnTo>
                                  <a:pt x="450" y="558"/>
                                </a:lnTo>
                                <a:lnTo>
                                  <a:pt x="510" y="511"/>
                                </a:lnTo>
                                <a:lnTo>
                                  <a:pt x="557" y="450"/>
                                </a:lnTo>
                                <a:lnTo>
                                  <a:pt x="587" y="379"/>
                                </a:lnTo>
                                <a:lnTo>
                                  <a:pt x="598" y="299"/>
                                </a:lnTo>
                                <a:lnTo>
                                  <a:pt x="587" y="220"/>
                                </a:lnTo>
                                <a:lnTo>
                                  <a:pt x="557" y="148"/>
                                </a:lnTo>
                                <a:lnTo>
                                  <a:pt x="510" y="88"/>
                                </a:lnTo>
                                <a:lnTo>
                                  <a:pt x="450" y="41"/>
                                </a:lnTo>
                                <a:lnTo>
                                  <a:pt x="378" y="11"/>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Text Box 120"/>
                        <wps:cNvSpPr txBox="1">
                          <a:spLocks noChangeArrowheads="1"/>
                        </wps:cNvSpPr>
                        <wps:spPr bwMode="auto">
                          <a:xfrm>
                            <a:off x="880" y="742"/>
                            <a:ext cx="59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20AF6" w14:textId="77777777" w:rsidR="00734200" w:rsidRDefault="00734200">
                              <w:pPr>
                                <w:spacing w:before="3"/>
                                <w:ind w:left="154"/>
                                <w:rPr>
                                  <w:rFonts w:ascii="Segoe UI Black"/>
                                  <w:b/>
                                  <w:sz w:val="40"/>
                                </w:rPr>
                              </w:pPr>
                              <w:r>
                                <w:rPr>
                                  <w:rFonts w:ascii="Segoe UI Black"/>
                                  <w:b/>
                                  <w:color w:val="FFFFFF"/>
                                  <w:sz w:val="40"/>
                                </w:rPr>
                                <w:t>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AF172B" id="Group 119" o:spid="_x0000_s1038" alt="Title: Item #4" style="position:absolute;left:0;text-align:left;margin-left:44pt;margin-top:37.1pt;width:29.9pt;height:29.9pt;z-index:192;mso-position-horizontal-relative:page" coordorigin="880,742"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">
                <v:shape id="Freeform 121" o:spid="_x0000_s1039" style="position:absolute;left:880;top:742;width:598;height:598;visibility:visible;mso-wrap-style:square;v-text-anchor:top" coordsize="59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" path="m299,l220,11,148,41,88,88,41,148,11,220,,299r11,80l41,450r47,61l148,558r72,30l299,598r79,-10l450,558r60,-47l557,450r30,-71l598,299,587,220,557,148,510,88,450,41,378,11,299,xe" fillcolor="#2b99c5" stroked="f">
                  <v:path arrowok="t" o:connecttype="custom" o:connectlocs="299,742;220,753;148,783;88,830;41,890;11,962;0,1041;11,1121;41,1192;88,1253;148,1300;220,1330;299,1340;378,1330;450,1300;510,1253;557,1192;587,1121;598,1041;587,962;557,890;510,830;450,783;378,753;299,742" o:connectangles="0,0,0,0,0,0,0,0,0,0,0,0,0,0,0,0,0,0,0,0,0,0,0,0,0"/>
                </v:shape>
                <v:shape id="Text Box 120" o:spid="_x0000_s1040" type="#_x0000_t202" style="position:absolute;left:880;top:742;width:59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4B620AF6" w14:textId="77777777" w:rsidR="00734200" w:rsidRDefault="00734200">
                        <w:pPr>
                          <w:spacing w:before="3"/>
                          <w:ind w:left="154"/>
                          <w:rPr>
                            <w:rFonts w:ascii="Segoe UI Black"/>
                            <w:b/>
                            <w:sz w:val="40"/>
                          </w:rPr>
                        </w:pPr>
                        <w:r>
                          <w:rPr>
                            <w:rFonts w:ascii="Segoe UI Black"/>
                            <w:b/>
                            <w:color w:val="FFFFFF"/>
                            <w:sz w:val="40"/>
                          </w:rPr>
                          <w:t>4</w:t>
                        </w:r>
                      </w:p>
                    </w:txbxContent>
                  </v:textbox>
                </v:shape>
                <w10:wrap anchorx="page"/>
              </v:group>
            </w:pict>
          </mc:Fallback>
        </mc:AlternateContent>
      </w:r>
      <w:r w:rsidR="00C0138F">
        <w:rPr>
          <w:color w:val="6D6E71"/>
          <w:sz w:val="26"/>
        </w:rPr>
        <w:t>WHAT ARE THE MONITORING TIERS AND HOW ARE THEY DETERMINED?</w:t>
      </w:r>
    </w:p>
    <w:p w14:paraId="46B4B5B9" w14:textId="77777777" w:rsidR="00901777" w:rsidRDefault="00C0138F">
      <w:pPr>
        <w:spacing w:before="132"/>
        <w:ind w:left="864"/>
        <w:rPr>
          <w:sz w:val="26"/>
        </w:rPr>
      </w:pPr>
      <w:r>
        <w:rPr>
          <w:color w:val="6D6E71"/>
          <w:sz w:val="26"/>
        </w:rPr>
        <w:t>HOW ARE IMPROVEMENT GOALS SET AND MONITORED?</w:t>
      </w:r>
    </w:p>
    <w:p w14:paraId="1DAC6432" w14:textId="77777777" w:rsidR="00901777" w:rsidRDefault="00901777">
      <w:pPr>
        <w:pStyle w:val="BodyText"/>
        <w:spacing w:before="4"/>
        <w:rPr>
          <w:sz w:val="26"/>
        </w:rPr>
      </w:pPr>
    </w:p>
    <w:p w14:paraId="798C9632" w14:textId="77777777" w:rsidR="00901777" w:rsidRDefault="00C0138F">
      <w:pPr>
        <w:pStyle w:val="Heading1"/>
        <w:spacing w:before="277" w:line="172" w:lineRule="auto"/>
        <w:ind w:right="9545"/>
      </w:pPr>
      <w:r>
        <w:rPr>
          <w:color w:val="3A5F96"/>
        </w:rPr>
        <w:t>TIERED FOCUSED MONITORING</w:t>
      </w:r>
    </w:p>
    <w:p w14:paraId="216AF9AC" w14:textId="77777777" w:rsidR="00901777" w:rsidRDefault="00C0138F">
      <w:pPr>
        <w:pStyle w:val="BodyText"/>
        <w:spacing w:before="128" w:line="324" w:lineRule="exact"/>
        <w:ind w:left="140" w:right="6666"/>
      </w:pPr>
      <w:r>
        <w:rPr>
          <w:color w:val="58595B"/>
        </w:rPr>
        <w:t>Through the Tiered Focused Monitoring (TFM) process, PSM assigns each LEA to a specific tier based on level of need. PSM aligns support and resources to the LEA’s level of need, focusing more intensely on those requiring the greatest support.</w:t>
      </w:r>
    </w:p>
    <w:p w14:paraId="1FF8F88E" w14:textId="77777777" w:rsidR="00901777" w:rsidRDefault="00C0138F">
      <w:pPr>
        <w:pStyle w:val="BodyText"/>
        <w:spacing w:before="179" w:line="324" w:lineRule="exact"/>
        <w:ind w:left="140" w:right="7153"/>
      </w:pPr>
      <w:r>
        <w:rPr>
          <w:color w:val="58595B"/>
        </w:rPr>
        <w:t>Reports and corresponding technical assistance are designed to support LEAs in directing time and resources to activities that will improve student outcomes. Every LEA, in every monitoring tier, receives PSM support. This assistance includes general guidance, regional meetings, and district-specific support.</w:t>
      </w:r>
    </w:p>
    <w:p w14:paraId="2D64147D" w14:textId="77777777" w:rsidR="00901777" w:rsidRDefault="00901777">
      <w:pPr>
        <w:spacing w:line="324" w:lineRule="exact"/>
        <w:sectPr w:rsidR="00901777">
          <w:headerReference w:type="default" r:id="rId15"/>
          <w:footerReference w:type="default" r:id="rId16"/>
          <w:pgSz w:w="15840" w:h="12240" w:orient="landscape"/>
          <w:pgMar w:top="0" w:right="0" w:bottom="1000" w:left="780" w:header="0" w:footer="813" w:gutter="0"/>
          <w:pgNumType w:start="3"/>
          <w:cols w:space="720"/>
        </w:sectPr>
      </w:pPr>
    </w:p>
    <w:p w14:paraId="7372BC06" w14:textId="77777777" w:rsidR="00901777" w:rsidRDefault="00901777">
      <w:pPr>
        <w:pStyle w:val="BodyText"/>
        <w:spacing w:before="1"/>
        <w:rPr>
          <w:sz w:val="12"/>
        </w:rPr>
      </w:pPr>
    </w:p>
    <w:p w14:paraId="13A4305D" w14:textId="77777777" w:rsidR="00901777" w:rsidRDefault="00901777">
      <w:pPr>
        <w:rPr>
          <w:sz w:val="12"/>
        </w:rPr>
        <w:sectPr w:rsidR="00901777">
          <w:headerReference w:type="default" r:id="rId17"/>
          <w:footerReference w:type="default" r:id="rId18"/>
          <w:pgSz w:w="15840" w:h="12240" w:orient="landscape"/>
          <w:pgMar w:top="500" w:right="0" w:bottom="1000" w:left="800" w:header="0" w:footer="813" w:gutter="0"/>
          <w:pgNumType w:start="4"/>
          <w:cols w:space="720"/>
        </w:sectPr>
      </w:pPr>
    </w:p>
    <w:p w14:paraId="1CE00EC5" w14:textId="77777777" w:rsidR="00901777" w:rsidRDefault="00C0138F">
      <w:pPr>
        <w:pStyle w:val="Heading1"/>
        <w:spacing w:line="182" w:lineRule="auto"/>
        <w:ind w:left="100" w:right="1716"/>
      </w:pPr>
      <w:r>
        <w:rPr>
          <w:noProof/>
        </w:rPr>
        <w:drawing>
          <wp:anchor distT="0" distB="0" distL="0" distR="0" simplePos="0" relativeHeight="268333495" behindDoc="1" locked="0" layoutInCell="1" allowOverlap="1" wp14:anchorId="4FA86F2F" wp14:editId="3224A7C9">
            <wp:simplePos x="0" y="0"/>
            <wp:positionH relativeFrom="page">
              <wp:posOffset>4352543</wp:posOffset>
            </wp:positionH>
            <wp:positionV relativeFrom="paragraph">
              <wp:posOffset>-96575</wp:posOffset>
            </wp:positionV>
            <wp:extent cx="5443739" cy="5881208"/>
            <wp:effectExtent l="0" t="0" r="5080" b="5715"/>
            <wp:wrapNone/>
            <wp:docPr id="1" name="image3.jpeg" descr="Pie Flow Chart of TFM Cycle&#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9" cstate="print"/>
                    <a:stretch>
                      <a:fillRect/>
                    </a:stretch>
                  </pic:blipFill>
                  <pic:spPr>
                    <a:xfrm>
                      <a:off x="0" y="0"/>
                      <a:ext cx="5443739" cy="5881208"/>
                    </a:xfrm>
                    <a:prstGeom prst="rect">
                      <a:avLst/>
                    </a:prstGeom>
                  </pic:spPr>
                </pic:pic>
              </a:graphicData>
            </a:graphic>
          </wp:anchor>
        </w:drawing>
      </w:r>
      <w:r>
        <w:rPr>
          <w:color w:val="3A5F96"/>
        </w:rPr>
        <w:t>TIERED FOCUSED MONITORING APPROACH</w:t>
      </w:r>
    </w:p>
    <w:p w14:paraId="5AA34AC5" w14:textId="77777777" w:rsidR="00901777" w:rsidRDefault="00C0138F">
      <w:pPr>
        <w:spacing w:before="122" w:line="324" w:lineRule="exact"/>
        <w:ind w:left="100" w:right="1087"/>
        <w:rPr>
          <w:sz w:val="27"/>
        </w:rPr>
      </w:pPr>
      <w:r>
        <w:rPr>
          <w:color w:val="58595B"/>
          <w:sz w:val="27"/>
        </w:rPr>
        <w:t xml:space="preserve">All LEAs undergo onsite monitoring every three years. Regularly monitored standards are divided into two groups, known as </w:t>
      </w:r>
      <w:r>
        <w:rPr>
          <w:b/>
          <w:color w:val="58595B"/>
          <w:sz w:val="27"/>
        </w:rPr>
        <w:t>Group A Universal Standards and Group B Universal Standards</w:t>
      </w:r>
      <w:r>
        <w:rPr>
          <w:color w:val="58595B"/>
          <w:sz w:val="27"/>
        </w:rPr>
        <w:t>; LEAs are monitored on an alternate set of Universal Standards every three years.</w:t>
      </w:r>
    </w:p>
    <w:p w14:paraId="4578520A" w14:textId="77777777" w:rsidR="00901777" w:rsidRPr="004E730F" w:rsidRDefault="00C0138F" w:rsidP="004E730F">
      <w:pPr>
        <w:spacing w:before="119" w:line="324" w:lineRule="exact"/>
        <w:ind w:right="2146"/>
        <w:rPr>
          <w:b/>
          <w:bCs/>
          <w:sz w:val="27"/>
          <w:szCs w:val="27"/>
        </w:rPr>
      </w:pPr>
      <w:r w:rsidRPr="004E730F">
        <w:rPr>
          <w:b/>
          <w:bCs/>
          <w:sz w:val="27"/>
          <w:szCs w:val="27"/>
        </w:rPr>
        <w:t>The three-step review process includes the following:</w:t>
      </w:r>
    </w:p>
    <w:p w14:paraId="33F027BE" w14:textId="77777777" w:rsidR="00901777" w:rsidRDefault="00B04812">
      <w:pPr>
        <w:spacing w:before="313"/>
        <w:ind w:left="820"/>
        <w:rPr>
          <w:rFonts w:ascii="Segoe UI Light"/>
          <w:i/>
          <w:sz w:val="26"/>
        </w:rPr>
      </w:pPr>
      <w:r>
        <w:rPr>
          <w:noProof/>
        </w:rPr>
        <mc:AlternateContent>
          <mc:Choice Requires="wpg">
            <w:drawing>
              <wp:anchor distT="0" distB="0" distL="114300" distR="114300" simplePos="0" relativeHeight="336" behindDoc="0" locked="0" layoutInCell="1" allowOverlap="1" wp14:anchorId="1E791AE5" wp14:editId="27097A31">
                <wp:simplePos x="0" y="0"/>
                <wp:positionH relativeFrom="page">
                  <wp:posOffset>571500</wp:posOffset>
                </wp:positionH>
                <wp:positionV relativeFrom="paragraph">
                  <wp:posOffset>137160</wp:posOffset>
                </wp:positionV>
                <wp:extent cx="379730" cy="379730"/>
                <wp:effectExtent l="0" t="0" r="1270" b="1270"/>
                <wp:wrapNone/>
                <wp:docPr id="326" name="Group 116" title="Item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730" cy="379730"/>
                          <a:chOff x="900" y="216"/>
                          <a:chExt cx="598" cy="598"/>
                        </a:xfrm>
                      </wpg:grpSpPr>
                      <wps:wsp>
                        <wps:cNvPr id="327" name="Freeform 118"/>
                        <wps:cNvSpPr>
                          <a:spLocks/>
                        </wps:cNvSpPr>
                        <wps:spPr bwMode="auto">
                          <a:xfrm>
                            <a:off x="900" y="216"/>
                            <a:ext cx="598" cy="598"/>
                          </a:xfrm>
                          <a:custGeom>
                            <a:avLst/>
                            <a:gdLst>
                              <a:gd name="T0" fmla="+- 0 1199 900"/>
                              <a:gd name="T1" fmla="*/ T0 w 598"/>
                              <a:gd name="T2" fmla="+- 0 216 216"/>
                              <a:gd name="T3" fmla="*/ 216 h 598"/>
                              <a:gd name="T4" fmla="+- 0 1120 900"/>
                              <a:gd name="T5" fmla="*/ T4 w 598"/>
                              <a:gd name="T6" fmla="+- 0 227 216"/>
                              <a:gd name="T7" fmla="*/ 227 h 598"/>
                              <a:gd name="T8" fmla="+- 0 1048 900"/>
                              <a:gd name="T9" fmla="*/ T8 w 598"/>
                              <a:gd name="T10" fmla="+- 0 257 216"/>
                              <a:gd name="T11" fmla="*/ 257 h 598"/>
                              <a:gd name="T12" fmla="+- 0 988 900"/>
                              <a:gd name="T13" fmla="*/ T12 w 598"/>
                              <a:gd name="T14" fmla="+- 0 304 216"/>
                              <a:gd name="T15" fmla="*/ 304 h 598"/>
                              <a:gd name="T16" fmla="+- 0 941 900"/>
                              <a:gd name="T17" fmla="*/ T16 w 598"/>
                              <a:gd name="T18" fmla="+- 0 364 216"/>
                              <a:gd name="T19" fmla="*/ 364 h 598"/>
                              <a:gd name="T20" fmla="+- 0 911 900"/>
                              <a:gd name="T21" fmla="*/ T20 w 598"/>
                              <a:gd name="T22" fmla="+- 0 436 216"/>
                              <a:gd name="T23" fmla="*/ 436 h 598"/>
                              <a:gd name="T24" fmla="+- 0 900 900"/>
                              <a:gd name="T25" fmla="*/ T24 w 598"/>
                              <a:gd name="T26" fmla="+- 0 515 216"/>
                              <a:gd name="T27" fmla="*/ 515 h 598"/>
                              <a:gd name="T28" fmla="+- 0 911 900"/>
                              <a:gd name="T29" fmla="*/ T28 w 598"/>
                              <a:gd name="T30" fmla="+- 0 595 216"/>
                              <a:gd name="T31" fmla="*/ 595 h 598"/>
                              <a:gd name="T32" fmla="+- 0 941 900"/>
                              <a:gd name="T33" fmla="*/ T32 w 598"/>
                              <a:gd name="T34" fmla="+- 0 666 216"/>
                              <a:gd name="T35" fmla="*/ 666 h 598"/>
                              <a:gd name="T36" fmla="+- 0 988 900"/>
                              <a:gd name="T37" fmla="*/ T36 w 598"/>
                              <a:gd name="T38" fmla="+- 0 727 216"/>
                              <a:gd name="T39" fmla="*/ 727 h 598"/>
                              <a:gd name="T40" fmla="+- 0 1048 900"/>
                              <a:gd name="T41" fmla="*/ T40 w 598"/>
                              <a:gd name="T42" fmla="+- 0 774 216"/>
                              <a:gd name="T43" fmla="*/ 774 h 598"/>
                              <a:gd name="T44" fmla="+- 0 1120 900"/>
                              <a:gd name="T45" fmla="*/ T44 w 598"/>
                              <a:gd name="T46" fmla="+- 0 804 216"/>
                              <a:gd name="T47" fmla="*/ 804 h 598"/>
                              <a:gd name="T48" fmla="+- 0 1199 900"/>
                              <a:gd name="T49" fmla="*/ T48 w 598"/>
                              <a:gd name="T50" fmla="+- 0 814 216"/>
                              <a:gd name="T51" fmla="*/ 814 h 598"/>
                              <a:gd name="T52" fmla="+- 0 1278 900"/>
                              <a:gd name="T53" fmla="*/ T52 w 598"/>
                              <a:gd name="T54" fmla="+- 0 804 216"/>
                              <a:gd name="T55" fmla="*/ 804 h 598"/>
                              <a:gd name="T56" fmla="+- 0 1350 900"/>
                              <a:gd name="T57" fmla="*/ T56 w 598"/>
                              <a:gd name="T58" fmla="+- 0 774 216"/>
                              <a:gd name="T59" fmla="*/ 774 h 598"/>
                              <a:gd name="T60" fmla="+- 0 1410 900"/>
                              <a:gd name="T61" fmla="*/ T60 w 598"/>
                              <a:gd name="T62" fmla="+- 0 727 216"/>
                              <a:gd name="T63" fmla="*/ 727 h 598"/>
                              <a:gd name="T64" fmla="+- 0 1457 900"/>
                              <a:gd name="T65" fmla="*/ T64 w 598"/>
                              <a:gd name="T66" fmla="+- 0 666 216"/>
                              <a:gd name="T67" fmla="*/ 666 h 598"/>
                              <a:gd name="T68" fmla="+- 0 1487 900"/>
                              <a:gd name="T69" fmla="*/ T68 w 598"/>
                              <a:gd name="T70" fmla="+- 0 595 216"/>
                              <a:gd name="T71" fmla="*/ 595 h 598"/>
                              <a:gd name="T72" fmla="+- 0 1498 900"/>
                              <a:gd name="T73" fmla="*/ T72 w 598"/>
                              <a:gd name="T74" fmla="+- 0 515 216"/>
                              <a:gd name="T75" fmla="*/ 515 h 598"/>
                              <a:gd name="T76" fmla="+- 0 1487 900"/>
                              <a:gd name="T77" fmla="*/ T76 w 598"/>
                              <a:gd name="T78" fmla="+- 0 436 216"/>
                              <a:gd name="T79" fmla="*/ 436 h 598"/>
                              <a:gd name="T80" fmla="+- 0 1457 900"/>
                              <a:gd name="T81" fmla="*/ T80 w 598"/>
                              <a:gd name="T82" fmla="+- 0 364 216"/>
                              <a:gd name="T83" fmla="*/ 364 h 598"/>
                              <a:gd name="T84" fmla="+- 0 1410 900"/>
                              <a:gd name="T85" fmla="*/ T84 w 598"/>
                              <a:gd name="T86" fmla="+- 0 304 216"/>
                              <a:gd name="T87" fmla="*/ 304 h 598"/>
                              <a:gd name="T88" fmla="+- 0 1350 900"/>
                              <a:gd name="T89" fmla="*/ T88 w 598"/>
                              <a:gd name="T90" fmla="+- 0 257 216"/>
                              <a:gd name="T91" fmla="*/ 257 h 598"/>
                              <a:gd name="T92" fmla="+- 0 1278 900"/>
                              <a:gd name="T93" fmla="*/ T92 w 598"/>
                              <a:gd name="T94" fmla="+- 0 227 216"/>
                              <a:gd name="T95" fmla="*/ 227 h 598"/>
                              <a:gd name="T96" fmla="+- 0 1199 900"/>
                              <a:gd name="T97" fmla="*/ T96 w 598"/>
                              <a:gd name="T98" fmla="+- 0 216 216"/>
                              <a:gd name="T99" fmla="*/ 216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1"/>
                                </a:lnTo>
                                <a:lnTo>
                                  <a:pt x="148" y="41"/>
                                </a:lnTo>
                                <a:lnTo>
                                  <a:pt x="88" y="88"/>
                                </a:lnTo>
                                <a:lnTo>
                                  <a:pt x="41" y="148"/>
                                </a:lnTo>
                                <a:lnTo>
                                  <a:pt x="11" y="220"/>
                                </a:lnTo>
                                <a:lnTo>
                                  <a:pt x="0" y="299"/>
                                </a:lnTo>
                                <a:lnTo>
                                  <a:pt x="11" y="379"/>
                                </a:lnTo>
                                <a:lnTo>
                                  <a:pt x="41" y="450"/>
                                </a:lnTo>
                                <a:lnTo>
                                  <a:pt x="88" y="511"/>
                                </a:lnTo>
                                <a:lnTo>
                                  <a:pt x="148" y="558"/>
                                </a:lnTo>
                                <a:lnTo>
                                  <a:pt x="220" y="588"/>
                                </a:lnTo>
                                <a:lnTo>
                                  <a:pt x="299" y="598"/>
                                </a:lnTo>
                                <a:lnTo>
                                  <a:pt x="378" y="588"/>
                                </a:lnTo>
                                <a:lnTo>
                                  <a:pt x="450" y="558"/>
                                </a:lnTo>
                                <a:lnTo>
                                  <a:pt x="510" y="511"/>
                                </a:lnTo>
                                <a:lnTo>
                                  <a:pt x="557" y="450"/>
                                </a:lnTo>
                                <a:lnTo>
                                  <a:pt x="587" y="379"/>
                                </a:lnTo>
                                <a:lnTo>
                                  <a:pt x="598" y="299"/>
                                </a:lnTo>
                                <a:lnTo>
                                  <a:pt x="587" y="220"/>
                                </a:lnTo>
                                <a:lnTo>
                                  <a:pt x="557" y="148"/>
                                </a:lnTo>
                                <a:lnTo>
                                  <a:pt x="510" y="88"/>
                                </a:lnTo>
                                <a:lnTo>
                                  <a:pt x="450" y="41"/>
                                </a:lnTo>
                                <a:lnTo>
                                  <a:pt x="378" y="11"/>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Text Box 117"/>
                        <wps:cNvSpPr txBox="1">
                          <a:spLocks noChangeArrowheads="1"/>
                        </wps:cNvSpPr>
                        <wps:spPr bwMode="auto">
                          <a:xfrm>
                            <a:off x="900" y="216"/>
                            <a:ext cx="59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E3EC5C" w14:textId="77777777" w:rsidR="00734200" w:rsidRDefault="00734200">
                              <w:pPr>
                                <w:spacing w:before="3"/>
                                <w:jc w:val="center"/>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791AE5" id="Group 116" o:spid="_x0000_s1041" alt="Title: Item #1" style="position:absolute;left:0;text-align:left;margin-left:45pt;margin-top:10.8pt;width:29.9pt;height:29.9pt;z-index:336;mso-position-horizontal-relative:page" coordorigin="900,216"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">
                <v:shape id="Freeform 118" o:spid="_x0000_s1042" style="position:absolute;left:900;top:216;width:598;height:598;visibility:visible;mso-wrap-style:square;v-text-anchor:top" coordsize="59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" path="m299,l220,11,148,41,88,88,41,148,11,220,,299r11,80l41,450r47,61l148,558r72,30l299,598r79,-10l450,558r60,-47l557,450r30,-71l598,299,587,220,557,148,510,88,450,41,378,11,299,xe" fillcolor="#2b99c5" stroked="f">
                  <v:path arrowok="t" o:connecttype="custom" o:connectlocs="299,216;220,227;148,257;88,304;41,364;11,436;0,515;11,595;41,666;88,727;148,774;220,804;299,814;378,804;450,774;510,727;557,666;587,595;598,515;587,436;557,364;510,304;450,257;378,227;299,216" o:connectangles="0,0,0,0,0,0,0,0,0,0,0,0,0,0,0,0,0,0,0,0,0,0,0,0,0"/>
                </v:shape>
                <v:shape id="Text Box 117" o:spid="_x0000_s1043" type="#_x0000_t202" style="position:absolute;left:900;top:216;width:59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62E3EC5C" w14:textId="77777777" w:rsidR="00734200" w:rsidRDefault="00734200">
                        <w:pPr>
                          <w:spacing w:before="3"/>
                          <w:jc w:val="center"/>
                          <w:rPr>
                            <w:rFonts w:ascii="Segoe UI Black"/>
                            <w:b/>
                            <w:sz w:val="40"/>
                          </w:rPr>
                        </w:pPr>
                        <w:r>
                          <w:rPr>
                            <w:rFonts w:ascii="Segoe UI Black"/>
                            <w:b/>
                            <w:color w:val="FFFFFF"/>
                            <w:sz w:val="40"/>
                          </w:rPr>
                          <w:t>1</w:t>
                        </w:r>
                      </w:p>
                    </w:txbxContent>
                  </v:textbox>
                </v:shape>
                <w10:wrap anchorx="page"/>
              </v:group>
            </w:pict>
          </mc:Fallback>
        </mc:AlternateContent>
      </w:r>
      <w:r w:rsidR="00C0138F">
        <w:rPr>
          <w:rFonts w:ascii="Segoe UI Semibold"/>
          <w:b/>
          <w:i/>
          <w:color w:val="58595B"/>
          <w:sz w:val="26"/>
        </w:rPr>
        <w:t xml:space="preserve">Self-Assessment </w:t>
      </w:r>
      <w:r w:rsidR="00C0138F">
        <w:rPr>
          <w:rFonts w:ascii="Segoe UI Light"/>
          <w:i/>
          <w:color w:val="58595B"/>
          <w:sz w:val="26"/>
        </w:rPr>
        <w:t>(Year 1 &amp; Year 4)</w:t>
      </w:r>
    </w:p>
    <w:p w14:paraId="1F318342" w14:textId="77777777" w:rsidR="00901777" w:rsidRDefault="00901777">
      <w:pPr>
        <w:pStyle w:val="BodyText"/>
        <w:spacing w:before="7"/>
        <w:rPr>
          <w:rFonts w:ascii="Segoe UI Light"/>
          <w:i/>
          <w:sz w:val="23"/>
        </w:rPr>
      </w:pPr>
    </w:p>
    <w:p w14:paraId="49854FA5" w14:textId="77777777" w:rsidR="00901777" w:rsidRDefault="00B04812">
      <w:pPr>
        <w:spacing w:line="324" w:lineRule="exact"/>
        <w:ind w:left="820"/>
        <w:rPr>
          <w:rFonts w:ascii="Segoe UI Semibold"/>
          <w:b/>
          <w:i/>
          <w:sz w:val="26"/>
        </w:rPr>
      </w:pPr>
      <w:r>
        <w:rPr>
          <w:noProof/>
        </w:rPr>
        <mc:AlternateContent>
          <mc:Choice Requires="wpg">
            <w:drawing>
              <wp:anchor distT="0" distB="0" distL="114300" distR="114300" simplePos="0" relativeHeight="384" behindDoc="0" locked="0" layoutInCell="1" allowOverlap="1" wp14:anchorId="31A169B7" wp14:editId="18616900">
                <wp:simplePos x="0" y="0"/>
                <wp:positionH relativeFrom="page">
                  <wp:posOffset>571500</wp:posOffset>
                </wp:positionH>
                <wp:positionV relativeFrom="paragraph">
                  <wp:posOffset>13335</wp:posOffset>
                </wp:positionV>
                <wp:extent cx="379730" cy="379730"/>
                <wp:effectExtent l="0" t="8255" r="1270" b="2540"/>
                <wp:wrapNone/>
                <wp:docPr id="323" name="Group 113" title="Item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730" cy="379730"/>
                          <a:chOff x="900" y="21"/>
                          <a:chExt cx="598" cy="598"/>
                        </a:xfrm>
                      </wpg:grpSpPr>
                      <wps:wsp>
                        <wps:cNvPr id="324" name="Freeform 115"/>
                        <wps:cNvSpPr>
                          <a:spLocks/>
                        </wps:cNvSpPr>
                        <wps:spPr bwMode="auto">
                          <a:xfrm>
                            <a:off x="900" y="21"/>
                            <a:ext cx="598" cy="598"/>
                          </a:xfrm>
                          <a:custGeom>
                            <a:avLst/>
                            <a:gdLst>
                              <a:gd name="T0" fmla="+- 0 1199 900"/>
                              <a:gd name="T1" fmla="*/ T0 w 598"/>
                              <a:gd name="T2" fmla="+- 0 21 21"/>
                              <a:gd name="T3" fmla="*/ 21 h 598"/>
                              <a:gd name="T4" fmla="+- 0 1120 900"/>
                              <a:gd name="T5" fmla="*/ T4 w 598"/>
                              <a:gd name="T6" fmla="+- 0 31 21"/>
                              <a:gd name="T7" fmla="*/ 31 h 598"/>
                              <a:gd name="T8" fmla="+- 0 1048 900"/>
                              <a:gd name="T9" fmla="*/ T8 w 598"/>
                              <a:gd name="T10" fmla="+- 0 62 21"/>
                              <a:gd name="T11" fmla="*/ 62 h 598"/>
                              <a:gd name="T12" fmla="+- 0 988 900"/>
                              <a:gd name="T13" fmla="*/ T12 w 598"/>
                              <a:gd name="T14" fmla="+- 0 108 21"/>
                              <a:gd name="T15" fmla="*/ 108 h 598"/>
                              <a:gd name="T16" fmla="+- 0 941 900"/>
                              <a:gd name="T17" fmla="*/ T16 w 598"/>
                              <a:gd name="T18" fmla="+- 0 169 21"/>
                              <a:gd name="T19" fmla="*/ 169 h 598"/>
                              <a:gd name="T20" fmla="+- 0 911 900"/>
                              <a:gd name="T21" fmla="*/ T20 w 598"/>
                              <a:gd name="T22" fmla="+- 0 240 21"/>
                              <a:gd name="T23" fmla="*/ 240 h 598"/>
                              <a:gd name="T24" fmla="+- 0 900 900"/>
                              <a:gd name="T25" fmla="*/ T24 w 598"/>
                              <a:gd name="T26" fmla="+- 0 320 21"/>
                              <a:gd name="T27" fmla="*/ 320 h 598"/>
                              <a:gd name="T28" fmla="+- 0 911 900"/>
                              <a:gd name="T29" fmla="*/ T28 w 598"/>
                              <a:gd name="T30" fmla="+- 0 399 21"/>
                              <a:gd name="T31" fmla="*/ 399 h 598"/>
                              <a:gd name="T32" fmla="+- 0 941 900"/>
                              <a:gd name="T33" fmla="*/ T32 w 598"/>
                              <a:gd name="T34" fmla="+- 0 471 21"/>
                              <a:gd name="T35" fmla="*/ 471 h 598"/>
                              <a:gd name="T36" fmla="+- 0 988 900"/>
                              <a:gd name="T37" fmla="*/ T36 w 598"/>
                              <a:gd name="T38" fmla="+- 0 531 21"/>
                              <a:gd name="T39" fmla="*/ 531 h 598"/>
                              <a:gd name="T40" fmla="+- 0 1048 900"/>
                              <a:gd name="T41" fmla="*/ T40 w 598"/>
                              <a:gd name="T42" fmla="+- 0 578 21"/>
                              <a:gd name="T43" fmla="*/ 578 h 598"/>
                              <a:gd name="T44" fmla="+- 0 1120 900"/>
                              <a:gd name="T45" fmla="*/ T44 w 598"/>
                              <a:gd name="T46" fmla="+- 0 608 21"/>
                              <a:gd name="T47" fmla="*/ 608 h 598"/>
                              <a:gd name="T48" fmla="+- 0 1199 900"/>
                              <a:gd name="T49" fmla="*/ T48 w 598"/>
                              <a:gd name="T50" fmla="+- 0 619 21"/>
                              <a:gd name="T51" fmla="*/ 619 h 598"/>
                              <a:gd name="T52" fmla="+- 0 1278 900"/>
                              <a:gd name="T53" fmla="*/ T52 w 598"/>
                              <a:gd name="T54" fmla="+- 0 608 21"/>
                              <a:gd name="T55" fmla="*/ 608 h 598"/>
                              <a:gd name="T56" fmla="+- 0 1350 900"/>
                              <a:gd name="T57" fmla="*/ T56 w 598"/>
                              <a:gd name="T58" fmla="+- 0 578 21"/>
                              <a:gd name="T59" fmla="*/ 578 h 598"/>
                              <a:gd name="T60" fmla="+- 0 1410 900"/>
                              <a:gd name="T61" fmla="*/ T60 w 598"/>
                              <a:gd name="T62" fmla="+- 0 531 21"/>
                              <a:gd name="T63" fmla="*/ 531 h 598"/>
                              <a:gd name="T64" fmla="+- 0 1457 900"/>
                              <a:gd name="T65" fmla="*/ T64 w 598"/>
                              <a:gd name="T66" fmla="+- 0 471 21"/>
                              <a:gd name="T67" fmla="*/ 471 h 598"/>
                              <a:gd name="T68" fmla="+- 0 1487 900"/>
                              <a:gd name="T69" fmla="*/ T68 w 598"/>
                              <a:gd name="T70" fmla="+- 0 399 21"/>
                              <a:gd name="T71" fmla="*/ 399 h 598"/>
                              <a:gd name="T72" fmla="+- 0 1498 900"/>
                              <a:gd name="T73" fmla="*/ T72 w 598"/>
                              <a:gd name="T74" fmla="+- 0 320 21"/>
                              <a:gd name="T75" fmla="*/ 320 h 598"/>
                              <a:gd name="T76" fmla="+- 0 1487 900"/>
                              <a:gd name="T77" fmla="*/ T76 w 598"/>
                              <a:gd name="T78" fmla="+- 0 240 21"/>
                              <a:gd name="T79" fmla="*/ 240 h 598"/>
                              <a:gd name="T80" fmla="+- 0 1457 900"/>
                              <a:gd name="T81" fmla="*/ T80 w 598"/>
                              <a:gd name="T82" fmla="+- 0 169 21"/>
                              <a:gd name="T83" fmla="*/ 169 h 598"/>
                              <a:gd name="T84" fmla="+- 0 1410 900"/>
                              <a:gd name="T85" fmla="*/ T84 w 598"/>
                              <a:gd name="T86" fmla="+- 0 108 21"/>
                              <a:gd name="T87" fmla="*/ 108 h 598"/>
                              <a:gd name="T88" fmla="+- 0 1350 900"/>
                              <a:gd name="T89" fmla="*/ T88 w 598"/>
                              <a:gd name="T90" fmla="+- 0 62 21"/>
                              <a:gd name="T91" fmla="*/ 62 h 598"/>
                              <a:gd name="T92" fmla="+- 0 1278 900"/>
                              <a:gd name="T93" fmla="*/ T92 w 598"/>
                              <a:gd name="T94" fmla="+- 0 31 21"/>
                              <a:gd name="T95" fmla="*/ 31 h 598"/>
                              <a:gd name="T96" fmla="+- 0 1199 900"/>
                              <a:gd name="T97" fmla="*/ T96 w 598"/>
                              <a:gd name="T98" fmla="+- 0 21 21"/>
                              <a:gd name="T99" fmla="*/ 21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0"/>
                                </a:lnTo>
                                <a:lnTo>
                                  <a:pt x="148" y="41"/>
                                </a:lnTo>
                                <a:lnTo>
                                  <a:pt x="88" y="87"/>
                                </a:lnTo>
                                <a:lnTo>
                                  <a:pt x="41" y="148"/>
                                </a:lnTo>
                                <a:lnTo>
                                  <a:pt x="11" y="219"/>
                                </a:lnTo>
                                <a:lnTo>
                                  <a:pt x="0" y="299"/>
                                </a:lnTo>
                                <a:lnTo>
                                  <a:pt x="11" y="378"/>
                                </a:lnTo>
                                <a:lnTo>
                                  <a:pt x="41" y="450"/>
                                </a:lnTo>
                                <a:lnTo>
                                  <a:pt x="88" y="510"/>
                                </a:lnTo>
                                <a:lnTo>
                                  <a:pt x="148" y="557"/>
                                </a:lnTo>
                                <a:lnTo>
                                  <a:pt x="220" y="587"/>
                                </a:lnTo>
                                <a:lnTo>
                                  <a:pt x="299" y="598"/>
                                </a:lnTo>
                                <a:lnTo>
                                  <a:pt x="378" y="587"/>
                                </a:lnTo>
                                <a:lnTo>
                                  <a:pt x="450" y="557"/>
                                </a:lnTo>
                                <a:lnTo>
                                  <a:pt x="510" y="510"/>
                                </a:lnTo>
                                <a:lnTo>
                                  <a:pt x="557" y="450"/>
                                </a:lnTo>
                                <a:lnTo>
                                  <a:pt x="587" y="378"/>
                                </a:lnTo>
                                <a:lnTo>
                                  <a:pt x="598" y="299"/>
                                </a:lnTo>
                                <a:lnTo>
                                  <a:pt x="587" y="219"/>
                                </a:lnTo>
                                <a:lnTo>
                                  <a:pt x="557" y="148"/>
                                </a:lnTo>
                                <a:lnTo>
                                  <a:pt x="510" y="87"/>
                                </a:lnTo>
                                <a:lnTo>
                                  <a:pt x="450" y="41"/>
                                </a:lnTo>
                                <a:lnTo>
                                  <a:pt x="378" y="10"/>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Text Box 114"/>
                        <wps:cNvSpPr txBox="1">
                          <a:spLocks noChangeArrowheads="1"/>
                        </wps:cNvSpPr>
                        <wps:spPr bwMode="auto">
                          <a:xfrm>
                            <a:off x="900" y="21"/>
                            <a:ext cx="59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CE199" w14:textId="77777777" w:rsidR="00734200" w:rsidRDefault="00734200">
                              <w:pPr>
                                <w:spacing w:line="533" w:lineRule="exact"/>
                                <w:ind w:left="179"/>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A169B7" id="Group 113" o:spid="_x0000_s1044" alt="Title: Item #2" style="position:absolute;left:0;text-align:left;margin-left:45pt;margin-top:1.05pt;width:29.9pt;height:29.9pt;z-index:384;mso-position-horizontal-relative:page" coordorigin="900,21"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">
                <v:shape id="Freeform 115" o:spid="_x0000_s1045" style="position:absolute;left:900;top:21;width:598;height:598;visibility:visible;mso-wrap-style:square;v-text-anchor:top" coordsize="59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" path="m299,l220,10,148,41,88,87,41,148,11,219,,299r11,79l41,450r47,60l148,557r72,30l299,598r79,-11l450,557r60,-47l557,450r30,-72l598,299,587,219,557,148,510,87,450,41,378,10,299,xe" fillcolor="#2b99c5" stroked="f">
                  <v:path arrowok="t" o:connecttype="custom" o:connectlocs="299,21;220,31;148,62;88,108;41,169;11,240;0,320;11,399;41,471;88,531;148,578;220,608;299,619;378,608;450,578;510,531;557,471;587,399;598,320;587,240;557,169;510,108;450,62;378,31;299,21" o:connectangles="0,0,0,0,0,0,0,0,0,0,0,0,0,0,0,0,0,0,0,0,0,0,0,0,0"/>
                </v:shape>
                <v:shape id="Text Box 114" o:spid="_x0000_s1046" type="#_x0000_t202" style="position:absolute;left:900;top:21;width:59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65ECE199" w14:textId="77777777" w:rsidR="00734200" w:rsidRDefault="00734200">
                        <w:pPr>
                          <w:spacing w:line="533" w:lineRule="exact"/>
                          <w:ind w:left="179"/>
                          <w:rPr>
                            <w:rFonts w:ascii="Segoe UI Black"/>
                            <w:b/>
                            <w:sz w:val="40"/>
                          </w:rPr>
                        </w:pPr>
                        <w:r>
                          <w:rPr>
                            <w:rFonts w:ascii="Segoe UI Black"/>
                            <w:b/>
                            <w:color w:val="FFFFFF"/>
                            <w:sz w:val="40"/>
                          </w:rPr>
                          <w:t>2</w:t>
                        </w:r>
                      </w:p>
                    </w:txbxContent>
                  </v:textbox>
                </v:shape>
                <w10:wrap anchorx="page"/>
              </v:group>
            </w:pict>
          </mc:Fallback>
        </mc:AlternateContent>
      </w:r>
      <w:r w:rsidR="00C0138F">
        <w:rPr>
          <w:rFonts w:ascii="Segoe UI Semibold"/>
          <w:b/>
          <w:i/>
          <w:color w:val="58595B"/>
          <w:sz w:val="26"/>
        </w:rPr>
        <w:t>Onsite Monitoring/Reporting</w:t>
      </w:r>
    </w:p>
    <w:p w14:paraId="1A4D5086" w14:textId="77777777" w:rsidR="00901777" w:rsidRDefault="00C0138F">
      <w:pPr>
        <w:spacing w:line="323" w:lineRule="exact"/>
        <w:ind w:left="820"/>
        <w:rPr>
          <w:rFonts w:ascii="Segoe UI Light"/>
          <w:i/>
          <w:sz w:val="26"/>
        </w:rPr>
      </w:pPr>
      <w:r>
        <w:rPr>
          <w:rFonts w:ascii="Segoe UI Light"/>
          <w:i/>
          <w:color w:val="58595B"/>
          <w:sz w:val="26"/>
        </w:rPr>
        <w:t>(Year 2 &amp; Year 5)</w:t>
      </w:r>
    </w:p>
    <w:p w14:paraId="2316E785" w14:textId="77777777" w:rsidR="00901777" w:rsidRDefault="00901777">
      <w:pPr>
        <w:pStyle w:val="BodyText"/>
        <w:spacing w:before="7"/>
        <w:rPr>
          <w:rFonts w:ascii="Segoe UI Light"/>
          <w:i/>
          <w:sz w:val="23"/>
        </w:rPr>
      </w:pPr>
    </w:p>
    <w:p w14:paraId="40BC8DB1" w14:textId="77777777" w:rsidR="00901777" w:rsidRDefault="00B04812">
      <w:pPr>
        <w:spacing w:line="324" w:lineRule="exact"/>
        <w:ind w:left="820"/>
        <w:rPr>
          <w:rFonts w:ascii="Segoe UI Semibold"/>
          <w:b/>
          <w:i/>
          <w:sz w:val="26"/>
        </w:rPr>
      </w:pPr>
      <w:r>
        <w:rPr>
          <w:noProof/>
        </w:rPr>
        <mc:AlternateContent>
          <mc:Choice Requires="wpg">
            <w:drawing>
              <wp:anchor distT="0" distB="0" distL="114300" distR="114300" simplePos="0" relativeHeight="432" behindDoc="0" locked="0" layoutInCell="1" allowOverlap="1" wp14:anchorId="6C05DE78" wp14:editId="383487A6">
                <wp:simplePos x="0" y="0"/>
                <wp:positionH relativeFrom="page">
                  <wp:posOffset>571500</wp:posOffset>
                </wp:positionH>
                <wp:positionV relativeFrom="paragraph">
                  <wp:posOffset>-1270</wp:posOffset>
                </wp:positionV>
                <wp:extent cx="379730" cy="379730"/>
                <wp:effectExtent l="0" t="3175" r="1270" b="7620"/>
                <wp:wrapNone/>
                <wp:docPr id="320" name="Group 110" title="Item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730" cy="379730"/>
                          <a:chOff x="900" y="-2"/>
                          <a:chExt cx="598" cy="598"/>
                        </a:xfrm>
                      </wpg:grpSpPr>
                      <wps:wsp>
                        <wps:cNvPr id="321" name="Freeform 112"/>
                        <wps:cNvSpPr>
                          <a:spLocks/>
                        </wps:cNvSpPr>
                        <wps:spPr bwMode="auto">
                          <a:xfrm>
                            <a:off x="900" y="-2"/>
                            <a:ext cx="598" cy="598"/>
                          </a:xfrm>
                          <a:custGeom>
                            <a:avLst/>
                            <a:gdLst>
                              <a:gd name="T0" fmla="+- 0 1199 900"/>
                              <a:gd name="T1" fmla="*/ T0 w 598"/>
                              <a:gd name="T2" fmla="+- 0 -2 -2"/>
                              <a:gd name="T3" fmla="*/ -2 h 598"/>
                              <a:gd name="T4" fmla="+- 0 1120 900"/>
                              <a:gd name="T5" fmla="*/ T4 w 598"/>
                              <a:gd name="T6" fmla="+- 0 9 -2"/>
                              <a:gd name="T7" fmla="*/ 9 h 598"/>
                              <a:gd name="T8" fmla="+- 0 1048 900"/>
                              <a:gd name="T9" fmla="*/ T8 w 598"/>
                              <a:gd name="T10" fmla="+- 0 39 -2"/>
                              <a:gd name="T11" fmla="*/ 39 h 598"/>
                              <a:gd name="T12" fmla="+- 0 988 900"/>
                              <a:gd name="T13" fmla="*/ T12 w 598"/>
                              <a:gd name="T14" fmla="+- 0 86 -2"/>
                              <a:gd name="T15" fmla="*/ 86 h 598"/>
                              <a:gd name="T16" fmla="+- 0 941 900"/>
                              <a:gd name="T17" fmla="*/ T16 w 598"/>
                              <a:gd name="T18" fmla="+- 0 146 -2"/>
                              <a:gd name="T19" fmla="*/ 146 h 598"/>
                              <a:gd name="T20" fmla="+- 0 911 900"/>
                              <a:gd name="T21" fmla="*/ T20 w 598"/>
                              <a:gd name="T22" fmla="+- 0 218 -2"/>
                              <a:gd name="T23" fmla="*/ 218 h 598"/>
                              <a:gd name="T24" fmla="+- 0 900 900"/>
                              <a:gd name="T25" fmla="*/ T24 w 598"/>
                              <a:gd name="T26" fmla="+- 0 297 -2"/>
                              <a:gd name="T27" fmla="*/ 297 h 598"/>
                              <a:gd name="T28" fmla="+- 0 911 900"/>
                              <a:gd name="T29" fmla="*/ T28 w 598"/>
                              <a:gd name="T30" fmla="+- 0 377 -2"/>
                              <a:gd name="T31" fmla="*/ 377 h 598"/>
                              <a:gd name="T32" fmla="+- 0 941 900"/>
                              <a:gd name="T33" fmla="*/ T32 w 598"/>
                              <a:gd name="T34" fmla="+- 0 448 -2"/>
                              <a:gd name="T35" fmla="*/ 448 h 598"/>
                              <a:gd name="T36" fmla="+- 0 988 900"/>
                              <a:gd name="T37" fmla="*/ T36 w 598"/>
                              <a:gd name="T38" fmla="+- 0 509 -2"/>
                              <a:gd name="T39" fmla="*/ 509 h 598"/>
                              <a:gd name="T40" fmla="+- 0 1048 900"/>
                              <a:gd name="T41" fmla="*/ T40 w 598"/>
                              <a:gd name="T42" fmla="+- 0 555 -2"/>
                              <a:gd name="T43" fmla="*/ 555 h 598"/>
                              <a:gd name="T44" fmla="+- 0 1120 900"/>
                              <a:gd name="T45" fmla="*/ T44 w 598"/>
                              <a:gd name="T46" fmla="+- 0 585 -2"/>
                              <a:gd name="T47" fmla="*/ 585 h 598"/>
                              <a:gd name="T48" fmla="+- 0 1199 900"/>
                              <a:gd name="T49" fmla="*/ T48 w 598"/>
                              <a:gd name="T50" fmla="+- 0 596 -2"/>
                              <a:gd name="T51" fmla="*/ 596 h 598"/>
                              <a:gd name="T52" fmla="+- 0 1278 900"/>
                              <a:gd name="T53" fmla="*/ T52 w 598"/>
                              <a:gd name="T54" fmla="+- 0 585 -2"/>
                              <a:gd name="T55" fmla="*/ 585 h 598"/>
                              <a:gd name="T56" fmla="+- 0 1350 900"/>
                              <a:gd name="T57" fmla="*/ T56 w 598"/>
                              <a:gd name="T58" fmla="+- 0 555 -2"/>
                              <a:gd name="T59" fmla="*/ 555 h 598"/>
                              <a:gd name="T60" fmla="+- 0 1410 900"/>
                              <a:gd name="T61" fmla="*/ T60 w 598"/>
                              <a:gd name="T62" fmla="+- 0 509 -2"/>
                              <a:gd name="T63" fmla="*/ 509 h 598"/>
                              <a:gd name="T64" fmla="+- 0 1457 900"/>
                              <a:gd name="T65" fmla="*/ T64 w 598"/>
                              <a:gd name="T66" fmla="+- 0 448 -2"/>
                              <a:gd name="T67" fmla="*/ 448 h 598"/>
                              <a:gd name="T68" fmla="+- 0 1487 900"/>
                              <a:gd name="T69" fmla="*/ T68 w 598"/>
                              <a:gd name="T70" fmla="+- 0 377 -2"/>
                              <a:gd name="T71" fmla="*/ 377 h 598"/>
                              <a:gd name="T72" fmla="+- 0 1498 900"/>
                              <a:gd name="T73" fmla="*/ T72 w 598"/>
                              <a:gd name="T74" fmla="+- 0 297 -2"/>
                              <a:gd name="T75" fmla="*/ 297 h 598"/>
                              <a:gd name="T76" fmla="+- 0 1487 900"/>
                              <a:gd name="T77" fmla="*/ T76 w 598"/>
                              <a:gd name="T78" fmla="+- 0 218 -2"/>
                              <a:gd name="T79" fmla="*/ 218 h 598"/>
                              <a:gd name="T80" fmla="+- 0 1457 900"/>
                              <a:gd name="T81" fmla="*/ T80 w 598"/>
                              <a:gd name="T82" fmla="+- 0 146 -2"/>
                              <a:gd name="T83" fmla="*/ 146 h 598"/>
                              <a:gd name="T84" fmla="+- 0 1410 900"/>
                              <a:gd name="T85" fmla="*/ T84 w 598"/>
                              <a:gd name="T86" fmla="+- 0 86 -2"/>
                              <a:gd name="T87" fmla="*/ 86 h 598"/>
                              <a:gd name="T88" fmla="+- 0 1350 900"/>
                              <a:gd name="T89" fmla="*/ T88 w 598"/>
                              <a:gd name="T90" fmla="+- 0 39 -2"/>
                              <a:gd name="T91" fmla="*/ 39 h 598"/>
                              <a:gd name="T92" fmla="+- 0 1278 900"/>
                              <a:gd name="T93" fmla="*/ T92 w 598"/>
                              <a:gd name="T94" fmla="+- 0 9 -2"/>
                              <a:gd name="T95" fmla="*/ 9 h 598"/>
                              <a:gd name="T96" fmla="+- 0 1199 900"/>
                              <a:gd name="T97" fmla="*/ T96 w 598"/>
                              <a:gd name="T98" fmla="+- 0 -2 -2"/>
                              <a:gd name="T99" fmla="*/ -2 h 5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98" h="598">
                                <a:moveTo>
                                  <a:pt x="299" y="0"/>
                                </a:moveTo>
                                <a:lnTo>
                                  <a:pt x="220" y="11"/>
                                </a:lnTo>
                                <a:lnTo>
                                  <a:pt x="148" y="41"/>
                                </a:lnTo>
                                <a:lnTo>
                                  <a:pt x="88" y="88"/>
                                </a:lnTo>
                                <a:lnTo>
                                  <a:pt x="41" y="148"/>
                                </a:lnTo>
                                <a:lnTo>
                                  <a:pt x="11" y="220"/>
                                </a:lnTo>
                                <a:lnTo>
                                  <a:pt x="0" y="299"/>
                                </a:lnTo>
                                <a:lnTo>
                                  <a:pt x="11" y="379"/>
                                </a:lnTo>
                                <a:lnTo>
                                  <a:pt x="41" y="450"/>
                                </a:lnTo>
                                <a:lnTo>
                                  <a:pt x="88" y="511"/>
                                </a:lnTo>
                                <a:lnTo>
                                  <a:pt x="148" y="557"/>
                                </a:lnTo>
                                <a:lnTo>
                                  <a:pt x="220" y="587"/>
                                </a:lnTo>
                                <a:lnTo>
                                  <a:pt x="299" y="598"/>
                                </a:lnTo>
                                <a:lnTo>
                                  <a:pt x="378" y="587"/>
                                </a:lnTo>
                                <a:lnTo>
                                  <a:pt x="450" y="557"/>
                                </a:lnTo>
                                <a:lnTo>
                                  <a:pt x="510" y="511"/>
                                </a:lnTo>
                                <a:lnTo>
                                  <a:pt x="557" y="450"/>
                                </a:lnTo>
                                <a:lnTo>
                                  <a:pt x="587" y="379"/>
                                </a:lnTo>
                                <a:lnTo>
                                  <a:pt x="598" y="299"/>
                                </a:lnTo>
                                <a:lnTo>
                                  <a:pt x="587" y="220"/>
                                </a:lnTo>
                                <a:lnTo>
                                  <a:pt x="557" y="148"/>
                                </a:lnTo>
                                <a:lnTo>
                                  <a:pt x="510" y="88"/>
                                </a:lnTo>
                                <a:lnTo>
                                  <a:pt x="450" y="41"/>
                                </a:lnTo>
                                <a:lnTo>
                                  <a:pt x="378" y="11"/>
                                </a:lnTo>
                                <a:lnTo>
                                  <a:pt x="299"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Text Box 111"/>
                        <wps:cNvSpPr txBox="1">
                          <a:spLocks noChangeArrowheads="1"/>
                        </wps:cNvSpPr>
                        <wps:spPr bwMode="auto">
                          <a:xfrm>
                            <a:off x="900" y="-2"/>
                            <a:ext cx="598" cy="5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92BDB" w14:textId="77777777" w:rsidR="00734200" w:rsidRDefault="00734200">
                              <w:pPr>
                                <w:spacing w:before="14"/>
                                <w:ind w:left="199"/>
                                <w:rPr>
                                  <w:rFonts w:ascii="Segoe UI Black"/>
                                  <w:b/>
                                  <w:sz w:val="40"/>
                                </w:rPr>
                              </w:pPr>
                              <w:r>
                                <w:rPr>
                                  <w:rFonts w:ascii="Segoe UI Black"/>
                                  <w:b/>
                                  <w:color w:val="FFFFFF"/>
                                  <w:sz w:val="4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05DE78" id="Group 110" o:spid="_x0000_s1047" alt="Title: Item #3" style="position:absolute;left:0;text-align:left;margin-left:45pt;margin-top:-.1pt;width:29.9pt;height:29.9pt;z-index:432;mso-position-horizontal-relative:page" coordorigin="900,-2" coordsize="59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">
                <v:shape id="Freeform 112" o:spid="_x0000_s1048" style="position:absolute;left:900;top:-2;width:598;height:598;visibility:visible;mso-wrap-style:square;v-text-anchor:top" coordsize="598,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" path="m299,l220,11,148,41,88,88,41,148,11,220,,299r11,80l41,450r47,61l148,557r72,30l299,598r79,-11l450,557r60,-46l557,450r30,-71l598,299,587,220,557,148,510,88,450,41,378,11,299,xe" fillcolor="#2b99c5" stroked="f">
                  <v:path arrowok="t" o:connecttype="custom" o:connectlocs="299,-2;220,9;148,39;88,86;41,146;11,218;0,297;11,377;41,448;88,509;148,555;220,585;299,596;378,585;450,555;510,509;557,448;587,377;598,297;587,218;557,146;510,86;450,39;378,9;299,-2" o:connectangles="0,0,0,0,0,0,0,0,0,0,0,0,0,0,0,0,0,0,0,0,0,0,0,0,0"/>
                </v:shape>
                <v:shape id="Text Box 111" o:spid="_x0000_s1049" type="#_x0000_t202" style="position:absolute;left:900;top:-2;width:598;height: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0F892BDB" w14:textId="77777777" w:rsidR="00734200" w:rsidRDefault="00734200">
                        <w:pPr>
                          <w:spacing w:before="14"/>
                          <w:ind w:left="199"/>
                          <w:rPr>
                            <w:rFonts w:ascii="Segoe UI Black"/>
                            <w:b/>
                            <w:sz w:val="40"/>
                          </w:rPr>
                        </w:pPr>
                        <w:r>
                          <w:rPr>
                            <w:rFonts w:ascii="Segoe UI Black"/>
                            <w:b/>
                            <w:color w:val="FFFFFF"/>
                            <w:sz w:val="40"/>
                          </w:rPr>
                          <w:t>3</w:t>
                        </w:r>
                      </w:p>
                    </w:txbxContent>
                  </v:textbox>
                </v:shape>
                <w10:wrap anchorx="page"/>
              </v:group>
            </w:pict>
          </mc:Fallback>
        </mc:AlternateContent>
      </w:r>
      <w:r w:rsidR="00C0138F">
        <w:rPr>
          <w:rFonts w:ascii="Segoe UI Semibold"/>
          <w:b/>
          <w:i/>
          <w:color w:val="58595B"/>
          <w:sz w:val="26"/>
        </w:rPr>
        <w:t>Continuous Monitoring</w:t>
      </w:r>
    </w:p>
    <w:p w14:paraId="1C9497DE" w14:textId="77777777" w:rsidR="00901777" w:rsidRDefault="00C0138F">
      <w:pPr>
        <w:spacing w:line="323" w:lineRule="exact"/>
        <w:ind w:left="820"/>
        <w:rPr>
          <w:rFonts w:ascii="Segoe UI Light"/>
          <w:i/>
          <w:sz w:val="26"/>
        </w:rPr>
      </w:pPr>
      <w:r>
        <w:rPr>
          <w:rFonts w:ascii="Segoe UI Light"/>
          <w:i/>
          <w:color w:val="58595B"/>
          <w:sz w:val="26"/>
        </w:rPr>
        <w:t>(Year 3 &amp; Year 6)</w:t>
      </w:r>
    </w:p>
    <w:p w14:paraId="0B92EDF4" w14:textId="77777777" w:rsidR="00901777" w:rsidRDefault="00C0138F">
      <w:pPr>
        <w:pStyle w:val="BodyText"/>
        <w:spacing w:before="237" w:line="342" w:lineRule="exact"/>
        <w:ind w:left="100"/>
      </w:pPr>
      <w:r>
        <w:rPr>
          <w:color w:val="58595B"/>
        </w:rPr>
        <w:t>LEAs complete a self-assessment the year prior</w:t>
      </w:r>
    </w:p>
    <w:p w14:paraId="1EBF5600" w14:textId="77777777" w:rsidR="00901777" w:rsidRDefault="00C0138F">
      <w:pPr>
        <w:pStyle w:val="BodyText"/>
        <w:spacing w:before="14" w:line="324" w:lineRule="exact"/>
        <w:ind w:left="100" w:right="433"/>
        <w:rPr>
          <w:b/>
        </w:rPr>
      </w:pPr>
      <w:r>
        <w:rPr>
          <w:color w:val="58595B"/>
        </w:rPr>
        <w:t xml:space="preserve">to their onsite review. Both the self-assessment and PSM onsite monitoring will inform an LEA’s </w:t>
      </w:r>
      <w:r>
        <w:rPr>
          <w:b/>
          <w:color w:val="58595B"/>
        </w:rPr>
        <w:t>Continuous</w:t>
      </w:r>
    </w:p>
    <w:p w14:paraId="2D5305DC" w14:textId="77777777" w:rsidR="00901777" w:rsidRDefault="00C0138F">
      <w:pPr>
        <w:spacing w:line="324" w:lineRule="exact"/>
        <w:ind w:left="100"/>
        <w:rPr>
          <w:sz w:val="27"/>
        </w:rPr>
      </w:pPr>
      <w:r>
        <w:rPr>
          <w:b/>
          <w:color w:val="58595B"/>
          <w:sz w:val="27"/>
        </w:rPr>
        <w:t>Improvement and Monitoring Plan (CIMP) or</w:t>
      </w:r>
      <w:r>
        <w:rPr>
          <w:b/>
          <w:color w:val="58595B"/>
          <w:spacing w:val="-24"/>
          <w:sz w:val="27"/>
        </w:rPr>
        <w:t xml:space="preserve"> </w:t>
      </w:r>
      <w:r>
        <w:rPr>
          <w:b/>
          <w:color w:val="58595B"/>
          <w:sz w:val="27"/>
        </w:rPr>
        <w:t xml:space="preserve">Corrective Action Plan (CAP), </w:t>
      </w:r>
      <w:r>
        <w:rPr>
          <w:color w:val="58595B"/>
          <w:sz w:val="27"/>
        </w:rPr>
        <w:t>depending on the LEA’s monitoring tier. LEAs develop and implement their CIMP or CAP at</w:t>
      </w:r>
    </w:p>
    <w:p w14:paraId="651483D0" w14:textId="77777777" w:rsidR="00901777" w:rsidRDefault="00C0138F">
      <w:pPr>
        <w:pStyle w:val="BodyText"/>
        <w:spacing w:line="324" w:lineRule="exact"/>
        <w:ind w:left="100" w:right="305"/>
      </w:pPr>
      <w:r>
        <w:rPr>
          <w:color w:val="58595B"/>
        </w:rPr>
        <w:t>the completion of onsite monitoring. LEAs have 1 year to remedy any non-compliance.</w:t>
      </w:r>
    </w:p>
    <w:p w14:paraId="5F11B9EC" w14:textId="77777777" w:rsidR="00901777" w:rsidRDefault="00C0138F" w:rsidP="005A7C73">
      <w:pPr>
        <w:pStyle w:val="BodyText"/>
        <w:rPr>
          <w:sz w:val="46"/>
        </w:rPr>
      </w:pPr>
      <w:r>
        <w:br w:type="column"/>
      </w:r>
    </w:p>
    <w:p w14:paraId="46167A23" w14:textId="77777777" w:rsidR="00901777" w:rsidRDefault="00C0138F">
      <w:pPr>
        <w:spacing w:line="360" w:lineRule="exact"/>
        <w:ind w:left="99" w:right="3359" w:hanging="1"/>
        <w:jc w:val="center"/>
        <w:rPr>
          <w:rFonts w:ascii="Segoe UI Black"/>
          <w:b/>
          <w:sz w:val="32"/>
        </w:rPr>
      </w:pPr>
      <w:r>
        <w:rPr>
          <w:rFonts w:ascii="Segoe UI Black"/>
          <w:b/>
          <w:color w:val="2B99C5"/>
          <w:sz w:val="32"/>
        </w:rPr>
        <w:t>LEAs WILL UNDERGO IN THE FOLLOWING ACTIONS OVER SIX YEARS:</w:t>
      </w:r>
    </w:p>
    <w:p w14:paraId="67585DAA" w14:textId="77777777" w:rsidR="00901777" w:rsidRDefault="00901777">
      <w:pPr>
        <w:spacing w:line="360" w:lineRule="exact"/>
        <w:jc w:val="center"/>
        <w:rPr>
          <w:rFonts w:ascii="Segoe UI Black"/>
          <w:sz w:val="32"/>
        </w:rPr>
        <w:sectPr w:rsidR="00901777">
          <w:type w:val="continuous"/>
          <w:pgSz w:w="15840" w:h="12240" w:orient="landscape"/>
          <w:pgMar w:top="0" w:right="0" w:bottom="280" w:left="800" w:header="720" w:footer="720" w:gutter="0"/>
          <w:cols w:num="2" w:space="720" w:equalWidth="0">
            <w:col w:w="7191" w:space="1712"/>
            <w:col w:w="6137"/>
          </w:cols>
        </w:sectPr>
      </w:pPr>
    </w:p>
    <w:p w14:paraId="440E3180" w14:textId="77777777" w:rsidR="00901777" w:rsidRDefault="004E730F">
      <w:pPr>
        <w:rPr>
          <w:rFonts w:ascii="Segoe UI Black"/>
          <w:sz w:val="16"/>
        </w:rPr>
        <w:sectPr w:rsidR="00901777">
          <w:headerReference w:type="default" r:id="rId20"/>
          <w:footerReference w:type="default" r:id="rId21"/>
          <w:pgSz w:w="15840" w:h="12240" w:orient="landscape"/>
          <w:pgMar w:top="500" w:right="0" w:bottom="1000" w:left="800" w:header="0" w:footer="811" w:gutter="0"/>
          <w:pgNumType w:start="5"/>
          <w:cols w:space="720"/>
        </w:sectPr>
      </w:pPr>
      <w:r>
        <w:rPr>
          <w:noProof/>
        </w:rPr>
        <w:lastRenderedPageBreak/>
        <w:drawing>
          <wp:anchor distT="0" distB="0" distL="0" distR="0" simplePos="0" relativeHeight="268333663" behindDoc="1" locked="0" layoutInCell="1" allowOverlap="1" wp14:anchorId="5244AE11" wp14:editId="2FD695F2">
            <wp:simplePos x="0" y="0"/>
            <wp:positionH relativeFrom="page">
              <wp:posOffset>4352290</wp:posOffset>
            </wp:positionH>
            <wp:positionV relativeFrom="paragraph">
              <wp:posOffset>-226695</wp:posOffset>
            </wp:positionV>
            <wp:extent cx="5443220" cy="5877560"/>
            <wp:effectExtent l="0" t="0" r="5080" b="8890"/>
            <wp:wrapNone/>
            <wp:docPr id="3" name="image4.jpeg" descr="Pie Flow Chart of TFM Cycle" title="Pie Flow Chart of TFM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22" cstate="print"/>
                    <a:stretch>
                      <a:fillRect/>
                    </a:stretch>
                  </pic:blipFill>
                  <pic:spPr>
                    <a:xfrm>
                      <a:off x="0" y="0"/>
                      <a:ext cx="5443220" cy="5877560"/>
                    </a:xfrm>
                    <a:prstGeom prst="rect">
                      <a:avLst/>
                    </a:prstGeom>
                  </pic:spPr>
                </pic:pic>
              </a:graphicData>
            </a:graphic>
            <wp14:sizeRelH relativeFrom="margin">
              <wp14:pctWidth>0</wp14:pctWidth>
            </wp14:sizeRelH>
            <wp14:sizeRelV relativeFrom="margin">
              <wp14:pctHeight>0</wp14:pctHeight>
            </wp14:sizeRelV>
          </wp:anchor>
        </w:drawing>
      </w:r>
    </w:p>
    <w:p w14:paraId="6F8DE72B" w14:textId="77777777" w:rsidR="00901777" w:rsidRDefault="00C0138F" w:rsidP="004E730F">
      <w:pPr>
        <w:pStyle w:val="Heading1"/>
        <w:spacing w:before="0" w:line="182" w:lineRule="auto"/>
        <w:ind w:left="100" w:right="4471"/>
      </w:pPr>
      <w:r>
        <w:rPr>
          <w:color w:val="3A5F96"/>
        </w:rPr>
        <w:t>MONITORING GROUPS</w:t>
      </w:r>
    </w:p>
    <w:p w14:paraId="31EA5D80" w14:textId="77777777" w:rsidR="00901777" w:rsidRDefault="00C0138F">
      <w:pPr>
        <w:pStyle w:val="BodyText"/>
        <w:spacing w:before="122" w:line="324" w:lineRule="exact"/>
        <w:ind w:left="100" w:right="3527"/>
      </w:pPr>
      <w:r>
        <w:rPr>
          <w:color w:val="58595B"/>
        </w:rPr>
        <w:t>Group A Universal Standards and Group B Universal Standards are comprised of special education and civil rights criteria. Each group emphasizes the review of a different subset of monitoring standards. In addition, each monitoring group has a specific set of data collection activities.</w:t>
      </w:r>
    </w:p>
    <w:p w14:paraId="0711BB2A" w14:textId="77777777" w:rsidR="00901777" w:rsidRDefault="00C0138F">
      <w:pPr>
        <w:pStyle w:val="ListParagraph"/>
        <w:numPr>
          <w:ilvl w:val="0"/>
          <w:numId w:val="89"/>
        </w:numPr>
        <w:tabs>
          <w:tab w:val="left" w:pos="719"/>
          <w:tab w:val="left" w:pos="720"/>
        </w:tabs>
        <w:spacing w:before="277" w:line="312" w:lineRule="exact"/>
        <w:ind w:right="4384"/>
        <w:rPr>
          <w:i/>
          <w:color w:val="87D1C1"/>
          <w:sz w:val="26"/>
        </w:rPr>
      </w:pPr>
      <w:r w:rsidRPr="00C8653A">
        <w:rPr>
          <w:b/>
          <w:color w:val="2E6BB0"/>
          <w:sz w:val="26"/>
        </w:rPr>
        <w:t>Group A Universal Standards:</w:t>
      </w:r>
      <w:r w:rsidRPr="001D4E62">
        <w:rPr>
          <w:b/>
          <w:color w:val="2E6BB0"/>
          <w:sz w:val="26"/>
        </w:rPr>
        <w:t xml:space="preserve"> </w:t>
      </w:r>
      <w:r>
        <w:rPr>
          <w:color w:val="58595B"/>
          <w:sz w:val="26"/>
        </w:rPr>
        <w:t>Monitor criteria related to</w:t>
      </w:r>
      <w:r>
        <w:rPr>
          <w:color w:val="58595B"/>
          <w:spacing w:val="-7"/>
          <w:sz w:val="26"/>
        </w:rPr>
        <w:t xml:space="preserve"> </w:t>
      </w:r>
      <w:r>
        <w:rPr>
          <w:i/>
          <w:color w:val="58595B"/>
          <w:sz w:val="26"/>
        </w:rPr>
        <w:t>Student Identification; IEP Development; Programming &amp; Support Services; and Equal</w:t>
      </w:r>
      <w:r>
        <w:rPr>
          <w:i/>
          <w:color w:val="58595B"/>
          <w:spacing w:val="-10"/>
          <w:sz w:val="26"/>
        </w:rPr>
        <w:t xml:space="preserve"> </w:t>
      </w:r>
      <w:r>
        <w:rPr>
          <w:i/>
          <w:color w:val="58595B"/>
          <w:sz w:val="26"/>
        </w:rPr>
        <w:t>Opportunity.</w:t>
      </w:r>
    </w:p>
    <w:p w14:paraId="4E45EE8F" w14:textId="77777777" w:rsidR="00901777" w:rsidRDefault="00C0138F">
      <w:pPr>
        <w:pStyle w:val="ListParagraph"/>
        <w:numPr>
          <w:ilvl w:val="0"/>
          <w:numId w:val="89"/>
        </w:numPr>
        <w:tabs>
          <w:tab w:val="left" w:pos="719"/>
          <w:tab w:val="left" w:pos="720"/>
        </w:tabs>
        <w:spacing w:before="109" w:line="329" w:lineRule="exact"/>
        <w:ind w:left="719" w:hanging="439"/>
        <w:rPr>
          <w:color w:val="2E6BB0"/>
          <w:sz w:val="26"/>
        </w:rPr>
      </w:pPr>
      <w:r>
        <w:rPr>
          <w:b/>
          <w:color w:val="2E6BB0"/>
          <w:sz w:val="26"/>
        </w:rPr>
        <w:t>Group B Universal</w:t>
      </w:r>
      <w:r>
        <w:rPr>
          <w:b/>
          <w:color w:val="2E6BB0"/>
          <w:spacing w:val="-24"/>
          <w:sz w:val="26"/>
        </w:rPr>
        <w:t xml:space="preserve"> </w:t>
      </w:r>
      <w:r>
        <w:rPr>
          <w:b/>
          <w:color w:val="2E6BB0"/>
          <w:sz w:val="26"/>
        </w:rPr>
        <w:t>Standards</w:t>
      </w:r>
      <w:r>
        <w:rPr>
          <w:color w:val="2E6BB0"/>
          <w:sz w:val="26"/>
        </w:rPr>
        <w:t>:</w:t>
      </w:r>
    </w:p>
    <w:p w14:paraId="6BDDB58B" w14:textId="77777777" w:rsidR="00901777" w:rsidRDefault="00C0138F">
      <w:pPr>
        <w:spacing w:before="14" w:line="312" w:lineRule="exact"/>
        <w:ind w:left="720" w:right="3334"/>
        <w:rPr>
          <w:i/>
          <w:sz w:val="26"/>
        </w:rPr>
      </w:pPr>
      <w:r>
        <w:rPr>
          <w:color w:val="58595B"/>
          <w:sz w:val="26"/>
        </w:rPr>
        <w:t xml:space="preserve">Monitor criteria related to </w:t>
      </w:r>
      <w:r>
        <w:rPr>
          <w:i/>
          <w:color w:val="58595B"/>
          <w:sz w:val="26"/>
        </w:rPr>
        <w:t>Licensure and Professional Development; Parent, Student &amp; Community Engagement; Facilities &amp; Classrooms; Oversight; Time &amp; Learning; and Equal Access.</w:t>
      </w:r>
    </w:p>
    <w:p w14:paraId="338A8E48" w14:textId="77777777" w:rsidR="00901777" w:rsidRPr="004E730F" w:rsidRDefault="00C0138F" w:rsidP="004E730F">
      <w:pPr>
        <w:spacing w:before="172"/>
        <w:rPr>
          <w:b/>
          <w:bCs/>
          <w:color w:val="509D79"/>
          <w:sz w:val="30"/>
          <w:szCs w:val="30"/>
        </w:rPr>
      </w:pPr>
      <w:r w:rsidRPr="004E730F">
        <w:rPr>
          <w:b/>
          <w:bCs/>
          <w:color w:val="509D79"/>
          <w:sz w:val="30"/>
          <w:szCs w:val="30"/>
        </w:rPr>
        <w:t>Targeted Standards</w:t>
      </w:r>
    </w:p>
    <w:p w14:paraId="65813280" w14:textId="77777777" w:rsidR="00901777" w:rsidRDefault="00C0138F">
      <w:pPr>
        <w:pStyle w:val="BodyText"/>
        <w:spacing w:before="169" w:line="324" w:lineRule="exact"/>
        <w:ind w:left="100" w:right="-19"/>
      </w:pPr>
      <w:r>
        <w:rPr>
          <w:color w:val="58595B"/>
        </w:rPr>
        <w:t xml:space="preserve">DESE has reserved a specific set of criteria, collectively known as </w:t>
      </w:r>
      <w:r>
        <w:rPr>
          <w:color w:val="58595B"/>
          <w:spacing w:val="-4"/>
        </w:rPr>
        <w:t xml:space="preserve">Targeted </w:t>
      </w:r>
      <w:r>
        <w:rPr>
          <w:color w:val="58595B"/>
        </w:rPr>
        <w:t>Standards, employed only on an as-needed basis. If LEA or school level</w:t>
      </w:r>
      <w:r>
        <w:rPr>
          <w:color w:val="58595B"/>
          <w:spacing w:val="-9"/>
        </w:rPr>
        <w:t xml:space="preserve"> </w:t>
      </w:r>
      <w:r>
        <w:rPr>
          <w:color w:val="58595B"/>
        </w:rPr>
        <w:t>risk</w:t>
      </w:r>
    </w:p>
    <w:p w14:paraId="287B4A3E" w14:textId="77777777" w:rsidR="00901777" w:rsidRDefault="00C0138F">
      <w:pPr>
        <w:pStyle w:val="BodyText"/>
        <w:rPr>
          <w:sz w:val="42"/>
        </w:rPr>
      </w:pPr>
      <w:r>
        <w:br w:type="column"/>
      </w:r>
    </w:p>
    <w:p w14:paraId="1CDBFC06" w14:textId="77777777" w:rsidR="00901777" w:rsidRDefault="00C0138F">
      <w:pPr>
        <w:spacing w:before="292" w:line="360" w:lineRule="exact"/>
        <w:ind w:left="-34" w:right="3359" w:hanging="1"/>
        <w:jc w:val="center"/>
        <w:rPr>
          <w:rFonts w:ascii="Segoe UI Black"/>
          <w:b/>
          <w:sz w:val="32"/>
        </w:rPr>
      </w:pPr>
      <w:r>
        <w:rPr>
          <w:rFonts w:ascii="Segoe UI Black"/>
          <w:b/>
          <w:color w:val="2B99C5"/>
          <w:sz w:val="32"/>
        </w:rPr>
        <w:t>LEAs WILL UNDERGO IN THE FOLLOWING ACTIONS OVER SIX YEARS:</w:t>
      </w:r>
    </w:p>
    <w:p w14:paraId="3E60414E" w14:textId="77777777" w:rsidR="00901777" w:rsidRDefault="00901777">
      <w:pPr>
        <w:spacing w:line="360" w:lineRule="exact"/>
        <w:jc w:val="center"/>
        <w:rPr>
          <w:rFonts w:ascii="Segoe UI Black"/>
          <w:sz w:val="32"/>
        </w:rPr>
        <w:sectPr w:rsidR="00901777">
          <w:type w:val="continuous"/>
          <w:pgSz w:w="15840" w:h="12240" w:orient="landscape"/>
          <w:pgMar w:top="0" w:right="0" w:bottom="280" w:left="800" w:header="720" w:footer="720" w:gutter="0"/>
          <w:cols w:num="2" w:space="720" w:equalWidth="0">
            <w:col w:w="8997" w:space="40"/>
            <w:col w:w="6003"/>
          </w:cols>
        </w:sectPr>
      </w:pPr>
    </w:p>
    <w:p w14:paraId="0DB61FFC" w14:textId="77777777" w:rsidR="00901777" w:rsidRDefault="00C0138F">
      <w:pPr>
        <w:pStyle w:val="BodyText"/>
        <w:spacing w:line="324" w:lineRule="exact"/>
        <w:ind w:left="100" w:right="4697"/>
      </w:pPr>
      <w:r>
        <w:rPr>
          <w:color w:val="58595B"/>
        </w:rPr>
        <w:t>assessment data indicate there is a potential issue, the related criteria to that standard will be added to the review. Data sources include, but are not limited to, Problem Resolution System (PRS) complaints and School Safety and Discipline Reports (SSDR).</w:t>
      </w:r>
    </w:p>
    <w:p w14:paraId="1EF5C770" w14:textId="77777777" w:rsidR="00901777" w:rsidRDefault="00901777">
      <w:pPr>
        <w:spacing w:line="324" w:lineRule="exact"/>
        <w:sectPr w:rsidR="00901777">
          <w:type w:val="continuous"/>
          <w:pgSz w:w="15840" w:h="12240" w:orient="landscape"/>
          <w:pgMar w:top="0" w:right="0" w:bottom="280" w:left="800" w:header="720" w:footer="720" w:gutter="0"/>
          <w:cols w:space="720"/>
        </w:sectPr>
      </w:pPr>
    </w:p>
    <w:p w14:paraId="55F0D2B4" w14:textId="77777777" w:rsidR="00901777" w:rsidRDefault="00C0138F">
      <w:pPr>
        <w:pStyle w:val="Heading1"/>
        <w:spacing w:before="80"/>
        <w:jc w:val="both"/>
      </w:pPr>
      <w:r>
        <w:rPr>
          <w:color w:val="3A5F96"/>
        </w:rPr>
        <w:lastRenderedPageBreak/>
        <w:t>TIER ASSIGNMENT</w:t>
      </w:r>
    </w:p>
    <w:p w14:paraId="12D01404" w14:textId="77777777" w:rsidR="00901777" w:rsidRDefault="00C0138F">
      <w:pPr>
        <w:pStyle w:val="BodyText"/>
        <w:spacing w:before="84" w:line="324" w:lineRule="exact"/>
        <w:ind w:left="140" w:right="2184"/>
        <w:jc w:val="both"/>
      </w:pPr>
      <w:r>
        <w:rPr>
          <w:color w:val="58595B"/>
        </w:rPr>
        <w:t>The LEA monitoring process and subsequent technical assistance vary by monitoring tier. LEAs are assigned to a monitoring tier based on a risk assessment. The risk assessment is based on the LEA’s designated DESE Accountability Level and special education determination along with risk factors, such as:</w:t>
      </w:r>
    </w:p>
    <w:p w14:paraId="539CA203" w14:textId="77777777" w:rsidR="00901777" w:rsidRDefault="00901777">
      <w:pPr>
        <w:pStyle w:val="BodyText"/>
        <w:spacing w:before="12"/>
        <w:rPr>
          <w:sz w:val="7"/>
        </w:rPr>
      </w:pPr>
    </w:p>
    <w:p w14:paraId="3B002EA6" w14:textId="77777777" w:rsidR="00901777" w:rsidRDefault="00B04812">
      <w:pPr>
        <w:pStyle w:val="ListParagraph"/>
        <w:numPr>
          <w:ilvl w:val="0"/>
          <w:numId w:val="88"/>
        </w:numPr>
        <w:tabs>
          <w:tab w:val="left" w:pos="859"/>
          <w:tab w:val="left" w:pos="860"/>
        </w:tabs>
        <w:spacing w:before="90"/>
        <w:rPr>
          <w:sz w:val="26"/>
        </w:rPr>
      </w:pPr>
      <w:r>
        <w:rPr>
          <w:noProof/>
        </w:rPr>
        <mc:AlternateContent>
          <mc:Choice Requires="wps">
            <w:drawing>
              <wp:anchor distT="0" distB="0" distL="114300" distR="114300" simplePos="0" relativeHeight="503214712" behindDoc="1" locked="0" layoutInCell="1" allowOverlap="1" wp14:anchorId="56434199" wp14:editId="6D387EDE">
                <wp:simplePos x="0" y="0"/>
                <wp:positionH relativeFrom="page">
                  <wp:posOffset>553085</wp:posOffset>
                </wp:positionH>
                <wp:positionV relativeFrom="paragraph">
                  <wp:posOffset>72390</wp:posOffset>
                </wp:positionV>
                <wp:extent cx="342900" cy="342900"/>
                <wp:effectExtent l="635" t="5080" r="8890" b="4445"/>
                <wp:wrapNone/>
                <wp:docPr id="319" name="Freeform 109" title="Ite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42900"/>
                        </a:xfrm>
                        <a:custGeom>
                          <a:avLst/>
                          <a:gdLst>
                            <a:gd name="T0" fmla="+- 0 1141 871"/>
                            <a:gd name="T1" fmla="*/ T0 w 540"/>
                            <a:gd name="T2" fmla="+- 0 114 114"/>
                            <a:gd name="T3" fmla="*/ 114 h 540"/>
                            <a:gd name="T4" fmla="+- 0 1069 871"/>
                            <a:gd name="T5" fmla="*/ T4 w 540"/>
                            <a:gd name="T6" fmla="+- 0 124 114"/>
                            <a:gd name="T7" fmla="*/ 124 h 540"/>
                            <a:gd name="T8" fmla="+- 0 1005 871"/>
                            <a:gd name="T9" fmla="*/ T8 w 540"/>
                            <a:gd name="T10" fmla="+- 0 151 114"/>
                            <a:gd name="T11" fmla="*/ 151 h 540"/>
                            <a:gd name="T12" fmla="+- 0 950 871"/>
                            <a:gd name="T13" fmla="*/ T12 w 540"/>
                            <a:gd name="T14" fmla="+- 0 193 114"/>
                            <a:gd name="T15" fmla="*/ 193 h 540"/>
                            <a:gd name="T16" fmla="+- 0 908 871"/>
                            <a:gd name="T17" fmla="*/ T16 w 540"/>
                            <a:gd name="T18" fmla="+- 0 248 114"/>
                            <a:gd name="T19" fmla="*/ 248 h 540"/>
                            <a:gd name="T20" fmla="+- 0 881 871"/>
                            <a:gd name="T21" fmla="*/ T20 w 540"/>
                            <a:gd name="T22" fmla="+- 0 312 114"/>
                            <a:gd name="T23" fmla="*/ 312 h 540"/>
                            <a:gd name="T24" fmla="+- 0 871 871"/>
                            <a:gd name="T25" fmla="*/ T24 w 540"/>
                            <a:gd name="T26" fmla="+- 0 384 114"/>
                            <a:gd name="T27" fmla="*/ 384 h 540"/>
                            <a:gd name="T28" fmla="+- 0 881 871"/>
                            <a:gd name="T29" fmla="*/ T28 w 540"/>
                            <a:gd name="T30" fmla="+- 0 456 114"/>
                            <a:gd name="T31" fmla="*/ 456 h 540"/>
                            <a:gd name="T32" fmla="+- 0 908 871"/>
                            <a:gd name="T33" fmla="*/ T32 w 540"/>
                            <a:gd name="T34" fmla="+- 0 520 114"/>
                            <a:gd name="T35" fmla="*/ 520 h 540"/>
                            <a:gd name="T36" fmla="+- 0 950 871"/>
                            <a:gd name="T37" fmla="*/ T36 w 540"/>
                            <a:gd name="T38" fmla="+- 0 575 114"/>
                            <a:gd name="T39" fmla="*/ 575 h 540"/>
                            <a:gd name="T40" fmla="+- 0 1005 871"/>
                            <a:gd name="T41" fmla="*/ T40 w 540"/>
                            <a:gd name="T42" fmla="+- 0 617 114"/>
                            <a:gd name="T43" fmla="*/ 617 h 540"/>
                            <a:gd name="T44" fmla="+- 0 1069 871"/>
                            <a:gd name="T45" fmla="*/ T44 w 540"/>
                            <a:gd name="T46" fmla="+- 0 644 114"/>
                            <a:gd name="T47" fmla="*/ 644 h 540"/>
                            <a:gd name="T48" fmla="+- 0 1141 871"/>
                            <a:gd name="T49" fmla="*/ T48 w 540"/>
                            <a:gd name="T50" fmla="+- 0 654 114"/>
                            <a:gd name="T51" fmla="*/ 654 h 540"/>
                            <a:gd name="T52" fmla="+- 0 1213 871"/>
                            <a:gd name="T53" fmla="*/ T52 w 540"/>
                            <a:gd name="T54" fmla="+- 0 644 114"/>
                            <a:gd name="T55" fmla="*/ 644 h 540"/>
                            <a:gd name="T56" fmla="+- 0 1277 871"/>
                            <a:gd name="T57" fmla="*/ T56 w 540"/>
                            <a:gd name="T58" fmla="+- 0 617 114"/>
                            <a:gd name="T59" fmla="*/ 617 h 540"/>
                            <a:gd name="T60" fmla="+- 0 1332 871"/>
                            <a:gd name="T61" fmla="*/ T60 w 540"/>
                            <a:gd name="T62" fmla="+- 0 575 114"/>
                            <a:gd name="T63" fmla="*/ 575 h 540"/>
                            <a:gd name="T64" fmla="+- 0 1374 871"/>
                            <a:gd name="T65" fmla="*/ T64 w 540"/>
                            <a:gd name="T66" fmla="+- 0 520 114"/>
                            <a:gd name="T67" fmla="*/ 520 h 540"/>
                            <a:gd name="T68" fmla="+- 0 1401 871"/>
                            <a:gd name="T69" fmla="*/ T68 w 540"/>
                            <a:gd name="T70" fmla="+- 0 456 114"/>
                            <a:gd name="T71" fmla="*/ 456 h 540"/>
                            <a:gd name="T72" fmla="+- 0 1411 871"/>
                            <a:gd name="T73" fmla="*/ T72 w 540"/>
                            <a:gd name="T74" fmla="+- 0 384 114"/>
                            <a:gd name="T75" fmla="*/ 384 h 540"/>
                            <a:gd name="T76" fmla="+- 0 1401 871"/>
                            <a:gd name="T77" fmla="*/ T76 w 540"/>
                            <a:gd name="T78" fmla="+- 0 312 114"/>
                            <a:gd name="T79" fmla="*/ 312 h 540"/>
                            <a:gd name="T80" fmla="+- 0 1374 871"/>
                            <a:gd name="T81" fmla="*/ T80 w 540"/>
                            <a:gd name="T82" fmla="+- 0 248 114"/>
                            <a:gd name="T83" fmla="*/ 248 h 540"/>
                            <a:gd name="T84" fmla="+- 0 1332 871"/>
                            <a:gd name="T85" fmla="*/ T84 w 540"/>
                            <a:gd name="T86" fmla="+- 0 193 114"/>
                            <a:gd name="T87" fmla="*/ 193 h 540"/>
                            <a:gd name="T88" fmla="+- 0 1277 871"/>
                            <a:gd name="T89" fmla="*/ T88 w 540"/>
                            <a:gd name="T90" fmla="+- 0 151 114"/>
                            <a:gd name="T91" fmla="*/ 151 h 540"/>
                            <a:gd name="T92" fmla="+- 0 1213 871"/>
                            <a:gd name="T93" fmla="*/ T92 w 540"/>
                            <a:gd name="T94" fmla="+- 0 124 114"/>
                            <a:gd name="T95" fmla="*/ 124 h 540"/>
                            <a:gd name="T96" fmla="+- 0 1141 871"/>
                            <a:gd name="T97" fmla="*/ T96 w 540"/>
                            <a:gd name="T98" fmla="+- 0 114 114"/>
                            <a:gd name="T99" fmla="*/ 11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75539933" id="Freeform 109" o:spid="_x0000_s1026" alt="Title: Item #1" style="position:absolute;margin-left:43.55pt;margin-top:5.7pt;width:27pt;height:27pt;z-index:-101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" path="m270,l198,10,134,37,79,79,37,134,10,198,,270r10,72l37,406r42,55l134,503r64,27l270,540r72,-10l406,503r55,-42l503,406r27,-64l540,270,530,198,503,134,461,79,406,37,342,10,270,xe" fillcolor="#2b99c5" stroked="f">
                <v:path arrowok="t" o:connecttype="custom" o:connectlocs="171450,72390;125730,78740;85090,95885;50165,122555;23495,157480;6350,198120;0,243840;6350,289560;23495,330200;50165,365125;85090,391795;125730,408940;171450,415290;217170,408940;257810,391795;292735,365125;319405,330200;336550,289560;342900,243840;336550,198120;319405,157480;292735,122555;257810,95885;217170,78740;171450,72390" o:connectangles="0,0,0,0,0,0,0,0,0,0,0,0,0,0,0,0,0,0,0,0,0,0,0,0,0"/>
                <w10:wrap anchorx="page"/>
              </v:shape>
            </w:pict>
          </mc:Fallback>
        </mc:AlternateContent>
      </w:r>
      <w:r w:rsidR="00C0138F">
        <w:rPr>
          <w:color w:val="58595B"/>
          <w:sz w:val="26"/>
        </w:rPr>
        <w:t>Problem Resolution System complaint</w:t>
      </w:r>
      <w:r w:rsidR="00C0138F">
        <w:rPr>
          <w:color w:val="58595B"/>
          <w:spacing w:val="-17"/>
          <w:sz w:val="26"/>
        </w:rPr>
        <w:t xml:space="preserve"> </w:t>
      </w:r>
      <w:r w:rsidR="00C0138F">
        <w:rPr>
          <w:color w:val="58595B"/>
          <w:sz w:val="26"/>
        </w:rPr>
        <w:t>data</w:t>
      </w:r>
    </w:p>
    <w:p w14:paraId="110A5CD1" w14:textId="77777777" w:rsidR="00901777" w:rsidRDefault="00B04812">
      <w:pPr>
        <w:pStyle w:val="ListParagraph"/>
        <w:numPr>
          <w:ilvl w:val="0"/>
          <w:numId w:val="88"/>
        </w:numPr>
        <w:tabs>
          <w:tab w:val="left" w:pos="859"/>
          <w:tab w:val="left" w:pos="860"/>
        </w:tabs>
        <w:spacing w:before="85"/>
        <w:ind w:hanging="599"/>
        <w:rPr>
          <w:sz w:val="26"/>
        </w:rPr>
      </w:pPr>
      <w:r>
        <w:rPr>
          <w:noProof/>
        </w:rPr>
        <mc:AlternateContent>
          <mc:Choice Requires="wps">
            <w:drawing>
              <wp:anchor distT="0" distB="0" distL="114300" distR="114300" simplePos="0" relativeHeight="503214736" behindDoc="1" locked="0" layoutInCell="1" allowOverlap="1" wp14:anchorId="2B680741" wp14:editId="50EB2526">
                <wp:simplePos x="0" y="0"/>
                <wp:positionH relativeFrom="page">
                  <wp:posOffset>553085</wp:posOffset>
                </wp:positionH>
                <wp:positionV relativeFrom="paragraph">
                  <wp:posOffset>83185</wp:posOffset>
                </wp:positionV>
                <wp:extent cx="342900" cy="342900"/>
                <wp:effectExtent l="635" t="3175" r="8890" b="6350"/>
                <wp:wrapNone/>
                <wp:docPr id="318" name="Freeform 108" title="Ite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42900"/>
                        </a:xfrm>
                        <a:custGeom>
                          <a:avLst/>
                          <a:gdLst>
                            <a:gd name="T0" fmla="+- 0 1141 871"/>
                            <a:gd name="T1" fmla="*/ T0 w 540"/>
                            <a:gd name="T2" fmla="+- 0 131 131"/>
                            <a:gd name="T3" fmla="*/ 131 h 540"/>
                            <a:gd name="T4" fmla="+- 0 1069 871"/>
                            <a:gd name="T5" fmla="*/ T4 w 540"/>
                            <a:gd name="T6" fmla="+- 0 140 131"/>
                            <a:gd name="T7" fmla="*/ 140 h 540"/>
                            <a:gd name="T8" fmla="+- 0 1005 871"/>
                            <a:gd name="T9" fmla="*/ T8 w 540"/>
                            <a:gd name="T10" fmla="+- 0 168 131"/>
                            <a:gd name="T11" fmla="*/ 168 h 540"/>
                            <a:gd name="T12" fmla="+- 0 950 871"/>
                            <a:gd name="T13" fmla="*/ T12 w 540"/>
                            <a:gd name="T14" fmla="+- 0 210 131"/>
                            <a:gd name="T15" fmla="*/ 210 h 540"/>
                            <a:gd name="T16" fmla="+- 0 908 871"/>
                            <a:gd name="T17" fmla="*/ T16 w 540"/>
                            <a:gd name="T18" fmla="+- 0 265 131"/>
                            <a:gd name="T19" fmla="*/ 265 h 540"/>
                            <a:gd name="T20" fmla="+- 0 881 871"/>
                            <a:gd name="T21" fmla="*/ T20 w 540"/>
                            <a:gd name="T22" fmla="+- 0 329 131"/>
                            <a:gd name="T23" fmla="*/ 329 h 540"/>
                            <a:gd name="T24" fmla="+- 0 871 871"/>
                            <a:gd name="T25" fmla="*/ T24 w 540"/>
                            <a:gd name="T26" fmla="+- 0 401 131"/>
                            <a:gd name="T27" fmla="*/ 401 h 540"/>
                            <a:gd name="T28" fmla="+- 0 881 871"/>
                            <a:gd name="T29" fmla="*/ T28 w 540"/>
                            <a:gd name="T30" fmla="+- 0 473 131"/>
                            <a:gd name="T31" fmla="*/ 473 h 540"/>
                            <a:gd name="T32" fmla="+- 0 908 871"/>
                            <a:gd name="T33" fmla="*/ T32 w 540"/>
                            <a:gd name="T34" fmla="+- 0 537 131"/>
                            <a:gd name="T35" fmla="*/ 537 h 540"/>
                            <a:gd name="T36" fmla="+- 0 950 871"/>
                            <a:gd name="T37" fmla="*/ T36 w 540"/>
                            <a:gd name="T38" fmla="+- 0 592 131"/>
                            <a:gd name="T39" fmla="*/ 592 h 540"/>
                            <a:gd name="T40" fmla="+- 0 1005 871"/>
                            <a:gd name="T41" fmla="*/ T40 w 540"/>
                            <a:gd name="T42" fmla="+- 0 634 131"/>
                            <a:gd name="T43" fmla="*/ 634 h 540"/>
                            <a:gd name="T44" fmla="+- 0 1069 871"/>
                            <a:gd name="T45" fmla="*/ T44 w 540"/>
                            <a:gd name="T46" fmla="+- 0 661 131"/>
                            <a:gd name="T47" fmla="*/ 661 h 540"/>
                            <a:gd name="T48" fmla="+- 0 1141 871"/>
                            <a:gd name="T49" fmla="*/ T48 w 540"/>
                            <a:gd name="T50" fmla="+- 0 671 131"/>
                            <a:gd name="T51" fmla="*/ 671 h 540"/>
                            <a:gd name="T52" fmla="+- 0 1213 871"/>
                            <a:gd name="T53" fmla="*/ T52 w 540"/>
                            <a:gd name="T54" fmla="+- 0 661 131"/>
                            <a:gd name="T55" fmla="*/ 661 h 540"/>
                            <a:gd name="T56" fmla="+- 0 1277 871"/>
                            <a:gd name="T57" fmla="*/ T56 w 540"/>
                            <a:gd name="T58" fmla="+- 0 634 131"/>
                            <a:gd name="T59" fmla="*/ 634 h 540"/>
                            <a:gd name="T60" fmla="+- 0 1332 871"/>
                            <a:gd name="T61" fmla="*/ T60 w 540"/>
                            <a:gd name="T62" fmla="+- 0 592 131"/>
                            <a:gd name="T63" fmla="*/ 592 h 540"/>
                            <a:gd name="T64" fmla="+- 0 1374 871"/>
                            <a:gd name="T65" fmla="*/ T64 w 540"/>
                            <a:gd name="T66" fmla="+- 0 537 131"/>
                            <a:gd name="T67" fmla="*/ 537 h 540"/>
                            <a:gd name="T68" fmla="+- 0 1401 871"/>
                            <a:gd name="T69" fmla="*/ T68 w 540"/>
                            <a:gd name="T70" fmla="+- 0 473 131"/>
                            <a:gd name="T71" fmla="*/ 473 h 540"/>
                            <a:gd name="T72" fmla="+- 0 1411 871"/>
                            <a:gd name="T73" fmla="*/ T72 w 540"/>
                            <a:gd name="T74" fmla="+- 0 401 131"/>
                            <a:gd name="T75" fmla="*/ 401 h 540"/>
                            <a:gd name="T76" fmla="+- 0 1401 871"/>
                            <a:gd name="T77" fmla="*/ T76 w 540"/>
                            <a:gd name="T78" fmla="+- 0 329 131"/>
                            <a:gd name="T79" fmla="*/ 329 h 540"/>
                            <a:gd name="T80" fmla="+- 0 1374 871"/>
                            <a:gd name="T81" fmla="*/ T80 w 540"/>
                            <a:gd name="T82" fmla="+- 0 265 131"/>
                            <a:gd name="T83" fmla="*/ 265 h 540"/>
                            <a:gd name="T84" fmla="+- 0 1332 871"/>
                            <a:gd name="T85" fmla="*/ T84 w 540"/>
                            <a:gd name="T86" fmla="+- 0 210 131"/>
                            <a:gd name="T87" fmla="*/ 210 h 540"/>
                            <a:gd name="T88" fmla="+- 0 1277 871"/>
                            <a:gd name="T89" fmla="*/ T88 w 540"/>
                            <a:gd name="T90" fmla="+- 0 168 131"/>
                            <a:gd name="T91" fmla="*/ 168 h 540"/>
                            <a:gd name="T92" fmla="+- 0 1213 871"/>
                            <a:gd name="T93" fmla="*/ T92 w 540"/>
                            <a:gd name="T94" fmla="+- 0 140 131"/>
                            <a:gd name="T95" fmla="*/ 140 h 540"/>
                            <a:gd name="T96" fmla="+- 0 1141 871"/>
                            <a:gd name="T97" fmla="*/ T96 w 540"/>
                            <a:gd name="T98" fmla="+- 0 131 131"/>
                            <a:gd name="T99" fmla="*/ 1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68037EBD" id="Freeform 108" o:spid="_x0000_s1026" alt="Title: Item #2" style="position:absolute;margin-left:43.55pt;margin-top:6.55pt;width:27pt;height:27pt;z-index:-10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" path="m270,l198,9,134,37,79,79,37,134,10,198,,270r10,72l37,406r42,55l134,503r64,27l270,540r72,-10l406,503r55,-42l503,406r27,-64l540,270,530,198,503,134,461,79,406,37,342,9,270,xe" fillcolor="#2b99c5" stroked="f">
                <v:path arrowok="t" o:connecttype="custom" o:connectlocs="171450,83185;125730,88900;85090,106680;50165,133350;23495,168275;6350,208915;0,254635;6350,300355;23495,340995;50165,375920;85090,402590;125730,419735;171450,426085;217170,419735;257810,402590;292735,375920;319405,340995;336550,300355;342900,254635;336550,208915;319405,168275;292735,133350;257810,106680;217170,88900;171450,83185" o:connectangles="0,0,0,0,0,0,0,0,0,0,0,0,0,0,0,0,0,0,0,0,0,0,0,0,0"/>
                <w10:wrap anchorx="page"/>
              </v:shape>
            </w:pict>
          </mc:Fallback>
        </mc:AlternateContent>
      </w:r>
      <w:r w:rsidR="00C0138F">
        <w:rPr>
          <w:color w:val="58595B"/>
          <w:position w:val="1"/>
          <w:sz w:val="26"/>
        </w:rPr>
        <w:t>Public School Monitoring report data</w:t>
      </w:r>
    </w:p>
    <w:p w14:paraId="55976E7A" w14:textId="77777777" w:rsidR="00901777" w:rsidRDefault="00901777">
      <w:pPr>
        <w:rPr>
          <w:sz w:val="26"/>
        </w:rPr>
        <w:sectPr w:rsidR="00901777">
          <w:headerReference w:type="default" r:id="rId23"/>
          <w:footerReference w:type="default" r:id="rId24"/>
          <w:pgSz w:w="15840" w:h="12240" w:orient="landscape"/>
          <w:pgMar w:top="1140" w:right="0" w:bottom="1280" w:left="760" w:header="0" w:footer="1096" w:gutter="0"/>
          <w:pgNumType w:start="6"/>
          <w:cols w:space="720"/>
        </w:sectPr>
      </w:pPr>
    </w:p>
    <w:p w14:paraId="2D763323" w14:textId="77777777" w:rsidR="00901777" w:rsidRDefault="00C0138F">
      <w:pPr>
        <w:pStyle w:val="Heading1"/>
        <w:spacing w:before="56" w:line="860" w:lineRule="exact"/>
        <w:ind w:left="355"/>
      </w:pPr>
      <w:r>
        <w:rPr>
          <w:color w:val="3A5F96"/>
        </w:rPr>
        <w:lastRenderedPageBreak/>
        <w:t>MONITORING TIERS</w:t>
      </w:r>
    </w:p>
    <w:p w14:paraId="2A948003" w14:textId="77777777" w:rsidR="00901777" w:rsidRDefault="00C0138F">
      <w:pPr>
        <w:spacing w:line="338" w:lineRule="exact"/>
        <w:ind w:left="355"/>
        <w:rPr>
          <w:i/>
          <w:sz w:val="27"/>
        </w:rPr>
      </w:pPr>
      <w:r>
        <w:rPr>
          <w:b/>
          <w:color w:val="58595B"/>
          <w:sz w:val="27"/>
        </w:rPr>
        <w:t xml:space="preserve">There are four monitoring tiers. These are: </w:t>
      </w:r>
      <w:r>
        <w:rPr>
          <w:i/>
          <w:color w:val="58595B"/>
          <w:sz w:val="27"/>
        </w:rPr>
        <w:t xml:space="preserve">1) Self-Directed Improvement; 2) Directed </w:t>
      </w:r>
      <w:proofErr w:type="gramStart"/>
      <w:r>
        <w:rPr>
          <w:i/>
          <w:color w:val="58595B"/>
          <w:sz w:val="27"/>
        </w:rPr>
        <w:t>Improvement;</w:t>
      </w:r>
      <w:proofErr w:type="gramEnd"/>
    </w:p>
    <w:p w14:paraId="1DFFB2B5" w14:textId="77777777" w:rsidR="00901777" w:rsidRDefault="00C0138F">
      <w:pPr>
        <w:pStyle w:val="ListParagraph"/>
        <w:numPr>
          <w:ilvl w:val="1"/>
          <w:numId w:val="88"/>
        </w:numPr>
        <w:tabs>
          <w:tab w:val="left" w:pos="654"/>
        </w:tabs>
        <w:spacing w:before="0" w:line="342" w:lineRule="exact"/>
        <w:ind w:hanging="297"/>
        <w:rPr>
          <w:i/>
          <w:sz w:val="27"/>
        </w:rPr>
      </w:pPr>
      <w:r>
        <w:rPr>
          <w:i/>
          <w:color w:val="58595B"/>
          <w:spacing w:val="-3"/>
          <w:sz w:val="27"/>
        </w:rPr>
        <w:t xml:space="preserve">Corrective </w:t>
      </w:r>
      <w:r>
        <w:rPr>
          <w:i/>
          <w:color w:val="58595B"/>
          <w:sz w:val="27"/>
        </w:rPr>
        <w:t xml:space="preserve">Action; and 4) </w:t>
      </w:r>
      <w:r>
        <w:rPr>
          <w:i/>
          <w:color w:val="58595B"/>
          <w:spacing w:val="-4"/>
          <w:sz w:val="27"/>
        </w:rPr>
        <w:t xml:space="preserve">Cross-Unit </w:t>
      </w:r>
      <w:r>
        <w:rPr>
          <w:i/>
          <w:color w:val="58595B"/>
          <w:sz w:val="27"/>
        </w:rPr>
        <w:t xml:space="preserve">Support &amp; </w:t>
      </w:r>
      <w:r>
        <w:rPr>
          <w:i/>
          <w:color w:val="58595B"/>
          <w:spacing w:val="-3"/>
          <w:sz w:val="27"/>
        </w:rPr>
        <w:t>Corrective</w:t>
      </w:r>
      <w:r>
        <w:rPr>
          <w:i/>
          <w:color w:val="58595B"/>
          <w:spacing w:val="-10"/>
          <w:sz w:val="27"/>
        </w:rPr>
        <w:t xml:space="preserve"> </w:t>
      </w:r>
      <w:r>
        <w:rPr>
          <w:i/>
          <w:color w:val="58595B"/>
          <w:sz w:val="27"/>
        </w:rPr>
        <w:t>Action</w:t>
      </w:r>
    </w:p>
    <w:p w14:paraId="75778565" w14:textId="77777777" w:rsidR="00901777" w:rsidRDefault="00C0138F">
      <w:pPr>
        <w:pStyle w:val="BodyText"/>
        <w:spacing w:before="132" w:line="324" w:lineRule="exact"/>
        <w:ind w:left="365" w:right="6445"/>
      </w:pPr>
      <w:r>
        <w:rPr>
          <w:color w:val="58595B"/>
        </w:rPr>
        <w:t>LEAs in tiers one and two have been determined to have no or low risk. LEAs in tiers three and four have demonstrated greater risk.</w:t>
      </w:r>
    </w:p>
    <w:p w14:paraId="05456403" w14:textId="77777777" w:rsidR="00901777" w:rsidRDefault="00C0138F">
      <w:pPr>
        <w:pStyle w:val="BodyText"/>
        <w:spacing w:before="179" w:line="324" w:lineRule="exact"/>
        <w:ind w:left="365" w:right="1764"/>
      </w:pPr>
      <w:r>
        <w:rPr>
          <w:color w:val="58595B"/>
        </w:rPr>
        <w:t>Agency intervention, onsite monitoring, and provision of technical assistance vary based on tier, allowing DESE to direct resources to those who need the most support. This process is designed to ensure that LEAs with a greater level of need receive sufficient monitoring to understand the root cause(s) and are provided with an appropriate level of technical assistance to make sustained improvement.</w:t>
      </w:r>
    </w:p>
    <w:p w14:paraId="521A855B" w14:textId="77777777" w:rsidR="00901777" w:rsidRDefault="00B04812">
      <w:pPr>
        <w:pStyle w:val="BodyText"/>
        <w:spacing w:before="1"/>
        <w:rPr>
          <w:sz w:val="10"/>
        </w:rPr>
      </w:pPr>
      <w:r>
        <w:rPr>
          <w:noProof/>
        </w:rPr>
        <mc:AlternateContent>
          <mc:Choice Requires="wpg">
            <w:drawing>
              <wp:anchor distT="0" distB="0" distL="0" distR="0" simplePos="0" relativeHeight="552" behindDoc="0" locked="0" layoutInCell="1" allowOverlap="1" wp14:anchorId="67FD0928" wp14:editId="017CB21F">
                <wp:simplePos x="0" y="0"/>
                <wp:positionH relativeFrom="page">
                  <wp:posOffset>429895</wp:posOffset>
                </wp:positionH>
                <wp:positionV relativeFrom="paragraph">
                  <wp:posOffset>110490</wp:posOffset>
                </wp:positionV>
                <wp:extent cx="7480300" cy="3846830"/>
                <wp:effectExtent l="1270" t="3175" r="0" b="0"/>
                <wp:wrapTopAndBottom/>
                <wp:docPr id="315" name="Group 105" descr="Funnel Chart of Monitoring Tiers&#1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80300" cy="3846830"/>
                          <a:chOff x="677" y="174"/>
                          <a:chExt cx="11780" cy="6058"/>
                        </a:xfrm>
                      </wpg:grpSpPr>
                      <pic:pic xmlns:pic="http://schemas.openxmlformats.org/drawingml/2006/picture">
                        <pic:nvPicPr>
                          <pic:cNvPr id="316" name="Picture 107" descr="Funnel Chart of Monitoring Tiers" title="Funnel Chart of Monitoring Tier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677" y="174"/>
                            <a:ext cx="11779" cy="60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7" name="Text Box 106"/>
                        <wps:cNvSpPr txBox="1">
                          <a:spLocks noChangeArrowheads="1"/>
                        </wps:cNvSpPr>
                        <wps:spPr bwMode="auto">
                          <a:xfrm>
                            <a:off x="905" y="5872"/>
                            <a:ext cx="495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1FE7" w14:textId="77777777" w:rsidR="00734200" w:rsidRDefault="00734200">
                              <w:pPr>
                                <w:rPr>
                                  <w:b/>
                                  <w:sz w:val="27"/>
                                </w:rPr>
                              </w:pPr>
                              <w:r>
                                <w:rPr>
                                  <w:b/>
                                  <w:color w:val="58595B"/>
                                  <w:sz w:val="27"/>
                                </w:rPr>
                                <w:t>Monitoring Tiers - Key Understanding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FD0928" id="Group 105" o:spid="_x0000_s1050" alt="Funnel Chart of Monitoring Tiers&#10;&#10;" style="position:absolute;margin-left:33.85pt;margin-top:8.7pt;width:589pt;height:302.9pt;z-index:552;mso-wrap-distance-left:0;mso-wrap-distance-right:0;mso-position-horizontal-relative:page" coordorigin="677,174" coordsize="11780,6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7" o:spid="_x0000_s1051" type="#_x0000_t75" alt="Funnel Chart of Monitoring Tiers" style="position:absolute;left:677;top:174;width:11779;height:6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">
                  <v:imagedata r:id="rId26" o:title="Funnel Chart of Monitoring Tiers"/>
                </v:shape>
                <v:shape id="_x0000_s1052" type="#_x0000_t202" style="position:absolute;left:905;top:5872;width:495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" filled="f" stroked="f">
                  <v:textbox inset="0,0,0,0">
                    <w:txbxContent>
                      <w:p w14:paraId="4B791FE7" w14:textId="77777777" w:rsidR="00734200" w:rsidRDefault="00734200">
                        <w:pPr>
                          <w:rPr>
                            <w:b/>
                            <w:sz w:val="27"/>
                          </w:rPr>
                        </w:pPr>
                        <w:r>
                          <w:rPr>
                            <w:b/>
                            <w:color w:val="58595B"/>
                            <w:sz w:val="27"/>
                          </w:rPr>
                          <w:t>Monitoring Tiers - Key Understandings</w:t>
                        </w:r>
                      </w:p>
                    </w:txbxContent>
                  </v:textbox>
                </v:shape>
                <w10:wrap type="topAndBottom" anchorx="page"/>
              </v:group>
            </w:pict>
          </mc:Fallback>
        </mc:AlternateContent>
      </w:r>
    </w:p>
    <w:p w14:paraId="5E7ACBB9" w14:textId="77777777" w:rsidR="00901777" w:rsidRDefault="00C0138F">
      <w:pPr>
        <w:pStyle w:val="ListParagraph"/>
        <w:numPr>
          <w:ilvl w:val="2"/>
          <w:numId w:val="88"/>
        </w:numPr>
        <w:tabs>
          <w:tab w:val="left" w:pos="875"/>
          <w:tab w:val="left" w:pos="876"/>
        </w:tabs>
        <w:spacing w:before="26" w:line="342" w:lineRule="exact"/>
        <w:ind w:hanging="364"/>
        <w:rPr>
          <w:sz w:val="27"/>
        </w:rPr>
      </w:pPr>
      <w:r>
        <w:rPr>
          <w:color w:val="58595B"/>
          <w:sz w:val="27"/>
        </w:rPr>
        <w:t>Risk</w:t>
      </w:r>
      <w:r>
        <w:rPr>
          <w:color w:val="58595B"/>
          <w:spacing w:val="-8"/>
          <w:sz w:val="27"/>
        </w:rPr>
        <w:t xml:space="preserve"> </w:t>
      </w:r>
      <w:r>
        <w:rPr>
          <w:color w:val="58595B"/>
          <w:sz w:val="27"/>
        </w:rPr>
        <w:t>assessment</w:t>
      </w:r>
      <w:r>
        <w:rPr>
          <w:color w:val="58595B"/>
          <w:spacing w:val="-8"/>
          <w:sz w:val="27"/>
        </w:rPr>
        <w:t xml:space="preserve"> </w:t>
      </w:r>
      <w:r>
        <w:rPr>
          <w:color w:val="58595B"/>
          <w:sz w:val="27"/>
        </w:rPr>
        <w:t>leads</w:t>
      </w:r>
      <w:r>
        <w:rPr>
          <w:color w:val="58595B"/>
          <w:spacing w:val="-8"/>
          <w:sz w:val="27"/>
        </w:rPr>
        <w:t xml:space="preserve"> </w:t>
      </w:r>
      <w:r>
        <w:rPr>
          <w:color w:val="58595B"/>
          <w:sz w:val="27"/>
        </w:rPr>
        <w:t>to</w:t>
      </w:r>
      <w:r>
        <w:rPr>
          <w:color w:val="58595B"/>
          <w:spacing w:val="-8"/>
          <w:sz w:val="27"/>
        </w:rPr>
        <w:t xml:space="preserve"> </w:t>
      </w:r>
      <w:r>
        <w:rPr>
          <w:color w:val="58595B"/>
          <w:sz w:val="27"/>
        </w:rPr>
        <w:t>tier</w:t>
      </w:r>
      <w:r>
        <w:rPr>
          <w:color w:val="58595B"/>
          <w:spacing w:val="-8"/>
          <w:sz w:val="27"/>
        </w:rPr>
        <w:t xml:space="preserve"> </w:t>
      </w:r>
      <w:r>
        <w:rPr>
          <w:color w:val="58595B"/>
          <w:sz w:val="27"/>
        </w:rPr>
        <w:t>assignment</w:t>
      </w:r>
      <w:r>
        <w:rPr>
          <w:color w:val="58595B"/>
          <w:spacing w:val="-8"/>
          <w:sz w:val="27"/>
        </w:rPr>
        <w:t xml:space="preserve"> </w:t>
      </w:r>
      <w:r>
        <w:rPr>
          <w:color w:val="58595B"/>
          <w:sz w:val="27"/>
        </w:rPr>
        <w:t>for</w:t>
      </w:r>
      <w:r>
        <w:rPr>
          <w:color w:val="58595B"/>
          <w:spacing w:val="-8"/>
          <w:sz w:val="27"/>
        </w:rPr>
        <w:t xml:space="preserve"> </w:t>
      </w:r>
      <w:r>
        <w:rPr>
          <w:color w:val="58595B"/>
          <w:sz w:val="27"/>
        </w:rPr>
        <w:t>each</w:t>
      </w:r>
      <w:r>
        <w:rPr>
          <w:color w:val="58595B"/>
          <w:spacing w:val="-8"/>
          <w:sz w:val="27"/>
        </w:rPr>
        <w:t xml:space="preserve"> </w:t>
      </w:r>
      <w:r>
        <w:rPr>
          <w:color w:val="58595B"/>
          <w:sz w:val="27"/>
        </w:rPr>
        <w:t>LEA</w:t>
      </w:r>
    </w:p>
    <w:p w14:paraId="27E665FB" w14:textId="77777777" w:rsidR="00901777" w:rsidRDefault="00B04812">
      <w:pPr>
        <w:pStyle w:val="ListParagraph"/>
        <w:numPr>
          <w:ilvl w:val="2"/>
          <w:numId w:val="88"/>
        </w:numPr>
        <w:tabs>
          <w:tab w:val="left" w:pos="875"/>
          <w:tab w:val="left" w:pos="876"/>
          <w:tab w:val="left" w:pos="12508"/>
        </w:tabs>
        <w:spacing w:before="0" w:line="439" w:lineRule="exact"/>
        <w:ind w:left="875" w:hanging="379"/>
        <w:rPr>
          <w:rFonts w:ascii="Segoe UI Light"/>
          <w:sz w:val="26"/>
        </w:rPr>
      </w:pPr>
      <w:r>
        <w:rPr>
          <w:noProof/>
        </w:rPr>
        <mc:AlternateContent>
          <mc:Choice Requires="wpg">
            <w:drawing>
              <wp:anchor distT="0" distB="0" distL="114300" distR="114300" simplePos="0" relativeHeight="600" behindDoc="0" locked="0" layoutInCell="1" allowOverlap="1" wp14:anchorId="6A06CF2A" wp14:editId="224664B0">
                <wp:simplePos x="0" y="0"/>
                <wp:positionH relativeFrom="page">
                  <wp:posOffset>9204960</wp:posOffset>
                </wp:positionH>
                <wp:positionV relativeFrom="paragraph">
                  <wp:posOffset>-49530</wp:posOffset>
                </wp:positionV>
                <wp:extent cx="853440" cy="441960"/>
                <wp:effectExtent l="3810" t="0" r="0" b="635"/>
                <wp:wrapNone/>
                <wp:docPr id="312" name="Group 102" title="Page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3440" cy="441960"/>
                          <a:chOff x="14496" y="-78"/>
                          <a:chExt cx="1344" cy="696"/>
                        </a:xfrm>
                      </wpg:grpSpPr>
                      <wps:wsp>
                        <wps:cNvPr id="313" name="Rectangle 104"/>
                        <wps:cNvSpPr>
                          <a:spLocks noChangeArrowheads="1"/>
                        </wps:cNvSpPr>
                        <wps:spPr bwMode="auto">
                          <a:xfrm>
                            <a:off x="14496" y="-78"/>
                            <a:ext cx="1344" cy="696"/>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4" name="Text Box 103"/>
                        <wps:cNvSpPr txBox="1">
                          <a:spLocks noChangeArrowheads="1"/>
                        </wps:cNvSpPr>
                        <wps:spPr bwMode="auto">
                          <a:xfrm>
                            <a:off x="14496" y="-78"/>
                            <a:ext cx="1344" cy="6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3F2870" w14:textId="77777777" w:rsidR="00734200" w:rsidRDefault="00734200">
                              <w:pPr>
                                <w:spacing w:before="173"/>
                                <w:ind w:left="349"/>
                                <w:rPr>
                                  <w:sz w:val="24"/>
                                </w:rPr>
                              </w:pPr>
                              <w:r>
                                <w:rPr>
                                  <w:color w:val="FFFFFF"/>
                                  <w:sz w:val="24"/>
                                </w:rPr>
                                <w:t>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6CF2A" id="Group 102" o:spid="_x0000_s1053" alt="Title: Page 7" style="position:absolute;left:0;text-align:left;margin-left:724.8pt;margin-top:-3.9pt;width:67.2pt;height:34.8pt;z-index:600;mso-position-horizontal-relative:page" coordorigin="14496,-78" coordsize="1344,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">
                <v:rect id="Rectangle 104" o:spid="_x0000_s1054" style="position:absolute;left:14496;top:-78;width:1344;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" fillcolor="#509d79" stroked="f"/>
                <v:shape id="_x0000_s1055" type="#_x0000_t202" style="position:absolute;left:14496;top:-78;width:1344;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QxgAAANwAAAAPAAAAZHJzL2Rvd25yZXYueG1sRI9Ba8JA&#10;FITvBf/D8oTe6sa2SI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Nviv0MYAAADcAAAA&#10;DwAAAAAAAAAAAAAAAAAHAgAAZHJzL2Rvd25yZXYueG1sUEsFBgAAAAADAAMAtwAAAPoCAAAAAA==&#10;" filled="f" stroked="f">
                  <v:textbox inset="0,0,0,0">
                    <w:txbxContent>
                      <w:p w14:paraId="573F2870" w14:textId="77777777" w:rsidR="00734200" w:rsidRDefault="00734200">
                        <w:pPr>
                          <w:spacing w:before="173"/>
                          <w:ind w:left="349"/>
                          <w:rPr>
                            <w:sz w:val="24"/>
                          </w:rPr>
                        </w:pPr>
                        <w:r>
                          <w:rPr>
                            <w:color w:val="FFFFFF"/>
                            <w:sz w:val="24"/>
                          </w:rPr>
                          <w:t>7</w:t>
                        </w:r>
                      </w:p>
                    </w:txbxContent>
                  </v:textbox>
                </v:shape>
                <w10:wrap anchorx="page"/>
              </v:group>
            </w:pict>
          </mc:Fallback>
        </mc:AlternateContent>
      </w:r>
      <w:r w:rsidR="00C0138F">
        <w:rPr>
          <w:color w:val="58595B"/>
          <w:sz w:val="27"/>
        </w:rPr>
        <w:t>LEA review process and technical assistance vary</w:t>
      </w:r>
      <w:r w:rsidR="00C0138F">
        <w:rPr>
          <w:color w:val="58595B"/>
          <w:spacing w:val="-29"/>
          <w:sz w:val="27"/>
        </w:rPr>
        <w:t xml:space="preserve"> </w:t>
      </w:r>
      <w:r w:rsidR="00C0138F">
        <w:rPr>
          <w:color w:val="58595B"/>
          <w:sz w:val="27"/>
        </w:rPr>
        <w:t>by</w:t>
      </w:r>
      <w:r w:rsidR="00C0138F">
        <w:rPr>
          <w:color w:val="58595B"/>
          <w:spacing w:val="-5"/>
          <w:sz w:val="27"/>
        </w:rPr>
        <w:t xml:space="preserve"> </w:t>
      </w:r>
      <w:r w:rsidR="00C0138F">
        <w:rPr>
          <w:color w:val="58595B"/>
          <w:sz w:val="27"/>
        </w:rPr>
        <w:t>tier</w:t>
      </w:r>
      <w:r w:rsidR="00C0138F">
        <w:rPr>
          <w:color w:val="58595B"/>
          <w:sz w:val="27"/>
        </w:rPr>
        <w:tab/>
      </w:r>
      <w:r w:rsidR="00C0138F">
        <w:rPr>
          <w:rFonts w:ascii="Segoe UI Light"/>
          <w:color w:val="58595B"/>
          <w:position w:val="-9"/>
          <w:sz w:val="26"/>
        </w:rPr>
        <w:t>TFM</w:t>
      </w:r>
      <w:r w:rsidR="00C0138F">
        <w:rPr>
          <w:rFonts w:ascii="Segoe UI Light"/>
          <w:color w:val="58595B"/>
          <w:spacing w:val="-1"/>
          <w:position w:val="-9"/>
          <w:sz w:val="26"/>
        </w:rPr>
        <w:t xml:space="preserve"> </w:t>
      </w:r>
      <w:r w:rsidR="00C0138F">
        <w:rPr>
          <w:rFonts w:ascii="Segoe UI Light"/>
          <w:color w:val="58595B"/>
          <w:spacing w:val="-6"/>
          <w:position w:val="-9"/>
          <w:sz w:val="26"/>
        </w:rPr>
        <w:t>Toolkit</w:t>
      </w:r>
    </w:p>
    <w:p w14:paraId="4CE305A1" w14:textId="77777777" w:rsidR="00901777" w:rsidRDefault="00901777">
      <w:pPr>
        <w:spacing w:line="439" w:lineRule="exact"/>
        <w:rPr>
          <w:rFonts w:ascii="Segoe UI Light"/>
          <w:sz w:val="26"/>
        </w:rPr>
        <w:sectPr w:rsidR="00901777">
          <w:headerReference w:type="default" r:id="rId27"/>
          <w:footerReference w:type="default" r:id="rId28"/>
          <w:pgSz w:w="15840" w:h="12240" w:orient="landscape"/>
          <w:pgMar w:top="540" w:right="0" w:bottom="280" w:left="560" w:header="0" w:footer="0" w:gutter="0"/>
          <w:cols w:space="720"/>
        </w:sectPr>
      </w:pPr>
    </w:p>
    <w:p w14:paraId="3C5BDB36" w14:textId="77777777" w:rsidR="00901777" w:rsidRDefault="00B04812">
      <w:pPr>
        <w:pStyle w:val="Heading1"/>
        <w:spacing w:line="182" w:lineRule="auto"/>
        <w:ind w:left="5367" w:right="2749"/>
      </w:pPr>
      <w:r>
        <w:rPr>
          <w:noProof/>
        </w:rPr>
        <w:lastRenderedPageBreak/>
        <mc:AlternateContent>
          <mc:Choice Requires="wpg">
            <w:drawing>
              <wp:anchor distT="0" distB="0" distL="114300" distR="114300" simplePos="0" relativeHeight="648" behindDoc="0" locked="0" layoutInCell="1" allowOverlap="1" wp14:anchorId="01917308" wp14:editId="0987B8FA">
                <wp:simplePos x="0" y="0"/>
                <wp:positionH relativeFrom="page">
                  <wp:posOffset>1041400</wp:posOffset>
                </wp:positionH>
                <wp:positionV relativeFrom="paragraph">
                  <wp:posOffset>-38100</wp:posOffset>
                </wp:positionV>
                <wp:extent cx="2224405" cy="2285365"/>
                <wp:effectExtent l="3175" t="3175" r="1270" b="6985"/>
                <wp:wrapNone/>
                <wp:docPr id="305" name="Group 95" descr="Image of an Online Portal&#1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4405" cy="2285365"/>
                          <a:chOff x="1640" y="-60"/>
                          <a:chExt cx="3503" cy="3599"/>
                        </a:xfrm>
                      </wpg:grpSpPr>
                      <wps:wsp>
                        <wps:cNvPr id="306" name="Freeform 101"/>
                        <wps:cNvSpPr>
                          <a:spLocks/>
                        </wps:cNvSpPr>
                        <wps:spPr bwMode="auto">
                          <a:xfrm>
                            <a:off x="4182" y="175"/>
                            <a:ext cx="961" cy="2390"/>
                          </a:xfrm>
                          <a:custGeom>
                            <a:avLst/>
                            <a:gdLst>
                              <a:gd name="T0" fmla="+- 0 4182 4182"/>
                              <a:gd name="T1" fmla="*/ T0 w 961"/>
                              <a:gd name="T2" fmla="+- 0 175 175"/>
                              <a:gd name="T3" fmla="*/ 175 h 2390"/>
                              <a:gd name="T4" fmla="+- 0 4182 4182"/>
                              <a:gd name="T5" fmla="*/ T4 w 961"/>
                              <a:gd name="T6" fmla="+- 0 1013 175"/>
                              <a:gd name="T7" fmla="*/ 1013 h 2390"/>
                              <a:gd name="T8" fmla="+- 0 4464 4182"/>
                              <a:gd name="T9" fmla="*/ T8 w 961"/>
                              <a:gd name="T10" fmla="+- 0 1013 175"/>
                              <a:gd name="T11" fmla="*/ 1013 h 2390"/>
                              <a:gd name="T12" fmla="+- 0 4530 4182"/>
                              <a:gd name="T13" fmla="*/ T12 w 961"/>
                              <a:gd name="T14" fmla="+- 0 1026 175"/>
                              <a:gd name="T15" fmla="*/ 1026 h 2390"/>
                              <a:gd name="T16" fmla="+- 0 4584 4182"/>
                              <a:gd name="T17" fmla="*/ T16 w 961"/>
                              <a:gd name="T18" fmla="+- 0 1062 175"/>
                              <a:gd name="T19" fmla="*/ 1062 h 2390"/>
                              <a:gd name="T20" fmla="+- 0 4621 4182"/>
                              <a:gd name="T21" fmla="*/ T20 w 961"/>
                              <a:gd name="T22" fmla="+- 0 1116 175"/>
                              <a:gd name="T23" fmla="*/ 1116 h 2390"/>
                              <a:gd name="T24" fmla="+- 0 4634 4182"/>
                              <a:gd name="T25" fmla="*/ T24 w 961"/>
                              <a:gd name="T26" fmla="+- 0 1182 175"/>
                              <a:gd name="T27" fmla="*/ 1182 h 2390"/>
                              <a:gd name="T28" fmla="+- 0 4634 4182"/>
                              <a:gd name="T29" fmla="*/ T28 w 961"/>
                              <a:gd name="T30" fmla="+- 0 2565 175"/>
                              <a:gd name="T31" fmla="*/ 2565 h 2390"/>
                              <a:gd name="T32" fmla="+- 0 4691 4182"/>
                              <a:gd name="T33" fmla="*/ T32 w 961"/>
                              <a:gd name="T34" fmla="+- 0 2516 175"/>
                              <a:gd name="T35" fmla="*/ 2516 h 2390"/>
                              <a:gd name="T36" fmla="+- 0 4745 4182"/>
                              <a:gd name="T37" fmla="*/ T36 w 961"/>
                              <a:gd name="T38" fmla="+- 0 2463 175"/>
                              <a:gd name="T39" fmla="*/ 2463 h 2390"/>
                              <a:gd name="T40" fmla="+- 0 4796 4182"/>
                              <a:gd name="T41" fmla="*/ T40 w 961"/>
                              <a:gd name="T42" fmla="+- 0 2409 175"/>
                              <a:gd name="T43" fmla="*/ 2409 h 2390"/>
                              <a:gd name="T44" fmla="+- 0 4844 4182"/>
                              <a:gd name="T45" fmla="*/ T44 w 961"/>
                              <a:gd name="T46" fmla="+- 0 2351 175"/>
                              <a:gd name="T47" fmla="*/ 2351 h 2390"/>
                              <a:gd name="T48" fmla="+- 0 4889 4182"/>
                              <a:gd name="T49" fmla="*/ T48 w 961"/>
                              <a:gd name="T50" fmla="+- 0 2291 175"/>
                              <a:gd name="T51" fmla="*/ 2291 h 2390"/>
                              <a:gd name="T52" fmla="+- 0 4931 4182"/>
                              <a:gd name="T53" fmla="*/ T52 w 961"/>
                              <a:gd name="T54" fmla="+- 0 2228 175"/>
                              <a:gd name="T55" fmla="*/ 2228 h 2390"/>
                              <a:gd name="T56" fmla="+- 0 4970 4182"/>
                              <a:gd name="T57" fmla="*/ T56 w 961"/>
                              <a:gd name="T58" fmla="+- 0 2163 175"/>
                              <a:gd name="T59" fmla="*/ 2163 h 2390"/>
                              <a:gd name="T60" fmla="+- 0 5004 4182"/>
                              <a:gd name="T61" fmla="*/ T60 w 961"/>
                              <a:gd name="T62" fmla="+- 0 2096 175"/>
                              <a:gd name="T63" fmla="*/ 2096 h 2390"/>
                              <a:gd name="T64" fmla="+- 0 5036 4182"/>
                              <a:gd name="T65" fmla="*/ T64 w 961"/>
                              <a:gd name="T66" fmla="+- 0 2026 175"/>
                              <a:gd name="T67" fmla="*/ 2026 h 2390"/>
                              <a:gd name="T68" fmla="+- 0 5063 4182"/>
                              <a:gd name="T69" fmla="*/ T68 w 961"/>
                              <a:gd name="T70" fmla="+- 0 1955 175"/>
                              <a:gd name="T71" fmla="*/ 1955 h 2390"/>
                              <a:gd name="T72" fmla="+- 0 5087 4182"/>
                              <a:gd name="T73" fmla="*/ T72 w 961"/>
                              <a:gd name="T74" fmla="+- 0 1882 175"/>
                              <a:gd name="T75" fmla="*/ 1882 h 2390"/>
                              <a:gd name="T76" fmla="+- 0 5107 4182"/>
                              <a:gd name="T77" fmla="*/ T76 w 961"/>
                              <a:gd name="T78" fmla="+- 0 1807 175"/>
                              <a:gd name="T79" fmla="*/ 1807 h 2390"/>
                              <a:gd name="T80" fmla="+- 0 5122 4182"/>
                              <a:gd name="T81" fmla="*/ T80 w 961"/>
                              <a:gd name="T82" fmla="+- 0 1731 175"/>
                              <a:gd name="T83" fmla="*/ 1731 h 2390"/>
                              <a:gd name="T84" fmla="+- 0 5133 4182"/>
                              <a:gd name="T85" fmla="*/ T84 w 961"/>
                              <a:gd name="T86" fmla="+- 0 1653 175"/>
                              <a:gd name="T87" fmla="*/ 1653 h 2390"/>
                              <a:gd name="T88" fmla="+- 0 5140 4182"/>
                              <a:gd name="T89" fmla="*/ T88 w 961"/>
                              <a:gd name="T90" fmla="+- 0 1573 175"/>
                              <a:gd name="T91" fmla="*/ 1573 h 2390"/>
                              <a:gd name="T92" fmla="+- 0 5142 4182"/>
                              <a:gd name="T93" fmla="*/ T92 w 961"/>
                              <a:gd name="T94" fmla="+- 0 1493 175"/>
                              <a:gd name="T95" fmla="*/ 1493 h 2390"/>
                              <a:gd name="T96" fmla="+- 0 5140 4182"/>
                              <a:gd name="T97" fmla="*/ T96 w 961"/>
                              <a:gd name="T98" fmla="+- 0 1413 175"/>
                              <a:gd name="T99" fmla="*/ 1413 h 2390"/>
                              <a:gd name="T100" fmla="+- 0 5133 4182"/>
                              <a:gd name="T101" fmla="*/ T100 w 961"/>
                              <a:gd name="T102" fmla="+- 0 1334 175"/>
                              <a:gd name="T103" fmla="*/ 1334 h 2390"/>
                              <a:gd name="T104" fmla="+- 0 5122 4182"/>
                              <a:gd name="T105" fmla="*/ T104 w 961"/>
                              <a:gd name="T106" fmla="+- 0 1257 175"/>
                              <a:gd name="T107" fmla="*/ 1257 h 2390"/>
                              <a:gd name="T108" fmla="+- 0 5107 4182"/>
                              <a:gd name="T109" fmla="*/ T108 w 961"/>
                              <a:gd name="T110" fmla="+- 0 1181 175"/>
                              <a:gd name="T111" fmla="*/ 1181 h 2390"/>
                              <a:gd name="T112" fmla="+- 0 5088 4182"/>
                              <a:gd name="T113" fmla="*/ T112 w 961"/>
                              <a:gd name="T114" fmla="+- 0 1107 175"/>
                              <a:gd name="T115" fmla="*/ 1107 h 2390"/>
                              <a:gd name="T116" fmla="+- 0 5064 4182"/>
                              <a:gd name="T117" fmla="*/ T116 w 961"/>
                              <a:gd name="T118" fmla="+- 0 1034 175"/>
                              <a:gd name="T119" fmla="*/ 1034 h 2390"/>
                              <a:gd name="T120" fmla="+- 0 5037 4182"/>
                              <a:gd name="T121" fmla="*/ T120 w 961"/>
                              <a:gd name="T122" fmla="+- 0 963 175"/>
                              <a:gd name="T123" fmla="*/ 963 h 2390"/>
                              <a:gd name="T124" fmla="+- 0 5006 4182"/>
                              <a:gd name="T125" fmla="*/ T124 w 961"/>
                              <a:gd name="T126" fmla="+- 0 894 175"/>
                              <a:gd name="T127" fmla="*/ 894 h 2390"/>
                              <a:gd name="T128" fmla="+- 0 4972 4182"/>
                              <a:gd name="T129" fmla="*/ T128 w 961"/>
                              <a:gd name="T130" fmla="+- 0 827 175"/>
                              <a:gd name="T131" fmla="*/ 827 h 2390"/>
                              <a:gd name="T132" fmla="+- 0 4934 4182"/>
                              <a:gd name="T133" fmla="*/ T132 w 961"/>
                              <a:gd name="T134" fmla="+- 0 763 175"/>
                              <a:gd name="T135" fmla="*/ 763 h 2390"/>
                              <a:gd name="T136" fmla="+- 0 4893 4182"/>
                              <a:gd name="T137" fmla="*/ T136 w 961"/>
                              <a:gd name="T138" fmla="+- 0 700 175"/>
                              <a:gd name="T139" fmla="*/ 700 h 2390"/>
                              <a:gd name="T140" fmla="+- 0 4848 4182"/>
                              <a:gd name="T141" fmla="*/ T140 w 961"/>
                              <a:gd name="T142" fmla="+- 0 640 175"/>
                              <a:gd name="T143" fmla="*/ 640 h 2390"/>
                              <a:gd name="T144" fmla="+- 0 4801 4182"/>
                              <a:gd name="T145" fmla="*/ T144 w 961"/>
                              <a:gd name="T146" fmla="+- 0 583 175"/>
                              <a:gd name="T147" fmla="*/ 583 h 2390"/>
                              <a:gd name="T148" fmla="+- 0 4750 4182"/>
                              <a:gd name="T149" fmla="*/ T148 w 961"/>
                              <a:gd name="T150" fmla="+- 0 528 175"/>
                              <a:gd name="T151" fmla="*/ 528 h 2390"/>
                              <a:gd name="T152" fmla="+- 0 4697 4182"/>
                              <a:gd name="T153" fmla="*/ T152 w 961"/>
                              <a:gd name="T154" fmla="+- 0 476 175"/>
                              <a:gd name="T155" fmla="*/ 476 h 2390"/>
                              <a:gd name="T156" fmla="+- 0 4641 4182"/>
                              <a:gd name="T157" fmla="*/ T156 w 961"/>
                              <a:gd name="T158" fmla="+- 0 427 175"/>
                              <a:gd name="T159" fmla="*/ 427 h 2390"/>
                              <a:gd name="T160" fmla="+- 0 4582 4182"/>
                              <a:gd name="T161" fmla="*/ T160 w 961"/>
                              <a:gd name="T162" fmla="+- 0 381 175"/>
                              <a:gd name="T163" fmla="*/ 381 h 2390"/>
                              <a:gd name="T164" fmla="+- 0 4521 4182"/>
                              <a:gd name="T165" fmla="*/ T164 w 961"/>
                              <a:gd name="T166" fmla="+- 0 338 175"/>
                              <a:gd name="T167" fmla="*/ 338 h 2390"/>
                              <a:gd name="T168" fmla="+- 0 4457 4182"/>
                              <a:gd name="T169" fmla="*/ T168 w 961"/>
                              <a:gd name="T170" fmla="+- 0 299 175"/>
                              <a:gd name="T171" fmla="*/ 299 h 2390"/>
                              <a:gd name="T172" fmla="+- 0 4392 4182"/>
                              <a:gd name="T173" fmla="*/ T172 w 961"/>
                              <a:gd name="T174" fmla="+- 0 262 175"/>
                              <a:gd name="T175" fmla="*/ 262 h 2390"/>
                              <a:gd name="T176" fmla="+- 0 4324 4182"/>
                              <a:gd name="T177" fmla="*/ T176 w 961"/>
                              <a:gd name="T178" fmla="+- 0 230 175"/>
                              <a:gd name="T179" fmla="*/ 230 h 2390"/>
                              <a:gd name="T180" fmla="+- 0 4254 4182"/>
                              <a:gd name="T181" fmla="*/ T180 w 961"/>
                              <a:gd name="T182" fmla="+- 0 201 175"/>
                              <a:gd name="T183" fmla="*/ 201 h 2390"/>
                              <a:gd name="T184" fmla="+- 0 4182 4182"/>
                              <a:gd name="T185" fmla="*/ T184 w 961"/>
                              <a:gd name="T186" fmla="+- 0 175 175"/>
                              <a:gd name="T187" fmla="*/ 175 h 23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961" h="2390">
                                <a:moveTo>
                                  <a:pt x="0" y="0"/>
                                </a:moveTo>
                                <a:lnTo>
                                  <a:pt x="0" y="838"/>
                                </a:lnTo>
                                <a:lnTo>
                                  <a:pt x="282" y="838"/>
                                </a:lnTo>
                                <a:lnTo>
                                  <a:pt x="348" y="851"/>
                                </a:lnTo>
                                <a:lnTo>
                                  <a:pt x="402" y="887"/>
                                </a:lnTo>
                                <a:lnTo>
                                  <a:pt x="439" y="941"/>
                                </a:lnTo>
                                <a:lnTo>
                                  <a:pt x="452" y="1007"/>
                                </a:lnTo>
                                <a:lnTo>
                                  <a:pt x="452" y="2390"/>
                                </a:lnTo>
                                <a:lnTo>
                                  <a:pt x="509" y="2341"/>
                                </a:lnTo>
                                <a:lnTo>
                                  <a:pt x="563" y="2288"/>
                                </a:lnTo>
                                <a:lnTo>
                                  <a:pt x="614" y="2234"/>
                                </a:lnTo>
                                <a:lnTo>
                                  <a:pt x="662" y="2176"/>
                                </a:lnTo>
                                <a:lnTo>
                                  <a:pt x="707" y="2116"/>
                                </a:lnTo>
                                <a:lnTo>
                                  <a:pt x="749" y="2053"/>
                                </a:lnTo>
                                <a:lnTo>
                                  <a:pt x="788" y="1988"/>
                                </a:lnTo>
                                <a:lnTo>
                                  <a:pt x="822" y="1921"/>
                                </a:lnTo>
                                <a:lnTo>
                                  <a:pt x="854" y="1851"/>
                                </a:lnTo>
                                <a:lnTo>
                                  <a:pt x="881" y="1780"/>
                                </a:lnTo>
                                <a:lnTo>
                                  <a:pt x="905" y="1707"/>
                                </a:lnTo>
                                <a:lnTo>
                                  <a:pt x="925" y="1632"/>
                                </a:lnTo>
                                <a:lnTo>
                                  <a:pt x="940" y="1556"/>
                                </a:lnTo>
                                <a:lnTo>
                                  <a:pt x="951" y="1478"/>
                                </a:lnTo>
                                <a:lnTo>
                                  <a:pt x="958" y="1398"/>
                                </a:lnTo>
                                <a:lnTo>
                                  <a:pt x="960" y="1318"/>
                                </a:lnTo>
                                <a:lnTo>
                                  <a:pt x="958" y="1238"/>
                                </a:lnTo>
                                <a:lnTo>
                                  <a:pt x="951" y="1159"/>
                                </a:lnTo>
                                <a:lnTo>
                                  <a:pt x="940" y="1082"/>
                                </a:lnTo>
                                <a:lnTo>
                                  <a:pt x="925" y="1006"/>
                                </a:lnTo>
                                <a:lnTo>
                                  <a:pt x="906" y="932"/>
                                </a:lnTo>
                                <a:lnTo>
                                  <a:pt x="882" y="859"/>
                                </a:lnTo>
                                <a:lnTo>
                                  <a:pt x="855" y="788"/>
                                </a:lnTo>
                                <a:lnTo>
                                  <a:pt x="824" y="719"/>
                                </a:lnTo>
                                <a:lnTo>
                                  <a:pt x="790" y="652"/>
                                </a:lnTo>
                                <a:lnTo>
                                  <a:pt x="752" y="588"/>
                                </a:lnTo>
                                <a:lnTo>
                                  <a:pt x="711" y="525"/>
                                </a:lnTo>
                                <a:lnTo>
                                  <a:pt x="666" y="465"/>
                                </a:lnTo>
                                <a:lnTo>
                                  <a:pt x="619" y="408"/>
                                </a:lnTo>
                                <a:lnTo>
                                  <a:pt x="568" y="353"/>
                                </a:lnTo>
                                <a:lnTo>
                                  <a:pt x="515" y="301"/>
                                </a:lnTo>
                                <a:lnTo>
                                  <a:pt x="459" y="252"/>
                                </a:lnTo>
                                <a:lnTo>
                                  <a:pt x="400" y="206"/>
                                </a:lnTo>
                                <a:lnTo>
                                  <a:pt x="339" y="163"/>
                                </a:lnTo>
                                <a:lnTo>
                                  <a:pt x="275" y="124"/>
                                </a:lnTo>
                                <a:lnTo>
                                  <a:pt x="210" y="87"/>
                                </a:lnTo>
                                <a:lnTo>
                                  <a:pt x="142" y="55"/>
                                </a:lnTo>
                                <a:lnTo>
                                  <a:pt x="72" y="26"/>
                                </a:lnTo>
                                <a:lnTo>
                                  <a:pt x="0" y="0"/>
                                </a:lnTo>
                                <a:close/>
                              </a:path>
                            </a:pathLst>
                          </a:cu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7" name="AutoShape 100"/>
                        <wps:cNvSpPr>
                          <a:spLocks/>
                        </wps:cNvSpPr>
                        <wps:spPr bwMode="auto">
                          <a:xfrm>
                            <a:off x="1640" y="-60"/>
                            <a:ext cx="3051" cy="3599"/>
                          </a:xfrm>
                          <a:custGeom>
                            <a:avLst/>
                            <a:gdLst>
                              <a:gd name="T0" fmla="+- 0 2205 1640"/>
                              <a:gd name="T1" fmla="*/ T0 w 3051"/>
                              <a:gd name="T2" fmla="+- 0 561 -60"/>
                              <a:gd name="T3" fmla="*/ 561 h 3599"/>
                              <a:gd name="T4" fmla="+- 0 2544 1640"/>
                              <a:gd name="T5" fmla="*/ T4 w 3051"/>
                              <a:gd name="T6" fmla="+- 0 448 -60"/>
                              <a:gd name="T7" fmla="*/ 448 h 3599"/>
                              <a:gd name="T8" fmla="+- 0 2544 1640"/>
                              <a:gd name="T9" fmla="*/ T8 w 3051"/>
                              <a:gd name="T10" fmla="+- 0 561 -60"/>
                              <a:gd name="T11" fmla="*/ 561 h 3599"/>
                              <a:gd name="T12" fmla="+- 0 2657 1640"/>
                              <a:gd name="T13" fmla="*/ T12 w 3051"/>
                              <a:gd name="T14" fmla="+- 0 448 -60"/>
                              <a:gd name="T15" fmla="*/ 448 h 3599"/>
                              <a:gd name="T16" fmla="+- 0 2770 1640"/>
                              <a:gd name="T17" fmla="*/ T16 w 3051"/>
                              <a:gd name="T18" fmla="+- 0 448 -60"/>
                              <a:gd name="T19" fmla="*/ 448 h 3599"/>
                              <a:gd name="T20" fmla="+- 0 3754 1640"/>
                              <a:gd name="T21" fmla="*/ T20 w 3051"/>
                              <a:gd name="T22" fmla="+- 0 3329 -60"/>
                              <a:gd name="T23" fmla="*/ 3329 h 3599"/>
                              <a:gd name="T24" fmla="+- 0 2584 1640"/>
                              <a:gd name="T25" fmla="*/ T24 w 3051"/>
                              <a:gd name="T26" fmla="+- 0 3538 -60"/>
                              <a:gd name="T27" fmla="*/ 3538 h 3599"/>
                              <a:gd name="T28" fmla="+- 0 3803 1640"/>
                              <a:gd name="T29" fmla="*/ T28 w 3051"/>
                              <a:gd name="T30" fmla="+- 0 3538 -60"/>
                              <a:gd name="T31" fmla="*/ 3538 h 3599"/>
                              <a:gd name="T32" fmla="+- 0 3947 1640"/>
                              <a:gd name="T33" fmla="*/ T32 w 3051"/>
                              <a:gd name="T34" fmla="+- 0 291 -60"/>
                              <a:gd name="T35" fmla="*/ 291 h 3599"/>
                              <a:gd name="T36" fmla="+- 0 3843 1640"/>
                              <a:gd name="T37" fmla="*/ T36 w 3051"/>
                              <a:gd name="T38" fmla="+- 0 222 -60"/>
                              <a:gd name="T39" fmla="*/ 222 h 3599"/>
                              <a:gd name="T40" fmla="+- 0 2012 1640"/>
                              <a:gd name="T41" fmla="*/ T40 w 3051"/>
                              <a:gd name="T42" fmla="+- 0 255 -60"/>
                              <a:gd name="T43" fmla="*/ 255 h 3599"/>
                              <a:gd name="T44" fmla="+- 0 1979 1640"/>
                              <a:gd name="T45" fmla="*/ T44 w 3051"/>
                              <a:gd name="T46" fmla="+- 0 2312 -60"/>
                              <a:gd name="T47" fmla="*/ 2312 h 3599"/>
                              <a:gd name="T48" fmla="+- 0 3504 1640"/>
                              <a:gd name="T49" fmla="*/ T48 w 3051"/>
                              <a:gd name="T50" fmla="+- 0 787 -60"/>
                              <a:gd name="T51" fmla="*/ 787 h 3599"/>
                              <a:gd name="T52" fmla="+- 0 2092 1640"/>
                              <a:gd name="T53" fmla="*/ T52 w 3051"/>
                              <a:gd name="T54" fmla="+- 0 335 -60"/>
                              <a:gd name="T55" fmla="*/ 335 h 3599"/>
                              <a:gd name="T56" fmla="+- 0 3956 1640"/>
                              <a:gd name="T57" fmla="*/ T56 w 3051"/>
                              <a:gd name="T58" fmla="+- 0 1634 -60"/>
                              <a:gd name="T59" fmla="*/ 1634 h 3599"/>
                              <a:gd name="T60" fmla="+- 0 3843 1640"/>
                              <a:gd name="T61" fmla="*/ T60 w 3051"/>
                              <a:gd name="T62" fmla="+- 0 1747 -60"/>
                              <a:gd name="T63" fmla="*/ 1747 h 3599"/>
                              <a:gd name="T64" fmla="+- 0 3956 1640"/>
                              <a:gd name="T65" fmla="*/ T64 w 3051"/>
                              <a:gd name="T66" fmla="+- 0 1747 -60"/>
                              <a:gd name="T67" fmla="*/ 1747 h 3599"/>
                              <a:gd name="T68" fmla="+- 0 4126 1640"/>
                              <a:gd name="T69" fmla="*/ T68 w 3051"/>
                              <a:gd name="T70" fmla="+- 0 1634 -60"/>
                              <a:gd name="T71" fmla="*/ 1634 h 3599"/>
                              <a:gd name="T72" fmla="+- 0 4239 1640"/>
                              <a:gd name="T73" fmla="*/ T72 w 3051"/>
                              <a:gd name="T74" fmla="+- 0 1295 -60"/>
                              <a:gd name="T75" fmla="*/ 1295 h 3599"/>
                              <a:gd name="T76" fmla="+- 0 4239 1640"/>
                              <a:gd name="T77" fmla="*/ T76 w 3051"/>
                              <a:gd name="T78" fmla="+- 0 1408 -60"/>
                              <a:gd name="T79" fmla="*/ 1408 h 3599"/>
                              <a:gd name="T80" fmla="+- 0 4230 1640"/>
                              <a:gd name="T81" fmla="*/ T80 w 3051"/>
                              <a:gd name="T82" fmla="+- 0 9 -60"/>
                              <a:gd name="T83" fmla="*/ 9 h 3599"/>
                              <a:gd name="T84" fmla="+- 0 4126 1640"/>
                              <a:gd name="T85" fmla="*/ T84 w 3051"/>
                              <a:gd name="T86" fmla="+- 0 -60 -60"/>
                              <a:gd name="T87" fmla="*/ -60 h 3599"/>
                              <a:gd name="T88" fmla="+- 0 2295 1640"/>
                              <a:gd name="T89" fmla="*/ T88 w 3051"/>
                              <a:gd name="T90" fmla="+- 0 -27 -60"/>
                              <a:gd name="T91" fmla="*/ -27 h 3599"/>
                              <a:gd name="T92" fmla="+- 0 2261 1640"/>
                              <a:gd name="T93" fmla="*/ T92 w 3051"/>
                              <a:gd name="T94" fmla="+- 0 165 -60"/>
                              <a:gd name="T95" fmla="*/ 165 h 3599"/>
                              <a:gd name="T96" fmla="+- 0 4126 1640"/>
                              <a:gd name="T97" fmla="*/ T96 w 3051"/>
                              <a:gd name="T98" fmla="+- 0 52 -60"/>
                              <a:gd name="T99" fmla="*/ 52 h 3599"/>
                              <a:gd name="T100" fmla="+- 0 4239 1640"/>
                              <a:gd name="T101" fmla="*/ T100 w 3051"/>
                              <a:gd name="T102" fmla="+- 0 52 -60"/>
                              <a:gd name="T103" fmla="*/ 52 h 3599"/>
                              <a:gd name="T104" fmla="+- 0 4647 1640"/>
                              <a:gd name="T105" fmla="*/ T104 w 3051"/>
                              <a:gd name="T106" fmla="+- 0 1049 -60"/>
                              <a:gd name="T107" fmla="*/ 1049 h 3599"/>
                              <a:gd name="T108" fmla="+- 0 4464 1640"/>
                              <a:gd name="T109" fmla="*/ T108 w 3051"/>
                              <a:gd name="T110" fmla="+- 0 956 -60"/>
                              <a:gd name="T111" fmla="*/ 956 h 3599"/>
                              <a:gd name="T112" fmla="+- 0 4464 1640"/>
                              <a:gd name="T113" fmla="*/ T112 w 3051"/>
                              <a:gd name="T114" fmla="+- 0 1069 -60"/>
                              <a:gd name="T115" fmla="*/ 1069 h 3599"/>
                              <a:gd name="T116" fmla="+- 0 4569 1640"/>
                              <a:gd name="T117" fmla="*/ T116 w 3051"/>
                              <a:gd name="T118" fmla="+- 0 1138 -60"/>
                              <a:gd name="T119" fmla="*/ 1138 h 3599"/>
                              <a:gd name="T120" fmla="+- 0 4577 1640"/>
                              <a:gd name="T121" fmla="*/ T120 w 3051"/>
                              <a:gd name="T122" fmla="+- 0 2708 -60"/>
                              <a:gd name="T123" fmla="*/ 2708 h 3599"/>
                              <a:gd name="T124" fmla="+- 0 4544 1640"/>
                              <a:gd name="T125" fmla="*/ T124 w 3051"/>
                              <a:gd name="T126" fmla="+- 0 2900 -60"/>
                              <a:gd name="T127" fmla="*/ 2900 h 3599"/>
                              <a:gd name="T128" fmla="+- 0 1866 1640"/>
                              <a:gd name="T129" fmla="*/ T128 w 3051"/>
                              <a:gd name="T130" fmla="+- 0 2933 -60"/>
                              <a:gd name="T131" fmla="*/ 2933 h 3599"/>
                              <a:gd name="T132" fmla="+- 0 1762 1640"/>
                              <a:gd name="T133" fmla="*/ T132 w 3051"/>
                              <a:gd name="T134" fmla="+- 0 2864 -60"/>
                              <a:gd name="T135" fmla="*/ 2864 h 3599"/>
                              <a:gd name="T136" fmla="+- 0 4577 1640"/>
                              <a:gd name="T137" fmla="*/ T136 w 3051"/>
                              <a:gd name="T138" fmla="+- 0 2708 -60"/>
                              <a:gd name="T139" fmla="*/ 2708 h 3599"/>
                              <a:gd name="T140" fmla="+- 0 1753 1640"/>
                              <a:gd name="T141" fmla="*/ T140 w 3051"/>
                              <a:gd name="T142" fmla="+- 0 1182 -60"/>
                              <a:gd name="T143" fmla="*/ 1182 h 3599"/>
                              <a:gd name="T144" fmla="+- 0 1822 1640"/>
                              <a:gd name="T145" fmla="*/ T144 w 3051"/>
                              <a:gd name="T146" fmla="+- 0 1078 -60"/>
                              <a:gd name="T147" fmla="*/ 1078 h 3599"/>
                              <a:gd name="T148" fmla="+- 0 1795 1640"/>
                              <a:gd name="T149" fmla="*/ T148 w 3051"/>
                              <a:gd name="T150" fmla="+- 0 968 -60"/>
                              <a:gd name="T151" fmla="*/ 968 h 3599"/>
                              <a:gd name="T152" fmla="+- 0 1652 1640"/>
                              <a:gd name="T153" fmla="*/ T152 w 3051"/>
                              <a:gd name="T154" fmla="+- 0 1111 -60"/>
                              <a:gd name="T155" fmla="*/ 1111 h 3599"/>
                              <a:gd name="T156" fmla="+- 0 1652 1640"/>
                              <a:gd name="T157" fmla="*/ T156 w 3051"/>
                              <a:gd name="T158" fmla="+- 0 2892 -60"/>
                              <a:gd name="T159" fmla="*/ 2892 h 3599"/>
                              <a:gd name="T160" fmla="+- 0 1795 1640"/>
                              <a:gd name="T161" fmla="*/ T160 w 3051"/>
                              <a:gd name="T162" fmla="+- 0 3035 -60"/>
                              <a:gd name="T163" fmla="*/ 3035 h 3599"/>
                              <a:gd name="T164" fmla="+- 0 2770 1640"/>
                              <a:gd name="T165" fmla="*/ T164 w 3051"/>
                              <a:gd name="T166" fmla="+- 0 3272 -60"/>
                              <a:gd name="T167" fmla="*/ 3272 h 3599"/>
                              <a:gd name="T168" fmla="+- 0 3504 1640"/>
                              <a:gd name="T169" fmla="*/ T168 w 3051"/>
                              <a:gd name="T170" fmla="+- 0 3046 -60"/>
                              <a:gd name="T171" fmla="*/ 3046 h 3599"/>
                              <a:gd name="T172" fmla="+- 0 3617 1640"/>
                              <a:gd name="T173" fmla="*/ T172 w 3051"/>
                              <a:gd name="T174" fmla="+- 0 3046 -60"/>
                              <a:gd name="T175" fmla="*/ 3046 h 3599"/>
                              <a:gd name="T176" fmla="+- 0 4598 1640"/>
                              <a:gd name="T177" fmla="*/ T176 w 3051"/>
                              <a:gd name="T178" fmla="+- 0 3003 -60"/>
                              <a:gd name="T179" fmla="*/ 3003 h 3599"/>
                              <a:gd name="T180" fmla="+- 0 4679 1640"/>
                              <a:gd name="T181" fmla="*/ T180 w 3051"/>
                              <a:gd name="T182" fmla="+- 0 2892 -60"/>
                              <a:gd name="T183" fmla="*/ 2892 h 35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3051" h="3599">
                                <a:moveTo>
                                  <a:pt x="678" y="508"/>
                                </a:moveTo>
                                <a:lnTo>
                                  <a:pt x="565" y="508"/>
                                </a:lnTo>
                                <a:lnTo>
                                  <a:pt x="565" y="621"/>
                                </a:lnTo>
                                <a:lnTo>
                                  <a:pt x="678" y="621"/>
                                </a:lnTo>
                                <a:lnTo>
                                  <a:pt x="678" y="508"/>
                                </a:lnTo>
                                <a:moveTo>
                                  <a:pt x="904" y="508"/>
                                </a:moveTo>
                                <a:lnTo>
                                  <a:pt x="791" y="508"/>
                                </a:lnTo>
                                <a:lnTo>
                                  <a:pt x="791" y="621"/>
                                </a:lnTo>
                                <a:lnTo>
                                  <a:pt x="904" y="621"/>
                                </a:lnTo>
                                <a:lnTo>
                                  <a:pt x="904" y="508"/>
                                </a:lnTo>
                                <a:moveTo>
                                  <a:pt x="1130" y="508"/>
                                </a:moveTo>
                                <a:lnTo>
                                  <a:pt x="1017" y="508"/>
                                </a:lnTo>
                                <a:lnTo>
                                  <a:pt x="1017" y="621"/>
                                </a:lnTo>
                                <a:lnTo>
                                  <a:pt x="1130" y="621"/>
                                </a:lnTo>
                                <a:lnTo>
                                  <a:pt x="1130" y="508"/>
                                </a:lnTo>
                                <a:moveTo>
                                  <a:pt x="2243" y="3518"/>
                                </a:moveTo>
                                <a:lnTo>
                                  <a:pt x="2226" y="3502"/>
                                </a:lnTo>
                                <a:lnTo>
                                  <a:pt x="2114" y="3389"/>
                                </a:lnTo>
                                <a:lnTo>
                                  <a:pt x="993" y="3389"/>
                                </a:lnTo>
                                <a:lnTo>
                                  <a:pt x="864" y="3518"/>
                                </a:lnTo>
                                <a:lnTo>
                                  <a:pt x="944" y="3598"/>
                                </a:lnTo>
                                <a:lnTo>
                                  <a:pt x="1040" y="3502"/>
                                </a:lnTo>
                                <a:lnTo>
                                  <a:pt x="2067" y="3502"/>
                                </a:lnTo>
                                <a:lnTo>
                                  <a:pt x="2163" y="3598"/>
                                </a:lnTo>
                                <a:lnTo>
                                  <a:pt x="2243" y="3518"/>
                                </a:lnTo>
                                <a:moveTo>
                                  <a:pt x="2316" y="395"/>
                                </a:moveTo>
                                <a:lnTo>
                                  <a:pt x="2307" y="351"/>
                                </a:lnTo>
                                <a:lnTo>
                                  <a:pt x="2283" y="315"/>
                                </a:lnTo>
                                <a:lnTo>
                                  <a:pt x="2247" y="291"/>
                                </a:lnTo>
                                <a:lnTo>
                                  <a:pt x="2203" y="282"/>
                                </a:lnTo>
                                <a:lnTo>
                                  <a:pt x="452" y="282"/>
                                </a:lnTo>
                                <a:lnTo>
                                  <a:pt x="408" y="291"/>
                                </a:lnTo>
                                <a:lnTo>
                                  <a:pt x="372" y="315"/>
                                </a:lnTo>
                                <a:lnTo>
                                  <a:pt x="348" y="351"/>
                                </a:lnTo>
                                <a:lnTo>
                                  <a:pt x="339" y="395"/>
                                </a:lnTo>
                                <a:lnTo>
                                  <a:pt x="339" y="2372"/>
                                </a:lnTo>
                                <a:lnTo>
                                  <a:pt x="452" y="2372"/>
                                </a:lnTo>
                                <a:lnTo>
                                  <a:pt x="452" y="847"/>
                                </a:lnTo>
                                <a:lnTo>
                                  <a:pt x="1864" y="847"/>
                                </a:lnTo>
                                <a:lnTo>
                                  <a:pt x="1864" y="734"/>
                                </a:lnTo>
                                <a:lnTo>
                                  <a:pt x="452" y="734"/>
                                </a:lnTo>
                                <a:lnTo>
                                  <a:pt x="452" y="395"/>
                                </a:lnTo>
                                <a:lnTo>
                                  <a:pt x="2203" y="395"/>
                                </a:lnTo>
                                <a:lnTo>
                                  <a:pt x="2203" y="1694"/>
                                </a:lnTo>
                                <a:lnTo>
                                  <a:pt x="2316" y="1694"/>
                                </a:lnTo>
                                <a:lnTo>
                                  <a:pt x="2316" y="395"/>
                                </a:lnTo>
                                <a:moveTo>
                                  <a:pt x="2316" y="1807"/>
                                </a:moveTo>
                                <a:lnTo>
                                  <a:pt x="2203" y="1807"/>
                                </a:lnTo>
                                <a:lnTo>
                                  <a:pt x="2203" y="1920"/>
                                </a:lnTo>
                                <a:lnTo>
                                  <a:pt x="2316" y="1920"/>
                                </a:lnTo>
                                <a:lnTo>
                                  <a:pt x="2316" y="1807"/>
                                </a:lnTo>
                                <a:moveTo>
                                  <a:pt x="2599" y="1581"/>
                                </a:moveTo>
                                <a:lnTo>
                                  <a:pt x="2486" y="1581"/>
                                </a:lnTo>
                                <a:lnTo>
                                  <a:pt x="2486" y="1694"/>
                                </a:lnTo>
                                <a:lnTo>
                                  <a:pt x="2599" y="1694"/>
                                </a:lnTo>
                                <a:lnTo>
                                  <a:pt x="2599" y="1581"/>
                                </a:lnTo>
                                <a:moveTo>
                                  <a:pt x="2599" y="1355"/>
                                </a:moveTo>
                                <a:lnTo>
                                  <a:pt x="2486" y="1355"/>
                                </a:lnTo>
                                <a:lnTo>
                                  <a:pt x="2486" y="1468"/>
                                </a:lnTo>
                                <a:lnTo>
                                  <a:pt x="2599" y="1468"/>
                                </a:lnTo>
                                <a:lnTo>
                                  <a:pt x="2599" y="1355"/>
                                </a:lnTo>
                                <a:moveTo>
                                  <a:pt x="2599" y="112"/>
                                </a:moveTo>
                                <a:lnTo>
                                  <a:pt x="2590" y="69"/>
                                </a:lnTo>
                                <a:lnTo>
                                  <a:pt x="2565" y="33"/>
                                </a:lnTo>
                                <a:lnTo>
                                  <a:pt x="2529" y="8"/>
                                </a:lnTo>
                                <a:lnTo>
                                  <a:pt x="2486" y="0"/>
                                </a:lnTo>
                                <a:lnTo>
                                  <a:pt x="734" y="0"/>
                                </a:lnTo>
                                <a:lnTo>
                                  <a:pt x="690" y="8"/>
                                </a:lnTo>
                                <a:lnTo>
                                  <a:pt x="655" y="33"/>
                                </a:lnTo>
                                <a:lnTo>
                                  <a:pt x="630" y="69"/>
                                </a:lnTo>
                                <a:lnTo>
                                  <a:pt x="621" y="112"/>
                                </a:lnTo>
                                <a:lnTo>
                                  <a:pt x="621" y="225"/>
                                </a:lnTo>
                                <a:lnTo>
                                  <a:pt x="734" y="225"/>
                                </a:lnTo>
                                <a:lnTo>
                                  <a:pt x="734" y="112"/>
                                </a:lnTo>
                                <a:lnTo>
                                  <a:pt x="2486" y="112"/>
                                </a:lnTo>
                                <a:lnTo>
                                  <a:pt x="2486" y="1242"/>
                                </a:lnTo>
                                <a:lnTo>
                                  <a:pt x="2599" y="1242"/>
                                </a:lnTo>
                                <a:lnTo>
                                  <a:pt x="2599" y="112"/>
                                </a:lnTo>
                                <a:moveTo>
                                  <a:pt x="3050" y="1242"/>
                                </a:moveTo>
                                <a:lnTo>
                                  <a:pt x="3039" y="1171"/>
                                </a:lnTo>
                                <a:lnTo>
                                  <a:pt x="3007" y="1109"/>
                                </a:lnTo>
                                <a:lnTo>
                                  <a:pt x="2958" y="1060"/>
                                </a:lnTo>
                                <a:lnTo>
                                  <a:pt x="2896" y="1028"/>
                                </a:lnTo>
                                <a:lnTo>
                                  <a:pt x="2824" y="1016"/>
                                </a:lnTo>
                                <a:lnTo>
                                  <a:pt x="2712" y="1016"/>
                                </a:lnTo>
                                <a:lnTo>
                                  <a:pt x="2712" y="1129"/>
                                </a:lnTo>
                                <a:lnTo>
                                  <a:pt x="2824" y="1129"/>
                                </a:lnTo>
                                <a:lnTo>
                                  <a:pt x="2868" y="1138"/>
                                </a:lnTo>
                                <a:lnTo>
                                  <a:pt x="2904" y="1162"/>
                                </a:lnTo>
                                <a:lnTo>
                                  <a:pt x="2929" y="1198"/>
                                </a:lnTo>
                                <a:lnTo>
                                  <a:pt x="2937" y="1242"/>
                                </a:lnTo>
                                <a:lnTo>
                                  <a:pt x="2937" y="2655"/>
                                </a:lnTo>
                                <a:lnTo>
                                  <a:pt x="2937" y="2768"/>
                                </a:lnTo>
                                <a:lnTo>
                                  <a:pt x="2937" y="2880"/>
                                </a:lnTo>
                                <a:lnTo>
                                  <a:pt x="2929" y="2924"/>
                                </a:lnTo>
                                <a:lnTo>
                                  <a:pt x="2904" y="2960"/>
                                </a:lnTo>
                                <a:lnTo>
                                  <a:pt x="2868" y="2985"/>
                                </a:lnTo>
                                <a:lnTo>
                                  <a:pt x="2824" y="2993"/>
                                </a:lnTo>
                                <a:lnTo>
                                  <a:pt x="226" y="2993"/>
                                </a:lnTo>
                                <a:lnTo>
                                  <a:pt x="182" y="2985"/>
                                </a:lnTo>
                                <a:lnTo>
                                  <a:pt x="146" y="2960"/>
                                </a:lnTo>
                                <a:lnTo>
                                  <a:pt x="122" y="2924"/>
                                </a:lnTo>
                                <a:lnTo>
                                  <a:pt x="113" y="2880"/>
                                </a:lnTo>
                                <a:lnTo>
                                  <a:pt x="113" y="2768"/>
                                </a:lnTo>
                                <a:lnTo>
                                  <a:pt x="2937" y="2768"/>
                                </a:lnTo>
                                <a:lnTo>
                                  <a:pt x="2937" y="2655"/>
                                </a:lnTo>
                                <a:lnTo>
                                  <a:pt x="113" y="2655"/>
                                </a:lnTo>
                                <a:lnTo>
                                  <a:pt x="113" y="1242"/>
                                </a:lnTo>
                                <a:lnTo>
                                  <a:pt x="122" y="1198"/>
                                </a:lnTo>
                                <a:lnTo>
                                  <a:pt x="146" y="1162"/>
                                </a:lnTo>
                                <a:lnTo>
                                  <a:pt x="182" y="1138"/>
                                </a:lnTo>
                                <a:lnTo>
                                  <a:pt x="226" y="1129"/>
                                </a:lnTo>
                                <a:lnTo>
                                  <a:pt x="226" y="1016"/>
                                </a:lnTo>
                                <a:lnTo>
                                  <a:pt x="155" y="1028"/>
                                </a:lnTo>
                                <a:lnTo>
                                  <a:pt x="93" y="1060"/>
                                </a:lnTo>
                                <a:lnTo>
                                  <a:pt x="44" y="1109"/>
                                </a:lnTo>
                                <a:lnTo>
                                  <a:pt x="12" y="1171"/>
                                </a:lnTo>
                                <a:lnTo>
                                  <a:pt x="0" y="1242"/>
                                </a:lnTo>
                                <a:lnTo>
                                  <a:pt x="0" y="2880"/>
                                </a:lnTo>
                                <a:lnTo>
                                  <a:pt x="12" y="2952"/>
                                </a:lnTo>
                                <a:lnTo>
                                  <a:pt x="44" y="3014"/>
                                </a:lnTo>
                                <a:lnTo>
                                  <a:pt x="93" y="3063"/>
                                </a:lnTo>
                                <a:lnTo>
                                  <a:pt x="155" y="3095"/>
                                </a:lnTo>
                                <a:lnTo>
                                  <a:pt x="226" y="3106"/>
                                </a:lnTo>
                                <a:lnTo>
                                  <a:pt x="1130" y="3106"/>
                                </a:lnTo>
                                <a:lnTo>
                                  <a:pt x="1130" y="3332"/>
                                </a:lnTo>
                                <a:lnTo>
                                  <a:pt x="1243" y="3332"/>
                                </a:lnTo>
                                <a:lnTo>
                                  <a:pt x="1243" y="3106"/>
                                </a:lnTo>
                                <a:lnTo>
                                  <a:pt x="1864" y="3106"/>
                                </a:lnTo>
                                <a:lnTo>
                                  <a:pt x="1864" y="3332"/>
                                </a:lnTo>
                                <a:lnTo>
                                  <a:pt x="1977" y="3332"/>
                                </a:lnTo>
                                <a:lnTo>
                                  <a:pt x="1977" y="3106"/>
                                </a:lnTo>
                                <a:lnTo>
                                  <a:pt x="2824" y="3106"/>
                                </a:lnTo>
                                <a:lnTo>
                                  <a:pt x="2896" y="3095"/>
                                </a:lnTo>
                                <a:lnTo>
                                  <a:pt x="2958" y="3063"/>
                                </a:lnTo>
                                <a:lnTo>
                                  <a:pt x="3007" y="3014"/>
                                </a:lnTo>
                                <a:lnTo>
                                  <a:pt x="3017" y="2993"/>
                                </a:lnTo>
                                <a:lnTo>
                                  <a:pt x="3039" y="2952"/>
                                </a:lnTo>
                                <a:lnTo>
                                  <a:pt x="3050" y="2880"/>
                                </a:lnTo>
                                <a:lnTo>
                                  <a:pt x="3050" y="1242"/>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AutoShape 99"/>
                        <wps:cNvSpPr>
                          <a:spLocks/>
                        </wps:cNvSpPr>
                        <wps:spPr bwMode="auto">
                          <a:xfrm>
                            <a:off x="2278" y="1013"/>
                            <a:ext cx="1396" cy="1396"/>
                          </a:xfrm>
                          <a:custGeom>
                            <a:avLst/>
                            <a:gdLst>
                              <a:gd name="T0" fmla="+- 0 3063 2278"/>
                              <a:gd name="T1" fmla="*/ T0 w 1396"/>
                              <a:gd name="T2" fmla="+- 0 2236 1013"/>
                              <a:gd name="T3" fmla="*/ 2236 h 1396"/>
                              <a:gd name="T4" fmla="+- 0 3357 2278"/>
                              <a:gd name="T5" fmla="*/ T4 w 1396"/>
                              <a:gd name="T6" fmla="+- 0 2316 1013"/>
                              <a:gd name="T7" fmla="*/ 2316 h 1396"/>
                              <a:gd name="T8" fmla="+- 0 3409 2278"/>
                              <a:gd name="T9" fmla="*/ T8 w 1396"/>
                              <a:gd name="T10" fmla="+- 0 2020 1013"/>
                              <a:gd name="T11" fmla="*/ 2020 h 1396"/>
                              <a:gd name="T12" fmla="+- 0 2570 2278"/>
                              <a:gd name="T13" fmla="*/ T12 w 1396"/>
                              <a:gd name="T14" fmla="+- 0 2055 1013"/>
                              <a:gd name="T15" fmla="*/ 2055 h 1396"/>
                              <a:gd name="T16" fmla="+- 0 2632 2278"/>
                              <a:gd name="T17" fmla="*/ T16 w 1396"/>
                              <a:gd name="T18" fmla="+- 0 2117 1013"/>
                              <a:gd name="T19" fmla="*/ 2117 h 1396"/>
                              <a:gd name="T20" fmla="+- 0 2595 2278"/>
                              <a:gd name="T21" fmla="*/ T20 w 1396"/>
                              <a:gd name="T22" fmla="+- 0 2316 1013"/>
                              <a:gd name="T23" fmla="*/ 2316 h 1396"/>
                              <a:gd name="T24" fmla="+- 0 2889 2278"/>
                              <a:gd name="T25" fmla="*/ T24 w 1396"/>
                              <a:gd name="T26" fmla="+- 0 2236 1013"/>
                              <a:gd name="T27" fmla="*/ 2236 h 1396"/>
                              <a:gd name="T28" fmla="+- 0 3286 2278"/>
                              <a:gd name="T29" fmla="*/ T28 w 1396"/>
                              <a:gd name="T30" fmla="+- 0 2144 1013"/>
                              <a:gd name="T31" fmla="*/ 2144 h 1396"/>
                              <a:gd name="T32" fmla="+- 0 3353 2278"/>
                              <a:gd name="T33" fmla="*/ T32 w 1396"/>
                              <a:gd name="T34" fmla="+- 0 2087 1013"/>
                              <a:gd name="T35" fmla="*/ 2087 h 1396"/>
                              <a:gd name="T36" fmla="+- 0 3409 2278"/>
                              <a:gd name="T37" fmla="*/ T36 w 1396"/>
                              <a:gd name="T38" fmla="+- 0 2020 1013"/>
                              <a:gd name="T39" fmla="*/ 2020 h 1396"/>
                              <a:gd name="T40" fmla="+- 0 2889 2278"/>
                              <a:gd name="T41" fmla="*/ T40 w 1396"/>
                              <a:gd name="T42" fmla="+- 0 2236 1013"/>
                              <a:gd name="T43" fmla="*/ 2236 h 1396"/>
                              <a:gd name="T44" fmla="+- 0 2975 2278"/>
                              <a:gd name="T45" fmla="*/ T44 w 1396"/>
                              <a:gd name="T46" fmla="+- 0 2243 1013"/>
                              <a:gd name="T47" fmla="*/ 2243 h 1396"/>
                              <a:gd name="T48" fmla="+- 0 3063 2278"/>
                              <a:gd name="T49" fmla="*/ T48 w 1396"/>
                              <a:gd name="T50" fmla="+- 0 2236 1013"/>
                              <a:gd name="T51" fmla="*/ 2236 h 1396"/>
                              <a:gd name="T52" fmla="+- 0 3324 2278"/>
                              <a:gd name="T53" fmla="*/ T52 w 1396"/>
                              <a:gd name="T54" fmla="+- 0 2236 1013"/>
                              <a:gd name="T55" fmla="*/ 2236 h 1396"/>
                              <a:gd name="T56" fmla="+- 0 3409 2278"/>
                              <a:gd name="T57" fmla="*/ T56 w 1396"/>
                              <a:gd name="T58" fmla="+- 0 2020 1013"/>
                              <a:gd name="T59" fmla="*/ 2020 h 1396"/>
                              <a:gd name="T60" fmla="+- 0 3611 2278"/>
                              <a:gd name="T61" fmla="*/ T60 w 1396"/>
                              <a:gd name="T62" fmla="+- 0 2020 1013"/>
                              <a:gd name="T63" fmla="*/ 2020 h 1396"/>
                              <a:gd name="T64" fmla="+- 0 2278 2278"/>
                              <a:gd name="T65" fmla="*/ T64 w 1396"/>
                              <a:gd name="T66" fmla="+- 0 1552 1013"/>
                              <a:gd name="T67" fmla="*/ 1552 h 1396"/>
                              <a:gd name="T68" fmla="+- 0 2445 2278"/>
                              <a:gd name="T69" fmla="*/ T68 w 1396"/>
                              <a:gd name="T70" fmla="+- 0 1666 1013"/>
                              <a:gd name="T71" fmla="*/ 1666 h 1396"/>
                              <a:gd name="T72" fmla="+- 0 2445 2278"/>
                              <a:gd name="T73" fmla="*/ T72 w 1396"/>
                              <a:gd name="T74" fmla="+- 0 1754 1013"/>
                              <a:gd name="T75" fmla="*/ 1754 h 1396"/>
                              <a:gd name="T76" fmla="+- 0 2278 2278"/>
                              <a:gd name="T77" fmla="*/ T76 w 1396"/>
                              <a:gd name="T78" fmla="+- 0 1869 1013"/>
                              <a:gd name="T79" fmla="*/ 1869 h 1396"/>
                              <a:gd name="T80" fmla="+- 0 2542 2278"/>
                              <a:gd name="T81" fmla="*/ T80 w 1396"/>
                              <a:gd name="T82" fmla="+- 0 2020 1013"/>
                              <a:gd name="T83" fmla="*/ 2020 h 1396"/>
                              <a:gd name="T84" fmla="+- 0 3611 2278"/>
                              <a:gd name="T85" fmla="*/ T84 w 1396"/>
                              <a:gd name="T86" fmla="+- 0 2020 1013"/>
                              <a:gd name="T87" fmla="*/ 2020 h 1396"/>
                              <a:gd name="T88" fmla="+- 0 3501 2278"/>
                              <a:gd name="T89" fmla="*/ T88 w 1396"/>
                              <a:gd name="T90" fmla="+- 0 1798 1013"/>
                              <a:gd name="T91" fmla="*/ 1798 h 1396"/>
                              <a:gd name="T92" fmla="+- 0 3509 2278"/>
                              <a:gd name="T93" fmla="*/ T92 w 1396"/>
                              <a:gd name="T94" fmla="+- 0 1711 1013"/>
                              <a:gd name="T95" fmla="*/ 1711 h 1396"/>
                              <a:gd name="T96" fmla="+- 0 3502 2278"/>
                              <a:gd name="T97" fmla="*/ T96 w 1396"/>
                              <a:gd name="T98" fmla="+- 0 1623 1013"/>
                              <a:gd name="T99" fmla="*/ 1623 h 1396"/>
                              <a:gd name="T100" fmla="+- 0 3611 2278"/>
                              <a:gd name="T101" fmla="*/ T100 w 1396"/>
                              <a:gd name="T102" fmla="+- 0 1401 1013"/>
                              <a:gd name="T103" fmla="*/ 1401 h 1396"/>
                              <a:gd name="T104" fmla="+- 0 2370 2278"/>
                              <a:gd name="T105" fmla="*/ T104 w 1396"/>
                              <a:gd name="T106" fmla="+- 0 1329 1013"/>
                              <a:gd name="T107" fmla="*/ 1329 h 1396"/>
                              <a:gd name="T108" fmla="+- 0 2595 2278"/>
                              <a:gd name="T109" fmla="*/ T108 w 1396"/>
                              <a:gd name="T110" fmla="+- 0 1105 1013"/>
                              <a:gd name="T111" fmla="*/ 1105 h 1396"/>
                              <a:gd name="T112" fmla="+- 0 2631 2278"/>
                              <a:gd name="T113" fmla="*/ T112 w 1396"/>
                              <a:gd name="T114" fmla="+- 0 1304 1013"/>
                              <a:gd name="T115" fmla="*/ 1304 h 1396"/>
                              <a:gd name="T116" fmla="+- 0 2569 2278"/>
                              <a:gd name="T117" fmla="*/ T116 w 1396"/>
                              <a:gd name="T118" fmla="+- 0 1366 1013"/>
                              <a:gd name="T119" fmla="*/ 1366 h 1396"/>
                              <a:gd name="T120" fmla="+- 0 3611 2278"/>
                              <a:gd name="T121" fmla="*/ T120 w 1396"/>
                              <a:gd name="T122" fmla="+- 0 1401 1013"/>
                              <a:gd name="T123" fmla="*/ 1401 h 1396"/>
                              <a:gd name="T124" fmla="+- 0 3409 2278"/>
                              <a:gd name="T125" fmla="*/ T124 w 1396"/>
                              <a:gd name="T126" fmla="+- 0 1401 1013"/>
                              <a:gd name="T127" fmla="*/ 1401 h 1396"/>
                              <a:gd name="T128" fmla="+- 0 3352 2278"/>
                              <a:gd name="T129" fmla="*/ T128 w 1396"/>
                              <a:gd name="T130" fmla="+- 0 1333 1013"/>
                              <a:gd name="T131" fmla="*/ 1333 h 1396"/>
                              <a:gd name="T132" fmla="+- 0 3286 2278"/>
                              <a:gd name="T133" fmla="*/ T132 w 1396"/>
                              <a:gd name="T134" fmla="+- 0 1277 1013"/>
                              <a:gd name="T135" fmla="*/ 1277 h 1396"/>
                              <a:gd name="T136" fmla="+- 0 3063 2278"/>
                              <a:gd name="T137" fmla="*/ T136 w 1396"/>
                              <a:gd name="T138" fmla="+- 0 1185 1013"/>
                              <a:gd name="T139" fmla="*/ 1185 h 1396"/>
                              <a:gd name="T140" fmla="+- 0 2889 2278"/>
                              <a:gd name="T141" fmla="*/ T140 w 1396"/>
                              <a:gd name="T142" fmla="+- 0 1185 1013"/>
                              <a:gd name="T143" fmla="*/ 1185 h 1396"/>
                              <a:gd name="T144" fmla="+- 0 3581 2278"/>
                              <a:gd name="T145" fmla="*/ T144 w 1396"/>
                              <a:gd name="T146" fmla="+- 0 1329 1013"/>
                              <a:gd name="T147" fmla="*/ 1329 h 1396"/>
                              <a:gd name="T148" fmla="+- 0 3611 2278"/>
                              <a:gd name="T149" fmla="*/ T148 w 1396"/>
                              <a:gd name="T150" fmla="+- 0 1401 1013"/>
                              <a:gd name="T151" fmla="*/ 1401 h 1396"/>
                              <a:gd name="T152" fmla="+- 0 3135 2278"/>
                              <a:gd name="T153" fmla="*/ T152 w 1396"/>
                              <a:gd name="T154" fmla="+- 0 1013 1013"/>
                              <a:gd name="T155" fmla="*/ 1013 h 1396"/>
                              <a:gd name="T156" fmla="+- 0 3324 2278"/>
                              <a:gd name="T157" fmla="*/ T156 w 1396"/>
                              <a:gd name="T158" fmla="+- 0 1185 1013"/>
                              <a:gd name="T159" fmla="*/ 1185 h 1396"/>
                              <a:gd name="T160" fmla="+- 0 3135 2278"/>
                              <a:gd name="T161" fmla="*/ T160 w 1396"/>
                              <a:gd name="T162" fmla="+- 0 1013 1013"/>
                              <a:gd name="T163" fmla="*/ 1013 h 1396"/>
                              <a:gd name="T164" fmla="+- 0 2933 2278"/>
                              <a:gd name="T165" fmla="*/ T164 w 1396"/>
                              <a:gd name="T166" fmla="+- 0 1179 1013"/>
                              <a:gd name="T167" fmla="*/ 1179 h 1396"/>
                              <a:gd name="T168" fmla="+- 0 3062 2278"/>
                              <a:gd name="T169" fmla="*/ T168 w 1396"/>
                              <a:gd name="T170" fmla="+- 0 1185 1013"/>
                              <a:gd name="T171" fmla="*/ 1185 h 1396"/>
                              <a:gd name="T172" fmla="+- 0 2977 2278"/>
                              <a:gd name="T173" fmla="*/ T172 w 1396"/>
                              <a:gd name="T174" fmla="+- 0 1178 1013"/>
                              <a:gd name="T175" fmla="*/ 1178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396" h="1396">
                                <a:moveTo>
                                  <a:pt x="1046" y="1223"/>
                                </a:moveTo>
                                <a:lnTo>
                                  <a:pt x="785" y="1223"/>
                                </a:lnTo>
                                <a:lnTo>
                                  <a:pt x="857" y="1395"/>
                                </a:lnTo>
                                <a:lnTo>
                                  <a:pt x="1079" y="1303"/>
                                </a:lnTo>
                                <a:lnTo>
                                  <a:pt x="1046" y="1223"/>
                                </a:lnTo>
                                <a:close/>
                                <a:moveTo>
                                  <a:pt x="1131" y="1007"/>
                                </a:moveTo>
                                <a:lnTo>
                                  <a:pt x="264" y="1007"/>
                                </a:lnTo>
                                <a:lnTo>
                                  <a:pt x="292" y="1042"/>
                                </a:lnTo>
                                <a:lnTo>
                                  <a:pt x="322" y="1075"/>
                                </a:lnTo>
                                <a:lnTo>
                                  <a:pt x="354" y="1104"/>
                                </a:lnTo>
                                <a:lnTo>
                                  <a:pt x="388" y="1131"/>
                                </a:lnTo>
                                <a:lnTo>
                                  <a:pt x="317" y="1303"/>
                                </a:lnTo>
                                <a:lnTo>
                                  <a:pt x="539" y="1395"/>
                                </a:lnTo>
                                <a:lnTo>
                                  <a:pt x="611" y="1223"/>
                                </a:lnTo>
                                <a:lnTo>
                                  <a:pt x="1046" y="1223"/>
                                </a:lnTo>
                                <a:lnTo>
                                  <a:pt x="1008" y="1131"/>
                                </a:lnTo>
                                <a:lnTo>
                                  <a:pt x="1043" y="1104"/>
                                </a:lnTo>
                                <a:lnTo>
                                  <a:pt x="1075" y="1074"/>
                                </a:lnTo>
                                <a:lnTo>
                                  <a:pt x="1105" y="1042"/>
                                </a:lnTo>
                                <a:lnTo>
                                  <a:pt x="1131" y="1007"/>
                                </a:lnTo>
                                <a:close/>
                                <a:moveTo>
                                  <a:pt x="1046" y="1223"/>
                                </a:moveTo>
                                <a:lnTo>
                                  <a:pt x="611" y="1223"/>
                                </a:lnTo>
                                <a:lnTo>
                                  <a:pt x="654" y="1229"/>
                                </a:lnTo>
                                <a:lnTo>
                                  <a:pt x="697" y="1230"/>
                                </a:lnTo>
                                <a:lnTo>
                                  <a:pt x="741" y="1229"/>
                                </a:lnTo>
                                <a:lnTo>
                                  <a:pt x="785" y="1223"/>
                                </a:lnTo>
                                <a:lnTo>
                                  <a:pt x="1046" y="1223"/>
                                </a:lnTo>
                                <a:close/>
                                <a:moveTo>
                                  <a:pt x="1333" y="1007"/>
                                </a:moveTo>
                                <a:lnTo>
                                  <a:pt x="1131" y="1007"/>
                                </a:lnTo>
                                <a:lnTo>
                                  <a:pt x="1303" y="1079"/>
                                </a:lnTo>
                                <a:lnTo>
                                  <a:pt x="1333" y="1007"/>
                                </a:lnTo>
                                <a:close/>
                                <a:moveTo>
                                  <a:pt x="92" y="316"/>
                                </a:moveTo>
                                <a:lnTo>
                                  <a:pt x="0" y="539"/>
                                </a:lnTo>
                                <a:lnTo>
                                  <a:pt x="172" y="610"/>
                                </a:lnTo>
                                <a:lnTo>
                                  <a:pt x="167" y="653"/>
                                </a:lnTo>
                                <a:lnTo>
                                  <a:pt x="165" y="697"/>
                                </a:lnTo>
                                <a:lnTo>
                                  <a:pt x="167" y="741"/>
                                </a:lnTo>
                                <a:lnTo>
                                  <a:pt x="172" y="785"/>
                                </a:lnTo>
                                <a:lnTo>
                                  <a:pt x="0" y="856"/>
                                </a:lnTo>
                                <a:lnTo>
                                  <a:pt x="92" y="1079"/>
                                </a:lnTo>
                                <a:lnTo>
                                  <a:pt x="264" y="1007"/>
                                </a:lnTo>
                                <a:lnTo>
                                  <a:pt x="1131" y="1007"/>
                                </a:lnTo>
                                <a:lnTo>
                                  <a:pt x="1333" y="1007"/>
                                </a:lnTo>
                                <a:lnTo>
                                  <a:pt x="1396" y="856"/>
                                </a:lnTo>
                                <a:lnTo>
                                  <a:pt x="1223" y="785"/>
                                </a:lnTo>
                                <a:lnTo>
                                  <a:pt x="1229" y="742"/>
                                </a:lnTo>
                                <a:lnTo>
                                  <a:pt x="1231" y="698"/>
                                </a:lnTo>
                                <a:lnTo>
                                  <a:pt x="1229" y="654"/>
                                </a:lnTo>
                                <a:lnTo>
                                  <a:pt x="1224" y="610"/>
                                </a:lnTo>
                                <a:lnTo>
                                  <a:pt x="1396" y="539"/>
                                </a:lnTo>
                                <a:lnTo>
                                  <a:pt x="1333" y="388"/>
                                </a:lnTo>
                                <a:lnTo>
                                  <a:pt x="264" y="388"/>
                                </a:lnTo>
                                <a:lnTo>
                                  <a:pt x="92" y="316"/>
                                </a:lnTo>
                                <a:close/>
                                <a:moveTo>
                                  <a:pt x="539" y="0"/>
                                </a:moveTo>
                                <a:lnTo>
                                  <a:pt x="317" y="92"/>
                                </a:lnTo>
                                <a:lnTo>
                                  <a:pt x="388" y="264"/>
                                </a:lnTo>
                                <a:lnTo>
                                  <a:pt x="353" y="291"/>
                                </a:lnTo>
                                <a:lnTo>
                                  <a:pt x="321" y="321"/>
                                </a:lnTo>
                                <a:lnTo>
                                  <a:pt x="291" y="353"/>
                                </a:lnTo>
                                <a:lnTo>
                                  <a:pt x="265" y="388"/>
                                </a:lnTo>
                                <a:lnTo>
                                  <a:pt x="1333" y="388"/>
                                </a:lnTo>
                                <a:lnTo>
                                  <a:pt x="1131" y="388"/>
                                </a:lnTo>
                                <a:lnTo>
                                  <a:pt x="1104" y="353"/>
                                </a:lnTo>
                                <a:lnTo>
                                  <a:pt x="1074" y="320"/>
                                </a:lnTo>
                                <a:lnTo>
                                  <a:pt x="1042" y="291"/>
                                </a:lnTo>
                                <a:lnTo>
                                  <a:pt x="1008" y="264"/>
                                </a:lnTo>
                                <a:lnTo>
                                  <a:pt x="1046" y="172"/>
                                </a:lnTo>
                                <a:lnTo>
                                  <a:pt x="785" y="172"/>
                                </a:lnTo>
                                <a:lnTo>
                                  <a:pt x="784" y="172"/>
                                </a:lnTo>
                                <a:lnTo>
                                  <a:pt x="611" y="172"/>
                                </a:lnTo>
                                <a:lnTo>
                                  <a:pt x="539" y="0"/>
                                </a:lnTo>
                                <a:close/>
                                <a:moveTo>
                                  <a:pt x="1303" y="316"/>
                                </a:moveTo>
                                <a:lnTo>
                                  <a:pt x="1131" y="388"/>
                                </a:lnTo>
                                <a:lnTo>
                                  <a:pt x="1333" y="388"/>
                                </a:lnTo>
                                <a:lnTo>
                                  <a:pt x="1303" y="316"/>
                                </a:lnTo>
                                <a:close/>
                                <a:moveTo>
                                  <a:pt x="857" y="0"/>
                                </a:moveTo>
                                <a:lnTo>
                                  <a:pt x="785" y="172"/>
                                </a:lnTo>
                                <a:lnTo>
                                  <a:pt x="1046" y="172"/>
                                </a:lnTo>
                                <a:lnTo>
                                  <a:pt x="1079" y="92"/>
                                </a:lnTo>
                                <a:lnTo>
                                  <a:pt x="857" y="0"/>
                                </a:lnTo>
                                <a:close/>
                                <a:moveTo>
                                  <a:pt x="699" y="165"/>
                                </a:moveTo>
                                <a:lnTo>
                                  <a:pt x="655" y="166"/>
                                </a:lnTo>
                                <a:lnTo>
                                  <a:pt x="611" y="172"/>
                                </a:lnTo>
                                <a:lnTo>
                                  <a:pt x="784" y="172"/>
                                </a:lnTo>
                                <a:lnTo>
                                  <a:pt x="742" y="167"/>
                                </a:lnTo>
                                <a:lnTo>
                                  <a:pt x="699" y="16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AutoShape 98"/>
                        <wps:cNvSpPr>
                          <a:spLocks/>
                        </wps:cNvSpPr>
                        <wps:spPr bwMode="auto">
                          <a:xfrm>
                            <a:off x="2204" y="939"/>
                            <a:ext cx="1544" cy="1544"/>
                          </a:xfrm>
                          <a:custGeom>
                            <a:avLst/>
                            <a:gdLst>
                              <a:gd name="T0" fmla="+- 0 3431 2204"/>
                              <a:gd name="T1" fmla="*/ T0 w 1544"/>
                              <a:gd name="T2" fmla="+- 0 2347 939"/>
                              <a:gd name="T3" fmla="*/ 2347 h 1544"/>
                              <a:gd name="T4" fmla="+- 0 2688 2204"/>
                              <a:gd name="T5" fmla="*/ T4 w 1544"/>
                              <a:gd name="T6" fmla="+- 0 2089 939"/>
                              <a:gd name="T7" fmla="*/ 2089 h 1544"/>
                              <a:gd name="T8" fmla="+- 0 2578 2204"/>
                              <a:gd name="T9" fmla="*/ T8 w 1544"/>
                              <a:gd name="T10" fmla="+- 0 2145 939"/>
                              <a:gd name="T11" fmla="*/ 2145 h 1544"/>
                              <a:gd name="T12" fmla="+- 0 2909 2204"/>
                              <a:gd name="T13" fmla="*/ T12 w 1544"/>
                              <a:gd name="T14" fmla="+- 0 2334 939"/>
                              <a:gd name="T15" fmla="*/ 2334 h 1544"/>
                              <a:gd name="T16" fmla="+- 0 2699 2204"/>
                              <a:gd name="T17" fmla="*/ T16 w 1544"/>
                              <a:gd name="T18" fmla="+- 0 2098 939"/>
                              <a:gd name="T19" fmla="*/ 2098 h 1544"/>
                              <a:gd name="T20" fmla="+- 0 3339 2204"/>
                              <a:gd name="T21" fmla="*/ T20 w 1544"/>
                              <a:gd name="T22" fmla="+- 0 2019 939"/>
                              <a:gd name="T23" fmla="*/ 2019 h 1544"/>
                              <a:gd name="T24" fmla="+- 0 3216 2204"/>
                              <a:gd name="T25" fmla="*/ T24 w 1544"/>
                              <a:gd name="T26" fmla="+- 0 2124 939"/>
                              <a:gd name="T27" fmla="*/ 2124 h 1544"/>
                              <a:gd name="T28" fmla="+- 0 3354 2204"/>
                              <a:gd name="T29" fmla="*/ T28 w 1544"/>
                              <a:gd name="T30" fmla="+- 0 2162 939"/>
                              <a:gd name="T31" fmla="*/ 2162 h 1544"/>
                              <a:gd name="T32" fmla="+- 0 3428 2204"/>
                              <a:gd name="T33" fmla="*/ T32 w 1544"/>
                              <a:gd name="T34" fmla="+- 0 2089 939"/>
                              <a:gd name="T35" fmla="*/ 2089 h 1544"/>
                              <a:gd name="T36" fmla="+- 0 3389 2204"/>
                              <a:gd name="T37" fmla="*/ T36 w 1544"/>
                              <a:gd name="T38" fmla="+- 0 1951 939"/>
                              <a:gd name="T39" fmla="*/ 1951 h 1544"/>
                              <a:gd name="T40" fmla="+- 0 2924 2204"/>
                              <a:gd name="T41" fmla="*/ T40 w 1544"/>
                              <a:gd name="T42" fmla="+- 0 2298 939"/>
                              <a:gd name="T43" fmla="*/ 2298 h 1544"/>
                              <a:gd name="T44" fmla="+- 0 2937 2204"/>
                              <a:gd name="T45" fmla="*/ T44 w 1544"/>
                              <a:gd name="T46" fmla="+- 0 2185 939"/>
                              <a:gd name="T47" fmla="*/ 2185 h 1544"/>
                              <a:gd name="T48" fmla="+- 0 2924 2204"/>
                              <a:gd name="T49" fmla="*/ T48 w 1544"/>
                              <a:gd name="T50" fmla="+- 0 2298 939"/>
                              <a:gd name="T51" fmla="*/ 2298 h 1544"/>
                              <a:gd name="T52" fmla="+- 0 3028 2204"/>
                              <a:gd name="T53" fmla="*/ T52 w 1544"/>
                              <a:gd name="T54" fmla="+- 0 2298 939"/>
                              <a:gd name="T55" fmla="*/ 2298 h 1544"/>
                              <a:gd name="T56" fmla="+- 0 3054 2204"/>
                              <a:gd name="T57" fmla="*/ T56 w 1544"/>
                              <a:gd name="T58" fmla="+- 0 2180 939"/>
                              <a:gd name="T59" fmla="*/ 2180 h 1544"/>
                              <a:gd name="T60" fmla="+- 0 3098 2204"/>
                              <a:gd name="T61" fmla="*/ T60 w 1544"/>
                              <a:gd name="T62" fmla="+- 0 2173 939"/>
                              <a:gd name="T63" fmla="*/ 2173 h 1544"/>
                              <a:gd name="T64" fmla="+- 0 3644 2204"/>
                              <a:gd name="T65" fmla="*/ T64 w 1544"/>
                              <a:gd name="T66" fmla="+- 0 2089 939"/>
                              <a:gd name="T67" fmla="*/ 2089 h 1544"/>
                              <a:gd name="T68" fmla="+- 0 2387 2204"/>
                              <a:gd name="T69" fmla="*/ T68 w 1544"/>
                              <a:gd name="T70" fmla="+- 0 1685 939"/>
                              <a:gd name="T71" fmla="*/ 1685 h 1544"/>
                              <a:gd name="T72" fmla="+- 0 2204 2204"/>
                              <a:gd name="T73" fmla="*/ T72 w 1544"/>
                              <a:gd name="T74" fmla="+- 0 1839 939"/>
                              <a:gd name="T75" fmla="*/ 1839 h 1544"/>
                              <a:gd name="T76" fmla="+- 0 2668 2204"/>
                              <a:gd name="T77" fmla="*/ T76 w 1544"/>
                              <a:gd name="T78" fmla="+- 0 2074 939"/>
                              <a:gd name="T79" fmla="*/ 2074 h 1544"/>
                              <a:gd name="T80" fmla="+- 0 2401 2204"/>
                              <a:gd name="T81" fmla="*/ T80 w 1544"/>
                              <a:gd name="T82" fmla="+- 0 2018 939"/>
                              <a:gd name="T83" fmla="*/ 2018 h 1544"/>
                              <a:gd name="T84" fmla="+- 0 2501 2204"/>
                              <a:gd name="T85" fmla="*/ T84 w 1544"/>
                              <a:gd name="T86" fmla="+- 0 1750 939"/>
                              <a:gd name="T87" fmla="*/ 1750 h 1544"/>
                              <a:gd name="T88" fmla="+- 0 2513 2204"/>
                              <a:gd name="T89" fmla="*/ T88 w 1544"/>
                              <a:gd name="T90" fmla="+- 0 1588 939"/>
                              <a:gd name="T91" fmla="*/ 1588 h 1544"/>
                              <a:gd name="T92" fmla="+- 0 2613 2204"/>
                              <a:gd name="T93" fmla="*/ T92 w 1544"/>
                              <a:gd name="T94" fmla="+- 0 1402 939"/>
                              <a:gd name="T95" fmla="*/ 1402 h 1544"/>
                              <a:gd name="T96" fmla="+- 0 2524 2204"/>
                              <a:gd name="T97" fmla="*/ T96 w 1544"/>
                              <a:gd name="T98" fmla="+- 0 1332 939"/>
                              <a:gd name="T99" fmla="*/ 1332 h 1544"/>
                              <a:gd name="T100" fmla="+- 0 3600 2204"/>
                              <a:gd name="T101" fmla="*/ T100 w 1544"/>
                              <a:gd name="T102" fmla="+- 0 1521 939"/>
                              <a:gd name="T103" fmla="*/ 1521 h 1544"/>
                              <a:gd name="T104" fmla="+- 0 3452 2204"/>
                              <a:gd name="T105" fmla="*/ T104 w 1544"/>
                              <a:gd name="T106" fmla="+- 0 1710 939"/>
                              <a:gd name="T107" fmla="*/ 1710 h 1544"/>
                              <a:gd name="T108" fmla="+- 0 3600 2204"/>
                              <a:gd name="T109" fmla="*/ T108 w 1544"/>
                              <a:gd name="T110" fmla="+- 0 1900 939"/>
                              <a:gd name="T111" fmla="*/ 1900 h 1544"/>
                              <a:gd name="T112" fmla="+- 0 3563 2204"/>
                              <a:gd name="T113" fmla="*/ T112 w 1544"/>
                              <a:gd name="T114" fmla="+- 0 1762 939"/>
                              <a:gd name="T115" fmla="*/ 1762 h 1544"/>
                              <a:gd name="T116" fmla="+- 0 3563 2204"/>
                              <a:gd name="T117" fmla="*/ T116 w 1544"/>
                              <a:gd name="T118" fmla="+- 0 1659 939"/>
                              <a:gd name="T119" fmla="*/ 1659 h 1544"/>
                              <a:gd name="T120" fmla="+- 0 2401 2204"/>
                              <a:gd name="T121" fmla="*/ T120 w 1544"/>
                              <a:gd name="T122" fmla="+- 0 2018 939"/>
                              <a:gd name="T123" fmla="*/ 2018 h 1544"/>
                              <a:gd name="T124" fmla="+- 0 2612 2204"/>
                              <a:gd name="T125" fmla="*/ T124 w 1544"/>
                              <a:gd name="T126" fmla="+- 0 1403 939"/>
                              <a:gd name="T127" fmla="*/ 1403 h 1544"/>
                              <a:gd name="T128" fmla="+- 0 2612 2204"/>
                              <a:gd name="T129" fmla="*/ T128 w 1544"/>
                              <a:gd name="T130" fmla="+- 0 1403 939"/>
                              <a:gd name="T131" fmla="*/ 1403 h 1544"/>
                              <a:gd name="T132" fmla="+- 0 3216 2204"/>
                              <a:gd name="T133" fmla="*/ T132 w 1544"/>
                              <a:gd name="T134" fmla="+- 0 1297 939"/>
                              <a:gd name="T135" fmla="*/ 1297 h 1544"/>
                              <a:gd name="T136" fmla="+- 0 3339 2204"/>
                              <a:gd name="T137" fmla="*/ T136 w 1544"/>
                              <a:gd name="T138" fmla="+- 0 1403 939"/>
                              <a:gd name="T139" fmla="*/ 1403 h 1544"/>
                              <a:gd name="T140" fmla="+- 0 3673 2204"/>
                              <a:gd name="T141" fmla="*/ T140 w 1544"/>
                              <a:gd name="T142" fmla="+- 0 1403 939"/>
                              <a:gd name="T143" fmla="*/ 1403 h 1544"/>
                              <a:gd name="T144" fmla="+- 0 3393 2204"/>
                              <a:gd name="T145" fmla="*/ T144 w 1544"/>
                              <a:gd name="T146" fmla="+- 0 1294 939"/>
                              <a:gd name="T147" fmla="*/ 1294 h 1544"/>
                              <a:gd name="T148" fmla="+- 0 2848 2204"/>
                              <a:gd name="T149" fmla="*/ T148 w 1544"/>
                              <a:gd name="T150" fmla="+- 0 939 939"/>
                              <a:gd name="T151" fmla="*/ 939 h 1544"/>
                              <a:gd name="T152" fmla="+- 0 2559 2204"/>
                              <a:gd name="T153" fmla="*/ T152 w 1544"/>
                              <a:gd name="T154" fmla="+- 0 1294 939"/>
                              <a:gd name="T155" fmla="*/ 1294 h 1544"/>
                              <a:gd name="T156" fmla="+- 0 2699 2204"/>
                              <a:gd name="T157" fmla="*/ T156 w 1544"/>
                              <a:gd name="T158" fmla="+- 0 1323 939"/>
                              <a:gd name="T159" fmla="*/ 1323 h 1544"/>
                              <a:gd name="T160" fmla="+- 0 2909 2204"/>
                              <a:gd name="T161" fmla="*/ T160 w 1544"/>
                              <a:gd name="T162" fmla="+- 0 1087 939"/>
                              <a:gd name="T163" fmla="*/ 1087 h 1544"/>
                              <a:gd name="T164" fmla="+- 0 3644 2204"/>
                              <a:gd name="T165" fmla="*/ T164 w 1544"/>
                              <a:gd name="T166" fmla="+- 0 1332 939"/>
                              <a:gd name="T167" fmla="*/ 1332 h 1544"/>
                              <a:gd name="T168" fmla="+- 0 3015 2204"/>
                              <a:gd name="T169" fmla="*/ T168 w 1544"/>
                              <a:gd name="T170" fmla="+- 0 1236 939"/>
                              <a:gd name="T171" fmla="*/ 1236 h 1544"/>
                              <a:gd name="T172" fmla="+- 0 2909 2204"/>
                              <a:gd name="T173" fmla="*/ T172 w 1544"/>
                              <a:gd name="T174" fmla="+- 0 1087 939"/>
                              <a:gd name="T175" fmla="*/ 1087 h 1544"/>
                              <a:gd name="T176" fmla="+- 0 2937 2204"/>
                              <a:gd name="T177" fmla="*/ T176 w 1544"/>
                              <a:gd name="T178" fmla="+- 0 1236 939"/>
                              <a:gd name="T179" fmla="*/ 1236 h 1544"/>
                              <a:gd name="T180" fmla="+- 0 3028 2204"/>
                              <a:gd name="T181" fmla="*/ T180 w 1544"/>
                              <a:gd name="T182" fmla="+- 0 1123 939"/>
                              <a:gd name="T183" fmla="*/ 1123 h 1544"/>
                              <a:gd name="T184" fmla="+- 0 3104 2204"/>
                              <a:gd name="T185" fmla="*/ T184 w 1544"/>
                              <a:gd name="T186" fmla="+- 0 939 939"/>
                              <a:gd name="T187" fmla="*/ 939 h 1544"/>
                              <a:gd name="T188" fmla="+- 0 3426 2204"/>
                              <a:gd name="T189" fmla="*/ T188 w 1544"/>
                              <a:gd name="T190" fmla="+- 0 1087 939"/>
                              <a:gd name="T191" fmla="*/ 1087 h 1544"/>
                              <a:gd name="T192" fmla="+- 0 2950 2204"/>
                              <a:gd name="T193" fmla="*/ T192 w 1544"/>
                              <a:gd name="T194" fmla="+- 0 1122 939"/>
                              <a:gd name="T195" fmla="*/ 1122 h 1544"/>
                              <a:gd name="T196" fmla="+- 0 2976 2204"/>
                              <a:gd name="T197" fmla="*/ T196 w 1544"/>
                              <a:gd name="T198" fmla="+- 0 1121 939"/>
                              <a:gd name="T199" fmla="*/ 1121 h 15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544" h="1544">
                                <a:moveTo>
                                  <a:pt x="946" y="1359"/>
                                </a:moveTo>
                                <a:lnTo>
                                  <a:pt x="824" y="1359"/>
                                </a:lnTo>
                                <a:lnTo>
                                  <a:pt x="900" y="1543"/>
                                </a:lnTo>
                                <a:lnTo>
                                  <a:pt x="1227" y="1408"/>
                                </a:lnTo>
                                <a:lnTo>
                                  <a:pt x="1222" y="1395"/>
                                </a:lnTo>
                                <a:lnTo>
                                  <a:pt x="961" y="1395"/>
                                </a:lnTo>
                                <a:lnTo>
                                  <a:pt x="946" y="1359"/>
                                </a:lnTo>
                                <a:close/>
                                <a:moveTo>
                                  <a:pt x="484" y="1150"/>
                                </a:moveTo>
                                <a:lnTo>
                                  <a:pt x="320" y="1150"/>
                                </a:lnTo>
                                <a:lnTo>
                                  <a:pt x="337" y="1170"/>
                                </a:lnTo>
                                <a:lnTo>
                                  <a:pt x="355" y="1188"/>
                                </a:lnTo>
                                <a:lnTo>
                                  <a:pt x="374" y="1206"/>
                                </a:lnTo>
                                <a:lnTo>
                                  <a:pt x="393" y="1223"/>
                                </a:lnTo>
                                <a:lnTo>
                                  <a:pt x="317" y="1408"/>
                                </a:lnTo>
                                <a:lnTo>
                                  <a:pt x="644" y="1543"/>
                                </a:lnTo>
                                <a:lnTo>
                                  <a:pt x="705" y="1395"/>
                                </a:lnTo>
                                <a:lnTo>
                                  <a:pt x="583" y="1395"/>
                                </a:lnTo>
                                <a:lnTo>
                                  <a:pt x="465" y="1346"/>
                                </a:lnTo>
                                <a:lnTo>
                                  <a:pt x="531" y="1185"/>
                                </a:lnTo>
                                <a:lnTo>
                                  <a:pt x="495" y="1159"/>
                                </a:lnTo>
                                <a:lnTo>
                                  <a:pt x="484" y="1150"/>
                                </a:lnTo>
                                <a:close/>
                                <a:moveTo>
                                  <a:pt x="1185" y="1012"/>
                                </a:moveTo>
                                <a:lnTo>
                                  <a:pt x="1159" y="1049"/>
                                </a:lnTo>
                                <a:lnTo>
                                  <a:pt x="1135" y="1080"/>
                                </a:lnTo>
                                <a:lnTo>
                                  <a:pt x="1109" y="1108"/>
                                </a:lnTo>
                                <a:lnTo>
                                  <a:pt x="1080" y="1135"/>
                                </a:lnTo>
                                <a:lnTo>
                                  <a:pt x="1049" y="1159"/>
                                </a:lnTo>
                                <a:lnTo>
                                  <a:pt x="1012" y="1185"/>
                                </a:lnTo>
                                <a:lnTo>
                                  <a:pt x="1079" y="1347"/>
                                </a:lnTo>
                                <a:lnTo>
                                  <a:pt x="961" y="1395"/>
                                </a:lnTo>
                                <a:lnTo>
                                  <a:pt x="1222" y="1395"/>
                                </a:lnTo>
                                <a:lnTo>
                                  <a:pt x="1150" y="1223"/>
                                </a:lnTo>
                                <a:lnTo>
                                  <a:pt x="1170" y="1206"/>
                                </a:lnTo>
                                <a:lnTo>
                                  <a:pt x="1189" y="1188"/>
                                </a:lnTo>
                                <a:lnTo>
                                  <a:pt x="1207" y="1170"/>
                                </a:lnTo>
                                <a:lnTo>
                                  <a:pt x="1224" y="1150"/>
                                </a:lnTo>
                                <a:lnTo>
                                  <a:pt x="1440" y="1150"/>
                                </a:lnTo>
                                <a:lnTo>
                                  <a:pt x="1469" y="1079"/>
                                </a:lnTo>
                                <a:lnTo>
                                  <a:pt x="1347" y="1079"/>
                                </a:lnTo>
                                <a:lnTo>
                                  <a:pt x="1185" y="1012"/>
                                </a:lnTo>
                                <a:close/>
                                <a:moveTo>
                                  <a:pt x="650" y="1234"/>
                                </a:moveTo>
                                <a:lnTo>
                                  <a:pt x="583" y="1395"/>
                                </a:lnTo>
                                <a:lnTo>
                                  <a:pt x="705" y="1395"/>
                                </a:lnTo>
                                <a:lnTo>
                                  <a:pt x="720" y="1359"/>
                                </a:lnTo>
                                <a:lnTo>
                                  <a:pt x="946" y="1359"/>
                                </a:lnTo>
                                <a:lnTo>
                                  <a:pt x="900" y="1248"/>
                                </a:lnTo>
                                <a:lnTo>
                                  <a:pt x="772" y="1248"/>
                                </a:lnTo>
                                <a:lnTo>
                                  <a:pt x="733" y="1246"/>
                                </a:lnTo>
                                <a:lnTo>
                                  <a:pt x="694" y="1241"/>
                                </a:lnTo>
                                <a:lnTo>
                                  <a:pt x="650" y="1234"/>
                                </a:lnTo>
                                <a:close/>
                                <a:moveTo>
                                  <a:pt x="946" y="1359"/>
                                </a:moveTo>
                                <a:lnTo>
                                  <a:pt x="720" y="1359"/>
                                </a:lnTo>
                                <a:lnTo>
                                  <a:pt x="746" y="1360"/>
                                </a:lnTo>
                                <a:lnTo>
                                  <a:pt x="772" y="1361"/>
                                </a:lnTo>
                                <a:lnTo>
                                  <a:pt x="798" y="1360"/>
                                </a:lnTo>
                                <a:lnTo>
                                  <a:pt x="824" y="1359"/>
                                </a:lnTo>
                                <a:lnTo>
                                  <a:pt x="946" y="1359"/>
                                </a:lnTo>
                                <a:close/>
                                <a:moveTo>
                                  <a:pt x="894" y="1234"/>
                                </a:moveTo>
                                <a:lnTo>
                                  <a:pt x="850" y="1241"/>
                                </a:lnTo>
                                <a:lnTo>
                                  <a:pt x="811" y="1246"/>
                                </a:lnTo>
                                <a:lnTo>
                                  <a:pt x="772" y="1248"/>
                                </a:lnTo>
                                <a:lnTo>
                                  <a:pt x="900" y="1248"/>
                                </a:lnTo>
                                <a:lnTo>
                                  <a:pt x="894" y="1234"/>
                                </a:lnTo>
                                <a:close/>
                                <a:moveTo>
                                  <a:pt x="1440" y="1150"/>
                                </a:moveTo>
                                <a:lnTo>
                                  <a:pt x="1224" y="1150"/>
                                </a:lnTo>
                                <a:lnTo>
                                  <a:pt x="1408" y="1227"/>
                                </a:lnTo>
                                <a:lnTo>
                                  <a:pt x="1440" y="1150"/>
                                </a:lnTo>
                                <a:close/>
                                <a:moveTo>
                                  <a:pt x="136" y="317"/>
                                </a:moveTo>
                                <a:lnTo>
                                  <a:pt x="0" y="643"/>
                                </a:lnTo>
                                <a:lnTo>
                                  <a:pt x="185" y="720"/>
                                </a:lnTo>
                                <a:lnTo>
                                  <a:pt x="183" y="746"/>
                                </a:lnTo>
                                <a:lnTo>
                                  <a:pt x="183" y="772"/>
                                </a:lnTo>
                                <a:lnTo>
                                  <a:pt x="183" y="797"/>
                                </a:lnTo>
                                <a:lnTo>
                                  <a:pt x="185" y="823"/>
                                </a:lnTo>
                                <a:lnTo>
                                  <a:pt x="0" y="900"/>
                                </a:lnTo>
                                <a:lnTo>
                                  <a:pt x="136" y="1226"/>
                                </a:lnTo>
                                <a:lnTo>
                                  <a:pt x="320" y="1150"/>
                                </a:lnTo>
                                <a:lnTo>
                                  <a:pt x="484" y="1150"/>
                                </a:lnTo>
                                <a:lnTo>
                                  <a:pt x="464" y="1135"/>
                                </a:lnTo>
                                <a:lnTo>
                                  <a:pt x="435" y="1108"/>
                                </a:lnTo>
                                <a:lnTo>
                                  <a:pt x="408" y="1079"/>
                                </a:lnTo>
                                <a:lnTo>
                                  <a:pt x="197" y="1079"/>
                                </a:lnTo>
                                <a:lnTo>
                                  <a:pt x="148" y="961"/>
                                </a:lnTo>
                                <a:lnTo>
                                  <a:pt x="309" y="894"/>
                                </a:lnTo>
                                <a:lnTo>
                                  <a:pt x="302" y="850"/>
                                </a:lnTo>
                                <a:lnTo>
                                  <a:pt x="297" y="811"/>
                                </a:lnTo>
                                <a:lnTo>
                                  <a:pt x="296" y="772"/>
                                </a:lnTo>
                                <a:lnTo>
                                  <a:pt x="297" y="733"/>
                                </a:lnTo>
                                <a:lnTo>
                                  <a:pt x="302" y="693"/>
                                </a:lnTo>
                                <a:lnTo>
                                  <a:pt x="309" y="649"/>
                                </a:lnTo>
                                <a:lnTo>
                                  <a:pt x="148" y="582"/>
                                </a:lnTo>
                                <a:lnTo>
                                  <a:pt x="197" y="464"/>
                                </a:lnTo>
                                <a:lnTo>
                                  <a:pt x="408" y="464"/>
                                </a:lnTo>
                                <a:lnTo>
                                  <a:pt x="409" y="463"/>
                                </a:lnTo>
                                <a:lnTo>
                                  <a:pt x="435" y="434"/>
                                </a:lnTo>
                                <a:lnTo>
                                  <a:pt x="464" y="408"/>
                                </a:lnTo>
                                <a:lnTo>
                                  <a:pt x="483" y="393"/>
                                </a:lnTo>
                                <a:lnTo>
                                  <a:pt x="320" y="393"/>
                                </a:lnTo>
                                <a:lnTo>
                                  <a:pt x="136" y="317"/>
                                </a:lnTo>
                                <a:close/>
                                <a:moveTo>
                                  <a:pt x="1469" y="464"/>
                                </a:moveTo>
                                <a:lnTo>
                                  <a:pt x="1347" y="464"/>
                                </a:lnTo>
                                <a:lnTo>
                                  <a:pt x="1396" y="582"/>
                                </a:lnTo>
                                <a:lnTo>
                                  <a:pt x="1235" y="649"/>
                                </a:lnTo>
                                <a:lnTo>
                                  <a:pt x="1242" y="693"/>
                                </a:lnTo>
                                <a:lnTo>
                                  <a:pt x="1247" y="732"/>
                                </a:lnTo>
                                <a:lnTo>
                                  <a:pt x="1248" y="771"/>
                                </a:lnTo>
                                <a:lnTo>
                                  <a:pt x="1247" y="810"/>
                                </a:lnTo>
                                <a:lnTo>
                                  <a:pt x="1242" y="850"/>
                                </a:lnTo>
                                <a:lnTo>
                                  <a:pt x="1234" y="894"/>
                                </a:lnTo>
                                <a:lnTo>
                                  <a:pt x="1396" y="961"/>
                                </a:lnTo>
                                <a:lnTo>
                                  <a:pt x="1347" y="1079"/>
                                </a:lnTo>
                                <a:lnTo>
                                  <a:pt x="1469" y="1079"/>
                                </a:lnTo>
                                <a:lnTo>
                                  <a:pt x="1543" y="900"/>
                                </a:lnTo>
                                <a:lnTo>
                                  <a:pt x="1359" y="823"/>
                                </a:lnTo>
                                <a:lnTo>
                                  <a:pt x="1361" y="797"/>
                                </a:lnTo>
                                <a:lnTo>
                                  <a:pt x="1361" y="771"/>
                                </a:lnTo>
                                <a:lnTo>
                                  <a:pt x="1361" y="746"/>
                                </a:lnTo>
                                <a:lnTo>
                                  <a:pt x="1359" y="720"/>
                                </a:lnTo>
                                <a:lnTo>
                                  <a:pt x="1543" y="643"/>
                                </a:lnTo>
                                <a:lnTo>
                                  <a:pt x="1469" y="464"/>
                                </a:lnTo>
                                <a:close/>
                                <a:moveTo>
                                  <a:pt x="358" y="1012"/>
                                </a:moveTo>
                                <a:lnTo>
                                  <a:pt x="197" y="1079"/>
                                </a:lnTo>
                                <a:lnTo>
                                  <a:pt x="408" y="1079"/>
                                </a:lnTo>
                                <a:lnTo>
                                  <a:pt x="384" y="1049"/>
                                </a:lnTo>
                                <a:lnTo>
                                  <a:pt x="358" y="1012"/>
                                </a:lnTo>
                                <a:close/>
                                <a:moveTo>
                                  <a:pt x="408" y="464"/>
                                </a:moveTo>
                                <a:lnTo>
                                  <a:pt x="197" y="464"/>
                                </a:lnTo>
                                <a:lnTo>
                                  <a:pt x="358" y="531"/>
                                </a:lnTo>
                                <a:lnTo>
                                  <a:pt x="384" y="494"/>
                                </a:lnTo>
                                <a:lnTo>
                                  <a:pt x="408" y="464"/>
                                </a:lnTo>
                                <a:close/>
                                <a:moveTo>
                                  <a:pt x="1222" y="148"/>
                                </a:moveTo>
                                <a:lnTo>
                                  <a:pt x="961" y="148"/>
                                </a:lnTo>
                                <a:lnTo>
                                  <a:pt x="1079" y="197"/>
                                </a:lnTo>
                                <a:lnTo>
                                  <a:pt x="1012" y="358"/>
                                </a:lnTo>
                                <a:lnTo>
                                  <a:pt x="1049" y="384"/>
                                </a:lnTo>
                                <a:lnTo>
                                  <a:pt x="1080" y="408"/>
                                </a:lnTo>
                                <a:lnTo>
                                  <a:pt x="1109" y="435"/>
                                </a:lnTo>
                                <a:lnTo>
                                  <a:pt x="1135" y="464"/>
                                </a:lnTo>
                                <a:lnTo>
                                  <a:pt x="1159" y="494"/>
                                </a:lnTo>
                                <a:lnTo>
                                  <a:pt x="1186" y="531"/>
                                </a:lnTo>
                                <a:lnTo>
                                  <a:pt x="1347" y="464"/>
                                </a:lnTo>
                                <a:lnTo>
                                  <a:pt x="1469" y="464"/>
                                </a:lnTo>
                                <a:lnTo>
                                  <a:pt x="1440" y="393"/>
                                </a:lnTo>
                                <a:lnTo>
                                  <a:pt x="1224" y="393"/>
                                </a:lnTo>
                                <a:lnTo>
                                  <a:pt x="1207" y="373"/>
                                </a:lnTo>
                                <a:lnTo>
                                  <a:pt x="1189" y="355"/>
                                </a:lnTo>
                                <a:lnTo>
                                  <a:pt x="1170" y="337"/>
                                </a:lnTo>
                                <a:lnTo>
                                  <a:pt x="1150" y="320"/>
                                </a:lnTo>
                                <a:lnTo>
                                  <a:pt x="1222" y="148"/>
                                </a:lnTo>
                                <a:close/>
                                <a:moveTo>
                                  <a:pt x="644" y="0"/>
                                </a:moveTo>
                                <a:lnTo>
                                  <a:pt x="317" y="135"/>
                                </a:lnTo>
                                <a:lnTo>
                                  <a:pt x="393" y="320"/>
                                </a:lnTo>
                                <a:lnTo>
                                  <a:pt x="374" y="337"/>
                                </a:lnTo>
                                <a:lnTo>
                                  <a:pt x="355" y="355"/>
                                </a:lnTo>
                                <a:lnTo>
                                  <a:pt x="337" y="373"/>
                                </a:lnTo>
                                <a:lnTo>
                                  <a:pt x="320" y="393"/>
                                </a:lnTo>
                                <a:lnTo>
                                  <a:pt x="483" y="393"/>
                                </a:lnTo>
                                <a:lnTo>
                                  <a:pt x="495" y="384"/>
                                </a:lnTo>
                                <a:lnTo>
                                  <a:pt x="531" y="358"/>
                                </a:lnTo>
                                <a:lnTo>
                                  <a:pt x="465" y="197"/>
                                </a:lnTo>
                                <a:lnTo>
                                  <a:pt x="583" y="148"/>
                                </a:lnTo>
                                <a:lnTo>
                                  <a:pt x="705" y="148"/>
                                </a:lnTo>
                                <a:lnTo>
                                  <a:pt x="644" y="0"/>
                                </a:lnTo>
                                <a:close/>
                                <a:moveTo>
                                  <a:pt x="1408" y="317"/>
                                </a:moveTo>
                                <a:lnTo>
                                  <a:pt x="1224" y="393"/>
                                </a:lnTo>
                                <a:lnTo>
                                  <a:pt x="1440" y="393"/>
                                </a:lnTo>
                                <a:lnTo>
                                  <a:pt x="1408" y="317"/>
                                </a:lnTo>
                                <a:close/>
                                <a:moveTo>
                                  <a:pt x="900" y="295"/>
                                </a:moveTo>
                                <a:lnTo>
                                  <a:pt x="772" y="295"/>
                                </a:lnTo>
                                <a:lnTo>
                                  <a:pt x="811" y="297"/>
                                </a:lnTo>
                                <a:lnTo>
                                  <a:pt x="850" y="302"/>
                                </a:lnTo>
                                <a:lnTo>
                                  <a:pt x="894" y="309"/>
                                </a:lnTo>
                                <a:lnTo>
                                  <a:pt x="900" y="295"/>
                                </a:lnTo>
                                <a:close/>
                                <a:moveTo>
                                  <a:pt x="705" y="148"/>
                                </a:moveTo>
                                <a:lnTo>
                                  <a:pt x="583" y="148"/>
                                </a:lnTo>
                                <a:lnTo>
                                  <a:pt x="650" y="309"/>
                                </a:lnTo>
                                <a:lnTo>
                                  <a:pt x="694" y="302"/>
                                </a:lnTo>
                                <a:lnTo>
                                  <a:pt x="733" y="297"/>
                                </a:lnTo>
                                <a:lnTo>
                                  <a:pt x="772" y="295"/>
                                </a:lnTo>
                                <a:lnTo>
                                  <a:pt x="900" y="295"/>
                                </a:lnTo>
                                <a:lnTo>
                                  <a:pt x="946" y="184"/>
                                </a:lnTo>
                                <a:lnTo>
                                  <a:pt x="824" y="184"/>
                                </a:lnTo>
                                <a:lnTo>
                                  <a:pt x="822" y="184"/>
                                </a:lnTo>
                                <a:lnTo>
                                  <a:pt x="720" y="184"/>
                                </a:lnTo>
                                <a:lnTo>
                                  <a:pt x="705" y="148"/>
                                </a:lnTo>
                                <a:close/>
                                <a:moveTo>
                                  <a:pt x="900" y="0"/>
                                </a:moveTo>
                                <a:lnTo>
                                  <a:pt x="824" y="184"/>
                                </a:lnTo>
                                <a:lnTo>
                                  <a:pt x="946" y="184"/>
                                </a:lnTo>
                                <a:lnTo>
                                  <a:pt x="961" y="148"/>
                                </a:lnTo>
                                <a:lnTo>
                                  <a:pt x="1222" y="148"/>
                                </a:lnTo>
                                <a:lnTo>
                                  <a:pt x="1227" y="135"/>
                                </a:lnTo>
                                <a:lnTo>
                                  <a:pt x="900" y="0"/>
                                </a:lnTo>
                                <a:close/>
                                <a:moveTo>
                                  <a:pt x="772" y="182"/>
                                </a:moveTo>
                                <a:lnTo>
                                  <a:pt x="746" y="183"/>
                                </a:lnTo>
                                <a:lnTo>
                                  <a:pt x="720" y="184"/>
                                </a:lnTo>
                                <a:lnTo>
                                  <a:pt x="822" y="184"/>
                                </a:lnTo>
                                <a:lnTo>
                                  <a:pt x="798" y="183"/>
                                </a:lnTo>
                                <a:lnTo>
                                  <a:pt x="772" y="182"/>
                                </a:lnTo>
                                <a:close/>
                              </a:path>
                            </a:pathLst>
                          </a:custGeom>
                          <a:solidFill>
                            <a:srgbClr val="8BD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97"/>
                        <wps:cNvSpPr>
                          <a:spLocks/>
                        </wps:cNvSpPr>
                        <wps:spPr bwMode="auto">
                          <a:xfrm>
                            <a:off x="2743" y="1477"/>
                            <a:ext cx="467" cy="467"/>
                          </a:xfrm>
                          <a:custGeom>
                            <a:avLst/>
                            <a:gdLst>
                              <a:gd name="T0" fmla="+- 0 2959 2743"/>
                              <a:gd name="T1" fmla="*/ T0 w 467"/>
                              <a:gd name="T2" fmla="+- 0 1477 1477"/>
                              <a:gd name="T3" fmla="*/ 1477 h 467"/>
                              <a:gd name="T4" fmla="+- 0 2886 2743"/>
                              <a:gd name="T5" fmla="*/ T4 w 467"/>
                              <a:gd name="T6" fmla="+- 0 1494 1477"/>
                              <a:gd name="T7" fmla="*/ 1494 h 467"/>
                              <a:gd name="T8" fmla="+- 0 2823 2743"/>
                              <a:gd name="T9" fmla="*/ T8 w 467"/>
                              <a:gd name="T10" fmla="+- 0 1534 1477"/>
                              <a:gd name="T11" fmla="*/ 1534 h 467"/>
                              <a:gd name="T12" fmla="+- 0 2776 2743"/>
                              <a:gd name="T13" fmla="*/ T12 w 467"/>
                              <a:gd name="T14" fmla="+- 0 1589 1477"/>
                              <a:gd name="T15" fmla="*/ 1589 h 467"/>
                              <a:gd name="T16" fmla="+- 0 2749 2743"/>
                              <a:gd name="T17" fmla="*/ T16 w 467"/>
                              <a:gd name="T18" fmla="+- 0 1655 1477"/>
                              <a:gd name="T19" fmla="*/ 1655 h 467"/>
                              <a:gd name="T20" fmla="+- 0 2743 2743"/>
                              <a:gd name="T21" fmla="*/ T20 w 467"/>
                              <a:gd name="T22" fmla="+- 0 1727 1477"/>
                              <a:gd name="T23" fmla="*/ 1727 h 467"/>
                              <a:gd name="T24" fmla="+- 0 2760 2743"/>
                              <a:gd name="T25" fmla="*/ T24 w 467"/>
                              <a:gd name="T26" fmla="+- 0 1800 1477"/>
                              <a:gd name="T27" fmla="*/ 1800 h 467"/>
                              <a:gd name="T28" fmla="+- 0 2799 2743"/>
                              <a:gd name="T29" fmla="*/ T28 w 467"/>
                              <a:gd name="T30" fmla="+- 0 1864 1477"/>
                              <a:gd name="T31" fmla="*/ 1864 h 467"/>
                              <a:gd name="T32" fmla="+- 0 2854 2743"/>
                              <a:gd name="T33" fmla="*/ T32 w 467"/>
                              <a:gd name="T34" fmla="+- 0 1910 1477"/>
                              <a:gd name="T35" fmla="*/ 1910 h 467"/>
                              <a:gd name="T36" fmla="+- 0 2921 2743"/>
                              <a:gd name="T37" fmla="*/ T36 w 467"/>
                              <a:gd name="T38" fmla="+- 0 1938 1477"/>
                              <a:gd name="T39" fmla="*/ 1938 h 467"/>
                              <a:gd name="T40" fmla="+- 0 2993 2743"/>
                              <a:gd name="T41" fmla="*/ T40 w 467"/>
                              <a:gd name="T42" fmla="+- 0 1944 1477"/>
                              <a:gd name="T43" fmla="*/ 1944 h 467"/>
                              <a:gd name="T44" fmla="+- 0 3065 2743"/>
                              <a:gd name="T45" fmla="*/ T44 w 467"/>
                              <a:gd name="T46" fmla="+- 0 1927 1477"/>
                              <a:gd name="T47" fmla="*/ 1927 h 467"/>
                              <a:gd name="T48" fmla="+- 0 3129 2743"/>
                              <a:gd name="T49" fmla="*/ T48 w 467"/>
                              <a:gd name="T50" fmla="+- 0 1887 1477"/>
                              <a:gd name="T51" fmla="*/ 1887 h 467"/>
                              <a:gd name="T52" fmla="+- 0 3176 2743"/>
                              <a:gd name="T53" fmla="*/ T52 w 467"/>
                              <a:gd name="T54" fmla="+- 0 1832 1477"/>
                              <a:gd name="T55" fmla="*/ 1832 h 467"/>
                              <a:gd name="T56" fmla="+- 0 3203 2743"/>
                              <a:gd name="T57" fmla="*/ T56 w 467"/>
                              <a:gd name="T58" fmla="+- 0 1766 1477"/>
                              <a:gd name="T59" fmla="*/ 1766 h 467"/>
                              <a:gd name="T60" fmla="+- 0 3209 2743"/>
                              <a:gd name="T61" fmla="*/ T60 w 467"/>
                              <a:gd name="T62" fmla="+- 0 1694 1477"/>
                              <a:gd name="T63" fmla="*/ 1694 h 467"/>
                              <a:gd name="T64" fmla="+- 0 3192 2743"/>
                              <a:gd name="T65" fmla="*/ T64 w 467"/>
                              <a:gd name="T66" fmla="+- 0 1621 1477"/>
                              <a:gd name="T67" fmla="*/ 1621 h 467"/>
                              <a:gd name="T68" fmla="+- 0 3153 2743"/>
                              <a:gd name="T69" fmla="*/ T68 w 467"/>
                              <a:gd name="T70" fmla="+- 0 1557 1477"/>
                              <a:gd name="T71" fmla="*/ 1557 h 467"/>
                              <a:gd name="T72" fmla="+- 0 3097 2743"/>
                              <a:gd name="T73" fmla="*/ T72 w 467"/>
                              <a:gd name="T74" fmla="+- 0 1511 1477"/>
                              <a:gd name="T75" fmla="*/ 1511 h 467"/>
                              <a:gd name="T76" fmla="+- 0 3031 2743"/>
                              <a:gd name="T77" fmla="*/ T76 w 467"/>
                              <a:gd name="T78" fmla="+- 0 1483 1477"/>
                              <a:gd name="T79" fmla="*/ 1483 h 467"/>
                              <a:gd name="T80" fmla="+- 0 2959 2743"/>
                              <a:gd name="T81" fmla="*/ T80 w 467"/>
                              <a:gd name="T82" fmla="+- 0 1477 1477"/>
                              <a:gd name="T83" fmla="*/ 1477 h 4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67" h="467">
                                <a:moveTo>
                                  <a:pt x="216" y="0"/>
                                </a:moveTo>
                                <a:lnTo>
                                  <a:pt x="143" y="17"/>
                                </a:lnTo>
                                <a:lnTo>
                                  <a:pt x="80" y="57"/>
                                </a:lnTo>
                                <a:lnTo>
                                  <a:pt x="33" y="112"/>
                                </a:lnTo>
                                <a:lnTo>
                                  <a:pt x="6" y="178"/>
                                </a:lnTo>
                                <a:lnTo>
                                  <a:pt x="0" y="250"/>
                                </a:lnTo>
                                <a:lnTo>
                                  <a:pt x="17" y="323"/>
                                </a:lnTo>
                                <a:lnTo>
                                  <a:pt x="56" y="387"/>
                                </a:lnTo>
                                <a:lnTo>
                                  <a:pt x="111" y="433"/>
                                </a:lnTo>
                                <a:lnTo>
                                  <a:pt x="178" y="461"/>
                                </a:lnTo>
                                <a:lnTo>
                                  <a:pt x="250" y="467"/>
                                </a:lnTo>
                                <a:lnTo>
                                  <a:pt x="322" y="450"/>
                                </a:lnTo>
                                <a:lnTo>
                                  <a:pt x="386" y="410"/>
                                </a:lnTo>
                                <a:lnTo>
                                  <a:pt x="433" y="355"/>
                                </a:lnTo>
                                <a:lnTo>
                                  <a:pt x="460" y="289"/>
                                </a:lnTo>
                                <a:lnTo>
                                  <a:pt x="466" y="217"/>
                                </a:lnTo>
                                <a:lnTo>
                                  <a:pt x="449" y="144"/>
                                </a:lnTo>
                                <a:lnTo>
                                  <a:pt x="410" y="80"/>
                                </a:lnTo>
                                <a:lnTo>
                                  <a:pt x="354" y="34"/>
                                </a:lnTo>
                                <a:lnTo>
                                  <a:pt x="288" y="6"/>
                                </a:lnTo>
                                <a:lnTo>
                                  <a:pt x="2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AutoShape 96"/>
                        <wps:cNvSpPr>
                          <a:spLocks/>
                        </wps:cNvSpPr>
                        <wps:spPr bwMode="auto">
                          <a:xfrm>
                            <a:off x="2685" y="1420"/>
                            <a:ext cx="582" cy="582"/>
                          </a:xfrm>
                          <a:custGeom>
                            <a:avLst/>
                            <a:gdLst>
                              <a:gd name="T0" fmla="+- 0 2920 2685"/>
                              <a:gd name="T1" fmla="*/ T0 w 582"/>
                              <a:gd name="T2" fmla="+- 0 1425 1420"/>
                              <a:gd name="T3" fmla="*/ 1425 h 582"/>
                              <a:gd name="T4" fmla="+- 0 2814 2685"/>
                              <a:gd name="T5" fmla="*/ T4 w 582"/>
                              <a:gd name="T6" fmla="+- 0 1469 1420"/>
                              <a:gd name="T7" fmla="*/ 1469 h 582"/>
                              <a:gd name="T8" fmla="+- 0 2735 2685"/>
                              <a:gd name="T9" fmla="*/ T8 w 582"/>
                              <a:gd name="T10" fmla="+- 0 1549 1420"/>
                              <a:gd name="T11" fmla="*/ 1549 h 582"/>
                              <a:gd name="T12" fmla="+- 0 2691 2685"/>
                              <a:gd name="T13" fmla="*/ T12 w 582"/>
                              <a:gd name="T14" fmla="+- 0 1654 1420"/>
                              <a:gd name="T15" fmla="*/ 1654 h 582"/>
                              <a:gd name="T16" fmla="+- 0 2691 2685"/>
                              <a:gd name="T17" fmla="*/ T16 w 582"/>
                              <a:gd name="T18" fmla="+- 0 1767 1420"/>
                              <a:gd name="T19" fmla="*/ 1767 h 582"/>
                              <a:gd name="T20" fmla="+- 0 2735 2685"/>
                              <a:gd name="T21" fmla="*/ T20 w 582"/>
                              <a:gd name="T22" fmla="+- 0 1872 1420"/>
                              <a:gd name="T23" fmla="*/ 1872 h 582"/>
                              <a:gd name="T24" fmla="+- 0 2814 2685"/>
                              <a:gd name="T25" fmla="*/ T24 w 582"/>
                              <a:gd name="T26" fmla="+- 0 1952 1420"/>
                              <a:gd name="T27" fmla="*/ 1952 h 582"/>
                              <a:gd name="T28" fmla="+- 0 2892 2685"/>
                              <a:gd name="T29" fmla="*/ T28 w 582"/>
                              <a:gd name="T30" fmla="+- 0 1989 1420"/>
                              <a:gd name="T31" fmla="*/ 1989 h 582"/>
                              <a:gd name="T32" fmla="+- 0 2948 2685"/>
                              <a:gd name="T33" fmla="*/ T32 w 582"/>
                              <a:gd name="T34" fmla="+- 0 2000 1420"/>
                              <a:gd name="T35" fmla="*/ 2000 h 582"/>
                              <a:gd name="T36" fmla="+- 0 3004 2685"/>
                              <a:gd name="T37" fmla="*/ T36 w 582"/>
                              <a:gd name="T38" fmla="+- 0 2000 1420"/>
                              <a:gd name="T39" fmla="*/ 2000 h 582"/>
                              <a:gd name="T40" fmla="+- 0 3060 2685"/>
                              <a:gd name="T41" fmla="*/ T40 w 582"/>
                              <a:gd name="T42" fmla="+- 0 1989 1420"/>
                              <a:gd name="T43" fmla="*/ 1989 h 582"/>
                              <a:gd name="T44" fmla="+- 0 3138 2685"/>
                              <a:gd name="T45" fmla="*/ T44 w 582"/>
                              <a:gd name="T46" fmla="+- 0 1952 1420"/>
                              <a:gd name="T47" fmla="*/ 1952 h 582"/>
                              <a:gd name="T48" fmla="+- 0 3204 2685"/>
                              <a:gd name="T49" fmla="*/ T48 w 582"/>
                              <a:gd name="T50" fmla="+- 0 1888 1420"/>
                              <a:gd name="T51" fmla="*/ 1888 h 582"/>
                              <a:gd name="T52" fmla="+- 0 2942 2685"/>
                              <a:gd name="T53" fmla="*/ T52 w 582"/>
                              <a:gd name="T54" fmla="+- 0 1885 1420"/>
                              <a:gd name="T55" fmla="*/ 1885 h 582"/>
                              <a:gd name="T56" fmla="+- 0 2877 2685"/>
                              <a:gd name="T57" fmla="*/ T56 w 582"/>
                              <a:gd name="T58" fmla="+- 0 1858 1420"/>
                              <a:gd name="T59" fmla="*/ 1858 h 582"/>
                              <a:gd name="T60" fmla="+- 0 2829 2685"/>
                              <a:gd name="T61" fmla="*/ T60 w 582"/>
                              <a:gd name="T62" fmla="+- 0 1809 1420"/>
                              <a:gd name="T63" fmla="*/ 1809 h 582"/>
                              <a:gd name="T64" fmla="+- 0 2802 2685"/>
                              <a:gd name="T65" fmla="*/ T64 w 582"/>
                              <a:gd name="T66" fmla="+- 0 1745 1420"/>
                              <a:gd name="T67" fmla="*/ 1745 h 582"/>
                              <a:gd name="T68" fmla="+- 0 2802 2685"/>
                              <a:gd name="T69" fmla="*/ T68 w 582"/>
                              <a:gd name="T70" fmla="+- 0 1676 1420"/>
                              <a:gd name="T71" fmla="*/ 1676 h 582"/>
                              <a:gd name="T72" fmla="+- 0 2828 2685"/>
                              <a:gd name="T73" fmla="*/ T72 w 582"/>
                              <a:gd name="T74" fmla="+- 0 1612 1420"/>
                              <a:gd name="T75" fmla="*/ 1612 h 582"/>
                              <a:gd name="T76" fmla="+- 0 2877 2685"/>
                              <a:gd name="T77" fmla="*/ T76 w 582"/>
                              <a:gd name="T78" fmla="+- 0 1563 1420"/>
                              <a:gd name="T79" fmla="*/ 1563 h 582"/>
                              <a:gd name="T80" fmla="+- 0 2925 2685"/>
                              <a:gd name="T81" fmla="*/ T80 w 582"/>
                              <a:gd name="T82" fmla="+- 0 1541 1420"/>
                              <a:gd name="T83" fmla="*/ 1541 h 582"/>
                              <a:gd name="T84" fmla="+- 0 2959 2685"/>
                              <a:gd name="T85" fmla="*/ T84 w 582"/>
                              <a:gd name="T86" fmla="+- 0 1534 1420"/>
                              <a:gd name="T87" fmla="*/ 1534 h 582"/>
                              <a:gd name="T88" fmla="+- 0 3204 2685"/>
                              <a:gd name="T89" fmla="*/ T88 w 582"/>
                              <a:gd name="T90" fmla="+- 0 1533 1420"/>
                              <a:gd name="T91" fmla="*/ 1533 h 582"/>
                              <a:gd name="T92" fmla="+- 0 3138 2685"/>
                              <a:gd name="T93" fmla="*/ T92 w 582"/>
                              <a:gd name="T94" fmla="+- 0 1469 1420"/>
                              <a:gd name="T95" fmla="*/ 1469 h 582"/>
                              <a:gd name="T96" fmla="+- 0 3032 2685"/>
                              <a:gd name="T97" fmla="*/ T96 w 582"/>
                              <a:gd name="T98" fmla="+- 0 1425 1420"/>
                              <a:gd name="T99" fmla="*/ 1425 h 582"/>
                              <a:gd name="T100" fmla="+- 0 3204 2685"/>
                              <a:gd name="T101" fmla="*/ T100 w 582"/>
                              <a:gd name="T102" fmla="+- 0 1533 1420"/>
                              <a:gd name="T103" fmla="*/ 1533 h 582"/>
                              <a:gd name="T104" fmla="+- 0 2993 2685"/>
                              <a:gd name="T105" fmla="*/ T104 w 582"/>
                              <a:gd name="T106" fmla="+- 0 1534 1420"/>
                              <a:gd name="T107" fmla="*/ 1534 h 582"/>
                              <a:gd name="T108" fmla="+- 0 3027 2685"/>
                              <a:gd name="T109" fmla="*/ T108 w 582"/>
                              <a:gd name="T110" fmla="+- 0 1541 1420"/>
                              <a:gd name="T111" fmla="*/ 1541 h 582"/>
                              <a:gd name="T112" fmla="+- 0 3075 2685"/>
                              <a:gd name="T113" fmla="*/ T112 w 582"/>
                              <a:gd name="T114" fmla="+- 0 1563 1420"/>
                              <a:gd name="T115" fmla="*/ 1563 h 582"/>
                              <a:gd name="T116" fmla="+- 0 3123 2685"/>
                              <a:gd name="T117" fmla="*/ T116 w 582"/>
                              <a:gd name="T118" fmla="+- 0 1612 1420"/>
                              <a:gd name="T119" fmla="*/ 1612 h 582"/>
                              <a:gd name="T120" fmla="+- 0 3150 2685"/>
                              <a:gd name="T121" fmla="*/ T120 w 582"/>
                              <a:gd name="T122" fmla="+- 0 1676 1420"/>
                              <a:gd name="T123" fmla="*/ 1676 h 582"/>
                              <a:gd name="T124" fmla="+- 0 3150 2685"/>
                              <a:gd name="T125" fmla="*/ T124 w 582"/>
                              <a:gd name="T126" fmla="+- 0 1745 1420"/>
                              <a:gd name="T127" fmla="*/ 1745 h 582"/>
                              <a:gd name="T128" fmla="+- 0 3123 2685"/>
                              <a:gd name="T129" fmla="*/ T128 w 582"/>
                              <a:gd name="T130" fmla="+- 0 1809 1420"/>
                              <a:gd name="T131" fmla="*/ 1809 h 582"/>
                              <a:gd name="T132" fmla="+- 0 3075 2685"/>
                              <a:gd name="T133" fmla="*/ T132 w 582"/>
                              <a:gd name="T134" fmla="+- 0 1858 1420"/>
                              <a:gd name="T135" fmla="*/ 1858 h 582"/>
                              <a:gd name="T136" fmla="+- 0 3010 2685"/>
                              <a:gd name="T137" fmla="*/ T136 w 582"/>
                              <a:gd name="T138" fmla="+- 0 1885 1420"/>
                              <a:gd name="T139" fmla="*/ 1885 h 582"/>
                              <a:gd name="T140" fmla="+- 0 3204 2685"/>
                              <a:gd name="T141" fmla="*/ T140 w 582"/>
                              <a:gd name="T142" fmla="+- 0 1888 1420"/>
                              <a:gd name="T143" fmla="*/ 1888 h 582"/>
                              <a:gd name="T144" fmla="+- 0 3244 2685"/>
                              <a:gd name="T145" fmla="*/ T144 w 582"/>
                              <a:gd name="T146" fmla="+- 0 1822 1420"/>
                              <a:gd name="T147" fmla="*/ 1822 h 582"/>
                              <a:gd name="T148" fmla="+- 0 3266 2685"/>
                              <a:gd name="T149" fmla="*/ T148 w 582"/>
                              <a:gd name="T150" fmla="+- 0 1711 1420"/>
                              <a:gd name="T151" fmla="*/ 1711 h 582"/>
                              <a:gd name="T152" fmla="+- 0 3244 2685"/>
                              <a:gd name="T153" fmla="*/ T152 w 582"/>
                              <a:gd name="T154" fmla="+- 0 1599 1420"/>
                              <a:gd name="T155" fmla="*/ 1599 h 582"/>
                              <a:gd name="T156" fmla="+- 0 3204 2685"/>
                              <a:gd name="T157" fmla="*/ T156 w 582"/>
                              <a:gd name="T158" fmla="+- 0 1533 1420"/>
                              <a:gd name="T159" fmla="*/ 1533 h 5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2" h="582">
                                <a:moveTo>
                                  <a:pt x="291" y="0"/>
                                </a:moveTo>
                                <a:lnTo>
                                  <a:pt x="235" y="5"/>
                                </a:lnTo>
                                <a:lnTo>
                                  <a:pt x="180" y="22"/>
                                </a:lnTo>
                                <a:lnTo>
                                  <a:pt x="129" y="49"/>
                                </a:lnTo>
                                <a:lnTo>
                                  <a:pt x="85" y="85"/>
                                </a:lnTo>
                                <a:lnTo>
                                  <a:pt x="50" y="129"/>
                                </a:lnTo>
                                <a:lnTo>
                                  <a:pt x="23" y="179"/>
                                </a:lnTo>
                                <a:lnTo>
                                  <a:pt x="6" y="234"/>
                                </a:lnTo>
                                <a:lnTo>
                                  <a:pt x="0" y="291"/>
                                </a:lnTo>
                                <a:lnTo>
                                  <a:pt x="6" y="347"/>
                                </a:lnTo>
                                <a:lnTo>
                                  <a:pt x="23" y="402"/>
                                </a:lnTo>
                                <a:lnTo>
                                  <a:pt x="50" y="452"/>
                                </a:lnTo>
                                <a:lnTo>
                                  <a:pt x="85" y="496"/>
                                </a:lnTo>
                                <a:lnTo>
                                  <a:pt x="129" y="532"/>
                                </a:lnTo>
                                <a:lnTo>
                                  <a:pt x="180" y="559"/>
                                </a:lnTo>
                                <a:lnTo>
                                  <a:pt x="207" y="569"/>
                                </a:lnTo>
                                <a:lnTo>
                                  <a:pt x="235" y="576"/>
                                </a:lnTo>
                                <a:lnTo>
                                  <a:pt x="263" y="580"/>
                                </a:lnTo>
                                <a:lnTo>
                                  <a:pt x="291" y="581"/>
                                </a:lnTo>
                                <a:lnTo>
                                  <a:pt x="319" y="580"/>
                                </a:lnTo>
                                <a:lnTo>
                                  <a:pt x="347" y="576"/>
                                </a:lnTo>
                                <a:lnTo>
                                  <a:pt x="375" y="569"/>
                                </a:lnTo>
                                <a:lnTo>
                                  <a:pt x="402" y="559"/>
                                </a:lnTo>
                                <a:lnTo>
                                  <a:pt x="453" y="532"/>
                                </a:lnTo>
                                <a:lnTo>
                                  <a:pt x="496" y="496"/>
                                </a:lnTo>
                                <a:lnTo>
                                  <a:pt x="519" y="468"/>
                                </a:lnTo>
                                <a:lnTo>
                                  <a:pt x="291" y="468"/>
                                </a:lnTo>
                                <a:lnTo>
                                  <a:pt x="257" y="465"/>
                                </a:lnTo>
                                <a:lnTo>
                                  <a:pt x="223" y="454"/>
                                </a:lnTo>
                                <a:lnTo>
                                  <a:pt x="192" y="438"/>
                                </a:lnTo>
                                <a:lnTo>
                                  <a:pt x="165" y="416"/>
                                </a:lnTo>
                                <a:lnTo>
                                  <a:pt x="144" y="389"/>
                                </a:lnTo>
                                <a:lnTo>
                                  <a:pt x="127" y="358"/>
                                </a:lnTo>
                                <a:lnTo>
                                  <a:pt x="117" y="325"/>
                                </a:lnTo>
                                <a:lnTo>
                                  <a:pt x="113" y="291"/>
                                </a:lnTo>
                                <a:lnTo>
                                  <a:pt x="117" y="256"/>
                                </a:lnTo>
                                <a:lnTo>
                                  <a:pt x="127" y="223"/>
                                </a:lnTo>
                                <a:lnTo>
                                  <a:pt x="143" y="192"/>
                                </a:lnTo>
                                <a:lnTo>
                                  <a:pt x="165" y="165"/>
                                </a:lnTo>
                                <a:lnTo>
                                  <a:pt x="192" y="143"/>
                                </a:lnTo>
                                <a:lnTo>
                                  <a:pt x="223" y="127"/>
                                </a:lnTo>
                                <a:lnTo>
                                  <a:pt x="240" y="121"/>
                                </a:lnTo>
                                <a:lnTo>
                                  <a:pt x="257" y="116"/>
                                </a:lnTo>
                                <a:lnTo>
                                  <a:pt x="274" y="114"/>
                                </a:lnTo>
                                <a:lnTo>
                                  <a:pt x="291" y="113"/>
                                </a:lnTo>
                                <a:lnTo>
                                  <a:pt x="519" y="113"/>
                                </a:lnTo>
                                <a:lnTo>
                                  <a:pt x="496" y="85"/>
                                </a:lnTo>
                                <a:lnTo>
                                  <a:pt x="453" y="49"/>
                                </a:lnTo>
                                <a:lnTo>
                                  <a:pt x="402" y="22"/>
                                </a:lnTo>
                                <a:lnTo>
                                  <a:pt x="347" y="5"/>
                                </a:lnTo>
                                <a:lnTo>
                                  <a:pt x="291" y="0"/>
                                </a:lnTo>
                                <a:close/>
                                <a:moveTo>
                                  <a:pt x="519" y="113"/>
                                </a:moveTo>
                                <a:lnTo>
                                  <a:pt x="291" y="113"/>
                                </a:lnTo>
                                <a:lnTo>
                                  <a:pt x="308" y="114"/>
                                </a:lnTo>
                                <a:lnTo>
                                  <a:pt x="325" y="116"/>
                                </a:lnTo>
                                <a:lnTo>
                                  <a:pt x="342" y="121"/>
                                </a:lnTo>
                                <a:lnTo>
                                  <a:pt x="359" y="127"/>
                                </a:lnTo>
                                <a:lnTo>
                                  <a:pt x="390" y="143"/>
                                </a:lnTo>
                                <a:lnTo>
                                  <a:pt x="416" y="165"/>
                                </a:lnTo>
                                <a:lnTo>
                                  <a:pt x="438" y="192"/>
                                </a:lnTo>
                                <a:lnTo>
                                  <a:pt x="455" y="223"/>
                                </a:lnTo>
                                <a:lnTo>
                                  <a:pt x="465" y="256"/>
                                </a:lnTo>
                                <a:lnTo>
                                  <a:pt x="468" y="291"/>
                                </a:lnTo>
                                <a:lnTo>
                                  <a:pt x="465" y="325"/>
                                </a:lnTo>
                                <a:lnTo>
                                  <a:pt x="455" y="358"/>
                                </a:lnTo>
                                <a:lnTo>
                                  <a:pt x="438" y="389"/>
                                </a:lnTo>
                                <a:lnTo>
                                  <a:pt x="416" y="416"/>
                                </a:lnTo>
                                <a:lnTo>
                                  <a:pt x="390" y="438"/>
                                </a:lnTo>
                                <a:lnTo>
                                  <a:pt x="359" y="454"/>
                                </a:lnTo>
                                <a:lnTo>
                                  <a:pt x="325" y="465"/>
                                </a:lnTo>
                                <a:lnTo>
                                  <a:pt x="291" y="468"/>
                                </a:lnTo>
                                <a:lnTo>
                                  <a:pt x="519" y="468"/>
                                </a:lnTo>
                                <a:lnTo>
                                  <a:pt x="532" y="452"/>
                                </a:lnTo>
                                <a:lnTo>
                                  <a:pt x="559" y="402"/>
                                </a:lnTo>
                                <a:lnTo>
                                  <a:pt x="576" y="347"/>
                                </a:lnTo>
                                <a:lnTo>
                                  <a:pt x="581" y="291"/>
                                </a:lnTo>
                                <a:lnTo>
                                  <a:pt x="576" y="234"/>
                                </a:lnTo>
                                <a:lnTo>
                                  <a:pt x="559" y="179"/>
                                </a:lnTo>
                                <a:lnTo>
                                  <a:pt x="532" y="129"/>
                                </a:lnTo>
                                <a:lnTo>
                                  <a:pt x="519" y="113"/>
                                </a:lnTo>
                                <a:close/>
                              </a:path>
                            </a:pathLst>
                          </a:custGeom>
                          <a:solidFill>
                            <a:srgbClr val="8BD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6DA4CC8A" id="Group 95" o:spid="_x0000_s1026" alt="Image of an Online Portal&#10;&#10;" style="position:absolute;margin-left:82pt;margin-top:-3pt;width:175.15pt;height:179.95pt;z-index:648;mso-position-horizontal-relative:page" coordorigin="1640,-60" coordsize="3503,3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">
                <v:shape id="Freeform 101" o:spid="_x0000_s1027" style="position:absolute;left:4182;top:175;width:961;height:2390;visibility:visible;mso-wrap-style:square;v-text-anchor:top" coordsize="961,2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" path="m,l,838r282,l348,851r54,36l439,941r13,66l452,2390r57,-49l563,2288r51,-54l662,2176r45,-60l749,2053r39,-65l822,1921r32,-70l881,1780r24,-73l925,1632r15,-76l951,1478r7,-80l960,1318r-2,-80l951,1159r-11,-77l925,1006,906,932,882,859,855,788,824,719,790,652,752,588,711,525,666,465,619,408,568,353,515,301,459,252,400,206,339,163,275,124,210,87,142,55,72,26,,xe" fillcolor="#eaeaea" stroked="f">
                  <v:path arrowok="t" o:connecttype="custom" o:connectlocs="0,175;0,1013;282,1013;348,1026;402,1062;439,1116;452,1182;452,2565;509,2516;563,2463;614,2409;662,2351;707,2291;749,2228;788,2163;822,2096;854,2026;881,1955;905,1882;925,1807;940,1731;951,1653;958,1573;960,1493;958,1413;951,1334;940,1257;925,1181;906,1107;882,1034;855,963;824,894;790,827;752,763;711,700;666,640;619,583;568,528;515,476;459,427;400,381;339,338;275,299;210,262;142,230;72,201;0,175" o:connectangles="0,0,0,0,0,0,0,0,0,0,0,0,0,0,0,0,0,0,0,0,0,0,0,0,0,0,0,0,0,0,0,0,0,0,0,0,0,0,0,0,0,0,0,0,0,0,0"/>
                </v:shape>
                <v:shape id="AutoShape 100" o:spid="_x0000_s1028" style="position:absolute;left:1640;top:-60;width:3051;height:3599;visibility:visible;mso-wrap-style:square;v-text-anchor:top" coordsize="3051,3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" path="m678,508r-113,l565,621r113,l678,508t226,l791,508r,113l904,621r,-113m1130,508r-113,l1017,621r113,l1130,508m2243,3518r-17,-16l2114,3389r-1121,l864,3518r80,80l1040,3502r1027,l2163,3598r80,-80m2316,395r-9,-44l2283,315r-36,-24l2203,282r-1751,l408,291r-36,24l348,351r-9,44l339,2372r113,l452,847r1412,l1864,734r-1412,l452,395r1751,l2203,1694r113,l2316,395t,1412l2203,1807r,113l2316,1920r,-113m2599,1581r-113,l2486,1694r113,l2599,1581t,-226l2486,1355r,113l2599,1468r,-113m2599,112r-9,-43l2565,33,2529,8,2486,,734,,690,8,655,33,630,69r-9,43l621,225r113,l734,112r1752,l2486,1242r113,l2599,112t451,1130l3039,1171r-32,-62l2958,1060r-62,-32l2824,1016r-112,l2712,1129r112,l2868,1138r36,24l2929,1198r8,44l2937,2655r,113l2937,2880r-8,44l2904,2960r-36,25l2824,2993r-2598,l182,2985r-36,-25l122,2924r-9,-44l113,2768r2824,l2937,2655r-2824,l113,1242r9,-44l146,1162r36,-24l226,1129r,-113l155,1028r-62,32l44,1109r-32,62l,1242,,2880r12,72l44,3014r49,49l155,3095r71,11l1130,3106r,226l1243,3332r,-226l1864,3106r,226l1977,3332r,-226l2824,3106r72,-11l2958,3063r49,-49l3017,2993r22,-41l3050,2880r,-1638e" fillcolor="#306ab0" stroked="f">
                  <v:path arrowok="t" o:connecttype="custom" o:connectlocs="565,561;904,448;904,561;1017,448;1130,448;2114,3329;944,3538;2163,3538;2307,291;2203,222;372,255;339,2312;1864,787;452,335;2316,1634;2203,1747;2316,1747;2486,1634;2599,1295;2599,1408;2590,9;2486,-60;655,-27;621,165;2486,52;2599,52;3007,1049;2824,956;2824,1069;2929,1138;2937,2708;2904,2900;226,2933;122,2864;2937,2708;113,1182;182,1078;155,968;12,1111;12,2892;155,3035;1130,3272;1864,3046;1977,3046;2958,3003;3039,2892" o:connectangles="0,0,0,0,0,0,0,0,0,0,0,0,0,0,0,0,0,0,0,0,0,0,0,0,0,0,0,0,0,0,0,0,0,0,0,0,0,0,0,0,0,0,0,0,0,0"/>
                </v:shape>
                <v:shape id="AutoShape 99" o:spid="_x0000_s1029" style="position:absolute;left:2278;top:1013;width:1396;height:1396;visibility:visible;mso-wrap-style:square;v-text-anchor:top" coordsize="1396,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" path="m1046,1223r-261,l857,1395r222,-92l1046,1223xm1131,1007r-867,l292,1042r30,33l354,1104r34,27l317,1303r222,92l611,1223r435,l1008,1131r35,-27l1075,1074r30,-32l1131,1007xm1046,1223r-435,l654,1229r43,1l741,1229r44,-6l1046,1223xm1333,1007r-202,l1303,1079r30,-72xm92,316l,539r172,71l167,653r-2,44l167,741r5,44l,856r92,223l264,1007r867,l1333,1007r63,-151l1223,785r6,-43l1231,698r-2,-44l1224,610r172,-71l1333,388r-1069,l92,316xm539,l317,92r71,172l353,291r-32,30l291,353r-26,35l1333,388r-202,l1104,353r-30,-33l1042,291r-34,-27l1046,172r-261,l784,172r-173,l539,xm1303,316r-172,72l1333,388r-30,-72xm857,l785,172r261,l1079,92,857,xm699,165r-44,1l611,172r173,l742,167r-43,-2xe" stroked="f">
                  <v:path arrowok="t" o:connecttype="custom" o:connectlocs="785,2236;1079,2316;1131,2020;292,2055;354,2117;317,2316;611,2236;1008,2144;1075,2087;1131,2020;611,2236;697,2243;785,2236;1046,2236;1131,2020;1333,2020;0,1552;167,1666;167,1754;0,1869;264,2020;1333,2020;1223,1798;1231,1711;1224,1623;1333,1401;92,1329;317,1105;353,1304;291,1366;1333,1401;1131,1401;1074,1333;1008,1277;785,1185;611,1185;1303,1329;1333,1401;857,1013;1046,1185;857,1013;655,1179;784,1185;699,1178" o:connectangles="0,0,0,0,0,0,0,0,0,0,0,0,0,0,0,0,0,0,0,0,0,0,0,0,0,0,0,0,0,0,0,0,0,0,0,0,0,0,0,0,0,0,0,0"/>
                </v:shape>
                <v:shape id="AutoShape 98" o:spid="_x0000_s1030" style="position:absolute;left:2204;top:939;width:1544;height:1544;visibility:visible;mso-wrap-style:square;v-text-anchor:top" coordsize="1544,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" path="m946,1359r-122,l900,1543r327,-135l1222,1395r-261,l946,1359xm484,1150r-164,l337,1170r18,18l374,1206r19,17l317,1408r327,135l705,1395r-122,l465,1346r66,-161l495,1159r-11,-9xm1185,1012r-26,37l1135,1080r-26,28l1080,1135r-31,24l1012,1185r67,162l961,1395r261,l1150,1223r20,-17l1189,1188r18,-18l1224,1150r216,l1469,1079r-122,l1185,1012xm650,1234r-67,161l705,1395r15,-36l946,1359,900,1248r-128,l733,1246r-39,-5l650,1234xm946,1359r-226,l746,1360r26,1l798,1360r26,-1l946,1359xm894,1234r-44,7l811,1246r-39,2l900,1248r-6,-14xm1440,1150r-216,l1408,1227r32,-77xm136,317l,643r185,77l183,746r,26l183,797r2,26l,900r136,326l320,1150r164,l464,1135r-29,-27l408,1079r-211,l148,961,309,894r-7,-44l297,811r-1,-39l297,733r5,-40l309,649,148,582,197,464r211,l409,463r26,-29l464,408r19,-15l320,393,136,317xm1469,464r-122,l1396,582r-161,67l1242,693r5,39l1248,771r-1,39l1242,850r-8,44l1396,961r-49,118l1469,1079r74,-179l1359,823r2,-26l1361,771r,-25l1359,720r184,-77l1469,464xm358,1012r-161,67l408,1079r-24,-30l358,1012xm408,464r-211,l358,531r26,-37l408,464xm1222,148r-261,l1079,197r-67,161l1049,384r31,24l1109,435r26,29l1159,494r27,37l1347,464r122,l1440,393r-216,l1207,373r-18,-18l1170,337r-20,-17l1222,148xm644,l317,135r76,185l374,337r-19,18l337,373r-17,20l483,393r12,-9l531,358,465,197,583,148r122,l644,xm1408,317r-184,76l1440,393r-32,-76xm900,295r-128,l811,297r39,5l894,309r6,-14xm705,148r-122,l650,309r44,-7l733,297r39,-2l900,295,946,184r-122,l822,184r-102,l705,148xm900,l824,184r122,l961,148r261,l1227,135,900,xm772,182r-26,1l720,184r102,l798,183r-26,-1xe" fillcolor="#8bd0c0" stroked="f">
                  <v:path arrowok="t" o:connecttype="custom" o:connectlocs="1227,2347;484,2089;374,2145;705,2334;495,2098;1135,2019;1012,2124;1150,2162;1224,2089;1185,1951;720,2298;733,2185;720,2298;824,2298;850,2180;894,2173;1440,2089;183,1685;0,1839;464,2074;197,2018;297,1750;309,1588;409,1402;320,1332;1396,1521;1248,1710;1396,1900;1359,1762;1359,1659;197,2018;408,1403;408,1403;1012,1297;1135,1403;1469,1403;1189,1294;644,939;355,1294;495,1323;705,1087;1440,1332;811,1236;705,1087;733,1236;824,1123;900,939;1222,1087;746,1122;772,1121" o:connectangles="0,0,0,0,0,0,0,0,0,0,0,0,0,0,0,0,0,0,0,0,0,0,0,0,0,0,0,0,0,0,0,0,0,0,0,0,0,0,0,0,0,0,0,0,0,0,0,0,0,0"/>
                </v:shape>
                <v:shape id="Freeform 97" o:spid="_x0000_s1031" style="position:absolute;left:2743;top:1477;width:467;height:467;visibility:visible;mso-wrap-style:square;v-text-anchor:top" coordsize="467,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" path="m216,l143,17,80,57,33,112,6,178,,250r17,73l56,387r55,46l178,461r72,6l322,450r64,-40l433,355r27,-66l466,217,449,144,410,80,354,34,288,6,216,xe" stroked="f">
                  <v:path arrowok="t" o:connecttype="custom" o:connectlocs="216,1477;143,1494;80,1534;33,1589;6,1655;0,1727;17,1800;56,1864;111,1910;178,1938;250,1944;322,1927;386,1887;433,1832;460,1766;466,1694;449,1621;410,1557;354,1511;288,1483;216,1477" o:connectangles="0,0,0,0,0,0,0,0,0,0,0,0,0,0,0,0,0,0,0,0,0"/>
                </v:shape>
                <v:shape id="AutoShape 96" o:spid="_x0000_s1032" style="position:absolute;left:2685;top:1420;width:582;height:582;visibility:visible;mso-wrap-style:square;v-text-anchor:top" coordsize="582,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" path="m291,l235,5,180,22,129,49,85,85,50,129,23,179,6,234,,291r6,56l23,402r27,50l85,496r44,36l180,559r27,10l235,576r28,4l291,581r28,-1l347,576r28,-7l402,559r51,-27l496,496r23,-28l291,468r-34,-3l223,454,192,438,165,416,144,389,127,358,117,325r-4,-34l117,256r10,-33l143,192r22,-27l192,143r31,-16l240,121r17,-5l274,114r17,-1l519,113,496,85,453,49,402,22,347,5,291,xm519,113r-228,l308,114r17,2l342,121r17,6l390,143r26,22l438,192r17,31l465,256r3,35l465,325r-10,33l438,389r-22,27l390,438r-31,16l325,465r-34,3l519,468r13,-16l559,402r17,-55l581,291r-5,-57l559,179,532,129,519,113xe" fillcolor="#8bd0c0" stroked="f">
                  <v:path arrowok="t" o:connecttype="custom" o:connectlocs="235,1425;129,1469;50,1549;6,1654;6,1767;50,1872;129,1952;207,1989;263,2000;319,2000;375,1989;453,1952;519,1888;257,1885;192,1858;144,1809;117,1745;117,1676;143,1612;192,1563;240,1541;274,1534;519,1533;453,1469;347,1425;519,1533;308,1534;342,1541;390,1563;438,1612;465,1676;465,1745;438,1809;390,1858;325,1885;519,1888;559,1822;581,1711;559,1599;519,1533" o:connectangles="0,0,0,0,0,0,0,0,0,0,0,0,0,0,0,0,0,0,0,0,0,0,0,0,0,0,0,0,0,0,0,0,0,0,0,0,0,0,0,0"/>
                </v:shape>
                <w10:wrap anchorx="page"/>
              </v:group>
            </w:pict>
          </mc:Fallback>
        </mc:AlternateContent>
      </w:r>
      <w:r w:rsidR="00C0138F">
        <w:rPr>
          <w:color w:val="3A5F96"/>
        </w:rPr>
        <w:t>WEB-BASED MONITORING SYSTEM (WBMS)</w:t>
      </w:r>
    </w:p>
    <w:p w14:paraId="2AF58BC6" w14:textId="77777777" w:rsidR="00901777" w:rsidRDefault="00C0138F" w:rsidP="005A7C73">
      <w:pPr>
        <w:pStyle w:val="BodyText"/>
        <w:spacing w:before="122" w:line="324" w:lineRule="exact"/>
        <w:ind w:left="5367" w:right="2508"/>
        <w:jc w:val="both"/>
        <w:rPr>
          <w:sz w:val="20"/>
        </w:rPr>
      </w:pPr>
      <w:r>
        <w:rPr>
          <w:color w:val="58595B"/>
        </w:rPr>
        <w:t>The Web-Based Monitoring System (WBMS) is a collaborative online portal used throughout the cycle that allows LEAs and PSM to review self-assessment data, reporting documentation and progress reporting activities.</w:t>
      </w:r>
      <w:r w:rsidR="005A7C73">
        <w:rPr>
          <w:sz w:val="20"/>
        </w:rPr>
        <w:t xml:space="preserve"> </w:t>
      </w:r>
    </w:p>
    <w:p w14:paraId="28FFE6A6" w14:textId="77777777" w:rsidR="00901777" w:rsidRDefault="00C0138F">
      <w:pPr>
        <w:pStyle w:val="Heading1"/>
        <w:spacing w:before="81"/>
        <w:ind w:left="320"/>
      </w:pPr>
      <w:r>
        <w:rPr>
          <w:color w:val="3A5F96"/>
        </w:rPr>
        <w:t>MONITORING ACTIVITIES</w:t>
      </w:r>
    </w:p>
    <w:p w14:paraId="7C403F39" w14:textId="77777777" w:rsidR="00901777" w:rsidRDefault="00C0138F">
      <w:pPr>
        <w:pStyle w:val="BodyText"/>
        <w:spacing w:before="52"/>
        <w:ind w:left="320"/>
      </w:pPr>
      <w:r>
        <w:rPr>
          <w:color w:val="58595B"/>
        </w:rPr>
        <w:t>Onsite activities vary by Monitoring Group and by Monitoring Tier.</w:t>
      </w:r>
    </w:p>
    <w:p w14:paraId="47C67481" w14:textId="77777777" w:rsidR="00901777" w:rsidRDefault="00C0138F">
      <w:pPr>
        <w:pStyle w:val="BodyText"/>
        <w:spacing w:before="4"/>
        <w:rPr>
          <w:sz w:val="21"/>
        </w:rPr>
      </w:pPr>
      <w:r>
        <w:rPr>
          <w:noProof/>
        </w:rPr>
        <w:drawing>
          <wp:anchor distT="0" distB="0" distL="0" distR="0" simplePos="0" relativeHeight="624" behindDoc="0" locked="0" layoutInCell="1" allowOverlap="1" wp14:anchorId="69101E27" wp14:editId="675AA3AB">
            <wp:simplePos x="0" y="0"/>
            <wp:positionH relativeFrom="page">
              <wp:posOffset>431800</wp:posOffset>
            </wp:positionH>
            <wp:positionV relativeFrom="paragraph">
              <wp:posOffset>204959</wp:posOffset>
            </wp:positionV>
            <wp:extent cx="5891403" cy="933450"/>
            <wp:effectExtent l="0" t="0" r="0" b="0"/>
            <wp:wrapTopAndBottom/>
            <wp:docPr id="5" name="image6.png" descr="Flow Chart of Monitoring Ti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29" cstate="print"/>
                    <a:stretch>
                      <a:fillRect/>
                    </a:stretch>
                  </pic:blipFill>
                  <pic:spPr>
                    <a:xfrm>
                      <a:off x="0" y="0"/>
                      <a:ext cx="5891403" cy="933450"/>
                    </a:xfrm>
                    <a:prstGeom prst="rect">
                      <a:avLst/>
                    </a:prstGeom>
                  </pic:spPr>
                </pic:pic>
              </a:graphicData>
            </a:graphic>
          </wp:anchor>
        </w:drawing>
      </w:r>
    </w:p>
    <w:p w14:paraId="23704A03" w14:textId="77777777" w:rsidR="00901777" w:rsidRDefault="00901777">
      <w:pPr>
        <w:rPr>
          <w:sz w:val="21"/>
        </w:rPr>
        <w:sectPr w:rsidR="00901777">
          <w:headerReference w:type="default" r:id="rId30"/>
          <w:footerReference w:type="default" r:id="rId31"/>
          <w:pgSz w:w="15840" w:h="12240" w:orient="landscape"/>
          <w:pgMar w:top="1140" w:right="0" w:bottom="1280" w:left="580" w:header="0" w:footer="1096" w:gutter="0"/>
          <w:pgNumType w:start="8"/>
          <w:cols w:space="720"/>
        </w:sectPr>
      </w:pPr>
    </w:p>
    <w:p w14:paraId="25D42411" w14:textId="77777777" w:rsidR="00901777" w:rsidRDefault="00C0138F">
      <w:pPr>
        <w:pStyle w:val="BodyText"/>
        <w:ind w:left="100"/>
        <w:rPr>
          <w:sz w:val="20"/>
        </w:rPr>
      </w:pPr>
      <w:r>
        <w:rPr>
          <w:noProof/>
          <w:sz w:val="20"/>
        </w:rPr>
        <w:lastRenderedPageBreak/>
        <w:drawing>
          <wp:inline distT="0" distB="0" distL="0" distR="0" wp14:anchorId="7FFF94A4" wp14:editId="0AF655E9">
            <wp:extent cx="5891398" cy="936116"/>
            <wp:effectExtent l="0" t="0" r="0" b="0"/>
            <wp:docPr id="7" name="image7.png" descr="Flow Chart of Monitoring Tiers" title="Flow Chart of Monitoring T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32" cstate="print"/>
                    <a:stretch>
                      <a:fillRect/>
                    </a:stretch>
                  </pic:blipFill>
                  <pic:spPr>
                    <a:xfrm>
                      <a:off x="0" y="0"/>
                      <a:ext cx="5891398" cy="936116"/>
                    </a:xfrm>
                    <a:prstGeom prst="rect">
                      <a:avLst/>
                    </a:prstGeom>
                  </pic:spPr>
                </pic:pic>
              </a:graphicData>
            </a:graphic>
          </wp:inline>
        </w:drawing>
      </w:r>
    </w:p>
    <w:p w14:paraId="567864E2" w14:textId="77777777" w:rsidR="00901777" w:rsidRDefault="00901777">
      <w:pPr>
        <w:pStyle w:val="BodyText"/>
        <w:spacing w:before="2"/>
        <w:rPr>
          <w:sz w:val="17"/>
        </w:rPr>
      </w:pPr>
    </w:p>
    <w:p w14:paraId="63C32198" w14:textId="77777777" w:rsidR="00901777" w:rsidRPr="004E730F" w:rsidRDefault="00C0138F" w:rsidP="004E730F">
      <w:pPr>
        <w:spacing w:before="90"/>
        <w:rPr>
          <w:rFonts w:ascii="Segoe UI Black" w:hAnsi="Segoe UI Black"/>
          <w:b/>
          <w:bCs/>
          <w:color w:val="509D79"/>
          <w:sz w:val="30"/>
          <w:szCs w:val="30"/>
        </w:rPr>
      </w:pPr>
      <w:r w:rsidRPr="004E730F">
        <w:rPr>
          <w:rFonts w:ascii="Segoe UI Black" w:hAnsi="Segoe UI Black"/>
          <w:b/>
          <w:bCs/>
          <w:color w:val="509D79"/>
          <w:sz w:val="30"/>
          <w:szCs w:val="30"/>
        </w:rPr>
        <w:t>Year 1: Self-Assessment</w:t>
      </w:r>
    </w:p>
    <w:p w14:paraId="4FECA8D9" w14:textId="77777777" w:rsidR="00901777" w:rsidRDefault="00C0138F">
      <w:pPr>
        <w:pStyle w:val="BodyText"/>
        <w:spacing w:before="268" w:line="324" w:lineRule="exact"/>
        <w:ind w:left="320" w:right="3599"/>
      </w:pPr>
      <w:r>
        <w:rPr>
          <w:color w:val="58595B"/>
        </w:rPr>
        <w:t>All LEAs complete this phase the year prior to the onsite review. LEAs review relevant special education and civil rights documentation, and submit this information to PSM through WBMS. LEAs may also review a sample of special education student records selected from across grade levels, disability categories, and levels of need.</w:t>
      </w:r>
    </w:p>
    <w:p w14:paraId="45166480" w14:textId="77777777" w:rsidR="00901777" w:rsidRDefault="00901777">
      <w:pPr>
        <w:spacing w:line="324" w:lineRule="exact"/>
        <w:sectPr w:rsidR="00901777">
          <w:headerReference w:type="default" r:id="rId33"/>
          <w:footerReference w:type="default" r:id="rId34"/>
          <w:pgSz w:w="15840" w:h="12240" w:orient="landscape"/>
          <w:pgMar w:top="1140" w:right="0" w:bottom="1280" w:left="580" w:header="0" w:footer="1096" w:gutter="0"/>
          <w:pgNumType w:start="9"/>
          <w:cols w:space="720"/>
        </w:sectPr>
      </w:pPr>
    </w:p>
    <w:p w14:paraId="071A49E9" w14:textId="77777777" w:rsidR="00901777" w:rsidRDefault="00C0138F">
      <w:pPr>
        <w:pStyle w:val="BodyText"/>
        <w:ind w:left="100"/>
        <w:rPr>
          <w:sz w:val="20"/>
        </w:rPr>
      </w:pPr>
      <w:r>
        <w:rPr>
          <w:noProof/>
          <w:sz w:val="20"/>
        </w:rPr>
        <w:lastRenderedPageBreak/>
        <w:drawing>
          <wp:inline distT="0" distB="0" distL="0" distR="0" wp14:anchorId="274A88B7" wp14:editId="716B8961">
            <wp:extent cx="5891439" cy="936116"/>
            <wp:effectExtent l="0" t="0" r="0" b="0"/>
            <wp:docPr id="9" name="image8.png" descr="Flow Chart of Monitoring Tiers" title="Flow Chart of Monitoring T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35" cstate="print"/>
                    <a:stretch>
                      <a:fillRect/>
                    </a:stretch>
                  </pic:blipFill>
                  <pic:spPr>
                    <a:xfrm>
                      <a:off x="0" y="0"/>
                      <a:ext cx="5891439" cy="936116"/>
                    </a:xfrm>
                    <a:prstGeom prst="rect">
                      <a:avLst/>
                    </a:prstGeom>
                  </pic:spPr>
                </pic:pic>
              </a:graphicData>
            </a:graphic>
          </wp:inline>
        </w:drawing>
      </w:r>
    </w:p>
    <w:p w14:paraId="16922718" w14:textId="77777777" w:rsidR="00901777" w:rsidRDefault="00901777">
      <w:pPr>
        <w:pStyle w:val="BodyText"/>
        <w:spacing w:before="2"/>
        <w:rPr>
          <w:sz w:val="19"/>
        </w:rPr>
      </w:pPr>
    </w:p>
    <w:p w14:paraId="7FF28713" w14:textId="77777777" w:rsidR="00901777" w:rsidRPr="004E730F" w:rsidRDefault="00C0138F" w:rsidP="004E730F">
      <w:pPr>
        <w:spacing w:before="172"/>
        <w:rPr>
          <w:rFonts w:ascii="Segoe UI Black" w:hAnsi="Segoe UI Black"/>
          <w:b/>
          <w:bCs/>
          <w:color w:val="509D79"/>
          <w:sz w:val="30"/>
          <w:szCs w:val="30"/>
        </w:rPr>
      </w:pPr>
      <w:r w:rsidRPr="004E730F">
        <w:rPr>
          <w:rFonts w:ascii="Segoe UI Black" w:hAnsi="Segoe UI Black"/>
          <w:b/>
          <w:bCs/>
          <w:color w:val="509D79"/>
          <w:sz w:val="30"/>
          <w:szCs w:val="30"/>
        </w:rPr>
        <w:t>Year 2: Onsite Monitoring/Reporting</w:t>
      </w:r>
    </w:p>
    <w:p w14:paraId="1634EF6C" w14:textId="77777777" w:rsidR="00901777" w:rsidRDefault="00C0138F">
      <w:pPr>
        <w:pStyle w:val="BodyText"/>
        <w:spacing w:before="137"/>
        <w:ind w:left="320"/>
      </w:pPr>
      <w:r>
        <w:rPr>
          <w:color w:val="58595B"/>
        </w:rPr>
        <w:t>Onsite activities vary by Monitoring Group and by Monitoring Tier.</w:t>
      </w:r>
    </w:p>
    <w:p w14:paraId="07D1BE1B" w14:textId="77777777" w:rsidR="00901777" w:rsidRPr="004E730F" w:rsidRDefault="00C0138F" w:rsidP="004E730F">
      <w:pPr>
        <w:spacing w:before="137" w:line="324" w:lineRule="exact"/>
        <w:ind w:left="360" w:right="3557"/>
        <w:rPr>
          <w:b/>
          <w:bCs/>
          <w:sz w:val="27"/>
          <w:szCs w:val="27"/>
        </w:rPr>
      </w:pPr>
      <w:r w:rsidRPr="004E730F">
        <w:rPr>
          <w:b/>
          <w:bCs/>
          <w:sz w:val="27"/>
          <w:szCs w:val="27"/>
        </w:rPr>
        <w:t>LEAs in Group A participate in one or more of the following onsite activities as directed by PSM:</w:t>
      </w:r>
    </w:p>
    <w:p w14:paraId="1476CA4F" w14:textId="77777777" w:rsidR="00901777" w:rsidRDefault="00C0138F">
      <w:pPr>
        <w:pStyle w:val="ListParagraph"/>
        <w:numPr>
          <w:ilvl w:val="2"/>
          <w:numId w:val="88"/>
        </w:numPr>
        <w:tabs>
          <w:tab w:val="left" w:pos="850"/>
          <w:tab w:val="left" w:pos="851"/>
        </w:tabs>
        <w:spacing w:before="90" w:line="324" w:lineRule="exact"/>
        <w:ind w:right="3964" w:hanging="389"/>
        <w:rPr>
          <w:sz w:val="27"/>
        </w:rPr>
      </w:pPr>
      <w:r>
        <w:rPr>
          <w:color w:val="58595B"/>
          <w:sz w:val="27"/>
        </w:rPr>
        <w:t>Interviews</w:t>
      </w:r>
      <w:r>
        <w:rPr>
          <w:color w:val="58595B"/>
          <w:spacing w:val="-6"/>
          <w:sz w:val="27"/>
        </w:rPr>
        <w:t xml:space="preserve"> </w:t>
      </w:r>
      <w:r>
        <w:rPr>
          <w:color w:val="58595B"/>
          <w:sz w:val="27"/>
        </w:rPr>
        <w:t>of</w:t>
      </w:r>
      <w:r>
        <w:rPr>
          <w:color w:val="58595B"/>
          <w:spacing w:val="-6"/>
          <w:sz w:val="27"/>
        </w:rPr>
        <w:t xml:space="preserve"> </w:t>
      </w:r>
      <w:r>
        <w:rPr>
          <w:color w:val="58595B"/>
          <w:spacing w:val="-3"/>
          <w:sz w:val="27"/>
        </w:rPr>
        <w:t>administrative,</w:t>
      </w:r>
      <w:r>
        <w:rPr>
          <w:color w:val="58595B"/>
          <w:spacing w:val="-6"/>
          <w:sz w:val="27"/>
        </w:rPr>
        <w:t xml:space="preserve"> </w:t>
      </w:r>
      <w:r>
        <w:rPr>
          <w:color w:val="58595B"/>
          <w:sz w:val="27"/>
        </w:rPr>
        <w:t>instructional,</w:t>
      </w:r>
      <w:r>
        <w:rPr>
          <w:color w:val="58595B"/>
          <w:spacing w:val="-6"/>
          <w:sz w:val="27"/>
        </w:rPr>
        <w:t xml:space="preserve"> </w:t>
      </w:r>
      <w:r>
        <w:rPr>
          <w:color w:val="58595B"/>
          <w:sz w:val="27"/>
        </w:rPr>
        <w:t>and</w:t>
      </w:r>
      <w:r>
        <w:rPr>
          <w:color w:val="58595B"/>
          <w:spacing w:val="-6"/>
          <w:sz w:val="27"/>
        </w:rPr>
        <w:t xml:space="preserve"> </w:t>
      </w:r>
      <w:r>
        <w:rPr>
          <w:color w:val="58595B"/>
          <w:sz w:val="27"/>
        </w:rPr>
        <w:t>support</w:t>
      </w:r>
      <w:r>
        <w:rPr>
          <w:color w:val="58595B"/>
          <w:spacing w:val="-6"/>
          <w:sz w:val="27"/>
        </w:rPr>
        <w:t xml:space="preserve"> </w:t>
      </w:r>
      <w:r>
        <w:rPr>
          <w:color w:val="58595B"/>
          <w:sz w:val="27"/>
        </w:rPr>
        <w:t>staff</w:t>
      </w:r>
      <w:r>
        <w:rPr>
          <w:color w:val="58595B"/>
          <w:spacing w:val="-6"/>
          <w:sz w:val="27"/>
        </w:rPr>
        <w:t xml:space="preserve"> </w:t>
      </w:r>
      <w:r>
        <w:rPr>
          <w:color w:val="58595B"/>
          <w:sz w:val="27"/>
        </w:rPr>
        <w:t>consistent</w:t>
      </w:r>
      <w:r>
        <w:rPr>
          <w:color w:val="58595B"/>
          <w:spacing w:val="-6"/>
          <w:sz w:val="27"/>
        </w:rPr>
        <w:t xml:space="preserve"> </w:t>
      </w:r>
      <w:r>
        <w:rPr>
          <w:color w:val="58595B"/>
          <w:sz w:val="27"/>
        </w:rPr>
        <w:t>with</w:t>
      </w:r>
      <w:r>
        <w:rPr>
          <w:color w:val="58595B"/>
          <w:spacing w:val="-6"/>
          <w:sz w:val="27"/>
        </w:rPr>
        <w:t xml:space="preserve"> </w:t>
      </w:r>
      <w:r>
        <w:rPr>
          <w:color w:val="58595B"/>
          <w:sz w:val="27"/>
        </w:rPr>
        <w:t>those</w:t>
      </w:r>
      <w:r>
        <w:rPr>
          <w:color w:val="58595B"/>
          <w:spacing w:val="-6"/>
          <w:sz w:val="27"/>
        </w:rPr>
        <w:t xml:space="preserve"> </w:t>
      </w:r>
      <w:r>
        <w:rPr>
          <w:color w:val="58595B"/>
          <w:sz w:val="27"/>
        </w:rPr>
        <w:t>criteria selected for onsite</w:t>
      </w:r>
      <w:r>
        <w:rPr>
          <w:color w:val="58595B"/>
          <w:spacing w:val="-36"/>
          <w:sz w:val="27"/>
        </w:rPr>
        <w:t xml:space="preserve"> </w:t>
      </w:r>
      <w:r>
        <w:rPr>
          <w:color w:val="58595B"/>
          <w:sz w:val="27"/>
        </w:rPr>
        <w:t>verification.</w:t>
      </w:r>
    </w:p>
    <w:p w14:paraId="2C3BEA87" w14:textId="77777777" w:rsidR="00901777" w:rsidRDefault="00C0138F">
      <w:pPr>
        <w:pStyle w:val="ListParagraph"/>
        <w:numPr>
          <w:ilvl w:val="2"/>
          <w:numId w:val="88"/>
        </w:numPr>
        <w:tabs>
          <w:tab w:val="left" w:pos="850"/>
          <w:tab w:val="left" w:pos="851"/>
        </w:tabs>
        <w:spacing w:before="90" w:line="324" w:lineRule="exact"/>
        <w:ind w:right="3738" w:hanging="389"/>
        <w:rPr>
          <w:sz w:val="27"/>
        </w:rPr>
      </w:pPr>
      <w:r>
        <w:rPr>
          <w:color w:val="58595B"/>
          <w:sz w:val="27"/>
        </w:rPr>
        <w:t xml:space="preserve">Interviews of parent advisory </w:t>
      </w:r>
      <w:r>
        <w:rPr>
          <w:color w:val="58595B"/>
          <w:spacing w:val="-3"/>
          <w:sz w:val="27"/>
        </w:rPr>
        <w:t xml:space="preserve">council </w:t>
      </w:r>
      <w:r>
        <w:rPr>
          <w:color w:val="58595B"/>
          <w:spacing w:val="-5"/>
          <w:sz w:val="27"/>
        </w:rPr>
        <w:t xml:space="preserve">(PAC) </w:t>
      </w:r>
      <w:r>
        <w:rPr>
          <w:color w:val="58595B"/>
          <w:sz w:val="27"/>
        </w:rPr>
        <w:t>representatives and other telephone</w:t>
      </w:r>
      <w:r>
        <w:rPr>
          <w:color w:val="58595B"/>
          <w:spacing w:val="-39"/>
          <w:sz w:val="27"/>
        </w:rPr>
        <w:t xml:space="preserve"> </w:t>
      </w:r>
      <w:r>
        <w:rPr>
          <w:color w:val="58595B"/>
          <w:sz w:val="27"/>
        </w:rPr>
        <w:t>interviews as</w:t>
      </w:r>
      <w:r>
        <w:rPr>
          <w:color w:val="58595B"/>
          <w:spacing w:val="-6"/>
          <w:sz w:val="27"/>
        </w:rPr>
        <w:t xml:space="preserve"> </w:t>
      </w:r>
      <w:r>
        <w:rPr>
          <w:color w:val="58595B"/>
          <w:sz w:val="27"/>
        </w:rPr>
        <w:t>requested</w:t>
      </w:r>
      <w:r>
        <w:rPr>
          <w:color w:val="58595B"/>
          <w:spacing w:val="-6"/>
          <w:sz w:val="27"/>
        </w:rPr>
        <w:t xml:space="preserve"> </w:t>
      </w:r>
      <w:r>
        <w:rPr>
          <w:color w:val="58595B"/>
          <w:sz w:val="27"/>
        </w:rPr>
        <w:t>by</w:t>
      </w:r>
      <w:r>
        <w:rPr>
          <w:color w:val="58595B"/>
          <w:spacing w:val="-6"/>
          <w:sz w:val="27"/>
        </w:rPr>
        <w:t xml:space="preserve"> </w:t>
      </w:r>
      <w:r>
        <w:rPr>
          <w:color w:val="58595B"/>
          <w:sz w:val="27"/>
        </w:rPr>
        <w:t>other</w:t>
      </w:r>
      <w:r>
        <w:rPr>
          <w:color w:val="58595B"/>
          <w:spacing w:val="-6"/>
          <w:sz w:val="27"/>
        </w:rPr>
        <w:t xml:space="preserve"> </w:t>
      </w:r>
      <w:r>
        <w:rPr>
          <w:color w:val="58595B"/>
          <w:sz w:val="27"/>
        </w:rPr>
        <w:t>parents</w:t>
      </w:r>
      <w:r>
        <w:rPr>
          <w:color w:val="58595B"/>
          <w:spacing w:val="-6"/>
          <w:sz w:val="27"/>
        </w:rPr>
        <w:t xml:space="preserve"> </w:t>
      </w:r>
      <w:r>
        <w:rPr>
          <w:color w:val="58595B"/>
          <w:sz w:val="27"/>
        </w:rPr>
        <w:t>or</w:t>
      </w:r>
      <w:r>
        <w:rPr>
          <w:color w:val="58595B"/>
          <w:spacing w:val="-6"/>
          <w:sz w:val="27"/>
        </w:rPr>
        <w:t xml:space="preserve"> </w:t>
      </w:r>
      <w:r>
        <w:rPr>
          <w:color w:val="58595B"/>
          <w:sz w:val="27"/>
        </w:rPr>
        <w:t>members</w:t>
      </w:r>
      <w:r>
        <w:rPr>
          <w:color w:val="58595B"/>
          <w:spacing w:val="-6"/>
          <w:sz w:val="27"/>
        </w:rPr>
        <w:t xml:space="preserve"> </w:t>
      </w:r>
      <w:r>
        <w:rPr>
          <w:color w:val="58595B"/>
          <w:sz w:val="27"/>
        </w:rPr>
        <w:t>of</w:t>
      </w:r>
      <w:r>
        <w:rPr>
          <w:color w:val="58595B"/>
          <w:spacing w:val="-6"/>
          <w:sz w:val="27"/>
        </w:rPr>
        <w:t xml:space="preserve"> </w:t>
      </w:r>
      <w:r>
        <w:rPr>
          <w:color w:val="58595B"/>
          <w:sz w:val="27"/>
        </w:rPr>
        <w:t>the</w:t>
      </w:r>
      <w:r>
        <w:rPr>
          <w:color w:val="58595B"/>
          <w:spacing w:val="-6"/>
          <w:sz w:val="27"/>
        </w:rPr>
        <w:t xml:space="preserve"> </w:t>
      </w:r>
      <w:r>
        <w:rPr>
          <w:color w:val="58595B"/>
          <w:sz w:val="27"/>
        </w:rPr>
        <w:t>general</w:t>
      </w:r>
      <w:r>
        <w:rPr>
          <w:color w:val="58595B"/>
          <w:spacing w:val="-6"/>
          <w:sz w:val="27"/>
        </w:rPr>
        <w:t xml:space="preserve"> </w:t>
      </w:r>
      <w:r>
        <w:rPr>
          <w:color w:val="58595B"/>
          <w:sz w:val="27"/>
        </w:rPr>
        <w:t>public.</w:t>
      </w:r>
    </w:p>
    <w:p w14:paraId="11A10EDE" w14:textId="77777777" w:rsidR="00901777" w:rsidRDefault="00C0138F">
      <w:pPr>
        <w:pStyle w:val="ListParagraph"/>
        <w:numPr>
          <w:ilvl w:val="2"/>
          <w:numId w:val="88"/>
        </w:numPr>
        <w:tabs>
          <w:tab w:val="left" w:pos="850"/>
          <w:tab w:val="left" w:pos="851"/>
        </w:tabs>
        <w:spacing w:before="58"/>
        <w:ind w:left="850" w:hanging="379"/>
        <w:rPr>
          <w:sz w:val="27"/>
        </w:rPr>
      </w:pPr>
      <w:r>
        <w:rPr>
          <w:color w:val="58595B"/>
          <w:sz w:val="27"/>
        </w:rPr>
        <w:t>Review</w:t>
      </w:r>
      <w:r>
        <w:rPr>
          <w:color w:val="58595B"/>
          <w:spacing w:val="-10"/>
          <w:sz w:val="27"/>
        </w:rPr>
        <w:t xml:space="preserve"> </w:t>
      </w:r>
      <w:r>
        <w:rPr>
          <w:color w:val="58595B"/>
          <w:sz w:val="27"/>
        </w:rPr>
        <w:t>of</w:t>
      </w:r>
      <w:r>
        <w:rPr>
          <w:color w:val="58595B"/>
          <w:spacing w:val="-10"/>
          <w:sz w:val="27"/>
        </w:rPr>
        <w:t xml:space="preserve"> </w:t>
      </w:r>
      <w:r>
        <w:rPr>
          <w:color w:val="58595B"/>
          <w:sz w:val="27"/>
        </w:rPr>
        <w:t>student</w:t>
      </w:r>
      <w:r>
        <w:rPr>
          <w:color w:val="58595B"/>
          <w:spacing w:val="-10"/>
          <w:sz w:val="27"/>
        </w:rPr>
        <w:t xml:space="preserve"> </w:t>
      </w:r>
      <w:r>
        <w:rPr>
          <w:color w:val="58595B"/>
          <w:sz w:val="27"/>
        </w:rPr>
        <w:t>records</w:t>
      </w:r>
      <w:r>
        <w:rPr>
          <w:color w:val="58595B"/>
          <w:spacing w:val="-10"/>
          <w:sz w:val="27"/>
        </w:rPr>
        <w:t xml:space="preserve"> </w:t>
      </w:r>
      <w:r>
        <w:rPr>
          <w:color w:val="58595B"/>
          <w:sz w:val="27"/>
        </w:rPr>
        <w:t>for</w:t>
      </w:r>
      <w:r>
        <w:rPr>
          <w:color w:val="58595B"/>
          <w:spacing w:val="-10"/>
          <w:sz w:val="27"/>
        </w:rPr>
        <w:t xml:space="preserve"> </w:t>
      </w:r>
      <w:r>
        <w:rPr>
          <w:color w:val="58595B"/>
          <w:sz w:val="27"/>
        </w:rPr>
        <w:t>special</w:t>
      </w:r>
      <w:r>
        <w:rPr>
          <w:color w:val="58595B"/>
          <w:spacing w:val="-10"/>
          <w:sz w:val="27"/>
        </w:rPr>
        <w:t xml:space="preserve"> </w:t>
      </w:r>
      <w:r>
        <w:rPr>
          <w:color w:val="58595B"/>
          <w:sz w:val="27"/>
        </w:rPr>
        <w:t>education.</w:t>
      </w:r>
    </w:p>
    <w:p w14:paraId="6AC41B9C" w14:textId="77777777" w:rsidR="00901777" w:rsidRDefault="00C0138F">
      <w:pPr>
        <w:pStyle w:val="ListParagraph"/>
        <w:numPr>
          <w:ilvl w:val="2"/>
          <w:numId w:val="88"/>
        </w:numPr>
        <w:tabs>
          <w:tab w:val="left" w:pos="850"/>
          <w:tab w:val="left" w:pos="851"/>
        </w:tabs>
        <w:spacing w:before="87" w:line="324" w:lineRule="exact"/>
        <w:ind w:right="3949" w:hanging="389"/>
        <w:rPr>
          <w:sz w:val="27"/>
        </w:rPr>
      </w:pPr>
      <w:r>
        <w:rPr>
          <w:color w:val="58595B"/>
          <w:sz w:val="27"/>
        </w:rPr>
        <w:t xml:space="preserve">Surveys of parents of students with </w:t>
      </w:r>
      <w:r>
        <w:rPr>
          <w:color w:val="58595B"/>
          <w:spacing w:val="-3"/>
          <w:sz w:val="27"/>
        </w:rPr>
        <w:t xml:space="preserve">disabilities: </w:t>
      </w:r>
      <w:r>
        <w:rPr>
          <w:color w:val="58595B"/>
          <w:sz w:val="27"/>
        </w:rPr>
        <w:t xml:space="preserve">All parents of students with </w:t>
      </w:r>
      <w:r>
        <w:rPr>
          <w:color w:val="58595B"/>
          <w:spacing w:val="-3"/>
          <w:sz w:val="27"/>
        </w:rPr>
        <w:t xml:space="preserve">disabilities </w:t>
      </w:r>
      <w:r>
        <w:rPr>
          <w:color w:val="58595B"/>
          <w:sz w:val="27"/>
        </w:rPr>
        <w:t>receive</w:t>
      </w:r>
      <w:r>
        <w:rPr>
          <w:color w:val="58595B"/>
          <w:spacing w:val="-10"/>
          <w:sz w:val="27"/>
        </w:rPr>
        <w:t xml:space="preserve"> </w:t>
      </w:r>
      <w:r>
        <w:rPr>
          <w:color w:val="58595B"/>
          <w:sz w:val="27"/>
        </w:rPr>
        <w:t>an</w:t>
      </w:r>
      <w:r>
        <w:rPr>
          <w:color w:val="58595B"/>
          <w:spacing w:val="-10"/>
          <w:sz w:val="27"/>
        </w:rPr>
        <w:t xml:space="preserve"> </w:t>
      </w:r>
      <w:r>
        <w:rPr>
          <w:color w:val="58595B"/>
          <w:sz w:val="27"/>
        </w:rPr>
        <w:t>electronic</w:t>
      </w:r>
      <w:r>
        <w:rPr>
          <w:color w:val="58595B"/>
          <w:spacing w:val="-10"/>
          <w:sz w:val="27"/>
        </w:rPr>
        <w:t xml:space="preserve"> </w:t>
      </w:r>
      <w:r>
        <w:rPr>
          <w:color w:val="58595B"/>
          <w:sz w:val="27"/>
        </w:rPr>
        <w:t>survey</w:t>
      </w:r>
      <w:r>
        <w:rPr>
          <w:color w:val="58595B"/>
          <w:spacing w:val="-10"/>
          <w:sz w:val="27"/>
        </w:rPr>
        <w:t xml:space="preserve"> </w:t>
      </w:r>
      <w:r>
        <w:rPr>
          <w:color w:val="58595B"/>
          <w:sz w:val="27"/>
        </w:rPr>
        <w:t>that</w:t>
      </w:r>
      <w:r>
        <w:rPr>
          <w:color w:val="58595B"/>
          <w:spacing w:val="-10"/>
          <w:sz w:val="27"/>
        </w:rPr>
        <w:t xml:space="preserve"> </w:t>
      </w:r>
      <w:r>
        <w:rPr>
          <w:color w:val="58595B"/>
          <w:sz w:val="27"/>
        </w:rPr>
        <w:t>solicits</w:t>
      </w:r>
      <w:r>
        <w:rPr>
          <w:color w:val="58595B"/>
          <w:spacing w:val="-10"/>
          <w:sz w:val="27"/>
        </w:rPr>
        <w:t xml:space="preserve"> </w:t>
      </w:r>
      <w:r>
        <w:rPr>
          <w:color w:val="58595B"/>
          <w:sz w:val="27"/>
        </w:rPr>
        <w:t>information</w:t>
      </w:r>
      <w:r>
        <w:rPr>
          <w:color w:val="58595B"/>
          <w:spacing w:val="-10"/>
          <w:sz w:val="27"/>
        </w:rPr>
        <w:t xml:space="preserve"> </w:t>
      </w:r>
      <w:r>
        <w:rPr>
          <w:color w:val="58595B"/>
          <w:sz w:val="27"/>
        </w:rPr>
        <w:t>regarding</w:t>
      </w:r>
      <w:r>
        <w:rPr>
          <w:color w:val="58595B"/>
          <w:spacing w:val="-10"/>
          <w:sz w:val="27"/>
        </w:rPr>
        <w:t xml:space="preserve"> </w:t>
      </w:r>
      <w:r>
        <w:rPr>
          <w:color w:val="58595B"/>
          <w:sz w:val="27"/>
        </w:rPr>
        <w:t>their</w:t>
      </w:r>
      <w:r>
        <w:rPr>
          <w:color w:val="58595B"/>
          <w:spacing w:val="-10"/>
          <w:sz w:val="27"/>
        </w:rPr>
        <w:t xml:space="preserve"> </w:t>
      </w:r>
      <w:r>
        <w:rPr>
          <w:color w:val="58595B"/>
          <w:sz w:val="27"/>
        </w:rPr>
        <w:t>experiences</w:t>
      </w:r>
      <w:r>
        <w:rPr>
          <w:color w:val="58595B"/>
          <w:spacing w:val="-10"/>
          <w:sz w:val="27"/>
        </w:rPr>
        <w:t xml:space="preserve"> </w:t>
      </w:r>
      <w:r>
        <w:rPr>
          <w:color w:val="58595B"/>
          <w:sz w:val="27"/>
        </w:rPr>
        <w:t>with</w:t>
      </w:r>
      <w:r>
        <w:rPr>
          <w:color w:val="58595B"/>
          <w:spacing w:val="-10"/>
          <w:sz w:val="27"/>
        </w:rPr>
        <w:t xml:space="preserve"> </w:t>
      </w:r>
      <w:r>
        <w:rPr>
          <w:color w:val="58595B"/>
          <w:sz w:val="27"/>
        </w:rPr>
        <w:t xml:space="preserve">the </w:t>
      </w:r>
      <w:r>
        <w:rPr>
          <w:color w:val="58595B"/>
          <w:spacing w:val="-7"/>
          <w:sz w:val="27"/>
        </w:rPr>
        <w:t>LEA’s</w:t>
      </w:r>
      <w:r>
        <w:rPr>
          <w:color w:val="58595B"/>
          <w:spacing w:val="-9"/>
          <w:sz w:val="27"/>
        </w:rPr>
        <w:t xml:space="preserve"> </w:t>
      </w:r>
      <w:r>
        <w:rPr>
          <w:color w:val="58595B"/>
          <w:sz w:val="27"/>
        </w:rPr>
        <w:t>implementation</w:t>
      </w:r>
      <w:r>
        <w:rPr>
          <w:color w:val="58595B"/>
          <w:spacing w:val="-9"/>
          <w:sz w:val="27"/>
        </w:rPr>
        <w:t xml:space="preserve"> </w:t>
      </w:r>
      <w:r>
        <w:rPr>
          <w:color w:val="58595B"/>
          <w:sz w:val="27"/>
        </w:rPr>
        <w:t>of</w:t>
      </w:r>
      <w:r>
        <w:rPr>
          <w:color w:val="58595B"/>
          <w:spacing w:val="-9"/>
          <w:sz w:val="27"/>
        </w:rPr>
        <w:t xml:space="preserve"> </w:t>
      </w:r>
      <w:r>
        <w:rPr>
          <w:color w:val="58595B"/>
          <w:sz w:val="27"/>
        </w:rPr>
        <w:t>programmatic</w:t>
      </w:r>
      <w:r>
        <w:rPr>
          <w:color w:val="58595B"/>
          <w:spacing w:val="-9"/>
          <w:sz w:val="27"/>
        </w:rPr>
        <w:t xml:space="preserve"> </w:t>
      </w:r>
      <w:r>
        <w:rPr>
          <w:color w:val="58595B"/>
          <w:sz w:val="27"/>
        </w:rPr>
        <w:t>objectives</w:t>
      </w:r>
      <w:r>
        <w:rPr>
          <w:color w:val="58595B"/>
          <w:spacing w:val="-9"/>
          <w:sz w:val="27"/>
        </w:rPr>
        <w:t xml:space="preserve"> </w:t>
      </w:r>
      <w:r>
        <w:rPr>
          <w:color w:val="58595B"/>
          <w:sz w:val="27"/>
        </w:rPr>
        <w:t>and</w:t>
      </w:r>
      <w:r>
        <w:rPr>
          <w:color w:val="58595B"/>
          <w:spacing w:val="-9"/>
          <w:sz w:val="27"/>
        </w:rPr>
        <w:t xml:space="preserve"> </w:t>
      </w:r>
      <w:r>
        <w:rPr>
          <w:color w:val="58595B"/>
          <w:sz w:val="27"/>
        </w:rPr>
        <w:t>requirements.</w:t>
      </w:r>
      <w:r>
        <w:rPr>
          <w:color w:val="58595B"/>
          <w:spacing w:val="-9"/>
          <w:sz w:val="27"/>
        </w:rPr>
        <w:t xml:space="preserve"> </w:t>
      </w:r>
      <w:r>
        <w:rPr>
          <w:color w:val="58595B"/>
          <w:sz w:val="27"/>
        </w:rPr>
        <w:t>This</w:t>
      </w:r>
      <w:r>
        <w:rPr>
          <w:color w:val="58595B"/>
          <w:spacing w:val="-9"/>
          <w:sz w:val="27"/>
        </w:rPr>
        <w:t xml:space="preserve"> </w:t>
      </w:r>
      <w:r>
        <w:rPr>
          <w:color w:val="58595B"/>
          <w:sz w:val="27"/>
        </w:rPr>
        <w:t>survey</w:t>
      </w:r>
      <w:r>
        <w:rPr>
          <w:color w:val="58595B"/>
          <w:spacing w:val="-9"/>
          <w:sz w:val="27"/>
        </w:rPr>
        <w:t xml:space="preserve"> </w:t>
      </w:r>
      <w:r>
        <w:rPr>
          <w:color w:val="58595B"/>
          <w:sz w:val="27"/>
        </w:rPr>
        <w:t>is</w:t>
      </w:r>
    </w:p>
    <w:p w14:paraId="00641C06" w14:textId="582335E0" w:rsidR="00901777" w:rsidRDefault="00C0138F">
      <w:pPr>
        <w:pStyle w:val="BodyText"/>
        <w:spacing w:line="327" w:lineRule="exact"/>
        <w:ind w:left="860"/>
        <w:rPr>
          <w:rFonts w:ascii="Segoe UI Semibold"/>
          <w:b/>
        </w:rPr>
      </w:pPr>
      <w:r>
        <w:rPr>
          <w:color w:val="58595B"/>
        </w:rPr>
        <w:t xml:space="preserve">tied to </w:t>
      </w:r>
      <w:hyperlink r:id="rId36" w:history="1">
        <w:r w:rsidR="001C4D43" w:rsidRPr="001C4D43">
          <w:rPr>
            <w:rStyle w:val="Hyperlink"/>
          </w:rPr>
          <w:t>Indicator 8</w:t>
        </w:r>
      </w:hyperlink>
    </w:p>
    <w:p w14:paraId="1B93B852" w14:textId="77777777" w:rsidR="00901777" w:rsidRDefault="00901777">
      <w:pPr>
        <w:spacing w:line="327" w:lineRule="exact"/>
        <w:rPr>
          <w:rFonts w:ascii="Segoe UI Semibold"/>
        </w:rPr>
        <w:sectPr w:rsidR="00901777">
          <w:headerReference w:type="default" r:id="rId37"/>
          <w:footerReference w:type="default" r:id="rId38"/>
          <w:pgSz w:w="15840" w:h="12240" w:orient="landscape"/>
          <w:pgMar w:top="1140" w:right="0" w:bottom="1280" w:left="580" w:header="0" w:footer="1096" w:gutter="0"/>
          <w:pgNumType w:start="10"/>
          <w:cols w:space="720"/>
        </w:sectPr>
      </w:pPr>
    </w:p>
    <w:p w14:paraId="0D12E6BA" w14:textId="77777777" w:rsidR="00901777" w:rsidRDefault="00C0138F">
      <w:pPr>
        <w:pStyle w:val="BodyText"/>
        <w:ind w:left="100"/>
        <w:rPr>
          <w:rFonts w:ascii="Segoe UI Semibold"/>
          <w:sz w:val="20"/>
        </w:rPr>
      </w:pPr>
      <w:r>
        <w:rPr>
          <w:rFonts w:ascii="Segoe UI Semibold"/>
          <w:noProof/>
          <w:sz w:val="20"/>
        </w:rPr>
        <w:lastRenderedPageBreak/>
        <w:drawing>
          <wp:inline distT="0" distB="0" distL="0" distR="0" wp14:anchorId="45823138" wp14:editId="2EA7093C">
            <wp:extent cx="5891403" cy="936116"/>
            <wp:effectExtent l="0" t="0" r="0" b="0"/>
            <wp:docPr id="11" name="image8.png" descr="Flow Chart of Monitoring Tiers" title="Flow Chart of Monitoring T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png"/>
                    <pic:cNvPicPr/>
                  </pic:nvPicPr>
                  <pic:blipFill>
                    <a:blip r:embed="rId35" cstate="print"/>
                    <a:stretch>
                      <a:fillRect/>
                    </a:stretch>
                  </pic:blipFill>
                  <pic:spPr>
                    <a:xfrm>
                      <a:off x="0" y="0"/>
                      <a:ext cx="5891403" cy="936116"/>
                    </a:xfrm>
                    <a:prstGeom prst="rect">
                      <a:avLst/>
                    </a:prstGeom>
                  </pic:spPr>
                </pic:pic>
              </a:graphicData>
            </a:graphic>
          </wp:inline>
        </w:drawing>
      </w:r>
    </w:p>
    <w:p w14:paraId="292A33A1" w14:textId="77777777" w:rsidR="00901777" w:rsidRDefault="00901777">
      <w:pPr>
        <w:pStyle w:val="BodyText"/>
        <w:spacing w:before="10"/>
        <w:rPr>
          <w:rFonts w:ascii="Segoe UI Semibold"/>
          <w:b/>
          <w:sz w:val="19"/>
        </w:rPr>
      </w:pPr>
    </w:p>
    <w:p w14:paraId="530B7AF5" w14:textId="77777777" w:rsidR="00901777" w:rsidRPr="004E730F" w:rsidRDefault="00C0138F" w:rsidP="004E730F">
      <w:pPr>
        <w:spacing w:before="177" w:line="324" w:lineRule="exact"/>
        <w:ind w:left="360"/>
        <w:rPr>
          <w:b/>
          <w:bCs/>
          <w:sz w:val="27"/>
          <w:szCs w:val="27"/>
        </w:rPr>
      </w:pPr>
      <w:r w:rsidRPr="004E730F">
        <w:rPr>
          <w:b/>
          <w:bCs/>
          <w:sz w:val="27"/>
          <w:szCs w:val="27"/>
        </w:rPr>
        <w:t>LEAs in Group B participate in one or more of the following onsite activities:</w:t>
      </w:r>
    </w:p>
    <w:p w14:paraId="7A78F02D" w14:textId="77777777" w:rsidR="00901777" w:rsidRDefault="00C0138F">
      <w:pPr>
        <w:pStyle w:val="ListParagraph"/>
        <w:numPr>
          <w:ilvl w:val="2"/>
          <w:numId w:val="88"/>
        </w:numPr>
        <w:tabs>
          <w:tab w:val="left" w:pos="850"/>
          <w:tab w:val="left" w:pos="851"/>
        </w:tabs>
        <w:spacing w:before="87" w:line="324" w:lineRule="exact"/>
        <w:ind w:right="3964" w:hanging="389"/>
        <w:rPr>
          <w:sz w:val="27"/>
        </w:rPr>
      </w:pPr>
      <w:r>
        <w:rPr>
          <w:color w:val="58595B"/>
          <w:sz w:val="27"/>
        </w:rPr>
        <w:t>Interviews</w:t>
      </w:r>
      <w:r>
        <w:rPr>
          <w:color w:val="58595B"/>
          <w:spacing w:val="-6"/>
          <w:sz w:val="27"/>
        </w:rPr>
        <w:t xml:space="preserve"> </w:t>
      </w:r>
      <w:r>
        <w:rPr>
          <w:color w:val="58595B"/>
          <w:sz w:val="27"/>
        </w:rPr>
        <w:t>of</w:t>
      </w:r>
      <w:r>
        <w:rPr>
          <w:color w:val="58595B"/>
          <w:spacing w:val="-6"/>
          <w:sz w:val="27"/>
        </w:rPr>
        <w:t xml:space="preserve"> </w:t>
      </w:r>
      <w:r>
        <w:rPr>
          <w:color w:val="58595B"/>
          <w:spacing w:val="-3"/>
          <w:sz w:val="27"/>
        </w:rPr>
        <w:t>administrative,</w:t>
      </w:r>
      <w:r>
        <w:rPr>
          <w:color w:val="58595B"/>
          <w:spacing w:val="-6"/>
          <w:sz w:val="27"/>
        </w:rPr>
        <w:t xml:space="preserve"> </w:t>
      </w:r>
      <w:r>
        <w:rPr>
          <w:color w:val="58595B"/>
          <w:sz w:val="27"/>
        </w:rPr>
        <w:t>instructional,</w:t>
      </w:r>
      <w:r>
        <w:rPr>
          <w:color w:val="58595B"/>
          <w:spacing w:val="-6"/>
          <w:sz w:val="27"/>
        </w:rPr>
        <w:t xml:space="preserve"> </w:t>
      </w:r>
      <w:r>
        <w:rPr>
          <w:color w:val="58595B"/>
          <w:sz w:val="27"/>
        </w:rPr>
        <w:t>and</w:t>
      </w:r>
      <w:r>
        <w:rPr>
          <w:color w:val="58595B"/>
          <w:spacing w:val="-6"/>
          <w:sz w:val="27"/>
        </w:rPr>
        <w:t xml:space="preserve"> </w:t>
      </w:r>
      <w:r>
        <w:rPr>
          <w:color w:val="58595B"/>
          <w:sz w:val="27"/>
        </w:rPr>
        <w:t>support</w:t>
      </w:r>
      <w:r>
        <w:rPr>
          <w:color w:val="58595B"/>
          <w:spacing w:val="-6"/>
          <w:sz w:val="27"/>
        </w:rPr>
        <w:t xml:space="preserve"> </w:t>
      </w:r>
      <w:r>
        <w:rPr>
          <w:color w:val="58595B"/>
          <w:sz w:val="27"/>
        </w:rPr>
        <w:t>staff</w:t>
      </w:r>
      <w:r>
        <w:rPr>
          <w:color w:val="58595B"/>
          <w:spacing w:val="-6"/>
          <w:sz w:val="27"/>
        </w:rPr>
        <w:t xml:space="preserve"> </w:t>
      </w:r>
      <w:r>
        <w:rPr>
          <w:color w:val="58595B"/>
          <w:sz w:val="27"/>
        </w:rPr>
        <w:t>consistent</w:t>
      </w:r>
      <w:r>
        <w:rPr>
          <w:color w:val="58595B"/>
          <w:spacing w:val="-6"/>
          <w:sz w:val="27"/>
        </w:rPr>
        <w:t xml:space="preserve"> </w:t>
      </w:r>
      <w:r>
        <w:rPr>
          <w:color w:val="58595B"/>
          <w:sz w:val="27"/>
        </w:rPr>
        <w:t>with</w:t>
      </w:r>
      <w:r>
        <w:rPr>
          <w:color w:val="58595B"/>
          <w:spacing w:val="-6"/>
          <w:sz w:val="27"/>
        </w:rPr>
        <w:t xml:space="preserve"> </w:t>
      </w:r>
      <w:r>
        <w:rPr>
          <w:color w:val="58595B"/>
          <w:sz w:val="27"/>
        </w:rPr>
        <w:t>those</w:t>
      </w:r>
      <w:r>
        <w:rPr>
          <w:color w:val="58595B"/>
          <w:spacing w:val="-6"/>
          <w:sz w:val="27"/>
        </w:rPr>
        <w:t xml:space="preserve"> </w:t>
      </w:r>
      <w:r>
        <w:rPr>
          <w:color w:val="58595B"/>
          <w:sz w:val="27"/>
        </w:rPr>
        <w:t>criteria selected for onsite</w:t>
      </w:r>
      <w:r>
        <w:rPr>
          <w:color w:val="58595B"/>
          <w:spacing w:val="-36"/>
          <w:sz w:val="27"/>
        </w:rPr>
        <w:t xml:space="preserve"> </w:t>
      </w:r>
      <w:r>
        <w:rPr>
          <w:color w:val="58595B"/>
          <w:sz w:val="27"/>
        </w:rPr>
        <w:t>verification.</w:t>
      </w:r>
    </w:p>
    <w:p w14:paraId="0CA2F320" w14:textId="77777777" w:rsidR="00901777" w:rsidRDefault="00C0138F">
      <w:pPr>
        <w:pStyle w:val="ListParagraph"/>
        <w:numPr>
          <w:ilvl w:val="2"/>
          <w:numId w:val="88"/>
        </w:numPr>
        <w:tabs>
          <w:tab w:val="left" w:pos="859"/>
          <w:tab w:val="left" w:pos="860"/>
        </w:tabs>
        <w:spacing w:before="90" w:line="324" w:lineRule="exact"/>
        <w:ind w:right="3729" w:hanging="389"/>
        <w:rPr>
          <w:sz w:val="27"/>
        </w:rPr>
      </w:pPr>
      <w:r>
        <w:rPr>
          <w:color w:val="58595B"/>
          <w:sz w:val="27"/>
        </w:rPr>
        <w:t xml:space="preserve">Interviews of parent advisory </w:t>
      </w:r>
      <w:r>
        <w:rPr>
          <w:color w:val="58595B"/>
          <w:spacing w:val="-3"/>
          <w:sz w:val="27"/>
        </w:rPr>
        <w:t xml:space="preserve">council </w:t>
      </w:r>
      <w:r>
        <w:rPr>
          <w:color w:val="58595B"/>
          <w:spacing w:val="-5"/>
          <w:sz w:val="27"/>
        </w:rPr>
        <w:t xml:space="preserve">(PAC) </w:t>
      </w:r>
      <w:r>
        <w:rPr>
          <w:color w:val="58595B"/>
          <w:sz w:val="27"/>
        </w:rPr>
        <w:t>representatives and other telephone</w:t>
      </w:r>
      <w:r>
        <w:rPr>
          <w:color w:val="58595B"/>
          <w:spacing w:val="-39"/>
          <w:sz w:val="27"/>
        </w:rPr>
        <w:t xml:space="preserve"> </w:t>
      </w:r>
      <w:r>
        <w:rPr>
          <w:color w:val="58595B"/>
          <w:sz w:val="27"/>
        </w:rPr>
        <w:t>interviews as</w:t>
      </w:r>
      <w:r>
        <w:rPr>
          <w:color w:val="58595B"/>
          <w:spacing w:val="-6"/>
          <w:sz w:val="27"/>
        </w:rPr>
        <w:t xml:space="preserve"> </w:t>
      </w:r>
      <w:r>
        <w:rPr>
          <w:color w:val="58595B"/>
          <w:sz w:val="27"/>
        </w:rPr>
        <w:t>requested</w:t>
      </w:r>
      <w:r>
        <w:rPr>
          <w:color w:val="58595B"/>
          <w:spacing w:val="-6"/>
          <w:sz w:val="27"/>
        </w:rPr>
        <w:t xml:space="preserve"> </w:t>
      </w:r>
      <w:r>
        <w:rPr>
          <w:color w:val="58595B"/>
          <w:sz w:val="27"/>
        </w:rPr>
        <w:t>by</w:t>
      </w:r>
      <w:r>
        <w:rPr>
          <w:color w:val="58595B"/>
          <w:spacing w:val="-6"/>
          <w:sz w:val="27"/>
        </w:rPr>
        <w:t xml:space="preserve"> </w:t>
      </w:r>
      <w:r>
        <w:rPr>
          <w:color w:val="58595B"/>
          <w:sz w:val="27"/>
        </w:rPr>
        <w:t>other</w:t>
      </w:r>
      <w:r>
        <w:rPr>
          <w:color w:val="58595B"/>
          <w:spacing w:val="-6"/>
          <w:sz w:val="27"/>
        </w:rPr>
        <w:t xml:space="preserve"> </w:t>
      </w:r>
      <w:r>
        <w:rPr>
          <w:color w:val="58595B"/>
          <w:sz w:val="27"/>
        </w:rPr>
        <w:t>parents</w:t>
      </w:r>
      <w:r>
        <w:rPr>
          <w:color w:val="58595B"/>
          <w:spacing w:val="-6"/>
          <w:sz w:val="27"/>
        </w:rPr>
        <w:t xml:space="preserve"> </w:t>
      </w:r>
      <w:r>
        <w:rPr>
          <w:color w:val="58595B"/>
          <w:sz w:val="27"/>
        </w:rPr>
        <w:t>or</w:t>
      </w:r>
      <w:r>
        <w:rPr>
          <w:color w:val="58595B"/>
          <w:spacing w:val="-6"/>
          <w:sz w:val="27"/>
        </w:rPr>
        <w:t xml:space="preserve"> </w:t>
      </w:r>
      <w:r>
        <w:rPr>
          <w:color w:val="58595B"/>
          <w:sz w:val="27"/>
        </w:rPr>
        <w:t>members</w:t>
      </w:r>
      <w:r>
        <w:rPr>
          <w:color w:val="58595B"/>
          <w:spacing w:val="-6"/>
          <w:sz w:val="27"/>
        </w:rPr>
        <w:t xml:space="preserve"> </w:t>
      </w:r>
      <w:r>
        <w:rPr>
          <w:color w:val="58595B"/>
          <w:sz w:val="27"/>
        </w:rPr>
        <w:t>of</w:t>
      </w:r>
      <w:r>
        <w:rPr>
          <w:color w:val="58595B"/>
          <w:spacing w:val="-6"/>
          <w:sz w:val="27"/>
        </w:rPr>
        <w:t xml:space="preserve"> </w:t>
      </w:r>
      <w:r>
        <w:rPr>
          <w:color w:val="58595B"/>
          <w:sz w:val="27"/>
        </w:rPr>
        <w:t>the</w:t>
      </w:r>
      <w:r>
        <w:rPr>
          <w:color w:val="58595B"/>
          <w:spacing w:val="-6"/>
          <w:sz w:val="27"/>
        </w:rPr>
        <w:t xml:space="preserve"> </w:t>
      </w:r>
      <w:r>
        <w:rPr>
          <w:color w:val="58595B"/>
          <w:sz w:val="27"/>
        </w:rPr>
        <w:t>general</w:t>
      </w:r>
      <w:r>
        <w:rPr>
          <w:color w:val="58595B"/>
          <w:spacing w:val="-6"/>
          <w:sz w:val="27"/>
        </w:rPr>
        <w:t xml:space="preserve"> </w:t>
      </w:r>
      <w:r>
        <w:rPr>
          <w:color w:val="58595B"/>
          <w:sz w:val="27"/>
        </w:rPr>
        <w:t>public.</w:t>
      </w:r>
    </w:p>
    <w:p w14:paraId="6255C101" w14:textId="77777777" w:rsidR="00901777" w:rsidRDefault="00C0138F">
      <w:pPr>
        <w:pStyle w:val="ListParagraph"/>
        <w:numPr>
          <w:ilvl w:val="2"/>
          <w:numId w:val="88"/>
        </w:numPr>
        <w:tabs>
          <w:tab w:val="left" w:pos="859"/>
          <w:tab w:val="left" w:pos="860"/>
        </w:tabs>
        <w:spacing w:before="90" w:line="324" w:lineRule="exact"/>
        <w:ind w:right="4252" w:hanging="389"/>
        <w:rPr>
          <w:sz w:val="27"/>
        </w:rPr>
      </w:pPr>
      <w:r>
        <w:rPr>
          <w:color w:val="58595B"/>
          <w:sz w:val="27"/>
        </w:rPr>
        <w:t xml:space="preserve">Observations of classrooms and other </w:t>
      </w:r>
      <w:r>
        <w:rPr>
          <w:color w:val="58595B"/>
          <w:spacing w:val="-3"/>
          <w:sz w:val="27"/>
        </w:rPr>
        <w:t xml:space="preserve">facilities: </w:t>
      </w:r>
      <w:r>
        <w:rPr>
          <w:color w:val="58595B"/>
          <w:sz w:val="27"/>
        </w:rPr>
        <w:t>The onsite team visits a sample of classrooms</w:t>
      </w:r>
      <w:r>
        <w:rPr>
          <w:color w:val="58595B"/>
          <w:spacing w:val="-7"/>
          <w:sz w:val="27"/>
        </w:rPr>
        <w:t xml:space="preserve"> </w:t>
      </w:r>
      <w:r>
        <w:rPr>
          <w:color w:val="58595B"/>
          <w:sz w:val="27"/>
        </w:rPr>
        <w:t>and</w:t>
      </w:r>
      <w:r>
        <w:rPr>
          <w:color w:val="58595B"/>
          <w:spacing w:val="-7"/>
          <w:sz w:val="27"/>
        </w:rPr>
        <w:t xml:space="preserve"> </w:t>
      </w:r>
      <w:r>
        <w:rPr>
          <w:color w:val="58595B"/>
          <w:sz w:val="27"/>
        </w:rPr>
        <w:t>other</w:t>
      </w:r>
      <w:r>
        <w:rPr>
          <w:color w:val="58595B"/>
          <w:spacing w:val="-7"/>
          <w:sz w:val="27"/>
        </w:rPr>
        <w:t xml:space="preserve"> </w:t>
      </w:r>
      <w:r>
        <w:rPr>
          <w:color w:val="58595B"/>
          <w:sz w:val="27"/>
        </w:rPr>
        <w:t>school</w:t>
      </w:r>
      <w:r>
        <w:rPr>
          <w:color w:val="58595B"/>
          <w:spacing w:val="-7"/>
          <w:sz w:val="27"/>
        </w:rPr>
        <w:t xml:space="preserve"> </w:t>
      </w:r>
      <w:r>
        <w:rPr>
          <w:color w:val="58595B"/>
          <w:sz w:val="27"/>
        </w:rPr>
        <w:t>facilities</w:t>
      </w:r>
      <w:r>
        <w:rPr>
          <w:color w:val="58595B"/>
          <w:spacing w:val="-7"/>
          <w:sz w:val="27"/>
        </w:rPr>
        <w:t xml:space="preserve"> </w:t>
      </w:r>
      <w:r>
        <w:rPr>
          <w:color w:val="58595B"/>
          <w:sz w:val="27"/>
        </w:rPr>
        <w:t>used</w:t>
      </w:r>
      <w:r>
        <w:rPr>
          <w:color w:val="58595B"/>
          <w:spacing w:val="-7"/>
          <w:sz w:val="27"/>
        </w:rPr>
        <w:t xml:space="preserve"> </w:t>
      </w:r>
      <w:r>
        <w:rPr>
          <w:color w:val="58595B"/>
          <w:sz w:val="27"/>
        </w:rPr>
        <w:t>in</w:t>
      </w:r>
      <w:r>
        <w:rPr>
          <w:color w:val="58595B"/>
          <w:spacing w:val="-7"/>
          <w:sz w:val="27"/>
        </w:rPr>
        <w:t xml:space="preserve"> </w:t>
      </w:r>
      <w:r>
        <w:rPr>
          <w:color w:val="58595B"/>
          <w:sz w:val="27"/>
        </w:rPr>
        <w:t>the</w:t>
      </w:r>
      <w:r>
        <w:rPr>
          <w:color w:val="58595B"/>
          <w:spacing w:val="-7"/>
          <w:sz w:val="27"/>
        </w:rPr>
        <w:t xml:space="preserve"> </w:t>
      </w:r>
      <w:r>
        <w:rPr>
          <w:color w:val="58595B"/>
          <w:sz w:val="27"/>
        </w:rPr>
        <w:t>delivery</w:t>
      </w:r>
      <w:r>
        <w:rPr>
          <w:color w:val="58595B"/>
          <w:spacing w:val="-7"/>
          <w:sz w:val="27"/>
        </w:rPr>
        <w:t xml:space="preserve"> </w:t>
      </w:r>
      <w:r>
        <w:rPr>
          <w:color w:val="58595B"/>
          <w:sz w:val="27"/>
        </w:rPr>
        <w:t>of</w:t>
      </w:r>
      <w:r>
        <w:rPr>
          <w:color w:val="58595B"/>
          <w:spacing w:val="-7"/>
          <w:sz w:val="27"/>
        </w:rPr>
        <w:t xml:space="preserve"> </w:t>
      </w:r>
      <w:r>
        <w:rPr>
          <w:color w:val="58595B"/>
          <w:sz w:val="27"/>
        </w:rPr>
        <w:t>programs</w:t>
      </w:r>
      <w:r>
        <w:rPr>
          <w:color w:val="58595B"/>
          <w:spacing w:val="-7"/>
          <w:sz w:val="27"/>
        </w:rPr>
        <w:t xml:space="preserve"> </w:t>
      </w:r>
      <w:r>
        <w:rPr>
          <w:color w:val="58595B"/>
          <w:sz w:val="27"/>
        </w:rPr>
        <w:t>and</w:t>
      </w:r>
      <w:r>
        <w:rPr>
          <w:color w:val="58595B"/>
          <w:spacing w:val="-7"/>
          <w:sz w:val="27"/>
        </w:rPr>
        <w:t xml:space="preserve"> </w:t>
      </w:r>
      <w:r>
        <w:rPr>
          <w:color w:val="58595B"/>
          <w:sz w:val="27"/>
        </w:rPr>
        <w:t>services</w:t>
      </w:r>
      <w:r>
        <w:rPr>
          <w:color w:val="58595B"/>
          <w:spacing w:val="-7"/>
          <w:sz w:val="27"/>
        </w:rPr>
        <w:t xml:space="preserve"> </w:t>
      </w:r>
      <w:r>
        <w:rPr>
          <w:color w:val="58595B"/>
          <w:sz w:val="27"/>
        </w:rPr>
        <w:t xml:space="preserve">to determine </w:t>
      </w:r>
      <w:r>
        <w:rPr>
          <w:color w:val="58595B"/>
          <w:spacing w:val="-3"/>
          <w:sz w:val="27"/>
        </w:rPr>
        <w:t xml:space="preserve">compliance </w:t>
      </w:r>
      <w:r>
        <w:rPr>
          <w:color w:val="58595B"/>
          <w:sz w:val="27"/>
        </w:rPr>
        <w:t>with program</w:t>
      </w:r>
      <w:r>
        <w:rPr>
          <w:color w:val="58595B"/>
          <w:spacing w:val="-30"/>
          <w:sz w:val="27"/>
        </w:rPr>
        <w:t xml:space="preserve"> </w:t>
      </w:r>
      <w:r>
        <w:rPr>
          <w:color w:val="58595B"/>
          <w:sz w:val="27"/>
        </w:rPr>
        <w:t>requirements.</w:t>
      </w:r>
    </w:p>
    <w:p w14:paraId="0EDA2DEA" w14:textId="77777777" w:rsidR="00901777" w:rsidRDefault="00C0138F">
      <w:pPr>
        <w:pStyle w:val="ListParagraph"/>
        <w:numPr>
          <w:ilvl w:val="2"/>
          <w:numId w:val="88"/>
        </w:numPr>
        <w:tabs>
          <w:tab w:val="left" w:pos="859"/>
          <w:tab w:val="left" w:pos="860"/>
        </w:tabs>
        <w:spacing w:before="90" w:line="324" w:lineRule="exact"/>
        <w:ind w:right="3943" w:hanging="389"/>
        <w:rPr>
          <w:sz w:val="27"/>
        </w:rPr>
      </w:pPr>
      <w:r>
        <w:rPr>
          <w:color w:val="58595B"/>
          <w:sz w:val="27"/>
        </w:rPr>
        <w:t>Review</w:t>
      </w:r>
      <w:r>
        <w:rPr>
          <w:color w:val="58595B"/>
          <w:spacing w:val="-7"/>
          <w:sz w:val="27"/>
        </w:rPr>
        <w:t xml:space="preserve"> </w:t>
      </w:r>
      <w:r>
        <w:rPr>
          <w:color w:val="58595B"/>
          <w:sz w:val="27"/>
        </w:rPr>
        <w:t>of</w:t>
      </w:r>
      <w:r>
        <w:rPr>
          <w:color w:val="58595B"/>
          <w:spacing w:val="-7"/>
          <w:sz w:val="27"/>
        </w:rPr>
        <w:t xml:space="preserve"> </w:t>
      </w:r>
      <w:r>
        <w:rPr>
          <w:color w:val="58595B"/>
          <w:sz w:val="27"/>
        </w:rPr>
        <w:t>student</w:t>
      </w:r>
      <w:r>
        <w:rPr>
          <w:color w:val="58595B"/>
          <w:spacing w:val="-7"/>
          <w:sz w:val="27"/>
        </w:rPr>
        <w:t xml:space="preserve"> </w:t>
      </w:r>
      <w:r>
        <w:rPr>
          <w:color w:val="58595B"/>
          <w:sz w:val="27"/>
        </w:rPr>
        <w:t>records</w:t>
      </w:r>
      <w:r>
        <w:rPr>
          <w:color w:val="58595B"/>
          <w:spacing w:val="-7"/>
          <w:sz w:val="27"/>
        </w:rPr>
        <w:t xml:space="preserve"> </w:t>
      </w:r>
      <w:r>
        <w:rPr>
          <w:color w:val="58595B"/>
          <w:sz w:val="27"/>
        </w:rPr>
        <w:t>for</w:t>
      </w:r>
      <w:r>
        <w:rPr>
          <w:color w:val="58595B"/>
          <w:spacing w:val="-7"/>
          <w:sz w:val="27"/>
        </w:rPr>
        <w:t xml:space="preserve"> </w:t>
      </w:r>
      <w:r>
        <w:rPr>
          <w:color w:val="58595B"/>
          <w:sz w:val="27"/>
        </w:rPr>
        <w:t>special</w:t>
      </w:r>
      <w:r>
        <w:rPr>
          <w:color w:val="58595B"/>
          <w:spacing w:val="-7"/>
          <w:sz w:val="27"/>
        </w:rPr>
        <w:t xml:space="preserve"> </w:t>
      </w:r>
      <w:r>
        <w:rPr>
          <w:color w:val="58595B"/>
          <w:sz w:val="27"/>
        </w:rPr>
        <w:t>education</w:t>
      </w:r>
      <w:r>
        <w:rPr>
          <w:color w:val="58595B"/>
          <w:spacing w:val="-7"/>
          <w:sz w:val="27"/>
        </w:rPr>
        <w:t xml:space="preserve"> </w:t>
      </w:r>
      <w:r>
        <w:rPr>
          <w:color w:val="58595B"/>
          <w:sz w:val="27"/>
        </w:rPr>
        <w:t>if</w:t>
      </w:r>
      <w:r>
        <w:rPr>
          <w:color w:val="58595B"/>
          <w:spacing w:val="-7"/>
          <w:sz w:val="27"/>
        </w:rPr>
        <w:t xml:space="preserve"> </w:t>
      </w:r>
      <w:r>
        <w:rPr>
          <w:color w:val="58595B"/>
          <w:spacing w:val="-4"/>
          <w:sz w:val="27"/>
        </w:rPr>
        <w:t>Targeted</w:t>
      </w:r>
      <w:r>
        <w:rPr>
          <w:color w:val="58595B"/>
          <w:spacing w:val="-7"/>
          <w:sz w:val="27"/>
        </w:rPr>
        <w:t xml:space="preserve"> </w:t>
      </w:r>
      <w:r>
        <w:rPr>
          <w:color w:val="58595B"/>
          <w:sz w:val="27"/>
        </w:rPr>
        <w:t>Standards</w:t>
      </w:r>
      <w:r>
        <w:rPr>
          <w:color w:val="58595B"/>
          <w:spacing w:val="-7"/>
          <w:sz w:val="27"/>
        </w:rPr>
        <w:t xml:space="preserve"> </w:t>
      </w:r>
      <w:r>
        <w:rPr>
          <w:color w:val="58595B"/>
          <w:sz w:val="27"/>
        </w:rPr>
        <w:t>are</w:t>
      </w:r>
      <w:r>
        <w:rPr>
          <w:color w:val="58595B"/>
          <w:spacing w:val="-7"/>
          <w:sz w:val="27"/>
        </w:rPr>
        <w:t xml:space="preserve"> </w:t>
      </w:r>
      <w:r>
        <w:rPr>
          <w:color w:val="58595B"/>
          <w:sz w:val="27"/>
        </w:rPr>
        <w:t>included</w:t>
      </w:r>
      <w:r>
        <w:rPr>
          <w:color w:val="58595B"/>
          <w:spacing w:val="-7"/>
          <w:sz w:val="27"/>
        </w:rPr>
        <w:t xml:space="preserve"> </w:t>
      </w:r>
      <w:r>
        <w:rPr>
          <w:color w:val="58595B"/>
          <w:sz w:val="27"/>
        </w:rPr>
        <w:t>in</w:t>
      </w:r>
      <w:r>
        <w:rPr>
          <w:color w:val="58595B"/>
          <w:spacing w:val="-7"/>
          <w:sz w:val="27"/>
        </w:rPr>
        <w:t xml:space="preserve"> </w:t>
      </w:r>
      <w:r>
        <w:rPr>
          <w:color w:val="58595B"/>
          <w:sz w:val="27"/>
        </w:rPr>
        <w:t>the self-assessment.</w:t>
      </w:r>
    </w:p>
    <w:p w14:paraId="632028B9" w14:textId="3878C246" w:rsidR="00901777" w:rsidRDefault="00C0138F">
      <w:pPr>
        <w:pStyle w:val="ListParagraph"/>
        <w:numPr>
          <w:ilvl w:val="2"/>
          <w:numId w:val="88"/>
        </w:numPr>
        <w:tabs>
          <w:tab w:val="left" w:pos="859"/>
          <w:tab w:val="left" w:pos="860"/>
        </w:tabs>
        <w:spacing w:before="90" w:line="324" w:lineRule="exact"/>
        <w:ind w:right="3846" w:hanging="389"/>
        <w:rPr>
          <w:sz w:val="27"/>
        </w:rPr>
      </w:pPr>
      <w:r>
        <w:rPr>
          <w:color w:val="58595B"/>
          <w:sz w:val="27"/>
        </w:rPr>
        <w:t xml:space="preserve">Surveys of parents of students with </w:t>
      </w:r>
      <w:r>
        <w:rPr>
          <w:color w:val="58595B"/>
          <w:spacing w:val="-3"/>
          <w:sz w:val="27"/>
        </w:rPr>
        <w:t xml:space="preserve">disabilities: </w:t>
      </w:r>
      <w:r>
        <w:rPr>
          <w:color w:val="58595B"/>
          <w:sz w:val="27"/>
        </w:rPr>
        <w:t xml:space="preserve">All parents of students with </w:t>
      </w:r>
      <w:r>
        <w:rPr>
          <w:color w:val="58595B"/>
          <w:spacing w:val="-3"/>
          <w:sz w:val="27"/>
        </w:rPr>
        <w:t xml:space="preserve">disabilities </w:t>
      </w:r>
      <w:r>
        <w:rPr>
          <w:color w:val="58595B"/>
          <w:sz w:val="27"/>
        </w:rPr>
        <w:t xml:space="preserve">receive an electronic survey that solicits information regarding their experiences with the </w:t>
      </w:r>
      <w:r>
        <w:rPr>
          <w:color w:val="58595B"/>
          <w:spacing w:val="-7"/>
          <w:sz w:val="27"/>
        </w:rPr>
        <w:t>LEA’s</w:t>
      </w:r>
      <w:r>
        <w:rPr>
          <w:color w:val="58595B"/>
          <w:spacing w:val="-8"/>
          <w:sz w:val="27"/>
        </w:rPr>
        <w:t xml:space="preserve"> </w:t>
      </w:r>
      <w:r>
        <w:rPr>
          <w:color w:val="58595B"/>
          <w:sz w:val="27"/>
        </w:rPr>
        <w:t>implementation</w:t>
      </w:r>
      <w:r>
        <w:rPr>
          <w:color w:val="58595B"/>
          <w:spacing w:val="-8"/>
          <w:sz w:val="27"/>
        </w:rPr>
        <w:t xml:space="preserve"> </w:t>
      </w:r>
      <w:r>
        <w:rPr>
          <w:color w:val="58595B"/>
          <w:sz w:val="27"/>
        </w:rPr>
        <w:t>of</w:t>
      </w:r>
      <w:r>
        <w:rPr>
          <w:color w:val="58595B"/>
          <w:spacing w:val="-8"/>
          <w:sz w:val="27"/>
        </w:rPr>
        <w:t xml:space="preserve"> </w:t>
      </w:r>
      <w:r>
        <w:rPr>
          <w:color w:val="58595B"/>
          <w:sz w:val="27"/>
        </w:rPr>
        <w:t>programmatic</w:t>
      </w:r>
      <w:r>
        <w:rPr>
          <w:color w:val="58595B"/>
          <w:spacing w:val="-8"/>
          <w:sz w:val="27"/>
        </w:rPr>
        <w:t xml:space="preserve"> </w:t>
      </w:r>
      <w:r>
        <w:rPr>
          <w:color w:val="58595B"/>
          <w:sz w:val="27"/>
        </w:rPr>
        <w:t>objectives</w:t>
      </w:r>
      <w:r>
        <w:rPr>
          <w:color w:val="58595B"/>
          <w:spacing w:val="-8"/>
          <w:sz w:val="27"/>
        </w:rPr>
        <w:t xml:space="preserve"> </w:t>
      </w:r>
      <w:r>
        <w:rPr>
          <w:color w:val="58595B"/>
          <w:sz w:val="27"/>
        </w:rPr>
        <w:t>and</w:t>
      </w:r>
      <w:r>
        <w:rPr>
          <w:color w:val="58595B"/>
          <w:spacing w:val="-8"/>
          <w:sz w:val="27"/>
        </w:rPr>
        <w:t xml:space="preserve"> </w:t>
      </w:r>
      <w:r>
        <w:rPr>
          <w:color w:val="58595B"/>
          <w:sz w:val="27"/>
        </w:rPr>
        <w:t>requirements.</w:t>
      </w:r>
      <w:r>
        <w:rPr>
          <w:color w:val="58595B"/>
          <w:spacing w:val="-8"/>
          <w:sz w:val="27"/>
        </w:rPr>
        <w:t xml:space="preserve"> </w:t>
      </w:r>
      <w:r>
        <w:rPr>
          <w:color w:val="58595B"/>
          <w:sz w:val="27"/>
        </w:rPr>
        <w:t>This</w:t>
      </w:r>
      <w:r>
        <w:rPr>
          <w:color w:val="58595B"/>
          <w:spacing w:val="-8"/>
          <w:sz w:val="27"/>
        </w:rPr>
        <w:t xml:space="preserve"> </w:t>
      </w:r>
      <w:r>
        <w:rPr>
          <w:color w:val="58595B"/>
          <w:sz w:val="27"/>
        </w:rPr>
        <w:t>survey</w:t>
      </w:r>
      <w:r>
        <w:rPr>
          <w:color w:val="58595B"/>
          <w:spacing w:val="-8"/>
          <w:sz w:val="27"/>
        </w:rPr>
        <w:t xml:space="preserve"> </w:t>
      </w:r>
      <w:r>
        <w:rPr>
          <w:color w:val="58595B"/>
          <w:sz w:val="27"/>
        </w:rPr>
        <w:t>is</w:t>
      </w:r>
      <w:r>
        <w:rPr>
          <w:color w:val="58595B"/>
          <w:spacing w:val="-8"/>
          <w:sz w:val="27"/>
        </w:rPr>
        <w:t xml:space="preserve"> </w:t>
      </w:r>
      <w:r>
        <w:rPr>
          <w:color w:val="58595B"/>
          <w:sz w:val="27"/>
        </w:rPr>
        <w:t>tied</w:t>
      </w:r>
      <w:r>
        <w:rPr>
          <w:color w:val="58595B"/>
          <w:spacing w:val="-8"/>
          <w:sz w:val="27"/>
        </w:rPr>
        <w:t xml:space="preserve"> </w:t>
      </w:r>
      <w:r>
        <w:rPr>
          <w:color w:val="58595B"/>
          <w:sz w:val="27"/>
        </w:rPr>
        <w:t xml:space="preserve">to </w:t>
      </w:r>
      <w:hyperlink r:id="rId39" w:history="1">
        <w:r w:rsidR="00743D62" w:rsidRPr="00743D62">
          <w:rPr>
            <w:rStyle w:val="Hyperlink"/>
            <w:sz w:val="27"/>
          </w:rPr>
          <w:t>Indicator 8</w:t>
        </w:r>
      </w:hyperlink>
    </w:p>
    <w:p w14:paraId="63C71C51" w14:textId="77777777" w:rsidR="00901777" w:rsidRDefault="00901777">
      <w:pPr>
        <w:spacing w:line="324" w:lineRule="exact"/>
        <w:rPr>
          <w:sz w:val="27"/>
        </w:rPr>
        <w:sectPr w:rsidR="00901777">
          <w:headerReference w:type="default" r:id="rId40"/>
          <w:footerReference w:type="default" r:id="rId41"/>
          <w:pgSz w:w="15840" w:h="12240" w:orient="landscape"/>
          <w:pgMar w:top="700" w:right="0" w:bottom="1280" w:left="580" w:header="0" w:footer="1096" w:gutter="0"/>
          <w:pgNumType w:start="11"/>
          <w:cols w:space="720"/>
        </w:sectPr>
      </w:pPr>
    </w:p>
    <w:p w14:paraId="68964AD5" w14:textId="77777777" w:rsidR="00901777" w:rsidRDefault="00C0138F">
      <w:pPr>
        <w:pStyle w:val="BodyText"/>
        <w:ind w:left="100"/>
        <w:rPr>
          <w:sz w:val="20"/>
        </w:rPr>
      </w:pPr>
      <w:r>
        <w:rPr>
          <w:noProof/>
          <w:sz w:val="20"/>
        </w:rPr>
        <w:lastRenderedPageBreak/>
        <w:drawing>
          <wp:inline distT="0" distB="0" distL="0" distR="0" wp14:anchorId="591A1F1B" wp14:editId="5A28469E">
            <wp:extent cx="5891403" cy="936116"/>
            <wp:effectExtent l="0" t="0" r="0" b="0"/>
            <wp:docPr id="13" name="image9.png" descr="Flow Chart of Monitoring Tiers" title="Flow Chart of Monitoring T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png"/>
                    <pic:cNvPicPr/>
                  </pic:nvPicPr>
                  <pic:blipFill>
                    <a:blip r:embed="rId42" cstate="print"/>
                    <a:stretch>
                      <a:fillRect/>
                    </a:stretch>
                  </pic:blipFill>
                  <pic:spPr>
                    <a:xfrm>
                      <a:off x="0" y="0"/>
                      <a:ext cx="5891403" cy="936116"/>
                    </a:xfrm>
                    <a:prstGeom prst="rect">
                      <a:avLst/>
                    </a:prstGeom>
                  </pic:spPr>
                </pic:pic>
              </a:graphicData>
            </a:graphic>
          </wp:inline>
        </w:drawing>
      </w:r>
    </w:p>
    <w:p w14:paraId="68C1AD6F" w14:textId="77777777" w:rsidR="00901777" w:rsidRDefault="00901777">
      <w:pPr>
        <w:pStyle w:val="BodyText"/>
        <w:spacing w:before="2"/>
        <w:rPr>
          <w:sz w:val="15"/>
        </w:rPr>
      </w:pPr>
    </w:p>
    <w:p w14:paraId="69277648" w14:textId="77777777" w:rsidR="00901777" w:rsidRPr="0063597B" w:rsidRDefault="00C0138F" w:rsidP="0063597B">
      <w:pPr>
        <w:rPr>
          <w:rFonts w:ascii="Segoe UI Black" w:hAnsi="Segoe UI Black"/>
          <w:b/>
          <w:bCs/>
          <w:color w:val="509D79"/>
          <w:sz w:val="30"/>
          <w:szCs w:val="30"/>
        </w:rPr>
      </w:pPr>
      <w:r w:rsidRPr="0063597B">
        <w:rPr>
          <w:rFonts w:ascii="Segoe UI Black" w:hAnsi="Segoe UI Black"/>
          <w:b/>
          <w:bCs/>
          <w:color w:val="509D79"/>
          <w:sz w:val="30"/>
          <w:szCs w:val="30"/>
        </w:rPr>
        <w:t>Year 3: Continuous Monitoring</w:t>
      </w:r>
    </w:p>
    <w:p w14:paraId="29F184C5" w14:textId="77777777" w:rsidR="00901777" w:rsidRDefault="00C0138F">
      <w:pPr>
        <w:pStyle w:val="BodyText"/>
        <w:spacing w:before="168" w:line="324" w:lineRule="exact"/>
        <w:ind w:left="312" w:right="993"/>
      </w:pPr>
      <w:r>
        <w:rPr>
          <w:color w:val="58595B"/>
        </w:rPr>
        <w:t xml:space="preserve">PSM </w:t>
      </w:r>
      <w:r>
        <w:rPr>
          <w:color w:val="58595B"/>
          <w:spacing w:val="-3"/>
        </w:rPr>
        <w:t xml:space="preserve">will provide </w:t>
      </w:r>
      <w:r>
        <w:rPr>
          <w:color w:val="58595B"/>
        </w:rPr>
        <w:t xml:space="preserve">the LEA </w:t>
      </w:r>
      <w:r>
        <w:rPr>
          <w:color w:val="58595B"/>
          <w:spacing w:val="-3"/>
        </w:rPr>
        <w:t xml:space="preserve">with </w:t>
      </w:r>
      <w:r>
        <w:rPr>
          <w:color w:val="58595B"/>
        </w:rPr>
        <w:t xml:space="preserve">the </w:t>
      </w:r>
      <w:r>
        <w:rPr>
          <w:color w:val="58595B"/>
          <w:spacing w:val="-3"/>
        </w:rPr>
        <w:t xml:space="preserve">findings from </w:t>
      </w:r>
      <w:r>
        <w:rPr>
          <w:color w:val="58595B"/>
        </w:rPr>
        <w:t xml:space="preserve">the </w:t>
      </w:r>
      <w:r>
        <w:rPr>
          <w:color w:val="58595B"/>
          <w:spacing w:val="-3"/>
        </w:rPr>
        <w:t xml:space="preserve">onsite monitoring. LEAs </w:t>
      </w:r>
      <w:r>
        <w:rPr>
          <w:color w:val="58595B"/>
        </w:rPr>
        <w:t xml:space="preserve">in </w:t>
      </w:r>
      <w:r>
        <w:rPr>
          <w:color w:val="58595B"/>
          <w:spacing w:val="-3"/>
        </w:rPr>
        <w:t xml:space="preserve">Self-Directed Improvement </w:t>
      </w:r>
      <w:r>
        <w:rPr>
          <w:color w:val="58595B"/>
        </w:rPr>
        <w:t xml:space="preserve">and </w:t>
      </w:r>
      <w:r>
        <w:rPr>
          <w:color w:val="58595B"/>
          <w:spacing w:val="-3"/>
        </w:rPr>
        <w:t xml:space="preserve">Directed Improvement tiers develop </w:t>
      </w:r>
      <w:r>
        <w:rPr>
          <w:color w:val="58595B"/>
        </w:rPr>
        <w:t xml:space="preserve">a </w:t>
      </w:r>
      <w:r>
        <w:rPr>
          <w:color w:val="58595B"/>
          <w:spacing w:val="-3"/>
        </w:rPr>
        <w:t xml:space="preserve">Continuous Improvement </w:t>
      </w:r>
      <w:r>
        <w:rPr>
          <w:color w:val="58595B"/>
        </w:rPr>
        <w:t xml:space="preserve">and </w:t>
      </w:r>
      <w:r>
        <w:rPr>
          <w:color w:val="58595B"/>
          <w:spacing w:val="-3"/>
        </w:rPr>
        <w:t xml:space="preserve">Monitoring Plan (CIMP). LEAs </w:t>
      </w:r>
      <w:r>
        <w:rPr>
          <w:color w:val="58595B"/>
        </w:rPr>
        <w:t xml:space="preserve">in </w:t>
      </w:r>
      <w:r>
        <w:rPr>
          <w:color w:val="58595B"/>
          <w:spacing w:val="-3"/>
        </w:rPr>
        <w:t xml:space="preserve">Corrective Action and Cross-Unit Support </w:t>
      </w:r>
      <w:r>
        <w:rPr>
          <w:color w:val="58595B"/>
        </w:rPr>
        <w:t xml:space="preserve">&amp; </w:t>
      </w:r>
      <w:r>
        <w:rPr>
          <w:color w:val="58595B"/>
          <w:spacing w:val="-3"/>
        </w:rPr>
        <w:t xml:space="preserve">Corrective Action tiers develop </w:t>
      </w:r>
      <w:r>
        <w:rPr>
          <w:color w:val="58595B"/>
        </w:rPr>
        <w:t xml:space="preserve">a </w:t>
      </w:r>
      <w:r>
        <w:rPr>
          <w:color w:val="58595B"/>
          <w:spacing w:val="-3"/>
        </w:rPr>
        <w:t xml:space="preserve">Corrective Action Plan (CAP) </w:t>
      </w:r>
      <w:r>
        <w:rPr>
          <w:color w:val="58595B"/>
        </w:rPr>
        <w:t xml:space="preserve">for any </w:t>
      </w:r>
      <w:r>
        <w:rPr>
          <w:color w:val="58595B"/>
          <w:spacing w:val="-3"/>
        </w:rPr>
        <w:t>noncompliance found.</w:t>
      </w:r>
    </w:p>
    <w:p w14:paraId="317F4086" w14:textId="77777777" w:rsidR="00901777" w:rsidRDefault="00C0138F">
      <w:pPr>
        <w:pStyle w:val="BodyText"/>
        <w:spacing w:before="10"/>
        <w:rPr>
          <w:sz w:val="28"/>
        </w:rPr>
      </w:pPr>
      <w:r>
        <w:rPr>
          <w:noProof/>
        </w:rPr>
        <w:drawing>
          <wp:anchor distT="0" distB="0" distL="0" distR="0" simplePos="0" relativeHeight="672" behindDoc="0" locked="0" layoutInCell="1" allowOverlap="1" wp14:anchorId="562A063F" wp14:editId="5ED01A70">
            <wp:simplePos x="0" y="0"/>
            <wp:positionH relativeFrom="page">
              <wp:posOffset>585943</wp:posOffset>
            </wp:positionH>
            <wp:positionV relativeFrom="paragraph">
              <wp:posOffset>267697</wp:posOffset>
            </wp:positionV>
            <wp:extent cx="8579362" cy="3769614"/>
            <wp:effectExtent l="0" t="0" r="0" b="2540"/>
            <wp:wrapTopAndBottom/>
            <wp:docPr id="15" name="image10.jpeg" descr="Funnel Chart of Monitoring Tier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jpeg"/>
                    <pic:cNvPicPr/>
                  </pic:nvPicPr>
                  <pic:blipFill>
                    <a:blip r:embed="rId43" cstate="print"/>
                    <a:stretch>
                      <a:fillRect/>
                    </a:stretch>
                  </pic:blipFill>
                  <pic:spPr>
                    <a:xfrm>
                      <a:off x="0" y="0"/>
                      <a:ext cx="8579362" cy="3769614"/>
                    </a:xfrm>
                    <a:prstGeom prst="rect">
                      <a:avLst/>
                    </a:prstGeom>
                  </pic:spPr>
                </pic:pic>
              </a:graphicData>
            </a:graphic>
          </wp:anchor>
        </w:drawing>
      </w:r>
    </w:p>
    <w:p w14:paraId="79DB2F0A" w14:textId="77777777" w:rsidR="00901777" w:rsidRDefault="00901777">
      <w:pPr>
        <w:rPr>
          <w:sz w:val="28"/>
        </w:rPr>
        <w:sectPr w:rsidR="00901777">
          <w:headerReference w:type="default" r:id="rId44"/>
          <w:footerReference w:type="default" r:id="rId45"/>
          <w:pgSz w:w="15840" w:h="12240" w:orient="landscape"/>
          <w:pgMar w:top="700" w:right="0" w:bottom="1280" w:left="580" w:header="0" w:footer="1096" w:gutter="0"/>
          <w:pgNumType w:start="12"/>
          <w:cols w:space="720"/>
        </w:sectPr>
      </w:pPr>
    </w:p>
    <w:p w14:paraId="68A89515" w14:textId="77777777" w:rsidR="00901777" w:rsidRDefault="00901777">
      <w:pPr>
        <w:pStyle w:val="BodyText"/>
        <w:rPr>
          <w:sz w:val="20"/>
        </w:rPr>
      </w:pPr>
    </w:p>
    <w:p w14:paraId="266C299C" w14:textId="77777777" w:rsidR="00901777" w:rsidRDefault="00901777">
      <w:pPr>
        <w:pStyle w:val="BodyText"/>
        <w:rPr>
          <w:sz w:val="20"/>
        </w:rPr>
      </w:pPr>
    </w:p>
    <w:p w14:paraId="1E851D7D" w14:textId="77777777" w:rsidR="00901777" w:rsidRDefault="00901777">
      <w:pPr>
        <w:pStyle w:val="BodyText"/>
        <w:spacing w:before="5"/>
      </w:pPr>
    </w:p>
    <w:p w14:paraId="73C919C0" w14:textId="77777777" w:rsidR="00901777" w:rsidRPr="00BB7EB5" w:rsidRDefault="00B04812" w:rsidP="00BB7EB5">
      <w:pPr>
        <w:spacing w:before="91"/>
        <w:ind w:left="5170"/>
        <w:rPr>
          <w:rFonts w:ascii="Segoe UI Black" w:hAnsi="Segoe UI Black"/>
          <w:b/>
          <w:bCs/>
          <w:color w:val="509D79"/>
          <w:sz w:val="30"/>
          <w:szCs w:val="30"/>
        </w:rPr>
      </w:pPr>
      <w:r w:rsidRPr="00BB7EB5">
        <w:rPr>
          <w:rFonts w:ascii="Segoe UI Black" w:hAnsi="Segoe UI Black"/>
          <w:b/>
          <w:bCs/>
          <w:noProof/>
          <w:color w:val="509D79"/>
          <w:sz w:val="30"/>
          <w:szCs w:val="30"/>
        </w:rPr>
        <mc:AlternateContent>
          <mc:Choice Requires="wpg">
            <w:drawing>
              <wp:anchor distT="0" distB="0" distL="114300" distR="114300" simplePos="0" relativeHeight="696" behindDoc="0" locked="0" layoutInCell="1" allowOverlap="1" wp14:anchorId="68C707F2" wp14:editId="76E9D4C4">
                <wp:simplePos x="0" y="0"/>
                <wp:positionH relativeFrom="page">
                  <wp:posOffset>1078865</wp:posOffset>
                </wp:positionH>
                <wp:positionV relativeFrom="paragraph">
                  <wp:posOffset>-566420</wp:posOffset>
                </wp:positionV>
                <wp:extent cx="2122805" cy="2089150"/>
                <wp:effectExtent l="2540" t="2540" r="8255" b="3810"/>
                <wp:wrapNone/>
                <wp:docPr id="287" name="Group 77" descr="Image Showing Continuous Improvement&#1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2805" cy="2089150"/>
                          <a:chOff x="1699" y="-892"/>
                          <a:chExt cx="3343" cy="3290"/>
                        </a:xfrm>
                      </wpg:grpSpPr>
                      <wps:wsp>
                        <wps:cNvPr id="288" name="Freeform 94"/>
                        <wps:cNvSpPr>
                          <a:spLocks/>
                        </wps:cNvSpPr>
                        <wps:spPr bwMode="auto">
                          <a:xfrm>
                            <a:off x="1805" y="-892"/>
                            <a:ext cx="2812" cy="2812"/>
                          </a:xfrm>
                          <a:custGeom>
                            <a:avLst/>
                            <a:gdLst>
                              <a:gd name="T0" fmla="+- 0 3137 1805"/>
                              <a:gd name="T1" fmla="*/ T0 w 2812"/>
                              <a:gd name="T2" fmla="+- 0 -890 -892"/>
                              <a:gd name="T3" fmla="*/ -890 h 2812"/>
                              <a:gd name="T4" fmla="+- 0 2990 1805"/>
                              <a:gd name="T5" fmla="*/ T4 w 2812"/>
                              <a:gd name="T6" fmla="+- 0 -875 -892"/>
                              <a:gd name="T7" fmla="*/ -875 h 2812"/>
                              <a:gd name="T8" fmla="+- 0 2849 1805"/>
                              <a:gd name="T9" fmla="*/ T8 w 2812"/>
                              <a:gd name="T10" fmla="+- 0 -845 -892"/>
                              <a:gd name="T11" fmla="*/ -845 h 2812"/>
                              <a:gd name="T12" fmla="+- 0 2713 1805"/>
                              <a:gd name="T13" fmla="*/ T12 w 2812"/>
                              <a:gd name="T14" fmla="+- 0 -801 -892"/>
                              <a:gd name="T15" fmla="*/ -801 h 2812"/>
                              <a:gd name="T16" fmla="+- 0 2584 1805"/>
                              <a:gd name="T17" fmla="*/ T16 w 2812"/>
                              <a:gd name="T18" fmla="+- 0 -745 -892"/>
                              <a:gd name="T19" fmla="*/ -745 h 2812"/>
                              <a:gd name="T20" fmla="+- 0 2462 1805"/>
                              <a:gd name="T21" fmla="*/ T20 w 2812"/>
                              <a:gd name="T22" fmla="+- 0 -676 -892"/>
                              <a:gd name="T23" fmla="*/ -676 h 2812"/>
                              <a:gd name="T24" fmla="+- 0 2348 1805"/>
                              <a:gd name="T25" fmla="*/ T24 w 2812"/>
                              <a:gd name="T26" fmla="+- 0 -595 -892"/>
                              <a:gd name="T27" fmla="*/ -595 h 2812"/>
                              <a:gd name="T28" fmla="+- 0 2242 1805"/>
                              <a:gd name="T29" fmla="*/ T28 w 2812"/>
                              <a:gd name="T30" fmla="+- 0 -504 -892"/>
                              <a:gd name="T31" fmla="*/ -504 h 2812"/>
                              <a:gd name="T32" fmla="+- 0 2146 1805"/>
                              <a:gd name="T33" fmla="*/ T32 w 2812"/>
                              <a:gd name="T34" fmla="+- 0 -404 -892"/>
                              <a:gd name="T35" fmla="*/ -404 h 2812"/>
                              <a:gd name="T36" fmla="+- 0 2060 1805"/>
                              <a:gd name="T37" fmla="*/ T36 w 2812"/>
                              <a:gd name="T38" fmla="+- 0 -294 -892"/>
                              <a:gd name="T39" fmla="*/ -294 h 2812"/>
                              <a:gd name="T40" fmla="+- 0 1986 1805"/>
                              <a:gd name="T41" fmla="*/ T40 w 2812"/>
                              <a:gd name="T42" fmla="+- 0 -175 -892"/>
                              <a:gd name="T43" fmla="*/ -175 h 2812"/>
                              <a:gd name="T44" fmla="+- 0 1923 1805"/>
                              <a:gd name="T45" fmla="*/ T44 w 2812"/>
                              <a:gd name="T46" fmla="+- 0 -49 -892"/>
                              <a:gd name="T47" fmla="*/ -49 h 2812"/>
                              <a:gd name="T48" fmla="+- 0 1873 1805"/>
                              <a:gd name="T49" fmla="*/ T48 w 2812"/>
                              <a:gd name="T50" fmla="+- 0 83 -892"/>
                              <a:gd name="T51" fmla="*/ 83 h 2812"/>
                              <a:gd name="T52" fmla="+- 0 1836 1805"/>
                              <a:gd name="T53" fmla="*/ T52 w 2812"/>
                              <a:gd name="T54" fmla="+- 0 222 -892"/>
                              <a:gd name="T55" fmla="*/ 222 h 2812"/>
                              <a:gd name="T56" fmla="+- 0 1813 1805"/>
                              <a:gd name="T57" fmla="*/ T56 w 2812"/>
                              <a:gd name="T58" fmla="+- 0 366 -892"/>
                              <a:gd name="T59" fmla="*/ 366 h 2812"/>
                              <a:gd name="T60" fmla="+- 0 1805 1805"/>
                              <a:gd name="T61" fmla="*/ T60 w 2812"/>
                              <a:gd name="T62" fmla="+- 0 514 -892"/>
                              <a:gd name="T63" fmla="*/ 514 h 2812"/>
                              <a:gd name="T64" fmla="+- 0 1824 1805"/>
                              <a:gd name="T65" fmla="*/ T64 w 2812"/>
                              <a:gd name="T66" fmla="+- 0 687 -892"/>
                              <a:gd name="T67" fmla="*/ 687 h 2812"/>
                              <a:gd name="T68" fmla="+- 0 1856 1805"/>
                              <a:gd name="T69" fmla="*/ T68 w 2812"/>
                              <a:gd name="T70" fmla="+- 0 809 -892"/>
                              <a:gd name="T71" fmla="*/ 809 h 2812"/>
                              <a:gd name="T72" fmla="+- 0 1902 1805"/>
                              <a:gd name="T73" fmla="*/ T72 w 2812"/>
                              <a:gd name="T74" fmla="+- 0 934 -892"/>
                              <a:gd name="T75" fmla="*/ 934 h 2812"/>
                              <a:gd name="T76" fmla="+- 0 1962 1805"/>
                              <a:gd name="T77" fmla="*/ T76 w 2812"/>
                              <a:gd name="T78" fmla="+- 0 1060 -892"/>
                              <a:gd name="T79" fmla="*/ 1060 h 2812"/>
                              <a:gd name="T80" fmla="+- 0 2035 1805"/>
                              <a:gd name="T81" fmla="*/ T80 w 2812"/>
                              <a:gd name="T82" fmla="+- 0 1185 -892"/>
                              <a:gd name="T83" fmla="*/ 1185 h 2812"/>
                              <a:gd name="T84" fmla="+- 0 2121 1805"/>
                              <a:gd name="T85" fmla="*/ T84 w 2812"/>
                              <a:gd name="T86" fmla="+- 0 1307 -892"/>
                              <a:gd name="T87" fmla="*/ 1307 h 2812"/>
                              <a:gd name="T88" fmla="+- 0 2217 1805"/>
                              <a:gd name="T89" fmla="*/ T88 w 2812"/>
                              <a:gd name="T90" fmla="+- 0 1423 -892"/>
                              <a:gd name="T91" fmla="*/ 1423 h 2812"/>
                              <a:gd name="T92" fmla="+- 0 2324 1805"/>
                              <a:gd name="T93" fmla="*/ T92 w 2812"/>
                              <a:gd name="T94" fmla="+- 0 1533 -892"/>
                              <a:gd name="T95" fmla="*/ 1533 h 2812"/>
                              <a:gd name="T96" fmla="+- 0 2440 1805"/>
                              <a:gd name="T97" fmla="*/ T96 w 2812"/>
                              <a:gd name="T98" fmla="+- 0 1632 -892"/>
                              <a:gd name="T99" fmla="*/ 1632 h 2812"/>
                              <a:gd name="T100" fmla="+- 0 2565 1805"/>
                              <a:gd name="T101" fmla="*/ T100 w 2812"/>
                              <a:gd name="T102" fmla="+- 0 1720 -892"/>
                              <a:gd name="T103" fmla="*/ 1720 h 2812"/>
                              <a:gd name="T104" fmla="+- 0 2698 1805"/>
                              <a:gd name="T105" fmla="*/ T104 w 2812"/>
                              <a:gd name="T106" fmla="+- 0 1795 -892"/>
                              <a:gd name="T107" fmla="*/ 1795 h 2812"/>
                              <a:gd name="T108" fmla="+- 0 2838 1805"/>
                              <a:gd name="T109" fmla="*/ T108 w 2812"/>
                              <a:gd name="T110" fmla="+- 0 1854 -892"/>
                              <a:gd name="T111" fmla="*/ 1854 h 2812"/>
                              <a:gd name="T112" fmla="+- 0 2983 1805"/>
                              <a:gd name="T113" fmla="*/ T112 w 2812"/>
                              <a:gd name="T114" fmla="+- 0 1896 -892"/>
                              <a:gd name="T115" fmla="*/ 1896 h 2812"/>
                              <a:gd name="T116" fmla="+- 0 3134 1805"/>
                              <a:gd name="T117" fmla="*/ T116 w 2812"/>
                              <a:gd name="T118" fmla="+- 0 1917 -892"/>
                              <a:gd name="T119" fmla="*/ 1917 h 2812"/>
                              <a:gd name="T120" fmla="+- 0 3286 1805"/>
                              <a:gd name="T121" fmla="*/ T120 w 2812"/>
                              <a:gd name="T122" fmla="+- 0 1918 -892"/>
                              <a:gd name="T123" fmla="*/ 1918 h 2812"/>
                              <a:gd name="T124" fmla="+- 0 3432 1805"/>
                              <a:gd name="T125" fmla="*/ T124 w 2812"/>
                              <a:gd name="T126" fmla="+- 0 1903 -892"/>
                              <a:gd name="T127" fmla="*/ 1903 h 2812"/>
                              <a:gd name="T128" fmla="+- 0 3574 1805"/>
                              <a:gd name="T129" fmla="*/ T128 w 2812"/>
                              <a:gd name="T130" fmla="+- 0 1873 -892"/>
                              <a:gd name="T131" fmla="*/ 1873 h 2812"/>
                              <a:gd name="T132" fmla="+- 0 3709 1805"/>
                              <a:gd name="T133" fmla="*/ T132 w 2812"/>
                              <a:gd name="T134" fmla="+- 0 1829 -892"/>
                              <a:gd name="T135" fmla="*/ 1829 h 2812"/>
                              <a:gd name="T136" fmla="+- 0 3839 1805"/>
                              <a:gd name="T137" fmla="*/ T136 w 2812"/>
                              <a:gd name="T138" fmla="+- 0 1773 -892"/>
                              <a:gd name="T139" fmla="*/ 1773 h 2812"/>
                              <a:gd name="T140" fmla="+- 0 3961 1805"/>
                              <a:gd name="T141" fmla="*/ T140 w 2812"/>
                              <a:gd name="T142" fmla="+- 0 1704 -892"/>
                              <a:gd name="T143" fmla="*/ 1704 h 2812"/>
                              <a:gd name="T144" fmla="+- 0 4075 1805"/>
                              <a:gd name="T145" fmla="*/ T144 w 2812"/>
                              <a:gd name="T146" fmla="+- 0 1624 -892"/>
                              <a:gd name="T147" fmla="*/ 1624 h 2812"/>
                              <a:gd name="T148" fmla="+- 0 4181 1805"/>
                              <a:gd name="T149" fmla="*/ T148 w 2812"/>
                              <a:gd name="T150" fmla="+- 0 1533 -892"/>
                              <a:gd name="T151" fmla="*/ 1533 h 2812"/>
                              <a:gd name="T152" fmla="+- 0 4277 1805"/>
                              <a:gd name="T153" fmla="*/ T152 w 2812"/>
                              <a:gd name="T154" fmla="+- 0 1432 -892"/>
                              <a:gd name="T155" fmla="*/ 1432 h 2812"/>
                              <a:gd name="T156" fmla="+- 0 4362 1805"/>
                              <a:gd name="T157" fmla="*/ T156 w 2812"/>
                              <a:gd name="T158" fmla="+- 0 1322 -892"/>
                              <a:gd name="T159" fmla="*/ 1322 h 2812"/>
                              <a:gd name="T160" fmla="+- 0 4437 1805"/>
                              <a:gd name="T161" fmla="*/ T160 w 2812"/>
                              <a:gd name="T162" fmla="+- 0 1203 -892"/>
                              <a:gd name="T163" fmla="*/ 1203 h 2812"/>
                              <a:gd name="T164" fmla="+- 0 4500 1805"/>
                              <a:gd name="T165" fmla="*/ T164 w 2812"/>
                              <a:gd name="T166" fmla="+- 0 1078 -892"/>
                              <a:gd name="T167" fmla="*/ 1078 h 2812"/>
                              <a:gd name="T168" fmla="+- 0 4550 1805"/>
                              <a:gd name="T169" fmla="*/ T168 w 2812"/>
                              <a:gd name="T170" fmla="+- 0 945 -892"/>
                              <a:gd name="T171" fmla="*/ 945 h 2812"/>
                              <a:gd name="T172" fmla="+- 0 4587 1805"/>
                              <a:gd name="T173" fmla="*/ T172 w 2812"/>
                              <a:gd name="T174" fmla="+- 0 806 -892"/>
                              <a:gd name="T175" fmla="*/ 806 h 2812"/>
                              <a:gd name="T176" fmla="+- 0 4610 1805"/>
                              <a:gd name="T177" fmla="*/ T176 w 2812"/>
                              <a:gd name="T178" fmla="+- 0 662 -892"/>
                              <a:gd name="T179" fmla="*/ 662 h 2812"/>
                              <a:gd name="T180" fmla="+- 0 4617 1805"/>
                              <a:gd name="T181" fmla="*/ T180 w 2812"/>
                              <a:gd name="T182" fmla="+- 0 514 -892"/>
                              <a:gd name="T183" fmla="*/ 514 h 2812"/>
                              <a:gd name="T184" fmla="+- 0 4610 1805"/>
                              <a:gd name="T185" fmla="*/ T184 w 2812"/>
                              <a:gd name="T186" fmla="+- 0 366 -892"/>
                              <a:gd name="T187" fmla="*/ 366 h 2812"/>
                              <a:gd name="T188" fmla="+- 0 4587 1805"/>
                              <a:gd name="T189" fmla="*/ T188 w 2812"/>
                              <a:gd name="T190" fmla="+- 0 222 -892"/>
                              <a:gd name="T191" fmla="*/ 222 h 2812"/>
                              <a:gd name="T192" fmla="+- 0 4550 1805"/>
                              <a:gd name="T193" fmla="*/ T192 w 2812"/>
                              <a:gd name="T194" fmla="+- 0 83 -892"/>
                              <a:gd name="T195" fmla="*/ 83 h 2812"/>
                              <a:gd name="T196" fmla="+- 0 4500 1805"/>
                              <a:gd name="T197" fmla="*/ T196 w 2812"/>
                              <a:gd name="T198" fmla="+- 0 -49 -892"/>
                              <a:gd name="T199" fmla="*/ -49 h 2812"/>
                              <a:gd name="T200" fmla="+- 0 4437 1805"/>
                              <a:gd name="T201" fmla="*/ T200 w 2812"/>
                              <a:gd name="T202" fmla="+- 0 -175 -892"/>
                              <a:gd name="T203" fmla="*/ -175 h 2812"/>
                              <a:gd name="T204" fmla="+- 0 4362 1805"/>
                              <a:gd name="T205" fmla="*/ T204 w 2812"/>
                              <a:gd name="T206" fmla="+- 0 -294 -892"/>
                              <a:gd name="T207" fmla="*/ -294 h 2812"/>
                              <a:gd name="T208" fmla="+- 0 4277 1805"/>
                              <a:gd name="T209" fmla="*/ T208 w 2812"/>
                              <a:gd name="T210" fmla="+- 0 -404 -892"/>
                              <a:gd name="T211" fmla="*/ -404 h 2812"/>
                              <a:gd name="T212" fmla="+- 0 4181 1805"/>
                              <a:gd name="T213" fmla="*/ T212 w 2812"/>
                              <a:gd name="T214" fmla="+- 0 -504 -892"/>
                              <a:gd name="T215" fmla="*/ -504 h 2812"/>
                              <a:gd name="T216" fmla="+- 0 4075 1805"/>
                              <a:gd name="T217" fmla="*/ T216 w 2812"/>
                              <a:gd name="T218" fmla="+- 0 -595 -892"/>
                              <a:gd name="T219" fmla="*/ -595 h 2812"/>
                              <a:gd name="T220" fmla="+- 0 3961 1805"/>
                              <a:gd name="T221" fmla="*/ T220 w 2812"/>
                              <a:gd name="T222" fmla="+- 0 -676 -892"/>
                              <a:gd name="T223" fmla="*/ -676 h 2812"/>
                              <a:gd name="T224" fmla="+- 0 3839 1805"/>
                              <a:gd name="T225" fmla="*/ T224 w 2812"/>
                              <a:gd name="T226" fmla="+- 0 -745 -892"/>
                              <a:gd name="T227" fmla="*/ -745 h 2812"/>
                              <a:gd name="T228" fmla="+- 0 3709 1805"/>
                              <a:gd name="T229" fmla="*/ T228 w 2812"/>
                              <a:gd name="T230" fmla="+- 0 -801 -892"/>
                              <a:gd name="T231" fmla="*/ -801 h 2812"/>
                              <a:gd name="T232" fmla="+- 0 3574 1805"/>
                              <a:gd name="T233" fmla="*/ T232 w 2812"/>
                              <a:gd name="T234" fmla="+- 0 -845 -892"/>
                              <a:gd name="T235" fmla="*/ -845 h 2812"/>
                              <a:gd name="T236" fmla="+- 0 3432 1805"/>
                              <a:gd name="T237" fmla="*/ T236 w 2812"/>
                              <a:gd name="T238" fmla="+- 0 -875 -892"/>
                              <a:gd name="T239" fmla="*/ -875 h 2812"/>
                              <a:gd name="T240" fmla="+- 0 3286 1805"/>
                              <a:gd name="T241" fmla="*/ T240 w 2812"/>
                              <a:gd name="T242" fmla="+- 0 -890 -892"/>
                              <a:gd name="T243" fmla="*/ -890 h 28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2812" h="2812">
                                <a:moveTo>
                                  <a:pt x="1406" y="0"/>
                                </a:moveTo>
                                <a:lnTo>
                                  <a:pt x="1332" y="2"/>
                                </a:lnTo>
                                <a:lnTo>
                                  <a:pt x="1258" y="8"/>
                                </a:lnTo>
                                <a:lnTo>
                                  <a:pt x="1185" y="17"/>
                                </a:lnTo>
                                <a:lnTo>
                                  <a:pt x="1114" y="30"/>
                                </a:lnTo>
                                <a:lnTo>
                                  <a:pt x="1044" y="47"/>
                                </a:lnTo>
                                <a:lnTo>
                                  <a:pt x="975" y="67"/>
                                </a:lnTo>
                                <a:lnTo>
                                  <a:pt x="908" y="91"/>
                                </a:lnTo>
                                <a:lnTo>
                                  <a:pt x="843" y="118"/>
                                </a:lnTo>
                                <a:lnTo>
                                  <a:pt x="779" y="147"/>
                                </a:lnTo>
                                <a:lnTo>
                                  <a:pt x="717" y="180"/>
                                </a:lnTo>
                                <a:lnTo>
                                  <a:pt x="657" y="216"/>
                                </a:lnTo>
                                <a:lnTo>
                                  <a:pt x="599" y="255"/>
                                </a:lnTo>
                                <a:lnTo>
                                  <a:pt x="543" y="297"/>
                                </a:lnTo>
                                <a:lnTo>
                                  <a:pt x="489" y="341"/>
                                </a:lnTo>
                                <a:lnTo>
                                  <a:pt x="437" y="388"/>
                                </a:lnTo>
                                <a:lnTo>
                                  <a:pt x="388" y="437"/>
                                </a:lnTo>
                                <a:lnTo>
                                  <a:pt x="341" y="488"/>
                                </a:lnTo>
                                <a:lnTo>
                                  <a:pt x="297" y="542"/>
                                </a:lnTo>
                                <a:lnTo>
                                  <a:pt x="255" y="598"/>
                                </a:lnTo>
                                <a:lnTo>
                                  <a:pt x="217" y="657"/>
                                </a:lnTo>
                                <a:lnTo>
                                  <a:pt x="181" y="717"/>
                                </a:lnTo>
                                <a:lnTo>
                                  <a:pt x="148" y="779"/>
                                </a:lnTo>
                                <a:lnTo>
                                  <a:pt x="118" y="843"/>
                                </a:lnTo>
                                <a:lnTo>
                                  <a:pt x="91" y="908"/>
                                </a:lnTo>
                                <a:lnTo>
                                  <a:pt x="68" y="975"/>
                                </a:lnTo>
                                <a:lnTo>
                                  <a:pt x="47" y="1044"/>
                                </a:lnTo>
                                <a:lnTo>
                                  <a:pt x="31" y="1114"/>
                                </a:lnTo>
                                <a:lnTo>
                                  <a:pt x="18" y="1185"/>
                                </a:lnTo>
                                <a:lnTo>
                                  <a:pt x="8" y="1258"/>
                                </a:lnTo>
                                <a:lnTo>
                                  <a:pt x="2" y="1331"/>
                                </a:lnTo>
                                <a:lnTo>
                                  <a:pt x="0" y="1406"/>
                                </a:lnTo>
                                <a:lnTo>
                                  <a:pt x="2" y="1462"/>
                                </a:lnTo>
                                <a:lnTo>
                                  <a:pt x="19" y="1579"/>
                                </a:lnTo>
                                <a:lnTo>
                                  <a:pt x="33" y="1640"/>
                                </a:lnTo>
                                <a:lnTo>
                                  <a:pt x="51" y="1701"/>
                                </a:lnTo>
                                <a:lnTo>
                                  <a:pt x="72" y="1764"/>
                                </a:lnTo>
                                <a:lnTo>
                                  <a:pt x="97" y="1826"/>
                                </a:lnTo>
                                <a:lnTo>
                                  <a:pt x="125" y="1889"/>
                                </a:lnTo>
                                <a:lnTo>
                                  <a:pt x="157" y="1952"/>
                                </a:lnTo>
                                <a:lnTo>
                                  <a:pt x="192" y="2015"/>
                                </a:lnTo>
                                <a:lnTo>
                                  <a:pt x="230" y="2077"/>
                                </a:lnTo>
                                <a:lnTo>
                                  <a:pt x="272" y="2139"/>
                                </a:lnTo>
                                <a:lnTo>
                                  <a:pt x="316" y="2199"/>
                                </a:lnTo>
                                <a:lnTo>
                                  <a:pt x="363" y="2258"/>
                                </a:lnTo>
                                <a:lnTo>
                                  <a:pt x="412" y="2315"/>
                                </a:lnTo>
                                <a:lnTo>
                                  <a:pt x="464" y="2371"/>
                                </a:lnTo>
                                <a:lnTo>
                                  <a:pt x="519" y="2425"/>
                                </a:lnTo>
                                <a:lnTo>
                                  <a:pt x="576" y="2476"/>
                                </a:lnTo>
                                <a:lnTo>
                                  <a:pt x="635" y="2524"/>
                                </a:lnTo>
                                <a:lnTo>
                                  <a:pt x="697" y="2570"/>
                                </a:lnTo>
                                <a:lnTo>
                                  <a:pt x="760" y="2612"/>
                                </a:lnTo>
                                <a:lnTo>
                                  <a:pt x="826" y="2652"/>
                                </a:lnTo>
                                <a:lnTo>
                                  <a:pt x="893" y="2687"/>
                                </a:lnTo>
                                <a:lnTo>
                                  <a:pt x="962" y="2719"/>
                                </a:lnTo>
                                <a:lnTo>
                                  <a:pt x="1033" y="2746"/>
                                </a:lnTo>
                                <a:lnTo>
                                  <a:pt x="1105" y="2769"/>
                                </a:lnTo>
                                <a:lnTo>
                                  <a:pt x="1178" y="2788"/>
                                </a:lnTo>
                                <a:lnTo>
                                  <a:pt x="1253" y="2801"/>
                                </a:lnTo>
                                <a:lnTo>
                                  <a:pt x="1329" y="2809"/>
                                </a:lnTo>
                                <a:lnTo>
                                  <a:pt x="1406" y="2812"/>
                                </a:lnTo>
                                <a:lnTo>
                                  <a:pt x="1481" y="2810"/>
                                </a:lnTo>
                                <a:lnTo>
                                  <a:pt x="1555" y="2804"/>
                                </a:lnTo>
                                <a:lnTo>
                                  <a:pt x="1627" y="2795"/>
                                </a:lnTo>
                                <a:lnTo>
                                  <a:pt x="1699" y="2782"/>
                                </a:lnTo>
                                <a:lnTo>
                                  <a:pt x="1769" y="2765"/>
                                </a:lnTo>
                                <a:lnTo>
                                  <a:pt x="1837" y="2745"/>
                                </a:lnTo>
                                <a:lnTo>
                                  <a:pt x="1904" y="2721"/>
                                </a:lnTo>
                                <a:lnTo>
                                  <a:pt x="1970" y="2695"/>
                                </a:lnTo>
                                <a:lnTo>
                                  <a:pt x="2034" y="2665"/>
                                </a:lnTo>
                                <a:lnTo>
                                  <a:pt x="2096" y="2632"/>
                                </a:lnTo>
                                <a:lnTo>
                                  <a:pt x="2156" y="2596"/>
                                </a:lnTo>
                                <a:lnTo>
                                  <a:pt x="2214" y="2557"/>
                                </a:lnTo>
                                <a:lnTo>
                                  <a:pt x="2270" y="2516"/>
                                </a:lnTo>
                                <a:lnTo>
                                  <a:pt x="2324" y="2471"/>
                                </a:lnTo>
                                <a:lnTo>
                                  <a:pt x="2376" y="2425"/>
                                </a:lnTo>
                                <a:lnTo>
                                  <a:pt x="2425" y="2375"/>
                                </a:lnTo>
                                <a:lnTo>
                                  <a:pt x="2472" y="2324"/>
                                </a:lnTo>
                                <a:lnTo>
                                  <a:pt x="2516" y="2270"/>
                                </a:lnTo>
                                <a:lnTo>
                                  <a:pt x="2557" y="2214"/>
                                </a:lnTo>
                                <a:lnTo>
                                  <a:pt x="2596" y="2156"/>
                                </a:lnTo>
                                <a:lnTo>
                                  <a:pt x="2632" y="2095"/>
                                </a:lnTo>
                                <a:lnTo>
                                  <a:pt x="2665" y="2033"/>
                                </a:lnTo>
                                <a:lnTo>
                                  <a:pt x="2695" y="1970"/>
                                </a:lnTo>
                                <a:lnTo>
                                  <a:pt x="2722" y="1904"/>
                                </a:lnTo>
                                <a:lnTo>
                                  <a:pt x="2745" y="1837"/>
                                </a:lnTo>
                                <a:lnTo>
                                  <a:pt x="2765" y="1768"/>
                                </a:lnTo>
                                <a:lnTo>
                                  <a:pt x="2782" y="1698"/>
                                </a:lnTo>
                                <a:lnTo>
                                  <a:pt x="2795" y="1627"/>
                                </a:lnTo>
                                <a:lnTo>
                                  <a:pt x="2805" y="1554"/>
                                </a:lnTo>
                                <a:lnTo>
                                  <a:pt x="2810" y="1481"/>
                                </a:lnTo>
                                <a:lnTo>
                                  <a:pt x="2812" y="1406"/>
                                </a:lnTo>
                                <a:lnTo>
                                  <a:pt x="2810" y="1331"/>
                                </a:lnTo>
                                <a:lnTo>
                                  <a:pt x="2805" y="1258"/>
                                </a:lnTo>
                                <a:lnTo>
                                  <a:pt x="2795" y="1185"/>
                                </a:lnTo>
                                <a:lnTo>
                                  <a:pt x="2782" y="1114"/>
                                </a:lnTo>
                                <a:lnTo>
                                  <a:pt x="2765" y="1044"/>
                                </a:lnTo>
                                <a:lnTo>
                                  <a:pt x="2745" y="975"/>
                                </a:lnTo>
                                <a:lnTo>
                                  <a:pt x="2722" y="908"/>
                                </a:lnTo>
                                <a:lnTo>
                                  <a:pt x="2695" y="843"/>
                                </a:lnTo>
                                <a:lnTo>
                                  <a:pt x="2665" y="779"/>
                                </a:lnTo>
                                <a:lnTo>
                                  <a:pt x="2632" y="717"/>
                                </a:lnTo>
                                <a:lnTo>
                                  <a:pt x="2596" y="657"/>
                                </a:lnTo>
                                <a:lnTo>
                                  <a:pt x="2557" y="598"/>
                                </a:lnTo>
                                <a:lnTo>
                                  <a:pt x="2516" y="542"/>
                                </a:lnTo>
                                <a:lnTo>
                                  <a:pt x="2472" y="488"/>
                                </a:lnTo>
                                <a:lnTo>
                                  <a:pt x="2425" y="437"/>
                                </a:lnTo>
                                <a:lnTo>
                                  <a:pt x="2376" y="388"/>
                                </a:lnTo>
                                <a:lnTo>
                                  <a:pt x="2324" y="341"/>
                                </a:lnTo>
                                <a:lnTo>
                                  <a:pt x="2270" y="297"/>
                                </a:lnTo>
                                <a:lnTo>
                                  <a:pt x="2214" y="255"/>
                                </a:lnTo>
                                <a:lnTo>
                                  <a:pt x="2156" y="216"/>
                                </a:lnTo>
                                <a:lnTo>
                                  <a:pt x="2096" y="180"/>
                                </a:lnTo>
                                <a:lnTo>
                                  <a:pt x="2034" y="147"/>
                                </a:lnTo>
                                <a:lnTo>
                                  <a:pt x="1970" y="118"/>
                                </a:lnTo>
                                <a:lnTo>
                                  <a:pt x="1904" y="91"/>
                                </a:lnTo>
                                <a:lnTo>
                                  <a:pt x="1837" y="67"/>
                                </a:lnTo>
                                <a:lnTo>
                                  <a:pt x="1769" y="47"/>
                                </a:lnTo>
                                <a:lnTo>
                                  <a:pt x="1699" y="30"/>
                                </a:lnTo>
                                <a:lnTo>
                                  <a:pt x="1627" y="17"/>
                                </a:lnTo>
                                <a:lnTo>
                                  <a:pt x="1555" y="8"/>
                                </a:lnTo>
                                <a:lnTo>
                                  <a:pt x="1481" y="2"/>
                                </a:lnTo>
                                <a:lnTo>
                                  <a:pt x="1406" y="0"/>
                                </a:lnTo>
                                <a:close/>
                              </a:path>
                            </a:pathLst>
                          </a:cu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93"/>
                        <wps:cNvSpPr>
                          <a:spLocks/>
                        </wps:cNvSpPr>
                        <wps:spPr bwMode="auto">
                          <a:xfrm>
                            <a:off x="2919" y="-414"/>
                            <a:ext cx="2070" cy="1804"/>
                          </a:xfrm>
                          <a:custGeom>
                            <a:avLst/>
                            <a:gdLst>
                              <a:gd name="T0" fmla="+- 0 4776 2919"/>
                              <a:gd name="T1" fmla="*/ T0 w 2070"/>
                              <a:gd name="T2" fmla="+- 0 -414 -414"/>
                              <a:gd name="T3" fmla="*/ -414 h 1804"/>
                              <a:gd name="T4" fmla="+- 0 3132 2919"/>
                              <a:gd name="T5" fmla="*/ T4 w 2070"/>
                              <a:gd name="T6" fmla="+- 0 -414 -414"/>
                              <a:gd name="T7" fmla="*/ -414 h 1804"/>
                              <a:gd name="T8" fmla="+- 0 3065 2919"/>
                              <a:gd name="T9" fmla="*/ T8 w 2070"/>
                              <a:gd name="T10" fmla="+- 0 -404 -414"/>
                              <a:gd name="T11" fmla="*/ -404 h 1804"/>
                              <a:gd name="T12" fmla="+- 0 3006 2919"/>
                              <a:gd name="T13" fmla="*/ T12 w 2070"/>
                              <a:gd name="T14" fmla="+- 0 -373 -414"/>
                              <a:gd name="T15" fmla="*/ -373 h 1804"/>
                              <a:gd name="T16" fmla="+- 0 2960 2919"/>
                              <a:gd name="T17" fmla="*/ T16 w 2070"/>
                              <a:gd name="T18" fmla="+- 0 -328 -414"/>
                              <a:gd name="T19" fmla="*/ -328 h 1804"/>
                              <a:gd name="T20" fmla="+- 0 2930 2919"/>
                              <a:gd name="T21" fmla="*/ T20 w 2070"/>
                              <a:gd name="T22" fmla="+- 0 -269 -414"/>
                              <a:gd name="T23" fmla="*/ -269 h 1804"/>
                              <a:gd name="T24" fmla="+- 0 2919 2919"/>
                              <a:gd name="T25" fmla="*/ T24 w 2070"/>
                              <a:gd name="T26" fmla="+- 0 -202 -414"/>
                              <a:gd name="T27" fmla="*/ -202 h 1804"/>
                              <a:gd name="T28" fmla="+- 0 2919 2919"/>
                              <a:gd name="T29" fmla="*/ T28 w 2070"/>
                              <a:gd name="T30" fmla="+- 0 1390 -414"/>
                              <a:gd name="T31" fmla="*/ 1390 h 1804"/>
                              <a:gd name="T32" fmla="+- 0 4776 2919"/>
                              <a:gd name="T33" fmla="*/ T32 w 2070"/>
                              <a:gd name="T34" fmla="+- 0 1390 -414"/>
                              <a:gd name="T35" fmla="*/ 1390 h 1804"/>
                              <a:gd name="T36" fmla="+- 0 4844 2919"/>
                              <a:gd name="T37" fmla="*/ T36 w 2070"/>
                              <a:gd name="T38" fmla="+- 0 1379 -414"/>
                              <a:gd name="T39" fmla="*/ 1379 h 1804"/>
                              <a:gd name="T40" fmla="+- 0 4902 2919"/>
                              <a:gd name="T41" fmla="*/ T40 w 2070"/>
                              <a:gd name="T42" fmla="+- 0 1349 -414"/>
                              <a:gd name="T43" fmla="*/ 1349 h 1804"/>
                              <a:gd name="T44" fmla="+- 0 4948 2919"/>
                              <a:gd name="T45" fmla="*/ T44 w 2070"/>
                              <a:gd name="T46" fmla="+- 0 1303 -414"/>
                              <a:gd name="T47" fmla="*/ 1303 h 1804"/>
                              <a:gd name="T48" fmla="+- 0 4978 2919"/>
                              <a:gd name="T49" fmla="*/ T48 w 2070"/>
                              <a:gd name="T50" fmla="+- 0 1244 -414"/>
                              <a:gd name="T51" fmla="*/ 1244 h 1804"/>
                              <a:gd name="T52" fmla="+- 0 4989 2919"/>
                              <a:gd name="T53" fmla="*/ T52 w 2070"/>
                              <a:gd name="T54" fmla="+- 0 1177 -414"/>
                              <a:gd name="T55" fmla="*/ 1177 h 1804"/>
                              <a:gd name="T56" fmla="+- 0 4989 2919"/>
                              <a:gd name="T57" fmla="*/ T56 w 2070"/>
                              <a:gd name="T58" fmla="+- 0 -202 -414"/>
                              <a:gd name="T59" fmla="*/ -202 h 1804"/>
                              <a:gd name="T60" fmla="+- 0 4978 2919"/>
                              <a:gd name="T61" fmla="*/ T60 w 2070"/>
                              <a:gd name="T62" fmla="+- 0 -269 -414"/>
                              <a:gd name="T63" fmla="*/ -269 h 1804"/>
                              <a:gd name="T64" fmla="+- 0 4948 2919"/>
                              <a:gd name="T65" fmla="*/ T64 w 2070"/>
                              <a:gd name="T66" fmla="+- 0 -328 -414"/>
                              <a:gd name="T67" fmla="*/ -328 h 1804"/>
                              <a:gd name="T68" fmla="+- 0 4902 2919"/>
                              <a:gd name="T69" fmla="*/ T68 w 2070"/>
                              <a:gd name="T70" fmla="+- 0 -373 -414"/>
                              <a:gd name="T71" fmla="*/ -373 h 1804"/>
                              <a:gd name="T72" fmla="+- 0 4844 2919"/>
                              <a:gd name="T73" fmla="*/ T72 w 2070"/>
                              <a:gd name="T74" fmla="+- 0 -404 -414"/>
                              <a:gd name="T75" fmla="*/ -404 h 1804"/>
                              <a:gd name="T76" fmla="+- 0 4776 2919"/>
                              <a:gd name="T77" fmla="*/ T76 w 2070"/>
                              <a:gd name="T78" fmla="+- 0 -414 -414"/>
                              <a:gd name="T79" fmla="*/ -414 h 18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2070" h="1804">
                                <a:moveTo>
                                  <a:pt x="1857" y="0"/>
                                </a:moveTo>
                                <a:lnTo>
                                  <a:pt x="213" y="0"/>
                                </a:lnTo>
                                <a:lnTo>
                                  <a:pt x="146" y="10"/>
                                </a:lnTo>
                                <a:lnTo>
                                  <a:pt x="87" y="41"/>
                                </a:lnTo>
                                <a:lnTo>
                                  <a:pt x="41" y="86"/>
                                </a:lnTo>
                                <a:lnTo>
                                  <a:pt x="11" y="145"/>
                                </a:lnTo>
                                <a:lnTo>
                                  <a:pt x="0" y="212"/>
                                </a:lnTo>
                                <a:lnTo>
                                  <a:pt x="0" y="1804"/>
                                </a:lnTo>
                                <a:lnTo>
                                  <a:pt x="1857" y="1804"/>
                                </a:lnTo>
                                <a:lnTo>
                                  <a:pt x="1925" y="1793"/>
                                </a:lnTo>
                                <a:lnTo>
                                  <a:pt x="1983" y="1763"/>
                                </a:lnTo>
                                <a:lnTo>
                                  <a:pt x="2029" y="1717"/>
                                </a:lnTo>
                                <a:lnTo>
                                  <a:pt x="2059" y="1658"/>
                                </a:lnTo>
                                <a:lnTo>
                                  <a:pt x="2070" y="1591"/>
                                </a:lnTo>
                                <a:lnTo>
                                  <a:pt x="2070" y="212"/>
                                </a:lnTo>
                                <a:lnTo>
                                  <a:pt x="2059" y="145"/>
                                </a:lnTo>
                                <a:lnTo>
                                  <a:pt x="2029" y="86"/>
                                </a:lnTo>
                                <a:lnTo>
                                  <a:pt x="1983" y="41"/>
                                </a:lnTo>
                                <a:lnTo>
                                  <a:pt x="1925" y="10"/>
                                </a:lnTo>
                                <a:lnTo>
                                  <a:pt x="18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AutoShape 92"/>
                        <wps:cNvSpPr>
                          <a:spLocks/>
                        </wps:cNvSpPr>
                        <wps:spPr bwMode="auto">
                          <a:xfrm>
                            <a:off x="2866" y="-467"/>
                            <a:ext cx="2176" cy="1911"/>
                          </a:xfrm>
                          <a:custGeom>
                            <a:avLst/>
                            <a:gdLst>
                              <a:gd name="T0" fmla="+- 0 4986 2866"/>
                              <a:gd name="T1" fmla="*/ T0 w 2176"/>
                              <a:gd name="T2" fmla="+- 0 -361 -467"/>
                              <a:gd name="T3" fmla="*/ -361 h 1911"/>
                              <a:gd name="T4" fmla="+- 0 4776 2866"/>
                              <a:gd name="T5" fmla="*/ T4 w 2176"/>
                              <a:gd name="T6" fmla="+- 0 -361 -467"/>
                              <a:gd name="T7" fmla="*/ -361 h 1911"/>
                              <a:gd name="T8" fmla="+- 0 4838 2866"/>
                              <a:gd name="T9" fmla="*/ T8 w 2176"/>
                              <a:gd name="T10" fmla="+- 0 -349 -467"/>
                              <a:gd name="T11" fmla="*/ -349 h 1911"/>
                              <a:gd name="T12" fmla="+- 0 4889 2866"/>
                              <a:gd name="T13" fmla="*/ T12 w 2176"/>
                              <a:gd name="T14" fmla="+- 0 -315 -467"/>
                              <a:gd name="T15" fmla="*/ -315 h 1911"/>
                              <a:gd name="T16" fmla="+- 0 4923 2866"/>
                              <a:gd name="T17" fmla="*/ T16 w 2176"/>
                              <a:gd name="T18" fmla="+- 0 -264 -467"/>
                              <a:gd name="T19" fmla="*/ -264 h 1911"/>
                              <a:gd name="T20" fmla="+- 0 4936 2866"/>
                              <a:gd name="T21" fmla="*/ T20 w 2176"/>
                              <a:gd name="T22" fmla="+- 0 -202 -467"/>
                              <a:gd name="T23" fmla="*/ -202 h 1911"/>
                              <a:gd name="T24" fmla="+- 0 4936 2866"/>
                              <a:gd name="T25" fmla="*/ T24 w 2176"/>
                              <a:gd name="T26" fmla="+- 0 1177 -467"/>
                              <a:gd name="T27" fmla="*/ 1177 h 1911"/>
                              <a:gd name="T28" fmla="+- 0 4923 2866"/>
                              <a:gd name="T29" fmla="*/ T28 w 2176"/>
                              <a:gd name="T30" fmla="+- 0 1239 -467"/>
                              <a:gd name="T31" fmla="*/ 1239 h 1911"/>
                              <a:gd name="T32" fmla="+- 0 4889 2866"/>
                              <a:gd name="T33" fmla="*/ T32 w 2176"/>
                              <a:gd name="T34" fmla="+- 0 1290 -467"/>
                              <a:gd name="T35" fmla="*/ 1290 h 1911"/>
                              <a:gd name="T36" fmla="+- 0 4838 2866"/>
                              <a:gd name="T37" fmla="*/ T36 w 2176"/>
                              <a:gd name="T38" fmla="+- 0 1324 -467"/>
                              <a:gd name="T39" fmla="*/ 1324 h 1911"/>
                              <a:gd name="T40" fmla="+- 0 4776 2866"/>
                              <a:gd name="T41" fmla="*/ T40 w 2176"/>
                              <a:gd name="T42" fmla="+- 0 1336 -467"/>
                              <a:gd name="T43" fmla="*/ 1336 h 1911"/>
                              <a:gd name="T44" fmla="+- 0 3291 2866"/>
                              <a:gd name="T45" fmla="*/ T44 w 2176"/>
                              <a:gd name="T46" fmla="+- 0 1336 -467"/>
                              <a:gd name="T47" fmla="*/ 1336 h 1911"/>
                              <a:gd name="T48" fmla="+- 0 3291 2866"/>
                              <a:gd name="T49" fmla="*/ T48 w 2176"/>
                              <a:gd name="T50" fmla="+- 0 1443 -467"/>
                              <a:gd name="T51" fmla="*/ 1443 h 1911"/>
                              <a:gd name="T52" fmla="+- 0 4776 2866"/>
                              <a:gd name="T53" fmla="*/ T52 w 2176"/>
                              <a:gd name="T54" fmla="+- 0 1443 -467"/>
                              <a:gd name="T55" fmla="*/ 1443 h 1911"/>
                              <a:gd name="T56" fmla="+- 0 4847 2866"/>
                              <a:gd name="T57" fmla="*/ T56 w 2176"/>
                              <a:gd name="T58" fmla="+- 0 1433 -467"/>
                              <a:gd name="T59" fmla="*/ 1433 h 1911"/>
                              <a:gd name="T60" fmla="+- 0 4910 2866"/>
                              <a:gd name="T61" fmla="*/ T60 w 2176"/>
                              <a:gd name="T62" fmla="+- 0 1406 -467"/>
                              <a:gd name="T63" fmla="*/ 1406 h 1911"/>
                              <a:gd name="T64" fmla="+- 0 4964 2866"/>
                              <a:gd name="T65" fmla="*/ T64 w 2176"/>
                              <a:gd name="T66" fmla="+- 0 1365 -467"/>
                              <a:gd name="T67" fmla="*/ 1365 h 1911"/>
                              <a:gd name="T68" fmla="+- 0 5005 2866"/>
                              <a:gd name="T69" fmla="*/ T68 w 2176"/>
                              <a:gd name="T70" fmla="+- 0 1311 -467"/>
                              <a:gd name="T71" fmla="*/ 1311 h 1911"/>
                              <a:gd name="T72" fmla="+- 0 5032 2866"/>
                              <a:gd name="T73" fmla="*/ T72 w 2176"/>
                              <a:gd name="T74" fmla="+- 0 1248 -467"/>
                              <a:gd name="T75" fmla="*/ 1248 h 1911"/>
                              <a:gd name="T76" fmla="+- 0 5042 2866"/>
                              <a:gd name="T77" fmla="*/ T76 w 2176"/>
                              <a:gd name="T78" fmla="+- 0 1177 -467"/>
                              <a:gd name="T79" fmla="*/ 1177 h 1911"/>
                              <a:gd name="T80" fmla="+- 0 5042 2866"/>
                              <a:gd name="T81" fmla="*/ T80 w 2176"/>
                              <a:gd name="T82" fmla="+- 0 -202 -467"/>
                              <a:gd name="T83" fmla="*/ -202 h 1911"/>
                              <a:gd name="T84" fmla="+- 0 5032 2866"/>
                              <a:gd name="T85" fmla="*/ T84 w 2176"/>
                              <a:gd name="T86" fmla="+- 0 -273 -467"/>
                              <a:gd name="T87" fmla="*/ -273 h 1911"/>
                              <a:gd name="T88" fmla="+- 0 5005 2866"/>
                              <a:gd name="T89" fmla="*/ T88 w 2176"/>
                              <a:gd name="T90" fmla="+- 0 -336 -467"/>
                              <a:gd name="T91" fmla="*/ -336 h 1911"/>
                              <a:gd name="T92" fmla="+- 0 4986 2866"/>
                              <a:gd name="T93" fmla="*/ T92 w 2176"/>
                              <a:gd name="T94" fmla="+- 0 -361 -467"/>
                              <a:gd name="T95" fmla="*/ -361 h 1911"/>
                              <a:gd name="T96" fmla="+- 0 4776 2866"/>
                              <a:gd name="T97" fmla="*/ T96 w 2176"/>
                              <a:gd name="T98" fmla="+- 0 -467 -467"/>
                              <a:gd name="T99" fmla="*/ -467 h 1911"/>
                              <a:gd name="T100" fmla="+- 0 3132 2866"/>
                              <a:gd name="T101" fmla="*/ T100 w 2176"/>
                              <a:gd name="T102" fmla="+- 0 -467 -467"/>
                              <a:gd name="T103" fmla="*/ -467 h 1911"/>
                              <a:gd name="T104" fmla="+- 0 3061 2866"/>
                              <a:gd name="T105" fmla="*/ T104 w 2176"/>
                              <a:gd name="T106" fmla="+- 0 -458 -467"/>
                              <a:gd name="T107" fmla="*/ -458 h 1911"/>
                              <a:gd name="T108" fmla="+- 0 2998 2866"/>
                              <a:gd name="T109" fmla="*/ T108 w 2176"/>
                              <a:gd name="T110" fmla="+- 0 -431 -467"/>
                              <a:gd name="T111" fmla="*/ -431 h 1911"/>
                              <a:gd name="T112" fmla="+- 0 2944 2866"/>
                              <a:gd name="T113" fmla="*/ T112 w 2176"/>
                              <a:gd name="T114" fmla="+- 0 -390 -467"/>
                              <a:gd name="T115" fmla="*/ -390 h 1911"/>
                              <a:gd name="T116" fmla="+- 0 2903 2866"/>
                              <a:gd name="T117" fmla="*/ T116 w 2176"/>
                              <a:gd name="T118" fmla="+- 0 -336 -467"/>
                              <a:gd name="T119" fmla="*/ -336 h 1911"/>
                              <a:gd name="T120" fmla="+- 0 2876 2866"/>
                              <a:gd name="T121" fmla="*/ T120 w 2176"/>
                              <a:gd name="T122" fmla="+- 0 -273 -467"/>
                              <a:gd name="T123" fmla="*/ -273 h 1911"/>
                              <a:gd name="T124" fmla="+- 0 2866 2866"/>
                              <a:gd name="T125" fmla="*/ T124 w 2176"/>
                              <a:gd name="T126" fmla="+- 0 -202 -467"/>
                              <a:gd name="T127" fmla="*/ -202 h 1911"/>
                              <a:gd name="T128" fmla="+- 0 2866 2866"/>
                              <a:gd name="T129" fmla="*/ T128 w 2176"/>
                              <a:gd name="T130" fmla="+- 0 488 -467"/>
                              <a:gd name="T131" fmla="*/ 488 h 1911"/>
                              <a:gd name="T132" fmla="+- 0 2973 2866"/>
                              <a:gd name="T133" fmla="*/ T132 w 2176"/>
                              <a:gd name="T134" fmla="+- 0 488 -467"/>
                              <a:gd name="T135" fmla="*/ 488 h 1911"/>
                              <a:gd name="T136" fmla="+- 0 2973 2866"/>
                              <a:gd name="T137" fmla="*/ T136 w 2176"/>
                              <a:gd name="T138" fmla="+- 0 -202 -467"/>
                              <a:gd name="T139" fmla="*/ -202 h 1911"/>
                              <a:gd name="T140" fmla="+- 0 2985 2866"/>
                              <a:gd name="T141" fmla="*/ T140 w 2176"/>
                              <a:gd name="T142" fmla="+- 0 -264 -467"/>
                              <a:gd name="T143" fmla="*/ -264 h 1911"/>
                              <a:gd name="T144" fmla="+- 0 3019 2866"/>
                              <a:gd name="T145" fmla="*/ T144 w 2176"/>
                              <a:gd name="T146" fmla="+- 0 -315 -467"/>
                              <a:gd name="T147" fmla="*/ -315 h 1911"/>
                              <a:gd name="T148" fmla="+- 0 3070 2866"/>
                              <a:gd name="T149" fmla="*/ T148 w 2176"/>
                              <a:gd name="T150" fmla="+- 0 -349 -467"/>
                              <a:gd name="T151" fmla="*/ -349 h 1911"/>
                              <a:gd name="T152" fmla="+- 0 3132 2866"/>
                              <a:gd name="T153" fmla="*/ T152 w 2176"/>
                              <a:gd name="T154" fmla="+- 0 -361 -467"/>
                              <a:gd name="T155" fmla="*/ -361 h 1911"/>
                              <a:gd name="T156" fmla="+- 0 4986 2866"/>
                              <a:gd name="T157" fmla="*/ T156 w 2176"/>
                              <a:gd name="T158" fmla="+- 0 -361 -467"/>
                              <a:gd name="T159" fmla="*/ -361 h 1911"/>
                              <a:gd name="T160" fmla="+- 0 4964 2866"/>
                              <a:gd name="T161" fmla="*/ T160 w 2176"/>
                              <a:gd name="T162" fmla="+- 0 -390 -467"/>
                              <a:gd name="T163" fmla="*/ -390 h 1911"/>
                              <a:gd name="T164" fmla="+- 0 4910 2866"/>
                              <a:gd name="T165" fmla="*/ T164 w 2176"/>
                              <a:gd name="T166" fmla="+- 0 -431 -467"/>
                              <a:gd name="T167" fmla="*/ -431 h 1911"/>
                              <a:gd name="T168" fmla="+- 0 4847 2866"/>
                              <a:gd name="T169" fmla="*/ T168 w 2176"/>
                              <a:gd name="T170" fmla="+- 0 -458 -467"/>
                              <a:gd name="T171" fmla="*/ -458 h 1911"/>
                              <a:gd name="T172" fmla="+- 0 4776 2866"/>
                              <a:gd name="T173" fmla="*/ T172 w 2176"/>
                              <a:gd name="T174" fmla="+- 0 -467 -467"/>
                              <a:gd name="T175" fmla="*/ -467 h 19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176" h="1911">
                                <a:moveTo>
                                  <a:pt x="2120" y="106"/>
                                </a:moveTo>
                                <a:lnTo>
                                  <a:pt x="1910" y="106"/>
                                </a:lnTo>
                                <a:lnTo>
                                  <a:pt x="1972" y="118"/>
                                </a:lnTo>
                                <a:lnTo>
                                  <a:pt x="2023" y="152"/>
                                </a:lnTo>
                                <a:lnTo>
                                  <a:pt x="2057" y="203"/>
                                </a:lnTo>
                                <a:lnTo>
                                  <a:pt x="2070" y="265"/>
                                </a:lnTo>
                                <a:lnTo>
                                  <a:pt x="2070" y="1644"/>
                                </a:lnTo>
                                <a:lnTo>
                                  <a:pt x="2057" y="1706"/>
                                </a:lnTo>
                                <a:lnTo>
                                  <a:pt x="2023" y="1757"/>
                                </a:lnTo>
                                <a:lnTo>
                                  <a:pt x="1972" y="1791"/>
                                </a:lnTo>
                                <a:lnTo>
                                  <a:pt x="1910" y="1803"/>
                                </a:lnTo>
                                <a:lnTo>
                                  <a:pt x="425" y="1803"/>
                                </a:lnTo>
                                <a:lnTo>
                                  <a:pt x="425" y="1910"/>
                                </a:lnTo>
                                <a:lnTo>
                                  <a:pt x="1910" y="1910"/>
                                </a:lnTo>
                                <a:lnTo>
                                  <a:pt x="1981" y="1900"/>
                                </a:lnTo>
                                <a:lnTo>
                                  <a:pt x="2044" y="1873"/>
                                </a:lnTo>
                                <a:lnTo>
                                  <a:pt x="2098" y="1832"/>
                                </a:lnTo>
                                <a:lnTo>
                                  <a:pt x="2139" y="1778"/>
                                </a:lnTo>
                                <a:lnTo>
                                  <a:pt x="2166" y="1715"/>
                                </a:lnTo>
                                <a:lnTo>
                                  <a:pt x="2176" y="1644"/>
                                </a:lnTo>
                                <a:lnTo>
                                  <a:pt x="2176" y="265"/>
                                </a:lnTo>
                                <a:lnTo>
                                  <a:pt x="2166" y="194"/>
                                </a:lnTo>
                                <a:lnTo>
                                  <a:pt x="2139" y="131"/>
                                </a:lnTo>
                                <a:lnTo>
                                  <a:pt x="2120" y="106"/>
                                </a:lnTo>
                                <a:close/>
                                <a:moveTo>
                                  <a:pt x="1910" y="0"/>
                                </a:moveTo>
                                <a:lnTo>
                                  <a:pt x="266" y="0"/>
                                </a:lnTo>
                                <a:lnTo>
                                  <a:pt x="195" y="9"/>
                                </a:lnTo>
                                <a:lnTo>
                                  <a:pt x="132" y="36"/>
                                </a:lnTo>
                                <a:lnTo>
                                  <a:pt x="78" y="77"/>
                                </a:lnTo>
                                <a:lnTo>
                                  <a:pt x="37" y="131"/>
                                </a:lnTo>
                                <a:lnTo>
                                  <a:pt x="10" y="194"/>
                                </a:lnTo>
                                <a:lnTo>
                                  <a:pt x="0" y="265"/>
                                </a:lnTo>
                                <a:lnTo>
                                  <a:pt x="0" y="955"/>
                                </a:lnTo>
                                <a:lnTo>
                                  <a:pt x="107" y="955"/>
                                </a:lnTo>
                                <a:lnTo>
                                  <a:pt x="107" y="265"/>
                                </a:lnTo>
                                <a:lnTo>
                                  <a:pt x="119" y="203"/>
                                </a:lnTo>
                                <a:lnTo>
                                  <a:pt x="153" y="152"/>
                                </a:lnTo>
                                <a:lnTo>
                                  <a:pt x="204" y="118"/>
                                </a:lnTo>
                                <a:lnTo>
                                  <a:pt x="266" y="106"/>
                                </a:lnTo>
                                <a:lnTo>
                                  <a:pt x="2120" y="106"/>
                                </a:lnTo>
                                <a:lnTo>
                                  <a:pt x="2098" y="77"/>
                                </a:lnTo>
                                <a:lnTo>
                                  <a:pt x="2044" y="36"/>
                                </a:lnTo>
                                <a:lnTo>
                                  <a:pt x="1981" y="9"/>
                                </a:lnTo>
                                <a:lnTo>
                                  <a:pt x="1910" y="0"/>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Rectangle 91"/>
                        <wps:cNvSpPr>
                          <a:spLocks noChangeArrowheads="1"/>
                        </wps:cNvSpPr>
                        <wps:spPr bwMode="auto">
                          <a:xfrm>
                            <a:off x="3291" y="222"/>
                            <a:ext cx="424" cy="796"/>
                          </a:xfrm>
                          <a:prstGeom prst="rect">
                            <a:avLst/>
                          </a:prstGeom>
                          <a:solidFill>
                            <a:srgbClr val="EAEAE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2" name="AutoShape 90"/>
                        <wps:cNvSpPr>
                          <a:spLocks/>
                        </wps:cNvSpPr>
                        <wps:spPr bwMode="auto">
                          <a:xfrm>
                            <a:off x="3238" y="116"/>
                            <a:ext cx="531" cy="1008"/>
                          </a:xfrm>
                          <a:custGeom>
                            <a:avLst/>
                            <a:gdLst>
                              <a:gd name="T0" fmla="+- 0 3662 3238"/>
                              <a:gd name="T1" fmla="*/ T0 w 531"/>
                              <a:gd name="T2" fmla="+- 0 1018 116"/>
                              <a:gd name="T3" fmla="*/ 1018 h 1008"/>
                              <a:gd name="T4" fmla="+- 0 3238 3238"/>
                              <a:gd name="T5" fmla="*/ T4 w 531"/>
                              <a:gd name="T6" fmla="+- 0 1018 116"/>
                              <a:gd name="T7" fmla="*/ 1018 h 1008"/>
                              <a:gd name="T8" fmla="+- 0 3238 3238"/>
                              <a:gd name="T9" fmla="*/ T8 w 531"/>
                              <a:gd name="T10" fmla="+- 0 1124 116"/>
                              <a:gd name="T11" fmla="*/ 1124 h 1008"/>
                              <a:gd name="T12" fmla="+- 0 3662 3238"/>
                              <a:gd name="T13" fmla="*/ T12 w 531"/>
                              <a:gd name="T14" fmla="+- 0 1124 116"/>
                              <a:gd name="T15" fmla="*/ 1124 h 1008"/>
                              <a:gd name="T16" fmla="+- 0 3662 3238"/>
                              <a:gd name="T17" fmla="*/ T16 w 531"/>
                              <a:gd name="T18" fmla="+- 0 1018 116"/>
                              <a:gd name="T19" fmla="*/ 1018 h 1008"/>
                              <a:gd name="T20" fmla="+- 0 3768 3238"/>
                              <a:gd name="T21" fmla="*/ T20 w 531"/>
                              <a:gd name="T22" fmla="+- 0 116 116"/>
                              <a:gd name="T23" fmla="*/ 116 h 1008"/>
                              <a:gd name="T24" fmla="+- 0 3238 3238"/>
                              <a:gd name="T25" fmla="*/ T24 w 531"/>
                              <a:gd name="T26" fmla="+- 0 116 116"/>
                              <a:gd name="T27" fmla="*/ 116 h 1008"/>
                              <a:gd name="T28" fmla="+- 0 3238 3238"/>
                              <a:gd name="T29" fmla="*/ T28 w 531"/>
                              <a:gd name="T30" fmla="+- 0 222 116"/>
                              <a:gd name="T31" fmla="*/ 222 h 1008"/>
                              <a:gd name="T32" fmla="+- 0 3238 3238"/>
                              <a:gd name="T33" fmla="*/ T32 w 531"/>
                              <a:gd name="T34" fmla="+- 0 488 116"/>
                              <a:gd name="T35" fmla="*/ 488 h 1008"/>
                              <a:gd name="T36" fmla="+- 0 3344 3238"/>
                              <a:gd name="T37" fmla="*/ T36 w 531"/>
                              <a:gd name="T38" fmla="+- 0 488 116"/>
                              <a:gd name="T39" fmla="*/ 488 h 1008"/>
                              <a:gd name="T40" fmla="+- 0 3344 3238"/>
                              <a:gd name="T41" fmla="*/ T40 w 531"/>
                              <a:gd name="T42" fmla="+- 0 222 116"/>
                              <a:gd name="T43" fmla="*/ 222 h 1008"/>
                              <a:gd name="T44" fmla="+- 0 3662 3238"/>
                              <a:gd name="T45" fmla="*/ T44 w 531"/>
                              <a:gd name="T46" fmla="+- 0 222 116"/>
                              <a:gd name="T47" fmla="*/ 222 h 1008"/>
                              <a:gd name="T48" fmla="+- 0 3662 3238"/>
                              <a:gd name="T49" fmla="*/ T48 w 531"/>
                              <a:gd name="T50" fmla="+- 0 487 116"/>
                              <a:gd name="T51" fmla="*/ 487 h 1008"/>
                              <a:gd name="T52" fmla="+- 0 3768 3238"/>
                              <a:gd name="T53" fmla="*/ T52 w 531"/>
                              <a:gd name="T54" fmla="+- 0 487 116"/>
                              <a:gd name="T55" fmla="*/ 487 h 1008"/>
                              <a:gd name="T56" fmla="+- 0 3768 3238"/>
                              <a:gd name="T57" fmla="*/ T56 w 531"/>
                              <a:gd name="T58" fmla="+- 0 222 116"/>
                              <a:gd name="T59" fmla="*/ 222 h 1008"/>
                              <a:gd name="T60" fmla="+- 0 3768 3238"/>
                              <a:gd name="T61" fmla="*/ T60 w 531"/>
                              <a:gd name="T62" fmla="+- 0 116 116"/>
                              <a:gd name="T63" fmla="*/ 116 h 10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31" h="1008">
                                <a:moveTo>
                                  <a:pt x="424" y="902"/>
                                </a:moveTo>
                                <a:lnTo>
                                  <a:pt x="0" y="902"/>
                                </a:lnTo>
                                <a:lnTo>
                                  <a:pt x="0" y="1008"/>
                                </a:lnTo>
                                <a:lnTo>
                                  <a:pt x="424" y="1008"/>
                                </a:lnTo>
                                <a:lnTo>
                                  <a:pt x="424" y="902"/>
                                </a:lnTo>
                                <a:moveTo>
                                  <a:pt x="530" y="0"/>
                                </a:moveTo>
                                <a:lnTo>
                                  <a:pt x="0" y="0"/>
                                </a:lnTo>
                                <a:lnTo>
                                  <a:pt x="0" y="106"/>
                                </a:lnTo>
                                <a:lnTo>
                                  <a:pt x="0" y="372"/>
                                </a:lnTo>
                                <a:lnTo>
                                  <a:pt x="106" y="372"/>
                                </a:lnTo>
                                <a:lnTo>
                                  <a:pt x="106" y="106"/>
                                </a:lnTo>
                                <a:lnTo>
                                  <a:pt x="424" y="106"/>
                                </a:lnTo>
                                <a:lnTo>
                                  <a:pt x="424" y="371"/>
                                </a:lnTo>
                                <a:lnTo>
                                  <a:pt x="530" y="371"/>
                                </a:lnTo>
                                <a:lnTo>
                                  <a:pt x="530" y="106"/>
                                </a:lnTo>
                                <a:lnTo>
                                  <a:pt x="530" y="0"/>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Rectangle 89"/>
                        <wps:cNvSpPr>
                          <a:spLocks noChangeArrowheads="1"/>
                        </wps:cNvSpPr>
                        <wps:spPr bwMode="auto">
                          <a:xfrm>
                            <a:off x="3715" y="593"/>
                            <a:ext cx="371" cy="4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4" name="Rectangle 88"/>
                        <wps:cNvSpPr>
                          <a:spLocks noChangeArrowheads="1"/>
                        </wps:cNvSpPr>
                        <wps:spPr bwMode="auto">
                          <a:xfrm>
                            <a:off x="3662" y="1017"/>
                            <a:ext cx="424" cy="106"/>
                          </a:xfrm>
                          <a:prstGeom prst="rect">
                            <a:avLst/>
                          </a:prstGeom>
                          <a:solidFill>
                            <a:srgbClr val="306A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5" name="Freeform 87"/>
                        <wps:cNvSpPr>
                          <a:spLocks/>
                        </wps:cNvSpPr>
                        <wps:spPr bwMode="auto">
                          <a:xfrm>
                            <a:off x="3715" y="593"/>
                            <a:ext cx="2" cy="425"/>
                          </a:xfrm>
                          <a:custGeom>
                            <a:avLst/>
                            <a:gdLst>
                              <a:gd name="T0" fmla="+- 0 1018 593"/>
                              <a:gd name="T1" fmla="*/ 1018 h 425"/>
                              <a:gd name="T2" fmla="+- 0 593 593"/>
                              <a:gd name="T3" fmla="*/ 593 h 425"/>
                              <a:gd name="T4" fmla="+- 0 1018 593"/>
                              <a:gd name="T5" fmla="*/ 1018 h 425"/>
                            </a:gdLst>
                            <a:ahLst/>
                            <a:cxnLst>
                              <a:cxn ang="0">
                                <a:pos x="0" y="T1"/>
                              </a:cxn>
                              <a:cxn ang="0">
                                <a:pos x="0" y="T3"/>
                              </a:cxn>
                              <a:cxn ang="0">
                                <a:pos x="0" y="T5"/>
                              </a:cxn>
                            </a:cxnLst>
                            <a:rect l="0" t="0" r="r" b="b"/>
                            <a:pathLst>
                              <a:path h="425">
                                <a:moveTo>
                                  <a:pt x="0" y="425"/>
                                </a:moveTo>
                                <a:lnTo>
                                  <a:pt x="0" y="0"/>
                                </a:lnTo>
                                <a:lnTo>
                                  <a:pt x="0" y="425"/>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Rectangle 86"/>
                        <wps:cNvSpPr>
                          <a:spLocks noChangeArrowheads="1"/>
                        </wps:cNvSpPr>
                        <wps:spPr bwMode="auto">
                          <a:xfrm>
                            <a:off x="3662" y="487"/>
                            <a:ext cx="424" cy="106"/>
                          </a:xfrm>
                          <a:prstGeom prst="rect">
                            <a:avLst/>
                          </a:prstGeom>
                          <a:solidFill>
                            <a:srgbClr val="306AB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85"/>
                        <wps:cNvSpPr>
                          <a:spLocks noChangeArrowheads="1"/>
                        </wps:cNvSpPr>
                        <wps:spPr bwMode="auto">
                          <a:xfrm>
                            <a:off x="4140" y="9"/>
                            <a:ext cx="371" cy="1008"/>
                          </a:xfrm>
                          <a:prstGeom prst="rect">
                            <a:avLst/>
                          </a:prstGeom>
                          <a:solidFill>
                            <a:srgbClr val="8BD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Freeform 84"/>
                        <wps:cNvSpPr>
                          <a:spLocks/>
                        </wps:cNvSpPr>
                        <wps:spPr bwMode="auto">
                          <a:xfrm>
                            <a:off x="4087" y="-97"/>
                            <a:ext cx="531" cy="1220"/>
                          </a:xfrm>
                          <a:custGeom>
                            <a:avLst/>
                            <a:gdLst>
                              <a:gd name="T0" fmla="+- 0 4617 4087"/>
                              <a:gd name="T1" fmla="*/ T0 w 531"/>
                              <a:gd name="T2" fmla="+- 0 -97 -97"/>
                              <a:gd name="T3" fmla="*/ -97 h 1220"/>
                              <a:gd name="T4" fmla="+- 0 4087 4087"/>
                              <a:gd name="T5" fmla="*/ T4 w 531"/>
                              <a:gd name="T6" fmla="+- 0 -97 -97"/>
                              <a:gd name="T7" fmla="*/ -97 h 1220"/>
                              <a:gd name="T8" fmla="+- 0 4087 4087"/>
                              <a:gd name="T9" fmla="*/ T8 w 531"/>
                              <a:gd name="T10" fmla="+- 0 9 -97"/>
                              <a:gd name="T11" fmla="*/ 9 h 1220"/>
                              <a:gd name="T12" fmla="+- 0 4087 4087"/>
                              <a:gd name="T13" fmla="*/ T12 w 531"/>
                              <a:gd name="T14" fmla="+- 0 1017 -97"/>
                              <a:gd name="T15" fmla="*/ 1017 h 1220"/>
                              <a:gd name="T16" fmla="+- 0 4087 4087"/>
                              <a:gd name="T17" fmla="*/ T16 w 531"/>
                              <a:gd name="T18" fmla="+- 0 1123 -97"/>
                              <a:gd name="T19" fmla="*/ 1123 h 1220"/>
                              <a:gd name="T20" fmla="+- 0 4617 4087"/>
                              <a:gd name="T21" fmla="*/ T20 w 531"/>
                              <a:gd name="T22" fmla="+- 0 1123 -97"/>
                              <a:gd name="T23" fmla="*/ 1123 h 1220"/>
                              <a:gd name="T24" fmla="+- 0 4617 4087"/>
                              <a:gd name="T25" fmla="*/ T24 w 531"/>
                              <a:gd name="T26" fmla="+- 0 1018 -97"/>
                              <a:gd name="T27" fmla="*/ 1018 h 1220"/>
                              <a:gd name="T28" fmla="+- 0 4617 4087"/>
                              <a:gd name="T29" fmla="*/ T28 w 531"/>
                              <a:gd name="T30" fmla="+- 0 1017 -97"/>
                              <a:gd name="T31" fmla="*/ 1017 h 1220"/>
                              <a:gd name="T32" fmla="+- 0 4617 4087"/>
                              <a:gd name="T33" fmla="*/ T32 w 531"/>
                              <a:gd name="T34" fmla="+- 0 10 -97"/>
                              <a:gd name="T35" fmla="*/ 10 h 1220"/>
                              <a:gd name="T36" fmla="+- 0 4511 4087"/>
                              <a:gd name="T37" fmla="*/ T36 w 531"/>
                              <a:gd name="T38" fmla="+- 0 10 -97"/>
                              <a:gd name="T39" fmla="*/ 10 h 1220"/>
                              <a:gd name="T40" fmla="+- 0 4511 4087"/>
                              <a:gd name="T41" fmla="*/ T40 w 531"/>
                              <a:gd name="T42" fmla="+- 0 1017 -97"/>
                              <a:gd name="T43" fmla="*/ 1017 h 1220"/>
                              <a:gd name="T44" fmla="+- 0 4193 4087"/>
                              <a:gd name="T45" fmla="*/ T44 w 531"/>
                              <a:gd name="T46" fmla="+- 0 1017 -97"/>
                              <a:gd name="T47" fmla="*/ 1017 h 1220"/>
                              <a:gd name="T48" fmla="+- 0 4193 4087"/>
                              <a:gd name="T49" fmla="*/ T48 w 531"/>
                              <a:gd name="T50" fmla="+- 0 9 -97"/>
                              <a:gd name="T51" fmla="*/ 9 h 1220"/>
                              <a:gd name="T52" fmla="+- 0 4617 4087"/>
                              <a:gd name="T53" fmla="*/ T52 w 531"/>
                              <a:gd name="T54" fmla="+- 0 9 -97"/>
                              <a:gd name="T55" fmla="*/ 9 h 1220"/>
                              <a:gd name="T56" fmla="+- 0 4617 4087"/>
                              <a:gd name="T57" fmla="*/ T56 w 531"/>
                              <a:gd name="T58" fmla="+- 0 -97 -97"/>
                              <a:gd name="T59" fmla="*/ -97 h 1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531" h="1220">
                                <a:moveTo>
                                  <a:pt x="530" y="0"/>
                                </a:moveTo>
                                <a:lnTo>
                                  <a:pt x="0" y="0"/>
                                </a:lnTo>
                                <a:lnTo>
                                  <a:pt x="0" y="106"/>
                                </a:lnTo>
                                <a:lnTo>
                                  <a:pt x="0" y="1114"/>
                                </a:lnTo>
                                <a:lnTo>
                                  <a:pt x="0" y="1220"/>
                                </a:lnTo>
                                <a:lnTo>
                                  <a:pt x="530" y="1220"/>
                                </a:lnTo>
                                <a:lnTo>
                                  <a:pt x="530" y="1115"/>
                                </a:lnTo>
                                <a:lnTo>
                                  <a:pt x="530" y="1114"/>
                                </a:lnTo>
                                <a:lnTo>
                                  <a:pt x="530" y="107"/>
                                </a:lnTo>
                                <a:lnTo>
                                  <a:pt x="424" y="107"/>
                                </a:lnTo>
                                <a:lnTo>
                                  <a:pt x="424" y="1114"/>
                                </a:lnTo>
                                <a:lnTo>
                                  <a:pt x="106" y="1114"/>
                                </a:lnTo>
                                <a:lnTo>
                                  <a:pt x="106" y="106"/>
                                </a:lnTo>
                                <a:lnTo>
                                  <a:pt x="530" y="106"/>
                                </a:lnTo>
                                <a:lnTo>
                                  <a:pt x="530" y="0"/>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83"/>
                        <wps:cNvSpPr>
                          <a:spLocks/>
                        </wps:cNvSpPr>
                        <wps:spPr bwMode="auto">
                          <a:xfrm>
                            <a:off x="2071" y="-108"/>
                            <a:ext cx="478" cy="583"/>
                          </a:xfrm>
                          <a:custGeom>
                            <a:avLst/>
                            <a:gdLst>
                              <a:gd name="T0" fmla="+- 0 2309 2071"/>
                              <a:gd name="T1" fmla="*/ T0 w 478"/>
                              <a:gd name="T2" fmla="+- 0 -108 -108"/>
                              <a:gd name="T3" fmla="*/ -108 h 583"/>
                              <a:gd name="T4" fmla="+- 0 2232 2071"/>
                              <a:gd name="T5" fmla="*/ T4 w 478"/>
                              <a:gd name="T6" fmla="+- 0 -95 -108"/>
                              <a:gd name="T7" fmla="*/ -95 h 583"/>
                              <a:gd name="T8" fmla="+- 0 2166 2071"/>
                              <a:gd name="T9" fmla="*/ T8 w 478"/>
                              <a:gd name="T10" fmla="+- 0 -60 -108"/>
                              <a:gd name="T11" fmla="*/ -60 h 583"/>
                              <a:gd name="T12" fmla="+- 0 2115 2071"/>
                              <a:gd name="T13" fmla="*/ T12 w 478"/>
                              <a:gd name="T14" fmla="+- 0 -6 -108"/>
                              <a:gd name="T15" fmla="*/ -6 h 583"/>
                              <a:gd name="T16" fmla="+- 0 2082 2071"/>
                              <a:gd name="T17" fmla="*/ T16 w 478"/>
                              <a:gd name="T18" fmla="+- 0 63 -108"/>
                              <a:gd name="T19" fmla="*/ 63 h 583"/>
                              <a:gd name="T20" fmla="+- 0 2071 2071"/>
                              <a:gd name="T21" fmla="*/ T20 w 478"/>
                              <a:gd name="T22" fmla="+- 0 142 -108"/>
                              <a:gd name="T23" fmla="*/ 142 h 583"/>
                              <a:gd name="T24" fmla="+- 0 2071 2071"/>
                              <a:gd name="T25" fmla="*/ T24 w 478"/>
                              <a:gd name="T26" fmla="+- 0 225 -108"/>
                              <a:gd name="T27" fmla="*/ 225 h 583"/>
                              <a:gd name="T28" fmla="+- 0 2082 2071"/>
                              <a:gd name="T29" fmla="*/ T28 w 478"/>
                              <a:gd name="T30" fmla="+- 0 304 -108"/>
                              <a:gd name="T31" fmla="*/ 304 h 583"/>
                              <a:gd name="T32" fmla="+- 0 2115 2071"/>
                              <a:gd name="T33" fmla="*/ T32 w 478"/>
                              <a:gd name="T34" fmla="+- 0 372 -108"/>
                              <a:gd name="T35" fmla="*/ 372 h 583"/>
                              <a:gd name="T36" fmla="+- 0 2166 2071"/>
                              <a:gd name="T37" fmla="*/ T36 w 478"/>
                              <a:gd name="T38" fmla="+- 0 426 -108"/>
                              <a:gd name="T39" fmla="*/ 426 h 583"/>
                              <a:gd name="T40" fmla="+- 0 2232 2071"/>
                              <a:gd name="T41" fmla="*/ T40 w 478"/>
                              <a:gd name="T42" fmla="+- 0 462 -108"/>
                              <a:gd name="T43" fmla="*/ 462 h 583"/>
                              <a:gd name="T44" fmla="+- 0 2309 2071"/>
                              <a:gd name="T45" fmla="*/ T44 w 478"/>
                              <a:gd name="T46" fmla="+- 0 475 -108"/>
                              <a:gd name="T47" fmla="*/ 475 h 583"/>
                              <a:gd name="T48" fmla="+- 0 2387 2071"/>
                              <a:gd name="T49" fmla="*/ T48 w 478"/>
                              <a:gd name="T50" fmla="+- 0 462 -108"/>
                              <a:gd name="T51" fmla="*/ 462 h 583"/>
                              <a:gd name="T52" fmla="+- 0 2452 2071"/>
                              <a:gd name="T53" fmla="*/ T52 w 478"/>
                              <a:gd name="T54" fmla="+- 0 426 -108"/>
                              <a:gd name="T55" fmla="*/ 426 h 583"/>
                              <a:gd name="T56" fmla="+- 0 2503 2071"/>
                              <a:gd name="T57" fmla="*/ T56 w 478"/>
                              <a:gd name="T58" fmla="+- 0 372 -108"/>
                              <a:gd name="T59" fmla="*/ 372 h 583"/>
                              <a:gd name="T60" fmla="+- 0 2536 2071"/>
                              <a:gd name="T61" fmla="*/ T60 w 478"/>
                              <a:gd name="T62" fmla="+- 0 304 -108"/>
                              <a:gd name="T63" fmla="*/ 304 h 583"/>
                              <a:gd name="T64" fmla="+- 0 2548 2071"/>
                              <a:gd name="T65" fmla="*/ T64 w 478"/>
                              <a:gd name="T66" fmla="+- 0 225 -108"/>
                              <a:gd name="T67" fmla="*/ 225 h 583"/>
                              <a:gd name="T68" fmla="+- 0 2548 2071"/>
                              <a:gd name="T69" fmla="*/ T68 w 478"/>
                              <a:gd name="T70" fmla="+- 0 142 -108"/>
                              <a:gd name="T71" fmla="*/ 142 h 583"/>
                              <a:gd name="T72" fmla="+- 0 2536 2071"/>
                              <a:gd name="T73" fmla="*/ T72 w 478"/>
                              <a:gd name="T74" fmla="+- 0 63 -108"/>
                              <a:gd name="T75" fmla="*/ 63 h 583"/>
                              <a:gd name="T76" fmla="+- 0 2503 2071"/>
                              <a:gd name="T77" fmla="*/ T76 w 478"/>
                              <a:gd name="T78" fmla="+- 0 -6 -108"/>
                              <a:gd name="T79" fmla="*/ -6 h 583"/>
                              <a:gd name="T80" fmla="+- 0 2452 2071"/>
                              <a:gd name="T81" fmla="*/ T80 w 478"/>
                              <a:gd name="T82" fmla="+- 0 -60 -108"/>
                              <a:gd name="T83" fmla="*/ -60 h 583"/>
                              <a:gd name="T84" fmla="+- 0 2387 2071"/>
                              <a:gd name="T85" fmla="*/ T84 w 478"/>
                              <a:gd name="T86" fmla="+- 0 -95 -108"/>
                              <a:gd name="T87" fmla="*/ -95 h 583"/>
                              <a:gd name="T88" fmla="+- 0 2309 2071"/>
                              <a:gd name="T89" fmla="*/ T88 w 478"/>
                              <a:gd name="T90" fmla="+- 0 -108 -108"/>
                              <a:gd name="T91" fmla="*/ -108 h 5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478" h="583">
                                <a:moveTo>
                                  <a:pt x="238" y="0"/>
                                </a:moveTo>
                                <a:lnTo>
                                  <a:pt x="161" y="13"/>
                                </a:lnTo>
                                <a:lnTo>
                                  <a:pt x="95" y="48"/>
                                </a:lnTo>
                                <a:lnTo>
                                  <a:pt x="44" y="102"/>
                                </a:lnTo>
                                <a:lnTo>
                                  <a:pt x="11" y="171"/>
                                </a:lnTo>
                                <a:lnTo>
                                  <a:pt x="0" y="250"/>
                                </a:lnTo>
                                <a:lnTo>
                                  <a:pt x="0" y="333"/>
                                </a:lnTo>
                                <a:lnTo>
                                  <a:pt x="11" y="412"/>
                                </a:lnTo>
                                <a:lnTo>
                                  <a:pt x="44" y="480"/>
                                </a:lnTo>
                                <a:lnTo>
                                  <a:pt x="95" y="534"/>
                                </a:lnTo>
                                <a:lnTo>
                                  <a:pt x="161" y="570"/>
                                </a:lnTo>
                                <a:lnTo>
                                  <a:pt x="238" y="583"/>
                                </a:lnTo>
                                <a:lnTo>
                                  <a:pt x="316" y="570"/>
                                </a:lnTo>
                                <a:lnTo>
                                  <a:pt x="381" y="534"/>
                                </a:lnTo>
                                <a:lnTo>
                                  <a:pt x="432" y="480"/>
                                </a:lnTo>
                                <a:lnTo>
                                  <a:pt x="465" y="412"/>
                                </a:lnTo>
                                <a:lnTo>
                                  <a:pt x="477" y="333"/>
                                </a:lnTo>
                                <a:lnTo>
                                  <a:pt x="477" y="250"/>
                                </a:lnTo>
                                <a:lnTo>
                                  <a:pt x="465" y="171"/>
                                </a:lnTo>
                                <a:lnTo>
                                  <a:pt x="432" y="102"/>
                                </a:lnTo>
                                <a:lnTo>
                                  <a:pt x="381" y="48"/>
                                </a:lnTo>
                                <a:lnTo>
                                  <a:pt x="316" y="13"/>
                                </a:lnTo>
                                <a:lnTo>
                                  <a:pt x="23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AutoShape 82"/>
                        <wps:cNvSpPr>
                          <a:spLocks/>
                        </wps:cNvSpPr>
                        <wps:spPr bwMode="auto">
                          <a:xfrm>
                            <a:off x="2018" y="-161"/>
                            <a:ext cx="584" cy="689"/>
                          </a:xfrm>
                          <a:custGeom>
                            <a:avLst/>
                            <a:gdLst>
                              <a:gd name="T0" fmla="+- 0 2309 2018"/>
                              <a:gd name="T1" fmla="*/ T0 w 584"/>
                              <a:gd name="T2" fmla="+- 0 -161 -161"/>
                              <a:gd name="T3" fmla="*/ -161 h 689"/>
                              <a:gd name="T4" fmla="+- 0 2231 2018"/>
                              <a:gd name="T5" fmla="*/ T4 w 584"/>
                              <a:gd name="T6" fmla="+- 0 -151 -161"/>
                              <a:gd name="T7" fmla="*/ -151 h 689"/>
                              <a:gd name="T8" fmla="+- 0 2161 2018"/>
                              <a:gd name="T9" fmla="*/ T8 w 584"/>
                              <a:gd name="T10" fmla="+- 0 -120 -161"/>
                              <a:gd name="T11" fmla="*/ -120 h 689"/>
                              <a:gd name="T12" fmla="+- 0 2102 2018"/>
                              <a:gd name="T13" fmla="*/ T12 w 584"/>
                              <a:gd name="T14" fmla="+- 0 -73 -161"/>
                              <a:gd name="T15" fmla="*/ -73 h 689"/>
                              <a:gd name="T16" fmla="+- 0 2057 2018"/>
                              <a:gd name="T17" fmla="*/ T16 w 584"/>
                              <a:gd name="T18" fmla="+- 0 -12 -161"/>
                              <a:gd name="T19" fmla="*/ -12 h 689"/>
                              <a:gd name="T20" fmla="+- 0 2028 2018"/>
                              <a:gd name="T21" fmla="*/ T20 w 584"/>
                              <a:gd name="T22" fmla="+- 0 60 -161"/>
                              <a:gd name="T23" fmla="*/ 60 h 689"/>
                              <a:gd name="T24" fmla="+- 0 2018 2018"/>
                              <a:gd name="T25" fmla="*/ T24 w 584"/>
                              <a:gd name="T26" fmla="+- 0 142 -161"/>
                              <a:gd name="T27" fmla="*/ 142 h 689"/>
                              <a:gd name="T28" fmla="+- 0 2018 2018"/>
                              <a:gd name="T29" fmla="*/ T28 w 584"/>
                              <a:gd name="T30" fmla="+- 0 225 -161"/>
                              <a:gd name="T31" fmla="*/ 225 h 689"/>
                              <a:gd name="T32" fmla="+- 0 2028 2018"/>
                              <a:gd name="T33" fmla="*/ T32 w 584"/>
                              <a:gd name="T34" fmla="+- 0 306 -161"/>
                              <a:gd name="T35" fmla="*/ 306 h 689"/>
                              <a:gd name="T36" fmla="+- 0 2057 2018"/>
                              <a:gd name="T37" fmla="*/ T36 w 584"/>
                              <a:gd name="T38" fmla="+- 0 379 -161"/>
                              <a:gd name="T39" fmla="*/ 379 h 689"/>
                              <a:gd name="T40" fmla="+- 0 2102 2018"/>
                              <a:gd name="T41" fmla="*/ T40 w 584"/>
                              <a:gd name="T42" fmla="+- 0 440 -161"/>
                              <a:gd name="T43" fmla="*/ 440 h 689"/>
                              <a:gd name="T44" fmla="+- 0 2161 2018"/>
                              <a:gd name="T45" fmla="*/ T44 w 584"/>
                              <a:gd name="T46" fmla="+- 0 487 -161"/>
                              <a:gd name="T47" fmla="*/ 487 h 689"/>
                              <a:gd name="T48" fmla="+- 0 2231 2018"/>
                              <a:gd name="T49" fmla="*/ T48 w 584"/>
                              <a:gd name="T50" fmla="+- 0 517 -161"/>
                              <a:gd name="T51" fmla="*/ 517 h 689"/>
                              <a:gd name="T52" fmla="+- 0 2309 2018"/>
                              <a:gd name="T53" fmla="*/ T52 w 584"/>
                              <a:gd name="T54" fmla="+- 0 528 -161"/>
                              <a:gd name="T55" fmla="*/ 528 h 689"/>
                              <a:gd name="T56" fmla="+- 0 2388 2018"/>
                              <a:gd name="T57" fmla="*/ T56 w 584"/>
                              <a:gd name="T58" fmla="+- 0 517 -161"/>
                              <a:gd name="T59" fmla="*/ 517 h 689"/>
                              <a:gd name="T60" fmla="+- 0 2458 2018"/>
                              <a:gd name="T61" fmla="*/ T60 w 584"/>
                              <a:gd name="T62" fmla="+- 0 487 -161"/>
                              <a:gd name="T63" fmla="*/ 487 h 689"/>
                              <a:gd name="T64" fmla="+- 0 2517 2018"/>
                              <a:gd name="T65" fmla="*/ T64 w 584"/>
                              <a:gd name="T66" fmla="+- 0 440 -161"/>
                              <a:gd name="T67" fmla="*/ 440 h 689"/>
                              <a:gd name="T68" fmla="+- 0 2530 2018"/>
                              <a:gd name="T69" fmla="*/ T68 w 584"/>
                              <a:gd name="T70" fmla="+- 0 422 -161"/>
                              <a:gd name="T71" fmla="*/ 422 h 689"/>
                              <a:gd name="T72" fmla="+- 0 2309 2018"/>
                              <a:gd name="T73" fmla="*/ T72 w 584"/>
                              <a:gd name="T74" fmla="+- 0 422 -161"/>
                              <a:gd name="T75" fmla="*/ 422 h 689"/>
                              <a:gd name="T76" fmla="+- 0 2236 2018"/>
                              <a:gd name="T77" fmla="*/ T76 w 584"/>
                              <a:gd name="T78" fmla="+- 0 406 -161"/>
                              <a:gd name="T79" fmla="*/ 406 h 689"/>
                              <a:gd name="T80" fmla="+- 0 2177 2018"/>
                              <a:gd name="T81" fmla="*/ T80 w 584"/>
                              <a:gd name="T82" fmla="+- 0 365 -161"/>
                              <a:gd name="T83" fmla="*/ 365 h 689"/>
                              <a:gd name="T84" fmla="+- 0 2138 2018"/>
                              <a:gd name="T85" fmla="*/ T84 w 584"/>
                              <a:gd name="T86" fmla="+- 0 302 -161"/>
                              <a:gd name="T87" fmla="*/ 302 h 689"/>
                              <a:gd name="T88" fmla="+- 0 2124 2018"/>
                              <a:gd name="T89" fmla="*/ T88 w 584"/>
                              <a:gd name="T90" fmla="+- 0 225 -161"/>
                              <a:gd name="T91" fmla="*/ 225 h 689"/>
                              <a:gd name="T92" fmla="+- 0 2124 2018"/>
                              <a:gd name="T93" fmla="*/ T92 w 584"/>
                              <a:gd name="T94" fmla="+- 0 142 -161"/>
                              <a:gd name="T95" fmla="*/ 142 h 689"/>
                              <a:gd name="T96" fmla="+- 0 2138 2018"/>
                              <a:gd name="T97" fmla="*/ T96 w 584"/>
                              <a:gd name="T98" fmla="+- 0 64 -161"/>
                              <a:gd name="T99" fmla="*/ 64 h 689"/>
                              <a:gd name="T100" fmla="+- 0 2177 2018"/>
                              <a:gd name="T101" fmla="*/ T100 w 584"/>
                              <a:gd name="T102" fmla="+- 0 2 -161"/>
                              <a:gd name="T103" fmla="*/ 2 h 689"/>
                              <a:gd name="T104" fmla="+- 0 2236 2018"/>
                              <a:gd name="T105" fmla="*/ T104 w 584"/>
                              <a:gd name="T106" fmla="+- 0 -40 -161"/>
                              <a:gd name="T107" fmla="*/ -40 h 689"/>
                              <a:gd name="T108" fmla="+- 0 2309 2018"/>
                              <a:gd name="T109" fmla="*/ T108 w 584"/>
                              <a:gd name="T110" fmla="+- 0 -55 -161"/>
                              <a:gd name="T111" fmla="*/ -55 h 689"/>
                              <a:gd name="T112" fmla="+- 0 2530 2018"/>
                              <a:gd name="T113" fmla="*/ T112 w 584"/>
                              <a:gd name="T114" fmla="+- 0 -55 -161"/>
                              <a:gd name="T115" fmla="*/ -55 h 689"/>
                              <a:gd name="T116" fmla="+- 0 2517 2018"/>
                              <a:gd name="T117" fmla="*/ T116 w 584"/>
                              <a:gd name="T118" fmla="+- 0 -73 -161"/>
                              <a:gd name="T119" fmla="*/ -73 h 689"/>
                              <a:gd name="T120" fmla="+- 0 2458 2018"/>
                              <a:gd name="T121" fmla="*/ T120 w 584"/>
                              <a:gd name="T122" fmla="+- 0 -120 -161"/>
                              <a:gd name="T123" fmla="*/ -120 h 689"/>
                              <a:gd name="T124" fmla="+- 0 2388 2018"/>
                              <a:gd name="T125" fmla="*/ T124 w 584"/>
                              <a:gd name="T126" fmla="+- 0 -151 -161"/>
                              <a:gd name="T127" fmla="*/ -151 h 689"/>
                              <a:gd name="T128" fmla="+- 0 2309 2018"/>
                              <a:gd name="T129" fmla="*/ T128 w 584"/>
                              <a:gd name="T130" fmla="+- 0 -161 -161"/>
                              <a:gd name="T131" fmla="*/ -161 h 689"/>
                              <a:gd name="T132" fmla="+- 0 2530 2018"/>
                              <a:gd name="T133" fmla="*/ T132 w 584"/>
                              <a:gd name="T134" fmla="+- 0 -55 -161"/>
                              <a:gd name="T135" fmla="*/ -55 h 689"/>
                              <a:gd name="T136" fmla="+- 0 2309 2018"/>
                              <a:gd name="T137" fmla="*/ T136 w 584"/>
                              <a:gd name="T138" fmla="+- 0 -55 -161"/>
                              <a:gd name="T139" fmla="*/ -55 h 689"/>
                              <a:gd name="T140" fmla="+- 0 2382 2018"/>
                              <a:gd name="T141" fmla="*/ T140 w 584"/>
                              <a:gd name="T142" fmla="+- 0 -40 -161"/>
                              <a:gd name="T143" fmla="*/ -40 h 689"/>
                              <a:gd name="T144" fmla="+- 0 2441 2018"/>
                              <a:gd name="T145" fmla="*/ T144 w 584"/>
                              <a:gd name="T146" fmla="+- 0 2 -161"/>
                              <a:gd name="T147" fmla="*/ 2 h 689"/>
                              <a:gd name="T148" fmla="+- 0 2481 2018"/>
                              <a:gd name="T149" fmla="*/ T148 w 584"/>
                              <a:gd name="T150" fmla="+- 0 64 -161"/>
                              <a:gd name="T151" fmla="*/ 64 h 689"/>
                              <a:gd name="T152" fmla="+- 0 2495 2018"/>
                              <a:gd name="T153" fmla="*/ T152 w 584"/>
                              <a:gd name="T154" fmla="+- 0 142 -161"/>
                              <a:gd name="T155" fmla="*/ 142 h 689"/>
                              <a:gd name="T156" fmla="+- 0 2495 2018"/>
                              <a:gd name="T157" fmla="*/ T156 w 584"/>
                              <a:gd name="T158" fmla="+- 0 225 -161"/>
                              <a:gd name="T159" fmla="*/ 225 h 689"/>
                              <a:gd name="T160" fmla="+- 0 2481 2018"/>
                              <a:gd name="T161" fmla="*/ T160 w 584"/>
                              <a:gd name="T162" fmla="+- 0 302 -161"/>
                              <a:gd name="T163" fmla="*/ 302 h 689"/>
                              <a:gd name="T164" fmla="+- 0 2441 2018"/>
                              <a:gd name="T165" fmla="*/ T164 w 584"/>
                              <a:gd name="T166" fmla="+- 0 365 -161"/>
                              <a:gd name="T167" fmla="*/ 365 h 689"/>
                              <a:gd name="T168" fmla="+- 0 2382 2018"/>
                              <a:gd name="T169" fmla="*/ T168 w 584"/>
                              <a:gd name="T170" fmla="+- 0 406 -161"/>
                              <a:gd name="T171" fmla="*/ 406 h 689"/>
                              <a:gd name="T172" fmla="+- 0 2309 2018"/>
                              <a:gd name="T173" fmla="*/ T172 w 584"/>
                              <a:gd name="T174" fmla="+- 0 422 -161"/>
                              <a:gd name="T175" fmla="*/ 422 h 689"/>
                              <a:gd name="T176" fmla="+- 0 2530 2018"/>
                              <a:gd name="T177" fmla="*/ T176 w 584"/>
                              <a:gd name="T178" fmla="+- 0 422 -161"/>
                              <a:gd name="T179" fmla="*/ 422 h 689"/>
                              <a:gd name="T180" fmla="+- 0 2562 2018"/>
                              <a:gd name="T181" fmla="*/ T180 w 584"/>
                              <a:gd name="T182" fmla="+- 0 379 -161"/>
                              <a:gd name="T183" fmla="*/ 379 h 689"/>
                              <a:gd name="T184" fmla="+- 0 2591 2018"/>
                              <a:gd name="T185" fmla="*/ T184 w 584"/>
                              <a:gd name="T186" fmla="+- 0 306 -161"/>
                              <a:gd name="T187" fmla="*/ 306 h 689"/>
                              <a:gd name="T188" fmla="+- 0 2601 2018"/>
                              <a:gd name="T189" fmla="*/ T188 w 584"/>
                              <a:gd name="T190" fmla="+- 0 225 -161"/>
                              <a:gd name="T191" fmla="*/ 225 h 689"/>
                              <a:gd name="T192" fmla="+- 0 2601 2018"/>
                              <a:gd name="T193" fmla="*/ T192 w 584"/>
                              <a:gd name="T194" fmla="+- 0 142 -161"/>
                              <a:gd name="T195" fmla="*/ 142 h 689"/>
                              <a:gd name="T196" fmla="+- 0 2591 2018"/>
                              <a:gd name="T197" fmla="*/ T196 w 584"/>
                              <a:gd name="T198" fmla="+- 0 60 -161"/>
                              <a:gd name="T199" fmla="*/ 60 h 689"/>
                              <a:gd name="T200" fmla="+- 0 2562 2018"/>
                              <a:gd name="T201" fmla="*/ T200 w 584"/>
                              <a:gd name="T202" fmla="+- 0 -12 -161"/>
                              <a:gd name="T203" fmla="*/ -12 h 689"/>
                              <a:gd name="T204" fmla="+- 0 2530 2018"/>
                              <a:gd name="T205" fmla="*/ T204 w 584"/>
                              <a:gd name="T206" fmla="+- 0 -55 -161"/>
                              <a:gd name="T207" fmla="*/ -55 h 6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584" h="689">
                                <a:moveTo>
                                  <a:pt x="291" y="0"/>
                                </a:moveTo>
                                <a:lnTo>
                                  <a:pt x="213" y="10"/>
                                </a:lnTo>
                                <a:lnTo>
                                  <a:pt x="143" y="41"/>
                                </a:lnTo>
                                <a:lnTo>
                                  <a:pt x="84" y="88"/>
                                </a:lnTo>
                                <a:lnTo>
                                  <a:pt x="39" y="149"/>
                                </a:lnTo>
                                <a:lnTo>
                                  <a:pt x="10" y="221"/>
                                </a:lnTo>
                                <a:lnTo>
                                  <a:pt x="0" y="303"/>
                                </a:lnTo>
                                <a:lnTo>
                                  <a:pt x="0" y="386"/>
                                </a:lnTo>
                                <a:lnTo>
                                  <a:pt x="10" y="467"/>
                                </a:lnTo>
                                <a:lnTo>
                                  <a:pt x="39" y="540"/>
                                </a:lnTo>
                                <a:lnTo>
                                  <a:pt x="84" y="601"/>
                                </a:lnTo>
                                <a:lnTo>
                                  <a:pt x="143" y="648"/>
                                </a:lnTo>
                                <a:lnTo>
                                  <a:pt x="213" y="678"/>
                                </a:lnTo>
                                <a:lnTo>
                                  <a:pt x="291" y="689"/>
                                </a:lnTo>
                                <a:lnTo>
                                  <a:pt x="370" y="678"/>
                                </a:lnTo>
                                <a:lnTo>
                                  <a:pt x="440" y="648"/>
                                </a:lnTo>
                                <a:lnTo>
                                  <a:pt x="499" y="601"/>
                                </a:lnTo>
                                <a:lnTo>
                                  <a:pt x="512" y="583"/>
                                </a:lnTo>
                                <a:lnTo>
                                  <a:pt x="291" y="583"/>
                                </a:lnTo>
                                <a:lnTo>
                                  <a:pt x="218" y="567"/>
                                </a:lnTo>
                                <a:lnTo>
                                  <a:pt x="159" y="526"/>
                                </a:lnTo>
                                <a:lnTo>
                                  <a:pt x="120" y="463"/>
                                </a:lnTo>
                                <a:lnTo>
                                  <a:pt x="106" y="386"/>
                                </a:lnTo>
                                <a:lnTo>
                                  <a:pt x="106" y="303"/>
                                </a:lnTo>
                                <a:lnTo>
                                  <a:pt x="120" y="225"/>
                                </a:lnTo>
                                <a:lnTo>
                                  <a:pt x="159" y="163"/>
                                </a:lnTo>
                                <a:lnTo>
                                  <a:pt x="218" y="121"/>
                                </a:lnTo>
                                <a:lnTo>
                                  <a:pt x="291" y="106"/>
                                </a:lnTo>
                                <a:lnTo>
                                  <a:pt x="512" y="106"/>
                                </a:lnTo>
                                <a:lnTo>
                                  <a:pt x="499" y="88"/>
                                </a:lnTo>
                                <a:lnTo>
                                  <a:pt x="440" y="41"/>
                                </a:lnTo>
                                <a:lnTo>
                                  <a:pt x="370" y="10"/>
                                </a:lnTo>
                                <a:lnTo>
                                  <a:pt x="291" y="0"/>
                                </a:lnTo>
                                <a:close/>
                                <a:moveTo>
                                  <a:pt x="512" y="106"/>
                                </a:moveTo>
                                <a:lnTo>
                                  <a:pt x="291" y="106"/>
                                </a:lnTo>
                                <a:lnTo>
                                  <a:pt x="364" y="121"/>
                                </a:lnTo>
                                <a:lnTo>
                                  <a:pt x="423" y="163"/>
                                </a:lnTo>
                                <a:lnTo>
                                  <a:pt x="463" y="225"/>
                                </a:lnTo>
                                <a:lnTo>
                                  <a:pt x="477" y="303"/>
                                </a:lnTo>
                                <a:lnTo>
                                  <a:pt x="477" y="386"/>
                                </a:lnTo>
                                <a:lnTo>
                                  <a:pt x="463" y="463"/>
                                </a:lnTo>
                                <a:lnTo>
                                  <a:pt x="423" y="526"/>
                                </a:lnTo>
                                <a:lnTo>
                                  <a:pt x="364" y="567"/>
                                </a:lnTo>
                                <a:lnTo>
                                  <a:pt x="291" y="583"/>
                                </a:lnTo>
                                <a:lnTo>
                                  <a:pt x="512" y="583"/>
                                </a:lnTo>
                                <a:lnTo>
                                  <a:pt x="544" y="540"/>
                                </a:lnTo>
                                <a:lnTo>
                                  <a:pt x="573" y="467"/>
                                </a:lnTo>
                                <a:lnTo>
                                  <a:pt x="583" y="386"/>
                                </a:lnTo>
                                <a:lnTo>
                                  <a:pt x="583" y="303"/>
                                </a:lnTo>
                                <a:lnTo>
                                  <a:pt x="573" y="221"/>
                                </a:lnTo>
                                <a:lnTo>
                                  <a:pt x="544" y="149"/>
                                </a:lnTo>
                                <a:lnTo>
                                  <a:pt x="512" y="106"/>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Freeform 81"/>
                        <wps:cNvSpPr>
                          <a:spLocks/>
                        </wps:cNvSpPr>
                        <wps:spPr bwMode="auto">
                          <a:xfrm>
                            <a:off x="1752" y="647"/>
                            <a:ext cx="1645" cy="1009"/>
                          </a:xfrm>
                          <a:custGeom>
                            <a:avLst/>
                            <a:gdLst>
                              <a:gd name="T0" fmla="+- 0 3397 1752"/>
                              <a:gd name="T1" fmla="*/ T0 w 1645"/>
                              <a:gd name="T2" fmla="+- 0 647 647"/>
                              <a:gd name="T3" fmla="*/ 647 h 1009"/>
                              <a:gd name="T4" fmla="+- 0 2177 1752"/>
                              <a:gd name="T5" fmla="*/ T4 w 1645"/>
                              <a:gd name="T6" fmla="+- 0 647 647"/>
                              <a:gd name="T7" fmla="*/ 647 h 1009"/>
                              <a:gd name="T8" fmla="+- 0 2096 1752"/>
                              <a:gd name="T9" fmla="*/ T8 w 1645"/>
                              <a:gd name="T10" fmla="+- 0 650 647"/>
                              <a:gd name="T11" fmla="*/ 650 h 1009"/>
                              <a:gd name="T12" fmla="+- 0 2022 1752"/>
                              <a:gd name="T13" fmla="*/ T12 w 1645"/>
                              <a:gd name="T14" fmla="+- 0 659 647"/>
                              <a:gd name="T15" fmla="*/ 659 h 1009"/>
                              <a:gd name="T16" fmla="+- 0 1955 1752"/>
                              <a:gd name="T17" fmla="*/ T16 w 1645"/>
                              <a:gd name="T18" fmla="+- 0 676 647"/>
                              <a:gd name="T19" fmla="*/ 676 h 1009"/>
                              <a:gd name="T20" fmla="+- 0 1896 1752"/>
                              <a:gd name="T21" fmla="*/ T20 w 1645"/>
                              <a:gd name="T22" fmla="+- 0 701 647"/>
                              <a:gd name="T23" fmla="*/ 701 h 1009"/>
                              <a:gd name="T24" fmla="+- 0 1806 1752"/>
                              <a:gd name="T25" fmla="*/ T24 w 1645"/>
                              <a:gd name="T26" fmla="+- 0 777 647"/>
                              <a:gd name="T27" fmla="*/ 777 h 1009"/>
                              <a:gd name="T28" fmla="+- 0 1759 1752"/>
                              <a:gd name="T29" fmla="*/ T28 w 1645"/>
                              <a:gd name="T30" fmla="+- 0 891 647"/>
                              <a:gd name="T31" fmla="*/ 891 h 1009"/>
                              <a:gd name="T32" fmla="+- 0 1752 1752"/>
                              <a:gd name="T33" fmla="*/ T32 w 1645"/>
                              <a:gd name="T34" fmla="+- 0 965 647"/>
                              <a:gd name="T35" fmla="*/ 965 h 1009"/>
                              <a:gd name="T36" fmla="+- 0 1752 1752"/>
                              <a:gd name="T37" fmla="*/ T36 w 1645"/>
                              <a:gd name="T38" fmla="+- 0 1443 647"/>
                              <a:gd name="T39" fmla="*/ 1443 h 1009"/>
                              <a:gd name="T40" fmla="+- 0 1763 1752"/>
                              <a:gd name="T41" fmla="*/ T40 w 1645"/>
                              <a:gd name="T42" fmla="+- 0 1508 647"/>
                              <a:gd name="T43" fmla="*/ 1508 h 1009"/>
                              <a:gd name="T44" fmla="+- 0 1794 1752"/>
                              <a:gd name="T45" fmla="*/ T44 w 1645"/>
                              <a:gd name="T46" fmla="+- 0 1566 647"/>
                              <a:gd name="T47" fmla="*/ 1566 h 1009"/>
                              <a:gd name="T48" fmla="+- 0 1841 1752"/>
                              <a:gd name="T49" fmla="*/ T48 w 1645"/>
                              <a:gd name="T50" fmla="+- 0 1613 647"/>
                              <a:gd name="T51" fmla="*/ 1613 h 1009"/>
                              <a:gd name="T52" fmla="+- 0 1899 1752"/>
                              <a:gd name="T53" fmla="*/ T52 w 1645"/>
                              <a:gd name="T54" fmla="+- 0 1644 647"/>
                              <a:gd name="T55" fmla="*/ 1644 h 1009"/>
                              <a:gd name="T56" fmla="+- 0 1964 1752"/>
                              <a:gd name="T57" fmla="*/ T56 w 1645"/>
                              <a:gd name="T58" fmla="+- 0 1655 647"/>
                              <a:gd name="T59" fmla="*/ 1655 h 1009"/>
                              <a:gd name="T60" fmla="+- 0 2654 1752"/>
                              <a:gd name="T61" fmla="*/ T60 w 1645"/>
                              <a:gd name="T62" fmla="+- 0 1655 647"/>
                              <a:gd name="T63" fmla="*/ 1655 h 1009"/>
                              <a:gd name="T64" fmla="+- 0 2654 1752"/>
                              <a:gd name="T65" fmla="*/ T64 w 1645"/>
                              <a:gd name="T66" fmla="+- 0 912 647"/>
                              <a:gd name="T67" fmla="*/ 912 h 1009"/>
                              <a:gd name="T68" fmla="+- 0 3132 1752"/>
                              <a:gd name="T69" fmla="*/ T68 w 1645"/>
                              <a:gd name="T70" fmla="+- 0 912 647"/>
                              <a:gd name="T71" fmla="*/ 912 h 1009"/>
                              <a:gd name="T72" fmla="+- 0 3207 1752"/>
                              <a:gd name="T73" fmla="*/ T72 w 1645"/>
                              <a:gd name="T74" fmla="+- 0 901 647"/>
                              <a:gd name="T75" fmla="*/ 901 h 1009"/>
                              <a:gd name="T76" fmla="+- 0 3272 1752"/>
                              <a:gd name="T77" fmla="*/ T76 w 1645"/>
                              <a:gd name="T78" fmla="+- 0 869 647"/>
                              <a:gd name="T79" fmla="*/ 869 h 1009"/>
                              <a:gd name="T80" fmla="+- 0 3324 1752"/>
                              <a:gd name="T81" fmla="*/ T80 w 1645"/>
                              <a:gd name="T82" fmla="+- 0 823 647"/>
                              <a:gd name="T83" fmla="*/ 823 h 1009"/>
                              <a:gd name="T84" fmla="+- 0 3364 1752"/>
                              <a:gd name="T85" fmla="*/ T84 w 1645"/>
                              <a:gd name="T86" fmla="+- 0 768 647"/>
                              <a:gd name="T87" fmla="*/ 768 h 1009"/>
                              <a:gd name="T88" fmla="+- 0 3388 1752"/>
                              <a:gd name="T89" fmla="*/ T88 w 1645"/>
                              <a:gd name="T90" fmla="+- 0 707 647"/>
                              <a:gd name="T91" fmla="*/ 707 h 1009"/>
                              <a:gd name="T92" fmla="+- 0 3397 1752"/>
                              <a:gd name="T93" fmla="*/ T92 w 1645"/>
                              <a:gd name="T94" fmla="+- 0 647 647"/>
                              <a:gd name="T95" fmla="*/ 647 h 10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645" h="1009">
                                <a:moveTo>
                                  <a:pt x="1645" y="0"/>
                                </a:moveTo>
                                <a:lnTo>
                                  <a:pt x="425" y="0"/>
                                </a:lnTo>
                                <a:lnTo>
                                  <a:pt x="344" y="3"/>
                                </a:lnTo>
                                <a:lnTo>
                                  <a:pt x="270" y="12"/>
                                </a:lnTo>
                                <a:lnTo>
                                  <a:pt x="203" y="29"/>
                                </a:lnTo>
                                <a:lnTo>
                                  <a:pt x="144" y="54"/>
                                </a:lnTo>
                                <a:lnTo>
                                  <a:pt x="54" y="130"/>
                                </a:lnTo>
                                <a:lnTo>
                                  <a:pt x="7" y="244"/>
                                </a:lnTo>
                                <a:lnTo>
                                  <a:pt x="0" y="318"/>
                                </a:lnTo>
                                <a:lnTo>
                                  <a:pt x="0" y="796"/>
                                </a:lnTo>
                                <a:lnTo>
                                  <a:pt x="11" y="861"/>
                                </a:lnTo>
                                <a:lnTo>
                                  <a:pt x="42" y="919"/>
                                </a:lnTo>
                                <a:lnTo>
                                  <a:pt x="89" y="966"/>
                                </a:lnTo>
                                <a:lnTo>
                                  <a:pt x="147" y="997"/>
                                </a:lnTo>
                                <a:lnTo>
                                  <a:pt x="212" y="1008"/>
                                </a:lnTo>
                                <a:lnTo>
                                  <a:pt x="902" y="1008"/>
                                </a:lnTo>
                                <a:lnTo>
                                  <a:pt x="902" y="265"/>
                                </a:lnTo>
                                <a:lnTo>
                                  <a:pt x="1380" y="265"/>
                                </a:lnTo>
                                <a:lnTo>
                                  <a:pt x="1455" y="254"/>
                                </a:lnTo>
                                <a:lnTo>
                                  <a:pt x="1520" y="222"/>
                                </a:lnTo>
                                <a:lnTo>
                                  <a:pt x="1572" y="176"/>
                                </a:lnTo>
                                <a:lnTo>
                                  <a:pt x="1612" y="121"/>
                                </a:lnTo>
                                <a:lnTo>
                                  <a:pt x="1636" y="60"/>
                                </a:lnTo>
                                <a:lnTo>
                                  <a:pt x="1645" y="0"/>
                                </a:lnTo>
                                <a:close/>
                              </a:path>
                            </a:pathLst>
                          </a:custGeom>
                          <a:solidFill>
                            <a:srgbClr val="8BD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AutoShape 80"/>
                        <wps:cNvSpPr>
                          <a:spLocks/>
                        </wps:cNvSpPr>
                        <wps:spPr bwMode="auto">
                          <a:xfrm>
                            <a:off x="1699" y="594"/>
                            <a:ext cx="1751" cy="1115"/>
                          </a:xfrm>
                          <a:custGeom>
                            <a:avLst/>
                            <a:gdLst>
                              <a:gd name="T0" fmla="+- 0 3450 1699"/>
                              <a:gd name="T1" fmla="*/ T0 w 1751"/>
                              <a:gd name="T2" fmla="+- 0 594 594"/>
                              <a:gd name="T3" fmla="*/ 594 h 1115"/>
                              <a:gd name="T4" fmla="+- 0 2177 1699"/>
                              <a:gd name="T5" fmla="*/ T4 w 1751"/>
                              <a:gd name="T6" fmla="+- 0 594 594"/>
                              <a:gd name="T7" fmla="*/ 594 h 1115"/>
                              <a:gd name="T8" fmla="+- 0 2086 1699"/>
                              <a:gd name="T9" fmla="*/ T8 w 1751"/>
                              <a:gd name="T10" fmla="+- 0 597 594"/>
                              <a:gd name="T11" fmla="*/ 597 h 1115"/>
                              <a:gd name="T12" fmla="+- 0 2005 1699"/>
                              <a:gd name="T13" fmla="*/ T12 w 1751"/>
                              <a:gd name="T14" fmla="+- 0 609 594"/>
                              <a:gd name="T15" fmla="*/ 609 h 1115"/>
                              <a:gd name="T16" fmla="+- 0 1934 1699"/>
                              <a:gd name="T17" fmla="*/ T16 w 1751"/>
                              <a:gd name="T18" fmla="+- 0 627 594"/>
                              <a:gd name="T19" fmla="*/ 627 h 1115"/>
                              <a:gd name="T20" fmla="+- 0 1872 1699"/>
                              <a:gd name="T21" fmla="*/ T20 w 1751"/>
                              <a:gd name="T22" fmla="+- 0 653 594"/>
                              <a:gd name="T23" fmla="*/ 653 h 1115"/>
                              <a:gd name="T24" fmla="+- 0 1819 1699"/>
                              <a:gd name="T25" fmla="*/ T24 w 1751"/>
                              <a:gd name="T26" fmla="+- 0 687 594"/>
                              <a:gd name="T27" fmla="*/ 687 h 1115"/>
                              <a:gd name="T28" fmla="+- 0 1776 1699"/>
                              <a:gd name="T29" fmla="*/ T28 w 1751"/>
                              <a:gd name="T30" fmla="+- 0 728 594"/>
                              <a:gd name="T31" fmla="*/ 728 h 1115"/>
                              <a:gd name="T32" fmla="+- 0 1742 1699"/>
                              <a:gd name="T33" fmla="*/ T32 w 1751"/>
                              <a:gd name="T34" fmla="+- 0 776 594"/>
                              <a:gd name="T35" fmla="*/ 776 h 1115"/>
                              <a:gd name="T36" fmla="+- 0 1718 1699"/>
                              <a:gd name="T37" fmla="*/ T36 w 1751"/>
                              <a:gd name="T38" fmla="+- 0 832 594"/>
                              <a:gd name="T39" fmla="*/ 832 h 1115"/>
                              <a:gd name="T40" fmla="+- 0 1704 1699"/>
                              <a:gd name="T41" fmla="*/ T40 w 1751"/>
                              <a:gd name="T42" fmla="+- 0 895 594"/>
                              <a:gd name="T43" fmla="*/ 895 h 1115"/>
                              <a:gd name="T44" fmla="+- 0 1699 1699"/>
                              <a:gd name="T45" fmla="*/ T44 w 1751"/>
                              <a:gd name="T46" fmla="+- 0 965 594"/>
                              <a:gd name="T47" fmla="*/ 965 h 1115"/>
                              <a:gd name="T48" fmla="+- 0 1699 1699"/>
                              <a:gd name="T49" fmla="*/ T48 w 1751"/>
                              <a:gd name="T50" fmla="+- 0 1443 594"/>
                              <a:gd name="T51" fmla="*/ 1443 h 1115"/>
                              <a:gd name="T52" fmla="+- 0 1709 1699"/>
                              <a:gd name="T53" fmla="*/ T52 w 1751"/>
                              <a:gd name="T54" fmla="+- 0 1512 594"/>
                              <a:gd name="T55" fmla="*/ 1512 h 1115"/>
                              <a:gd name="T56" fmla="+- 0 1736 1699"/>
                              <a:gd name="T57" fmla="*/ T56 w 1751"/>
                              <a:gd name="T58" fmla="+- 0 1575 594"/>
                              <a:gd name="T59" fmla="*/ 1575 h 1115"/>
                              <a:gd name="T60" fmla="+- 0 1778 1699"/>
                              <a:gd name="T61" fmla="*/ T60 w 1751"/>
                              <a:gd name="T62" fmla="+- 0 1629 594"/>
                              <a:gd name="T63" fmla="*/ 1629 h 1115"/>
                              <a:gd name="T64" fmla="+- 0 1832 1699"/>
                              <a:gd name="T65" fmla="*/ T64 w 1751"/>
                              <a:gd name="T66" fmla="+- 0 1671 594"/>
                              <a:gd name="T67" fmla="*/ 1671 h 1115"/>
                              <a:gd name="T68" fmla="+- 0 1895 1699"/>
                              <a:gd name="T69" fmla="*/ T68 w 1751"/>
                              <a:gd name="T70" fmla="+- 0 1698 594"/>
                              <a:gd name="T71" fmla="*/ 1698 h 1115"/>
                              <a:gd name="T72" fmla="+- 0 1964 1699"/>
                              <a:gd name="T73" fmla="*/ T72 w 1751"/>
                              <a:gd name="T74" fmla="+- 0 1708 594"/>
                              <a:gd name="T75" fmla="*/ 1708 h 1115"/>
                              <a:gd name="T76" fmla="+- 0 2707 1699"/>
                              <a:gd name="T77" fmla="*/ T76 w 1751"/>
                              <a:gd name="T78" fmla="+- 0 1708 594"/>
                              <a:gd name="T79" fmla="*/ 1708 h 1115"/>
                              <a:gd name="T80" fmla="+- 0 2707 1699"/>
                              <a:gd name="T81" fmla="*/ T80 w 1751"/>
                              <a:gd name="T82" fmla="+- 0 1602 594"/>
                              <a:gd name="T83" fmla="*/ 1602 h 1115"/>
                              <a:gd name="T84" fmla="+- 0 1964 1699"/>
                              <a:gd name="T85" fmla="*/ T84 w 1751"/>
                              <a:gd name="T86" fmla="+- 0 1602 594"/>
                              <a:gd name="T87" fmla="*/ 1602 h 1115"/>
                              <a:gd name="T88" fmla="+- 0 1904 1699"/>
                              <a:gd name="T89" fmla="*/ T88 w 1751"/>
                              <a:gd name="T90" fmla="+- 0 1589 594"/>
                              <a:gd name="T91" fmla="*/ 1589 h 1115"/>
                              <a:gd name="T92" fmla="+- 0 1853 1699"/>
                              <a:gd name="T93" fmla="*/ T92 w 1751"/>
                              <a:gd name="T94" fmla="+- 0 1554 594"/>
                              <a:gd name="T95" fmla="*/ 1554 h 1115"/>
                              <a:gd name="T96" fmla="+- 0 1818 1699"/>
                              <a:gd name="T97" fmla="*/ T96 w 1751"/>
                              <a:gd name="T98" fmla="+- 0 1503 594"/>
                              <a:gd name="T99" fmla="*/ 1503 h 1115"/>
                              <a:gd name="T100" fmla="+- 0 1805 1699"/>
                              <a:gd name="T101" fmla="*/ T100 w 1751"/>
                              <a:gd name="T102" fmla="+- 0 1443 594"/>
                              <a:gd name="T103" fmla="*/ 1443 h 1115"/>
                              <a:gd name="T104" fmla="+- 0 1805 1699"/>
                              <a:gd name="T105" fmla="*/ T104 w 1751"/>
                              <a:gd name="T106" fmla="+- 0 965 594"/>
                              <a:gd name="T107" fmla="*/ 965 h 1115"/>
                              <a:gd name="T108" fmla="+- 0 1808 1699"/>
                              <a:gd name="T109" fmla="*/ T108 w 1751"/>
                              <a:gd name="T110" fmla="+- 0 918 594"/>
                              <a:gd name="T111" fmla="*/ 918 h 1115"/>
                              <a:gd name="T112" fmla="+- 0 1817 1699"/>
                              <a:gd name="T113" fmla="*/ T112 w 1751"/>
                              <a:gd name="T114" fmla="+- 0 871 594"/>
                              <a:gd name="T115" fmla="*/ 871 h 1115"/>
                              <a:gd name="T116" fmla="+- 0 1836 1699"/>
                              <a:gd name="T117" fmla="*/ T116 w 1751"/>
                              <a:gd name="T118" fmla="+- 0 827 594"/>
                              <a:gd name="T119" fmla="*/ 827 h 1115"/>
                              <a:gd name="T120" fmla="+- 0 1868 1699"/>
                              <a:gd name="T121" fmla="*/ T120 w 1751"/>
                              <a:gd name="T122" fmla="+- 0 786 594"/>
                              <a:gd name="T123" fmla="*/ 786 h 1115"/>
                              <a:gd name="T124" fmla="+- 0 1915 1699"/>
                              <a:gd name="T125" fmla="*/ T124 w 1751"/>
                              <a:gd name="T126" fmla="+- 0 751 594"/>
                              <a:gd name="T127" fmla="*/ 751 h 1115"/>
                              <a:gd name="T128" fmla="+- 0 1980 1699"/>
                              <a:gd name="T129" fmla="*/ T128 w 1751"/>
                              <a:gd name="T130" fmla="+- 0 724 594"/>
                              <a:gd name="T131" fmla="*/ 724 h 1115"/>
                              <a:gd name="T132" fmla="+- 0 2066 1699"/>
                              <a:gd name="T133" fmla="*/ T132 w 1751"/>
                              <a:gd name="T134" fmla="+- 0 706 594"/>
                              <a:gd name="T135" fmla="*/ 706 h 1115"/>
                              <a:gd name="T136" fmla="+- 0 2177 1699"/>
                              <a:gd name="T137" fmla="*/ T136 w 1751"/>
                              <a:gd name="T138" fmla="+- 0 700 594"/>
                              <a:gd name="T139" fmla="*/ 700 h 1115"/>
                              <a:gd name="T140" fmla="+- 0 3444 1699"/>
                              <a:gd name="T141" fmla="*/ T140 w 1751"/>
                              <a:gd name="T142" fmla="+- 0 700 594"/>
                              <a:gd name="T143" fmla="*/ 700 h 1115"/>
                              <a:gd name="T144" fmla="+- 0 3450 1699"/>
                              <a:gd name="T145" fmla="*/ T144 w 1751"/>
                              <a:gd name="T146" fmla="+- 0 647 594"/>
                              <a:gd name="T147" fmla="*/ 647 h 1115"/>
                              <a:gd name="T148" fmla="+- 0 3450 1699"/>
                              <a:gd name="T149" fmla="*/ T148 w 1751"/>
                              <a:gd name="T150" fmla="+- 0 594 594"/>
                              <a:gd name="T151" fmla="*/ 594 h 1115"/>
                              <a:gd name="T152" fmla="+- 0 3444 1699"/>
                              <a:gd name="T153" fmla="*/ T152 w 1751"/>
                              <a:gd name="T154" fmla="+- 0 700 594"/>
                              <a:gd name="T155" fmla="*/ 700 h 1115"/>
                              <a:gd name="T156" fmla="+- 0 3335 1699"/>
                              <a:gd name="T157" fmla="*/ T156 w 1751"/>
                              <a:gd name="T158" fmla="+- 0 700 594"/>
                              <a:gd name="T159" fmla="*/ 700 h 1115"/>
                              <a:gd name="T160" fmla="+- 0 3309 1699"/>
                              <a:gd name="T161" fmla="*/ T160 w 1751"/>
                              <a:gd name="T162" fmla="+- 0 758 594"/>
                              <a:gd name="T163" fmla="*/ 758 h 1115"/>
                              <a:gd name="T164" fmla="+- 0 3265 1699"/>
                              <a:gd name="T165" fmla="*/ T164 w 1751"/>
                              <a:gd name="T166" fmla="+- 0 809 594"/>
                              <a:gd name="T167" fmla="*/ 809 h 1115"/>
                              <a:gd name="T168" fmla="+- 0 3205 1699"/>
                              <a:gd name="T169" fmla="*/ T168 w 1751"/>
                              <a:gd name="T170" fmla="+- 0 845 594"/>
                              <a:gd name="T171" fmla="*/ 845 h 1115"/>
                              <a:gd name="T172" fmla="+- 0 3132 1699"/>
                              <a:gd name="T173" fmla="*/ T172 w 1751"/>
                              <a:gd name="T174" fmla="+- 0 859 594"/>
                              <a:gd name="T175" fmla="*/ 859 h 1115"/>
                              <a:gd name="T176" fmla="+- 0 2601 1699"/>
                              <a:gd name="T177" fmla="*/ T176 w 1751"/>
                              <a:gd name="T178" fmla="+- 0 859 594"/>
                              <a:gd name="T179" fmla="*/ 859 h 1115"/>
                              <a:gd name="T180" fmla="+- 0 2601 1699"/>
                              <a:gd name="T181" fmla="*/ T180 w 1751"/>
                              <a:gd name="T182" fmla="+- 0 1602 594"/>
                              <a:gd name="T183" fmla="*/ 1602 h 1115"/>
                              <a:gd name="T184" fmla="+- 0 2707 1699"/>
                              <a:gd name="T185" fmla="*/ T184 w 1751"/>
                              <a:gd name="T186" fmla="+- 0 1602 594"/>
                              <a:gd name="T187" fmla="*/ 1602 h 1115"/>
                              <a:gd name="T188" fmla="+- 0 2707 1699"/>
                              <a:gd name="T189" fmla="*/ T188 w 1751"/>
                              <a:gd name="T190" fmla="+- 0 965 594"/>
                              <a:gd name="T191" fmla="*/ 965 h 1115"/>
                              <a:gd name="T192" fmla="+- 0 3132 1699"/>
                              <a:gd name="T193" fmla="*/ T192 w 1751"/>
                              <a:gd name="T194" fmla="+- 0 965 594"/>
                              <a:gd name="T195" fmla="*/ 965 h 1115"/>
                              <a:gd name="T196" fmla="+- 0 3208 1699"/>
                              <a:gd name="T197" fmla="*/ T196 w 1751"/>
                              <a:gd name="T198" fmla="+- 0 955 594"/>
                              <a:gd name="T199" fmla="*/ 955 h 1115"/>
                              <a:gd name="T200" fmla="+- 0 3277 1699"/>
                              <a:gd name="T201" fmla="*/ T200 w 1751"/>
                              <a:gd name="T202" fmla="+- 0 928 594"/>
                              <a:gd name="T203" fmla="*/ 928 h 1115"/>
                              <a:gd name="T204" fmla="+- 0 3336 1699"/>
                              <a:gd name="T205" fmla="*/ T204 w 1751"/>
                              <a:gd name="T206" fmla="+- 0 887 594"/>
                              <a:gd name="T207" fmla="*/ 887 h 1115"/>
                              <a:gd name="T208" fmla="+- 0 3384 1699"/>
                              <a:gd name="T209" fmla="*/ T208 w 1751"/>
                              <a:gd name="T210" fmla="+- 0 835 594"/>
                              <a:gd name="T211" fmla="*/ 835 h 1115"/>
                              <a:gd name="T212" fmla="+- 0 3420 1699"/>
                              <a:gd name="T213" fmla="*/ T212 w 1751"/>
                              <a:gd name="T214" fmla="+- 0 776 594"/>
                              <a:gd name="T215" fmla="*/ 776 h 1115"/>
                              <a:gd name="T216" fmla="+- 0 3442 1699"/>
                              <a:gd name="T217" fmla="*/ T216 w 1751"/>
                              <a:gd name="T218" fmla="+- 0 712 594"/>
                              <a:gd name="T219" fmla="*/ 712 h 1115"/>
                              <a:gd name="T220" fmla="+- 0 3444 1699"/>
                              <a:gd name="T221" fmla="*/ T220 w 1751"/>
                              <a:gd name="T222" fmla="+- 0 700 594"/>
                              <a:gd name="T223" fmla="*/ 700 h 1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1751" h="1115">
                                <a:moveTo>
                                  <a:pt x="1751" y="0"/>
                                </a:moveTo>
                                <a:lnTo>
                                  <a:pt x="478" y="0"/>
                                </a:lnTo>
                                <a:lnTo>
                                  <a:pt x="387" y="3"/>
                                </a:lnTo>
                                <a:lnTo>
                                  <a:pt x="306" y="15"/>
                                </a:lnTo>
                                <a:lnTo>
                                  <a:pt x="235" y="33"/>
                                </a:lnTo>
                                <a:lnTo>
                                  <a:pt x="173" y="59"/>
                                </a:lnTo>
                                <a:lnTo>
                                  <a:pt x="120" y="93"/>
                                </a:lnTo>
                                <a:lnTo>
                                  <a:pt x="77" y="134"/>
                                </a:lnTo>
                                <a:lnTo>
                                  <a:pt x="43" y="182"/>
                                </a:lnTo>
                                <a:lnTo>
                                  <a:pt x="19" y="238"/>
                                </a:lnTo>
                                <a:lnTo>
                                  <a:pt x="5" y="301"/>
                                </a:lnTo>
                                <a:lnTo>
                                  <a:pt x="0" y="371"/>
                                </a:lnTo>
                                <a:lnTo>
                                  <a:pt x="0" y="849"/>
                                </a:lnTo>
                                <a:lnTo>
                                  <a:pt x="10" y="918"/>
                                </a:lnTo>
                                <a:lnTo>
                                  <a:pt x="37" y="981"/>
                                </a:lnTo>
                                <a:lnTo>
                                  <a:pt x="79" y="1035"/>
                                </a:lnTo>
                                <a:lnTo>
                                  <a:pt x="133" y="1077"/>
                                </a:lnTo>
                                <a:lnTo>
                                  <a:pt x="196" y="1104"/>
                                </a:lnTo>
                                <a:lnTo>
                                  <a:pt x="265" y="1114"/>
                                </a:lnTo>
                                <a:lnTo>
                                  <a:pt x="1008" y="1114"/>
                                </a:lnTo>
                                <a:lnTo>
                                  <a:pt x="1008" y="1008"/>
                                </a:lnTo>
                                <a:lnTo>
                                  <a:pt x="265" y="1008"/>
                                </a:lnTo>
                                <a:lnTo>
                                  <a:pt x="205" y="995"/>
                                </a:lnTo>
                                <a:lnTo>
                                  <a:pt x="154" y="960"/>
                                </a:lnTo>
                                <a:lnTo>
                                  <a:pt x="119" y="909"/>
                                </a:lnTo>
                                <a:lnTo>
                                  <a:pt x="106" y="849"/>
                                </a:lnTo>
                                <a:lnTo>
                                  <a:pt x="106" y="371"/>
                                </a:lnTo>
                                <a:lnTo>
                                  <a:pt x="109" y="324"/>
                                </a:lnTo>
                                <a:lnTo>
                                  <a:pt x="118" y="277"/>
                                </a:lnTo>
                                <a:lnTo>
                                  <a:pt x="137" y="233"/>
                                </a:lnTo>
                                <a:lnTo>
                                  <a:pt x="169" y="192"/>
                                </a:lnTo>
                                <a:lnTo>
                                  <a:pt x="216" y="157"/>
                                </a:lnTo>
                                <a:lnTo>
                                  <a:pt x="281" y="130"/>
                                </a:lnTo>
                                <a:lnTo>
                                  <a:pt x="367" y="112"/>
                                </a:lnTo>
                                <a:lnTo>
                                  <a:pt x="478" y="106"/>
                                </a:lnTo>
                                <a:lnTo>
                                  <a:pt x="1745" y="106"/>
                                </a:lnTo>
                                <a:lnTo>
                                  <a:pt x="1751" y="53"/>
                                </a:lnTo>
                                <a:lnTo>
                                  <a:pt x="1751" y="0"/>
                                </a:lnTo>
                                <a:close/>
                                <a:moveTo>
                                  <a:pt x="1745" y="106"/>
                                </a:moveTo>
                                <a:lnTo>
                                  <a:pt x="1636" y="106"/>
                                </a:lnTo>
                                <a:lnTo>
                                  <a:pt x="1610" y="164"/>
                                </a:lnTo>
                                <a:lnTo>
                                  <a:pt x="1566" y="215"/>
                                </a:lnTo>
                                <a:lnTo>
                                  <a:pt x="1506" y="251"/>
                                </a:lnTo>
                                <a:lnTo>
                                  <a:pt x="1433" y="265"/>
                                </a:lnTo>
                                <a:lnTo>
                                  <a:pt x="902" y="265"/>
                                </a:lnTo>
                                <a:lnTo>
                                  <a:pt x="902" y="1008"/>
                                </a:lnTo>
                                <a:lnTo>
                                  <a:pt x="1008" y="1008"/>
                                </a:lnTo>
                                <a:lnTo>
                                  <a:pt x="1008" y="371"/>
                                </a:lnTo>
                                <a:lnTo>
                                  <a:pt x="1433" y="371"/>
                                </a:lnTo>
                                <a:lnTo>
                                  <a:pt x="1509" y="361"/>
                                </a:lnTo>
                                <a:lnTo>
                                  <a:pt x="1578" y="334"/>
                                </a:lnTo>
                                <a:lnTo>
                                  <a:pt x="1637" y="293"/>
                                </a:lnTo>
                                <a:lnTo>
                                  <a:pt x="1685" y="241"/>
                                </a:lnTo>
                                <a:lnTo>
                                  <a:pt x="1721" y="182"/>
                                </a:lnTo>
                                <a:lnTo>
                                  <a:pt x="1743" y="118"/>
                                </a:lnTo>
                                <a:lnTo>
                                  <a:pt x="1745" y="106"/>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Rectangle 79"/>
                        <wps:cNvSpPr>
                          <a:spLocks noChangeArrowheads="1"/>
                        </wps:cNvSpPr>
                        <wps:spPr bwMode="auto">
                          <a:xfrm>
                            <a:off x="2071" y="965"/>
                            <a:ext cx="531" cy="1433"/>
                          </a:xfrm>
                          <a:prstGeom prst="rect">
                            <a:avLst/>
                          </a:prstGeom>
                          <a:solidFill>
                            <a:srgbClr val="8BD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AutoShape 78"/>
                        <wps:cNvSpPr>
                          <a:spLocks/>
                        </wps:cNvSpPr>
                        <wps:spPr bwMode="auto">
                          <a:xfrm>
                            <a:off x="1964" y="965"/>
                            <a:ext cx="1221" cy="1433"/>
                          </a:xfrm>
                          <a:custGeom>
                            <a:avLst/>
                            <a:gdLst>
                              <a:gd name="T0" fmla="+- 0 2071 1964"/>
                              <a:gd name="T1" fmla="*/ T0 w 1221"/>
                              <a:gd name="T2" fmla="+- 0 965 965"/>
                              <a:gd name="T3" fmla="*/ 965 h 1433"/>
                              <a:gd name="T4" fmla="+- 0 1964 1964"/>
                              <a:gd name="T5" fmla="*/ T4 w 1221"/>
                              <a:gd name="T6" fmla="+- 0 965 965"/>
                              <a:gd name="T7" fmla="*/ 965 h 1433"/>
                              <a:gd name="T8" fmla="+- 0 1964 1964"/>
                              <a:gd name="T9" fmla="*/ T8 w 1221"/>
                              <a:gd name="T10" fmla="+- 0 2398 965"/>
                              <a:gd name="T11" fmla="*/ 2398 h 1433"/>
                              <a:gd name="T12" fmla="+- 0 2071 1964"/>
                              <a:gd name="T13" fmla="*/ T12 w 1221"/>
                              <a:gd name="T14" fmla="+- 0 2398 965"/>
                              <a:gd name="T15" fmla="*/ 2398 h 1433"/>
                              <a:gd name="T16" fmla="+- 0 2071 1964"/>
                              <a:gd name="T17" fmla="*/ T16 w 1221"/>
                              <a:gd name="T18" fmla="+- 0 965 965"/>
                              <a:gd name="T19" fmla="*/ 965 h 1433"/>
                              <a:gd name="T20" fmla="+- 0 2389 1964"/>
                              <a:gd name="T21" fmla="*/ T20 w 1221"/>
                              <a:gd name="T22" fmla="+- 0 1549 965"/>
                              <a:gd name="T23" fmla="*/ 1549 h 1433"/>
                              <a:gd name="T24" fmla="+- 0 2283 1964"/>
                              <a:gd name="T25" fmla="*/ T24 w 1221"/>
                              <a:gd name="T26" fmla="+- 0 1549 965"/>
                              <a:gd name="T27" fmla="*/ 1549 h 1433"/>
                              <a:gd name="T28" fmla="+- 0 2283 1964"/>
                              <a:gd name="T29" fmla="*/ T28 w 1221"/>
                              <a:gd name="T30" fmla="+- 0 2398 965"/>
                              <a:gd name="T31" fmla="*/ 2398 h 1433"/>
                              <a:gd name="T32" fmla="+- 0 2389 1964"/>
                              <a:gd name="T33" fmla="*/ T32 w 1221"/>
                              <a:gd name="T34" fmla="+- 0 2398 965"/>
                              <a:gd name="T35" fmla="*/ 2398 h 1433"/>
                              <a:gd name="T36" fmla="+- 0 2389 1964"/>
                              <a:gd name="T37" fmla="*/ T36 w 1221"/>
                              <a:gd name="T38" fmla="+- 0 1549 965"/>
                              <a:gd name="T39" fmla="*/ 1549 h 1433"/>
                              <a:gd name="T40" fmla="+- 0 2707 1964"/>
                              <a:gd name="T41" fmla="*/ T40 w 1221"/>
                              <a:gd name="T42" fmla="+- 0 965 965"/>
                              <a:gd name="T43" fmla="*/ 965 h 1433"/>
                              <a:gd name="T44" fmla="+- 0 2601 1964"/>
                              <a:gd name="T45" fmla="*/ T44 w 1221"/>
                              <a:gd name="T46" fmla="+- 0 965 965"/>
                              <a:gd name="T47" fmla="*/ 965 h 1433"/>
                              <a:gd name="T48" fmla="+- 0 2601 1964"/>
                              <a:gd name="T49" fmla="*/ T48 w 1221"/>
                              <a:gd name="T50" fmla="+- 0 2398 965"/>
                              <a:gd name="T51" fmla="*/ 2398 h 1433"/>
                              <a:gd name="T52" fmla="+- 0 2707 1964"/>
                              <a:gd name="T53" fmla="*/ T52 w 1221"/>
                              <a:gd name="T54" fmla="+- 0 2398 965"/>
                              <a:gd name="T55" fmla="*/ 2398 h 1433"/>
                              <a:gd name="T56" fmla="+- 0 2707 1964"/>
                              <a:gd name="T57" fmla="*/ T56 w 1221"/>
                              <a:gd name="T58" fmla="+- 0 965 965"/>
                              <a:gd name="T59" fmla="*/ 965 h 1433"/>
                              <a:gd name="T60" fmla="+- 0 2973 1964"/>
                              <a:gd name="T61" fmla="*/ T60 w 1221"/>
                              <a:gd name="T62" fmla="+- 0 1336 965"/>
                              <a:gd name="T63" fmla="*/ 1336 h 1433"/>
                              <a:gd name="T64" fmla="+- 0 2866 1964"/>
                              <a:gd name="T65" fmla="*/ T64 w 1221"/>
                              <a:gd name="T66" fmla="+- 0 1336 965"/>
                              <a:gd name="T67" fmla="*/ 1336 h 1433"/>
                              <a:gd name="T68" fmla="+- 0 2866 1964"/>
                              <a:gd name="T69" fmla="*/ T68 w 1221"/>
                              <a:gd name="T70" fmla="+- 0 1443 965"/>
                              <a:gd name="T71" fmla="*/ 1443 h 1433"/>
                              <a:gd name="T72" fmla="+- 0 2973 1964"/>
                              <a:gd name="T73" fmla="*/ T72 w 1221"/>
                              <a:gd name="T74" fmla="+- 0 1443 965"/>
                              <a:gd name="T75" fmla="*/ 1443 h 1433"/>
                              <a:gd name="T76" fmla="+- 0 2973 1964"/>
                              <a:gd name="T77" fmla="*/ T76 w 1221"/>
                              <a:gd name="T78" fmla="+- 0 1336 965"/>
                              <a:gd name="T79" fmla="*/ 1336 h 1433"/>
                              <a:gd name="T80" fmla="+- 0 3185 1964"/>
                              <a:gd name="T81" fmla="*/ T80 w 1221"/>
                              <a:gd name="T82" fmla="+- 0 1336 965"/>
                              <a:gd name="T83" fmla="*/ 1336 h 1433"/>
                              <a:gd name="T84" fmla="+- 0 3079 1964"/>
                              <a:gd name="T85" fmla="*/ T84 w 1221"/>
                              <a:gd name="T86" fmla="+- 0 1336 965"/>
                              <a:gd name="T87" fmla="*/ 1336 h 1433"/>
                              <a:gd name="T88" fmla="+- 0 3079 1964"/>
                              <a:gd name="T89" fmla="*/ T88 w 1221"/>
                              <a:gd name="T90" fmla="+- 0 1443 965"/>
                              <a:gd name="T91" fmla="*/ 1443 h 1433"/>
                              <a:gd name="T92" fmla="+- 0 3185 1964"/>
                              <a:gd name="T93" fmla="*/ T92 w 1221"/>
                              <a:gd name="T94" fmla="+- 0 1443 965"/>
                              <a:gd name="T95" fmla="*/ 1443 h 1433"/>
                              <a:gd name="T96" fmla="+- 0 3185 1964"/>
                              <a:gd name="T97" fmla="*/ T96 w 1221"/>
                              <a:gd name="T98" fmla="+- 0 1336 965"/>
                              <a:gd name="T99" fmla="*/ 1336 h 1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221" h="1433">
                                <a:moveTo>
                                  <a:pt x="107" y="0"/>
                                </a:moveTo>
                                <a:lnTo>
                                  <a:pt x="0" y="0"/>
                                </a:lnTo>
                                <a:lnTo>
                                  <a:pt x="0" y="1433"/>
                                </a:lnTo>
                                <a:lnTo>
                                  <a:pt x="107" y="1433"/>
                                </a:lnTo>
                                <a:lnTo>
                                  <a:pt x="107" y="0"/>
                                </a:lnTo>
                                <a:moveTo>
                                  <a:pt x="425" y="584"/>
                                </a:moveTo>
                                <a:lnTo>
                                  <a:pt x="319" y="584"/>
                                </a:lnTo>
                                <a:lnTo>
                                  <a:pt x="319" y="1433"/>
                                </a:lnTo>
                                <a:lnTo>
                                  <a:pt x="425" y="1433"/>
                                </a:lnTo>
                                <a:lnTo>
                                  <a:pt x="425" y="584"/>
                                </a:lnTo>
                                <a:moveTo>
                                  <a:pt x="743" y="0"/>
                                </a:moveTo>
                                <a:lnTo>
                                  <a:pt x="637" y="0"/>
                                </a:lnTo>
                                <a:lnTo>
                                  <a:pt x="637" y="1433"/>
                                </a:lnTo>
                                <a:lnTo>
                                  <a:pt x="743" y="1433"/>
                                </a:lnTo>
                                <a:lnTo>
                                  <a:pt x="743" y="0"/>
                                </a:lnTo>
                                <a:moveTo>
                                  <a:pt x="1009" y="371"/>
                                </a:moveTo>
                                <a:lnTo>
                                  <a:pt x="902" y="371"/>
                                </a:lnTo>
                                <a:lnTo>
                                  <a:pt x="902" y="478"/>
                                </a:lnTo>
                                <a:lnTo>
                                  <a:pt x="1009" y="478"/>
                                </a:lnTo>
                                <a:lnTo>
                                  <a:pt x="1009" y="371"/>
                                </a:lnTo>
                                <a:moveTo>
                                  <a:pt x="1221" y="371"/>
                                </a:moveTo>
                                <a:lnTo>
                                  <a:pt x="1115" y="371"/>
                                </a:lnTo>
                                <a:lnTo>
                                  <a:pt x="1115" y="478"/>
                                </a:lnTo>
                                <a:lnTo>
                                  <a:pt x="1221" y="478"/>
                                </a:lnTo>
                                <a:lnTo>
                                  <a:pt x="1221" y="371"/>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95AA8B2" id="Group 77" o:spid="_x0000_s1026" alt="Image Showing Continuous Improvement&#10;&#10;" style="position:absolute;margin-left:84.95pt;margin-top:-44.6pt;width:167.15pt;height:164.5pt;z-index:696;mso-position-horizontal-relative:page" coordorigin="1699,-892" coordsize="3343,3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">
                <v:shape id="Freeform 94" o:spid="_x0000_s1027" style="position:absolute;left:1805;top:-892;width:2812;height:2812;visibility:visible;mso-wrap-style:square;v-text-anchor:top" coordsize="2812,2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" path="m1406,r-74,2l1258,8r-73,9l1114,30r-70,17l975,67,908,91r-65,27l779,147r-62,33l657,216r-58,39l543,297r-54,44l437,388r-49,49l341,488r-44,54l255,598r-38,59l181,717r-33,62l118,843,91,908,68,975r-21,69l31,1114r-13,71l8,1258r-6,73l,1406r2,56l19,1579r14,61l51,1701r21,63l97,1826r28,63l157,1952r35,63l230,2077r42,62l316,2199r47,59l412,2315r52,56l519,2425r57,51l635,2524r62,46l760,2612r66,40l893,2687r69,32l1033,2746r72,23l1178,2788r75,13l1329,2809r77,3l1481,2810r74,-6l1627,2795r72,-13l1769,2765r68,-20l1904,2721r66,-26l2034,2665r62,-33l2156,2596r58,-39l2270,2516r54,-45l2376,2425r49,-50l2472,2324r44,-54l2557,2214r39,-58l2632,2095r33,-62l2695,1970r27,-66l2745,1837r20,-69l2782,1698r13,-71l2805,1554r5,-73l2812,1406r-2,-75l2805,1258r-10,-73l2782,1114r-17,-70l2745,975r-23,-67l2695,843r-30,-64l2632,717r-36,-60l2557,598r-41,-56l2472,488r-47,-51l2376,388r-52,-47l2270,297r-56,-42l2156,216r-60,-36l2034,147r-64,-29l1904,91,1837,67,1769,47,1699,30,1627,17,1555,8,1481,2,1406,xe" fillcolor="#eaeaea" stroked="f">
                  <v:path arrowok="t" o:connecttype="custom" o:connectlocs="1332,-890;1185,-875;1044,-845;908,-801;779,-745;657,-676;543,-595;437,-504;341,-404;255,-294;181,-175;118,-49;68,83;31,222;8,366;0,514;19,687;51,809;97,934;157,1060;230,1185;316,1307;412,1423;519,1533;635,1632;760,1720;893,1795;1033,1854;1178,1896;1329,1917;1481,1918;1627,1903;1769,1873;1904,1829;2034,1773;2156,1704;2270,1624;2376,1533;2472,1432;2557,1322;2632,1203;2695,1078;2745,945;2782,806;2805,662;2812,514;2805,366;2782,222;2745,83;2695,-49;2632,-175;2557,-294;2472,-404;2376,-504;2270,-595;2156,-676;2034,-745;1904,-801;1769,-845;1627,-875;1481,-890" o:connectangles="0,0,0,0,0,0,0,0,0,0,0,0,0,0,0,0,0,0,0,0,0,0,0,0,0,0,0,0,0,0,0,0,0,0,0,0,0,0,0,0,0,0,0,0,0,0,0,0,0,0,0,0,0,0,0,0,0,0,0,0,0"/>
                </v:shape>
                <v:shape id="Freeform 93" o:spid="_x0000_s1028" style="position:absolute;left:2919;top:-414;width:2070;height:1804;visibility:visible;mso-wrap-style:square;v-text-anchor:top" coordsize="2070,1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" path="m1857,l213,,146,10,87,41,41,86,11,145,,212,,1804r1857,l1925,1793r58,-30l2029,1717r30,-59l2070,1591r,-1379l2059,145,2029,86,1983,41,1925,10,1857,xe" stroked="f">
                  <v:path arrowok="t" o:connecttype="custom" o:connectlocs="1857,-414;213,-414;146,-404;87,-373;41,-328;11,-269;0,-202;0,1390;1857,1390;1925,1379;1983,1349;2029,1303;2059,1244;2070,1177;2070,-202;2059,-269;2029,-328;1983,-373;1925,-404;1857,-414" o:connectangles="0,0,0,0,0,0,0,0,0,0,0,0,0,0,0,0,0,0,0,0"/>
                </v:shape>
                <v:shape id="AutoShape 92" o:spid="_x0000_s1029" style="position:absolute;left:2866;top:-467;width:2176;height:1911;visibility:visible;mso-wrap-style:square;v-text-anchor:top" coordsize="2176,1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" path="m2120,106r-210,l1972,118r51,34l2057,203r13,62l2070,1644r-13,62l2023,1757r-51,34l1910,1803r-1485,l425,1910r1485,l1981,1900r63,-27l2098,1832r41,-54l2166,1715r10,-71l2176,265r-10,-71l2139,131r-19,-25xm1910,l266,,195,9,132,36,78,77,37,131,10,194,,265,,955r107,l107,265r12,-62l153,152r51,-34l266,106r1854,l2098,77,2044,36,1981,9,1910,xe" fillcolor="#306ab0" stroked="f">
                  <v:path arrowok="t" o:connecttype="custom" o:connectlocs="2120,-361;1910,-361;1972,-349;2023,-315;2057,-264;2070,-202;2070,1177;2057,1239;2023,1290;1972,1324;1910,1336;425,1336;425,1443;1910,1443;1981,1433;2044,1406;2098,1365;2139,1311;2166,1248;2176,1177;2176,-202;2166,-273;2139,-336;2120,-361;1910,-467;266,-467;195,-458;132,-431;78,-390;37,-336;10,-273;0,-202;0,488;107,488;107,-202;119,-264;153,-315;204,-349;266,-361;2120,-361;2098,-390;2044,-431;1981,-458;1910,-467" o:connectangles="0,0,0,0,0,0,0,0,0,0,0,0,0,0,0,0,0,0,0,0,0,0,0,0,0,0,0,0,0,0,0,0,0,0,0,0,0,0,0,0,0,0,0,0"/>
                </v:shape>
                <v:rect id="Rectangle 91" o:spid="_x0000_s1030" style="position:absolute;left:3291;top:222;width:424;height:7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" fillcolor="#eaeaea" stroked="f"/>
                <v:shape id="AutoShape 90" o:spid="_x0000_s1031" style="position:absolute;left:3238;top:116;width:531;height:1008;visibility:visible;mso-wrap-style:square;v-text-anchor:top" coordsize="531,1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" path="m424,902l,902r,106l424,1008r,-106m530,l,,,106,,372r106,l106,106r318,l424,371r106,l530,106,530,e" fillcolor="#306ab0" stroked="f">
                  <v:path arrowok="t" o:connecttype="custom" o:connectlocs="424,1018;0,1018;0,1124;424,1124;424,1018;530,116;0,116;0,222;0,488;106,488;106,222;424,222;424,487;530,487;530,222;530,116" o:connectangles="0,0,0,0,0,0,0,0,0,0,0,0,0,0,0,0"/>
                </v:shape>
                <v:rect id="Rectangle 89" o:spid="_x0000_s1032" style="position:absolute;left:3715;top:593;width:371;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" stroked="f"/>
                <v:rect id="Rectangle 88" o:spid="_x0000_s1033" style="position:absolute;left:3662;top:1017;width:42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" fillcolor="#306ab0" stroked="f"/>
                <v:shape id="Freeform 87" o:spid="_x0000_s1034" style="position:absolute;left:3715;top:593;width:2;height:425;visibility:visible;mso-wrap-style:square;v-text-anchor:top" coordsize="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" path="m,425l,,,425xe" fillcolor="#306ab0" stroked="f">
                  <v:path arrowok="t" o:connecttype="custom" o:connectlocs="0,1018;0,593;0,1018" o:connectangles="0,0,0"/>
                </v:shape>
                <v:rect id="Rectangle 86" o:spid="_x0000_s1035" style="position:absolute;left:3662;top:487;width:424;height: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" fillcolor="#306ab0" stroked="f"/>
                <v:rect id="Rectangle 85" o:spid="_x0000_s1036" style="position:absolute;left:4140;top:9;width:371;height:1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" fillcolor="#8bd0c0" stroked="f"/>
                <v:shape id="Freeform 84" o:spid="_x0000_s1037" style="position:absolute;left:4087;top:-97;width:531;height:1220;visibility:visible;mso-wrap-style:square;v-text-anchor:top" coordsize="53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" path="m530,l,,,106,,1114r,106l530,1220r,-105l530,1114r,-1007l424,107r,1007l106,1114r,-1008l530,106,530,e" fillcolor="#306ab0" stroked="f">
                  <v:path arrowok="t" o:connecttype="custom" o:connectlocs="530,-97;0,-97;0,9;0,1017;0,1123;530,1123;530,1018;530,1017;530,10;424,10;424,1017;106,1017;106,9;530,9;530,-97" o:connectangles="0,0,0,0,0,0,0,0,0,0,0,0,0,0,0"/>
                </v:shape>
                <v:shape id="Freeform 83" o:spid="_x0000_s1038" style="position:absolute;left:2071;top:-108;width:478;height:583;visibility:visible;mso-wrap-style:square;v-text-anchor:top" coordsize="478,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" path="m238,l161,13,95,48,44,102,11,171,,250r,83l11,412r33,68l95,534r66,36l238,583r78,-13l381,534r51,-54l465,412r12,-79l477,250,465,171,432,102,381,48,316,13,238,xe" stroked="f">
                  <v:path arrowok="t" o:connecttype="custom" o:connectlocs="238,-108;161,-95;95,-60;44,-6;11,63;0,142;0,225;11,304;44,372;95,426;161,462;238,475;316,462;381,426;432,372;465,304;477,225;477,142;465,63;432,-6;381,-60;316,-95;238,-108" o:connectangles="0,0,0,0,0,0,0,0,0,0,0,0,0,0,0,0,0,0,0,0,0,0,0"/>
                </v:shape>
                <v:shape id="AutoShape 82" o:spid="_x0000_s1039" style="position:absolute;left:2018;top:-161;width:584;height:689;visibility:visible;mso-wrap-style:square;v-text-anchor:top" coordsize="584,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" path="m291,l213,10,143,41,84,88,39,149,10,221,,303r,83l10,467r29,73l84,601r59,47l213,678r78,11l370,678r70,-30l499,601r13,-18l291,583,218,567,159,526,120,463,106,386r,-83l120,225r39,-62l218,121r73,-15l512,106,499,88,440,41,370,10,291,xm512,106r-221,l364,121r59,42l463,225r14,78l477,386r-14,77l423,526r-59,41l291,583r221,l544,540r29,-73l583,386r,-83l573,221,544,149,512,106xe" fillcolor="#306ab0" stroked="f">
                  <v:path arrowok="t" o:connecttype="custom" o:connectlocs="291,-161;213,-151;143,-120;84,-73;39,-12;10,60;0,142;0,225;10,306;39,379;84,440;143,487;213,517;291,528;370,517;440,487;499,440;512,422;291,422;218,406;159,365;120,302;106,225;106,142;120,64;159,2;218,-40;291,-55;512,-55;499,-73;440,-120;370,-151;291,-161;512,-55;291,-55;364,-40;423,2;463,64;477,142;477,225;463,302;423,365;364,406;291,422;512,422;544,379;573,306;583,225;583,142;573,60;544,-12;512,-55" o:connectangles="0,0,0,0,0,0,0,0,0,0,0,0,0,0,0,0,0,0,0,0,0,0,0,0,0,0,0,0,0,0,0,0,0,0,0,0,0,0,0,0,0,0,0,0,0,0,0,0,0,0,0,0"/>
                </v:shape>
                <v:shape id="Freeform 81" o:spid="_x0000_s1040" style="position:absolute;left:1752;top:647;width:1645;height:1009;visibility:visible;mso-wrap-style:square;v-text-anchor:top" coordsize="1645,1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" path="m1645,l425,,344,3r-74,9l203,29,144,54,54,130,7,244,,318,,796r11,65l42,919r47,47l147,997r65,11l902,1008r,-743l1380,265r75,-11l1520,222r52,-46l1612,121r24,-61l1645,xe" fillcolor="#8bd0c0" stroked="f">
                  <v:path arrowok="t" o:connecttype="custom" o:connectlocs="1645,647;425,647;344,650;270,659;203,676;144,701;54,777;7,891;0,965;0,1443;11,1508;42,1566;89,1613;147,1644;212,1655;902,1655;902,912;1380,912;1455,901;1520,869;1572,823;1612,768;1636,707;1645,647" o:connectangles="0,0,0,0,0,0,0,0,0,0,0,0,0,0,0,0,0,0,0,0,0,0,0,0"/>
                </v:shape>
                <v:shape id="AutoShape 80" o:spid="_x0000_s1041" style="position:absolute;left:1699;top:594;width:1751;height:1115;visibility:visible;mso-wrap-style:square;v-text-anchor:top" coordsize="1751,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" path="m1751,l478,,387,3,306,15,235,33,173,59,120,93,77,134,43,182,19,238,5,301,,371,,849r10,69l37,981r42,54l133,1077r63,27l265,1114r743,l1008,1008r-743,l205,995,154,960,119,909,106,849r,-478l109,324r9,-47l137,233r32,-41l216,157r65,-27l367,112r111,-6l1745,106r6,-53l1751,xm1745,106r-109,l1610,164r-44,51l1506,251r-73,14l902,265r,743l1008,1008r,-637l1433,371r76,-10l1578,334r59,-41l1685,241r36,-59l1743,118r2,-12xe" fillcolor="#306ab0" stroked="f">
                  <v:path arrowok="t" o:connecttype="custom" o:connectlocs="1751,594;478,594;387,597;306,609;235,627;173,653;120,687;77,728;43,776;19,832;5,895;0,965;0,1443;10,1512;37,1575;79,1629;133,1671;196,1698;265,1708;1008,1708;1008,1602;265,1602;205,1589;154,1554;119,1503;106,1443;106,965;109,918;118,871;137,827;169,786;216,751;281,724;367,706;478,700;1745,700;1751,647;1751,594;1745,700;1636,700;1610,758;1566,809;1506,845;1433,859;902,859;902,1602;1008,1602;1008,965;1433,965;1509,955;1578,928;1637,887;1685,835;1721,776;1743,712;1745,700" o:connectangles="0,0,0,0,0,0,0,0,0,0,0,0,0,0,0,0,0,0,0,0,0,0,0,0,0,0,0,0,0,0,0,0,0,0,0,0,0,0,0,0,0,0,0,0,0,0,0,0,0,0,0,0,0,0,0,0"/>
                </v:shape>
                <v:rect id="Rectangle 79" o:spid="_x0000_s1042" style="position:absolute;left:2071;top:965;width:531;height:1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" fillcolor="#8bd0c0" stroked="f"/>
                <v:shape id="AutoShape 78" o:spid="_x0000_s1043" style="position:absolute;left:1964;top:965;width:1221;height:1433;visibility:visible;mso-wrap-style:square;v-text-anchor:top" coordsize="1221,1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" path="m107,l,,,1433r107,l107,m425,584r-106,l319,1433r106,l425,584m743,l637,r,1433l743,1433,743,t266,371l902,371r,107l1009,478r,-107m1221,371r-106,l1115,478r106,l1221,371e" fillcolor="#306ab0" stroked="f">
                  <v:path arrowok="t" o:connecttype="custom" o:connectlocs="107,965;0,965;0,2398;107,2398;107,965;425,1549;319,1549;319,2398;425,2398;425,1549;743,965;637,965;637,2398;743,2398;743,965;1009,1336;902,1336;902,1443;1009,1443;1009,1336;1221,1336;1115,1336;1115,1443;1221,1443;1221,1336" o:connectangles="0,0,0,0,0,0,0,0,0,0,0,0,0,0,0,0,0,0,0,0,0,0,0,0,0"/>
                </v:shape>
                <w10:wrap anchorx="page"/>
              </v:group>
            </w:pict>
          </mc:Fallback>
        </mc:AlternateContent>
      </w:r>
      <w:r w:rsidR="00C0138F" w:rsidRPr="00BB7EB5">
        <w:rPr>
          <w:rFonts w:ascii="Segoe UI Black" w:hAnsi="Segoe UI Black"/>
          <w:b/>
          <w:bCs/>
          <w:color w:val="509D79"/>
          <w:sz w:val="30"/>
          <w:szCs w:val="30"/>
        </w:rPr>
        <w:t>Continuous Improvement and Monitoring Plan (CIMP)</w:t>
      </w:r>
    </w:p>
    <w:p w14:paraId="04EDD6AF" w14:textId="77777777" w:rsidR="00901777" w:rsidRDefault="00C0138F" w:rsidP="005A7C73">
      <w:pPr>
        <w:pStyle w:val="BodyText"/>
        <w:spacing w:before="169" w:line="324" w:lineRule="exact"/>
        <w:ind w:left="5167" w:right="1528"/>
        <w:rPr>
          <w:sz w:val="19"/>
        </w:rPr>
      </w:pPr>
      <w:r>
        <w:rPr>
          <w:color w:val="58595B"/>
        </w:rPr>
        <w:t>LEAs in the Self-Directed Improvement and the Directed Improvement tiers have 20 working days to develop a CIMP.</w:t>
      </w:r>
      <w:r w:rsidR="005A7C73">
        <w:rPr>
          <w:sz w:val="19"/>
        </w:rPr>
        <w:t xml:space="preserve"> </w:t>
      </w:r>
    </w:p>
    <w:p w14:paraId="3351BBD6" w14:textId="77777777" w:rsidR="00BB7EB5" w:rsidRDefault="00BB7EB5" w:rsidP="005A7C73">
      <w:pPr>
        <w:pStyle w:val="BodyText"/>
        <w:spacing w:before="169" w:line="324" w:lineRule="exact"/>
        <w:ind w:left="5167" w:right="1528"/>
        <w:rPr>
          <w:sz w:val="19"/>
        </w:rPr>
      </w:pPr>
    </w:p>
    <w:p w14:paraId="619FC66C" w14:textId="77777777" w:rsidR="00BB7EB5" w:rsidRDefault="00BB7EB5" w:rsidP="005A7C73">
      <w:pPr>
        <w:pStyle w:val="BodyText"/>
        <w:spacing w:before="169" w:line="324" w:lineRule="exact"/>
        <w:ind w:left="5167" w:right="1528"/>
        <w:rPr>
          <w:sz w:val="19"/>
        </w:rPr>
      </w:pPr>
    </w:p>
    <w:p w14:paraId="498C1A97" w14:textId="77777777" w:rsidR="008F0BA2" w:rsidRDefault="008F0BA2" w:rsidP="005A7C73">
      <w:pPr>
        <w:pStyle w:val="BodyText"/>
        <w:spacing w:before="169" w:line="324" w:lineRule="exact"/>
        <w:ind w:left="5167" w:right="1528"/>
        <w:rPr>
          <w:sz w:val="19"/>
        </w:rPr>
      </w:pPr>
    </w:p>
    <w:p w14:paraId="1EE4E847" w14:textId="77777777" w:rsidR="00901777" w:rsidRPr="00707C57" w:rsidRDefault="00C0138F" w:rsidP="00707C57">
      <w:pPr>
        <w:spacing w:before="91"/>
        <w:ind w:left="90"/>
        <w:rPr>
          <w:rFonts w:ascii="Segoe UI Black" w:hAnsi="Segoe UI Black"/>
          <w:b/>
          <w:bCs/>
          <w:color w:val="509D79"/>
          <w:sz w:val="30"/>
          <w:szCs w:val="30"/>
        </w:rPr>
      </w:pPr>
      <w:r w:rsidRPr="00707C57">
        <w:rPr>
          <w:rFonts w:ascii="Segoe UI Black" w:hAnsi="Segoe UI Black"/>
          <w:b/>
          <w:bCs/>
          <w:color w:val="509D79"/>
          <w:sz w:val="30"/>
          <w:szCs w:val="30"/>
        </w:rPr>
        <w:t>What is included in the CIMP?</w:t>
      </w:r>
    </w:p>
    <w:p w14:paraId="4EAFA1F7" w14:textId="77777777" w:rsidR="00901777" w:rsidRDefault="00901777">
      <w:pPr>
        <w:pStyle w:val="BodyText"/>
        <w:spacing w:before="2"/>
        <w:rPr>
          <w:rFonts w:ascii="Segoe UI Black"/>
          <w:b/>
          <w:sz w:val="9"/>
        </w:rPr>
      </w:pPr>
    </w:p>
    <w:tbl>
      <w:tblPr>
        <w:tblW w:w="0" w:type="auto"/>
        <w:tblInd w:w="111" w:type="dxa"/>
        <w:tblBorders>
          <w:top w:val="single" w:sz="24" w:space="0" w:color="FFFFFF"/>
          <w:left w:val="single" w:sz="24" w:space="0" w:color="FFFFFF"/>
          <w:bottom w:val="single" w:sz="24" w:space="0" w:color="FFFFFF"/>
          <w:right w:val="single" w:sz="24" w:space="0" w:color="FFFFFF"/>
          <w:insideH w:val="single" w:sz="24" w:space="0" w:color="FFFFFF"/>
          <w:insideV w:val="single" w:sz="24" w:space="0" w:color="FFFFFF"/>
        </w:tblBorders>
        <w:tblLayout w:type="fixed"/>
        <w:tblCellMar>
          <w:left w:w="0" w:type="dxa"/>
          <w:right w:w="0" w:type="dxa"/>
        </w:tblCellMar>
        <w:tblLook w:val="01E0" w:firstRow="1" w:lastRow="1" w:firstColumn="1" w:lastColumn="1" w:noHBand="0" w:noVBand="0"/>
      </w:tblPr>
      <w:tblGrid>
        <w:gridCol w:w="3958"/>
        <w:gridCol w:w="9423"/>
      </w:tblGrid>
      <w:tr w:rsidR="00901777" w14:paraId="0CA38740" w14:textId="77777777">
        <w:trPr>
          <w:trHeight w:hRule="exact" w:val="535"/>
        </w:trPr>
        <w:tc>
          <w:tcPr>
            <w:tcW w:w="3958" w:type="dxa"/>
            <w:shd w:val="clear" w:color="auto" w:fill="939598"/>
          </w:tcPr>
          <w:p w14:paraId="42E56715" w14:textId="77777777" w:rsidR="00901777" w:rsidRPr="00EB7082" w:rsidRDefault="00C0138F">
            <w:pPr>
              <w:pStyle w:val="TableParagraph"/>
              <w:spacing w:before="61"/>
              <w:ind w:left="150"/>
              <w:rPr>
                <w:rFonts w:asciiTheme="minorHAnsi" w:hAnsiTheme="minorHAnsi" w:cstheme="minorHAnsi"/>
                <w:b/>
                <w:sz w:val="24"/>
              </w:rPr>
            </w:pPr>
            <w:r w:rsidRPr="00D467DC">
              <w:rPr>
                <w:rFonts w:asciiTheme="minorHAnsi" w:hAnsiTheme="minorHAnsi" w:cstheme="minorHAnsi"/>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MP Component</w:t>
            </w:r>
          </w:p>
        </w:tc>
        <w:tc>
          <w:tcPr>
            <w:tcW w:w="9423" w:type="dxa"/>
            <w:shd w:val="clear" w:color="auto" w:fill="939598"/>
          </w:tcPr>
          <w:p w14:paraId="75B06F1C" w14:textId="77777777" w:rsidR="00901777" w:rsidRDefault="00C0138F">
            <w:pPr>
              <w:pStyle w:val="TableParagraph"/>
              <w:spacing w:before="61"/>
              <w:ind w:left="150"/>
              <w:rPr>
                <w:rFonts w:ascii="Segoe UI Black"/>
                <w:b/>
                <w:sz w:val="24"/>
              </w:rPr>
            </w:pPr>
            <w:r w:rsidRPr="00D467DC">
              <w:rPr>
                <w:rFonts w:asciiTheme="minorHAnsi" w:hAnsiTheme="minorHAnsi" w:cstheme="minorHAnsi"/>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cription</w:t>
            </w:r>
          </w:p>
        </w:tc>
      </w:tr>
      <w:tr w:rsidR="00901777" w14:paraId="1625ABB2" w14:textId="77777777">
        <w:trPr>
          <w:trHeight w:hRule="exact" w:val="535"/>
        </w:trPr>
        <w:tc>
          <w:tcPr>
            <w:tcW w:w="3958" w:type="dxa"/>
            <w:shd w:val="clear" w:color="auto" w:fill="E6E7E8"/>
          </w:tcPr>
          <w:p w14:paraId="78886250" w14:textId="77777777" w:rsidR="00901777" w:rsidRDefault="00C0138F">
            <w:pPr>
              <w:pStyle w:val="TableParagraph"/>
              <w:spacing w:before="65"/>
              <w:ind w:left="150"/>
              <w:rPr>
                <w:b/>
                <w:sz w:val="24"/>
              </w:rPr>
            </w:pPr>
            <w:r>
              <w:rPr>
                <w:b/>
                <w:color w:val="58595B"/>
                <w:sz w:val="24"/>
              </w:rPr>
              <w:t>Criterion</w:t>
            </w:r>
          </w:p>
        </w:tc>
        <w:tc>
          <w:tcPr>
            <w:tcW w:w="9423" w:type="dxa"/>
            <w:shd w:val="clear" w:color="auto" w:fill="F1F2F2"/>
          </w:tcPr>
          <w:p w14:paraId="23307C84" w14:textId="77777777" w:rsidR="00901777" w:rsidRDefault="00C0138F">
            <w:pPr>
              <w:pStyle w:val="TableParagraph"/>
              <w:spacing w:before="65"/>
              <w:ind w:left="150"/>
              <w:rPr>
                <w:sz w:val="24"/>
              </w:rPr>
            </w:pPr>
            <w:r>
              <w:rPr>
                <w:color w:val="58595B"/>
                <w:sz w:val="24"/>
              </w:rPr>
              <w:t>Monitoring standard addressed by the CIMP (PSM)</w:t>
            </w:r>
          </w:p>
        </w:tc>
      </w:tr>
      <w:tr w:rsidR="00901777" w14:paraId="4B4C5019" w14:textId="77777777">
        <w:trPr>
          <w:trHeight w:hRule="exact" w:val="1111"/>
        </w:trPr>
        <w:tc>
          <w:tcPr>
            <w:tcW w:w="3958" w:type="dxa"/>
            <w:shd w:val="clear" w:color="auto" w:fill="E6E7E8"/>
          </w:tcPr>
          <w:p w14:paraId="3E389A0A" w14:textId="77777777" w:rsidR="00901777" w:rsidRDefault="00901777">
            <w:pPr>
              <w:pStyle w:val="TableParagraph"/>
              <w:spacing w:before="2"/>
              <w:ind w:left="0"/>
              <w:rPr>
                <w:rFonts w:ascii="Segoe UI Black"/>
                <w:b/>
                <w:sz w:val="26"/>
              </w:rPr>
            </w:pPr>
          </w:p>
          <w:p w14:paraId="1C7A4B53" w14:textId="77777777" w:rsidR="00901777" w:rsidRDefault="00C0138F">
            <w:pPr>
              <w:pStyle w:val="TableParagraph"/>
              <w:ind w:left="150"/>
              <w:rPr>
                <w:b/>
                <w:sz w:val="24"/>
              </w:rPr>
            </w:pPr>
            <w:r>
              <w:rPr>
                <w:b/>
                <w:color w:val="58595B"/>
                <w:sz w:val="24"/>
              </w:rPr>
              <w:t>Rating</w:t>
            </w:r>
          </w:p>
        </w:tc>
        <w:tc>
          <w:tcPr>
            <w:tcW w:w="9423" w:type="dxa"/>
            <w:shd w:val="clear" w:color="auto" w:fill="F1F2F2"/>
          </w:tcPr>
          <w:p w14:paraId="1AA872E4" w14:textId="77777777" w:rsidR="00901777" w:rsidRDefault="00C0138F">
            <w:pPr>
              <w:pStyle w:val="TableParagraph"/>
              <w:spacing w:before="94" w:line="288" w:lineRule="exact"/>
              <w:ind w:left="150" w:right="62"/>
              <w:rPr>
                <w:sz w:val="24"/>
              </w:rPr>
            </w:pPr>
            <w:r>
              <w:rPr>
                <w:color w:val="58595B"/>
                <w:sz w:val="24"/>
              </w:rPr>
              <w:t>Each criterion receives a rating of Commendable, Implemented, Partially Implemented, or Not Implemented. A CIMP is developed for any criterion receiving a rating of Partially Implemented or Not Implemented.</w:t>
            </w:r>
          </w:p>
        </w:tc>
      </w:tr>
      <w:tr w:rsidR="00901777" w14:paraId="7E722A35" w14:textId="77777777">
        <w:trPr>
          <w:trHeight w:hRule="exact" w:val="535"/>
        </w:trPr>
        <w:tc>
          <w:tcPr>
            <w:tcW w:w="3958" w:type="dxa"/>
            <w:shd w:val="clear" w:color="auto" w:fill="E6E7E8"/>
          </w:tcPr>
          <w:p w14:paraId="49A99C8F" w14:textId="77777777" w:rsidR="00901777" w:rsidRDefault="00C0138F">
            <w:pPr>
              <w:pStyle w:val="TableParagraph"/>
              <w:spacing w:before="65"/>
              <w:ind w:left="150"/>
              <w:rPr>
                <w:b/>
                <w:sz w:val="24"/>
              </w:rPr>
            </w:pPr>
            <w:r>
              <w:rPr>
                <w:b/>
                <w:color w:val="58595B"/>
                <w:sz w:val="24"/>
              </w:rPr>
              <w:t>Description of Current Issue</w:t>
            </w:r>
          </w:p>
        </w:tc>
        <w:tc>
          <w:tcPr>
            <w:tcW w:w="9423" w:type="dxa"/>
            <w:shd w:val="clear" w:color="auto" w:fill="F1F2F2"/>
          </w:tcPr>
          <w:p w14:paraId="0AE7ECC0" w14:textId="77777777" w:rsidR="00901777" w:rsidRDefault="00C0138F">
            <w:pPr>
              <w:pStyle w:val="TableParagraph"/>
              <w:spacing w:before="65"/>
              <w:ind w:left="150"/>
              <w:rPr>
                <w:sz w:val="24"/>
              </w:rPr>
            </w:pPr>
            <w:r>
              <w:rPr>
                <w:color w:val="58595B"/>
                <w:sz w:val="24"/>
              </w:rPr>
              <w:t>Explains the reason PSM is targeting the criterion for improvement (PSM)</w:t>
            </w:r>
          </w:p>
        </w:tc>
      </w:tr>
      <w:tr w:rsidR="00901777" w14:paraId="39FC67DF" w14:textId="77777777">
        <w:trPr>
          <w:trHeight w:hRule="exact" w:val="535"/>
        </w:trPr>
        <w:tc>
          <w:tcPr>
            <w:tcW w:w="3958" w:type="dxa"/>
            <w:shd w:val="clear" w:color="auto" w:fill="E6E7E8"/>
          </w:tcPr>
          <w:p w14:paraId="7CCA36C0" w14:textId="77777777" w:rsidR="00901777" w:rsidRDefault="00C0138F">
            <w:pPr>
              <w:pStyle w:val="TableParagraph"/>
              <w:spacing w:before="65"/>
              <w:ind w:left="150"/>
              <w:rPr>
                <w:b/>
                <w:sz w:val="24"/>
              </w:rPr>
            </w:pPr>
            <w:r>
              <w:rPr>
                <w:b/>
                <w:color w:val="58595B"/>
                <w:sz w:val="24"/>
              </w:rPr>
              <w:t>LEA Outcome</w:t>
            </w:r>
          </w:p>
        </w:tc>
        <w:tc>
          <w:tcPr>
            <w:tcW w:w="9423" w:type="dxa"/>
            <w:shd w:val="clear" w:color="auto" w:fill="F1F2F2"/>
          </w:tcPr>
          <w:p w14:paraId="74A35B8F" w14:textId="77777777" w:rsidR="00901777" w:rsidRDefault="00C0138F">
            <w:pPr>
              <w:pStyle w:val="TableParagraph"/>
              <w:spacing w:before="65"/>
              <w:ind w:left="150"/>
              <w:rPr>
                <w:sz w:val="24"/>
              </w:rPr>
            </w:pPr>
            <w:r>
              <w:rPr>
                <w:color w:val="58595B"/>
                <w:sz w:val="24"/>
              </w:rPr>
              <w:t>Describes the goal of the CIMP</w:t>
            </w:r>
          </w:p>
        </w:tc>
      </w:tr>
      <w:tr w:rsidR="00901777" w14:paraId="7AA495AA" w14:textId="77777777">
        <w:trPr>
          <w:trHeight w:hRule="exact" w:val="535"/>
        </w:trPr>
        <w:tc>
          <w:tcPr>
            <w:tcW w:w="3958" w:type="dxa"/>
            <w:shd w:val="clear" w:color="auto" w:fill="E6E7E8"/>
          </w:tcPr>
          <w:p w14:paraId="2329B7A5" w14:textId="77777777" w:rsidR="00901777" w:rsidRDefault="00C0138F">
            <w:pPr>
              <w:pStyle w:val="TableParagraph"/>
              <w:spacing w:before="65"/>
              <w:ind w:left="150"/>
              <w:rPr>
                <w:b/>
                <w:sz w:val="24"/>
              </w:rPr>
            </w:pPr>
            <w:r>
              <w:rPr>
                <w:b/>
                <w:color w:val="58595B"/>
                <w:sz w:val="24"/>
              </w:rPr>
              <w:t>Action Plan</w:t>
            </w:r>
          </w:p>
        </w:tc>
        <w:tc>
          <w:tcPr>
            <w:tcW w:w="9423" w:type="dxa"/>
            <w:shd w:val="clear" w:color="auto" w:fill="F1F2F2"/>
          </w:tcPr>
          <w:p w14:paraId="1277026C" w14:textId="77777777" w:rsidR="00901777" w:rsidRDefault="00C0138F">
            <w:pPr>
              <w:pStyle w:val="TableParagraph"/>
              <w:spacing w:before="65"/>
              <w:ind w:left="150"/>
              <w:rPr>
                <w:sz w:val="24"/>
              </w:rPr>
            </w:pPr>
            <w:r>
              <w:rPr>
                <w:color w:val="58595B"/>
                <w:sz w:val="24"/>
              </w:rPr>
              <w:t>Details the steps the LEA will take to meet their desired outcome</w:t>
            </w:r>
          </w:p>
        </w:tc>
      </w:tr>
      <w:tr w:rsidR="00901777" w14:paraId="51CF0818" w14:textId="77777777">
        <w:trPr>
          <w:trHeight w:hRule="exact" w:val="535"/>
        </w:trPr>
        <w:tc>
          <w:tcPr>
            <w:tcW w:w="3958" w:type="dxa"/>
            <w:shd w:val="clear" w:color="auto" w:fill="E6E7E8"/>
          </w:tcPr>
          <w:p w14:paraId="170E8FF3" w14:textId="77777777" w:rsidR="00901777" w:rsidRDefault="00C0138F">
            <w:pPr>
              <w:pStyle w:val="TableParagraph"/>
              <w:spacing w:before="65"/>
              <w:ind w:left="150"/>
              <w:rPr>
                <w:b/>
                <w:sz w:val="24"/>
              </w:rPr>
            </w:pPr>
            <w:r>
              <w:rPr>
                <w:b/>
                <w:color w:val="58595B"/>
                <w:sz w:val="24"/>
              </w:rPr>
              <w:t>Success Metrics</w:t>
            </w:r>
          </w:p>
        </w:tc>
        <w:tc>
          <w:tcPr>
            <w:tcW w:w="9423" w:type="dxa"/>
            <w:shd w:val="clear" w:color="auto" w:fill="F1F2F2"/>
          </w:tcPr>
          <w:p w14:paraId="24B5140D" w14:textId="77777777" w:rsidR="00901777" w:rsidRDefault="00C0138F">
            <w:pPr>
              <w:pStyle w:val="TableParagraph"/>
              <w:spacing w:before="65"/>
              <w:ind w:left="150"/>
              <w:rPr>
                <w:sz w:val="24"/>
              </w:rPr>
            </w:pPr>
            <w:r>
              <w:rPr>
                <w:color w:val="58595B"/>
                <w:sz w:val="24"/>
              </w:rPr>
              <w:t>Explains how the LEA will know they have met their desired outcome</w:t>
            </w:r>
          </w:p>
        </w:tc>
      </w:tr>
      <w:tr w:rsidR="00901777" w14:paraId="2629A780" w14:textId="77777777">
        <w:trPr>
          <w:trHeight w:hRule="exact" w:val="535"/>
        </w:trPr>
        <w:tc>
          <w:tcPr>
            <w:tcW w:w="3958" w:type="dxa"/>
            <w:shd w:val="clear" w:color="auto" w:fill="E6E7E8"/>
          </w:tcPr>
          <w:p w14:paraId="0E76649A" w14:textId="77777777" w:rsidR="00901777" w:rsidRDefault="00C0138F">
            <w:pPr>
              <w:pStyle w:val="TableParagraph"/>
              <w:spacing w:before="65"/>
              <w:ind w:left="150"/>
              <w:rPr>
                <w:b/>
                <w:sz w:val="24"/>
              </w:rPr>
            </w:pPr>
            <w:r>
              <w:rPr>
                <w:b/>
                <w:color w:val="58595B"/>
                <w:sz w:val="24"/>
              </w:rPr>
              <w:t>Measurement Mechanism</w:t>
            </w:r>
          </w:p>
        </w:tc>
        <w:tc>
          <w:tcPr>
            <w:tcW w:w="9423" w:type="dxa"/>
            <w:shd w:val="clear" w:color="auto" w:fill="F1F2F2"/>
          </w:tcPr>
          <w:p w14:paraId="6EFE204A" w14:textId="77777777" w:rsidR="00901777" w:rsidRDefault="00C0138F">
            <w:pPr>
              <w:pStyle w:val="TableParagraph"/>
              <w:spacing w:before="65"/>
              <w:ind w:left="150"/>
              <w:rPr>
                <w:sz w:val="24"/>
              </w:rPr>
            </w:pPr>
            <w:r>
              <w:rPr>
                <w:color w:val="58595B"/>
                <w:sz w:val="24"/>
              </w:rPr>
              <w:t>Details how the Success Metric will be measured</w:t>
            </w:r>
          </w:p>
        </w:tc>
      </w:tr>
      <w:tr w:rsidR="00901777" w14:paraId="5B6E3EBE" w14:textId="77777777">
        <w:trPr>
          <w:trHeight w:hRule="exact" w:val="535"/>
        </w:trPr>
        <w:tc>
          <w:tcPr>
            <w:tcW w:w="3958" w:type="dxa"/>
            <w:shd w:val="clear" w:color="auto" w:fill="E6E7E8"/>
          </w:tcPr>
          <w:p w14:paraId="270BB3A4" w14:textId="77777777" w:rsidR="00901777" w:rsidRDefault="00C0138F">
            <w:pPr>
              <w:pStyle w:val="TableParagraph"/>
              <w:spacing w:before="65"/>
              <w:ind w:left="150"/>
              <w:rPr>
                <w:b/>
                <w:sz w:val="24"/>
              </w:rPr>
            </w:pPr>
            <w:r>
              <w:rPr>
                <w:b/>
                <w:color w:val="58595B"/>
                <w:sz w:val="24"/>
              </w:rPr>
              <w:t>Completion Timeframe</w:t>
            </w:r>
          </w:p>
        </w:tc>
        <w:tc>
          <w:tcPr>
            <w:tcW w:w="9423" w:type="dxa"/>
            <w:shd w:val="clear" w:color="auto" w:fill="F1F2F2"/>
          </w:tcPr>
          <w:p w14:paraId="06F761C4" w14:textId="77777777" w:rsidR="00901777" w:rsidRDefault="00C0138F">
            <w:pPr>
              <w:pStyle w:val="TableParagraph"/>
              <w:spacing w:before="65"/>
              <w:ind w:left="150"/>
              <w:rPr>
                <w:sz w:val="24"/>
              </w:rPr>
            </w:pPr>
            <w:r>
              <w:rPr>
                <w:color w:val="58595B"/>
                <w:sz w:val="24"/>
              </w:rPr>
              <w:t>States when the Success Metric will be met</w:t>
            </w:r>
          </w:p>
        </w:tc>
      </w:tr>
    </w:tbl>
    <w:p w14:paraId="2F69F51D" w14:textId="77777777" w:rsidR="00901777" w:rsidRDefault="00901777">
      <w:pPr>
        <w:rPr>
          <w:sz w:val="24"/>
        </w:rPr>
        <w:sectPr w:rsidR="00901777">
          <w:headerReference w:type="default" r:id="rId46"/>
          <w:footerReference w:type="default" r:id="rId47"/>
          <w:pgSz w:w="15840" w:h="12240" w:orient="landscape"/>
          <w:pgMar w:top="960" w:right="0" w:bottom="1280" w:left="780" w:header="0" w:footer="1096" w:gutter="0"/>
          <w:pgNumType w:start="13"/>
          <w:cols w:space="720"/>
        </w:sectPr>
      </w:pPr>
    </w:p>
    <w:p w14:paraId="0EED1734" w14:textId="77777777" w:rsidR="00901777" w:rsidRPr="00707C57" w:rsidRDefault="00B04812" w:rsidP="00707C57">
      <w:pPr>
        <w:spacing w:before="91"/>
        <w:ind w:left="4421"/>
        <w:rPr>
          <w:rFonts w:ascii="Segoe UI Black" w:hAnsi="Segoe UI Black"/>
          <w:b/>
          <w:bCs/>
          <w:color w:val="509D79"/>
          <w:sz w:val="30"/>
          <w:szCs w:val="30"/>
        </w:rPr>
      </w:pPr>
      <w:r w:rsidRPr="00707C57">
        <w:rPr>
          <w:rFonts w:ascii="Segoe UI Black" w:hAnsi="Segoe UI Black"/>
          <w:b/>
          <w:bCs/>
          <w:noProof/>
          <w:color w:val="509D79"/>
          <w:sz w:val="30"/>
          <w:szCs w:val="30"/>
        </w:rPr>
        <w:lastRenderedPageBreak/>
        <mc:AlternateContent>
          <mc:Choice Requires="wpg">
            <w:drawing>
              <wp:anchor distT="0" distB="0" distL="114300" distR="114300" simplePos="0" relativeHeight="720" behindDoc="0" locked="0" layoutInCell="1" allowOverlap="1" wp14:anchorId="39000943" wp14:editId="6C497A76">
                <wp:simplePos x="0" y="0"/>
                <wp:positionH relativeFrom="page">
                  <wp:posOffset>1029335</wp:posOffset>
                </wp:positionH>
                <wp:positionV relativeFrom="paragraph">
                  <wp:posOffset>-181610</wp:posOffset>
                </wp:positionV>
                <wp:extent cx="2019300" cy="2019300"/>
                <wp:effectExtent l="635" t="8890" r="8890" b="635"/>
                <wp:wrapNone/>
                <wp:docPr id="272" name="Group 62" descr="Image of CAP Tools&#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9300" cy="2019300"/>
                          <a:chOff x="1621" y="-286"/>
                          <a:chExt cx="3180" cy="3180"/>
                        </a:xfrm>
                      </wpg:grpSpPr>
                      <wps:wsp>
                        <wps:cNvPr id="273" name="Freeform 76"/>
                        <wps:cNvSpPr>
                          <a:spLocks/>
                        </wps:cNvSpPr>
                        <wps:spPr bwMode="auto">
                          <a:xfrm>
                            <a:off x="1783" y="253"/>
                            <a:ext cx="2641" cy="2641"/>
                          </a:xfrm>
                          <a:custGeom>
                            <a:avLst/>
                            <a:gdLst>
                              <a:gd name="T0" fmla="+- 0 3028 1783"/>
                              <a:gd name="T1" fmla="*/ T0 w 2641"/>
                              <a:gd name="T2" fmla="+- 0 255 253"/>
                              <a:gd name="T3" fmla="*/ 255 h 2641"/>
                              <a:gd name="T4" fmla="+- 0 2882 1783"/>
                              <a:gd name="T5" fmla="*/ T4 w 2641"/>
                              <a:gd name="T6" fmla="+- 0 272 253"/>
                              <a:gd name="T7" fmla="*/ 272 h 2641"/>
                              <a:gd name="T8" fmla="+- 0 2741 1783"/>
                              <a:gd name="T9" fmla="*/ T8 w 2641"/>
                              <a:gd name="T10" fmla="+- 0 304 253"/>
                              <a:gd name="T11" fmla="*/ 304 h 2641"/>
                              <a:gd name="T12" fmla="+- 0 2606 1783"/>
                              <a:gd name="T13" fmla="*/ T12 w 2641"/>
                              <a:gd name="T14" fmla="+- 0 350 253"/>
                              <a:gd name="T15" fmla="*/ 350 h 2641"/>
                              <a:gd name="T16" fmla="+- 0 2478 1783"/>
                              <a:gd name="T17" fmla="*/ T16 w 2641"/>
                              <a:gd name="T18" fmla="+- 0 411 253"/>
                              <a:gd name="T19" fmla="*/ 411 h 2641"/>
                              <a:gd name="T20" fmla="+- 0 2358 1783"/>
                              <a:gd name="T21" fmla="*/ T20 w 2641"/>
                              <a:gd name="T22" fmla="+- 0 484 253"/>
                              <a:gd name="T23" fmla="*/ 484 h 2641"/>
                              <a:gd name="T24" fmla="+- 0 2247 1783"/>
                              <a:gd name="T25" fmla="*/ T24 w 2641"/>
                              <a:gd name="T26" fmla="+- 0 569 253"/>
                              <a:gd name="T27" fmla="*/ 569 h 2641"/>
                              <a:gd name="T28" fmla="+- 0 2145 1783"/>
                              <a:gd name="T29" fmla="*/ T28 w 2641"/>
                              <a:gd name="T30" fmla="+- 0 665 253"/>
                              <a:gd name="T31" fmla="*/ 665 h 2641"/>
                              <a:gd name="T32" fmla="+- 0 2055 1783"/>
                              <a:gd name="T33" fmla="*/ T32 w 2641"/>
                              <a:gd name="T34" fmla="+- 0 772 253"/>
                              <a:gd name="T35" fmla="*/ 772 h 2641"/>
                              <a:gd name="T36" fmla="+- 0 1975 1783"/>
                              <a:gd name="T37" fmla="*/ T36 w 2641"/>
                              <a:gd name="T38" fmla="+- 0 887 253"/>
                              <a:gd name="T39" fmla="*/ 887 h 2641"/>
                              <a:gd name="T40" fmla="+- 0 1909 1783"/>
                              <a:gd name="T41" fmla="*/ T40 w 2641"/>
                              <a:gd name="T42" fmla="+- 0 1011 253"/>
                              <a:gd name="T43" fmla="*/ 1011 h 2641"/>
                              <a:gd name="T44" fmla="+- 0 1855 1783"/>
                              <a:gd name="T45" fmla="*/ T44 w 2641"/>
                              <a:gd name="T46" fmla="+- 0 1143 253"/>
                              <a:gd name="T47" fmla="*/ 1143 h 2641"/>
                              <a:gd name="T48" fmla="+- 0 1816 1783"/>
                              <a:gd name="T49" fmla="*/ T48 w 2641"/>
                              <a:gd name="T50" fmla="+- 0 1281 253"/>
                              <a:gd name="T51" fmla="*/ 1281 h 2641"/>
                              <a:gd name="T52" fmla="+- 0 1791 1783"/>
                              <a:gd name="T53" fmla="*/ T52 w 2641"/>
                              <a:gd name="T54" fmla="+- 0 1425 253"/>
                              <a:gd name="T55" fmla="*/ 1425 h 2641"/>
                              <a:gd name="T56" fmla="+- 0 1783 1783"/>
                              <a:gd name="T57" fmla="*/ T56 w 2641"/>
                              <a:gd name="T58" fmla="+- 0 1574 253"/>
                              <a:gd name="T59" fmla="*/ 1574 h 2641"/>
                              <a:gd name="T60" fmla="+- 0 1791 1783"/>
                              <a:gd name="T61" fmla="*/ T60 w 2641"/>
                              <a:gd name="T62" fmla="+- 0 1722 253"/>
                              <a:gd name="T63" fmla="*/ 1722 h 2641"/>
                              <a:gd name="T64" fmla="+- 0 1816 1783"/>
                              <a:gd name="T65" fmla="*/ T64 w 2641"/>
                              <a:gd name="T66" fmla="+- 0 1866 253"/>
                              <a:gd name="T67" fmla="*/ 1866 h 2641"/>
                              <a:gd name="T68" fmla="+- 0 1855 1783"/>
                              <a:gd name="T69" fmla="*/ T68 w 2641"/>
                              <a:gd name="T70" fmla="+- 0 2005 253"/>
                              <a:gd name="T71" fmla="*/ 2005 h 2641"/>
                              <a:gd name="T72" fmla="+- 0 1909 1783"/>
                              <a:gd name="T73" fmla="*/ T72 w 2641"/>
                              <a:gd name="T74" fmla="+- 0 2136 253"/>
                              <a:gd name="T75" fmla="*/ 2136 h 2641"/>
                              <a:gd name="T76" fmla="+- 0 1975 1783"/>
                              <a:gd name="T77" fmla="*/ T76 w 2641"/>
                              <a:gd name="T78" fmla="+- 0 2260 253"/>
                              <a:gd name="T79" fmla="*/ 2260 h 2641"/>
                              <a:gd name="T80" fmla="+- 0 2055 1783"/>
                              <a:gd name="T81" fmla="*/ T80 w 2641"/>
                              <a:gd name="T82" fmla="+- 0 2376 253"/>
                              <a:gd name="T83" fmla="*/ 2376 h 2641"/>
                              <a:gd name="T84" fmla="+- 0 2145 1783"/>
                              <a:gd name="T85" fmla="*/ T84 w 2641"/>
                              <a:gd name="T86" fmla="+- 0 2482 253"/>
                              <a:gd name="T87" fmla="*/ 2482 h 2641"/>
                              <a:gd name="T88" fmla="+- 0 2247 1783"/>
                              <a:gd name="T89" fmla="*/ T88 w 2641"/>
                              <a:gd name="T90" fmla="+- 0 2578 253"/>
                              <a:gd name="T91" fmla="*/ 2578 h 2641"/>
                              <a:gd name="T92" fmla="+- 0 2358 1783"/>
                              <a:gd name="T93" fmla="*/ T92 w 2641"/>
                              <a:gd name="T94" fmla="+- 0 2664 253"/>
                              <a:gd name="T95" fmla="*/ 2664 h 2641"/>
                              <a:gd name="T96" fmla="+- 0 2478 1783"/>
                              <a:gd name="T97" fmla="*/ T96 w 2641"/>
                              <a:gd name="T98" fmla="+- 0 2737 253"/>
                              <a:gd name="T99" fmla="*/ 2737 h 2641"/>
                              <a:gd name="T100" fmla="+- 0 2606 1783"/>
                              <a:gd name="T101" fmla="*/ T100 w 2641"/>
                              <a:gd name="T102" fmla="+- 0 2797 253"/>
                              <a:gd name="T103" fmla="*/ 2797 h 2641"/>
                              <a:gd name="T104" fmla="+- 0 2741 1783"/>
                              <a:gd name="T105" fmla="*/ T104 w 2641"/>
                              <a:gd name="T106" fmla="+- 0 2844 253"/>
                              <a:gd name="T107" fmla="*/ 2844 h 2641"/>
                              <a:gd name="T108" fmla="+- 0 2882 1783"/>
                              <a:gd name="T109" fmla="*/ T108 w 2641"/>
                              <a:gd name="T110" fmla="+- 0 2876 253"/>
                              <a:gd name="T111" fmla="*/ 2876 h 2641"/>
                              <a:gd name="T112" fmla="+- 0 3028 1783"/>
                              <a:gd name="T113" fmla="*/ T112 w 2641"/>
                              <a:gd name="T114" fmla="+- 0 2892 253"/>
                              <a:gd name="T115" fmla="*/ 2892 h 2641"/>
                              <a:gd name="T116" fmla="+- 0 3178 1783"/>
                              <a:gd name="T117" fmla="*/ T116 w 2641"/>
                              <a:gd name="T118" fmla="+- 0 2892 253"/>
                              <a:gd name="T119" fmla="*/ 2892 h 2641"/>
                              <a:gd name="T120" fmla="+- 0 3325 1783"/>
                              <a:gd name="T121" fmla="*/ T120 w 2641"/>
                              <a:gd name="T122" fmla="+- 0 2876 253"/>
                              <a:gd name="T123" fmla="*/ 2876 h 2641"/>
                              <a:gd name="T124" fmla="+- 0 3466 1783"/>
                              <a:gd name="T125" fmla="*/ T124 w 2641"/>
                              <a:gd name="T126" fmla="+- 0 2844 253"/>
                              <a:gd name="T127" fmla="*/ 2844 h 2641"/>
                              <a:gd name="T128" fmla="+- 0 3601 1783"/>
                              <a:gd name="T129" fmla="*/ T128 w 2641"/>
                              <a:gd name="T130" fmla="+- 0 2797 253"/>
                              <a:gd name="T131" fmla="*/ 2797 h 2641"/>
                              <a:gd name="T132" fmla="+- 0 3729 1783"/>
                              <a:gd name="T133" fmla="*/ T132 w 2641"/>
                              <a:gd name="T134" fmla="+- 0 2737 253"/>
                              <a:gd name="T135" fmla="*/ 2737 h 2641"/>
                              <a:gd name="T136" fmla="+- 0 3849 1783"/>
                              <a:gd name="T137" fmla="*/ T136 w 2641"/>
                              <a:gd name="T138" fmla="+- 0 2664 253"/>
                              <a:gd name="T139" fmla="*/ 2664 h 2641"/>
                              <a:gd name="T140" fmla="+- 0 3960 1783"/>
                              <a:gd name="T141" fmla="*/ T140 w 2641"/>
                              <a:gd name="T142" fmla="+- 0 2578 253"/>
                              <a:gd name="T143" fmla="*/ 2578 h 2641"/>
                              <a:gd name="T144" fmla="+- 0 4061 1783"/>
                              <a:gd name="T145" fmla="*/ T144 w 2641"/>
                              <a:gd name="T146" fmla="+- 0 2482 253"/>
                              <a:gd name="T147" fmla="*/ 2482 h 2641"/>
                              <a:gd name="T148" fmla="+- 0 4152 1783"/>
                              <a:gd name="T149" fmla="*/ T148 w 2641"/>
                              <a:gd name="T150" fmla="+- 0 2376 253"/>
                              <a:gd name="T151" fmla="*/ 2376 h 2641"/>
                              <a:gd name="T152" fmla="+- 0 4231 1783"/>
                              <a:gd name="T153" fmla="*/ T152 w 2641"/>
                              <a:gd name="T154" fmla="+- 0 2260 253"/>
                              <a:gd name="T155" fmla="*/ 2260 h 2641"/>
                              <a:gd name="T156" fmla="+- 0 4298 1783"/>
                              <a:gd name="T157" fmla="*/ T156 w 2641"/>
                              <a:gd name="T158" fmla="+- 0 2136 253"/>
                              <a:gd name="T159" fmla="*/ 2136 h 2641"/>
                              <a:gd name="T160" fmla="+- 0 4352 1783"/>
                              <a:gd name="T161" fmla="*/ T160 w 2641"/>
                              <a:gd name="T162" fmla="+- 0 2005 253"/>
                              <a:gd name="T163" fmla="*/ 2005 h 2641"/>
                              <a:gd name="T164" fmla="+- 0 4391 1783"/>
                              <a:gd name="T165" fmla="*/ T164 w 2641"/>
                              <a:gd name="T166" fmla="+- 0 1866 253"/>
                              <a:gd name="T167" fmla="*/ 1866 h 2641"/>
                              <a:gd name="T168" fmla="+- 0 4415 1783"/>
                              <a:gd name="T169" fmla="*/ T168 w 2641"/>
                              <a:gd name="T170" fmla="+- 0 1722 253"/>
                              <a:gd name="T171" fmla="*/ 1722 h 2641"/>
                              <a:gd name="T172" fmla="+- 0 4424 1783"/>
                              <a:gd name="T173" fmla="*/ T172 w 2641"/>
                              <a:gd name="T174" fmla="+- 0 1574 253"/>
                              <a:gd name="T175" fmla="*/ 1574 h 2641"/>
                              <a:gd name="T176" fmla="+- 0 4415 1783"/>
                              <a:gd name="T177" fmla="*/ T176 w 2641"/>
                              <a:gd name="T178" fmla="+- 0 1425 253"/>
                              <a:gd name="T179" fmla="*/ 1425 h 2641"/>
                              <a:gd name="T180" fmla="+- 0 4391 1783"/>
                              <a:gd name="T181" fmla="*/ T180 w 2641"/>
                              <a:gd name="T182" fmla="+- 0 1281 253"/>
                              <a:gd name="T183" fmla="*/ 1281 h 2641"/>
                              <a:gd name="T184" fmla="+- 0 4352 1783"/>
                              <a:gd name="T185" fmla="*/ T184 w 2641"/>
                              <a:gd name="T186" fmla="+- 0 1143 253"/>
                              <a:gd name="T187" fmla="*/ 1143 h 2641"/>
                              <a:gd name="T188" fmla="+- 0 4298 1783"/>
                              <a:gd name="T189" fmla="*/ T188 w 2641"/>
                              <a:gd name="T190" fmla="+- 0 1011 253"/>
                              <a:gd name="T191" fmla="*/ 1011 h 2641"/>
                              <a:gd name="T192" fmla="+- 0 4231 1783"/>
                              <a:gd name="T193" fmla="*/ T192 w 2641"/>
                              <a:gd name="T194" fmla="+- 0 887 253"/>
                              <a:gd name="T195" fmla="*/ 887 h 2641"/>
                              <a:gd name="T196" fmla="+- 0 4152 1783"/>
                              <a:gd name="T197" fmla="*/ T196 w 2641"/>
                              <a:gd name="T198" fmla="+- 0 772 253"/>
                              <a:gd name="T199" fmla="*/ 772 h 2641"/>
                              <a:gd name="T200" fmla="+- 0 4061 1783"/>
                              <a:gd name="T201" fmla="*/ T200 w 2641"/>
                              <a:gd name="T202" fmla="+- 0 665 253"/>
                              <a:gd name="T203" fmla="*/ 665 h 2641"/>
                              <a:gd name="T204" fmla="+- 0 3960 1783"/>
                              <a:gd name="T205" fmla="*/ T204 w 2641"/>
                              <a:gd name="T206" fmla="+- 0 569 253"/>
                              <a:gd name="T207" fmla="*/ 569 h 2641"/>
                              <a:gd name="T208" fmla="+- 0 3849 1783"/>
                              <a:gd name="T209" fmla="*/ T208 w 2641"/>
                              <a:gd name="T210" fmla="+- 0 484 253"/>
                              <a:gd name="T211" fmla="*/ 484 h 2641"/>
                              <a:gd name="T212" fmla="+- 0 3729 1783"/>
                              <a:gd name="T213" fmla="*/ T212 w 2641"/>
                              <a:gd name="T214" fmla="+- 0 411 253"/>
                              <a:gd name="T215" fmla="*/ 411 h 2641"/>
                              <a:gd name="T216" fmla="+- 0 3601 1783"/>
                              <a:gd name="T217" fmla="*/ T216 w 2641"/>
                              <a:gd name="T218" fmla="+- 0 350 253"/>
                              <a:gd name="T219" fmla="*/ 350 h 2641"/>
                              <a:gd name="T220" fmla="+- 0 3466 1783"/>
                              <a:gd name="T221" fmla="*/ T220 w 2641"/>
                              <a:gd name="T222" fmla="+- 0 304 253"/>
                              <a:gd name="T223" fmla="*/ 304 h 2641"/>
                              <a:gd name="T224" fmla="+- 0 3325 1783"/>
                              <a:gd name="T225" fmla="*/ T224 w 2641"/>
                              <a:gd name="T226" fmla="+- 0 272 253"/>
                              <a:gd name="T227" fmla="*/ 272 h 2641"/>
                              <a:gd name="T228" fmla="+- 0 3178 1783"/>
                              <a:gd name="T229" fmla="*/ T228 w 2641"/>
                              <a:gd name="T230" fmla="+- 0 255 253"/>
                              <a:gd name="T231" fmla="*/ 255 h 2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641" h="2641">
                                <a:moveTo>
                                  <a:pt x="1320" y="0"/>
                                </a:moveTo>
                                <a:lnTo>
                                  <a:pt x="1245" y="2"/>
                                </a:lnTo>
                                <a:lnTo>
                                  <a:pt x="1172" y="9"/>
                                </a:lnTo>
                                <a:lnTo>
                                  <a:pt x="1099" y="19"/>
                                </a:lnTo>
                                <a:lnTo>
                                  <a:pt x="1028" y="33"/>
                                </a:lnTo>
                                <a:lnTo>
                                  <a:pt x="958" y="51"/>
                                </a:lnTo>
                                <a:lnTo>
                                  <a:pt x="890" y="72"/>
                                </a:lnTo>
                                <a:lnTo>
                                  <a:pt x="823" y="97"/>
                                </a:lnTo>
                                <a:lnTo>
                                  <a:pt x="758" y="126"/>
                                </a:lnTo>
                                <a:lnTo>
                                  <a:pt x="695" y="158"/>
                                </a:lnTo>
                                <a:lnTo>
                                  <a:pt x="634" y="193"/>
                                </a:lnTo>
                                <a:lnTo>
                                  <a:pt x="575" y="231"/>
                                </a:lnTo>
                                <a:lnTo>
                                  <a:pt x="518" y="272"/>
                                </a:lnTo>
                                <a:lnTo>
                                  <a:pt x="464" y="316"/>
                                </a:lnTo>
                                <a:lnTo>
                                  <a:pt x="412" y="363"/>
                                </a:lnTo>
                                <a:lnTo>
                                  <a:pt x="362" y="412"/>
                                </a:lnTo>
                                <a:lnTo>
                                  <a:pt x="316" y="464"/>
                                </a:lnTo>
                                <a:lnTo>
                                  <a:pt x="272" y="519"/>
                                </a:lnTo>
                                <a:lnTo>
                                  <a:pt x="230" y="575"/>
                                </a:lnTo>
                                <a:lnTo>
                                  <a:pt x="192" y="634"/>
                                </a:lnTo>
                                <a:lnTo>
                                  <a:pt x="157" y="695"/>
                                </a:lnTo>
                                <a:lnTo>
                                  <a:pt x="126" y="758"/>
                                </a:lnTo>
                                <a:lnTo>
                                  <a:pt x="97" y="823"/>
                                </a:lnTo>
                                <a:lnTo>
                                  <a:pt x="72" y="890"/>
                                </a:lnTo>
                                <a:lnTo>
                                  <a:pt x="50" y="958"/>
                                </a:lnTo>
                                <a:lnTo>
                                  <a:pt x="33" y="1028"/>
                                </a:lnTo>
                                <a:lnTo>
                                  <a:pt x="19" y="1099"/>
                                </a:lnTo>
                                <a:lnTo>
                                  <a:pt x="8" y="1172"/>
                                </a:lnTo>
                                <a:lnTo>
                                  <a:pt x="2" y="1246"/>
                                </a:lnTo>
                                <a:lnTo>
                                  <a:pt x="0" y="1321"/>
                                </a:lnTo>
                                <a:lnTo>
                                  <a:pt x="2" y="1396"/>
                                </a:lnTo>
                                <a:lnTo>
                                  <a:pt x="8" y="1469"/>
                                </a:lnTo>
                                <a:lnTo>
                                  <a:pt x="19" y="1542"/>
                                </a:lnTo>
                                <a:lnTo>
                                  <a:pt x="33" y="1613"/>
                                </a:lnTo>
                                <a:lnTo>
                                  <a:pt x="50" y="1683"/>
                                </a:lnTo>
                                <a:lnTo>
                                  <a:pt x="72" y="1752"/>
                                </a:lnTo>
                                <a:lnTo>
                                  <a:pt x="97" y="1818"/>
                                </a:lnTo>
                                <a:lnTo>
                                  <a:pt x="126" y="1883"/>
                                </a:lnTo>
                                <a:lnTo>
                                  <a:pt x="157" y="1946"/>
                                </a:lnTo>
                                <a:lnTo>
                                  <a:pt x="192" y="2007"/>
                                </a:lnTo>
                                <a:lnTo>
                                  <a:pt x="230" y="2066"/>
                                </a:lnTo>
                                <a:lnTo>
                                  <a:pt x="272" y="2123"/>
                                </a:lnTo>
                                <a:lnTo>
                                  <a:pt x="316" y="2177"/>
                                </a:lnTo>
                                <a:lnTo>
                                  <a:pt x="362" y="2229"/>
                                </a:lnTo>
                                <a:lnTo>
                                  <a:pt x="412" y="2279"/>
                                </a:lnTo>
                                <a:lnTo>
                                  <a:pt x="464" y="2325"/>
                                </a:lnTo>
                                <a:lnTo>
                                  <a:pt x="518" y="2369"/>
                                </a:lnTo>
                                <a:lnTo>
                                  <a:pt x="575" y="2411"/>
                                </a:lnTo>
                                <a:lnTo>
                                  <a:pt x="634" y="2449"/>
                                </a:lnTo>
                                <a:lnTo>
                                  <a:pt x="695" y="2484"/>
                                </a:lnTo>
                                <a:lnTo>
                                  <a:pt x="758" y="2516"/>
                                </a:lnTo>
                                <a:lnTo>
                                  <a:pt x="823" y="2544"/>
                                </a:lnTo>
                                <a:lnTo>
                                  <a:pt x="890" y="2569"/>
                                </a:lnTo>
                                <a:lnTo>
                                  <a:pt x="958" y="2591"/>
                                </a:lnTo>
                                <a:lnTo>
                                  <a:pt x="1028" y="2608"/>
                                </a:lnTo>
                                <a:lnTo>
                                  <a:pt x="1099" y="2623"/>
                                </a:lnTo>
                                <a:lnTo>
                                  <a:pt x="1172" y="2633"/>
                                </a:lnTo>
                                <a:lnTo>
                                  <a:pt x="1245" y="2639"/>
                                </a:lnTo>
                                <a:lnTo>
                                  <a:pt x="1320" y="2641"/>
                                </a:lnTo>
                                <a:lnTo>
                                  <a:pt x="1395" y="2639"/>
                                </a:lnTo>
                                <a:lnTo>
                                  <a:pt x="1469" y="2633"/>
                                </a:lnTo>
                                <a:lnTo>
                                  <a:pt x="1542" y="2623"/>
                                </a:lnTo>
                                <a:lnTo>
                                  <a:pt x="1613" y="2608"/>
                                </a:lnTo>
                                <a:lnTo>
                                  <a:pt x="1683" y="2591"/>
                                </a:lnTo>
                                <a:lnTo>
                                  <a:pt x="1751" y="2569"/>
                                </a:lnTo>
                                <a:lnTo>
                                  <a:pt x="1818" y="2544"/>
                                </a:lnTo>
                                <a:lnTo>
                                  <a:pt x="1883" y="2516"/>
                                </a:lnTo>
                                <a:lnTo>
                                  <a:pt x="1946" y="2484"/>
                                </a:lnTo>
                                <a:lnTo>
                                  <a:pt x="2007" y="2449"/>
                                </a:lnTo>
                                <a:lnTo>
                                  <a:pt x="2066" y="2411"/>
                                </a:lnTo>
                                <a:lnTo>
                                  <a:pt x="2123" y="2369"/>
                                </a:lnTo>
                                <a:lnTo>
                                  <a:pt x="2177" y="2325"/>
                                </a:lnTo>
                                <a:lnTo>
                                  <a:pt x="2229" y="2279"/>
                                </a:lnTo>
                                <a:lnTo>
                                  <a:pt x="2278" y="2229"/>
                                </a:lnTo>
                                <a:lnTo>
                                  <a:pt x="2325" y="2177"/>
                                </a:lnTo>
                                <a:lnTo>
                                  <a:pt x="2369" y="2123"/>
                                </a:lnTo>
                                <a:lnTo>
                                  <a:pt x="2410" y="2066"/>
                                </a:lnTo>
                                <a:lnTo>
                                  <a:pt x="2448" y="2007"/>
                                </a:lnTo>
                                <a:lnTo>
                                  <a:pt x="2483" y="1946"/>
                                </a:lnTo>
                                <a:lnTo>
                                  <a:pt x="2515" y="1883"/>
                                </a:lnTo>
                                <a:lnTo>
                                  <a:pt x="2544" y="1818"/>
                                </a:lnTo>
                                <a:lnTo>
                                  <a:pt x="2569" y="1752"/>
                                </a:lnTo>
                                <a:lnTo>
                                  <a:pt x="2590" y="1683"/>
                                </a:lnTo>
                                <a:lnTo>
                                  <a:pt x="2608" y="1613"/>
                                </a:lnTo>
                                <a:lnTo>
                                  <a:pt x="2622" y="1542"/>
                                </a:lnTo>
                                <a:lnTo>
                                  <a:pt x="2632" y="1469"/>
                                </a:lnTo>
                                <a:lnTo>
                                  <a:pt x="2639" y="1396"/>
                                </a:lnTo>
                                <a:lnTo>
                                  <a:pt x="2641" y="1321"/>
                                </a:lnTo>
                                <a:lnTo>
                                  <a:pt x="2639" y="1246"/>
                                </a:lnTo>
                                <a:lnTo>
                                  <a:pt x="2632" y="1172"/>
                                </a:lnTo>
                                <a:lnTo>
                                  <a:pt x="2622" y="1099"/>
                                </a:lnTo>
                                <a:lnTo>
                                  <a:pt x="2608" y="1028"/>
                                </a:lnTo>
                                <a:lnTo>
                                  <a:pt x="2590" y="958"/>
                                </a:lnTo>
                                <a:lnTo>
                                  <a:pt x="2569" y="890"/>
                                </a:lnTo>
                                <a:lnTo>
                                  <a:pt x="2544" y="823"/>
                                </a:lnTo>
                                <a:lnTo>
                                  <a:pt x="2515" y="758"/>
                                </a:lnTo>
                                <a:lnTo>
                                  <a:pt x="2483" y="695"/>
                                </a:lnTo>
                                <a:lnTo>
                                  <a:pt x="2448" y="634"/>
                                </a:lnTo>
                                <a:lnTo>
                                  <a:pt x="2410" y="575"/>
                                </a:lnTo>
                                <a:lnTo>
                                  <a:pt x="2369" y="519"/>
                                </a:lnTo>
                                <a:lnTo>
                                  <a:pt x="2325" y="464"/>
                                </a:lnTo>
                                <a:lnTo>
                                  <a:pt x="2278" y="412"/>
                                </a:lnTo>
                                <a:lnTo>
                                  <a:pt x="2229" y="363"/>
                                </a:lnTo>
                                <a:lnTo>
                                  <a:pt x="2177" y="316"/>
                                </a:lnTo>
                                <a:lnTo>
                                  <a:pt x="2123" y="272"/>
                                </a:lnTo>
                                <a:lnTo>
                                  <a:pt x="2066" y="231"/>
                                </a:lnTo>
                                <a:lnTo>
                                  <a:pt x="2007" y="193"/>
                                </a:lnTo>
                                <a:lnTo>
                                  <a:pt x="1946" y="158"/>
                                </a:lnTo>
                                <a:lnTo>
                                  <a:pt x="1883" y="126"/>
                                </a:lnTo>
                                <a:lnTo>
                                  <a:pt x="1818" y="97"/>
                                </a:lnTo>
                                <a:lnTo>
                                  <a:pt x="1751" y="72"/>
                                </a:lnTo>
                                <a:lnTo>
                                  <a:pt x="1683" y="51"/>
                                </a:lnTo>
                                <a:lnTo>
                                  <a:pt x="1613" y="33"/>
                                </a:lnTo>
                                <a:lnTo>
                                  <a:pt x="1542" y="19"/>
                                </a:lnTo>
                                <a:lnTo>
                                  <a:pt x="1469" y="9"/>
                                </a:lnTo>
                                <a:lnTo>
                                  <a:pt x="1395" y="2"/>
                                </a:lnTo>
                                <a:lnTo>
                                  <a:pt x="1320" y="0"/>
                                </a:lnTo>
                                <a:close/>
                              </a:path>
                            </a:pathLst>
                          </a:cu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4" name="Rectangle 75" descr="Image of CAP Tools" title="Image of CAP Tools"/>
                        <wps:cNvSpPr>
                          <a:spLocks noChangeArrowheads="1"/>
                        </wps:cNvSpPr>
                        <wps:spPr bwMode="auto">
                          <a:xfrm>
                            <a:off x="1675" y="523"/>
                            <a:ext cx="323" cy="1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5" name="Freeform 74"/>
                        <wps:cNvSpPr>
                          <a:spLocks/>
                        </wps:cNvSpPr>
                        <wps:spPr bwMode="auto">
                          <a:xfrm>
                            <a:off x="2484" y="577"/>
                            <a:ext cx="2264" cy="2210"/>
                          </a:xfrm>
                          <a:custGeom>
                            <a:avLst/>
                            <a:gdLst>
                              <a:gd name="T0" fmla="+- 0 4747 2484"/>
                              <a:gd name="T1" fmla="*/ T0 w 2264"/>
                              <a:gd name="T2" fmla="+- 0 577 577"/>
                              <a:gd name="T3" fmla="*/ 577 h 2210"/>
                              <a:gd name="T4" fmla="+- 0 4686 2484"/>
                              <a:gd name="T5" fmla="*/ T4 w 2264"/>
                              <a:gd name="T6" fmla="+- 0 577 577"/>
                              <a:gd name="T7" fmla="*/ 577 h 2210"/>
                              <a:gd name="T8" fmla="+- 0 2484 2484"/>
                              <a:gd name="T9" fmla="*/ T8 w 2264"/>
                              <a:gd name="T10" fmla="+- 0 2729 577"/>
                              <a:gd name="T11" fmla="*/ 2729 h 2210"/>
                              <a:gd name="T12" fmla="+- 0 2484 2484"/>
                              <a:gd name="T13" fmla="*/ T12 w 2264"/>
                              <a:gd name="T14" fmla="+- 0 2786 577"/>
                              <a:gd name="T15" fmla="*/ 2786 h 2210"/>
                              <a:gd name="T16" fmla="+- 0 4747 2484"/>
                              <a:gd name="T17" fmla="*/ T16 w 2264"/>
                              <a:gd name="T18" fmla="+- 0 2786 577"/>
                              <a:gd name="T19" fmla="*/ 2786 h 2210"/>
                              <a:gd name="T20" fmla="+- 0 4747 2484"/>
                              <a:gd name="T21" fmla="*/ T20 w 2264"/>
                              <a:gd name="T22" fmla="+- 0 577 577"/>
                              <a:gd name="T23" fmla="*/ 577 h 2210"/>
                            </a:gdLst>
                            <a:ahLst/>
                            <a:cxnLst>
                              <a:cxn ang="0">
                                <a:pos x="T1" y="T3"/>
                              </a:cxn>
                              <a:cxn ang="0">
                                <a:pos x="T5" y="T7"/>
                              </a:cxn>
                              <a:cxn ang="0">
                                <a:pos x="T9" y="T11"/>
                              </a:cxn>
                              <a:cxn ang="0">
                                <a:pos x="T13" y="T15"/>
                              </a:cxn>
                              <a:cxn ang="0">
                                <a:pos x="T17" y="T19"/>
                              </a:cxn>
                              <a:cxn ang="0">
                                <a:pos x="T21" y="T23"/>
                              </a:cxn>
                            </a:cxnLst>
                            <a:rect l="0" t="0" r="r" b="b"/>
                            <a:pathLst>
                              <a:path w="2264" h="2210">
                                <a:moveTo>
                                  <a:pt x="2263" y="0"/>
                                </a:moveTo>
                                <a:lnTo>
                                  <a:pt x="2202" y="0"/>
                                </a:lnTo>
                                <a:lnTo>
                                  <a:pt x="0" y="2152"/>
                                </a:lnTo>
                                <a:lnTo>
                                  <a:pt x="0" y="2209"/>
                                </a:lnTo>
                                <a:lnTo>
                                  <a:pt x="2263" y="2209"/>
                                </a:lnTo>
                                <a:lnTo>
                                  <a:pt x="2263" y="0"/>
                                </a:lnTo>
                                <a:close/>
                              </a:path>
                            </a:pathLst>
                          </a:custGeom>
                          <a:solidFill>
                            <a:srgbClr val="8BD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73" descr="Image of CAP Tools" title="Image of CAP Tools"/>
                        <wps:cNvSpPr>
                          <a:spLocks/>
                        </wps:cNvSpPr>
                        <wps:spPr bwMode="auto">
                          <a:xfrm>
                            <a:off x="2430" y="523"/>
                            <a:ext cx="2372" cy="2318"/>
                          </a:xfrm>
                          <a:custGeom>
                            <a:avLst/>
                            <a:gdLst>
                              <a:gd name="T0" fmla="+- 0 4801 2430"/>
                              <a:gd name="T1" fmla="*/ T0 w 2372"/>
                              <a:gd name="T2" fmla="+- 0 523 523"/>
                              <a:gd name="T3" fmla="*/ 523 h 2318"/>
                              <a:gd name="T4" fmla="+- 0 4693 2430"/>
                              <a:gd name="T5" fmla="*/ T4 w 2372"/>
                              <a:gd name="T6" fmla="+- 0 523 523"/>
                              <a:gd name="T7" fmla="*/ 523 h 2318"/>
                              <a:gd name="T8" fmla="+- 0 4693 2430"/>
                              <a:gd name="T9" fmla="*/ T8 w 2372"/>
                              <a:gd name="T10" fmla="+- 0 645 523"/>
                              <a:gd name="T11" fmla="*/ 645 h 2318"/>
                              <a:gd name="T12" fmla="+- 0 4693 2430"/>
                              <a:gd name="T13" fmla="*/ T12 w 2372"/>
                              <a:gd name="T14" fmla="+- 0 2732 523"/>
                              <a:gd name="T15" fmla="*/ 2732 h 2318"/>
                              <a:gd name="T16" fmla="+- 0 4532 2430"/>
                              <a:gd name="T17" fmla="*/ T16 w 2372"/>
                              <a:gd name="T18" fmla="+- 0 2732 523"/>
                              <a:gd name="T19" fmla="*/ 2732 h 2318"/>
                              <a:gd name="T20" fmla="+- 0 4532 2430"/>
                              <a:gd name="T21" fmla="*/ T20 w 2372"/>
                              <a:gd name="T22" fmla="+- 0 2625 523"/>
                              <a:gd name="T23" fmla="*/ 2625 h 2318"/>
                              <a:gd name="T24" fmla="+- 0 4424 2430"/>
                              <a:gd name="T25" fmla="*/ T24 w 2372"/>
                              <a:gd name="T26" fmla="+- 0 2625 523"/>
                              <a:gd name="T27" fmla="*/ 2625 h 2318"/>
                              <a:gd name="T28" fmla="+- 0 4424 2430"/>
                              <a:gd name="T29" fmla="*/ T28 w 2372"/>
                              <a:gd name="T30" fmla="+- 0 2732 523"/>
                              <a:gd name="T31" fmla="*/ 2732 h 2318"/>
                              <a:gd name="T32" fmla="+- 0 4262 2430"/>
                              <a:gd name="T33" fmla="*/ T32 w 2372"/>
                              <a:gd name="T34" fmla="+- 0 2732 523"/>
                              <a:gd name="T35" fmla="*/ 2732 h 2318"/>
                              <a:gd name="T36" fmla="+- 0 4262 2430"/>
                              <a:gd name="T37" fmla="*/ T36 w 2372"/>
                              <a:gd name="T38" fmla="+- 0 2625 523"/>
                              <a:gd name="T39" fmla="*/ 2625 h 2318"/>
                              <a:gd name="T40" fmla="+- 0 4154 2430"/>
                              <a:gd name="T41" fmla="*/ T40 w 2372"/>
                              <a:gd name="T42" fmla="+- 0 2625 523"/>
                              <a:gd name="T43" fmla="*/ 2625 h 2318"/>
                              <a:gd name="T44" fmla="+- 0 4154 2430"/>
                              <a:gd name="T45" fmla="*/ T44 w 2372"/>
                              <a:gd name="T46" fmla="+- 0 2732 523"/>
                              <a:gd name="T47" fmla="*/ 2732 h 2318"/>
                              <a:gd name="T48" fmla="+- 0 3993 2430"/>
                              <a:gd name="T49" fmla="*/ T48 w 2372"/>
                              <a:gd name="T50" fmla="+- 0 2732 523"/>
                              <a:gd name="T51" fmla="*/ 2732 h 2318"/>
                              <a:gd name="T52" fmla="+- 0 3993 2430"/>
                              <a:gd name="T53" fmla="*/ T52 w 2372"/>
                              <a:gd name="T54" fmla="+- 0 2625 523"/>
                              <a:gd name="T55" fmla="*/ 2625 h 2318"/>
                              <a:gd name="T56" fmla="+- 0 3885 2430"/>
                              <a:gd name="T57" fmla="*/ T56 w 2372"/>
                              <a:gd name="T58" fmla="+- 0 2625 523"/>
                              <a:gd name="T59" fmla="*/ 2625 h 2318"/>
                              <a:gd name="T60" fmla="+- 0 3885 2430"/>
                              <a:gd name="T61" fmla="*/ T60 w 2372"/>
                              <a:gd name="T62" fmla="+- 0 2732 523"/>
                              <a:gd name="T63" fmla="*/ 2732 h 2318"/>
                              <a:gd name="T64" fmla="+- 0 3723 2430"/>
                              <a:gd name="T65" fmla="*/ T64 w 2372"/>
                              <a:gd name="T66" fmla="+- 0 2732 523"/>
                              <a:gd name="T67" fmla="*/ 2732 h 2318"/>
                              <a:gd name="T68" fmla="+- 0 3723 2430"/>
                              <a:gd name="T69" fmla="*/ T68 w 2372"/>
                              <a:gd name="T70" fmla="+- 0 2625 523"/>
                              <a:gd name="T71" fmla="*/ 2625 h 2318"/>
                              <a:gd name="T72" fmla="+- 0 3615 2430"/>
                              <a:gd name="T73" fmla="*/ T72 w 2372"/>
                              <a:gd name="T74" fmla="+- 0 2625 523"/>
                              <a:gd name="T75" fmla="*/ 2625 h 2318"/>
                              <a:gd name="T76" fmla="+- 0 3615 2430"/>
                              <a:gd name="T77" fmla="*/ T76 w 2372"/>
                              <a:gd name="T78" fmla="+- 0 2732 523"/>
                              <a:gd name="T79" fmla="*/ 2732 h 2318"/>
                              <a:gd name="T80" fmla="+- 0 3454 2430"/>
                              <a:gd name="T81" fmla="*/ T80 w 2372"/>
                              <a:gd name="T82" fmla="+- 0 2732 523"/>
                              <a:gd name="T83" fmla="*/ 2732 h 2318"/>
                              <a:gd name="T84" fmla="+- 0 3454 2430"/>
                              <a:gd name="T85" fmla="*/ T84 w 2372"/>
                              <a:gd name="T86" fmla="+- 0 2625 523"/>
                              <a:gd name="T87" fmla="*/ 2625 h 2318"/>
                              <a:gd name="T88" fmla="+- 0 3346 2430"/>
                              <a:gd name="T89" fmla="*/ T88 w 2372"/>
                              <a:gd name="T90" fmla="+- 0 2625 523"/>
                              <a:gd name="T91" fmla="*/ 2625 h 2318"/>
                              <a:gd name="T92" fmla="+- 0 3346 2430"/>
                              <a:gd name="T93" fmla="*/ T92 w 2372"/>
                              <a:gd name="T94" fmla="+- 0 2732 523"/>
                              <a:gd name="T95" fmla="*/ 2732 h 2318"/>
                              <a:gd name="T96" fmla="+- 0 3184 2430"/>
                              <a:gd name="T97" fmla="*/ T96 w 2372"/>
                              <a:gd name="T98" fmla="+- 0 2732 523"/>
                              <a:gd name="T99" fmla="*/ 2732 h 2318"/>
                              <a:gd name="T100" fmla="+- 0 3184 2430"/>
                              <a:gd name="T101" fmla="*/ T100 w 2372"/>
                              <a:gd name="T102" fmla="+- 0 2625 523"/>
                              <a:gd name="T103" fmla="*/ 2625 h 2318"/>
                              <a:gd name="T104" fmla="+- 0 3076 2430"/>
                              <a:gd name="T105" fmla="*/ T104 w 2372"/>
                              <a:gd name="T106" fmla="+- 0 2625 523"/>
                              <a:gd name="T107" fmla="*/ 2625 h 2318"/>
                              <a:gd name="T108" fmla="+- 0 3076 2430"/>
                              <a:gd name="T109" fmla="*/ T108 w 2372"/>
                              <a:gd name="T110" fmla="+- 0 2732 523"/>
                              <a:gd name="T111" fmla="*/ 2732 h 2318"/>
                              <a:gd name="T112" fmla="+- 0 2915 2430"/>
                              <a:gd name="T113" fmla="*/ T112 w 2372"/>
                              <a:gd name="T114" fmla="+- 0 2732 523"/>
                              <a:gd name="T115" fmla="*/ 2732 h 2318"/>
                              <a:gd name="T116" fmla="+- 0 2915 2430"/>
                              <a:gd name="T117" fmla="*/ T116 w 2372"/>
                              <a:gd name="T118" fmla="+- 0 2625 523"/>
                              <a:gd name="T119" fmla="*/ 2625 h 2318"/>
                              <a:gd name="T120" fmla="+- 0 2807 2430"/>
                              <a:gd name="T121" fmla="*/ T120 w 2372"/>
                              <a:gd name="T122" fmla="+- 0 2625 523"/>
                              <a:gd name="T123" fmla="*/ 2625 h 2318"/>
                              <a:gd name="T124" fmla="+- 0 2807 2430"/>
                              <a:gd name="T125" fmla="*/ T124 w 2372"/>
                              <a:gd name="T126" fmla="+- 0 2732 523"/>
                              <a:gd name="T127" fmla="*/ 2732 h 2318"/>
                              <a:gd name="T128" fmla="+- 0 2557 2430"/>
                              <a:gd name="T129" fmla="*/ T128 w 2372"/>
                              <a:gd name="T130" fmla="+- 0 2732 523"/>
                              <a:gd name="T131" fmla="*/ 2732 h 2318"/>
                              <a:gd name="T132" fmla="+- 0 4693 2430"/>
                              <a:gd name="T133" fmla="*/ T132 w 2372"/>
                              <a:gd name="T134" fmla="+- 0 645 523"/>
                              <a:gd name="T135" fmla="*/ 645 h 2318"/>
                              <a:gd name="T136" fmla="+- 0 4693 2430"/>
                              <a:gd name="T137" fmla="*/ T136 w 2372"/>
                              <a:gd name="T138" fmla="+- 0 523 523"/>
                              <a:gd name="T139" fmla="*/ 523 h 2318"/>
                              <a:gd name="T140" fmla="+- 0 4664 2430"/>
                              <a:gd name="T141" fmla="*/ T140 w 2372"/>
                              <a:gd name="T142" fmla="+- 0 523 523"/>
                              <a:gd name="T143" fmla="*/ 523 h 2318"/>
                              <a:gd name="T144" fmla="+- 0 2430 2430"/>
                              <a:gd name="T145" fmla="*/ T144 w 2372"/>
                              <a:gd name="T146" fmla="+- 0 2706 523"/>
                              <a:gd name="T147" fmla="*/ 2706 h 2318"/>
                              <a:gd name="T148" fmla="+- 0 2430 2430"/>
                              <a:gd name="T149" fmla="*/ T148 w 2372"/>
                              <a:gd name="T150" fmla="+- 0 2840 523"/>
                              <a:gd name="T151" fmla="*/ 2840 h 2318"/>
                              <a:gd name="T152" fmla="+- 0 4801 2430"/>
                              <a:gd name="T153" fmla="*/ T152 w 2372"/>
                              <a:gd name="T154" fmla="+- 0 2840 523"/>
                              <a:gd name="T155" fmla="*/ 2840 h 2318"/>
                              <a:gd name="T156" fmla="+- 0 4801 2430"/>
                              <a:gd name="T157" fmla="*/ T156 w 2372"/>
                              <a:gd name="T158" fmla="+- 0 2732 523"/>
                              <a:gd name="T159" fmla="*/ 2732 h 2318"/>
                              <a:gd name="T160" fmla="+- 0 4801 2430"/>
                              <a:gd name="T161" fmla="*/ T160 w 2372"/>
                              <a:gd name="T162" fmla="+- 0 645 523"/>
                              <a:gd name="T163" fmla="*/ 645 h 2318"/>
                              <a:gd name="T164" fmla="+- 0 4801 2430"/>
                              <a:gd name="T165" fmla="*/ T164 w 2372"/>
                              <a:gd name="T166" fmla="+- 0 523 523"/>
                              <a:gd name="T167" fmla="*/ 523 h 23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2372" h="2318">
                                <a:moveTo>
                                  <a:pt x="2371" y="0"/>
                                </a:moveTo>
                                <a:lnTo>
                                  <a:pt x="2263" y="0"/>
                                </a:lnTo>
                                <a:lnTo>
                                  <a:pt x="2263" y="122"/>
                                </a:lnTo>
                                <a:lnTo>
                                  <a:pt x="2263" y="2209"/>
                                </a:lnTo>
                                <a:lnTo>
                                  <a:pt x="2102" y="2209"/>
                                </a:lnTo>
                                <a:lnTo>
                                  <a:pt x="2102" y="2102"/>
                                </a:lnTo>
                                <a:lnTo>
                                  <a:pt x="1994" y="2102"/>
                                </a:lnTo>
                                <a:lnTo>
                                  <a:pt x="1994" y="2209"/>
                                </a:lnTo>
                                <a:lnTo>
                                  <a:pt x="1832" y="2209"/>
                                </a:lnTo>
                                <a:lnTo>
                                  <a:pt x="1832" y="2102"/>
                                </a:lnTo>
                                <a:lnTo>
                                  <a:pt x="1724" y="2102"/>
                                </a:lnTo>
                                <a:lnTo>
                                  <a:pt x="1724" y="2209"/>
                                </a:lnTo>
                                <a:lnTo>
                                  <a:pt x="1563" y="2209"/>
                                </a:lnTo>
                                <a:lnTo>
                                  <a:pt x="1563" y="2102"/>
                                </a:lnTo>
                                <a:lnTo>
                                  <a:pt x="1455" y="2102"/>
                                </a:lnTo>
                                <a:lnTo>
                                  <a:pt x="1455" y="2209"/>
                                </a:lnTo>
                                <a:lnTo>
                                  <a:pt x="1293" y="2209"/>
                                </a:lnTo>
                                <a:lnTo>
                                  <a:pt x="1293" y="2102"/>
                                </a:lnTo>
                                <a:lnTo>
                                  <a:pt x="1185" y="2102"/>
                                </a:lnTo>
                                <a:lnTo>
                                  <a:pt x="1185" y="2209"/>
                                </a:lnTo>
                                <a:lnTo>
                                  <a:pt x="1024" y="2209"/>
                                </a:lnTo>
                                <a:lnTo>
                                  <a:pt x="1024" y="2102"/>
                                </a:lnTo>
                                <a:lnTo>
                                  <a:pt x="916" y="2102"/>
                                </a:lnTo>
                                <a:lnTo>
                                  <a:pt x="916" y="2209"/>
                                </a:lnTo>
                                <a:lnTo>
                                  <a:pt x="754" y="2209"/>
                                </a:lnTo>
                                <a:lnTo>
                                  <a:pt x="754" y="2102"/>
                                </a:lnTo>
                                <a:lnTo>
                                  <a:pt x="646" y="2102"/>
                                </a:lnTo>
                                <a:lnTo>
                                  <a:pt x="646" y="2209"/>
                                </a:lnTo>
                                <a:lnTo>
                                  <a:pt x="485" y="2209"/>
                                </a:lnTo>
                                <a:lnTo>
                                  <a:pt x="485" y="2102"/>
                                </a:lnTo>
                                <a:lnTo>
                                  <a:pt x="377" y="2102"/>
                                </a:lnTo>
                                <a:lnTo>
                                  <a:pt x="377" y="2209"/>
                                </a:lnTo>
                                <a:lnTo>
                                  <a:pt x="127" y="2209"/>
                                </a:lnTo>
                                <a:lnTo>
                                  <a:pt x="2263" y="122"/>
                                </a:lnTo>
                                <a:lnTo>
                                  <a:pt x="2263" y="0"/>
                                </a:lnTo>
                                <a:lnTo>
                                  <a:pt x="2234" y="0"/>
                                </a:lnTo>
                                <a:lnTo>
                                  <a:pt x="0" y="2183"/>
                                </a:lnTo>
                                <a:lnTo>
                                  <a:pt x="0" y="2317"/>
                                </a:lnTo>
                                <a:lnTo>
                                  <a:pt x="2371" y="2317"/>
                                </a:lnTo>
                                <a:lnTo>
                                  <a:pt x="2371" y="2209"/>
                                </a:lnTo>
                                <a:lnTo>
                                  <a:pt x="2371" y="122"/>
                                </a:lnTo>
                                <a:lnTo>
                                  <a:pt x="2371" y="0"/>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72"/>
                        <wps:cNvSpPr>
                          <a:spLocks/>
                        </wps:cNvSpPr>
                        <wps:spPr bwMode="auto">
                          <a:xfrm>
                            <a:off x="3400" y="1385"/>
                            <a:ext cx="1024" cy="1024"/>
                          </a:xfrm>
                          <a:custGeom>
                            <a:avLst/>
                            <a:gdLst>
                              <a:gd name="T0" fmla="+- 0 4424 3400"/>
                              <a:gd name="T1" fmla="*/ T0 w 1024"/>
                              <a:gd name="T2" fmla="+- 0 1385 1385"/>
                              <a:gd name="T3" fmla="*/ 1385 h 1024"/>
                              <a:gd name="T4" fmla="+- 0 4370 3400"/>
                              <a:gd name="T5" fmla="*/ T4 w 1024"/>
                              <a:gd name="T6" fmla="+- 0 1385 1385"/>
                              <a:gd name="T7" fmla="*/ 1385 h 1024"/>
                              <a:gd name="T8" fmla="+- 0 3400 3400"/>
                              <a:gd name="T9" fmla="*/ T8 w 1024"/>
                              <a:gd name="T10" fmla="+- 0 2355 1385"/>
                              <a:gd name="T11" fmla="*/ 2355 h 1024"/>
                              <a:gd name="T12" fmla="+- 0 3400 3400"/>
                              <a:gd name="T13" fmla="*/ T12 w 1024"/>
                              <a:gd name="T14" fmla="+- 0 2409 1385"/>
                              <a:gd name="T15" fmla="*/ 2409 h 1024"/>
                              <a:gd name="T16" fmla="+- 0 4424 3400"/>
                              <a:gd name="T17" fmla="*/ T16 w 1024"/>
                              <a:gd name="T18" fmla="+- 0 2409 1385"/>
                              <a:gd name="T19" fmla="*/ 2409 h 1024"/>
                              <a:gd name="T20" fmla="+- 0 4424 3400"/>
                              <a:gd name="T21" fmla="*/ T20 w 1024"/>
                              <a:gd name="T22" fmla="+- 0 1385 1385"/>
                              <a:gd name="T23" fmla="*/ 1385 h 1024"/>
                            </a:gdLst>
                            <a:ahLst/>
                            <a:cxnLst>
                              <a:cxn ang="0">
                                <a:pos x="T1" y="T3"/>
                              </a:cxn>
                              <a:cxn ang="0">
                                <a:pos x="T5" y="T7"/>
                              </a:cxn>
                              <a:cxn ang="0">
                                <a:pos x="T9" y="T11"/>
                              </a:cxn>
                              <a:cxn ang="0">
                                <a:pos x="T13" y="T15"/>
                              </a:cxn>
                              <a:cxn ang="0">
                                <a:pos x="T17" y="T19"/>
                              </a:cxn>
                              <a:cxn ang="0">
                                <a:pos x="T21" y="T23"/>
                              </a:cxn>
                            </a:cxnLst>
                            <a:rect l="0" t="0" r="r" b="b"/>
                            <a:pathLst>
                              <a:path w="1024" h="1024">
                                <a:moveTo>
                                  <a:pt x="1024" y="0"/>
                                </a:moveTo>
                                <a:lnTo>
                                  <a:pt x="970" y="0"/>
                                </a:lnTo>
                                <a:lnTo>
                                  <a:pt x="0" y="970"/>
                                </a:lnTo>
                                <a:lnTo>
                                  <a:pt x="0" y="1024"/>
                                </a:lnTo>
                                <a:lnTo>
                                  <a:pt x="1024" y="1024"/>
                                </a:lnTo>
                                <a:lnTo>
                                  <a:pt x="1024" y="0"/>
                                </a:lnTo>
                                <a:close/>
                              </a:path>
                            </a:pathLst>
                          </a:custGeom>
                          <a:solidFill>
                            <a:srgbClr val="EAEAE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AutoShape 71" descr="Image of CAP Tools" title="Image of CAP Tools"/>
                        <wps:cNvSpPr>
                          <a:spLocks/>
                        </wps:cNvSpPr>
                        <wps:spPr bwMode="auto">
                          <a:xfrm>
                            <a:off x="3346" y="1331"/>
                            <a:ext cx="1132" cy="1132"/>
                          </a:xfrm>
                          <a:custGeom>
                            <a:avLst/>
                            <a:gdLst>
                              <a:gd name="T0" fmla="+- 0 4478 3346"/>
                              <a:gd name="T1" fmla="*/ T0 w 1132"/>
                              <a:gd name="T2" fmla="+- 0 1331 1331"/>
                              <a:gd name="T3" fmla="*/ 1331 h 1132"/>
                              <a:gd name="T4" fmla="+- 0 4348 3346"/>
                              <a:gd name="T5" fmla="*/ T4 w 1132"/>
                              <a:gd name="T6" fmla="+- 0 1331 1331"/>
                              <a:gd name="T7" fmla="*/ 1331 h 1132"/>
                              <a:gd name="T8" fmla="+- 0 3346 3346"/>
                              <a:gd name="T9" fmla="*/ T8 w 1132"/>
                              <a:gd name="T10" fmla="+- 0 2333 1331"/>
                              <a:gd name="T11" fmla="*/ 2333 h 1132"/>
                              <a:gd name="T12" fmla="+- 0 3346 3346"/>
                              <a:gd name="T13" fmla="*/ T12 w 1132"/>
                              <a:gd name="T14" fmla="+- 0 2463 1331"/>
                              <a:gd name="T15" fmla="*/ 2463 h 1132"/>
                              <a:gd name="T16" fmla="+- 0 4478 3346"/>
                              <a:gd name="T17" fmla="*/ T16 w 1132"/>
                              <a:gd name="T18" fmla="+- 0 2463 1331"/>
                              <a:gd name="T19" fmla="*/ 2463 h 1132"/>
                              <a:gd name="T20" fmla="+- 0 4478 3346"/>
                              <a:gd name="T21" fmla="*/ T20 w 1132"/>
                              <a:gd name="T22" fmla="+- 0 2355 1331"/>
                              <a:gd name="T23" fmla="*/ 2355 h 1132"/>
                              <a:gd name="T24" fmla="+- 0 3476 3346"/>
                              <a:gd name="T25" fmla="*/ T24 w 1132"/>
                              <a:gd name="T26" fmla="+- 0 2355 1331"/>
                              <a:gd name="T27" fmla="*/ 2355 h 1132"/>
                              <a:gd name="T28" fmla="+- 0 4370 3346"/>
                              <a:gd name="T29" fmla="*/ T28 w 1132"/>
                              <a:gd name="T30" fmla="+- 0 1461 1331"/>
                              <a:gd name="T31" fmla="*/ 1461 h 1132"/>
                              <a:gd name="T32" fmla="+- 0 4478 3346"/>
                              <a:gd name="T33" fmla="*/ T32 w 1132"/>
                              <a:gd name="T34" fmla="+- 0 1461 1331"/>
                              <a:gd name="T35" fmla="*/ 1461 h 1132"/>
                              <a:gd name="T36" fmla="+- 0 4478 3346"/>
                              <a:gd name="T37" fmla="*/ T36 w 1132"/>
                              <a:gd name="T38" fmla="+- 0 1331 1331"/>
                              <a:gd name="T39" fmla="*/ 1331 h 1132"/>
                              <a:gd name="T40" fmla="+- 0 4478 3346"/>
                              <a:gd name="T41" fmla="*/ T40 w 1132"/>
                              <a:gd name="T42" fmla="+- 0 1461 1331"/>
                              <a:gd name="T43" fmla="*/ 1461 h 1132"/>
                              <a:gd name="T44" fmla="+- 0 4370 3346"/>
                              <a:gd name="T45" fmla="*/ T44 w 1132"/>
                              <a:gd name="T46" fmla="+- 0 1461 1331"/>
                              <a:gd name="T47" fmla="*/ 1461 h 1132"/>
                              <a:gd name="T48" fmla="+- 0 4370 3346"/>
                              <a:gd name="T49" fmla="*/ T48 w 1132"/>
                              <a:gd name="T50" fmla="+- 0 2355 1331"/>
                              <a:gd name="T51" fmla="*/ 2355 h 1132"/>
                              <a:gd name="T52" fmla="+- 0 4478 3346"/>
                              <a:gd name="T53" fmla="*/ T52 w 1132"/>
                              <a:gd name="T54" fmla="+- 0 2355 1331"/>
                              <a:gd name="T55" fmla="*/ 2355 h 1132"/>
                              <a:gd name="T56" fmla="+- 0 4478 3346"/>
                              <a:gd name="T57" fmla="*/ T56 w 1132"/>
                              <a:gd name="T58" fmla="+- 0 1461 1331"/>
                              <a:gd name="T59" fmla="*/ 1461 h 11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132" h="1132">
                                <a:moveTo>
                                  <a:pt x="1132" y="0"/>
                                </a:moveTo>
                                <a:lnTo>
                                  <a:pt x="1002" y="0"/>
                                </a:lnTo>
                                <a:lnTo>
                                  <a:pt x="0" y="1002"/>
                                </a:lnTo>
                                <a:lnTo>
                                  <a:pt x="0" y="1132"/>
                                </a:lnTo>
                                <a:lnTo>
                                  <a:pt x="1132" y="1132"/>
                                </a:lnTo>
                                <a:lnTo>
                                  <a:pt x="1132" y="1024"/>
                                </a:lnTo>
                                <a:lnTo>
                                  <a:pt x="130" y="1024"/>
                                </a:lnTo>
                                <a:lnTo>
                                  <a:pt x="1024" y="130"/>
                                </a:lnTo>
                                <a:lnTo>
                                  <a:pt x="1132" y="130"/>
                                </a:lnTo>
                                <a:lnTo>
                                  <a:pt x="1132" y="0"/>
                                </a:lnTo>
                                <a:close/>
                                <a:moveTo>
                                  <a:pt x="1132" y="130"/>
                                </a:moveTo>
                                <a:lnTo>
                                  <a:pt x="1024" y="130"/>
                                </a:lnTo>
                                <a:lnTo>
                                  <a:pt x="1024" y="1024"/>
                                </a:lnTo>
                                <a:lnTo>
                                  <a:pt x="1132" y="1024"/>
                                </a:lnTo>
                                <a:lnTo>
                                  <a:pt x="1132" y="130"/>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 name="Rectangle 70"/>
                        <wps:cNvSpPr>
                          <a:spLocks noChangeArrowheads="1"/>
                        </wps:cNvSpPr>
                        <wps:spPr bwMode="auto">
                          <a:xfrm>
                            <a:off x="2214" y="-232"/>
                            <a:ext cx="1886" cy="22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0" name="AutoShape 69"/>
                        <wps:cNvSpPr>
                          <a:spLocks/>
                        </wps:cNvSpPr>
                        <wps:spPr bwMode="auto">
                          <a:xfrm>
                            <a:off x="2160" y="-286"/>
                            <a:ext cx="1994" cy="2372"/>
                          </a:xfrm>
                          <a:custGeom>
                            <a:avLst/>
                            <a:gdLst>
                              <a:gd name="T0" fmla="+- 0 4100 2160"/>
                              <a:gd name="T1" fmla="*/ T0 w 1994"/>
                              <a:gd name="T2" fmla="+- 0 -286 -286"/>
                              <a:gd name="T3" fmla="*/ -286 h 2372"/>
                              <a:gd name="T4" fmla="+- 0 2214 2160"/>
                              <a:gd name="T5" fmla="*/ T4 w 1994"/>
                              <a:gd name="T6" fmla="+- 0 -286 -286"/>
                              <a:gd name="T7" fmla="*/ -286 h 2372"/>
                              <a:gd name="T8" fmla="+- 0 2193 2160"/>
                              <a:gd name="T9" fmla="*/ T8 w 1994"/>
                              <a:gd name="T10" fmla="+- 0 -281 -286"/>
                              <a:gd name="T11" fmla="*/ -281 h 2372"/>
                              <a:gd name="T12" fmla="+- 0 2176 2160"/>
                              <a:gd name="T13" fmla="*/ T12 w 1994"/>
                              <a:gd name="T14" fmla="+- 0 -270 -286"/>
                              <a:gd name="T15" fmla="*/ -270 h 2372"/>
                              <a:gd name="T16" fmla="+- 0 2165 2160"/>
                              <a:gd name="T17" fmla="*/ T16 w 1994"/>
                              <a:gd name="T18" fmla="+- 0 -253 -286"/>
                              <a:gd name="T19" fmla="*/ -253 h 2372"/>
                              <a:gd name="T20" fmla="+- 0 2160 2160"/>
                              <a:gd name="T21" fmla="*/ T20 w 1994"/>
                              <a:gd name="T22" fmla="+- 0 -232 -286"/>
                              <a:gd name="T23" fmla="*/ -232 h 2372"/>
                              <a:gd name="T24" fmla="+- 0 2160 2160"/>
                              <a:gd name="T25" fmla="*/ T24 w 1994"/>
                              <a:gd name="T26" fmla="+- 0 2032 -286"/>
                              <a:gd name="T27" fmla="*/ 2032 h 2372"/>
                              <a:gd name="T28" fmla="+- 0 2165 2160"/>
                              <a:gd name="T29" fmla="*/ T28 w 1994"/>
                              <a:gd name="T30" fmla="+- 0 2053 -286"/>
                              <a:gd name="T31" fmla="*/ 2053 h 2372"/>
                              <a:gd name="T32" fmla="+- 0 2176 2160"/>
                              <a:gd name="T33" fmla="*/ T32 w 1994"/>
                              <a:gd name="T34" fmla="+- 0 2070 -286"/>
                              <a:gd name="T35" fmla="*/ 2070 h 2372"/>
                              <a:gd name="T36" fmla="+- 0 2193 2160"/>
                              <a:gd name="T37" fmla="*/ T36 w 1994"/>
                              <a:gd name="T38" fmla="+- 0 2081 -286"/>
                              <a:gd name="T39" fmla="*/ 2081 h 2372"/>
                              <a:gd name="T40" fmla="+- 0 2214 2160"/>
                              <a:gd name="T41" fmla="*/ T40 w 1994"/>
                              <a:gd name="T42" fmla="+- 0 2086 -286"/>
                              <a:gd name="T43" fmla="*/ 2086 h 2372"/>
                              <a:gd name="T44" fmla="+- 0 4100 2160"/>
                              <a:gd name="T45" fmla="*/ T44 w 1994"/>
                              <a:gd name="T46" fmla="+- 0 2086 -286"/>
                              <a:gd name="T47" fmla="*/ 2086 h 2372"/>
                              <a:gd name="T48" fmla="+- 0 4121 2160"/>
                              <a:gd name="T49" fmla="*/ T48 w 1994"/>
                              <a:gd name="T50" fmla="+- 0 2081 -286"/>
                              <a:gd name="T51" fmla="*/ 2081 h 2372"/>
                              <a:gd name="T52" fmla="+- 0 4138 2160"/>
                              <a:gd name="T53" fmla="*/ T52 w 1994"/>
                              <a:gd name="T54" fmla="+- 0 2070 -286"/>
                              <a:gd name="T55" fmla="*/ 2070 h 2372"/>
                              <a:gd name="T56" fmla="+- 0 4150 2160"/>
                              <a:gd name="T57" fmla="*/ T56 w 1994"/>
                              <a:gd name="T58" fmla="+- 0 2053 -286"/>
                              <a:gd name="T59" fmla="*/ 2053 h 2372"/>
                              <a:gd name="T60" fmla="+- 0 4154 2160"/>
                              <a:gd name="T61" fmla="*/ T60 w 1994"/>
                              <a:gd name="T62" fmla="+- 0 2032 -286"/>
                              <a:gd name="T63" fmla="*/ 2032 h 2372"/>
                              <a:gd name="T64" fmla="+- 0 4154 2160"/>
                              <a:gd name="T65" fmla="*/ T64 w 1994"/>
                              <a:gd name="T66" fmla="+- 0 1978 -286"/>
                              <a:gd name="T67" fmla="*/ 1978 h 2372"/>
                              <a:gd name="T68" fmla="+- 0 2268 2160"/>
                              <a:gd name="T69" fmla="*/ T68 w 1994"/>
                              <a:gd name="T70" fmla="+- 0 1978 -286"/>
                              <a:gd name="T71" fmla="*/ 1978 h 2372"/>
                              <a:gd name="T72" fmla="+- 0 2268 2160"/>
                              <a:gd name="T73" fmla="*/ T72 w 1994"/>
                              <a:gd name="T74" fmla="+- 0 -178 -286"/>
                              <a:gd name="T75" fmla="*/ -178 h 2372"/>
                              <a:gd name="T76" fmla="+- 0 4154 2160"/>
                              <a:gd name="T77" fmla="*/ T76 w 1994"/>
                              <a:gd name="T78" fmla="+- 0 -178 -286"/>
                              <a:gd name="T79" fmla="*/ -178 h 2372"/>
                              <a:gd name="T80" fmla="+- 0 4154 2160"/>
                              <a:gd name="T81" fmla="*/ T80 w 1994"/>
                              <a:gd name="T82" fmla="+- 0 -232 -286"/>
                              <a:gd name="T83" fmla="*/ -232 h 2372"/>
                              <a:gd name="T84" fmla="+- 0 4150 2160"/>
                              <a:gd name="T85" fmla="*/ T84 w 1994"/>
                              <a:gd name="T86" fmla="+- 0 -253 -286"/>
                              <a:gd name="T87" fmla="*/ -253 h 2372"/>
                              <a:gd name="T88" fmla="+- 0 4138 2160"/>
                              <a:gd name="T89" fmla="*/ T88 w 1994"/>
                              <a:gd name="T90" fmla="+- 0 -270 -286"/>
                              <a:gd name="T91" fmla="*/ -270 h 2372"/>
                              <a:gd name="T92" fmla="+- 0 4121 2160"/>
                              <a:gd name="T93" fmla="*/ T92 w 1994"/>
                              <a:gd name="T94" fmla="+- 0 -281 -286"/>
                              <a:gd name="T95" fmla="*/ -281 h 2372"/>
                              <a:gd name="T96" fmla="+- 0 4100 2160"/>
                              <a:gd name="T97" fmla="*/ T96 w 1994"/>
                              <a:gd name="T98" fmla="+- 0 -286 -286"/>
                              <a:gd name="T99" fmla="*/ -286 h 2372"/>
                              <a:gd name="T100" fmla="+- 0 4154 2160"/>
                              <a:gd name="T101" fmla="*/ T100 w 1994"/>
                              <a:gd name="T102" fmla="+- 0 -178 -286"/>
                              <a:gd name="T103" fmla="*/ -178 h 2372"/>
                              <a:gd name="T104" fmla="+- 0 4046 2160"/>
                              <a:gd name="T105" fmla="*/ T104 w 1994"/>
                              <a:gd name="T106" fmla="+- 0 -178 -286"/>
                              <a:gd name="T107" fmla="*/ -178 h 2372"/>
                              <a:gd name="T108" fmla="+- 0 4046 2160"/>
                              <a:gd name="T109" fmla="*/ T108 w 1994"/>
                              <a:gd name="T110" fmla="+- 0 1978 -286"/>
                              <a:gd name="T111" fmla="*/ 1978 h 2372"/>
                              <a:gd name="T112" fmla="+- 0 4154 2160"/>
                              <a:gd name="T113" fmla="*/ T112 w 1994"/>
                              <a:gd name="T114" fmla="+- 0 1978 -286"/>
                              <a:gd name="T115" fmla="*/ 1978 h 2372"/>
                              <a:gd name="T116" fmla="+- 0 4154 2160"/>
                              <a:gd name="T117" fmla="*/ T116 w 1994"/>
                              <a:gd name="T118" fmla="+- 0 -178 -286"/>
                              <a:gd name="T119" fmla="*/ -178 h 2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994" h="2372">
                                <a:moveTo>
                                  <a:pt x="1940" y="0"/>
                                </a:moveTo>
                                <a:lnTo>
                                  <a:pt x="54" y="0"/>
                                </a:lnTo>
                                <a:lnTo>
                                  <a:pt x="33" y="5"/>
                                </a:lnTo>
                                <a:lnTo>
                                  <a:pt x="16" y="16"/>
                                </a:lnTo>
                                <a:lnTo>
                                  <a:pt x="5" y="33"/>
                                </a:lnTo>
                                <a:lnTo>
                                  <a:pt x="0" y="54"/>
                                </a:lnTo>
                                <a:lnTo>
                                  <a:pt x="0" y="2318"/>
                                </a:lnTo>
                                <a:lnTo>
                                  <a:pt x="5" y="2339"/>
                                </a:lnTo>
                                <a:lnTo>
                                  <a:pt x="16" y="2356"/>
                                </a:lnTo>
                                <a:lnTo>
                                  <a:pt x="33" y="2367"/>
                                </a:lnTo>
                                <a:lnTo>
                                  <a:pt x="54" y="2372"/>
                                </a:lnTo>
                                <a:lnTo>
                                  <a:pt x="1940" y="2372"/>
                                </a:lnTo>
                                <a:lnTo>
                                  <a:pt x="1961" y="2367"/>
                                </a:lnTo>
                                <a:lnTo>
                                  <a:pt x="1978" y="2356"/>
                                </a:lnTo>
                                <a:lnTo>
                                  <a:pt x="1990" y="2339"/>
                                </a:lnTo>
                                <a:lnTo>
                                  <a:pt x="1994" y="2318"/>
                                </a:lnTo>
                                <a:lnTo>
                                  <a:pt x="1994" y="2264"/>
                                </a:lnTo>
                                <a:lnTo>
                                  <a:pt x="108" y="2264"/>
                                </a:lnTo>
                                <a:lnTo>
                                  <a:pt x="108" y="108"/>
                                </a:lnTo>
                                <a:lnTo>
                                  <a:pt x="1994" y="108"/>
                                </a:lnTo>
                                <a:lnTo>
                                  <a:pt x="1994" y="54"/>
                                </a:lnTo>
                                <a:lnTo>
                                  <a:pt x="1990" y="33"/>
                                </a:lnTo>
                                <a:lnTo>
                                  <a:pt x="1978" y="16"/>
                                </a:lnTo>
                                <a:lnTo>
                                  <a:pt x="1961" y="5"/>
                                </a:lnTo>
                                <a:lnTo>
                                  <a:pt x="1940" y="0"/>
                                </a:lnTo>
                                <a:close/>
                                <a:moveTo>
                                  <a:pt x="1994" y="108"/>
                                </a:moveTo>
                                <a:lnTo>
                                  <a:pt x="1886" y="108"/>
                                </a:lnTo>
                                <a:lnTo>
                                  <a:pt x="1886" y="2264"/>
                                </a:lnTo>
                                <a:lnTo>
                                  <a:pt x="1994" y="2264"/>
                                </a:lnTo>
                                <a:lnTo>
                                  <a:pt x="1994" y="108"/>
                                </a:lnTo>
                                <a:close/>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1" name="AutoShape 68" descr="Image of CAP Tools" title="Image of CAP Tools"/>
                        <wps:cNvSpPr>
                          <a:spLocks/>
                        </wps:cNvSpPr>
                        <wps:spPr bwMode="auto">
                          <a:xfrm>
                            <a:off x="2430" y="577"/>
                            <a:ext cx="1402" cy="1186"/>
                          </a:xfrm>
                          <a:custGeom>
                            <a:avLst/>
                            <a:gdLst>
                              <a:gd name="T0" fmla="+- 0 2861 2430"/>
                              <a:gd name="T1" fmla="*/ T0 w 1402"/>
                              <a:gd name="T2" fmla="+- 0 1008 577"/>
                              <a:gd name="T3" fmla="*/ 1008 h 1186"/>
                              <a:gd name="T4" fmla="+- 0 2430 2430"/>
                              <a:gd name="T5" fmla="*/ T4 w 1402"/>
                              <a:gd name="T6" fmla="+- 0 1008 577"/>
                              <a:gd name="T7" fmla="*/ 1008 h 1186"/>
                              <a:gd name="T8" fmla="+- 0 2430 2430"/>
                              <a:gd name="T9" fmla="*/ T8 w 1402"/>
                              <a:gd name="T10" fmla="+- 0 1762 577"/>
                              <a:gd name="T11" fmla="*/ 1762 h 1186"/>
                              <a:gd name="T12" fmla="+- 0 2861 2430"/>
                              <a:gd name="T13" fmla="*/ T12 w 1402"/>
                              <a:gd name="T14" fmla="+- 0 1762 577"/>
                              <a:gd name="T15" fmla="*/ 1762 h 1186"/>
                              <a:gd name="T16" fmla="+- 0 2861 2430"/>
                              <a:gd name="T17" fmla="*/ T16 w 1402"/>
                              <a:gd name="T18" fmla="+- 0 1008 577"/>
                              <a:gd name="T19" fmla="*/ 1008 h 1186"/>
                              <a:gd name="T20" fmla="+- 0 2861 2430"/>
                              <a:gd name="T21" fmla="*/ T20 w 1402"/>
                              <a:gd name="T22" fmla="+- 0 577 577"/>
                              <a:gd name="T23" fmla="*/ 577 h 1186"/>
                              <a:gd name="T24" fmla="+- 0 2430 2430"/>
                              <a:gd name="T25" fmla="*/ T24 w 1402"/>
                              <a:gd name="T26" fmla="+- 0 577 577"/>
                              <a:gd name="T27" fmla="*/ 577 h 1186"/>
                              <a:gd name="T28" fmla="+- 0 2430 2430"/>
                              <a:gd name="T29" fmla="*/ T28 w 1402"/>
                              <a:gd name="T30" fmla="+- 0 900 577"/>
                              <a:gd name="T31" fmla="*/ 900 h 1186"/>
                              <a:gd name="T32" fmla="+- 0 2861 2430"/>
                              <a:gd name="T33" fmla="*/ T32 w 1402"/>
                              <a:gd name="T34" fmla="+- 0 900 577"/>
                              <a:gd name="T35" fmla="*/ 900 h 1186"/>
                              <a:gd name="T36" fmla="+- 0 2861 2430"/>
                              <a:gd name="T37" fmla="*/ T36 w 1402"/>
                              <a:gd name="T38" fmla="+- 0 577 577"/>
                              <a:gd name="T39" fmla="*/ 577 h 1186"/>
                              <a:gd name="T40" fmla="+- 0 3346 2430"/>
                              <a:gd name="T41" fmla="*/ T40 w 1402"/>
                              <a:gd name="T42" fmla="+- 0 1008 577"/>
                              <a:gd name="T43" fmla="*/ 1008 h 1186"/>
                              <a:gd name="T44" fmla="+- 0 2969 2430"/>
                              <a:gd name="T45" fmla="*/ T44 w 1402"/>
                              <a:gd name="T46" fmla="+- 0 1008 577"/>
                              <a:gd name="T47" fmla="*/ 1008 h 1186"/>
                              <a:gd name="T48" fmla="+- 0 2969 2430"/>
                              <a:gd name="T49" fmla="*/ T48 w 1402"/>
                              <a:gd name="T50" fmla="+- 0 1762 577"/>
                              <a:gd name="T51" fmla="*/ 1762 h 1186"/>
                              <a:gd name="T52" fmla="+- 0 3346 2430"/>
                              <a:gd name="T53" fmla="*/ T52 w 1402"/>
                              <a:gd name="T54" fmla="+- 0 1762 577"/>
                              <a:gd name="T55" fmla="*/ 1762 h 1186"/>
                              <a:gd name="T56" fmla="+- 0 3346 2430"/>
                              <a:gd name="T57" fmla="*/ T56 w 1402"/>
                              <a:gd name="T58" fmla="+- 0 1008 577"/>
                              <a:gd name="T59" fmla="*/ 1008 h 1186"/>
                              <a:gd name="T60" fmla="+- 0 3346 2430"/>
                              <a:gd name="T61" fmla="*/ T60 w 1402"/>
                              <a:gd name="T62" fmla="+- 0 577 577"/>
                              <a:gd name="T63" fmla="*/ 577 h 1186"/>
                              <a:gd name="T64" fmla="+- 0 2969 2430"/>
                              <a:gd name="T65" fmla="*/ T64 w 1402"/>
                              <a:gd name="T66" fmla="+- 0 577 577"/>
                              <a:gd name="T67" fmla="*/ 577 h 1186"/>
                              <a:gd name="T68" fmla="+- 0 2969 2430"/>
                              <a:gd name="T69" fmla="*/ T68 w 1402"/>
                              <a:gd name="T70" fmla="+- 0 900 577"/>
                              <a:gd name="T71" fmla="*/ 900 h 1186"/>
                              <a:gd name="T72" fmla="+- 0 3346 2430"/>
                              <a:gd name="T73" fmla="*/ T72 w 1402"/>
                              <a:gd name="T74" fmla="+- 0 900 577"/>
                              <a:gd name="T75" fmla="*/ 900 h 1186"/>
                              <a:gd name="T76" fmla="+- 0 3346 2430"/>
                              <a:gd name="T77" fmla="*/ T76 w 1402"/>
                              <a:gd name="T78" fmla="+- 0 577 577"/>
                              <a:gd name="T79" fmla="*/ 577 h 1186"/>
                              <a:gd name="T80" fmla="+- 0 3831 2430"/>
                              <a:gd name="T81" fmla="*/ T80 w 1402"/>
                              <a:gd name="T82" fmla="+- 0 1008 577"/>
                              <a:gd name="T83" fmla="*/ 1008 h 1186"/>
                              <a:gd name="T84" fmla="+- 0 3454 2430"/>
                              <a:gd name="T85" fmla="*/ T84 w 1402"/>
                              <a:gd name="T86" fmla="+- 0 1008 577"/>
                              <a:gd name="T87" fmla="*/ 1008 h 1186"/>
                              <a:gd name="T88" fmla="+- 0 3454 2430"/>
                              <a:gd name="T89" fmla="*/ T88 w 1402"/>
                              <a:gd name="T90" fmla="+- 0 1762 577"/>
                              <a:gd name="T91" fmla="*/ 1762 h 1186"/>
                              <a:gd name="T92" fmla="+- 0 3831 2430"/>
                              <a:gd name="T93" fmla="*/ T92 w 1402"/>
                              <a:gd name="T94" fmla="+- 0 1762 577"/>
                              <a:gd name="T95" fmla="*/ 1762 h 1186"/>
                              <a:gd name="T96" fmla="+- 0 3831 2430"/>
                              <a:gd name="T97" fmla="*/ T96 w 1402"/>
                              <a:gd name="T98" fmla="+- 0 1008 577"/>
                              <a:gd name="T99" fmla="*/ 1008 h 1186"/>
                              <a:gd name="T100" fmla="+- 0 3831 2430"/>
                              <a:gd name="T101" fmla="*/ T100 w 1402"/>
                              <a:gd name="T102" fmla="+- 0 577 577"/>
                              <a:gd name="T103" fmla="*/ 577 h 1186"/>
                              <a:gd name="T104" fmla="+- 0 3454 2430"/>
                              <a:gd name="T105" fmla="*/ T104 w 1402"/>
                              <a:gd name="T106" fmla="+- 0 577 577"/>
                              <a:gd name="T107" fmla="*/ 577 h 1186"/>
                              <a:gd name="T108" fmla="+- 0 3454 2430"/>
                              <a:gd name="T109" fmla="*/ T108 w 1402"/>
                              <a:gd name="T110" fmla="+- 0 900 577"/>
                              <a:gd name="T111" fmla="*/ 900 h 1186"/>
                              <a:gd name="T112" fmla="+- 0 3831 2430"/>
                              <a:gd name="T113" fmla="*/ T112 w 1402"/>
                              <a:gd name="T114" fmla="+- 0 900 577"/>
                              <a:gd name="T115" fmla="*/ 900 h 1186"/>
                              <a:gd name="T116" fmla="+- 0 3831 2430"/>
                              <a:gd name="T117" fmla="*/ T116 w 1402"/>
                              <a:gd name="T118" fmla="+- 0 577 577"/>
                              <a:gd name="T119" fmla="*/ 577 h 1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402" h="1186">
                                <a:moveTo>
                                  <a:pt x="431" y="431"/>
                                </a:moveTo>
                                <a:lnTo>
                                  <a:pt x="0" y="431"/>
                                </a:lnTo>
                                <a:lnTo>
                                  <a:pt x="0" y="1185"/>
                                </a:lnTo>
                                <a:lnTo>
                                  <a:pt x="431" y="1185"/>
                                </a:lnTo>
                                <a:lnTo>
                                  <a:pt x="431" y="431"/>
                                </a:lnTo>
                                <a:moveTo>
                                  <a:pt x="431" y="0"/>
                                </a:moveTo>
                                <a:lnTo>
                                  <a:pt x="0" y="0"/>
                                </a:lnTo>
                                <a:lnTo>
                                  <a:pt x="0" y="323"/>
                                </a:lnTo>
                                <a:lnTo>
                                  <a:pt x="431" y="323"/>
                                </a:lnTo>
                                <a:lnTo>
                                  <a:pt x="431" y="0"/>
                                </a:lnTo>
                                <a:moveTo>
                                  <a:pt x="916" y="431"/>
                                </a:moveTo>
                                <a:lnTo>
                                  <a:pt x="539" y="431"/>
                                </a:lnTo>
                                <a:lnTo>
                                  <a:pt x="539" y="1185"/>
                                </a:lnTo>
                                <a:lnTo>
                                  <a:pt x="916" y="1185"/>
                                </a:lnTo>
                                <a:lnTo>
                                  <a:pt x="916" y="431"/>
                                </a:lnTo>
                                <a:moveTo>
                                  <a:pt x="916" y="0"/>
                                </a:moveTo>
                                <a:lnTo>
                                  <a:pt x="539" y="0"/>
                                </a:lnTo>
                                <a:lnTo>
                                  <a:pt x="539" y="323"/>
                                </a:lnTo>
                                <a:lnTo>
                                  <a:pt x="916" y="323"/>
                                </a:lnTo>
                                <a:lnTo>
                                  <a:pt x="916" y="0"/>
                                </a:lnTo>
                                <a:moveTo>
                                  <a:pt x="1401" y="431"/>
                                </a:moveTo>
                                <a:lnTo>
                                  <a:pt x="1024" y="431"/>
                                </a:lnTo>
                                <a:lnTo>
                                  <a:pt x="1024" y="1185"/>
                                </a:lnTo>
                                <a:lnTo>
                                  <a:pt x="1401" y="1185"/>
                                </a:lnTo>
                                <a:lnTo>
                                  <a:pt x="1401" y="431"/>
                                </a:lnTo>
                                <a:moveTo>
                                  <a:pt x="1401" y="0"/>
                                </a:moveTo>
                                <a:lnTo>
                                  <a:pt x="1024" y="0"/>
                                </a:lnTo>
                                <a:lnTo>
                                  <a:pt x="1024" y="323"/>
                                </a:lnTo>
                                <a:lnTo>
                                  <a:pt x="1401" y="323"/>
                                </a:lnTo>
                                <a:lnTo>
                                  <a:pt x="1401" y="0"/>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AutoShape 67"/>
                        <wps:cNvSpPr>
                          <a:spLocks/>
                        </wps:cNvSpPr>
                        <wps:spPr bwMode="auto">
                          <a:xfrm>
                            <a:off x="2376" y="576"/>
                            <a:ext cx="1563" cy="1294"/>
                          </a:xfrm>
                          <a:custGeom>
                            <a:avLst/>
                            <a:gdLst>
                              <a:gd name="T0" fmla="+- 0 3939 2376"/>
                              <a:gd name="T1" fmla="*/ T0 w 1563"/>
                              <a:gd name="T2" fmla="+- 0 1762 576"/>
                              <a:gd name="T3" fmla="*/ 1762 h 1294"/>
                              <a:gd name="T4" fmla="+- 0 2484 2376"/>
                              <a:gd name="T5" fmla="*/ T4 w 1563"/>
                              <a:gd name="T6" fmla="+- 0 1762 576"/>
                              <a:gd name="T7" fmla="*/ 1762 h 1294"/>
                              <a:gd name="T8" fmla="+- 0 2484 2376"/>
                              <a:gd name="T9" fmla="*/ T8 w 1563"/>
                              <a:gd name="T10" fmla="+- 0 576 576"/>
                              <a:gd name="T11" fmla="*/ 576 h 1294"/>
                              <a:gd name="T12" fmla="+- 0 2376 2376"/>
                              <a:gd name="T13" fmla="*/ T12 w 1563"/>
                              <a:gd name="T14" fmla="+- 0 576 576"/>
                              <a:gd name="T15" fmla="*/ 576 h 1294"/>
                              <a:gd name="T16" fmla="+- 0 2376 2376"/>
                              <a:gd name="T17" fmla="*/ T16 w 1563"/>
                              <a:gd name="T18" fmla="+- 0 1762 576"/>
                              <a:gd name="T19" fmla="*/ 1762 h 1294"/>
                              <a:gd name="T20" fmla="+- 0 2376 2376"/>
                              <a:gd name="T21" fmla="*/ T20 w 1563"/>
                              <a:gd name="T22" fmla="+- 0 1870 576"/>
                              <a:gd name="T23" fmla="*/ 1870 h 1294"/>
                              <a:gd name="T24" fmla="+- 0 3939 2376"/>
                              <a:gd name="T25" fmla="*/ T24 w 1563"/>
                              <a:gd name="T26" fmla="+- 0 1870 576"/>
                              <a:gd name="T27" fmla="*/ 1870 h 1294"/>
                              <a:gd name="T28" fmla="+- 0 3939 2376"/>
                              <a:gd name="T29" fmla="*/ T28 w 1563"/>
                              <a:gd name="T30" fmla="+- 0 1762 576"/>
                              <a:gd name="T31" fmla="*/ 1762 h 1294"/>
                              <a:gd name="T32" fmla="+- 0 3939 2376"/>
                              <a:gd name="T33" fmla="*/ T32 w 1563"/>
                              <a:gd name="T34" fmla="+- 0 576 576"/>
                              <a:gd name="T35" fmla="*/ 576 h 1294"/>
                              <a:gd name="T36" fmla="+- 0 3831 2376"/>
                              <a:gd name="T37" fmla="*/ T36 w 1563"/>
                              <a:gd name="T38" fmla="+- 0 576 576"/>
                              <a:gd name="T39" fmla="*/ 576 h 1294"/>
                              <a:gd name="T40" fmla="+- 0 3831 2376"/>
                              <a:gd name="T41" fmla="*/ T40 w 1563"/>
                              <a:gd name="T42" fmla="+- 0 1762 576"/>
                              <a:gd name="T43" fmla="*/ 1762 h 1294"/>
                              <a:gd name="T44" fmla="+- 0 3939 2376"/>
                              <a:gd name="T45" fmla="*/ T44 w 1563"/>
                              <a:gd name="T46" fmla="+- 0 1762 576"/>
                              <a:gd name="T47" fmla="*/ 1762 h 1294"/>
                              <a:gd name="T48" fmla="+- 0 3939 2376"/>
                              <a:gd name="T49" fmla="*/ T48 w 1563"/>
                              <a:gd name="T50" fmla="+- 0 576 576"/>
                              <a:gd name="T51" fmla="*/ 576 h 1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563" h="1294">
                                <a:moveTo>
                                  <a:pt x="1563" y="1186"/>
                                </a:moveTo>
                                <a:lnTo>
                                  <a:pt x="108" y="1186"/>
                                </a:lnTo>
                                <a:lnTo>
                                  <a:pt x="108" y="0"/>
                                </a:lnTo>
                                <a:lnTo>
                                  <a:pt x="0" y="0"/>
                                </a:lnTo>
                                <a:lnTo>
                                  <a:pt x="0" y="1186"/>
                                </a:lnTo>
                                <a:lnTo>
                                  <a:pt x="0" y="1294"/>
                                </a:lnTo>
                                <a:lnTo>
                                  <a:pt x="1563" y="1294"/>
                                </a:lnTo>
                                <a:lnTo>
                                  <a:pt x="1563" y="1186"/>
                                </a:lnTo>
                                <a:moveTo>
                                  <a:pt x="1563" y="0"/>
                                </a:moveTo>
                                <a:lnTo>
                                  <a:pt x="1455" y="0"/>
                                </a:lnTo>
                                <a:lnTo>
                                  <a:pt x="1455" y="1186"/>
                                </a:lnTo>
                                <a:lnTo>
                                  <a:pt x="1563" y="1186"/>
                                </a:lnTo>
                                <a:lnTo>
                                  <a:pt x="1563" y="0"/>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Rectangle 66"/>
                        <wps:cNvSpPr>
                          <a:spLocks noChangeArrowheads="1"/>
                        </wps:cNvSpPr>
                        <wps:spPr bwMode="auto">
                          <a:xfrm>
                            <a:off x="2376" y="523"/>
                            <a:ext cx="54" cy="54"/>
                          </a:xfrm>
                          <a:prstGeom prst="rect">
                            <a:avLst/>
                          </a:prstGeom>
                          <a:solidFill>
                            <a:srgbClr val="2B518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 name="Freeform 65"/>
                        <wps:cNvSpPr>
                          <a:spLocks/>
                        </wps:cNvSpPr>
                        <wps:spPr bwMode="auto">
                          <a:xfrm>
                            <a:off x="2430" y="576"/>
                            <a:ext cx="1456" cy="1240"/>
                          </a:xfrm>
                          <a:custGeom>
                            <a:avLst/>
                            <a:gdLst>
                              <a:gd name="T0" fmla="+- 0 3885 2430"/>
                              <a:gd name="T1" fmla="*/ T0 w 1456"/>
                              <a:gd name="T2" fmla="+- 0 900 576"/>
                              <a:gd name="T3" fmla="*/ 900 h 1240"/>
                              <a:gd name="T4" fmla="+- 0 3454 2430"/>
                              <a:gd name="T5" fmla="*/ T4 w 1456"/>
                              <a:gd name="T6" fmla="+- 0 900 576"/>
                              <a:gd name="T7" fmla="*/ 900 h 1240"/>
                              <a:gd name="T8" fmla="+- 0 3454 2430"/>
                              <a:gd name="T9" fmla="*/ T8 w 1456"/>
                              <a:gd name="T10" fmla="+- 0 576 576"/>
                              <a:gd name="T11" fmla="*/ 576 h 1240"/>
                              <a:gd name="T12" fmla="+- 0 3346 2430"/>
                              <a:gd name="T13" fmla="*/ T12 w 1456"/>
                              <a:gd name="T14" fmla="+- 0 576 576"/>
                              <a:gd name="T15" fmla="*/ 576 h 1240"/>
                              <a:gd name="T16" fmla="+- 0 3346 2430"/>
                              <a:gd name="T17" fmla="*/ T16 w 1456"/>
                              <a:gd name="T18" fmla="+- 0 900 576"/>
                              <a:gd name="T19" fmla="*/ 900 h 1240"/>
                              <a:gd name="T20" fmla="+- 0 3346 2430"/>
                              <a:gd name="T21" fmla="*/ T20 w 1456"/>
                              <a:gd name="T22" fmla="+- 0 1008 576"/>
                              <a:gd name="T23" fmla="*/ 1008 h 1240"/>
                              <a:gd name="T24" fmla="+- 0 3346 2430"/>
                              <a:gd name="T25" fmla="*/ T24 w 1456"/>
                              <a:gd name="T26" fmla="+- 0 1331 576"/>
                              <a:gd name="T27" fmla="*/ 1331 h 1240"/>
                              <a:gd name="T28" fmla="+- 0 2969 2430"/>
                              <a:gd name="T29" fmla="*/ T28 w 1456"/>
                              <a:gd name="T30" fmla="+- 0 1331 576"/>
                              <a:gd name="T31" fmla="*/ 1331 h 1240"/>
                              <a:gd name="T32" fmla="+- 0 2969 2430"/>
                              <a:gd name="T33" fmla="*/ T32 w 1456"/>
                              <a:gd name="T34" fmla="+- 0 1008 576"/>
                              <a:gd name="T35" fmla="*/ 1008 h 1240"/>
                              <a:gd name="T36" fmla="+- 0 3346 2430"/>
                              <a:gd name="T37" fmla="*/ T36 w 1456"/>
                              <a:gd name="T38" fmla="+- 0 1008 576"/>
                              <a:gd name="T39" fmla="*/ 1008 h 1240"/>
                              <a:gd name="T40" fmla="+- 0 3346 2430"/>
                              <a:gd name="T41" fmla="*/ T40 w 1456"/>
                              <a:gd name="T42" fmla="+- 0 900 576"/>
                              <a:gd name="T43" fmla="*/ 900 h 1240"/>
                              <a:gd name="T44" fmla="+- 0 2969 2430"/>
                              <a:gd name="T45" fmla="*/ T44 w 1456"/>
                              <a:gd name="T46" fmla="+- 0 900 576"/>
                              <a:gd name="T47" fmla="*/ 900 h 1240"/>
                              <a:gd name="T48" fmla="+- 0 2969 2430"/>
                              <a:gd name="T49" fmla="*/ T48 w 1456"/>
                              <a:gd name="T50" fmla="+- 0 576 576"/>
                              <a:gd name="T51" fmla="*/ 576 h 1240"/>
                              <a:gd name="T52" fmla="+- 0 2861 2430"/>
                              <a:gd name="T53" fmla="*/ T52 w 1456"/>
                              <a:gd name="T54" fmla="+- 0 576 576"/>
                              <a:gd name="T55" fmla="*/ 576 h 1240"/>
                              <a:gd name="T56" fmla="+- 0 2861 2430"/>
                              <a:gd name="T57" fmla="*/ T56 w 1456"/>
                              <a:gd name="T58" fmla="+- 0 900 576"/>
                              <a:gd name="T59" fmla="*/ 900 h 1240"/>
                              <a:gd name="T60" fmla="+- 0 2430 2430"/>
                              <a:gd name="T61" fmla="*/ T60 w 1456"/>
                              <a:gd name="T62" fmla="+- 0 900 576"/>
                              <a:gd name="T63" fmla="*/ 900 h 1240"/>
                              <a:gd name="T64" fmla="+- 0 2430 2430"/>
                              <a:gd name="T65" fmla="*/ T64 w 1456"/>
                              <a:gd name="T66" fmla="+- 0 1008 576"/>
                              <a:gd name="T67" fmla="*/ 1008 h 1240"/>
                              <a:gd name="T68" fmla="+- 0 2861 2430"/>
                              <a:gd name="T69" fmla="*/ T68 w 1456"/>
                              <a:gd name="T70" fmla="+- 0 1008 576"/>
                              <a:gd name="T71" fmla="*/ 1008 h 1240"/>
                              <a:gd name="T72" fmla="+- 0 2861 2430"/>
                              <a:gd name="T73" fmla="*/ T72 w 1456"/>
                              <a:gd name="T74" fmla="+- 0 1331 576"/>
                              <a:gd name="T75" fmla="*/ 1331 h 1240"/>
                              <a:gd name="T76" fmla="+- 0 2430 2430"/>
                              <a:gd name="T77" fmla="*/ T76 w 1456"/>
                              <a:gd name="T78" fmla="+- 0 1331 576"/>
                              <a:gd name="T79" fmla="*/ 1331 h 1240"/>
                              <a:gd name="T80" fmla="+- 0 2430 2430"/>
                              <a:gd name="T81" fmla="*/ T80 w 1456"/>
                              <a:gd name="T82" fmla="+- 0 1439 576"/>
                              <a:gd name="T83" fmla="*/ 1439 h 1240"/>
                              <a:gd name="T84" fmla="+- 0 2861 2430"/>
                              <a:gd name="T85" fmla="*/ T84 w 1456"/>
                              <a:gd name="T86" fmla="+- 0 1439 576"/>
                              <a:gd name="T87" fmla="*/ 1439 h 1240"/>
                              <a:gd name="T88" fmla="+- 0 2861 2430"/>
                              <a:gd name="T89" fmla="*/ T88 w 1456"/>
                              <a:gd name="T90" fmla="+- 0 1816 576"/>
                              <a:gd name="T91" fmla="*/ 1816 h 1240"/>
                              <a:gd name="T92" fmla="+- 0 2969 2430"/>
                              <a:gd name="T93" fmla="*/ T92 w 1456"/>
                              <a:gd name="T94" fmla="+- 0 1816 576"/>
                              <a:gd name="T95" fmla="*/ 1816 h 1240"/>
                              <a:gd name="T96" fmla="+- 0 2969 2430"/>
                              <a:gd name="T97" fmla="*/ T96 w 1456"/>
                              <a:gd name="T98" fmla="+- 0 1439 576"/>
                              <a:gd name="T99" fmla="*/ 1439 h 1240"/>
                              <a:gd name="T100" fmla="+- 0 3346 2430"/>
                              <a:gd name="T101" fmla="*/ T100 w 1456"/>
                              <a:gd name="T102" fmla="+- 0 1439 576"/>
                              <a:gd name="T103" fmla="*/ 1439 h 1240"/>
                              <a:gd name="T104" fmla="+- 0 3346 2430"/>
                              <a:gd name="T105" fmla="*/ T104 w 1456"/>
                              <a:gd name="T106" fmla="+- 0 1816 576"/>
                              <a:gd name="T107" fmla="*/ 1816 h 1240"/>
                              <a:gd name="T108" fmla="+- 0 3454 2430"/>
                              <a:gd name="T109" fmla="*/ T108 w 1456"/>
                              <a:gd name="T110" fmla="+- 0 1816 576"/>
                              <a:gd name="T111" fmla="*/ 1816 h 1240"/>
                              <a:gd name="T112" fmla="+- 0 3454 2430"/>
                              <a:gd name="T113" fmla="*/ T112 w 1456"/>
                              <a:gd name="T114" fmla="+- 0 1008 576"/>
                              <a:gd name="T115" fmla="*/ 1008 h 1240"/>
                              <a:gd name="T116" fmla="+- 0 3885 2430"/>
                              <a:gd name="T117" fmla="*/ T116 w 1456"/>
                              <a:gd name="T118" fmla="+- 0 1008 576"/>
                              <a:gd name="T119" fmla="*/ 1008 h 1240"/>
                              <a:gd name="T120" fmla="+- 0 3885 2430"/>
                              <a:gd name="T121" fmla="*/ T120 w 1456"/>
                              <a:gd name="T122" fmla="+- 0 900 576"/>
                              <a:gd name="T123" fmla="*/ 900 h 12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456" h="1240">
                                <a:moveTo>
                                  <a:pt x="1455" y="324"/>
                                </a:moveTo>
                                <a:lnTo>
                                  <a:pt x="1024" y="324"/>
                                </a:lnTo>
                                <a:lnTo>
                                  <a:pt x="1024" y="0"/>
                                </a:lnTo>
                                <a:lnTo>
                                  <a:pt x="916" y="0"/>
                                </a:lnTo>
                                <a:lnTo>
                                  <a:pt x="916" y="324"/>
                                </a:lnTo>
                                <a:lnTo>
                                  <a:pt x="916" y="432"/>
                                </a:lnTo>
                                <a:lnTo>
                                  <a:pt x="916" y="755"/>
                                </a:lnTo>
                                <a:lnTo>
                                  <a:pt x="539" y="755"/>
                                </a:lnTo>
                                <a:lnTo>
                                  <a:pt x="539" y="432"/>
                                </a:lnTo>
                                <a:lnTo>
                                  <a:pt x="916" y="432"/>
                                </a:lnTo>
                                <a:lnTo>
                                  <a:pt x="916" y="324"/>
                                </a:lnTo>
                                <a:lnTo>
                                  <a:pt x="539" y="324"/>
                                </a:lnTo>
                                <a:lnTo>
                                  <a:pt x="539" y="0"/>
                                </a:lnTo>
                                <a:lnTo>
                                  <a:pt x="431" y="0"/>
                                </a:lnTo>
                                <a:lnTo>
                                  <a:pt x="431" y="324"/>
                                </a:lnTo>
                                <a:lnTo>
                                  <a:pt x="0" y="324"/>
                                </a:lnTo>
                                <a:lnTo>
                                  <a:pt x="0" y="432"/>
                                </a:lnTo>
                                <a:lnTo>
                                  <a:pt x="431" y="432"/>
                                </a:lnTo>
                                <a:lnTo>
                                  <a:pt x="431" y="755"/>
                                </a:lnTo>
                                <a:lnTo>
                                  <a:pt x="0" y="755"/>
                                </a:lnTo>
                                <a:lnTo>
                                  <a:pt x="0" y="863"/>
                                </a:lnTo>
                                <a:lnTo>
                                  <a:pt x="431" y="863"/>
                                </a:lnTo>
                                <a:lnTo>
                                  <a:pt x="431" y="1240"/>
                                </a:lnTo>
                                <a:lnTo>
                                  <a:pt x="539" y="1240"/>
                                </a:lnTo>
                                <a:lnTo>
                                  <a:pt x="539" y="863"/>
                                </a:lnTo>
                                <a:lnTo>
                                  <a:pt x="916" y="863"/>
                                </a:lnTo>
                                <a:lnTo>
                                  <a:pt x="916" y="1240"/>
                                </a:lnTo>
                                <a:lnTo>
                                  <a:pt x="1024" y="1240"/>
                                </a:lnTo>
                                <a:lnTo>
                                  <a:pt x="1024" y="432"/>
                                </a:lnTo>
                                <a:lnTo>
                                  <a:pt x="1455" y="432"/>
                                </a:lnTo>
                                <a:lnTo>
                                  <a:pt x="1455" y="324"/>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5" name="Rectangle 64" descr="Image of CAP Tools" title="Image of CAP Tools"/>
                        <wps:cNvSpPr>
                          <a:spLocks noChangeArrowheads="1"/>
                        </wps:cNvSpPr>
                        <wps:spPr bwMode="auto">
                          <a:xfrm>
                            <a:off x="2430" y="38"/>
                            <a:ext cx="1401" cy="430"/>
                          </a:xfrm>
                          <a:prstGeom prst="rect">
                            <a:avLst/>
                          </a:prstGeom>
                          <a:solidFill>
                            <a:srgbClr val="8BD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6" name="AutoShape 63" descr="Image of CAP Tools" title="Image of CAP Tools"/>
                        <wps:cNvSpPr>
                          <a:spLocks/>
                        </wps:cNvSpPr>
                        <wps:spPr bwMode="auto">
                          <a:xfrm>
                            <a:off x="1621" y="-70"/>
                            <a:ext cx="2318" cy="2910"/>
                          </a:xfrm>
                          <a:custGeom>
                            <a:avLst/>
                            <a:gdLst>
                              <a:gd name="T0" fmla="+- 0 2053 1621"/>
                              <a:gd name="T1" fmla="*/ T0 w 2318"/>
                              <a:gd name="T2" fmla="+- 0 402 -70"/>
                              <a:gd name="T3" fmla="*/ 402 h 2910"/>
                              <a:gd name="T4" fmla="+- 0 1957 1621"/>
                              <a:gd name="T5" fmla="*/ T4 w 2318"/>
                              <a:gd name="T6" fmla="+- 0 212 -70"/>
                              <a:gd name="T7" fmla="*/ 212 h 2910"/>
                              <a:gd name="T8" fmla="+- 0 1945 1621"/>
                              <a:gd name="T9" fmla="*/ T8 w 2318"/>
                              <a:gd name="T10" fmla="+- 0 187 -70"/>
                              <a:gd name="T11" fmla="*/ 187 h 2910"/>
                              <a:gd name="T12" fmla="+- 0 1945 1621"/>
                              <a:gd name="T13" fmla="*/ T12 w 2318"/>
                              <a:gd name="T14" fmla="+- 0 523 -70"/>
                              <a:gd name="T15" fmla="*/ 523 h 2910"/>
                              <a:gd name="T16" fmla="+- 0 1945 1621"/>
                              <a:gd name="T17" fmla="*/ T16 w 2318"/>
                              <a:gd name="T18" fmla="+- 0 2463 -70"/>
                              <a:gd name="T19" fmla="*/ 2463 h 2910"/>
                              <a:gd name="T20" fmla="+- 0 1945 1621"/>
                              <a:gd name="T21" fmla="*/ T20 w 2318"/>
                              <a:gd name="T22" fmla="+- 0 2571 -70"/>
                              <a:gd name="T23" fmla="*/ 2571 h 2910"/>
                              <a:gd name="T24" fmla="+- 0 1945 1621"/>
                              <a:gd name="T25" fmla="*/ T24 w 2318"/>
                              <a:gd name="T26" fmla="+- 0 2732 -70"/>
                              <a:gd name="T27" fmla="*/ 2732 h 2910"/>
                              <a:gd name="T28" fmla="+- 0 1729 1621"/>
                              <a:gd name="T29" fmla="*/ T28 w 2318"/>
                              <a:gd name="T30" fmla="+- 0 2732 -70"/>
                              <a:gd name="T31" fmla="*/ 2732 h 2910"/>
                              <a:gd name="T32" fmla="+- 0 1729 1621"/>
                              <a:gd name="T33" fmla="*/ T32 w 2318"/>
                              <a:gd name="T34" fmla="+- 0 2571 -70"/>
                              <a:gd name="T35" fmla="*/ 2571 h 2910"/>
                              <a:gd name="T36" fmla="+- 0 1945 1621"/>
                              <a:gd name="T37" fmla="*/ T36 w 2318"/>
                              <a:gd name="T38" fmla="+- 0 2571 -70"/>
                              <a:gd name="T39" fmla="*/ 2571 h 2910"/>
                              <a:gd name="T40" fmla="+- 0 1945 1621"/>
                              <a:gd name="T41" fmla="*/ T40 w 2318"/>
                              <a:gd name="T42" fmla="+- 0 2463 -70"/>
                              <a:gd name="T43" fmla="*/ 2463 h 2910"/>
                              <a:gd name="T44" fmla="+- 0 1729 1621"/>
                              <a:gd name="T45" fmla="*/ T44 w 2318"/>
                              <a:gd name="T46" fmla="+- 0 2463 -70"/>
                              <a:gd name="T47" fmla="*/ 2463 h 2910"/>
                              <a:gd name="T48" fmla="+- 0 1729 1621"/>
                              <a:gd name="T49" fmla="*/ T48 w 2318"/>
                              <a:gd name="T50" fmla="+- 0 523 -70"/>
                              <a:gd name="T51" fmla="*/ 523 h 2910"/>
                              <a:gd name="T52" fmla="+- 0 1945 1621"/>
                              <a:gd name="T53" fmla="*/ T52 w 2318"/>
                              <a:gd name="T54" fmla="+- 0 523 -70"/>
                              <a:gd name="T55" fmla="*/ 523 h 2910"/>
                              <a:gd name="T56" fmla="+- 0 1945 1621"/>
                              <a:gd name="T57" fmla="*/ T56 w 2318"/>
                              <a:gd name="T58" fmla="+- 0 187 -70"/>
                              <a:gd name="T59" fmla="*/ 187 h 2910"/>
                              <a:gd name="T60" fmla="+- 0 1938 1621"/>
                              <a:gd name="T61" fmla="*/ T60 w 2318"/>
                              <a:gd name="T62" fmla="+- 0 174 -70"/>
                              <a:gd name="T63" fmla="*/ 174 h 2910"/>
                              <a:gd name="T64" fmla="+- 0 1938 1621"/>
                              <a:gd name="T65" fmla="*/ T64 w 2318"/>
                              <a:gd name="T66" fmla="+- 0 415 -70"/>
                              <a:gd name="T67" fmla="*/ 415 h 2910"/>
                              <a:gd name="T68" fmla="+- 0 1736 1621"/>
                              <a:gd name="T69" fmla="*/ T68 w 2318"/>
                              <a:gd name="T70" fmla="+- 0 415 -70"/>
                              <a:gd name="T71" fmla="*/ 415 h 2910"/>
                              <a:gd name="T72" fmla="+- 0 1837 1621"/>
                              <a:gd name="T73" fmla="*/ T72 w 2318"/>
                              <a:gd name="T74" fmla="+- 0 212 -70"/>
                              <a:gd name="T75" fmla="*/ 212 h 2910"/>
                              <a:gd name="T76" fmla="+- 0 1938 1621"/>
                              <a:gd name="T77" fmla="*/ T76 w 2318"/>
                              <a:gd name="T78" fmla="+- 0 415 -70"/>
                              <a:gd name="T79" fmla="*/ 415 h 2910"/>
                              <a:gd name="T80" fmla="+- 0 1938 1621"/>
                              <a:gd name="T81" fmla="*/ T80 w 2318"/>
                              <a:gd name="T82" fmla="+- 0 174 -70"/>
                              <a:gd name="T83" fmla="*/ 174 h 2910"/>
                              <a:gd name="T84" fmla="+- 0 1837 1621"/>
                              <a:gd name="T85" fmla="*/ T84 w 2318"/>
                              <a:gd name="T86" fmla="+- 0 -29 -70"/>
                              <a:gd name="T87" fmla="*/ -29 h 2910"/>
                              <a:gd name="T88" fmla="+- 0 1621 1621"/>
                              <a:gd name="T89" fmla="*/ T88 w 2318"/>
                              <a:gd name="T90" fmla="+- 0 402 -70"/>
                              <a:gd name="T91" fmla="*/ 402 h 2910"/>
                              <a:gd name="T92" fmla="+- 0 1621 1621"/>
                              <a:gd name="T93" fmla="*/ T92 w 2318"/>
                              <a:gd name="T94" fmla="+- 0 2732 -70"/>
                              <a:gd name="T95" fmla="*/ 2732 h 2910"/>
                              <a:gd name="T96" fmla="+- 0 1630 1621"/>
                              <a:gd name="T97" fmla="*/ T96 w 2318"/>
                              <a:gd name="T98" fmla="+- 0 2774 -70"/>
                              <a:gd name="T99" fmla="*/ 2774 h 2910"/>
                              <a:gd name="T100" fmla="+- 0 1653 1621"/>
                              <a:gd name="T101" fmla="*/ T100 w 2318"/>
                              <a:gd name="T102" fmla="+- 0 2809 -70"/>
                              <a:gd name="T103" fmla="*/ 2809 h 2910"/>
                              <a:gd name="T104" fmla="+- 0 1687 1621"/>
                              <a:gd name="T105" fmla="*/ T104 w 2318"/>
                              <a:gd name="T106" fmla="+- 0 2832 -70"/>
                              <a:gd name="T107" fmla="*/ 2832 h 2910"/>
                              <a:gd name="T108" fmla="+- 0 1729 1621"/>
                              <a:gd name="T109" fmla="*/ T108 w 2318"/>
                              <a:gd name="T110" fmla="+- 0 2840 -70"/>
                              <a:gd name="T111" fmla="*/ 2840 h 2910"/>
                              <a:gd name="T112" fmla="+- 0 1945 1621"/>
                              <a:gd name="T113" fmla="*/ T112 w 2318"/>
                              <a:gd name="T114" fmla="+- 0 2840 -70"/>
                              <a:gd name="T115" fmla="*/ 2840 h 2910"/>
                              <a:gd name="T116" fmla="+- 0 1987 1621"/>
                              <a:gd name="T117" fmla="*/ T116 w 2318"/>
                              <a:gd name="T118" fmla="+- 0 2832 -70"/>
                              <a:gd name="T119" fmla="*/ 2832 h 2910"/>
                              <a:gd name="T120" fmla="+- 0 2021 1621"/>
                              <a:gd name="T121" fmla="*/ T120 w 2318"/>
                              <a:gd name="T122" fmla="+- 0 2809 -70"/>
                              <a:gd name="T123" fmla="*/ 2809 h 2910"/>
                              <a:gd name="T124" fmla="+- 0 2044 1621"/>
                              <a:gd name="T125" fmla="*/ T124 w 2318"/>
                              <a:gd name="T126" fmla="+- 0 2774 -70"/>
                              <a:gd name="T127" fmla="*/ 2774 h 2910"/>
                              <a:gd name="T128" fmla="+- 0 2053 1621"/>
                              <a:gd name="T129" fmla="*/ T128 w 2318"/>
                              <a:gd name="T130" fmla="+- 0 2732 -70"/>
                              <a:gd name="T131" fmla="*/ 2732 h 2910"/>
                              <a:gd name="T132" fmla="+- 0 2053 1621"/>
                              <a:gd name="T133" fmla="*/ T132 w 2318"/>
                              <a:gd name="T134" fmla="+- 0 402 -70"/>
                              <a:gd name="T135" fmla="*/ 402 h 2910"/>
                              <a:gd name="T136" fmla="+- 0 3939 1621"/>
                              <a:gd name="T137" fmla="*/ T136 w 2318"/>
                              <a:gd name="T138" fmla="+- 0 -70 -70"/>
                              <a:gd name="T139" fmla="*/ -70 h 2910"/>
                              <a:gd name="T140" fmla="+- 0 3831 1621"/>
                              <a:gd name="T141" fmla="*/ T140 w 2318"/>
                              <a:gd name="T142" fmla="+- 0 -70 -70"/>
                              <a:gd name="T143" fmla="*/ -70 h 2910"/>
                              <a:gd name="T144" fmla="+- 0 3831 1621"/>
                              <a:gd name="T145" fmla="*/ T144 w 2318"/>
                              <a:gd name="T146" fmla="+- 0 38 -70"/>
                              <a:gd name="T147" fmla="*/ 38 h 2910"/>
                              <a:gd name="T148" fmla="+- 0 3831 1621"/>
                              <a:gd name="T149" fmla="*/ T148 w 2318"/>
                              <a:gd name="T150" fmla="+- 0 468 -70"/>
                              <a:gd name="T151" fmla="*/ 468 h 2910"/>
                              <a:gd name="T152" fmla="+- 0 2484 1621"/>
                              <a:gd name="T153" fmla="*/ T152 w 2318"/>
                              <a:gd name="T154" fmla="+- 0 468 -70"/>
                              <a:gd name="T155" fmla="*/ 468 h 2910"/>
                              <a:gd name="T156" fmla="+- 0 2484 1621"/>
                              <a:gd name="T157" fmla="*/ T156 w 2318"/>
                              <a:gd name="T158" fmla="+- 0 38 -70"/>
                              <a:gd name="T159" fmla="*/ 38 h 2910"/>
                              <a:gd name="T160" fmla="+- 0 3831 1621"/>
                              <a:gd name="T161" fmla="*/ T160 w 2318"/>
                              <a:gd name="T162" fmla="+- 0 38 -70"/>
                              <a:gd name="T163" fmla="*/ 38 h 2910"/>
                              <a:gd name="T164" fmla="+- 0 3831 1621"/>
                              <a:gd name="T165" fmla="*/ T164 w 2318"/>
                              <a:gd name="T166" fmla="+- 0 -70 -70"/>
                              <a:gd name="T167" fmla="*/ -70 h 2910"/>
                              <a:gd name="T168" fmla="+- 0 2376 1621"/>
                              <a:gd name="T169" fmla="*/ T168 w 2318"/>
                              <a:gd name="T170" fmla="+- 0 -70 -70"/>
                              <a:gd name="T171" fmla="*/ -70 h 2910"/>
                              <a:gd name="T172" fmla="+- 0 2376 1621"/>
                              <a:gd name="T173" fmla="*/ T172 w 2318"/>
                              <a:gd name="T174" fmla="+- 0 38 -70"/>
                              <a:gd name="T175" fmla="*/ 38 h 2910"/>
                              <a:gd name="T176" fmla="+- 0 2376 1621"/>
                              <a:gd name="T177" fmla="*/ T176 w 2318"/>
                              <a:gd name="T178" fmla="+- 0 468 -70"/>
                              <a:gd name="T179" fmla="*/ 468 h 2910"/>
                              <a:gd name="T180" fmla="+- 0 2376 1621"/>
                              <a:gd name="T181" fmla="*/ T180 w 2318"/>
                              <a:gd name="T182" fmla="+- 0 576 -70"/>
                              <a:gd name="T183" fmla="*/ 576 h 2910"/>
                              <a:gd name="T184" fmla="+- 0 3939 1621"/>
                              <a:gd name="T185" fmla="*/ T184 w 2318"/>
                              <a:gd name="T186" fmla="+- 0 576 -70"/>
                              <a:gd name="T187" fmla="*/ 576 h 2910"/>
                              <a:gd name="T188" fmla="+- 0 3939 1621"/>
                              <a:gd name="T189" fmla="*/ T188 w 2318"/>
                              <a:gd name="T190" fmla="+- 0 469 -70"/>
                              <a:gd name="T191" fmla="*/ 469 h 2910"/>
                              <a:gd name="T192" fmla="+- 0 3939 1621"/>
                              <a:gd name="T193" fmla="*/ T192 w 2318"/>
                              <a:gd name="T194" fmla="+- 0 468 -70"/>
                              <a:gd name="T195" fmla="*/ 468 h 2910"/>
                              <a:gd name="T196" fmla="+- 0 3939 1621"/>
                              <a:gd name="T197" fmla="*/ T196 w 2318"/>
                              <a:gd name="T198" fmla="+- 0 38 -70"/>
                              <a:gd name="T199" fmla="*/ 38 h 2910"/>
                              <a:gd name="T200" fmla="+- 0 3939 1621"/>
                              <a:gd name="T201" fmla="*/ T200 w 2318"/>
                              <a:gd name="T202" fmla="+- 0 38 -70"/>
                              <a:gd name="T203" fmla="*/ 38 h 2910"/>
                              <a:gd name="T204" fmla="+- 0 3939 1621"/>
                              <a:gd name="T205" fmla="*/ T204 w 2318"/>
                              <a:gd name="T206" fmla="+- 0 -70 -70"/>
                              <a:gd name="T207" fmla="*/ -70 h 29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318" h="2910">
                                <a:moveTo>
                                  <a:pt x="432" y="472"/>
                                </a:moveTo>
                                <a:lnTo>
                                  <a:pt x="336" y="282"/>
                                </a:lnTo>
                                <a:lnTo>
                                  <a:pt x="324" y="257"/>
                                </a:lnTo>
                                <a:lnTo>
                                  <a:pt x="324" y="593"/>
                                </a:lnTo>
                                <a:lnTo>
                                  <a:pt x="324" y="2533"/>
                                </a:lnTo>
                                <a:lnTo>
                                  <a:pt x="324" y="2641"/>
                                </a:lnTo>
                                <a:lnTo>
                                  <a:pt x="324" y="2802"/>
                                </a:lnTo>
                                <a:lnTo>
                                  <a:pt x="108" y="2802"/>
                                </a:lnTo>
                                <a:lnTo>
                                  <a:pt x="108" y="2641"/>
                                </a:lnTo>
                                <a:lnTo>
                                  <a:pt x="324" y="2641"/>
                                </a:lnTo>
                                <a:lnTo>
                                  <a:pt x="324" y="2533"/>
                                </a:lnTo>
                                <a:lnTo>
                                  <a:pt x="108" y="2533"/>
                                </a:lnTo>
                                <a:lnTo>
                                  <a:pt x="108" y="593"/>
                                </a:lnTo>
                                <a:lnTo>
                                  <a:pt x="324" y="593"/>
                                </a:lnTo>
                                <a:lnTo>
                                  <a:pt x="324" y="257"/>
                                </a:lnTo>
                                <a:lnTo>
                                  <a:pt x="317" y="244"/>
                                </a:lnTo>
                                <a:lnTo>
                                  <a:pt x="317" y="485"/>
                                </a:lnTo>
                                <a:lnTo>
                                  <a:pt x="115" y="485"/>
                                </a:lnTo>
                                <a:lnTo>
                                  <a:pt x="216" y="282"/>
                                </a:lnTo>
                                <a:lnTo>
                                  <a:pt x="317" y="485"/>
                                </a:lnTo>
                                <a:lnTo>
                                  <a:pt x="317" y="244"/>
                                </a:lnTo>
                                <a:lnTo>
                                  <a:pt x="216" y="41"/>
                                </a:lnTo>
                                <a:lnTo>
                                  <a:pt x="0" y="472"/>
                                </a:lnTo>
                                <a:lnTo>
                                  <a:pt x="0" y="2802"/>
                                </a:lnTo>
                                <a:lnTo>
                                  <a:pt x="9" y="2844"/>
                                </a:lnTo>
                                <a:lnTo>
                                  <a:pt x="32" y="2879"/>
                                </a:lnTo>
                                <a:lnTo>
                                  <a:pt x="66" y="2902"/>
                                </a:lnTo>
                                <a:lnTo>
                                  <a:pt x="108" y="2910"/>
                                </a:lnTo>
                                <a:lnTo>
                                  <a:pt x="324" y="2910"/>
                                </a:lnTo>
                                <a:lnTo>
                                  <a:pt x="366" y="2902"/>
                                </a:lnTo>
                                <a:lnTo>
                                  <a:pt x="400" y="2879"/>
                                </a:lnTo>
                                <a:lnTo>
                                  <a:pt x="423" y="2844"/>
                                </a:lnTo>
                                <a:lnTo>
                                  <a:pt x="432" y="2802"/>
                                </a:lnTo>
                                <a:lnTo>
                                  <a:pt x="432" y="472"/>
                                </a:lnTo>
                                <a:moveTo>
                                  <a:pt x="2318" y="0"/>
                                </a:moveTo>
                                <a:lnTo>
                                  <a:pt x="2210" y="0"/>
                                </a:lnTo>
                                <a:lnTo>
                                  <a:pt x="2210" y="108"/>
                                </a:lnTo>
                                <a:lnTo>
                                  <a:pt x="2210" y="538"/>
                                </a:lnTo>
                                <a:lnTo>
                                  <a:pt x="863" y="538"/>
                                </a:lnTo>
                                <a:lnTo>
                                  <a:pt x="863" y="108"/>
                                </a:lnTo>
                                <a:lnTo>
                                  <a:pt x="2210" y="108"/>
                                </a:lnTo>
                                <a:lnTo>
                                  <a:pt x="2210" y="0"/>
                                </a:lnTo>
                                <a:lnTo>
                                  <a:pt x="755" y="0"/>
                                </a:lnTo>
                                <a:lnTo>
                                  <a:pt x="755" y="108"/>
                                </a:lnTo>
                                <a:lnTo>
                                  <a:pt x="755" y="538"/>
                                </a:lnTo>
                                <a:lnTo>
                                  <a:pt x="755" y="646"/>
                                </a:lnTo>
                                <a:lnTo>
                                  <a:pt x="2318" y="646"/>
                                </a:lnTo>
                                <a:lnTo>
                                  <a:pt x="2318" y="539"/>
                                </a:lnTo>
                                <a:lnTo>
                                  <a:pt x="2318" y="538"/>
                                </a:lnTo>
                                <a:lnTo>
                                  <a:pt x="2318" y="108"/>
                                </a:lnTo>
                                <a:lnTo>
                                  <a:pt x="2318" y="0"/>
                                </a:lnTo>
                              </a:path>
                            </a:pathLst>
                          </a:custGeom>
                          <a:solidFill>
                            <a:srgbClr val="306A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26B0256" id="Group 62" o:spid="_x0000_s1026" alt="Image of CAP Tools&#10;" style="position:absolute;margin-left:81.05pt;margin-top:-14.3pt;width:159pt;height:159pt;z-index:720;mso-position-horizontal-relative:page" coordorigin="1621,-286" coordsize="3180,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">
                <v:shape id="Freeform 76" o:spid="_x0000_s1027" style="position:absolute;left:1783;top:253;width:2641;height:2641;visibility:visible;mso-wrap-style:square;v-text-anchor:top" coordsize="2641,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" path="m1320,r-75,2l1172,9r-73,10l1028,33,958,51,890,72,823,97r-65,29l695,158r-61,35l575,231r-57,41l464,316r-52,47l362,412r-46,52l272,519r-42,56l192,634r-35,61l126,758,97,823,72,890,50,958r-17,70l19,1099,8,1172r-6,74l,1321r2,75l8,1469r11,73l33,1613r17,70l72,1752r25,66l126,1883r31,63l192,2007r38,59l272,2123r44,54l362,2229r50,50l464,2325r54,44l575,2411r59,38l695,2484r63,32l823,2544r67,25l958,2591r70,17l1099,2623r73,10l1245,2639r75,2l1395,2639r74,-6l1542,2623r71,-15l1683,2591r68,-22l1818,2544r65,-28l1946,2484r61,-35l2066,2411r57,-42l2177,2325r52,-46l2278,2229r47,-52l2369,2123r41,-57l2448,2007r35,-61l2515,1883r29,-65l2569,1752r21,-69l2608,1613r14,-71l2632,1469r7,-73l2641,1321r-2,-75l2632,1172r-10,-73l2608,1028r-18,-70l2569,890r-25,-67l2515,758r-32,-63l2448,634r-38,-59l2369,519r-44,-55l2278,412r-49,-49l2177,316r-54,-44l2066,231r-59,-38l1946,158r-63,-32l1818,97,1751,72,1683,51,1613,33,1542,19,1469,9,1395,2,1320,xe" fillcolor="#eaeaea" stroked="f">
                  <v:path arrowok="t" o:connecttype="custom" o:connectlocs="1245,255;1099,272;958,304;823,350;695,411;575,484;464,569;362,665;272,772;192,887;126,1011;72,1143;33,1281;8,1425;0,1574;8,1722;33,1866;72,2005;126,2136;192,2260;272,2376;362,2482;464,2578;575,2664;695,2737;823,2797;958,2844;1099,2876;1245,2892;1395,2892;1542,2876;1683,2844;1818,2797;1946,2737;2066,2664;2177,2578;2278,2482;2369,2376;2448,2260;2515,2136;2569,2005;2608,1866;2632,1722;2641,1574;2632,1425;2608,1281;2569,1143;2515,1011;2448,887;2369,772;2278,665;2177,569;2066,484;1946,411;1818,350;1683,304;1542,272;1395,255" o:connectangles="0,0,0,0,0,0,0,0,0,0,0,0,0,0,0,0,0,0,0,0,0,0,0,0,0,0,0,0,0,0,0,0,0,0,0,0,0,0,0,0,0,0,0,0,0,0,0,0,0,0,0,0,0,0,0,0,0,0"/>
                </v:shape>
                <v:rect id="Rectangle 75" o:spid="_x0000_s1028" alt="Image of CAP Tools" style="position:absolute;left:1675;top:523;width:323;height: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" stroked="f"/>
                <v:shape id="Freeform 74" o:spid="_x0000_s1029" style="position:absolute;left:2484;top:577;width:2264;height:2210;visibility:visible;mso-wrap-style:square;v-text-anchor:top" coordsize="2264,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" path="m2263,r-61,l,2152r,57l2263,2209,2263,xe" fillcolor="#8bd0c0" stroked="f">
                  <v:path arrowok="t" o:connecttype="custom" o:connectlocs="2263,577;2202,577;0,2729;0,2786;2263,2786;2263,577" o:connectangles="0,0,0,0,0,0"/>
                </v:shape>
                <v:shape id="Freeform 73" o:spid="_x0000_s1030" alt="Image of CAP Tools" style="position:absolute;left:2430;top:523;width:2372;height:2318;visibility:visible;mso-wrap-style:square;v-text-anchor:top" coordsize="2372,2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" path="m2371,l2263,r,122l2263,2209r-161,l2102,2102r-108,l1994,2209r-162,l1832,2102r-108,l1724,2209r-161,l1563,2102r-108,l1455,2209r-162,l1293,2102r-108,l1185,2209r-161,l1024,2102r-108,l916,2209r-162,l754,2102r-108,l646,2209r-161,l485,2102r-108,l377,2209r-250,l2263,122,2263,r-29,l,2183r,134l2371,2317r,-108l2371,122,2371,e" fillcolor="#306ab0" stroked="f">
                  <v:path arrowok="t" o:connecttype="custom" o:connectlocs="2371,523;2263,523;2263,645;2263,2732;2102,2732;2102,2625;1994,2625;1994,2732;1832,2732;1832,2625;1724,2625;1724,2732;1563,2732;1563,2625;1455,2625;1455,2732;1293,2732;1293,2625;1185,2625;1185,2732;1024,2732;1024,2625;916,2625;916,2732;754,2732;754,2625;646,2625;646,2732;485,2732;485,2625;377,2625;377,2732;127,2732;2263,645;2263,523;2234,523;0,2706;0,2840;2371,2840;2371,2732;2371,645;2371,523" o:connectangles="0,0,0,0,0,0,0,0,0,0,0,0,0,0,0,0,0,0,0,0,0,0,0,0,0,0,0,0,0,0,0,0,0,0,0,0,0,0,0,0,0,0"/>
                </v:shape>
                <v:shape id="Freeform 72" o:spid="_x0000_s1031" style="position:absolute;left:3400;top:1385;width:1024;height:1024;visibility:visible;mso-wrap-style:square;v-text-anchor:top" coordsize="1024,1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" path="m1024,l970,,,970r,54l1024,1024,1024,xe" fillcolor="#eaeaea" stroked="f">
                  <v:path arrowok="t" o:connecttype="custom" o:connectlocs="1024,1385;970,1385;0,2355;0,2409;1024,2409;1024,1385" o:connectangles="0,0,0,0,0,0"/>
                </v:shape>
                <v:shape id="AutoShape 71" o:spid="_x0000_s1032" alt="Image of CAP Tools" style="position:absolute;left:3346;top:1331;width:1132;height:1132;visibility:visible;mso-wrap-style:square;v-text-anchor:top" coordsize="1132,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" path="m1132,l1002,,,1002r,130l1132,1132r,-108l130,1024,1024,130r108,l1132,xm1132,130r-108,l1024,1024r108,l1132,130xe" fillcolor="#306ab0" stroked="f">
                  <v:path arrowok="t" o:connecttype="custom" o:connectlocs="1132,1331;1002,1331;0,2333;0,2463;1132,2463;1132,2355;130,2355;1024,1461;1132,1461;1132,1331;1132,1461;1024,1461;1024,2355;1132,2355;1132,1461" o:connectangles="0,0,0,0,0,0,0,0,0,0,0,0,0,0,0"/>
                </v:shape>
                <v:rect id="Rectangle 70" o:spid="_x0000_s1033" style="position:absolute;left:2214;top:-232;width:1886;height:22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" stroked="f"/>
                <v:shape id="AutoShape 69" o:spid="_x0000_s1034" style="position:absolute;left:2160;top:-286;width:1994;height:2372;visibility:visible;mso-wrap-style:square;v-text-anchor:top" coordsize="1994,2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" path="m1940,l54,,33,5,16,16,5,33,,54,,2318r5,21l16,2356r17,11l54,2372r1886,l1961,2367r17,-11l1990,2339r4,-21l1994,2264r-1886,l108,108r1886,l1994,54r-4,-21l1978,16,1961,5,1940,xm1994,108r-108,l1886,2264r108,l1994,108xe" fillcolor="#306ab0" stroked="f">
                  <v:path arrowok="t" o:connecttype="custom" o:connectlocs="1940,-286;54,-286;33,-281;16,-270;5,-253;0,-232;0,2032;5,2053;16,2070;33,2081;54,2086;1940,2086;1961,2081;1978,2070;1990,2053;1994,2032;1994,1978;108,1978;108,-178;1994,-178;1994,-232;1990,-253;1978,-270;1961,-281;1940,-286;1994,-178;1886,-178;1886,1978;1994,1978;1994,-178" o:connectangles="0,0,0,0,0,0,0,0,0,0,0,0,0,0,0,0,0,0,0,0,0,0,0,0,0,0,0,0,0,0"/>
                </v:shape>
                <v:shape id="AutoShape 68" o:spid="_x0000_s1035" alt="Image of CAP Tools" style="position:absolute;left:2430;top:577;width:1402;height:1186;visibility:visible;mso-wrap-style:square;v-text-anchor:top" coordsize="1402,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" path="m431,431l,431r,754l431,1185r,-754m431,l,,,323r431,l431,m916,431r-377,l539,1185r377,l916,431m916,l539,r,323l916,323,916,t485,431l1024,431r,754l1401,1185r,-754m1401,l1024,r,323l1401,323,1401,e" stroked="f">
                  <v:path arrowok="t" o:connecttype="custom" o:connectlocs="431,1008;0,1008;0,1762;431,1762;431,1008;431,577;0,577;0,900;431,900;431,577;916,1008;539,1008;539,1762;916,1762;916,1008;916,577;539,577;539,900;916,900;916,577;1401,1008;1024,1008;1024,1762;1401,1762;1401,1008;1401,577;1024,577;1024,900;1401,900;1401,577" o:connectangles="0,0,0,0,0,0,0,0,0,0,0,0,0,0,0,0,0,0,0,0,0,0,0,0,0,0,0,0,0,0"/>
                </v:shape>
                <v:shape id="AutoShape 67" o:spid="_x0000_s1036" style="position:absolute;left:2376;top:576;width:1563;height:1294;visibility:visible;mso-wrap-style:square;v-text-anchor:top" coordsize="1563,1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" path="m1563,1186r-1455,l108,,,,,1186r,108l1563,1294r,-108m1563,l1455,r,1186l1563,1186,1563,e" fillcolor="#306ab0" stroked="f">
                  <v:path arrowok="t" o:connecttype="custom" o:connectlocs="1563,1762;108,1762;108,576;0,576;0,1762;0,1870;1563,1870;1563,1762;1563,576;1455,576;1455,1762;1563,1762;1563,576" o:connectangles="0,0,0,0,0,0,0,0,0,0,0,0,0"/>
                </v:shape>
                <v:rect id="Rectangle 66" o:spid="_x0000_s1037" style="position:absolute;left:2376;top:523;width:54;height: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" fillcolor="#2b5183" stroked="f"/>
                <v:shape id="Freeform 65" o:spid="_x0000_s1038" style="position:absolute;left:2430;top:576;width:1456;height:1240;visibility:visible;mso-wrap-style:square;v-text-anchor:top" coordsize="1456,1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" path="m1455,324r-431,l1024,,916,r,324l916,432r,323l539,755r,-323l916,432r,-108l539,324,539,,431,r,324l,324,,432r431,l431,755,,755,,863r431,l431,1240r108,l539,863r377,l916,1240r108,l1024,432r431,l1455,324e" fillcolor="#306ab0" stroked="f">
                  <v:path arrowok="t" o:connecttype="custom" o:connectlocs="1455,900;1024,900;1024,576;916,576;916,900;916,1008;916,1331;539,1331;539,1008;916,1008;916,900;539,900;539,576;431,576;431,900;0,900;0,1008;431,1008;431,1331;0,1331;0,1439;431,1439;431,1816;539,1816;539,1439;916,1439;916,1816;1024,1816;1024,1008;1455,1008;1455,900" o:connectangles="0,0,0,0,0,0,0,0,0,0,0,0,0,0,0,0,0,0,0,0,0,0,0,0,0,0,0,0,0,0,0"/>
                </v:shape>
                <v:rect id="Rectangle 64" o:spid="_x0000_s1039" alt="Image of CAP Tools" style="position:absolute;left:2430;top:38;width:1401;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" fillcolor="#8bd0c0" stroked="f"/>
                <v:shape id="AutoShape 63" o:spid="_x0000_s1040" alt="Image of CAP Tools" style="position:absolute;left:1621;top:-70;width:2318;height:2910;visibility:visible;mso-wrap-style:square;v-text-anchor:top" coordsize="2318,2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" path="m432,472l336,282,324,257r,336l324,2533r,108l324,2802r-216,l108,2641r216,l324,2533r-216,l108,593r216,l324,257r-7,-13l317,485r-202,l216,282,317,485r,-241l216,41,,472,,2802r9,42l32,2879r34,23l108,2910r216,l366,2902r34,-23l423,2844r9,-42l432,472m2318,l2210,r,108l2210,538r-1347,l863,108r1347,l2210,,755,r,108l755,538r,108l2318,646r,-107l2318,538r,-430l2318,e" fillcolor="#306ab0" stroked="f">
                  <v:path arrowok="t" o:connecttype="custom" o:connectlocs="432,402;336,212;324,187;324,523;324,2463;324,2571;324,2732;108,2732;108,2571;324,2571;324,2463;108,2463;108,523;324,523;324,187;317,174;317,415;115,415;216,212;317,415;317,174;216,-29;0,402;0,2732;9,2774;32,2809;66,2832;108,2840;324,2840;366,2832;400,2809;423,2774;432,2732;432,402;2318,-70;2210,-70;2210,38;2210,468;863,468;863,38;2210,38;2210,-70;755,-70;755,38;755,468;755,576;2318,576;2318,469;2318,468;2318,38;2318,38;2318,-70" o:connectangles="0,0,0,0,0,0,0,0,0,0,0,0,0,0,0,0,0,0,0,0,0,0,0,0,0,0,0,0,0,0,0,0,0,0,0,0,0,0,0,0,0,0,0,0,0,0,0,0,0,0,0,0"/>
                </v:shape>
                <w10:wrap anchorx="page"/>
              </v:group>
            </w:pict>
          </mc:Fallback>
        </mc:AlternateContent>
      </w:r>
      <w:r w:rsidR="00C0138F" w:rsidRPr="00707C57">
        <w:rPr>
          <w:rFonts w:ascii="Segoe UI Black" w:hAnsi="Segoe UI Black"/>
          <w:b/>
          <w:bCs/>
          <w:color w:val="509D79"/>
          <w:sz w:val="30"/>
          <w:szCs w:val="30"/>
        </w:rPr>
        <w:t>Corrective Action Plan (CAP)</w:t>
      </w:r>
    </w:p>
    <w:p w14:paraId="389FEC2D" w14:textId="77777777" w:rsidR="00901777" w:rsidRDefault="00C0138F">
      <w:pPr>
        <w:pStyle w:val="BodyText"/>
        <w:spacing w:before="169" w:line="324" w:lineRule="exact"/>
        <w:ind w:left="4427" w:right="1412"/>
      </w:pPr>
      <w:r>
        <w:rPr>
          <w:color w:val="58595B"/>
        </w:rPr>
        <w:t>LEAs in the Corrective Action and Cross-Unit Support &amp; Corrective Action tiers develop a CAP based on the TFM Final Report issued by PSM. Once the report is issued, PSM works with LEAs to develop an appropriate CAP, providing targeted, ongoing technical assistance to support CAP implementation. Both tiers are required to provide written progress reports.</w:t>
      </w:r>
    </w:p>
    <w:p w14:paraId="6A343C5B" w14:textId="77777777" w:rsidR="00901777" w:rsidRDefault="00901777">
      <w:pPr>
        <w:spacing w:line="324" w:lineRule="exact"/>
        <w:sectPr w:rsidR="00901777">
          <w:headerReference w:type="default" r:id="rId48"/>
          <w:footerReference w:type="default" r:id="rId49"/>
          <w:pgSz w:w="15840" w:h="12240" w:orient="landscape"/>
          <w:pgMar w:top="1140" w:right="0" w:bottom="1280" w:left="1520" w:header="0" w:footer="1096" w:gutter="0"/>
          <w:pgNumType w:start="14"/>
          <w:cols w:space="720"/>
        </w:sectPr>
      </w:pPr>
    </w:p>
    <w:p w14:paraId="70FC703B" w14:textId="77777777" w:rsidR="00901777" w:rsidRDefault="00901777">
      <w:pPr>
        <w:pStyle w:val="BodyText"/>
        <w:rPr>
          <w:sz w:val="20"/>
        </w:rPr>
      </w:pPr>
    </w:p>
    <w:p w14:paraId="1F6A8D55" w14:textId="77777777" w:rsidR="00901777" w:rsidRDefault="00901777">
      <w:pPr>
        <w:pStyle w:val="BodyText"/>
        <w:rPr>
          <w:sz w:val="20"/>
        </w:rPr>
      </w:pPr>
    </w:p>
    <w:p w14:paraId="55BCC022" w14:textId="77777777" w:rsidR="00901777" w:rsidRDefault="00901777">
      <w:pPr>
        <w:pStyle w:val="BodyText"/>
        <w:spacing w:before="10"/>
        <w:rPr>
          <w:sz w:val="18"/>
        </w:rPr>
      </w:pPr>
    </w:p>
    <w:p w14:paraId="4523B26A" w14:textId="77777777" w:rsidR="00901777" w:rsidRDefault="00C0138F">
      <w:pPr>
        <w:pStyle w:val="Heading1"/>
        <w:spacing w:line="182" w:lineRule="auto"/>
        <w:ind w:left="112" w:right="5301"/>
      </w:pPr>
      <w:r>
        <w:rPr>
          <w:color w:val="3A5F96"/>
        </w:rPr>
        <w:t>MONITORING REQUIREMENTS BY GROUP</w:t>
      </w:r>
    </w:p>
    <w:p w14:paraId="05807317" w14:textId="77777777" w:rsidR="00901777" w:rsidRPr="00707C57" w:rsidRDefault="00C0138F" w:rsidP="00707C57">
      <w:pPr>
        <w:spacing w:before="267"/>
        <w:ind w:left="115"/>
        <w:rPr>
          <w:rFonts w:ascii="Segoe UI Black" w:hAnsi="Segoe UI Black"/>
          <w:b/>
          <w:bCs/>
          <w:color w:val="509D79"/>
          <w:sz w:val="30"/>
          <w:szCs w:val="30"/>
        </w:rPr>
      </w:pPr>
      <w:r w:rsidRPr="00707C57">
        <w:rPr>
          <w:rFonts w:ascii="Segoe UI Black" w:hAnsi="Segoe UI Black"/>
          <w:b/>
          <w:bCs/>
          <w:color w:val="509D79"/>
          <w:sz w:val="30"/>
          <w:szCs w:val="30"/>
        </w:rPr>
        <w:t>GROUP A</w:t>
      </w:r>
    </w:p>
    <w:p w14:paraId="2BCBE005" w14:textId="77777777" w:rsidR="00901777" w:rsidRDefault="00C0138F">
      <w:pPr>
        <w:pStyle w:val="BodyText"/>
        <w:spacing w:before="169" w:line="324" w:lineRule="exact"/>
        <w:ind w:left="112" w:right="5301"/>
      </w:pPr>
      <w:r>
        <w:rPr>
          <w:color w:val="58595B"/>
        </w:rPr>
        <w:t>Group A Universal Standards: Monitor criteria related to Student Identification; IEP Development; Programming &amp; Support Services; and Equal Opportunity.</w:t>
      </w:r>
    </w:p>
    <w:p w14:paraId="475DEF2A" w14:textId="77777777" w:rsidR="00901777" w:rsidRDefault="00C0138F">
      <w:pPr>
        <w:pStyle w:val="BodyText"/>
        <w:spacing w:before="180" w:line="324" w:lineRule="exact"/>
        <w:ind w:left="112" w:right="7798"/>
      </w:pPr>
      <w:r>
        <w:rPr>
          <w:color w:val="58595B"/>
        </w:rPr>
        <w:t>Monitoring activities of Group A Universal Standards, include the following:</w:t>
      </w:r>
    </w:p>
    <w:p w14:paraId="79AD05CE" w14:textId="77777777" w:rsidR="00901777" w:rsidRDefault="00C0138F">
      <w:pPr>
        <w:pStyle w:val="ListParagraph"/>
        <w:numPr>
          <w:ilvl w:val="0"/>
          <w:numId w:val="87"/>
        </w:numPr>
        <w:tabs>
          <w:tab w:val="left" w:pos="651"/>
          <w:tab w:val="left" w:pos="652"/>
        </w:tabs>
        <w:spacing w:before="58"/>
        <w:rPr>
          <w:sz w:val="27"/>
        </w:rPr>
      </w:pPr>
      <w:r>
        <w:rPr>
          <w:color w:val="58595B"/>
          <w:sz w:val="27"/>
        </w:rPr>
        <w:t xml:space="preserve">Data collection and </w:t>
      </w:r>
      <w:r>
        <w:rPr>
          <w:color w:val="58595B"/>
          <w:spacing w:val="-3"/>
          <w:sz w:val="27"/>
        </w:rPr>
        <w:t xml:space="preserve">submission </w:t>
      </w:r>
      <w:r>
        <w:rPr>
          <w:color w:val="58595B"/>
          <w:sz w:val="27"/>
        </w:rPr>
        <w:t xml:space="preserve">for </w:t>
      </w:r>
      <w:r>
        <w:rPr>
          <w:color w:val="58595B"/>
          <w:spacing w:val="-3"/>
          <w:sz w:val="27"/>
        </w:rPr>
        <w:t xml:space="preserve">State </w:t>
      </w:r>
      <w:r>
        <w:rPr>
          <w:color w:val="58595B"/>
          <w:sz w:val="27"/>
        </w:rPr>
        <w:t xml:space="preserve">Performance </w:t>
      </w:r>
      <w:r>
        <w:rPr>
          <w:color w:val="58595B"/>
          <w:spacing w:val="-3"/>
          <w:sz w:val="27"/>
        </w:rPr>
        <w:t xml:space="preserve">Plan </w:t>
      </w:r>
      <w:r>
        <w:rPr>
          <w:color w:val="58595B"/>
          <w:spacing w:val="-5"/>
          <w:sz w:val="27"/>
        </w:rPr>
        <w:t xml:space="preserve">(SPP) </w:t>
      </w:r>
      <w:r>
        <w:rPr>
          <w:color w:val="58595B"/>
          <w:sz w:val="27"/>
        </w:rPr>
        <w:t xml:space="preserve">Indicators </w:t>
      </w:r>
      <w:r w:rsidRPr="00B04812">
        <w:rPr>
          <w:color w:val="58595B"/>
          <w:sz w:val="27"/>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1 </w:t>
      </w:r>
      <w:r>
        <w:rPr>
          <w:color w:val="58595B"/>
          <w:sz w:val="27"/>
        </w:rPr>
        <w:t xml:space="preserve">, </w:t>
      </w:r>
      <w:r>
        <w:rPr>
          <w:color w:val="58595B"/>
          <w:spacing w:val="-7"/>
          <w:sz w:val="27"/>
        </w:rPr>
        <w:t xml:space="preserve">12, </w:t>
      </w:r>
      <w:r>
        <w:rPr>
          <w:color w:val="58595B"/>
          <w:sz w:val="27"/>
        </w:rPr>
        <w:t>and</w:t>
      </w:r>
      <w:r>
        <w:rPr>
          <w:color w:val="58595B"/>
          <w:spacing w:val="18"/>
          <w:sz w:val="27"/>
        </w:rPr>
        <w:t xml:space="preserve"> </w:t>
      </w:r>
      <w:r>
        <w:rPr>
          <w:color w:val="58595B"/>
          <w:spacing w:val="-10"/>
          <w:sz w:val="27"/>
        </w:rPr>
        <w:t>13</w:t>
      </w:r>
    </w:p>
    <w:p w14:paraId="7DC4B115" w14:textId="77777777" w:rsidR="00901777" w:rsidRDefault="00C0138F">
      <w:pPr>
        <w:pStyle w:val="ListParagraph"/>
        <w:numPr>
          <w:ilvl w:val="0"/>
          <w:numId w:val="87"/>
        </w:numPr>
        <w:tabs>
          <w:tab w:val="left" w:pos="651"/>
          <w:tab w:val="left" w:pos="652"/>
        </w:tabs>
        <w:spacing w:before="55"/>
        <w:rPr>
          <w:sz w:val="27"/>
        </w:rPr>
      </w:pPr>
      <w:r>
        <w:rPr>
          <w:color w:val="58595B"/>
          <w:spacing w:val="-3"/>
          <w:sz w:val="27"/>
        </w:rPr>
        <w:t xml:space="preserve">Student </w:t>
      </w:r>
      <w:r>
        <w:rPr>
          <w:color w:val="58595B"/>
          <w:sz w:val="27"/>
        </w:rPr>
        <w:t>Record</w:t>
      </w:r>
      <w:r>
        <w:rPr>
          <w:color w:val="58595B"/>
          <w:spacing w:val="-12"/>
          <w:sz w:val="27"/>
        </w:rPr>
        <w:t xml:space="preserve"> </w:t>
      </w:r>
      <w:r>
        <w:rPr>
          <w:color w:val="58595B"/>
          <w:sz w:val="27"/>
        </w:rPr>
        <w:t>Review</w:t>
      </w:r>
    </w:p>
    <w:p w14:paraId="7DCA7F91" w14:textId="77777777" w:rsidR="00901777" w:rsidRDefault="00C0138F">
      <w:pPr>
        <w:pStyle w:val="ListParagraph"/>
        <w:numPr>
          <w:ilvl w:val="0"/>
          <w:numId w:val="87"/>
        </w:numPr>
        <w:tabs>
          <w:tab w:val="left" w:pos="651"/>
          <w:tab w:val="left" w:pos="652"/>
        </w:tabs>
        <w:spacing w:before="55"/>
        <w:rPr>
          <w:sz w:val="27"/>
        </w:rPr>
      </w:pPr>
      <w:r>
        <w:rPr>
          <w:color w:val="58595B"/>
          <w:sz w:val="27"/>
        </w:rPr>
        <w:t>Document</w:t>
      </w:r>
      <w:r>
        <w:rPr>
          <w:color w:val="58595B"/>
          <w:spacing w:val="-11"/>
          <w:sz w:val="27"/>
        </w:rPr>
        <w:t xml:space="preserve"> </w:t>
      </w:r>
      <w:r>
        <w:rPr>
          <w:color w:val="58595B"/>
          <w:sz w:val="27"/>
        </w:rPr>
        <w:t>Review</w:t>
      </w:r>
      <w:r>
        <w:rPr>
          <w:color w:val="58595B"/>
          <w:spacing w:val="-11"/>
          <w:sz w:val="27"/>
        </w:rPr>
        <w:t xml:space="preserve"> </w:t>
      </w:r>
      <w:r>
        <w:rPr>
          <w:color w:val="58595B"/>
          <w:sz w:val="27"/>
        </w:rPr>
        <w:t>in</w:t>
      </w:r>
      <w:r>
        <w:rPr>
          <w:color w:val="58595B"/>
          <w:spacing w:val="-11"/>
          <w:sz w:val="27"/>
        </w:rPr>
        <w:t xml:space="preserve"> </w:t>
      </w:r>
      <w:r>
        <w:rPr>
          <w:color w:val="58595B"/>
          <w:sz w:val="27"/>
        </w:rPr>
        <w:t>primarily</w:t>
      </w:r>
      <w:r>
        <w:rPr>
          <w:color w:val="58595B"/>
          <w:spacing w:val="-11"/>
          <w:sz w:val="27"/>
        </w:rPr>
        <w:t xml:space="preserve"> </w:t>
      </w:r>
      <w:r>
        <w:rPr>
          <w:color w:val="58595B"/>
          <w:sz w:val="27"/>
        </w:rPr>
        <w:t>Special</w:t>
      </w:r>
      <w:r>
        <w:rPr>
          <w:color w:val="58595B"/>
          <w:spacing w:val="-11"/>
          <w:sz w:val="27"/>
        </w:rPr>
        <w:t xml:space="preserve"> </w:t>
      </w:r>
      <w:r>
        <w:rPr>
          <w:color w:val="58595B"/>
          <w:sz w:val="27"/>
        </w:rPr>
        <w:t>Education</w:t>
      </w:r>
      <w:r>
        <w:rPr>
          <w:color w:val="58595B"/>
          <w:spacing w:val="-11"/>
          <w:sz w:val="27"/>
        </w:rPr>
        <w:t xml:space="preserve"> </w:t>
      </w:r>
      <w:r>
        <w:rPr>
          <w:color w:val="58595B"/>
          <w:sz w:val="27"/>
        </w:rPr>
        <w:t>with</w:t>
      </w:r>
      <w:r>
        <w:rPr>
          <w:color w:val="58595B"/>
          <w:spacing w:val="-11"/>
          <w:sz w:val="27"/>
        </w:rPr>
        <w:t xml:space="preserve"> </w:t>
      </w:r>
      <w:r>
        <w:rPr>
          <w:color w:val="58595B"/>
          <w:sz w:val="27"/>
        </w:rPr>
        <w:t>some</w:t>
      </w:r>
      <w:r>
        <w:rPr>
          <w:color w:val="58595B"/>
          <w:spacing w:val="-11"/>
          <w:sz w:val="27"/>
        </w:rPr>
        <w:t xml:space="preserve"> </w:t>
      </w:r>
      <w:r>
        <w:rPr>
          <w:color w:val="58595B"/>
          <w:sz w:val="27"/>
        </w:rPr>
        <w:t>Civil</w:t>
      </w:r>
      <w:r>
        <w:rPr>
          <w:color w:val="58595B"/>
          <w:spacing w:val="-11"/>
          <w:sz w:val="27"/>
        </w:rPr>
        <w:t xml:space="preserve"> </w:t>
      </w:r>
      <w:r>
        <w:rPr>
          <w:color w:val="58595B"/>
          <w:sz w:val="27"/>
        </w:rPr>
        <w:t>Rights</w:t>
      </w:r>
      <w:r>
        <w:rPr>
          <w:color w:val="58595B"/>
          <w:spacing w:val="-11"/>
          <w:sz w:val="27"/>
        </w:rPr>
        <w:t xml:space="preserve"> </w:t>
      </w:r>
      <w:r>
        <w:rPr>
          <w:color w:val="58595B"/>
          <w:sz w:val="27"/>
        </w:rPr>
        <w:t>criteria</w:t>
      </w:r>
    </w:p>
    <w:p w14:paraId="5C8CD124" w14:textId="77777777" w:rsidR="00901777" w:rsidRDefault="00C0138F">
      <w:pPr>
        <w:pStyle w:val="ListParagraph"/>
        <w:numPr>
          <w:ilvl w:val="0"/>
          <w:numId w:val="87"/>
        </w:numPr>
        <w:tabs>
          <w:tab w:val="left" w:pos="651"/>
          <w:tab w:val="left" w:pos="652"/>
        </w:tabs>
        <w:spacing w:before="55"/>
        <w:rPr>
          <w:sz w:val="27"/>
        </w:rPr>
      </w:pPr>
      <w:r>
        <w:rPr>
          <w:color w:val="58595B"/>
          <w:sz w:val="27"/>
        </w:rPr>
        <w:t>Parent</w:t>
      </w:r>
      <w:r>
        <w:rPr>
          <w:color w:val="58595B"/>
          <w:spacing w:val="-15"/>
          <w:sz w:val="27"/>
        </w:rPr>
        <w:t xml:space="preserve"> </w:t>
      </w:r>
      <w:r>
        <w:rPr>
          <w:color w:val="58595B"/>
          <w:sz w:val="27"/>
        </w:rPr>
        <w:t>Survey</w:t>
      </w:r>
    </w:p>
    <w:p w14:paraId="21402879" w14:textId="77777777" w:rsidR="00901777" w:rsidRDefault="00C0138F">
      <w:pPr>
        <w:pStyle w:val="ListParagraph"/>
        <w:numPr>
          <w:ilvl w:val="0"/>
          <w:numId w:val="87"/>
        </w:numPr>
        <w:tabs>
          <w:tab w:val="left" w:pos="651"/>
          <w:tab w:val="left" w:pos="652"/>
        </w:tabs>
        <w:spacing w:before="55"/>
        <w:rPr>
          <w:sz w:val="27"/>
        </w:rPr>
      </w:pPr>
      <w:r>
        <w:rPr>
          <w:color w:val="58595B"/>
          <w:spacing w:val="-9"/>
          <w:sz w:val="27"/>
        </w:rPr>
        <w:t>PAC</w:t>
      </w:r>
      <w:r>
        <w:rPr>
          <w:color w:val="58595B"/>
          <w:spacing w:val="-2"/>
          <w:sz w:val="27"/>
        </w:rPr>
        <w:t xml:space="preserve"> </w:t>
      </w:r>
      <w:r>
        <w:rPr>
          <w:color w:val="58595B"/>
          <w:sz w:val="27"/>
        </w:rPr>
        <w:t>Interview</w:t>
      </w:r>
    </w:p>
    <w:p w14:paraId="355D6DFE" w14:textId="77777777" w:rsidR="00901777" w:rsidRDefault="00C0138F">
      <w:pPr>
        <w:pStyle w:val="ListParagraph"/>
        <w:numPr>
          <w:ilvl w:val="0"/>
          <w:numId w:val="87"/>
        </w:numPr>
        <w:tabs>
          <w:tab w:val="left" w:pos="651"/>
          <w:tab w:val="left" w:pos="652"/>
        </w:tabs>
        <w:spacing w:before="55"/>
        <w:rPr>
          <w:sz w:val="27"/>
        </w:rPr>
      </w:pPr>
      <w:r>
        <w:rPr>
          <w:color w:val="58595B"/>
          <w:sz w:val="27"/>
        </w:rPr>
        <w:t>Staff</w:t>
      </w:r>
      <w:r>
        <w:rPr>
          <w:color w:val="58595B"/>
          <w:spacing w:val="-14"/>
          <w:sz w:val="27"/>
        </w:rPr>
        <w:t xml:space="preserve"> </w:t>
      </w:r>
      <w:r>
        <w:rPr>
          <w:color w:val="58595B"/>
          <w:sz w:val="27"/>
        </w:rPr>
        <w:t>Interviews</w:t>
      </w:r>
    </w:p>
    <w:p w14:paraId="5C51806A" w14:textId="77777777" w:rsidR="00901777" w:rsidRDefault="00C0138F">
      <w:pPr>
        <w:pStyle w:val="ListParagraph"/>
        <w:numPr>
          <w:ilvl w:val="0"/>
          <w:numId w:val="87"/>
        </w:numPr>
        <w:tabs>
          <w:tab w:val="left" w:pos="651"/>
          <w:tab w:val="left" w:pos="652"/>
        </w:tabs>
        <w:spacing w:before="87" w:line="324" w:lineRule="exact"/>
        <w:ind w:right="4665"/>
        <w:rPr>
          <w:sz w:val="27"/>
        </w:rPr>
      </w:pPr>
      <w:r>
        <w:rPr>
          <w:color w:val="58595B"/>
          <w:sz w:val="27"/>
        </w:rPr>
        <w:t>When</w:t>
      </w:r>
      <w:r>
        <w:rPr>
          <w:color w:val="58595B"/>
          <w:spacing w:val="-6"/>
          <w:sz w:val="27"/>
        </w:rPr>
        <w:t xml:space="preserve"> </w:t>
      </w:r>
      <w:r>
        <w:rPr>
          <w:color w:val="58595B"/>
          <w:sz w:val="27"/>
        </w:rPr>
        <w:t>publicly</w:t>
      </w:r>
      <w:r>
        <w:rPr>
          <w:color w:val="58595B"/>
          <w:spacing w:val="-6"/>
          <w:sz w:val="27"/>
        </w:rPr>
        <w:t xml:space="preserve"> </w:t>
      </w:r>
      <w:r>
        <w:rPr>
          <w:color w:val="58595B"/>
          <w:sz w:val="27"/>
        </w:rPr>
        <w:t>reported</w:t>
      </w:r>
      <w:r>
        <w:rPr>
          <w:color w:val="58595B"/>
          <w:spacing w:val="-6"/>
          <w:sz w:val="27"/>
        </w:rPr>
        <w:t xml:space="preserve"> </w:t>
      </w:r>
      <w:r>
        <w:rPr>
          <w:color w:val="58595B"/>
          <w:sz w:val="27"/>
        </w:rPr>
        <w:t>data</w:t>
      </w:r>
      <w:r>
        <w:rPr>
          <w:color w:val="58595B"/>
          <w:spacing w:val="-6"/>
          <w:sz w:val="27"/>
        </w:rPr>
        <w:t xml:space="preserve"> </w:t>
      </w:r>
      <w:r>
        <w:rPr>
          <w:color w:val="58595B"/>
          <w:sz w:val="27"/>
        </w:rPr>
        <w:t>indicates</w:t>
      </w:r>
      <w:r>
        <w:rPr>
          <w:color w:val="58595B"/>
          <w:spacing w:val="-6"/>
          <w:sz w:val="27"/>
        </w:rPr>
        <w:t xml:space="preserve"> </w:t>
      </w:r>
      <w:r>
        <w:rPr>
          <w:color w:val="58595B"/>
          <w:sz w:val="27"/>
        </w:rPr>
        <w:t>that</w:t>
      </w:r>
      <w:r>
        <w:rPr>
          <w:color w:val="58595B"/>
          <w:spacing w:val="-6"/>
          <w:sz w:val="27"/>
        </w:rPr>
        <w:t xml:space="preserve"> </w:t>
      </w:r>
      <w:r>
        <w:rPr>
          <w:color w:val="58595B"/>
          <w:sz w:val="27"/>
        </w:rPr>
        <w:t>a</w:t>
      </w:r>
      <w:r>
        <w:rPr>
          <w:color w:val="58595B"/>
          <w:spacing w:val="-6"/>
          <w:sz w:val="27"/>
        </w:rPr>
        <w:t xml:space="preserve"> </w:t>
      </w:r>
      <w:r>
        <w:rPr>
          <w:color w:val="58595B"/>
          <w:spacing w:val="-4"/>
          <w:sz w:val="27"/>
        </w:rPr>
        <w:t>Targeted</w:t>
      </w:r>
      <w:r>
        <w:rPr>
          <w:color w:val="58595B"/>
          <w:spacing w:val="-6"/>
          <w:sz w:val="27"/>
        </w:rPr>
        <w:t xml:space="preserve"> </w:t>
      </w:r>
      <w:r>
        <w:rPr>
          <w:color w:val="58595B"/>
          <w:sz w:val="27"/>
        </w:rPr>
        <w:t>Standard</w:t>
      </w:r>
      <w:r>
        <w:rPr>
          <w:color w:val="58595B"/>
          <w:spacing w:val="-6"/>
          <w:sz w:val="27"/>
        </w:rPr>
        <w:t xml:space="preserve"> </w:t>
      </w:r>
      <w:r>
        <w:rPr>
          <w:color w:val="58595B"/>
          <w:spacing w:val="-2"/>
          <w:sz w:val="27"/>
        </w:rPr>
        <w:t>may</w:t>
      </w:r>
      <w:r>
        <w:rPr>
          <w:color w:val="58595B"/>
          <w:spacing w:val="-6"/>
          <w:sz w:val="27"/>
        </w:rPr>
        <w:t xml:space="preserve"> </w:t>
      </w:r>
      <w:r>
        <w:rPr>
          <w:color w:val="58595B"/>
          <w:sz w:val="27"/>
        </w:rPr>
        <w:t>be</w:t>
      </w:r>
      <w:r>
        <w:rPr>
          <w:color w:val="58595B"/>
          <w:spacing w:val="-6"/>
          <w:sz w:val="27"/>
        </w:rPr>
        <w:t xml:space="preserve"> </w:t>
      </w:r>
      <w:r>
        <w:rPr>
          <w:color w:val="58595B"/>
          <w:sz w:val="27"/>
        </w:rPr>
        <w:t>a</w:t>
      </w:r>
      <w:r>
        <w:rPr>
          <w:color w:val="58595B"/>
          <w:spacing w:val="-6"/>
          <w:sz w:val="27"/>
        </w:rPr>
        <w:t xml:space="preserve"> </w:t>
      </w:r>
      <w:r>
        <w:rPr>
          <w:color w:val="58595B"/>
          <w:sz w:val="27"/>
        </w:rPr>
        <w:t>concern, additional records will be selected for</w:t>
      </w:r>
      <w:r>
        <w:rPr>
          <w:color w:val="58595B"/>
          <w:spacing w:val="-45"/>
          <w:sz w:val="27"/>
        </w:rPr>
        <w:t xml:space="preserve"> </w:t>
      </w:r>
      <w:r>
        <w:rPr>
          <w:color w:val="58595B"/>
          <w:sz w:val="27"/>
        </w:rPr>
        <w:t>review</w:t>
      </w:r>
    </w:p>
    <w:p w14:paraId="3DB845DD" w14:textId="77777777" w:rsidR="00901777" w:rsidRDefault="00C0138F">
      <w:pPr>
        <w:pStyle w:val="BodyText"/>
        <w:spacing w:before="57"/>
        <w:ind w:left="112"/>
      </w:pPr>
      <w:r>
        <w:rPr>
          <w:color w:val="58595B"/>
        </w:rPr>
        <w:t>On the next page we explain more about the Indicator data and student record review processes.</w:t>
      </w:r>
    </w:p>
    <w:p w14:paraId="615D0394" w14:textId="77777777" w:rsidR="00901777" w:rsidRPr="00707C57" w:rsidRDefault="00C0138F" w:rsidP="00707C57">
      <w:pPr>
        <w:spacing w:before="176" w:line="324" w:lineRule="exact"/>
        <w:ind w:left="115" w:right="3226"/>
        <w:rPr>
          <w:b/>
          <w:bCs/>
          <w:color w:val="58595B"/>
          <w:sz w:val="27"/>
          <w:szCs w:val="27"/>
        </w:rPr>
      </w:pPr>
      <w:r w:rsidRPr="00707C57">
        <w:rPr>
          <w:b/>
          <w:bCs/>
          <w:color w:val="58595B"/>
          <w:sz w:val="27"/>
          <w:szCs w:val="27"/>
        </w:rPr>
        <w:t>See pages 1 and 2 of Appendix B for the complete list of criteria related to Group A Universal Standards.</w:t>
      </w:r>
    </w:p>
    <w:p w14:paraId="485F2BDE" w14:textId="77777777" w:rsidR="00901777" w:rsidRDefault="00901777">
      <w:pPr>
        <w:spacing w:line="324" w:lineRule="exact"/>
        <w:sectPr w:rsidR="00901777">
          <w:headerReference w:type="default" r:id="rId50"/>
          <w:footerReference w:type="default" r:id="rId51"/>
          <w:pgSz w:w="15840" w:h="12240" w:orient="landscape"/>
          <w:pgMar w:top="1140" w:right="0" w:bottom="1280" w:left="780" w:header="0" w:footer="1096" w:gutter="0"/>
          <w:pgNumType w:start="15"/>
          <w:cols w:space="720"/>
        </w:sectPr>
      </w:pPr>
    </w:p>
    <w:p w14:paraId="0622BB18" w14:textId="77777777" w:rsidR="00901777" w:rsidRPr="00707C57" w:rsidRDefault="00C0138F" w:rsidP="00707C57">
      <w:pPr>
        <w:spacing w:before="76"/>
        <w:ind w:left="115"/>
        <w:rPr>
          <w:rFonts w:ascii="Segoe UI Black" w:hAnsi="Segoe UI Black"/>
          <w:b/>
          <w:bCs/>
          <w:color w:val="509D79"/>
          <w:sz w:val="30"/>
          <w:szCs w:val="30"/>
        </w:rPr>
      </w:pPr>
      <w:r w:rsidRPr="00707C57">
        <w:rPr>
          <w:rFonts w:ascii="Segoe UI Black" w:hAnsi="Segoe UI Black"/>
          <w:b/>
          <w:bCs/>
          <w:color w:val="509D79"/>
          <w:sz w:val="30"/>
          <w:szCs w:val="30"/>
        </w:rPr>
        <w:lastRenderedPageBreak/>
        <w:t>Data collection and submission for SPP Indicators 11, 12, and 13</w:t>
      </w:r>
    </w:p>
    <w:p w14:paraId="7D703A38" w14:textId="77777777" w:rsidR="00901777" w:rsidRDefault="00C0138F">
      <w:pPr>
        <w:pStyle w:val="BodyText"/>
        <w:spacing w:before="169" w:line="324" w:lineRule="exact"/>
        <w:ind w:left="112" w:right="3485"/>
      </w:pPr>
      <w:r>
        <w:rPr>
          <w:color w:val="58595B"/>
        </w:rPr>
        <w:t xml:space="preserve">The Individuals with Disabilities Act (IDEA) of 2004 requires all states to have in place a SPP that evaluates the State’s efforts to implement the requirements and purposes of IDEA and describes how the State will improve student performance. As part of the SPP, there are data collection requirements. Group A is responsible for reporting on Indicators </w:t>
      </w:r>
      <w:r w:rsidRPr="00B04812">
        <w:rPr>
          <w:color w:val="58595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1</w:t>
      </w:r>
      <w:r w:rsidR="005A7C73">
        <w:rPr>
          <w:color w:val="58595B"/>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1</w:t>
      </w:r>
      <w:r>
        <w:rPr>
          <w:color w:val="58595B"/>
        </w:rPr>
        <w:t>, 12, and 13. The remaining</w:t>
      </w:r>
      <w:r w:rsidR="005A7C73">
        <w:rPr>
          <w:color w:val="58595B"/>
        </w:rPr>
        <w:t xml:space="preserve"> SPP Indicator requirements are collected in other settings.</w:t>
      </w:r>
    </w:p>
    <w:p w14:paraId="55766084" w14:textId="77777777" w:rsidR="00901777" w:rsidRDefault="00901777">
      <w:pPr>
        <w:pStyle w:val="BodyText"/>
        <w:spacing w:before="9"/>
        <w:rPr>
          <w:sz w:val="14"/>
        </w:rPr>
      </w:pPr>
    </w:p>
    <w:tbl>
      <w:tblPr>
        <w:tblW w:w="0" w:type="auto"/>
        <w:tblInd w:w="111" w:type="dxa"/>
        <w:tblBorders>
          <w:top w:val="single" w:sz="16" w:space="0" w:color="FFFFFF"/>
          <w:left w:val="single" w:sz="16" w:space="0" w:color="FFFFFF"/>
          <w:bottom w:val="single" w:sz="16" w:space="0" w:color="FFFFFF"/>
          <w:right w:val="single" w:sz="16" w:space="0" w:color="FFFFFF"/>
          <w:insideH w:val="single" w:sz="16" w:space="0" w:color="FFFFFF"/>
          <w:insideV w:val="single" w:sz="16" w:space="0" w:color="FFFFFF"/>
        </w:tblBorders>
        <w:tblLayout w:type="fixed"/>
        <w:tblCellMar>
          <w:left w:w="0" w:type="dxa"/>
          <w:right w:w="0" w:type="dxa"/>
        </w:tblCellMar>
        <w:tblLook w:val="01E0" w:firstRow="1" w:lastRow="1" w:firstColumn="1" w:lastColumn="1" w:noHBand="0" w:noVBand="0"/>
      </w:tblPr>
      <w:tblGrid>
        <w:gridCol w:w="3958"/>
        <w:gridCol w:w="9606"/>
      </w:tblGrid>
      <w:tr w:rsidR="00901777" w14:paraId="78213A9C" w14:textId="77777777">
        <w:trPr>
          <w:trHeight w:hRule="exact" w:val="535"/>
        </w:trPr>
        <w:tc>
          <w:tcPr>
            <w:tcW w:w="3958" w:type="dxa"/>
            <w:shd w:val="clear" w:color="auto" w:fill="939598"/>
          </w:tcPr>
          <w:p w14:paraId="396190A1" w14:textId="77777777" w:rsidR="00901777" w:rsidRPr="006C4774" w:rsidRDefault="00C0138F">
            <w:pPr>
              <w:pStyle w:val="TableParagraph"/>
              <w:spacing w:before="71"/>
              <w:ind w:left="60"/>
              <w:rPr>
                <w:rFonts w:asciiTheme="minorHAnsi" w:hAnsiTheme="minorHAnsi" w:cstheme="minorHAnsi"/>
                <w:b/>
                <w:sz w:val="24"/>
              </w:rPr>
            </w:pPr>
            <w:r w:rsidRPr="006C4774">
              <w:rPr>
                <w:rFonts w:asciiTheme="minorHAnsi" w:hAnsiTheme="minorHAnsi" w:cstheme="minorHAnsi"/>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P Indicator</w:t>
            </w:r>
          </w:p>
        </w:tc>
        <w:tc>
          <w:tcPr>
            <w:tcW w:w="9606" w:type="dxa"/>
            <w:shd w:val="clear" w:color="auto" w:fill="939598"/>
          </w:tcPr>
          <w:p w14:paraId="6EF640CF" w14:textId="77777777" w:rsidR="00901777" w:rsidRDefault="00C0138F">
            <w:pPr>
              <w:pStyle w:val="TableParagraph"/>
              <w:spacing w:before="71"/>
              <w:ind w:left="60"/>
              <w:rPr>
                <w:rFonts w:ascii="Segoe UI Black"/>
                <w:b/>
                <w:sz w:val="24"/>
              </w:rPr>
            </w:pPr>
            <w:r w:rsidRPr="006C4774">
              <w:rPr>
                <w:rFonts w:asciiTheme="minorHAnsi" w:hAnsiTheme="minorHAnsi" w:cstheme="minorHAnsi"/>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does it measure?</w:t>
            </w:r>
          </w:p>
        </w:tc>
      </w:tr>
      <w:tr w:rsidR="00901777" w14:paraId="484D3B2D" w14:textId="77777777">
        <w:trPr>
          <w:trHeight w:hRule="exact" w:val="535"/>
        </w:trPr>
        <w:tc>
          <w:tcPr>
            <w:tcW w:w="3958" w:type="dxa"/>
            <w:shd w:val="clear" w:color="auto" w:fill="E6E7E8"/>
          </w:tcPr>
          <w:p w14:paraId="2DD264CA" w14:textId="77777777" w:rsidR="00901777" w:rsidRDefault="00C0138F">
            <w:pPr>
              <w:pStyle w:val="TableParagraph"/>
              <w:spacing w:before="75"/>
              <w:ind w:left="150"/>
              <w:rPr>
                <w:b/>
                <w:sz w:val="24"/>
              </w:rPr>
            </w:pPr>
            <w:r>
              <w:rPr>
                <w:b/>
                <w:color w:val="58595B"/>
                <w:sz w:val="24"/>
              </w:rPr>
              <w:t>Indicator 11</w:t>
            </w:r>
          </w:p>
        </w:tc>
        <w:tc>
          <w:tcPr>
            <w:tcW w:w="9606" w:type="dxa"/>
            <w:shd w:val="clear" w:color="auto" w:fill="F1F2F2"/>
          </w:tcPr>
          <w:p w14:paraId="7B71656F" w14:textId="77777777" w:rsidR="00901777" w:rsidRDefault="00C0138F">
            <w:pPr>
              <w:pStyle w:val="TableParagraph"/>
              <w:spacing w:before="75"/>
              <w:ind w:left="150"/>
              <w:rPr>
                <w:sz w:val="24"/>
              </w:rPr>
            </w:pPr>
            <w:r>
              <w:rPr>
                <w:color w:val="58595B"/>
                <w:sz w:val="24"/>
              </w:rPr>
              <w:t>Timelines for determining initial special education eligibility</w:t>
            </w:r>
          </w:p>
        </w:tc>
      </w:tr>
      <w:tr w:rsidR="00901777" w14:paraId="01E15720" w14:textId="77777777">
        <w:trPr>
          <w:trHeight w:hRule="exact" w:val="535"/>
        </w:trPr>
        <w:tc>
          <w:tcPr>
            <w:tcW w:w="3958" w:type="dxa"/>
            <w:shd w:val="clear" w:color="auto" w:fill="E6E7E8"/>
          </w:tcPr>
          <w:p w14:paraId="55E3FDE5" w14:textId="77777777" w:rsidR="00901777" w:rsidRDefault="00C0138F">
            <w:pPr>
              <w:pStyle w:val="TableParagraph"/>
              <w:spacing w:before="75"/>
              <w:ind w:left="150"/>
              <w:rPr>
                <w:b/>
                <w:sz w:val="24"/>
              </w:rPr>
            </w:pPr>
            <w:r>
              <w:rPr>
                <w:b/>
                <w:color w:val="58595B"/>
                <w:sz w:val="24"/>
              </w:rPr>
              <w:t>Indicator 12</w:t>
            </w:r>
          </w:p>
        </w:tc>
        <w:tc>
          <w:tcPr>
            <w:tcW w:w="9606" w:type="dxa"/>
            <w:shd w:val="clear" w:color="auto" w:fill="F1F2F2"/>
          </w:tcPr>
          <w:p w14:paraId="26901E26" w14:textId="77777777" w:rsidR="00901777" w:rsidRDefault="00C0138F">
            <w:pPr>
              <w:pStyle w:val="TableParagraph"/>
              <w:spacing w:before="75"/>
              <w:ind w:left="150"/>
              <w:rPr>
                <w:sz w:val="24"/>
              </w:rPr>
            </w:pPr>
            <w:r>
              <w:rPr>
                <w:color w:val="58595B"/>
                <w:sz w:val="24"/>
              </w:rPr>
              <w:t>Transition from Part C (Early Intervention) to Part B (Special Education) under IDEA</w:t>
            </w:r>
          </w:p>
        </w:tc>
      </w:tr>
      <w:tr w:rsidR="00901777" w14:paraId="36442114" w14:textId="77777777">
        <w:trPr>
          <w:trHeight w:hRule="exact" w:val="1751"/>
        </w:trPr>
        <w:tc>
          <w:tcPr>
            <w:tcW w:w="3958" w:type="dxa"/>
            <w:shd w:val="clear" w:color="auto" w:fill="E6E7E8"/>
          </w:tcPr>
          <w:p w14:paraId="3CD80665" w14:textId="77777777" w:rsidR="00901777" w:rsidRDefault="00901777">
            <w:pPr>
              <w:pStyle w:val="TableParagraph"/>
              <w:ind w:left="0"/>
              <w:rPr>
                <w:sz w:val="32"/>
              </w:rPr>
            </w:pPr>
          </w:p>
          <w:p w14:paraId="467A2B22" w14:textId="77777777" w:rsidR="00901777" w:rsidRDefault="00C0138F">
            <w:pPr>
              <w:pStyle w:val="TableParagraph"/>
              <w:spacing w:before="258"/>
              <w:ind w:left="150"/>
              <w:rPr>
                <w:b/>
                <w:sz w:val="24"/>
              </w:rPr>
            </w:pPr>
            <w:r>
              <w:rPr>
                <w:b/>
                <w:color w:val="58595B"/>
                <w:sz w:val="24"/>
              </w:rPr>
              <w:t>Indicator 13</w:t>
            </w:r>
          </w:p>
        </w:tc>
        <w:tc>
          <w:tcPr>
            <w:tcW w:w="9606" w:type="dxa"/>
            <w:shd w:val="clear" w:color="auto" w:fill="F1F2F2"/>
          </w:tcPr>
          <w:p w14:paraId="57D58B0C" w14:textId="77777777" w:rsidR="00901777" w:rsidRDefault="00C0138F">
            <w:pPr>
              <w:pStyle w:val="TableParagraph"/>
              <w:spacing w:before="136" w:line="288" w:lineRule="exact"/>
              <w:ind w:left="150" w:right="14"/>
              <w:rPr>
                <w:sz w:val="24"/>
              </w:rPr>
            </w:pPr>
            <w:r>
              <w:rPr>
                <w:color w:val="58595B"/>
                <w:sz w:val="24"/>
              </w:rPr>
              <w:t>Percent of youth with IEPs ages 14 and above, with an IEP that includes appropriate measurable postsecondary goals that are updated annually and based upon an age appropriate transition assessment, transition services (including courses of study that will reasonably enable the student to meet those postsecondary goals) and annual IEP goals related to the student’s transition services needs.</w:t>
            </w:r>
          </w:p>
        </w:tc>
      </w:tr>
    </w:tbl>
    <w:p w14:paraId="6EB5CE4F" w14:textId="77777777" w:rsidR="00901777" w:rsidRPr="00707C57" w:rsidRDefault="00C0138F" w:rsidP="00707C57">
      <w:pPr>
        <w:spacing w:before="310"/>
        <w:ind w:left="115"/>
        <w:rPr>
          <w:rFonts w:ascii="Segoe UI Black" w:hAnsi="Segoe UI Black"/>
          <w:b/>
          <w:bCs/>
          <w:color w:val="509D79"/>
          <w:sz w:val="30"/>
          <w:szCs w:val="30"/>
        </w:rPr>
      </w:pPr>
      <w:r w:rsidRPr="00707C57">
        <w:rPr>
          <w:rFonts w:ascii="Segoe UI Black" w:hAnsi="Segoe UI Black"/>
          <w:b/>
          <w:bCs/>
          <w:color w:val="509D79"/>
          <w:sz w:val="30"/>
          <w:szCs w:val="30"/>
        </w:rPr>
        <w:t>Student Record Review</w:t>
      </w:r>
    </w:p>
    <w:p w14:paraId="4FB8A8EE" w14:textId="77777777" w:rsidR="00901777" w:rsidRDefault="00C0138F">
      <w:pPr>
        <w:pStyle w:val="BodyText"/>
        <w:spacing w:before="169" w:line="324" w:lineRule="exact"/>
        <w:ind w:left="112" w:right="4008"/>
      </w:pPr>
      <w:r>
        <w:rPr>
          <w:color w:val="58595B"/>
        </w:rPr>
        <w:t>LEAs both self-assess a selection of records and have an additional record review during the on-site activity phase.</w:t>
      </w:r>
    </w:p>
    <w:p w14:paraId="7A359297" w14:textId="77777777" w:rsidR="00901777" w:rsidRDefault="00C0138F">
      <w:pPr>
        <w:pStyle w:val="BodyText"/>
        <w:spacing w:before="179" w:line="324" w:lineRule="exact"/>
        <w:ind w:left="112" w:right="2974"/>
      </w:pPr>
      <w:r>
        <w:rPr>
          <w:color w:val="58595B"/>
        </w:rPr>
        <w:t>LEAs typically select fifteen records to self-assess. However, this number may vary based on LEA size. The records selected include a cross-section of all age groups, grade levels, types of disability, placement, and level of need. They also include a representative sample of the following:</w:t>
      </w:r>
    </w:p>
    <w:p w14:paraId="7445ACC7" w14:textId="77777777" w:rsidR="00901777" w:rsidRDefault="00C0138F">
      <w:pPr>
        <w:pStyle w:val="ListParagraph"/>
        <w:numPr>
          <w:ilvl w:val="0"/>
          <w:numId w:val="87"/>
        </w:numPr>
        <w:tabs>
          <w:tab w:val="left" w:pos="651"/>
          <w:tab w:val="left" w:pos="652"/>
        </w:tabs>
        <w:spacing w:before="57"/>
        <w:rPr>
          <w:i/>
          <w:sz w:val="26"/>
        </w:rPr>
      </w:pPr>
      <w:r>
        <w:rPr>
          <w:i/>
          <w:color w:val="58595B"/>
          <w:sz w:val="26"/>
        </w:rPr>
        <w:t>initial reviews, annual reviews, and</w:t>
      </w:r>
      <w:r>
        <w:rPr>
          <w:i/>
          <w:color w:val="58595B"/>
          <w:spacing w:val="-2"/>
          <w:sz w:val="26"/>
        </w:rPr>
        <w:t xml:space="preserve"> </w:t>
      </w:r>
      <w:r>
        <w:rPr>
          <w:i/>
          <w:color w:val="58595B"/>
          <w:sz w:val="26"/>
        </w:rPr>
        <w:t>re-evaluations</w:t>
      </w:r>
    </w:p>
    <w:p w14:paraId="30024D4C" w14:textId="77777777" w:rsidR="00901777" w:rsidRDefault="00C0138F">
      <w:pPr>
        <w:pStyle w:val="ListParagraph"/>
        <w:numPr>
          <w:ilvl w:val="0"/>
          <w:numId w:val="87"/>
        </w:numPr>
        <w:tabs>
          <w:tab w:val="left" w:pos="651"/>
          <w:tab w:val="left" w:pos="652"/>
        </w:tabs>
        <w:spacing w:before="54"/>
        <w:rPr>
          <w:i/>
          <w:sz w:val="26"/>
        </w:rPr>
      </w:pPr>
      <w:r>
        <w:rPr>
          <w:i/>
          <w:color w:val="58595B"/>
          <w:sz w:val="26"/>
        </w:rPr>
        <w:t>extended evaluations and independent</w:t>
      </w:r>
      <w:r>
        <w:rPr>
          <w:i/>
          <w:color w:val="58595B"/>
          <w:spacing w:val="-4"/>
          <w:sz w:val="26"/>
        </w:rPr>
        <w:t xml:space="preserve"> </w:t>
      </w:r>
      <w:r>
        <w:rPr>
          <w:i/>
          <w:color w:val="58595B"/>
          <w:sz w:val="26"/>
        </w:rPr>
        <w:t>evaluations</w:t>
      </w:r>
    </w:p>
    <w:p w14:paraId="635C31F3" w14:textId="77777777" w:rsidR="00901777" w:rsidRDefault="00901777">
      <w:pPr>
        <w:rPr>
          <w:sz w:val="26"/>
        </w:rPr>
        <w:sectPr w:rsidR="00901777">
          <w:headerReference w:type="default" r:id="rId52"/>
          <w:footerReference w:type="default" r:id="rId53"/>
          <w:pgSz w:w="15840" w:h="12240" w:orient="landscape"/>
          <w:pgMar w:top="820" w:right="0" w:bottom="1280" w:left="800" w:header="0" w:footer="1096" w:gutter="0"/>
          <w:pgNumType w:start="16"/>
          <w:cols w:space="720"/>
        </w:sectPr>
      </w:pPr>
    </w:p>
    <w:p w14:paraId="62F53335" w14:textId="77777777" w:rsidR="00901777" w:rsidRDefault="00901777">
      <w:pPr>
        <w:pStyle w:val="BodyText"/>
        <w:rPr>
          <w:i/>
          <w:sz w:val="20"/>
        </w:rPr>
      </w:pPr>
    </w:p>
    <w:p w14:paraId="73BA62B9" w14:textId="77777777" w:rsidR="00901777" w:rsidRDefault="00901777">
      <w:pPr>
        <w:pStyle w:val="BodyText"/>
        <w:rPr>
          <w:i/>
          <w:sz w:val="20"/>
        </w:rPr>
      </w:pPr>
    </w:p>
    <w:p w14:paraId="506A57AE" w14:textId="77777777" w:rsidR="00901777" w:rsidRDefault="00901777">
      <w:pPr>
        <w:pStyle w:val="BodyText"/>
        <w:spacing w:before="6"/>
        <w:rPr>
          <w:i/>
          <w:sz w:val="15"/>
        </w:rPr>
      </w:pPr>
    </w:p>
    <w:p w14:paraId="1AB28D73" w14:textId="77777777" w:rsidR="00901777" w:rsidRPr="00707C57" w:rsidRDefault="00C0138F" w:rsidP="00707C57">
      <w:pPr>
        <w:spacing w:before="91"/>
        <w:ind w:left="115"/>
        <w:rPr>
          <w:rFonts w:ascii="Segoe UI Black" w:hAnsi="Segoe UI Black"/>
          <w:b/>
          <w:bCs/>
          <w:color w:val="509D79"/>
          <w:sz w:val="30"/>
          <w:szCs w:val="30"/>
        </w:rPr>
      </w:pPr>
      <w:r w:rsidRPr="00707C57">
        <w:rPr>
          <w:rFonts w:ascii="Segoe UI Black" w:hAnsi="Segoe UI Black"/>
          <w:b/>
          <w:bCs/>
          <w:color w:val="509D79"/>
          <w:sz w:val="30"/>
          <w:szCs w:val="30"/>
        </w:rPr>
        <w:t>GROUP B</w:t>
      </w:r>
    </w:p>
    <w:p w14:paraId="4EE92315" w14:textId="77777777" w:rsidR="00901777" w:rsidRDefault="00C0138F">
      <w:pPr>
        <w:pStyle w:val="BodyText"/>
        <w:spacing w:before="169" w:line="324" w:lineRule="exact"/>
        <w:ind w:left="112" w:right="5102"/>
        <w:jc w:val="both"/>
      </w:pPr>
      <w:r>
        <w:rPr>
          <w:color w:val="58595B"/>
        </w:rPr>
        <w:t>Group B Universal Standards: Monitor criteria related to Licensure and</w:t>
      </w:r>
      <w:r>
        <w:rPr>
          <w:color w:val="58595B"/>
          <w:spacing w:val="-8"/>
        </w:rPr>
        <w:t xml:space="preserve"> </w:t>
      </w:r>
      <w:r>
        <w:rPr>
          <w:color w:val="58595B"/>
        </w:rPr>
        <w:t>Professional Development; Parent, Student &amp; Community Engagement; Facilities &amp; Classrooms; Oversight; Time &amp; Learning; and Equal Access.</w:t>
      </w:r>
    </w:p>
    <w:p w14:paraId="60F3C035" w14:textId="77777777" w:rsidR="00901777" w:rsidRDefault="00C0138F">
      <w:pPr>
        <w:pStyle w:val="BodyText"/>
        <w:spacing w:before="147"/>
        <w:ind w:left="112"/>
        <w:jc w:val="both"/>
      </w:pPr>
      <w:r>
        <w:rPr>
          <w:color w:val="58595B"/>
        </w:rPr>
        <w:t>Monitoring activities of Group B Universal Standards, include the following:</w:t>
      </w:r>
    </w:p>
    <w:p w14:paraId="02219A75" w14:textId="77777777" w:rsidR="00901777" w:rsidRDefault="00C0138F">
      <w:pPr>
        <w:pStyle w:val="ListParagraph"/>
        <w:numPr>
          <w:ilvl w:val="0"/>
          <w:numId w:val="87"/>
        </w:numPr>
        <w:tabs>
          <w:tab w:val="left" w:pos="651"/>
          <w:tab w:val="left" w:pos="652"/>
        </w:tabs>
        <w:spacing w:before="54"/>
        <w:rPr>
          <w:sz w:val="27"/>
        </w:rPr>
      </w:pPr>
      <w:r>
        <w:rPr>
          <w:color w:val="58595B"/>
          <w:sz w:val="27"/>
        </w:rPr>
        <w:t>Document</w:t>
      </w:r>
      <w:r>
        <w:rPr>
          <w:color w:val="58595B"/>
          <w:spacing w:val="-11"/>
          <w:sz w:val="27"/>
        </w:rPr>
        <w:t xml:space="preserve"> </w:t>
      </w:r>
      <w:r>
        <w:rPr>
          <w:color w:val="58595B"/>
          <w:sz w:val="27"/>
        </w:rPr>
        <w:t>Review</w:t>
      </w:r>
      <w:r>
        <w:rPr>
          <w:color w:val="58595B"/>
          <w:spacing w:val="-11"/>
          <w:sz w:val="27"/>
        </w:rPr>
        <w:t xml:space="preserve"> </w:t>
      </w:r>
      <w:r>
        <w:rPr>
          <w:color w:val="58595B"/>
          <w:sz w:val="27"/>
        </w:rPr>
        <w:t>in</w:t>
      </w:r>
      <w:r>
        <w:rPr>
          <w:color w:val="58595B"/>
          <w:spacing w:val="-11"/>
          <w:sz w:val="27"/>
        </w:rPr>
        <w:t xml:space="preserve"> </w:t>
      </w:r>
      <w:r>
        <w:rPr>
          <w:color w:val="58595B"/>
          <w:sz w:val="27"/>
        </w:rPr>
        <w:t>primarily</w:t>
      </w:r>
      <w:r>
        <w:rPr>
          <w:color w:val="58595B"/>
          <w:spacing w:val="-11"/>
          <w:sz w:val="27"/>
        </w:rPr>
        <w:t xml:space="preserve"> </w:t>
      </w:r>
      <w:r>
        <w:rPr>
          <w:color w:val="58595B"/>
          <w:sz w:val="27"/>
        </w:rPr>
        <w:t>Civil</w:t>
      </w:r>
      <w:r>
        <w:rPr>
          <w:color w:val="58595B"/>
          <w:spacing w:val="-11"/>
          <w:sz w:val="27"/>
        </w:rPr>
        <w:t xml:space="preserve"> </w:t>
      </w:r>
      <w:r>
        <w:rPr>
          <w:color w:val="58595B"/>
          <w:sz w:val="27"/>
        </w:rPr>
        <w:t>Rights</w:t>
      </w:r>
      <w:r>
        <w:rPr>
          <w:color w:val="58595B"/>
          <w:spacing w:val="-11"/>
          <w:sz w:val="27"/>
        </w:rPr>
        <w:t xml:space="preserve"> </w:t>
      </w:r>
      <w:r>
        <w:rPr>
          <w:color w:val="58595B"/>
          <w:sz w:val="27"/>
        </w:rPr>
        <w:t>with</w:t>
      </w:r>
      <w:r>
        <w:rPr>
          <w:color w:val="58595B"/>
          <w:spacing w:val="-11"/>
          <w:sz w:val="27"/>
        </w:rPr>
        <w:t xml:space="preserve"> </w:t>
      </w:r>
      <w:r>
        <w:rPr>
          <w:color w:val="58595B"/>
          <w:sz w:val="27"/>
        </w:rPr>
        <w:t>some</w:t>
      </w:r>
      <w:r>
        <w:rPr>
          <w:color w:val="58595B"/>
          <w:spacing w:val="-11"/>
          <w:sz w:val="27"/>
        </w:rPr>
        <w:t xml:space="preserve"> </w:t>
      </w:r>
      <w:r>
        <w:rPr>
          <w:color w:val="58595B"/>
          <w:sz w:val="27"/>
        </w:rPr>
        <w:t>Special</w:t>
      </w:r>
      <w:r>
        <w:rPr>
          <w:color w:val="58595B"/>
          <w:spacing w:val="-11"/>
          <w:sz w:val="27"/>
        </w:rPr>
        <w:t xml:space="preserve"> </w:t>
      </w:r>
      <w:r>
        <w:rPr>
          <w:color w:val="58595B"/>
          <w:sz w:val="27"/>
        </w:rPr>
        <w:t>Education</w:t>
      </w:r>
      <w:r>
        <w:rPr>
          <w:color w:val="58595B"/>
          <w:spacing w:val="-11"/>
          <w:sz w:val="27"/>
        </w:rPr>
        <w:t xml:space="preserve"> </w:t>
      </w:r>
      <w:r>
        <w:rPr>
          <w:color w:val="58595B"/>
          <w:sz w:val="27"/>
        </w:rPr>
        <w:t>criteria</w:t>
      </w:r>
    </w:p>
    <w:p w14:paraId="5E2F2EE1" w14:textId="77777777" w:rsidR="00901777" w:rsidRDefault="00C0138F">
      <w:pPr>
        <w:pStyle w:val="ListParagraph"/>
        <w:numPr>
          <w:ilvl w:val="0"/>
          <w:numId w:val="87"/>
        </w:numPr>
        <w:tabs>
          <w:tab w:val="left" w:pos="651"/>
          <w:tab w:val="left" w:pos="652"/>
        </w:tabs>
        <w:spacing w:before="54"/>
        <w:rPr>
          <w:sz w:val="27"/>
        </w:rPr>
      </w:pPr>
      <w:r>
        <w:rPr>
          <w:color w:val="58595B"/>
          <w:sz w:val="27"/>
        </w:rPr>
        <w:t>Facility</w:t>
      </w:r>
      <w:r>
        <w:rPr>
          <w:color w:val="58595B"/>
          <w:spacing w:val="-23"/>
          <w:sz w:val="27"/>
        </w:rPr>
        <w:t xml:space="preserve"> </w:t>
      </w:r>
      <w:r>
        <w:rPr>
          <w:color w:val="58595B"/>
          <w:sz w:val="27"/>
        </w:rPr>
        <w:t>observations</w:t>
      </w:r>
    </w:p>
    <w:p w14:paraId="5326464E" w14:textId="77777777" w:rsidR="00901777" w:rsidRDefault="00C0138F">
      <w:pPr>
        <w:pStyle w:val="ListParagraph"/>
        <w:numPr>
          <w:ilvl w:val="0"/>
          <w:numId w:val="87"/>
        </w:numPr>
        <w:tabs>
          <w:tab w:val="left" w:pos="651"/>
          <w:tab w:val="left" w:pos="652"/>
        </w:tabs>
        <w:spacing w:before="54"/>
        <w:rPr>
          <w:sz w:val="27"/>
        </w:rPr>
      </w:pPr>
      <w:r>
        <w:rPr>
          <w:color w:val="58595B"/>
          <w:spacing w:val="-9"/>
          <w:sz w:val="27"/>
        </w:rPr>
        <w:t>PAC</w:t>
      </w:r>
      <w:r>
        <w:rPr>
          <w:color w:val="58595B"/>
          <w:spacing w:val="-2"/>
          <w:sz w:val="27"/>
        </w:rPr>
        <w:t xml:space="preserve"> </w:t>
      </w:r>
      <w:r>
        <w:rPr>
          <w:color w:val="58595B"/>
          <w:sz w:val="27"/>
        </w:rPr>
        <w:t>Interview</w:t>
      </w:r>
    </w:p>
    <w:p w14:paraId="7E6403A3" w14:textId="77777777" w:rsidR="00901777" w:rsidRDefault="00C0138F">
      <w:pPr>
        <w:pStyle w:val="ListParagraph"/>
        <w:numPr>
          <w:ilvl w:val="0"/>
          <w:numId w:val="87"/>
        </w:numPr>
        <w:tabs>
          <w:tab w:val="left" w:pos="651"/>
          <w:tab w:val="left" w:pos="652"/>
        </w:tabs>
        <w:spacing w:before="54"/>
        <w:rPr>
          <w:sz w:val="27"/>
        </w:rPr>
      </w:pPr>
      <w:r>
        <w:rPr>
          <w:color w:val="58595B"/>
          <w:sz w:val="27"/>
        </w:rPr>
        <w:t>Parent</w:t>
      </w:r>
      <w:r>
        <w:rPr>
          <w:color w:val="58595B"/>
          <w:spacing w:val="-15"/>
          <w:sz w:val="27"/>
        </w:rPr>
        <w:t xml:space="preserve"> </w:t>
      </w:r>
      <w:r>
        <w:rPr>
          <w:color w:val="58595B"/>
          <w:sz w:val="27"/>
        </w:rPr>
        <w:t>Survey</w:t>
      </w:r>
    </w:p>
    <w:p w14:paraId="5DEC743B" w14:textId="77777777" w:rsidR="00901777" w:rsidRDefault="00C0138F">
      <w:pPr>
        <w:pStyle w:val="ListParagraph"/>
        <w:numPr>
          <w:ilvl w:val="0"/>
          <w:numId w:val="87"/>
        </w:numPr>
        <w:tabs>
          <w:tab w:val="left" w:pos="651"/>
          <w:tab w:val="left" w:pos="652"/>
        </w:tabs>
        <w:spacing w:before="54"/>
        <w:rPr>
          <w:sz w:val="27"/>
        </w:rPr>
      </w:pPr>
      <w:r>
        <w:rPr>
          <w:color w:val="58595B"/>
          <w:sz w:val="27"/>
        </w:rPr>
        <w:t>Staff</w:t>
      </w:r>
      <w:r>
        <w:rPr>
          <w:color w:val="58595B"/>
          <w:spacing w:val="-14"/>
          <w:sz w:val="27"/>
        </w:rPr>
        <w:t xml:space="preserve"> </w:t>
      </w:r>
      <w:r>
        <w:rPr>
          <w:color w:val="58595B"/>
          <w:sz w:val="27"/>
        </w:rPr>
        <w:t>Interviews</w:t>
      </w:r>
    </w:p>
    <w:p w14:paraId="5333EA8D" w14:textId="77777777" w:rsidR="00901777" w:rsidRDefault="00C0138F">
      <w:pPr>
        <w:pStyle w:val="ListParagraph"/>
        <w:numPr>
          <w:ilvl w:val="0"/>
          <w:numId w:val="87"/>
        </w:numPr>
        <w:tabs>
          <w:tab w:val="left" w:pos="651"/>
          <w:tab w:val="left" w:pos="652"/>
        </w:tabs>
        <w:spacing w:before="86" w:line="324" w:lineRule="exact"/>
        <w:ind w:right="3691"/>
        <w:rPr>
          <w:sz w:val="27"/>
        </w:rPr>
      </w:pPr>
      <w:r>
        <w:rPr>
          <w:color w:val="58595B"/>
          <w:sz w:val="27"/>
        </w:rPr>
        <w:t>When</w:t>
      </w:r>
      <w:r>
        <w:rPr>
          <w:color w:val="58595B"/>
          <w:spacing w:val="-6"/>
          <w:sz w:val="27"/>
        </w:rPr>
        <w:t xml:space="preserve"> </w:t>
      </w:r>
      <w:r>
        <w:rPr>
          <w:color w:val="58595B"/>
          <w:sz w:val="27"/>
        </w:rPr>
        <w:t>publicly</w:t>
      </w:r>
      <w:r>
        <w:rPr>
          <w:color w:val="58595B"/>
          <w:spacing w:val="-6"/>
          <w:sz w:val="27"/>
        </w:rPr>
        <w:t xml:space="preserve"> </w:t>
      </w:r>
      <w:r>
        <w:rPr>
          <w:color w:val="58595B"/>
          <w:sz w:val="27"/>
        </w:rPr>
        <w:t>reported</w:t>
      </w:r>
      <w:r>
        <w:rPr>
          <w:color w:val="58595B"/>
          <w:spacing w:val="-6"/>
          <w:sz w:val="27"/>
        </w:rPr>
        <w:t xml:space="preserve"> </w:t>
      </w:r>
      <w:r>
        <w:rPr>
          <w:color w:val="58595B"/>
          <w:sz w:val="27"/>
        </w:rPr>
        <w:t>data</w:t>
      </w:r>
      <w:r>
        <w:rPr>
          <w:color w:val="58595B"/>
          <w:spacing w:val="-6"/>
          <w:sz w:val="27"/>
        </w:rPr>
        <w:t xml:space="preserve"> </w:t>
      </w:r>
      <w:r>
        <w:rPr>
          <w:color w:val="58595B"/>
          <w:sz w:val="27"/>
        </w:rPr>
        <w:t>indicates</w:t>
      </w:r>
      <w:r>
        <w:rPr>
          <w:color w:val="58595B"/>
          <w:spacing w:val="-6"/>
          <w:sz w:val="27"/>
        </w:rPr>
        <w:t xml:space="preserve"> </w:t>
      </w:r>
      <w:r>
        <w:rPr>
          <w:color w:val="58595B"/>
          <w:sz w:val="27"/>
        </w:rPr>
        <w:t>that</w:t>
      </w:r>
      <w:r>
        <w:rPr>
          <w:color w:val="58595B"/>
          <w:spacing w:val="-6"/>
          <w:sz w:val="27"/>
        </w:rPr>
        <w:t xml:space="preserve"> </w:t>
      </w:r>
      <w:r>
        <w:rPr>
          <w:color w:val="58595B"/>
          <w:sz w:val="27"/>
        </w:rPr>
        <w:t>a</w:t>
      </w:r>
      <w:r>
        <w:rPr>
          <w:color w:val="58595B"/>
          <w:spacing w:val="-6"/>
          <w:sz w:val="27"/>
        </w:rPr>
        <w:t xml:space="preserve"> </w:t>
      </w:r>
      <w:r>
        <w:rPr>
          <w:color w:val="58595B"/>
          <w:spacing w:val="-4"/>
          <w:sz w:val="27"/>
        </w:rPr>
        <w:t>Targeted</w:t>
      </w:r>
      <w:r>
        <w:rPr>
          <w:color w:val="58595B"/>
          <w:spacing w:val="-6"/>
          <w:sz w:val="27"/>
        </w:rPr>
        <w:t xml:space="preserve"> </w:t>
      </w:r>
      <w:r>
        <w:rPr>
          <w:color w:val="58595B"/>
          <w:sz w:val="27"/>
        </w:rPr>
        <w:t>Standard</w:t>
      </w:r>
      <w:r>
        <w:rPr>
          <w:color w:val="58595B"/>
          <w:spacing w:val="-6"/>
          <w:sz w:val="27"/>
        </w:rPr>
        <w:t xml:space="preserve"> </w:t>
      </w:r>
      <w:r>
        <w:rPr>
          <w:color w:val="58595B"/>
          <w:spacing w:val="-2"/>
          <w:sz w:val="27"/>
        </w:rPr>
        <w:t>may</w:t>
      </w:r>
      <w:r>
        <w:rPr>
          <w:color w:val="58595B"/>
          <w:spacing w:val="-6"/>
          <w:sz w:val="27"/>
        </w:rPr>
        <w:t xml:space="preserve"> </w:t>
      </w:r>
      <w:r>
        <w:rPr>
          <w:color w:val="58595B"/>
          <w:sz w:val="27"/>
        </w:rPr>
        <w:t>be</w:t>
      </w:r>
      <w:r>
        <w:rPr>
          <w:color w:val="58595B"/>
          <w:spacing w:val="-6"/>
          <w:sz w:val="27"/>
        </w:rPr>
        <w:t xml:space="preserve"> </w:t>
      </w:r>
      <w:r>
        <w:rPr>
          <w:color w:val="58595B"/>
          <w:sz w:val="27"/>
        </w:rPr>
        <w:t>a</w:t>
      </w:r>
      <w:r>
        <w:rPr>
          <w:color w:val="58595B"/>
          <w:spacing w:val="-6"/>
          <w:sz w:val="27"/>
        </w:rPr>
        <w:t xml:space="preserve"> </w:t>
      </w:r>
      <w:r>
        <w:rPr>
          <w:color w:val="58595B"/>
          <w:sz w:val="27"/>
        </w:rPr>
        <w:t>concern,</w:t>
      </w:r>
      <w:r>
        <w:rPr>
          <w:color w:val="58595B"/>
          <w:spacing w:val="-6"/>
          <w:sz w:val="27"/>
        </w:rPr>
        <w:t xml:space="preserve"> </w:t>
      </w:r>
      <w:r>
        <w:rPr>
          <w:color w:val="58595B"/>
          <w:sz w:val="27"/>
        </w:rPr>
        <w:t>records will be selected for</w:t>
      </w:r>
      <w:r>
        <w:rPr>
          <w:color w:val="58595B"/>
          <w:spacing w:val="-18"/>
          <w:sz w:val="27"/>
        </w:rPr>
        <w:t xml:space="preserve"> </w:t>
      </w:r>
      <w:r>
        <w:rPr>
          <w:color w:val="58595B"/>
          <w:sz w:val="27"/>
        </w:rPr>
        <w:t>review</w:t>
      </w:r>
    </w:p>
    <w:p w14:paraId="09BA0B60" w14:textId="77777777" w:rsidR="00901777" w:rsidRPr="00707C57" w:rsidRDefault="00C0138F" w:rsidP="00707C57">
      <w:pPr>
        <w:spacing w:before="179" w:line="324" w:lineRule="exact"/>
        <w:ind w:left="115" w:right="3485"/>
        <w:rPr>
          <w:b/>
          <w:bCs/>
          <w:color w:val="58595B"/>
          <w:sz w:val="27"/>
          <w:szCs w:val="27"/>
        </w:rPr>
      </w:pPr>
      <w:r w:rsidRPr="00707C57">
        <w:rPr>
          <w:b/>
          <w:bCs/>
          <w:color w:val="58595B"/>
          <w:sz w:val="27"/>
          <w:szCs w:val="27"/>
        </w:rPr>
        <w:t>See pages 2 and 3 of Appendix B for the complete list of criteria related to Group B Universal Standards.</w:t>
      </w:r>
    </w:p>
    <w:p w14:paraId="415327C9" w14:textId="77777777" w:rsidR="00901777" w:rsidRDefault="00901777">
      <w:pPr>
        <w:pStyle w:val="BodyText"/>
        <w:spacing w:before="5"/>
        <w:rPr>
          <w:b/>
          <w:sz w:val="24"/>
        </w:rPr>
      </w:pPr>
    </w:p>
    <w:p w14:paraId="2E2A0F8E" w14:textId="77777777" w:rsidR="00901777" w:rsidRDefault="00C0138F">
      <w:pPr>
        <w:ind w:left="112"/>
        <w:jc w:val="both"/>
        <w:rPr>
          <w:rFonts w:ascii="Segoe UI Black"/>
          <w:b/>
          <w:sz w:val="30"/>
        </w:rPr>
      </w:pPr>
      <w:r>
        <w:rPr>
          <w:rFonts w:ascii="Segoe UI Black"/>
          <w:b/>
          <w:color w:val="509D79"/>
          <w:sz w:val="30"/>
        </w:rPr>
        <w:t>Facility Observations</w:t>
      </w:r>
    </w:p>
    <w:p w14:paraId="1EA383A5" w14:textId="77777777" w:rsidR="00901777" w:rsidRDefault="00C0138F">
      <w:pPr>
        <w:pStyle w:val="BodyText"/>
        <w:spacing w:before="169" w:line="324" w:lineRule="exact"/>
        <w:ind w:left="112" w:right="4158"/>
      </w:pPr>
      <w:r>
        <w:rPr>
          <w:color w:val="58595B"/>
        </w:rPr>
        <w:t>Classroom</w:t>
      </w:r>
      <w:r w:rsidR="005A7C73">
        <w:rPr>
          <w:color w:val="58595B"/>
        </w:rPr>
        <w:t xml:space="preserve">s and other school facilities are visited </w:t>
      </w:r>
      <w:r>
        <w:rPr>
          <w:color w:val="58595B"/>
        </w:rPr>
        <w:t>to determine compliance with program requirements. The onsite team observes instructional programs at each level in the district.</w:t>
      </w:r>
    </w:p>
    <w:p w14:paraId="01FE083E" w14:textId="77777777" w:rsidR="00901777" w:rsidRDefault="00901777">
      <w:pPr>
        <w:spacing w:line="324" w:lineRule="exact"/>
        <w:sectPr w:rsidR="00901777">
          <w:headerReference w:type="default" r:id="rId54"/>
          <w:footerReference w:type="default" r:id="rId55"/>
          <w:pgSz w:w="15840" w:h="12240" w:orient="landscape"/>
          <w:pgMar w:top="1140" w:right="0" w:bottom="1280" w:left="800" w:header="0" w:footer="1096" w:gutter="0"/>
          <w:pgNumType w:start="17"/>
          <w:cols w:space="720"/>
        </w:sectPr>
      </w:pPr>
    </w:p>
    <w:p w14:paraId="098EE7F3" w14:textId="77777777" w:rsidR="00901777" w:rsidRDefault="00E32607">
      <w:pPr>
        <w:pStyle w:val="BodyText"/>
        <w:rPr>
          <w:sz w:val="20"/>
        </w:rPr>
      </w:pPr>
      <w:r>
        <w:rPr>
          <w:noProof/>
          <w:color w:val="FFFFFF"/>
          <w:sz w:val="34"/>
        </w:rPr>
        <w:lastRenderedPageBreak/>
        <mc:AlternateContent>
          <mc:Choice Requires="wps">
            <w:drawing>
              <wp:anchor distT="0" distB="0" distL="114300" distR="114300" simplePos="0" relativeHeight="503216000" behindDoc="1" locked="0" layoutInCell="1" allowOverlap="1" wp14:anchorId="5544EE43" wp14:editId="507573F4">
                <wp:simplePos x="0" y="0"/>
                <wp:positionH relativeFrom="column">
                  <wp:posOffset>34925</wp:posOffset>
                </wp:positionH>
                <wp:positionV relativeFrom="paragraph">
                  <wp:posOffset>-28575</wp:posOffset>
                </wp:positionV>
                <wp:extent cx="7324725" cy="2664460"/>
                <wp:effectExtent l="0" t="0" r="9525" b="2540"/>
                <wp:wrapNone/>
                <wp:docPr id="271" name="Rectangle 59" title="Monitoring by Tier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24725" cy="2664460"/>
                        </a:xfrm>
                        <a:prstGeom prst="rect">
                          <a:avLst/>
                        </a:prstGeom>
                        <a:solidFill>
                          <a:srgbClr val="231F20">
                            <a:alpha val="18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E5DF489" id="Rectangle 59" o:spid="_x0000_s1026" alt="Title: Monitoring by Tier " style="position:absolute;margin-left:2.75pt;margin-top:-2.25pt;width:576.75pt;height:209.8pt;z-index:-10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" fillcolor="#231f20" stroked="f">
                <v:fill opacity="12336f"/>
              </v:rect>
            </w:pict>
          </mc:Fallback>
        </mc:AlternateContent>
      </w:r>
    </w:p>
    <w:p w14:paraId="4A651C50" w14:textId="77777777" w:rsidR="00901777" w:rsidRPr="00E32607" w:rsidRDefault="00C0138F">
      <w:pPr>
        <w:spacing w:before="229"/>
        <w:ind w:left="115"/>
        <w:rPr>
          <w:rFonts w:ascii="Segoe UI Black"/>
          <w:b/>
          <w:color w:val="1F497D" w:themeColor="text2"/>
          <w:sz w:val="102"/>
        </w:rPr>
      </w:pPr>
      <w:r w:rsidRPr="00E32607">
        <w:rPr>
          <w:rFonts w:ascii="Segoe UI Black"/>
          <w:b/>
          <w:color w:val="1F497D" w:themeColor="text2"/>
          <w:sz w:val="102"/>
        </w:rPr>
        <w:t>MONITORING BY TIER</w:t>
      </w:r>
    </w:p>
    <w:p w14:paraId="23FBFB07" w14:textId="77777777" w:rsidR="00901777" w:rsidRPr="00E32607" w:rsidRDefault="00C0138F">
      <w:pPr>
        <w:spacing w:before="167" w:line="400" w:lineRule="exact"/>
        <w:ind w:left="100" w:right="762"/>
        <w:rPr>
          <w:color w:val="1F497D" w:themeColor="text2"/>
          <w:sz w:val="34"/>
        </w:rPr>
      </w:pPr>
      <w:r w:rsidRPr="00E32607">
        <w:rPr>
          <w:color w:val="1F497D" w:themeColor="text2"/>
          <w:sz w:val="34"/>
        </w:rPr>
        <w:t>While all LEAs will follow the general tiered focused monitoring sequence of self-assessment, on-site monitoring/reporting and continuous monitoring, the intensity of these steps vary by tier.</w:t>
      </w:r>
    </w:p>
    <w:p w14:paraId="14D9FB29" w14:textId="77777777" w:rsidR="00901777" w:rsidRPr="00E32607" w:rsidRDefault="00C0138F">
      <w:pPr>
        <w:spacing w:before="132"/>
        <w:ind w:left="100"/>
        <w:rPr>
          <w:color w:val="1F497D" w:themeColor="text2"/>
          <w:sz w:val="34"/>
        </w:rPr>
      </w:pPr>
      <w:r w:rsidRPr="00E32607">
        <w:rPr>
          <w:color w:val="1F497D" w:themeColor="text2"/>
          <w:sz w:val="34"/>
        </w:rPr>
        <w:t>The following is the specific path for each monitoring tier:</w:t>
      </w:r>
    </w:p>
    <w:p w14:paraId="09850F8B" w14:textId="77777777" w:rsidR="00901777" w:rsidRDefault="00901777">
      <w:pPr>
        <w:rPr>
          <w:sz w:val="34"/>
        </w:rPr>
        <w:sectPr w:rsidR="00901777">
          <w:headerReference w:type="default" r:id="rId56"/>
          <w:footerReference w:type="default" r:id="rId57"/>
          <w:pgSz w:w="15840" w:h="12240" w:orient="landscape"/>
          <w:pgMar w:top="1140" w:right="2260" w:bottom="280" w:left="1340" w:header="0" w:footer="0" w:gutter="0"/>
          <w:cols w:space="720"/>
        </w:sectPr>
      </w:pPr>
    </w:p>
    <w:p w14:paraId="50B1EB16" w14:textId="77777777" w:rsidR="00901777" w:rsidRDefault="00C0138F">
      <w:pPr>
        <w:pStyle w:val="Heading1"/>
        <w:spacing w:before="50"/>
      </w:pPr>
      <w:r>
        <w:rPr>
          <w:color w:val="3A5F96"/>
        </w:rPr>
        <w:lastRenderedPageBreak/>
        <w:t>SELF-DIRECTED IMPROVEMENT</w:t>
      </w:r>
    </w:p>
    <w:p w14:paraId="54948F8C" w14:textId="77777777" w:rsidR="00901777" w:rsidRDefault="00C0138F">
      <w:pPr>
        <w:pStyle w:val="BodyText"/>
        <w:spacing w:before="84" w:line="324" w:lineRule="exact"/>
        <w:ind w:left="140" w:right="2624"/>
      </w:pPr>
      <w:r>
        <w:rPr>
          <w:color w:val="58595B"/>
        </w:rPr>
        <w:t>LEAs in this monitoring tier meet requirements. Risk assessment data indicate no demonstrated risk on either compliance or performance outcomes. Because there is no demonstrated risk, these LEAs will receive less intensive onsite monitoring from PSM, and also require less follow-up after implementation of the CIMP. Depending on where LEAs are in the monitoring cycle, they will either be assessed on Group A or Group B Universal Standards.</w:t>
      </w:r>
    </w:p>
    <w:p w14:paraId="6253BE8E" w14:textId="77777777" w:rsidR="00901777" w:rsidRDefault="00C0138F">
      <w:pPr>
        <w:pStyle w:val="BodyText"/>
        <w:spacing w:before="148"/>
        <w:ind w:left="140"/>
      </w:pPr>
      <w:r>
        <w:rPr>
          <w:color w:val="58595B"/>
        </w:rPr>
        <w:t>Self-Directed Improvement LEAs follow this approach:</w:t>
      </w:r>
    </w:p>
    <w:p w14:paraId="41C23F7A" w14:textId="77777777" w:rsidR="00901777" w:rsidRPr="00707C57" w:rsidRDefault="00B04812" w:rsidP="00707C57">
      <w:pPr>
        <w:spacing w:before="145"/>
        <w:ind w:left="144"/>
        <w:rPr>
          <w:b/>
          <w:bCs/>
          <w:color w:val="58595B"/>
          <w:sz w:val="27"/>
          <w:szCs w:val="27"/>
        </w:rPr>
      </w:pPr>
      <w:r w:rsidRPr="00707C57">
        <w:rPr>
          <w:b/>
          <w:bCs/>
          <w:noProof/>
          <w:color w:val="58595B"/>
          <w:sz w:val="27"/>
          <w:szCs w:val="27"/>
        </w:rPr>
        <mc:AlternateContent>
          <mc:Choice Requires="wpg">
            <w:drawing>
              <wp:anchor distT="0" distB="0" distL="114300" distR="114300" simplePos="0" relativeHeight="792" behindDoc="0" locked="0" layoutInCell="1" allowOverlap="1" wp14:anchorId="44EE3BE5" wp14:editId="027C9B62">
                <wp:simplePos x="0" y="0"/>
                <wp:positionH relativeFrom="page">
                  <wp:posOffset>553085</wp:posOffset>
                </wp:positionH>
                <wp:positionV relativeFrom="paragraph">
                  <wp:posOffset>354965</wp:posOffset>
                </wp:positionV>
                <wp:extent cx="342900" cy="351790"/>
                <wp:effectExtent l="635" t="0" r="8890" b="4445"/>
                <wp:wrapNone/>
                <wp:docPr id="265" name="Group 55" title="Item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559"/>
                          <a:chExt cx="540" cy="554"/>
                        </a:xfrm>
                      </wpg:grpSpPr>
                      <wps:wsp>
                        <wps:cNvPr id="266" name="Freeform 57"/>
                        <wps:cNvSpPr>
                          <a:spLocks/>
                        </wps:cNvSpPr>
                        <wps:spPr bwMode="auto">
                          <a:xfrm>
                            <a:off x="871" y="573"/>
                            <a:ext cx="540" cy="540"/>
                          </a:xfrm>
                          <a:custGeom>
                            <a:avLst/>
                            <a:gdLst>
                              <a:gd name="T0" fmla="+- 0 1141 871"/>
                              <a:gd name="T1" fmla="*/ T0 w 540"/>
                              <a:gd name="T2" fmla="+- 0 573 573"/>
                              <a:gd name="T3" fmla="*/ 573 h 540"/>
                              <a:gd name="T4" fmla="+- 0 1069 871"/>
                              <a:gd name="T5" fmla="*/ T4 w 540"/>
                              <a:gd name="T6" fmla="+- 0 582 573"/>
                              <a:gd name="T7" fmla="*/ 582 h 540"/>
                              <a:gd name="T8" fmla="+- 0 1005 871"/>
                              <a:gd name="T9" fmla="*/ T8 w 540"/>
                              <a:gd name="T10" fmla="+- 0 610 573"/>
                              <a:gd name="T11" fmla="*/ 610 h 540"/>
                              <a:gd name="T12" fmla="+- 0 950 871"/>
                              <a:gd name="T13" fmla="*/ T12 w 540"/>
                              <a:gd name="T14" fmla="+- 0 652 573"/>
                              <a:gd name="T15" fmla="*/ 652 h 540"/>
                              <a:gd name="T16" fmla="+- 0 908 871"/>
                              <a:gd name="T17" fmla="*/ T16 w 540"/>
                              <a:gd name="T18" fmla="+- 0 707 573"/>
                              <a:gd name="T19" fmla="*/ 707 h 540"/>
                              <a:gd name="T20" fmla="+- 0 881 871"/>
                              <a:gd name="T21" fmla="*/ T20 w 540"/>
                              <a:gd name="T22" fmla="+- 0 771 573"/>
                              <a:gd name="T23" fmla="*/ 771 h 540"/>
                              <a:gd name="T24" fmla="+- 0 871 871"/>
                              <a:gd name="T25" fmla="*/ T24 w 540"/>
                              <a:gd name="T26" fmla="+- 0 843 573"/>
                              <a:gd name="T27" fmla="*/ 843 h 540"/>
                              <a:gd name="T28" fmla="+- 0 881 871"/>
                              <a:gd name="T29" fmla="*/ T28 w 540"/>
                              <a:gd name="T30" fmla="+- 0 915 573"/>
                              <a:gd name="T31" fmla="*/ 915 h 540"/>
                              <a:gd name="T32" fmla="+- 0 908 871"/>
                              <a:gd name="T33" fmla="*/ T32 w 540"/>
                              <a:gd name="T34" fmla="+- 0 979 573"/>
                              <a:gd name="T35" fmla="*/ 979 h 540"/>
                              <a:gd name="T36" fmla="+- 0 950 871"/>
                              <a:gd name="T37" fmla="*/ T36 w 540"/>
                              <a:gd name="T38" fmla="+- 0 1034 573"/>
                              <a:gd name="T39" fmla="*/ 1034 h 540"/>
                              <a:gd name="T40" fmla="+- 0 1005 871"/>
                              <a:gd name="T41" fmla="*/ T40 w 540"/>
                              <a:gd name="T42" fmla="+- 0 1076 573"/>
                              <a:gd name="T43" fmla="*/ 1076 h 540"/>
                              <a:gd name="T44" fmla="+- 0 1069 871"/>
                              <a:gd name="T45" fmla="*/ T44 w 540"/>
                              <a:gd name="T46" fmla="+- 0 1103 573"/>
                              <a:gd name="T47" fmla="*/ 1103 h 540"/>
                              <a:gd name="T48" fmla="+- 0 1141 871"/>
                              <a:gd name="T49" fmla="*/ T48 w 540"/>
                              <a:gd name="T50" fmla="+- 0 1113 573"/>
                              <a:gd name="T51" fmla="*/ 1113 h 540"/>
                              <a:gd name="T52" fmla="+- 0 1213 871"/>
                              <a:gd name="T53" fmla="*/ T52 w 540"/>
                              <a:gd name="T54" fmla="+- 0 1103 573"/>
                              <a:gd name="T55" fmla="*/ 1103 h 540"/>
                              <a:gd name="T56" fmla="+- 0 1277 871"/>
                              <a:gd name="T57" fmla="*/ T56 w 540"/>
                              <a:gd name="T58" fmla="+- 0 1076 573"/>
                              <a:gd name="T59" fmla="*/ 1076 h 540"/>
                              <a:gd name="T60" fmla="+- 0 1332 871"/>
                              <a:gd name="T61" fmla="*/ T60 w 540"/>
                              <a:gd name="T62" fmla="+- 0 1034 573"/>
                              <a:gd name="T63" fmla="*/ 1034 h 540"/>
                              <a:gd name="T64" fmla="+- 0 1374 871"/>
                              <a:gd name="T65" fmla="*/ T64 w 540"/>
                              <a:gd name="T66" fmla="+- 0 979 573"/>
                              <a:gd name="T67" fmla="*/ 979 h 540"/>
                              <a:gd name="T68" fmla="+- 0 1401 871"/>
                              <a:gd name="T69" fmla="*/ T68 w 540"/>
                              <a:gd name="T70" fmla="+- 0 915 573"/>
                              <a:gd name="T71" fmla="*/ 915 h 540"/>
                              <a:gd name="T72" fmla="+- 0 1411 871"/>
                              <a:gd name="T73" fmla="*/ T72 w 540"/>
                              <a:gd name="T74" fmla="+- 0 843 573"/>
                              <a:gd name="T75" fmla="*/ 843 h 540"/>
                              <a:gd name="T76" fmla="+- 0 1401 871"/>
                              <a:gd name="T77" fmla="*/ T76 w 540"/>
                              <a:gd name="T78" fmla="+- 0 771 573"/>
                              <a:gd name="T79" fmla="*/ 771 h 540"/>
                              <a:gd name="T80" fmla="+- 0 1374 871"/>
                              <a:gd name="T81" fmla="*/ T80 w 540"/>
                              <a:gd name="T82" fmla="+- 0 707 573"/>
                              <a:gd name="T83" fmla="*/ 707 h 540"/>
                              <a:gd name="T84" fmla="+- 0 1332 871"/>
                              <a:gd name="T85" fmla="*/ T84 w 540"/>
                              <a:gd name="T86" fmla="+- 0 652 573"/>
                              <a:gd name="T87" fmla="*/ 652 h 540"/>
                              <a:gd name="T88" fmla="+- 0 1277 871"/>
                              <a:gd name="T89" fmla="*/ T88 w 540"/>
                              <a:gd name="T90" fmla="+- 0 610 573"/>
                              <a:gd name="T91" fmla="*/ 610 h 540"/>
                              <a:gd name="T92" fmla="+- 0 1213 871"/>
                              <a:gd name="T93" fmla="*/ T92 w 540"/>
                              <a:gd name="T94" fmla="+- 0 582 573"/>
                              <a:gd name="T95" fmla="*/ 582 h 540"/>
                              <a:gd name="T96" fmla="+- 0 1141 871"/>
                              <a:gd name="T97" fmla="*/ T96 w 540"/>
                              <a:gd name="T98" fmla="+- 0 573 573"/>
                              <a:gd name="T99" fmla="*/ 57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7" name="Text Box 56"/>
                        <wps:cNvSpPr txBox="1">
                          <a:spLocks noChangeArrowheads="1"/>
                        </wps:cNvSpPr>
                        <wps:spPr bwMode="auto">
                          <a:xfrm>
                            <a:off x="871" y="559"/>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4B258" w14:textId="77777777" w:rsidR="00734200" w:rsidRDefault="00734200">
                              <w:pPr>
                                <w:spacing w:line="528" w:lineRule="exact"/>
                                <w:ind w:left="172"/>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EE3BE5" id="Group 55" o:spid="_x0000_s1056" alt="Title: Item #1" style="position:absolute;left:0;text-align:left;margin-left:43.55pt;margin-top:27.95pt;width:27pt;height:27.7pt;z-index:792;mso-position-horizontal-relative:page" coordorigin="871,559"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">
                <v:shape id="Freeform 57" o:spid="_x0000_s1057" style="position:absolute;left:871;top:573;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" path="m270,l198,9,134,37,79,79,37,134,10,198,,270r10,72l37,406r42,55l134,503r64,27l270,540r72,-10l406,503r55,-42l503,406r27,-64l540,270,530,198,503,134,461,79,406,37,342,9,270,xe" fillcolor="#2b99c5" stroked="f">
                  <v:path arrowok="t" o:connecttype="custom" o:connectlocs="270,573;198,582;134,610;79,652;37,707;10,771;0,843;10,915;37,979;79,1034;134,1076;198,1103;270,1113;342,1103;406,1076;461,1034;503,979;530,915;540,843;530,771;503,707;461,652;406,610;342,582;270,573" o:connectangles="0,0,0,0,0,0,0,0,0,0,0,0,0,0,0,0,0,0,0,0,0,0,0,0,0"/>
                </v:shape>
                <v:shape id="_x0000_s1058" type="#_x0000_t202" style="position:absolute;left:871;top:559;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" filled="f" stroked="f">
                  <v:textbox inset="0,0,0,0">
                    <w:txbxContent>
                      <w:p w14:paraId="5784B258" w14:textId="77777777" w:rsidR="00734200" w:rsidRDefault="00734200">
                        <w:pPr>
                          <w:spacing w:line="528" w:lineRule="exact"/>
                          <w:ind w:left="172"/>
                          <w:rPr>
                            <w:rFonts w:ascii="Segoe UI Black"/>
                            <w:b/>
                            <w:sz w:val="40"/>
                          </w:rPr>
                        </w:pPr>
                        <w:r>
                          <w:rPr>
                            <w:rFonts w:ascii="Segoe UI Black"/>
                            <w:b/>
                            <w:color w:val="FFFFFF"/>
                            <w:sz w:val="40"/>
                          </w:rPr>
                          <w:t>1</w:t>
                        </w:r>
                      </w:p>
                    </w:txbxContent>
                  </v:textbox>
                </v:shape>
                <w10:wrap anchorx="page"/>
              </v:group>
            </w:pict>
          </mc:Fallback>
        </mc:AlternateContent>
      </w:r>
      <w:r w:rsidR="00C0138F" w:rsidRPr="00707C57">
        <w:rPr>
          <w:b/>
          <w:bCs/>
          <w:color w:val="58595B"/>
          <w:sz w:val="27"/>
          <w:szCs w:val="27"/>
        </w:rPr>
        <w:t>Self-Assessment Phase:</w:t>
      </w:r>
    </w:p>
    <w:p w14:paraId="540A08C1" w14:textId="77777777" w:rsidR="00901777" w:rsidRDefault="00C0138F">
      <w:pPr>
        <w:spacing w:before="160"/>
        <w:ind w:left="860"/>
        <w:rPr>
          <w:sz w:val="26"/>
        </w:rPr>
      </w:pPr>
      <w:r>
        <w:rPr>
          <w:color w:val="58595B"/>
          <w:sz w:val="26"/>
        </w:rPr>
        <w:t>LEA completes self-assessment and submits to PSM</w:t>
      </w:r>
    </w:p>
    <w:p w14:paraId="1FFEC15C" w14:textId="77777777" w:rsidR="00901777" w:rsidRPr="00707C57" w:rsidRDefault="00B04812" w:rsidP="00707C57">
      <w:pPr>
        <w:spacing w:before="145"/>
        <w:ind w:left="144"/>
        <w:rPr>
          <w:b/>
          <w:bCs/>
          <w:color w:val="58595B"/>
          <w:sz w:val="27"/>
          <w:szCs w:val="27"/>
        </w:rPr>
      </w:pPr>
      <w:r w:rsidRPr="00707C57">
        <w:rPr>
          <w:b/>
          <w:bCs/>
          <w:noProof/>
          <w:color w:val="58595B"/>
          <w:sz w:val="27"/>
          <w:szCs w:val="27"/>
        </w:rPr>
        <mc:AlternateContent>
          <mc:Choice Requires="wpg">
            <w:drawing>
              <wp:anchor distT="0" distB="0" distL="114300" distR="114300" simplePos="0" relativeHeight="840" behindDoc="0" locked="0" layoutInCell="1" allowOverlap="1" wp14:anchorId="0161B441" wp14:editId="1C4CD731">
                <wp:simplePos x="0" y="0"/>
                <wp:positionH relativeFrom="page">
                  <wp:posOffset>553085</wp:posOffset>
                </wp:positionH>
                <wp:positionV relativeFrom="paragraph">
                  <wp:posOffset>340360</wp:posOffset>
                </wp:positionV>
                <wp:extent cx="342900" cy="351790"/>
                <wp:effectExtent l="635" t="3810" r="8890" b="6350"/>
                <wp:wrapNone/>
                <wp:docPr id="262" name="Group 52" title="Item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536"/>
                          <a:chExt cx="540" cy="554"/>
                        </a:xfrm>
                      </wpg:grpSpPr>
                      <wps:wsp>
                        <wps:cNvPr id="263" name="Freeform 54"/>
                        <wps:cNvSpPr>
                          <a:spLocks/>
                        </wps:cNvSpPr>
                        <wps:spPr bwMode="auto">
                          <a:xfrm>
                            <a:off x="871" y="550"/>
                            <a:ext cx="540" cy="540"/>
                          </a:xfrm>
                          <a:custGeom>
                            <a:avLst/>
                            <a:gdLst>
                              <a:gd name="T0" fmla="+- 0 1141 871"/>
                              <a:gd name="T1" fmla="*/ T0 w 540"/>
                              <a:gd name="T2" fmla="+- 0 550 550"/>
                              <a:gd name="T3" fmla="*/ 550 h 540"/>
                              <a:gd name="T4" fmla="+- 0 1069 871"/>
                              <a:gd name="T5" fmla="*/ T4 w 540"/>
                              <a:gd name="T6" fmla="+- 0 559 550"/>
                              <a:gd name="T7" fmla="*/ 559 h 540"/>
                              <a:gd name="T8" fmla="+- 0 1005 871"/>
                              <a:gd name="T9" fmla="*/ T8 w 540"/>
                              <a:gd name="T10" fmla="+- 0 587 550"/>
                              <a:gd name="T11" fmla="*/ 587 h 540"/>
                              <a:gd name="T12" fmla="+- 0 950 871"/>
                              <a:gd name="T13" fmla="*/ T12 w 540"/>
                              <a:gd name="T14" fmla="+- 0 629 550"/>
                              <a:gd name="T15" fmla="*/ 629 h 540"/>
                              <a:gd name="T16" fmla="+- 0 908 871"/>
                              <a:gd name="T17" fmla="*/ T16 w 540"/>
                              <a:gd name="T18" fmla="+- 0 683 550"/>
                              <a:gd name="T19" fmla="*/ 683 h 540"/>
                              <a:gd name="T20" fmla="+- 0 881 871"/>
                              <a:gd name="T21" fmla="*/ T20 w 540"/>
                              <a:gd name="T22" fmla="+- 0 748 550"/>
                              <a:gd name="T23" fmla="*/ 748 h 540"/>
                              <a:gd name="T24" fmla="+- 0 871 871"/>
                              <a:gd name="T25" fmla="*/ T24 w 540"/>
                              <a:gd name="T26" fmla="+- 0 820 550"/>
                              <a:gd name="T27" fmla="*/ 820 h 540"/>
                              <a:gd name="T28" fmla="+- 0 881 871"/>
                              <a:gd name="T29" fmla="*/ T28 w 540"/>
                              <a:gd name="T30" fmla="+- 0 891 550"/>
                              <a:gd name="T31" fmla="*/ 891 h 540"/>
                              <a:gd name="T32" fmla="+- 0 908 871"/>
                              <a:gd name="T33" fmla="*/ T32 w 540"/>
                              <a:gd name="T34" fmla="+- 0 956 550"/>
                              <a:gd name="T35" fmla="*/ 956 h 540"/>
                              <a:gd name="T36" fmla="+- 0 950 871"/>
                              <a:gd name="T37" fmla="*/ T36 w 540"/>
                              <a:gd name="T38" fmla="+- 0 1011 550"/>
                              <a:gd name="T39" fmla="*/ 1011 h 540"/>
                              <a:gd name="T40" fmla="+- 0 1005 871"/>
                              <a:gd name="T41" fmla="*/ T40 w 540"/>
                              <a:gd name="T42" fmla="+- 0 1053 550"/>
                              <a:gd name="T43" fmla="*/ 1053 h 540"/>
                              <a:gd name="T44" fmla="+- 0 1069 871"/>
                              <a:gd name="T45" fmla="*/ T44 w 540"/>
                              <a:gd name="T46" fmla="+- 0 1080 550"/>
                              <a:gd name="T47" fmla="*/ 1080 h 540"/>
                              <a:gd name="T48" fmla="+- 0 1141 871"/>
                              <a:gd name="T49" fmla="*/ T48 w 540"/>
                              <a:gd name="T50" fmla="+- 0 1090 550"/>
                              <a:gd name="T51" fmla="*/ 1090 h 540"/>
                              <a:gd name="T52" fmla="+- 0 1213 871"/>
                              <a:gd name="T53" fmla="*/ T52 w 540"/>
                              <a:gd name="T54" fmla="+- 0 1080 550"/>
                              <a:gd name="T55" fmla="*/ 1080 h 540"/>
                              <a:gd name="T56" fmla="+- 0 1277 871"/>
                              <a:gd name="T57" fmla="*/ T56 w 540"/>
                              <a:gd name="T58" fmla="+- 0 1053 550"/>
                              <a:gd name="T59" fmla="*/ 1053 h 540"/>
                              <a:gd name="T60" fmla="+- 0 1332 871"/>
                              <a:gd name="T61" fmla="*/ T60 w 540"/>
                              <a:gd name="T62" fmla="+- 0 1011 550"/>
                              <a:gd name="T63" fmla="*/ 1011 h 540"/>
                              <a:gd name="T64" fmla="+- 0 1374 871"/>
                              <a:gd name="T65" fmla="*/ T64 w 540"/>
                              <a:gd name="T66" fmla="+- 0 956 550"/>
                              <a:gd name="T67" fmla="*/ 956 h 540"/>
                              <a:gd name="T68" fmla="+- 0 1401 871"/>
                              <a:gd name="T69" fmla="*/ T68 w 540"/>
                              <a:gd name="T70" fmla="+- 0 891 550"/>
                              <a:gd name="T71" fmla="*/ 891 h 540"/>
                              <a:gd name="T72" fmla="+- 0 1411 871"/>
                              <a:gd name="T73" fmla="*/ T72 w 540"/>
                              <a:gd name="T74" fmla="+- 0 820 550"/>
                              <a:gd name="T75" fmla="*/ 820 h 540"/>
                              <a:gd name="T76" fmla="+- 0 1401 871"/>
                              <a:gd name="T77" fmla="*/ T76 w 540"/>
                              <a:gd name="T78" fmla="+- 0 748 550"/>
                              <a:gd name="T79" fmla="*/ 748 h 540"/>
                              <a:gd name="T80" fmla="+- 0 1374 871"/>
                              <a:gd name="T81" fmla="*/ T80 w 540"/>
                              <a:gd name="T82" fmla="+- 0 683 550"/>
                              <a:gd name="T83" fmla="*/ 683 h 540"/>
                              <a:gd name="T84" fmla="+- 0 1332 871"/>
                              <a:gd name="T85" fmla="*/ T84 w 540"/>
                              <a:gd name="T86" fmla="+- 0 629 550"/>
                              <a:gd name="T87" fmla="*/ 629 h 540"/>
                              <a:gd name="T88" fmla="+- 0 1277 871"/>
                              <a:gd name="T89" fmla="*/ T88 w 540"/>
                              <a:gd name="T90" fmla="+- 0 587 550"/>
                              <a:gd name="T91" fmla="*/ 587 h 540"/>
                              <a:gd name="T92" fmla="+- 0 1213 871"/>
                              <a:gd name="T93" fmla="*/ T92 w 540"/>
                              <a:gd name="T94" fmla="+- 0 559 550"/>
                              <a:gd name="T95" fmla="*/ 559 h 540"/>
                              <a:gd name="T96" fmla="+- 0 1141 871"/>
                              <a:gd name="T97" fmla="*/ T96 w 540"/>
                              <a:gd name="T98" fmla="+- 0 550 550"/>
                              <a:gd name="T99" fmla="*/ 55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3"/>
                                </a:lnTo>
                                <a:lnTo>
                                  <a:pt x="10" y="198"/>
                                </a:lnTo>
                                <a:lnTo>
                                  <a:pt x="0" y="270"/>
                                </a:lnTo>
                                <a:lnTo>
                                  <a:pt x="10" y="341"/>
                                </a:lnTo>
                                <a:lnTo>
                                  <a:pt x="37" y="406"/>
                                </a:lnTo>
                                <a:lnTo>
                                  <a:pt x="79" y="461"/>
                                </a:lnTo>
                                <a:lnTo>
                                  <a:pt x="134" y="503"/>
                                </a:lnTo>
                                <a:lnTo>
                                  <a:pt x="198" y="530"/>
                                </a:lnTo>
                                <a:lnTo>
                                  <a:pt x="270" y="540"/>
                                </a:lnTo>
                                <a:lnTo>
                                  <a:pt x="342" y="530"/>
                                </a:lnTo>
                                <a:lnTo>
                                  <a:pt x="406" y="503"/>
                                </a:lnTo>
                                <a:lnTo>
                                  <a:pt x="461" y="461"/>
                                </a:lnTo>
                                <a:lnTo>
                                  <a:pt x="503" y="406"/>
                                </a:lnTo>
                                <a:lnTo>
                                  <a:pt x="530" y="341"/>
                                </a:lnTo>
                                <a:lnTo>
                                  <a:pt x="540" y="270"/>
                                </a:lnTo>
                                <a:lnTo>
                                  <a:pt x="530" y="198"/>
                                </a:lnTo>
                                <a:lnTo>
                                  <a:pt x="503" y="133"/>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Text Box 53"/>
                        <wps:cNvSpPr txBox="1">
                          <a:spLocks noChangeArrowheads="1"/>
                        </wps:cNvSpPr>
                        <wps:spPr bwMode="auto">
                          <a:xfrm>
                            <a:off x="871" y="536"/>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D4FF6" w14:textId="77777777" w:rsidR="00734200" w:rsidRDefault="00734200">
                              <w:pPr>
                                <w:spacing w:line="528" w:lineRule="exact"/>
                                <w:ind w:left="150"/>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61B441" id="Group 52" o:spid="_x0000_s1059" alt="Title: Item #2" style="position:absolute;left:0;text-align:left;margin-left:43.55pt;margin-top:26.8pt;width:27pt;height:27.7pt;z-index:840;mso-position-horizontal-relative:page" coordorigin="871,536"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">
                <v:shape id="Freeform 54" o:spid="_x0000_s1060" style="position:absolute;left:871;top:550;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" path="m270,l198,9,134,37,79,79,37,133,10,198,,270r10,71l37,406r42,55l134,503r64,27l270,540r72,-10l406,503r55,-42l503,406r27,-65l540,270,530,198,503,133,461,79,406,37,342,9,270,xe" fillcolor="#2b99c5" stroked="f">
                  <v:path arrowok="t" o:connecttype="custom" o:connectlocs="270,550;198,559;134,587;79,629;37,683;10,748;0,820;10,891;37,956;79,1011;134,1053;198,1080;270,1090;342,1080;406,1053;461,1011;503,956;530,891;540,820;530,748;503,683;461,629;406,587;342,559;270,550" o:connectangles="0,0,0,0,0,0,0,0,0,0,0,0,0,0,0,0,0,0,0,0,0,0,0,0,0"/>
                </v:shape>
                <v:shape id="_x0000_s1061" type="#_x0000_t202" style="position:absolute;left:871;top:536;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9Mw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" filled="f" stroked="f">
                  <v:textbox inset="0,0,0,0">
                    <w:txbxContent>
                      <w:p w14:paraId="518D4FF6" w14:textId="77777777" w:rsidR="00734200" w:rsidRDefault="00734200">
                        <w:pPr>
                          <w:spacing w:line="528" w:lineRule="exact"/>
                          <w:ind w:left="150"/>
                          <w:rPr>
                            <w:rFonts w:ascii="Segoe UI Black"/>
                            <w:b/>
                            <w:sz w:val="40"/>
                          </w:rPr>
                        </w:pPr>
                        <w:r>
                          <w:rPr>
                            <w:rFonts w:ascii="Segoe UI Black"/>
                            <w:b/>
                            <w:color w:val="FFFFFF"/>
                            <w:sz w:val="40"/>
                          </w:rPr>
                          <w:t>2</w:t>
                        </w:r>
                      </w:p>
                    </w:txbxContent>
                  </v:textbox>
                </v:shape>
                <w10:wrap anchorx="page"/>
              </v:group>
            </w:pict>
          </mc:Fallback>
        </mc:AlternateContent>
      </w:r>
      <w:r w:rsidR="00C0138F" w:rsidRPr="00707C57">
        <w:rPr>
          <w:b/>
          <w:bCs/>
          <w:color w:val="58595B"/>
          <w:sz w:val="27"/>
          <w:szCs w:val="27"/>
        </w:rPr>
        <w:t>Onsite Monitoring/Reporting Phase:</w:t>
      </w:r>
    </w:p>
    <w:p w14:paraId="0B4CB9D2" w14:textId="77777777" w:rsidR="00901777" w:rsidRDefault="00C0138F">
      <w:pPr>
        <w:spacing w:before="131"/>
        <w:ind w:left="860"/>
        <w:rPr>
          <w:sz w:val="26"/>
        </w:rPr>
      </w:pPr>
      <w:r>
        <w:rPr>
          <w:color w:val="58595B"/>
          <w:sz w:val="26"/>
        </w:rPr>
        <w:t>PSM reviews self-assessment and conducts data collection through:</w:t>
      </w:r>
    </w:p>
    <w:p w14:paraId="19816723" w14:textId="77777777" w:rsidR="00901777" w:rsidRDefault="00C0138F">
      <w:pPr>
        <w:pStyle w:val="ListParagraph"/>
        <w:numPr>
          <w:ilvl w:val="0"/>
          <w:numId w:val="86"/>
        </w:numPr>
        <w:tabs>
          <w:tab w:val="left" w:pos="1579"/>
          <w:tab w:val="left" w:pos="1580"/>
        </w:tabs>
        <w:spacing w:before="43"/>
        <w:ind w:hanging="459"/>
        <w:rPr>
          <w:sz w:val="26"/>
        </w:rPr>
      </w:pPr>
      <w:r>
        <w:rPr>
          <w:color w:val="58595B"/>
          <w:sz w:val="26"/>
        </w:rPr>
        <w:t>Parent</w:t>
      </w:r>
      <w:r>
        <w:rPr>
          <w:color w:val="58595B"/>
          <w:spacing w:val="-9"/>
          <w:sz w:val="26"/>
        </w:rPr>
        <w:t xml:space="preserve"> </w:t>
      </w:r>
      <w:r>
        <w:rPr>
          <w:color w:val="58595B"/>
          <w:sz w:val="26"/>
        </w:rPr>
        <w:t>surveys</w:t>
      </w:r>
    </w:p>
    <w:p w14:paraId="145E65E3" w14:textId="77777777" w:rsidR="00901777" w:rsidRDefault="00C0138F">
      <w:pPr>
        <w:pStyle w:val="ListParagraph"/>
        <w:numPr>
          <w:ilvl w:val="0"/>
          <w:numId w:val="86"/>
        </w:numPr>
        <w:tabs>
          <w:tab w:val="left" w:pos="1579"/>
          <w:tab w:val="left" w:pos="1580"/>
        </w:tabs>
        <w:spacing w:before="43"/>
        <w:ind w:hanging="459"/>
        <w:rPr>
          <w:sz w:val="26"/>
        </w:rPr>
      </w:pPr>
      <w:r>
        <w:rPr>
          <w:color w:val="58595B"/>
          <w:sz w:val="26"/>
        </w:rPr>
        <w:t>Record</w:t>
      </w:r>
      <w:r>
        <w:rPr>
          <w:color w:val="58595B"/>
          <w:spacing w:val="-8"/>
          <w:sz w:val="26"/>
        </w:rPr>
        <w:t xml:space="preserve"> </w:t>
      </w:r>
      <w:r>
        <w:rPr>
          <w:color w:val="58595B"/>
          <w:sz w:val="26"/>
        </w:rPr>
        <w:t>review</w:t>
      </w:r>
    </w:p>
    <w:p w14:paraId="0477637A" w14:textId="77777777" w:rsidR="00901777" w:rsidRDefault="00C0138F">
      <w:pPr>
        <w:pStyle w:val="ListParagraph"/>
        <w:numPr>
          <w:ilvl w:val="0"/>
          <w:numId w:val="86"/>
        </w:numPr>
        <w:tabs>
          <w:tab w:val="left" w:pos="1579"/>
          <w:tab w:val="left" w:pos="1580"/>
        </w:tabs>
        <w:spacing w:before="43"/>
        <w:ind w:hanging="459"/>
        <w:rPr>
          <w:sz w:val="26"/>
        </w:rPr>
      </w:pPr>
      <w:r>
        <w:rPr>
          <w:color w:val="58595B"/>
          <w:sz w:val="26"/>
        </w:rPr>
        <w:t>Observations</w:t>
      </w:r>
    </w:p>
    <w:p w14:paraId="732FE0A9" w14:textId="77777777" w:rsidR="00901777" w:rsidRDefault="00C0138F">
      <w:pPr>
        <w:pStyle w:val="ListParagraph"/>
        <w:numPr>
          <w:ilvl w:val="0"/>
          <w:numId w:val="86"/>
        </w:numPr>
        <w:tabs>
          <w:tab w:val="left" w:pos="1579"/>
          <w:tab w:val="left" w:pos="1580"/>
        </w:tabs>
        <w:spacing w:before="43"/>
        <w:ind w:hanging="459"/>
        <w:rPr>
          <w:sz w:val="26"/>
        </w:rPr>
      </w:pPr>
      <w:r>
        <w:rPr>
          <w:color w:val="58595B"/>
          <w:sz w:val="26"/>
        </w:rPr>
        <w:t>Interviews</w:t>
      </w:r>
    </w:p>
    <w:p w14:paraId="0ECAAD15" w14:textId="77777777" w:rsidR="00901777" w:rsidRPr="00707C57" w:rsidRDefault="00B04812" w:rsidP="00707C57">
      <w:pPr>
        <w:spacing w:before="147"/>
        <w:ind w:left="144"/>
        <w:rPr>
          <w:b/>
          <w:bCs/>
          <w:color w:val="58595B"/>
          <w:sz w:val="27"/>
          <w:szCs w:val="27"/>
        </w:rPr>
      </w:pPr>
      <w:r w:rsidRPr="00707C57">
        <w:rPr>
          <w:b/>
          <w:bCs/>
          <w:noProof/>
          <w:color w:val="58595B"/>
          <w:sz w:val="27"/>
          <w:szCs w:val="27"/>
        </w:rPr>
        <mc:AlternateContent>
          <mc:Choice Requires="wpg">
            <w:drawing>
              <wp:anchor distT="0" distB="0" distL="114300" distR="114300" simplePos="0" relativeHeight="888" behindDoc="0" locked="0" layoutInCell="1" allowOverlap="1" wp14:anchorId="4AE83867" wp14:editId="49C8AAA9">
                <wp:simplePos x="0" y="0"/>
                <wp:positionH relativeFrom="page">
                  <wp:posOffset>553085</wp:posOffset>
                </wp:positionH>
                <wp:positionV relativeFrom="paragraph">
                  <wp:posOffset>359410</wp:posOffset>
                </wp:positionV>
                <wp:extent cx="342900" cy="351790"/>
                <wp:effectExtent l="635" t="0" r="8890" b="3810"/>
                <wp:wrapNone/>
                <wp:docPr id="259" name="Group 49" title="Item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566"/>
                          <a:chExt cx="540" cy="554"/>
                        </a:xfrm>
                      </wpg:grpSpPr>
                      <wps:wsp>
                        <wps:cNvPr id="260" name="Freeform 51"/>
                        <wps:cNvSpPr>
                          <a:spLocks/>
                        </wps:cNvSpPr>
                        <wps:spPr bwMode="auto">
                          <a:xfrm>
                            <a:off x="871" y="579"/>
                            <a:ext cx="540" cy="540"/>
                          </a:xfrm>
                          <a:custGeom>
                            <a:avLst/>
                            <a:gdLst>
                              <a:gd name="T0" fmla="+- 0 1141 871"/>
                              <a:gd name="T1" fmla="*/ T0 w 540"/>
                              <a:gd name="T2" fmla="+- 0 579 579"/>
                              <a:gd name="T3" fmla="*/ 579 h 540"/>
                              <a:gd name="T4" fmla="+- 0 1069 871"/>
                              <a:gd name="T5" fmla="*/ T4 w 540"/>
                              <a:gd name="T6" fmla="+- 0 589 579"/>
                              <a:gd name="T7" fmla="*/ 589 h 540"/>
                              <a:gd name="T8" fmla="+- 0 1005 871"/>
                              <a:gd name="T9" fmla="*/ T8 w 540"/>
                              <a:gd name="T10" fmla="+- 0 616 579"/>
                              <a:gd name="T11" fmla="*/ 616 h 540"/>
                              <a:gd name="T12" fmla="+- 0 950 871"/>
                              <a:gd name="T13" fmla="*/ T12 w 540"/>
                              <a:gd name="T14" fmla="+- 0 658 579"/>
                              <a:gd name="T15" fmla="*/ 658 h 540"/>
                              <a:gd name="T16" fmla="+- 0 908 871"/>
                              <a:gd name="T17" fmla="*/ T16 w 540"/>
                              <a:gd name="T18" fmla="+- 0 713 579"/>
                              <a:gd name="T19" fmla="*/ 713 h 540"/>
                              <a:gd name="T20" fmla="+- 0 881 871"/>
                              <a:gd name="T21" fmla="*/ T20 w 540"/>
                              <a:gd name="T22" fmla="+- 0 777 579"/>
                              <a:gd name="T23" fmla="*/ 777 h 540"/>
                              <a:gd name="T24" fmla="+- 0 871 871"/>
                              <a:gd name="T25" fmla="*/ T24 w 540"/>
                              <a:gd name="T26" fmla="+- 0 849 579"/>
                              <a:gd name="T27" fmla="*/ 849 h 540"/>
                              <a:gd name="T28" fmla="+- 0 881 871"/>
                              <a:gd name="T29" fmla="*/ T28 w 540"/>
                              <a:gd name="T30" fmla="+- 0 921 579"/>
                              <a:gd name="T31" fmla="*/ 921 h 540"/>
                              <a:gd name="T32" fmla="+- 0 908 871"/>
                              <a:gd name="T33" fmla="*/ T32 w 540"/>
                              <a:gd name="T34" fmla="+- 0 985 579"/>
                              <a:gd name="T35" fmla="*/ 985 h 540"/>
                              <a:gd name="T36" fmla="+- 0 950 871"/>
                              <a:gd name="T37" fmla="*/ T36 w 540"/>
                              <a:gd name="T38" fmla="+- 0 1040 579"/>
                              <a:gd name="T39" fmla="*/ 1040 h 540"/>
                              <a:gd name="T40" fmla="+- 0 1005 871"/>
                              <a:gd name="T41" fmla="*/ T40 w 540"/>
                              <a:gd name="T42" fmla="+- 0 1082 579"/>
                              <a:gd name="T43" fmla="*/ 1082 h 540"/>
                              <a:gd name="T44" fmla="+- 0 1069 871"/>
                              <a:gd name="T45" fmla="*/ T44 w 540"/>
                              <a:gd name="T46" fmla="+- 0 1109 579"/>
                              <a:gd name="T47" fmla="*/ 1109 h 540"/>
                              <a:gd name="T48" fmla="+- 0 1141 871"/>
                              <a:gd name="T49" fmla="*/ T48 w 540"/>
                              <a:gd name="T50" fmla="+- 0 1119 579"/>
                              <a:gd name="T51" fmla="*/ 1119 h 540"/>
                              <a:gd name="T52" fmla="+- 0 1213 871"/>
                              <a:gd name="T53" fmla="*/ T52 w 540"/>
                              <a:gd name="T54" fmla="+- 0 1109 579"/>
                              <a:gd name="T55" fmla="*/ 1109 h 540"/>
                              <a:gd name="T56" fmla="+- 0 1277 871"/>
                              <a:gd name="T57" fmla="*/ T56 w 540"/>
                              <a:gd name="T58" fmla="+- 0 1082 579"/>
                              <a:gd name="T59" fmla="*/ 1082 h 540"/>
                              <a:gd name="T60" fmla="+- 0 1332 871"/>
                              <a:gd name="T61" fmla="*/ T60 w 540"/>
                              <a:gd name="T62" fmla="+- 0 1040 579"/>
                              <a:gd name="T63" fmla="*/ 1040 h 540"/>
                              <a:gd name="T64" fmla="+- 0 1374 871"/>
                              <a:gd name="T65" fmla="*/ T64 w 540"/>
                              <a:gd name="T66" fmla="+- 0 985 579"/>
                              <a:gd name="T67" fmla="*/ 985 h 540"/>
                              <a:gd name="T68" fmla="+- 0 1401 871"/>
                              <a:gd name="T69" fmla="*/ T68 w 540"/>
                              <a:gd name="T70" fmla="+- 0 921 579"/>
                              <a:gd name="T71" fmla="*/ 921 h 540"/>
                              <a:gd name="T72" fmla="+- 0 1411 871"/>
                              <a:gd name="T73" fmla="*/ T72 w 540"/>
                              <a:gd name="T74" fmla="+- 0 849 579"/>
                              <a:gd name="T75" fmla="*/ 849 h 540"/>
                              <a:gd name="T76" fmla="+- 0 1401 871"/>
                              <a:gd name="T77" fmla="*/ T76 w 540"/>
                              <a:gd name="T78" fmla="+- 0 777 579"/>
                              <a:gd name="T79" fmla="*/ 777 h 540"/>
                              <a:gd name="T80" fmla="+- 0 1374 871"/>
                              <a:gd name="T81" fmla="*/ T80 w 540"/>
                              <a:gd name="T82" fmla="+- 0 713 579"/>
                              <a:gd name="T83" fmla="*/ 713 h 540"/>
                              <a:gd name="T84" fmla="+- 0 1332 871"/>
                              <a:gd name="T85" fmla="*/ T84 w 540"/>
                              <a:gd name="T86" fmla="+- 0 658 579"/>
                              <a:gd name="T87" fmla="*/ 658 h 540"/>
                              <a:gd name="T88" fmla="+- 0 1277 871"/>
                              <a:gd name="T89" fmla="*/ T88 w 540"/>
                              <a:gd name="T90" fmla="+- 0 616 579"/>
                              <a:gd name="T91" fmla="*/ 616 h 540"/>
                              <a:gd name="T92" fmla="+- 0 1213 871"/>
                              <a:gd name="T93" fmla="*/ T92 w 540"/>
                              <a:gd name="T94" fmla="+- 0 589 579"/>
                              <a:gd name="T95" fmla="*/ 589 h 540"/>
                              <a:gd name="T96" fmla="+- 0 1141 871"/>
                              <a:gd name="T97" fmla="*/ T96 w 540"/>
                              <a:gd name="T98" fmla="+- 0 579 579"/>
                              <a:gd name="T99" fmla="*/ 579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Text Box 50"/>
                        <wps:cNvSpPr txBox="1">
                          <a:spLocks noChangeArrowheads="1"/>
                        </wps:cNvSpPr>
                        <wps:spPr bwMode="auto">
                          <a:xfrm>
                            <a:off x="871" y="566"/>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BCAEA0" w14:textId="77777777" w:rsidR="00734200" w:rsidRDefault="00734200">
                              <w:pPr>
                                <w:spacing w:line="528" w:lineRule="exact"/>
                                <w:ind w:left="150"/>
                                <w:rPr>
                                  <w:rFonts w:ascii="Segoe UI Black"/>
                                  <w:b/>
                                  <w:sz w:val="40"/>
                                </w:rPr>
                              </w:pPr>
                              <w:r>
                                <w:rPr>
                                  <w:rFonts w:ascii="Segoe UI Black"/>
                                  <w:b/>
                                  <w:color w:val="FFFFFF"/>
                                  <w:sz w:val="4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E83867" id="Group 49" o:spid="_x0000_s1062" alt="Title: Item #3" style="position:absolute;left:0;text-align:left;margin-left:43.55pt;margin-top:28.3pt;width:27pt;height:27.7pt;z-index:888;mso-position-horizontal-relative:page" coordorigin="871,566"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">
                <v:shape id="Freeform 51" o:spid="_x0000_s1063" style="position:absolute;left:871;top:579;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" path="m270,l198,10,134,37,79,79,37,134,10,198,,270r10,72l37,406r42,55l134,503r64,27l270,540r72,-10l406,503r55,-42l503,406r27,-64l540,270,530,198,503,134,461,79,406,37,342,10,270,xe" fillcolor="#2b99c5" stroked="f">
                  <v:path arrowok="t" o:connecttype="custom" o:connectlocs="270,579;198,589;134,616;79,658;37,713;10,777;0,849;10,921;37,985;79,1040;134,1082;198,1109;270,1119;342,1109;406,1082;461,1040;503,985;530,921;540,849;530,777;503,713;461,658;406,616;342,589;270,579" o:connectangles="0,0,0,0,0,0,0,0,0,0,0,0,0,0,0,0,0,0,0,0,0,0,0,0,0"/>
                </v:shape>
                <v:shape id="_x0000_s1064" type="#_x0000_t202" style="position:absolute;left:871;top:566;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" filled="f" stroked="f">
                  <v:textbox inset="0,0,0,0">
                    <w:txbxContent>
                      <w:p w14:paraId="28BCAEA0" w14:textId="77777777" w:rsidR="00734200" w:rsidRDefault="00734200">
                        <w:pPr>
                          <w:spacing w:line="528" w:lineRule="exact"/>
                          <w:ind w:left="150"/>
                          <w:rPr>
                            <w:rFonts w:ascii="Segoe UI Black"/>
                            <w:b/>
                            <w:sz w:val="40"/>
                          </w:rPr>
                        </w:pPr>
                        <w:r>
                          <w:rPr>
                            <w:rFonts w:ascii="Segoe UI Black"/>
                            <w:b/>
                            <w:color w:val="FFFFFF"/>
                            <w:sz w:val="40"/>
                          </w:rPr>
                          <w:t>3</w:t>
                        </w:r>
                      </w:p>
                    </w:txbxContent>
                  </v:textbox>
                </v:shape>
                <w10:wrap anchorx="page"/>
              </v:group>
            </w:pict>
          </mc:Fallback>
        </mc:AlternateContent>
      </w:r>
      <w:r w:rsidR="00C0138F" w:rsidRPr="00707C57">
        <w:rPr>
          <w:b/>
          <w:bCs/>
          <w:color w:val="58595B"/>
          <w:sz w:val="27"/>
          <w:szCs w:val="27"/>
        </w:rPr>
        <w:t>Continuous Monitoring Phase:</w:t>
      </w:r>
    </w:p>
    <w:p w14:paraId="105EB182" w14:textId="77777777" w:rsidR="00901777" w:rsidRDefault="00C0138F">
      <w:pPr>
        <w:spacing w:before="131"/>
        <w:ind w:left="860"/>
        <w:rPr>
          <w:sz w:val="26"/>
        </w:rPr>
      </w:pPr>
      <w:r>
        <w:rPr>
          <w:color w:val="58595B"/>
          <w:sz w:val="26"/>
        </w:rPr>
        <w:t>If areas of concern are identified:</w:t>
      </w:r>
    </w:p>
    <w:p w14:paraId="1BCC8884" w14:textId="77777777" w:rsidR="00901777" w:rsidRDefault="00C0138F">
      <w:pPr>
        <w:pStyle w:val="ListParagraph"/>
        <w:numPr>
          <w:ilvl w:val="0"/>
          <w:numId w:val="85"/>
        </w:numPr>
        <w:tabs>
          <w:tab w:val="left" w:pos="1579"/>
          <w:tab w:val="left" w:pos="1580"/>
        </w:tabs>
        <w:spacing w:before="84" w:line="300" w:lineRule="exact"/>
        <w:ind w:right="3545" w:hanging="459"/>
        <w:rPr>
          <w:b/>
          <w:sz w:val="26"/>
        </w:rPr>
      </w:pPr>
      <w:r>
        <w:rPr>
          <w:color w:val="58595B"/>
          <w:sz w:val="26"/>
        </w:rPr>
        <w:t xml:space="preserve">PSM provides feedback to LEA prior to development of the </w:t>
      </w:r>
      <w:r>
        <w:rPr>
          <w:b/>
          <w:color w:val="58595B"/>
          <w:sz w:val="26"/>
        </w:rPr>
        <w:t>Continuous</w:t>
      </w:r>
      <w:r>
        <w:rPr>
          <w:b/>
          <w:color w:val="58595B"/>
          <w:spacing w:val="-7"/>
          <w:sz w:val="26"/>
        </w:rPr>
        <w:t xml:space="preserve"> </w:t>
      </w:r>
      <w:r>
        <w:rPr>
          <w:b/>
          <w:color w:val="58595B"/>
          <w:sz w:val="26"/>
        </w:rPr>
        <w:t>Improvement &amp; Monitoring Plan</w:t>
      </w:r>
      <w:r>
        <w:rPr>
          <w:b/>
          <w:color w:val="58595B"/>
          <w:spacing w:val="-14"/>
          <w:sz w:val="26"/>
        </w:rPr>
        <w:t xml:space="preserve"> </w:t>
      </w:r>
      <w:r>
        <w:rPr>
          <w:b/>
          <w:color w:val="58595B"/>
          <w:sz w:val="26"/>
        </w:rPr>
        <w:t>(CIMP).</w:t>
      </w:r>
    </w:p>
    <w:p w14:paraId="109E03F3" w14:textId="77777777" w:rsidR="00901777" w:rsidRDefault="00C0138F">
      <w:pPr>
        <w:pStyle w:val="ListParagraph"/>
        <w:numPr>
          <w:ilvl w:val="0"/>
          <w:numId w:val="85"/>
        </w:numPr>
        <w:tabs>
          <w:tab w:val="left" w:pos="1579"/>
          <w:tab w:val="left" w:pos="1580"/>
        </w:tabs>
        <w:spacing w:before="49"/>
        <w:ind w:hanging="459"/>
        <w:rPr>
          <w:sz w:val="26"/>
        </w:rPr>
      </w:pPr>
      <w:r>
        <w:rPr>
          <w:color w:val="58595B"/>
          <w:sz w:val="26"/>
        </w:rPr>
        <w:t xml:space="preserve">LEA develops and implements </w:t>
      </w:r>
      <w:r>
        <w:rPr>
          <w:b/>
          <w:color w:val="58595B"/>
          <w:sz w:val="26"/>
        </w:rPr>
        <w:t xml:space="preserve">CIMP </w:t>
      </w:r>
      <w:r>
        <w:rPr>
          <w:color w:val="58595B"/>
          <w:sz w:val="26"/>
        </w:rPr>
        <w:t>within the prescribed</w:t>
      </w:r>
      <w:r>
        <w:rPr>
          <w:color w:val="58595B"/>
          <w:spacing w:val="-1"/>
          <w:sz w:val="26"/>
        </w:rPr>
        <w:t xml:space="preserve"> </w:t>
      </w:r>
      <w:r>
        <w:rPr>
          <w:color w:val="58595B"/>
          <w:sz w:val="26"/>
        </w:rPr>
        <w:t>timelines.</w:t>
      </w:r>
    </w:p>
    <w:p w14:paraId="190A4C82" w14:textId="77777777" w:rsidR="00901777" w:rsidRDefault="00C0138F">
      <w:pPr>
        <w:pStyle w:val="ListParagraph"/>
        <w:numPr>
          <w:ilvl w:val="0"/>
          <w:numId w:val="85"/>
        </w:numPr>
        <w:tabs>
          <w:tab w:val="left" w:pos="1579"/>
          <w:tab w:val="left" w:pos="1580"/>
        </w:tabs>
        <w:spacing w:before="43"/>
        <w:ind w:hanging="459"/>
        <w:rPr>
          <w:sz w:val="26"/>
        </w:rPr>
      </w:pPr>
      <w:r>
        <w:rPr>
          <w:color w:val="58595B"/>
          <w:sz w:val="26"/>
        </w:rPr>
        <w:t>LEA updates WBMS demonstrating progress or completion.</w:t>
      </w:r>
    </w:p>
    <w:p w14:paraId="3B25D8CA" w14:textId="77777777" w:rsidR="00901777" w:rsidRDefault="00C0138F">
      <w:pPr>
        <w:pStyle w:val="ListParagraph"/>
        <w:numPr>
          <w:ilvl w:val="0"/>
          <w:numId w:val="85"/>
        </w:numPr>
        <w:tabs>
          <w:tab w:val="left" w:pos="1579"/>
          <w:tab w:val="left" w:pos="1580"/>
        </w:tabs>
        <w:spacing w:before="43"/>
        <w:ind w:hanging="459"/>
        <w:rPr>
          <w:sz w:val="26"/>
        </w:rPr>
      </w:pPr>
      <w:r>
        <w:rPr>
          <w:color w:val="58595B"/>
          <w:sz w:val="26"/>
        </w:rPr>
        <w:t xml:space="preserve">PSM monitors </w:t>
      </w:r>
      <w:r>
        <w:rPr>
          <w:b/>
          <w:color w:val="58595B"/>
          <w:sz w:val="26"/>
        </w:rPr>
        <w:t>CIMP</w:t>
      </w:r>
      <w:r>
        <w:rPr>
          <w:b/>
          <w:color w:val="58595B"/>
          <w:spacing w:val="-2"/>
          <w:sz w:val="26"/>
        </w:rPr>
        <w:t xml:space="preserve"> </w:t>
      </w:r>
      <w:r>
        <w:rPr>
          <w:color w:val="58595B"/>
          <w:sz w:val="26"/>
        </w:rPr>
        <w:t>implementation.</w:t>
      </w:r>
    </w:p>
    <w:p w14:paraId="35FA94C0" w14:textId="77777777" w:rsidR="00901777" w:rsidRDefault="00901777">
      <w:pPr>
        <w:rPr>
          <w:sz w:val="26"/>
        </w:rPr>
        <w:sectPr w:rsidR="00901777">
          <w:headerReference w:type="default" r:id="rId58"/>
          <w:footerReference w:type="default" r:id="rId59"/>
          <w:pgSz w:w="15840" w:h="12240" w:orient="landscape"/>
          <w:pgMar w:top="720" w:right="0" w:bottom="1280" w:left="760" w:header="0" w:footer="1096" w:gutter="0"/>
          <w:pgNumType w:start="19"/>
          <w:cols w:space="720"/>
        </w:sectPr>
      </w:pPr>
    </w:p>
    <w:p w14:paraId="69295BA5" w14:textId="77777777" w:rsidR="00901777" w:rsidRDefault="00C0138F">
      <w:pPr>
        <w:pStyle w:val="Heading1"/>
        <w:spacing w:before="50"/>
      </w:pPr>
      <w:r>
        <w:rPr>
          <w:color w:val="3A5F96"/>
        </w:rPr>
        <w:lastRenderedPageBreak/>
        <w:t>DIRECTED IMPROVEMENT</w:t>
      </w:r>
    </w:p>
    <w:p w14:paraId="72ADB73C" w14:textId="77777777" w:rsidR="00901777" w:rsidRDefault="00C0138F">
      <w:pPr>
        <w:pStyle w:val="BodyText"/>
        <w:spacing w:before="84" w:line="324" w:lineRule="exact"/>
        <w:ind w:left="140" w:right="3284"/>
      </w:pPr>
      <w:r>
        <w:rPr>
          <w:color w:val="58595B"/>
        </w:rPr>
        <w:t>LEAs in this monitoring tier are considered low risk for compliance concerns. Risk assessment data indicate low risk in areas associated with student outcomes. Depending on where LEAs are in the monitoring cycle, they will either be assessed on Group A or Group B Universal Standards.</w:t>
      </w:r>
    </w:p>
    <w:p w14:paraId="0D5B6107" w14:textId="77777777" w:rsidR="00901777" w:rsidRDefault="00C0138F">
      <w:pPr>
        <w:pStyle w:val="BodyText"/>
        <w:spacing w:before="148"/>
        <w:ind w:left="140"/>
      </w:pPr>
      <w:r>
        <w:rPr>
          <w:color w:val="58595B"/>
        </w:rPr>
        <w:t>Directed Improvement LEAs follow this approach:</w:t>
      </w:r>
    </w:p>
    <w:p w14:paraId="05A5F023" w14:textId="77777777" w:rsidR="00901777" w:rsidRPr="00835FB5" w:rsidRDefault="00B04812" w:rsidP="00835FB5">
      <w:pPr>
        <w:spacing w:before="145"/>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936" behindDoc="0" locked="0" layoutInCell="1" allowOverlap="1" wp14:anchorId="3247F275" wp14:editId="0D2D3CE9">
                <wp:simplePos x="0" y="0"/>
                <wp:positionH relativeFrom="page">
                  <wp:posOffset>553085</wp:posOffset>
                </wp:positionH>
                <wp:positionV relativeFrom="paragraph">
                  <wp:posOffset>405130</wp:posOffset>
                </wp:positionV>
                <wp:extent cx="342900" cy="351155"/>
                <wp:effectExtent l="635" t="0" r="8890" b="4445"/>
                <wp:wrapNone/>
                <wp:docPr id="256" name="Group 46" title="Item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155"/>
                          <a:chOff x="871" y="638"/>
                          <a:chExt cx="540" cy="553"/>
                        </a:xfrm>
                      </wpg:grpSpPr>
                      <wps:wsp>
                        <wps:cNvPr id="257" name="Freeform 48"/>
                        <wps:cNvSpPr>
                          <a:spLocks/>
                        </wps:cNvSpPr>
                        <wps:spPr bwMode="auto">
                          <a:xfrm>
                            <a:off x="871" y="651"/>
                            <a:ext cx="540" cy="540"/>
                          </a:xfrm>
                          <a:custGeom>
                            <a:avLst/>
                            <a:gdLst>
                              <a:gd name="T0" fmla="+- 0 1141 871"/>
                              <a:gd name="T1" fmla="*/ T0 w 540"/>
                              <a:gd name="T2" fmla="+- 0 651 651"/>
                              <a:gd name="T3" fmla="*/ 651 h 540"/>
                              <a:gd name="T4" fmla="+- 0 1069 871"/>
                              <a:gd name="T5" fmla="*/ T4 w 540"/>
                              <a:gd name="T6" fmla="+- 0 661 651"/>
                              <a:gd name="T7" fmla="*/ 661 h 540"/>
                              <a:gd name="T8" fmla="+- 0 1005 871"/>
                              <a:gd name="T9" fmla="*/ T8 w 540"/>
                              <a:gd name="T10" fmla="+- 0 688 651"/>
                              <a:gd name="T11" fmla="*/ 688 h 540"/>
                              <a:gd name="T12" fmla="+- 0 950 871"/>
                              <a:gd name="T13" fmla="*/ T12 w 540"/>
                              <a:gd name="T14" fmla="+- 0 730 651"/>
                              <a:gd name="T15" fmla="*/ 730 h 540"/>
                              <a:gd name="T16" fmla="+- 0 908 871"/>
                              <a:gd name="T17" fmla="*/ T16 w 540"/>
                              <a:gd name="T18" fmla="+- 0 785 651"/>
                              <a:gd name="T19" fmla="*/ 785 h 540"/>
                              <a:gd name="T20" fmla="+- 0 881 871"/>
                              <a:gd name="T21" fmla="*/ T20 w 540"/>
                              <a:gd name="T22" fmla="+- 0 849 651"/>
                              <a:gd name="T23" fmla="*/ 849 h 540"/>
                              <a:gd name="T24" fmla="+- 0 871 871"/>
                              <a:gd name="T25" fmla="*/ T24 w 540"/>
                              <a:gd name="T26" fmla="+- 0 921 651"/>
                              <a:gd name="T27" fmla="*/ 921 h 540"/>
                              <a:gd name="T28" fmla="+- 0 881 871"/>
                              <a:gd name="T29" fmla="*/ T28 w 540"/>
                              <a:gd name="T30" fmla="+- 0 993 651"/>
                              <a:gd name="T31" fmla="*/ 993 h 540"/>
                              <a:gd name="T32" fmla="+- 0 908 871"/>
                              <a:gd name="T33" fmla="*/ T32 w 540"/>
                              <a:gd name="T34" fmla="+- 0 1057 651"/>
                              <a:gd name="T35" fmla="*/ 1057 h 540"/>
                              <a:gd name="T36" fmla="+- 0 950 871"/>
                              <a:gd name="T37" fmla="*/ T36 w 540"/>
                              <a:gd name="T38" fmla="+- 0 1112 651"/>
                              <a:gd name="T39" fmla="*/ 1112 h 540"/>
                              <a:gd name="T40" fmla="+- 0 1005 871"/>
                              <a:gd name="T41" fmla="*/ T40 w 540"/>
                              <a:gd name="T42" fmla="+- 0 1154 651"/>
                              <a:gd name="T43" fmla="*/ 1154 h 540"/>
                              <a:gd name="T44" fmla="+- 0 1069 871"/>
                              <a:gd name="T45" fmla="*/ T44 w 540"/>
                              <a:gd name="T46" fmla="+- 0 1181 651"/>
                              <a:gd name="T47" fmla="*/ 1181 h 540"/>
                              <a:gd name="T48" fmla="+- 0 1141 871"/>
                              <a:gd name="T49" fmla="*/ T48 w 540"/>
                              <a:gd name="T50" fmla="+- 0 1191 651"/>
                              <a:gd name="T51" fmla="*/ 1191 h 540"/>
                              <a:gd name="T52" fmla="+- 0 1213 871"/>
                              <a:gd name="T53" fmla="*/ T52 w 540"/>
                              <a:gd name="T54" fmla="+- 0 1181 651"/>
                              <a:gd name="T55" fmla="*/ 1181 h 540"/>
                              <a:gd name="T56" fmla="+- 0 1277 871"/>
                              <a:gd name="T57" fmla="*/ T56 w 540"/>
                              <a:gd name="T58" fmla="+- 0 1154 651"/>
                              <a:gd name="T59" fmla="*/ 1154 h 540"/>
                              <a:gd name="T60" fmla="+- 0 1332 871"/>
                              <a:gd name="T61" fmla="*/ T60 w 540"/>
                              <a:gd name="T62" fmla="+- 0 1112 651"/>
                              <a:gd name="T63" fmla="*/ 1112 h 540"/>
                              <a:gd name="T64" fmla="+- 0 1374 871"/>
                              <a:gd name="T65" fmla="*/ T64 w 540"/>
                              <a:gd name="T66" fmla="+- 0 1057 651"/>
                              <a:gd name="T67" fmla="*/ 1057 h 540"/>
                              <a:gd name="T68" fmla="+- 0 1401 871"/>
                              <a:gd name="T69" fmla="*/ T68 w 540"/>
                              <a:gd name="T70" fmla="+- 0 993 651"/>
                              <a:gd name="T71" fmla="*/ 993 h 540"/>
                              <a:gd name="T72" fmla="+- 0 1411 871"/>
                              <a:gd name="T73" fmla="*/ T72 w 540"/>
                              <a:gd name="T74" fmla="+- 0 921 651"/>
                              <a:gd name="T75" fmla="*/ 921 h 540"/>
                              <a:gd name="T76" fmla="+- 0 1401 871"/>
                              <a:gd name="T77" fmla="*/ T76 w 540"/>
                              <a:gd name="T78" fmla="+- 0 849 651"/>
                              <a:gd name="T79" fmla="*/ 849 h 540"/>
                              <a:gd name="T80" fmla="+- 0 1374 871"/>
                              <a:gd name="T81" fmla="*/ T80 w 540"/>
                              <a:gd name="T82" fmla="+- 0 785 651"/>
                              <a:gd name="T83" fmla="*/ 785 h 540"/>
                              <a:gd name="T84" fmla="+- 0 1332 871"/>
                              <a:gd name="T85" fmla="*/ T84 w 540"/>
                              <a:gd name="T86" fmla="+- 0 730 651"/>
                              <a:gd name="T87" fmla="*/ 730 h 540"/>
                              <a:gd name="T88" fmla="+- 0 1277 871"/>
                              <a:gd name="T89" fmla="*/ T88 w 540"/>
                              <a:gd name="T90" fmla="+- 0 688 651"/>
                              <a:gd name="T91" fmla="*/ 688 h 540"/>
                              <a:gd name="T92" fmla="+- 0 1213 871"/>
                              <a:gd name="T93" fmla="*/ T92 w 540"/>
                              <a:gd name="T94" fmla="+- 0 661 651"/>
                              <a:gd name="T95" fmla="*/ 661 h 540"/>
                              <a:gd name="T96" fmla="+- 0 1141 871"/>
                              <a:gd name="T97" fmla="*/ T96 w 540"/>
                              <a:gd name="T98" fmla="+- 0 651 651"/>
                              <a:gd name="T99" fmla="*/ 65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Text Box 47"/>
                        <wps:cNvSpPr txBox="1">
                          <a:spLocks noChangeArrowheads="1"/>
                        </wps:cNvSpPr>
                        <wps:spPr bwMode="auto">
                          <a:xfrm>
                            <a:off x="871" y="638"/>
                            <a:ext cx="540" cy="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1376E" w14:textId="77777777" w:rsidR="00734200" w:rsidRDefault="00734200">
                              <w:pPr>
                                <w:spacing w:line="528" w:lineRule="exact"/>
                                <w:ind w:left="152"/>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7F275" id="Group 46" o:spid="_x0000_s1065" alt="Title: Item #1" style="position:absolute;left:0;text-align:left;margin-left:43.55pt;margin-top:31.9pt;width:27pt;height:27.65pt;z-index:936;mso-position-horizontal-relative:page" coordorigin="871,638" coordsize="540,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">
                <v:shape id="Freeform 48" o:spid="_x0000_s1066" style="position:absolute;left:871;top:651;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" path="m270,l198,10,134,37,79,79,37,134,10,198,,270r10,72l37,406r42,55l134,503r64,27l270,540r72,-10l406,503r55,-42l503,406r27,-64l540,270,530,198,503,134,461,79,406,37,342,10,270,xe" fillcolor="#2b99c5" stroked="f">
                  <v:path arrowok="t" o:connecttype="custom" o:connectlocs="270,651;198,661;134,688;79,730;37,785;10,849;0,921;10,993;37,1057;79,1112;134,1154;198,1181;270,1191;342,1181;406,1154;461,1112;503,1057;530,993;540,921;530,849;503,785;461,730;406,688;342,661;270,651" o:connectangles="0,0,0,0,0,0,0,0,0,0,0,0,0,0,0,0,0,0,0,0,0,0,0,0,0"/>
                </v:shape>
                <v:shape id="_x0000_s1067" type="#_x0000_t202" style="position:absolute;left:871;top:638;width:540;height: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OIwQAAANwAAAAPAAAAZHJzL2Rvd25yZXYueG1sRE9Ni8Iw&#10;EL0v+B/CCN7WVEF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Fc+E4jBAAAA3AAAAA8AAAAA&#10;AAAAAAAAAAAABwIAAGRycy9kb3ducmV2LnhtbFBLBQYAAAAAAwADALcAAAD1AgAAAAA=&#10;" filled="f" stroked="f">
                  <v:textbox inset="0,0,0,0">
                    <w:txbxContent>
                      <w:p w14:paraId="09C1376E" w14:textId="77777777" w:rsidR="00734200" w:rsidRDefault="00734200">
                        <w:pPr>
                          <w:spacing w:line="528" w:lineRule="exact"/>
                          <w:ind w:left="152"/>
                          <w:rPr>
                            <w:rFonts w:ascii="Segoe UI Black"/>
                            <w:b/>
                            <w:sz w:val="40"/>
                          </w:rPr>
                        </w:pPr>
                        <w:r>
                          <w:rPr>
                            <w:rFonts w:ascii="Segoe UI Black"/>
                            <w:b/>
                            <w:color w:val="FFFFFF"/>
                            <w:sz w:val="40"/>
                          </w:rPr>
                          <w:t>1</w:t>
                        </w:r>
                      </w:p>
                    </w:txbxContent>
                  </v:textbox>
                </v:shape>
                <w10:wrap anchorx="page"/>
              </v:group>
            </w:pict>
          </mc:Fallback>
        </mc:AlternateContent>
      </w:r>
      <w:r w:rsidR="00C0138F" w:rsidRPr="00835FB5">
        <w:rPr>
          <w:b/>
          <w:bCs/>
          <w:color w:val="58595B"/>
          <w:sz w:val="27"/>
          <w:szCs w:val="27"/>
        </w:rPr>
        <w:t>Self-Assessment Phase:</w:t>
      </w:r>
    </w:p>
    <w:p w14:paraId="49FA10BB" w14:textId="77777777" w:rsidR="00901777" w:rsidRDefault="00C0138F">
      <w:pPr>
        <w:spacing w:before="131"/>
        <w:ind w:left="860"/>
        <w:rPr>
          <w:sz w:val="26"/>
        </w:rPr>
      </w:pPr>
      <w:r>
        <w:rPr>
          <w:color w:val="58595B"/>
          <w:sz w:val="26"/>
        </w:rPr>
        <w:t>LEA completes self-assessment and submits to PSM</w:t>
      </w:r>
    </w:p>
    <w:p w14:paraId="1960C19C" w14:textId="77777777" w:rsidR="00901777" w:rsidRPr="00835FB5" w:rsidRDefault="00B04812" w:rsidP="00835FB5">
      <w:pPr>
        <w:spacing w:before="145"/>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984" behindDoc="0" locked="0" layoutInCell="1" allowOverlap="1" wp14:anchorId="1B867849" wp14:editId="10C1407F">
                <wp:simplePos x="0" y="0"/>
                <wp:positionH relativeFrom="page">
                  <wp:posOffset>553085</wp:posOffset>
                </wp:positionH>
                <wp:positionV relativeFrom="paragraph">
                  <wp:posOffset>354330</wp:posOffset>
                </wp:positionV>
                <wp:extent cx="342900" cy="358775"/>
                <wp:effectExtent l="635" t="0" r="8890" b="3175"/>
                <wp:wrapNone/>
                <wp:docPr id="253" name="Group 43" title="Item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8775"/>
                          <a:chOff x="871" y="558"/>
                          <a:chExt cx="540" cy="565"/>
                        </a:xfrm>
                      </wpg:grpSpPr>
                      <wps:wsp>
                        <wps:cNvPr id="254" name="Freeform 45"/>
                        <wps:cNvSpPr>
                          <a:spLocks/>
                        </wps:cNvSpPr>
                        <wps:spPr bwMode="auto">
                          <a:xfrm>
                            <a:off x="871" y="582"/>
                            <a:ext cx="540" cy="540"/>
                          </a:xfrm>
                          <a:custGeom>
                            <a:avLst/>
                            <a:gdLst>
                              <a:gd name="T0" fmla="+- 0 1141 871"/>
                              <a:gd name="T1" fmla="*/ T0 w 540"/>
                              <a:gd name="T2" fmla="+- 0 582 582"/>
                              <a:gd name="T3" fmla="*/ 582 h 540"/>
                              <a:gd name="T4" fmla="+- 0 1069 871"/>
                              <a:gd name="T5" fmla="*/ T4 w 540"/>
                              <a:gd name="T6" fmla="+- 0 592 582"/>
                              <a:gd name="T7" fmla="*/ 592 h 540"/>
                              <a:gd name="T8" fmla="+- 0 1005 871"/>
                              <a:gd name="T9" fmla="*/ T8 w 540"/>
                              <a:gd name="T10" fmla="+- 0 619 582"/>
                              <a:gd name="T11" fmla="*/ 619 h 540"/>
                              <a:gd name="T12" fmla="+- 0 950 871"/>
                              <a:gd name="T13" fmla="*/ T12 w 540"/>
                              <a:gd name="T14" fmla="+- 0 661 582"/>
                              <a:gd name="T15" fmla="*/ 661 h 540"/>
                              <a:gd name="T16" fmla="+- 0 908 871"/>
                              <a:gd name="T17" fmla="*/ T16 w 540"/>
                              <a:gd name="T18" fmla="+- 0 716 582"/>
                              <a:gd name="T19" fmla="*/ 716 h 540"/>
                              <a:gd name="T20" fmla="+- 0 881 871"/>
                              <a:gd name="T21" fmla="*/ T20 w 540"/>
                              <a:gd name="T22" fmla="+- 0 781 582"/>
                              <a:gd name="T23" fmla="*/ 781 h 540"/>
                              <a:gd name="T24" fmla="+- 0 871 871"/>
                              <a:gd name="T25" fmla="*/ T24 w 540"/>
                              <a:gd name="T26" fmla="+- 0 852 582"/>
                              <a:gd name="T27" fmla="*/ 852 h 540"/>
                              <a:gd name="T28" fmla="+- 0 881 871"/>
                              <a:gd name="T29" fmla="*/ T28 w 540"/>
                              <a:gd name="T30" fmla="+- 0 924 582"/>
                              <a:gd name="T31" fmla="*/ 924 h 540"/>
                              <a:gd name="T32" fmla="+- 0 908 871"/>
                              <a:gd name="T33" fmla="*/ T32 w 540"/>
                              <a:gd name="T34" fmla="+- 0 989 582"/>
                              <a:gd name="T35" fmla="*/ 989 h 540"/>
                              <a:gd name="T36" fmla="+- 0 950 871"/>
                              <a:gd name="T37" fmla="*/ T36 w 540"/>
                              <a:gd name="T38" fmla="+- 0 1043 582"/>
                              <a:gd name="T39" fmla="*/ 1043 h 540"/>
                              <a:gd name="T40" fmla="+- 0 1005 871"/>
                              <a:gd name="T41" fmla="*/ T40 w 540"/>
                              <a:gd name="T42" fmla="+- 0 1086 582"/>
                              <a:gd name="T43" fmla="*/ 1086 h 540"/>
                              <a:gd name="T44" fmla="+- 0 1069 871"/>
                              <a:gd name="T45" fmla="*/ T44 w 540"/>
                              <a:gd name="T46" fmla="+- 0 1113 582"/>
                              <a:gd name="T47" fmla="*/ 1113 h 540"/>
                              <a:gd name="T48" fmla="+- 0 1141 871"/>
                              <a:gd name="T49" fmla="*/ T48 w 540"/>
                              <a:gd name="T50" fmla="+- 0 1122 582"/>
                              <a:gd name="T51" fmla="*/ 1122 h 540"/>
                              <a:gd name="T52" fmla="+- 0 1213 871"/>
                              <a:gd name="T53" fmla="*/ T52 w 540"/>
                              <a:gd name="T54" fmla="+- 0 1113 582"/>
                              <a:gd name="T55" fmla="*/ 1113 h 540"/>
                              <a:gd name="T56" fmla="+- 0 1277 871"/>
                              <a:gd name="T57" fmla="*/ T56 w 540"/>
                              <a:gd name="T58" fmla="+- 0 1086 582"/>
                              <a:gd name="T59" fmla="*/ 1086 h 540"/>
                              <a:gd name="T60" fmla="+- 0 1332 871"/>
                              <a:gd name="T61" fmla="*/ T60 w 540"/>
                              <a:gd name="T62" fmla="+- 0 1043 582"/>
                              <a:gd name="T63" fmla="*/ 1043 h 540"/>
                              <a:gd name="T64" fmla="+- 0 1374 871"/>
                              <a:gd name="T65" fmla="*/ T64 w 540"/>
                              <a:gd name="T66" fmla="+- 0 989 582"/>
                              <a:gd name="T67" fmla="*/ 989 h 540"/>
                              <a:gd name="T68" fmla="+- 0 1401 871"/>
                              <a:gd name="T69" fmla="*/ T68 w 540"/>
                              <a:gd name="T70" fmla="+- 0 924 582"/>
                              <a:gd name="T71" fmla="*/ 924 h 540"/>
                              <a:gd name="T72" fmla="+- 0 1411 871"/>
                              <a:gd name="T73" fmla="*/ T72 w 540"/>
                              <a:gd name="T74" fmla="+- 0 852 582"/>
                              <a:gd name="T75" fmla="*/ 852 h 540"/>
                              <a:gd name="T76" fmla="+- 0 1401 871"/>
                              <a:gd name="T77" fmla="*/ T76 w 540"/>
                              <a:gd name="T78" fmla="+- 0 781 582"/>
                              <a:gd name="T79" fmla="*/ 781 h 540"/>
                              <a:gd name="T80" fmla="+- 0 1374 871"/>
                              <a:gd name="T81" fmla="*/ T80 w 540"/>
                              <a:gd name="T82" fmla="+- 0 716 582"/>
                              <a:gd name="T83" fmla="*/ 716 h 540"/>
                              <a:gd name="T84" fmla="+- 0 1332 871"/>
                              <a:gd name="T85" fmla="*/ T84 w 540"/>
                              <a:gd name="T86" fmla="+- 0 661 582"/>
                              <a:gd name="T87" fmla="*/ 661 h 540"/>
                              <a:gd name="T88" fmla="+- 0 1277 871"/>
                              <a:gd name="T89" fmla="*/ T88 w 540"/>
                              <a:gd name="T90" fmla="+- 0 619 582"/>
                              <a:gd name="T91" fmla="*/ 619 h 540"/>
                              <a:gd name="T92" fmla="+- 0 1213 871"/>
                              <a:gd name="T93" fmla="*/ T92 w 540"/>
                              <a:gd name="T94" fmla="+- 0 592 582"/>
                              <a:gd name="T95" fmla="*/ 592 h 540"/>
                              <a:gd name="T96" fmla="+- 0 1141 871"/>
                              <a:gd name="T97" fmla="*/ T96 w 540"/>
                              <a:gd name="T98" fmla="+- 0 582 582"/>
                              <a:gd name="T99" fmla="*/ 58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9"/>
                                </a:lnTo>
                                <a:lnTo>
                                  <a:pt x="0" y="270"/>
                                </a:lnTo>
                                <a:lnTo>
                                  <a:pt x="10" y="342"/>
                                </a:lnTo>
                                <a:lnTo>
                                  <a:pt x="37" y="407"/>
                                </a:lnTo>
                                <a:lnTo>
                                  <a:pt x="79" y="461"/>
                                </a:lnTo>
                                <a:lnTo>
                                  <a:pt x="134" y="504"/>
                                </a:lnTo>
                                <a:lnTo>
                                  <a:pt x="198" y="531"/>
                                </a:lnTo>
                                <a:lnTo>
                                  <a:pt x="270" y="540"/>
                                </a:lnTo>
                                <a:lnTo>
                                  <a:pt x="342" y="531"/>
                                </a:lnTo>
                                <a:lnTo>
                                  <a:pt x="406" y="504"/>
                                </a:lnTo>
                                <a:lnTo>
                                  <a:pt x="461" y="461"/>
                                </a:lnTo>
                                <a:lnTo>
                                  <a:pt x="503" y="407"/>
                                </a:lnTo>
                                <a:lnTo>
                                  <a:pt x="530" y="342"/>
                                </a:lnTo>
                                <a:lnTo>
                                  <a:pt x="540" y="270"/>
                                </a:lnTo>
                                <a:lnTo>
                                  <a:pt x="530" y="199"/>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5" name="Text Box 44"/>
                        <wps:cNvSpPr txBox="1">
                          <a:spLocks noChangeArrowheads="1"/>
                        </wps:cNvSpPr>
                        <wps:spPr bwMode="auto">
                          <a:xfrm>
                            <a:off x="871" y="558"/>
                            <a:ext cx="540" cy="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A9A17" w14:textId="77777777" w:rsidR="00734200" w:rsidRDefault="00734200">
                              <w:pPr>
                                <w:spacing w:line="528" w:lineRule="exact"/>
                                <w:ind w:left="150"/>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867849" id="Group 43" o:spid="_x0000_s1068" alt="Title: Item #2" style="position:absolute;left:0;text-align:left;margin-left:43.55pt;margin-top:27.9pt;width:27pt;height:28.25pt;z-index:984;mso-position-horizontal-relative:page" coordorigin="871,558" coordsize="540,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">
                <v:shape id="Freeform 45" o:spid="_x0000_s1069" style="position:absolute;left:871;top:58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" path="m270,l198,10,134,37,79,79,37,134,10,199,,270r10,72l37,407r42,54l134,504r64,27l270,540r72,-9l406,504r55,-43l503,407r27,-65l540,270,530,199,503,134,461,79,406,37,342,10,270,xe" fillcolor="#2b99c5" stroked="f">
                  <v:path arrowok="t" o:connecttype="custom" o:connectlocs="270,582;198,592;134,619;79,661;37,716;10,781;0,852;10,924;37,989;79,1043;134,1086;198,1113;270,1122;342,1113;406,1086;461,1043;503,989;530,924;540,852;530,781;503,716;461,661;406,619;342,592;270,582" o:connectangles="0,0,0,0,0,0,0,0,0,0,0,0,0,0,0,0,0,0,0,0,0,0,0,0,0"/>
                </v:shape>
                <v:shape id="_x0000_s1070" type="#_x0000_t202" style="position:absolute;left:871;top:558;width:540;height: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7wW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C5P7wWxQAAANwAAAAP&#10;AAAAAAAAAAAAAAAAAAcCAABkcnMvZG93bnJldi54bWxQSwUGAAAAAAMAAwC3AAAA+QIAAAAA&#10;" filled="f" stroked="f">
                  <v:textbox inset="0,0,0,0">
                    <w:txbxContent>
                      <w:p w14:paraId="23FA9A17" w14:textId="77777777" w:rsidR="00734200" w:rsidRDefault="00734200">
                        <w:pPr>
                          <w:spacing w:line="528" w:lineRule="exact"/>
                          <w:ind w:left="150"/>
                          <w:rPr>
                            <w:rFonts w:ascii="Segoe UI Black"/>
                            <w:b/>
                            <w:sz w:val="40"/>
                          </w:rPr>
                        </w:pPr>
                        <w:r>
                          <w:rPr>
                            <w:rFonts w:ascii="Segoe UI Black"/>
                            <w:b/>
                            <w:color w:val="FFFFFF"/>
                            <w:sz w:val="40"/>
                          </w:rPr>
                          <w:t>2</w:t>
                        </w:r>
                      </w:p>
                    </w:txbxContent>
                  </v:textbox>
                </v:shape>
                <w10:wrap anchorx="page"/>
              </v:group>
            </w:pict>
          </mc:Fallback>
        </mc:AlternateContent>
      </w:r>
      <w:r w:rsidR="00C0138F" w:rsidRPr="00835FB5">
        <w:rPr>
          <w:b/>
          <w:bCs/>
          <w:color w:val="58595B"/>
          <w:sz w:val="27"/>
          <w:szCs w:val="27"/>
        </w:rPr>
        <w:t>Onsite Monitoring/Reporting Phase:</w:t>
      </w:r>
    </w:p>
    <w:p w14:paraId="2FF031D3" w14:textId="77777777" w:rsidR="00901777" w:rsidRDefault="00C0138F">
      <w:pPr>
        <w:spacing w:before="131"/>
        <w:ind w:left="860"/>
        <w:rPr>
          <w:sz w:val="26"/>
        </w:rPr>
      </w:pPr>
      <w:r>
        <w:rPr>
          <w:color w:val="58595B"/>
          <w:sz w:val="26"/>
        </w:rPr>
        <w:t>PSM reviews self-assessment and conducts data collection through:</w:t>
      </w:r>
    </w:p>
    <w:p w14:paraId="2CB42F50" w14:textId="77777777" w:rsidR="00901777" w:rsidRDefault="00C0138F">
      <w:pPr>
        <w:pStyle w:val="ListParagraph"/>
        <w:numPr>
          <w:ilvl w:val="0"/>
          <w:numId w:val="84"/>
        </w:numPr>
        <w:tabs>
          <w:tab w:val="left" w:pos="1579"/>
          <w:tab w:val="left" w:pos="1580"/>
        </w:tabs>
        <w:spacing w:before="43"/>
        <w:ind w:hanging="459"/>
        <w:rPr>
          <w:sz w:val="26"/>
        </w:rPr>
      </w:pPr>
      <w:r>
        <w:rPr>
          <w:color w:val="58595B"/>
          <w:sz w:val="26"/>
        </w:rPr>
        <w:t>Parent</w:t>
      </w:r>
      <w:r>
        <w:rPr>
          <w:color w:val="58595B"/>
          <w:spacing w:val="-9"/>
          <w:sz w:val="26"/>
        </w:rPr>
        <w:t xml:space="preserve"> </w:t>
      </w:r>
      <w:r>
        <w:rPr>
          <w:color w:val="58595B"/>
          <w:sz w:val="26"/>
        </w:rPr>
        <w:t>surveys</w:t>
      </w:r>
    </w:p>
    <w:p w14:paraId="1787EABB" w14:textId="77777777" w:rsidR="00901777" w:rsidRDefault="00C0138F">
      <w:pPr>
        <w:pStyle w:val="ListParagraph"/>
        <w:numPr>
          <w:ilvl w:val="0"/>
          <w:numId w:val="84"/>
        </w:numPr>
        <w:tabs>
          <w:tab w:val="left" w:pos="1579"/>
          <w:tab w:val="left" w:pos="1580"/>
        </w:tabs>
        <w:spacing w:before="43"/>
        <w:ind w:hanging="459"/>
        <w:rPr>
          <w:sz w:val="26"/>
        </w:rPr>
      </w:pPr>
      <w:r>
        <w:rPr>
          <w:color w:val="58595B"/>
          <w:sz w:val="26"/>
        </w:rPr>
        <w:t>Record</w:t>
      </w:r>
      <w:r>
        <w:rPr>
          <w:color w:val="58595B"/>
          <w:spacing w:val="-8"/>
          <w:sz w:val="26"/>
        </w:rPr>
        <w:t xml:space="preserve"> </w:t>
      </w:r>
      <w:r>
        <w:rPr>
          <w:color w:val="58595B"/>
          <w:sz w:val="26"/>
        </w:rPr>
        <w:t>review</w:t>
      </w:r>
    </w:p>
    <w:p w14:paraId="5444B32B" w14:textId="77777777" w:rsidR="00901777" w:rsidRDefault="00C0138F">
      <w:pPr>
        <w:pStyle w:val="ListParagraph"/>
        <w:numPr>
          <w:ilvl w:val="0"/>
          <w:numId w:val="84"/>
        </w:numPr>
        <w:tabs>
          <w:tab w:val="left" w:pos="1579"/>
          <w:tab w:val="left" w:pos="1580"/>
        </w:tabs>
        <w:spacing w:before="43"/>
        <w:ind w:hanging="459"/>
        <w:rPr>
          <w:sz w:val="26"/>
        </w:rPr>
      </w:pPr>
      <w:r>
        <w:rPr>
          <w:color w:val="58595B"/>
          <w:sz w:val="26"/>
        </w:rPr>
        <w:t>Observations</w:t>
      </w:r>
    </w:p>
    <w:p w14:paraId="6A9A4B0A" w14:textId="77777777" w:rsidR="00901777" w:rsidRDefault="00C0138F">
      <w:pPr>
        <w:pStyle w:val="ListParagraph"/>
        <w:numPr>
          <w:ilvl w:val="0"/>
          <w:numId w:val="84"/>
        </w:numPr>
        <w:tabs>
          <w:tab w:val="left" w:pos="1579"/>
          <w:tab w:val="left" w:pos="1580"/>
        </w:tabs>
        <w:spacing w:before="43"/>
        <w:ind w:hanging="459"/>
        <w:rPr>
          <w:sz w:val="26"/>
        </w:rPr>
      </w:pPr>
      <w:r>
        <w:rPr>
          <w:color w:val="58595B"/>
          <w:sz w:val="26"/>
        </w:rPr>
        <w:t>Interviews</w:t>
      </w:r>
    </w:p>
    <w:p w14:paraId="3C3DB758" w14:textId="77777777" w:rsidR="00901777" w:rsidRPr="00835FB5" w:rsidRDefault="00B04812" w:rsidP="00835FB5">
      <w:pPr>
        <w:spacing w:before="147"/>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1032" behindDoc="0" locked="0" layoutInCell="1" allowOverlap="1" wp14:anchorId="60D3EF8C" wp14:editId="3D99BC87">
                <wp:simplePos x="0" y="0"/>
                <wp:positionH relativeFrom="page">
                  <wp:posOffset>553085</wp:posOffset>
                </wp:positionH>
                <wp:positionV relativeFrom="paragraph">
                  <wp:posOffset>340995</wp:posOffset>
                </wp:positionV>
                <wp:extent cx="342900" cy="351790"/>
                <wp:effectExtent l="635" t="0" r="8890" b="1905"/>
                <wp:wrapNone/>
                <wp:docPr id="250" name="Group 40" title="Item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537"/>
                          <a:chExt cx="540" cy="554"/>
                        </a:xfrm>
                      </wpg:grpSpPr>
                      <wps:wsp>
                        <wps:cNvPr id="251" name="Freeform 42"/>
                        <wps:cNvSpPr>
                          <a:spLocks/>
                        </wps:cNvSpPr>
                        <wps:spPr bwMode="auto">
                          <a:xfrm>
                            <a:off x="871" y="551"/>
                            <a:ext cx="540" cy="540"/>
                          </a:xfrm>
                          <a:custGeom>
                            <a:avLst/>
                            <a:gdLst>
                              <a:gd name="T0" fmla="+- 0 1141 871"/>
                              <a:gd name="T1" fmla="*/ T0 w 540"/>
                              <a:gd name="T2" fmla="+- 0 551 551"/>
                              <a:gd name="T3" fmla="*/ 551 h 540"/>
                              <a:gd name="T4" fmla="+- 0 1069 871"/>
                              <a:gd name="T5" fmla="*/ T4 w 540"/>
                              <a:gd name="T6" fmla="+- 0 560 551"/>
                              <a:gd name="T7" fmla="*/ 560 h 540"/>
                              <a:gd name="T8" fmla="+- 0 1005 871"/>
                              <a:gd name="T9" fmla="*/ T8 w 540"/>
                              <a:gd name="T10" fmla="+- 0 588 551"/>
                              <a:gd name="T11" fmla="*/ 588 h 540"/>
                              <a:gd name="T12" fmla="+- 0 950 871"/>
                              <a:gd name="T13" fmla="*/ T12 w 540"/>
                              <a:gd name="T14" fmla="+- 0 630 551"/>
                              <a:gd name="T15" fmla="*/ 630 h 540"/>
                              <a:gd name="T16" fmla="+- 0 908 871"/>
                              <a:gd name="T17" fmla="*/ T16 w 540"/>
                              <a:gd name="T18" fmla="+- 0 685 551"/>
                              <a:gd name="T19" fmla="*/ 685 h 540"/>
                              <a:gd name="T20" fmla="+- 0 881 871"/>
                              <a:gd name="T21" fmla="*/ T20 w 540"/>
                              <a:gd name="T22" fmla="+- 0 749 551"/>
                              <a:gd name="T23" fmla="*/ 749 h 540"/>
                              <a:gd name="T24" fmla="+- 0 871 871"/>
                              <a:gd name="T25" fmla="*/ T24 w 540"/>
                              <a:gd name="T26" fmla="+- 0 821 551"/>
                              <a:gd name="T27" fmla="*/ 821 h 540"/>
                              <a:gd name="T28" fmla="+- 0 881 871"/>
                              <a:gd name="T29" fmla="*/ T28 w 540"/>
                              <a:gd name="T30" fmla="+- 0 893 551"/>
                              <a:gd name="T31" fmla="*/ 893 h 540"/>
                              <a:gd name="T32" fmla="+- 0 908 871"/>
                              <a:gd name="T33" fmla="*/ T32 w 540"/>
                              <a:gd name="T34" fmla="+- 0 957 551"/>
                              <a:gd name="T35" fmla="*/ 957 h 540"/>
                              <a:gd name="T36" fmla="+- 0 950 871"/>
                              <a:gd name="T37" fmla="*/ T36 w 540"/>
                              <a:gd name="T38" fmla="+- 0 1012 551"/>
                              <a:gd name="T39" fmla="*/ 1012 h 540"/>
                              <a:gd name="T40" fmla="+- 0 1005 871"/>
                              <a:gd name="T41" fmla="*/ T40 w 540"/>
                              <a:gd name="T42" fmla="+- 0 1054 551"/>
                              <a:gd name="T43" fmla="*/ 1054 h 540"/>
                              <a:gd name="T44" fmla="+- 0 1069 871"/>
                              <a:gd name="T45" fmla="*/ T44 w 540"/>
                              <a:gd name="T46" fmla="+- 0 1081 551"/>
                              <a:gd name="T47" fmla="*/ 1081 h 540"/>
                              <a:gd name="T48" fmla="+- 0 1141 871"/>
                              <a:gd name="T49" fmla="*/ T48 w 540"/>
                              <a:gd name="T50" fmla="+- 0 1091 551"/>
                              <a:gd name="T51" fmla="*/ 1091 h 540"/>
                              <a:gd name="T52" fmla="+- 0 1213 871"/>
                              <a:gd name="T53" fmla="*/ T52 w 540"/>
                              <a:gd name="T54" fmla="+- 0 1081 551"/>
                              <a:gd name="T55" fmla="*/ 1081 h 540"/>
                              <a:gd name="T56" fmla="+- 0 1277 871"/>
                              <a:gd name="T57" fmla="*/ T56 w 540"/>
                              <a:gd name="T58" fmla="+- 0 1054 551"/>
                              <a:gd name="T59" fmla="*/ 1054 h 540"/>
                              <a:gd name="T60" fmla="+- 0 1332 871"/>
                              <a:gd name="T61" fmla="*/ T60 w 540"/>
                              <a:gd name="T62" fmla="+- 0 1012 551"/>
                              <a:gd name="T63" fmla="*/ 1012 h 540"/>
                              <a:gd name="T64" fmla="+- 0 1374 871"/>
                              <a:gd name="T65" fmla="*/ T64 w 540"/>
                              <a:gd name="T66" fmla="+- 0 957 551"/>
                              <a:gd name="T67" fmla="*/ 957 h 540"/>
                              <a:gd name="T68" fmla="+- 0 1401 871"/>
                              <a:gd name="T69" fmla="*/ T68 w 540"/>
                              <a:gd name="T70" fmla="+- 0 893 551"/>
                              <a:gd name="T71" fmla="*/ 893 h 540"/>
                              <a:gd name="T72" fmla="+- 0 1411 871"/>
                              <a:gd name="T73" fmla="*/ T72 w 540"/>
                              <a:gd name="T74" fmla="+- 0 821 551"/>
                              <a:gd name="T75" fmla="*/ 821 h 540"/>
                              <a:gd name="T76" fmla="+- 0 1401 871"/>
                              <a:gd name="T77" fmla="*/ T76 w 540"/>
                              <a:gd name="T78" fmla="+- 0 749 551"/>
                              <a:gd name="T79" fmla="*/ 749 h 540"/>
                              <a:gd name="T80" fmla="+- 0 1374 871"/>
                              <a:gd name="T81" fmla="*/ T80 w 540"/>
                              <a:gd name="T82" fmla="+- 0 685 551"/>
                              <a:gd name="T83" fmla="*/ 685 h 540"/>
                              <a:gd name="T84" fmla="+- 0 1332 871"/>
                              <a:gd name="T85" fmla="*/ T84 w 540"/>
                              <a:gd name="T86" fmla="+- 0 630 551"/>
                              <a:gd name="T87" fmla="*/ 630 h 540"/>
                              <a:gd name="T88" fmla="+- 0 1277 871"/>
                              <a:gd name="T89" fmla="*/ T88 w 540"/>
                              <a:gd name="T90" fmla="+- 0 588 551"/>
                              <a:gd name="T91" fmla="*/ 588 h 540"/>
                              <a:gd name="T92" fmla="+- 0 1213 871"/>
                              <a:gd name="T93" fmla="*/ T92 w 540"/>
                              <a:gd name="T94" fmla="+- 0 560 551"/>
                              <a:gd name="T95" fmla="*/ 560 h 540"/>
                              <a:gd name="T96" fmla="+- 0 1141 871"/>
                              <a:gd name="T97" fmla="*/ T96 w 540"/>
                              <a:gd name="T98" fmla="+- 0 551 551"/>
                              <a:gd name="T99" fmla="*/ 55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2" name="Text Box 41"/>
                        <wps:cNvSpPr txBox="1">
                          <a:spLocks noChangeArrowheads="1"/>
                        </wps:cNvSpPr>
                        <wps:spPr bwMode="auto">
                          <a:xfrm>
                            <a:off x="871" y="537"/>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C9586" w14:textId="77777777" w:rsidR="00734200" w:rsidRDefault="00734200">
                              <w:pPr>
                                <w:spacing w:line="528" w:lineRule="exact"/>
                                <w:ind w:left="150"/>
                                <w:rPr>
                                  <w:rFonts w:ascii="Segoe UI Black"/>
                                  <w:b/>
                                  <w:sz w:val="40"/>
                                </w:rPr>
                              </w:pPr>
                              <w:r>
                                <w:rPr>
                                  <w:rFonts w:ascii="Segoe UI Black"/>
                                  <w:b/>
                                  <w:color w:val="FFFFFF"/>
                                  <w:sz w:val="4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D3EF8C" id="Group 40" o:spid="_x0000_s1071" alt="Title: Item #3" style="position:absolute;left:0;text-align:left;margin-left:43.55pt;margin-top:26.85pt;width:27pt;height:27.7pt;z-index:1032;mso-position-horizontal-relative:page" coordorigin="871,537"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">
                <v:shape id="Freeform 42" o:spid="_x0000_s1072" style="position:absolute;left:871;top:551;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" path="m270,l198,9,134,37,79,79,37,134,10,198,,270r10,72l37,406r42,55l134,503r64,27l270,540r72,-10l406,503r55,-42l503,406r27,-64l540,270,530,198,503,134,461,79,406,37,342,9,270,xe" fillcolor="#2b99c5" stroked="f">
                  <v:path arrowok="t" o:connecttype="custom" o:connectlocs="270,551;198,560;134,588;79,630;37,685;10,749;0,821;10,893;37,957;79,1012;134,1054;198,1081;270,1091;342,1081;406,1054;461,1012;503,957;530,893;540,821;530,749;503,685;461,630;406,588;342,560;270,551" o:connectangles="0,0,0,0,0,0,0,0,0,0,0,0,0,0,0,0,0,0,0,0,0,0,0,0,0"/>
                </v:shape>
                <v:shape id="_x0000_s1073" type="#_x0000_t202" style="position:absolute;left:871;top:537;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iRixQAAANwAAAAPAAAAZHJzL2Rvd25yZXYueG1sRI9Ba8JA&#10;FITvBf/D8oTe6sZApU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A21iRixQAAANwAAAAP&#10;AAAAAAAAAAAAAAAAAAcCAABkcnMvZG93bnJldi54bWxQSwUGAAAAAAMAAwC3AAAA+QIAAAAA&#10;" filled="f" stroked="f">
                  <v:textbox inset="0,0,0,0">
                    <w:txbxContent>
                      <w:p w14:paraId="01FC9586" w14:textId="77777777" w:rsidR="00734200" w:rsidRDefault="00734200">
                        <w:pPr>
                          <w:spacing w:line="528" w:lineRule="exact"/>
                          <w:ind w:left="150"/>
                          <w:rPr>
                            <w:rFonts w:ascii="Segoe UI Black"/>
                            <w:b/>
                            <w:sz w:val="40"/>
                          </w:rPr>
                        </w:pPr>
                        <w:r>
                          <w:rPr>
                            <w:rFonts w:ascii="Segoe UI Black"/>
                            <w:b/>
                            <w:color w:val="FFFFFF"/>
                            <w:sz w:val="40"/>
                          </w:rPr>
                          <w:t>3</w:t>
                        </w:r>
                      </w:p>
                    </w:txbxContent>
                  </v:textbox>
                </v:shape>
                <w10:wrap anchorx="page"/>
              </v:group>
            </w:pict>
          </mc:Fallback>
        </mc:AlternateContent>
      </w:r>
      <w:r w:rsidR="00C0138F" w:rsidRPr="00835FB5">
        <w:rPr>
          <w:b/>
          <w:bCs/>
          <w:color w:val="58595B"/>
          <w:sz w:val="27"/>
          <w:szCs w:val="27"/>
        </w:rPr>
        <w:t>Continuous Monitoring Phase:</w:t>
      </w:r>
    </w:p>
    <w:p w14:paraId="26AF7659" w14:textId="77777777" w:rsidR="00901777" w:rsidRDefault="00C0138F">
      <w:pPr>
        <w:spacing w:before="131"/>
        <w:ind w:left="860"/>
        <w:rPr>
          <w:sz w:val="26"/>
        </w:rPr>
      </w:pPr>
      <w:r>
        <w:rPr>
          <w:color w:val="58595B"/>
          <w:sz w:val="26"/>
        </w:rPr>
        <w:t>If areas of concern are identified:</w:t>
      </w:r>
    </w:p>
    <w:p w14:paraId="345C03D5" w14:textId="77777777" w:rsidR="00901777" w:rsidRDefault="00C0138F">
      <w:pPr>
        <w:pStyle w:val="ListParagraph"/>
        <w:numPr>
          <w:ilvl w:val="0"/>
          <w:numId w:val="83"/>
        </w:numPr>
        <w:tabs>
          <w:tab w:val="left" w:pos="1579"/>
          <w:tab w:val="left" w:pos="1580"/>
        </w:tabs>
        <w:spacing w:before="84" w:line="300" w:lineRule="exact"/>
        <w:ind w:right="3545" w:hanging="459"/>
        <w:rPr>
          <w:b/>
          <w:sz w:val="26"/>
        </w:rPr>
      </w:pPr>
      <w:r>
        <w:rPr>
          <w:color w:val="58595B"/>
          <w:sz w:val="26"/>
        </w:rPr>
        <w:t xml:space="preserve">PSM provides feedback to LEA prior to development of the </w:t>
      </w:r>
      <w:r>
        <w:rPr>
          <w:b/>
          <w:color w:val="58595B"/>
          <w:sz w:val="26"/>
        </w:rPr>
        <w:t>Continuous</w:t>
      </w:r>
      <w:r>
        <w:rPr>
          <w:b/>
          <w:color w:val="58595B"/>
          <w:spacing w:val="-7"/>
          <w:sz w:val="26"/>
        </w:rPr>
        <w:t xml:space="preserve"> </w:t>
      </w:r>
      <w:r>
        <w:rPr>
          <w:b/>
          <w:color w:val="58595B"/>
          <w:sz w:val="26"/>
        </w:rPr>
        <w:t>Improvement &amp; Monitoring Plan</w:t>
      </w:r>
      <w:r>
        <w:rPr>
          <w:b/>
          <w:color w:val="58595B"/>
          <w:spacing w:val="-14"/>
          <w:sz w:val="26"/>
        </w:rPr>
        <w:t xml:space="preserve"> </w:t>
      </w:r>
      <w:r>
        <w:rPr>
          <w:b/>
          <w:color w:val="58595B"/>
          <w:sz w:val="26"/>
        </w:rPr>
        <w:t>(CIMP).</w:t>
      </w:r>
    </w:p>
    <w:p w14:paraId="490BD181" w14:textId="77777777" w:rsidR="00901777" w:rsidRDefault="00C0138F">
      <w:pPr>
        <w:pStyle w:val="ListParagraph"/>
        <w:numPr>
          <w:ilvl w:val="0"/>
          <w:numId w:val="83"/>
        </w:numPr>
        <w:tabs>
          <w:tab w:val="left" w:pos="1579"/>
          <w:tab w:val="left" w:pos="1580"/>
        </w:tabs>
        <w:spacing w:before="48"/>
        <w:ind w:hanging="459"/>
        <w:rPr>
          <w:sz w:val="26"/>
        </w:rPr>
      </w:pPr>
      <w:r>
        <w:rPr>
          <w:color w:val="58595B"/>
          <w:sz w:val="26"/>
        </w:rPr>
        <w:t xml:space="preserve">LEA develops and implements </w:t>
      </w:r>
      <w:r>
        <w:rPr>
          <w:b/>
          <w:color w:val="58595B"/>
          <w:sz w:val="26"/>
        </w:rPr>
        <w:t xml:space="preserve">CIMP </w:t>
      </w:r>
      <w:r>
        <w:rPr>
          <w:color w:val="58595B"/>
          <w:sz w:val="26"/>
        </w:rPr>
        <w:t>within the prescribed</w:t>
      </w:r>
      <w:r>
        <w:rPr>
          <w:color w:val="58595B"/>
          <w:spacing w:val="-1"/>
          <w:sz w:val="26"/>
        </w:rPr>
        <w:t xml:space="preserve"> </w:t>
      </w:r>
      <w:r>
        <w:rPr>
          <w:color w:val="58595B"/>
          <w:sz w:val="26"/>
        </w:rPr>
        <w:t>timelines.</w:t>
      </w:r>
    </w:p>
    <w:p w14:paraId="65711482" w14:textId="77777777" w:rsidR="00901777" w:rsidRDefault="00C0138F">
      <w:pPr>
        <w:pStyle w:val="ListParagraph"/>
        <w:numPr>
          <w:ilvl w:val="0"/>
          <w:numId w:val="83"/>
        </w:numPr>
        <w:tabs>
          <w:tab w:val="left" w:pos="1579"/>
          <w:tab w:val="left" w:pos="1580"/>
        </w:tabs>
        <w:spacing w:before="43"/>
        <w:ind w:hanging="459"/>
        <w:rPr>
          <w:sz w:val="26"/>
        </w:rPr>
      </w:pPr>
      <w:r>
        <w:rPr>
          <w:color w:val="58595B"/>
          <w:sz w:val="26"/>
        </w:rPr>
        <w:t>LEA submits written progress reports through WBMS.</w:t>
      </w:r>
    </w:p>
    <w:p w14:paraId="3E2CA67A" w14:textId="77777777" w:rsidR="00901777" w:rsidRDefault="00C0138F">
      <w:pPr>
        <w:pStyle w:val="ListParagraph"/>
        <w:numPr>
          <w:ilvl w:val="0"/>
          <w:numId w:val="83"/>
        </w:numPr>
        <w:tabs>
          <w:tab w:val="left" w:pos="1579"/>
          <w:tab w:val="left" w:pos="1580"/>
        </w:tabs>
        <w:spacing w:before="43"/>
        <w:ind w:hanging="459"/>
        <w:rPr>
          <w:sz w:val="26"/>
        </w:rPr>
      </w:pPr>
      <w:r>
        <w:rPr>
          <w:color w:val="58595B"/>
          <w:sz w:val="26"/>
        </w:rPr>
        <w:t xml:space="preserve">PSM reviews written progress reports and monitors </w:t>
      </w:r>
      <w:r>
        <w:rPr>
          <w:b/>
          <w:color w:val="58595B"/>
          <w:sz w:val="26"/>
        </w:rPr>
        <w:t>CIMP</w:t>
      </w:r>
      <w:r>
        <w:rPr>
          <w:b/>
          <w:color w:val="58595B"/>
          <w:spacing w:val="-2"/>
          <w:sz w:val="26"/>
        </w:rPr>
        <w:t xml:space="preserve"> </w:t>
      </w:r>
      <w:r>
        <w:rPr>
          <w:color w:val="58595B"/>
          <w:sz w:val="26"/>
        </w:rPr>
        <w:t>implementation.</w:t>
      </w:r>
    </w:p>
    <w:p w14:paraId="51FB7BB3" w14:textId="77777777" w:rsidR="00901777" w:rsidRDefault="00901777">
      <w:pPr>
        <w:rPr>
          <w:sz w:val="26"/>
        </w:rPr>
        <w:sectPr w:rsidR="00901777">
          <w:headerReference w:type="default" r:id="rId60"/>
          <w:footerReference w:type="default" r:id="rId61"/>
          <w:pgSz w:w="15840" w:h="12240" w:orient="landscape"/>
          <w:pgMar w:top="720" w:right="0" w:bottom="1280" w:left="760" w:header="0" w:footer="1096" w:gutter="0"/>
          <w:pgNumType w:start="20"/>
          <w:cols w:space="720"/>
        </w:sectPr>
      </w:pPr>
    </w:p>
    <w:p w14:paraId="37C552A7" w14:textId="77777777" w:rsidR="00901777" w:rsidRDefault="00C0138F">
      <w:pPr>
        <w:pStyle w:val="Heading1"/>
        <w:spacing w:before="50"/>
      </w:pPr>
      <w:r>
        <w:rPr>
          <w:color w:val="3A5F96"/>
        </w:rPr>
        <w:lastRenderedPageBreak/>
        <w:t>CORRECTIVE ACTION</w:t>
      </w:r>
    </w:p>
    <w:p w14:paraId="2800953B" w14:textId="77777777" w:rsidR="00901777" w:rsidRDefault="00C0138F">
      <w:pPr>
        <w:pStyle w:val="BodyText"/>
        <w:spacing w:before="84" w:line="324" w:lineRule="exact"/>
        <w:ind w:left="140" w:right="2548"/>
      </w:pPr>
      <w:r>
        <w:rPr>
          <w:color w:val="58595B"/>
        </w:rPr>
        <w:t>LEAs in this monitoring tier are considered moderate risk for compliance concerns. Risk assessment data indicate areas of concern in both compliance and student outcomes. These LEAs will receive a high level of monitoring and assistance from PSM. Depending on where LEAs are in the 6-year monitoring cycle, they will either be assessed on Group A or Group B Universal Standards.</w:t>
      </w:r>
    </w:p>
    <w:p w14:paraId="3969B3A1" w14:textId="77777777" w:rsidR="00901777" w:rsidRDefault="00C0138F">
      <w:pPr>
        <w:pStyle w:val="BodyText"/>
        <w:spacing w:before="148"/>
        <w:ind w:left="140"/>
      </w:pPr>
      <w:r>
        <w:rPr>
          <w:color w:val="58595B"/>
        </w:rPr>
        <w:t>Corrective Action LEAs follow this approach:</w:t>
      </w:r>
    </w:p>
    <w:p w14:paraId="271CEDFF" w14:textId="77777777" w:rsidR="00901777" w:rsidRPr="00835FB5" w:rsidRDefault="00B04812" w:rsidP="00835FB5">
      <w:pPr>
        <w:spacing w:before="147"/>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1080" behindDoc="0" locked="0" layoutInCell="1" allowOverlap="1" wp14:anchorId="4DE26BBF" wp14:editId="024C5D06">
                <wp:simplePos x="0" y="0"/>
                <wp:positionH relativeFrom="page">
                  <wp:posOffset>553085</wp:posOffset>
                </wp:positionH>
                <wp:positionV relativeFrom="paragraph">
                  <wp:posOffset>422910</wp:posOffset>
                </wp:positionV>
                <wp:extent cx="342900" cy="356235"/>
                <wp:effectExtent l="635" t="1270" r="8890" b="4445"/>
                <wp:wrapNone/>
                <wp:docPr id="247" name="Group 37" title="Item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6235"/>
                          <a:chOff x="871" y="666"/>
                          <a:chExt cx="540" cy="561"/>
                        </a:xfrm>
                      </wpg:grpSpPr>
                      <wps:wsp>
                        <wps:cNvPr id="248" name="Freeform 39"/>
                        <wps:cNvSpPr>
                          <a:spLocks/>
                        </wps:cNvSpPr>
                        <wps:spPr bwMode="auto">
                          <a:xfrm>
                            <a:off x="871" y="687"/>
                            <a:ext cx="540" cy="540"/>
                          </a:xfrm>
                          <a:custGeom>
                            <a:avLst/>
                            <a:gdLst>
                              <a:gd name="T0" fmla="+- 0 1141 871"/>
                              <a:gd name="T1" fmla="*/ T0 w 540"/>
                              <a:gd name="T2" fmla="+- 0 687 687"/>
                              <a:gd name="T3" fmla="*/ 687 h 540"/>
                              <a:gd name="T4" fmla="+- 0 1069 871"/>
                              <a:gd name="T5" fmla="*/ T4 w 540"/>
                              <a:gd name="T6" fmla="+- 0 697 687"/>
                              <a:gd name="T7" fmla="*/ 697 h 540"/>
                              <a:gd name="T8" fmla="+- 0 1005 871"/>
                              <a:gd name="T9" fmla="*/ T8 w 540"/>
                              <a:gd name="T10" fmla="+- 0 724 687"/>
                              <a:gd name="T11" fmla="*/ 724 h 540"/>
                              <a:gd name="T12" fmla="+- 0 950 871"/>
                              <a:gd name="T13" fmla="*/ T12 w 540"/>
                              <a:gd name="T14" fmla="+- 0 766 687"/>
                              <a:gd name="T15" fmla="*/ 766 h 540"/>
                              <a:gd name="T16" fmla="+- 0 908 871"/>
                              <a:gd name="T17" fmla="*/ T16 w 540"/>
                              <a:gd name="T18" fmla="+- 0 821 687"/>
                              <a:gd name="T19" fmla="*/ 821 h 540"/>
                              <a:gd name="T20" fmla="+- 0 881 871"/>
                              <a:gd name="T21" fmla="*/ T20 w 540"/>
                              <a:gd name="T22" fmla="+- 0 885 687"/>
                              <a:gd name="T23" fmla="*/ 885 h 540"/>
                              <a:gd name="T24" fmla="+- 0 871 871"/>
                              <a:gd name="T25" fmla="*/ T24 w 540"/>
                              <a:gd name="T26" fmla="+- 0 957 687"/>
                              <a:gd name="T27" fmla="*/ 957 h 540"/>
                              <a:gd name="T28" fmla="+- 0 881 871"/>
                              <a:gd name="T29" fmla="*/ T28 w 540"/>
                              <a:gd name="T30" fmla="+- 0 1029 687"/>
                              <a:gd name="T31" fmla="*/ 1029 h 540"/>
                              <a:gd name="T32" fmla="+- 0 908 871"/>
                              <a:gd name="T33" fmla="*/ T32 w 540"/>
                              <a:gd name="T34" fmla="+- 0 1093 687"/>
                              <a:gd name="T35" fmla="*/ 1093 h 540"/>
                              <a:gd name="T36" fmla="+- 0 950 871"/>
                              <a:gd name="T37" fmla="*/ T36 w 540"/>
                              <a:gd name="T38" fmla="+- 0 1148 687"/>
                              <a:gd name="T39" fmla="*/ 1148 h 540"/>
                              <a:gd name="T40" fmla="+- 0 1005 871"/>
                              <a:gd name="T41" fmla="*/ T40 w 540"/>
                              <a:gd name="T42" fmla="+- 0 1190 687"/>
                              <a:gd name="T43" fmla="*/ 1190 h 540"/>
                              <a:gd name="T44" fmla="+- 0 1069 871"/>
                              <a:gd name="T45" fmla="*/ T44 w 540"/>
                              <a:gd name="T46" fmla="+- 0 1217 687"/>
                              <a:gd name="T47" fmla="*/ 1217 h 540"/>
                              <a:gd name="T48" fmla="+- 0 1141 871"/>
                              <a:gd name="T49" fmla="*/ T48 w 540"/>
                              <a:gd name="T50" fmla="+- 0 1227 687"/>
                              <a:gd name="T51" fmla="*/ 1227 h 540"/>
                              <a:gd name="T52" fmla="+- 0 1213 871"/>
                              <a:gd name="T53" fmla="*/ T52 w 540"/>
                              <a:gd name="T54" fmla="+- 0 1217 687"/>
                              <a:gd name="T55" fmla="*/ 1217 h 540"/>
                              <a:gd name="T56" fmla="+- 0 1277 871"/>
                              <a:gd name="T57" fmla="*/ T56 w 540"/>
                              <a:gd name="T58" fmla="+- 0 1190 687"/>
                              <a:gd name="T59" fmla="*/ 1190 h 540"/>
                              <a:gd name="T60" fmla="+- 0 1332 871"/>
                              <a:gd name="T61" fmla="*/ T60 w 540"/>
                              <a:gd name="T62" fmla="+- 0 1148 687"/>
                              <a:gd name="T63" fmla="*/ 1148 h 540"/>
                              <a:gd name="T64" fmla="+- 0 1374 871"/>
                              <a:gd name="T65" fmla="*/ T64 w 540"/>
                              <a:gd name="T66" fmla="+- 0 1093 687"/>
                              <a:gd name="T67" fmla="*/ 1093 h 540"/>
                              <a:gd name="T68" fmla="+- 0 1401 871"/>
                              <a:gd name="T69" fmla="*/ T68 w 540"/>
                              <a:gd name="T70" fmla="+- 0 1029 687"/>
                              <a:gd name="T71" fmla="*/ 1029 h 540"/>
                              <a:gd name="T72" fmla="+- 0 1411 871"/>
                              <a:gd name="T73" fmla="*/ T72 w 540"/>
                              <a:gd name="T74" fmla="+- 0 957 687"/>
                              <a:gd name="T75" fmla="*/ 957 h 540"/>
                              <a:gd name="T76" fmla="+- 0 1401 871"/>
                              <a:gd name="T77" fmla="*/ T76 w 540"/>
                              <a:gd name="T78" fmla="+- 0 885 687"/>
                              <a:gd name="T79" fmla="*/ 885 h 540"/>
                              <a:gd name="T80" fmla="+- 0 1374 871"/>
                              <a:gd name="T81" fmla="*/ T80 w 540"/>
                              <a:gd name="T82" fmla="+- 0 821 687"/>
                              <a:gd name="T83" fmla="*/ 821 h 540"/>
                              <a:gd name="T84" fmla="+- 0 1332 871"/>
                              <a:gd name="T85" fmla="*/ T84 w 540"/>
                              <a:gd name="T86" fmla="+- 0 766 687"/>
                              <a:gd name="T87" fmla="*/ 766 h 540"/>
                              <a:gd name="T88" fmla="+- 0 1277 871"/>
                              <a:gd name="T89" fmla="*/ T88 w 540"/>
                              <a:gd name="T90" fmla="+- 0 724 687"/>
                              <a:gd name="T91" fmla="*/ 724 h 540"/>
                              <a:gd name="T92" fmla="+- 0 1213 871"/>
                              <a:gd name="T93" fmla="*/ T92 w 540"/>
                              <a:gd name="T94" fmla="+- 0 697 687"/>
                              <a:gd name="T95" fmla="*/ 697 h 540"/>
                              <a:gd name="T96" fmla="+- 0 1141 871"/>
                              <a:gd name="T97" fmla="*/ T96 w 540"/>
                              <a:gd name="T98" fmla="+- 0 687 687"/>
                              <a:gd name="T99" fmla="*/ 68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 name="Text Box 38"/>
                        <wps:cNvSpPr txBox="1">
                          <a:spLocks noChangeArrowheads="1"/>
                        </wps:cNvSpPr>
                        <wps:spPr bwMode="auto">
                          <a:xfrm>
                            <a:off x="871" y="666"/>
                            <a:ext cx="540" cy="5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C0C0E8" w14:textId="77777777" w:rsidR="00734200" w:rsidRDefault="00734200">
                              <w:pPr>
                                <w:spacing w:line="528" w:lineRule="exact"/>
                                <w:ind w:left="152"/>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E26BBF" id="Group 37" o:spid="_x0000_s1074" alt="Title: Item #1" style="position:absolute;left:0;text-align:left;margin-left:43.55pt;margin-top:33.3pt;width:27pt;height:28.05pt;z-index:1080;mso-position-horizontal-relative:page" coordorigin="871,666" coordsize="540,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">
                <v:shape id="Freeform 39" o:spid="_x0000_s1075" style="position:absolute;left:871;top:687;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" path="m270,l198,10,134,37,79,79,37,134,10,198,,270r10,72l37,406r42,55l134,503r64,27l270,540r72,-10l406,503r55,-42l503,406r27,-64l540,270,530,198,503,134,461,79,406,37,342,10,270,xe" fillcolor="#2b99c5" stroked="f">
                  <v:path arrowok="t" o:connecttype="custom" o:connectlocs="270,687;198,697;134,724;79,766;37,821;10,885;0,957;10,1029;37,1093;79,1148;134,1190;198,1217;270,1227;342,1217;406,1190;461,1148;503,1093;530,1029;540,957;530,885;503,821;461,766;406,724;342,697;270,687" o:connectangles="0,0,0,0,0,0,0,0,0,0,0,0,0,0,0,0,0,0,0,0,0,0,0,0,0"/>
                </v:shape>
                <v:shape id="_x0000_s1076" type="#_x0000_t202" style="position:absolute;left:871;top:666;width:540;height: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DOxAAAANwAAAAPAAAAZHJzL2Rvd25yZXYueG1sRI9Ba8JA&#10;FITvgv9heYI33Sgi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L2rIM7EAAAA3AAAAA8A&#10;AAAAAAAAAAAAAAAABwIAAGRycy9kb3ducmV2LnhtbFBLBQYAAAAAAwADALcAAAD4AgAAAAA=&#10;" filled="f" stroked="f">
                  <v:textbox inset="0,0,0,0">
                    <w:txbxContent>
                      <w:p w14:paraId="09C0C0E8" w14:textId="77777777" w:rsidR="00734200" w:rsidRDefault="00734200">
                        <w:pPr>
                          <w:spacing w:line="528" w:lineRule="exact"/>
                          <w:ind w:left="152"/>
                          <w:rPr>
                            <w:rFonts w:ascii="Segoe UI Black"/>
                            <w:b/>
                            <w:sz w:val="40"/>
                          </w:rPr>
                        </w:pPr>
                        <w:r>
                          <w:rPr>
                            <w:rFonts w:ascii="Segoe UI Black"/>
                            <w:b/>
                            <w:color w:val="FFFFFF"/>
                            <w:sz w:val="40"/>
                          </w:rPr>
                          <w:t>1</w:t>
                        </w:r>
                      </w:p>
                    </w:txbxContent>
                  </v:textbox>
                </v:shape>
                <w10:wrap anchorx="page"/>
              </v:group>
            </w:pict>
          </mc:Fallback>
        </mc:AlternateContent>
      </w:r>
      <w:r w:rsidR="00C0138F" w:rsidRPr="00835FB5">
        <w:rPr>
          <w:b/>
          <w:bCs/>
          <w:color w:val="58595B"/>
          <w:sz w:val="27"/>
          <w:szCs w:val="27"/>
        </w:rPr>
        <w:t>Self-Assessment Phase:</w:t>
      </w:r>
    </w:p>
    <w:p w14:paraId="1BE3268E" w14:textId="77777777" w:rsidR="00901777" w:rsidRDefault="00C0138F">
      <w:pPr>
        <w:spacing w:before="131"/>
        <w:ind w:left="860"/>
        <w:rPr>
          <w:sz w:val="26"/>
        </w:rPr>
      </w:pPr>
      <w:r>
        <w:rPr>
          <w:color w:val="58595B"/>
          <w:sz w:val="26"/>
        </w:rPr>
        <w:t>LEA completes self-assessment and submits to PSM</w:t>
      </w:r>
    </w:p>
    <w:p w14:paraId="744AE408" w14:textId="77777777" w:rsidR="00901777" w:rsidRPr="00835FB5" w:rsidRDefault="00B04812" w:rsidP="00835FB5">
      <w:pPr>
        <w:spacing w:before="240"/>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1128" behindDoc="0" locked="0" layoutInCell="1" allowOverlap="1" wp14:anchorId="46997277" wp14:editId="07C91D6C">
                <wp:simplePos x="0" y="0"/>
                <wp:positionH relativeFrom="page">
                  <wp:posOffset>553085</wp:posOffset>
                </wp:positionH>
                <wp:positionV relativeFrom="paragraph">
                  <wp:posOffset>342265</wp:posOffset>
                </wp:positionV>
                <wp:extent cx="342900" cy="358140"/>
                <wp:effectExtent l="635" t="3810" r="8890" b="0"/>
                <wp:wrapNone/>
                <wp:docPr id="244" name="Group 34" title="Item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8140"/>
                          <a:chOff x="871" y="539"/>
                          <a:chExt cx="540" cy="564"/>
                        </a:xfrm>
                      </wpg:grpSpPr>
                      <wps:wsp>
                        <wps:cNvPr id="245" name="Freeform 36"/>
                        <wps:cNvSpPr>
                          <a:spLocks/>
                        </wps:cNvSpPr>
                        <wps:spPr bwMode="auto">
                          <a:xfrm>
                            <a:off x="871" y="562"/>
                            <a:ext cx="540" cy="540"/>
                          </a:xfrm>
                          <a:custGeom>
                            <a:avLst/>
                            <a:gdLst>
                              <a:gd name="T0" fmla="+- 0 1141 871"/>
                              <a:gd name="T1" fmla="*/ T0 w 540"/>
                              <a:gd name="T2" fmla="+- 0 562 562"/>
                              <a:gd name="T3" fmla="*/ 562 h 540"/>
                              <a:gd name="T4" fmla="+- 0 1069 871"/>
                              <a:gd name="T5" fmla="*/ T4 w 540"/>
                              <a:gd name="T6" fmla="+- 0 572 562"/>
                              <a:gd name="T7" fmla="*/ 572 h 540"/>
                              <a:gd name="T8" fmla="+- 0 1005 871"/>
                              <a:gd name="T9" fmla="*/ T8 w 540"/>
                              <a:gd name="T10" fmla="+- 0 599 562"/>
                              <a:gd name="T11" fmla="*/ 599 h 540"/>
                              <a:gd name="T12" fmla="+- 0 950 871"/>
                              <a:gd name="T13" fmla="*/ T12 w 540"/>
                              <a:gd name="T14" fmla="+- 0 641 562"/>
                              <a:gd name="T15" fmla="*/ 641 h 540"/>
                              <a:gd name="T16" fmla="+- 0 908 871"/>
                              <a:gd name="T17" fmla="*/ T16 w 540"/>
                              <a:gd name="T18" fmla="+- 0 696 562"/>
                              <a:gd name="T19" fmla="*/ 696 h 540"/>
                              <a:gd name="T20" fmla="+- 0 881 871"/>
                              <a:gd name="T21" fmla="*/ T20 w 540"/>
                              <a:gd name="T22" fmla="+- 0 761 562"/>
                              <a:gd name="T23" fmla="*/ 761 h 540"/>
                              <a:gd name="T24" fmla="+- 0 871 871"/>
                              <a:gd name="T25" fmla="*/ T24 w 540"/>
                              <a:gd name="T26" fmla="+- 0 832 562"/>
                              <a:gd name="T27" fmla="*/ 832 h 540"/>
                              <a:gd name="T28" fmla="+- 0 881 871"/>
                              <a:gd name="T29" fmla="*/ T28 w 540"/>
                              <a:gd name="T30" fmla="+- 0 904 562"/>
                              <a:gd name="T31" fmla="*/ 904 h 540"/>
                              <a:gd name="T32" fmla="+- 0 908 871"/>
                              <a:gd name="T33" fmla="*/ T32 w 540"/>
                              <a:gd name="T34" fmla="+- 0 969 562"/>
                              <a:gd name="T35" fmla="*/ 969 h 540"/>
                              <a:gd name="T36" fmla="+- 0 950 871"/>
                              <a:gd name="T37" fmla="*/ T36 w 540"/>
                              <a:gd name="T38" fmla="+- 0 1023 562"/>
                              <a:gd name="T39" fmla="*/ 1023 h 540"/>
                              <a:gd name="T40" fmla="+- 0 1005 871"/>
                              <a:gd name="T41" fmla="*/ T40 w 540"/>
                              <a:gd name="T42" fmla="+- 0 1066 562"/>
                              <a:gd name="T43" fmla="*/ 1066 h 540"/>
                              <a:gd name="T44" fmla="+- 0 1069 871"/>
                              <a:gd name="T45" fmla="*/ T44 w 540"/>
                              <a:gd name="T46" fmla="+- 0 1093 562"/>
                              <a:gd name="T47" fmla="*/ 1093 h 540"/>
                              <a:gd name="T48" fmla="+- 0 1141 871"/>
                              <a:gd name="T49" fmla="*/ T48 w 540"/>
                              <a:gd name="T50" fmla="+- 0 1102 562"/>
                              <a:gd name="T51" fmla="*/ 1102 h 540"/>
                              <a:gd name="T52" fmla="+- 0 1213 871"/>
                              <a:gd name="T53" fmla="*/ T52 w 540"/>
                              <a:gd name="T54" fmla="+- 0 1093 562"/>
                              <a:gd name="T55" fmla="*/ 1093 h 540"/>
                              <a:gd name="T56" fmla="+- 0 1277 871"/>
                              <a:gd name="T57" fmla="*/ T56 w 540"/>
                              <a:gd name="T58" fmla="+- 0 1066 562"/>
                              <a:gd name="T59" fmla="*/ 1066 h 540"/>
                              <a:gd name="T60" fmla="+- 0 1332 871"/>
                              <a:gd name="T61" fmla="*/ T60 w 540"/>
                              <a:gd name="T62" fmla="+- 0 1023 562"/>
                              <a:gd name="T63" fmla="*/ 1023 h 540"/>
                              <a:gd name="T64" fmla="+- 0 1374 871"/>
                              <a:gd name="T65" fmla="*/ T64 w 540"/>
                              <a:gd name="T66" fmla="+- 0 969 562"/>
                              <a:gd name="T67" fmla="*/ 969 h 540"/>
                              <a:gd name="T68" fmla="+- 0 1401 871"/>
                              <a:gd name="T69" fmla="*/ T68 w 540"/>
                              <a:gd name="T70" fmla="+- 0 904 562"/>
                              <a:gd name="T71" fmla="*/ 904 h 540"/>
                              <a:gd name="T72" fmla="+- 0 1411 871"/>
                              <a:gd name="T73" fmla="*/ T72 w 540"/>
                              <a:gd name="T74" fmla="+- 0 832 562"/>
                              <a:gd name="T75" fmla="*/ 832 h 540"/>
                              <a:gd name="T76" fmla="+- 0 1401 871"/>
                              <a:gd name="T77" fmla="*/ T76 w 540"/>
                              <a:gd name="T78" fmla="+- 0 761 562"/>
                              <a:gd name="T79" fmla="*/ 761 h 540"/>
                              <a:gd name="T80" fmla="+- 0 1374 871"/>
                              <a:gd name="T81" fmla="*/ T80 w 540"/>
                              <a:gd name="T82" fmla="+- 0 696 562"/>
                              <a:gd name="T83" fmla="*/ 696 h 540"/>
                              <a:gd name="T84" fmla="+- 0 1332 871"/>
                              <a:gd name="T85" fmla="*/ T84 w 540"/>
                              <a:gd name="T86" fmla="+- 0 641 562"/>
                              <a:gd name="T87" fmla="*/ 641 h 540"/>
                              <a:gd name="T88" fmla="+- 0 1277 871"/>
                              <a:gd name="T89" fmla="*/ T88 w 540"/>
                              <a:gd name="T90" fmla="+- 0 599 562"/>
                              <a:gd name="T91" fmla="*/ 599 h 540"/>
                              <a:gd name="T92" fmla="+- 0 1213 871"/>
                              <a:gd name="T93" fmla="*/ T92 w 540"/>
                              <a:gd name="T94" fmla="+- 0 572 562"/>
                              <a:gd name="T95" fmla="*/ 572 h 540"/>
                              <a:gd name="T96" fmla="+- 0 1141 871"/>
                              <a:gd name="T97" fmla="*/ T96 w 540"/>
                              <a:gd name="T98" fmla="+- 0 562 562"/>
                              <a:gd name="T99" fmla="*/ 56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9"/>
                                </a:lnTo>
                                <a:lnTo>
                                  <a:pt x="0" y="270"/>
                                </a:lnTo>
                                <a:lnTo>
                                  <a:pt x="10" y="342"/>
                                </a:lnTo>
                                <a:lnTo>
                                  <a:pt x="37" y="407"/>
                                </a:lnTo>
                                <a:lnTo>
                                  <a:pt x="79" y="461"/>
                                </a:lnTo>
                                <a:lnTo>
                                  <a:pt x="134" y="504"/>
                                </a:lnTo>
                                <a:lnTo>
                                  <a:pt x="198" y="531"/>
                                </a:lnTo>
                                <a:lnTo>
                                  <a:pt x="270" y="540"/>
                                </a:lnTo>
                                <a:lnTo>
                                  <a:pt x="342" y="531"/>
                                </a:lnTo>
                                <a:lnTo>
                                  <a:pt x="406" y="504"/>
                                </a:lnTo>
                                <a:lnTo>
                                  <a:pt x="461" y="461"/>
                                </a:lnTo>
                                <a:lnTo>
                                  <a:pt x="503" y="407"/>
                                </a:lnTo>
                                <a:lnTo>
                                  <a:pt x="530" y="342"/>
                                </a:lnTo>
                                <a:lnTo>
                                  <a:pt x="540" y="270"/>
                                </a:lnTo>
                                <a:lnTo>
                                  <a:pt x="530" y="199"/>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6" name="Text Box 35"/>
                        <wps:cNvSpPr txBox="1">
                          <a:spLocks noChangeArrowheads="1"/>
                        </wps:cNvSpPr>
                        <wps:spPr bwMode="auto">
                          <a:xfrm>
                            <a:off x="871" y="539"/>
                            <a:ext cx="540" cy="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90B183" w14:textId="77777777" w:rsidR="00734200" w:rsidRDefault="00734200">
                              <w:pPr>
                                <w:spacing w:line="528" w:lineRule="exact"/>
                                <w:ind w:left="150"/>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997277" id="Group 34" o:spid="_x0000_s1077" alt="Title: Item #2" style="position:absolute;left:0;text-align:left;margin-left:43.55pt;margin-top:26.95pt;width:27pt;height:28.2pt;z-index:1128;mso-position-horizontal-relative:page" coordorigin="871,539" coordsize="540,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">
                <v:shape id="Freeform 36" o:spid="_x0000_s1078" style="position:absolute;left:871;top:56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" path="m270,l198,10,134,37,79,79,37,134,10,199,,270r10,72l37,407r42,54l134,504r64,27l270,540r72,-9l406,504r55,-43l503,407r27,-65l540,270,530,199,503,134,461,79,406,37,342,10,270,xe" fillcolor="#2b99c5" stroked="f">
                  <v:path arrowok="t" o:connecttype="custom" o:connectlocs="270,562;198,572;134,599;79,641;37,696;10,761;0,832;10,904;37,969;79,1023;134,1066;198,1093;270,1102;342,1093;406,1066;461,1023;503,969;530,904;540,832;530,761;503,696;461,641;406,599;342,572;270,562" o:connectangles="0,0,0,0,0,0,0,0,0,0,0,0,0,0,0,0,0,0,0,0,0,0,0,0,0"/>
                </v:shape>
                <v:shape id="_x0000_s1079" type="#_x0000_t202" style="position:absolute;left:871;top:539;width:540;height: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S8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DMNLS8xQAAANwAAAAP&#10;AAAAAAAAAAAAAAAAAAcCAABkcnMvZG93bnJldi54bWxQSwUGAAAAAAMAAwC3AAAA+QIAAAAA&#10;" filled="f" stroked="f">
                  <v:textbox inset="0,0,0,0">
                    <w:txbxContent>
                      <w:p w14:paraId="3B90B183" w14:textId="77777777" w:rsidR="00734200" w:rsidRDefault="00734200">
                        <w:pPr>
                          <w:spacing w:line="528" w:lineRule="exact"/>
                          <w:ind w:left="150"/>
                          <w:rPr>
                            <w:rFonts w:ascii="Segoe UI Black"/>
                            <w:b/>
                            <w:sz w:val="40"/>
                          </w:rPr>
                        </w:pPr>
                        <w:r>
                          <w:rPr>
                            <w:rFonts w:ascii="Segoe UI Black"/>
                            <w:b/>
                            <w:color w:val="FFFFFF"/>
                            <w:sz w:val="40"/>
                          </w:rPr>
                          <w:t>2</w:t>
                        </w:r>
                      </w:p>
                    </w:txbxContent>
                  </v:textbox>
                </v:shape>
                <w10:wrap anchorx="page"/>
              </v:group>
            </w:pict>
          </mc:Fallback>
        </mc:AlternateContent>
      </w:r>
      <w:r w:rsidR="00C0138F" w:rsidRPr="00835FB5">
        <w:rPr>
          <w:b/>
          <w:bCs/>
          <w:color w:val="58595B"/>
          <w:sz w:val="27"/>
          <w:szCs w:val="27"/>
        </w:rPr>
        <w:t>Onsite Monitoring/Reporting Phase:</w:t>
      </w:r>
    </w:p>
    <w:p w14:paraId="781B0DED" w14:textId="77777777" w:rsidR="00901777" w:rsidRDefault="00C0138F">
      <w:pPr>
        <w:spacing w:before="131"/>
        <w:ind w:left="860"/>
        <w:rPr>
          <w:sz w:val="26"/>
        </w:rPr>
      </w:pPr>
      <w:r>
        <w:rPr>
          <w:color w:val="58595B"/>
          <w:sz w:val="26"/>
        </w:rPr>
        <w:t>PSM reviews self-assessment and develops onsite data collection activities that may include the following:</w:t>
      </w:r>
    </w:p>
    <w:p w14:paraId="40F2233A" w14:textId="77777777" w:rsidR="00901777" w:rsidRDefault="00C0138F">
      <w:pPr>
        <w:pStyle w:val="ListParagraph"/>
        <w:numPr>
          <w:ilvl w:val="0"/>
          <w:numId w:val="82"/>
        </w:numPr>
        <w:tabs>
          <w:tab w:val="left" w:pos="1579"/>
          <w:tab w:val="left" w:pos="1580"/>
        </w:tabs>
        <w:spacing w:before="43"/>
        <w:ind w:hanging="459"/>
        <w:rPr>
          <w:sz w:val="26"/>
        </w:rPr>
      </w:pPr>
      <w:r>
        <w:rPr>
          <w:color w:val="58595B"/>
          <w:sz w:val="26"/>
        </w:rPr>
        <w:t>Parent</w:t>
      </w:r>
      <w:r>
        <w:rPr>
          <w:color w:val="58595B"/>
          <w:spacing w:val="-9"/>
          <w:sz w:val="26"/>
        </w:rPr>
        <w:t xml:space="preserve"> </w:t>
      </w:r>
      <w:r>
        <w:rPr>
          <w:color w:val="58595B"/>
          <w:sz w:val="26"/>
        </w:rPr>
        <w:t>surveys</w:t>
      </w:r>
    </w:p>
    <w:p w14:paraId="243E31BA" w14:textId="77777777" w:rsidR="00901777" w:rsidRDefault="00C0138F">
      <w:pPr>
        <w:pStyle w:val="ListParagraph"/>
        <w:numPr>
          <w:ilvl w:val="0"/>
          <w:numId w:val="82"/>
        </w:numPr>
        <w:tabs>
          <w:tab w:val="left" w:pos="1579"/>
          <w:tab w:val="left" w:pos="1580"/>
        </w:tabs>
        <w:spacing w:before="43"/>
        <w:ind w:hanging="459"/>
        <w:rPr>
          <w:sz w:val="26"/>
        </w:rPr>
      </w:pPr>
      <w:r>
        <w:rPr>
          <w:color w:val="58595B"/>
          <w:sz w:val="26"/>
        </w:rPr>
        <w:t>Record</w:t>
      </w:r>
      <w:r>
        <w:rPr>
          <w:color w:val="58595B"/>
          <w:spacing w:val="-8"/>
          <w:sz w:val="26"/>
        </w:rPr>
        <w:t xml:space="preserve"> </w:t>
      </w:r>
      <w:r>
        <w:rPr>
          <w:color w:val="58595B"/>
          <w:sz w:val="26"/>
        </w:rPr>
        <w:t>review</w:t>
      </w:r>
    </w:p>
    <w:p w14:paraId="01067541" w14:textId="77777777" w:rsidR="00901777" w:rsidRDefault="00C0138F">
      <w:pPr>
        <w:pStyle w:val="ListParagraph"/>
        <w:numPr>
          <w:ilvl w:val="0"/>
          <w:numId w:val="82"/>
        </w:numPr>
        <w:tabs>
          <w:tab w:val="left" w:pos="1579"/>
          <w:tab w:val="left" w:pos="1580"/>
        </w:tabs>
        <w:spacing w:before="43"/>
        <w:ind w:hanging="459"/>
        <w:rPr>
          <w:sz w:val="26"/>
        </w:rPr>
      </w:pPr>
      <w:r>
        <w:rPr>
          <w:color w:val="58595B"/>
          <w:sz w:val="26"/>
        </w:rPr>
        <w:t>Observations</w:t>
      </w:r>
    </w:p>
    <w:p w14:paraId="6FCCF96E" w14:textId="77777777" w:rsidR="00901777" w:rsidRDefault="00C0138F">
      <w:pPr>
        <w:pStyle w:val="ListParagraph"/>
        <w:numPr>
          <w:ilvl w:val="0"/>
          <w:numId w:val="82"/>
        </w:numPr>
        <w:tabs>
          <w:tab w:val="left" w:pos="1579"/>
          <w:tab w:val="left" w:pos="1580"/>
        </w:tabs>
        <w:spacing w:before="43"/>
        <w:ind w:hanging="459"/>
        <w:rPr>
          <w:sz w:val="26"/>
        </w:rPr>
      </w:pPr>
      <w:r>
        <w:rPr>
          <w:color w:val="58595B"/>
          <w:sz w:val="26"/>
        </w:rPr>
        <w:t>Interviews</w:t>
      </w:r>
    </w:p>
    <w:p w14:paraId="2589E15B" w14:textId="77777777" w:rsidR="00901777" w:rsidRPr="00835FB5" w:rsidRDefault="00C0138F" w:rsidP="00835FB5">
      <w:pPr>
        <w:spacing w:before="147"/>
        <w:ind w:left="144"/>
        <w:rPr>
          <w:b/>
          <w:bCs/>
          <w:color w:val="58595B"/>
          <w:sz w:val="27"/>
          <w:szCs w:val="27"/>
        </w:rPr>
      </w:pPr>
      <w:r w:rsidRPr="00835FB5">
        <w:rPr>
          <w:b/>
          <w:bCs/>
          <w:color w:val="58595B"/>
          <w:sz w:val="27"/>
          <w:szCs w:val="27"/>
        </w:rPr>
        <w:t>Continuous Monitoring Phase:</w:t>
      </w:r>
    </w:p>
    <w:p w14:paraId="359730C2" w14:textId="77777777" w:rsidR="00901777" w:rsidRDefault="00B04812">
      <w:pPr>
        <w:pStyle w:val="ListParagraph"/>
        <w:numPr>
          <w:ilvl w:val="0"/>
          <w:numId w:val="88"/>
        </w:numPr>
        <w:tabs>
          <w:tab w:val="left" w:pos="859"/>
          <w:tab w:val="left" w:pos="860"/>
        </w:tabs>
        <w:spacing w:before="15"/>
        <w:ind w:hanging="599"/>
        <w:rPr>
          <w:sz w:val="26"/>
        </w:rPr>
      </w:pPr>
      <w:r>
        <w:rPr>
          <w:noProof/>
        </w:rPr>
        <mc:AlternateContent>
          <mc:Choice Requires="wps">
            <w:drawing>
              <wp:anchor distT="0" distB="0" distL="114300" distR="114300" simplePos="0" relativeHeight="503216408" behindDoc="1" locked="0" layoutInCell="1" allowOverlap="1" wp14:anchorId="497A68B6" wp14:editId="780FFBF5">
                <wp:simplePos x="0" y="0"/>
                <wp:positionH relativeFrom="page">
                  <wp:posOffset>553085</wp:posOffset>
                </wp:positionH>
                <wp:positionV relativeFrom="paragraph">
                  <wp:posOffset>27940</wp:posOffset>
                </wp:positionV>
                <wp:extent cx="342900" cy="342900"/>
                <wp:effectExtent l="635" t="3175" r="8890" b="6350"/>
                <wp:wrapNone/>
                <wp:docPr id="243" name="Freeform 33" title="Ite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42900"/>
                        </a:xfrm>
                        <a:custGeom>
                          <a:avLst/>
                          <a:gdLst>
                            <a:gd name="T0" fmla="+- 0 1141 871"/>
                            <a:gd name="T1" fmla="*/ T0 w 540"/>
                            <a:gd name="T2" fmla="+- 0 44 44"/>
                            <a:gd name="T3" fmla="*/ 44 h 540"/>
                            <a:gd name="T4" fmla="+- 0 1069 871"/>
                            <a:gd name="T5" fmla="*/ T4 w 540"/>
                            <a:gd name="T6" fmla="+- 0 54 44"/>
                            <a:gd name="T7" fmla="*/ 54 h 540"/>
                            <a:gd name="T8" fmla="+- 0 1005 871"/>
                            <a:gd name="T9" fmla="*/ T8 w 540"/>
                            <a:gd name="T10" fmla="+- 0 81 44"/>
                            <a:gd name="T11" fmla="*/ 81 h 540"/>
                            <a:gd name="T12" fmla="+- 0 950 871"/>
                            <a:gd name="T13" fmla="*/ T12 w 540"/>
                            <a:gd name="T14" fmla="+- 0 123 44"/>
                            <a:gd name="T15" fmla="*/ 123 h 540"/>
                            <a:gd name="T16" fmla="+- 0 908 871"/>
                            <a:gd name="T17" fmla="*/ T16 w 540"/>
                            <a:gd name="T18" fmla="+- 0 178 44"/>
                            <a:gd name="T19" fmla="*/ 178 h 540"/>
                            <a:gd name="T20" fmla="+- 0 881 871"/>
                            <a:gd name="T21" fmla="*/ T20 w 540"/>
                            <a:gd name="T22" fmla="+- 0 242 44"/>
                            <a:gd name="T23" fmla="*/ 242 h 540"/>
                            <a:gd name="T24" fmla="+- 0 871 871"/>
                            <a:gd name="T25" fmla="*/ T24 w 540"/>
                            <a:gd name="T26" fmla="+- 0 314 44"/>
                            <a:gd name="T27" fmla="*/ 314 h 540"/>
                            <a:gd name="T28" fmla="+- 0 881 871"/>
                            <a:gd name="T29" fmla="*/ T28 w 540"/>
                            <a:gd name="T30" fmla="+- 0 386 44"/>
                            <a:gd name="T31" fmla="*/ 386 h 540"/>
                            <a:gd name="T32" fmla="+- 0 908 871"/>
                            <a:gd name="T33" fmla="*/ T32 w 540"/>
                            <a:gd name="T34" fmla="+- 0 451 44"/>
                            <a:gd name="T35" fmla="*/ 451 h 540"/>
                            <a:gd name="T36" fmla="+- 0 950 871"/>
                            <a:gd name="T37" fmla="*/ T36 w 540"/>
                            <a:gd name="T38" fmla="+- 0 505 44"/>
                            <a:gd name="T39" fmla="*/ 505 h 540"/>
                            <a:gd name="T40" fmla="+- 0 1005 871"/>
                            <a:gd name="T41" fmla="*/ T40 w 540"/>
                            <a:gd name="T42" fmla="+- 0 547 44"/>
                            <a:gd name="T43" fmla="*/ 547 h 540"/>
                            <a:gd name="T44" fmla="+- 0 1069 871"/>
                            <a:gd name="T45" fmla="*/ T44 w 540"/>
                            <a:gd name="T46" fmla="+- 0 575 44"/>
                            <a:gd name="T47" fmla="*/ 575 h 540"/>
                            <a:gd name="T48" fmla="+- 0 1141 871"/>
                            <a:gd name="T49" fmla="*/ T48 w 540"/>
                            <a:gd name="T50" fmla="+- 0 584 44"/>
                            <a:gd name="T51" fmla="*/ 584 h 540"/>
                            <a:gd name="T52" fmla="+- 0 1213 871"/>
                            <a:gd name="T53" fmla="*/ T52 w 540"/>
                            <a:gd name="T54" fmla="+- 0 575 44"/>
                            <a:gd name="T55" fmla="*/ 575 h 540"/>
                            <a:gd name="T56" fmla="+- 0 1277 871"/>
                            <a:gd name="T57" fmla="*/ T56 w 540"/>
                            <a:gd name="T58" fmla="+- 0 547 44"/>
                            <a:gd name="T59" fmla="*/ 547 h 540"/>
                            <a:gd name="T60" fmla="+- 0 1332 871"/>
                            <a:gd name="T61" fmla="*/ T60 w 540"/>
                            <a:gd name="T62" fmla="+- 0 505 44"/>
                            <a:gd name="T63" fmla="*/ 505 h 540"/>
                            <a:gd name="T64" fmla="+- 0 1374 871"/>
                            <a:gd name="T65" fmla="*/ T64 w 540"/>
                            <a:gd name="T66" fmla="+- 0 451 44"/>
                            <a:gd name="T67" fmla="*/ 451 h 540"/>
                            <a:gd name="T68" fmla="+- 0 1401 871"/>
                            <a:gd name="T69" fmla="*/ T68 w 540"/>
                            <a:gd name="T70" fmla="+- 0 386 44"/>
                            <a:gd name="T71" fmla="*/ 386 h 540"/>
                            <a:gd name="T72" fmla="+- 0 1411 871"/>
                            <a:gd name="T73" fmla="*/ T72 w 540"/>
                            <a:gd name="T74" fmla="+- 0 314 44"/>
                            <a:gd name="T75" fmla="*/ 314 h 540"/>
                            <a:gd name="T76" fmla="+- 0 1401 871"/>
                            <a:gd name="T77" fmla="*/ T76 w 540"/>
                            <a:gd name="T78" fmla="+- 0 242 44"/>
                            <a:gd name="T79" fmla="*/ 242 h 540"/>
                            <a:gd name="T80" fmla="+- 0 1374 871"/>
                            <a:gd name="T81" fmla="*/ T80 w 540"/>
                            <a:gd name="T82" fmla="+- 0 178 44"/>
                            <a:gd name="T83" fmla="*/ 178 h 540"/>
                            <a:gd name="T84" fmla="+- 0 1332 871"/>
                            <a:gd name="T85" fmla="*/ T84 w 540"/>
                            <a:gd name="T86" fmla="+- 0 123 44"/>
                            <a:gd name="T87" fmla="*/ 123 h 540"/>
                            <a:gd name="T88" fmla="+- 0 1277 871"/>
                            <a:gd name="T89" fmla="*/ T88 w 540"/>
                            <a:gd name="T90" fmla="+- 0 81 44"/>
                            <a:gd name="T91" fmla="*/ 81 h 540"/>
                            <a:gd name="T92" fmla="+- 0 1213 871"/>
                            <a:gd name="T93" fmla="*/ T92 w 540"/>
                            <a:gd name="T94" fmla="+- 0 54 44"/>
                            <a:gd name="T95" fmla="*/ 54 h 540"/>
                            <a:gd name="T96" fmla="+- 0 1141 871"/>
                            <a:gd name="T97" fmla="*/ T96 w 540"/>
                            <a:gd name="T98" fmla="+- 0 44 44"/>
                            <a:gd name="T99" fmla="*/ 4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7"/>
                              </a:lnTo>
                              <a:lnTo>
                                <a:pt x="79" y="461"/>
                              </a:lnTo>
                              <a:lnTo>
                                <a:pt x="134" y="503"/>
                              </a:lnTo>
                              <a:lnTo>
                                <a:pt x="198" y="531"/>
                              </a:lnTo>
                              <a:lnTo>
                                <a:pt x="270" y="540"/>
                              </a:lnTo>
                              <a:lnTo>
                                <a:pt x="342" y="531"/>
                              </a:lnTo>
                              <a:lnTo>
                                <a:pt x="406" y="503"/>
                              </a:lnTo>
                              <a:lnTo>
                                <a:pt x="461" y="461"/>
                              </a:lnTo>
                              <a:lnTo>
                                <a:pt x="503" y="407"/>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24B342C0" id="Freeform 33" o:spid="_x0000_s1026" alt="Title: Item #3" style="position:absolute;margin-left:43.55pt;margin-top:2.2pt;width:27pt;height:27pt;z-index:-100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" path="m270,l198,10,134,37,79,79,37,134,10,198,,270r10,72l37,407r42,54l134,503r64,28l270,540r72,-9l406,503r55,-42l503,407r27,-65l540,270,530,198,503,134,461,79,406,37,342,10,270,xe" fillcolor="#2b99c5" stroked="f">
                <v:path arrowok="t" o:connecttype="custom" o:connectlocs="171450,27940;125730,34290;85090,51435;50165,78105;23495,113030;6350,153670;0,199390;6350,245110;23495,286385;50165,320675;85090,347345;125730,365125;171450,370840;217170,365125;257810,347345;292735,320675;319405,286385;336550,245110;342900,199390;336550,153670;319405,113030;292735,78105;257810,51435;217170,34290;171450,27940" o:connectangles="0,0,0,0,0,0,0,0,0,0,0,0,0,0,0,0,0,0,0,0,0,0,0,0,0"/>
                <w10:wrap anchorx="page"/>
              </v:shape>
            </w:pict>
          </mc:Fallback>
        </mc:AlternateContent>
      </w:r>
      <w:r w:rsidR="00C0138F">
        <w:rPr>
          <w:color w:val="58595B"/>
          <w:sz w:val="26"/>
        </w:rPr>
        <w:t>PSM develops program review report for LEA.</w:t>
      </w:r>
    </w:p>
    <w:p w14:paraId="04364E02" w14:textId="77777777" w:rsidR="00901777" w:rsidRDefault="00B04812">
      <w:pPr>
        <w:pStyle w:val="ListParagraph"/>
        <w:numPr>
          <w:ilvl w:val="0"/>
          <w:numId w:val="88"/>
        </w:numPr>
        <w:tabs>
          <w:tab w:val="left" w:pos="859"/>
          <w:tab w:val="left" w:pos="860"/>
        </w:tabs>
        <w:spacing w:before="89"/>
        <w:ind w:hanging="615"/>
        <w:rPr>
          <w:sz w:val="26"/>
        </w:rPr>
      </w:pPr>
      <w:r>
        <w:rPr>
          <w:noProof/>
        </w:rPr>
        <mc:AlternateContent>
          <mc:Choice Requires="wps">
            <w:drawing>
              <wp:anchor distT="0" distB="0" distL="114300" distR="114300" simplePos="0" relativeHeight="503216432" behindDoc="1" locked="0" layoutInCell="1" allowOverlap="1" wp14:anchorId="1841F126" wp14:editId="34CCFE1F">
                <wp:simplePos x="0" y="0"/>
                <wp:positionH relativeFrom="page">
                  <wp:posOffset>553085</wp:posOffset>
                </wp:positionH>
                <wp:positionV relativeFrom="paragraph">
                  <wp:posOffset>82550</wp:posOffset>
                </wp:positionV>
                <wp:extent cx="342900" cy="342900"/>
                <wp:effectExtent l="635" t="6985" r="8890" b="2540"/>
                <wp:wrapNone/>
                <wp:docPr id="242" name="Freeform 32" title="Ite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342900"/>
                        </a:xfrm>
                        <a:custGeom>
                          <a:avLst/>
                          <a:gdLst>
                            <a:gd name="T0" fmla="+- 0 1141 871"/>
                            <a:gd name="T1" fmla="*/ T0 w 540"/>
                            <a:gd name="T2" fmla="+- 0 130 130"/>
                            <a:gd name="T3" fmla="*/ 130 h 540"/>
                            <a:gd name="T4" fmla="+- 0 1069 871"/>
                            <a:gd name="T5" fmla="*/ T4 w 540"/>
                            <a:gd name="T6" fmla="+- 0 139 130"/>
                            <a:gd name="T7" fmla="*/ 139 h 540"/>
                            <a:gd name="T8" fmla="+- 0 1005 871"/>
                            <a:gd name="T9" fmla="*/ T8 w 540"/>
                            <a:gd name="T10" fmla="+- 0 167 130"/>
                            <a:gd name="T11" fmla="*/ 167 h 540"/>
                            <a:gd name="T12" fmla="+- 0 950 871"/>
                            <a:gd name="T13" fmla="*/ T12 w 540"/>
                            <a:gd name="T14" fmla="+- 0 209 130"/>
                            <a:gd name="T15" fmla="*/ 209 h 540"/>
                            <a:gd name="T16" fmla="+- 0 908 871"/>
                            <a:gd name="T17" fmla="*/ T16 w 540"/>
                            <a:gd name="T18" fmla="+- 0 263 130"/>
                            <a:gd name="T19" fmla="*/ 263 h 540"/>
                            <a:gd name="T20" fmla="+- 0 881 871"/>
                            <a:gd name="T21" fmla="*/ T20 w 540"/>
                            <a:gd name="T22" fmla="+- 0 328 130"/>
                            <a:gd name="T23" fmla="*/ 328 h 540"/>
                            <a:gd name="T24" fmla="+- 0 871 871"/>
                            <a:gd name="T25" fmla="*/ T24 w 540"/>
                            <a:gd name="T26" fmla="+- 0 400 130"/>
                            <a:gd name="T27" fmla="*/ 400 h 540"/>
                            <a:gd name="T28" fmla="+- 0 881 871"/>
                            <a:gd name="T29" fmla="*/ T28 w 540"/>
                            <a:gd name="T30" fmla="+- 0 471 130"/>
                            <a:gd name="T31" fmla="*/ 471 h 540"/>
                            <a:gd name="T32" fmla="+- 0 908 871"/>
                            <a:gd name="T33" fmla="*/ T32 w 540"/>
                            <a:gd name="T34" fmla="+- 0 536 130"/>
                            <a:gd name="T35" fmla="*/ 536 h 540"/>
                            <a:gd name="T36" fmla="+- 0 950 871"/>
                            <a:gd name="T37" fmla="*/ T36 w 540"/>
                            <a:gd name="T38" fmla="+- 0 591 130"/>
                            <a:gd name="T39" fmla="*/ 591 h 540"/>
                            <a:gd name="T40" fmla="+- 0 1005 871"/>
                            <a:gd name="T41" fmla="*/ T40 w 540"/>
                            <a:gd name="T42" fmla="+- 0 633 130"/>
                            <a:gd name="T43" fmla="*/ 633 h 540"/>
                            <a:gd name="T44" fmla="+- 0 1069 871"/>
                            <a:gd name="T45" fmla="*/ T44 w 540"/>
                            <a:gd name="T46" fmla="+- 0 660 130"/>
                            <a:gd name="T47" fmla="*/ 660 h 540"/>
                            <a:gd name="T48" fmla="+- 0 1141 871"/>
                            <a:gd name="T49" fmla="*/ T48 w 540"/>
                            <a:gd name="T50" fmla="+- 0 670 130"/>
                            <a:gd name="T51" fmla="*/ 670 h 540"/>
                            <a:gd name="T52" fmla="+- 0 1213 871"/>
                            <a:gd name="T53" fmla="*/ T52 w 540"/>
                            <a:gd name="T54" fmla="+- 0 660 130"/>
                            <a:gd name="T55" fmla="*/ 660 h 540"/>
                            <a:gd name="T56" fmla="+- 0 1277 871"/>
                            <a:gd name="T57" fmla="*/ T56 w 540"/>
                            <a:gd name="T58" fmla="+- 0 633 130"/>
                            <a:gd name="T59" fmla="*/ 633 h 540"/>
                            <a:gd name="T60" fmla="+- 0 1332 871"/>
                            <a:gd name="T61" fmla="*/ T60 w 540"/>
                            <a:gd name="T62" fmla="+- 0 591 130"/>
                            <a:gd name="T63" fmla="*/ 591 h 540"/>
                            <a:gd name="T64" fmla="+- 0 1374 871"/>
                            <a:gd name="T65" fmla="*/ T64 w 540"/>
                            <a:gd name="T66" fmla="+- 0 536 130"/>
                            <a:gd name="T67" fmla="*/ 536 h 540"/>
                            <a:gd name="T68" fmla="+- 0 1401 871"/>
                            <a:gd name="T69" fmla="*/ T68 w 540"/>
                            <a:gd name="T70" fmla="+- 0 471 130"/>
                            <a:gd name="T71" fmla="*/ 471 h 540"/>
                            <a:gd name="T72" fmla="+- 0 1411 871"/>
                            <a:gd name="T73" fmla="*/ T72 w 540"/>
                            <a:gd name="T74" fmla="+- 0 400 130"/>
                            <a:gd name="T75" fmla="*/ 400 h 540"/>
                            <a:gd name="T76" fmla="+- 0 1401 871"/>
                            <a:gd name="T77" fmla="*/ T76 w 540"/>
                            <a:gd name="T78" fmla="+- 0 328 130"/>
                            <a:gd name="T79" fmla="*/ 328 h 540"/>
                            <a:gd name="T80" fmla="+- 0 1374 871"/>
                            <a:gd name="T81" fmla="*/ T80 w 540"/>
                            <a:gd name="T82" fmla="+- 0 263 130"/>
                            <a:gd name="T83" fmla="*/ 263 h 540"/>
                            <a:gd name="T84" fmla="+- 0 1332 871"/>
                            <a:gd name="T85" fmla="*/ T84 w 540"/>
                            <a:gd name="T86" fmla="+- 0 209 130"/>
                            <a:gd name="T87" fmla="*/ 209 h 540"/>
                            <a:gd name="T88" fmla="+- 0 1277 871"/>
                            <a:gd name="T89" fmla="*/ T88 w 540"/>
                            <a:gd name="T90" fmla="+- 0 167 130"/>
                            <a:gd name="T91" fmla="*/ 167 h 540"/>
                            <a:gd name="T92" fmla="+- 0 1213 871"/>
                            <a:gd name="T93" fmla="*/ T92 w 540"/>
                            <a:gd name="T94" fmla="+- 0 139 130"/>
                            <a:gd name="T95" fmla="*/ 139 h 540"/>
                            <a:gd name="T96" fmla="+- 0 1141 871"/>
                            <a:gd name="T97" fmla="*/ T96 w 540"/>
                            <a:gd name="T98" fmla="+- 0 130 130"/>
                            <a:gd name="T99" fmla="*/ 13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3"/>
                              </a:lnTo>
                              <a:lnTo>
                                <a:pt x="10" y="198"/>
                              </a:lnTo>
                              <a:lnTo>
                                <a:pt x="0" y="270"/>
                              </a:lnTo>
                              <a:lnTo>
                                <a:pt x="10" y="341"/>
                              </a:lnTo>
                              <a:lnTo>
                                <a:pt x="37" y="406"/>
                              </a:lnTo>
                              <a:lnTo>
                                <a:pt x="79" y="461"/>
                              </a:lnTo>
                              <a:lnTo>
                                <a:pt x="134" y="503"/>
                              </a:lnTo>
                              <a:lnTo>
                                <a:pt x="198" y="530"/>
                              </a:lnTo>
                              <a:lnTo>
                                <a:pt x="270" y="540"/>
                              </a:lnTo>
                              <a:lnTo>
                                <a:pt x="342" y="530"/>
                              </a:lnTo>
                              <a:lnTo>
                                <a:pt x="406" y="503"/>
                              </a:lnTo>
                              <a:lnTo>
                                <a:pt x="461" y="461"/>
                              </a:lnTo>
                              <a:lnTo>
                                <a:pt x="503" y="406"/>
                              </a:lnTo>
                              <a:lnTo>
                                <a:pt x="530" y="341"/>
                              </a:lnTo>
                              <a:lnTo>
                                <a:pt x="540" y="270"/>
                              </a:lnTo>
                              <a:lnTo>
                                <a:pt x="530" y="198"/>
                              </a:lnTo>
                              <a:lnTo>
                                <a:pt x="503" y="133"/>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07FB98A9" id="Freeform 32" o:spid="_x0000_s1026" alt="Title: Item #4" style="position:absolute;margin-left:43.55pt;margin-top:6.5pt;width:27pt;height:27pt;z-index:-10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4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" path="m270,l198,9,134,37,79,79,37,133,10,198,,270r10,71l37,406r42,55l134,503r64,27l270,540r72,-10l406,503r55,-42l503,406r27,-65l540,270,530,198,503,133,461,79,406,37,342,9,270,xe" fillcolor="#2b99c5" stroked="f">
                <v:path arrowok="t" o:connecttype="custom" o:connectlocs="171450,82550;125730,88265;85090,106045;50165,132715;23495,167005;6350,208280;0,254000;6350,299085;23495,340360;50165,375285;85090,401955;125730,419100;171450,425450;217170,419100;257810,401955;292735,375285;319405,340360;336550,299085;342900,254000;336550,208280;319405,167005;292735,132715;257810,106045;217170,88265;171450,82550" o:connectangles="0,0,0,0,0,0,0,0,0,0,0,0,0,0,0,0,0,0,0,0,0,0,0,0,0"/>
                <w10:wrap anchorx="page"/>
              </v:shape>
            </w:pict>
          </mc:Fallback>
        </mc:AlternateContent>
      </w:r>
      <w:r w:rsidR="00C0138F">
        <w:rPr>
          <w:color w:val="58595B"/>
          <w:sz w:val="26"/>
        </w:rPr>
        <w:t>PSM provides technical assistance to LEA.</w:t>
      </w:r>
    </w:p>
    <w:p w14:paraId="325B59CD" w14:textId="77777777" w:rsidR="00901777" w:rsidRDefault="00B04812">
      <w:pPr>
        <w:spacing w:before="199" w:line="458" w:lineRule="auto"/>
        <w:ind w:left="860" w:right="5468"/>
        <w:rPr>
          <w:sz w:val="26"/>
        </w:rPr>
      </w:pPr>
      <w:r>
        <w:rPr>
          <w:noProof/>
        </w:rPr>
        <mc:AlternateContent>
          <mc:Choice Requires="wpg">
            <w:drawing>
              <wp:anchor distT="0" distB="0" distL="114300" distR="114300" simplePos="0" relativeHeight="1224" behindDoc="0" locked="0" layoutInCell="1" allowOverlap="1" wp14:anchorId="373DB165" wp14:editId="54CB4A21">
                <wp:simplePos x="0" y="0"/>
                <wp:positionH relativeFrom="page">
                  <wp:posOffset>553085</wp:posOffset>
                </wp:positionH>
                <wp:positionV relativeFrom="paragraph">
                  <wp:posOffset>77470</wp:posOffset>
                </wp:positionV>
                <wp:extent cx="342900" cy="355600"/>
                <wp:effectExtent l="635" t="0" r="8890" b="8255"/>
                <wp:wrapNone/>
                <wp:docPr id="239" name="Group 29" title="Item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5600"/>
                          <a:chOff x="871" y="122"/>
                          <a:chExt cx="540" cy="560"/>
                        </a:xfrm>
                      </wpg:grpSpPr>
                      <wps:wsp>
                        <wps:cNvPr id="240" name="Freeform 31"/>
                        <wps:cNvSpPr>
                          <a:spLocks/>
                        </wps:cNvSpPr>
                        <wps:spPr bwMode="auto">
                          <a:xfrm>
                            <a:off x="871" y="142"/>
                            <a:ext cx="540" cy="540"/>
                          </a:xfrm>
                          <a:custGeom>
                            <a:avLst/>
                            <a:gdLst>
                              <a:gd name="T0" fmla="+- 0 1141 871"/>
                              <a:gd name="T1" fmla="*/ T0 w 540"/>
                              <a:gd name="T2" fmla="+- 0 142 142"/>
                              <a:gd name="T3" fmla="*/ 142 h 540"/>
                              <a:gd name="T4" fmla="+- 0 1069 871"/>
                              <a:gd name="T5" fmla="*/ T4 w 540"/>
                              <a:gd name="T6" fmla="+- 0 151 142"/>
                              <a:gd name="T7" fmla="*/ 151 h 540"/>
                              <a:gd name="T8" fmla="+- 0 1005 871"/>
                              <a:gd name="T9" fmla="*/ T8 w 540"/>
                              <a:gd name="T10" fmla="+- 0 179 142"/>
                              <a:gd name="T11" fmla="*/ 179 h 540"/>
                              <a:gd name="T12" fmla="+- 0 950 871"/>
                              <a:gd name="T13" fmla="*/ T12 w 540"/>
                              <a:gd name="T14" fmla="+- 0 221 142"/>
                              <a:gd name="T15" fmla="*/ 221 h 540"/>
                              <a:gd name="T16" fmla="+- 0 908 871"/>
                              <a:gd name="T17" fmla="*/ T16 w 540"/>
                              <a:gd name="T18" fmla="+- 0 276 142"/>
                              <a:gd name="T19" fmla="*/ 276 h 540"/>
                              <a:gd name="T20" fmla="+- 0 881 871"/>
                              <a:gd name="T21" fmla="*/ T20 w 540"/>
                              <a:gd name="T22" fmla="+- 0 340 142"/>
                              <a:gd name="T23" fmla="*/ 340 h 540"/>
                              <a:gd name="T24" fmla="+- 0 871 871"/>
                              <a:gd name="T25" fmla="*/ T24 w 540"/>
                              <a:gd name="T26" fmla="+- 0 412 142"/>
                              <a:gd name="T27" fmla="*/ 412 h 540"/>
                              <a:gd name="T28" fmla="+- 0 881 871"/>
                              <a:gd name="T29" fmla="*/ T28 w 540"/>
                              <a:gd name="T30" fmla="+- 0 484 142"/>
                              <a:gd name="T31" fmla="*/ 484 h 540"/>
                              <a:gd name="T32" fmla="+- 0 908 871"/>
                              <a:gd name="T33" fmla="*/ T32 w 540"/>
                              <a:gd name="T34" fmla="+- 0 548 142"/>
                              <a:gd name="T35" fmla="*/ 548 h 540"/>
                              <a:gd name="T36" fmla="+- 0 950 871"/>
                              <a:gd name="T37" fmla="*/ T36 w 540"/>
                              <a:gd name="T38" fmla="+- 0 603 142"/>
                              <a:gd name="T39" fmla="*/ 603 h 540"/>
                              <a:gd name="T40" fmla="+- 0 1005 871"/>
                              <a:gd name="T41" fmla="*/ T40 w 540"/>
                              <a:gd name="T42" fmla="+- 0 645 142"/>
                              <a:gd name="T43" fmla="*/ 645 h 540"/>
                              <a:gd name="T44" fmla="+- 0 1069 871"/>
                              <a:gd name="T45" fmla="*/ T44 w 540"/>
                              <a:gd name="T46" fmla="+- 0 672 142"/>
                              <a:gd name="T47" fmla="*/ 672 h 540"/>
                              <a:gd name="T48" fmla="+- 0 1141 871"/>
                              <a:gd name="T49" fmla="*/ T48 w 540"/>
                              <a:gd name="T50" fmla="+- 0 682 142"/>
                              <a:gd name="T51" fmla="*/ 682 h 540"/>
                              <a:gd name="T52" fmla="+- 0 1213 871"/>
                              <a:gd name="T53" fmla="*/ T52 w 540"/>
                              <a:gd name="T54" fmla="+- 0 672 142"/>
                              <a:gd name="T55" fmla="*/ 672 h 540"/>
                              <a:gd name="T56" fmla="+- 0 1277 871"/>
                              <a:gd name="T57" fmla="*/ T56 w 540"/>
                              <a:gd name="T58" fmla="+- 0 645 142"/>
                              <a:gd name="T59" fmla="*/ 645 h 540"/>
                              <a:gd name="T60" fmla="+- 0 1332 871"/>
                              <a:gd name="T61" fmla="*/ T60 w 540"/>
                              <a:gd name="T62" fmla="+- 0 603 142"/>
                              <a:gd name="T63" fmla="*/ 603 h 540"/>
                              <a:gd name="T64" fmla="+- 0 1374 871"/>
                              <a:gd name="T65" fmla="*/ T64 w 540"/>
                              <a:gd name="T66" fmla="+- 0 548 142"/>
                              <a:gd name="T67" fmla="*/ 548 h 540"/>
                              <a:gd name="T68" fmla="+- 0 1401 871"/>
                              <a:gd name="T69" fmla="*/ T68 w 540"/>
                              <a:gd name="T70" fmla="+- 0 484 142"/>
                              <a:gd name="T71" fmla="*/ 484 h 540"/>
                              <a:gd name="T72" fmla="+- 0 1411 871"/>
                              <a:gd name="T73" fmla="*/ T72 w 540"/>
                              <a:gd name="T74" fmla="+- 0 412 142"/>
                              <a:gd name="T75" fmla="*/ 412 h 540"/>
                              <a:gd name="T76" fmla="+- 0 1401 871"/>
                              <a:gd name="T77" fmla="*/ T76 w 540"/>
                              <a:gd name="T78" fmla="+- 0 340 142"/>
                              <a:gd name="T79" fmla="*/ 340 h 540"/>
                              <a:gd name="T80" fmla="+- 0 1374 871"/>
                              <a:gd name="T81" fmla="*/ T80 w 540"/>
                              <a:gd name="T82" fmla="+- 0 276 142"/>
                              <a:gd name="T83" fmla="*/ 276 h 540"/>
                              <a:gd name="T84" fmla="+- 0 1332 871"/>
                              <a:gd name="T85" fmla="*/ T84 w 540"/>
                              <a:gd name="T86" fmla="+- 0 221 142"/>
                              <a:gd name="T87" fmla="*/ 221 h 540"/>
                              <a:gd name="T88" fmla="+- 0 1277 871"/>
                              <a:gd name="T89" fmla="*/ T88 w 540"/>
                              <a:gd name="T90" fmla="+- 0 179 142"/>
                              <a:gd name="T91" fmla="*/ 179 h 540"/>
                              <a:gd name="T92" fmla="+- 0 1213 871"/>
                              <a:gd name="T93" fmla="*/ T92 w 540"/>
                              <a:gd name="T94" fmla="+- 0 151 142"/>
                              <a:gd name="T95" fmla="*/ 151 h 540"/>
                              <a:gd name="T96" fmla="+- 0 1141 871"/>
                              <a:gd name="T97" fmla="*/ T96 w 540"/>
                              <a:gd name="T98" fmla="+- 0 142 142"/>
                              <a:gd name="T99" fmla="*/ 14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9"/>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9"/>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Text Box 30"/>
                        <wps:cNvSpPr txBox="1">
                          <a:spLocks noChangeArrowheads="1"/>
                        </wps:cNvSpPr>
                        <wps:spPr bwMode="auto">
                          <a:xfrm>
                            <a:off x="871" y="122"/>
                            <a:ext cx="54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86598" w14:textId="77777777" w:rsidR="00734200" w:rsidRDefault="00734200">
                              <w:pPr>
                                <w:spacing w:line="528" w:lineRule="exact"/>
                                <w:ind w:left="150"/>
                                <w:rPr>
                                  <w:rFonts w:ascii="Segoe UI Black"/>
                                  <w:b/>
                                  <w:sz w:val="40"/>
                                </w:rPr>
                              </w:pPr>
                              <w:r>
                                <w:rPr>
                                  <w:rFonts w:ascii="Segoe UI Black"/>
                                  <w:b/>
                                  <w:color w:val="FFFFFF"/>
                                  <w:sz w:val="40"/>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3DB165" id="Group 29" o:spid="_x0000_s1080" alt="Title: Item #5" style="position:absolute;left:0;text-align:left;margin-left:43.55pt;margin-top:6.1pt;width:27pt;height:28pt;z-index:1224;mso-position-horizontal-relative:page" coordorigin="871,122" coordsize="54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">
                <v:shape id="Freeform 31" o:spid="_x0000_s1081" style="position:absolute;left:871;top:14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" path="m270,l198,9,134,37,79,79,37,134,10,198,,270r10,72l37,406r42,55l134,503r64,27l270,540r72,-10l406,503r55,-42l503,406r27,-64l540,270,530,198,503,134,461,79,406,37,342,9,270,xe" fillcolor="#2b99c5" stroked="f">
                  <v:path arrowok="t" o:connecttype="custom" o:connectlocs="270,142;198,151;134,179;79,221;37,276;10,340;0,412;10,484;37,548;79,603;134,645;198,672;270,682;342,672;406,645;461,603;503,548;530,484;540,412;530,340;503,276;461,221;406,179;342,151;270,142" o:connectangles="0,0,0,0,0,0,0,0,0,0,0,0,0,0,0,0,0,0,0,0,0,0,0,0,0"/>
                </v:shape>
                <v:shape id="Text Box 30" o:spid="_x0000_s1082" type="#_x0000_t202" style="position:absolute;left:871;top:122;width:54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" filled="f" stroked="f">
                  <v:textbox inset="0,0,0,0">
                    <w:txbxContent>
                      <w:p w14:paraId="6FD86598" w14:textId="77777777" w:rsidR="00734200" w:rsidRDefault="00734200">
                        <w:pPr>
                          <w:spacing w:line="528" w:lineRule="exact"/>
                          <w:ind w:left="150"/>
                          <w:rPr>
                            <w:rFonts w:ascii="Segoe UI Black"/>
                            <w:b/>
                            <w:sz w:val="40"/>
                          </w:rPr>
                        </w:pPr>
                        <w:r>
                          <w:rPr>
                            <w:rFonts w:ascii="Segoe UI Black"/>
                            <w:b/>
                            <w:color w:val="FFFFFF"/>
                            <w:sz w:val="40"/>
                          </w:rPr>
                          <w:t>5</w:t>
                        </w:r>
                      </w:p>
                    </w:txbxContent>
                  </v:textbox>
                </v:shape>
                <w10:wrap anchorx="page"/>
              </v:group>
            </w:pict>
          </mc:Fallback>
        </mc:AlternateContent>
      </w:r>
      <w:r>
        <w:rPr>
          <w:noProof/>
        </w:rPr>
        <mc:AlternateContent>
          <mc:Choice Requires="wpg">
            <w:drawing>
              <wp:anchor distT="0" distB="0" distL="114300" distR="114300" simplePos="0" relativeHeight="1272" behindDoc="0" locked="0" layoutInCell="1" allowOverlap="1" wp14:anchorId="15E7B70C" wp14:editId="7565FFC7">
                <wp:simplePos x="0" y="0"/>
                <wp:positionH relativeFrom="page">
                  <wp:posOffset>553085</wp:posOffset>
                </wp:positionH>
                <wp:positionV relativeFrom="paragraph">
                  <wp:posOffset>488950</wp:posOffset>
                </wp:positionV>
                <wp:extent cx="342900" cy="351790"/>
                <wp:effectExtent l="635" t="0" r="8890" b="635"/>
                <wp:wrapNone/>
                <wp:docPr id="236" name="Group 26" title="Item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770"/>
                          <a:chExt cx="540" cy="554"/>
                        </a:xfrm>
                      </wpg:grpSpPr>
                      <wps:wsp>
                        <wps:cNvPr id="237" name="Freeform 28"/>
                        <wps:cNvSpPr>
                          <a:spLocks/>
                        </wps:cNvSpPr>
                        <wps:spPr bwMode="auto">
                          <a:xfrm>
                            <a:off x="871" y="783"/>
                            <a:ext cx="540" cy="540"/>
                          </a:xfrm>
                          <a:custGeom>
                            <a:avLst/>
                            <a:gdLst>
                              <a:gd name="T0" fmla="+- 0 1141 871"/>
                              <a:gd name="T1" fmla="*/ T0 w 540"/>
                              <a:gd name="T2" fmla="+- 0 783 783"/>
                              <a:gd name="T3" fmla="*/ 783 h 540"/>
                              <a:gd name="T4" fmla="+- 0 1069 871"/>
                              <a:gd name="T5" fmla="*/ T4 w 540"/>
                              <a:gd name="T6" fmla="+- 0 793 783"/>
                              <a:gd name="T7" fmla="*/ 793 h 540"/>
                              <a:gd name="T8" fmla="+- 0 1005 871"/>
                              <a:gd name="T9" fmla="*/ T8 w 540"/>
                              <a:gd name="T10" fmla="+- 0 820 783"/>
                              <a:gd name="T11" fmla="*/ 820 h 540"/>
                              <a:gd name="T12" fmla="+- 0 950 871"/>
                              <a:gd name="T13" fmla="*/ T12 w 540"/>
                              <a:gd name="T14" fmla="+- 0 862 783"/>
                              <a:gd name="T15" fmla="*/ 862 h 540"/>
                              <a:gd name="T16" fmla="+- 0 908 871"/>
                              <a:gd name="T17" fmla="*/ T16 w 540"/>
                              <a:gd name="T18" fmla="+- 0 917 783"/>
                              <a:gd name="T19" fmla="*/ 917 h 540"/>
                              <a:gd name="T20" fmla="+- 0 881 871"/>
                              <a:gd name="T21" fmla="*/ T20 w 540"/>
                              <a:gd name="T22" fmla="+- 0 981 783"/>
                              <a:gd name="T23" fmla="*/ 981 h 540"/>
                              <a:gd name="T24" fmla="+- 0 871 871"/>
                              <a:gd name="T25" fmla="*/ T24 w 540"/>
                              <a:gd name="T26" fmla="+- 0 1053 783"/>
                              <a:gd name="T27" fmla="*/ 1053 h 540"/>
                              <a:gd name="T28" fmla="+- 0 881 871"/>
                              <a:gd name="T29" fmla="*/ T28 w 540"/>
                              <a:gd name="T30" fmla="+- 0 1125 783"/>
                              <a:gd name="T31" fmla="*/ 1125 h 540"/>
                              <a:gd name="T32" fmla="+- 0 908 871"/>
                              <a:gd name="T33" fmla="*/ T32 w 540"/>
                              <a:gd name="T34" fmla="+- 0 1189 783"/>
                              <a:gd name="T35" fmla="*/ 1189 h 540"/>
                              <a:gd name="T36" fmla="+- 0 950 871"/>
                              <a:gd name="T37" fmla="*/ T36 w 540"/>
                              <a:gd name="T38" fmla="+- 0 1244 783"/>
                              <a:gd name="T39" fmla="*/ 1244 h 540"/>
                              <a:gd name="T40" fmla="+- 0 1005 871"/>
                              <a:gd name="T41" fmla="*/ T40 w 540"/>
                              <a:gd name="T42" fmla="+- 0 1286 783"/>
                              <a:gd name="T43" fmla="*/ 1286 h 540"/>
                              <a:gd name="T44" fmla="+- 0 1069 871"/>
                              <a:gd name="T45" fmla="*/ T44 w 540"/>
                              <a:gd name="T46" fmla="+- 0 1314 783"/>
                              <a:gd name="T47" fmla="*/ 1314 h 540"/>
                              <a:gd name="T48" fmla="+- 0 1141 871"/>
                              <a:gd name="T49" fmla="*/ T48 w 540"/>
                              <a:gd name="T50" fmla="+- 0 1323 783"/>
                              <a:gd name="T51" fmla="*/ 1323 h 540"/>
                              <a:gd name="T52" fmla="+- 0 1213 871"/>
                              <a:gd name="T53" fmla="*/ T52 w 540"/>
                              <a:gd name="T54" fmla="+- 0 1314 783"/>
                              <a:gd name="T55" fmla="*/ 1314 h 540"/>
                              <a:gd name="T56" fmla="+- 0 1277 871"/>
                              <a:gd name="T57" fmla="*/ T56 w 540"/>
                              <a:gd name="T58" fmla="+- 0 1286 783"/>
                              <a:gd name="T59" fmla="*/ 1286 h 540"/>
                              <a:gd name="T60" fmla="+- 0 1332 871"/>
                              <a:gd name="T61" fmla="*/ T60 w 540"/>
                              <a:gd name="T62" fmla="+- 0 1244 783"/>
                              <a:gd name="T63" fmla="*/ 1244 h 540"/>
                              <a:gd name="T64" fmla="+- 0 1374 871"/>
                              <a:gd name="T65" fmla="*/ T64 w 540"/>
                              <a:gd name="T66" fmla="+- 0 1189 783"/>
                              <a:gd name="T67" fmla="*/ 1189 h 540"/>
                              <a:gd name="T68" fmla="+- 0 1401 871"/>
                              <a:gd name="T69" fmla="*/ T68 w 540"/>
                              <a:gd name="T70" fmla="+- 0 1125 783"/>
                              <a:gd name="T71" fmla="*/ 1125 h 540"/>
                              <a:gd name="T72" fmla="+- 0 1411 871"/>
                              <a:gd name="T73" fmla="*/ T72 w 540"/>
                              <a:gd name="T74" fmla="+- 0 1053 783"/>
                              <a:gd name="T75" fmla="*/ 1053 h 540"/>
                              <a:gd name="T76" fmla="+- 0 1401 871"/>
                              <a:gd name="T77" fmla="*/ T76 w 540"/>
                              <a:gd name="T78" fmla="+- 0 981 783"/>
                              <a:gd name="T79" fmla="*/ 981 h 540"/>
                              <a:gd name="T80" fmla="+- 0 1374 871"/>
                              <a:gd name="T81" fmla="*/ T80 w 540"/>
                              <a:gd name="T82" fmla="+- 0 917 783"/>
                              <a:gd name="T83" fmla="*/ 917 h 540"/>
                              <a:gd name="T84" fmla="+- 0 1332 871"/>
                              <a:gd name="T85" fmla="*/ T84 w 540"/>
                              <a:gd name="T86" fmla="+- 0 862 783"/>
                              <a:gd name="T87" fmla="*/ 862 h 540"/>
                              <a:gd name="T88" fmla="+- 0 1277 871"/>
                              <a:gd name="T89" fmla="*/ T88 w 540"/>
                              <a:gd name="T90" fmla="+- 0 820 783"/>
                              <a:gd name="T91" fmla="*/ 820 h 540"/>
                              <a:gd name="T92" fmla="+- 0 1213 871"/>
                              <a:gd name="T93" fmla="*/ T92 w 540"/>
                              <a:gd name="T94" fmla="+- 0 793 783"/>
                              <a:gd name="T95" fmla="*/ 793 h 540"/>
                              <a:gd name="T96" fmla="+- 0 1141 871"/>
                              <a:gd name="T97" fmla="*/ T96 w 540"/>
                              <a:gd name="T98" fmla="+- 0 783 783"/>
                              <a:gd name="T99" fmla="*/ 78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1"/>
                                </a:lnTo>
                                <a:lnTo>
                                  <a:pt x="270" y="540"/>
                                </a:lnTo>
                                <a:lnTo>
                                  <a:pt x="342" y="531"/>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Text Box 27"/>
                        <wps:cNvSpPr txBox="1">
                          <a:spLocks noChangeArrowheads="1"/>
                        </wps:cNvSpPr>
                        <wps:spPr bwMode="auto">
                          <a:xfrm>
                            <a:off x="871" y="770"/>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5EEF8" w14:textId="77777777" w:rsidR="00734200" w:rsidRDefault="00734200">
                              <w:pPr>
                                <w:spacing w:line="528" w:lineRule="exact"/>
                                <w:ind w:left="150"/>
                                <w:rPr>
                                  <w:rFonts w:ascii="Segoe UI Black"/>
                                  <w:b/>
                                  <w:sz w:val="40"/>
                                </w:rPr>
                              </w:pPr>
                              <w:r>
                                <w:rPr>
                                  <w:rFonts w:ascii="Segoe UI Black"/>
                                  <w:b/>
                                  <w:color w:val="FFFFFF"/>
                                  <w:sz w:val="40"/>
                                </w:rPr>
                                <w:t>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E7B70C" id="Group 26" o:spid="_x0000_s1083" alt="Title: Item #6" style="position:absolute;left:0;text-align:left;margin-left:43.55pt;margin-top:38.5pt;width:27pt;height:27.7pt;z-index:1272;mso-position-horizontal-relative:page" coordorigin="871,770"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">
                <v:shape id="Freeform 28" o:spid="_x0000_s1084" style="position:absolute;left:871;top:783;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" path="m270,l198,10,134,37,79,79,37,134,10,198,,270r10,72l37,406r42,55l134,503r64,28l270,540r72,-9l406,503r55,-42l503,406r27,-64l540,270,530,198,503,134,461,79,406,37,342,10,270,xe" fillcolor="#2b99c5" stroked="f">
                  <v:path arrowok="t" o:connecttype="custom" o:connectlocs="270,783;198,793;134,820;79,862;37,917;10,981;0,1053;10,1125;37,1189;79,1244;134,1286;198,1314;270,1323;342,1314;406,1286;461,1244;503,1189;530,1125;540,1053;530,981;503,917;461,862;406,820;342,793;270,783" o:connectangles="0,0,0,0,0,0,0,0,0,0,0,0,0,0,0,0,0,0,0,0,0,0,0,0,0"/>
                </v:shape>
                <v:shape id="Text Box 27" o:spid="_x0000_s1085" type="#_x0000_t202" style="position:absolute;left:871;top:770;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3335EEF8" w14:textId="77777777" w:rsidR="00734200" w:rsidRDefault="00734200">
                        <w:pPr>
                          <w:spacing w:line="528" w:lineRule="exact"/>
                          <w:ind w:left="150"/>
                          <w:rPr>
                            <w:rFonts w:ascii="Segoe UI Black"/>
                            <w:b/>
                            <w:sz w:val="40"/>
                          </w:rPr>
                        </w:pPr>
                        <w:r>
                          <w:rPr>
                            <w:rFonts w:ascii="Segoe UI Black"/>
                            <w:b/>
                            <w:color w:val="FFFFFF"/>
                            <w:sz w:val="40"/>
                          </w:rPr>
                          <w:t>6</w:t>
                        </w:r>
                      </w:p>
                    </w:txbxContent>
                  </v:textbox>
                </v:shape>
                <w10:wrap anchorx="page"/>
              </v:group>
            </w:pict>
          </mc:Fallback>
        </mc:AlternateContent>
      </w:r>
      <w:r w:rsidR="00C0138F">
        <w:rPr>
          <w:color w:val="58595B"/>
          <w:sz w:val="26"/>
        </w:rPr>
        <w:t xml:space="preserve">LEA develops </w:t>
      </w:r>
      <w:r w:rsidR="00C0138F">
        <w:rPr>
          <w:b/>
          <w:color w:val="58595B"/>
          <w:sz w:val="26"/>
        </w:rPr>
        <w:t xml:space="preserve">Corrective Action Plan (CAP) </w:t>
      </w:r>
      <w:r w:rsidR="00C0138F">
        <w:rPr>
          <w:color w:val="58595B"/>
          <w:sz w:val="26"/>
        </w:rPr>
        <w:t>in WBMS; reviewed by PSM. LEA completes Progress Reporting in WBMS; reviewed by PSM.</w:t>
      </w:r>
    </w:p>
    <w:p w14:paraId="7590D45A" w14:textId="77777777" w:rsidR="00901777" w:rsidRDefault="00901777">
      <w:pPr>
        <w:spacing w:line="458" w:lineRule="auto"/>
        <w:rPr>
          <w:sz w:val="26"/>
        </w:rPr>
        <w:sectPr w:rsidR="00901777">
          <w:headerReference w:type="default" r:id="rId62"/>
          <w:footerReference w:type="default" r:id="rId63"/>
          <w:pgSz w:w="15840" w:h="12240" w:orient="landscape"/>
          <w:pgMar w:top="720" w:right="0" w:bottom="1280" w:left="760" w:header="0" w:footer="1096" w:gutter="0"/>
          <w:pgNumType w:start="21"/>
          <w:cols w:space="720"/>
        </w:sectPr>
      </w:pPr>
    </w:p>
    <w:p w14:paraId="502F7A74" w14:textId="77777777" w:rsidR="00901777" w:rsidRDefault="00C0138F">
      <w:pPr>
        <w:pStyle w:val="Heading1"/>
        <w:spacing w:before="219" w:line="182" w:lineRule="auto"/>
        <w:ind w:right="6120"/>
      </w:pPr>
      <w:r>
        <w:rPr>
          <w:color w:val="3A5F96"/>
        </w:rPr>
        <w:lastRenderedPageBreak/>
        <w:t>CROSS-UNIT SUPPORT AND CORRECTIVE ACTION</w:t>
      </w:r>
    </w:p>
    <w:p w14:paraId="4879946C" w14:textId="77777777" w:rsidR="00901777" w:rsidRDefault="00C0138F">
      <w:pPr>
        <w:pStyle w:val="BodyText"/>
        <w:spacing w:before="122" w:line="324" w:lineRule="exact"/>
        <w:ind w:left="140" w:right="1907"/>
      </w:pPr>
      <w:r>
        <w:rPr>
          <w:color w:val="58595B"/>
        </w:rPr>
        <w:t>LEAs in this monitoring tier are considered high risk. They have demonstrated ongoing non-compliance, and areas of concern have profound effect on student outcomes. These LEAs will receive assistance from PSM and other Department assistance teams. Depending on where LEAs are in the 6-year monitoring cycle, they will either be assessed on Group A or Group B Universal Standards.</w:t>
      </w:r>
    </w:p>
    <w:p w14:paraId="7B3FDCBB" w14:textId="77777777" w:rsidR="00901777" w:rsidRDefault="00C0138F">
      <w:pPr>
        <w:pStyle w:val="BodyText"/>
        <w:spacing w:before="147"/>
        <w:ind w:left="140"/>
      </w:pPr>
      <w:r>
        <w:rPr>
          <w:color w:val="58595B"/>
        </w:rPr>
        <w:t>Cross-Unit Support and Corrective Action LEAs follow this approach:</w:t>
      </w:r>
    </w:p>
    <w:p w14:paraId="5C03E88B" w14:textId="77777777" w:rsidR="00901777" w:rsidRDefault="00901777">
      <w:pPr>
        <w:pStyle w:val="BodyText"/>
        <w:rPr>
          <w:sz w:val="43"/>
        </w:rPr>
      </w:pPr>
    </w:p>
    <w:p w14:paraId="1CFD0B05" w14:textId="77777777" w:rsidR="00901777" w:rsidRPr="00835FB5" w:rsidRDefault="00B04812" w:rsidP="00835FB5">
      <w:pPr>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1320" behindDoc="0" locked="0" layoutInCell="1" allowOverlap="1" wp14:anchorId="65126CE0" wp14:editId="0EE7C9AF">
                <wp:simplePos x="0" y="0"/>
                <wp:positionH relativeFrom="page">
                  <wp:posOffset>553085</wp:posOffset>
                </wp:positionH>
                <wp:positionV relativeFrom="paragraph">
                  <wp:posOffset>238760</wp:posOffset>
                </wp:positionV>
                <wp:extent cx="342900" cy="353695"/>
                <wp:effectExtent l="635" t="4445" r="8890" b="3810"/>
                <wp:wrapNone/>
                <wp:docPr id="233" name="Group 23" title="Item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3695"/>
                          <a:chOff x="871" y="376"/>
                          <a:chExt cx="540" cy="557"/>
                        </a:xfrm>
                      </wpg:grpSpPr>
                      <wps:wsp>
                        <wps:cNvPr id="234" name="Freeform 25"/>
                        <wps:cNvSpPr>
                          <a:spLocks/>
                        </wps:cNvSpPr>
                        <wps:spPr bwMode="auto">
                          <a:xfrm>
                            <a:off x="871" y="392"/>
                            <a:ext cx="540" cy="540"/>
                          </a:xfrm>
                          <a:custGeom>
                            <a:avLst/>
                            <a:gdLst>
                              <a:gd name="T0" fmla="+- 0 1141 871"/>
                              <a:gd name="T1" fmla="*/ T0 w 540"/>
                              <a:gd name="T2" fmla="+- 0 392 392"/>
                              <a:gd name="T3" fmla="*/ 392 h 540"/>
                              <a:gd name="T4" fmla="+- 0 1069 871"/>
                              <a:gd name="T5" fmla="*/ T4 w 540"/>
                              <a:gd name="T6" fmla="+- 0 402 392"/>
                              <a:gd name="T7" fmla="*/ 402 h 540"/>
                              <a:gd name="T8" fmla="+- 0 1005 871"/>
                              <a:gd name="T9" fmla="*/ T8 w 540"/>
                              <a:gd name="T10" fmla="+- 0 429 392"/>
                              <a:gd name="T11" fmla="*/ 429 h 540"/>
                              <a:gd name="T12" fmla="+- 0 950 871"/>
                              <a:gd name="T13" fmla="*/ T12 w 540"/>
                              <a:gd name="T14" fmla="+- 0 471 392"/>
                              <a:gd name="T15" fmla="*/ 471 h 540"/>
                              <a:gd name="T16" fmla="+- 0 908 871"/>
                              <a:gd name="T17" fmla="*/ T16 w 540"/>
                              <a:gd name="T18" fmla="+- 0 526 392"/>
                              <a:gd name="T19" fmla="*/ 526 h 540"/>
                              <a:gd name="T20" fmla="+- 0 881 871"/>
                              <a:gd name="T21" fmla="*/ T20 w 540"/>
                              <a:gd name="T22" fmla="+- 0 590 392"/>
                              <a:gd name="T23" fmla="*/ 590 h 540"/>
                              <a:gd name="T24" fmla="+- 0 871 871"/>
                              <a:gd name="T25" fmla="*/ T24 w 540"/>
                              <a:gd name="T26" fmla="+- 0 662 392"/>
                              <a:gd name="T27" fmla="*/ 662 h 540"/>
                              <a:gd name="T28" fmla="+- 0 881 871"/>
                              <a:gd name="T29" fmla="*/ T28 w 540"/>
                              <a:gd name="T30" fmla="+- 0 734 392"/>
                              <a:gd name="T31" fmla="*/ 734 h 540"/>
                              <a:gd name="T32" fmla="+- 0 908 871"/>
                              <a:gd name="T33" fmla="*/ T32 w 540"/>
                              <a:gd name="T34" fmla="+- 0 798 392"/>
                              <a:gd name="T35" fmla="*/ 798 h 540"/>
                              <a:gd name="T36" fmla="+- 0 950 871"/>
                              <a:gd name="T37" fmla="*/ T36 w 540"/>
                              <a:gd name="T38" fmla="+- 0 853 392"/>
                              <a:gd name="T39" fmla="*/ 853 h 540"/>
                              <a:gd name="T40" fmla="+- 0 1005 871"/>
                              <a:gd name="T41" fmla="*/ T40 w 540"/>
                              <a:gd name="T42" fmla="+- 0 895 392"/>
                              <a:gd name="T43" fmla="*/ 895 h 540"/>
                              <a:gd name="T44" fmla="+- 0 1069 871"/>
                              <a:gd name="T45" fmla="*/ T44 w 540"/>
                              <a:gd name="T46" fmla="+- 0 922 392"/>
                              <a:gd name="T47" fmla="*/ 922 h 540"/>
                              <a:gd name="T48" fmla="+- 0 1141 871"/>
                              <a:gd name="T49" fmla="*/ T48 w 540"/>
                              <a:gd name="T50" fmla="+- 0 932 392"/>
                              <a:gd name="T51" fmla="*/ 932 h 540"/>
                              <a:gd name="T52" fmla="+- 0 1213 871"/>
                              <a:gd name="T53" fmla="*/ T52 w 540"/>
                              <a:gd name="T54" fmla="+- 0 922 392"/>
                              <a:gd name="T55" fmla="*/ 922 h 540"/>
                              <a:gd name="T56" fmla="+- 0 1277 871"/>
                              <a:gd name="T57" fmla="*/ T56 w 540"/>
                              <a:gd name="T58" fmla="+- 0 895 392"/>
                              <a:gd name="T59" fmla="*/ 895 h 540"/>
                              <a:gd name="T60" fmla="+- 0 1332 871"/>
                              <a:gd name="T61" fmla="*/ T60 w 540"/>
                              <a:gd name="T62" fmla="+- 0 853 392"/>
                              <a:gd name="T63" fmla="*/ 853 h 540"/>
                              <a:gd name="T64" fmla="+- 0 1374 871"/>
                              <a:gd name="T65" fmla="*/ T64 w 540"/>
                              <a:gd name="T66" fmla="+- 0 798 392"/>
                              <a:gd name="T67" fmla="*/ 798 h 540"/>
                              <a:gd name="T68" fmla="+- 0 1401 871"/>
                              <a:gd name="T69" fmla="*/ T68 w 540"/>
                              <a:gd name="T70" fmla="+- 0 734 392"/>
                              <a:gd name="T71" fmla="*/ 734 h 540"/>
                              <a:gd name="T72" fmla="+- 0 1411 871"/>
                              <a:gd name="T73" fmla="*/ T72 w 540"/>
                              <a:gd name="T74" fmla="+- 0 662 392"/>
                              <a:gd name="T75" fmla="*/ 662 h 540"/>
                              <a:gd name="T76" fmla="+- 0 1401 871"/>
                              <a:gd name="T77" fmla="*/ T76 w 540"/>
                              <a:gd name="T78" fmla="+- 0 590 392"/>
                              <a:gd name="T79" fmla="*/ 590 h 540"/>
                              <a:gd name="T80" fmla="+- 0 1374 871"/>
                              <a:gd name="T81" fmla="*/ T80 w 540"/>
                              <a:gd name="T82" fmla="+- 0 526 392"/>
                              <a:gd name="T83" fmla="*/ 526 h 540"/>
                              <a:gd name="T84" fmla="+- 0 1332 871"/>
                              <a:gd name="T85" fmla="*/ T84 w 540"/>
                              <a:gd name="T86" fmla="+- 0 471 392"/>
                              <a:gd name="T87" fmla="*/ 471 h 540"/>
                              <a:gd name="T88" fmla="+- 0 1277 871"/>
                              <a:gd name="T89" fmla="*/ T88 w 540"/>
                              <a:gd name="T90" fmla="+- 0 429 392"/>
                              <a:gd name="T91" fmla="*/ 429 h 540"/>
                              <a:gd name="T92" fmla="+- 0 1213 871"/>
                              <a:gd name="T93" fmla="*/ T92 w 540"/>
                              <a:gd name="T94" fmla="+- 0 402 392"/>
                              <a:gd name="T95" fmla="*/ 402 h 540"/>
                              <a:gd name="T96" fmla="+- 0 1141 871"/>
                              <a:gd name="T97" fmla="*/ T96 w 540"/>
                              <a:gd name="T98" fmla="+- 0 392 392"/>
                              <a:gd name="T99" fmla="*/ 39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Text Box 24"/>
                        <wps:cNvSpPr txBox="1">
                          <a:spLocks noChangeArrowheads="1"/>
                        </wps:cNvSpPr>
                        <wps:spPr bwMode="auto">
                          <a:xfrm>
                            <a:off x="871" y="376"/>
                            <a:ext cx="540" cy="5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71D20" w14:textId="77777777" w:rsidR="00734200" w:rsidRDefault="00734200">
                              <w:pPr>
                                <w:spacing w:line="528" w:lineRule="exact"/>
                                <w:ind w:left="161"/>
                                <w:rPr>
                                  <w:rFonts w:ascii="Segoe UI Black"/>
                                  <w:b/>
                                  <w:sz w:val="40"/>
                                </w:rPr>
                              </w:pPr>
                              <w:r>
                                <w:rPr>
                                  <w:rFonts w:ascii="Segoe UI Black"/>
                                  <w:b/>
                                  <w:color w:val="FFFFFF"/>
                                  <w:sz w:val="4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26CE0" id="Group 23" o:spid="_x0000_s1086" alt="Title: Item #1" style="position:absolute;left:0;text-align:left;margin-left:43.55pt;margin-top:18.8pt;width:27pt;height:27.85pt;z-index:1320;mso-position-horizontal-relative:page" coordorigin="871,376" coordsize="54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">
                <v:shape id="Freeform 25" o:spid="_x0000_s1087" style="position:absolute;left:871;top:39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" path="m270,l198,10,134,37,79,79,37,134,10,198,,270r10,72l37,406r42,55l134,503r64,27l270,540r72,-10l406,503r55,-42l503,406r27,-64l540,270,530,198,503,134,461,79,406,37,342,10,270,xe" fillcolor="#2b99c5" stroked="f">
                  <v:path arrowok="t" o:connecttype="custom" o:connectlocs="270,392;198,402;134,429;79,471;37,526;10,590;0,662;10,734;37,798;79,853;134,895;198,922;270,932;342,922;406,895;461,853;503,798;530,734;540,662;530,590;503,526;461,471;406,429;342,402;270,392" o:connectangles="0,0,0,0,0,0,0,0,0,0,0,0,0,0,0,0,0,0,0,0,0,0,0,0,0"/>
                </v:shape>
                <v:shape id="Text Box 24" o:spid="_x0000_s1088" type="#_x0000_t202" style="position:absolute;left:871;top:376;width:540;height: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filled="f" stroked="f">
                  <v:textbox inset="0,0,0,0">
                    <w:txbxContent>
                      <w:p w14:paraId="7D971D20" w14:textId="77777777" w:rsidR="00734200" w:rsidRDefault="00734200">
                        <w:pPr>
                          <w:spacing w:line="528" w:lineRule="exact"/>
                          <w:ind w:left="161"/>
                          <w:rPr>
                            <w:rFonts w:ascii="Segoe UI Black"/>
                            <w:b/>
                            <w:sz w:val="40"/>
                          </w:rPr>
                        </w:pPr>
                        <w:r>
                          <w:rPr>
                            <w:rFonts w:ascii="Segoe UI Black"/>
                            <w:b/>
                            <w:color w:val="FFFFFF"/>
                            <w:sz w:val="40"/>
                          </w:rPr>
                          <w:t>1</w:t>
                        </w:r>
                      </w:p>
                    </w:txbxContent>
                  </v:textbox>
                </v:shape>
                <w10:wrap anchorx="page"/>
              </v:group>
            </w:pict>
          </mc:Fallback>
        </mc:AlternateContent>
      </w:r>
      <w:r w:rsidR="00C0138F" w:rsidRPr="00835FB5">
        <w:rPr>
          <w:b/>
          <w:bCs/>
          <w:color w:val="58595B"/>
          <w:sz w:val="27"/>
          <w:szCs w:val="27"/>
        </w:rPr>
        <w:t>Self-Assessment Phase:</w:t>
      </w:r>
    </w:p>
    <w:p w14:paraId="329C6F39" w14:textId="77777777" w:rsidR="00901777" w:rsidRDefault="00C0138F">
      <w:pPr>
        <w:spacing w:before="131"/>
        <w:ind w:left="860"/>
        <w:rPr>
          <w:sz w:val="26"/>
        </w:rPr>
      </w:pPr>
      <w:r>
        <w:rPr>
          <w:color w:val="58595B"/>
          <w:sz w:val="26"/>
        </w:rPr>
        <w:t>LEA completes self-assessment and submits to PSM</w:t>
      </w:r>
    </w:p>
    <w:p w14:paraId="36639E39" w14:textId="77777777" w:rsidR="00901777" w:rsidRPr="00835FB5" w:rsidRDefault="00B04812" w:rsidP="00835FB5">
      <w:pPr>
        <w:spacing w:before="147"/>
        <w:ind w:left="144"/>
        <w:rPr>
          <w:b/>
          <w:bCs/>
          <w:color w:val="58595B"/>
          <w:sz w:val="27"/>
          <w:szCs w:val="27"/>
        </w:rPr>
      </w:pPr>
      <w:r w:rsidRPr="00835FB5">
        <w:rPr>
          <w:b/>
          <w:bCs/>
          <w:noProof/>
          <w:color w:val="58595B"/>
          <w:sz w:val="27"/>
          <w:szCs w:val="27"/>
        </w:rPr>
        <mc:AlternateContent>
          <mc:Choice Requires="wpg">
            <w:drawing>
              <wp:anchor distT="0" distB="0" distL="114300" distR="114300" simplePos="0" relativeHeight="1368" behindDoc="0" locked="0" layoutInCell="1" allowOverlap="1" wp14:anchorId="6D30FF29" wp14:editId="0BB9B7C4">
                <wp:simplePos x="0" y="0"/>
                <wp:positionH relativeFrom="page">
                  <wp:posOffset>553085</wp:posOffset>
                </wp:positionH>
                <wp:positionV relativeFrom="paragraph">
                  <wp:posOffset>352425</wp:posOffset>
                </wp:positionV>
                <wp:extent cx="342900" cy="360680"/>
                <wp:effectExtent l="635" t="1270" r="8890" b="0"/>
                <wp:wrapNone/>
                <wp:docPr id="230" name="Group 20" title="Item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60680"/>
                          <a:chOff x="871" y="555"/>
                          <a:chExt cx="540" cy="568"/>
                        </a:xfrm>
                      </wpg:grpSpPr>
                      <wps:wsp>
                        <wps:cNvPr id="231" name="Freeform 22"/>
                        <wps:cNvSpPr>
                          <a:spLocks/>
                        </wps:cNvSpPr>
                        <wps:spPr bwMode="auto">
                          <a:xfrm>
                            <a:off x="871" y="582"/>
                            <a:ext cx="540" cy="540"/>
                          </a:xfrm>
                          <a:custGeom>
                            <a:avLst/>
                            <a:gdLst>
                              <a:gd name="T0" fmla="+- 0 1141 871"/>
                              <a:gd name="T1" fmla="*/ T0 w 540"/>
                              <a:gd name="T2" fmla="+- 0 582 582"/>
                              <a:gd name="T3" fmla="*/ 582 h 540"/>
                              <a:gd name="T4" fmla="+- 0 1069 871"/>
                              <a:gd name="T5" fmla="*/ T4 w 540"/>
                              <a:gd name="T6" fmla="+- 0 592 582"/>
                              <a:gd name="T7" fmla="*/ 592 h 540"/>
                              <a:gd name="T8" fmla="+- 0 1005 871"/>
                              <a:gd name="T9" fmla="*/ T8 w 540"/>
                              <a:gd name="T10" fmla="+- 0 619 582"/>
                              <a:gd name="T11" fmla="*/ 619 h 540"/>
                              <a:gd name="T12" fmla="+- 0 950 871"/>
                              <a:gd name="T13" fmla="*/ T12 w 540"/>
                              <a:gd name="T14" fmla="+- 0 661 582"/>
                              <a:gd name="T15" fmla="*/ 661 h 540"/>
                              <a:gd name="T16" fmla="+- 0 908 871"/>
                              <a:gd name="T17" fmla="*/ T16 w 540"/>
                              <a:gd name="T18" fmla="+- 0 716 582"/>
                              <a:gd name="T19" fmla="*/ 716 h 540"/>
                              <a:gd name="T20" fmla="+- 0 881 871"/>
                              <a:gd name="T21" fmla="*/ T20 w 540"/>
                              <a:gd name="T22" fmla="+- 0 781 582"/>
                              <a:gd name="T23" fmla="*/ 781 h 540"/>
                              <a:gd name="T24" fmla="+- 0 871 871"/>
                              <a:gd name="T25" fmla="*/ T24 w 540"/>
                              <a:gd name="T26" fmla="+- 0 852 582"/>
                              <a:gd name="T27" fmla="*/ 852 h 540"/>
                              <a:gd name="T28" fmla="+- 0 881 871"/>
                              <a:gd name="T29" fmla="*/ T28 w 540"/>
                              <a:gd name="T30" fmla="+- 0 924 582"/>
                              <a:gd name="T31" fmla="*/ 924 h 540"/>
                              <a:gd name="T32" fmla="+- 0 908 871"/>
                              <a:gd name="T33" fmla="*/ T32 w 540"/>
                              <a:gd name="T34" fmla="+- 0 989 582"/>
                              <a:gd name="T35" fmla="*/ 989 h 540"/>
                              <a:gd name="T36" fmla="+- 0 950 871"/>
                              <a:gd name="T37" fmla="*/ T36 w 540"/>
                              <a:gd name="T38" fmla="+- 0 1043 582"/>
                              <a:gd name="T39" fmla="*/ 1043 h 540"/>
                              <a:gd name="T40" fmla="+- 0 1005 871"/>
                              <a:gd name="T41" fmla="*/ T40 w 540"/>
                              <a:gd name="T42" fmla="+- 0 1086 582"/>
                              <a:gd name="T43" fmla="*/ 1086 h 540"/>
                              <a:gd name="T44" fmla="+- 0 1069 871"/>
                              <a:gd name="T45" fmla="*/ T44 w 540"/>
                              <a:gd name="T46" fmla="+- 0 1113 582"/>
                              <a:gd name="T47" fmla="*/ 1113 h 540"/>
                              <a:gd name="T48" fmla="+- 0 1141 871"/>
                              <a:gd name="T49" fmla="*/ T48 w 540"/>
                              <a:gd name="T50" fmla="+- 0 1122 582"/>
                              <a:gd name="T51" fmla="*/ 1122 h 540"/>
                              <a:gd name="T52" fmla="+- 0 1213 871"/>
                              <a:gd name="T53" fmla="*/ T52 w 540"/>
                              <a:gd name="T54" fmla="+- 0 1113 582"/>
                              <a:gd name="T55" fmla="*/ 1113 h 540"/>
                              <a:gd name="T56" fmla="+- 0 1277 871"/>
                              <a:gd name="T57" fmla="*/ T56 w 540"/>
                              <a:gd name="T58" fmla="+- 0 1086 582"/>
                              <a:gd name="T59" fmla="*/ 1086 h 540"/>
                              <a:gd name="T60" fmla="+- 0 1332 871"/>
                              <a:gd name="T61" fmla="*/ T60 w 540"/>
                              <a:gd name="T62" fmla="+- 0 1043 582"/>
                              <a:gd name="T63" fmla="*/ 1043 h 540"/>
                              <a:gd name="T64" fmla="+- 0 1374 871"/>
                              <a:gd name="T65" fmla="*/ T64 w 540"/>
                              <a:gd name="T66" fmla="+- 0 989 582"/>
                              <a:gd name="T67" fmla="*/ 989 h 540"/>
                              <a:gd name="T68" fmla="+- 0 1401 871"/>
                              <a:gd name="T69" fmla="*/ T68 w 540"/>
                              <a:gd name="T70" fmla="+- 0 924 582"/>
                              <a:gd name="T71" fmla="*/ 924 h 540"/>
                              <a:gd name="T72" fmla="+- 0 1411 871"/>
                              <a:gd name="T73" fmla="*/ T72 w 540"/>
                              <a:gd name="T74" fmla="+- 0 852 582"/>
                              <a:gd name="T75" fmla="*/ 852 h 540"/>
                              <a:gd name="T76" fmla="+- 0 1401 871"/>
                              <a:gd name="T77" fmla="*/ T76 w 540"/>
                              <a:gd name="T78" fmla="+- 0 781 582"/>
                              <a:gd name="T79" fmla="*/ 781 h 540"/>
                              <a:gd name="T80" fmla="+- 0 1374 871"/>
                              <a:gd name="T81" fmla="*/ T80 w 540"/>
                              <a:gd name="T82" fmla="+- 0 716 582"/>
                              <a:gd name="T83" fmla="*/ 716 h 540"/>
                              <a:gd name="T84" fmla="+- 0 1332 871"/>
                              <a:gd name="T85" fmla="*/ T84 w 540"/>
                              <a:gd name="T86" fmla="+- 0 661 582"/>
                              <a:gd name="T87" fmla="*/ 661 h 540"/>
                              <a:gd name="T88" fmla="+- 0 1277 871"/>
                              <a:gd name="T89" fmla="*/ T88 w 540"/>
                              <a:gd name="T90" fmla="+- 0 619 582"/>
                              <a:gd name="T91" fmla="*/ 619 h 540"/>
                              <a:gd name="T92" fmla="+- 0 1213 871"/>
                              <a:gd name="T93" fmla="*/ T92 w 540"/>
                              <a:gd name="T94" fmla="+- 0 592 582"/>
                              <a:gd name="T95" fmla="*/ 592 h 540"/>
                              <a:gd name="T96" fmla="+- 0 1141 871"/>
                              <a:gd name="T97" fmla="*/ T96 w 540"/>
                              <a:gd name="T98" fmla="+- 0 582 582"/>
                              <a:gd name="T99" fmla="*/ 58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9"/>
                                </a:lnTo>
                                <a:lnTo>
                                  <a:pt x="0" y="270"/>
                                </a:lnTo>
                                <a:lnTo>
                                  <a:pt x="10" y="342"/>
                                </a:lnTo>
                                <a:lnTo>
                                  <a:pt x="37" y="407"/>
                                </a:lnTo>
                                <a:lnTo>
                                  <a:pt x="79" y="461"/>
                                </a:lnTo>
                                <a:lnTo>
                                  <a:pt x="134" y="504"/>
                                </a:lnTo>
                                <a:lnTo>
                                  <a:pt x="198" y="531"/>
                                </a:lnTo>
                                <a:lnTo>
                                  <a:pt x="270" y="540"/>
                                </a:lnTo>
                                <a:lnTo>
                                  <a:pt x="342" y="531"/>
                                </a:lnTo>
                                <a:lnTo>
                                  <a:pt x="406" y="504"/>
                                </a:lnTo>
                                <a:lnTo>
                                  <a:pt x="461" y="461"/>
                                </a:lnTo>
                                <a:lnTo>
                                  <a:pt x="503" y="407"/>
                                </a:lnTo>
                                <a:lnTo>
                                  <a:pt x="530" y="342"/>
                                </a:lnTo>
                                <a:lnTo>
                                  <a:pt x="540" y="270"/>
                                </a:lnTo>
                                <a:lnTo>
                                  <a:pt x="530" y="199"/>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Text Box 21"/>
                        <wps:cNvSpPr txBox="1">
                          <a:spLocks noChangeArrowheads="1"/>
                        </wps:cNvSpPr>
                        <wps:spPr bwMode="auto">
                          <a:xfrm>
                            <a:off x="871" y="555"/>
                            <a:ext cx="540" cy="5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12A69" w14:textId="77777777" w:rsidR="00734200" w:rsidRDefault="00734200">
                              <w:pPr>
                                <w:spacing w:line="528" w:lineRule="exact"/>
                                <w:ind w:left="150"/>
                                <w:rPr>
                                  <w:rFonts w:ascii="Segoe UI Black"/>
                                  <w:b/>
                                  <w:sz w:val="40"/>
                                </w:rPr>
                              </w:pPr>
                              <w:r>
                                <w:rPr>
                                  <w:rFonts w:ascii="Segoe UI Black"/>
                                  <w:b/>
                                  <w:color w:val="FFFFFF"/>
                                  <w:sz w:val="40"/>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30FF29" id="Group 20" o:spid="_x0000_s1089" alt="Title: Item #2" style="position:absolute;left:0;text-align:left;margin-left:43.55pt;margin-top:27.75pt;width:27pt;height:28.4pt;z-index:1368;mso-position-horizontal-relative:page" coordorigin="871,555" coordsize="540,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">
                <v:shape id="Freeform 22" o:spid="_x0000_s1090" style="position:absolute;left:871;top:58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" path="m270,l198,10,134,37,79,79,37,134,10,199,,270r10,72l37,407r42,54l134,504r64,27l270,540r72,-9l406,504r55,-43l503,407r27,-65l540,270,530,199,503,134,461,79,406,37,342,10,270,xe" fillcolor="#2b99c5" stroked="f">
                  <v:path arrowok="t" o:connecttype="custom" o:connectlocs="270,582;198,592;134,619;79,661;37,716;10,781;0,852;10,924;37,989;79,1043;134,1086;198,1113;270,1122;342,1113;406,1086;461,1043;503,989;530,924;540,852;530,781;503,716;461,661;406,619;342,592;270,582" o:connectangles="0,0,0,0,0,0,0,0,0,0,0,0,0,0,0,0,0,0,0,0,0,0,0,0,0"/>
                </v:shape>
                <v:shape id="Text Box 21" o:spid="_x0000_s1091" type="#_x0000_t202" style="position:absolute;left:871;top:555;width:540;height: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cH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DrCcHCxQAAANwAAAAP&#10;AAAAAAAAAAAAAAAAAAcCAABkcnMvZG93bnJldi54bWxQSwUGAAAAAAMAAwC3AAAA+QIAAAAA&#10;" filled="f" stroked="f">
                  <v:textbox inset="0,0,0,0">
                    <w:txbxContent>
                      <w:p w14:paraId="65412A69" w14:textId="77777777" w:rsidR="00734200" w:rsidRDefault="00734200">
                        <w:pPr>
                          <w:spacing w:line="528" w:lineRule="exact"/>
                          <w:ind w:left="150"/>
                          <w:rPr>
                            <w:rFonts w:ascii="Segoe UI Black"/>
                            <w:b/>
                            <w:sz w:val="40"/>
                          </w:rPr>
                        </w:pPr>
                        <w:r>
                          <w:rPr>
                            <w:rFonts w:ascii="Segoe UI Black"/>
                            <w:b/>
                            <w:color w:val="FFFFFF"/>
                            <w:sz w:val="40"/>
                          </w:rPr>
                          <w:t>2</w:t>
                        </w:r>
                      </w:p>
                    </w:txbxContent>
                  </v:textbox>
                </v:shape>
                <w10:wrap anchorx="page"/>
              </v:group>
            </w:pict>
          </mc:Fallback>
        </mc:AlternateContent>
      </w:r>
      <w:r w:rsidR="00C0138F" w:rsidRPr="00835FB5">
        <w:rPr>
          <w:b/>
          <w:bCs/>
          <w:color w:val="58595B"/>
          <w:sz w:val="27"/>
          <w:szCs w:val="27"/>
        </w:rPr>
        <w:t>Onsite Monitoring/Reporting Phase:</w:t>
      </w:r>
    </w:p>
    <w:p w14:paraId="26B9B33F" w14:textId="77777777" w:rsidR="00901777" w:rsidRDefault="00C0138F">
      <w:pPr>
        <w:spacing w:before="131"/>
        <w:ind w:left="860"/>
        <w:rPr>
          <w:sz w:val="26"/>
        </w:rPr>
      </w:pPr>
      <w:r>
        <w:rPr>
          <w:color w:val="58595B"/>
          <w:sz w:val="26"/>
        </w:rPr>
        <w:t>PSM reviews self-assessment and develops onsite data collection activities that may include the following</w:t>
      </w:r>
    </w:p>
    <w:p w14:paraId="3D1E36C1" w14:textId="77777777" w:rsidR="00901777" w:rsidRDefault="00C0138F">
      <w:pPr>
        <w:pStyle w:val="ListParagraph"/>
        <w:numPr>
          <w:ilvl w:val="0"/>
          <w:numId w:val="81"/>
        </w:numPr>
        <w:tabs>
          <w:tab w:val="left" w:pos="1579"/>
          <w:tab w:val="left" w:pos="1580"/>
        </w:tabs>
        <w:spacing w:before="44"/>
        <w:ind w:hanging="459"/>
        <w:rPr>
          <w:sz w:val="26"/>
        </w:rPr>
      </w:pPr>
      <w:r>
        <w:rPr>
          <w:color w:val="58595B"/>
          <w:sz w:val="26"/>
        </w:rPr>
        <w:t>Parent</w:t>
      </w:r>
      <w:r>
        <w:rPr>
          <w:color w:val="58595B"/>
          <w:spacing w:val="-9"/>
          <w:sz w:val="26"/>
        </w:rPr>
        <w:t xml:space="preserve"> </w:t>
      </w:r>
      <w:r>
        <w:rPr>
          <w:color w:val="58595B"/>
          <w:sz w:val="26"/>
        </w:rPr>
        <w:t>surveys</w:t>
      </w:r>
    </w:p>
    <w:p w14:paraId="4B274CCD" w14:textId="77777777" w:rsidR="00901777" w:rsidRDefault="00C0138F">
      <w:pPr>
        <w:pStyle w:val="ListParagraph"/>
        <w:numPr>
          <w:ilvl w:val="0"/>
          <w:numId w:val="81"/>
        </w:numPr>
        <w:tabs>
          <w:tab w:val="left" w:pos="1579"/>
          <w:tab w:val="left" w:pos="1580"/>
        </w:tabs>
        <w:spacing w:before="44"/>
        <w:ind w:hanging="459"/>
        <w:rPr>
          <w:sz w:val="26"/>
        </w:rPr>
      </w:pPr>
      <w:r>
        <w:rPr>
          <w:color w:val="58595B"/>
          <w:sz w:val="26"/>
        </w:rPr>
        <w:t>Record</w:t>
      </w:r>
      <w:r>
        <w:rPr>
          <w:color w:val="58595B"/>
          <w:spacing w:val="-8"/>
          <w:sz w:val="26"/>
        </w:rPr>
        <w:t xml:space="preserve"> </w:t>
      </w:r>
      <w:r>
        <w:rPr>
          <w:color w:val="58595B"/>
          <w:sz w:val="26"/>
        </w:rPr>
        <w:t>review</w:t>
      </w:r>
    </w:p>
    <w:p w14:paraId="3DBA2146" w14:textId="77777777" w:rsidR="00901777" w:rsidRDefault="00C0138F">
      <w:pPr>
        <w:pStyle w:val="ListParagraph"/>
        <w:numPr>
          <w:ilvl w:val="0"/>
          <w:numId w:val="81"/>
        </w:numPr>
        <w:tabs>
          <w:tab w:val="left" w:pos="1579"/>
          <w:tab w:val="left" w:pos="1580"/>
        </w:tabs>
        <w:spacing w:before="44"/>
        <w:ind w:hanging="459"/>
        <w:rPr>
          <w:sz w:val="26"/>
        </w:rPr>
      </w:pPr>
      <w:r>
        <w:rPr>
          <w:color w:val="58595B"/>
          <w:sz w:val="26"/>
        </w:rPr>
        <w:t>Observations</w:t>
      </w:r>
    </w:p>
    <w:p w14:paraId="289B5B3D" w14:textId="77777777" w:rsidR="00901777" w:rsidRDefault="00C0138F">
      <w:pPr>
        <w:pStyle w:val="ListParagraph"/>
        <w:numPr>
          <w:ilvl w:val="0"/>
          <w:numId w:val="81"/>
        </w:numPr>
        <w:tabs>
          <w:tab w:val="left" w:pos="1579"/>
          <w:tab w:val="left" w:pos="1580"/>
        </w:tabs>
        <w:spacing w:before="44"/>
        <w:ind w:hanging="459"/>
        <w:rPr>
          <w:sz w:val="26"/>
        </w:rPr>
      </w:pPr>
      <w:r>
        <w:rPr>
          <w:color w:val="58595B"/>
          <w:sz w:val="26"/>
        </w:rPr>
        <w:t>Interviews</w:t>
      </w:r>
    </w:p>
    <w:p w14:paraId="6B0800B5" w14:textId="77777777" w:rsidR="00901777" w:rsidRDefault="00901777">
      <w:pPr>
        <w:rPr>
          <w:sz w:val="26"/>
        </w:rPr>
        <w:sectPr w:rsidR="00901777">
          <w:headerReference w:type="default" r:id="rId64"/>
          <w:footerReference w:type="default" r:id="rId65"/>
          <w:pgSz w:w="15840" w:h="12240" w:orient="landscape"/>
          <w:pgMar w:top="720" w:right="0" w:bottom="1280" w:left="760" w:header="0" w:footer="1096" w:gutter="0"/>
          <w:pgNumType w:start="22"/>
          <w:cols w:space="720"/>
        </w:sectPr>
      </w:pPr>
    </w:p>
    <w:p w14:paraId="2D101FE2" w14:textId="77777777" w:rsidR="00901777" w:rsidRPr="00835FB5" w:rsidRDefault="00C0138F" w:rsidP="00835FB5">
      <w:pPr>
        <w:spacing w:before="101"/>
        <w:ind w:left="216"/>
        <w:rPr>
          <w:b/>
          <w:bCs/>
          <w:color w:val="58595B"/>
          <w:sz w:val="27"/>
          <w:szCs w:val="27"/>
        </w:rPr>
      </w:pPr>
      <w:r w:rsidRPr="00835FB5">
        <w:rPr>
          <w:b/>
          <w:bCs/>
          <w:color w:val="58595B"/>
          <w:sz w:val="27"/>
          <w:szCs w:val="27"/>
        </w:rPr>
        <w:lastRenderedPageBreak/>
        <w:t>Continuous Monitoring Phase:</w:t>
      </w:r>
    </w:p>
    <w:p w14:paraId="5EA3EBF4" w14:textId="77777777" w:rsidR="00901777" w:rsidRDefault="00B04812">
      <w:pPr>
        <w:spacing w:before="304"/>
        <w:ind w:left="860"/>
        <w:rPr>
          <w:sz w:val="26"/>
        </w:rPr>
      </w:pPr>
      <w:r>
        <w:rPr>
          <w:noProof/>
        </w:rPr>
        <mc:AlternateContent>
          <mc:Choice Requires="wpg">
            <w:drawing>
              <wp:anchor distT="0" distB="0" distL="114300" distR="114300" simplePos="0" relativeHeight="1656" behindDoc="0" locked="0" layoutInCell="1" allowOverlap="1" wp14:anchorId="6ECB9505" wp14:editId="1320D136">
                <wp:simplePos x="0" y="0"/>
                <wp:positionH relativeFrom="page">
                  <wp:posOffset>553085</wp:posOffset>
                </wp:positionH>
                <wp:positionV relativeFrom="paragraph">
                  <wp:posOffset>101600</wp:posOffset>
                </wp:positionV>
                <wp:extent cx="342900" cy="351790"/>
                <wp:effectExtent l="635" t="2540" r="8890" b="7620"/>
                <wp:wrapNone/>
                <wp:docPr id="227" name="Group 17" title="Item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160"/>
                          <a:chExt cx="540" cy="554"/>
                        </a:xfrm>
                      </wpg:grpSpPr>
                      <wps:wsp>
                        <wps:cNvPr id="228" name="Freeform 19"/>
                        <wps:cNvSpPr>
                          <a:spLocks/>
                        </wps:cNvSpPr>
                        <wps:spPr bwMode="auto">
                          <a:xfrm>
                            <a:off x="871" y="173"/>
                            <a:ext cx="540" cy="540"/>
                          </a:xfrm>
                          <a:custGeom>
                            <a:avLst/>
                            <a:gdLst>
                              <a:gd name="T0" fmla="+- 0 1141 871"/>
                              <a:gd name="T1" fmla="*/ T0 w 540"/>
                              <a:gd name="T2" fmla="+- 0 173 173"/>
                              <a:gd name="T3" fmla="*/ 173 h 540"/>
                              <a:gd name="T4" fmla="+- 0 1069 871"/>
                              <a:gd name="T5" fmla="*/ T4 w 540"/>
                              <a:gd name="T6" fmla="+- 0 183 173"/>
                              <a:gd name="T7" fmla="*/ 183 h 540"/>
                              <a:gd name="T8" fmla="+- 0 1005 871"/>
                              <a:gd name="T9" fmla="*/ T8 w 540"/>
                              <a:gd name="T10" fmla="+- 0 210 173"/>
                              <a:gd name="T11" fmla="*/ 210 h 540"/>
                              <a:gd name="T12" fmla="+- 0 950 871"/>
                              <a:gd name="T13" fmla="*/ T12 w 540"/>
                              <a:gd name="T14" fmla="+- 0 252 173"/>
                              <a:gd name="T15" fmla="*/ 252 h 540"/>
                              <a:gd name="T16" fmla="+- 0 908 871"/>
                              <a:gd name="T17" fmla="*/ T16 w 540"/>
                              <a:gd name="T18" fmla="+- 0 307 173"/>
                              <a:gd name="T19" fmla="*/ 307 h 540"/>
                              <a:gd name="T20" fmla="+- 0 881 871"/>
                              <a:gd name="T21" fmla="*/ T20 w 540"/>
                              <a:gd name="T22" fmla="+- 0 371 173"/>
                              <a:gd name="T23" fmla="*/ 371 h 540"/>
                              <a:gd name="T24" fmla="+- 0 871 871"/>
                              <a:gd name="T25" fmla="*/ T24 w 540"/>
                              <a:gd name="T26" fmla="+- 0 443 173"/>
                              <a:gd name="T27" fmla="*/ 443 h 540"/>
                              <a:gd name="T28" fmla="+- 0 881 871"/>
                              <a:gd name="T29" fmla="*/ T28 w 540"/>
                              <a:gd name="T30" fmla="+- 0 515 173"/>
                              <a:gd name="T31" fmla="*/ 515 h 540"/>
                              <a:gd name="T32" fmla="+- 0 908 871"/>
                              <a:gd name="T33" fmla="*/ T32 w 540"/>
                              <a:gd name="T34" fmla="+- 0 579 173"/>
                              <a:gd name="T35" fmla="*/ 579 h 540"/>
                              <a:gd name="T36" fmla="+- 0 950 871"/>
                              <a:gd name="T37" fmla="*/ T36 w 540"/>
                              <a:gd name="T38" fmla="+- 0 634 173"/>
                              <a:gd name="T39" fmla="*/ 634 h 540"/>
                              <a:gd name="T40" fmla="+- 0 1005 871"/>
                              <a:gd name="T41" fmla="*/ T40 w 540"/>
                              <a:gd name="T42" fmla="+- 0 676 173"/>
                              <a:gd name="T43" fmla="*/ 676 h 540"/>
                              <a:gd name="T44" fmla="+- 0 1069 871"/>
                              <a:gd name="T45" fmla="*/ T44 w 540"/>
                              <a:gd name="T46" fmla="+- 0 704 173"/>
                              <a:gd name="T47" fmla="*/ 704 h 540"/>
                              <a:gd name="T48" fmla="+- 0 1141 871"/>
                              <a:gd name="T49" fmla="*/ T48 w 540"/>
                              <a:gd name="T50" fmla="+- 0 713 173"/>
                              <a:gd name="T51" fmla="*/ 713 h 540"/>
                              <a:gd name="T52" fmla="+- 0 1213 871"/>
                              <a:gd name="T53" fmla="*/ T52 w 540"/>
                              <a:gd name="T54" fmla="+- 0 704 173"/>
                              <a:gd name="T55" fmla="*/ 704 h 540"/>
                              <a:gd name="T56" fmla="+- 0 1277 871"/>
                              <a:gd name="T57" fmla="*/ T56 w 540"/>
                              <a:gd name="T58" fmla="+- 0 676 173"/>
                              <a:gd name="T59" fmla="*/ 676 h 540"/>
                              <a:gd name="T60" fmla="+- 0 1332 871"/>
                              <a:gd name="T61" fmla="*/ T60 w 540"/>
                              <a:gd name="T62" fmla="+- 0 634 173"/>
                              <a:gd name="T63" fmla="*/ 634 h 540"/>
                              <a:gd name="T64" fmla="+- 0 1374 871"/>
                              <a:gd name="T65" fmla="*/ T64 w 540"/>
                              <a:gd name="T66" fmla="+- 0 579 173"/>
                              <a:gd name="T67" fmla="*/ 579 h 540"/>
                              <a:gd name="T68" fmla="+- 0 1401 871"/>
                              <a:gd name="T69" fmla="*/ T68 w 540"/>
                              <a:gd name="T70" fmla="+- 0 515 173"/>
                              <a:gd name="T71" fmla="*/ 515 h 540"/>
                              <a:gd name="T72" fmla="+- 0 1411 871"/>
                              <a:gd name="T73" fmla="*/ T72 w 540"/>
                              <a:gd name="T74" fmla="+- 0 443 173"/>
                              <a:gd name="T75" fmla="*/ 443 h 540"/>
                              <a:gd name="T76" fmla="+- 0 1401 871"/>
                              <a:gd name="T77" fmla="*/ T76 w 540"/>
                              <a:gd name="T78" fmla="+- 0 371 173"/>
                              <a:gd name="T79" fmla="*/ 371 h 540"/>
                              <a:gd name="T80" fmla="+- 0 1374 871"/>
                              <a:gd name="T81" fmla="*/ T80 w 540"/>
                              <a:gd name="T82" fmla="+- 0 307 173"/>
                              <a:gd name="T83" fmla="*/ 307 h 540"/>
                              <a:gd name="T84" fmla="+- 0 1332 871"/>
                              <a:gd name="T85" fmla="*/ T84 w 540"/>
                              <a:gd name="T86" fmla="+- 0 252 173"/>
                              <a:gd name="T87" fmla="*/ 252 h 540"/>
                              <a:gd name="T88" fmla="+- 0 1277 871"/>
                              <a:gd name="T89" fmla="*/ T88 w 540"/>
                              <a:gd name="T90" fmla="+- 0 210 173"/>
                              <a:gd name="T91" fmla="*/ 210 h 540"/>
                              <a:gd name="T92" fmla="+- 0 1213 871"/>
                              <a:gd name="T93" fmla="*/ T92 w 540"/>
                              <a:gd name="T94" fmla="+- 0 183 173"/>
                              <a:gd name="T95" fmla="*/ 183 h 540"/>
                              <a:gd name="T96" fmla="+- 0 1141 871"/>
                              <a:gd name="T97" fmla="*/ T96 w 540"/>
                              <a:gd name="T98" fmla="+- 0 173 173"/>
                              <a:gd name="T99" fmla="*/ 17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1"/>
                                </a:lnTo>
                                <a:lnTo>
                                  <a:pt x="270" y="540"/>
                                </a:lnTo>
                                <a:lnTo>
                                  <a:pt x="342" y="531"/>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9" name="Text Box 18"/>
                        <wps:cNvSpPr txBox="1">
                          <a:spLocks noChangeArrowheads="1"/>
                        </wps:cNvSpPr>
                        <wps:spPr bwMode="auto">
                          <a:xfrm>
                            <a:off x="871" y="160"/>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22146" w14:textId="77777777" w:rsidR="00734200" w:rsidRDefault="00734200">
                              <w:pPr>
                                <w:spacing w:line="528" w:lineRule="exact"/>
                                <w:ind w:left="150"/>
                                <w:rPr>
                                  <w:rFonts w:ascii="Segoe UI Black"/>
                                  <w:b/>
                                  <w:sz w:val="40"/>
                                </w:rPr>
                              </w:pPr>
                              <w:r>
                                <w:rPr>
                                  <w:rFonts w:ascii="Segoe UI Black"/>
                                  <w:b/>
                                  <w:color w:val="FFFFFF"/>
                                  <w:sz w:val="4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B9505" id="Group 17" o:spid="_x0000_s1092" alt="Title: Item #3" style="position:absolute;left:0;text-align:left;margin-left:43.55pt;margin-top:8pt;width:27pt;height:27.7pt;z-index:1656;mso-position-horizontal-relative:page" coordorigin="871,160"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">
                <v:shape id="Freeform 19" o:spid="_x0000_s1093" style="position:absolute;left:871;top:173;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" path="m270,l198,10,134,37,79,79,37,134,10,198,,270r10,72l37,406r42,55l134,503r64,28l270,540r72,-9l406,503r55,-42l503,406r27,-64l540,270,530,198,503,134,461,79,406,37,342,10,270,xe" fillcolor="#2b99c5" stroked="f">
                  <v:path arrowok="t" o:connecttype="custom" o:connectlocs="270,173;198,183;134,210;79,252;37,307;10,371;0,443;10,515;37,579;79,634;134,676;198,704;270,713;342,704;406,676;461,634;503,579;530,515;540,443;530,371;503,307;461,252;406,210;342,183;270,173" o:connectangles="0,0,0,0,0,0,0,0,0,0,0,0,0,0,0,0,0,0,0,0,0,0,0,0,0"/>
                </v:shape>
                <v:shape id="Text Box 18" o:spid="_x0000_s1094" type="#_x0000_t202" style="position:absolute;left:871;top:160;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" filled="f" stroked="f">
                  <v:textbox inset="0,0,0,0">
                    <w:txbxContent>
                      <w:p w14:paraId="28F22146" w14:textId="77777777" w:rsidR="00734200" w:rsidRDefault="00734200">
                        <w:pPr>
                          <w:spacing w:line="528" w:lineRule="exact"/>
                          <w:ind w:left="150"/>
                          <w:rPr>
                            <w:rFonts w:ascii="Segoe UI Black"/>
                            <w:b/>
                            <w:sz w:val="40"/>
                          </w:rPr>
                        </w:pPr>
                        <w:r>
                          <w:rPr>
                            <w:rFonts w:ascii="Segoe UI Black"/>
                            <w:b/>
                            <w:color w:val="FFFFFF"/>
                            <w:sz w:val="40"/>
                          </w:rPr>
                          <w:t>3</w:t>
                        </w:r>
                      </w:p>
                    </w:txbxContent>
                  </v:textbox>
                </v:shape>
                <w10:wrap anchorx="page"/>
              </v:group>
            </w:pict>
          </mc:Fallback>
        </mc:AlternateContent>
      </w:r>
      <w:r w:rsidR="00C0138F">
        <w:rPr>
          <w:color w:val="58595B"/>
          <w:sz w:val="26"/>
        </w:rPr>
        <w:t>PSM develops program review report.</w:t>
      </w:r>
    </w:p>
    <w:p w14:paraId="519FDB16" w14:textId="77777777" w:rsidR="00901777" w:rsidRDefault="00B04812">
      <w:pPr>
        <w:spacing w:before="2" w:line="650" w:lineRule="atLeast"/>
        <w:ind w:left="860" w:right="7711"/>
        <w:rPr>
          <w:sz w:val="26"/>
        </w:rPr>
      </w:pPr>
      <w:r>
        <w:rPr>
          <w:noProof/>
        </w:rPr>
        <mc:AlternateContent>
          <mc:Choice Requires="wpg">
            <w:drawing>
              <wp:anchor distT="0" distB="0" distL="114300" distR="114300" simplePos="0" relativeHeight="1416" behindDoc="0" locked="0" layoutInCell="1" allowOverlap="1" wp14:anchorId="6D06C9C6" wp14:editId="3877A3DF">
                <wp:simplePos x="0" y="0"/>
                <wp:positionH relativeFrom="page">
                  <wp:posOffset>553085</wp:posOffset>
                </wp:positionH>
                <wp:positionV relativeFrom="paragraph">
                  <wp:posOffset>100330</wp:posOffset>
                </wp:positionV>
                <wp:extent cx="342900" cy="355600"/>
                <wp:effectExtent l="635" t="4445" r="8890" b="1905"/>
                <wp:wrapNone/>
                <wp:docPr id="224" name="Group 14" title="Item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5600"/>
                          <a:chOff x="871" y="158"/>
                          <a:chExt cx="540" cy="560"/>
                        </a:xfrm>
                      </wpg:grpSpPr>
                      <wps:wsp>
                        <wps:cNvPr id="225" name="Freeform 16"/>
                        <wps:cNvSpPr>
                          <a:spLocks/>
                        </wps:cNvSpPr>
                        <wps:spPr bwMode="auto">
                          <a:xfrm>
                            <a:off x="871" y="177"/>
                            <a:ext cx="540" cy="540"/>
                          </a:xfrm>
                          <a:custGeom>
                            <a:avLst/>
                            <a:gdLst>
                              <a:gd name="T0" fmla="+- 0 1141 871"/>
                              <a:gd name="T1" fmla="*/ T0 w 540"/>
                              <a:gd name="T2" fmla="+- 0 177 177"/>
                              <a:gd name="T3" fmla="*/ 177 h 540"/>
                              <a:gd name="T4" fmla="+- 0 1069 871"/>
                              <a:gd name="T5" fmla="*/ T4 w 540"/>
                              <a:gd name="T6" fmla="+- 0 187 177"/>
                              <a:gd name="T7" fmla="*/ 187 h 540"/>
                              <a:gd name="T8" fmla="+- 0 1005 871"/>
                              <a:gd name="T9" fmla="*/ T8 w 540"/>
                              <a:gd name="T10" fmla="+- 0 214 177"/>
                              <a:gd name="T11" fmla="*/ 214 h 540"/>
                              <a:gd name="T12" fmla="+- 0 950 871"/>
                              <a:gd name="T13" fmla="*/ T12 w 540"/>
                              <a:gd name="T14" fmla="+- 0 256 177"/>
                              <a:gd name="T15" fmla="*/ 256 h 540"/>
                              <a:gd name="T16" fmla="+- 0 908 871"/>
                              <a:gd name="T17" fmla="*/ T16 w 540"/>
                              <a:gd name="T18" fmla="+- 0 311 177"/>
                              <a:gd name="T19" fmla="*/ 311 h 540"/>
                              <a:gd name="T20" fmla="+- 0 881 871"/>
                              <a:gd name="T21" fmla="*/ T20 w 540"/>
                              <a:gd name="T22" fmla="+- 0 376 177"/>
                              <a:gd name="T23" fmla="*/ 376 h 540"/>
                              <a:gd name="T24" fmla="+- 0 871 871"/>
                              <a:gd name="T25" fmla="*/ T24 w 540"/>
                              <a:gd name="T26" fmla="+- 0 447 177"/>
                              <a:gd name="T27" fmla="*/ 447 h 540"/>
                              <a:gd name="T28" fmla="+- 0 881 871"/>
                              <a:gd name="T29" fmla="*/ T28 w 540"/>
                              <a:gd name="T30" fmla="+- 0 519 177"/>
                              <a:gd name="T31" fmla="*/ 519 h 540"/>
                              <a:gd name="T32" fmla="+- 0 908 871"/>
                              <a:gd name="T33" fmla="*/ T32 w 540"/>
                              <a:gd name="T34" fmla="+- 0 584 177"/>
                              <a:gd name="T35" fmla="*/ 584 h 540"/>
                              <a:gd name="T36" fmla="+- 0 950 871"/>
                              <a:gd name="T37" fmla="*/ T36 w 540"/>
                              <a:gd name="T38" fmla="+- 0 638 177"/>
                              <a:gd name="T39" fmla="*/ 638 h 540"/>
                              <a:gd name="T40" fmla="+- 0 1005 871"/>
                              <a:gd name="T41" fmla="*/ T40 w 540"/>
                              <a:gd name="T42" fmla="+- 0 680 177"/>
                              <a:gd name="T43" fmla="*/ 680 h 540"/>
                              <a:gd name="T44" fmla="+- 0 1069 871"/>
                              <a:gd name="T45" fmla="*/ T44 w 540"/>
                              <a:gd name="T46" fmla="+- 0 708 177"/>
                              <a:gd name="T47" fmla="*/ 708 h 540"/>
                              <a:gd name="T48" fmla="+- 0 1141 871"/>
                              <a:gd name="T49" fmla="*/ T48 w 540"/>
                              <a:gd name="T50" fmla="+- 0 717 177"/>
                              <a:gd name="T51" fmla="*/ 717 h 540"/>
                              <a:gd name="T52" fmla="+- 0 1213 871"/>
                              <a:gd name="T53" fmla="*/ T52 w 540"/>
                              <a:gd name="T54" fmla="+- 0 708 177"/>
                              <a:gd name="T55" fmla="*/ 708 h 540"/>
                              <a:gd name="T56" fmla="+- 0 1277 871"/>
                              <a:gd name="T57" fmla="*/ T56 w 540"/>
                              <a:gd name="T58" fmla="+- 0 680 177"/>
                              <a:gd name="T59" fmla="*/ 680 h 540"/>
                              <a:gd name="T60" fmla="+- 0 1332 871"/>
                              <a:gd name="T61" fmla="*/ T60 w 540"/>
                              <a:gd name="T62" fmla="+- 0 638 177"/>
                              <a:gd name="T63" fmla="*/ 638 h 540"/>
                              <a:gd name="T64" fmla="+- 0 1374 871"/>
                              <a:gd name="T65" fmla="*/ T64 w 540"/>
                              <a:gd name="T66" fmla="+- 0 584 177"/>
                              <a:gd name="T67" fmla="*/ 584 h 540"/>
                              <a:gd name="T68" fmla="+- 0 1401 871"/>
                              <a:gd name="T69" fmla="*/ T68 w 540"/>
                              <a:gd name="T70" fmla="+- 0 519 177"/>
                              <a:gd name="T71" fmla="*/ 519 h 540"/>
                              <a:gd name="T72" fmla="+- 0 1411 871"/>
                              <a:gd name="T73" fmla="*/ T72 w 540"/>
                              <a:gd name="T74" fmla="+- 0 447 177"/>
                              <a:gd name="T75" fmla="*/ 447 h 540"/>
                              <a:gd name="T76" fmla="+- 0 1401 871"/>
                              <a:gd name="T77" fmla="*/ T76 w 540"/>
                              <a:gd name="T78" fmla="+- 0 376 177"/>
                              <a:gd name="T79" fmla="*/ 376 h 540"/>
                              <a:gd name="T80" fmla="+- 0 1374 871"/>
                              <a:gd name="T81" fmla="*/ T80 w 540"/>
                              <a:gd name="T82" fmla="+- 0 311 177"/>
                              <a:gd name="T83" fmla="*/ 311 h 540"/>
                              <a:gd name="T84" fmla="+- 0 1332 871"/>
                              <a:gd name="T85" fmla="*/ T84 w 540"/>
                              <a:gd name="T86" fmla="+- 0 256 177"/>
                              <a:gd name="T87" fmla="*/ 256 h 540"/>
                              <a:gd name="T88" fmla="+- 0 1277 871"/>
                              <a:gd name="T89" fmla="*/ T88 w 540"/>
                              <a:gd name="T90" fmla="+- 0 214 177"/>
                              <a:gd name="T91" fmla="*/ 214 h 540"/>
                              <a:gd name="T92" fmla="+- 0 1213 871"/>
                              <a:gd name="T93" fmla="*/ T92 w 540"/>
                              <a:gd name="T94" fmla="+- 0 187 177"/>
                              <a:gd name="T95" fmla="*/ 187 h 540"/>
                              <a:gd name="T96" fmla="+- 0 1141 871"/>
                              <a:gd name="T97" fmla="*/ T96 w 540"/>
                              <a:gd name="T98" fmla="+- 0 177 177"/>
                              <a:gd name="T99" fmla="*/ 177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9"/>
                                </a:lnTo>
                                <a:lnTo>
                                  <a:pt x="0" y="270"/>
                                </a:lnTo>
                                <a:lnTo>
                                  <a:pt x="10" y="342"/>
                                </a:lnTo>
                                <a:lnTo>
                                  <a:pt x="37" y="407"/>
                                </a:lnTo>
                                <a:lnTo>
                                  <a:pt x="79" y="461"/>
                                </a:lnTo>
                                <a:lnTo>
                                  <a:pt x="134" y="503"/>
                                </a:lnTo>
                                <a:lnTo>
                                  <a:pt x="198" y="531"/>
                                </a:lnTo>
                                <a:lnTo>
                                  <a:pt x="270" y="540"/>
                                </a:lnTo>
                                <a:lnTo>
                                  <a:pt x="342" y="531"/>
                                </a:lnTo>
                                <a:lnTo>
                                  <a:pt x="406" y="503"/>
                                </a:lnTo>
                                <a:lnTo>
                                  <a:pt x="461" y="461"/>
                                </a:lnTo>
                                <a:lnTo>
                                  <a:pt x="503" y="407"/>
                                </a:lnTo>
                                <a:lnTo>
                                  <a:pt x="530" y="342"/>
                                </a:lnTo>
                                <a:lnTo>
                                  <a:pt x="540" y="270"/>
                                </a:lnTo>
                                <a:lnTo>
                                  <a:pt x="530" y="199"/>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Text Box 15"/>
                        <wps:cNvSpPr txBox="1">
                          <a:spLocks noChangeArrowheads="1"/>
                        </wps:cNvSpPr>
                        <wps:spPr bwMode="auto">
                          <a:xfrm>
                            <a:off x="871" y="158"/>
                            <a:ext cx="54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C0D20" w14:textId="77777777" w:rsidR="00734200" w:rsidRDefault="00734200">
                              <w:pPr>
                                <w:spacing w:line="528" w:lineRule="exact"/>
                                <w:ind w:left="125"/>
                                <w:rPr>
                                  <w:rFonts w:ascii="Segoe UI Black"/>
                                  <w:b/>
                                  <w:sz w:val="40"/>
                                </w:rPr>
                              </w:pPr>
                              <w:r>
                                <w:rPr>
                                  <w:rFonts w:ascii="Segoe UI Black"/>
                                  <w:b/>
                                  <w:color w:val="FFFFFF"/>
                                  <w:sz w:val="40"/>
                                </w:rPr>
                                <w:t>4</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06C9C6" id="Group 14" o:spid="_x0000_s1095" alt="Title: Item #4" style="position:absolute;left:0;text-align:left;margin-left:43.55pt;margin-top:7.9pt;width:27pt;height:28pt;z-index:1416;mso-position-horizontal-relative:page" coordorigin="871,158" coordsize="54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">
                <v:shape id="Freeform 16" o:spid="_x0000_s1096" style="position:absolute;left:871;top:177;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" path="m270,l198,10,134,37,79,79,37,134,10,199,,270r10,72l37,407r42,54l134,503r64,28l270,540r72,-9l406,503r55,-42l503,407r27,-65l540,270,530,199,503,134,461,79,406,37,342,10,270,xe" fillcolor="#2b99c5" stroked="f">
                  <v:path arrowok="t" o:connecttype="custom" o:connectlocs="270,177;198,187;134,214;79,256;37,311;10,376;0,447;10,519;37,584;79,638;134,680;198,708;270,717;342,708;406,680;461,638;503,584;530,519;540,447;530,376;503,311;461,256;406,214;342,187;270,177" o:connectangles="0,0,0,0,0,0,0,0,0,0,0,0,0,0,0,0,0,0,0,0,0,0,0,0,0"/>
                </v:shape>
                <v:shape id="Text Box 15" o:spid="_x0000_s1097" type="#_x0000_t202" style="position:absolute;left:871;top:158;width:54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14:paraId="70EC0D20" w14:textId="77777777" w:rsidR="00734200" w:rsidRDefault="00734200">
                        <w:pPr>
                          <w:spacing w:line="528" w:lineRule="exact"/>
                          <w:ind w:left="125"/>
                          <w:rPr>
                            <w:rFonts w:ascii="Segoe UI Black"/>
                            <w:b/>
                            <w:sz w:val="40"/>
                          </w:rPr>
                        </w:pPr>
                        <w:r>
                          <w:rPr>
                            <w:rFonts w:ascii="Segoe UI Black"/>
                            <w:b/>
                            <w:color w:val="FFFFFF"/>
                            <w:sz w:val="40"/>
                          </w:rPr>
                          <w:t>4</w:t>
                        </w:r>
                      </w:p>
                    </w:txbxContent>
                  </v:textbox>
                </v:shape>
                <w10:wrap anchorx="page"/>
              </v:group>
            </w:pict>
          </mc:Fallback>
        </mc:AlternateContent>
      </w:r>
      <w:r>
        <w:rPr>
          <w:noProof/>
        </w:rPr>
        <mc:AlternateContent>
          <mc:Choice Requires="wpg">
            <w:drawing>
              <wp:anchor distT="0" distB="0" distL="114300" distR="114300" simplePos="0" relativeHeight="1464" behindDoc="0" locked="0" layoutInCell="1" allowOverlap="1" wp14:anchorId="60D66E10" wp14:editId="1D4943AA">
                <wp:simplePos x="0" y="0"/>
                <wp:positionH relativeFrom="page">
                  <wp:posOffset>553085</wp:posOffset>
                </wp:positionH>
                <wp:positionV relativeFrom="paragraph">
                  <wp:posOffset>515620</wp:posOffset>
                </wp:positionV>
                <wp:extent cx="342900" cy="355600"/>
                <wp:effectExtent l="635" t="635" r="8890" b="5715"/>
                <wp:wrapNone/>
                <wp:docPr id="221" name="Group 11" title="Item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5600"/>
                          <a:chOff x="871" y="812"/>
                          <a:chExt cx="540" cy="560"/>
                        </a:xfrm>
                      </wpg:grpSpPr>
                      <wps:wsp>
                        <wps:cNvPr id="222" name="Freeform 13"/>
                        <wps:cNvSpPr>
                          <a:spLocks/>
                        </wps:cNvSpPr>
                        <wps:spPr bwMode="auto">
                          <a:xfrm>
                            <a:off x="871" y="832"/>
                            <a:ext cx="540" cy="540"/>
                          </a:xfrm>
                          <a:custGeom>
                            <a:avLst/>
                            <a:gdLst>
                              <a:gd name="T0" fmla="+- 0 1141 871"/>
                              <a:gd name="T1" fmla="*/ T0 w 540"/>
                              <a:gd name="T2" fmla="+- 0 832 832"/>
                              <a:gd name="T3" fmla="*/ 832 h 540"/>
                              <a:gd name="T4" fmla="+- 0 1069 871"/>
                              <a:gd name="T5" fmla="*/ T4 w 540"/>
                              <a:gd name="T6" fmla="+- 0 842 832"/>
                              <a:gd name="T7" fmla="*/ 842 h 540"/>
                              <a:gd name="T8" fmla="+- 0 1005 871"/>
                              <a:gd name="T9" fmla="*/ T8 w 540"/>
                              <a:gd name="T10" fmla="+- 0 869 832"/>
                              <a:gd name="T11" fmla="*/ 869 h 540"/>
                              <a:gd name="T12" fmla="+- 0 950 871"/>
                              <a:gd name="T13" fmla="*/ T12 w 540"/>
                              <a:gd name="T14" fmla="+- 0 911 832"/>
                              <a:gd name="T15" fmla="*/ 911 h 540"/>
                              <a:gd name="T16" fmla="+- 0 908 871"/>
                              <a:gd name="T17" fmla="*/ T16 w 540"/>
                              <a:gd name="T18" fmla="+- 0 966 832"/>
                              <a:gd name="T19" fmla="*/ 966 h 540"/>
                              <a:gd name="T20" fmla="+- 0 881 871"/>
                              <a:gd name="T21" fmla="*/ T20 w 540"/>
                              <a:gd name="T22" fmla="+- 0 1030 832"/>
                              <a:gd name="T23" fmla="*/ 1030 h 540"/>
                              <a:gd name="T24" fmla="+- 0 871 871"/>
                              <a:gd name="T25" fmla="*/ T24 w 540"/>
                              <a:gd name="T26" fmla="+- 0 1102 832"/>
                              <a:gd name="T27" fmla="*/ 1102 h 540"/>
                              <a:gd name="T28" fmla="+- 0 881 871"/>
                              <a:gd name="T29" fmla="*/ T28 w 540"/>
                              <a:gd name="T30" fmla="+- 0 1174 832"/>
                              <a:gd name="T31" fmla="*/ 1174 h 540"/>
                              <a:gd name="T32" fmla="+- 0 908 871"/>
                              <a:gd name="T33" fmla="*/ T32 w 540"/>
                              <a:gd name="T34" fmla="+- 0 1238 832"/>
                              <a:gd name="T35" fmla="*/ 1238 h 540"/>
                              <a:gd name="T36" fmla="+- 0 950 871"/>
                              <a:gd name="T37" fmla="*/ T36 w 540"/>
                              <a:gd name="T38" fmla="+- 0 1293 832"/>
                              <a:gd name="T39" fmla="*/ 1293 h 540"/>
                              <a:gd name="T40" fmla="+- 0 1005 871"/>
                              <a:gd name="T41" fmla="*/ T40 w 540"/>
                              <a:gd name="T42" fmla="+- 0 1335 832"/>
                              <a:gd name="T43" fmla="*/ 1335 h 540"/>
                              <a:gd name="T44" fmla="+- 0 1069 871"/>
                              <a:gd name="T45" fmla="*/ T44 w 540"/>
                              <a:gd name="T46" fmla="+- 0 1362 832"/>
                              <a:gd name="T47" fmla="*/ 1362 h 540"/>
                              <a:gd name="T48" fmla="+- 0 1141 871"/>
                              <a:gd name="T49" fmla="*/ T48 w 540"/>
                              <a:gd name="T50" fmla="+- 0 1372 832"/>
                              <a:gd name="T51" fmla="*/ 1372 h 540"/>
                              <a:gd name="T52" fmla="+- 0 1213 871"/>
                              <a:gd name="T53" fmla="*/ T52 w 540"/>
                              <a:gd name="T54" fmla="+- 0 1362 832"/>
                              <a:gd name="T55" fmla="*/ 1362 h 540"/>
                              <a:gd name="T56" fmla="+- 0 1277 871"/>
                              <a:gd name="T57" fmla="*/ T56 w 540"/>
                              <a:gd name="T58" fmla="+- 0 1335 832"/>
                              <a:gd name="T59" fmla="*/ 1335 h 540"/>
                              <a:gd name="T60" fmla="+- 0 1332 871"/>
                              <a:gd name="T61" fmla="*/ T60 w 540"/>
                              <a:gd name="T62" fmla="+- 0 1293 832"/>
                              <a:gd name="T63" fmla="*/ 1293 h 540"/>
                              <a:gd name="T64" fmla="+- 0 1374 871"/>
                              <a:gd name="T65" fmla="*/ T64 w 540"/>
                              <a:gd name="T66" fmla="+- 0 1238 832"/>
                              <a:gd name="T67" fmla="*/ 1238 h 540"/>
                              <a:gd name="T68" fmla="+- 0 1401 871"/>
                              <a:gd name="T69" fmla="*/ T68 w 540"/>
                              <a:gd name="T70" fmla="+- 0 1174 832"/>
                              <a:gd name="T71" fmla="*/ 1174 h 540"/>
                              <a:gd name="T72" fmla="+- 0 1411 871"/>
                              <a:gd name="T73" fmla="*/ T72 w 540"/>
                              <a:gd name="T74" fmla="+- 0 1102 832"/>
                              <a:gd name="T75" fmla="*/ 1102 h 540"/>
                              <a:gd name="T76" fmla="+- 0 1401 871"/>
                              <a:gd name="T77" fmla="*/ T76 w 540"/>
                              <a:gd name="T78" fmla="+- 0 1030 832"/>
                              <a:gd name="T79" fmla="*/ 1030 h 540"/>
                              <a:gd name="T80" fmla="+- 0 1374 871"/>
                              <a:gd name="T81" fmla="*/ T80 w 540"/>
                              <a:gd name="T82" fmla="+- 0 966 832"/>
                              <a:gd name="T83" fmla="*/ 966 h 540"/>
                              <a:gd name="T84" fmla="+- 0 1332 871"/>
                              <a:gd name="T85" fmla="*/ T84 w 540"/>
                              <a:gd name="T86" fmla="+- 0 911 832"/>
                              <a:gd name="T87" fmla="*/ 911 h 540"/>
                              <a:gd name="T88" fmla="+- 0 1277 871"/>
                              <a:gd name="T89" fmla="*/ T88 w 540"/>
                              <a:gd name="T90" fmla="+- 0 869 832"/>
                              <a:gd name="T91" fmla="*/ 869 h 540"/>
                              <a:gd name="T92" fmla="+- 0 1213 871"/>
                              <a:gd name="T93" fmla="*/ T92 w 540"/>
                              <a:gd name="T94" fmla="+- 0 842 832"/>
                              <a:gd name="T95" fmla="*/ 842 h 540"/>
                              <a:gd name="T96" fmla="+- 0 1141 871"/>
                              <a:gd name="T97" fmla="*/ T96 w 540"/>
                              <a:gd name="T98" fmla="+- 0 832 832"/>
                              <a:gd name="T99" fmla="*/ 832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3" name="Text Box 12"/>
                        <wps:cNvSpPr txBox="1">
                          <a:spLocks noChangeArrowheads="1"/>
                        </wps:cNvSpPr>
                        <wps:spPr bwMode="auto">
                          <a:xfrm>
                            <a:off x="871" y="812"/>
                            <a:ext cx="54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C0B849" w14:textId="77777777" w:rsidR="00734200" w:rsidRDefault="00734200">
                              <w:pPr>
                                <w:spacing w:line="528" w:lineRule="exact"/>
                                <w:ind w:left="150"/>
                                <w:rPr>
                                  <w:rFonts w:ascii="Segoe UI Black"/>
                                  <w:b/>
                                  <w:sz w:val="40"/>
                                </w:rPr>
                              </w:pPr>
                              <w:r>
                                <w:rPr>
                                  <w:rFonts w:ascii="Segoe UI Black"/>
                                  <w:b/>
                                  <w:color w:val="FFFFFF"/>
                                  <w:sz w:val="40"/>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D66E10" id="Group 11" o:spid="_x0000_s1098" alt="Title: Item #5" style="position:absolute;left:0;text-align:left;margin-left:43.55pt;margin-top:40.6pt;width:27pt;height:28pt;z-index:1464;mso-position-horizontal-relative:page" coordorigin="871,812" coordsize="54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">
                <v:shape id="Freeform 13" o:spid="_x0000_s1099" style="position:absolute;left:871;top:832;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" path="m270,l198,10,134,37,79,79,37,134,10,198,,270r10,72l37,406r42,55l134,503r64,27l270,540r72,-10l406,503r55,-42l503,406r27,-64l540,270,530,198,503,134,461,79,406,37,342,10,270,xe" fillcolor="#2b99c5" stroked="f">
                  <v:path arrowok="t" o:connecttype="custom" o:connectlocs="270,832;198,842;134,869;79,911;37,966;10,1030;0,1102;10,1174;37,1238;79,1293;134,1335;198,1362;270,1372;342,1362;406,1335;461,1293;503,1238;530,1174;540,1102;530,1030;503,966;461,911;406,869;342,842;270,832" o:connectangles="0,0,0,0,0,0,0,0,0,0,0,0,0,0,0,0,0,0,0,0,0,0,0,0,0"/>
                </v:shape>
                <v:shape id="Text Box 12" o:spid="_x0000_s1100" type="#_x0000_t202" style="position:absolute;left:871;top:812;width:54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PKExQAAANwAAAAPAAAAZHJzL2Rvd25yZXYueG1sRI9Ba8JA&#10;FITvBf/D8oTe6sYU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ABnPKExQAAANwAAAAP&#10;AAAAAAAAAAAAAAAAAAcCAABkcnMvZG93bnJldi54bWxQSwUGAAAAAAMAAwC3AAAA+QIAAAAA&#10;" filled="f" stroked="f">
                  <v:textbox inset="0,0,0,0">
                    <w:txbxContent>
                      <w:p w14:paraId="32C0B849" w14:textId="77777777" w:rsidR="00734200" w:rsidRDefault="00734200">
                        <w:pPr>
                          <w:spacing w:line="528" w:lineRule="exact"/>
                          <w:ind w:left="150"/>
                          <w:rPr>
                            <w:rFonts w:ascii="Segoe UI Black"/>
                            <w:b/>
                            <w:sz w:val="40"/>
                          </w:rPr>
                        </w:pPr>
                        <w:r>
                          <w:rPr>
                            <w:rFonts w:ascii="Segoe UI Black"/>
                            <w:b/>
                            <w:color w:val="FFFFFF"/>
                            <w:sz w:val="40"/>
                          </w:rPr>
                          <w:t>5</w:t>
                        </w:r>
                      </w:p>
                    </w:txbxContent>
                  </v:textbox>
                </v:shape>
                <w10:wrap anchorx="page"/>
              </v:group>
            </w:pict>
          </mc:Fallback>
        </mc:AlternateContent>
      </w:r>
      <w:r w:rsidR="00C0138F">
        <w:rPr>
          <w:color w:val="58595B"/>
          <w:sz w:val="26"/>
        </w:rPr>
        <w:t>Cross-unit support team conducts analysis of root cause. PSM leads technical assistance for LEA.</w:t>
      </w:r>
    </w:p>
    <w:p w14:paraId="7CA4C6F6" w14:textId="77777777" w:rsidR="00901777" w:rsidRDefault="00901777">
      <w:pPr>
        <w:pStyle w:val="BodyText"/>
        <w:rPr>
          <w:sz w:val="23"/>
        </w:rPr>
      </w:pPr>
    </w:p>
    <w:p w14:paraId="5871C1C1" w14:textId="77777777" w:rsidR="00901777" w:rsidRDefault="00B04812">
      <w:pPr>
        <w:spacing w:before="1"/>
        <w:ind w:left="860"/>
        <w:rPr>
          <w:sz w:val="26"/>
        </w:rPr>
      </w:pPr>
      <w:r>
        <w:rPr>
          <w:noProof/>
        </w:rPr>
        <mc:AlternateContent>
          <mc:Choice Requires="wpg">
            <w:drawing>
              <wp:anchor distT="0" distB="0" distL="114300" distR="114300" simplePos="0" relativeHeight="1560" behindDoc="0" locked="0" layoutInCell="1" allowOverlap="1" wp14:anchorId="1EB5A129" wp14:editId="38F4518D">
                <wp:simplePos x="0" y="0"/>
                <wp:positionH relativeFrom="page">
                  <wp:posOffset>553085</wp:posOffset>
                </wp:positionH>
                <wp:positionV relativeFrom="paragraph">
                  <wp:posOffset>-86995</wp:posOffset>
                </wp:positionV>
                <wp:extent cx="342900" cy="351790"/>
                <wp:effectExtent l="635" t="0" r="8890" b="1270"/>
                <wp:wrapNone/>
                <wp:docPr id="218" name="Group 8" title="Item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137"/>
                          <a:chExt cx="540" cy="554"/>
                        </a:xfrm>
                      </wpg:grpSpPr>
                      <wps:wsp>
                        <wps:cNvPr id="219" name="Freeform 10"/>
                        <wps:cNvSpPr>
                          <a:spLocks/>
                        </wps:cNvSpPr>
                        <wps:spPr bwMode="auto">
                          <a:xfrm>
                            <a:off x="871" y="-124"/>
                            <a:ext cx="540" cy="540"/>
                          </a:xfrm>
                          <a:custGeom>
                            <a:avLst/>
                            <a:gdLst>
                              <a:gd name="T0" fmla="+- 0 1141 871"/>
                              <a:gd name="T1" fmla="*/ T0 w 540"/>
                              <a:gd name="T2" fmla="+- 0 -124 -124"/>
                              <a:gd name="T3" fmla="*/ -124 h 540"/>
                              <a:gd name="T4" fmla="+- 0 1069 871"/>
                              <a:gd name="T5" fmla="*/ T4 w 540"/>
                              <a:gd name="T6" fmla="+- 0 -114 -124"/>
                              <a:gd name="T7" fmla="*/ -114 h 540"/>
                              <a:gd name="T8" fmla="+- 0 1005 871"/>
                              <a:gd name="T9" fmla="*/ T8 w 540"/>
                              <a:gd name="T10" fmla="+- 0 -87 -124"/>
                              <a:gd name="T11" fmla="*/ -87 h 540"/>
                              <a:gd name="T12" fmla="+- 0 950 871"/>
                              <a:gd name="T13" fmla="*/ T12 w 540"/>
                              <a:gd name="T14" fmla="+- 0 -45 -124"/>
                              <a:gd name="T15" fmla="*/ -45 h 540"/>
                              <a:gd name="T16" fmla="+- 0 908 871"/>
                              <a:gd name="T17" fmla="*/ T16 w 540"/>
                              <a:gd name="T18" fmla="+- 0 10 -124"/>
                              <a:gd name="T19" fmla="*/ 10 h 540"/>
                              <a:gd name="T20" fmla="+- 0 881 871"/>
                              <a:gd name="T21" fmla="*/ T20 w 540"/>
                              <a:gd name="T22" fmla="+- 0 74 -124"/>
                              <a:gd name="T23" fmla="*/ 74 h 540"/>
                              <a:gd name="T24" fmla="+- 0 871 871"/>
                              <a:gd name="T25" fmla="*/ T24 w 540"/>
                              <a:gd name="T26" fmla="+- 0 146 -124"/>
                              <a:gd name="T27" fmla="*/ 146 h 540"/>
                              <a:gd name="T28" fmla="+- 0 881 871"/>
                              <a:gd name="T29" fmla="*/ T28 w 540"/>
                              <a:gd name="T30" fmla="+- 0 218 -124"/>
                              <a:gd name="T31" fmla="*/ 218 h 540"/>
                              <a:gd name="T32" fmla="+- 0 908 871"/>
                              <a:gd name="T33" fmla="*/ T32 w 540"/>
                              <a:gd name="T34" fmla="+- 0 282 -124"/>
                              <a:gd name="T35" fmla="*/ 282 h 540"/>
                              <a:gd name="T36" fmla="+- 0 950 871"/>
                              <a:gd name="T37" fmla="*/ T36 w 540"/>
                              <a:gd name="T38" fmla="+- 0 337 -124"/>
                              <a:gd name="T39" fmla="*/ 337 h 540"/>
                              <a:gd name="T40" fmla="+- 0 1005 871"/>
                              <a:gd name="T41" fmla="*/ T40 w 540"/>
                              <a:gd name="T42" fmla="+- 0 379 -124"/>
                              <a:gd name="T43" fmla="*/ 379 h 540"/>
                              <a:gd name="T44" fmla="+- 0 1069 871"/>
                              <a:gd name="T45" fmla="*/ T44 w 540"/>
                              <a:gd name="T46" fmla="+- 0 406 -124"/>
                              <a:gd name="T47" fmla="*/ 406 h 540"/>
                              <a:gd name="T48" fmla="+- 0 1141 871"/>
                              <a:gd name="T49" fmla="*/ T48 w 540"/>
                              <a:gd name="T50" fmla="+- 0 416 -124"/>
                              <a:gd name="T51" fmla="*/ 416 h 540"/>
                              <a:gd name="T52" fmla="+- 0 1213 871"/>
                              <a:gd name="T53" fmla="*/ T52 w 540"/>
                              <a:gd name="T54" fmla="+- 0 406 -124"/>
                              <a:gd name="T55" fmla="*/ 406 h 540"/>
                              <a:gd name="T56" fmla="+- 0 1277 871"/>
                              <a:gd name="T57" fmla="*/ T56 w 540"/>
                              <a:gd name="T58" fmla="+- 0 379 -124"/>
                              <a:gd name="T59" fmla="*/ 379 h 540"/>
                              <a:gd name="T60" fmla="+- 0 1332 871"/>
                              <a:gd name="T61" fmla="*/ T60 w 540"/>
                              <a:gd name="T62" fmla="+- 0 337 -124"/>
                              <a:gd name="T63" fmla="*/ 337 h 540"/>
                              <a:gd name="T64" fmla="+- 0 1374 871"/>
                              <a:gd name="T65" fmla="*/ T64 w 540"/>
                              <a:gd name="T66" fmla="+- 0 282 -124"/>
                              <a:gd name="T67" fmla="*/ 282 h 540"/>
                              <a:gd name="T68" fmla="+- 0 1401 871"/>
                              <a:gd name="T69" fmla="*/ T68 w 540"/>
                              <a:gd name="T70" fmla="+- 0 218 -124"/>
                              <a:gd name="T71" fmla="*/ 218 h 540"/>
                              <a:gd name="T72" fmla="+- 0 1411 871"/>
                              <a:gd name="T73" fmla="*/ T72 w 540"/>
                              <a:gd name="T74" fmla="+- 0 146 -124"/>
                              <a:gd name="T75" fmla="*/ 146 h 540"/>
                              <a:gd name="T76" fmla="+- 0 1401 871"/>
                              <a:gd name="T77" fmla="*/ T76 w 540"/>
                              <a:gd name="T78" fmla="+- 0 74 -124"/>
                              <a:gd name="T79" fmla="*/ 74 h 540"/>
                              <a:gd name="T80" fmla="+- 0 1374 871"/>
                              <a:gd name="T81" fmla="*/ T80 w 540"/>
                              <a:gd name="T82" fmla="+- 0 10 -124"/>
                              <a:gd name="T83" fmla="*/ 10 h 540"/>
                              <a:gd name="T84" fmla="+- 0 1332 871"/>
                              <a:gd name="T85" fmla="*/ T84 w 540"/>
                              <a:gd name="T86" fmla="+- 0 -45 -124"/>
                              <a:gd name="T87" fmla="*/ -45 h 540"/>
                              <a:gd name="T88" fmla="+- 0 1277 871"/>
                              <a:gd name="T89" fmla="*/ T88 w 540"/>
                              <a:gd name="T90" fmla="+- 0 -87 -124"/>
                              <a:gd name="T91" fmla="*/ -87 h 540"/>
                              <a:gd name="T92" fmla="+- 0 1213 871"/>
                              <a:gd name="T93" fmla="*/ T92 w 540"/>
                              <a:gd name="T94" fmla="+- 0 -114 -124"/>
                              <a:gd name="T95" fmla="*/ -114 h 540"/>
                              <a:gd name="T96" fmla="+- 0 1141 871"/>
                              <a:gd name="T97" fmla="*/ T96 w 540"/>
                              <a:gd name="T98" fmla="+- 0 -124 -124"/>
                              <a:gd name="T99" fmla="*/ -124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0" name="Text Box 9"/>
                        <wps:cNvSpPr txBox="1">
                          <a:spLocks noChangeArrowheads="1"/>
                        </wps:cNvSpPr>
                        <wps:spPr bwMode="auto">
                          <a:xfrm>
                            <a:off x="871" y="-137"/>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99641" w14:textId="77777777" w:rsidR="00734200" w:rsidRDefault="00734200">
                              <w:pPr>
                                <w:spacing w:line="528" w:lineRule="exact"/>
                                <w:ind w:left="150"/>
                                <w:rPr>
                                  <w:rFonts w:ascii="Segoe UI Black"/>
                                  <w:b/>
                                  <w:sz w:val="40"/>
                                </w:rPr>
                              </w:pPr>
                              <w:r>
                                <w:rPr>
                                  <w:rFonts w:ascii="Segoe UI Black"/>
                                  <w:b/>
                                  <w:color w:val="FFFFFF"/>
                                  <w:sz w:val="40"/>
                                </w:rPr>
                                <w:t>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5A129" id="Group 8" o:spid="_x0000_s1101" alt="Title: Item #6" style="position:absolute;left:0;text-align:left;margin-left:43.55pt;margin-top:-6.85pt;width:27pt;height:27.7pt;z-index:1560;mso-position-horizontal-relative:page" coordorigin="871,-137"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">
                <v:shape id="Freeform 10" o:spid="_x0000_s1102" style="position:absolute;left:871;top:-124;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" path="m270,l198,10,134,37,79,79,37,134,10,198,,270r10,72l37,406r42,55l134,503r64,27l270,540r72,-10l406,503r55,-42l503,406r27,-64l540,270,530,198,503,134,461,79,406,37,342,10,270,xe" fillcolor="#2b99c5" stroked="f">
                  <v:path arrowok="t" o:connecttype="custom" o:connectlocs="270,-124;198,-114;134,-87;79,-45;37,10;10,74;0,146;10,218;37,282;79,337;134,379;198,406;270,416;342,406;406,379;461,337;503,282;530,218;540,146;530,74;503,10;461,-45;406,-87;342,-114;270,-124" o:connectangles="0,0,0,0,0,0,0,0,0,0,0,0,0,0,0,0,0,0,0,0,0,0,0,0,0"/>
                </v:shape>
                <v:shape id="Text Box 9" o:spid="_x0000_s1103" type="#_x0000_t202" style="position:absolute;left:871;top:-137;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" filled="f" stroked="f">
                  <v:textbox inset="0,0,0,0">
                    <w:txbxContent>
                      <w:p w14:paraId="63C99641" w14:textId="77777777" w:rsidR="00734200" w:rsidRDefault="00734200">
                        <w:pPr>
                          <w:spacing w:line="528" w:lineRule="exact"/>
                          <w:ind w:left="150"/>
                          <w:rPr>
                            <w:rFonts w:ascii="Segoe UI Black"/>
                            <w:b/>
                            <w:sz w:val="40"/>
                          </w:rPr>
                        </w:pPr>
                        <w:r>
                          <w:rPr>
                            <w:rFonts w:ascii="Segoe UI Black"/>
                            <w:b/>
                            <w:color w:val="FFFFFF"/>
                            <w:sz w:val="40"/>
                          </w:rPr>
                          <w:t>6</w:t>
                        </w:r>
                      </w:p>
                    </w:txbxContent>
                  </v:textbox>
                </v:shape>
                <w10:wrap anchorx="page"/>
              </v:group>
            </w:pict>
          </mc:Fallback>
        </mc:AlternateContent>
      </w:r>
      <w:r w:rsidR="00C0138F">
        <w:rPr>
          <w:color w:val="58595B"/>
          <w:sz w:val="26"/>
        </w:rPr>
        <w:t xml:space="preserve">LEA develops </w:t>
      </w:r>
      <w:r w:rsidR="00C0138F">
        <w:rPr>
          <w:b/>
          <w:color w:val="58595B"/>
          <w:sz w:val="26"/>
        </w:rPr>
        <w:t xml:space="preserve">Corrective Action Plan (CAP) </w:t>
      </w:r>
      <w:r w:rsidR="00C0138F">
        <w:rPr>
          <w:color w:val="58595B"/>
          <w:sz w:val="26"/>
        </w:rPr>
        <w:t>in WBMS; reviewed by PSM.</w:t>
      </w:r>
    </w:p>
    <w:p w14:paraId="1F22E2A8" w14:textId="77777777" w:rsidR="00901777" w:rsidRDefault="00901777">
      <w:pPr>
        <w:pStyle w:val="BodyText"/>
        <w:spacing w:before="1"/>
        <w:rPr>
          <w:sz w:val="26"/>
        </w:rPr>
      </w:pPr>
    </w:p>
    <w:p w14:paraId="185DFCD5" w14:textId="77777777" w:rsidR="00901777" w:rsidRDefault="00B04812">
      <w:pPr>
        <w:spacing w:before="1" w:line="300" w:lineRule="exact"/>
        <w:ind w:left="860" w:right="3267"/>
        <w:rPr>
          <w:sz w:val="26"/>
        </w:rPr>
      </w:pPr>
      <w:r>
        <w:rPr>
          <w:noProof/>
        </w:rPr>
        <mc:AlternateContent>
          <mc:Choice Requires="wpg">
            <w:drawing>
              <wp:anchor distT="0" distB="0" distL="114300" distR="114300" simplePos="0" relativeHeight="1512" behindDoc="0" locked="0" layoutInCell="1" allowOverlap="1" wp14:anchorId="0FE955C8" wp14:editId="058C9F0B">
                <wp:simplePos x="0" y="0"/>
                <wp:positionH relativeFrom="page">
                  <wp:posOffset>553085</wp:posOffset>
                </wp:positionH>
                <wp:positionV relativeFrom="paragraph">
                  <wp:posOffset>-20955</wp:posOffset>
                </wp:positionV>
                <wp:extent cx="342900" cy="355600"/>
                <wp:effectExtent l="635" t="1270" r="8890" b="5080"/>
                <wp:wrapNone/>
                <wp:docPr id="215" name="Group 5" title="Item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5600"/>
                          <a:chOff x="871" y="-33"/>
                          <a:chExt cx="540" cy="560"/>
                        </a:xfrm>
                      </wpg:grpSpPr>
                      <wps:wsp>
                        <wps:cNvPr id="216" name="Freeform 7"/>
                        <wps:cNvSpPr>
                          <a:spLocks/>
                        </wps:cNvSpPr>
                        <wps:spPr bwMode="auto">
                          <a:xfrm>
                            <a:off x="871" y="-13"/>
                            <a:ext cx="540" cy="540"/>
                          </a:xfrm>
                          <a:custGeom>
                            <a:avLst/>
                            <a:gdLst>
                              <a:gd name="T0" fmla="+- 0 1141 871"/>
                              <a:gd name="T1" fmla="*/ T0 w 540"/>
                              <a:gd name="T2" fmla="+- 0 -13 -13"/>
                              <a:gd name="T3" fmla="*/ -13 h 540"/>
                              <a:gd name="T4" fmla="+- 0 1069 871"/>
                              <a:gd name="T5" fmla="*/ T4 w 540"/>
                              <a:gd name="T6" fmla="+- 0 -3 -13"/>
                              <a:gd name="T7" fmla="*/ -3 h 540"/>
                              <a:gd name="T8" fmla="+- 0 1005 871"/>
                              <a:gd name="T9" fmla="*/ T8 w 540"/>
                              <a:gd name="T10" fmla="+- 0 24 -13"/>
                              <a:gd name="T11" fmla="*/ 24 h 540"/>
                              <a:gd name="T12" fmla="+- 0 950 871"/>
                              <a:gd name="T13" fmla="*/ T12 w 540"/>
                              <a:gd name="T14" fmla="+- 0 66 -13"/>
                              <a:gd name="T15" fmla="*/ 66 h 540"/>
                              <a:gd name="T16" fmla="+- 0 908 871"/>
                              <a:gd name="T17" fmla="*/ T16 w 540"/>
                              <a:gd name="T18" fmla="+- 0 121 -13"/>
                              <a:gd name="T19" fmla="*/ 121 h 540"/>
                              <a:gd name="T20" fmla="+- 0 881 871"/>
                              <a:gd name="T21" fmla="*/ T20 w 540"/>
                              <a:gd name="T22" fmla="+- 0 186 -13"/>
                              <a:gd name="T23" fmla="*/ 186 h 540"/>
                              <a:gd name="T24" fmla="+- 0 871 871"/>
                              <a:gd name="T25" fmla="*/ T24 w 540"/>
                              <a:gd name="T26" fmla="+- 0 257 -13"/>
                              <a:gd name="T27" fmla="*/ 257 h 540"/>
                              <a:gd name="T28" fmla="+- 0 881 871"/>
                              <a:gd name="T29" fmla="*/ T28 w 540"/>
                              <a:gd name="T30" fmla="+- 0 329 -13"/>
                              <a:gd name="T31" fmla="*/ 329 h 540"/>
                              <a:gd name="T32" fmla="+- 0 908 871"/>
                              <a:gd name="T33" fmla="*/ T32 w 540"/>
                              <a:gd name="T34" fmla="+- 0 394 -13"/>
                              <a:gd name="T35" fmla="*/ 394 h 540"/>
                              <a:gd name="T36" fmla="+- 0 950 871"/>
                              <a:gd name="T37" fmla="*/ T36 w 540"/>
                              <a:gd name="T38" fmla="+- 0 448 -13"/>
                              <a:gd name="T39" fmla="*/ 448 h 540"/>
                              <a:gd name="T40" fmla="+- 0 1005 871"/>
                              <a:gd name="T41" fmla="*/ T40 w 540"/>
                              <a:gd name="T42" fmla="+- 0 491 -13"/>
                              <a:gd name="T43" fmla="*/ 491 h 540"/>
                              <a:gd name="T44" fmla="+- 0 1069 871"/>
                              <a:gd name="T45" fmla="*/ T44 w 540"/>
                              <a:gd name="T46" fmla="+- 0 518 -13"/>
                              <a:gd name="T47" fmla="*/ 518 h 540"/>
                              <a:gd name="T48" fmla="+- 0 1141 871"/>
                              <a:gd name="T49" fmla="*/ T48 w 540"/>
                              <a:gd name="T50" fmla="+- 0 527 -13"/>
                              <a:gd name="T51" fmla="*/ 527 h 540"/>
                              <a:gd name="T52" fmla="+- 0 1213 871"/>
                              <a:gd name="T53" fmla="*/ T52 w 540"/>
                              <a:gd name="T54" fmla="+- 0 518 -13"/>
                              <a:gd name="T55" fmla="*/ 518 h 540"/>
                              <a:gd name="T56" fmla="+- 0 1277 871"/>
                              <a:gd name="T57" fmla="*/ T56 w 540"/>
                              <a:gd name="T58" fmla="+- 0 491 -13"/>
                              <a:gd name="T59" fmla="*/ 491 h 540"/>
                              <a:gd name="T60" fmla="+- 0 1332 871"/>
                              <a:gd name="T61" fmla="*/ T60 w 540"/>
                              <a:gd name="T62" fmla="+- 0 448 -13"/>
                              <a:gd name="T63" fmla="*/ 448 h 540"/>
                              <a:gd name="T64" fmla="+- 0 1374 871"/>
                              <a:gd name="T65" fmla="*/ T64 w 540"/>
                              <a:gd name="T66" fmla="+- 0 394 -13"/>
                              <a:gd name="T67" fmla="*/ 394 h 540"/>
                              <a:gd name="T68" fmla="+- 0 1401 871"/>
                              <a:gd name="T69" fmla="*/ T68 w 540"/>
                              <a:gd name="T70" fmla="+- 0 329 -13"/>
                              <a:gd name="T71" fmla="*/ 329 h 540"/>
                              <a:gd name="T72" fmla="+- 0 1411 871"/>
                              <a:gd name="T73" fmla="*/ T72 w 540"/>
                              <a:gd name="T74" fmla="+- 0 257 -13"/>
                              <a:gd name="T75" fmla="*/ 257 h 540"/>
                              <a:gd name="T76" fmla="+- 0 1401 871"/>
                              <a:gd name="T77" fmla="*/ T76 w 540"/>
                              <a:gd name="T78" fmla="+- 0 186 -13"/>
                              <a:gd name="T79" fmla="*/ 186 h 540"/>
                              <a:gd name="T80" fmla="+- 0 1374 871"/>
                              <a:gd name="T81" fmla="*/ T80 w 540"/>
                              <a:gd name="T82" fmla="+- 0 121 -13"/>
                              <a:gd name="T83" fmla="*/ 121 h 540"/>
                              <a:gd name="T84" fmla="+- 0 1332 871"/>
                              <a:gd name="T85" fmla="*/ T84 w 540"/>
                              <a:gd name="T86" fmla="+- 0 66 -13"/>
                              <a:gd name="T87" fmla="*/ 66 h 540"/>
                              <a:gd name="T88" fmla="+- 0 1277 871"/>
                              <a:gd name="T89" fmla="*/ T88 w 540"/>
                              <a:gd name="T90" fmla="+- 0 24 -13"/>
                              <a:gd name="T91" fmla="*/ 24 h 540"/>
                              <a:gd name="T92" fmla="+- 0 1213 871"/>
                              <a:gd name="T93" fmla="*/ T92 w 540"/>
                              <a:gd name="T94" fmla="+- 0 -3 -13"/>
                              <a:gd name="T95" fmla="*/ -3 h 540"/>
                              <a:gd name="T96" fmla="+- 0 1141 871"/>
                              <a:gd name="T97" fmla="*/ T96 w 540"/>
                              <a:gd name="T98" fmla="+- 0 -13 -13"/>
                              <a:gd name="T99" fmla="*/ -13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9"/>
                                </a:lnTo>
                                <a:lnTo>
                                  <a:pt x="0" y="270"/>
                                </a:lnTo>
                                <a:lnTo>
                                  <a:pt x="10" y="342"/>
                                </a:lnTo>
                                <a:lnTo>
                                  <a:pt x="37" y="407"/>
                                </a:lnTo>
                                <a:lnTo>
                                  <a:pt x="79" y="461"/>
                                </a:lnTo>
                                <a:lnTo>
                                  <a:pt x="134" y="504"/>
                                </a:lnTo>
                                <a:lnTo>
                                  <a:pt x="198" y="531"/>
                                </a:lnTo>
                                <a:lnTo>
                                  <a:pt x="270" y="540"/>
                                </a:lnTo>
                                <a:lnTo>
                                  <a:pt x="342" y="531"/>
                                </a:lnTo>
                                <a:lnTo>
                                  <a:pt x="406" y="504"/>
                                </a:lnTo>
                                <a:lnTo>
                                  <a:pt x="461" y="461"/>
                                </a:lnTo>
                                <a:lnTo>
                                  <a:pt x="503" y="407"/>
                                </a:lnTo>
                                <a:lnTo>
                                  <a:pt x="530" y="342"/>
                                </a:lnTo>
                                <a:lnTo>
                                  <a:pt x="540" y="270"/>
                                </a:lnTo>
                                <a:lnTo>
                                  <a:pt x="530" y="199"/>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7" name="Text Box 6"/>
                        <wps:cNvSpPr txBox="1">
                          <a:spLocks noChangeArrowheads="1"/>
                        </wps:cNvSpPr>
                        <wps:spPr bwMode="auto">
                          <a:xfrm>
                            <a:off x="871" y="-33"/>
                            <a:ext cx="540" cy="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F7592" w14:textId="77777777" w:rsidR="00734200" w:rsidRDefault="00734200">
                              <w:pPr>
                                <w:spacing w:line="528" w:lineRule="exact"/>
                                <w:ind w:left="150"/>
                                <w:rPr>
                                  <w:rFonts w:ascii="Segoe UI Black"/>
                                  <w:b/>
                                  <w:sz w:val="40"/>
                                </w:rPr>
                              </w:pPr>
                              <w:r>
                                <w:rPr>
                                  <w:rFonts w:ascii="Segoe UI Black"/>
                                  <w:b/>
                                  <w:color w:val="FFFFFF"/>
                                  <w:sz w:val="40"/>
                                </w:rPr>
                                <w:t>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E955C8" id="Group 5" o:spid="_x0000_s1104" alt="Title: Item #7" style="position:absolute;left:0;text-align:left;margin-left:43.55pt;margin-top:-1.65pt;width:27pt;height:28pt;z-index:1512;mso-position-horizontal-relative:page" coordorigin="871,-33" coordsize="54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">
                <v:shape id="Freeform 7" o:spid="_x0000_s1105" style="position:absolute;left:871;top:-13;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" path="m270,l198,10,134,37,79,79,37,134,10,199,,270r10,72l37,407r42,54l134,504r64,27l270,540r72,-9l406,504r55,-43l503,407r27,-65l540,270,530,199,503,134,461,79,406,37,342,10,270,xe" fillcolor="#2b99c5" stroked="f">
                  <v:path arrowok="t" o:connecttype="custom" o:connectlocs="270,-13;198,-3;134,24;79,66;37,121;10,186;0,257;10,329;37,394;79,448;134,491;198,518;270,527;342,518;406,491;461,448;503,394;530,329;540,257;530,186;503,121;461,66;406,24;342,-3;270,-13" o:connectangles="0,0,0,0,0,0,0,0,0,0,0,0,0,0,0,0,0,0,0,0,0,0,0,0,0"/>
                </v:shape>
                <v:shape id="Text Box 6" o:spid="_x0000_s1106" type="#_x0000_t202" style="position:absolute;left:871;top:-33;width:540;height: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693F7592" w14:textId="77777777" w:rsidR="00734200" w:rsidRDefault="00734200">
                        <w:pPr>
                          <w:spacing w:line="528" w:lineRule="exact"/>
                          <w:ind w:left="150"/>
                          <w:rPr>
                            <w:rFonts w:ascii="Segoe UI Black"/>
                            <w:b/>
                            <w:sz w:val="40"/>
                          </w:rPr>
                        </w:pPr>
                        <w:r>
                          <w:rPr>
                            <w:rFonts w:ascii="Segoe UI Black"/>
                            <w:b/>
                            <w:color w:val="FFFFFF"/>
                            <w:sz w:val="40"/>
                          </w:rPr>
                          <w:t>7</w:t>
                        </w:r>
                      </w:p>
                    </w:txbxContent>
                  </v:textbox>
                </v:shape>
                <w10:wrap anchorx="page"/>
              </v:group>
            </w:pict>
          </mc:Fallback>
        </mc:AlternateContent>
      </w:r>
      <w:r w:rsidR="00C0138F">
        <w:rPr>
          <w:color w:val="58595B"/>
          <w:sz w:val="26"/>
        </w:rPr>
        <w:t>Cross-unit support team works with LEA in building systems, developing in-district capacity and Progress Reporting activities.</w:t>
      </w:r>
    </w:p>
    <w:p w14:paraId="68B93AE3" w14:textId="77777777" w:rsidR="00901777" w:rsidRDefault="00901777">
      <w:pPr>
        <w:pStyle w:val="BodyText"/>
        <w:spacing w:before="6"/>
        <w:rPr>
          <w:sz w:val="23"/>
        </w:rPr>
      </w:pPr>
    </w:p>
    <w:p w14:paraId="2515098F" w14:textId="77777777" w:rsidR="00901777" w:rsidRDefault="00B04812">
      <w:pPr>
        <w:ind w:left="860"/>
        <w:rPr>
          <w:sz w:val="26"/>
        </w:rPr>
      </w:pPr>
      <w:r>
        <w:rPr>
          <w:noProof/>
        </w:rPr>
        <mc:AlternateContent>
          <mc:Choice Requires="wpg">
            <w:drawing>
              <wp:anchor distT="0" distB="0" distL="114300" distR="114300" simplePos="0" relativeHeight="1608" behindDoc="0" locked="0" layoutInCell="1" allowOverlap="1" wp14:anchorId="7EBE241C" wp14:editId="5F7C5270">
                <wp:simplePos x="0" y="0"/>
                <wp:positionH relativeFrom="page">
                  <wp:posOffset>553085</wp:posOffset>
                </wp:positionH>
                <wp:positionV relativeFrom="paragraph">
                  <wp:posOffset>-85090</wp:posOffset>
                </wp:positionV>
                <wp:extent cx="342900" cy="351790"/>
                <wp:effectExtent l="635" t="2540" r="8890" b="7620"/>
                <wp:wrapNone/>
                <wp:docPr id="212" name="Group 2" title="Item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351790"/>
                          <a:chOff x="871" y="-134"/>
                          <a:chExt cx="540" cy="554"/>
                        </a:xfrm>
                      </wpg:grpSpPr>
                      <wps:wsp>
                        <wps:cNvPr id="10" name="Freeform 4"/>
                        <wps:cNvSpPr>
                          <a:spLocks/>
                        </wps:cNvSpPr>
                        <wps:spPr bwMode="auto">
                          <a:xfrm>
                            <a:off x="871" y="-121"/>
                            <a:ext cx="540" cy="540"/>
                          </a:xfrm>
                          <a:custGeom>
                            <a:avLst/>
                            <a:gdLst>
                              <a:gd name="T0" fmla="+- 0 1141 871"/>
                              <a:gd name="T1" fmla="*/ T0 w 540"/>
                              <a:gd name="T2" fmla="+- 0 -121 -121"/>
                              <a:gd name="T3" fmla="*/ -121 h 540"/>
                              <a:gd name="T4" fmla="+- 0 1069 871"/>
                              <a:gd name="T5" fmla="*/ T4 w 540"/>
                              <a:gd name="T6" fmla="+- 0 -111 -121"/>
                              <a:gd name="T7" fmla="*/ -111 h 540"/>
                              <a:gd name="T8" fmla="+- 0 1005 871"/>
                              <a:gd name="T9" fmla="*/ T8 w 540"/>
                              <a:gd name="T10" fmla="+- 0 -84 -121"/>
                              <a:gd name="T11" fmla="*/ -84 h 540"/>
                              <a:gd name="T12" fmla="+- 0 950 871"/>
                              <a:gd name="T13" fmla="*/ T12 w 540"/>
                              <a:gd name="T14" fmla="+- 0 -42 -121"/>
                              <a:gd name="T15" fmla="*/ -42 h 540"/>
                              <a:gd name="T16" fmla="+- 0 908 871"/>
                              <a:gd name="T17" fmla="*/ T16 w 540"/>
                              <a:gd name="T18" fmla="+- 0 13 -121"/>
                              <a:gd name="T19" fmla="*/ 13 h 540"/>
                              <a:gd name="T20" fmla="+- 0 881 871"/>
                              <a:gd name="T21" fmla="*/ T20 w 540"/>
                              <a:gd name="T22" fmla="+- 0 77 -121"/>
                              <a:gd name="T23" fmla="*/ 77 h 540"/>
                              <a:gd name="T24" fmla="+- 0 871 871"/>
                              <a:gd name="T25" fmla="*/ T24 w 540"/>
                              <a:gd name="T26" fmla="+- 0 149 -121"/>
                              <a:gd name="T27" fmla="*/ 149 h 540"/>
                              <a:gd name="T28" fmla="+- 0 881 871"/>
                              <a:gd name="T29" fmla="*/ T28 w 540"/>
                              <a:gd name="T30" fmla="+- 0 221 -121"/>
                              <a:gd name="T31" fmla="*/ 221 h 540"/>
                              <a:gd name="T32" fmla="+- 0 908 871"/>
                              <a:gd name="T33" fmla="*/ T32 w 540"/>
                              <a:gd name="T34" fmla="+- 0 285 -121"/>
                              <a:gd name="T35" fmla="*/ 285 h 540"/>
                              <a:gd name="T36" fmla="+- 0 950 871"/>
                              <a:gd name="T37" fmla="*/ T36 w 540"/>
                              <a:gd name="T38" fmla="+- 0 340 -121"/>
                              <a:gd name="T39" fmla="*/ 340 h 540"/>
                              <a:gd name="T40" fmla="+- 0 1005 871"/>
                              <a:gd name="T41" fmla="*/ T40 w 540"/>
                              <a:gd name="T42" fmla="+- 0 382 -121"/>
                              <a:gd name="T43" fmla="*/ 382 h 540"/>
                              <a:gd name="T44" fmla="+- 0 1069 871"/>
                              <a:gd name="T45" fmla="*/ T44 w 540"/>
                              <a:gd name="T46" fmla="+- 0 409 -121"/>
                              <a:gd name="T47" fmla="*/ 409 h 540"/>
                              <a:gd name="T48" fmla="+- 0 1141 871"/>
                              <a:gd name="T49" fmla="*/ T48 w 540"/>
                              <a:gd name="T50" fmla="+- 0 419 -121"/>
                              <a:gd name="T51" fmla="*/ 419 h 540"/>
                              <a:gd name="T52" fmla="+- 0 1213 871"/>
                              <a:gd name="T53" fmla="*/ T52 w 540"/>
                              <a:gd name="T54" fmla="+- 0 409 -121"/>
                              <a:gd name="T55" fmla="*/ 409 h 540"/>
                              <a:gd name="T56" fmla="+- 0 1277 871"/>
                              <a:gd name="T57" fmla="*/ T56 w 540"/>
                              <a:gd name="T58" fmla="+- 0 382 -121"/>
                              <a:gd name="T59" fmla="*/ 382 h 540"/>
                              <a:gd name="T60" fmla="+- 0 1332 871"/>
                              <a:gd name="T61" fmla="*/ T60 w 540"/>
                              <a:gd name="T62" fmla="+- 0 340 -121"/>
                              <a:gd name="T63" fmla="*/ 340 h 540"/>
                              <a:gd name="T64" fmla="+- 0 1374 871"/>
                              <a:gd name="T65" fmla="*/ T64 w 540"/>
                              <a:gd name="T66" fmla="+- 0 285 -121"/>
                              <a:gd name="T67" fmla="*/ 285 h 540"/>
                              <a:gd name="T68" fmla="+- 0 1401 871"/>
                              <a:gd name="T69" fmla="*/ T68 w 540"/>
                              <a:gd name="T70" fmla="+- 0 221 -121"/>
                              <a:gd name="T71" fmla="*/ 221 h 540"/>
                              <a:gd name="T72" fmla="+- 0 1411 871"/>
                              <a:gd name="T73" fmla="*/ T72 w 540"/>
                              <a:gd name="T74" fmla="+- 0 149 -121"/>
                              <a:gd name="T75" fmla="*/ 149 h 540"/>
                              <a:gd name="T76" fmla="+- 0 1401 871"/>
                              <a:gd name="T77" fmla="*/ T76 w 540"/>
                              <a:gd name="T78" fmla="+- 0 77 -121"/>
                              <a:gd name="T79" fmla="*/ 77 h 540"/>
                              <a:gd name="T80" fmla="+- 0 1374 871"/>
                              <a:gd name="T81" fmla="*/ T80 w 540"/>
                              <a:gd name="T82" fmla="+- 0 13 -121"/>
                              <a:gd name="T83" fmla="*/ 13 h 540"/>
                              <a:gd name="T84" fmla="+- 0 1332 871"/>
                              <a:gd name="T85" fmla="*/ T84 w 540"/>
                              <a:gd name="T86" fmla="+- 0 -42 -121"/>
                              <a:gd name="T87" fmla="*/ -42 h 540"/>
                              <a:gd name="T88" fmla="+- 0 1277 871"/>
                              <a:gd name="T89" fmla="*/ T88 w 540"/>
                              <a:gd name="T90" fmla="+- 0 -84 -121"/>
                              <a:gd name="T91" fmla="*/ -84 h 540"/>
                              <a:gd name="T92" fmla="+- 0 1213 871"/>
                              <a:gd name="T93" fmla="*/ T92 w 540"/>
                              <a:gd name="T94" fmla="+- 0 -111 -121"/>
                              <a:gd name="T95" fmla="*/ -111 h 540"/>
                              <a:gd name="T96" fmla="+- 0 1141 871"/>
                              <a:gd name="T97" fmla="*/ T96 w 540"/>
                              <a:gd name="T98" fmla="+- 0 -121 -121"/>
                              <a:gd name="T99" fmla="*/ -12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40" h="540">
                                <a:moveTo>
                                  <a:pt x="270" y="0"/>
                                </a:moveTo>
                                <a:lnTo>
                                  <a:pt x="198" y="10"/>
                                </a:lnTo>
                                <a:lnTo>
                                  <a:pt x="134" y="37"/>
                                </a:lnTo>
                                <a:lnTo>
                                  <a:pt x="79" y="79"/>
                                </a:lnTo>
                                <a:lnTo>
                                  <a:pt x="37" y="134"/>
                                </a:lnTo>
                                <a:lnTo>
                                  <a:pt x="10" y="198"/>
                                </a:lnTo>
                                <a:lnTo>
                                  <a:pt x="0" y="270"/>
                                </a:lnTo>
                                <a:lnTo>
                                  <a:pt x="10" y="342"/>
                                </a:lnTo>
                                <a:lnTo>
                                  <a:pt x="37" y="406"/>
                                </a:lnTo>
                                <a:lnTo>
                                  <a:pt x="79" y="461"/>
                                </a:lnTo>
                                <a:lnTo>
                                  <a:pt x="134" y="503"/>
                                </a:lnTo>
                                <a:lnTo>
                                  <a:pt x="198" y="530"/>
                                </a:lnTo>
                                <a:lnTo>
                                  <a:pt x="270" y="540"/>
                                </a:lnTo>
                                <a:lnTo>
                                  <a:pt x="342" y="530"/>
                                </a:lnTo>
                                <a:lnTo>
                                  <a:pt x="406" y="503"/>
                                </a:lnTo>
                                <a:lnTo>
                                  <a:pt x="461" y="461"/>
                                </a:lnTo>
                                <a:lnTo>
                                  <a:pt x="503" y="406"/>
                                </a:lnTo>
                                <a:lnTo>
                                  <a:pt x="530" y="342"/>
                                </a:lnTo>
                                <a:lnTo>
                                  <a:pt x="540" y="270"/>
                                </a:lnTo>
                                <a:lnTo>
                                  <a:pt x="530" y="198"/>
                                </a:lnTo>
                                <a:lnTo>
                                  <a:pt x="503" y="134"/>
                                </a:lnTo>
                                <a:lnTo>
                                  <a:pt x="461" y="79"/>
                                </a:lnTo>
                                <a:lnTo>
                                  <a:pt x="406" y="37"/>
                                </a:lnTo>
                                <a:lnTo>
                                  <a:pt x="342" y="10"/>
                                </a:lnTo>
                                <a:lnTo>
                                  <a:pt x="270" y="0"/>
                                </a:lnTo>
                                <a:close/>
                              </a:path>
                            </a:pathLst>
                          </a:custGeom>
                          <a:solidFill>
                            <a:srgbClr val="2B99C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Text Box 3"/>
                        <wps:cNvSpPr txBox="1">
                          <a:spLocks noChangeArrowheads="1"/>
                        </wps:cNvSpPr>
                        <wps:spPr bwMode="auto">
                          <a:xfrm>
                            <a:off x="871" y="-134"/>
                            <a:ext cx="540"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F7A04" w14:textId="77777777" w:rsidR="00734200" w:rsidRDefault="00734200">
                              <w:pPr>
                                <w:spacing w:line="528" w:lineRule="exact"/>
                                <w:ind w:left="150"/>
                                <w:rPr>
                                  <w:rFonts w:ascii="Segoe UI Black"/>
                                  <w:b/>
                                  <w:sz w:val="40"/>
                                </w:rPr>
                              </w:pPr>
                              <w:r>
                                <w:rPr>
                                  <w:rFonts w:ascii="Segoe UI Black"/>
                                  <w:b/>
                                  <w:color w:val="FFFFFF"/>
                                  <w:sz w:val="40"/>
                                </w:rPr>
                                <w:t>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BE241C" id="Group 2" o:spid="_x0000_s1107" alt="Title: Item #8" style="position:absolute;left:0;text-align:left;margin-left:43.55pt;margin-top:-6.7pt;width:27pt;height:27.7pt;z-index:1608;mso-position-horizontal-relative:page" coordorigin="871,-134" coordsize="540,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">
                <v:shape id="Freeform 4" o:spid="_x0000_s1108" style="position:absolute;left:871;top:-121;width:540;height:540;visibility:visible;mso-wrap-style:square;v-text-anchor:top" coordsize="54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" path="m270,l198,10,134,37,79,79,37,134,10,198,,270r10,72l37,406r42,55l134,503r64,27l270,540r72,-10l406,503r55,-42l503,406r27,-64l540,270,530,198,503,134,461,79,406,37,342,10,270,xe" fillcolor="#2b99c5" stroked="f">
                  <v:path arrowok="t" o:connecttype="custom" o:connectlocs="270,-121;198,-111;134,-84;79,-42;37,13;10,77;0,149;10,221;37,285;79,340;134,382;198,409;270,419;342,409;406,382;461,340;503,285;530,221;540,149;530,77;503,13;461,-42;406,-84;342,-111;270,-121" o:connectangles="0,0,0,0,0,0,0,0,0,0,0,0,0,0,0,0,0,0,0,0,0,0,0,0,0"/>
                </v:shape>
                <v:shape id="Text Box 3" o:spid="_x0000_s1109" type="#_x0000_t202" style="position:absolute;left:871;top:-134;width:540;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683F7A04" w14:textId="77777777" w:rsidR="00734200" w:rsidRDefault="00734200">
                        <w:pPr>
                          <w:spacing w:line="528" w:lineRule="exact"/>
                          <w:ind w:left="150"/>
                          <w:rPr>
                            <w:rFonts w:ascii="Segoe UI Black"/>
                            <w:b/>
                            <w:sz w:val="40"/>
                          </w:rPr>
                        </w:pPr>
                        <w:r>
                          <w:rPr>
                            <w:rFonts w:ascii="Segoe UI Black"/>
                            <w:b/>
                            <w:color w:val="FFFFFF"/>
                            <w:sz w:val="40"/>
                          </w:rPr>
                          <w:t>8</w:t>
                        </w:r>
                      </w:p>
                    </w:txbxContent>
                  </v:textbox>
                </v:shape>
                <w10:wrap anchorx="page"/>
              </v:group>
            </w:pict>
          </mc:Fallback>
        </mc:AlternateContent>
      </w:r>
      <w:r w:rsidR="00C0138F">
        <w:rPr>
          <w:color w:val="58595B"/>
          <w:sz w:val="26"/>
        </w:rPr>
        <w:t>LEA submits Progress Reports in WBMS; reviewed by PSM.</w:t>
      </w:r>
    </w:p>
    <w:p w14:paraId="331C666D" w14:textId="77777777" w:rsidR="00901777" w:rsidRDefault="00901777">
      <w:pPr>
        <w:rPr>
          <w:sz w:val="26"/>
        </w:rPr>
        <w:sectPr w:rsidR="00901777">
          <w:headerReference w:type="default" r:id="rId66"/>
          <w:footerReference w:type="default" r:id="rId67"/>
          <w:pgSz w:w="15840" w:h="12240" w:orient="landscape"/>
          <w:pgMar w:top="1140" w:right="0" w:bottom="1280" w:left="760" w:header="0" w:footer="1096" w:gutter="0"/>
          <w:pgNumType w:start="23"/>
          <w:cols w:space="720"/>
        </w:sectPr>
      </w:pPr>
    </w:p>
    <w:p w14:paraId="63923545" w14:textId="77777777" w:rsidR="00901777" w:rsidRDefault="00C0138F">
      <w:pPr>
        <w:pStyle w:val="Heading1"/>
        <w:spacing w:before="58"/>
        <w:ind w:left="100"/>
      </w:pPr>
      <w:r>
        <w:rPr>
          <w:color w:val="3A5F96"/>
        </w:rPr>
        <w:lastRenderedPageBreak/>
        <w:t>APPENDIX A</w:t>
      </w:r>
    </w:p>
    <w:p w14:paraId="7B127174" w14:textId="77777777" w:rsidR="00901777" w:rsidRPr="00835FB5" w:rsidRDefault="00C0138F" w:rsidP="00835FB5">
      <w:pPr>
        <w:spacing w:before="229"/>
        <w:ind w:left="101"/>
        <w:rPr>
          <w:rFonts w:ascii="Segoe UI Black" w:hAnsi="Segoe UI Black"/>
          <w:b/>
          <w:bCs/>
          <w:color w:val="4083BC"/>
          <w:sz w:val="30"/>
          <w:szCs w:val="30"/>
        </w:rPr>
      </w:pPr>
      <w:r w:rsidRPr="00835FB5">
        <w:rPr>
          <w:rFonts w:ascii="Segoe UI Black" w:hAnsi="Segoe UI Black"/>
          <w:b/>
          <w:bCs/>
          <w:color w:val="4083BC"/>
          <w:sz w:val="30"/>
          <w:szCs w:val="30"/>
        </w:rPr>
        <w:t>Group A Universal Standards</w:t>
      </w:r>
    </w:p>
    <w:p w14:paraId="0D9763BC" w14:textId="77777777" w:rsidR="00901777" w:rsidRDefault="00C0138F">
      <w:pPr>
        <w:pStyle w:val="BodyText"/>
        <w:spacing w:before="137"/>
        <w:ind w:left="100"/>
      </w:pPr>
      <w:r>
        <w:rPr>
          <w:color w:val="58595B"/>
        </w:rPr>
        <w:t>LEAs in Group A will complete a self-assessment in areas focusing on the following:</w:t>
      </w:r>
    </w:p>
    <w:p w14:paraId="03D9C8B1" w14:textId="77777777" w:rsidR="00901777" w:rsidRPr="00EC1D51" w:rsidRDefault="00C0138F" w:rsidP="00EC1D51">
      <w:pPr>
        <w:spacing w:before="222"/>
        <w:ind w:left="101"/>
        <w:rPr>
          <w:rFonts w:ascii="Segoe UI Black" w:hAnsi="Segoe UI Black"/>
          <w:b/>
          <w:bCs/>
          <w:color w:val="4083BC"/>
          <w:sz w:val="30"/>
          <w:szCs w:val="30"/>
        </w:rPr>
      </w:pPr>
      <w:r w:rsidRPr="00EC1D51">
        <w:rPr>
          <w:rFonts w:ascii="Segoe UI Black" w:hAnsi="Segoe UI Black"/>
          <w:b/>
          <w:bCs/>
          <w:color w:val="4083BC"/>
          <w:sz w:val="30"/>
          <w:szCs w:val="30"/>
        </w:rPr>
        <w:t>Identification Process</w:t>
      </w:r>
    </w:p>
    <w:p w14:paraId="54F4D3EA" w14:textId="77777777" w:rsidR="00901777" w:rsidRDefault="00C0138F">
      <w:pPr>
        <w:pStyle w:val="ListParagraph"/>
        <w:numPr>
          <w:ilvl w:val="0"/>
          <w:numId w:val="87"/>
        </w:numPr>
        <w:tabs>
          <w:tab w:val="left" w:pos="639"/>
          <w:tab w:val="left" w:pos="640"/>
        </w:tabs>
        <w:spacing w:before="47"/>
        <w:ind w:left="640"/>
        <w:rPr>
          <w:sz w:val="27"/>
        </w:rPr>
      </w:pPr>
      <w:r>
        <w:rPr>
          <w:color w:val="58595B"/>
          <w:sz w:val="27"/>
        </w:rPr>
        <w:t>Assessment of special education</w:t>
      </w:r>
      <w:r>
        <w:rPr>
          <w:color w:val="58595B"/>
          <w:spacing w:val="-46"/>
          <w:sz w:val="27"/>
        </w:rPr>
        <w:t xml:space="preserve"> </w:t>
      </w:r>
      <w:r>
        <w:rPr>
          <w:color w:val="58595B"/>
          <w:sz w:val="27"/>
        </w:rPr>
        <w:t>students</w:t>
      </w:r>
    </w:p>
    <w:p w14:paraId="4F7298E4" w14:textId="77777777" w:rsidR="00901777" w:rsidRDefault="00C0138F">
      <w:pPr>
        <w:pStyle w:val="ListParagraph"/>
        <w:numPr>
          <w:ilvl w:val="0"/>
          <w:numId w:val="87"/>
        </w:numPr>
        <w:tabs>
          <w:tab w:val="left" w:pos="639"/>
          <w:tab w:val="left" w:pos="640"/>
        </w:tabs>
        <w:ind w:left="640"/>
        <w:rPr>
          <w:sz w:val="27"/>
        </w:rPr>
      </w:pPr>
      <w:r>
        <w:rPr>
          <w:color w:val="58595B"/>
          <w:sz w:val="27"/>
        </w:rPr>
        <w:t>Implementation</w:t>
      </w:r>
      <w:r>
        <w:rPr>
          <w:color w:val="58595B"/>
          <w:spacing w:val="-16"/>
          <w:sz w:val="27"/>
        </w:rPr>
        <w:t xml:space="preserve"> </w:t>
      </w:r>
      <w:r>
        <w:rPr>
          <w:color w:val="58595B"/>
          <w:sz w:val="27"/>
        </w:rPr>
        <w:t>of</w:t>
      </w:r>
      <w:r>
        <w:rPr>
          <w:color w:val="58595B"/>
          <w:spacing w:val="-16"/>
          <w:sz w:val="27"/>
        </w:rPr>
        <w:t xml:space="preserve"> </w:t>
      </w:r>
      <w:r>
        <w:rPr>
          <w:color w:val="58595B"/>
          <w:sz w:val="27"/>
        </w:rPr>
        <w:t>specific</w:t>
      </w:r>
      <w:r>
        <w:rPr>
          <w:color w:val="58595B"/>
          <w:spacing w:val="-16"/>
          <w:sz w:val="27"/>
        </w:rPr>
        <w:t xml:space="preserve"> </w:t>
      </w:r>
      <w:r>
        <w:rPr>
          <w:color w:val="58595B"/>
          <w:sz w:val="27"/>
        </w:rPr>
        <w:t>learning</w:t>
      </w:r>
      <w:r>
        <w:rPr>
          <w:color w:val="58595B"/>
          <w:spacing w:val="-16"/>
          <w:sz w:val="27"/>
        </w:rPr>
        <w:t xml:space="preserve"> </w:t>
      </w:r>
      <w:r>
        <w:rPr>
          <w:color w:val="58595B"/>
          <w:sz w:val="27"/>
        </w:rPr>
        <w:t>disability</w:t>
      </w:r>
      <w:r>
        <w:rPr>
          <w:color w:val="58595B"/>
          <w:spacing w:val="-16"/>
          <w:sz w:val="27"/>
        </w:rPr>
        <w:t xml:space="preserve"> </w:t>
      </w:r>
      <w:r>
        <w:rPr>
          <w:color w:val="58595B"/>
          <w:sz w:val="27"/>
        </w:rPr>
        <w:t>requirements</w:t>
      </w:r>
    </w:p>
    <w:p w14:paraId="7A603758" w14:textId="77777777" w:rsidR="00901777" w:rsidRDefault="00C0138F">
      <w:pPr>
        <w:pStyle w:val="ListParagraph"/>
        <w:numPr>
          <w:ilvl w:val="0"/>
          <w:numId w:val="87"/>
        </w:numPr>
        <w:tabs>
          <w:tab w:val="left" w:pos="639"/>
          <w:tab w:val="left" w:pos="640"/>
        </w:tabs>
        <w:ind w:left="640"/>
        <w:rPr>
          <w:sz w:val="27"/>
        </w:rPr>
      </w:pPr>
      <w:r>
        <w:rPr>
          <w:color w:val="58595B"/>
          <w:sz w:val="27"/>
        </w:rPr>
        <w:t>Special</w:t>
      </w:r>
      <w:r>
        <w:rPr>
          <w:color w:val="58595B"/>
          <w:spacing w:val="-9"/>
          <w:sz w:val="27"/>
        </w:rPr>
        <w:t xml:space="preserve"> </w:t>
      </w:r>
      <w:r>
        <w:rPr>
          <w:color w:val="58595B"/>
          <w:sz w:val="27"/>
        </w:rPr>
        <w:t>requirements</w:t>
      </w:r>
      <w:r>
        <w:rPr>
          <w:color w:val="58595B"/>
          <w:spacing w:val="-9"/>
          <w:sz w:val="27"/>
        </w:rPr>
        <w:t xml:space="preserve"> </w:t>
      </w:r>
      <w:r>
        <w:rPr>
          <w:color w:val="58595B"/>
          <w:sz w:val="27"/>
        </w:rPr>
        <w:t>for</w:t>
      </w:r>
      <w:r>
        <w:rPr>
          <w:color w:val="58595B"/>
          <w:spacing w:val="-9"/>
          <w:sz w:val="27"/>
        </w:rPr>
        <w:t xml:space="preserve"> </w:t>
      </w:r>
      <w:r>
        <w:rPr>
          <w:color w:val="58595B"/>
          <w:sz w:val="27"/>
        </w:rPr>
        <w:t>students</w:t>
      </w:r>
      <w:r>
        <w:rPr>
          <w:color w:val="58595B"/>
          <w:spacing w:val="-9"/>
          <w:sz w:val="27"/>
        </w:rPr>
        <w:t xml:space="preserve"> </w:t>
      </w:r>
      <w:r>
        <w:rPr>
          <w:color w:val="58595B"/>
          <w:sz w:val="27"/>
        </w:rPr>
        <w:t>on</w:t>
      </w:r>
      <w:r>
        <w:rPr>
          <w:color w:val="58595B"/>
          <w:spacing w:val="-9"/>
          <w:sz w:val="27"/>
        </w:rPr>
        <w:t xml:space="preserve"> </w:t>
      </w:r>
      <w:r>
        <w:rPr>
          <w:color w:val="58595B"/>
          <w:sz w:val="27"/>
        </w:rPr>
        <w:t>the</w:t>
      </w:r>
      <w:r>
        <w:rPr>
          <w:color w:val="58595B"/>
          <w:spacing w:val="-9"/>
          <w:sz w:val="27"/>
        </w:rPr>
        <w:t xml:space="preserve"> </w:t>
      </w:r>
      <w:r>
        <w:rPr>
          <w:color w:val="58595B"/>
          <w:spacing w:val="-2"/>
          <w:sz w:val="27"/>
        </w:rPr>
        <w:t>autism</w:t>
      </w:r>
      <w:r>
        <w:rPr>
          <w:color w:val="58595B"/>
          <w:spacing w:val="-9"/>
          <w:sz w:val="27"/>
        </w:rPr>
        <w:t xml:space="preserve"> </w:t>
      </w:r>
      <w:r>
        <w:rPr>
          <w:color w:val="58595B"/>
          <w:sz w:val="27"/>
        </w:rPr>
        <w:t>spectrum;</w:t>
      </w:r>
      <w:r>
        <w:rPr>
          <w:color w:val="58595B"/>
          <w:spacing w:val="-9"/>
          <w:sz w:val="27"/>
        </w:rPr>
        <w:t xml:space="preserve"> </w:t>
      </w:r>
      <w:r>
        <w:rPr>
          <w:color w:val="58595B"/>
          <w:spacing w:val="-3"/>
          <w:sz w:val="27"/>
        </w:rPr>
        <w:t>IEP</w:t>
      </w:r>
      <w:r>
        <w:rPr>
          <w:color w:val="58595B"/>
          <w:spacing w:val="-9"/>
          <w:sz w:val="27"/>
        </w:rPr>
        <w:t xml:space="preserve"> </w:t>
      </w:r>
      <w:r>
        <w:rPr>
          <w:color w:val="58595B"/>
          <w:sz w:val="27"/>
        </w:rPr>
        <w:t>documentation</w:t>
      </w:r>
    </w:p>
    <w:p w14:paraId="583826F9" w14:textId="77777777" w:rsidR="00901777" w:rsidRDefault="00C0138F">
      <w:pPr>
        <w:pStyle w:val="ListParagraph"/>
        <w:numPr>
          <w:ilvl w:val="0"/>
          <w:numId w:val="87"/>
        </w:numPr>
        <w:tabs>
          <w:tab w:val="left" w:pos="639"/>
          <w:tab w:val="left" w:pos="640"/>
        </w:tabs>
        <w:ind w:left="640"/>
        <w:rPr>
          <w:sz w:val="27"/>
        </w:rPr>
      </w:pPr>
      <w:r>
        <w:rPr>
          <w:color w:val="58595B"/>
          <w:sz w:val="27"/>
        </w:rPr>
        <w:t>Timeline</w:t>
      </w:r>
      <w:r>
        <w:rPr>
          <w:color w:val="58595B"/>
          <w:spacing w:val="-15"/>
          <w:sz w:val="27"/>
        </w:rPr>
        <w:t xml:space="preserve"> </w:t>
      </w:r>
      <w:r>
        <w:rPr>
          <w:color w:val="58595B"/>
          <w:sz w:val="27"/>
        </w:rPr>
        <w:t>for</w:t>
      </w:r>
      <w:r>
        <w:rPr>
          <w:color w:val="58595B"/>
          <w:spacing w:val="-15"/>
          <w:sz w:val="27"/>
        </w:rPr>
        <w:t xml:space="preserve"> </w:t>
      </w:r>
      <w:r>
        <w:rPr>
          <w:color w:val="58595B"/>
          <w:sz w:val="27"/>
        </w:rPr>
        <w:t>determination</w:t>
      </w:r>
      <w:r>
        <w:rPr>
          <w:color w:val="58595B"/>
          <w:spacing w:val="-15"/>
          <w:sz w:val="27"/>
        </w:rPr>
        <w:t xml:space="preserve"> </w:t>
      </w:r>
      <w:r>
        <w:rPr>
          <w:color w:val="58595B"/>
          <w:sz w:val="27"/>
        </w:rPr>
        <w:t>of</w:t>
      </w:r>
      <w:r>
        <w:rPr>
          <w:color w:val="58595B"/>
          <w:spacing w:val="-15"/>
          <w:sz w:val="27"/>
        </w:rPr>
        <w:t xml:space="preserve"> </w:t>
      </w:r>
      <w:r>
        <w:rPr>
          <w:color w:val="58595B"/>
          <w:sz w:val="27"/>
        </w:rPr>
        <w:t>eligibility</w:t>
      </w:r>
    </w:p>
    <w:p w14:paraId="7D3C0FF8" w14:textId="77777777" w:rsidR="00901777" w:rsidRDefault="00C0138F">
      <w:pPr>
        <w:pStyle w:val="ListParagraph"/>
        <w:numPr>
          <w:ilvl w:val="0"/>
          <w:numId w:val="87"/>
        </w:numPr>
        <w:tabs>
          <w:tab w:val="left" w:pos="639"/>
          <w:tab w:val="left" w:pos="640"/>
        </w:tabs>
        <w:ind w:left="640"/>
        <w:rPr>
          <w:sz w:val="27"/>
        </w:rPr>
      </w:pPr>
      <w:r>
        <w:rPr>
          <w:color w:val="58595B"/>
          <w:sz w:val="27"/>
        </w:rPr>
        <w:t>Elements of eligibility</w:t>
      </w:r>
      <w:r>
        <w:rPr>
          <w:color w:val="58595B"/>
          <w:spacing w:val="-51"/>
          <w:sz w:val="27"/>
        </w:rPr>
        <w:t xml:space="preserve"> </w:t>
      </w:r>
      <w:r>
        <w:rPr>
          <w:color w:val="58595B"/>
          <w:sz w:val="27"/>
        </w:rPr>
        <w:t>determination</w:t>
      </w:r>
    </w:p>
    <w:p w14:paraId="043DA46B" w14:textId="77777777" w:rsidR="00901777" w:rsidRDefault="00C0138F">
      <w:pPr>
        <w:pStyle w:val="ListParagraph"/>
        <w:numPr>
          <w:ilvl w:val="0"/>
          <w:numId w:val="87"/>
        </w:numPr>
        <w:tabs>
          <w:tab w:val="left" w:pos="639"/>
          <w:tab w:val="left" w:pos="640"/>
        </w:tabs>
        <w:ind w:left="640"/>
        <w:rPr>
          <w:sz w:val="27"/>
        </w:rPr>
      </w:pPr>
      <w:r>
        <w:rPr>
          <w:color w:val="58595B"/>
          <w:sz w:val="27"/>
        </w:rPr>
        <w:t>End of school year</w:t>
      </w:r>
      <w:r>
        <w:rPr>
          <w:color w:val="58595B"/>
          <w:spacing w:val="-48"/>
          <w:sz w:val="27"/>
        </w:rPr>
        <w:t xml:space="preserve"> </w:t>
      </w:r>
      <w:r>
        <w:rPr>
          <w:color w:val="58595B"/>
          <w:sz w:val="27"/>
        </w:rPr>
        <w:t>evaluations</w:t>
      </w:r>
    </w:p>
    <w:p w14:paraId="4BD95225"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Independent educational </w:t>
      </w:r>
      <w:r>
        <w:rPr>
          <w:color w:val="58595B"/>
          <w:spacing w:val="-3"/>
          <w:sz w:val="27"/>
        </w:rPr>
        <w:t xml:space="preserve">evaluations; </w:t>
      </w:r>
      <w:r>
        <w:rPr>
          <w:color w:val="58595B"/>
          <w:spacing w:val="-6"/>
          <w:sz w:val="27"/>
        </w:rPr>
        <w:t xml:space="preserve">Team </w:t>
      </w:r>
      <w:r>
        <w:rPr>
          <w:color w:val="58595B"/>
          <w:sz w:val="27"/>
        </w:rPr>
        <w:t>meeting</w:t>
      </w:r>
      <w:r>
        <w:rPr>
          <w:color w:val="58595B"/>
          <w:spacing w:val="-38"/>
          <w:sz w:val="27"/>
        </w:rPr>
        <w:t xml:space="preserve"> </w:t>
      </w:r>
      <w:r>
        <w:rPr>
          <w:color w:val="58595B"/>
          <w:sz w:val="27"/>
        </w:rPr>
        <w:t>timelines</w:t>
      </w:r>
    </w:p>
    <w:p w14:paraId="6B3134E6" w14:textId="77777777" w:rsidR="00901777" w:rsidRDefault="00C0138F">
      <w:pPr>
        <w:pStyle w:val="ListParagraph"/>
        <w:numPr>
          <w:ilvl w:val="0"/>
          <w:numId w:val="87"/>
        </w:numPr>
        <w:tabs>
          <w:tab w:val="left" w:pos="639"/>
          <w:tab w:val="left" w:pos="640"/>
        </w:tabs>
        <w:ind w:left="640"/>
        <w:rPr>
          <w:sz w:val="27"/>
        </w:rPr>
      </w:pPr>
      <w:r>
        <w:rPr>
          <w:color w:val="58595B"/>
          <w:sz w:val="27"/>
        </w:rPr>
        <w:t>Frequency of</w:t>
      </w:r>
      <w:r>
        <w:rPr>
          <w:color w:val="58595B"/>
          <w:spacing w:val="-31"/>
          <w:sz w:val="27"/>
        </w:rPr>
        <w:t xml:space="preserve"> </w:t>
      </w:r>
      <w:r>
        <w:rPr>
          <w:color w:val="58595B"/>
          <w:sz w:val="27"/>
        </w:rPr>
        <w:t>re-evaluations</w:t>
      </w:r>
    </w:p>
    <w:p w14:paraId="59C74521" w14:textId="77777777" w:rsidR="00901777" w:rsidRDefault="00C0138F">
      <w:pPr>
        <w:pStyle w:val="ListParagraph"/>
        <w:numPr>
          <w:ilvl w:val="0"/>
          <w:numId w:val="87"/>
        </w:numPr>
        <w:tabs>
          <w:tab w:val="left" w:pos="639"/>
          <w:tab w:val="left" w:pos="640"/>
        </w:tabs>
        <w:ind w:left="640"/>
        <w:rPr>
          <w:sz w:val="27"/>
        </w:rPr>
      </w:pPr>
      <w:r>
        <w:rPr>
          <w:color w:val="58595B"/>
          <w:sz w:val="27"/>
        </w:rPr>
        <w:t>Extended evaluation</w:t>
      </w:r>
      <w:r>
        <w:rPr>
          <w:color w:val="58595B"/>
          <w:spacing w:val="-26"/>
          <w:sz w:val="27"/>
        </w:rPr>
        <w:t xml:space="preserve"> </w:t>
      </w:r>
      <w:r>
        <w:rPr>
          <w:color w:val="58595B"/>
          <w:sz w:val="27"/>
        </w:rPr>
        <w:t>procedures</w:t>
      </w:r>
    </w:p>
    <w:p w14:paraId="4CB3DA47" w14:textId="77777777" w:rsidR="00901777" w:rsidRPr="00EC1D51" w:rsidRDefault="00C0138F" w:rsidP="00EC1D51">
      <w:pPr>
        <w:spacing w:before="258"/>
        <w:ind w:left="101"/>
        <w:rPr>
          <w:rFonts w:ascii="Segoe UI Black" w:hAnsi="Segoe UI Black"/>
          <w:b/>
          <w:bCs/>
          <w:color w:val="4083BC"/>
          <w:sz w:val="30"/>
          <w:szCs w:val="30"/>
        </w:rPr>
      </w:pPr>
      <w:r w:rsidRPr="00EC1D51">
        <w:rPr>
          <w:rFonts w:ascii="Segoe UI Black" w:hAnsi="Segoe UI Black"/>
          <w:b/>
          <w:bCs/>
          <w:color w:val="4083BC"/>
          <w:sz w:val="30"/>
          <w:szCs w:val="30"/>
        </w:rPr>
        <w:t>IEP Development</w:t>
      </w:r>
    </w:p>
    <w:p w14:paraId="2AC9C716" w14:textId="77777777" w:rsidR="00901777" w:rsidRDefault="00C0138F">
      <w:pPr>
        <w:pStyle w:val="ListParagraph"/>
        <w:numPr>
          <w:ilvl w:val="0"/>
          <w:numId w:val="87"/>
        </w:numPr>
        <w:tabs>
          <w:tab w:val="left" w:pos="639"/>
          <w:tab w:val="left" w:pos="640"/>
        </w:tabs>
        <w:spacing w:before="47"/>
        <w:ind w:left="640"/>
        <w:rPr>
          <w:sz w:val="27"/>
        </w:rPr>
      </w:pPr>
      <w:r>
        <w:rPr>
          <w:color w:val="58595B"/>
          <w:spacing w:val="-4"/>
          <w:sz w:val="27"/>
        </w:rPr>
        <w:t xml:space="preserve">Transition </w:t>
      </w:r>
      <w:r>
        <w:rPr>
          <w:color w:val="58595B"/>
          <w:sz w:val="27"/>
        </w:rPr>
        <w:t>procedures for students</w:t>
      </w:r>
      <w:r>
        <w:rPr>
          <w:color w:val="58595B"/>
          <w:spacing w:val="-16"/>
          <w:sz w:val="27"/>
        </w:rPr>
        <w:t xml:space="preserve"> </w:t>
      </w:r>
      <w:r>
        <w:rPr>
          <w:color w:val="58595B"/>
          <w:spacing w:val="-8"/>
          <w:sz w:val="27"/>
        </w:rPr>
        <w:t>14+</w:t>
      </w:r>
    </w:p>
    <w:p w14:paraId="19E7630C" w14:textId="77777777" w:rsidR="00901777" w:rsidRDefault="00C0138F">
      <w:pPr>
        <w:pStyle w:val="ListParagraph"/>
        <w:numPr>
          <w:ilvl w:val="0"/>
          <w:numId w:val="87"/>
        </w:numPr>
        <w:tabs>
          <w:tab w:val="left" w:pos="639"/>
          <w:tab w:val="left" w:pos="640"/>
        </w:tabs>
        <w:ind w:left="640"/>
        <w:rPr>
          <w:sz w:val="27"/>
        </w:rPr>
      </w:pPr>
      <w:r>
        <w:rPr>
          <w:color w:val="58595B"/>
          <w:spacing w:val="-4"/>
          <w:sz w:val="27"/>
        </w:rPr>
        <w:t xml:space="preserve">Transfer </w:t>
      </w:r>
      <w:r>
        <w:rPr>
          <w:color w:val="58595B"/>
          <w:sz w:val="27"/>
        </w:rPr>
        <w:t>of parental rights at the age of</w:t>
      </w:r>
      <w:r>
        <w:rPr>
          <w:color w:val="58595B"/>
          <w:spacing w:val="-26"/>
          <w:sz w:val="27"/>
        </w:rPr>
        <w:t xml:space="preserve"> </w:t>
      </w:r>
      <w:r>
        <w:rPr>
          <w:color w:val="58595B"/>
          <w:sz w:val="27"/>
        </w:rPr>
        <w:t>majority</w:t>
      </w:r>
    </w:p>
    <w:p w14:paraId="5CCF84D8"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IEP </w:t>
      </w:r>
      <w:r>
        <w:rPr>
          <w:color w:val="58595B"/>
          <w:spacing w:val="-6"/>
          <w:sz w:val="27"/>
        </w:rPr>
        <w:t xml:space="preserve">Team </w:t>
      </w:r>
      <w:r>
        <w:rPr>
          <w:color w:val="58595B"/>
          <w:spacing w:val="-3"/>
          <w:sz w:val="27"/>
        </w:rPr>
        <w:t xml:space="preserve">composition </w:t>
      </w:r>
      <w:r>
        <w:rPr>
          <w:color w:val="58595B"/>
          <w:sz w:val="27"/>
        </w:rPr>
        <w:t>and</w:t>
      </w:r>
      <w:r>
        <w:rPr>
          <w:color w:val="58595B"/>
          <w:spacing w:val="10"/>
          <w:sz w:val="27"/>
        </w:rPr>
        <w:t xml:space="preserve"> </w:t>
      </w:r>
      <w:r>
        <w:rPr>
          <w:color w:val="58595B"/>
          <w:sz w:val="27"/>
        </w:rPr>
        <w:t>attendance</w:t>
      </w:r>
    </w:p>
    <w:p w14:paraId="2028493B"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Issuance and </w:t>
      </w:r>
      <w:r>
        <w:rPr>
          <w:color w:val="58595B"/>
          <w:spacing w:val="-3"/>
          <w:sz w:val="27"/>
        </w:rPr>
        <w:t xml:space="preserve">content </w:t>
      </w:r>
      <w:r>
        <w:rPr>
          <w:color w:val="58595B"/>
          <w:sz w:val="27"/>
        </w:rPr>
        <w:t>of Progress</w:t>
      </w:r>
      <w:r>
        <w:rPr>
          <w:color w:val="58595B"/>
          <w:spacing w:val="-24"/>
          <w:sz w:val="27"/>
        </w:rPr>
        <w:t xml:space="preserve"> </w:t>
      </w:r>
      <w:r>
        <w:rPr>
          <w:color w:val="58595B"/>
          <w:sz w:val="27"/>
        </w:rPr>
        <w:t>Reports</w:t>
      </w:r>
    </w:p>
    <w:p w14:paraId="448E3274" w14:textId="77777777" w:rsidR="00901777" w:rsidRDefault="00C0138F">
      <w:pPr>
        <w:pStyle w:val="ListParagraph"/>
        <w:numPr>
          <w:ilvl w:val="0"/>
          <w:numId w:val="87"/>
        </w:numPr>
        <w:tabs>
          <w:tab w:val="left" w:pos="639"/>
          <w:tab w:val="left" w:pos="640"/>
        </w:tabs>
        <w:ind w:left="640"/>
        <w:rPr>
          <w:sz w:val="27"/>
        </w:rPr>
      </w:pPr>
      <w:r>
        <w:rPr>
          <w:color w:val="58595B"/>
          <w:sz w:val="27"/>
        </w:rPr>
        <w:t>Annual review and revision of</w:t>
      </w:r>
      <w:r>
        <w:rPr>
          <w:color w:val="58595B"/>
          <w:spacing w:val="-33"/>
          <w:sz w:val="27"/>
        </w:rPr>
        <w:t xml:space="preserve"> </w:t>
      </w:r>
      <w:r>
        <w:rPr>
          <w:color w:val="58595B"/>
          <w:spacing w:val="-3"/>
          <w:sz w:val="27"/>
        </w:rPr>
        <w:t>IEPs</w:t>
      </w:r>
    </w:p>
    <w:p w14:paraId="1E3253B3"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IEP </w:t>
      </w:r>
      <w:r>
        <w:rPr>
          <w:color w:val="58595B"/>
          <w:sz w:val="27"/>
        </w:rPr>
        <w:t xml:space="preserve">content, </w:t>
      </w:r>
      <w:r>
        <w:rPr>
          <w:color w:val="58595B"/>
          <w:spacing w:val="-3"/>
          <w:sz w:val="27"/>
        </w:rPr>
        <w:t xml:space="preserve">including </w:t>
      </w:r>
      <w:r>
        <w:rPr>
          <w:color w:val="58595B"/>
          <w:sz w:val="27"/>
        </w:rPr>
        <w:t>bullying, harassment, and</w:t>
      </w:r>
      <w:r>
        <w:rPr>
          <w:color w:val="58595B"/>
          <w:spacing w:val="-41"/>
          <w:sz w:val="27"/>
        </w:rPr>
        <w:t xml:space="preserve"> </w:t>
      </w:r>
      <w:r>
        <w:rPr>
          <w:color w:val="58595B"/>
          <w:sz w:val="27"/>
        </w:rPr>
        <w:t>teasing</w:t>
      </w:r>
    </w:p>
    <w:p w14:paraId="0BC1BF6A" w14:textId="77777777" w:rsidR="00901777" w:rsidRDefault="00C0138F">
      <w:pPr>
        <w:pStyle w:val="ListParagraph"/>
        <w:numPr>
          <w:ilvl w:val="0"/>
          <w:numId w:val="87"/>
        </w:numPr>
        <w:tabs>
          <w:tab w:val="left" w:pos="639"/>
          <w:tab w:val="left" w:pos="640"/>
        </w:tabs>
        <w:ind w:left="640"/>
        <w:rPr>
          <w:sz w:val="27"/>
        </w:rPr>
      </w:pPr>
      <w:r>
        <w:rPr>
          <w:color w:val="58595B"/>
          <w:sz w:val="27"/>
        </w:rPr>
        <w:t>Least</w:t>
      </w:r>
      <w:r>
        <w:rPr>
          <w:color w:val="58595B"/>
          <w:spacing w:val="-17"/>
          <w:sz w:val="27"/>
        </w:rPr>
        <w:t xml:space="preserve"> </w:t>
      </w:r>
      <w:r>
        <w:rPr>
          <w:color w:val="58595B"/>
          <w:sz w:val="27"/>
        </w:rPr>
        <w:t>restrictive</w:t>
      </w:r>
      <w:r>
        <w:rPr>
          <w:color w:val="58595B"/>
          <w:spacing w:val="-17"/>
          <w:sz w:val="27"/>
        </w:rPr>
        <w:t xml:space="preserve"> </w:t>
      </w:r>
      <w:r>
        <w:rPr>
          <w:color w:val="58595B"/>
          <w:sz w:val="27"/>
        </w:rPr>
        <w:t>program</w:t>
      </w:r>
      <w:r>
        <w:rPr>
          <w:color w:val="58595B"/>
          <w:spacing w:val="-17"/>
          <w:sz w:val="27"/>
        </w:rPr>
        <w:t xml:space="preserve"> </w:t>
      </w:r>
      <w:proofErr w:type="gramStart"/>
      <w:r>
        <w:rPr>
          <w:color w:val="58595B"/>
          <w:sz w:val="27"/>
        </w:rPr>
        <w:t>selected;</w:t>
      </w:r>
      <w:proofErr w:type="gramEnd"/>
      <w:r>
        <w:rPr>
          <w:color w:val="58595B"/>
          <w:spacing w:val="-17"/>
          <w:sz w:val="27"/>
        </w:rPr>
        <w:t xml:space="preserve"> </w:t>
      </w:r>
      <w:r>
        <w:rPr>
          <w:color w:val="58595B"/>
          <w:sz w:val="27"/>
        </w:rPr>
        <w:t>Non-participation</w:t>
      </w:r>
      <w:r>
        <w:rPr>
          <w:color w:val="58595B"/>
          <w:spacing w:val="-17"/>
          <w:sz w:val="27"/>
        </w:rPr>
        <w:t xml:space="preserve"> </w:t>
      </w:r>
      <w:r>
        <w:rPr>
          <w:color w:val="58595B"/>
          <w:sz w:val="27"/>
        </w:rPr>
        <w:t>Justification</w:t>
      </w:r>
      <w:r>
        <w:rPr>
          <w:color w:val="58595B"/>
          <w:spacing w:val="-17"/>
          <w:sz w:val="27"/>
        </w:rPr>
        <w:t xml:space="preserve"> </w:t>
      </w:r>
      <w:r>
        <w:rPr>
          <w:color w:val="58595B"/>
          <w:sz w:val="27"/>
        </w:rPr>
        <w:t>Statement</w:t>
      </w:r>
    </w:p>
    <w:p w14:paraId="22D900A1" w14:textId="77777777" w:rsidR="00901777" w:rsidRDefault="00C0138F">
      <w:pPr>
        <w:pStyle w:val="ListParagraph"/>
        <w:numPr>
          <w:ilvl w:val="0"/>
          <w:numId w:val="87"/>
        </w:numPr>
        <w:tabs>
          <w:tab w:val="left" w:pos="639"/>
          <w:tab w:val="left" w:pos="640"/>
        </w:tabs>
        <w:ind w:left="640"/>
        <w:rPr>
          <w:sz w:val="27"/>
        </w:rPr>
      </w:pPr>
      <w:r>
        <w:rPr>
          <w:color w:val="58595B"/>
          <w:sz w:val="27"/>
        </w:rPr>
        <w:t>Parental</w:t>
      </w:r>
      <w:r>
        <w:rPr>
          <w:color w:val="58595B"/>
          <w:spacing w:val="-11"/>
          <w:sz w:val="27"/>
        </w:rPr>
        <w:t xml:space="preserve"> </w:t>
      </w:r>
      <w:r>
        <w:rPr>
          <w:color w:val="58595B"/>
          <w:sz w:val="27"/>
        </w:rPr>
        <w:t>consent</w:t>
      </w:r>
      <w:r>
        <w:rPr>
          <w:color w:val="58595B"/>
          <w:spacing w:val="-11"/>
          <w:sz w:val="27"/>
        </w:rPr>
        <w:t xml:space="preserve"> </w:t>
      </w:r>
      <w:r>
        <w:rPr>
          <w:color w:val="58595B"/>
          <w:sz w:val="27"/>
        </w:rPr>
        <w:t>for</w:t>
      </w:r>
      <w:r>
        <w:rPr>
          <w:color w:val="58595B"/>
          <w:spacing w:val="-11"/>
          <w:sz w:val="27"/>
        </w:rPr>
        <w:t xml:space="preserve"> </w:t>
      </w:r>
      <w:r>
        <w:rPr>
          <w:color w:val="58595B"/>
          <w:sz w:val="27"/>
        </w:rPr>
        <w:t>evaluation</w:t>
      </w:r>
      <w:r>
        <w:rPr>
          <w:color w:val="58595B"/>
          <w:spacing w:val="-11"/>
          <w:sz w:val="27"/>
        </w:rPr>
        <w:t xml:space="preserve"> </w:t>
      </w:r>
      <w:r>
        <w:rPr>
          <w:color w:val="58595B"/>
          <w:sz w:val="27"/>
        </w:rPr>
        <w:t>and</w:t>
      </w:r>
      <w:r>
        <w:rPr>
          <w:color w:val="58595B"/>
          <w:spacing w:val="-11"/>
          <w:sz w:val="27"/>
        </w:rPr>
        <w:t xml:space="preserve"> </w:t>
      </w:r>
      <w:r>
        <w:rPr>
          <w:color w:val="58595B"/>
          <w:sz w:val="27"/>
        </w:rPr>
        <w:t>placement</w:t>
      </w:r>
      <w:r>
        <w:rPr>
          <w:color w:val="58595B"/>
          <w:spacing w:val="-11"/>
          <w:sz w:val="27"/>
        </w:rPr>
        <w:t xml:space="preserve"> </w:t>
      </w:r>
      <w:r>
        <w:rPr>
          <w:color w:val="58595B"/>
          <w:sz w:val="27"/>
        </w:rPr>
        <w:t>in</w:t>
      </w:r>
      <w:r>
        <w:rPr>
          <w:color w:val="58595B"/>
          <w:spacing w:val="-11"/>
          <w:sz w:val="27"/>
        </w:rPr>
        <w:t xml:space="preserve"> </w:t>
      </w:r>
      <w:r>
        <w:rPr>
          <w:color w:val="58595B"/>
          <w:sz w:val="27"/>
        </w:rPr>
        <w:t>a</w:t>
      </w:r>
      <w:r>
        <w:rPr>
          <w:color w:val="58595B"/>
          <w:spacing w:val="-11"/>
          <w:sz w:val="27"/>
        </w:rPr>
        <w:t xml:space="preserve"> </w:t>
      </w:r>
      <w:r>
        <w:rPr>
          <w:color w:val="58595B"/>
          <w:sz w:val="27"/>
        </w:rPr>
        <w:t>special</w:t>
      </w:r>
      <w:r>
        <w:rPr>
          <w:color w:val="58595B"/>
          <w:spacing w:val="-11"/>
          <w:sz w:val="27"/>
        </w:rPr>
        <w:t xml:space="preserve"> </w:t>
      </w:r>
      <w:r>
        <w:rPr>
          <w:color w:val="58595B"/>
          <w:sz w:val="27"/>
        </w:rPr>
        <w:t>education</w:t>
      </w:r>
      <w:r>
        <w:rPr>
          <w:color w:val="58595B"/>
          <w:spacing w:val="-11"/>
          <w:sz w:val="27"/>
        </w:rPr>
        <w:t xml:space="preserve"> </w:t>
      </w:r>
      <w:r>
        <w:rPr>
          <w:color w:val="58595B"/>
          <w:sz w:val="27"/>
        </w:rPr>
        <w:t>program;</w:t>
      </w:r>
      <w:r>
        <w:rPr>
          <w:color w:val="58595B"/>
          <w:spacing w:val="-11"/>
          <w:sz w:val="27"/>
        </w:rPr>
        <w:t xml:space="preserve"> </w:t>
      </w:r>
      <w:r>
        <w:rPr>
          <w:color w:val="58595B"/>
          <w:sz w:val="27"/>
        </w:rPr>
        <w:t>revocation</w:t>
      </w:r>
      <w:r>
        <w:rPr>
          <w:color w:val="58595B"/>
          <w:spacing w:val="-11"/>
          <w:sz w:val="27"/>
        </w:rPr>
        <w:t xml:space="preserve"> </w:t>
      </w:r>
      <w:r>
        <w:rPr>
          <w:color w:val="58595B"/>
          <w:sz w:val="27"/>
        </w:rPr>
        <w:t>of</w:t>
      </w:r>
      <w:r>
        <w:rPr>
          <w:color w:val="58595B"/>
          <w:spacing w:val="-11"/>
          <w:sz w:val="27"/>
        </w:rPr>
        <w:t xml:space="preserve"> </w:t>
      </w:r>
      <w:r>
        <w:rPr>
          <w:color w:val="58595B"/>
          <w:sz w:val="27"/>
        </w:rPr>
        <w:t>consent</w:t>
      </w:r>
    </w:p>
    <w:p w14:paraId="79F9E006"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Parental participation in </w:t>
      </w:r>
      <w:r>
        <w:rPr>
          <w:color w:val="58595B"/>
          <w:spacing w:val="-6"/>
          <w:sz w:val="27"/>
        </w:rPr>
        <w:t>Team</w:t>
      </w:r>
      <w:r>
        <w:rPr>
          <w:color w:val="58595B"/>
          <w:spacing w:val="-46"/>
          <w:sz w:val="27"/>
        </w:rPr>
        <w:t xml:space="preserve"> </w:t>
      </w:r>
      <w:r>
        <w:rPr>
          <w:color w:val="58595B"/>
          <w:sz w:val="27"/>
        </w:rPr>
        <w:t>meetings</w:t>
      </w:r>
    </w:p>
    <w:p w14:paraId="02144796"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Communications </w:t>
      </w:r>
      <w:r>
        <w:rPr>
          <w:color w:val="58595B"/>
          <w:sz w:val="27"/>
        </w:rPr>
        <w:t xml:space="preserve">with parents in </w:t>
      </w:r>
      <w:r>
        <w:rPr>
          <w:color w:val="58595B"/>
          <w:spacing w:val="-3"/>
          <w:sz w:val="27"/>
        </w:rPr>
        <w:t xml:space="preserve">English </w:t>
      </w:r>
      <w:r>
        <w:rPr>
          <w:color w:val="58595B"/>
          <w:sz w:val="27"/>
        </w:rPr>
        <w:t>and primary language of the</w:t>
      </w:r>
      <w:r>
        <w:rPr>
          <w:color w:val="58595B"/>
          <w:spacing w:val="-23"/>
          <w:sz w:val="27"/>
        </w:rPr>
        <w:t xml:space="preserve"> </w:t>
      </w:r>
      <w:r>
        <w:rPr>
          <w:color w:val="58595B"/>
          <w:sz w:val="27"/>
        </w:rPr>
        <w:t>home</w:t>
      </w:r>
    </w:p>
    <w:p w14:paraId="5F0AED47" w14:textId="77777777" w:rsidR="00901777" w:rsidRDefault="00901777">
      <w:pPr>
        <w:rPr>
          <w:sz w:val="27"/>
        </w:rPr>
        <w:sectPr w:rsidR="00901777">
          <w:headerReference w:type="default" r:id="rId68"/>
          <w:footerReference w:type="default" r:id="rId69"/>
          <w:pgSz w:w="15840" w:h="12240" w:orient="landscape"/>
          <w:pgMar w:top="860" w:right="0" w:bottom="1040" w:left="800" w:header="0" w:footer="842" w:gutter="0"/>
          <w:pgNumType w:start="24"/>
          <w:cols w:space="720"/>
        </w:sectPr>
      </w:pPr>
    </w:p>
    <w:p w14:paraId="413DA7F1" w14:textId="77777777" w:rsidR="00901777" w:rsidRPr="00E94269" w:rsidRDefault="00C0138F" w:rsidP="00E94269">
      <w:pPr>
        <w:spacing w:before="64"/>
        <w:ind w:left="101"/>
        <w:rPr>
          <w:rFonts w:ascii="Segoe UI Black" w:hAnsi="Segoe UI Black"/>
          <w:b/>
          <w:bCs/>
          <w:color w:val="4083BC"/>
          <w:sz w:val="30"/>
          <w:szCs w:val="30"/>
        </w:rPr>
      </w:pPr>
      <w:r w:rsidRPr="00E94269">
        <w:rPr>
          <w:rFonts w:ascii="Segoe UI Black" w:hAnsi="Segoe UI Black"/>
          <w:b/>
          <w:bCs/>
          <w:color w:val="4083BC"/>
          <w:sz w:val="30"/>
          <w:szCs w:val="30"/>
        </w:rPr>
        <w:lastRenderedPageBreak/>
        <w:t>Programming &amp; Support Services</w:t>
      </w:r>
    </w:p>
    <w:p w14:paraId="7560AFA6" w14:textId="77777777" w:rsidR="00901777" w:rsidRDefault="00C0138F">
      <w:pPr>
        <w:pStyle w:val="ListParagraph"/>
        <w:numPr>
          <w:ilvl w:val="0"/>
          <w:numId w:val="87"/>
        </w:numPr>
        <w:tabs>
          <w:tab w:val="left" w:pos="639"/>
          <w:tab w:val="left" w:pos="640"/>
        </w:tabs>
        <w:spacing w:before="47"/>
        <w:ind w:left="640"/>
        <w:rPr>
          <w:sz w:val="27"/>
        </w:rPr>
      </w:pPr>
      <w:r>
        <w:rPr>
          <w:color w:val="58595B"/>
          <w:spacing w:val="-3"/>
          <w:sz w:val="27"/>
        </w:rPr>
        <w:t xml:space="preserve">Initiation </w:t>
      </w:r>
      <w:r>
        <w:rPr>
          <w:color w:val="58595B"/>
          <w:sz w:val="27"/>
        </w:rPr>
        <w:t xml:space="preserve">of services at age three and </w:t>
      </w:r>
      <w:r>
        <w:rPr>
          <w:color w:val="58595B"/>
          <w:spacing w:val="-3"/>
          <w:sz w:val="27"/>
        </w:rPr>
        <w:t xml:space="preserve">EI </w:t>
      </w:r>
      <w:r>
        <w:rPr>
          <w:color w:val="58595B"/>
          <w:sz w:val="27"/>
        </w:rPr>
        <w:t>transition</w:t>
      </w:r>
      <w:r>
        <w:rPr>
          <w:color w:val="58595B"/>
          <w:spacing w:val="-32"/>
          <w:sz w:val="27"/>
        </w:rPr>
        <w:t xml:space="preserve"> </w:t>
      </w:r>
      <w:r>
        <w:rPr>
          <w:color w:val="58595B"/>
          <w:sz w:val="27"/>
        </w:rPr>
        <w:t>procedures</w:t>
      </w:r>
    </w:p>
    <w:p w14:paraId="193F711D"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IEP</w:t>
      </w:r>
      <w:r>
        <w:rPr>
          <w:color w:val="58595B"/>
          <w:spacing w:val="-21"/>
          <w:sz w:val="27"/>
        </w:rPr>
        <w:t xml:space="preserve"> </w:t>
      </w:r>
      <w:r>
        <w:rPr>
          <w:color w:val="58595B"/>
          <w:sz w:val="27"/>
        </w:rPr>
        <w:t>implementation</w:t>
      </w:r>
    </w:p>
    <w:p w14:paraId="31E3181D"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Continuum </w:t>
      </w:r>
      <w:r>
        <w:rPr>
          <w:color w:val="58595B"/>
          <w:sz w:val="27"/>
        </w:rPr>
        <w:t>of special education services and</w:t>
      </w:r>
      <w:r>
        <w:rPr>
          <w:color w:val="58595B"/>
          <w:spacing w:val="-37"/>
          <w:sz w:val="27"/>
        </w:rPr>
        <w:t xml:space="preserve"> </w:t>
      </w:r>
      <w:r>
        <w:rPr>
          <w:color w:val="58595B"/>
          <w:sz w:val="27"/>
        </w:rPr>
        <w:t>placements</w:t>
      </w:r>
    </w:p>
    <w:p w14:paraId="7020DB50"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Oversight of students in </w:t>
      </w:r>
      <w:r>
        <w:rPr>
          <w:color w:val="58595B"/>
          <w:spacing w:val="-3"/>
          <w:sz w:val="27"/>
        </w:rPr>
        <w:t>out-of-district</w:t>
      </w:r>
      <w:r>
        <w:rPr>
          <w:color w:val="58595B"/>
          <w:spacing w:val="-29"/>
          <w:sz w:val="27"/>
        </w:rPr>
        <w:t xml:space="preserve"> </w:t>
      </w:r>
      <w:r>
        <w:rPr>
          <w:color w:val="58595B"/>
          <w:sz w:val="27"/>
        </w:rPr>
        <w:t>placements</w:t>
      </w:r>
    </w:p>
    <w:p w14:paraId="378A708B" w14:textId="77777777" w:rsidR="00901777" w:rsidRDefault="00C0138F">
      <w:pPr>
        <w:pStyle w:val="ListParagraph"/>
        <w:numPr>
          <w:ilvl w:val="0"/>
          <w:numId w:val="87"/>
        </w:numPr>
        <w:tabs>
          <w:tab w:val="left" w:pos="639"/>
          <w:tab w:val="left" w:pos="640"/>
        </w:tabs>
        <w:ind w:left="640"/>
        <w:rPr>
          <w:sz w:val="27"/>
        </w:rPr>
      </w:pPr>
      <w:r>
        <w:rPr>
          <w:color w:val="58595B"/>
          <w:sz w:val="27"/>
        </w:rPr>
        <w:t>Special</w:t>
      </w:r>
      <w:r>
        <w:rPr>
          <w:color w:val="58595B"/>
          <w:spacing w:val="-12"/>
          <w:sz w:val="27"/>
        </w:rPr>
        <w:t xml:space="preserve"> </w:t>
      </w:r>
      <w:r>
        <w:rPr>
          <w:color w:val="58595B"/>
          <w:sz w:val="27"/>
        </w:rPr>
        <w:t>education</w:t>
      </w:r>
      <w:r>
        <w:rPr>
          <w:color w:val="58595B"/>
          <w:spacing w:val="-12"/>
          <w:sz w:val="27"/>
        </w:rPr>
        <w:t xml:space="preserve"> </w:t>
      </w:r>
      <w:r>
        <w:rPr>
          <w:color w:val="58595B"/>
          <w:sz w:val="27"/>
        </w:rPr>
        <w:t>students</w:t>
      </w:r>
      <w:r>
        <w:rPr>
          <w:color w:val="58595B"/>
          <w:spacing w:val="-12"/>
          <w:sz w:val="27"/>
        </w:rPr>
        <w:t xml:space="preserve"> </w:t>
      </w:r>
      <w:r>
        <w:rPr>
          <w:color w:val="58595B"/>
          <w:sz w:val="27"/>
        </w:rPr>
        <w:t>in</w:t>
      </w:r>
      <w:r>
        <w:rPr>
          <w:color w:val="58595B"/>
          <w:spacing w:val="-12"/>
          <w:sz w:val="27"/>
        </w:rPr>
        <w:t xml:space="preserve"> </w:t>
      </w:r>
      <w:r>
        <w:rPr>
          <w:color w:val="58595B"/>
          <w:sz w:val="27"/>
        </w:rPr>
        <w:t>institutional</w:t>
      </w:r>
      <w:r>
        <w:rPr>
          <w:color w:val="58595B"/>
          <w:spacing w:val="-12"/>
          <w:sz w:val="27"/>
        </w:rPr>
        <w:t xml:space="preserve"> </w:t>
      </w:r>
      <w:r>
        <w:rPr>
          <w:color w:val="58595B"/>
          <w:sz w:val="27"/>
        </w:rPr>
        <w:t>settings;</w:t>
      </w:r>
      <w:r>
        <w:rPr>
          <w:color w:val="58595B"/>
          <w:spacing w:val="-12"/>
          <w:sz w:val="27"/>
        </w:rPr>
        <w:t xml:space="preserve"> </w:t>
      </w:r>
      <w:r>
        <w:rPr>
          <w:color w:val="58595B"/>
          <w:sz w:val="27"/>
        </w:rPr>
        <w:t>responsibility</w:t>
      </w:r>
      <w:r>
        <w:rPr>
          <w:color w:val="58595B"/>
          <w:spacing w:val="-12"/>
          <w:sz w:val="27"/>
        </w:rPr>
        <w:t xml:space="preserve"> </w:t>
      </w:r>
      <w:r>
        <w:rPr>
          <w:color w:val="58595B"/>
          <w:sz w:val="27"/>
        </w:rPr>
        <w:t>of</w:t>
      </w:r>
      <w:r>
        <w:rPr>
          <w:color w:val="58595B"/>
          <w:spacing w:val="-12"/>
          <w:sz w:val="27"/>
        </w:rPr>
        <w:t xml:space="preserve"> </w:t>
      </w:r>
      <w:r>
        <w:rPr>
          <w:color w:val="58595B"/>
          <w:sz w:val="27"/>
        </w:rPr>
        <w:t>school</w:t>
      </w:r>
      <w:r>
        <w:rPr>
          <w:color w:val="58595B"/>
          <w:spacing w:val="-12"/>
          <w:sz w:val="27"/>
        </w:rPr>
        <w:t xml:space="preserve"> </w:t>
      </w:r>
      <w:r>
        <w:rPr>
          <w:color w:val="58595B"/>
          <w:sz w:val="27"/>
        </w:rPr>
        <w:t>district</w:t>
      </w:r>
    </w:p>
    <w:p w14:paraId="550C4E4D" w14:textId="77777777" w:rsidR="00901777" w:rsidRDefault="00C0138F">
      <w:pPr>
        <w:pStyle w:val="ListParagraph"/>
        <w:numPr>
          <w:ilvl w:val="0"/>
          <w:numId w:val="87"/>
        </w:numPr>
        <w:tabs>
          <w:tab w:val="left" w:pos="639"/>
          <w:tab w:val="left" w:pos="640"/>
        </w:tabs>
        <w:ind w:left="640"/>
        <w:rPr>
          <w:sz w:val="27"/>
        </w:rPr>
      </w:pPr>
      <w:r>
        <w:rPr>
          <w:color w:val="58595B"/>
          <w:sz w:val="27"/>
        </w:rPr>
        <w:t>Proportionate</w:t>
      </w:r>
      <w:r>
        <w:rPr>
          <w:color w:val="58595B"/>
          <w:spacing w:val="-24"/>
          <w:sz w:val="27"/>
        </w:rPr>
        <w:t xml:space="preserve"> </w:t>
      </w:r>
      <w:r>
        <w:rPr>
          <w:color w:val="58595B"/>
          <w:sz w:val="27"/>
        </w:rPr>
        <w:t>Share</w:t>
      </w:r>
    </w:p>
    <w:p w14:paraId="5424B697" w14:textId="77777777" w:rsidR="00901777" w:rsidRDefault="00C0138F">
      <w:pPr>
        <w:pStyle w:val="ListParagraph"/>
        <w:numPr>
          <w:ilvl w:val="0"/>
          <w:numId w:val="87"/>
        </w:numPr>
        <w:tabs>
          <w:tab w:val="left" w:pos="639"/>
          <w:tab w:val="left" w:pos="640"/>
        </w:tabs>
        <w:ind w:left="640"/>
        <w:rPr>
          <w:sz w:val="27"/>
        </w:rPr>
      </w:pPr>
      <w:r>
        <w:rPr>
          <w:color w:val="58595B"/>
          <w:sz w:val="27"/>
        </w:rPr>
        <w:t>Special</w:t>
      </w:r>
      <w:r>
        <w:rPr>
          <w:color w:val="58595B"/>
          <w:spacing w:val="-11"/>
          <w:sz w:val="27"/>
        </w:rPr>
        <w:t xml:space="preserve"> </w:t>
      </w:r>
      <w:r>
        <w:rPr>
          <w:color w:val="58595B"/>
          <w:sz w:val="27"/>
        </w:rPr>
        <w:t>education</w:t>
      </w:r>
      <w:r>
        <w:rPr>
          <w:color w:val="58595B"/>
          <w:spacing w:val="-11"/>
          <w:sz w:val="27"/>
        </w:rPr>
        <w:t xml:space="preserve"> </w:t>
      </w:r>
      <w:r>
        <w:rPr>
          <w:color w:val="58595B"/>
          <w:sz w:val="27"/>
        </w:rPr>
        <w:t>instructional</w:t>
      </w:r>
      <w:r>
        <w:rPr>
          <w:color w:val="58595B"/>
          <w:spacing w:val="-11"/>
          <w:sz w:val="27"/>
        </w:rPr>
        <w:t xml:space="preserve"> </w:t>
      </w:r>
      <w:r>
        <w:rPr>
          <w:color w:val="58595B"/>
          <w:sz w:val="27"/>
        </w:rPr>
        <w:t>groupings</w:t>
      </w:r>
      <w:r>
        <w:rPr>
          <w:color w:val="58595B"/>
          <w:spacing w:val="-11"/>
          <w:sz w:val="27"/>
        </w:rPr>
        <w:t xml:space="preserve"> </w:t>
      </w:r>
      <w:r>
        <w:rPr>
          <w:color w:val="58595B"/>
          <w:sz w:val="27"/>
        </w:rPr>
        <w:t>and</w:t>
      </w:r>
      <w:r>
        <w:rPr>
          <w:color w:val="58595B"/>
          <w:spacing w:val="-11"/>
          <w:sz w:val="27"/>
        </w:rPr>
        <w:t xml:space="preserve"> </w:t>
      </w:r>
      <w:r>
        <w:rPr>
          <w:color w:val="58595B"/>
          <w:sz w:val="27"/>
        </w:rPr>
        <w:t>staff</w:t>
      </w:r>
      <w:r>
        <w:rPr>
          <w:color w:val="58595B"/>
          <w:spacing w:val="-11"/>
          <w:sz w:val="27"/>
        </w:rPr>
        <w:t xml:space="preserve"> </w:t>
      </w:r>
      <w:r>
        <w:rPr>
          <w:color w:val="58595B"/>
          <w:sz w:val="27"/>
        </w:rPr>
        <w:t>to</w:t>
      </w:r>
      <w:r>
        <w:rPr>
          <w:color w:val="58595B"/>
          <w:spacing w:val="-11"/>
          <w:sz w:val="27"/>
        </w:rPr>
        <w:t xml:space="preserve"> </w:t>
      </w:r>
      <w:r>
        <w:rPr>
          <w:color w:val="58595B"/>
          <w:sz w:val="27"/>
        </w:rPr>
        <w:t>student</w:t>
      </w:r>
      <w:r>
        <w:rPr>
          <w:color w:val="58595B"/>
          <w:spacing w:val="-11"/>
          <w:sz w:val="27"/>
        </w:rPr>
        <w:t xml:space="preserve"> </w:t>
      </w:r>
      <w:r>
        <w:rPr>
          <w:color w:val="58595B"/>
          <w:sz w:val="27"/>
        </w:rPr>
        <w:t>ratio</w:t>
      </w:r>
    </w:p>
    <w:p w14:paraId="1F7D97CC" w14:textId="77777777" w:rsidR="00901777" w:rsidRDefault="00C0138F">
      <w:pPr>
        <w:pStyle w:val="ListParagraph"/>
        <w:numPr>
          <w:ilvl w:val="0"/>
          <w:numId w:val="87"/>
        </w:numPr>
        <w:tabs>
          <w:tab w:val="left" w:pos="639"/>
          <w:tab w:val="left" w:pos="640"/>
        </w:tabs>
        <w:ind w:left="640"/>
        <w:rPr>
          <w:sz w:val="27"/>
        </w:rPr>
      </w:pPr>
      <w:r>
        <w:rPr>
          <w:color w:val="58595B"/>
          <w:spacing w:val="-2"/>
          <w:sz w:val="27"/>
        </w:rPr>
        <w:t>Age</w:t>
      </w:r>
      <w:r>
        <w:rPr>
          <w:color w:val="58595B"/>
          <w:spacing w:val="-12"/>
          <w:sz w:val="27"/>
        </w:rPr>
        <w:t xml:space="preserve"> </w:t>
      </w:r>
      <w:r>
        <w:rPr>
          <w:color w:val="58595B"/>
          <w:sz w:val="27"/>
        </w:rPr>
        <w:t>span</w:t>
      </w:r>
      <w:r>
        <w:rPr>
          <w:color w:val="58595B"/>
          <w:spacing w:val="-12"/>
          <w:sz w:val="27"/>
        </w:rPr>
        <w:t xml:space="preserve"> </w:t>
      </w:r>
      <w:r>
        <w:rPr>
          <w:color w:val="58595B"/>
          <w:sz w:val="27"/>
        </w:rPr>
        <w:t>requirements</w:t>
      </w:r>
      <w:r>
        <w:rPr>
          <w:color w:val="58595B"/>
          <w:spacing w:val="-12"/>
          <w:sz w:val="27"/>
        </w:rPr>
        <w:t xml:space="preserve"> </w:t>
      </w:r>
      <w:r>
        <w:rPr>
          <w:color w:val="58595B"/>
          <w:sz w:val="27"/>
        </w:rPr>
        <w:t>in</w:t>
      </w:r>
      <w:r>
        <w:rPr>
          <w:color w:val="58595B"/>
          <w:spacing w:val="-12"/>
          <w:sz w:val="27"/>
        </w:rPr>
        <w:t xml:space="preserve"> </w:t>
      </w:r>
      <w:r>
        <w:rPr>
          <w:color w:val="58595B"/>
          <w:sz w:val="27"/>
        </w:rPr>
        <w:t>special</w:t>
      </w:r>
      <w:r>
        <w:rPr>
          <w:color w:val="58595B"/>
          <w:spacing w:val="-12"/>
          <w:sz w:val="27"/>
        </w:rPr>
        <w:t xml:space="preserve"> </w:t>
      </w:r>
      <w:r>
        <w:rPr>
          <w:color w:val="58595B"/>
          <w:sz w:val="27"/>
        </w:rPr>
        <w:t>education</w:t>
      </w:r>
      <w:r>
        <w:rPr>
          <w:color w:val="58595B"/>
          <w:spacing w:val="-12"/>
          <w:sz w:val="27"/>
        </w:rPr>
        <w:t xml:space="preserve"> </w:t>
      </w:r>
      <w:r>
        <w:rPr>
          <w:color w:val="58595B"/>
          <w:sz w:val="27"/>
        </w:rPr>
        <w:t>instructional</w:t>
      </w:r>
      <w:r>
        <w:rPr>
          <w:color w:val="58595B"/>
          <w:spacing w:val="-12"/>
          <w:sz w:val="27"/>
        </w:rPr>
        <w:t xml:space="preserve"> </w:t>
      </w:r>
      <w:r>
        <w:rPr>
          <w:color w:val="58595B"/>
          <w:sz w:val="27"/>
        </w:rPr>
        <w:t>groupings</w:t>
      </w:r>
    </w:p>
    <w:p w14:paraId="303537E4" w14:textId="77777777" w:rsidR="00901777" w:rsidRDefault="00C0138F">
      <w:pPr>
        <w:pStyle w:val="ListParagraph"/>
        <w:numPr>
          <w:ilvl w:val="0"/>
          <w:numId w:val="87"/>
        </w:numPr>
        <w:tabs>
          <w:tab w:val="left" w:pos="639"/>
          <w:tab w:val="left" w:pos="640"/>
        </w:tabs>
        <w:ind w:left="640"/>
        <w:rPr>
          <w:sz w:val="27"/>
        </w:rPr>
      </w:pPr>
      <w:r>
        <w:rPr>
          <w:color w:val="58595B"/>
          <w:sz w:val="27"/>
        </w:rPr>
        <w:t>Behavioral</w:t>
      </w:r>
      <w:r>
        <w:rPr>
          <w:color w:val="58595B"/>
          <w:spacing w:val="-12"/>
          <w:sz w:val="27"/>
        </w:rPr>
        <w:t xml:space="preserve"> </w:t>
      </w:r>
      <w:r>
        <w:rPr>
          <w:color w:val="58595B"/>
          <w:sz w:val="27"/>
        </w:rPr>
        <w:t>interventions</w:t>
      </w:r>
      <w:r>
        <w:rPr>
          <w:color w:val="58595B"/>
          <w:spacing w:val="-12"/>
          <w:sz w:val="27"/>
        </w:rPr>
        <w:t xml:space="preserve"> </w:t>
      </w:r>
      <w:r>
        <w:rPr>
          <w:color w:val="58595B"/>
          <w:sz w:val="27"/>
        </w:rPr>
        <w:t>for</w:t>
      </w:r>
      <w:r>
        <w:rPr>
          <w:color w:val="58595B"/>
          <w:spacing w:val="-12"/>
          <w:sz w:val="27"/>
        </w:rPr>
        <w:t xml:space="preserve"> </w:t>
      </w:r>
      <w:r>
        <w:rPr>
          <w:color w:val="58595B"/>
          <w:sz w:val="27"/>
        </w:rPr>
        <w:t>students</w:t>
      </w:r>
      <w:r>
        <w:rPr>
          <w:color w:val="58595B"/>
          <w:spacing w:val="-12"/>
          <w:sz w:val="27"/>
        </w:rPr>
        <w:t xml:space="preserve"> </w:t>
      </w:r>
      <w:r>
        <w:rPr>
          <w:color w:val="58595B"/>
          <w:sz w:val="27"/>
        </w:rPr>
        <w:t>whose</w:t>
      </w:r>
      <w:r>
        <w:rPr>
          <w:color w:val="58595B"/>
          <w:spacing w:val="-12"/>
          <w:sz w:val="27"/>
        </w:rPr>
        <w:t xml:space="preserve"> </w:t>
      </w:r>
      <w:r>
        <w:rPr>
          <w:color w:val="58595B"/>
          <w:sz w:val="27"/>
        </w:rPr>
        <w:t>behavior</w:t>
      </w:r>
      <w:r>
        <w:rPr>
          <w:color w:val="58595B"/>
          <w:spacing w:val="-12"/>
          <w:sz w:val="27"/>
        </w:rPr>
        <w:t xml:space="preserve"> </w:t>
      </w:r>
      <w:r>
        <w:rPr>
          <w:color w:val="58595B"/>
          <w:sz w:val="27"/>
        </w:rPr>
        <w:t>impedes</w:t>
      </w:r>
      <w:r>
        <w:rPr>
          <w:color w:val="58595B"/>
          <w:spacing w:val="-12"/>
          <w:sz w:val="27"/>
        </w:rPr>
        <w:t xml:space="preserve"> </w:t>
      </w:r>
      <w:r>
        <w:rPr>
          <w:color w:val="58595B"/>
          <w:sz w:val="27"/>
        </w:rPr>
        <w:t>learning</w:t>
      </w:r>
    </w:p>
    <w:p w14:paraId="04ADE3F3" w14:textId="77777777" w:rsidR="00901777" w:rsidRDefault="00C0138F">
      <w:pPr>
        <w:pStyle w:val="ListParagraph"/>
        <w:numPr>
          <w:ilvl w:val="0"/>
          <w:numId w:val="87"/>
        </w:numPr>
        <w:tabs>
          <w:tab w:val="left" w:pos="639"/>
          <w:tab w:val="left" w:pos="640"/>
        </w:tabs>
        <w:spacing w:before="33" w:line="324" w:lineRule="exact"/>
        <w:ind w:left="640" w:right="3751"/>
        <w:rPr>
          <w:sz w:val="27"/>
        </w:rPr>
      </w:pPr>
      <w:r>
        <w:rPr>
          <w:color w:val="58595B"/>
          <w:spacing w:val="-3"/>
          <w:sz w:val="27"/>
        </w:rPr>
        <w:t xml:space="preserve">Equal </w:t>
      </w:r>
      <w:r>
        <w:rPr>
          <w:color w:val="58595B"/>
          <w:sz w:val="27"/>
        </w:rPr>
        <w:t xml:space="preserve">opportunity to participate in educational, nonacademic, </w:t>
      </w:r>
      <w:r>
        <w:rPr>
          <w:color w:val="58595B"/>
          <w:spacing w:val="-3"/>
          <w:sz w:val="27"/>
        </w:rPr>
        <w:t xml:space="preserve">extracurricular, </w:t>
      </w:r>
      <w:r>
        <w:rPr>
          <w:color w:val="58595B"/>
          <w:sz w:val="27"/>
        </w:rPr>
        <w:t>and</w:t>
      </w:r>
      <w:r>
        <w:rPr>
          <w:color w:val="58595B"/>
          <w:spacing w:val="-40"/>
          <w:sz w:val="27"/>
        </w:rPr>
        <w:t xml:space="preserve"> </w:t>
      </w:r>
      <w:r>
        <w:rPr>
          <w:color w:val="58595B"/>
          <w:sz w:val="27"/>
        </w:rPr>
        <w:t>ancillary programs,</w:t>
      </w:r>
      <w:r>
        <w:rPr>
          <w:color w:val="58595B"/>
          <w:spacing w:val="-9"/>
          <w:sz w:val="27"/>
        </w:rPr>
        <w:t xml:space="preserve"> </w:t>
      </w:r>
      <w:r>
        <w:rPr>
          <w:color w:val="58595B"/>
          <w:sz w:val="27"/>
        </w:rPr>
        <w:t>as</w:t>
      </w:r>
      <w:r>
        <w:rPr>
          <w:color w:val="58595B"/>
          <w:spacing w:val="-9"/>
          <w:sz w:val="27"/>
        </w:rPr>
        <w:t xml:space="preserve"> </w:t>
      </w:r>
      <w:r>
        <w:rPr>
          <w:color w:val="58595B"/>
          <w:sz w:val="27"/>
        </w:rPr>
        <w:t>well</w:t>
      </w:r>
      <w:r>
        <w:rPr>
          <w:color w:val="58595B"/>
          <w:spacing w:val="-9"/>
          <w:sz w:val="27"/>
        </w:rPr>
        <w:t xml:space="preserve"> </w:t>
      </w:r>
      <w:r>
        <w:rPr>
          <w:color w:val="58595B"/>
          <w:sz w:val="27"/>
        </w:rPr>
        <w:t>as</w:t>
      </w:r>
      <w:r>
        <w:rPr>
          <w:color w:val="58595B"/>
          <w:spacing w:val="-9"/>
          <w:sz w:val="27"/>
        </w:rPr>
        <w:t xml:space="preserve"> </w:t>
      </w:r>
      <w:r>
        <w:rPr>
          <w:color w:val="58595B"/>
          <w:sz w:val="27"/>
        </w:rPr>
        <w:t>participation</w:t>
      </w:r>
      <w:r>
        <w:rPr>
          <w:color w:val="58595B"/>
          <w:spacing w:val="-9"/>
          <w:sz w:val="27"/>
        </w:rPr>
        <w:t xml:space="preserve"> </w:t>
      </w:r>
      <w:r>
        <w:rPr>
          <w:color w:val="58595B"/>
          <w:sz w:val="27"/>
        </w:rPr>
        <w:t>in</w:t>
      </w:r>
      <w:r>
        <w:rPr>
          <w:color w:val="58595B"/>
          <w:spacing w:val="-9"/>
          <w:sz w:val="27"/>
        </w:rPr>
        <w:t xml:space="preserve"> </w:t>
      </w:r>
      <w:r>
        <w:rPr>
          <w:color w:val="58595B"/>
          <w:sz w:val="27"/>
        </w:rPr>
        <w:t>general</w:t>
      </w:r>
      <w:r>
        <w:rPr>
          <w:color w:val="58595B"/>
          <w:spacing w:val="-9"/>
          <w:sz w:val="27"/>
        </w:rPr>
        <w:t xml:space="preserve"> </w:t>
      </w:r>
      <w:r>
        <w:rPr>
          <w:color w:val="58595B"/>
          <w:sz w:val="27"/>
        </w:rPr>
        <w:t>education</w:t>
      </w:r>
    </w:p>
    <w:p w14:paraId="1E0E84A5" w14:textId="77777777" w:rsidR="00901777" w:rsidRDefault="00C0138F">
      <w:pPr>
        <w:pStyle w:val="ListParagraph"/>
        <w:numPr>
          <w:ilvl w:val="0"/>
          <w:numId w:val="87"/>
        </w:numPr>
        <w:tabs>
          <w:tab w:val="left" w:pos="639"/>
          <w:tab w:val="left" w:pos="640"/>
        </w:tabs>
        <w:spacing w:before="3"/>
        <w:ind w:left="640"/>
        <w:rPr>
          <w:sz w:val="27"/>
        </w:rPr>
      </w:pPr>
      <w:r>
        <w:rPr>
          <w:color w:val="58595B"/>
          <w:sz w:val="27"/>
        </w:rPr>
        <w:t>Related</w:t>
      </w:r>
      <w:r>
        <w:rPr>
          <w:color w:val="58595B"/>
          <w:spacing w:val="-8"/>
          <w:sz w:val="27"/>
        </w:rPr>
        <w:t xml:space="preserve"> </w:t>
      </w:r>
      <w:r>
        <w:rPr>
          <w:color w:val="58595B"/>
          <w:sz w:val="27"/>
        </w:rPr>
        <w:t>services</w:t>
      </w:r>
      <w:r>
        <w:rPr>
          <w:color w:val="58595B"/>
          <w:spacing w:val="-8"/>
          <w:sz w:val="27"/>
        </w:rPr>
        <w:t xml:space="preserve"> </w:t>
      </w:r>
      <w:r>
        <w:rPr>
          <w:color w:val="58595B"/>
          <w:sz w:val="27"/>
        </w:rPr>
        <w:t>for</w:t>
      </w:r>
      <w:r>
        <w:rPr>
          <w:color w:val="58595B"/>
          <w:spacing w:val="-8"/>
          <w:sz w:val="27"/>
        </w:rPr>
        <w:t xml:space="preserve"> </w:t>
      </w:r>
      <w:r>
        <w:rPr>
          <w:color w:val="58595B"/>
          <w:sz w:val="27"/>
        </w:rPr>
        <w:t>students</w:t>
      </w:r>
      <w:r>
        <w:rPr>
          <w:color w:val="58595B"/>
          <w:spacing w:val="-8"/>
          <w:sz w:val="27"/>
        </w:rPr>
        <w:t xml:space="preserve"> </w:t>
      </w:r>
      <w:r>
        <w:rPr>
          <w:color w:val="58595B"/>
          <w:sz w:val="27"/>
        </w:rPr>
        <w:t>with</w:t>
      </w:r>
      <w:r>
        <w:rPr>
          <w:color w:val="58595B"/>
          <w:spacing w:val="-8"/>
          <w:sz w:val="27"/>
        </w:rPr>
        <w:t xml:space="preserve"> </w:t>
      </w:r>
      <w:r>
        <w:rPr>
          <w:color w:val="58595B"/>
          <w:sz w:val="27"/>
        </w:rPr>
        <w:t>special</w:t>
      </w:r>
      <w:r>
        <w:rPr>
          <w:color w:val="58595B"/>
          <w:spacing w:val="-8"/>
          <w:sz w:val="27"/>
        </w:rPr>
        <w:t xml:space="preserve"> </w:t>
      </w:r>
      <w:r>
        <w:rPr>
          <w:color w:val="58595B"/>
          <w:sz w:val="27"/>
        </w:rPr>
        <w:t>education</w:t>
      </w:r>
      <w:r>
        <w:rPr>
          <w:color w:val="58595B"/>
          <w:spacing w:val="-8"/>
          <w:sz w:val="27"/>
        </w:rPr>
        <w:t xml:space="preserve"> </w:t>
      </w:r>
      <w:r>
        <w:rPr>
          <w:color w:val="58595B"/>
          <w:sz w:val="27"/>
        </w:rPr>
        <w:t>needs</w:t>
      </w:r>
    </w:p>
    <w:p w14:paraId="2E037D97" w14:textId="77777777" w:rsidR="00901777" w:rsidRDefault="00C0138F">
      <w:pPr>
        <w:pStyle w:val="ListParagraph"/>
        <w:numPr>
          <w:ilvl w:val="0"/>
          <w:numId w:val="87"/>
        </w:numPr>
        <w:tabs>
          <w:tab w:val="left" w:pos="639"/>
          <w:tab w:val="left" w:pos="640"/>
        </w:tabs>
        <w:spacing w:before="32" w:line="324" w:lineRule="exact"/>
        <w:ind w:left="640" w:right="4102"/>
        <w:rPr>
          <w:sz w:val="27"/>
        </w:rPr>
      </w:pPr>
      <w:r>
        <w:rPr>
          <w:color w:val="58595B"/>
          <w:sz w:val="27"/>
        </w:rPr>
        <w:t xml:space="preserve">Availability of </w:t>
      </w:r>
      <w:r>
        <w:rPr>
          <w:color w:val="58595B"/>
          <w:spacing w:val="-3"/>
          <w:sz w:val="27"/>
        </w:rPr>
        <w:t xml:space="preserve">information/academic </w:t>
      </w:r>
      <w:r>
        <w:rPr>
          <w:color w:val="58595B"/>
          <w:sz w:val="27"/>
        </w:rPr>
        <w:t>counseling on general curricular and</w:t>
      </w:r>
      <w:r>
        <w:rPr>
          <w:color w:val="58595B"/>
          <w:spacing w:val="-48"/>
          <w:sz w:val="27"/>
        </w:rPr>
        <w:t xml:space="preserve"> </w:t>
      </w:r>
      <w:r>
        <w:rPr>
          <w:color w:val="58595B"/>
          <w:spacing w:val="-3"/>
          <w:sz w:val="27"/>
        </w:rPr>
        <w:t xml:space="preserve">occupational/ </w:t>
      </w:r>
      <w:r>
        <w:rPr>
          <w:color w:val="58595B"/>
          <w:sz w:val="27"/>
        </w:rPr>
        <w:t>vocational</w:t>
      </w:r>
      <w:r>
        <w:rPr>
          <w:color w:val="58595B"/>
          <w:spacing w:val="-31"/>
          <w:sz w:val="27"/>
        </w:rPr>
        <w:t xml:space="preserve"> </w:t>
      </w:r>
      <w:r>
        <w:rPr>
          <w:color w:val="58595B"/>
          <w:sz w:val="27"/>
        </w:rPr>
        <w:t>opportunities</w:t>
      </w:r>
    </w:p>
    <w:p w14:paraId="56F5E6EA" w14:textId="77777777" w:rsidR="00901777" w:rsidRDefault="00C0138F">
      <w:pPr>
        <w:pStyle w:val="ListParagraph"/>
        <w:numPr>
          <w:ilvl w:val="0"/>
          <w:numId w:val="87"/>
        </w:numPr>
        <w:tabs>
          <w:tab w:val="left" w:pos="639"/>
          <w:tab w:val="left" w:pos="640"/>
        </w:tabs>
        <w:spacing w:before="3"/>
        <w:ind w:left="640"/>
        <w:rPr>
          <w:sz w:val="27"/>
        </w:rPr>
      </w:pPr>
      <w:r>
        <w:rPr>
          <w:color w:val="58595B"/>
          <w:sz w:val="27"/>
        </w:rPr>
        <w:t xml:space="preserve">Implementation of district curriculum </w:t>
      </w:r>
      <w:r>
        <w:rPr>
          <w:color w:val="58595B"/>
          <w:spacing w:val="-3"/>
          <w:sz w:val="27"/>
        </w:rPr>
        <w:t>accommodation</w:t>
      </w:r>
      <w:r>
        <w:rPr>
          <w:color w:val="58595B"/>
          <w:spacing w:val="-49"/>
          <w:sz w:val="27"/>
        </w:rPr>
        <w:t xml:space="preserve"> </w:t>
      </w:r>
      <w:r>
        <w:rPr>
          <w:color w:val="58595B"/>
          <w:sz w:val="27"/>
        </w:rPr>
        <w:t>plan</w:t>
      </w:r>
    </w:p>
    <w:p w14:paraId="32A88FC7" w14:textId="77777777" w:rsidR="00901777" w:rsidRDefault="00901777">
      <w:pPr>
        <w:pStyle w:val="BodyText"/>
        <w:spacing w:before="12"/>
        <w:rPr>
          <w:sz w:val="26"/>
        </w:rPr>
      </w:pPr>
    </w:p>
    <w:p w14:paraId="07A086EF"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Group B Universal Standards</w:t>
      </w:r>
    </w:p>
    <w:p w14:paraId="346536CC" w14:textId="77777777" w:rsidR="00901777" w:rsidRDefault="00C0138F">
      <w:pPr>
        <w:pStyle w:val="BodyText"/>
        <w:spacing w:before="227"/>
        <w:ind w:left="100"/>
      </w:pPr>
      <w:r>
        <w:rPr>
          <w:color w:val="58595B"/>
        </w:rPr>
        <w:t>LEAs in Group B will complete a self-assessment in areas focusing on the following:</w:t>
      </w:r>
    </w:p>
    <w:p w14:paraId="29F3FDE3"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Licensure/Professional Development</w:t>
      </w:r>
    </w:p>
    <w:p w14:paraId="105FB5C6" w14:textId="77777777" w:rsidR="00901777" w:rsidRDefault="00C0138F">
      <w:pPr>
        <w:pStyle w:val="ListParagraph"/>
        <w:numPr>
          <w:ilvl w:val="0"/>
          <w:numId w:val="87"/>
        </w:numPr>
        <w:tabs>
          <w:tab w:val="left" w:pos="639"/>
          <w:tab w:val="left" w:pos="640"/>
        </w:tabs>
        <w:spacing w:before="47"/>
        <w:ind w:left="640"/>
        <w:rPr>
          <w:sz w:val="27"/>
        </w:rPr>
      </w:pPr>
      <w:r>
        <w:rPr>
          <w:color w:val="58595B"/>
          <w:spacing w:val="-3"/>
          <w:sz w:val="27"/>
        </w:rPr>
        <w:t xml:space="preserve">Licensure/qualifications: Administrator </w:t>
      </w:r>
      <w:r>
        <w:rPr>
          <w:color w:val="58595B"/>
          <w:sz w:val="27"/>
        </w:rPr>
        <w:t>of special</w:t>
      </w:r>
      <w:r>
        <w:rPr>
          <w:color w:val="58595B"/>
          <w:spacing w:val="-2"/>
          <w:sz w:val="27"/>
        </w:rPr>
        <w:t xml:space="preserve"> </w:t>
      </w:r>
      <w:r>
        <w:rPr>
          <w:color w:val="58595B"/>
          <w:sz w:val="27"/>
        </w:rPr>
        <w:t>education</w:t>
      </w:r>
    </w:p>
    <w:p w14:paraId="42CD2B45" w14:textId="77777777" w:rsidR="00901777" w:rsidRDefault="00C0138F">
      <w:pPr>
        <w:pStyle w:val="ListParagraph"/>
        <w:numPr>
          <w:ilvl w:val="0"/>
          <w:numId w:val="87"/>
        </w:numPr>
        <w:tabs>
          <w:tab w:val="left" w:pos="639"/>
          <w:tab w:val="left" w:pos="640"/>
        </w:tabs>
        <w:spacing w:before="0"/>
        <w:ind w:left="640"/>
        <w:rPr>
          <w:sz w:val="27"/>
        </w:rPr>
      </w:pPr>
      <w:r>
        <w:rPr>
          <w:color w:val="58595B"/>
          <w:sz w:val="27"/>
        </w:rPr>
        <w:t>Special education teacher</w:t>
      </w:r>
      <w:r>
        <w:rPr>
          <w:color w:val="58595B"/>
          <w:spacing w:val="-38"/>
          <w:sz w:val="27"/>
        </w:rPr>
        <w:t xml:space="preserve"> </w:t>
      </w:r>
      <w:r>
        <w:rPr>
          <w:color w:val="58595B"/>
          <w:spacing w:val="-2"/>
          <w:sz w:val="27"/>
        </w:rPr>
        <w:t>licensure</w:t>
      </w:r>
    </w:p>
    <w:p w14:paraId="5401D4B3" w14:textId="77777777" w:rsidR="00901777" w:rsidRDefault="00C0138F">
      <w:pPr>
        <w:pStyle w:val="ListParagraph"/>
        <w:numPr>
          <w:ilvl w:val="0"/>
          <w:numId w:val="87"/>
        </w:numPr>
        <w:tabs>
          <w:tab w:val="left" w:pos="639"/>
          <w:tab w:val="left" w:pos="640"/>
        </w:tabs>
        <w:spacing w:before="0"/>
        <w:ind w:left="640"/>
        <w:rPr>
          <w:sz w:val="27"/>
        </w:rPr>
      </w:pPr>
      <w:r>
        <w:rPr>
          <w:color w:val="58595B"/>
          <w:sz w:val="27"/>
        </w:rPr>
        <w:t xml:space="preserve">Related service provider </w:t>
      </w:r>
      <w:r>
        <w:rPr>
          <w:color w:val="58595B"/>
          <w:spacing w:val="-2"/>
          <w:sz w:val="27"/>
        </w:rPr>
        <w:t xml:space="preserve">licensure </w:t>
      </w:r>
      <w:r>
        <w:rPr>
          <w:color w:val="58595B"/>
          <w:sz w:val="27"/>
        </w:rPr>
        <w:t>and</w:t>
      </w:r>
      <w:r>
        <w:rPr>
          <w:color w:val="58595B"/>
          <w:spacing w:val="-47"/>
          <w:sz w:val="27"/>
        </w:rPr>
        <w:t xml:space="preserve"> </w:t>
      </w:r>
      <w:r>
        <w:rPr>
          <w:color w:val="58595B"/>
          <w:sz w:val="27"/>
        </w:rPr>
        <w:t>qualifications</w:t>
      </w:r>
    </w:p>
    <w:p w14:paraId="6549C0AD" w14:textId="77777777" w:rsidR="00901777" w:rsidRDefault="00C0138F">
      <w:pPr>
        <w:pStyle w:val="ListParagraph"/>
        <w:numPr>
          <w:ilvl w:val="0"/>
          <w:numId w:val="87"/>
        </w:numPr>
        <w:tabs>
          <w:tab w:val="left" w:pos="639"/>
          <w:tab w:val="left" w:pos="640"/>
        </w:tabs>
        <w:spacing w:before="0"/>
        <w:ind w:left="640"/>
        <w:rPr>
          <w:sz w:val="27"/>
        </w:rPr>
      </w:pPr>
      <w:r>
        <w:rPr>
          <w:color w:val="58595B"/>
          <w:sz w:val="27"/>
        </w:rPr>
        <w:t>Registration of educational</w:t>
      </w:r>
      <w:r>
        <w:rPr>
          <w:color w:val="58595B"/>
          <w:spacing w:val="-56"/>
          <w:sz w:val="27"/>
        </w:rPr>
        <w:t xml:space="preserve"> </w:t>
      </w:r>
      <w:r>
        <w:rPr>
          <w:color w:val="58595B"/>
          <w:sz w:val="27"/>
        </w:rPr>
        <w:t>interpreters</w:t>
      </w:r>
    </w:p>
    <w:p w14:paraId="59718B08" w14:textId="77777777" w:rsidR="00901777" w:rsidRDefault="00C0138F">
      <w:pPr>
        <w:pStyle w:val="ListParagraph"/>
        <w:numPr>
          <w:ilvl w:val="0"/>
          <w:numId w:val="87"/>
        </w:numPr>
        <w:tabs>
          <w:tab w:val="left" w:pos="639"/>
          <w:tab w:val="left" w:pos="640"/>
        </w:tabs>
        <w:spacing w:before="0"/>
        <w:ind w:left="640"/>
        <w:rPr>
          <w:sz w:val="27"/>
        </w:rPr>
      </w:pPr>
      <w:r>
        <w:rPr>
          <w:color w:val="58595B"/>
          <w:spacing w:val="-2"/>
          <w:sz w:val="27"/>
        </w:rPr>
        <w:t>Professional</w:t>
      </w:r>
      <w:r>
        <w:rPr>
          <w:color w:val="58595B"/>
          <w:spacing w:val="-20"/>
          <w:sz w:val="27"/>
        </w:rPr>
        <w:t xml:space="preserve"> </w:t>
      </w:r>
      <w:r>
        <w:rPr>
          <w:color w:val="58595B"/>
          <w:sz w:val="27"/>
        </w:rPr>
        <w:t>development</w:t>
      </w:r>
    </w:p>
    <w:p w14:paraId="73EF981B" w14:textId="77777777" w:rsidR="00901777" w:rsidRDefault="00901777">
      <w:pPr>
        <w:rPr>
          <w:sz w:val="27"/>
        </w:rPr>
        <w:sectPr w:rsidR="00901777">
          <w:headerReference w:type="default" r:id="rId70"/>
          <w:footerReference w:type="default" r:id="rId71"/>
          <w:pgSz w:w="15840" w:h="12240" w:orient="landscape"/>
          <w:pgMar w:top="980" w:right="0" w:bottom="1280" w:left="800" w:header="0" w:footer="1096" w:gutter="0"/>
          <w:pgNumType w:start="25"/>
          <w:cols w:space="720"/>
        </w:sectPr>
      </w:pPr>
    </w:p>
    <w:p w14:paraId="49AB3AB8"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lastRenderedPageBreak/>
        <w:t>Parent/Student/Community Engagement</w:t>
      </w:r>
    </w:p>
    <w:p w14:paraId="48F888DF" w14:textId="77777777" w:rsidR="00901777" w:rsidRDefault="00C0138F">
      <w:pPr>
        <w:pStyle w:val="ListParagraph"/>
        <w:numPr>
          <w:ilvl w:val="0"/>
          <w:numId w:val="87"/>
        </w:numPr>
        <w:tabs>
          <w:tab w:val="left" w:pos="639"/>
          <w:tab w:val="left" w:pos="640"/>
        </w:tabs>
        <w:spacing w:before="47"/>
        <w:ind w:left="640"/>
        <w:rPr>
          <w:sz w:val="27"/>
        </w:rPr>
      </w:pPr>
      <w:r>
        <w:rPr>
          <w:color w:val="58595B"/>
          <w:spacing w:val="-3"/>
          <w:sz w:val="27"/>
        </w:rPr>
        <w:t>Outreach/Child</w:t>
      </w:r>
      <w:r>
        <w:rPr>
          <w:color w:val="58595B"/>
          <w:spacing w:val="4"/>
          <w:sz w:val="27"/>
        </w:rPr>
        <w:t xml:space="preserve"> </w:t>
      </w:r>
      <w:r>
        <w:rPr>
          <w:color w:val="58595B"/>
          <w:sz w:val="27"/>
        </w:rPr>
        <w:t>find</w:t>
      </w:r>
    </w:p>
    <w:p w14:paraId="01A7BFA9" w14:textId="77777777" w:rsidR="00901777" w:rsidRDefault="00C0138F">
      <w:pPr>
        <w:pStyle w:val="ListParagraph"/>
        <w:numPr>
          <w:ilvl w:val="0"/>
          <w:numId w:val="87"/>
        </w:numPr>
        <w:tabs>
          <w:tab w:val="left" w:pos="639"/>
          <w:tab w:val="left" w:pos="640"/>
        </w:tabs>
        <w:ind w:left="640"/>
        <w:rPr>
          <w:sz w:val="27"/>
        </w:rPr>
      </w:pPr>
      <w:r>
        <w:rPr>
          <w:color w:val="58595B"/>
          <w:sz w:val="27"/>
        </w:rPr>
        <w:t>Special education parent advisory</w:t>
      </w:r>
      <w:r>
        <w:rPr>
          <w:color w:val="58595B"/>
          <w:spacing w:val="-26"/>
          <w:sz w:val="27"/>
        </w:rPr>
        <w:t xml:space="preserve"> </w:t>
      </w:r>
      <w:r>
        <w:rPr>
          <w:color w:val="58595B"/>
          <w:spacing w:val="-3"/>
          <w:sz w:val="27"/>
        </w:rPr>
        <w:t>council</w:t>
      </w:r>
    </w:p>
    <w:p w14:paraId="1B707869" w14:textId="77777777" w:rsidR="00901777" w:rsidRDefault="00C0138F">
      <w:pPr>
        <w:pStyle w:val="ListParagraph"/>
        <w:numPr>
          <w:ilvl w:val="0"/>
          <w:numId w:val="87"/>
        </w:numPr>
        <w:tabs>
          <w:tab w:val="left" w:pos="639"/>
          <w:tab w:val="left" w:pos="640"/>
        </w:tabs>
        <w:ind w:left="640"/>
        <w:rPr>
          <w:sz w:val="27"/>
        </w:rPr>
      </w:pPr>
      <w:r>
        <w:rPr>
          <w:color w:val="58595B"/>
          <w:sz w:val="27"/>
        </w:rPr>
        <w:t>Special</w:t>
      </w:r>
      <w:r>
        <w:rPr>
          <w:color w:val="58595B"/>
          <w:spacing w:val="-19"/>
          <w:sz w:val="27"/>
        </w:rPr>
        <w:t xml:space="preserve"> </w:t>
      </w:r>
      <w:r>
        <w:rPr>
          <w:color w:val="58595B"/>
          <w:sz w:val="27"/>
        </w:rPr>
        <w:t>education</w:t>
      </w:r>
      <w:r>
        <w:rPr>
          <w:color w:val="58595B"/>
          <w:spacing w:val="-19"/>
          <w:sz w:val="27"/>
        </w:rPr>
        <w:t xml:space="preserve"> </w:t>
      </w:r>
      <w:r>
        <w:rPr>
          <w:color w:val="58595B"/>
          <w:sz w:val="27"/>
        </w:rPr>
        <w:t>program</w:t>
      </w:r>
      <w:r>
        <w:rPr>
          <w:color w:val="58595B"/>
          <w:spacing w:val="-19"/>
          <w:sz w:val="27"/>
        </w:rPr>
        <w:t xml:space="preserve"> </w:t>
      </w:r>
      <w:r>
        <w:rPr>
          <w:color w:val="58595B"/>
          <w:sz w:val="27"/>
        </w:rPr>
        <w:t>evaluation</w:t>
      </w:r>
    </w:p>
    <w:p w14:paraId="44C80898" w14:textId="77777777" w:rsidR="00901777" w:rsidRDefault="00C0138F">
      <w:pPr>
        <w:pStyle w:val="ListParagraph"/>
        <w:numPr>
          <w:ilvl w:val="0"/>
          <w:numId w:val="87"/>
        </w:numPr>
        <w:tabs>
          <w:tab w:val="left" w:pos="639"/>
          <w:tab w:val="left" w:pos="640"/>
        </w:tabs>
        <w:ind w:left="640"/>
        <w:rPr>
          <w:sz w:val="27"/>
        </w:rPr>
      </w:pPr>
      <w:r>
        <w:rPr>
          <w:color w:val="58595B"/>
          <w:sz w:val="27"/>
        </w:rPr>
        <w:t>Provision</w:t>
      </w:r>
      <w:r>
        <w:rPr>
          <w:color w:val="58595B"/>
          <w:spacing w:val="-9"/>
          <w:sz w:val="27"/>
        </w:rPr>
        <w:t xml:space="preserve"> </w:t>
      </w:r>
      <w:r>
        <w:rPr>
          <w:color w:val="58595B"/>
          <w:sz w:val="27"/>
        </w:rPr>
        <w:t>of</w:t>
      </w:r>
      <w:r>
        <w:rPr>
          <w:color w:val="58595B"/>
          <w:spacing w:val="-9"/>
          <w:sz w:val="27"/>
        </w:rPr>
        <w:t xml:space="preserve"> </w:t>
      </w:r>
      <w:r>
        <w:rPr>
          <w:color w:val="58595B"/>
          <w:sz w:val="27"/>
        </w:rPr>
        <w:t>information</w:t>
      </w:r>
      <w:r>
        <w:rPr>
          <w:color w:val="58595B"/>
          <w:spacing w:val="-9"/>
          <w:sz w:val="27"/>
        </w:rPr>
        <w:t xml:space="preserve"> </w:t>
      </w:r>
      <w:r>
        <w:rPr>
          <w:color w:val="58595B"/>
          <w:sz w:val="27"/>
        </w:rPr>
        <w:t>in</w:t>
      </w:r>
      <w:r>
        <w:rPr>
          <w:color w:val="58595B"/>
          <w:spacing w:val="-9"/>
          <w:sz w:val="27"/>
        </w:rPr>
        <w:t xml:space="preserve"> </w:t>
      </w:r>
      <w:r>
        <w:rPr>
          <w:color w:val="58595B"/>
          <w:sz w:val="27"/>
        </w:rPr>
        <w:t>primary</w:t>
      </w:r>
      <w:r>
        <w:rPr>
          <w:color w:val="58595B"/>
          <w:spacing w:val="-9"/>
          <w:sz w:val="27"/>
        </w:rPr>
        <w:t xml:space="preserve"> </w:t>
      </w:r>
      <w:r>
        <w:rPr>
          <w:color w:val="58595B"/>
          <w:sz w:val="27"/>
        </w:rPr>
        <w:t>language</w:t>
      </w:r>
      <w:r>
        <w:rPr>
          <w:color w:val="58595B"/>
          <w:spacing w:val="-9"/>
          <w:sz w:val="27"/>
        </w:rPr>
        <w:t xml:space="preserve"> </w:t>
      </w:r>
      <w:r>
        <w:rPr>
          <w:color w:val="58595B"/>
          <w:sz w:val="27"/>
        </w:rPr>
        <w:t>of</w:t>
      </w:r>
      <w:r>
        <w:rPr>
          <w:color w:val="58595B"/>
          <w:spacing w:val="-9"/>
          <w:sz w:val="27"/>
        </w:rPr>
        <w:t xml:space="preserve"> </w:t>
      </w:r>
      <w:r>
        <w:rPr>
          <w:color w:val="58595B"/>
          <w:sz w:val="27"/>
        </w:rPr>
        <w:t>the</w:t>
      </w:r>
      <w:r>
        <w:rPr>
          <w:color w:val="58595B"/>
          <w:spacing w:val="-9"/>
          <w:sz w:val="27"/>
        </w:rPr>
        <w:t xml:space="preserve"> </w:t>
      </w:r>
      <w:r>
        <w:rPr>
          <w:color w:val="58595B"/>
          <w:sz w:val="27"/>
        </w:rPr>
        <w:t>home</w:t>
      </w:r>
    </w:p>
    <w:p w14:paraId="48FE9A41"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Student discipline; </w:t>
      </w:r>
      <w:r>
        <w:rPr>
          <w:color w:val="58595B"/>
          <w:sz w:val="27"/>
        </w:rPr>
        <w:t>handbooks and codes of</w:t>
      </w:r>
      <w:r>
        <w:rPr>
          <w:color w:val="58595B"/>
          <w:spacing w:val="-15"/>
          <w:sz w:val="27"/>
        </w:rPr>
        <w:t xml:space="preserve"> </w:t>
      </w:r>
      <w:r>
        <w:rPr>
          <w:color w:val="58595B"/>
          <w:sz w:val="27"/>
        </w:rPr>
        <w:t>conduct</w:t>
      </w:r>
    </w:p>
    <w:p w14:paraId="6A70887A" w14:textId="77777777" w:rsidR="00901777" w:rsidRDefault="00C0138F">
      <w:pPr>
        <w:pStyle w:val="ListParagraph"/>
        <w:numPr>
          <w:ilvl w:val="0"/>
          <w:numId w:val="87"/>
        </w:numPr>
        <w:tabs>
          <w:tab w:val="left" w:pos="639"/>
          <w:tab w:val="left" w:pos="640"/>
        </w:tabs>
        <w:ind w:left="640"/>
        <w:rPr>
          <w:sz w:val="27"/>
        </w:rPr>
      </w:pPr>
      <w:r>
        <w:rPr>
          <w:color w:val="58595B"/>
          <w:sz w:val="27"/>
        </w:rPr>
        <w:t>Bullying Intervention and</w:t>
      </w:r>
      <w:r>
        <w:rPr>
          <w:color w:val="58595B"/>
          <w:spacing w:val="-22"/>
          <w:sz w:val="27"/>
        </w:rPr>
        <w:t xml:space="preserve"> </w:t>
      </w:r>
      <w:r>
        <w:rPr>
          <w:color w:val="58595B"/>
          <w:spacing w:val="-3"/>
          <w:sz w:val="27"/>
        </w:rPr>
        <w:t>Prevention</w:t>
      </w:r>
    </w:p>
    <w:p w14:paraId="7A309A7E" w14:textId="77777777" w:rsidR="00901777" w:rsidRDefault="00C0138F">
      <w:pPr>
        <w:pStyle w:val="ListParagraph"/>
        <w:numPr>
          <w:ilvl w:val="0"/>
          <w:numId w:val="87"/>
        </w:numPr>
        <w:tabs>
          <w:tab w:val="left" w:pos="639"/>
          <w:tab w:val="left" w:pos="640"/>
        </w:tabs>
        <w:ind w:left="640"/>
        <w:rPr>
          <w:sz w:val="27"/>
        </w:rPr>
      </w:pPr>
      <w:r>
        <w:rPr>
          <w:color w:val="58595B"/>
          <w:sz w:val="27"/>
        </w:rPr>
        <w:t>Annual</w:t>
      </w:r>
      <w:r>
        <w:rPr>
          <w:color w:val="58595B"/>
          <w:spacing w:val="-14"/>
          <w:sz w:val="27"/>
        </w:rPr>
        <w:t xml:space="preserve"> </w:t>
      </w:r>
      <w:r>
        <w:rPr>
          <w:color w:val="58595B"/>
          <w:sz w:val="27"/>
        </w:rPr>
        <w:t>&amp;</w:t>
      </w:r>
      <w:r>
        <w:rPr>
          <w:color w:val="58595B"/>
          <w:spacing w:val="-14"/>
          <w:sz w:val="27"/>
        </w:rPr>
        <w:t xml:space="preserve"> </w:t>
      </w:r>
      <w:r>
        <w:rPr>
          <w:color w:val="58595B"/>
          <w:spacing w:val="-3"/>
          <w:sz w:val="27"/>
        </w:rPr>
        <w:t>continuous</w:t>
      </w:r>
      <w:r>
        <w:rPr>
          <w:color w:val="58595B"/>
          <w:spacing w:val="-14"/>
          <w:sz w:val="27"/>
        </w:rPr>
        <w:t xml:space="preserve"> </w:t>
      </w:r>
      <w:r>
        <w:rPr>
          <w:color w:val="58595B"/>
          <w:sz w:val="27"/>
        </w:rPr>
        <w:t>notification</w:t>
      </w:r>
      <w:r>
        <w:rPr>
          <w:color w:val="58595B"/>
          <w:spacing w:val="-14"/>
          <w:sz w:val="27"/>
        </w:rPr>
        <w:t xml:space="preserve"> </w:t>
      </w:r>
      <w:r>
        <w:rPr>
          <w:color w:val="58595B"/>
          <w:sz w:val="27"/>
        </w:rPr>
        <w:t>regarding</w:t>
      </w:r>
      <w:r>
        <w:rPr>
          <w:color w:val="58595B"/>
          <w:spacing w:val="-14"/>
          <w:sz w:val="27"/>
        </w:rPr>
        <w:t xml:space="preserve"> </w:t>
      </w:r>
      <w:r>
        <w:rPr>
          <w:color w:val="58595B"/>
          <w:sz w:val="27"/>
        </w:rPr>
        <w:t>nondiscrimination</w:t>
      </w:r>
    </w:p>
    <w:p w14:paraId="35A3BC60" w14:textId="77777777" w:rsidR="00901777" w:rsidRDefault="00C0138F">
      <w:pPr>
        <w:pStyle w:val="ListParagraph"/>
        <w:numPr>
          <w:ilvl w:val="0"/>
          <w:numId w:val="87"/>
        </w:numPr>
        <w:tabs>
          <w:tab w:val="left" w:pos="639"/>
          <w:tab w:val="left" w:pos="640"/>
        </w:tabs>
        <w:spacing w:before="33" w:line="324" w:lineRule="exact"/>
        <w:ind w:left="640" w:right="3767"/>
        <w:rPr>
          <w:sz w:val="27"/>
        </w:rPr>
      </w:pPr>
      <w:r>
        <w:rPr>
          <w:color w:val="58595B"/>
          <w:spacing w:val="-3"/>
          <w:sz w:val="27"/>
        </w:rPr>
        <w:t>Notice</w:t>
      </w:r>
      <w:r>
        <w:rPr>
          <w:color w:val="58595B"/>
          <w:spacing w:val="-6"/>
          <w:sz w:val="27"/>
        </w:rPr>
        <w:t xml:space="preserve"> </w:t>
      </w:r>
      <w:r>
        <w:rPr>
          <w:color w:val="58595B"/>
          <w:sz w:val="27"/>
        </w:rPr>
        <w:t>to</w:t>
      </w:r>
      <w:r>
        <w:rPr>
          <w:color w:val="58595B"/>
          <w:spacing w:val="-6"/>
          <w:sz w:val="27"/>
        </w:rPr>
        <w:t xml:space="preserve"> </w:t>
      </w:r>
      <w:r>
        <w:rPr>
          <w:color w:val="58595B"/>
          <w:sz w:val="27"/>
        </w:rPr>
        <w:t>students</w:t>
      </w:r>
      <w:r>
        <w:rPr>
          <w:color w:val="58595B"/>
          <w:spacing w:val="-6"/>
          <w:sz w:val="27"/>
        </w:rPr>
        <w:t xml:space="preserve"> </w:t>
      </w:r>
      <w:r>
        <w:rPr>
          <w:color w:val="58595B"/>
          <w:sz w:val="27"/>
        </w:rPr>
        <w:t>leaving</w:t>
      </w:r>
      <w:r>
        <w:rPr>
          <w:color w:val="58595B"/>
          <w:spacing w:val="-6"/>
          <w:sz w:val="27"/>
        </w:rPr>
        <w:t xml:space="preserve"> </w:t>
      </w:r>
      <w:r>
        <w:rPr>
          <w:color w:val="58595B"/>
          <w:sz w:val="27"/>
        </w:rPr>
        <w:t>school</w:t>
      </w:r>
      <w:r>
        <w:rPr>
          <w:color w:val="58595B"/>
          <w:spacing w:val="-6"/>
          <w:sz w:val="27"/>
        </w:rPr>
        <w:t xml:space="preserve"> </w:t>
      </w:r>
      <w:r>
        <w:rPr>
          <w:color w:val="58595B"/>
          <w:sz w:val="27"/>
        </w:rPr>
        <w:t>without</w:t>
      </w:r>
      <w:r>
        <w:rPr>
          <w:color w:val="58595B"/>
          <w:spacing w:val="-6"/>
          <w:sz w:val="27"/>
        </w:rPr>
        <w:t xml:space="preserve"> </w:t>
      </w:r>
      <w:r>
        <w:rPr>
          <w:color w:val="58595B"/>
          <w:sz w:val="27"/>
        </w:rPr>
        <w:t>a</w:t>
      </w:r>
      <w:r>
        <w:rPr>
          <w:color w:val="58595B"/>
          <w:spacing w:val="-6"/>
          <w:sz w:val="27"/>
        </w:rPr>
        <w:t xml:space="preserve"> </w:t>
      </w:r>
      <w:r>
        <w:rPr>
          <w:color w:val="58595B"/>
          <w:spacing w:val="-3"/>
          <w:sz w:val="27"/>
        </w:rPr>
        <w:t>high</w:t>
      </w:r>
      <w:r>
        <w:rPr>
          <w:color w:val="58595B"/>
          <w:spacing w:val="-6"/>
          <w:sz w:val="27"/>
        </w:rPr>
        <w:t xml:space="preserve"> </w:t>
      </w:r>
      <w:r>
        <w:rPr>
          <w:color w:val="58595B"/>
          <w:sz w:val="27"/>
        </w:rPr>
        <w:t>school</w:t>
      </w:r>
      <w:r>
        <w:rPr>
          <w:color w:val="58595B"/>
          <w:spacing w:val="-6"/>
          <w:sz w:val="27"/>
        </w:rPr>
        <w:t xml:space="preserve"> </w:t>
      </w:r>
      <w:r>
        <w:rPr>
          <w:color w:val="58595B"/>
          <w:sz w:val="27"/>
        </w:rPr>
        <w:t>diploma,</w:t>
      </w:r>
      <w:r>
        <w:rPr>
          <w:color w:val="58595B"/>
          <w:spacing w:val="-6"/>
          <w:sz w:val="27"/>
        </w:rPr>
        <w:t xml:space="preserve"> </w:t>
      </w:r>
      <w:r>
        <w:rPr>
          <w:color w:val="58595B"/>
          <w:sz w:val="27"/>
        </w:rPr>
        <w:t>certificate</w:t>
      </w:r>
      <w:r>
        <w:rPr>
          <w:color w:val="58595B"/>
          <w:spacing w:val="-6"/>
          <w:sz w:val="27"/>
        </w:rPr>
        <w:t xml:space="preserve"> </w:t>
      </w:r>
      <w:r>
        <w:rPr>
          <w:color w:val="58595B"/>
          <w:sz w:val="27"/>
        </w:rPr>
        <w:t>of</w:t>
      </w:r>
      <w:r>
        <w:rPr>
          <w:color w:val="58595B"/>
          <w:spacing w:val="-6"/>
          <w:sz w:val="27"/>
        </w:rPr>
        <w:t xml:space="preserve"> </w:t>
      </w:r>
      <w:r>
        <w:rPr>
          <w:color w:val="58595B"/>
          <w:sz w:val="27"/>
        </w:rPr>
        <w:t>attainment, or certificate of</w:t>
      </w:r>
      <w:r>
        <w:rPr>
          <w:color w:val="58595B"/>
          <w:spacing w:val="-35"/>
          <w:sz w:val="27"/>
        </w:rPr>
        <w:t xml:space="preserve"> </w:t>
      </w:r>
      <w:r>
        <w:rPr>
          <w:color w:val="58595B"/>
          <w:sz w:val="27"/>
        </w:rPr>
        <w:t>completion</w:t>
      </w:r>
    </w:p>
    <w:p w14:paraId="657E783A" w14:textId="77777777" w:rsidR="00901777" w:rsidRPr="00E94269" w:rsidRDefault="00C0138F" w:rsidP="00E94269">
      <w:pPr>
        <w:pStyle w:val="ListParagraph"/>
        <w:numPr>
          <w:ilvl w:val="0"/>
          <w:numId w:val="87"/>
        </w:numPr>
        <w:tabs>
          <w:tab w:val="left" w:pos="639"/>
          <w:tab w:val="left" w:pos="640"/>
        </w:tabs>
        <w:spacing w:before="3"/>
        <w:ind w:left="640"/>
        <w:rPr>
          <w:sz w:val="27"/>
        </w:rPr>
      </w:pPr>
      <w:r>
        <w:rPr>
          <w:color w:val="58595B"/>
          <w:spacing w:val="-3"/>
          <w:sz w:val="27"/>
        </w:rPr>
        <w:t xml:space="preserve">Physical </w:t>
      </w:r>
      <w:r>
        <w:rPr>
          <w:color w:val="58595B"/>
          <w:sz w:val="27"/>
        </w:rPr>
        <w:t xml:space="preserve">restraint </w:t>
      </w:r>
      <w:r>
        <w:rPr>
          <w:color w:val="58595B"/>
          <w:spacing w:val="-2"/>
          <w:sz w:val="27"/>
        </w:rPr>
        <w:t xml:space="preserve">policies </w:t>
      </w:r>
      <w:r>
        <w:rPr>
          <w:color w:val="58595B"/>
          <w:sz w:val="27"/>
        </w:rPr>
        <w:t>and</w:t>
      </w:r>
      <w:r>
        <w:rPr>
          <w:color w:val="58595B"/>
          <w:spacing w:val="-17"/>
          <w:sz w:val="27"/>
        </w:rPr>
        <w:t xml:space="preserve"> </w:t>
      </w:r>
      <w:r>
        <w:rPr>
          <w:color w:val="58595B"/>
          <w:sz w:val="27"/>
        </w:rPr>
        <w:t>procedures</w:t>
      </w:r>
    </w:p>
    <w:p w14:paraId="3FD7429B"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Facilities and Classrooms</w:t>
      </w:r>
    </w:p>
    <w:p w14:paraId="4022FF9D" w14:textId="77777777" w:rsidR="00901777" w:rsidRDefault="00C0138F">
      <w:pPr>
        <w:pStyle w:val="ListParagraph"/>
        <w:numPr>
          <w:ilvl w:val="0"/>
          <w:numId w:val="87"/>
        </w:numPr>
        <w:tabs>
          <w:tab w:val="left" w:pos="639"/>
          <w:tab w:val="left" w:pos="640"/>
        </w:tabs>
        <w:spacing w:before="47"/>
        <w:ind w:left="640"/>
        <w:rPr>
          <w:sz w:val="27"/>
        </w:rPr>
      </w:pPr>
      <w:r>
        <w:rPr>
          <w:color w:val="58595B"/>
          <w:sz w:val="27"/>
        </w:rPr>
        <w:t>Special</w:t>
      </w:r>
      <w:r>
        <w:rPr>
          <w:color w:val="58595B"/>
          <w:spacing w:val="-17"/>
          <w:sz w:val="27"/>
        </w:rPr>
        <w:t xml:space="preserve"> </w:t>
      </w:r>
      <w:r>
        <w:rPr>
          <w:color w:val="58595B"/>
          <w:sz w:val="27"/>
        </w:rPr>
        <w:t>education</w:t>
      </w:r>
      <w:r>
        <w:rPr>
          <w:color w:val="58595B"/>
          <w:spacing w:val="-17"/>
          <w:sz w:val="27"/>
        </w:rPr>
        <w:t xml:space="preserve"> </w:t>
      </w:r>
      <w:r>
        <w:rPr>
          <w:color w:val="58595B"/>
          <w:sz w:val="27"/>
        </w:rPr>
        <w:t>facilities</w:t>
      </w:r>
      <w:r>
        <w:rPr>
          <w:color w:val="58595B"/>
          <w:spacing w:val="-17"/>
          <w:sz w:val="27"/>
        </w:rPr>
        <w:t xml:space="preserve"> </w:t>
      </w:r>
      <w:r>
        <w:rPr>
          <w:color w:val="58595B"/>
          <w:sz w:val="27"/>
        </w:rPr>
        <w:t>and</w:t>
      </w:r>
      <w:r>
        <w:rPr>
          <w:color w:val="58595B"/>
          <w:spacing w:val="-17"/>
          <w:sz w:val="27"/>
        </w:rPr>
        <w:t xml:space="preserve"> </w:t>
      </w:r>
      <w:r>
        <w:rPr>
          <w:color w:val="58595B"/>
          <w:sz w:val="27"/>
        </w:rPr>
        <w:t>classrooms</w:t>
      </w:r>
    </w:p>
    <w:p w14:paraId="19B4F292" w14:textId="77777777" w:rsidR="00901777" w:rsidRPr="00E94269" w:rsidRDefault="00C0138F" w:rsidP="00E94269">
      <w:pPr>
        <w:pStyle w:val="ListParagraph"/>
        <w:numPr>
          <w:ilvl w:val="0"/>
          <w:numId w:val="87"/>
        </w:numPr>
        <w:tabs>
          <w:tab w:val="left" w:pos="639"/>
          <w:tab w:val="left" w:pos="640"/>
        </w:tabs>
        <w:spacing w:before="0"/>
        <w:ind w:left="640"/>
        <w:rPr>
          <w:sz w:val="27"/>
        </w:rPr>
      </w:pPr>
      <w:r>
        <w:rPr>
          <w:color w:val="58595B"/>
          <w:sz w:val="27"/>
        </w:rPr>
        <w:t>Comparability</w:t>
      </w:r>
      <w:r>
        <w:rPr>
          <w:color w:val="58595B"/>
          <w:spacing w:val="-17"/>
          <w:sz w:val="27"/>
        </w:rPr>
        <w:t xml:space="preserve"> </w:t>
      </w:r>
      <w:r>
        <w:rPr>
          <w:color w:val="58595B"/>
          <w:sz w:val="27"/>
        </w:rPr>
        <w:t>and</w:t>
      </w:r>
      <w:r>
        <w:rPr>
          <w:color w:val="58595B"/>
          <w:spacing w:val="-17"/>
          <w:sz w:val="27"/>
        </w:rPr>
        <w:t xml:space="preserve"> </w:t>
      </w:r>
      <w:r>
        <w:rPr>
          <w:color w:val="58595B"/>
          <w:sz w:val="27"/>
        </w:rPr>
        <w:t>accessibility</w:t>
      </w:r>
      <w:r>
        <w:rPr>
          <w:color w:val="58595B"/>
          <w:spacing w:val="-17"/>
          <w:sz w:val="27"/>
        </w:rPr>
        <w:t xml:space="preserve"> </w:t>
      </w:r>
      <w:r>
        <w:rPr>
          <w:color w:val="58595B"/>
          <w:sz w:val="27"/>
        </w:rPr>
        <w:t>of</w:t>
      </w:r>
      <w:r>
        <w:rPr>
          <w:color w:val="58595B"/>
          <w:spacing w:val="-17"/>
          <w:sz w:val="27"/>
        </w:rPr>
        <w:t xml:space="preserve"> </w:t>
      </w:r>
      <w:r>
        <w:rPr>
          <w:color w:val="58595B"/>
          <w:sz w:val="27"/>
        </w:rPr>
        <w:t>facilities</w:t>
      </w:r>
    </w:p>
    <w:p w14:paraId="4DCA77EC"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Oversight</w:t>
      </w:r>
    </w:p>
    <w:p w14:paraId="6B676B01" w14:textId="77777777" w:rsidR="00901777" w:rsidRDefault="00C0138F">
      <w:pPr>
        <w:pStyle w:val="ListParagraph"/>
        <w:numPr>
          <w:ilvl w:val="0"/>
          <w:numId w:val="87"/>
        </w:numPr>
        <w:tabs>
          <w:tab w:val="left" w:pos="639"/>
          <w:tab w:val="left" w:pos="640"/>
        </w:tabs>
        <w:spacing w:before="47"/>
        <w:ind w:left="640"/>
        <w:rPr>
          <w:sz w:val="27"/>
        </w:rPr>
      </w:pPr>
      <w:r>
        <w:rPr>
          <w:color w:val="58595B"/>
          <w:sz w:val="27"/>
        </w:rPr>
        <w:t>Procedures</w:t>
      </w:r>
      <w:r>
        <w:rPr>
          <w:color w:val="58595B"/>
          <w:spacing w:val="-10"/>
          <w:sz w:val="27"/>
        </w:rPr>
        <w:t xml:space="preserve"> </w:t>
      </w:r>
      <w:r>
        <w:rPr>
          <w:color w:val="58595B"/>
          <w:sz w:val="27"/>
        </w:rPr>
        <w:t>for</w:t>
      </w:r>
      <w:r>
        <w:rPr>
          <w:color w:val="58595B"/>
          <w:spacing w:val="-10"/>
          <w:sz w:val="27"/>
        </w:rPr>
        <w:t xml:space="preserve"> </w:t>
      </w:r>
      <w:r>
        <w:rPr>
          <w:color w:val="58595B"/>
          <w:sz w:val="27"/>
        </w:rPr>
        <w:t>oversight:</w:t>
      </w:r>
      <w:r>
        <w:rPr>
          <w:color w:val="58595B"/>
          <w:spacing w:val="-10"/>
          <w:sz w:val="27"/>
        </w:rPr>
        <w:t xml:space="preserve"> </w:t>
      </w:r>
      <w:r>
        <w:rPr>
          <w:color w:val="58595B"/>
          <w:spacing w:val="-3"/>
          <w:sz w:val="27"/>
        </w:rPr>
        <w:t>IEP</w:t>
      </w:r>
      <w:r>
        <w:rPr>
          <w:color w:val="58595B"/>
          <w:spacing w:val="-10"/>
          <w:sz w:val="27"/>
        </w:rPr>
        <w:t xml:space="preserve"> </w:t>
      </w:r>
      <w:r>
        <w:rPr>
          <w:color w:val="58595B"/>
          <w:sz w:val="27"/>
        </w:rPr>
        <w:t>implementation,</w:t>
      </w:r>
      <w:r>
        <w:rPr>
          <w:color w:val="58595B"/>
          <w:spacing w:val="-10"/>
          <w:sz w:val="27"/>
        </w:rPr>
        <w:t xml:space="preserve"> </w:t>
      </w:r>
      <w:r>
        <w:rPr>
          <w:color w:val="58595B"/>
          <w:spacing w:val="-3"/>
          <w:sz w:val="27"/>
        </w:rPr>
        <w:t>accountability,</w:t>
      </w:r>
      <w:r>
        <w:rPr>
          <w:color w:val="58595B"/>
          <w:spacing w:val="-10"/>
          <w:sz w:val="27"/>
        </w:rPr>
        <w:t xml:space="preserve"> </w:t>
      </w:r>
      <w:r>
        <w:rPr>
          <w:color w:val="58595B"/>
          <w:sz w:val="27"/>
        </w:rPr>
        <w:t>and</w:t>
      </w:r>
      <w:r>
        <w:rPr>
          <w:color w:val="58595B"/>
          <w:spacing w:val="-10"/>
          <w:sz w:val="27"/>
        </w:rPr>
        <w:t xml:space="preserve"> </w:t>
      </w:r>
      <w:r>
        <w:rPr>
          <w:color w:val="58595B"/>
          <w:sz w:val="27"/>
        </w:rPr>
        <w:t>financial</w:t>
      </w:r>
      <w:r>
        <w:rPr>
          <w:color w:val="58595B"/>
          <w:spacing w:val="-10"/>
          <w:sz w:val="27"/>
        </w:rPr>
        <w:t xml:space="preserve"> </w:t>
      </w:r>
      <w:r>
        <w:rPr>
          <w:color w:val="58595B"/>
          <w:sz w:val="27"/>
        </w:rPr>
        <w:t>responsibility</w:t>
      </w:r>
    </w:p>
    <w:p w14:paraId="7980F022"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Time and Learning</w:t>
      </w:r>
    </w:p>
    <w:p w14:paraId="62894268" w14:textId="77777777" w:rsidR="00901777" w:rsidRDefault="00C0138F">
      <w:pPr>
        <w:pStyle w:val="ListParagraph"/>
        <w:numPr>
          <w:ilvl w:val="0"/>
          <w:numId w:val="87"/>
        </w:numPr>
        <w:tabs>
          <w:tab w:val="left" w:pos="639"/>
          <w:tab w:val="left" w:pos="640"/>
        </w:tabs>
        <w:spacing w:before="47"/>
        <w:ind w:left="640"/>
        <w:rPr>
          <w:sz w:val="27"/>
        </w:rPr>
      </w:pPr>
      <w:r>
        <w:rPr>
          <w:color w:val="58595B"/>
          <w:sz w:val="27"/>
        </w:rPr>
        <w:t>Structured</w:t>
      </w:r>
      <w:r>
        <w:rPr>
          <w:color w:val="58595B"/>
          <w:spacing w:val="-11"/>
          <w:sz w:val="27"/>
        </w:rPr>
        <w:t xml:space="preserve"> </w:t>
      </w:r>
      <w:r>
        <w:rPr>
          <w:color w:val="58595B"/>
          <w:sz w:val="27"/>
        </w:rPr>
        <w:t>learning</w:t>
      </w:r>
      <w:r>
        <w:rPr>
          <w:color w:val="58595B"/>
          <w:spacing w:val="-11"/>
          <w:sz w:val="27"/>
        </w:rPr>
        <w:t xml:space="preserve"> </w:t>
      </w:r>
      <w:r>
        <w:rPr>
          <w:color w:val="58595B"/>
          <w:sz w:val="27"/>
        </w:rPr>
        <w:t>time</w:t>
      </w:r>
      <w:r>
        <w:rPr>
          <w:color w:val="58595B"/>
          <w:spacing w:val="-11"/>
          <w:sz w:val="27"/>
        </w:rPr>
        <w:t xml:space="preserve"> </w:t>
      </w:r>
      <w:r>
        <w:rPr>
          <w:color w:val="58595B"/>
          <w:sz w:val="27"/>
        </w:rPr>
        <w:t>and</w:t>
      </w:r>
      <w:r>
        <w:rPr>
          <w:color w:val="58595B"/>
          <w:spacing w:val="-11"/>
          <w:sz w:val="27"/>
        </w:rPr>
        <w:t xml:space="preserve"> </w:t>
      </w:r>
      <w:r>
        <w:rPr>
          <w:color w:val="58595B"/>
          <w:sz w:val="27"/>
        </w:rPr>
        <w:t>school</w:t>
      </w:r>
      <w:r>
        <w:rPr>
          <w:color w:val="58595B"/>
          <w:spacing w:val="-11"/>
          <w:sz w:val="27"/>
        </w:rPr>
        <w:t xml:space="preserve"> </w:t>
      </w:r>
      <w:r>
        <w:rPr>
          <w:color w:val="58595B"/>
          <w:sz w:val="27"/>
        </w:rPr>
        <w:t>year</w:t>
      </w:r>
      <w:r>
        <w:rPr>
          <w:color w:val="58595B"/>
          <w:spacing w:val="-11"/>
          <w:sz w:val="27"/>
        </w:rPr>
        <w:t xml:space="preserve"> </w:t>
      </w:r>
      <w:r>
        <w:rPr>
          <w:color w:val="58595B"/>
          <w:sz w:val="27"/>
        </w:rPr>
        <w:t>schedules</w:t>
      </w:r>
    </w:p>
    <w:p w14:paraId="46C58BF0" w14:textId="77777777" w:rsidR="00901777" w:rsidRPr="00E94269" w:rsidRDefault="00C0138F" w:rsidP="00E94269">
      <w:pPr>
        <w:spacing w:before="200"/>
        <w:ind w:left="101"/>
        <w:rPr>
          <w:rFonts w:ascii="Segoe UI Black" w:hAnsi="Segoe UI Black"/>
          <w:b/>
          <w:bCs/>
          <w:color w:val="4083BC"/>
          <w:sz w:val="30"/>
          <w:szCs w:val="30"/>
        </w:rPr>
      </w:pPr>
      <w:r w:rsidRPr="00E94269">
        <w:rPr>
          <w:rFonts w:ascii="Segoe UI Black" w:hAnsi="Segoe UI Black"/>
          <w:b/>
          <w:bCs/>
          <w:color w:val="4083BC"/>
          <w:sz w:val="30"/>
          <w:szCs w:val="30"/>
        </w:rPr>
        <w:t>Equal Access</w:t>
      </w:r>
    </w:p>
    <w:p w14:paraId="23964F34" w14:textId="77777777" w:rsidR="00901777" w:rsidRDefault="00C0138F">
      <w:pPr>
        <w:pStyle w:val="ListParagraph"/>
        <w:numPr>
          <w:ilvl w:val="0"/>
          <w:numId w:val="87"/>
        </w:numPr>
        <w:tabs>
          <w:tab w:val="left" w:pos="639"/>
          <w:tab w:val="left" w:pos="640"/>
        </w:tabs>
        <w:spacing w:before="47"/>
        <w:ind w:left="640"/>
        <w:rPr>
          <w:sz w:val="27"/>
        </w:rPr>
      </w:pPr>
      <w:r>
        <w:rPr>
          <w:color w:val="58595B"/>
          <w:spacing w:val="-3"/>
          <w:sz w:val="27"/>
        </w:rPr>
        <w:t>Curriculum</w:t>
      </w:r>
      <w:r>
        <w:rPr>
          <w:color w:val="58595B"/>
          <w:spacing w:val="2"/>
          <w:sz w:val="27"/>
        </w:rPr>
        <w:t xml:space="preserve"> </w:t>
      </w:r>
      <w:r>
        <w:rPr>
          <w:color w:val="58595B"/>
          <w:sz w:val="27"/>
        </w:rPr>
        <w:t>review</w:t>
      </w:r>
    </w:p>
    <w:p w14:paraId="58694FA3" w14:textId="77777777" w:rsidR="00901777" w:rsidRDefault="00C0138F">
      <w:pPr>
        <w:pStyle w:val="ListParagraph"/>
        <w:numPr>
          <w:ilvl w:val="0"/>
          <w:numId w:val="87"/>
        </w:numPr>
        <w:tabs>
          <w:tab w:val="left" w:pos="639"/>
          <w:tab w:val="left" w:pos="640"/>
        </w:tabs>
        <w:spacing w:before="0"/>
        <w:ind w:left="640"/>
        <w:rPr>
          <w:sz w:val="27"/>
        </w:rPr>
      </w:pPr>
      <w:r>
        <w:rPr>
          <w:color w:val="58595B"/>
          <w:sz w:val="27"/>
        </w:rPr>
        <w:t>Institutional</w:t>
      </w:r>
      <w:r>
        <w:rPr>
          <w:color w:val="58595B"/>
          <w:spacing w:val="-11"/>
          <w:sz w:val="27"/>
        </w:rPr>
        <w:t xml:space="preserve"> </w:t>
      </w:r>
      <w:r>
        <w:rPr>
          <w:color w:val="58595B"/>
          <w:spacing w:val="-3"/>
          <w:sz w:val="27"/>
        </w:rPr>
        <w:t>self-evaluation</w:t>
      </w:r>
    </w:p>
    <w:p w14:paraId="5B210092" w14:textId="77777777" w:rsidR="00901777" w:rsidRDefault="00901777">
      <w:pPr>
        <w:rPr>
          <w:sz w:val="27"/>
        </w:rPr>
        <w:sectPr w:rsidR="00901777">
          <w:headerReference w:type="default" r:id="rId72"/>
          <w:footerReference w:type="default" r:id="rId73"/>
          <w:pgSz w:w="15840" w:h="12240" w:orient="landscape"/>
          <w:pgMar w:top="980" w:right="0" w:bottom="1280" w:left="800" w:header="0" w:footer="1096" w:gutter="0"/>
          <w:pgNumType w:start="26"/>
          <w:cols w:space="720"/>
        </w:sectPr>
      </w:pPr>
    </w:p>
    <w:p w14:paraId="1C1FD182" w14:textId="77777777" w:rsidR="00901777" w:rsidRPr="002F2331" w:rsidRDefault="00C0138F" w:rsidP="002F2331">
      <w:pPr>
        <w:spacing w:before="64"/>
        <w:ind w:left="101"/>
        <w:rPr>
          <w:rFonts w:ascii="Segoe UI Black" w:hAnsi="Segoe UI Black"/>
          <w:b/>
          <w:bCs/>
          <w:color w:val="4083BC"/>
          <w:sz w:val="30"/>
          <w:szCs w:val="30"/>
        </w:rPr>
      </w:pPr>
      <w:r w:rsidRPr="002F2331">
        <w:rPr>
          <w:rFonts w:ascii="Segoe UI Black" w:hAnsi="Segoe UI Black"/>
          <w:b/>
          <w:bCs/>
          <w:color w:val="4083BC"/>
          <w:sz w:val="30"/>
          <w:szCs w:val="30"/>
        </w:rPr>
        <w:lastRenderedPageBreak/>
        <w:t>Targeted Standards</w:t>
      </w:r>
    </w:p>
    <w:p w14:paraId="0BB5345B" w14:textId="77777777" w:rsidR="00901777" w:rsidRDefault="00C0138F">
      <w:pPr>
        <w:pStyle w:val="BodyText"/>
        <w:spacing w:before="227" w:line="342" w:lineRule="exact"/>
        <w:ind w:left="100"/>
      </w:pPr>
      <w:r>
        <w:rPr>
          <w:color w:val="58595B"/>
        </w:rPr>
        <w:t>Prior to commencement of the Group A or Group B cycle, the LEA’s data is reviewed to determine which</w:t>
      </w:r>
    </w:p>
    <w:p w14:paraId="41A64F84" w14:textId="77777777" w:rsidR="00901777" w:rsidRDefault="00C0138F">
      <w:pPr>
        <w:pStyle w:val="BodyText"/>
        <w:spacing w:before="14" w:line="324" w:lineRule="exact"/>
        <w:ind w:left="100" w:right="2224"/>
      </w:pPr>
      <w:r>
        <w:rPr>
          <w:color w:val="58595B"/>
        </w:rPr>
        <w:t>of these criteria should be added to the upcoming review. Data considered includes patterns of complaints and statewide reports.</w:t>
      </w:r>
    </w:p>
    <w:p w14:paraId="2445473B" w14:textId="77777777" w:rsidR="00901777" w:rsidRDefault="00C0138F">
      <w:pPr>
        <w:pStyle w:val="ListParagraph"/>
        <w:numPr>
          <w:ilvl w:val="0"/>
          <w:numId w:val="87"/>
        </w:numPr>
        <w:tabs>
          <w:tab w:val="left" w:pos="639"/>
          <w:tab w:val="left" w:pos="640"/>
        </w:tabs>
        <w:spacing w:before="57"/>
        <w:ind w:left="640"/>
        <w:rPr>
          <w:sz w:val="27"/>
        </w:rPr>
      </w:pPr>
      <w:r>
        <w:rPr>
          <w:color w:val="58595B"/>
          <w:sz w:val="27"/>
        </w:rPr>
        <w:t>Summaries of</w:t>
      </w:r>
      <w:r>
        <w:rPr>
          <w:color w:val="58595B"/>
          <w:spacing w:val="-32"/>
          <w:sz w:val="27"/>
        </w:rPr>
        <w:t xml:space="preserve"> </w:t>
      </w:r>
      <w:r>
        <w:rPr>
          <w:color w:val="58595B"/>
          <w:sz w:val="27"/>
        </w:rPr>
        <w:t>assessments</w:t>
      </w:r>
    </w:p>
    <w:p w14:paraId="10CA78D4"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State </w:t>
      </w:r>
      <w:r>
        <w:rPr>
          <w:color w:val="58595B"/>
          <w:sz w:val="27"/>
        </w:rPr>
        <w:t xml:space="preserve">and </w:t>
      </w:r>
      <w:r>
        <w:rPr>
          <w:color w:val="58595B"/>
          <w:spacing w:val="-3"/>
          <w:sz w:val="27"/>
        </w:rPr>
        <w:t>district-wide</w:t>
      </w:r>
      <w:r>
        <w:rPr>
          <w:color w:val="58595B"/>
          <w:spacing w:val="2"/>
          <w:sz w:val="27"/>
        </w:rPr>
        <w:t xml:space="preserve"> </w:t>
      </w:r>
      <w:r>
        <w:rPr>
          <w:color w:val="58595B"/>
          <w:sz w:val="27"/>
        </w:rPr>
        <w:t>assessments</w:t>
      </w:r>
    </w:p>
    <w:p w14:paraId="428A210D"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Screening for three and </w:t>
      </w:r>
      <w:proofErr w:type="gramStart"/>
      <w:r>
        <w:rPr>
          <w:color w:val="58595B"/>
          <w:sz w:val="27"/>
        </w:rPr>
        <w:t>four year old</w:t>
      </w:r>
      <w:proofErr w:type="gramEnd"/>
      <w:r>
        <w:rPr>
          <w:color w:val="58595B"/>
          <w:spacing w:val="-48"/>
          <w:sz w:val="27"/>
        </w:rPr>
        <w:t xml:space="preserve"> </w:t>
      </w:r>
      <w:r>
        <w:rPr>
          <w:color w:val="58595B"/>
          <w:sz w:val="27"/>
        </w:rPr>
        <w:t>students</w:t>
      </w:r>
    </w:p>
    <w:p w14:paraId="4822C6DD" w14:textId="77777777" w:rsidR="00901777" w:rsidRDefault="00C0138F">
      <w:pPr>
        <w:pStyle w:val="ListParagraph"/>
        <w:numPr>
          <w:ilvl w:val="0"/>
          <w:numId w:val="87"/>
        </w:numPr>
        <w:tabs>
          <w:tab w:val="left" w:pos="639"/>
          <w:tab w:val="left" w:pos="640"/>
        </w:tabs>
        <w:ind w:left="640"/>
        <w:rPr>
          <w:sz w:val="27"/>
        </w:rPr>
      </w:pPr>
      <w:r>
        <w:rPr>
          <w:color w:val="58595B"/>
          <w:sz w:val="27"/>
        </w:rPr>
        <w:t>Decision</w:t>
      </w:r>
      <w:r>
        <w:rPr>
          <w:color w:val="58595B"/>
          <w:spacing w:val="-10"/>
          <w:sz w:val="27"/>
        </w:rPr>
        <w:t xml:space="preserve"> </w:t>
      </w:r>
      <w:r>
        <w:rPr>
          <w:color w:val="58595B"/>
          <w:sz w:val="27"/>
        </w:rPr>
        <w:t>regarding</w:t>
      </w:r>
      <w:r>
        <w:rPr>
          <w:color w:val="58595B"/>
          <w:spacing w:val="-10"/>
          <w:sz w:val="27"/>
        </w:rPr>
        <w:t xml:space="preserve"> </w:t>
      </w:r>
      <w:r>
        <w:rPr>
          <w:color w:val="58595B"/>
          <w:sz w:val="27"/>
        </w:rPr>
        <w:t>placement;</w:t>
      </w:r>
      <w:r>
        <w:rPr>
          <w:color w:val="58595B"/>
          <w:spacing w:val="-10"/>
          <w:sz w:val="27"/>
        </w:rPr>
        <w:t xml:space="preserve"> </w:t>
      </w:r>
      <w:r>
        <w:rPr>
          <w:color w:val="58595B"/>
          <w:sz w:val="27"/>
        </w:rPr>
        <w:t>provision</w:t>
      </w:r>
      <w:r>
        <w:rPr>
          <w:color w:val="58595B"/>
          <w:spacing w:val="-10"/>
          <w:sz w:val="27"/>
        </w:rPr>
        <w:t xml:space="preserve"> </w:t>
      </w:r>
      <w:r>
        <w:rPr>
          <w:color w:val="58595B"/>
          <w:sz w:val="27"/>
        </w:rPr>
        <w:t>of</w:t>
      </w:r>
      <w:r>
        <w:rPr>
          <w:color w:val="58595B"/>
          <w:spacing w:val="-10"/>
          <w:sz w:val="27"/>
        </w:rPr>
        <w:t xml:space="preserve"> </w:t>
      </w:r>
      <w:r>
        <w:rPr>
          <w:color w:val="58595B"/>
          <w:spacing w:val="-3"/>
          <w:sz w:val="27"/>
        </w:rPr>
        <w:t>IEP;</w:t>
      </w:r>
      <w:r>
        <w:rPr>
          <w:color w:val="58595B"/>
          <w:spacing w:val="-10"/>
          <w:sz w:val="27"/>
        </w:rPr>
        <w:t xml:space="preserve"> </w:t>
      </w:r>
      <w:r>
        <w:rPr>
          <w:color w:val="58595B"/>
          <w:sz w:val="27"/>
        </w:rPr>
        <w:t>assistive</w:t>
      </w:r>
      <w:r>
        <w:rPr>
          <w:color w:val="58595B"/>
          <w:spacing w:val="-10"/>
          <w:sz w:val="27"/>
        </w:rPr>
        <w:t xml:space="preserve"> </w:t>
      </w:r>
      <w:r>
        <w:rPr>
          <w:color w:val="58595B"/>
          <w:sz w:val="27"/>
        </w:rPr>
        <w:t>technology;</w:t>
      </w:r>
      <w:r>
        <w:rPr>
          <w:color w:val="58595B"/>
          <w:spacing w:val="-10"/>
          <w:sz w:val="27"/>
        </w:rPr>
        <w:t xml:space="preserve"> </w:t>
      </w:r>
      <w:r>
        <w:rPr>
          <w:color w:val="58595B"/>
          <w:sz w:val="27"/>
        </w:rPr>
        <w:t>extended</w:t>
      </w:r>
      <w:r>
        <w:rPr>
          <w:color w:val="58595B"/>
          <w:spacing w:val="-10"/>
          <w:sz w:val="27"/>
        </w:rPr>
        <w:t xml:space="preserve"> </w:t>
      </w:r>
      <w:r>
        <w:rPr>
          <w:color w:val="58595B"/>
          <w:sz w:val="27"/>
        </w:rPr>
        <w:t>school</w:t>
      </w:r>
      <w:r>
        <w:rPr>
          <w:color w:val="58595B"/>
          <w:spacing w:val="-10"/>
          <w:sz w:val="27"/>
        </w:rPr>
        <w:t xml:space="preserve"> </w:t>
      </w:r>
      <w:r>
        <w:rPr>
          <w:color w:val="58595B"/>
          <w:sz w:val="27"/>
        </w:rPr>
        <w:t>year</w:t>
      </w:r>
      <w:r>
        <w:rPr>
          <w:color w:val="58595B"/>
          <w:spacing w:val="-10"/>
          <w:sz w:val="27"/>
        </w:rPr>
        <w:t xml:space="preserve"> </w:t>
      </w:r>
      <w:r>
        <w:rPr>
          <w:color w:val="58595B"/>
          <w:sz w:val="27"/>
        </w:rPr>
        <w:t>services</w:t>
      </w:r>
    </w:p>
    <w:p w14:paraId="7933EFA3" w14:textId="77777777" w:rsidR="00901777" w:rsidRDefault="00C0138F">
      <w:pPr>
        <w:pStyle w:val="ListParagraph"/>
        <w:numPr>
          <w:ilvl w:val="0"/>
          <w:numId w:val="87"/>
        </w:numPr>
        <w:tabs>
          <w:tab w:val="left" w:pos="639"/>
          <w:tab w:val="left" w:pos="640"/>
        </w:tabs>
        <w:ind w:left="640"/>
        <w:rPr>
          <w:sz w:val="27"/>
        </w:rPr>
      </w:pPr>
      <w:r>
        <w:rPr>
          <w:color w:val="58595B"/>
          <w:spacing w:val="-3"/>
          <w:sz w:val="27"/>
        </w:rPr>
        <w:t xml:space="preserve">Content </w:t>
      </w:r>
      <w:r>
        <w:rPr>
          <w:color w:val="58595B"/>
          <w:sz w:val="27"/>
        </w:rPr>
        <w:t>of</w:t>
      </w:r>
      <w:r>
        <w:rPr>
          <w:color w:val="58595B"/>
          <w:spacing w:val="7"/>
          <w:sz w:val="27"/>
        </w:rPr>
        <w:t xml:space="preserve"> </w:t>
      </w:r>
      <w:r>
        <w:rPr>
          <w:color w:val="58595B"/>
          <w:spacing w:val="-3"/>
          <w:sz w:val="27"/>
        </w:rPr>
        <w:t>Notice</w:t>
      </w:r>
    </w:p>
    <w:p w14:paraId="587D3ADF" w14:textId="77777777" w:rsidR="00901777" w:rsidRDefault="00C0138F">
      <w:pPr>
        <w:pStyle w:val="ListParagraph"/>
        <w:numPr>
          <w:ilvl w:val="0"/>
          <w:numId w:val="87"/>
        </w:numPr>
        <w:tabs>
          <w:tab w:val="left" w:pos="639"/>
          <w:tab w:val="left" w:pos="640"/>
        </w:tabs>
        <w:ind w:left="640"/>
        <w:rPr>
          <w:sz w:val="27"/>
        </w:rPr>
      </w:pPr>
      <w:r>
        <w:rPr>
          <w:color w:val="58595B"/>
          <w:sz w:val="27"/>
        </w:rPr>
        <w:t>Bureau</w:t>
      </w:r>
      <w:r>
        <w:rPr>
          <w:color w:val="58595B"/>
          <w:spacing w:val="-12"/>
          <w:sz w:val="27"/>
        </w:rPr>
        <w:t xml:space="preserve"> </w:t>
      </w:r>
      <w:r>
        <w:rPr>
          <w:color w:val="58595B"/>
          <w:sz w:val="27"/>
        </w:rPr>
        <w:t>of</w:t>
      </w:r>
      <w:r>
        <w:rPr>
          <w:color w:val="58595B"/>
          <w:spacing w:val="-12"/>
          <w:sz w:val="27"/>
        </w:rPr>
        <w:t xml:space="preserve"> </w:t>
      </w:r>
      <w:r>
        <w:rPr>
          <w:color w:val="58595B"/>
          <w:sz w:val="27"/>
        </w:rPr>
        <w:t>Special</w:t>
      </w:r>
      <w:r>
        <w:rPr>
          <w:color w:val="58595B"/>
          <w:spacing w:val="-12"/>
          <w:sz w:val="27"/>
        </w:rPr>
        <w:t xml:space="preserve"> </w:t>
      </w:r>
      <w:r>
        <w:rPr>
          <w:color w:val="58595B"/>
          <w:sz w:val="27"/>
        </w:rPr>
        <w:t>Education</w:t>
      </w:r>
      <w:r>
        <w:rPr>
          <w:color w:val="58595B"/>
          <w:spacing w:val="-12"/>
          <w:sz w:val="27"/>
        </w:rPr>
        <w:t xml:space="preserve"> </w:t>
      </w:r>
      <w:r>
        <w:rPr>
          <w:color w:val="58595B"/>
          <w:sz w:val="27"/>
        </w:rPr>
        <w:t>Appeals</w:t>
      </w:r>
      <w:r>
        <w:rPr>
          <w:color w:val="58595B"/>
          <w:spacing w:val="-12"/>
          <w:sz w:val="27"/>
        </w:rPr>
        <w:t xml:space="preserve"> </w:t>
      </w:r>
      <w:r>
        <w:rPr>
          <w:color w:val="58595B"/>
          <w:sz w:val="27"/>
        </w:rPr>
        <w:t>and</w:t>
      </w:r>
      <w:r>
        <w:rPr>
          <w:color w:val="58595B"/>
          <w:spacing w:val="-12"/>
          <w:sz w:val="27"/>
        </w:rPr>
        <w:t xml:space="preserve"> </w:t>
      </w:r>
      <w:r>
        <w:rPr>
          <w:color w:val="58595B"/>
          <w:sz w:val="27"/>
        </w:rPr>
        <w:t>resolution</w:t>
      </w:r>
      <w:r>
        <w:rPr>
          <w:color w:val="58595B"/>
          <w:spacing w:val="-12"/>
          <w:sz w:val="27"/>
        </w:rPr>
        <w:t xml:space="preserve"> </w:t>
      </w:r>
      <w:r>
        <w:rPr>
          <w:color w:val="58595B"/>
          <w:sz w:val="27"/>
        </w:rPr>
        <w:t>of</w:t>
      </w:r>
      <w:r>
        <w:rPr>
          <w:color w:val="58595B"/>
          <w:spacing w:val="-12"/>
          <w:sz w:val="27"/>
        </w:rPr>
        <w:t xml:space="preserve"> </w:t>
      </w:r>
      <w:r>
        <w:rPr>
          <w:color w:val="58595B"/>
          <w:sz w:val="27"/>
        </w:rPr>
        <w:t>disputes</w:t>
      </w:r>
    </w:p>
    <w:p w14:paraId="57486430" w14:textId="77777777" w:rsidR="00901777" w:rsidRDefault="00C0138F">
      <w:pPr>
        <w:pStyle w:val="ListParagraph"/>
        <w:numPr>
          <w:ilvl w:val="0"/>
          <w:numId w:val="87"/>
        </w:numPr>
        <w:tabs>
          <w:tab w:val="left" w:pos="639"/>
          <w:tab w:val="left" w:pos="640"/>
        </w:tabs>
        <w:ind w:left="640"/>
        <w:rPr>
          <w:sz w:val="27"/>
        </w:rPr>
      </w:pPr>
      <w:r>
        <w:rPr>
          <w:color w:val="58595B"/>
          <w:sz w:val="27"/>
        </w:rPr>
        <w:t>Familiarity</w:t>
      </w:r>
      <w:r>
        <w:rPr>
          <w:color w:val="58595B"/>
          <w:spacing w:val="-13"/>
          <w:sz w:val="27"/>
        </w:rPr>
        <w:t xml:space="preserve"> </w:t>
      </w:r>
      <w:r>
        <w:rPr>
          <w:color w:val="58595B"/>
          <w:sz w:val="27"/>
        </w:rPr>
        <w:t>and</w:t>
      </w:r>
      <w:r>
        <w:rPr>
          <w:color w:val="58595B"/>
          <w:spacing w:val="-13"/>
          <w:sz w:val="27"/>
        </w:rPr>
        <w:t xml:space="preserve"> </w:t>
      </w:r>
      <w:r>
        <w:rPr>
          <w:color w:val="58595B"/>
          <w:sz w:val="27"/>
        </w:rPr>
        <w:t>participation</w:t>
      </w:r>
      <w:r>
        <w:rPr>
          <w:color w:val="58595B"/>
          <w:spacing w:val="-13"/>
          <w:sz w:val="27"/>
        </w:rPr>
        <w:t xml:space="preserve"> </w:t>
      </w:r>
      <w:r>
        <w:rPr>
          <w:color w:val="58595B"/>
          <w:sz w:val="27"/>
        </w:rPr>
        <w:t>in</w:t>
      </w:r>
      <w:r>
        <w:rPr>
          <w:color w:val="58595B"/>
          <w:spacing w:val="-13"/>
          <w:sz w:val="27"/>
        </w:rPr>
        <w:t xml:space="preserve"> </w:t>
      </w:r>
      <w:r>
        <w:rPr>
          <w:color w:val="58595B"/>
          <w:sz w:val="27"/>
        </w:rPr>
        <w:t>the</w:t>
      </w:r>
      <w:r>
        <w:rPr>
          <w:color w:val="58595B"/>
          <w:spacing w:val="-13"/>
          <w:sz w:val="27"/>
        </w:rPr>
        <w:t xml:space="preserve"> </w:t>
      </w:r>
      <w:r>
        <w:rPr>
          <w:color w:val="58595B"/>
          <w:sz w:val="27"/>
        </w:rPr>
        <w:t>general</w:t>
      </w:r>
      <w:r>
        <w:rPr>
          <w:color w:val="58595B"/>
          <w:spacing w:val="-13"/>
          <w:sz w:val="27"/>
        </w:rPr>
        <w:t xml:space="preserve"> </w:t>
      </w:r>
      <w:r>
        <w:rPr>
          <w:color w:val="58595B"/>
          <w:sz w:val="27"/>
        </w:rPr>
        <w:t>curriculum</w:t>
      </w:r>
    </w:p>
    <w:p w14:paraId="0F3863DA" w14:textId="77777777" w:rsidR="00901777" w:rsidRDefault="00C0138F">
      <w:pPr>
        <w:pStyle w:val="ListParagraph"/>
        <w:numPr>
          <w:ilvl w:val="0"/>
          <w:numId w:val="87"/>
        </w:numPr>
        <w:tabs>
          <w:tab w:val="left" w:pos="639"/>
          <w:tab w:val="left" w:pos="640"/>
        </w:tabs>
        <w:spacing w:before="33" w:line="324" w:lineRule="exact"/>
        <w:ind w:left="640" w:right="3675"/>
        <w:rPr>
          <w:sz w:val="27"/>
        </w:rPr>
      </w:pPr>
      <w:r>
        <w:rPr>
          <w:color w:val="58595B"/>
          <w:spacing w:val="-3"/>
          <w:sz w:val="27"/>
        </w:rPr>
        <w:t>Discipline,</w:t>
      </w:r>
      <w:r>
        <w:rPr>
          <w:color w:val="58595B"/>
          <w:spacing w:val="-7"/>
          <w:sz w:val="27"/>
        </w:rPr>
        <w:t xml:space="preserve"> </w:t>
      </w:r>
      <w:r>
        <w:rPr>
          <w:color w:val="58595B"/>
          <w:spacing w:val="-3"/>
          <w:sz w:val="27"/>
        </w:rPr>
        <w:t>including</w:t>
      </w:r>
      <w:r>
        <w:rPr>
          <w:color w:val="58595B"/>
          <w:spacing w:val="-7"/>
          <w:sz w:val="27"/>
        </w:rPr>
        <w:t xml:space="preserve"> </w:t>
      </w:r>
      <w:r>
        <w:rPr>
          <w:color w:val="58595B"/>
          <w:sz w:val="27"/>
        </w:rPr>
        <w:t>procedures</w:t>
      </w:r>
      <w:r>
        <w:rPr>
          <w:color w:val="58595B"/>
          <w:spacing w:val="-7"/>
          <w:sz w:val="27"/>
        </w:rPr>
        <w:t xml:space="preserve"> </w:t>
      </w:r>
      <w:r>
        <w:rPr>
          <w:color w:val="58595B"/>
          <w:sz w:val="27"/>
        </w:rPr>
        <w:t>for</w:t>
      </w:r>
      <w:r>
        <w:rPr>
          <w:color w:val="58595B"/>
          <w:spacing w:val="-7"/>
          <w:sz w:val="27"/>
        </w:rPr>
        <w:t xml:space="preserve"> </w:t>
      </w:r>
      <w:r>
        <w:rPr>
          <w:color w:val="58595B"/>
          <w:sz w:val="27"/>
        </w:rPr>
        <w:t>recording</w:t>
      </w:r>
      <w:r>
        <w:rPr>
          <w:color w:val="58595B"/>
          <w:spacing w:val="-7"/>
          <w:sz w:val="27"/>
        </w:rPr>
        <w:t xml:space="preserve"> </w:t>
      </w:r>
      <w:r>
        <w:rPr>
          <w:color w:val="58595B"/>
          <w:sz w:val="27"/>
        </w:rPr>
        <w:t>suspensions;</w:t>
      </w:r>
      <w:r>
        <w:rPr>
          <w:color w:val="58595B"/>
          <w:spacing w:val="-7"/>
          <w:sz w:val="27"/>
        </w:rPr>
        <w:t xml:space="preserve"> </w:t>
      </w:r>
      <w:r>
        <w:rPr>
          <w:color w:val="58595B"/>
          <w:sz w:val="27"/>
        </w:rPr>
        <w:t>procedures</w:t>
      </w:r>
      <w:r>
        <w:rPr>
          <w:color w:val="58595B"/>
          <w:spacing w:val="-7"/>
          <w:sz w:val="27"/>
        </w:rPr>
        <w:t xml:space="preserve"> </w:t>
      </w:r>
      <w:r>
        <w:rPr>
          <w:color w:val="58595B"/>
          <w:sz w:val="27"/>
        </w:rPr>
        <w:t>for</w:t>
      </w:r>
      <w:r>
        <w:rPr>
          <w:color w:val="58595B"/>
          <w:spacing w:val="-7"/>
          <w:sz w:val="27"/>
        </w:rPr>
        <w:t xml:space="preserve"> </w:t>
      </w:r>
      <w:r>
        <w:rPr>
          <w:color w:val="58595B"/>
          <w:sz w:val="27"/>
        </w:rPr>
        <w:t>students</w:t>
      </w:r>
      <w:r>
        <w:rPr>
          <w:color w:val="58595B"/>
          <w:spacing w:val="-7"/>
          <w:sz w:val="27"/>
        </w:rPr>
        <w:t xml:space="preserve"> </w:t>
      </w:r>
      <w:r>
        <w:rPr>
          <w:color w:val="58595B"/>
          <w:sz w:val="27"/>
        </w:rPr>
        <w:t>not</w:t>
      </w:r>
      <w:r>
        <w:rPr>
          <w:color w:val="58595B"/>
          <w:spacing w:val="-7"/>
          <w:sz w:val="27"/>
        </w:rPr>
        <w:t xml:space="preserve"> </w:t>
      </w:r>
      <w:r>
        <w:rPr>
          <w:color w:val="58595B"/>
          <w:sz w:val="27"/>
        </w:rPr>
        <w:t>yet determined</w:t>
      </w:r>
      <w:r>
        <w:rPr>
          <w:color w:val="58595B"/>
          <w:spacing w:val="-28"/>
          <w:sz w:val="27"/>
        </w:rPr>
        <w:t xml:space="preserve"> </w:t>
      </w:r>
      <w:r>
        <w:rPr>
          <w:color w:val="58595B"/>
          <w:sz w:val="27"/>
        </w:rPr>
        <w:t>eligible</w:t>
      </w:r>
    </w:p>
    <w:p w14:paraId="015B5095" w14:textId="77777777" w:rsidR="00901777" w:rsidRDefault="00C0138F">
      <w:pPr>
        <w:pStyle w:val="ListParagraph"/>
        <w:numPr>
          <w:ilvl w:val="0"/>
          <w:numId w:val="87"/>
        </w:numPr>
        <w:tabs>
          <w:tab w:val="left" w:pos="639"/>
          <w:tab w:val="left" w:pos="640"/>
        </w:tabs>
        <w:spacing w:before="4"/>
        <w:ind w:left="640"/>
        <w:rPr>
          <w:sz w:val="27"/>
        </w:rPr>
      </w:pPr>
      <w:r>
        <w:rPr>
          <w:color w:val="58595B"/>
          <w:spacing w:val="-3"/>
          <w:sz w:val="27"/>
        </w:rPr>
        <w:t xml:space="preserve">Paraprofessionals: </w:t>
      </w:r>
      <w:r>
        <w:rPr>
          <w:color w:val="58595B"/>
          <w:sz w:val="27"/>
        </w:rPr>
        <w:t>Implementation of instruction and</w:t>
      </w:r>
      <w:r>
        <w:rPr>
          <w:color w:val="58595B"/>
          <w:spacing w:val="-29"/>
          <w:sz w:val="27"/>
        </w:rPr>
        <w:t xml:space="preserve"> </w:t>
      </w:r>
      <w:r>
        <w:rPr>
          <w:color w:val="58595B"/>
          <w:sz w:val="27"/>
        </w:rPr>
        <w:t>supervision</w:t>
      </w:r>
    </w:p>
    <w:p w14:paraId="272F01F4" w14:textId="77777777" w:rsidR="00901777" w:rsidRDefault="00C0138F">
      <w:pPr>
        <w:pStyle w:val="ListParagraph"/>
        <w:numPr>
          <w:ilvl w:val="0"/>
          <w:numId w:val="87"/>
        </w:numPr>
        <w:tabs>
          <w:tab w:val="left" w:pos="639"/>
          <w:tab w:val="left" w:pos="640"/>
        </w:tabs>
        <w:ind w:left="640"/>
        <w:rPr>
          <w:sz w:val="27"/>
        </w:rPr>
      </w:pPr>
      <w:r>
        <w:rPr>
          <w:color w:val="58595B"/>
          <w:spacing w:val="-4"/>
          <w:sz w:val="27"/>
        </w:rPr>
        <w:t xml:space="preserve">Transfer </w:t>
      </w:r>
      <w:r>
        <w:rPr>
          <w:color w:val="58595B"/>
          <w:sz w:val="27"/>
        </w:rPr>
        <w:t>of student</w:t>
      </w:r>
      <w:r>
        <w:rPr>
          <w:color w:val="58595B"/>
          <w:spacing w:val="-13"/>
          <w:sz w:val="27"/>
        </w:rPr>
        <w:t xml:space="preserve"> </w:t>
      </w:r>
      <w:r>
        <w:rPr>
          <w:color w:val="58595B"/>
          <w:sz w:val="27"/>
        </w:rPr>
        <w:t>records</w:t>
      </w:r>
    </w:p>
    <w:p w14:paraId="516AAC5B" w14:textId="77777777" w:rsidR="00901777" w:rsidRDefault="00C0138F">
      <w:pPr>
        <w:pStyle w:val="ListParagraph"/>
        <w:numPr>
          <w:ilvl w:val="0"/>
          <w:numId w:val="87"/>
        </w:numPr>
        <w:tabs>
          <w:tab w:val="left" w:pos="639"/>
          <w:tab w:val="left" w:pos="640"/>
        </w:tabs>
        <w:ind w:left="640"/>
        <w:rPr>
          <w:sz w:val="27"/>
        </w:rPr>
      </w:pPr>
      <w:r>
        <w:rPr>
          <w:color w:val="58595B"/>
          <w:sz w:val="27"/>
        </w:rPr>
        <w:t>Participation</w:t>
      </w:r>
      <w:r>
        <w:rPr>
          <w:color w:val="58595B"/>
          <w:spacing w:val="-12"/>
          <w:sz w:val="27"/>
        </w:rPr>
        <w:t xml:space="preserve"> </w:t>
      </w:r>
      <w:r>
        <w:rPr>
          <w:color w:val="58595B"/>
          <w:sz w:val="27"/>
        </w:rPr>
        <w:t>of</w:t>
      </w:r>
      <w:r>
        <w:rPr>
          <w:color w:val="58595B"/>
          <w:spacing w:val="-12"/>
          <w:sz w:val="27"/>
        </w:rPr>
        <w:t xml:space="preserve"> </w:t>
      </w:r>
      <w:r>
        <w:rPr>
          <w:color w:val="58595B"/>
          <w:sz w:val="27"/>
        </w:rPr>
        <w:t>pregnant</w:t>
      </w:r>
      <w:r>
        <w:rPr>
          <w:color w:val="58595B"/>
          <w:spacing w:val="-12"/>
          <w:sz w:val="27"/>
        </w:rPr>
        <w:t xml:space="preserve"> </w:t>
      </w:r>
      <w:r>
        <w:rPr>
          <w:color w:val="58595B"/>
          <w:sz w:val="27"/>
        </w:rPr>
        <w:t>students</w:t>
      </w:r>
      <w:r>
        <w:rPr>
          <w:color w:val="58595B"/>
          <w:spacing w:val="-12"/>
          <w:sz w:val="27"/>
        </w:rPr>
        <w:t xml:space="preserve"> </w:t>
      </w:r>
      <w:r>
        <w:rPr>
          <w:color w:val="58595B"/>
          <w:sz w:val="27"/>
        </w:rPr>
        <w:t>in</w:t>
      </w:r>
      <w:r>
        <w:rPr>
          <w:color w:val="58595B"/>
          <w:spacing w:val="-12"/>
          <w:sz w:val="27"/>
        </w:rPr>
        <w:t xml:space="preserve"> </w:t>
      </w:r>
      <w:r>
        <w:rPr>
          <w:color w:val="58595B"/>
          <w:sz w:val="27"/>
        </w:rPr>
        <w:t>regular</w:t>
      </w:r>
      <w:r>
        <w:rPr>
          <w:color w:val="58595B"/>
          <w:spacing w:val="-12"/>
          <w:sz w:val="27"/>
        </w:rPr>
        <w:t xml:space="preserve"> </w:t>
      </w:r>
      <w:r>
        <w:rPr>
          <w:color w:val="58595B"/>
          <w:sz w:val="27"/>
        </w:rPr>
        <w:t>classes</w:t>
      </w:r>
      <w:r>
        <w:rPr>
          <w:color w:val="58595B"/>
          <w:spacing w:val="-12"/>
          <w:sz w:val="27"/>
        </w:rPr>
        <w:t xml:space="preserve"> </w:t>
      </w:r>
      <w:r>
        <w:rPr>
          <w:color w:val="58595B"/>
          <w:sz w:val="27"/>
        </w:rPr>
        <w:t>and</w:t>
      </w:r>
      <w:r>
        <w:rPr>
          <w:color w:val="58595B"/>
          <w:spacing w:val="-12"/>
          <w:sz w:val="27"/>
        </w:rPr>
        <w:t xml:space="preserve"> </w:t>
      </w:r>
      <w:r>
        <w:rPr>
          <w:color w:val="58595B"/>
          <w:sz w:val="27"/>
        </w:rPr>
        <w:t>extracurricular</w:t>
      </w:r>
      <w:r>
        <w:rPr>
          <w:color w:val="58595B"/>
          <w:spacing w:val="-12"/>
          <w:sz w:val="27"/>
        </w:rPr>
        <w:t xml:space="preserve"> </w:t>
      </w:r>
      <w:r>
        <w:rPr>
          <w:color w:val="58595B"/>
          <w:sz w:val="27"/>
        </w:rPr>
        <w:t>activities</w:t>
      </w:r>
    </w:p>
    <w:p w14:paraId="046305AD" w14:textId="77777777" w:rsidR="00901777" w:rsidRDefault="00C0138F">
      <w:pPr>
        <w:pStyle w:val="ListParagraph"/>
        <w:numPr>
          <w:ilvl w:val="0"/>
          <w:numId w:val="87"/>
        </w:numPr>
        <w:tabs>
          <w:tab w:val="left" w:pos="639"/>
          <w:tab w:val="left" w:pos="640"/>
        </w:tabs>
        <w:ind w:left="640"/>
        <w:rPr>
          <w:sz w:val="27"/>
        </w:rPr>
      </w:pPr>
      <w:r>
        <w:rPr>
          <w:color w:val="58595B"/>
          <w:sz w:val="27"/>
        </w:rPr>
        <w:t>Accessibility of extracurricular</w:t>
      </w:r>
      <w:r>
        <w:rPr>
          <w:color w:val="58595B"/>
          <w:spacing w:val="-55"/>
          <w:sz w:val="27"/>
        </w:rPr>
        <w:t xml:space="preserve"> </w:t>
      </w:r>
      <w:r>
        <w:rPr>
          <w:color w:val="58595B"/>
          <w:sz w:val="27"/>
        </w:rPr>
        <w:t>activities</w:t>
      </w:r>
    </w:p>
    <w:p w14:paraId="65DD7B23" w14:textId="77777777" w:rsidR="00901777" w:rsidRDefault="00C0138F">
      <w:pPr>
        <w:pStyle w:val="ListParagraph"/>
        <w:numPr>
          <w:ilvl w:val="0"/>
          <w:numId w:val="87"/>
        </w:numPr>
        <w:tabs>
          <w:tab w:val="left" w:pos="639"/>
          <w:tab w:val="left" w:pos="640"/>
        </w:tabs>
        <w:ind w:left="640"/>
        <w:rPr>
          <w:sz w:val="27"/>
        </w:rPr>
      </w:pPr>
      <w:r>
        <w:rPr>
          <w:color w:val="58595B"/>
          <w:sz w:val="27"/>
        </w:rPr>
        <w:t>Hiring</w:t>
      </w:r>
      <w:r>
        <w:rPr>
          <w:color w:val="58595B"/>
          <w:spacing w:val="-10"/>
          <w:sz w:val="27"/>
        </w:rPr>
        <w:t xml:space="preserve"> </w:t>
      </w:r>
      <w:r>
        <w:rPr>
          <w:color w:val="58595B"/>
          <w:sz w:val="27"/>
        </w:rPr>
        <w:t>and</w:t>
      </w:r>
      <w:r>
        <w:rPr>
          <w:color w:val="58595B"/>
          <w:spacing w:val="-10"/>
          <w:sz w:val="27"/>
        </w:rPr>
        <w:t xml:space="preserve"> </w:t>
      </w:r>
      <w:r>
        <w:rPr>
          <w:color w:val="58595B"/>
          <w:sz w:val="27"/>
        </w:rPr>
        <w:t>employment</w:t>
      </w:r>
      <w:r>
        <w:rPr>
          <w:color w:val="58595B"/>
          <w:spacing w:val="-10"/>
          <w:sz w:val="27"/>
        </w:rPr>
        <w:t xml:space="preserve"> </w:t>
      </w:r>
      <w:r>
        <w:rPr>
          <w:color w:val="58595B"/>
          <w:sz w:val="27"/>
        </w:rPr>
        <w:t>procedures</w:t>
      </w:r>
      <w:r>
        <w:rPr>
          <w:color w:val="58595B"/>
          <w:spacing w:val="-10"/>
          <w:sz w:val="27"/>
        </w:rPr>
        <w:t xml:space="preserve"> </w:t>
      </w:r>
      <w:r>
        <w:rPr>
          <w:color w:val="58595B"/>
          <w:sz w:val="27"/>
        </w:rPr>
        <w:t>of</w:t>
      </w:r>
      <w:r>
        <w:rPr>
          <w:color w:val="58595B"/>
          <w:spacing w:val="-10"/>
          <w:sz w:val="27"/>
        </w:rPr>
        <w:t xml:space="preserve"> </w:t>
      </w:r>
      <w:r>
        <w:rPr>
          <w:color w:val="58595B"/>
          <w:sz w:val="27"/>
        </w:rPr>
        <w:t>prospective</w:t>
      </w:r>
      <w:r>
        <w:rPr>
          <w:color w:val="58595B"/>
          <w:spacing w:val="-10"/>
          <w:sz w:val="27"/>
        </w:rPr>
        <w:t xml:space="preserve"> </w:t>
      </w:r>
      <w:r>
        <w:rPr>
          <w:color w:val="58595B"/>
          <w:sz w:val="27"/>
        </w:rPr>
        <w:t>employers</w:t>
      </w:r>
      <w:r>
        <w:rPr>
          <w:color w:val="58595B"/>
          <w:spacing w:val="-10"/>
          <w:sz w:val="27"/>
        </w:rPr>
        <w:t xml:space="preserve"> </w:t>
      </w:r>
      <w:r>
        <w:rPr>
          <w:color w:val="58595B"/>
          <w:sz w:val="27"/>
        </w:rPr>
        <w:t>of</w:t>
      </w:r>
      <w:r>
        <w:rPr>
          <w:color w:val="58595B"/>
          <w:spacing w:val="-10"/>
          <w:sz w:val="27"/>
        </w:rPr>
        <w:t xml:space="preserve"> </w:t>
      </w:r>
      <w:r>
        <w:rPr>
          <w:color w:val="58595B"/>
          <w:sz w:val="27"/>
        </w:rPr>
        <w:t>students</w:t>
      </w:r>
    </w:p>
    <w:p w14:paraId="7CC9DDE1" w14:textId="77777777" w:rsidR="00901777" w:rsidRDefault="00C0138F">
      <w:pPr>
        <w:pStyle w:val="ListParagraph"/>
        <w:numPr>
          <w:ilvl w:val="0"/>
          <w:numId w:val="87"/>
        </w:numPr>
        <w:tabs>
          <w:tab w:val="left" w:pos="639"/>
          <w:tab w:val="left" w:pos="640"/>
        </w:tabs>
        <w:ind w:left="640"/>
        <w:rPr>
          <w:sz w:val="27"/>
        </w:rPr>
      </w:pPr>
      <w:r>
        <w:rPr>
          <w:color w:val="58595B"/>
          <w:sz w:val="27"/>
        </w:rPr>
        <w:t xml:space="preserve">Provision of </w:t>
      </w:r>
      <w:r>
        <w:rPr>
          <w:color w:val="58595B"/>
          <w:spacing w:val="-3"/>
          <w:sz w:val="27"/>
        </w:rPr>
        <w:t xml:space="preserve">anti-hazing </w:t>
      </w:r>
      <w:r>
        <w:rPr>
          <w:color w:val="58595B"/>
          <w:sz w:val="27"/>
        </w:rPr>
        <w:t>disciplinary</w:t>
      </w:r>
      <w:r>
        <w:rPr>
          <w:color w:val="58595B"/>
          <w:spacing w:val="-30"/>
          <w:sz w:val="27"/>
        </w:rPr>
        <w:t xml:space="preserve"> </w:t>
      </w:r>
      <w:r>
        <w:rPr>
          <w:color w:val="58595B"/>
          <w:sz w:val="27"/>
        </w:rPr>
        <w:t>policy</w:t>
      </w:r>
    </w:p>
    <w:p w14:paraId="6751FDB7" w14:textId="77777777" w:rsidR="00901777" w:rsidRDefault="00C0138F">
      <w:pPr>
        <w:pStyle w:val="ListParagraph"/>
        <w:numPr>
          <w:ilvl w:val="0"/>
          <w:numId w:val="87"/>
        </w:numPr>
        <w:tabs>
          <w:tab w:val="left" w:pos="639"/>
          <w:tab w:val="left" w:pos="640"/>
        </w:tabs>
        <w:ind w:left="640"/>
        <w:rPr>
          <w:sz w:val="27"/>
        </w:rPr>
      </w:pPr>
      <w:r>
        <w:rPr>
          <w:color w:val="58595B"/>
          <w:sz w:val="27"/>
        </w:rPr>
        <w:t>Provision of scholarships and</w:t>
      </w:r>
      <w:r>
        <w:rPr>
          <w:color w:val="58595B"/>
          <w:spacing w:val="-54"/>
          <w:sz w:val="27"/>
        </w:rPr>
        <w:t xml:space="preserve"> </w:t>
      </w:r>
      <w:r>
        <w:rPr>
          <w:color w:val="58595B"/>
          <w:sz w:val="27"/>
        </w:rPr>
        <w:t>awards</w:t>
      </w:r>
    </w:p>
    <w:p w14:paraId="4F7F54C8" w14:textId="77777777" w:rsidR="00901777" w:rsidRDefault="00C0138F">
      <w:pPr>
        <w:pStyle w:val="ListParagraph"/>
        <w:numPr>
          <w:ilvl w:val="0"/>
          <w:numId w:val="87"/>
        </w:numPr>
        <w:tabs>
          <w:tab w:val="left" w:pos="639"/>
          <w:tab w:val="left" w:pos="640"/>
        </w:tabs>
        <w:ind w:left="640"/>
        <w:rPr>
          <w:sz w:val="27"/>
        </w:rPr>
      </w:pPr>
      <w:r>
        <w:rPr>
          <w:color w:val="58595B"/>
          <w:sz w:val="27"/>
        </w:rPr>
        <w:t>District employment</w:t>
      </w:r>
      <w:r>
        <w:rPr>
          <w:color w:val="58595B"/>
          <w:spacing w:val="-34"/>
          <w:sz w:val="27"/>
        </w:rPr>
        <w:t xml:space="preserve"> </w:t>
      </w:r>
      <w:r>
        <w:rPr>
          <w:color w:val="58595B"/>
          <w:sz w:val="27"/>
        </w:rPr>
        <w:t>practices</w:t>
      </w:r>
    </w:p>
    <w:p w14:paraId="62E46DCC" w14:textId="77777777" w:rsidR="00901777" w:rsidRDefault="00C0138F">
      <w:pPr>
        <w:pStyle w:val="ListParagraph"/>
        <w:numPr>
          <w:ilvl w:val="0"/>
          <w:numId w:val="87"/>
        </w:numPr>
        <w:tabs>
          <w:tab w:val="left" w:pos="639"/>
          <w:tab w:val="left" w:pos="640"/>
        </w:tabs>
        <w:ind w:left="640"/>
        <w:rPr>
          <w:sz w:val="27"/>
        </w:rPr>
      </w:pPr>
      <w:r>
        <w:rPr>
          <w:color w:val="58595B"/>
          <w:sz w:val="27"/>
        </w:rPr>
        <w:t>Logs of access in student</w:t>
      </w:r>
      <w:r>
        <w:rPr>
          <w:color w:val="58595B"/>
          <w:spacing w:val="-39"/>
          <w:sz w:val="27"/>
        </w:rPr>
        <w:t xml:space="preserve"> </w:t>
      </w:r>
      <w:r>
        <w:rPr>
          <w:color w:val="58595B"/>
          <w:sz w:val="27"/>
        </w:rPr>
        <w:t>records</w:t>
      </w:r>
    </w:p>
    <w:p w14:paraId="70550F96" w14:textId="77777777" w:rsidR="00901777" w:rsidRDefault="00901777">
      <w:pPr>
        <w:rPr>
          <w:sz w:val="27"/>
        </w:rPr>
        <w:sectPr w:rsidR="00901777">
          <w:headerReference w:type="default" r:id="rId74"/>
          <w:footerReference w:type="default" r:id="rId75"/>
          <w:pgSz w:w="15840" w:h="12240" w:orient="landscape"/>
          <w:pgMar w:top="980" w:right="0" w:bottom="1280" w:left="800" w:header="0" w:footer="1096" w:gutter="0"/>
          <w:pgNumType w:start="27"/>
          <w:cols w:space="720"/>
        </w:sectPr>
      </w:pPr>
    </w:p>
    <w:p w14:paraId="0A43DD97" w14:textId="77777777" w:rsidR="00901777" w:rsidRPr="002F2331" w:rsidRDefault="00C0138F" w:rsidP="002F2331">
      <w:pPr>
        <w:spacing w:before="80" w:line="259" w:lineRule="auto"/>
        <w:ind w:left="2189" w:right="2808"/>
        <w:jc w:val="center"/>
        <w:rPr>
          <w:b/>
          <w:bCs/>
          <w:color w:val="006FC0"/>
          <w:sz w:val="28"/>
          <w:szCs w:val="28"/>
        </w:rPr>
      </w:pPr>
      <w:r w:rsidRPr="002F2331">
        <w:rPr>
          <w:b/>
          <w:bCs/>
          <w:color w:val="006FC0"/>
          <w:sz w:val="28"/>
          <w:szCs w:val="28"/>
        </w:rPr>
        <w:lastRenderedPageBreak/>
        <w:t>TIERED FOCUSED MONITORING REVIEW CRITERIA APPENDIX B</w:t>
      </w:r>
    </w:p>
    <w:p w14:paraId="68989324" w14:textId="77777777" w:rsidR="00901777" w:rsidRDefault="00C0138F">
      <w:pPr>
        <w:spacing w:line="319" w:lineRule="exact"/>
        <w:ind w:left="2190" w:right="2805"/>
        <w:jc w:val="center"/>
        <w:rPr>
          <w:sz w:val="24"/>
        </w:rPr>
      </w:pPr>
      <w:r>
        <w:rPr>
          <w:color w:val="006FC0"/>
          <w:sz w:val="24"/>
        </w:rPr>
        <w:t>2018-2019</w:t>
      </w:r>
    </w:p>
    <w:p w14:paraId="4051A924" w14:textId="77777777" w:rsidR="00901777" w:rsidRDefault="00901777">
      <w:pPr>
        <w:pStyle w:val="BodyText"/>
        <w:spacing w:before="6"/>
        <w:rPr>
          <w:sz w:val="12"/>
        </w:rPr>
      </w:pPr>
    </w:p>
    <w:p w14:paraId="17D2947C" w14:textId="77777777" w:rsidR="00901777" w:rsidRPr="002F2331" w:rsidRDefault="00C0138F" w:rsidP="002F2331">
      <w:pPr>
        <w:spacing w:before="100"/>
        <w:ind w:left="101"/>
        <w:rPr>
          <w:b/>
          <w:bCs/>
          <w:color w:val="006FC0"/>
          <w:sz w:val="28"/>
          <w:szCs w:val="28"/>
        </w:rPr>
      </w:pPr>
      <w:r w:rsidRPr="002F2331">
        <w:rPr>
          <w:b/>
          <w:bCs/>
          <w:color w:val="006FC0"/>
          <w:sz w:val="28"/>
          <w:szCs w:val="28"/>
        </w:rPr>
        <w:t>Group A – Universal Standards</w:t>
      </w:r>
    </w:p>
    <w:p w14:paraId="04971AB0" w14:textId="77777777" w:rsidR="00901777" w:rsidRDefault="00C0138F">
      <w:pPr>
        <w:spacing w:before="109"/>
        <w:ind w:left="100"/>
        <w:rPr>
          <w:sz w:val="20"/>
        </w:rPr>
      </w:pPr>
      <w:r>
        <w:rPr>
          <w:sz w:val="20"/>
        </w:rPr>
        <w:t>LEAs in Group A will complete a self-assessment in areas focusing on the following:</w:t>
      </w:r>
    </w:p>
    <w:p w14:paraId="33E789E9" w14:textId="77777777" w:rsidR="00901777" w:rsidRDefault="005422F8">
      <w:pPr>
        <w:spacing w:before="219"/>
        <w:ind w:left="100"/>
        <w:rPr>
          <w:b/>
          <w:sz w:val="20"/>
        </w:rPr>
      </w:pPr>
      <w:hyperlink w:anchor="_bookmark0" w:history="1">
        <w:r w:rsidR="00C0138F">
          <w:rPr>
            <w:b/>
            <w:color w:val="4471C4"/>
            <w:sz w:val="20"/>
            <w:u w:val="single" w:color="4471C4"/>
          </w:rPr>
          <w:t>Identification Process</w:t>
        </w:r>
      </w:hyperlink>
    </w:p>
    <w:p w14:paraId="54A27D6B" w14:textId="77777777" w:rsidR="00901777" w:rsidRDefault="00C0138F">
      <w:pPr>
        <w:spacing w:before="101" w:line="295" w:lineRule="auto"/>
        <w:ind w:left="100" w:right="3003"/>
        <w:rPr>
          <w:sz w:val="20"/>
        </w:rPr>
      </w:pPr>
      <w:r>
        <w:rPr>
          <w:sz w:val="20"/>
        </w:rPr>
        <w:t>SE 1: Assessments are appropriately selected and interpreted for students referred for evaluation SE 2: Required and optional assessments</w:t>
      </w:r>
    </w:p>
    <w:p w14:paraId="78B26089" w14:textId="77777777" w:rsidR="00901777" w:rsidRDefault="00C0138F">
      <w:pPr>
        <w:spacing w:line="295" w:lineRule="auto"/>
        <w:ind w:left="100" w:right="5034"/>
        <w:rPr>
          <w:sz w:val="20"/>
        </w:rPr>
      </w:pPr>
      <w:r>
        <w:rPr>
          <w:sz w:val="20"/>
        </w:rPr>
        <w:t>SE 3: Special requirements for determination of specific learning disability SE 3A: Special requirements for students on autism spectrum</w:t>
      </w:r>
    </w:p>
    <w:p w14:paraId="6E2E72D5" w14:textId="77777777" w:rsidR="00901777" w:rsidRDefault="00C0138F">
      <w:pPr>
        <w:spacing w:before="1"/>
        <w:ind w:left="100"/>
        <w:rPr>
          <w:sz w:val="20"/>
        </w:rPr>
      </w:pPr>
      <w:r>
        <w:rPr>
          <w:sz w:val="20"/>
        </w:rPr>
        <w:t>SE 9: Timeline for determination of eligibility and provision of documentation to parent</w:t>
      </w:r>
    </w:p>
    <w:p w14:paraId="06F85A61" w14:textId="77777777" w:rsidR="00901777" w:rsidRDefault="00C0138F">
      <w:pPr>
        <w:spacing w:before="60" w:line="259" w:lineRule="auto"/>
        <w:ind w:left="100" w:right="2992"/>
        <w:rPr>
          <w:sz w:val="20"/>
        </w:rPr>
      </w:pPr>
      <w:r>
        <w:rPr>
          <w:sz w:val="20"/>
        </w:rPr>
        <w:t>SE 9A: Elements of the eligibility determination; general education accommodations and services for ineligible students</w:t>
      </w:r>
    </w:p>
    <w:p w14:paraId="00AFFE9A" w14:textId="77777777" w:rsidR="00901777" w:rsidRDefault="00C0138F">
      <w:pPr>
        <w:spacing w:before="40"/>
        <w:ind w:left="100"/>
        <w:rPr>
          <w:sz w:val="20"/>
        </w:rPr>
      </w:pPr>
      <w:r>
        <w:rPr>
          <w:sz w:val="20"/>
        </w:rPr>
        <w:t>SE 10: End of school year evaluation</w:t>
      </w:r>
    </w:p>
    <w:p w14:paraId="7AC718BB" w14:textId="77777777" w:rsidR="00901777" w:rsidRDefault="00C0138F">
      <w:pPr>
        <w:spacing w:before="60" w:line="295" w:lineRule="auto"/>
        <w:ind w:left="100" w:right="3393"/>
        <w:rPr>
          <w:sz w:val="20"/>
        </w:rPr>
      </w:pPr>
      <w:r>
        <w:rPr>
          <w:sz w:val="20"/>
        </w:rPr>
        <w:t>SE 11: School district response to parental request for independent educational evaluation SE 12: Frequency of re-evaluation</w:t>
      </w:r>
    </w:p>
    <w:p w14:paraId="430CC661" w14:textId="77777777" w:rsidR="00901777" w:rsidRDefault="00C0138F">
      <w:pPr>
        <w:ind w:left="100"/>
        <w:rPr>
          <w:sz w:val="20"/>
        </w:rPr>
      </w:pPr>
      <w:r>
        <w:rPr>
          <w:sz w:val="20"/>
        </w:rPr>
        <w:t>SE 19: Extended evaluation</w:t>
      </w:r>
    </w:p>
    <w:p w14:paraId="5C2353C6" w14:textId="77777777" w:rsidR="00901777" w:rsidRDefault="005422F8">
      <w:pPr>
        <w:spacing w:before="220"/>
        <w:ind w:left="100"/>
        <w:rPr>
          <w:b/>
          <w:sz w:val="20"/>
        </w:rPr>
      </w:pPr>
      <w:hyperlink w:anchor="_bookmark1" w:history="1">
        <w:r w:rsidR="00C0138F">
          <w:rPr>
            <w:b/>
            <w:color w:val="4471C4"/>
            <w:sz w:val="20"/>
            <w:u w:val="single" w:color="4471C4"/>
          </w:rPr>
          <w:t>IEP Development</w:t>
        </w:r>
      </w:hyperlink>
    </w:p>
    <w:p w14:paraId="5251B948" w14:textId="77777777" w:rsidR="00901777" w:rsidRDefault="00C0138F">
      <w:pPr>
        <w:spacing w:before="101"/>
        <w:ind w:left="100"/>
        <w:rPr>
          <w:sz w:val="20"/>
        </w:rPr>
      </w:pPr>
      <w:r>
        <w:rPr>
          <w:sz w:val="20"/>
        </w:rPr>
        <w:t>SE 6: Determination of transition services</w:t>
      </w:r>
    </w:p>
    <w:p w14:paraId="243DDDA5" w14:textId="77777777" w:rsidR="00901777" w:rsidRDefault="00C0138F">
      <w:pPr>
        <w:spacing w:before="61" w:line="295" w:lineRule="auto"/>
        <w:ind w:left="100" w:right="1767"/>
        <w:rPr>
          <w:sz w:val="20"/>
        </w:rPr>
      </w:pPr>
      <w:r>
        <w:rPr>
          <w:sz w:val="20"/>
        </w:rPr>
        <w:t>SE 7: Transfer of parental rights at age of majority and student participation and consent at the age of majority SE 8: IEP Team composition and attendance</w:t>
      </w:r>
    </w:p>
    <w:p w14:paraId="746CB84A" w14:textId="77777777" w:rsidR="00901777" w:rsidRDefault="00C0138F">
      <w:pPr>
        <w:spacing w:line="295" w:lineRule="auto"/>
        <w:ind w:left="100" w:right="8326"/>
        <w:rPr>
          <w:sz w:val="20"/>
        </w:rPr>
      </w:pPr>
      <w:r>
        <w:rPr>
          <w:sz w:val="20"/>
        </w:rPr>
        <w:t>SE 13: Progress Reports and content SE 14: Review and revision of IEPs SE 18A: IEP development &amp;</w:t>
      </w:r>
      <w:r>
        <w:rPr>
          <w:spacing w:val="-9"/>
          <w:sz w:val="20"/>
        </w:rPr>
        <w:t xml:space="preserve"> </w:t>
      </w:r>
      <w:r>
        <w:rPr>
          <w:sz w:val="20"/>
        </w:rPr>
        <w:t>content</w:t>
      </w:r>
    </w:p>
    <w:p w14:paraId="09E6D550" w14:textId="77777777" w:rsidR="00901777" w:rsidRDefault="00C0138F">
      <w:pPr>
        <w:spacing w:before="1" w:line="295" w:lineRule="auto"/>
        <w:ind w:left="100" w:right="7962"/>
        <w:rPr>
          <w:sz w:val="20"/>
        </w:rPr>
      </w:pPr>
      <w:r>
        <w:rPr>
          <w:sz w:val="20"/>
        </w:rPr>
        <w:t>SE 20: Least restrictive program selected SE 25: Parent consent</w:t>
      </w:r>
    </w:p>
    <w:p w14:paraId="77921D39" w14:textId="77777777" w:rsidR="00901777" w:rsidRDefault="00C0138F">
      <w:pPr>
        <w:ind w:left="100"/>
        <w:rPr>
          <w:sz w:val="20"/>
        </w:rPr>
      </w:pPr>
      <w:r>
        <w:rPr>
          <w:sz w:val="20"/>
        </w:rPr>
        <w:t>SE 26: Parent participation in meetings</w:t>
      </w:r>
    </w:p>
    <w:p w14:paraId="3B7818A1" w14:textId="77777777" w:rsidR="00901777" w:rsidRDefault="00C0138F">
      <w:pPr>
        <w:spacing w:before="60"/>
        <w:ind w:left="100"/>
        <w:rPr>
          <w:sz w:val="20"/>
        </w:rPr>
      </w:pPr>
      <w:r>
        <w:rPr>
          <w:sz w:val="20"/>
        </w:rPr>
        <w:t>SE 29: Communications are in English and primary language of home</w:t>
      </w:r>
    </w:p>
    <w:p w14:paraId="0955BB53" w14:textId="77777777" w:rsidR="00901777" w:rsidRDefault="005422F8">
      <w:pPr>
        <w:spacing w:before="221"/>
        <w:ind w:left="100"/>
        <w:rPr>
          <w:b/>
          <w:sz w:val="20"/>
        </w:rPr>
      </w:pPr>
      <w:hyperlink w:anchor="_bookmark2" w:history="1">
        <w:r w:rsidR="00C0138F">
          <w:rPr>
            <w:b/>
            <w:color w:val="4471C4"/>
            <w:sz w:val="20"/>
            <w:u w:val="single" w:color="4471C4"/>
          </w:rPr>
          <w:t>Programming &amp; Support Services</w:t>
        </w:r>
      </w:hyperlink>
    </w:p>
    <w:p w14:paraId="390002AB" w14:textId="77777777" w:rsidR="00901777" w:rsidRDefault="00C0138F">
      <w:pPr>
        <w:spacing w:before="101" w:line="295" w:lineRule="auto"/>
        <w:ind w:left="100" w:right="3969"/>
        <w:rPr>
          <w:sz w:val="20"/>
        </w:rPr>
      </w:pPr>
      <w:r>
        <w:rPr>
          <w:sz w:val="20"/>
        </w:rPr>
        <w:t>SE 17: Initiation of services at age three and Early Intervention transition procedures SE 22: IEP implementation and availability</w:t>
      </w:r>
    </w:p>
    <w:p w14:paraId="507337B5" w14:textId="77777777" w:rsidR="00901777" w:rsidRDefault="00C0138F">
      <w:pPr>
        <w:spacing w:line="265" w:lineRule="exact"/>
        <w:ind w:left="100"/>
        <w:rPr>
          <w:sz w:val="20"/>
        </w:rPr>
      </w:pPr>
      <w:r>
        <w:rPr>
          <w:sz w:val="20"/>
        </w:rPr>
        <w:t>SE 34: Continuum of alternative services and placements</w:t>
      </w:r>
    </w:p>
    <w:p w14:paraId="6F2CEF92" w14:textId="77777777" w:rsidR="00901777" w:rsidRDefault="00C0138F">
      <w:pPr>
        <w:spacing w:before="61" w:line="295" w:lineRule="auto"/>
        <w:ind w:left="100" w:right="4707"/>
        <w:rPr>
          <w:sz w:val="20"/>
        </w:rPr>
      </w:pPr>
      <w:r>
        <w:rPr>
          <w:sz w:val="20"/>
        </w:rPr>
        <w:t>SE 37: Procedures for approved and unapproved out-of-district placements SE 38: Special education in institutional settings (SEIS)</w:t>
      </w:r>
    </w:p>
    <w:p w14:paraId="29EFA58F" w14:textId="77777777" w:rsidR="00901777" w:rsidRDefault="00C0138F">
      <w:pPr>
        <w:spacing w:line="295" w:lineRule="auto"/>
        <w:ind w:left="100" w:right="1987"/>
        <w:rPr>
          <w:sz w:val="20"/>
        </w:rPr>
      </w:pPr>
      <w:r>
        <w:rPr>
          <w:sz w:val="20"/>
        </w:rPr>
        <w:t>SE 39: Procedures used to provide services to eligible students enrolled in private schools at private expense SE 40: Instructional grouping requirements for students aged five and older</w:t>
      </w:r>
    </w:p>
    <w:p w14:paraId="69AF199E" w14:textId="77777777" w:rsidR="00901777" w:rsidRDefault="00901777">
      <w:pPr>
        <w:spacing w:line="295" w:lineRule="auto"/>
        <w:rPr>
          <w:sz w:val="20"/>
        </w:rPr>
        <w:sectPr w:rsidR="00901777">
          <w:headerReference w:type="default" r:id="rId76"/>
          <w:footerReference w:type="default" r:id="rId77"/>
          <w:pgSz w:w="12240" w:h="15840"/>
          <w:pgMar w:top="1360" w:right="0" w:bottom="940" w:left="620" w:header="0" w:footer="751" w:gutter="0"/>
          <w:pgNumType w:start="1"/>
          <w:cols w:space="720"/>
        </w:sectPr>
      </w:pPr>
    </w:p>
    <w:p w14:paraId="7D76A4DA" w14:textId="77777777" w:rsidR="00901777" w:rsidRDefault="00C0138F">
      <w:pPr>
        <w:spacing w:before="80"/>
        <w:ind w:left="100"/>
        <w:rPr>
          <w:sz w:val="20"/>
        </w:rPr>
      </w:pPr>
      <w:r>
        <w:rPr>
          <w:sz w:val="20"/>
        </w:rPr>
        <w:lastRenderedPageBreak/>
        <w:t>SE 41: Age span requirements</w:t>
      </w:r>
    </w:p>
    <w:p w14:paraId="4B9F32F6" w14:textId="77777777" w:rsidR="00901777" w:rsidRDefault="00C0138F">
      <w:pPr>
        <w:spacing w:before="61" w:line="295" w:lineRule="auto"/>
        <w:ind w:left="100" w:right="5954"/>
        <w:rPr>
          <w:sz w:val="20"/>
        </w:rPr>
      </w:pPr>
      <w:r>
        <w:rPr>
          <w:sz w:val="20"/>
        </w:rPr>
        <w:t>SE 42: Programs for young children three and four years of age SE 43: Behavioral interventions</w:t>
      </w:r>
    </w:p>
    <w:p w14:paraId="3572D345" w14:textId="77777777" w:rsidR="00901777" w:rsidRDefault="00C0138F">
      <w:pPr>
        <w:spacing w:line="259" w:lineRule="auto"/>
        <w:ind w:left="100" w:right="2074"/>
        <w:rPr>
          <w:sz w:val="20"/>
        </w:rPr>
      </w:pPr>
      <w:r>
        <w:rPr>
          <w:sz w:val="20"/>
        </w:rPr>
        <w:t xml:space="preserve">SE 48: Equal opportunity to participate in educational, nonacademic, </w:t>
      </w:r>
      <w:proofErr w:type="gramStart"/>
      <w:r>
        <w:rPr>
          <w:sz w:val="20"/>
        </w:rPr>
        <w:t>extracurricular</w:t>
      </w:r>
      <w:proofErr w:type="gramEnd"/>
      <w:r>
        <w:rPr>
          <w:sz w:val="20"/>
        </w:rPr>
        <w:t xml:space="preserve"> and ancillary programs, as well as participation in regular education</w:t>
      </w:r>
    </w:p>
    <w:p w14:paraId="111FD7FC" w14:textId="77777777" w:rsidR="00901777" w:rsidRDefault="00C0138F">
      <w:pPr>
        <w:spacing w:before="39"/>
        <w:ind w:left="100"/>
        <w:rPr>
          <w:sz w:val="20"/>
        </w:rPr>
      </w:pPr>
      <w:r>
        <w:rPr>
          <w:sz w:val="20"/>
        </w:rPr>
        <w:t>SE 49: Related services</w:t>
      </w:r>
    </w:p>
    <w:p w14:paraId="0DAD90D4" w14:textId="77777777" w:rsidR="00901777" w:rsidRDefault="00C0138F">
      <w:pPr>
        <w:spacing w:before="61" w:line="259" w:lineRule="auto"/>
        <w:ind w:left="100" w:right="1904"/>
        <w:rPr>
          <w:sz w:val="20"/>
        </w:rPr>
      </w:pPr>
      <w:r>
        <w:rPr>
          <w:sz w:val="20"/>
        </w:rPr>
        <w:t>CR 13: Availability of information and academic counseling on general curricular and occupational/vocational opportunities</w:t>
      </w:r>
    </w:p>
    <w:p w14:paraId="5699C3EB" w14:textId="77777777" w:rsidR="00901777" w:rsidRDefault="00C0138F">
      <w:pPr>
        <w:spacing w:before="40" w:line="295" w:lineRule="auto"/>
        <w:ind w:left="100" w:right="4911"/>
        <w:rPr>
          <w:sz w:val="20"/>
        </w:rPr>
      </w:pPr>
      <w:r>
        <w:rPr>
          <w:sz w:val="20"/>
        </w:rPr>
        <w:t>CR 14: Counseling and counseling materials free from bias and stereotypes CR 18: Responsibilities of the school principal</w:t>
      </w:r>
    </w:p>
    <w:p w14:paraId="63FE0355" w14:textId="77777777" w:rsidR="00901777" w:rsidRPr="002F2331" w:rsidRDefault="00C0138F" w:rsidP="002F2331">
      <w:pPr>
        <w:spacing w:before="210"/>
        <w:ind w:left="101"/>
        <w:rPr>
          <w:b/>
          <w:bCs/>
          <w:color w:val="006FC0"/>
          <w:sz w:val="28"/>
          <w:szCs w:val="28"/>
        </w:rPr>
      </w:pPr>
      <w:r w:rsidRPr="002F2331">
        <w:rPr>
          <w:b/>
          <w:bCs/>
          <w:color w:val="006FC0"/>
          <w:sz w:val="28"/>
          <w:szCs w:val="28"/>
        </w:rPr>
        <w:t>Group B – Universal Standards</w:t>
      </w:r>
    </w:p>
    <w:p w14:paraId="22D2C27A" w14:textId="77777777" w:rsidR="00901777" w:rsidRDefault="00C0138F">
      <w:pPr>
        <w:spacing w:before="108"/>
        <w:ind w:left="100"/>
        <w:rPr>
          <w:sz w:val="20"/>
        </w:rPr>
      </w:pPr>
      <w:r>
        <w:rPr>
          <w:sz w:val="20"/>
        </w:rPr>
        <w:t>LEAs in Group B will complete a self-assessment in areas focusing on the following:</w:t>
      </w:r>
    </w:p>
    <w:p w14:paraId="0A7B79B2" w14:textId="77777777" w:rsidR="00901777" w:rsidRDefault="005422F8">
      <w:pPr>
        <w:spacing w:before="220"/>
        <w:ind w:left="100"/>
        <w:rPr>
          <w:b/>
          <w:sz w:val="20"/>
        </w:rPr>
      </w:pPr>
      <w:hyperlink w:anchor="_bookmark3" w:history="1">
        <w:r w:rsidR="00C0138F">
          <w:rPr>
            <w:b/>
            <w:color w:val="4471C4"/>
            <w:sz w:val="20"/>
            <w:u w:val="single" w:color="4471C4"/>
          </w:rPr>
          <w:t>Licensure/Professional Development</w:t>
        </w:r>
      </w:hyperlink>
    </w:p>
    <w:p w14:paraId="3DF85E0F" w14:textId="77777777" w:rsidR="00901777" w:rsidRDefault="00C0138F">
      <w:pPr>
        <w:spacing w:before="100"/>
        <w:ind w:left="100"/>
        <w:rPr>
          <w:sz w:val="20"/>
        </w:rPr>
      </w:pPr>
      <w:r>
        <w:rPr>
          <w:sz w:val="20"/>
        </w:rPr>
        <w:t>SE 50: Administrator of Special Education</w:t>
      </w:r>
    </w:p>
    <w:p w14:paraId="7C3D285B" w14:textId="77777777" w:rsidR="00901777" w:rsidRDefault="00C0138F">
      <w:pPr>
        <w:spacing w:before="61"/>
        <w:ind w:left="100"/>
        <w:rPr>
          <w:sz w:val="20"/>
        </w:rPr>
      </w:pPr>
      <w:r>
        <w:rPr>
          <w:sz w:val="20"/>
        </w:rPr>
        <w:t>SE 51: Appropriate special education teacher licensure</w:t>
      </w:r>
    </w:p>
    <w:p w14:paraId="51423321" w14:textId="77777777" w:rsidR="00901777" w:rsidRDefault="00C0138F">
      <w:pPr>
        <w:spacing w:before="60" w:line="295" w:lineRule="auto"/>
        <w:ind w:left="100" w:right="3734"/>
        <w:rPr>
          <w:sz w:val="20"/>
        </w:rPr>
      </w:pPr>
      <w:r>
        <w:rPr>
          <w:sz w:val="20"/>
        </w:rPr>
        <w:t>SE 52: Appropriate certifications/licenses or other credentials -- related service providers SE 52A: Registration of educational interpreters</w:t>
      </w:r>
    </w:p>
    <w:p w14:paraId="73B04D6E" w14:textId="77777777" w:rsidR="00901777" w:rsidRDefault="00C0138F">
      <w:pPr>
        <w:spacing w:line="265" w:lineRule="exact"/>
        <w:ind w:left="100"/>
        <w:rPr>
          <w:sz w:val="20"/>
        </w:rPr>
      </w:pPr>
      <w:r>
        <w:rPr>
          <w:sz w:val="20"/>
        </w:rPr>
        <w:t>SE 54: Professional development</w:t>
      </w:r>
    </w:p>
    <w:p w14:paraId="4D976A00" w14:textId="77777777" w:rsidR="00901777" w:rsidRDefault="00C0138F">
      <w:pPr>
        <w:spacing w:before="62" w:line="295" w:lineRule="auto"/>
        <w:ind w:left="100" w:right="6494"/>
        <w:rPr>
          <w:sz w:val="20"/>
        </w:rPr>
      </w:pPr>
      <w:r>
        <w:rPr>
          <w:sz w:val="20"/>
        </w:rPr>
        <w:t>CR 20: Staff training on confidentiality of student records CR 21: Staff training regarding civil rights responsibilities</w:t>
      </w:r>
    </w:p>
    <w:p w14:paraId="44CA5159" w14:textId="77777777" w:rsidR="00901777" w:rsidRDefault="005422F8">
      <w:pPr>
        <w:spacing w:before="160"/>
        <w:ind w:left="100"/>
        <w:rPr>
          <w:b/>
          <w:sz w:val="20"/>
        </w:rPr>
      </w:pPr>
      <w:hyperlink w:anchor="_bookmark4" w:history="1">
        <w:r w:rsidR="00C0138F">
          <w:rPr>
            <w:b/>
            <w:color w:val="4471C4"/>
            <w:sz w:val="20"/>
            <w:u w:val="single" w:color="4471C4"/>
          </w:rPr>
          <w:t>Parent/Student/Community Engagement</w:t>
        </w:r>
      </w:hyperlink>
    </w:p>
    <w:p w14:paraId="209FAAE3" w14:textId="77777777" w:rsidR="00901777" w:rsidRDefault="00C0138F">
      <w:pPr>
        <w:spacing w:before="101" w:line="295" w:lineRule="auto"/>
        <w:ind w:left="100" w:right="6879"/>
        <w:rPr>
          <w:sz w:val="20"/>
        </w:rPr>
      </w:pPr>
      <w:r>
        <w:rPr>
          <w:sz w:val="20"/>
        </w:rPr>
        <w:t>SE 15: Outreach by the School District (Student Find) SE 32: Parent advisory council for special education</w:t>
      </w:r>
    </w:p>
    <w:p w14:paraId="286B7AFE" w14:textId="77777777" w:rsidR="00901777" w:rsidRDefault="00C0138F">
      <w:pPr>
        <w:spacing w:line="265" w:lineRule="exact"/>
        <w:ind w:left="100"/>
        <w:rPr>
          <w:sz w:val="20"/>
        </w:rPr>
      </w:pPr>
      <w:r>
        <w:rPr>
          <w:sz w:val="20"/>
        </w:rPr>
        <w:t>SE 56: Special education programs and services are evaluated</w:t>
      </w:r>
    </w:p>
    <w:p w14:paraId="3E5A226A" w14:textId="77777777" w:rsidR="00901777" w:rsidRDefault="00C0138F">
      <w:pPr>
        <w:spacing w:before="61" w:line="295" w:lineRule="auto"/>
        <w:ind w:left="100" w:right="5491"/>
        <w:rPr>
          <w:sz w:val="20"/>
        </w:rPr>
      </w:pPr>
      <w:r>
        <w:rPr>
          <w:sz w:val="20"/>
        </w:rPr>
        <w:t>CR 7: Information to be translated into languages other than English CR 10: Anti-Hazing Reports</w:t>
      </w:r>
    </w:p>
    <w:p w14:paraId="22E70291" w14:textId="77777777" w:rsidR="00901777" w:rsidRDefault="00C0138F">
      <w:pPr>
        <w:spacing w:line="295" w:lineRule="auto"/>
        <w:ind w:left="100" w:right="7069"/>
        <w:rPr>
          <w:sz w:val="20"/>
        </w:rPr>
      </w:pPr>
      <w:r>
        <w:rPr>
          <w:sz w:val="20"/>
        </w:rPr>
        <w:t>CR 10A: Student handbooks and codes of conduct CR 10B: Bullying Intervention and Prevention</w:t>
      </w:r>
    </w:p>
    <w:p w14:paraId="135A4826" w14:textId="77777777" w:rsidR="00901777" w:rsidRDefault="00C0138F">
      <w:pPr>
        <w:spacing w:line="265" w:lineRule="exact"/>
        <w:ind w:left="100"/>
        <w:rPr>
          <w:sz w:val="20"/>
        </w:rPr>
      </w:pPr>
      <w:r>
        <w:rPr>
          <w:sz w:val="20"/>
        </w:rPr>
        <w:t>CR 10C: Student discipline</w:t>
      </w:r>
    </w:p>
    <w:p w14:paraId="098E9A9F" w14:textId="77777777" w:rsidR="00901777" w:rsidRDefault="00C0138F">
      <w:pPr>
        <w:spacing w:before="61"/>
        <w:ind w:left="100"/>
        <w:rPr>
          <w:sz w:val="20"/>
        </w:rPr>
      </w:pPr>
      <w:r>
        <w:rPr>
          <w:sz w:val="20"/>
        </w:rPr>
        <w:t>CR 12A: Annual and continuous notification concerning nondiscrimination and coordinators</w:t>
      </w:r>
    </w:p>
    <w:p w14:paraId="3ECE7DCF" w14:textId="77777777" w:rsidR="00901777" w:rsidRDefault="00C0138F">
      <w:pPr>
        <w:spacing w:before="60" w:line="259" w:lineRule="auto"/>
        <w:ind w:left="100" w:right="1764"/>
        <w:rPr>
          <w:sz w:val="20"/>
        </w:rPr>
      </w:pPr>
      <w:r>
        <w:rPr>
          <w:sz w:val="20"/>
        </w:rPr>
        <w:t>CR 16: Notice to students 16 or over leaving school without a high school diploma, certificate of attainment, or certificate of completion</w:t>
      </w:r>
    </w:p>
    <w:p w14:paraId="12BD42F2" w14:textId="77777777" w:rsidR="00901777" w:rsidRDefault="00C0138F">
      <w:pPr>
        <w:spacing w:before="40"/>
        <w:ind w:left="100"/>
        <w:rPr>
          <w:sz w:val="20"/>
        </w:rPr>
      </w:pPr>
      <w:r>
        <w:rPr>
          <w:sz w:val="20"/>
        </w:rPr>
        <w:t xml:space="preserve">CR 17A: Use of physical restraint on any student enrolled in a </w:t>
      </w:r>
      <w:proofErr w:type="gramStart"/>
      <w:r>
        <w:rPr>
          <w:sz w:val="20"/>
        </w:rPr>
        <w:t>publicly-funded</w:t>
      </w:r>
      <w:proofErr w:type="gramEnd"/>
      <w:r>
        <w:rPr>
          <w:sz w:val="20"/>
        </w:rPr>
        <w:t xml:space="preserve"> education program</w:t>
      </w:r>
    </w:p>
    <w:p w14:paraId="01BE021A" w14:textId="77777777" w:rsidR="00901777" w:rsidRDefault="005422F8">
      <w:pPr>
        <w:spacing w:before="220"/>
        <w:ind w:left="100"/>
        <w:rPr>
          <w:b/>
          <w:sz w:val="20"/>
        </w:rPr>
      </w:pPr>
      <w:hyperlink w:anchor="_bookmark5" w:history="1">
        <w:r w:rsidR="00C0138F">
          <w:rPr>
            <w:b/>
            <w:color w:val="4471C4"/>
            <w:sz w:val="20"/>
            <w:u w:val="single" w:color="4471C4"/>
          </w:rPr>
          <w:t>Facilities and Classrooms</w:t>
        </w:r>
      </w:hyperlink>
    </w:p>
    <w:p w14:paraId="71635E28" w14:textId="77777777" w:rsidR="00901777" w:rsidRDefault="00C0138F">
      <w:pPr>
        <w:spacing w:before="100"/>
        <w:ind w:left="100"/>
        <w:rPr>
          <w:sz w:val="20"/>
        </w:rPr>
      </w:pPr>
      <w:r>
        <w:rPr>
          <w:sz w:val="20"/>
        </w:rPr>
        <w:t>SE 55: Special education facilities and classrooms</w:t>
      </w:r>
    </w:p>
    <w:p w14:paraId="0C202603" w14:textId="77777777" w:rsidR="00901777" w:rsidRDefault="00C0138F">
      <w:pPr>
        <w:spacing w:before="60" w:line="295" w:lineRule="auto"/>
        <w:ind w:left="100" w:right="4387"/>
        <w:rPr>
          <w:sz w:val="20"/>
        </w:rPr>
      </w:pPr>
      <w:r>
        <w:rPr>
          <w:sz w:val="20"/>
        </w:rPr>
        <w:t>CR 22: Accessibility of district programs and services for students with disabilities CR 23: Comparability of facilities</w:t>
      </w:r>
    </w:p>
    <w:p w14:paraId="485F06D9" w14:textId="77777777" w:rsidR="00901777" w:rsidRDefault="00901777">
      <w:pPr>
        <w:spacing w:line="295" w:lineRule="auto"/>
        <w:rPr>
          <w:sz w:val="20"/>
        </w:rPr>
        <w:sectPr w:rsidR="00901777">
          <w:headerReference w:type="default" r:id="rId78"/>
          <w:footerReference w:type="default" r:id="rId79"/>
          <w:pgSz w:w="12240" w:h="15840"/>
          <w:pgMar w:top="1360" w:right="0" w:bottom="1060" w:left="620" w:header="0" w:footer="865" w:gutter="0"/>
          <w:pgNumType w:start="2"/>
          <w:cols w:space="720"/>
        </w:sectPr>
      </w:pPr>
    </w:p>
    <w:p w14:paraId="009690CC" w14:textId="77777777" w:rsidR="00901777" w:rsidRDefault="005422F8">
      <w:pPr>
        <w:spacing w:before="80"/>
        <w:ind w:left="100"/>
        <w:rPr>
          <w:b/>
          <w:sz w:val="20"/>
        </w:rPr>
      </w:pPr>
      <w:hyperlink w:anchor="_bookmark6" w:history="1">
        <w:r w:rsidR="00C0138F">
          <w:rPr>
            <w:b/>
            <w:color w:val="4471C4"/>
            <w:sz w:val="20"/>
            <w:u w:val="single" w:color="4471C4"/>
          </w:rPr>
          <w:t>Oversight</w:t>
        </w:r>
      </w:hyperlink>
    </w:p>
    <w:p w14:paraId="2B3D8D0B" w14:textId="77777777" w:rsidR="00901777" w:rsidRDefault="00C0138F">
      <w:pPr>
        <w:spacing w:before="101"/>
        <w:ind w:left="100"/>
        <w:rPr>
          <w:sz w:val="20"/>
        </w:rPr>
      </w:pPr>
      <w:r>
        <w:rPr>
          <w:sz w:val="20"/>
        </w:rPr>
        <w:t>SE 36: IEP implementation, accountability &amp; financial responsibility</w:t>
      </w:r>
    </w:p>
    <w:p w14:paraId="7358BBE8" w14:textId="77777777" w:rsidR="00901777" w:rsidRDefault="005422F8">
      <w:pPr>
        <w:spacing w:before="220"/>
        <w:ind w:left="100"/>
        <w:rPr>
          <w:b/>
          <w:sz w:val="20"/>
        </w:rPr>
      </w:pPr>
      <w:hyperlink w:anchor="_bookmark7" w:history="1">
        <w:r w:rsidR="00C0138F">
          <w:rPr>
            <w:b/>
            <w:color w:val="4471C4"/>
            <w:sz w:val="20"/>
            <w:u w:val="single" w:color="4471C4"/>
          </w:rPr>
          <w:t>Time and Learning</w:t>
        </w:r>
      </w:hyperlink>
    </w:p>
    <w:p w14:paraId="2E2DA19D" w14:textId="77777777" w:rsidR="00901777" w:rsidRDefault="00C0138F">
      <w:pPr>
        <w:spacing w:before="103" w:line="295" w:lineRule="auto"/>
        <w:ind w:left="100" w:right="8739"/>
        <w:rPr>
          <w:sz w:val="20"/>
        </w:rPr>
      </w:pPr>
      <w:r>
        <w:rPr>
          <w:sz w:val="20"/>
        </w:rPr>
        <w:t>CR 7A: School year schedules CR 7B: Structured learning time</w:t>
      </w:r>
    </w:p>
    <w:p w14:paraId="279DDCAD" w14:textId="77777777" w:rsidR="00901777" w:rsidRDefault="00C0138F">
      <w:pPr>
        <w:ind w:left="100"/>
        <w:rPr>
          <w:sz w:val="20"/>
        </w:rPr>
      </w:pPr>
      <w:r>
        <w:rPr>
          <w:sz w:val="20"/>
        </w:rPr>
        <w:t>CR 7C: Early release of high school seniors</w:t>
      </w:r>
    </w:p>
    <w:p w14:paraId="6E27AE1D" w14:textId="77777777" w:rsidR="00901777" w:rsidRDefault="005422F8">
      <w:pPr>
        <w:spacing w:before="219"/>
        <w:ind w:left="100"/>
        <w:rPr>
          <w:b/>
          <w:sz w:val="20"/>
        </w:rPr>
      </w:pPr>
      <w:hyperlink w:anchor="_bookmark8" w:history="1">
        <w:r w:rsidR="00C0138F">
          <w:rPr>
            <w:b/>
            <w:color w:val="4471C4"/>
            <w:sz w:val="20"/>
            <w:u w:val="single" w:color="4471C4"/>
          </w:rPr>
          <w:t>Equal Access</w:t>
        </w:r>
      </w:hyperlink>
    </w:p>
    <w:p w14:paraId="034F8381" w14:textId="77777777" w:rsidR="00901777" w:rsidRDefault="00C0138F">
      <w:pPr>
        <w:spacing w:before="102" w:line="295" w:lineRule="auto"/>
        <w:ind w:left="100" w:right="7051"/>
        <w:rPr>
          <w:sz w:val="20"/>
        </w:rPr>
      </w:pPr>
      <w:r>
        <w:rPr>
          <w:sz w:val="20"/>
        </w:rPr>
        <w:t>CR 3: Access to a full range of education programs CR 24: Curriculum review</w:t>
      </w:r>
    </w:p>
    <w:p w14:paraId="1C748DCF" w14:textId="77777777" w:rsidR="00901777" w:rsidRDefault="00C0138F">
      <w:pPr>
        <w:ind w:left="100"/>
        <w:rPr>
          <w:sz w:val="20"/>
        </w:rPr>
      </w:pPr>
      <w:r>
        <w:rPr>
          <w:sz w:val="20"/>
        </w:rPr>
        <w:t>CR 25: Institutional self-evaluation</w:t>
      </w:r>
    </w:p>
    <w:p w14:paraId="3E70FC8B" w14:textId="77777777" w:rsidR="00901777" w:rsidRDefault="00901777">
      <w:pPr>
        <w:pStyle w:val="BodyText"/>
        <w:spacing w:before="7"/>
        <w:rPr>
          <w:sz w:val="19"/>
        </w:rPr>
      </w:pPr>
    </w:p>
    <w:p w14:paraId="0F952FC6" w14:textId="77777777" w:rsidR="00901777" w:rsidRPr="002F2331" w:rsidRDefault="00C0138F" w:rsidP="002F2331">
      <w:pPr>
        <w:ind w:left="101"/>
        <w:rPr>
          <w:b/>
          <w:bCs/>
          <w:color w:val="006FC0"/>
          <w:sz w:val="28"/>
          <w:szCs w:val="28"/>
        </w:rPr>
      </w:pPr>
      <w:r w:rsidRPr="002F2331">
        <w:rPr>
          <w:b/>
          <w:bCs/>
          <w:color w:val="006FC0"/>
          <w:sz w:val="28"/>
          <w:szCs w:val="28"/>
        </w:rPr>
        <w:t>Targeted Standards</w:t>
      </w:r>
    </w:p>
    <w:p w14:paraId="69567926" w14:textId="77777777" w:rsidR="00901777" w:rsidRDefault="00C0138F">
      <w:pPr>
        <w:spacing w:before="109" w:line="259" w:lineRule="auto"/>
        <w:ind w:left="100" w:right="1595"/>
        <w:jc w:val="both"/>
        <w:rPr>
          <w:sz w:val="20"/>
        </w:rPr>
      </w:pPr>
      <w:r>
        <w:rPr>
          <w:sz w:val="20"/>
        </w:rPr>
        <w:t>Prior to commencement of the Group A or Group B cycle, the LEA’s data is reviewed to determine which of these criteria should be added to the upcoming review. Data considered includes patterns of complaints and statewide reports.</w:t>
      </w:r>
    </w:p>
    <w:p w14:paraId="357285D1" w14:textId="77777777" w:rsidR="00901777" w:rsidRDefault="005422F8">
      <w:pPr>
        <w:spacing w:before="199"/>
        <w:ind w:left="100"/>
        <w:rPr>
          <w:b/>
          <w:sz w:val="20"/>
        </w:rPr>
      </w:pPr>
      <w:hyperlink w:anchor="_bookmark9" w:history="1">
        <w:r w:rsidR="00C0138F">
          <w:rPr>
            <w:b/>
            <w:color w:val="4471C4"/>
            <w:sz w:val="20"/>
            <w:u w:val="single" w:color="4471C4"/>
          </w:rPr>
          <w:t>Special Education</w:t>
        </w:r>
      </w:hyperlink>
    </w:p>
    <w:p w14:paraId="058462B2" w14:textId="77777777" w:rsidR="00901777" w:rsidRDefault="00C0138F">
      <w:pPr>
        <w:spacing w:before="100"/>
        <w:ind w:left="100"/>
        <w:rPr>
          <w:sz w:val="20"/>
        </w:rPr>
      </w:pPr>
      <w:r>
        <w:rPr>
          <w:sz w:val="20"/>
        </w:rPr>
        <w:t>SE 4: Reports of assessment results</w:t>
      </w:r>
    </w:p>
    <w:p w14:paraId="42CAE9E1" w14:textId="77777777" w:rsidR="00901777" w:rsidRDefault="00C0138F">
      <w:pPr>
        <w:spacing w:before="60" w:line="295" w:lineRule="auto"/>
        <w:ind w:left="100" w:right="4993"/>
        <w:rPr>
          <w:sz w:val="20"/>
        </w:rPr>
      </w:pPr>
      <w:r>
        <w:rPr>
          <w:sz w:val="20"/>
        </w:rPr>
        <w:t>SE 5: Participation in general State and district-wide assessment programs SE 16: Screening</w:t>
      </w:r>
    </w:p>
    <w:p w14:paraId="7D7B44CF" w14:textId="77777777" w:rsidR="00901777" w:rsidRDefault="00C0138F">
      <w:pPr>
        <w:spacing w:line="295" w:lineRule="auto"/>
        <w:ind w:left="100" w:right="6228"/>
        <w:rPr>
          <w:sz w:val="20"/>
        </w:rPr>
      </w:pPr>
      <w:r>
        <w:rPr>
          <w:sz w:val="20"/>
        </w:rPr>
        <w:t>SE 18B: Determination placement; provision of IEP to parent SE 21: School day and school year requirements</w:t>
      </w:r>
    </w:p>
    <w:p w14:paraId="7D0BC4DD" w14:textId="77777777" w:rsidR="00901777" w:rsidRDefault="00C0138F">
      <w:pPr>
        <w:spacing w:line="259" w:lineRule="auto"/>
        <w:ind w:left="100" w:right="2415"/>
        <w:rPr>
          <w:sz w:val="20"/>
        </w:rPr>
      </w:pPr>
      <w:r>
        <w:rPr>
          <w:sz w:val="20"/>
        </w:rPr>
        <w:t>SE 24: Notice to parent regarding proposal or refusal to initiate or change the identification, evaluation, or educational placement of the student or the provision of FAPE</w:t>
      </w:r>
    </w:p>
    <w:p w14:paraId="478C424E" w14:textId="77777777" w:rsidR="00901777" w:rsidRDefault="00C0138F">
      <w:pPr>
        <w:spacing w:before="38" w:line="295" w:lineRule="auto"/>
        <w:ind w:left="100" w:right="5927"/>
        <w:rPr>
          <w:sz w:val="20"/>
        </w:rPr>
      </w:pPr>
      <w:r>
        <w:rPr>
          <w:sz w:val="20"/>
        </w:rPr>
        <w:t>SE 25A: Sending of copy of notice to Special Education Appeals SE 25B: Resolution of Disputes</w:t>
      </w:r>
    </w:p>
    <w:p w14:paraId="6AD87317" w14:textId="77777777" w:rsidR="00901777" w:rsidRDefault="00C0138F">
      <w:pPr>
        <w:spacing w:line="295" w:lineRule="auto"/>
        <w:ind w:left="100" w:right="7108"/>
        <w:rPr>
          <w:sz w:val="20"/>
        </w:rPr>
      </w:pPr>
      <w:r>
        <w:rPr>
          <w:sz w:val="20"/>
        </w:rPr>
        <w:t>SE 27: Content of Team meeting notice to parents SE 33: Involvement in the general curriculum</w:t>
      </w:r>
    </w:p>
    <w:p w14:paraId="0CC42182" w14:textId="77777777" w:rsidR="00901777" w:rsidRDefault="00C0138F">
      <w:pPr>
        <w:spacing w:line="295" w:lineRule="auto"/>
        <w:ind w:left="100" w:right="5818"/>
        <w:rPr>
          <w:sz w:val="20"/>
        </w:rPr>
      </w:pPr>
      <w:r>
        <w:rPr>
          <w:sz w:val="20"/>
        </w:rPr>
        <w:t>SE 35: Assistive technology: specialized materials and equipment SE 44: Procedure for recording suspensions</w:t>
      </w:r>
    </w:p>
    <w:p w14:paraId="5B463E48" w14:textId="77777777" w:rsidR="00901777" w:rsidRDefault="00C0138F">
      <w:pPr>
        <w:ind w:left="100"/>
        <w:rPr>
          <w:sz w:val="20"/>
        </w:rPr>
      </w:pPr>
      <w:r>
        <w:rPr>
          <w:sz w:val="20"/>
        </w:rPr>
        <w:t>SE 45: Procedures for suspension up to 10 days and after 10 days:</w:t>
      </w:r>
    </w:p>
    <w:p w14:paraId="30D049FE" w14:textId="77777777" w:rsidR="00901777" w:rsidRDefault="00C0138F">
      <w:pPr>
        <w:spacing w:before="60" w:line="259" w:lineRule="auto"/>
        <w:ind w:left="100" w:right="1839"/>
        <w:rPr>
          <w:sz w:val="20"/>
        </w:rPr>
      </w:pPr>
      <w:r>
        <w:rPr>
          <w:sz w:val="20"/>
        </w:rPr>
        <w:t xml:space="preserve">SE 46: Procedures for suspension of students with disabilities when suspensions exceed 10 consecutive school </w:t>
      </w:r>
      <w:proofErr w:type="gramStart"/>
      <w:r>
        <w:rPr>
          <w:sz w:val="20"/>
        </w:rPr>
        <w:t>days</w:t>
      </w:r>
      <w:proofErr w:type="gramEnd"/>
      <w:r>
        <w:rPr>
          <w:sz w:val="20"/>
        </w:rPr>
        <w:t xml:space="preserve"> or a pattern has developed for suspensions exceeding 10 cumulative days; responsibilities of the Team; responsibilities of the district</w:t>
      </w:r>
    </w:p>
    <w:p w14:paraId="41B35616" w14:textId="77777777" w:rsidR="00901777" w:rsidRDefault="00C0138F">
      <w:pPr>
        <w:spacing w:before="38" w:line="295" w:lineRule="auto"/>
        <w:ind w:left="100" w:right="2143"/>
        <w:rPr>
          <w:sz w:val="20"/>
        </w:rPr>
      </w:pPr>
      <w:r>
        <w:rPr>
          <w:sz w:val="20"/>
        </w:rPr>
        <w:t>SE 47: Procedural requirements applied to students not yet determined to be eligible for special education SE 53: Use of paraprofessionals</w:t>
      </w:r>
    </w:p>
    <w:p w14:paraId="17FA6868" w14:textId="77777777" w:rsidR="00901777" w:rsidRDefault="00C0138F">
      <w:pPr>
        <w:spacing w:line="265" w:lineRule="exact"/>
        <w:ind w:left="100"/>
        <w:rPr>
          <w:sz w:val="20"/>
        </w:rPr>
      </w:pPr>
      <w:r>
        <w:rPr>
          <w:sz w:val="20"/>
        </w:rPr>
        <w:t>SE 59: Transfer of student records</w:t>
      </w:r>
    </w:p>
    <w:p w14:paraId="7C840C29" w14:textId="77777777" w:rsidR="00901777" w:rsidRDefault="00901777">
      <w:pPr>
        <w:spacing w:line="265" w:lineRule="exact"/>
        <w:rPr>
          <w:sz w:val="20"/>
        </w:rPr>
        <w:sectPr w:rsidR="00901777">
          <w:headerReference w:type="default" r:id="rId80"/>
          <w:footerReference w:type="default" r:id="rId81"/>
          <w:pgSz w:w="12240" w:h="15840"/>
          <w:pgMar w:top="1360" w:right="0" w:bottom="1060" w:left="620" w:header="0" w:footer="865" w:gutter="0"/>
          <w:pgNumType w:start="3"/>
          <w:cols w:space="720"/>
        </w:sectPr>
      </w:pPr>
    </w:p>
    <w:p w14:paraId="70D36B71" w14:textId="77777777" w:rsidR="00901777" w:rsidRDefault="005422F8">
      <w:pPr>
        <w:spacing w:before="80"/>
        <w:ind w:left="140"/>
        <w:rPr>
          <w:b/>
          <w:sz w:val="20"/>
        </w:rPr>
      </w:pPr>
      <w:hyperlink w:anchor="_bookmark10" w:history="1">
        <w:r w:rsidR="00C0138F">
          <w:rPr>
            <w:b/>
            <w:color w:val="4471C4"/>
            <w:sz w:val="20"/>
            <w:u w:val="single" w:color="4471C4"/>
          </w:rPr>
          <w:t>Civil Rights</w:t>
        </w:r>
      </w:hyperlink>
    </w:p>
    <w:p w14:paraId="79CDB347" w14:textId="77777777" w:rsidR="00901777" w:rsidRDefault="00C0138F">
      <w:pPr>
        <w:spacing w:before="101" w:line="295" w:lineRule="auto"/>
        <w:ind w:left="140" w:right="6060"/>
        <w:rPr>
          <w:sz w:val="20"/>
        </w:rPr>
      </w:pPr>
      <w:r>
        <w:rPr>
          <w:sz w:val="20"/>
        </w:rPr>
        <w:t>CR 6: Availability of in-school programs for pregnant students CR 8: Accessibility of extracurricular activities</w:t>
      </w:r>
    </w:p>
    <w:p w14:paraId="636393EA" w14:textId="77777777" w:rsidR="00901777" w:rsidRDefault="00C0138F">
      <w:pPr>
        <w:spacing w:line="295" w:lineRule="auto"/>
        <w:ind w:left="140" w:right="4741"/>
        <w:rPr>
          <w:sz w:val="20"/>
        </w:rPr>
      </w:pPr>
      <w:r>
        <w:rPr>
          <w:sz w:val="20"/>
        </w:rPr>
        <w:t>CR 9: Hiring and employment practices of prospective employers of students CR 10: Anti-Hazing Reports</w:t>
      </w:r>
    </w:p>
    <w:p w14:paraId="7E2E7236" w14:textId="77777777" w:rsidR="00901777" w:rsidRDefault="00C0138F">
      <w:pPr>
        <w:spacing w:line="265" w:lineRule="exact"/>
        <w:ind w:left="140"/>
        <w:rPr>
          <w:sz w:val="20"/>
        </w:rPr>
      </w:pPr>
      <w:r>
        <w:rPr>
          <w:sz w:val="20"/>
        </w:rPr>
        <w:t>CR 11A: Designation of coordinator(s); grievance procedures</w:t>
      </w:r>
    </w:p>
    <w:p w14:paraId="56E08BA2" w14:textId="77777777" w:rsidR="00901777" w:rsidRDefault="00C0138F">
      <w:pPr>
        <w:spacing w:before="62" w:line="295" w:lineRule="auto"/>
        <w:ind w:left="140" w:right="4810"/>
        <w:rPr>
          <w:sz w:val="20"/>
        </w:rPr>
      </w:pPr>
      <w:r>
        <w:rPr>
          <w:sz w:val="20"/>
        </w:rPr>
        <w:t xml:space="preserve">CR 15: Non-discriminatory administration of scholarships, </w:t>
      </w:r>
      <w:proofErr w:type="gramStart"/>
      <w:r>
        <w:rPr>
          <w:sz w:val="20"/>
        </w:rPr>
        <w:t>prizes</w:t>
      </w:r>
      <w:proofErr w:type="gramEnd"/>
      <w:r>
        <w:rPr>
          <w:sz w:val="20"/>
        </w:rPr>
        <w:t xml:space="preserve"> and awards CR18A: School district employment practices</w:t>
      </w:r>
    </w:p>
    <w:p w14:paraId="7F59B62A" w14:textId="77777777" w:rsidR="00901777" w:rsidRDefault="00C0138F">
      <w:pPr>
        <w:ind w:left="140"/>
        <w:rPr>
          <w:sz w:val="20"/>
        </w:rPr>
      </w:pPr>
      <w:r>
        <w:rPr>
          <w:sz w:val="20"/>
        </w:rPr>
        <w:t>CR 26A: Confidentiality and student records</w:t>
      </w:r>
    </w:p>
    <w:p w14:paraId="2FAE742D" w14:textId="77777777" w:rsidR="00901777" w:rsidRDefault="00901777">
      <w:pPr>
        <w:pStyle w:val="BodyText"/>
        <w:spacing w:before="7"/>
        <w:rPr>
          <w:sz w:val="19"/>
        </w:rPr>
      </w:pPr>
    </w:p>
    <w:p w14:paraId="52ABB332" w14:textId="77777777" w:rsidR="00901777" w:rsidRPr="002F2331" w:rsidRDefault="00C0138F" w:rsidP="002F2331">
      <w:pPr>
        <w:ind w:left="144"/>
        <w:rPr>
          <w:b/>
          <w:bCs/>
          <w:color w:val="006FC0"/>
          <w:sz w:val="28"/>
          <w:szCs w:val="28"/>
        </w:rPr>
      </w:pPr>
      <w:r w:rsidRPr="002F2331">
        <w:rPr>
          <w:b/>
          <w:bCs/>
          <w:color w:val="006FC0"/>
          <w:sz w:val="28"/>
          <w:szCs w:val="28"/>
        </w:rPr>
        <w:t>Group A – Universal Standards</w:t>
      </w:r>
    </w:p>
    <w:p w14:paraId="20065EA1" w14:textId="77777777" w:rsidR="00901777" w:rsidRDefault="00C0138F">
      <w:pPr>
        <w:spacing w:before="229"/>
        <w:ind w:left="140"/>
        <w:rPr>
          <w:b/>
          <w:sz w:val="20"/>
        </w:rPr>
      </w:pPr>
      <w:bookmarkStart w:id="0" w:name="_bookmark0"/>
      <w:bookmarkEnd w:id="0"/>
      <w:r>
        <w:rPr>
          <w:b/>
          <w:color w:val="585858"/>
          <w:sz w:val="20"/>
        </w:rPr>
        <w:t>Identification Process</w:t>
      </w:r>
    </w:p>
    <w:p w14:paraId="2F691BAF"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1AB83646" w14:textId="77777777">
        <w:trPr>
          <w:trHeight w:hRule="exact" w:val="740"/>
        </w:trPr>
        <w:tc>
          <w:tcPr>
            <w:tcW w:w="1162" w:type="dxa"/>
            <w:tcBorders>
              <w:top w:val="nil"/>
            </w:tcBorders>
            <w:shd w:val="clear" w:color="auto" w:fill="959595"/>
          </w:tcPr>
          <w:p w14:paraId="6E57D034" w14:textId="77777777" w:rsidR="00901777" w:rsidRPr="006C4774" w:rsidRDefault="00C0138F">
            <w:pPr>
              <w:pStyle w:val="TableParagraph"/>
              <w:spacing w:before="154" w:line="220" w:lineRule="exact"/>
              <w:ind w:left="171" w:right="126" w:hanging="27"/>
              <w:rPr>
                <w:rFonts w:asciiTheme="minorHAnsi" w:hAnsiTheme="minorHAnsi" w:cstheme="minorHAnsi"/>
                <w:b/>
                <w:sz w:val="20"/>
              </w:rPr>
            </w:pPr>
            <w:r w:rsidRPr="006C4774">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569" w:type="dxa"/>
            <w:tcBorders>
              <w:top w:val="nil"/>
            </w:tcBorders>
            <w:shd w:val="clear" w:color="auto" w:fill="959595"/>
          </w:tcPr>
          <w:p w14:paraId="39DB4D9B" w14:textId="77777777" w:rsidR="00901777" w:rsidRDefault="00C0138F" w:rsidP="00A905D1">
            <w:pPr>
              <w:pStyle w:val="TableParagraph"/>
              <w:spacing w:before="154" w:line="220" w:lineRule="exact"/>
              <w:ind w:left="171" w:right="126" w:hanging="27"/>
              <w:jc w:val="center"/>
              <w:rPr>
                <w:b/>
                <w:sz w:val="20"/>
              </w:rPr>
            </w:pPr>
            <w:r w:rsidRPr="00A905D1">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079" w:type="dxa"/>
            <w:tcBorders>
              <w:top w:val="nil"/>
            </w:tcBorders>
            <w:shd w:val="clear" w:color="auto" w:fill="959595"/>
          </w:tcPr>
          <w:p w14:paraId="2D3D10BF" w14:textId="77777777" w:rsidR="00901777" w:rsidRPr="00A905D1" w:rsidRDefault="00C0138F" w:rsidP="00A905D1">
            <w:pPr>
              <w:pStyle w:val="TableParagraph"/>
              <w:spacing w:before="154" w:line="220" w:lineRule="exact"/>
              <w:ind w:left="171" w:right="126" w:hanging="27"/>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905D1">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7F6C9A85" w14:textId="77777777">
        <w:trPr>
          <w:trHeight w:hRule="exact" w:val="7666"/>
        </w:trPr>
        <w:tc>
          <w:tcPr>
            <w:tcW w:w="1162" w:type="dxa"/>
            <w:tcBorders>
              <w:bottom w:val="nil"/>
            </w:tcBorders>
            <w:shd w:val="clear" w:color="auto" w:fill="EAEAEA"/>
          </w:tcPr>
          <w:p w14:paraId="2806C877" w14:textId="77777777" w:rsidR="00901777" w:rsidRDefault="00C0138F">
            <w:pPr>
              <w:pStyle w:val="TableParagraph"/>
              <w:spacing w:before="43"/>
              <w:ind w:left="299" w:right="300"/>
              <w:jc w:val="center"/>
              <w:rPr>
                <w:b/>
                <w:sz w:val="18"/>
              </w:rPr>
            </w:pPr>
            <w:r>
              <w:rPr>
                <w:b/>
                <w:sz w:val="18"/>
              </w:rPr>
              <w:t>SE 1</w:t>
            </w:r>
          </w:p>
        </w:tc>
        <w:tc>
          <w:tcPr>
            <w:tcW w:w="7569" w:type="dxa"/>
            <w:tcBorders>
              <w:bottom w:val="nil"/>
            </w:tcBorders>
            <w:shd w:val="clear" w:color="auto" w:fill="F8F8F8"/>
          </w:tcPr>
          <w:p w14:paraId="27453714" w14:textId="77777777" w:rsidR="00901777" w:rsidRDefault="00C0138F">
            <w:pPr>
              <w:pStyle w:val="TableParagraph"/>
              <w:spacing w:before="43" w:line="220" w:lineRule="exact"/>
              <w:ind w:left="145"/>
              <w:rPr>
                <w:b/>
                <w:sz w:val="18"/>
              </w:rPr>
            </w:pPr>
            <w:r>
              <w:rPr>
                <w:b/>
                <w:sz w:val="18"/>
              </w:rPr>
              <w:t>Assessments are appropriately selected and interpreted for students referred for evaluation</w:t>
            </w:r>
          </w:p>
          <w:p w14:paraId="255EB66F" w14:textId="77777777" w:rsidR="00901777" w:rsidRDefault="00C0138F">
            <w:pPr>
              <w:pStyle w:val="TableParagraph"/>
              <w:numPr>
                <w:ilvl w:val="0"/>
                <w:numId w:val="80"/>
              </w:numPr>
              <w:tabs>
                <w:tab w:val="left" w:pos="505"/>
                <w:tab w:val="left" w:pos="506"/>
              </w:tabs>
              <w:spacing w:before="102" w:line="230" w:lineRule="exact"/>
              <w:ind w:hanging="360"/>
              <w:rPr>
                <w:sz w:val="18"/>
              </w:rPr>
            </w:pPr>
            <w:r>
              <w:rPr>
                <w:sz w:val="18"/>
              </w:rPr>
              <w:t>Tests and other evaluation materials</w:t>
            </w:r>
            <w:r>
              <w:rPr>
                <w:spacing w:val="-11"/>
                <w:sz w:val="18"/>
              </w:rPr>
              <w:t xml:space="preserve"> </w:t>
            </w:r>
            <w:r>
              <w:rPr>
                <w:sz w:val="18"/>
              </w:rPr>
              <w:t>are:</w:t>
            </w:r>
          </w:p>
          <w:p w14:paraId="3D8994B2" w14:textId="77777777" w:rsidR="00901777" w:rsidRDefault="00C0138F">
            <w:pPr>
              <w:pStyle w:val="TableParagraph"/>
              <w:numPr>
                <w:ilvl w:val="1"/>
                <w:numId w:val="80"/>
              </w:numPr>
              <w:tabs>
                <w:tab w:val="left" w:pos="917"/>
                <w:tab w:val="left" w:pos="918"/>
              </w:tabs>
              <w:spacing w:line="220" w:lineRule="exact"/>
              <w:rPr>
                <w:sz w:val="18"/>
              </w:rPr>
            </w:pPr>
            <w:proofErr w:type="gramStart"/>
            <w:r>
              <w:rPr>
                <w:sz w:val="18"/>
              </w:rPr>
              <w:t>validated;</w:t>
            </w:r>
            <w:proofErr w:type="gramEnd"/>
          </w:p>
          <w:p w14:paraId="621A385E" w14:textId="77777777" w:rsidR="00901777" w:rsidRDefault="00C0138F">
            <w:pPr>
              <w:pStyle w:val="TableParagraph"/>
              <w:numPr>
                <w:ilvl w:val="1"/>
                <w:numId w:val="80"/>
              </w:numPr>
              <w:tabs>
                <w:tab w:val="left" w:pos="917"/>
                <w:tab w:val="left" w:pos="918"/>
              </w:tabs>
              <w:spacing w:line="220" w:lineRule="exact"/>
              <w:rPr>
                <w:sz w:val="18"/>
              </w:rPr>
            </w:pPr>
            <w:r>
              <w:rPr>
                <w:sz w:val="18"/>
              </w:rPr>
              <w:t>administered and interpreted by trained</w:t>
            </w:r>
            <w:r>
              <w:rPr>
                <w:spacing w:val="-15"/>
                <w:sz w:val="18"/>
              </w:rPr>
              <w:t xml:space="preserve"> </w:t>
            </w:r>
            <w:proofErr w:type="gramStart"/>
            <w:r>
              <w:rPr>
                <w:sz w:val="18"/>
              </w:rPr>
              <w:t>individuals;</w:t>
            </w:r>
            <w:proofErr w:type="gramEnd"/>
          </w:p>
          <w:p w14:paraId="22F167D6" w14:textId="77777777" w:rsidR="00901777" w:rsidRDefault="00C0138F">
            <w:pPr>
              <w:pStyle w:val="TableParagraph"/>
              <w:numPr>
                <w:ilvl w:val="1"/>
                <w:numId w:val="80"/>
              </w:numPr>
              <w:tabs>
                <w:tab w:val="left" w:pos="917"/>
                <w:tab w:val="left" w:pos="918"/>
              </w:tabs>
              <w:spacing w:before="9" w:line="220" w:lineRule="exact"/>
              <w:ind w:right="329"/>
              <w:rPr>
                <w:sz w:val="18"/>
              </w:rPr>
            </w:pPr>
            <w:r>
              <w:rPr>
                <w:sz w:val="18"/>
              </w:rPr>
              <w:t>tailored to assess specific areas of educational need and related</w:t>
            </w:r>
            <w:r>
              <w:rPr>
                <w:spacing w:val="-31"/>
                <w:sz w:val="18"/>
              </w:rPr>
              <w:t xml:space="preserve"> </w:t>
            </w:r>
            <w:r>
              <w:rPr>
                <w:sz w:val="18"/>
              </w:rPr>
              <w:t xml:space="preserve">developmental </w:t>
            </w:r>
            <w:proofErr w:type="gramStart"/>
            <w:r>
              <w:rPr>
                <w:sz w:val="18"/>
              </w:rPr>
              <w:t>needs;</w:t>
            </w:r>
            <w:proofErr w:type="gramEnd"/>
          </w:p>
          <w:p w14:paraId="22292F9F" w14:textId="77777777" w:rsidR="00901777" w:rsidRDefault="00C0138F">
            <w:pPr>
              <w:pStyle w:val="TableParagraph"/>
              <w:numPr>
                <w:ilvl w:val="1"/>
                <w:numId w:val="80"/>
              </w:numPr>
              <w:tabs>
                <w:tab w:val="left" w:pos="917"/>
                <w:tab w:val="left" w:pos="918"/>
              </w:tabs>
              <w:spacing w:line="220" w:lineRule="auto"/>
              <w:ind w:right="803"/>
              <w:rPr>
                <w:sz w:val="18"/>
              </w:rPr>
            </w:pPr>
            <w:r>
              <w:rPr>
                <w:sz w:val="18"/>
              </w:rPr>
              <w:t>selected and administered to reflect aptitude and achievement levels and related developmental</w:t>
            </w:r>
            <w:r>
              <w:rPr>
                <w:spacing w:val="-8"/>
                <w:sz w:val="18"/>
              </w:rPr>
              <w:t xml:space="preserve"> </w:t>
            </w:r>
            <w:proofErr w:type="gramStart"/>
            <w:r>
              <w:rPr>
                <w:sz w:val="18"/>
              </w:rPr>
              <w:t>needs;</w:t>
            </w:r>
            <w:proofErr w:type="gramEnd"/>
          </w:p>
          <w:p w14:paraId="2114A70D" w14:textId="77777777" w:rsidR="00901777" w:rsidRDefault="00C0138F">
            <w:pPr>
              <w:pStyle w:val="TableParagraph"/>
              <w:numPr>
                <w:ilvl w:val="1"/>
                <w:numId w:val="80"/>
              </w:numPr>
              <w:tabs>
                <w:tab w:val="left" w:pos="917"/>
                <w:tab w:val="left" w:pos="918"/>
              </w:tabs>
              <w:spacing w:before="3" w:line="213" w:lineRule="exact"/>
              <w:rPr>
                <w:sz w:val="18"/>
              </w:rPr>
            </w:pPr>
            <w:r>
              <w:rPr>
                <w:sz w:val="18"/>
              </w:rPr>
              <w:t>as free as possible from cultural and linguistic</w:t>
            </w:r>
            <w:r>
              <w:rPr>
                <w:spacing w:val="-16"/>
                <w:sz w:val="18"/>
              </w:rPr>
              <w:t xml:space="preserve"> </w:t>
            </w:r>
            <w:proofErr w:type="gramStart"/>
            <w:r>
              <w:rPr>
                <w:sz w:val="18"/>
              </w:rPr>
              <w:t>bias;</w:t>
            </w:r>
            <w:proofErr w:type="gramEnd"/>
          </w:p>
          <w:p w14:paraId="305971B8" w14:textId="77777777" w:rsidR="00901777" w:rsidRDefault="00C0138F">
            <w:pPr>
              <w:pStyle w:val="TableParagraph"/>
              <w:numPr>
                <w:ilvl w:val="1"/>
                <w:numId w:val="80"/>
              </w:numPr>
              <w:tabs>
                <w:tab w:val="left" w:pos="917"/>
                <w:tab w:val="left" w:pos="918"/>
              </w:tabs>
              <w:spacing w:before="5" w:line="220" w:lineRule="auto"/>
              <w:ind w:right="720"/>
              <w:rPr>
                <w:sz w:val="18"/>
              </w:rPr>
            </w:pPr>
            <w:r>
              <w:rPr>
                <w:sz w:val="18"/>
              </w:rPr>
              <w:t>provided and administered in the language and form most likely to yield accurate information on what the student knows and can do academically, developmentally, and</w:t>
            </w:r>
            <w:r>
              <w:rPr>
                <w:spacing w:val="-10"/>
                <w:sz w:val="18"/>
              </w:rPr>
              <w:t xml:space="preserve"> </w:t>
            </w:r>
            <w:proofErr w:type="gramStart"/>
            <w:r>
              <w:rPr>
                <w:sz w:val="18"/>
              </w:rPr>
              <w:t>functionally;</w:t>
            </w:r>
            <w:proofErr w:type="gramEnd"/>
          </w:p>
          <w:p w14:paraId="726C6B12" w14:textId="77777777" w:rsidR="00901777" w:rsidRDefault="00C0138F">
            <w:pPr>
              <w:pStyle w:val="TableParagraph"/>
              <w:numPr>
                <w:ilvl w:val="1"/>
                <w:numId w:val="80"/>
              </w:numPr>
              <w:tabs>
                <w:tab w:val="left" w:pos="917"/>
                <w:tab w:val="left" w:pos="918"/>
              </w:tabs>
              <w:spacing w:line="214" w:lineRule="exact"/>
              <w:rPr>
                <w:sz w:val="18"/>
              </w:rPr>
            </w:pPr>
            <w:r>
              <w:rPr>
                <w:sz w:val="18"/>
              </w:rPr>
              <w:t>not the sole criterion for determining an appropriate educational</w:t>
            </w:r>
            <w:r>
              <w:rPr>
                <w:spacing w:val="-18"/>
                <w:sz w:val="18"/>
              </w:rPr>
              <w:t xml:space="preserve"> </w:t>
            </w:r>
            <w:proofErr w:type="gramStart"/>
            <w:r>
              <w:rPr>
                <w:sz w:val="18"/>
              </w:rPr>
              <w:t>program;</w:t>
            </w:r>
            <w:proofErr w:type="gramEnd"/>
          </w:p>
          <w:p w14:paraId="44547977" w14:textId="77777777" w:rsidR="00901777" w:rsidRDefault="00C0138F">
            <w:pPr>
              <w:pStyle w:val="TableParagraph"/>
              <w:numPr>
                <w:ilvl w:val="1"/>
                <w:numId w:val="80"/>
              </w:numPr>
              <w:tabs>
                <w:tab w:val="left" w:pos="917"/>
                <w:tab w:val="left" w:pos="918"/>
              </w:tabs>
              <w:spacing w:line="220" w:lineRule="exact"/>
              <w:rPr>
                <w:sz w:val="18"/>
              </w:rPr>
            </w:pPr>
            <w:r>
              <w:rPr>
                <w:sz w:val="18"/>
              </w:rPr>
              <w:t>not only those designed to provide a single general intelligence</w:t>
            </w:r>
            <w:r>
              <w:rPr>
                <w:spacing w:val="-21"/>
                <w:sz w:val="18"/>
              </w:rPr>
              <w:t xml:space="preserve"> </w:t>
            </w:r>
            <w:proofErr w:type="gramStart"/>
            <w:r>
              <w:rPr>
                <w:sz w:val="18"/>
              </w:rPr>
              <w:t>quotient;</w:t>
            </w:r>
            <w:proofErr w:type="gramEnd"/>
          </w:p>
          <w:p w14:paraId="77C4A1AB" w14:textId="77777777" w:rsidR="00901777" w:rsidRDefault="00C0138F">
            <w:pPr>
              <w:pStyle w:val="TableParagraph"/>
              <w:numPr>
                <w:ilvl w:val="1"/>
                <w:numId w:val="80"/>
              </w:numPr>
              <w:tabs>
                <w:tab w:val="left" w:pos="917"/>
                <w:tab w:val="left" w:pos="918"/>
              </w:tabs>
              <w:spacing w:before="5" w:line="220" w:lineRule="auto"/>
              <w:ind w:right="489"/>
              <w:rPr>
                <w:sz w:val="18"/>
              </w:rPr>
            </w:pPr>
            <w:r>
              <w:rPr>
                <w:sz w:val="18"/>
              </w:rPr>
              <w:t>are selected and administered to ensure that when a test is administered to a student with impaired sensory, manual, or speaking skills, the test results accurately reflect the student's aptitude or achievement level or the other factors the test purports to</w:t>
            </w:r>
            <w:r>
              <w:rPr>
                <w:spacing w:val="-8"/>
                <w:sz w:val="18"/>
              </w:rPr>
              <w:t xml:space="preserve"> </w:t>
            </w:r>
            <w:r>
              <w:rPr>
                <w:sz w:val="18"/>
              </w:rPr>
              <w:t>measure;</w:t>
            </w:r>
          </w:p>
          <w:p w14:paraId="4D7B1C59" w14:textId="77777777" w:rsidR="00901777" w:rsidRDefault="00C0138F">
            <w:pPr>
              <w:pStyle w:val="TableParagraph"/>
              <w:numPr>
                <w:ilvl w:val="1"/>
                <w:numId w:val="80"/>
              </w:numPr>
              <w:tabs>
                <w:tab w:val="left" w:pos="918"/>
              </w:tabs>
              <w:spacing w:line="220" w:lineRule="auto"/>
              <w:ind w:right="782"/>
              <w:jc w:val="both"/>
              <w:rPr>
                <w:sz w:val="18"/>
              </w:rPr>
            </w:pPr>
            <w:r>
              <w:rPr>
                <w:sz w:val="18"/>
              </w:rPr>
              <w:t>technically sound instruments that may assess the relative contribution of cognitive and behavioral factors, in addition to physical or</w:t>
            </w:r>
            <w:r>
              <w:rPr>
                <w:spacing w:val="-17"/>
                <w:sz w:val="18"/>
              </w:rPr>
              <w:t xml:space="preserve"> </w:t>
            </w:r>
            <w:r>
              <w:rPr>
                <w:sz w:val="18"/>
              </w:rPr>
              <w:t>developmental factors.</w:t>
            </w:r>
          </w:p>
          <w:p w14:paraId="06FB6CA9" w14:textId="77777777" w:rsidR="00901777" w:rsidRDefault="00C0138F">
            <w:pPr>
              <w:pStyle w:val="TableParagraph"/>
              <w:numPr>
                <w:ilvl w:val="0"/>
                <w:numId w:val="80"/>
              </w:numPr>
              <w:tabs>
                <w:tab w:val="left" w:pos="505"/>
                <w:tab w:val="left" w:pos="506"/>
              </w:tabs>
              <w:spacing w:line="214" w:lineRule="exact"/>
              <w:ind w:hanging="360"/>
              <w:rPr>
                <w:sz w:val="18"/>
              </w:rPr>
            </w:pPr>
            <w:r>
              <w:rPr>
                <w:sz w:val="18"/>
              </w:rPr>
              <w:t>In interpreting evaluation data and making decisions, the</w:t>
            </w:r>
            <w:r>
              <w:rPr>
                <w:spacing w:val="-23"/>
                <w:sz w:val="18"/>
              </w:rPr>
              <w:t xml:space="preserve"> </w:t>
            </w:r>
            <w:r>
              <w:rPr>
                <w:sz w:val="18"/>
              </w:rPr>
              <w:t>district:</w:t>
            </w:r>
          </w:p>
          <w:p w14:paraId="76843934" w14:textId="77777777" w:rsidR="00901777" w:rsidRDefault="00C0138F">
            <w:pPr>
              <w:pStyle w:val="TableParagraph"/>
              <w:numPr>
                <w:ilvl w:val="1"/>
                <w:numId w:val="80"/>
              </w:numPr>
              <w:tabs>
                <w:tab w:val="left" w:pos="917"/>
                <w:tab w:val="left" w:pos="918"/>
              </w:tabs>
              <w:spacing w:before="8" w:line="220" w:lineRule="exact"/>
              <w:ind w:right="622"/>
              <w:rPr>
                <w:sz w:val="18"/>
              </w:rPr>
            </w:pPr>
            <w:r>
              <w:rPr>
                <w:sz w:val="18"/>
              </w:rPr>
              <w:t>uses information from a variety of sources to gather relevant functional</w:t>
            </w:r>
            <w:r>
              <w:rPr>
                <w:spacing w:val="-24"/>
                <w:sz w:val="18"/>
              </w:rPr>
              <w:t xml:space="preserve"> </w:t>
            </w:r>
            <w:r>
              <w:rPr>
                <w:sz w:val="18"/>
              </w:rPr>
              <w:t>and developmental information, including information provided by the</w:t>
            </w:r>
            <w:r>
              <w:rPr>
                <w:spacing w:val="-24"/>
                <w:sz w:val="18"/>
              </w:rPr>
              <w:t xml:space="preserve"> </w:t>
            </w:r>
            <w:proofErr w:type="gramStart"/>
            <w:r>
              <w:rPr>
                <w:sz w:val="18"/>
              </w:rPr>
              <w:t>parent;</w:t>
            </w:r>
            <w:proofErr w:type="gramEnd"/>
          </w:p>
          <w:p w14:paraId="4993675E" w14:textId="77777777" w:rsidR="00901777" w:rsidRDefault="00C0138F">
            <w:pPr>
              <w:pStyle w:val="TableParagraph"/>
              <w:numPr>
                <w:ilvl w:val="1"/>
                <w:numId w:val="80"/>
              </w:numPr>
              <w:tabs>
                <w:tab w:val="left" w:pos="917"/>
                <w:tab w:val="left" w:pos="918"/>
              </w:tabs>
              <w:spacing w:line="211" w:lineRule="exact"/>
              <w:rPr>
                <w:sz w:val="18"/>
              </w:rPr>
            </w:pPr>
            <w:r>
              <w:rPr>
                <w:sz w:val="18"/>
              </w:rPr>
              <w:t>ensures that information obtained from these sources is</w:t>
            </w:r>
            <w:r>
              <w:rPr>
                <w:spacing w:val="-18"/>
                <w:sz w:val="18"/>
              </w:rPr>
              <w:t xml:space="preserve"> </w:t>
            </w:r>
            <w:proofErr w:type="gramStart"/>
            <w:r>
              <w:rPr>
                <w:sz w:val="18"/>
              </w:rPr>
              <w:t>considered;</w:t>
            </w:r>
            <w:proofErr w:type="gramEnd"/>
          </w:p>
          <w:p w14:paraId="36F15525" w14:textId="77777777" w:rsidR="00901777" w:rsidRDefault="00C0138F">
            <w:pPr>
              <w:pStyle w:val="TableParagraph"/>
              <w:numPr>
                <w:ilvl w:val="1"/>
                <w:numId w:val="80"/>
              </w:numPr>
              <w:tabs>
                <w:tab w:val="left" w:pos="917"/>
                <w:tab w:val="left" w:pos="918"/>
              </w:tabs>
              <w:spacing w:before="9" w:line="220" w:lineRule="exact"/>
              <w:ind w:right="768"/>
              <w:rPr>
                <w:sz w:val="18"/>
              </w:rPr>
            </w:pPr>
            <w:r>
              <w:rPr>
                <w:sz w:val="18"/>
              </w:rPr>
              <w:t>ensures that the placement decision conforms with placement in the</w:t>
            </w:r>
            <w:r>
              <w:rPr>
                <w:spacing w:val="-21"/>
                <w:sz w:val="18"/>
              </w:rPr>
              <w:t xml:space="preserve"> </w:t>
            </w:r>
            <w:r>
              <w:rPr>
                <w:sz w:val="18"/>
              </w:rPr>
              <w:t>least restrictive</w:t>
            </w:r>
            <w:r>
              <w:rPr>
                <w:spacing w:val="-5"/>
                <w:sz w:val="18"/>
              </w:rPr>
              <w:t xml:space="preserve"> </w:t>
            </w:r>
            <w:proofErr w:type="gramStart"/>
            <w:r>
              <w:rPr>
                <w:sz w:val="18"/>
              </w:rPr>
              <w:t>environment;</w:t>
            </w:r>
            <w:proofErr w:type="gramEnd"/>
          </w:p>
          <w:p w14:paraId="635C37AB" w14:textId="77777777" w:rsidR="00901777" w:rsidRDefault="00C0138F">
            <w:pPr>
              <w:pStyle w:val="TableParagraph"/>
              <w:numPr>
                <w:ilvl w:val="1"/>
                <w:numId w:val="80"/>
              </w:numPr>
              <w:tabs>
                <w:tab w:val="left" w:pos="917"/>
                <w:tab w:val="left" w:pos="918"/>
              </w:tabs>
              <w:spacing w:line="220" w:lineRule="auto"/>
              <w:ind w:right="739"/>
              <w:rPr>
                <w:sz w:val="18"/>
              </w:rPr>
            </w:pPr>
            <w:r>
              <w:rPr>
                <w:sz w:val="18"/>
              </w:rPr>
              <w:t>includes information related to enabling the student to be involved in</w:t>
            </w:r>
            <w:r>
              <w:rPr>
                <w:spacing w:val="-23"/>
                <w:sz w:val="18"/>
              </w:rPr>
              <w:t xml:space="preserve"> </w:t>
            </w:r>
            <w:r>
              <w:rPr>
                <w:sz w:val="18"/>
              </w:rPr>
              <w:t>and progress in the general</w:t>
            </w:r>
            <w:r>
              <w:rPr>
                <w:spacing w:val="-8"/>
                <w:sz w:val="18"/>
              </w:rPr>
              <w:t xml:space="preserve"> </w:t>
            </w:r>
            <w:r>
              <w:rPr>
                <w:sz w:val="18"/>
              </w:rPr>
              <w:t>curriculum.</w:t>
            </w:r>
          </w:p>
          <w:p w14:paraId="63D0830B" w14:textId="77777777" w:rsidR="00901777" w:rsidRDefault="00C0138F">
            <w:pPr>
              <w:pStyle w:val="TableParagraph"/>
              <w:tabs>
                <w:tab w:val="left" w:pos="3840"/>
              </w:tabs>
              <w:spacing w:before="146"/>
              <w:ind w:left="145"/>
              <w:rPr>
                <w:b/>
                <w:sz w:val="18"/>
              </w:rPr>
            </w:pPr>
            <w:r>
              <w:rPr>
                <w:b/>
                <w:sz w:val="18"/>
              </w:rPr>
              <w:t>State</w:t>
            </w:r>
            <w:r>
              <w:rPr>
                <w:b/>
                <w:spacing w:val="-3"/>
                <w:sz w:val="18"/>
              </w:rPr>
              <w:t xml:space="preserve"> </w:t>
            </w:r>
            <w:r>
              <w:rPr>
                <w:b/>
                <w:sz w:val="18"/>
              </w:rPr>
              <w:t>Requirements</w:t>
            </w:r>
            <w:r>
              <w:rPr>
                <w:b/>
                <w:sz w:val="18"/>
              </w:rPr>
              <w:tab/>
              <w:t>Federal Requirements</w:t>
            </w:r>
          </w:p>
          <w:p w14:paraId="51403ABA" w14:textId="77777777" w:rsidR="00901777" w:rsidRDefault="00C0138F">
            <w:pPr>
              <w:pStyle w:val="TableParagraph"/>
              <w:tabs>
                <w:tab w:val="left" w:pos="3830"/>
              </w:tabs>
              <w:spacing w:before="100"/>
              <w:ind w:left="145"/>
              <w:rPr>
                <w:sz w:val="18"/>
              </w:rPr>
            </w:pPr>
            <w:r>
              <w:rPr>
                <w:sz w:val="18"/>
              </w:rPr>
              <w:t>603 CMR</w:t>
            </w:r>
            <w:r>
              <w:rPr>
                <w:spacing w:val="-2"/>
                <w:sz w:val="18"/>
              </w:rPr>
              <w:t xml:space="preserve"> </w:t>
            </w:r>
            <w:r>
              <w:rPr>
                <w:sz w:val="18"/>
              </w:rPr>
              <w:t>28.04;</w:t>
            </w:r>
            <w:r>
              <w:rPr>
                <w:spacing w:val="-1"/>
                <w:sz w:val="18"/>
              </w:rPr>
              <w:t xml:space="preserve"> </w:t>
            </w:r>
            <w:r>
              <w:rPr>
                <w:sz w:val="18"/>
              </w:rPr>
              <w:t>28.05</w:t>
            </w:r>
            <w:r>
              <w:rPr>
                <w:sz w:val="18"/>
              </w:rPr>
              <w:tab/>
              <w:t>34 CFR 300.304; 300.305;</w:t>
            </w:r>
            <w:r>
              <w:rPr>
                <w:spacing w:val="-5"/>
                <w:sz w:val="18"/>
              </w:rPr>
              <w:t xml:space="preserve"> </w:t>
            </w:r>
            <w:r>
              <w:rPr>
                <w:sz w:val="18"/>
              </w:rPr>
              <w:t>300.306(c)</w:t>
            </w:r>
          </w:p>
        </w:tc>
        <w:tc>
          <w:tcPr>
            <w:tcW w:w="2079" w:type="dxa"/>
            <w:tcBorders>
              <w:bottom w:val="nil"/>
            </w:tcBorders>
            <w:shd w:val="clear" w:color="auto" w:fill="F8F8F8"/>
          </w:tcPr>
          <w:p w14:paraId="2819C378" w14:textId="77777777" w:rsidR="00901777" w:rsidRDefault="00C0138F">
            <w:pPr>
              <w:pStyle w:val="TableParagraph"/>
              <w:spacing w:before="25" w:line="381" w:lineRule="auto"/>
              <w:ind w:left="363" w:right="364"/>
              <w:jc w:val="center"/>
              <w:rPr>
                <w:sz w:val="18"/>
              </w:rPr>
            </w:pPr>
            <w:r>
              <w:rPr>
                <w:sz w:val="18"/>
              </w:rPr>
              <w:t>Student Records Documents Interviews</w:t>
            </w:r>
          </w:p>
        </w:tc>
      </w:tr>
    </w:tbl>
    <w:p w14:paraId="0470EEE9" w14:textId="77777777" w:rsidR="00901777" w:rsidRDefault="00901777">
      <w:pPr>
        <w:spacing w:line="381" w:lineRule="auto"/>
        <w:jc w:val="center"/>
        <w:rPr>
          <w:sz w:val="18"/>
        </w:rPr>
        <w:sectPr w:rsidR="00901777">
          <w:headerReference w:type="default" r:id="rId82"/>
          <w:footerReference w:type="default" r:id="rId83"/>
          <w:pgSz w:w="12240" w:h="15840"/>
          <w:pgMar w:top="1360" w:right="0" w:bottom="1060" w:left="580" w:header="0" w:footer="865" w:gutter="0"/>
          <w:pgNumType w:start="4"/>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62A9367B" w14:textId="77777777">
        <w:trPr>
          <w:trHeight w:hRule="exact" w:val="10254"/>
        </w:trPr>
        <w:tc>
          <w:tcPr>
            <w:tcW w:w="1162" w:type="dxa"/>
            <w:tcBorders>
              <w:top w:val="nil"/>
              <w:bottom w:val="single" w:sz="23" w:space="0" w:color="FFFFFF"/>
            </w:tcBorders>
            <w:shd w:val="clear" w:color="auto" w:fill="EAEAEA"/>
          </w:tcPr>
          <w:p w14:paraId="7B8A073B" w14:textId="77777777" w:rsidR="00901777" w:rsidRDefault="00C0138F">
            <w:pPr>
              <w:pStyle w:val="TableParagraph"/>
              <w:spacing w:before="43"/>
              <w:ind w:left="382"/>
              <w:rPr>
                <w:b/>
                <w:sz w:val="18"/>
              </w:rPr>
            </w:pPr>
            <w:r>
              <w:rPr>
                <w:b/>
                <w:sz w:val="18"/>
              </w:rPr>
              <w:lastRenderedPageBreak/>
              <w:t>SE 2</w:t>
            </w:r>
          </w:p>
        </w:tc>
        <w:tc>
          <w:tcPr>
            <w:tcW w:w="7569" w:type="dxa"/>
            <w:tcBorders>
              <w:top w:val="nil"/>
              <w:bottom w:val="single" w:sz="23" w:space="0" w:color="FFFFFF"/>
            </w:tcBorders>
            <w:shd w:val="clear" w:color="auto" w:fill="F8F8F8"/>
          </w:tcPr>
          <w:p w14:paraId="7944512D" w14:textId="77777777" w:rsidR="00901777" w:rsidRDefault="00C0138F">
            <w:pPr>
              <w:pStyle w:val="TableParagraph"/>
              <w:spacing w:before="25"/>
              <w:ind w:left="145"/>
              <w:rPr>
                <w:b/>
                <w:sz w:val="18"/>
              </w:rPr>
            </w:pPr>
            <w:r>
              <w:rPr>
                <w:b/>
                <w:sz w:val="18"/>
              </w:rPr>
              <w:t>Required and optional assessments</w:t>
            </w:r>
          </w:p>
          <w:p w14:paraId="4CEB172B" w14:textId="77777777" w:rsidR="00901777" w:rsidRDefault="00C0138F">
            <w:pPr>
              <w:pStyle w:val="TableParagraph"/>
              <w:numPr>
                <w:ilvl w:val="0"/>
                <w:numId w:val="79"/>
              </w:numPr>
              <w:tabs>
                <w:tab w:val="left" w:pos="505"/>
                <w:tab w:val="left" w:pos="506"/>
              </w:tabs>
              <w:spacing w:before="119" w:line="220" w:lineRule="exact"/>
              <w:ind w:right="423" w:hanging="360"/>
              <w:rPr>
                <w:sz w:val="18"/>
              </w:rPr>
            </w:pPr>
            <w:r>
              <w:rPr>
                <w:b/>
                <w:sz w:val="18"/>
              </w:rPr>
              <w:t xml:space="preserve">Required assessments: </w:t>
            </w:r>
            <w:r>
              <w:rPr>
                <w:sz w:val="18"/>
              </w:rPr>
              <w:t>The following assessments are completed by</w:t>
            </w:r>
            <w:r>
              <w:rPr>
                <w:spacing w:val="-22"/>
                <w:sz w:val="18"/>
              </w:rPr>
              <w:t xml:space="preserve"> </w:t>
            </w:r>
            <w:r>
              <w:rPr>
                <w:sz w:val="18"/>
              </w:rPr>
              <w:t>appropriately credentialed and trained specialists for each referred</w:t>
            </w:r>
            <w:r>
              <w:rPr>
                <w:spacing w:val="-22"/>
                <w:sz w:val="18"/>
              </w:rPr>
              <w:t xml:space="preserve"> </w:t>
            </w:r>
            <w:r>
              <w:rPr>
                <w:sz w:val="18"/>
              </w:rPr>
              <w:t>student:</w:t>
            </w:r>
          </w:p>
          <w:p w14:paraId="71E4B525" w14:textId="77777777" w:rsidR="00901777" w:rsidRDefault="00C0138F">
            <w:pPr>
              <w:pStyle w:val="TableParagraph"/>
              <w:numPr>
                <w:ilvl w:val="1"/>
                <w:numId w:val="79"/>
              </w:numPr>
              <w:tabs>
                <w:tab w:val="left" w:pos="917"/>
                <w:tab w:val="left" w:pos="918"/>
              </w:tabs>
              <w:spacing w:line="220" w:lineRule="auto"/>
              <w:ind w:right="472"/>
              <w:rPr>
                <w:sz w:val="18"/>
              </w:rPr>
            </w:pPr>
            <w:r>
              <w:rPr>
                <w:sz w:val="18"/>
              </w:rPr>
              <w:t>Assessment(s) in all areas related to the suspected disability(ies) including consideration of any needed assistive technology devices and services</w:t>
            </w:r>
            <w:r>
              <w:rPr>
                <w:spacing w:val="-21"/>
                <w:sz w:val="18"/>
              </w:rPr>
              <w:t xml:space="preserve"> </w:t>
            </w:r>
            <w:r>
              <w:rPr>
                <w:sz w:val="18"/>
              </w:rPr>
              <w:t>and/or instruction in</w:t>
            </w:r>
            <w:r>
              <w:rPr>
                <w:spacing w:val="-18"/>
                <w:sz w:val="18"/>
              </w:rPr>
              <w:t xml:space="preserve"> </w:t>
            </w:r>
            <w:r>
              <w:rPr>
                <w:sz w:val="18"/>
              </w:rPr>
              <w:t>Braille.</w:t>
            </w:r>
          </w:p>
          <w:p w14:paraId="6E063530" w14:textId="77777777" w:rsidR="00901777" w:rsidRDefault="00C0138F">
            <w:pPr>
              <w:pStyle w:val="TableParagraph"/>
              <w:numPr>
                <w:ilvl w:val="1"/>
                <w:numId w:val="79"/>
              </w:numPr>
              <w:tabs>
                <w:tab w:val="left" w:pos="917"/>
                <w:tab w:val="left" w:pos="918"/>
              </w:tabs>
              <w:spacing w:before="5" w:line="220" w:lineRule="exact"/>
              <w:ind w:right="541"/>
              <w:rPr>
                <w:sz w:val="18"/>
              </w:rPr>
            </w:pPr>
            <w:r>
              <w:rPr>
                <w:sz w:val="18"/>
              </w:rPr>
              <w:t>Educational assessment by a representative of the school district, including</w:t>
            </w:r>
            <w:r>
              <w:rPr>
                <w:spacing w:val="-29"/>
                <w:sz w:val="18"/>
              </w:rPr>
              <w:t xml:space="preserve"> </w:t>
            </w:r>
            <w:r>
              <w:rPr>
                <w:sz w:val="18"/>
              </w:rPr>
              <w:t>a history of the student’s educational progress in the general</w:t>
            </w:r>
            <w:r>
              <w:rPr>
                <w:spacing w:val="-12"/>
                <w:sz w:val="18"/>
              </w:rPr>
              <w:t xml:space="preserve"> </w:t>
            </w:r>
            <w:r>
              <w:rPr>
                <w:sz w:val="18"/>
              </w:rPr>
              <w:t>curriculum.</w:t>
            </w:r>
          </w:p>
          <w:p w14:paraId="7F33703D" w14:textId="77777777" w:rsidR="00901777" w:rsidRDefault="00C0138F">
            <w:pPr>
              <w:pStyle w:val="TableParagraph"/>
              <w:numPr>
                <w:ilvl w:val="1"/>
                <w:numId w:val="79"/>
              </w:numPr>
              <w:tabs>
                <w:tab w:val="left" w:pos="917"/>
                <w:tab w:val="left" w:pos="918"/>
              </w:tabs>
              <w:spacing w:line="220" w:lineRule="auto"/>
              <w:ind w:right="629"/>
              <w:rPr>
                <w:sz w:val="18"/>
              </w:rPr>
            </w:pPr>
            <w:r>
              <w:rPr>
                <w:sz w:val="18"/>
              </w:rPr>
              <w:t>Assessment by a teacher(s) with current knowledge of the student’s</w:t>
            </w:r>
            <w:r>
              <w:rPr>
                <w:spacing w:val="-12"/>
                <w:sz w:val="18"/>
              </w:rPr>
              <w:t xml:space="preserve"> </w:t>
            </w:r>
            <w:r>
              <w:rPr>
                <w:sz w:val="18"/>
              </w:rPr>
              <w:t>specific abilities in relation to learning standards of the Massachusetts Curriculum Frameworks and the district’s general education curriculum, as well as an assessment of the student’s attention skills, participation behaviors, communication skills, memory, and social relations with groups, peers, and adults.</w:t>
            </w:r>
          </w:p>
          <w:p w14:paraId="7365D376" w14:textId="77777777" w:rsidR="00901777" w:rsidRDefault="00C0138F">
            <w:pPr>
              <w:pStyle w:val="TableParagraph"/>
              <w:numPr>
                <w:ilvl w:val="1"/>
                <w:numId w:val="79"/>
              </w:numPr>
              <w:tabs>
                <w:tab w:val="left" w:pos="917"/>
                <w:tab w:val="left" w:pos="918"/>
              </w:tabs>
              <w:spacing w:before="3" w:line="220" w:lineRule="auto"/>
              <w:ind w:right="530"/>
              <w:rPr>
                <w:sz w:val="18"/>
              </w:rPr>
            </w:pPr>
            <w:r>
              <w:rPr>
                <w:sz w:val="18"/>
              </w:rPr>
              <w:t>For a student being assessed to determine eligibility for services at age</w:t>
            </w:r>
            <w:r>
              <w:rPr>
                <w:spacing w:val="-33"/>
                <w:sz w:val="18"/>
              </w:rPr>
              <w:t xml:space="preserve"> </w:t>
            </w:r>
            <w:r>
              <w:rPr>
                <w:sz w:val="18"/>
              </w:rPr>
              <w:t>three (3), an observation of the student’s interactions in the student’s natural environment or early intervention program is strongly encouraged together with the use of current assessments from Early Intervention Teams to avoid duplicate</w:t>
            </w:r>
            <w:r>
              <w:rPr>
                <w:spacing w:val="-4"/>
                <w:sz w:val="18"/>
              </w:rPr>
              <w:t xml:space="preserve"> </w:t>
            </w:r>
            <w:r>
              <w:rPr>
                <w:sz w:val="18"/>
              </w:rPr>
              <w:t>testing.</w:t>
            </w:r>
          </w:p>
          <w:p w14:paraId="246E4716" w14:textId="77777777" w:rsidR="00901777" w:rsidRDefault="00901777">
            <w:pPr>
              <w:pStyle w:val="TableParagraph"/>
              <w:spacing w:before="10"/>
              <w:ind w:left="0"/>
              <w:rPr>
                <w:b/>
                <w:sz w:val="16"/>
              </w:rPr>
            </w:pPr>
          </w:p>
          <w:p w14:paraId="35A9DC27" w14:textId="77777777" w:rsidR="00901777" w:rsidRDefault="00C0138F">
            <w:pPr>
              <w:pStyle w:val="TableParagraph"/>
              <w:numPr>
                <w:ilvl w:val="0"/>
                <w:numId w:val="79"/>
              </w:numPr>
              <w:tabs>
                <w:tab w:val="left" w:pos="505"/>
                <w:tab w:val="left" w:pos="506"/>
              </w:tabs>
              <w:spacing w:line="220" w:lineRule="exact"/>
              <w:ind w:right="416" w:hanging="360"/>
              <w:rPr>
                <w:sz w:val="18"/>
              </w:rPr>
            </w:pPr>
            <w:r>
              <w:rPr>
                <w:b/>
                <w:sz w:val="18"/>
              </w:rPr>
              <w:t xml:space="preserve">Optional assessments: </w:t>
            </w:r>
            <w:r>
              <w:rPr>
                <w:sz w:val="18"/>
              </w:rPr>
              <w:t>The administrator of special education may recommend, or the parent may request one or more of the</w:t>
            </w:r>
            <w:r>
              <w:rPr>
                <w:spacing w:val="-15"/>
                <w:sz w:val="18"/>
              </w:rPr>
              <w:t xml:space="preserve"> </w:t>
            </w:r>
            <w:r>
              <w:rPr>
                <w:sz w:val="18"/>
              </w:rPr>
              <w:t>following:</w:t>
            </w:r>
          </w:p>
          <w:p w14:paraId="506F90BE" w14:textId="77777777" w:rsidR="00901777" w:rsidRDefault="00C0138F">
            <w:pPr>
              <w:pStyle w:val="TableParagraph"/>
              <w:numPr>
                <w:ilvl w:val="1"/>
                <w:numId w:val="79"/>
              </w:numPr>
              <w:tabs>
                <w:tab w:val="left" w:pos="917"/>
                <w:tab w:val="left" w:pos="918"/>
              </w:tabs>
              <w:spacing w:line="220" w:lineRule="auto"/>
              <w:ind w:right="317"/>
              <w:rPr>
                <w:sz w:val="18"/>
              </w:rPr>
            </w:pPr>
            <w:r>
              <w:rPr>
                <w:sz w:val="18"/>
              </w:rPr>
              <w:t>A comprehensive health assessment by a physician that identifies medical problems or constraints that may affect the student's education. The school nurse may add additional relevant health information from the student’s</w:t>
            </w:r>
            <w:r>
              <w:rPr>
                <w:spacing w:val="-9"/>
                <w:sz w:val="18"/>
              </w:rPr>
              <w:t xml:space="preserve"> </w:t>
            </w:r>
            <w:r>
              <w:rPr>
                <w:sz w:val="18"/>
              </w:rPr>
              <w:t>school health</w:t>
            </w:r>
            <w:r>
              <w:rPr>
                <w:spacing w:val="-6"/>
                <w:sz w:val="18"/>
              </w:rPr>
              <w:t xml:space="preserve"> </w:t>
            </w:r>
            <w:r>
              <w:rPr>
                <w:sz w:val="18"/>
              </w:rPr>
              <w:t>records.</w:t>
            </w:r>
          </w:p>
          <w:p w14:paraId="6310BB4A" w14:textId="77777777" w:rsidR="00901777" w:rsidRDefault="00C0138F">
            <w:pPr>
              <w:pStyle w:val="TableParagraph"/>
              <w:numPr>
                <w:ilvl w:val="1"/>
                <w:numId w:val="79"/>
              </w:numPr>
              <w:tabs>
                <w:tab w:val="left" w:pos="917"/>
                <w:tab w:val="left" w:pos="918"/>
              </w:tabs>
              <w:spacing w:before="1" w:line="220" w:lineRule="auto"/>
              <w:ind w:right="763"/>
              <w:rPr>
                <w:sz w:val="18"/>
              </w:rPr>
            </w:pPr>
            <w:r>
              <w:rPr>
                <w:sz w:val="18"/>
              </w:rPr>
              <w:t>A psychological assessment by a licensed school psychologist, certified psychologist, or certified educational psychologist, including an</w:t>
            </w:r>
            <w:r>
              <w:rPr>
                <w:spacing w:val="-25"/>
                <w:sz w:val="18"/>
              </w:rPr>
              <w:t xml:space="preserve"> </w:t>
            </w:r>
            <w:r>
              <w:rPr>
                <w:sz w:val="18"/>
              </w:rPr>
              <w:t>individual psychological</w:t>
            </w:r>
            <w:r>
              <w:rPr>
                <w:spacing w:val="-4"/>
                <w:sz w:val="18"/>
              </w:rPr>
              <w:t xml:space="preserve"> </w:t>
            </w:r>
            <w:r>
              <w:rPr>
                <w:sz w:val="18"/>
              </w:rPr>
              <w:t>examination.</w:t>
            </w:r>
          </w:p>
          <w:p w14:paraId="13EDDFCD" w14:textId="77777777" w:rsidR="00901777" w:rsidRDefault="00C0138F">
            <w:pPr>
              <w:pStyle w:val="TableParagraph"/>
              <w:numPr>
                <w:ilvl w:val="1"/>
                <w:numId w:val="79"/>
              </w:numPr>
              <w:tabs>
                <w:tab w:val="left" w:pos="917"/>
                <w:tab w:val="left" w:pos="918"/>
              </w:tabs>
              <w:spacing w:line="220" w:lineRule="auto"/>
              <w:ind w:right="343"/>
              <w:rPr>
                <w:sz w:val="18"/>
              </w:rPr>
            </w:pPr>
            <w:r>
              <w:rPr>
                <w:sz w:val="18"/>
              </w:rPr>
              <w:t>A home assessment that may be conducted by a nurse, psychologist, social worker, guidance or adjustment counselor, or teacher and includes</w:t>
            </w:r>
            <w:r>
              <w:rPr>
                <w:spacing w:val="-21"/>
                <w:sz w:val="18"/>
              </w:rPr>
              <w:t xml:space="preserve"> </w:t>
            </w:r>
            <w:r>
              <w:rPr>
                <w:sz w:val="18"/>
              </w:rPr>
              <w:t>information on pertinent family history and home situation and may include a home visit, with the agreement of the</w:t>
            </w:r>
            <w:r>
              <w:rPr>
                <w:spacing w:val="-7"/>
                <w:sz w:val="18"/>
              </w:rPr>
              <w:t xml:space="preserve"> </w:t>
            </w:r>
            <w:r>
              <w:rPr>
                <w:sz w:val="18"/>
              </w:rPr>
              <w:t>parent.</w:t>
            </w:r>
          </w:p>
          <w:p w14:paraId="27AF6DC0" w14:textId="77777777" w:rsidR="00901777" w:rsidRDefault="00901777">
            <w:pPr>
              <w:pStyle w:val="TableParagraph"/>
              <w:spacing w:before="11"/>
              <w:ind w:left="0"/>
              <w:rPr>
                <w:b/>
                <w:sz w:val="16"/>
              </w:rPr>
            </w:pPr>
          </w:p>
          <w:p w14:paraId="10123406" w14:textId="77777777" w:rsidR="00901777" w:rsidRDefault="00C0138F">
            <w:pPr>
              <w:pStyle w:val="TableParagraph"/>
              <w:numPr>
                <w:ilvl w:val="0"/>
                <w:numId w:val="79"/>
              </w:numPr>
              <w:tabs>
                <w:tab w:val="left" w:pos="505"/>
                <w:tab w:val="left" w:pos="506"/>
              </w:tabs>
              <w:spacing w:line="220" w:lineRule="exact"/>
              <w:ind w:right="600" w:hanging="360"/>
              <w:rPr>
                <w:sz w:val="18"/>
              </w:rPr>
            </w:pPr>
            <w:r>
              <w:rPr>
                <w:sz w:val="18"/>
              </w:rPr>
              <w:t>At the re-evaluation of a student, if no additional assessments are needed to determine whether the student continues to be eligible for special education, the school district recommends to the student’s parents the</w:t>
            </w:r>
            <w:r>
              <w:rPr>
                <w:spacing w:val="-9"/>
                <w:sz w:val="18"/>
              </w:rPr>
              <w:t xml:space="preserve"> </w:t>
            </w:r>
            <w:r>
              <w:rPr>
                <w:sz w:val="18"/>
              </w:rPr>
              <w:t>following:</w:t>
            </w:r>
          </w:p>
          <w:p w14:paraId="2562726B" w14:textId="77777777" w:rsidR="00901777" w:rsidRDefault="00C0138F">
            <w:pPr>
              <w:pStyle w:val="TableParagraph"/>
              <w:numPr>
                <w:ilvl w:val="1"/>
                <w:numId w:val="79"/>
              </w:numPr>
              <w:tabs>
                <w:tab w:val="left" w:pos="917"/>
                <w:tab w:val="left" w:pos="918"/>
              </w:tabs>
              <w:spacing w:line="212" w:lineRule="exact"/>
              <w:rPr>
                <w:sz w:val="18"/>
              </w:rPr>
            </w:pPr>
            <w:r>
              <w:rPr>
                <w:sz w:val="18"/>
              </w:rPr>
              <w:t>that no further assessments are needed and the reasons for this;</w:t>
            </w:r>
            <w:r>
              <w:rPr>
                <w:spacing w:val="-9"/>
                <w:sz w:val="18"/>
              </w:rPr>
              <w:t xml:space="preserve"> </w:t>
            </w:r>
            <w:r>
              <w:rPr>
                <w:sz w:val="18"/>
              </w:rPr>
              <w:t>and</w:t>
            </w:r>
          </w:p>
          <w:p w14:paraId="4CCC3B1A" w14:textId="77777777" w:rsidR="00901777" w:rsidRDefault="00C0138F">
            <w:pPr>
              <w:pStyle w:val="TableParagraph"/>
              <w:numPr>
                <w:ilvl w:val="1"/>
                <w:numId w:val="79"/>
              </w:numPr>
              <w:tabs>
                <w:tab w:val="left" w:pos="917"/>
                <w:tab w:val="left" w:pos="918"/>
              </w:tabs>
              <w:spacing w:line="230" w:lineRule="exact"/>
              <w:rPr>
                <w:sz w:val="18"/>
              </w:rPr>
            </w:pPr>
            <w:r>
              <w:rPr>
                <w:sz w:val="18"/>
              </w:rPr>
              <w:t>the right of such parents to request an</w:t>
            </w:r>
            <w:r>
              <w:rPr>
                <w:spacing w:val="-13"/>
                <w:sz w:val="18"/>
              </w:rPr>
              <w:t xml:space="preserve"> </w:t>
            </w:r>
            <w:r>
              <w:rPr>
                <w:sz w:val="18"/>
              </w:rPr>
              <w:t>assessment.</w:t>
            </w:r>
          </w:p>
          <w:p w14:paraId="5204322E" w14:textId="77777777" w:rsidR="00901777" w:rsidRDefault="00C0138F">
            <w:pPr>
              <w:pStyle w:val="TableParagraph"/>
              <w:tabs>
                <w:tab w:val="left" w:pos="3839"/>
              </w:tabs>
              <w:spacing w:before="139"/>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0605F178" w14:textId="77777777" w:rsidR="00901777" w:rsidRDefault="00C0138F">
            <w:pPr>
              <w:pStyle w:val="TableParagraph"/>
              <w:tabs>
                <w:tab w:val="left" w:pos="3828"/>
              </w:tabs>
              <w:spacing w:before="100"/>
              <w:ind w:left="145"/>
              <w:rPr>
                <w:sz w:val="18"/>
              </w:rPr>
            </w:pPr>
            <w:r>
              <w:rPr>
                <w:sz w:val="18"/>
              </w:rPr>
              <w:t>603 CMR 28.04 (1)</w:t>
            </w:r>
            <w:r>
              <w:rPr>
                <w:spacing w:val="-5"/>
                <w:sz w:val="18"/>
              </w:rPr>
              <w:t xml:space="preserve"> </w:t>
            </w:r>
            <w:r>
              <w:rPr>
                <w:sz w:val="18"/>
              </w:rPr>
              <w:t>and</w:t>
            </w:r>
            <w:r>
              <w:rPr>
                <w:spacing w:val="-1"/>
                <w:sz w:val="18"/>
              </w:rPr>
              <w:t xml:space="preserve"> </w:t>
            </w:r>
            <w:r>
              <w:rPr>
                <w:sz w:val="18"/>
              </w:rPr>
              <w:t>(2)</w:t>
            </w:r>
            <w:r>
              <w:rPr>
                <w:sz w:val="18"/>
              </w:rPr>
              <w:tab/>
              <w:t>34 CFR 300.304; 300.305;</w:t>
            </w:r>
            <w:r>
              <w:rPr>
                <w:spacing w:val="-8"/>
                <w:sz w:val="18"/>
              </w:rPr>
              <w:t xml:space="preserve"> </w:t>
            </w:r>
            <w:r>
              <w:rPr>
                <w:sz w:val="18"/>
              </w:rPr>
              <w:t>300.324(a)(2)(v)</w:t>
            </w:r>
          </w:p>
          <w:p w14:paraId="2D0D4B82" w14:textId="77777777" w:rsidR="00901777" w:rsidRDefault="00C0138F">
            <w:pPr>
              <w:pStyle w:val="TableParagraph"/>
              <w:spacing w:before="158" w:line="220" w:lineRule="exact"/>
              <w:ind w:left="145" w:right="1883"/>
              <w:rPr>
                <w:sz w:val="16"/>
              </w:rPr>
            </w:pPr>
            <w:r>
              <w:rPr>
                <w:sz w:val="18"/>
              </w:rPr>
              <w:t xml:space="preserve">See also Administrative Advisory 2004-3: College Testing Information at </w:t>
            </w:r>
            <w:hyperlink r:id="rId84">
              <w:r>
                <w:rPr>
                  <w:color w:val="006FC0"/>
                  <w:sz w:val="18"/>
                  <w:u w:val="single" w:color="006FC0"/>
                </w:rPr>
                <w:t>http://www.doe.mass.edu/sped/advisories/04_3.html</w:t>
              </w:r>
              <w:r>
                <w:rPr>
                  <w:sz w:val="16"/>
                </w:rPr>
                <w:t>.</w:t>
              </w:r>
            </w:hyperlink>
          </w:p>
        </w:tc>
        <w:tc>
          <w:tcPr>
            <w:tcW w:w="2079" w:type="dxa"/>
            <w:tcBorders>
              <w:top w:val="nil"/>
              <w:bottom w:val="single" w:sz="23" w:space="0" w:color="FFFFFF"/>
            </w:tcBorders>
            <w:shd w:val="clear" w:color="auto" w:fill="F8F8F8"/>
          </w:tcPr>
          <w:p w14:paraId="72167591" w14:textId="77777777" w:rsidR="00901777" w:rsidRDefault="00C0138F">
            <w:pPr>
              <w:pStyle w:val="TableParagraph"/>
              <w:spacing w:before="25" w:line="381" w:lineRule="auto"/>
              <w:ind w:left="363" w:right="364"/>
              <w:jc w:val="center"/>
              <w:rPr>
                <w:sz w:val="18"/>
              </w:rPr>
            </w:pPr>
            <w:r>
              <w:rPr>
                <w:sz w:val="18"/>
              </w:rPr>
              <w:t>Student Records Documents Interviews</w:t>
            </w:r>
          </w:p>
        </w:tc>
      </w:tr>
      <w:tr w:rsidR="00901777" w14:paraId="037B8381" w14:textId="77777777">
        <w:trPr>
          <w:trHeight w:hRule="exact" w:val="2173"/>
        </w:trPr>
        <w:tc>
          <w:tcPr>
            <w:tcW w:w="1162" w:type="dxa"/>
            <w:tcBorders>
              <w:top w:val="single" w:sz="23" w:space="0" w:color="FFFFFF"/>
              <w:bottom w:val="nil"/>
            </w:tcBorders>
            <w:shd w:val="clear" w:color="auto" w:fill="EAEAEA"/>
          </w:tcPr>
          <w:p w14:paraId="109C01CD" w14:textId="77777777" w:rsidR="00901777" w:rsidRDefault="00C0138F">
            <w:pPr>
              <w:pStyle w:val="TableParagraph"/>
              <w:spacing w:before="44"/>
              <w:ind w:left="382"/>
              <w:rPr>
                <w:b/>
                <w:sz w:val="18"/>
              </w:rPr>
            </w:pPr>
            <w:r>
              <w:rPr>
                <w:b/>
                <w:sz w:val="18"/>
              </w:rPr>
              <w:t>SE 3</w:t>
            </w:r>
          </w:p>
        </w:tc>
        <w:tc>
          <w:tcPr>
            <w:tcW w:w="7569" w:type="dxa"/>
            <w:tcBorders>
              <w:top w:val="single" w:sz="23" w:space="0" w:color="FFFFFF"/>
              <w:bottom w:val="nil"/>
            </w:tcBorders>
            <w:shd w:val="clear" w:color="auto" w:fill="F8F8F8"/>
          </w:tcPr>
          <w:p w14:paraId="4BFDC547" w14:textId="77777777" w:rsidR="00901777" w:rsidRDefault="00C0138F">
            <w:pPr>
              <w:pStyle w:val="TableParagraph"/>
              <w:spacing w:before="26"/>
              <w:ind w:left="145"/>
              <w:rPr>
                <w:b/>
                <w:sz w:val="18"/>
              </w:rPr>
            </w:pPr>
            <w:r>
              <w:rPr>
                <w:b/>
                <w:sz w:val="18"/>
              </w:rPr>
              <w:t>Special requirements for determination of specific learning disability</w:t>
            </w:r>
          </w:p>
          <w:p w14:paraId="61860A49" w14:textId="77777777" w:rsidR="00901777" w:rsidRDefault="00C0138F">
            <w:pPr>
              <w:pStyle w:val="TableParagraph"/>
              <w:spacing w:before="115" w:line="220" w:lineRule="auto"/>
              <w:ind w:left="145" w:right="301"/>
              <w:rPr>
                <w:sz w:val="18"/>
              </w:rPr>
            </w:pPr>
            <w:r>
              <w:rPr>
                <w:sz w:val="18"/>
              </w:rPr>
              <w:t>When a student suspected of having a specific learning disability is evaluated, the Team creates a written determination as to whether or not he or she has a specific learning disability, which is signed by all members of the Team, or if there is disagreement as to the determination, one or more Team members document their disagreement.</w:t>
            </w:r>
          </w:p>
          <w:p w14:paraId="6E457606" w14:textId="77777777" w:rsidR="00901777" w:rsidRDefault="00C0138F">
            <w:pPr>
              <w:pStyle w:val="TableParagraph"/>
              <w:tabs>
                <w:tab w:val="left" w:pos="3840"/>
              </w:tabs>
              <w:spacing w:before="144"/>
              <w:ind w:left="145"/>
              <w:rPr>
                <w:b/>
                <w:sz w:val="18"/>
              </w:rPr>
            </w:pPr>
            <w:r>
              <w:rPr>
                <w:b/>
                <w:sz w:val="18"/>
              </w:rPr>
              <w:t>State</w:t>
            </w:r>
            <w:r>
              <w:rPr>
                <w:b/>
                <w:spacing w:val="-3"/>
                <w:sz w:val="18"/>
              </w:rPr>
              <w:t xml:space="preserve"> </w:t>
            </w:r>
            <w:r>
              <w:rPr>
                <w:b/>
                <w:sz w:val="18"/>
              </w:rPr>
              <w:t>Requirements</w:t>
            </w:r>
            <w:r>
              <w:rPr>
                <w:b/>
                <w:sz w:val="18"/>
              </w:rPr>
              <w:tab/>
              <w:t>Federal Requirements</w:t>
            </w:r>
          </w:p>
          <w:p w14:paraId="79CDA668" w14:textId="77777777" w:rsidR="00901777" w:rsidRDefault="00C0138F">
            <w:pPr>
              <w:pStyle w:val="TableParagraph"/>
              <w:spacing w:before="99"/>
              <w:ind w:left="3842"/>
              <w:rPr>
                <w:sz w:val="18"/>
              </w:rPr>
            </w:pPr>
            <w:r>
              <w:rPr>
                <w:sz w:val="18"/>
              </w:rPr>
              <w:t>34 CFR 300.8(c)(10); 300.311</w:t>
            </w:r>
          </w:p>
        </w:tc>
        <w:tc>
          <w:tcPr>
            <w:tcW w:w="2079" w:type="dxa"/>
            <w:tcBorders>
              <w:top w:val="single" w:sz="23" w:space="0" w:color="FFFFFF"/>
              <w:bottom w:val="nil"/>
            </w:tcBorders>
            <w:shd w:val="clear" w:color="auto" w:fill="F8F8F8"/>
          </w:tcPr>
          <w:p w14:paraId="6175E914" w14:textId="77777777" w:rsidR="00901777" w:rsidRDefault="00C0138F">
            <w:pPr>
              <w:pStyle w:val="TableParagraph"/>
              <w:spacing w:before="26" w:line="379" w:lineRule="auto"/>
              <w:ind w:left="616" w:right="346" w:hanging="254"/>
              <w:rPr>
                <w:sz w:val="18"/>
              </w:rPr>
            </w:pPr>
            <w:r>
              <w:rPr>
                <w:sz w:val="18"/>
              </w:rPr>
              <w:t>Student Records Interviews</w:t>
            </w:r>
          </w:p>
        </w:tc>
      </w:tr>
    </w:tbl>
    <w:p w14:paraId="34709A2C" w14:textId="77777777" w:rsidR="00901777" w:rsidRDefault="00901777">
      <w:pPr>
        <w:spacing w:line="379" w:lineRule="auto"/>
        <w:rPr>
          <w:sz w:val="18"/>
        </w:rPr>
        <w:sectPr w:rsidR="00901777">
          <w:headerReference w:type="default" r:id="rId85"/>
          <w:footerReference w:type="default" r:id="rId86"/>
          <w:pgSz w:w="12240" w:h="15840"/>
          <w:pgMar w:top="1460" w:right="0" w:bottom="940" w:left="580" w:header="0" w:footer="751" w:gutter="0"/>
          <w:pgNumType w:start="5"/>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35685944" w14:textId="77777777">
        <w:trPr>
          <w:trHeight w:hRule="exact" w:val="673"/>
        </w:trPr>
        <w:tc>
          <w:tcPr>
            <w:tcW w:w="1162" w:type="dxa"/>
            <w:tcBorders>
              <w:top w:val="nil"/>
              <w:bottom w:val="single" w:sz="24" w:space="0" w:color="FFFFFF"/>
            </w:tcBorders>
            <w:shd w:val="clear" w:color="auto" w:fill="EAEAEA"/>
          </w:tcPr>
          <w:p w14:paraId="5ED74733" w14:textId="77777777" w:rsidR="00901777" w:rsidRDefault="00901777"/>
        </w:tc>
        <w:tc>
          <w:tcPr>
            <w:tcW w:w="7569" w:type="dxa"/>
            <w:tcBorders>
              <w:top w:val="nil"/>
              <w:bottom w:val="single" w:sz="24" w:space="0" w:color="FFFFFF"/>
            </w:tcBorders>
            <w:shd w:val="clear" w:color="auto" w:fill="F8F8F8"/>
          </w:tcPr>
          <w:p w14:paraId="03D358BB" w14:textId="77777777" w:rsidR="00901777" w:rsidRDefault="00C0138F">
            <w:pPr>
              <w:pStyle w:val="TableParagraph"/>
              <w:spacing w:before="43" w:line="220" w:lineRule="exact"/>
              <w:ind w:left="145" w:right="1802"/>
              <w:rPr>
                <w:sz w:val="18"/>
              </w:rPr>
            </w:pPr>
            <w:r>
              <w:rPr>
                <w:sz w:val="18"/>
              </w:rPr>
              <w:t xml:space="preserve">See also Memorandum on Specific Learning Disability-Eligibility Process/Forms at </w:t>
            </w:r>
            <w:hyperlink r:id="rId87">
              <w:r>
                <w:rPr>
                  <w:color w:val="006FC0"/>
                  <w:sz w:val="18"/>
                  <w:u w:val="single" w:color="006FC0"/>
                </w:rPr>
                <w:t>http://www.doe.mass.edu/sped/iep/sld/default.html</w:t>
              </w:r>
              <w:r>
                <w:rPr>
                  <w:color w:val="006FC0"/>
                  <w:sz w:val="18"/>
                </w:rPr>
                <w:t>.</w:t>
              </w:r>
            </w:hyperlink>
          </w:p>
        </w:tc>
        <w:tc>
          <w:tcPr>
            <w:tcW w:w="2079" w:type="dxa"/>
            <w:tcBorders>
              <w:top w:val="nil"/>
              <w:bottom w:val="single" w:sz="24" w:space="0" w:color="FFFFFF"/>
            </w:tcBorders>
            <w:shd w:val="clear" w:color="auto" w:fill="F8F8F8"/>
          </w:tcPr>
          <w:p w14:paraId="5DFFB24F" w14:textId="77777777" w:rsidR="00901777" w:rsidRDefault="00901777"/>
        </w:tc>
      </w:tr>
      <w:tr w:rsidR="00901777" w14:paraId="7F1B76E0" w14:textId="77777777">
        <w:trPr>
          <w:trHeight w:hRule="exact" w:val="6102"/>
        </w:trPr>
        <w:tc>
          <w:tcPr>
            <w:tcW w:w="1162" w:type="dxa"/>
            <w:tcBorders>
              <w:top w:val="single" w:sz="24" w:space="0" w:color="FFFFFF"/>
              <w:bottom w:val="single" w:sz="24" w:space="0" w:color="FFFFFF"/>
            </w:tcBorders>
            <w:shd w:val="clear" w:color="auto" w:fill="EAEAEA"/>
          </w:tcPr>
          <w:p w14:paraId="7F355400" w14:textId="77777777" w:rsidR="00901777" w:rsidRDefault="00C0138F">
            <w:pPr>
              <w:pStyle w:val="TableParagraph"/>
              <w:spacing w:before="43"/>
              <w:ind w:left="300" w:right="300"/>
              <w:jc w:val="center"/>
              <w:rPr>
                <w:b/>
                <w:sz w:val="18"/>
              </w:rPr>
            </w:pPr>
            <w:r>
              <w:rPr>
                <w:b/>
                <w:sz w:val="18"/>
              </w:rPr>
              <w:t>SE 3A</w:t>
            </w:r>
          </w:p>
        </w:tc>
        <w:tc>
          <w:tcPr>
            <w:tcW w:w="7569" w:type="dxa"/>
            <w:tcBorders>
              <w:top w:val="single" w:sz="24" w:space="0" w:color="FFFFFF"/>
              <w:bottom w:val="single" w:sz="24" w:space="0" w:color="FFFFFF"/>
            </w:tcBorders>
            <w:shd w:val="clear" w:color="auto" w:fill="F8F8F8"/>
          </w:tcPr>
          <w:p w14:paraId="3BE47D16" w14:textId="77777777" w:rsidR="00901777" w:rsidRDefault="00C0138F">
            <w:pPr>
              <w:pStyle w:val="TableParagraph"/>
              <w:spacing w:before="25"/>
              <w:ind w:left="145"/>
              <w:rPr>
                <w:b/>
                <w:sz w:val="18"/>
              </w:rPr>
            </w:pPr>
            <w:r>
              <w:rPr>
                <w:b/>
                <w:sz w:val="18"/>
              </w:rPr>
              <w:t>Special requirements for students on the autism spectrum</w:t>
            </w:r>
          </w:p>
          <w:p w14:paraId="479F7CD9" w14:textId="77777777" w:rsidR="00901777" w:rsidRDefault="00C0138F">
            <w:pPr>
              <w:pStyle w:val="TableParagraph"/>
              <w:spacing w:before="116" w:line="220" w:lineRule="auto"/>
              <w:ind w:left="145" w:right="327"/>
              <w:rPr>
                <w:sz w:val="18"/>
              </w:rPr>
            </w:pPr>
            <w:r>
              <w:rPr>
                <w:sz w:val="18"/>
              </w:rPr>
              <w:t>Whenever an evaluation indicates that a student has a disability on the autism spectrum, which includes autistic disorder [autism], Asperger's disorder, pervasive developmental disorder not otherwise specified, childhood disintegrative disorder, and Rhett's Syndrome as defined in the Diagnostic and Statistical Manual of Mental Disorders,</w:t>
            </w:r>
            <w:r>
              <w:rPr>
                <w:spacing w:val="-24"/>
                <w:sz w:val="18"/>
              </w:rPr>
              <w:t xml:space="preserve"> </w:t>
            </w:r>
            <w:r>
              <w:rPr>
                <w:sz w:val="18"/>
              </w:rPr>
              <w:t>fourth edition (DSM-IV, 2000), the IEP Team shall consider and specifically address the following:</w:t>
            </w:r>
          </w:p>
          <w:p w14:paraId="4C857217" w14:textId="77777777" w:rsidR="00901777" w:rsidRDefault="00C0138F">
            <w:pPr>
              <w:pStyle w:val="TableParagraph"/>
              <w:numPr>
                <w:ilvl w:val="0"/>
                <w:numId w:val="78"/>
              </w:numPr>
              <w:tabs>
                <w:tab w:val="left" w:pos="505"/>
                <w:tab w:val="left" w:pos="506"/>
              </w:tabs>
              <w:spacing w:before="144" w:line="230" w:lineRule="exact"/>
              <w:ind w:hanging="360"/>
              <w:rPr>
                <w:sz w:val="18"/>
              </w:rPr>
            </w:pPr>
            <w:r>
              <w:rPr>
                <w:sz w:val="18"/>
              </w:rPr>
              <w:t>the verbal and nonverbal communication needs of the</w:t>
            </w:r>
            <w:r>
              <w:rPr>
                <w:spacing w:val="-25"/>
                <w:sz w:val="18"/>
              </w:rPr>
              <w:t xml:space="preserve"> </w:t>
            </w:r>
            <w:proofErr w:type="gramStart"/>
            <w:r>
              <w:rPr>
                <w:sz w:val="18"/>
              </w:rPr>
              <w:t>student;</w:t>
            </w:r>
            <w:proofErr w:type="gramEnd"/>
          </w:p>
          <w:p w14:paraId="3676AD5B" w14:textId="77777777" w:rsidR="00901777" w:rsidRDefault="00C0138F">
            <w:pPr>
              <w:pStyle w:val="TableParagraph"/>
              <w:numPr>
                <w:ilvl w:val="0"/>
                <w:numId w:val="78"/>
              </w:numPr>
              <w:tabs>
                <w:tab w:val="left" w:pos="505"/>
                <w:tab w:val="left" w:pos="506"/>
              </w:tabs>
              <w:spacing w:line="220" w:lineRule="exact"/>
              <w:ind w:hanging="360"/>
              <w:rPr>
                <w:sz w:val="18"/>
              </w:rPr>
            </w:pPr>
            <w:r>
              <w:rPr>
                <w:sz w:val="18"/>
              </w:rPr>
              <w:t>the need to develop social interaction skills and</w:t>
            </w:r>
            <w:r>
              <w:rPr>
                <w:spacing w:val="-19"/>
                <w:sz w:val="18"/>
              </w:rPr>
              <w:t xml:space="preserve"> </w:t>
            </w:r>
            <w:proofErr w:type="gramStart"/>
            <w:r>
              <w:rPr>
                <w:sz w:val="18"/>
              </w:rPr>
              <w:t>proficiencies;</w:t>
            </w:r>
            <w:proofErr w:type="gramEnd"/>
          </w:p>
          <w:p w14:paraId="01E53D1A" w14:textId="77777777" w:rsidR="00901777" w:rsidRDefault="00C0138F">
            <w:pPr>
              <w:pStyle w:val="TableParagraph"/>
              <w:numPr>
                <w:ilvl w:val="0"/>
                <w:numId w:val="78"/>
              </w:numPr>
              <w:tabs>
                <w:tab w:val="left" w:pos="505"/>
                <w:tab w:val="left" w:pos="506"/>
              </w:tabs>
              <w:spacing w:line="220" w:lineRule="exact"/>
              <w:ind w:hanging="360"/>
              <w:rPr>
                <w:sz w:val="18"/>
              </w:rPr>
            </w:pPr>
            <w:r>
              <w:rPr>
                <w:sz w:val="18"/>
              </w:rPr>
              <w:t>the needs resulting from the student's unusual responses to sensory</w:t>
            </w:r>
            <w:r>
              <w:rPr>
                <w:spacing w:val="-28"/>
                <w:sz w:val="18"/>
              </w:rPr>
              <w:t xml:space="preserve"> </w:t>
            </w:r>
            <w:proofErr w:type="gramStart"/>
            <w:r>
              <w:rPr>
                <w:sz w:val="18"/>
              </w:rPr>
              <w:t>experiences;</w:t>
            </w:r>
            <w:proofErr w:type="gramEnd"/>
          </w:p>
          <w:p w14:paraId="5265B508" w14:textId="77777777" w:rsidR="00901777" w:rsidRDefault="00C0138F">
            <w:pPr>
              <w:pStyle w:val="TableParagraph"/>
              <w:numPr>
                <w:ilvl w:val="0"/>
                <w:numId w:val="78"/>
              </w:numPr>
              <w:tabs>
                <w:tab w:val="left" w:pos="505"/>
                <w:tab w:val="left" w:pos="506"/>
              </w:tabs>
              <w:spacing w:before="8" w:line="220" w:lineRule="exact"/>
              <w:ind w:right="1161" w:hanging="360"/>
              <w:rPr>
                <w:sz w:val="18"/>
              </w:rPr>
            </w:pPr>
            <w:r>
              <w:rPr>
                <w:sz w:val="18"/>
              </w:rPr>
              <w:t>the needs resulting from resistance to environmental change or change</w:t>
            </w:r>
            <w:r>
              <w:rPr>
                <w:spacing w:val="-19"/>
                <w:sz w:val="18"/>
              </w:rPr>
              <w:t xml:space="preserve"> </w:t>
            </w:r>
            <w:r>
              <w:rPr>
                <w:sz w:val="18"/>
              </w:rPr>
              <w:t>in daily</w:t>
            </w:r>
            <w:r>
              <w:rPr>
                <w:spacing w:val="-7"/>
                <w:sz w:val="18"/>
              </w:rPr>
              <w:t xml:space="preserve"> </w:t>
            </w:r>
            <w:proofErr w:type="gramStart"/>
            <w:r>
              <w:rPr>
                <w:sz w:val="18"/>
              </w:rPr>
              <w:t>routines;</w:t>
            </w:r>
            <w:proofErr w:type="gramEnd"/>
          </w:p>
          <w:p w14:paraId="22DEE2A8" w14:textId="77777777" w:rsidR="00901777" w:rsidRDefault="00C0138F">
            <w:pPr>
              <w:pStyle w:val="TableParagraph"/>
              <w:numPr>
                <w:ilvl w:val="0"/>
                <w:numId w:val="78"/>
              </w:numPr>
              <w:tabs>
                <w:tab w:val="left" w:pos="505"/>
                <w:tab w:val="left" w:pos="506"/>
              </w:tabs>
              <w:spacing w:line="220" w:lineRule="exact"/>
              <w:ind w:right="945" w:hanging="360"/>
              <w:rPr>
                <w:sz w:val="18"/>
              </w:rPr>
            </w:pPr>
            <w:r>
              <w:rPr>
                <w:sz w:val="18"/>
              </w:rPr>
              <w:t xml:space="preserve">the needs resulting from engagement in repetitive activities and stereotyped </w:t>
            </w:r>
            <w:proofErr w:type="gramStart"/>
            <w:r>
              <w:rPr>
                <w:sz w:val="18"/>
              </w:rPr>
              <w:t>movements;</w:t>
            </w:r>
            <w:proofErr w:type="gramEnd"/>
          </w:p>
          <w:p w14:paraId="5BA9FCFA" w14:textId="77777777" w:rsidR="00901777" w:rsidRDefault="00C0138F">
            <w:pPr>
              <w:pStyle w:val="TableParagraph"/>
              <w:numPr>
                <w:ilvl w:val="0"/>
                <w:numId w:val="78"/>
              </w:numPr>
              <w:tabs>
                <w:tab w:val="left" w:pos="505"/>
                <w:tab w:val="left" w:pos="506"/>
              </w:tabs>
              <w:spacing w:line="220" w:lineRule="auto"/>
              <w:ind w:right="882" w:hanging="360"/>
              <w:rPr>
                <w:sz w:val="18"/>
              </w:rPr>
            </w:pPr>
            <w:r>
              <w:rPr>
                <w:sz w:val="18"/>
              </w:rPr>
              <w:t>the need for any positive behavioral interventions, strategies, and supports to address any behavioral difficulties resulting from autism spectrum</w:t>
            </w:r>
            <w:r>
              <w:rPr>
                <w:spacing w:val="-23"/>
                <w:sz w:val="18"/>
              </w:rPr>
              <w:t xml:space="preserve"> </w:t>
            </w:r>
            <w:proofErr w:type="gramStart"/>
            <w:r>
              <w:rPr>
                <w:sz w:val="18"/>
              </w:rPr>
              <w:t>disorder;</w:t>
            </w:r>
            <w:proofErr w:type="gramEnd"/>
          </w:p>
          <w:p w14:paraId="235AFAA2" w14:textId="77777777" w:rsidR="00901777" w:rsidRDefault="00C0138F">
            <w:pPr>
              <w:pStyle w:val="TableParagraph"/>
              <w:numPr>
                <w:ilvl w:val="0"/>
                <w:numId w:val="78"/>
              </w:numPr>
              <w:tabs>
                <w:tab w:val="left" w:pos="505"/>
                <w:tab w:val="left" w:pos="506"/>
              </w:tabs>
              <w:spacing w:before="5" w:line="220" w:lineRule="exact"/>
              <w:ind w:right="840" w:hanging="360"/>
              <w:rPr>
                <w:sz w:val="18"/>
              </w:rPr>
            </w:pPr>
            <w:r>
              <w:rPr>
                <w:sz w:val="18"/>
              </w:rPr>
              <w:t>and other needs resulting from the student's disability that impact progress</w:t>
            </w:r>
            <w:r>
              <w:rPr>
                <w:spacing w:val="-25"/>
                <w:sz w:val="18"/>
              </w:rPr>
              <w:t xml:space="preserve"> </w:t>
            </w:r>
            <w:r>
              <w:rPr>
                <w:sz w:val="18"/>
              </w:rPr>
              <w:t>in the general curriculum, including social and emotional</w:t>
            </w:r>
            <w:r>
              <w:rPr>
                <w:spacing w:val="-16"/>
                <w:sz w:val="18"/>
              </w:rPr>
              <w:t xml:space="preserve"> </w:t>
            </w:r>
            <w:r>
              <w:rPr>
                <w:sz w:val="18"/>
              </w:rPr>
              <w:t>development.</w:t>
            </w:r>
          </w:p>
          <w:p w14:paraId="744DDD55" w14:textId="77777777" w:rsidR="00901777" w:rsidRDefault="00C0138F">
            <w:pPr>
              <w:pStyle w:val="TableParagraph"/>
              <w:spacing w:before="201" w:line="230" w:lineRule="exact"/>
              <w:ind w:left="145"/>
              <w:rPr>
                <w:b/>
                <w:sz w:val="18"/>
              </w:rPr>
            </w:pPr>
            <w:r>
              <w:rPr>
                <w:sz w:val="18"/>
              </w:rPr>
              <w:t>See also Technical Assistance Advisory SPED 2007-1</w:t>
            </w:r>
            <w:r>
              <w:rPr>
                <w:b/>
                <w:sz w:val="18"/>
              </w:rPr>
              <w:t>: Autism Spectrum Disorder</w:t>
            </w:r>
          </w:p>
          <w:p w14:paraId="6A3106D4" w14:textId="77777777" w:rsidR="00901777" w:rsidRDefault="00C0138F">
            <w:pPr>
              <w:pStyle w:val="TableParagraph"/>
              <w:spacing w:line="230" w:lineRule="exact"/>
              <w:ind w:left="145"/>
              <w:rPr>
                <w:sz w:val="18"/>
              </w:rPr>
            </w:pPr>
            <w:r>
              <w:rPr>
                <w:sz w:val="18"/>
              </w:rPr>
              <w:t xml:space="preserve">at </w:t>
            </w:r>
            <w:r>
              <w:rPr>
                <w:color w:val="006FC0"/>
                <w:sz w:val="18"/>
                <w:u w:val="single" w:color="006FC0"/>
              </w:rPr>
              <w:t>http:</w:t>
            </w:r>
            <w:hyperlink r:id="rId88">
              <w:r>
                <w:rPr>
                  <w:color w:val="006FC0"/>
                  <w:sz w:val="18"/>
                  <w:u w:val="single" w:color="006FC0"/>
                </w:rPr>
                <w:t>www.doe.mass.edu/sped/advisories/07_1ta.html.</w:t>
              </w:r>
            </w:hyperlink>
          </w:p>
          <w:p w14:paraId="75DFE414" w14:textId="77777777" w:rsidR="00901777" w:rsidRDefault="00C0138F">
            <w:pPr>
              <w:pStyle w:val="TableParagraph"/>
              <w:tabs>
                <w:tab w:val="left" w:pos="3839"/>
              </w:tabs>
              <w:spacing w:before="141"/>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293DD724" w14:textId="77777777" w:rsidR="00901777" w:rsidRDefault="00C0138F">
            <w:pPr>
              <w:pStyle w:val="TableParagraph"/>
              <w:tabs>
                <w:tab w:val="left" w:pos="3823"/>
              </w:tabs>
              <w:spacing w:before="99" w:line="230" w:lineRule="exact"/>
              <w:ind w:left="145"/>
              <w:rPr>
                <w:sz w:val="18"/>
              </w:rPr>
            </w:pPr>
            <w:r>
              <w:rPr>
                <w:sz w:val="18"/>
              </w:rPr>
              <w:t>Chapter 57 of the Acts of</w:t>
            </w:r>
            <w:r>
              <w:rPr>
                <w:spacing w:val="-7"/>
                <w:sz w:val="18"/>
              </w:rPr>
              <w:t xml:space="preserve"> </w:t>
            </w:r>
            <w:r>
              <w:rPr>
                <w:sz w:val="18"/>
              </w:rPr>
              <w:t>2006,</w:t>
            </w:r>
            <w:r>
              <w:rPr>
                <w:spacing w:val="-1"/>
                <w:sz w:val="18"/>
              </w:rPr>
              <w:t xml:space="preserve"> </w:t>
            </w:r>
            <w:r>
              <w:rPr>
                <w:sz w:val="18"/>
              </w:rPr>
              <w:t>amends</w:t>
            </w:r>
            <w:r>
              <w:rPr>
                <w:sz w:val="18"/>
              </w:rPr>
              <w:tab/>
              <w:t>34 CFR</w:t>
            </w:r>
            <w:r>
              <w:rPr>
                <w:spacing w:val="-9"/>
                <w:sz w:val="18"/>
              </w:rPr>
              <w:t xml:space="preserve"> </w:t>
            </w:r>
            <w:r>
              <w:rPr>
                <w:sz w:val="18"/>
              </w:rPr>
              <w:t>300.8(c)(1)(i)</w:t>
            </w:r>
          </w:p>
          <w:p w14:paraId="44734DEE" w14:textId="77777777" w:rsidR="00901777" w:rsidRDefault="00C0138F">
            <w:pPr>
              <w:pStyle w:val="TableParagraph"/>
              <w:spacing w:line="230" w:lineRule="exact"/>
              <w:ind w:left="145"/>
              <w:rPr>
                <w:sz w:val="18"/>
              </w:rPr>
            </w:pPr>
            <w:r>
              <w:rPr>
                <w:sz w:val="18"/>
              </w:rPr>
              <w:t>M.G.L. c. 71B, section 3</w:t>
            </w:r>
          </w:p>
        </w:tc>
        <w:tc>
          <w:tcPr>
            <w:tcW w:w="2079" w:type="dxa"/>
            <w:tcBorders>
              <w:top w:val="single" w:sz="24" w:space="0" w:color="FFFFFF"/>
              <w:bottom w:val="single" w:sz="24" w:space="0" w:color="FFFFFF"/>
            </w:tcBorders>
            <w:shd w:val="clear" w:color="auto" w:fill="F8F8F8"/>
          </w:tcPr>
          <w:p w14:paraId="168172BD" w14:textId="77777777" w:rsidR="00901777" w:rsidRDefault="00C0138F">
            <w:pPr>
              <w:pStyle w:val="TableParagraph"/>
              <w:spacing w:before="25" w:line="381" w:lineRule="auto"/>
              <w:ind w:left="564" w:right="564"/>
              <w:jc w:val="center"/>
              <w:rPr>
                <w:sz w:val="18"/>
              </w:rPr>
            </w:pPr>
            <w:r>
              <w:rPr>
                <w:sz w:val="18"/>
              </w:rPr>
              <w:t>Student Records Documents Interviews</w:t>
            </w:r>
          </w:p>
        </w:tc>
      </w:tr>
      <w:tr w:rsidR="00901777" w14:paraId="4341CA7D" w14:textId="77777777" w:rsidTr="0047486B">
        <w:trPr>
          <w:trHeight w:hRule="exact" w:val="3280"/>
        </w:trPr>
        <w:tc>
          <w:tcPr>
            <w:tcW w:w="1162" w:type="dxa"/>
            <w:tcBorders>
              <w:top w:val="single" w:sz="24" w:space="0" w:color="FFFFFF"/>
              <w:bottom w:val="single" w:sz="23" w:space="0" w:color="FFFFFF"/>
            </w:tcBorders>
            <w:shd w:val="clear" w:color="auto" w:fill="EAEAEA"/>
          </w:tcPr>
          <w:p w14:paraId="5BAC74BF" w14:textId="77777777" w:rsidR="00901777" w:rsidRDefault="00C0138F">
            <w:pPr>
              <w:pStyle w:val="TableParagraph"/>
              <w:spacing w:before="43"/>
              <w:ind w:left="299" w:right="300"/>
              <w:jc w:val="center"/>
              <w:rPr>
                <w:b/>
                <w:sz w:val="18"/>
              </w:rPr>
            </w:pPr>
            <w:r>
              <w:rPr>
                <w:b/>
                <w:sz w:val="18"/>
              </w:rPr>
              <w:t>SE 9</w:t>
            </w:r>
          </w:p>
        </w:tc>
        <w:tc>
          <w:tcPr>
            <w:tcW w:w="7569" w:type="dxa"/>
            <w:tcBorders>
              <w:top w:val="single" w:sz="24" w:space="0" w:color="FFFFFF"/>
              <w:bottom w:val="single" w:sz="23" w:space="0" w:color="FFFFFF"/>
            </w:tcBorders>
            <w:shd w:val="clear" w:color="auto" w:fill="F8F8F8"/>
          </w:tcPr>
          <w:p w14:paraId="0207A985" w14:textId="77777777" w:rsidR="00901777" w:rsidRDefault="00C0138F">
            <w:pPr>
              <w:pStyle w:val="TableParagraph"/>
              <w:spacing w:before="25"/>
              <w:ind w:left="145"/>
              <w:rPr>
                <w:b/>
                <w:sz w:val="18"/>
              </w:rPr>
            </w:pPr>
            <w:r>
              <w:rPr>
                <w:b/>
                <w:sz w:val="18"/>
              </w:rPr>
              <w:t>Timeline for determination of eligibility and provision of documentation to parent</w:t>
            </w:r>
          </w:p>
          <w:p w14:paraId="7AFEF688" w14:textId="77777777" w:rsidR="00901777" w:rsidRDefault="00C0138F">
            <w:pPr>
              <w:pStyle w:val="TableParagraph"/>
              <w:spacing w:before="116" w:line="220" w:lineRule="auto"/>
              <w:ind w:left="145" w:right="272"/>
              <w:rPr>
                <w:sz w:val="18"/>
              </w:rPr>
            </w:pPr>
            <w:r>
              <w:rPr>
                <w:sz w:val="18"/>
              </w:rPr>
              <w:t>Within 45 school working days after receipt of the parent's written consent to an initial evaluation or a reevaluation, the school district determines whether the student is eligible for special education and provides to the parent either a proposed IEP and (except in cases covered by 603 CMR 28.06(2)(e)) proposed placement or a written explanation of the finding of no eligibility.</w:t>
            </w:r>
          </w:p>
          <w:p w14:paraId="2244A77C" w14:textId="77777777" w:rsidR="00901777" w:rsidRDefault="00C0138F">
            <w:pPr>
              <w:pStyle w:val="TableParagraph"/>
              <w:tabs>
                <w:tab w:val="left" w:pos="3839"/>
              </w:tabs>
              <w:spacing w:before="144"/>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3EDA15FD" w14:textId="77777777" w:rsidR="00901777" w:rsidRDefault="00C0138F">
            <w:pPr>
              <w:pStyle w:val="TableParagraph"/>
              <w:spacing w:before="99"/>
              <w:ind w:left="145"/>
              <w:rPr>
                <w:sz w:val="18"/>
              </w:rPr>
            </w:pPr>
            <w:r>
              <w:rPr>
                <w:sz w:val="18"/>
              </w:rPr>
              <w:t>603 CMR 28.05(1); 28.06(2)(e)</w:t>
            </w:r>
          </w:p>
          <w:p w14:paraId="4C6CC91A" w14:textId="6148E425" w:rsidR="00901777" w:rsidRDefault="00C0138F">
            <w:pPr>
              <w:pStyle w:val="TableParagraph"/>
              <w:spacing w:before="158" w:line="220" w:lineRule="exact"/>
              <w:ind w:left="145" w:right="3107"/>
              <w:rPr>
                <w:sz w:val="18"/>
              </w:rPr>
            </w:pPr>
            <w:r>
              <w:rPr>
                <w:sz w:val="18"/>
              </w:rPr>
              <w:t xml:space="preserve">SE 9 is related to State Performance Plan Indicator 11. </w:t>
            </w:r>
            <w:r w:rsidR="00CD4D0D">
              <w:rPr>
                <w:sz w:val="18"/>
              </w:rPr>
              <w:t xml:space="preserve">(See </w:t>
            </w:r>
            <w:hyperlink r:id="rId89" w:history="1">
              <w:r w:rsidR="00CD4D0D" w:rsidRPr="007D2B84">
                <w:rPr>
                  <w:rStyle w:val="Hyperlink"/>
                  <w:sz w:val="18"/>
                </w:rPr>
                <w:t>https://www.doe.mass.edu/sped/spp/maspp.html</w:t>
              </w:r>
            </w:hyperlink>
            <w:r w:rsidR="00CD4D0D" w:rsidRPr="007D2B84">
              <w:rPr>
                <w:sz w:val="18"/>
                <w:u w:color="006FC0"/>
              </w:rPr>
              <w:t>)</w:t>
            </w:r>
          </w:p>
          <w:p w14:paraId="4F8A71DC" w14:textId="48F3CF84" w:rsidR="00394D1F" w:rsidRDefault="00394D1F">
            <w:pPr>
              <w:pStyle w:val="TableParagraph"/>
              <w:spacing w:before="158" w:line="220" w:lineRule="exact"/>
              <w:ind w:left="145" w:right="3107"/>
              <w:rPr>
                <w:sz w:val="18"/>
              </w:rPr>
            </w:pPr>
          </w:p>
        </w:tc>
        <w:tc>
          <w:tcPr>
            <w:tcW w:w="2079" w:type="dxa"/>
            <w:tcBorders>
              <w:top w:val="single" w:sz="24" w:space="0" w:color="FFFFFF"/>
              <w:bottom w:val="single" w:sz="23" w:space="0" w:color="FFFFFF"/>
            </w:tcBorders>
            <w:shd w:val="clear" w:color="auto" w:fill="F8F8F8"/>
          </w:tcPr>
          <w:p w14:paraId="0D3EF4CB" w14:textId="77777777" w:rsidR="00901777" w:rsidRDefault="00C0138F">
            <w:pPr>
              <w:pStyle w:val="TableParagraph"/>
              <w:spacing w:before="25" w:line="381" w:lineRule="auto"/>
              <w:ind w:left="616" w:right="346" w:hanging="254"/>
              <w:rPr>
                <w:sz w:val="18"/>
              </w:rPr>
            </w:pPr>
            <w:r>
              <w:rPr>
                <w:sz w:val="18"/>
              </w:rPr>
              <w:t>Student Records Interviews</w:t>
            </w:r>
          </w:p>
        </w:tc>
      </w:tr>
      <w:tr w:rsidR="00901777" w14:paraId="2A2F6198" w14:textId="77777777">
        <w:trPr>
          <w:trHeight w:hRule="exact" w:val="3053"/>
        </w:trPr>
        <w:tc>
          <w:tcPr>
            <w:tcW w:w="1162" w:type="dxa"/>
            <w:tcBorders>
              <w:top w:val="single" w:sz="23" w:space="0" w:color="FFFFFF"/>
              <w:bottom w:val="nil"/>
            </w:tcBorders>
            <w:shd w:val="clear" w:color="auto" w:fill="EAEAEA"/>
          </w:tcPr>
          <w:p w14:paraId="4E0206D5" w14:textId="77777777" w:rsidR="00901777" w:rsidRDefault="00C0138F">
            <w:pPr>
              <w:pStyle w:val="TableParagraph"/>
              <w:spacing w:before="44"/>
              <w:ind w:left="300" w:right="300"/>
              <w:jc w:val="center"/>
              <w:rPr>
                <w:b/>
                <w:sz w:val="18"/>
              </w:rPr>
            </w:pPr>
            <w:r>
              <w:rPr>
                <w:b/>
                <w:sz w:val="18"/>
              </w:rPr>
              <w:t>SE 9A</w:t>
            </w:r>
          </w:p>
        </w:tc>
        <w:tc>
          <w:tcPr>
            <w:tcW w:w="7569" w:type="dxa"/>
            <w:tcBorders>
              <w:top w:val="single" w:sz="23" w:space="0" w:color="FFFFFF"/>
              <w:bottom w:val="nil"/>
            </w:tcBorders>
            <w:shd w:val="clear" w:color="auto" w:fill="F8F8F8"/>
          </w:tcPr>
          <w:p w14:paraId="3ECD0906" w14:textId="77777777" w:rsidR="00901777" w:rsidRDefault="00C0138F">
            <w:pPr>
              <w:pStyle w:val="TableParagraph"/>
              <w:spacing w:before="45" w:line="220" w:lineRule="exact"/>
              <w:ind w:left="145" w:right="449"/>
              <w:rPr>
                <w:b/>
                <w:sz w:val="18"/>
              </w:rPr>
            </w:pPr>
            <w:r>
              <w:rPr>
                <w:b/>
                <w:sz w:val="18"/>
              </w:rPr>
              <w:t>Elements of the eligibility determination; general education accommodations and services for ineligible students</w:t>
            </w:r>
          </w:p>
          <w:p w14:paraId="5ADFF761" w14:textId="77777777" w:rsidR="00901777" w:rsidRDefault="00C0138F">
            <w:pPr>
              <w:pStyle w:val="TableParagraph"/>
              <w:numPr>
                <w:ilvl w:val="0"/>
                <w:numId w:val="77"/>
              </w:numPr>
              <w:tabs>
                <w:tab w:val="left" w:pos="505"/>
                <w:tab w:val="left" w:pos="506"/>
              </w:tabs>
              <w:spacing w:before="101" w:line="230" w:lineRule="exact"/>
              <w:ind w:hanging="360"/>
              <w:rPr>
                <w:sz w:val="18"/>
              </w:rPr>
            </w:pPr>
            <w:r>
              <w:rPr>
                <w:sz w:val="18"/>
              </w:rPr>
              <w:t>To determine whether a student is eligible for special education, the</w:t>
            </w:r>
            <w:r>
              <w:rPr>
                <w:spacing w:val="-34"/>
                <w:sz w:val="18"/>
              </w:rPr>
              <w:t xml:space="preserve"> </w:t>
            </w:r>
            <w:r>
              <w:rPr>
                <w:sz w:val="18"/>
              </w:rPr>
              <w:t>school district:</w:t>
            </w:r>
          </w:p>
          <w:p w14:paraId="5D223A06" w14:textId="77777777" w:rsidR="00901777" w:rsidRDefault="00C0138F">
            <w:pPr>
              <w:pStyle w:val="TableParagraph"/>
              <w:numPr>
                <w:ilvl w:val="1"/>
                <w:numId w:val="77"/>
              </w:numPr>
              <w:tabs>
                <w:tab w:val="left" w:pos="917"/>
                <w:tab w:val="left" w:pos="918"/>
              </w:tabs>
              <w:spacing w:line="220" w:lineRule="exact"/>
              <w:rPr>
                <w:sz w:val="18"/>
              </w:rPr>
            </w:pPr>
            <w:r>
              <w:rPr>
                <w:sz w:val="18"/>
              </w:rPr>
              <w:t>provides an evaluation or</w:t>
            </w:r>
            <w:r>
              <w:rPr>
                <w:spacing w:val="-9"/>
                <w:sz w:val="18"/>
              </w:rPr>
              <w:t xml:space="preserve"> </w:t>
            </w:r>
            <w:r>
              <w:rPr>
                <w:sz w:val="18"/>
              </w:rPr>
              <w:t>re-evaluation</w:t>
            </w:r>
          </w:p>
          <w:p w14:paraId="0518E6B4" w14:textId="77777777" w:rsidR="00901777" w:rsidRDefault="00C0138F">
            <w:pPr>
              <w:pStyle w:val="TableParagraph"/>
              <w:numPr>
                <w:ilvl w:val="1"/>
                <w:numId w:val="77"/>
              </w:numPr>
              <w:tabs>
                <w:tab w:val="left" w:pos="917"/>
                <w:tab w:val="left" w:pos="918"/>
              </w:tabs>
              <w:spacing w:line="220" w:lineRule="exact"/>
              <w:rPr>
                <w:sz w:val="18"/>
              </w:rPr>
            </w:pPr>
            <w:r>
              <w:rPr>
                <w:sz w:val="18"/>
              </w:rPr>
              <w:t>convenes a Team</w:t>
            </w:r>
            <w:r>
              <w:rPr>
                <w:spacing w:val="-9"/>
                <w:sz w:val="18"/>
              </w:rPr>
              <w:t xml:space="preserve"> </w:t>
            </w:r>
            <w:r>
              <w:rPr>
                <w:sz w:val="18"/>
              </w:rPr>
              <w:t>meeting</w:t>
            </w:r>
          </w:p>
          <w:p w14:paraId="275737CC" w14:textId="77777777" w:rsidR="00901777" w:rsidRDefault="00C0138F">
            <w:pPr>
              <w:pStyle w:val="TableParagraph"/>
              <w:numPr>
                <w:ilvl w:val="1"/>
                <w:numId w:val="77"/>
              </w:numPr>
              <w:tabs>
                <w:tab w:val="left" w:pos="917"/>
                <w:tab w:val="left" w:pos="918"/>
              </w:tabs>
              <w:spacing w:line="220" w:lineRule="exact"/>
              <w:rPr>
                <w:sz w:val="18"/>
              </w:rPr>
            </w:pPr>
            <w:r>
              <w:rPr>
                <w:sz w:val="18"/>
              </w:rPr>
              <w:t>determines whether the student has one or more</w:t>
            </w:r>
            <w:r>
              <w:rPr>
                <w:spacing w:val="-21"/>
                <w:sz w:val="18"/>
              </w:rPr>
              <w:t xml:space="preserve"> </w:t>
            </w:r>
            <w:r>
              <w:rPr>
                <w:sz w:val="18"/>
              </w:rPr>
              <w:t>disabilities</w:t>
            </w:r>
          </w:p>
          <w:p w14:paraId="58044D9F" w14:textId="77777777" w:rsidR="00901777" w:rsidRDefault="00C0138F">
            <w:pPr>
              <w:pStyle w:val="TableParagraph"/>
              <w:numPr>
                <w:ilvl w:val="1"/>
                <w:numId w:val="77"/>
              </w:numPr>
              <w:tabs>
                <w:tab w:val="left" w:pos="917"/>
                <w:tab w:val="left" w:pos="918"/>
              </w:tabs>
              <w:spacing w:line="220" w:lineRule="exact"/>
              <w:rPr>
                <w:sz w:val="18"/>
              </w:rPr>
            </w:pPr>
            <w:r>
              <w:rPr>
                <w:sz w:val="18"/>
              </w:rPr>
              <w:t>determines if the student is making effective progress in</w:t>
            </w:r>
            <w:r>
              <w:rPr>
                <w:spacing w:val="-16"/>
                <w:sz w:val="18"/>
              </w:rPr>
              <w:t xml:space="preserve"> </w:t>
            </w:r>
            <w:r>
              <w:rPr>
                <w:sz w:val="18"/>
              </w:rPr>
              <w:t>school</w:t>
            </w:r>
          </w:p>
          <w:p w14:paraId="3822B5AA" w14:textId="77777777" w:rsidR="00901777" w:rsidRDefault="00C0138F">
            <w:pPr>
              <w:pStyle w:val="TableParagraph"/>
              <w:numPr>
                <w:ilvl w:val="1"/>
                <w:numId w:val="77"/>
              </w:numPr>
              <w:tabs>
                <w:tab w:val="left" w:pos="917"/>
                <w:tab w:val="left" w:pos="918"/>
              </w:tabs>
              <w:spacing w:line="220" w:lineRule="exact"/>
              <w:rPr>
                <w:sz w:val="18"/>
              </w:rPr>
            </w:pPr>
            <w:r>
              <w:rPr>
                <w:sz w:val="18"/>
              </w:rPr>
              <w:t>determines if any lack of progress is a result of the student’s</w:t>
            </w:r>
            <w:r>
              <w:rPr>
                <w:spacing w:val="-8"/>
                <w:sz w:val="18"/>
              </w:rPr>
              <w:t xml:space="preserve"> </w:t>
            </w:r>
            <w:r>
              <w:rPr>
                <w:sz w:val="18"/>
              </w:rPr>
              <w:t>disability</w:t>
            </w:r>
          </w:p>
          <w:p w14:paraId="269FF9A0" w14:textId="77777777" w:rsidR="00901777" w:rsidRDefault="00C0138F">
            <w:pPr>
              <w:pStyle w:val="TableParagraph"/>
              <w:numPr>
                <w:ilvl w:val="1"/>
                <w:numId w:val="77"/>
              </w:numPr>
              <w:tabs>
                <w:tab w:val="left" w:pos="917"/>
                <w:tab w:val="left" w:pos="918"/>
              </w:tabs>
              <w:spacing w:before="6" w:line="220" w:lineRule="auto"/>
              <w:ind w:right="443"/>
              <w:rPr>
                <w:sz w:val="18"/>
              </w:rPr>
            </w:pPr>
            <w:r>
              <w:rPr>
                <w:sz w:val="18"/>
              </w:rPr>
              <w:t>determines if the student requires special education and/or related services in order to make effective progress or if the student requires related services in order to access the general</w:t>
            </w:r>
            <w:r>
              <w:rPr>
                <w:spacing w:val="-12"/>
                <w:sz w:val="18"/>
              </w:rPr>
              <w:t xml:space="preserve"> </w:t>
            </w:r>
            <w:r>
              <w:rPr>
                <w:sz w:val="18"/>
              </w:rPr>
              <w:t>curriculum</w:t>
            </w:r>
          </w:p>
          <w:p w14:paraId="623831CF" w14:textId="77777777" w:rsidR="00901777" w:rsidRDefault="00C0138F">
            <w:pPr>
              <w:pStyle w:val="TableParagraph"/>
              <w:numPr>
                <w:ilvl w:val="0"/>
                <w:numId w:val="77"/>
              </w:numPr>
              <w:tabs>
                <w:tab w:val="left" w:pos="505"/>
                <w:tab w:val="left" w:pos="506"/>
              </w:tabs>
              <w:spacing w:before="2" w:line="220" w:lineRule="exact"/>
              <w:ind w:right="434" w:hanging="360"/>
              <w:rPr>
                <w:sz w:val="18"/>
              </w:rPr>
            </w:pPr>
            <w:r>
              <w:rPr>
                <w:sz w:val="18"/>
              </w:rPr>
              <w:t>If a Team determines that a student is not eligible for special education but may</w:t>
            </w:r>
            <w:r>
              <w:rPr>
                <w:spacing w:val="-27"/>
                <w:sz w:val="18"/>
              </w:rPr>
              <w:t xml:space="preserve"> </w:t>
            </w:r>
            <w:r>
              <w:rPr>
                <w:sz w:val="18"/>
              </w:rPr>
              <w:t>be eligible for accommodation(s) for a disability(ies) under Section 504, the student</w:t>
            </w:r>
            <w:r>
              <w:rPr>
                <w:spacing w:val="-29"/>
                <w:sz w:val="18"/>
              </w:rPr>
              <w:t xml:space="preserve"> </w:t>
            </w:r>
            <w:r>
              <w:rPr>
                <w:sz w:val="18"/>
              </w:rPr>
              <w:t>is</w:t>
            </w:r>
          </w:p>
        </w:tc>
        <w:tc>
          <w:tcPr>
            <w:tcW w:w="2079" w:type="dxa"/>
            <w:tcBorders>
              <w:top w:val="single" w:sz="23" w:space="0" w:color="FFFFFF"/>
              <w:bottom w:val="nil"/>
            </w:tcBorders>
            <w:shd w:val="clear" w:color="auto" w:fill="F8F8F8"/>
          </w:tcPr>
          <w:p w14:paraId="20DBC55E" w14:textId="77777777" w:rsidR="00901777" w:rsidRDefault="00C0138F">
            <w:pPr>
              <w:pStyle w:val="TableParagraph"/>
              <w:spacing w:before="26" w:line="379" w:lineRule="auto"/>
              <w:ind w:left="616" w:right="346" w:hanging="254"/>
              <w:rPr>
                <w:sz w:val="18"/>
              </w:rPr>
            </w:pPr>
            <w:r>
              <w:rPr>
                <w:sz w:val="18"/>
              </w:rPr>
              <w:t>Student Records Interviews</w:t>
            </w:r>
          </w:p>
        </w:tc>
      </w:tr>
    </w:tbl>
    <w:p w14:paraId="76BFD1C4" w14:textId="77777777" w:rsidR="00901777" w:rsidRDefault="00901777">
      <w:pPr>
        <w:spacing w:line="379" w:lineRule="auto"/>
        <w:rPr>
          <w:sz w:val="18"/>
        </w:rPr>
        <w:sectPr w:rsidR="00901777">
          <w:headerReference w:type="default" r:id="rId90"/>
          <w:footerReference w:type="default" r:id="rId91"/>
          <w:pgSz w:w="12240" w:h="15840"/>
          <w:pgMar w:top="1460" w:right="0" w:bottom="940" w:left="580" w:header="0" w:footer="751" w:gutter="0"/>
          <w:pgNumType w:start="6"/>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1FDC05E2" w14:textId="77777777">
        <w:trPr>
          <w:trHeight w:hRule="exact" w:val="3753"/>
        </w:trPr>
        <w:tc>
          <w:tcPr>
            <w:tcW w:w="1162" w:type="dxa"/>
            <w:tcBorders>
              <w:top w:val="nil"/>
              <w:bottom w:val="single" w:sz="24" w:space="0" w:color="FFFFFF"/>
            </w:tcBorders>
            <w:shd w:val="clear" w:color="auto" w:fill="EAEAEA"/>
          </w:tcPr>
          <w:p w14:paraId="37DF4C55" w14:textId="77777777" w:rsidR="00901777" w:rsidRDefault="00901777"/>
        </w:tc>
        <w:tc>
          <w:tcPr>
            <w:tcW w:w="7569" w:type="dxa"/>
            <w:tcBorders>
              <w:top w:val="nil"/>
              <w:bottom w:val="single" w:sz="24" w:space="0" w:color="FFFFFF"/>
            </w:tcBorders>
            <w:shd w:val="clear" w:color="auto" w:fill="F8F8F8"/>
          </w:tcPr>
          <w:p w14:paraId="0C8023BC" w14:textId="77777777" w:rsidR="00901777" w:rsidRDefault="00C0138F">
            <w:pPr>
              <w:pStyle w:val="TableParagraph"/>
              <w:spacing w:before="43" w:line="220" w:lineRule="exact"/>
              <w:ind w:left="505" w:right="432"/>
              <w:rPr>
                <w:sz w:val="18"/>
              </w:rPr>
            </w:pPr>
            <w:r>
              <w:rPr>
                <w:sz w:val="18"/>
              </w:rPr>
              <w:t>referred for consideration by the district for eligibility under that general education program.</w:t>
            </w:r>
          </w:p>
          <w:p w14:paraId="2AE7A862" w14:textId="77777777" w:rsidR="00901777" w:rsidRDefault="00C0138F">
            <w:pPr>
              <w:pStyle w:val="TableParagraph"/>
              <w:numPr>
                <w:ilvl w:val="0"/>
                <w:numId w:val="76"/>
              </w:numPr>
              <w:tabs>
                <w:tab w:val="left" w:pos="505"/>
                <w:tab w:val="left" w:pos="506"/>
              </w:tabs>
              <w:spacing w:line="220" w:lineRule="auto"/>
              <w:ind w:right="304" w:hanging="360"/>
              <w:rPr>
                <w:sz w:val="18"/>
              </w:rPr>
            </w:pPr>
            <w:r>
              <w:rPr>
                <w:sz w:val="18"/>
              </w:rPr>
              <w:t>When the student does not need any direct services, the Team makes a finding of</w:t>
            </w:r>
            <w:r>
              <w:rPr>
                <w:spacing w:val="-32"/>
                <w:sz w:val="18"/>
              </w:rPr>
              <w:t xml:space="preserve"> </w:t>
            </w:r>
            <w:r>
              <w:rPr>
                <w:sz w:val="18"/>
              </w:rPr>
              <w:t>no eligibility and appropriate services are provided through the district’s general education</w:t>
            </w:r>
            <w:r>
              <w:rPr>
                <w:spacing w:val="-6"/>
                <w:sz w:val="18"/>
              </w:rPr>
              <w:t xml:space="preserve"> </w:t>
            </w:r>
            <w:r>
              <w:rPr>
                <w:sz w:val="18"/>
              </w:rPr>
              <w:t>program.</w:t>
            </w:r>
          </w:p>
          <w:p w14:paraId="14337D37" w14:textId="77777777" w:rsidR="00901777" w:rsidRDefault="00C0138F">
            <w:pPr>
              <w:pStyle w:val="TableParagraph"/>
              <w:numPr>
                <w:ilvl w:val="0"/>
                <w:numId w:val="76"/>
              </w:numPr>
              <w:tabs>
                <w:tab w:val="left" w:pos="505"/>
                <w:tab w:val="left" w:pos="506"/>
              </w:tabs>
              <w:spacing w:before="3" w:line="220" w:lineRule="auto"/>
              <w:ind w:right="366" w:hanging="360"/>
              <w:rPr>
                <w:sz w:val="18"/>
              </w:rPr>
            </w:pPr>
            <w:r>
              <w:rPr>
                <w:sz w:val="18"/>
              </w:rPr>
              <w:t>When the student’s lack of progress is due to a lack of instruction in reading or mathematics, limited English proficiency, social maladjustment, or is due to an inability to meet the school discipline code but is not due to a disability, the district makes a finding of no eligibility for special education and may refer the student to</w:t>
            </w:r>
            <w:r>
              <w:rPr>
                <w:spacing w:val="-24"/>
                <w:sz w:val="18"/>
              </w:rPr>
              <w:t xml:space="preserve"> </w:t>
            </w:r>
            <w:r>
              <w:rPr>
                <w:sz w:val="18"/>
              </w:rPr>
              <w:t>a more appropriate instructional program or support</w:t>
            </w:r>
            <w:r>
              <w:rPr>
                <w:spacing w:val="-23"/>
                <w:sz w:val="18"/>
              </w:rPr>
              <w:t xml:space="preserve"> </w:t>
            </w:r>
            <w:r>
              <w:rPr>
                <w:sz w:val="18"/>
              </w:rPr>
              <w:t>service.</w:t>
            </w:r>
          </w:p>
          <w:p w14:paraId="165750A5" w14:textId="77777777" w:rsidR="00901777" w:rsidRDefault="00C0138F">
            <w:pPr>
              <w:pStyle w:val="TableParagraph"/>
              <w:tabs>
                <w:tab w:val="left" w:pos="3839"/>
              </w:tabs>
              <w:spacing w:before="144"/>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2EBD7D1E" w14:textId="77777777" w:rsidR="00901777" w:rsidRDefault="00C0138F">
            <w:pPr>
              <w:pStyle w:val="TableParagraph"/>
              <w:tabs>
                <w:tab w:val="left" w:pos="3828"/>
              </w:tabs>
              <w:spacing w:before="100"/>
              <w:ind w:left="145"/>
              <w:rPr>
                <w:sz w:val="18"/>
              </w:rPr>
            </w:pPr>
            <w:r>
              <w:rPr>
                <w:sz w:val="18"/>
              </w:rPr>
              <w:t>603 CMR 28.05(1)</w:t>
            </w:r>
            <w:r>
              <w:rPr>
                <w:spacing w:val="-3"/>
                <w:sz w:val="18"/>
              </w:rPr>
              <w:t xml:space="preserve"> </w:t>
            </w:r>
            <w:r>
              <w:rPr>
                <w:sz w:val="18"/>
              </w:rPr>
              <w:t>and</w:t>
            </w:r>
            <w:r>
              <w:rPr>
                <w:spacing w:val="-2"/>
                <w:sz w:val="18"/>
              </w:rPr>
              <w:t xml:space="preserve"> </w:t>
            </w:r>
            <w:r>
              <w:rPr>
                <w:sz w:val="18"/>
              </w:rPr>
              <w:t>(2)</w:t>
            </w:r>
            <w:r>
              <w:rPr>
                <w:sz w:val="18"/>
              </w:rPr>
              <w:tab/>
              <w:t>34 CFR 300.8;</w:t>
            </w:r>
            <w:r>
              <w:rPr>
                <w:spacing w:val="-5"/>
                <w:sz w:val="18"/>
              </w:rPr>
              <w:t xml:space="preserve"> </w:t>
            </w:r>
            <w:r>
              <w:rPr>
                <w:sz w:val="18"/>
              </w:rPr>
              <w:t>300.306</w:t>
            </w:r>
          </w:p>
          <w:p w14:paraId="3675C410" w14:textId="77777777" w:rsidR="00901777" w:rsidRDefault="00C0138F">
            <w:pPr>
              <w:pStyle w:val="TableParagraph"/>
              <w:spacing w:before="159" w:line="220" w:lineRule="exact"/>
              <w:ind w:left="145" w:right="893"/>
              <w:rPr>
                <w:sz w:val="18"/>
              </w:rPr>
            </w:pPr>
            <w:r>
              <w:rPr>
                <w:sz w:val="18"/>
              </w:rPr>
              <w:t xml:space="preserve">See also Administrative Advisory SPED 2001-4: Finding of No Eligibility for Special Education at </w:t>
            </w:r>
            <w:hyperlink r:id="rId92">
              <w:r>
                <w:rPr>
                  <w:color w:val="006FC0"/>
                  <w:sz w:val="18"/>
                  <w:u w:val="single" w:color="006FC0"/>
                </w:rPr>
                <w:t>http://www.doe.mass.edu/sped/advisories/01_4.html</w:t>
              </w:r>
              <w:r>
                <w:rPr>
                  <w:sz w:val="18"/>
                </w:rPr>
                <w:t>.</w:t>
              </w:r>
            </w:hyperlink>
          </w:p>
        </w:tc>
        <w:tc>
          <w:tcPr>
            <w:tcW w:w="2079" w:type="dxa"/>
            <w:tcBorders>
              <w:top w:val="nil"/>
              <w:bottom w:val="single" w:sz="24" w:space="0" w:color="FFFFFF"/>
            </w:tcBorders>
            <w:shd w:val="clear" w:color="auto" w:fill="F8F8F8"/>
          </w:tcPr>
          <w:p w14:paraId="5EEF5D52" w14:textId="77777777" w:rsidR="00901777" w:rsidRDefault="00901777"/>
        </w:tc>
      </w:tr>
      <w:tr w:rsidR="00901777" w14:paraId="5C45EF8C" w14:textId="77777777" w:rsidTr="009D2F93">
        <w:trPr>
          <w:trHeight w:hRule="exact" w:val="3145"/>
        </w:trPr>
        <w:tc>
          <w:tcPr>
            <w:tcW w:w="1162" w:type="dxa"/>
            <w:tcBorders>
              <w:top w:val="single" w:sz="24" w:space="0" w:color="FFFFFF"/>
              <w:bottom w:val="single" w:sz="24" w:space="0" w:color="FFFFFF"/>
            </w:tcBorders>
            <w:shd w:val="clear" w:color="auto" w:fill="EAEAEA"/>
          </w:tcPr>
          <w:p w14:paraId="56DA6294" w14:textId="77777777" w:rsidR="00901777" w:rsidRDefault="00C0138F">
            <w:pPr>
              <w:pStyle w:val="TableParagraph"/>
              <w:spacing w:before="43"/>
              <w:ind w:left="331"/>
              <w:rPr>
                <w:b/>
                <w:sz w:val="18"/>
              </w:rPr>
            </w:pPr>
            <w:r>
              <w:rPr>
                <w:b/>
                <w:sz w:val="18"/>
              </w:rPr>
              <w:t>SE 10</w:t>
            </w:r>
          </w:p>
        </w:tc>
        <w:tc>
          <w:tcPr>
            <w:tcW w:w="7569" w:type="dxa"/>
            <w:tcBorders>
              <w:top w:val="single" w:sz="24" w:space="0" w:color="FFFFFF"/>
              <w:bottom w:val="single" w:sz="24" w:space="0" w:color="FFFFFF"/>
            </w:tcBorders>
            <w:shd w:val="clear" w:color="auto" w:fill="F8F8F8"/>
          </w:tcPr>
          <w:p w14:paraId="13049971" w14:textId="77777777" w:rsidR="00901777" w:rsidRDefault="00C0138F">
            <w:pPr>
              <w:pStyle w:val="TableParagraph"/>
              <w:spacing w:before="25"/>
              <w:ind w:left="145"/>
              <w:rPr>
                <w:b/>
                <w:sz w:val="18"/>
              </w:rPr>
            </w:pPr>
            <w:r>
              <w:rPr>
                <w:b/>
                <w:sz w:val="18"/>
              </w:rPr>
              <w:t>End of school year evaluations</w:t>
            </w:r>
          </w:p>
          <w:p w14:paraId="327F3714" w14:textId="77777777" w:rsidR="00901777" w:rsidRDefault="00C0138F">
            <w:pPr>
              <w:pStyle w:val="TableParagraph"/>
              <w:spacing w:before="115" w:line="220" w:lineRule="auto"/>
              <w:ind w:left="145" w:right="301"/>
              <w:rPr>
                <w:sz w:val="18"/>
              </w:rPr>
            </w:pPr>
            <w:r>
              <w:rPr>
                <w:sz w:val="18"/>
              </w:rPr>
              <w:t>If consent is received between 30 and 45 school working days before the end of the school year, the school district ensures that a Team meeting is scheduled so as to allow for the provision of a proposed IEP or written notice of the finding that the student is not eligible no later than 14 days after the end of the school year.</w:t>
            </w:r>
          </w:p>
          <w:p w14:paraId="5570C87D" w14:textId="77777777" w:rsidR="00901777" w:rsidRDefault="00C0138F">
            <w:pPr>
              <w:pStyle w:val="TableParagraph"/>
              <w:tabs>
                <w:tab w:val="left" w:pos="3839"/>
              </w:tabs>
              <w:spacing w:before="144"/>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62C85586" w14:textId="77777777" w:rsidR="00901777" w:rsidRDefault="00C0138F">
            <w:pPr>
              <w:pStyle w:val="TableParagraph"/>
              <w:tabs>
                <w:tab w:val="left" w:pos="3816"/>
              </w:tabs>
              <w:spacing w:before="100"/>
              <w:ind w:left="145"/>
              <w:rPr>
                <w:sz w:val="18"/>
              </w:rPr>
            </w:pPr>
            <w:r>
              <w:rPr>
                <w:sz w:val="18"/>
              </w:rPr>
              <w:t>603</w:t>
            </w:r>
            <w:r>
              <w:rPr>
                <w:spacing w:val="-1"/>
                <w:sz w:val="18"/>
              </w:rPr>
              <w:t xml:space="preserve"> </w:t>
            </w:r>
            <w:r>
              <w:rPr>
                <w:sz w:val="18"/>
              </w:rPr>
              <w:t>CMR</w:t>
            </w:r>
            <w:r>
              <w:rPr>
                <w:spacing w:val="-1"/>
                <w:sz w:val="18"/>
              </w:rPr>
              <w:t xml:space="preserve"> </w:t>
            </w:r>
            <w:r>
              <w:rPr>
                <w:sz w:val="18"/>
              </w:rPr>
              <w:t>28.05(1)</w:t>
            </w:r>
            <w:r>
              <w:rPr>
                <w:sz w:val="18"/>
              </w:rPr>
              <w:tab/>
              <w:t>34 CFR</w:t>
            </w:r>
            <w:r>
              <w:rPr>
                <w:spacing w:val="-4"/>
                <w:sz w:val="18"/>
              </w:rPr>
              <w:t xml:space="preserve"> </w:t>
            </w:r>
            <w:r>
              <w:rPr>
                <w:sz w:val="18"/>
              </w:rPr>
              <w:t>300.323</w:t>
            </w:r>
          </w:p>
          <w:p w14:paraId="3A85E805" w14:textId="33C69FCD" w:rsidR="00901777" w:rsidRDefault="00C0138F">
            <w:pPr>
              <w:pStyle w:val="TableParagraph"/>
              <w:spacing w:before="159" w:line="220" w:lineRule="exact"/>
              <w:ind w:left="145" w:right="3010"/>
              <w:rPr>
                <w:sz w:val="18"/>
              </w:rPr>
            </w:pPr>
            <w:r>
              <w:rPr>
                <w:sz w:val="18"/>
              </w:rPr>
              <w:t>SE 10 is related to State Performance Plan Indicator 11. (See</w:t>
            </w:r>
            <w:r w:rsidR="00654BF6">
              <w:rPr>
                <w:sz w:val="18"/>
              </w:rPr>
              <w:t xml:space="preserve"> </w:t>
            </w:r>
            <w:hyperlink r:id="rId93" w:history="1">
              <w:r w:rsidR="00654BF6" w:rsidRPr="008B003D">
                <w:rPr>
                  <w:rStyle w:val="Hyperlink"/>
                  <w:sz w:val="18"/>
                </w:rPr>
                <w:t>https://www.doe.mass.edu/sped/spp/maspp.html</w:t>
              </w:r>
            </w:hyperlink>
            <w:r w:rsidR="00237E4A" w:rsidRPr="008B003D">
              <w:rPr>
                <w:sz w:val="18"/>
                <w:u w:color="006FC0"/>
              </w:rPr>
              <w:t>)</w:t>
            </w:r>
          </w:p>
        </w:tc>
        <w:tc>
          <w:tcPr>
            <w:tcW w:w="2079" w:type="dxa"/>
            <w:tcBorders>
              <w:top w:val="single" w:sz="24" w:space="0" w:color="FFFFFF"/>
              <w:bottom w:val="single" w:sz="24" w:space="0" w:color="FFFFFF"/>
            </w:tcBorders>
            <w:shd w:val="clear" w:color="auto" w:fill="F8F8F8"/>
          </w:tcPr>
          <w:p w14:paraId="3E22E8B3" w14:textId="77777777" w:rsidR="00901777" w:rsidRDefault="00C0138F">
            <w:pPr>
              <w:pStyle w:val="TableParagraph"/>
              <w:spacing w:before="25" w:line="381" w:lineRule="auto"/>
              <w:ind w:left="616" w:right="346" w:hanging="254"/>
              <w:rPr>
                <w:sz w:val="18"/>
              </w:rPr>
            </w:pPr>
            <w:r>
              <w:rPr>
                <w:sz w:val="18"/>
              </w:rPr>
              <w:t>Student Records Interviews</w:t>
            </w:r>
          </w:p>
        </w:tc>
      </w:tr>
      <w:tr w:rsidR="00901777" w14:paraId="6D3833DF" w14:textId="77777777">
        <w:trPr>
          <w:trHeight w:hRule="exact" w:val="6307"/>
        </w:trPr>
        <w:tc>
          <w:tcPr>
            <w:tcW w:w="1162" w:type="dxa"/>
            <w:tcBorders>
              <w:top w:val="single" w:sz="24" w:space="0" w:color="FFFFFF"/>
              <w:bottom w:val="nil"/>
            </w:tcBorders>
            <w:shd w:val="clear" w:color="auto" w:fill="EAEAEA"/>
          </w:tcPr>
          <w:p w14:paraId="0203A382" w14:textId="77777777" w:rsidR="00901777" w:rsidRDefault="00C0138F">
            <w:pPr>
              <w:pStyle w:val="TableParagraph"/>
              <w:spacing w:before="43"/>
              <w:ind w:left="331"/>
              <w:rPr>
                <w:b/>
                <w:sz w:val="18"/>
              </w:rPr>
            </w:pPr>
            <w:r>
              <w:rPr>
                <w:b/>
                <w:sz w:val="18"/>
              </w:rPr>
              <w:t>SE 11</w:t>
            </w:r>
          </w:p>
        </w:tc>
        <w:tc>
          <w:tcPr>
            <w:tcW w:w="7569" w:type="dxa"/>
            <w:tcBorders>
              <w:top w:val="single" w:sz="24" w:space="0" w:color="FFFFFF"/>
              <w:bottom w:val="nil"/>
            </w:tcBorders>
            <w:shd w:val="clear" w:color="auto" w:fill="F8F8F8"/>
          </w:tcPr>
          <w:p w14:paraId="60A456F1" w14:textId="77777777" w:rsidR="00901777" w:rsidRDefault="00C0138F">
            <w:pPr>
              <w:pStyle w:val="TableParagraph"/>
              <w:spacing w:before="43" w:line="220" w:lineRule="exact"/>
              <w:ind w:left="145" w:right="1214"/>
              <w:rPr>
                <w:b/>
                <w:sz w:val="18"/>
              </w:rPr>
            </w:pPr>
            <w:r>
              <w:rPr>
                <w:b/>
                <w:sz w:val="18"/>
              </w:rPr>
              <w:t>School district response to parental request for independent educational evaluation</w:t>
            </w:r>
          </w:p>
          <w:p w14:paraId="1BA8358B" w14:textId="77777777" w:rsidR="00901777" w:rsidRDefault="00C0138F">
            <w:pPr>
              <w:pStyle w:val="TableParagraph"/>
              <w:spacing w:before="120" w:line="220" w:lineRule="exact"/>
              <w:ind w:left="145" w:right="443"/>
              <w:rPr>
                <w:sz w:val="18"/>
              </w:rPr>
            </w:pPr>
            <w:r>
              <w:rPr>
                <w:sz w:val="18"/>
              </w:rPr>
              <w:t>If a parent disagrees with an initial evaluation or re-evaluation completed by the school district, and the parent requests an independent educational evaluation, the district implements the following requirements:</w:t>
            </w:r>
          </w:p>
          <w:p w14:paraId="1F1AE5BF" w14:textId="77777777" w:rsidR="00901777" w:rsidRDefault="00C0138F">
            <w:pPr>
              <w:pStyle w:val="TableParagraph"/>
              <w:numPr>
                <w:ilvl w:val="0"/>
                <w:numId w:val="75"/>
              </w:numPr>
              <w:tabs>
                <w:tab w:val="left" w:pos="505"/>
                <w:tab w:val="left" w:pos="506"/>
              </w:tabs>
              <w:spacing w:before="157" w:line="220" w:lineRule="auto"/>
              <w:ind w:right="433" w:hanging="360"/>
              <w:rPr>
                <w:sz w:val="18"/>
              </w:rPr>
            </w:pPr>
            <w:r>
              <w:rPr>
                <w:sz w:val="18"/>
              </w:rPr>
              <w:t>All independent educational evaluations funded by the district are conducted by qualified persons who are registered, certified, licensed, or otherwise approved</w:t>
            </w:r>
            <w:r>
              <w:rPr>
                <w:spacing w:val="-21"/>
                <w:sz w:val="18"/>
              </w:rPr>
              <w:t xml:space="preserve"> </w:t>
            </w:r>
            <w:r>
              <w:rPr>
                <w:sz w:val="18"/>
              </w:rPr>
              <w:t>and who abide by the rates set by the state agency responsible for setting</w:t>
            </w:r>
            <w:r>
              <w:rPr>
                <w:spacing w:val="-23"/>
                <w:sz w:val="18"/>
              </w:rPr>
              <w:t xml:space="preserve"> </w:t>
            </w:r>
            <w:r>
              <w:rPr>
                <w:sz w:val="18"/>
              </w:rPr>
              <w:t>such</w:t>
            </w:r>
          </w:p>
          <w:p w14:paraId="65EC9877" w14:textId="77777777" w:rsidR="00901777" w:rsidRDefault="00C0138F">
            <w:pPr>
              <w:pStyle w:val="TableParagraph"/>
              <w:spacing w:before="1" w:line="220" w:lineRule="exact"/>
              <w:ind w:left="505"/>
              <w:rPr>
                <w:sz w:val="18"/>
              </w:rPr>
            </w:pPr>
            <w:r>
              <w:rPr>
                <w:sz w:val="18"/>
              </w:rPr>
              <w:t>rates. Unique circumstances of the student are to be justified when an individual assessment rate is higher than that normally allowed.</w:t>
            </w:r>
          </w:p>
          <w:p w14:paraId="40A20365" w14:textId="77777777" w:rsidR="00901777" w:rsidRDefault="00C0138F">
            <w:pPr>
              <w:pStyle w:val="TableParagraph"/>
              <w:numPr>
                <w:ilvl w:val="0"/>
                <w:numId w:val="75"/>
              </w:numPr>
              <w:tabs>
                <w:tab w:val="left" w:pos="505"/>
                <w:tab w:val="left" w:pos="506"/>
              </w:tabs>
              <w:spacing w:line="220" w:lineRule="auto"/>
              <w:ind w:right="456" w:hanging="360"/>
              <w:rPr>
                <w:sz w:val="18"/>
              </w:rPr>
            </w:pPr>
            <w:r>
              <w:rPr>
                <w:sz w:val="18"/>
              </w:rPr>
              <w:t>The school district has procedures to offer parents the option of participating in</w:t>
            </w:r>
            <w:r>
              <w:rPr>
                <w:spacing w:val="-25"/>
                <w:sz w:val="18"/>
              </w:rPr>
              <w:t xml:space="preserve"> </w:t>
            </w:r>
            <w:r>
              <w:rPr>
                <w:sz w:val="18"/>
              </w:rPr>
              <w:t>an income eligibility program for free or reduced cost independent educational evaluations that are equivalent to the types of assessments done by the school district.</w:t>
            </w:r>
          </w:p>
          <w:p w14:paraId="2268FE54" w14:textId="77777777" w:rsidR="00901777" w:rsidRDefault="00C0138F">
            <w:pPr>
              <w:pStyle w:val="TableParagraph"/>
              <w:numPr>
                <w:ilvl w:val="0"/>
                <w:numId w:val="75"/>
              </w:numPr>
              <w:tabs>
                <w:tab w:val="left" w:pos="505"/>
                <w:tab w:val="left" w:pos="506"/>
              </w:tabs>
              <w:spacing w:before="1" w:line="220" w:lineRule="auto"/>
              <w:ind w:right="299" w:hanging="360"/>
              <w:rPr>
                <w:sz w:val="18"/>
              </w:rPr>
            </w:pPr>
            <w:r>
              <w:rPr>
                <w:sz w:val="18"/>
              </w:rPr>
              <w:t>The district extends the right to a publicly-funded independent educational evaluation (only if cost shared or funded for state wards or for students receiving free or reduced cost lunch) for 16 months from the date of the evaluation with</w:t>
            </w:r>
            <w:r>
              <w:rPr>
                <w:spacing w:val="-25"/>
                <w:sz w:val="18"/>
              </w:rPr>
              <w:t xml:space="preserve"> </w:t>
            </w:r>
            <w:r>
              <w:rPr>
                <w:sz w:val="18"/>
              </w:rPr>
              <w:t>which the parent</w:t>
            </w:r>
            <w:r>
              <w:rPr>
                <w:spacing w:val="-11"/>
                <w:sz w:val="18"/>
              </w:rPr>
              <w:t xml:space="preserve"> </w:t>
            </w:r>
            <w:r>
              <w:rPr>
                <w:sz w:val="18"/>
              </w:rPr>
              <w:t>disagrees.</w:t>
            </w:r>
          </w:p>
          <w:p w14:paraId="30F19EAE" w14:textId="77777777" w:rsidR="00901777" w:rsidRDefault="00C0138F">
            <w:pPr>
              <w:pStyle w:val="TableParagraph"/>
              <w:numPr>
                <w:ilvl w:val="0"/>
                <w:numId w:val="75"/>
              </w:numPr>
              <w:tabs>
                <w:tab w:val="left" w:pos="505"/>
                <w:tab w:val="left" w:pos="506"/>
              </w:tabs>
              <w:spacing w:line="220" w:lineRule="auto"/>
              <w:ind w:right="353" w:hanging="360"/>
              <w:rPr>
                <w:sz w:val="18"/>
              </w:rPr>
            </w:pPr>
            <w:r>
              <w:rPr>
                <w:sz w:val="18"/>
              </w:rPr>
              <w:t>If the parent is requesting an independent educational evaluation in an area not assessed by the school district, the student does not meet income eligibility standards, or the family chooses not to provide the financial documentation to the district establishing family income level, the school district shall respond in accordance with the requirements of federal law. Within five school days, the</w:t>
            </w:r>
            <w:r>
              <w:rPr>
                <w:spacing w:val="-24"/>
                <w:sz w:val="18"/>
              </w:rPr>
              <w:t xml:space="preserve"> </w:t>
            </w:r>
            <w:r>
              <w:rPr>
                <w:sz w:val="18"/>
              </w:rPr>
              <w:t>district shall either agree to pay for the independent educational evaluation or proceed to the Bureau of Special Education Appeals to show that its evaluation was comprehensive and appropriate. If the Bureau of Special Education Appeals finds that the school district’s evaluation was comprehensive and appropriate, then</w:t>
            </w:r>
            <w:r>
              <w:rPr>
                <w:spacing w:val="-8"/>
                <w:sz w:val="18"/>
              </w:rPr>
              <w:t xml:space="preserve"> </w:t>
            </w:r>
            <w:r>
              <w:rPr>
                <w:sz w:val="18"/>
              </w:rPr>
              <w:t>the</w:t>
            </w:r>
          </w:p>
        </w:tc>
        <w:tc>
          <w:tcPr>
            <w:tcW w:w="2079" w:type="dxa"/>
            <w:tcBorders>
              <w:top w:val="single" w:sz="24" w:space="0" w:color="FFFFFF"/>
              <w:bottom w:val="nil"/>
            </w:tcBorders>
            <w:shd w:val="clear" w:color="auto" w:fill="F8F8F8"/>
          </w:tcPr>
          <w:p w14:paraId="40613B99" w14:textId="77777777" w:rsidR="00901777" w:rsidRDefault="00C0138F">
            <w:pPr>
              <w:pStyle w:val="TableParagraph"/>
              <w:spacing w:before="25" w:line="381" w:lineRule="auto"/>
              <w:ind w:left="363" w:right="364"/>
              <w:jc w:val="center"/>
              <w:rPr>
                <w:sz w:val="18"/>
              </w:rPr>
            </w:pPr>
            <w:r>
              <w:rPr>
                <w:sz w:val="18"/>
              </w:rPr>
              <w:t>Student Records Documents Interviews</w:t>
            </w:r>
          </w:p>
        </w:tc>
      </w:tr>
    </w:tbl>
    <w:p w14:paraId="202AE34E" w14:textId="77777777" w:rsidR="00901777" w:rsidRDefault="00901777">
      <w:pPr>
        <w:spacing w:line="381" w:lineRule="auto"/>
        <w:jc w:val="center"/>
        <w:rPr>
          <w:sz w:val="18"/>
        </w:rPr>
        <w:sectPr w:rsidR="00901777">
          <w:headerReference w:type="default" r:id="rId94"/>
          <w:footerReference w:type="default" r:id="rId95"/>
          <w:pgSz w:w="12240" w:h="15840"/>
          <w:pgMar w:top="1460" w:right="0" w:bottom="940" w:left="580" w:header="0" w:footer="751" w:gutter="0"/>
          <w:pgNumType w:start="7"/>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030F994C" w14:textId="77777777">
        <w:trPr>
          <w:trHeight w:hRule="exact" w:val="5073"/>
        </w:trPr>
        <w:tc>
          <w:tcPr>
            <w:tcW w:w="1162" w:type="dxa"/>
            <w:tcBorders>
              <w:top w:val="nil"/>
              <w:bottom w:val="single" w:sz="24" w:space="0" w:color="FFFFFF"/>
            </w:tcBorders>
            <w:shd w:val="clear" w:color="auto" w:fill="EAEAEA"/>
          </w:tcPr>
          <w:p w14:paraId="285EF364" w14:textId="77777777" w:rsidR="00901777" w:rsidRDefault="00901777"/>
        </w:tc>
        <w:tc>
          <w:tcPr>
            <w:tcW w:w="7569" w:type="dxa"/>
            <w:tcBorders>
              <w:top w:val="nil"/>
              <w:bottom w:val="single" w:sz="24" w:space="0" w:color="FFFFFF"/>
            </w:tcBorders>
            <w:shd w:val="clear" w:color="auto" w:fill="F8F8F8"/>
          </w:tcPr>
          <w:p w14:paraId="5DAC04D0" w14:textId="77777777" w:rsidR="00901777" w:rsidRDefault="00C0138F">
            <w:pPr>
              <w:pStyle w:val="TableParagraph"/>
              <w:spacing w:before="43" w:line="220" w:lineRule="exact"/>
              <w:ind w:left="505" w:right="955"/>
              <w:rPr>
                <w:sz w:val="18"/>
              </w:rPr>
            </w:pPr>
            <w:r>
              <w:rPr>
                <w:sz w:val="18"/>
              </w:rPr>
              <w:t>school district shall not be obligated to pay for the independent educational evaluation requested by the parent.</w:t>
            </w:r>
          </w:p>
          <w:p w14:paraId="2B419653" w14:textId="77777777" w:rsidR="00901777" w:rsidRDefault="00C0138F">
            <w:pPr>
              <w:pStyle w:val="TableParagraph"/>
              <w:numPr>
                <w:ilvl w:val="0"/>
                <w:numId w:val="74"/>
              </w:numPr>
              <w:tabs>
                <w:tab w:val="left" w:pos="505"/>
                <w:tab w:val="left" w:pos="506"/>
              </w:tabs>
              <w:spacing w:line="220" w:lineRule="auto"/>
              <w:ind w:right="442" w:hanging="360"/>
              <w:rPr>
                <w:sz w:val="18"/>
              </w:rPr>
            </w:pPr>
            <w:r>
              <w:rPr>
                <w:sz w:val="18"/>
              </w:rPr>
              <w:t>Whenever possible, the independent educational evaluation is completed, and a written report sent no later than 30 days after the date the parent requests the independent educational evaluation. If publicly funded, the report is sent to the parents and to the school district. The independent evaluator’s report summarizes, in writing, procedures, assessments, results, and diagnostic impressions as well as educationally relevant recommendations for meeting identified needs</w:t>
            </w:r>
            <w:r>
              <w:rPr>
                <w:spacing w:val="-18"/>
                <w:sz w:val="18"/>
              </w:rPr>
              <w:t xml:space="preserve"> </w:t>
            </w:r>
            <w:r>
              <w:rPr>
                <w:sz w:val="18"/>
              </w:rPr>
              <w:t>of</w:t>
            </w:r>
          </w:p>
          <w:p w14:paraId="0E30C42C" w14:textId="77777777" w:rsidR="00901777" w:rsidRDefault="00C0138F">
            <w:pPr>
              <w:pStyle w:val="TableParagraph"/>
              <w:spacing w:before="5" w:line="220" w:lineRule="exact"/>
              <w:ind w:left="505" w:right="1118"/>
              <w:rPr>
                <w:sz w:val="18"/>
              </w:rPr>
            </w:pPr>
            <w:r>
              <w:rPr>
                <w:sz w:val="18"/>
              </w:rPr>
              <w:t>the student. The independent evaluator recommends appropriate types of placements but does not recommend specific classrooms or schools.</w:t>
            </w:r>
          </w:p>
          <w:p w14:paraId="7FE2938A" w14:textId="77777777" w:rsidR="00901777" w:rsidRDefault="00C0138F">
            <w:pPr>
              <w:pStyle w:val="TableParagraph"/>
              <w:numPr>
                <w:ilvl w:val="0"/>
                <w:numId w:val="74"/>
              </w:numPr>
              <w:tabs>
                <w:tab w:val="left" w:pos="505"/>
                <w:tab w:val="left" w:pos="506"/>
              </w:tabs>
              <w:spacing w:line="220" w:lineRule="auto"/>
              <w:ind w:right="345" w:hanging="360"/>
              <w:rPr>
                <w:sz w:val="18"/>
              </w:rPr>
            </w:pPr>
            <w:r>
              <w:rPr>
                <w:sz w:val="18"/>
              </w:rPr>
              <w:t>Within 10 school days from the time the school district receives the report of the independent educational evaluation, the Team reconvenes and considers the independent educational evaluation (which may be publicly or privately funded)</w:t>
            </w:r>
            <w:r>
              <w:rPr>
                <w:spacing w:val="-18"/>
                <w:sz w:val="18"/>
              </w:rPr>
              <w:t xml:space="preserve"> </w:t>
            </w:r>
            <w:r>
              <w:rPr>
                <w:sz w:val="18"/>
              </w:rPr>
              <w:t>and whether a new or amended IEP is</w:t>
            </w:r>
            <w:r>
              <w:rPr>
                <w:spacing w:val="-13"/>
                <w:sz w:val="18"/>
              </w:rPr>
              <w:t xml:space="preserve"> </w:t>
            </w:r>
            <w:r>
              <w:rPr>
                <w:sz w:val="18"/>
              </w:rPr>
              <w:t>appropriate.</w:t>
            </w:r>
          </w:p>
          <w:p w14:paraId="324300E2" w14:textId="77777777" w:rsidR="00901777" w:rsidRDefault="00C0138F">
            <w:pPr>
              <w:pStyle w:val="TableParagraph"/>
              <w:tabs>
                <w:tab w:val="left" w:pos="3839"/>
              </w:tabs>
              <w:spacing w:before="146"/>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4F85995F" w14:textId="77777777" w:rsidR="00901777" w:rsidRDefault="00C0138F">
            <w:pPr>
              <w:pStyle w:val="TableParagraph"/>
              <w:tabs>
                <w:tab w:val="left" w:pos="3865"/>
              </w:tabs>
              <w:spacing w:before="101"/>
              <w:ind w:left="145"/>
              <w:rPr>
                <w:sz w:val="18"/>
              </w:rPr>
            </w:pPr>
            <w:r>
              <w:rPr>
                <w:sz w:val="18"/>
              </w:rPr>
              <w:t>603</w:t>
            </w:r>
            <w:r>
              <w:rPr>
                <w:spacing w:val="-1"/>
                <w:sz w:val="18"/>
              </w:rPr>
              <w:t xml:space="preserve"> </w:t>
            </w:r>
            <w:r>
              <w:rPr>
                <w:sz w:val="18"/>
              </w:rPr>
              <w:t>CMR</w:t>
            </w:r>
            <w:r>
              <w:rPr>
                <w:spacing w:val="-1"/>
                <w:sz w:val="18"/>
              </w:rPr>
              <w:t xml:space="preserve"> </w:t>
            </w:r>
            <w:r>
              <w:rPr>
                <w:sz w:val="18"/>
              </w:rPr>
              <w:t>28.04(5)</w:t>
            </w:r>
            <w:r>
              <w:rPr>
                <w:sz w:val="18"/>
              </w:rPr>
              <w:tab/>
              <w:t>34 CFR</w:t>
            </w:r>
            <w:r>
              <w:rPr>
                <w:spacing w:val="-4"/>
                <w:sz w:val="18"/>
              </w:rPr>
              <w:t xml:space="preserve"> </w:t>
            </w:r>
            <w:r>
              <w:rPr>
                <w:sz w:val="18"/>
              </w:rPr>
              <w:t>300.502</w:t>
            </w:r>
          </w:p>
          <w:p w14:paraId="53599EFD" w14:textId="77777777" w:rsidR="00901777" w:rsidRDefault="00C0138F">
            <w:pPr>
              <w:pStyle w:val="TableParagraph"/>
              <w:spacing w:before="157" w:line="220" w:lineRule="exact"/>
              <w:ind w:left="145" w:right="507"/>
              <w:rPr>
                <w:sz w:val="18"/>
              </w:rPr>
            </w:pPr>
            <w:r>
              <w:rPr>
                <w:i/>
                <w:sz w:val="18"/>
              </w:rPr>
              <w:t xml:space="preserve">See also </w:t>
            </w:r>
            <w:r>
              <w:rPr>
                <w:sz w:val="18"/>
              </w:rPr>
              <w:t>Administrative Advisories SPED 2001-3: Guidance on Using a Sliding Fee Scale for Public Payment of Independent Educational Evaluations (IEEs) and SPED 2004-1:</w:t>
            </w:r>
          </w:p>
          <w:p w14:paraId="303522B5" w14:textId="77777777" w:rsidR="00901777" w:rsidRDefault="00C0138F">
            <w:pPr>
              <w:pStyle w:val="TableParagraph"/>
              <w:spacing w:line="211" w:lineRule="exact"/>
              <w:ind w:left="145"/>
              <w:rPr>
                <w:sz w:val="18"/>
              </w:rPr>
            </w:pPr>
            <w:r>
              <w:rPr>
                <w:sz w:val="18"/>
              </w:rPr>
              <w:t>Independent Educational Evaluations</w:t>
            </w:r>
          </w:p>
          <w:p w14:paraId="01814895" w14:textId="77777777" w:rsidR="00901777" w:rsidRDefault="00C0138F">
            <w:pPr>
              <w:pStyle w:val="TableParagraph"/>
              <w:spacing w:line="230" w:lineRule="exact"/>
              <w:ind w:left="145"/>
              <w:rPr>
                <w:sz w:val="18"/>
              </w:rPr>
            </w:pPr>
            <w:r>
              <w:rPr>
                <w:sz w:val="18"/>
              </w:rPr>
              <w:t xml:space="preserve">at </w:t>
            </w:r>
            <w:hyperlink r:id="rId96">
              <w:r>
                <w:rPr>
                  <w:color w:val="006FC0"/>
                  <w:sz w:val="18"/>
                  <w:u w:val="single" w:color="006FC0"/>
                </w:rPr>
                <w:t>http://www.doe.mass.edu/sped/advisories/01_3.html</w:t>
              </w:r>
              <w:r>
                <w:rPr>
                  <w:color w:val="006FC0"/>
                  <w:sz w:val="18"/>
                </w:rPr>
                <w:t>.</w:t>
              </w:r>
            </w:hyperlink>
          </w:p>
        </w:tc>
        <w:tc>
          <w:tcPr>
            <w:tcW w:w="2079" w:type="dxa"/>
            <w:tcBorders>
              <w:top w:val="nil"/>
              <w:bottom w:val="single" w:sz="24" w:space="0" w:color="FFFFFF"/>
            </w:tcBorders>
            <w:shd w:val="clear" w:color="auto" w:fill="F8F8F8"/>
          </w:tcPr>
          <w:p w14:paraId="57CA32E6" w14:textId="77777777" w:rsidR="00901777" w:rsidRDefault="00901777"/>
        </w:tc>
      </w:tr>
      <w:tr w:rsidR="00901777" w14:paraId="03278480" w14:textId="77777777">
        <w:trPr>
          <w:trHeight w:hRule="exact" w:val="3742"/>
        </w:trPr>
        <w:tc>
          <w:tcPr>
            <w:tcW w:w="1162" w:type="dxa"/>
            <w:tcBorders>
              <w:top w:val="single" w:sz="24" w:space="0" w:color="FFFFFF"/>
              <w:bottom w:val="single" w:sz="24" w:space="0" w:color="FFFFFF"/>
            </w:tcBorders>
            <w:shd w:val="clear" w:color="auto" w:fill="EAEAEA"/>
          </w:tcPr>
          <w:p w14:paraId="08789B3B" w14:textId="77777777" w:rsidR="00901777" w:rsidRDefault="00C0138F">
            <w:pPr>
              <w:pStyle w:val="TableParagraph"/>
              <w:spacing w:before="43"/>
              <w:ind w:left="331"/>
              <w:rPr>
                <w:b/>
                <w:sz w:val="18"/>
              </w:rPr>
            </w:pPr>
            <w:r>
              <w:rPr>
                <w:b/>
                <w:sz w:val="18"/>
              </w:rPr>
              <w:t>SE 12</w:t>
            </w:r>
          </w:p>
        </w:tc>
        <w:tc>
          <w:tcPr>
            <w:tcW w:w="7569" w:type="dxa"/>
            <w:tcBorders>
              <w:top w:val="single" w:sz="24" w:space="0" w:color="FFFFFF"/>
              <w:bottom w:val="single" w:sz="24" w:space="0" w:color="FFFFFF"/>
            </w:tcBorders>
            <w:shd w:val="clear" w:color="auto" w:fill="F8F8F8"/>
          </w:tcPr>
          <w:p w14:paraId="15E7D6C5" w14:textId="77777777" w:rsidR="00901777" w:rsidRDefault="00C0138F">
            <w:pPr>
              <w:pStyle w:val="TableParagraph"/>
              <w:spacing w:before="25"/>
              <w:ind w:left="145"/>
              <w:rPr>
                <w:b/>
                <w:sz w:val="18"/>
              </w:rPr>
            </w:pPr>
            <w:r>
              <w:rPr>
                <w:b/>
                <w:sz w:val="18"/>
              </w:rPr>
              <w:t>Frequency of re-evaluation</w:t>
            </w:r>
          </w:p>
          <w:p w14:paraId="7A26EDBD" w14:textId="77777777" w:rsidR="00901777" w:rsidRDefault="00C0138F">
            <w:pPr>
              <w:pStyle w:val="TableParagraph"/>
              <w:numPr>
                <w:ilvl w:val="0"/>
                <w:numId w:val="73"/>
              </w:numPr>
              <w:tabs>
                <w:tab w:val="left" w:pos="505"/>
                <w:tab w:val="left" w:pos="506"/>
              </w:tabs>
              <w:spacing w:before="115" w:line="220" w:lineRule="auto"/>
              <w:ind w:right="585" w:hanging="360"/>
              <w:rPr>
                <w:sz w:val="18"/>
              </w:rPr>
            </w:pPr>
            <w:r>
              <w:rPr>
                <w:sz w:val="18"/>
              </w:rPr>
              <w:t>When the student’s needs warrant it or a parent or teacher requests it, the</w:t>
            </w:r>
            <w:r>
              <w:rPr>
                <w:spacing w:val="-21"/>
                <w:sz w:val="18"/>
              </w:rPr>
              <w:t xml:space="preserve"> </w:t>
            </w:r>
            <w:r>
              <w:rPr>
                <w:sz w:val="18"/>
              </w:rPr>
              <w:t>school district, with parental consent, conducts a full re-evaluation consistent with the requirements of federal law, provided</w:t>
            </w:r>
            <w:r>
              <w:rPr>
                <w:spacing w:val="-11"/>
                <w:sz w:val="18"/>
              </w:rPr>
              <w:t xml:space="preserve"> </w:t>
            </w:r>
            <w:r>
              <w:rPr>
                <w:sz w:val="18"/>
              </w:rPr>
              <w:t>that:</w:t>
            </w:r>
          </w:p>
          <w:p w14:paraId="427B66BB" w14:textId="77777777" w:rsidR="00901777" w:rsidRDefault="00C0138F">
            <w:pPr>
              <w:pStyle w:val="TableParagraph"/>
              <w:numPr>
                <w:ilvl w:val="1"/>
                <w:numId w:val="73"/>
              </w:numPr>
              <w:tabs>
                <w:tab w:val="left" w:pos="917"/>
                <w:tab w:val="left" w:pos="918"/>
              </w:tabs>
              <w:spacing w:before="1" w:line="220" w:lineRule="exact"/>
              <w:ind w:right="426"/>
              <w:rPr>
                <w:sz w:val="18"/>
              </w:rPr>
            </w:pPr>
            <w:r>
              <w:rPr>
                <w:sz w:val="18"/>
              </w:rPr>
              <w:t>a re-evaluation is conducted every 3 years unless the parent and district</w:t>
            </w:r>
            <w:r>
              <w:rPr>
                <w:spacing w:val="-20"/>
                <w:sz w:val="18"/>
              </w:rPr>
              <w:t xml:space="preserve"> </w:t>
            </w:r>
            <w:r>
              <w:rPr>
                <w:sz w:val="18"/>
              </w:rPr>
              <w:t>agree that it is unnecessary</w:t>
            </w:r>
            <w:r>
              <w:rPr>
                <w:spacing w:val="-5"/>
                <w:sz w:val="18"/>
              </w:rPr>
              <w:t xml:space="preserve"> </w:t>
            </w:r>
            <w:r>
              <w:rPr>
                <w:sz w:val="18"/>
              </w:rPr>
              <w:t>and</w:t>
            </w:r>
          </w:p>
          <w:p w14:paraId="1320E7EE" w14:textId="77777777" w:rsidR="00901777" w:rsidRDefault="00C0138F">
            <w:pPr>
              <w:pStyle w:val="TableParagraph"/>
              <w:numPr>
                <w:ilvl w:val="1"/>
                <w:numId w:val="73"/>
              </w:numPr>
              <w:tabs>
                <w:tab w:val="left" w:pos="917"/>
                <w:tab w:val="left" w:pos="918"/>
              </w:tabs>
              <w:spacing w:line="220" w:lineRule="auto"/>
              <w:ind w:right="559"/>
              <w:rPr>
                <w:sz w:val="18"/>
              </w:rPr>
            </w:pPr>
            <w:r>
              <w:rPr>
                <w:sz w:val="18"/>
              </w:rPr>
              <w:t>a re-evaluation is conducted no more frequently than once a year unless</w:t>
            </w:r>
            <w:r>
              <w:rPr>
                <w:spacing w:val="-16"/>
                <w:sz w:val="18"/>
              </w:rPr>
              <w:t xml:space="preserve"> </w:t>
            </w:r>
            <w:r>
              <w:rPr>
                <w:sz w:val="18"/>
              </w:rPr>
              <w:t>the parent and district agree</w:t>
            </w:r>
            <w:r>
              <w:rPr>
                <w:spacing w:val="-10"/>
                <w:sz w:val="18"/>
              </w:rPr>
              <w:t xml:space="preserve"> </w:t>
            </w:r>
            <w:r>
              <w:rPr>
                <w:sz w:val="18"/>
              </w:rPr>
              <w:t>otherwise.</w:t>
            </w:r>
          </w:p>
          <w:p w14:paraId="706E60B0" w14:textId="77777777" w:rsidR="00901777" w:rsidRDefault="00C0138F">
            <w:pPr>
              <w:pStyle w:val="TableParagraph"/>
              <w:numPr>
                <w:ilvl w:val="0"/>
                <w:numId w:val="73"/>
              </w:numPr>
              <w:tabs>
                <w:tab w:val="left" w:pos="505"/>
                <w:tab w:val="left" w:pos="506"/>
              </w:tabs>
              <w:spacing w:before="4" w:line="220" w:lineRule="auto"/>
              <w:ind w:right="524" w:hanging="360"/>
              <w:rPr>
                <w:sz w:val="18"/>
              </w:rPr>
            </w:pPr>
            <w:r>
              <w:rPr>
                <w:sz w:val="18"/>
              </w:rPr>
              <w:t>The district implements re-evaluation procedures in all cases where it is</w:t>
            </w:r>
            <w:r>
              <w:rPr>
                <w:spacing w:val="-24"/>
                <w:sz w:val="18"/>
              </w:rPr>
              <w:t xml:space="preserve"> </w:t>
            </w:r>
            <w:r>
              <w:rPr>
                <w:sz w:val="18"/>
              </w:rPr>
              <w:t>suspected that a student is no longer eligible for special education, except that no re- evaluation is required before the termination of eligibility because a student has graduated with a general high school diploma or exceeded the age of</w:t>
            </w:r>
            <w:r>
              <w:rPr>
                <w:spacing w:val="-32"/>
                <w:sz w:val="18"/>
              </w:rPr>
              <w:t xml:space="preserve"> </w:t>
            </w:r>
            <w:r>
              <w:rPr>
                <w:sz w:val="18"/>
              </w:rPr>
              <w:t>eligibility.</w:t>
            </w:r>
          </w:p>
          <w:p w14:paraId="558027DD" w14:textId="77777777" w:rsidR="00901777" w:rsidRDefault="00C0138F">
            <w:pPr>
              <w:pStyle w:val="TableParagraph"/>
              <w:tabs>
                <w:tab w:val="left" w:pos="3839"/>
              </w:tabs>
              <w:spacing w:before="143"/>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308620BA" w14:textId="77777777" w:rsidR="00901777" w:rsidRDefault="00C0138F">
            <w:pPr>
              <w:pStyle w:val="TableParagraph"/>
              <w:tabs>
                <w:tab w:val="left" w:pos="3865"/>
              </w:tabs>
              <w:spacing w:before="101"/>
              <w:ind w:left="145"/>
              <w:rPr>
                <w:sz w:val="18"/>
              </w:rPr>
            </w:pPr>
            <w:r>
              <w:rPr>
                <w:sz w:val="18"/>
              </w:rPr>
              <w:t>603</w:t>
            </w:r>
            <w:r>
              <w:rPr>
                <w:spacing w:val="-1"/>
                <w:sz w:val="18"/>
              </w:rPr>
              <w:t xml:space="preserve"> </w:t>
            </w:r>
            <w:r>
              <w:rPr>
                <w:sz w:val="18"/>
              </w:rPr>
              <w:t>CMR</w:t>
            </w:r>
            <w:r>
              <w:rPr>
                <w:spacing w:val="-1"/>
                <w:sz w:val="18"/>
              </w:rPr>
              <w:t xml:space="preserve"> </w:t>
            </w:r>
            <w:r>
              <w:rPr>
                <w:sz w:val="18"/>
              </w:rPr>
              <w:t>28.04(3)</w:t>
            </w:r>
            <w:r>
              <w:rPr>
                <w:sz w:val="18"/>
              </w:rPr>
              <w:tab/>
              <w:t>34 CFR 300.303;</w:t>
            </w:r>
            <w:r>
              <w:rPr>
                <w:spacing w:val="-7"/>
                <w:sz w:val="18"/>
              </w:rPr>
              <w:t xml:space="preserve"> </w:t>
            </w:r>
            <w:r>
              <w:rPr>
                <w:sz w:val="18"/>
              </w:rPr>
              <w:t>300.305(e)</w:t>
            </w:r>
          </w:p>
        </w:tc>
        <w:tc>
          <w:tcPr>
            <w:tcW w:w="2079" w:type="dxa"/>
            <w:tcBorders>
              <w:top w:val="single" w:sz="24" w:space="0" w:color="FFFFFF"/>
              <w:bottom w:val="single" w:sz="24" w:space="0" w:color="FFFFFF"/>
            </w:tcBorders>
            <w:shd w:val="clear" w:color="auto" w:fill="F8F8F8"/>
          </w:tcPr>
          <w:p w14:paraId="24A25870" w14:textId="77777777" w:rsidR="00901777" w:rsidRDefault="00C0138F">
            <w:pPr>
              <w:pStyle w:val="TableParagraph"/>
              <w:spacing w:before="25" w:line="381" w:lineRule="auto"/>
              <w:ind w:left="616" w:right="346" w:hanging="254"/>
              <w:rPr>
                <w:sz w:val="18"/>
              </w:rPr>
            </w:pPr>
            <w:r>
              <w:rPr>
                <w:sz w:val="18"/>
              </w:rPr>
              <w:t>Student Records Interviews</w:t>
            </w:r>
          </w:p>
        </w:tc>
      </w:tr>
      <w:tr w:rsidR="00901777" w14:paraId="3E362F0B" w14:textId="77777777">
        <w:trPr>
          <w:trHeight w:hRule="exact" w:val="3873"/>
        </w:trPr>
        <w:tc>
          <w:tcPr>
            <w:tcW w:w="1162" w:type="dxa"/>
            <w:tcBorders>
              <w:top w:val="single" w:sz="24" w:space="0" w:color="FFFFFF"/>
              <w:bottom w:val="nil"/>
            </w:tcBorders>
            <w:shd w:val="clear" w:color="auto" w:fill="EAEAEA"/>
          </w:tcPr>
          <w:p w14:paraId="1E12E4BD" w14:textId="77777777" w:rsidR="00901777" w:rsidRDefault="00C0138F">
            <w:pPr>
              <w:pStyle w:val="TableParagraph"/>
              <w:spacing w:before="43"/>
              <w:ind w:left="331"/>
              <w:rPr>
                <w:b/>
                <w:sz w:val="18"/>
              </w:rPr>
            </w:pPr>
            <w:r>
              <w:rPr>
                <w:b/>
                <w:sz w:val="18"/>
              </w:rPr>
              <w:t>SE 19</w:t>
            </w:r>
          </w:p>
        </w:tc>
        <w:tc>
          <w:tcPr>
            <w:tcW w:w="7569" w:type="dxa"/>
            <w:tcBorders>
              <w:top w:val="single" w:sz="24" w:space="0" w:color="FFFFFF"/>
              <w:bottom w:val="nil"/>
            </w:tcBorders>
            <w:shd w:val="clear" w:color="auto" w:fill="F8F8F8"/>
          </w:tcPr>
          <w:p w14:paraId="55DDF004" w14:textId="77777777" w:rsidR="00901777" w:rsidRDefault="00C0138F">
            <w:pPr>
              <w:pStyle w:val="TableParagraph"/>
              <w:spacing w:before="25"/>
              <w:ind w:left="145"/>
              <w:rPr>
                <w:b/>
                <w:sz w:val="18"/>
              </w:rPr>
            </w:pPr>
            <w:r>
              <w:rPr>
                <w:b/>
                <w:sz w:val="18"/>
              </w:rPr>
              <w:t>Extended evaluation</w:t>
            </w:r>
          </w:p>
          <w:p w14:paraId="3E4DB3A0" w14:textId="77777777" w:rsidR="00901777" w:rsidRDefault="00C0138F">
            <w:pPr>
              <w:pStyle w:val="TableParagraph"/>
              <w:spacing w:before="119" w:line="220" w:lineRule="exact"/>
              <w:ind w:left="145" w:right="277"/>
              <w:rPr>
                <w:sz w:val="18"/>
              </w:rPr>
            </w:pPr>
            <w:r>
              <w:rPr>
                <w:sz w:val="18"/>
              </w:rPr>
              <w:t>If the Team finds the evaluation information insufficient to develop an IEP, the Team, with parental consent, may agree to an extended evaluation period.</w:t>
            </w:r>
          </w:p>
          <w:p w14:paraId="45F0E9BA" w14:textId="77777777" w:rsidR="00901777" w:rsidRDefault="00C0138F">
            <w:pPr>
              <w:pStyle w:val="TableParagraph"/>
              <w:numPr>
                <w:ilvl w:val="0"/>
                <w:numId w:val="72"/>
              </w:numPr>
              <w:tabs>
                <w:tab w:val="left" w:pos="505"/>
                <w:tab w:val="left" w:pos="506"/>
              </w:tabs>
              <w:spacing w:before="157" w:line="220" w:lineRule="auto"/>
              <w:ind w:right="295" w:hanging="360"/>
              <w:rPr>
                <w:sz w:val="18"/>
              </w:rPr>
            </w:pPr>
            <w:r>
              <w:rPr>
                <w:sz w:val="18"/>
              </w:rPr>
              <w:t>The extended evaluation period is not used to deny programs or services determined to be necessary by the Team. If, prior to the extended evaluation, the Team determines that sufficient information is available to determine, in part, necessary annual goals and services, the Team writes a partial IEP that, if accepted</w:t>
            </w:r>
            <w:r>
              <w:rPr>
                <w:spacing w:val="-23"/>
                <w:sz w:val="18"/>
              </w:rPr>
              <w:t xml:space="preserve"> </w:t>
            </w:r>
            <w:r>
              <w:rPr>
                <w:sz w:val="18"/>
              </w:rPr>
              <w:t>by the parent, is immediately implemented by the district while the extended evaluation is</w:t>
            </w:r>
            <w:r>
              <w:rPr>
                <w:spacing w:val="-3"/>
                <w:sz w:val="18"/>
              </w:rPr>
              <w:t xml:space="preserve"> </w:t>
            </w:r>
            <w:r>
              <w:rPr>
                <w:sz w:val="18"/>
              </w:rPr>
              <w:t>occurring.</w:t>
            </w:r>
          </w:p>
          <w:p w14:paraId="46434DED" w14:textId="77777777" w:rsidR="00901777" w:rsidRDefault="00C0138F">
            <w:pPr>
              <w:pStyle w:val="TableParagraph"/>
              <w:numPr>
                <w:ilvl w:val="0"/>
                <w:numId w:val="72"/>
              </w:numPr>
              <w:tabs>
                <w:tab w:val="left" w:pos="505"/>
                <w:tab w:val="left" w:pos="506"/>
              </w:tabs>
              <w:spacing w:before="2" w:line="220" w:lineRule="exact"/>
              <w:ind w:right="347" w:hanging="360"/>
              <w:rPr>
                <w:sz w:val="18"/>
              </w:rPr>
            </w:pPr>
            <w:r>
              <w:rPr>
                <w:sz w:val="18"/>
              </w:rPr>
              <w:t>The extended evaluation period is not used to allow additional time to complete</w:t>
            </w:r>
            <w:r>
              <w:rPr>
                <w:spacing w:val="-19"/>
                <w:sz w:val="18"/>
              </w:rPr>
              <w:t xml:space="preserve"> </w:t>
            </w:r>
            <w:r>
              <w:rPr>
                <w:sz w:val="18"/>
              </w:rPr>
              <w:t>the required</w:t>
            </w:r>
            <w:r>
              <w:rPr>
                <w:spacing w:val="-9"/>
                <w:sz w:val="18"/>
              </w:rPr>
              <w:t xml:space="preserve"> </w:t>
            </w:r>
            <w:r>
              <w:rPr>
                <w:sz w:val="18"/>
              </w:rPr>
              <w:t>assessments.</w:t>
            </w:r>
          </w:p>
          <w:p w14:paraId="1F115045" w14:textId="77777777" w:rsidR="00901777" w:rsidRDefault="00C0138F">
            <w:pPr>
              <w:pStyle w:val="TableParagraph"/>
              <w:numPr>
                <w:ilvl w:val="0"/>
                <w:numId w:val="72"/>
              </w:numPr>
              <w:tabs>
                <w:tab w:val="left" w:pos="505"/>
                <w:tab w:val="left" w:pos="506"/>
              </w:tabs>
              <w:spacing w:line="220" w:lineRule="auto"/>
              <w:ind w:right="412" w:hanging="360"/>
              <w:rPr>
                <w:sz w:val="18"/>
              </w:rPr>
            </w:pPr>
            <w:r>
              <w:rPr>
                <w:sz w:val="18"/>
              </w:rPr>
              <w:t>If the parent consents to an extended evaluation, the Team documents its findings and determines what evaluation time period is necessary and the types of information needed to develop an IEP. The Team may decide to meet at intervals during the extended evaluation, but in all cases reconvenes promptly to develop</w:t>
            </w:r>
            <w:r>
              <w:rPr>
                <w:spacing w:val="-18"/>
                <w:sz w:val="18"/>
              </w:rPr>
              <w:t xml:space="preserve"> </w:t>
            </w:r>
            <w:r>
              <w:rPr>
                <w:sz w:val="18"/>
              </w:rPr>
              <w:t>an IEP when the evaluation is</w:t>
            </w:r>
            <w:r>
              <w:rPr>
                <w:spacing w:val="-11"/>
                <w:sz w:val="18"/>
              </w:rPr>
              <w:t xml:space="preserve"> </w:t>
            </w:r>
            <w:r>
              <w:rPr>
                <w:sz w:val="18"/>
              </w:rPr>
              <w:t>complete.</w:t>
            </w:r>
          </w:p>
        </w:tc>
        <w:tc>
          <w:tcPr>
            <w:tcW w:w="2079" w:type="dxa"/>
            <w:tcBorders>
              <w:top w:val="single" w:sz="24" w:space="0" w:color="FFFFFF"/>
              <w:bottom w:val="nil"/>
            </w:tcBorders>
            <w:shd w:val="clear" w:color="auto" w:fill="F8F8F8"/>
          </w:tcPr>
          <w:p w14:paraId="7641325E" w14:textId="77777777" w:rsidR="00901777" w:rsidRDefault="00C0138F">
            <w:pPr>
              <w:pStyle w:val="TableParagraph"/>
              <w:spacing w:before="25" w:line="381" w:lineRule="auto"/>
              <w:ind w:left="616" w:right="346" w:hanging="254"/>
              <w:rPr>
                <w:sz w:val="18"/>
              </w:rPr>
            </w:pPr>
            <w:r>
              <w:rPr>
                <w:sz w:val="18"/>
              </w:rPr>
              <w:t>Student Records Interviews</w:t>
            </w:r>
          </w:p>
        </w:tc>
      </w:tr>
    </w:tbl>
    <w:p w14:paraId="3FB78C3E" w14:textId="77777777" w:rsidR="00901777" w:rsidRDefault="00901777">
      <w:pPr>
        <w:spacing w:line="381" w:lineRule="auto"/>
        <w:rPr>
          <w:sz w:val="18"/>
        </w:rPr>
        <w:sectPr w:rsidR="00901777">
          <w:headerReference w:type="default" r:id="rId97"/>
          <w:footerReference w:type="default" r:id="rId98"/>
          <w:pgSz w:w="12240" w:h="15840"/>
          <w:pgMar w:top="1460" w:right="0" w:bottom="940" w:left="580" w:header="0" w:footer="751" w:gutter="0"/>
          <w:pgNumType w:start="8"/>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162"/>
        <w:gridCol w:w="7569"/>
        <w:gridCol w:w="2079"/>
      </w:tblGrid>
      <w:tr w:rsidR="00901777" w14:paraId="248CA919" w14:textId="77777777">
        <w:trPr>
          <w:trHeight w:hRule="exact" w:val="1599"/>
        </w:trPr>
        <w:tc>
          <w:tcPr>
            <w:tcW w:w="1162" w:type="dxa"/>
            <w:tcBorders>
              <w:left w:val="single" w:sz="18" w:space="0" w:color="FFFFFF"/>
              <w:right w:val="single" w:sz="18" w:space="0" w:color="FFFFFF"/>
            </w:tcBorders>
            <w:shd w:val="clear" w:color="auto" w:fill="EAEAEA"/>
          </w:tcPr>
          <w:p w14:paraId="7F8BF8CB" w14:textId="77777777" w:rsidR="00901777" w:rsidRDefault="00901777"/>
        </w:tc>
        <w:tc>
          <w:tcPr>
            <w:tcW w:w="7569" w:type="dxa"/>
            <w:tcBorders>
              <w:left w:val="single" w:sz="18" w:space="0" w:color="FFFFFF"/>
              <w:right w:val="single" w:sz="18" w:space="0" w:color="FFFFFF"/>
            </w:tcBorders>
            <w:shd w:val="clear" w:color="auto" w:fill="F8F8F8"/>
          </w:tcPr>
          <w:p w14:paraId="37D46E85" w14:textId="77777777" w:rsidR="00901777" w:rsidRDefault="00C0138F">
            <w:pPr>
              <w:pStyle w:val="TableParagraph"/>
              <w:numPr>
                <w:ilvl w:val="0"/>
                <w:numId w:val="71"/>
              </w:numPr>
              <w:tabs>
                <w:tab w:val="left" w:pos="505"/>
                <w:tab w:val="left" w:pos="506"/>
              </w:tabs>
              <w:spacing w:before="43" w:line="220" w:lineRule="exact"/>
              <w:ind w:right="611" w:hanging="360"/>
              <w:rPr>
                <w:sz w:val="18"/>
              </w:rPr>
            </w:pPr>
            <w:r>
              <w:rPr>
                <w:sz w:val="18"/>
              </w:rPr>
              <w:t>The extended evaluation may extend longer than one week, but does not</w:t>
            </w:r>
            <w:r>
              <w:rPr>
                <w:spacing w:val="-17"/>
                <w:sz w:val="18"/>
              </w:rPr>
              <w:t xml:space="preserve"> </w:t>
            </w:r>
            <w:r>
              <w:rPr>
                <w:sz w:val="18"/>
              </w:rPr>
              <w:t>exceed eight school</w:t>
            </w:r>
            <w:r>
              <w:rPr>
                <w:spacing w:val="-5"/>
                <w:sz w:val="18"/>
              </w:rPr>
              <w:t xml:space="preserve"> </w:t>
            </w:r>
            <w:r>
              <w:rPr>
                <w:sz w:val="18"/>
              </w:rPr>
              <w:t>weeks.</w:t>
            </w:r>
          </w:p>
          <w:p w14:paraId="6BA0B802" w14:textId="77777777" w:rsidR="00901777" w:rsidRDefault="00C0138F">
            <w:pPr>
              <w:pStyle w:val="TableParagraph"/>
              <w:numPr>
                <w:ilvl w:val="0"/>
                <w:numId w:val="71"/>
              </w:numPr>
              <w:tabs>
                <w:tab w:val="left" w:pos="505"/>
                <w:tab w:val="left" w:pos="506"/>
              </w:tabs>
              <w:spacing w:line="221" w:lineRule="exact"/>
              <w:ind w:hanging="360"/>
              <w:rPr>
                <w:sz w:val="18"/>
              </w:rPr>
            </w:pPr>
            <w:r>
              <w:rPr>
                <w:sz w:val="18"/>
              </w:rPr>
              <w:t>The extended evaluation is not considered a</w:t>
            </w:r>
            <w:r>
              <w:rPr>
                <w:spacing w:val="-12"/>
                <w:sz w:val="18"/>
              </w:rPr>
              <w:t xml:space="preserve"> </w:t>
            </w:r>
            <w:r>
              <w:rPr>
                <w:sz w:val="18"/>
              </w:rPr>
              <w:t>placement.</w:t>
            </w:r>
          </w:p>
          <w:p w14:paraId="0FC020D0" w14:textId="77777777" w:rsidR="00901777" w:rsidRDefault="00C0138F">
            <w:pPr>
              <w:pStyle w:val="TableParagraph"/>
              <w:tabs>
                <w:tab w:val="left" w:pos="3839"/>
              </w:tabs>
              <w:spacing w:before="140"/>
              <w:ind w:left="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58B7773F" w14:textId="77777777" w:rsidR="00901777" w:rsidRDefault="00C0138F">
            <w:pPr>
              <w:pStyle w:val="TableParagraph"/>
              <w:spacing w:before="101"/>
              <w:ind w:left="145"/>
              <w:rPr>
                <w:sz w:val="18"/>
              </w:rPr>
            </w:pPr>
            <w:r>
              <w:rPr>
                <w:sz w:val="18"/>
              </w:rPr>
              <w:t>603 CMR 28.05(2)(b)</w:t>
            </w:r>
          </w:p>
        </w:tc>
        <w:tc>
          <w:tcPr>
            <w:tcW w:w="2079" w:type="dxa"/>
            <w:tcBorders>
              <w:left w:val="single" w:sz="18" w:space="0" w:color="FFFFFF"/>
              <w:right w:val="single" w:sz="18" w:space="0" w:color="FFFFFF"/>
            </w:tcBorders>
            <w:shd w:val="clear" w:color="auto" w:fill="F8F8F8"/>
          </w:tcPr>
          <w:p w14:paraId="116681C2" w14:textId="77777777" w:rsidR="00901777" w:rsidRDefault="00901777"/>
        </w:tc>
      </w:tr>
    </w:tbl>
    <w:p w14:paraId="433FF1B5" w14:textId="77777777" w:rsidR="00901777" w:rsidRDefault="00901777">
      <w:pPr>
        <w:pStyle w:val="BodyText"/>
        <w:spacing w:before="8"/>
        <w:rPr>
          <w:b/>
          <w:sz w:val="28"/>
        </w:rPr>
      </w:pPr>
    </w:p>
    <w:p w14:paraId="07288D7D" w14:textId="77777777" w:rsidR="00901777" w:rsidRDefault="00C0138F">
      <w:pPr>
        <w:spacing w:before="101"/>
        <w:ind w:left="140"/>
        <w:rPr>
          <w:b/>
          <w:sz w:val="20"/>
        </w:rPr>
      </w:pPr>
      <w:bookmarkStart w:id="1" w:name="_bookmark1"/>
      <w:bookmarkEnd w:id="1"/>
      <w:r>
        <w:rPr>
          <w:b/>
          <w:color w:val="585858"/>
          <w:sz w:val="20"/>
        </w:rPr>
        <w:t>IEP Development</w:t>
      </w:r>
    </w:p>
    <w:p w14:paraId="39C8BAFE" w14:textId="77777777" w:rsidR="00901777" w:rsidRDefault="00901777">
      <w:pPr>
        <w:pStyle w:val="BodyText"/>
        <w:spacing w:before="4"/>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8C83B1D" w14:textId="77777777">
        <w:trPr>
          <w:trHeight w:hRule="exact" w:val="740"/>
        </w:trPr>
        <w:tc>
          <w:tcPr>
            <w:tcW w:w="1051" w:type="dxa"/>
            <w:tcBorders>
              <w:top w:val="nil"/>
            </w:tcBorders>
            <w:shd w:val="clear" w:color="auto" w:fill="959595"/>
          </w:tcPr>
          <w:p w14:paraId="64BA8028" w14:textId="77777777" w:rsidR="00901777" w:rsidRPr="00CA63DD" w:rsidRDefault="00C0138F">
            <w:pPr>
              <w:pStyle w:val="TableParagraph"/>
              <w:spacing w:before="154" w:line="220" w:lineRule="exact"/>
              <w:ind w:left="115" w:right="70" w:hanging="26"/>
              <w:rPr>
                <w:rFonts w:asciiTheme="minorHAnsi" w:hAnsiTheme="minorHAnsi" w:cstheme="minorHAnsi"/>
                <w:b/>
              </w:rPr>
            </w:pPr>
            <w:r w:rsidRPr="00CA63DD">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61D36F39" w14:textId="77777777" w:rsidR="00901777" w:rsidRDefault="00C0138F" w:rsidP="00CA63DD">
            <w:pPr>
              <w:pStyle w:val="TableParagraph"/>
              <w:spacing w:before="154" w:line="220" w:lineRule="exact"/>
              <w:ind w:left="115" w:right="70" w:hanging="26"/>
              <w:jc w:val="center"/>
              <w:rPr>
                <w:b/>
                <w:sz w:val="20"/>
              </w:rPr>
            </w:pPr>
            <w:r w:rsidRPr="00CA63DD">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075EBEBE" w14:textId="77777777" w:rsidR="00901777" w:rsidRPr="00CA63DD" w:rsidRDefault="00C0138F" w:rsidP="00CA63DD">
            <w:pPr>
              <w:pStyle w:val="TableParagraph"/>
              <w:spacing w:before="154"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A63DD">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1B817ECC" w14:textId="77777777">
        <w:trPr>
          <w:trHeight w:hRule="exact" w:val="8275"/>
        </w:trPr>
        <w:tc>
          <w:tcPr>
            <w:tcW w:w="1051" w:type="dxa"/>
            <w:tcBorders>
              <w:bottom w:val="single" w:sz="23" w:space="0" w:color="FFFFFF"/>
            </w:tcBorders>
            <w:shd w:val="clear" w:color="auto" w:fill="EAEAEA"/>
          </w:tcPr>
          <w:p w14:paraId="1490BB4D" w14:textId="77777777" w:rsidR="00901777" w:rsidRDefault="00C0138F">
            <w:pPr>
              <w:pStyle w:val="TableParagraph"/>
              <w:spacing w:before="43"/>
              <w:ind w:left="327"/>
              <w:rPr>
                <w:b/>
                <w:sz w:val="18"/>
              </w:rPr>
            </w:pPr>
            <w:r>
              <w:rPr>
                <w:b/>
                <w:sz w:val="18"/>
              </w:rPr>
              <w:t>SE 6</w:t>
            </w:r>
          </w:p>
        </w:tc>
        <w:tc>
          <w:tcPr>
            <w:tcW w:w="7328" w:type="dxa"/>
            <w:tcBorders>
              <w:bottom w:val="single" w:sz="23" w:space="0" w:color="FFFFFF"/>
            </w:tcBorders>
            <w:shd w:val="clear" w:color="auto" w:fill="F8F8F8"/>
          </w:tcPr>
          <w:p w14:paraId="0F6E44CE" w14:textId="77777777" w:rsidR="00901777" w:rsidRDefault="00C0138F">
            <w:pPr>
              <w:pStyle w:val="TableParagraph"/>
              <w:spacing w:before="25"/>
              <w:rPr>
                <w:b/>
                <w:sz w:val="18"/>
              </w:rPr>
            </w:pPr>
            <w:r>
              <w:rPr>
                <w:b/>
                <w:sz w:val="18"/>
              </w:rPr>
              <w:t>Determination of transition services</w:t>
            </w:r>
          </w:p>
          <w:p w14:paraId="14523F6C" w14:textId="77777777" w:rsidR="00901777" w:rsidRDefault="00C0138F">
            <w:pPr>
              <w:pStyle w:val="TableParagraph"/>
              <w:numPr>
                <w:ilvl w:val="0"/>
                <w:numId w:val="70"/>
              </w:numPr>
              <w:tabs>
                <w:tab w:val="left" w:pos="504"/>
                <w:tab w:val="left" w:pos="505"/>
              </w:tabs>
              <w:spacing w:before="115" w:line="220" w:lineRule="auto"/>
              <w:ind w:right="560" w:hanging="360"/>
              <w:rPr>
                <w:sz w:val="18"/>
              </w:rPr>
            </w:pPr>
            <w:r>
              <w:rPr>
                <w:sz w:val="18"/>
              </w:rPr>
              <w:t>The Team discusses the student’s transition needs annually, beginning no</w:t>
            </w:r>
            <w:r>
              <w:rPr>
                <w:spacing w:val="-9"/>
                <w:sz w:val="18"/>
              </w:rPr>
              <w:t xml:space="preserve"> </w:t>
            </w:r>
            <w:r>
              <w:rPr>
                <w:sz w:val="18"/>
              </w:rPr>
              <w:t>later than when the student is 14 years old, and documents its discussion on the Transition Planning</w:t>
            </w:r>
            <w:r>
              <w:rPr>
                <w:spacing w:val="-4"/>
                <w:sz w:val="18"/>
              </w:rPr>
              <w:t xml:space="preserve"> </w:t>
            </w:r>
            <w:r>
              <w:rPr>
                <w:sz w:val="18"/>
              </w:rPr>
              <w:t>Form.</w:t>
            </w:r>
          </w:p>
          <w:p w14:paraId="3257C8A2" w14:textId="77777777" w:rsidR="00901777" w:rsidRDefault="00C0138F">
            <w:pPr>
              <w:pStyle w:val="TableParagraph"/>
              <w:numPr>
                <w:ilvl w:val="0"/>
                <w:numId w:val="70"/>
              </w:numPr>
              <w:tabs>
                <w:tab w:val="left" w:pos="504"/>
                <w:tab w:val="left" w:pos="505"/>
              </w:tabs>
              <w:spacing w:before="1" w:line="220" w:lineRule="exact"/>
              <w:ind w:right="305" w:hanging="360"/>
              <w:rPr>
                <w:sz w:val="18"/>
              </w:rPr>
            </w:pPr>
            <w:r>
              <w:rPr>
                <w:sz w:val="18"/>
              </w:rPr>
              <w:t>The Team reviews the Transition Planning Form annually and updates</w:t>
            </w:r>
            <w:r>
              <w:rPr>
                <w:spacing w:val="-23"/>
                <w:sz w:val="18"/>
              </w:rPr>
              <w:t xml:space="preserve"> </w:t>
            </w:r>
            <w:r>
              <w:rPr>
                <w:sz w:val="18"/>
              </w:rPr>
              <w:t>information on the form and the IEP, as</w:t>
            </w:r>
            <w:r>
              <w:rPr>
                <w:spacing w:val="-11"/>
                <w:sz w:val="18"/>
              </w:rPr>
              <w:t xml:space="preserve"> </w:t>
            </w:r>
            <w:r>
              <w:rPr>
                <w:sz w:val="18"/>
              </w:rPr>
              <w:t>appropriate.</w:t>
            </w:r>
          </w:p>
          <w:p w14:paraId="6CB8C3BE" w14:textId="77777777" w:rsidR="00901777" w:rsidRDefault="00C0138F">
            <w:pPr>
              <w:pStyle w:val="TableParagraph"/>
              <w:numPr>
                <w:ilvl w:val="0"/>
                <w:numId w:val="70"/>
              </w:numPr>
              <w:tabs>
                <w:tab w:val="left" w:pos="504"/>
                <w:tab w:val="left" w:pos="505"/>
              </w:tabs>
              <w:spacing w:line="211" w:lineRule="exact"/>
              <w:ind w:hanging="360"/>
              <w:rPr>
                <w:sz w:val="18"/>
              </w:rPr>
            </w:pPr>
            <w:r>
              <w:rPr>
                <w:sz w:val="18"/>
              </w:rPr>
              <w:t>Reserved</w:t>
            </w:r>
          </w:p>
          <w:p w14:paraId="073A4883" w14:textId="77777777" w:rsidR="00901777" w:rsidRDefault="00C0138F">
            <w:pPr>
              <w:pStyle w:val="TableParagraph"/>
              <w:numPr>
                <w:ilvl w:val="0"/>
                <w:numId w:val="70"/>
              </w:numPr>
              <w:tabs>
                <w:tab w:val="left" w:pos="504"/>
                <w:tab w:val="left" w:pos="505"/>
              </w:tabs>
              <w:spacing w:before="6" w:line="220" w:lineRule="auto"/>
              <w:ind w:right="351" w:hanging="360"/>
              <w:rPr>
                <w:sz w:val="18"/>
              </w:rPr>
            </w:pPr>
            <w:r>
              <w:rPr>
                <w:sz w:val="18"/>
              </w:rPr>
              <w:t>For any student approaching graduation or the age of 22, the Team determines whether the student is likely to require continuing services from adult human service agencies. In such circumstances, the administrator of special education makes a referral to the Bureau of Transitional Planning in the Executive Office of Health and Human Services in accordance with the requirements of M.G.L. c.</w:t>
            </w:r>
            <w:r>
              <w:rPr>
                <w:spacing w:val="-21"/>
                <w:sz w:val="18"/>
              </w:rPr>
              <w:t xml:space="preserve"> </w:t>
            </w:r>
            <w:r>
              <w:rPr>
                <w:sz w:val="18"/>
              </w:rPr>
              <w:t>71B,</w:t>
            </w:r>
          </w:p>
          <w:p w14:paraId="61FC8010" w14:textId="77777777" w:rsidR="00901777" w:rsidRDefault="00C0138F">
            <w:pPr>
              <w:pStyle w:val="TableParagraph"/>
              <w:spacing w:line="213" w:lineRule="exact"/>
              <w:ind w:left="484" w:right="3946"/>
              <w:jc w:val="center"/>
              <w:rPr>
                <w:sz w:val="18"/>
              </w:rPr>
            </w:pPr>
            <w:r>
              <w:rPr>
                <w:sz w:val="18"/>
              </w:rPr>
              <w:t>§§12A-12C (known as Chapter 688).</w:t>
            </w:r>
          </w:p>
          <w:p w14:paraId="2EC9C1AD" w14:textId="77777777" w:rsidR="00901777" w:rsidRDefault="00C0138F">
            <w:pPr>
              <w:pStyle w:val="TableParagraph"/>
              <w:numPr>
                <w:ilvl w:val="0"/>
                <w:numId w:val="70"/>
              </w:numPr>
              <w:tabs>
                <w:tab w:val="left" w:pos="505"/>
              </w:tabs>
              <w:spacing w:before="6" w:line="220" w:lineRule="auto"/>
              <w:ind w:right="650" w:hanging="360"/>
              <w:jc w:val="both"/>
              <w:rPr>
                <w:sz w:val="18"/>
              </w:rPr>
            </w:pPr>
            <w:r>
              <w:rPr>
                <w:sz w:val="18"/>
              </w:rPr>
              <w:t>In cases where the IEP included needed transition services and a participating agency other than the school district fails to provide these services, the Team reconvenes to identify alternative strategies to meet the transition</w:t>
            </w:r>
            <w:r>
              <w:rPr>
                <w:spacing w:val="-24"/>
                <w:sz w:val="18"/>
              </w:rPr>
              <w:t xml:space="preserve"> </w:t>
            </w:r>
            <w:r>
              <w:rPr>
                <w:sz w:val="18"/>
              </w:rPr>
              <w:t>objectives.</w:t>
            </w:r>
          </w:p>
          <w:p w14:paraId="0D17D7DA" w14:textId="77777777" w:rsidR="00901777" w:rsidRDefault="00C0138F">
            <w:pPr>
              <w:pStyle w:val="TableParagraph"/>
              <w:numPr>
                <w:ilvl w:val="0"/>
                <w:numId w:val="70"/>
              </w:numPr>
              <w:tabs>
                <w:tab w:val="left" w:pos="504"/>
                <w:tab w:val="left" w:pos="505"/>
              </w:tabs>
              <w:spacing w:before="2" w:line="220" w:lineRule="exact"/>
              <w:ind w:right="341" w:hanging="360"/>
              <w:rPr>
                <w:sz w:val="18"/>
              </w:rPr>
            </w:pPr>
            <w:r>
              <w:rPr>
                <w:sz w:val="18"/>
              </w:rPr>
              <w:t>The district ensures that students are invited to and encouraged to attend part</w:t>
            </w:r>
            <w:r>
              <w:rPr>
                <w:spacing w:val="-23"/>
                <w:sz w:val="18"/>
              </w:rPr>
              <w:t xml:space="preserve"> </w:t>
            </w:r>
            <w:r>
              <w:rPr>
                <w:sz w:val="18"/>
              </w:rPr>
              <w:t>or all of Team meetings at which transition services are discussed or</w:t>
            </w:r>
            <w:r>
              <w:rPr>
                <w:spacing w:val="-25"/>
                <w:sz w:val="18"/>
              </w:rPr>
              <w:t xml:space="preserve"> </w:t>
            </w:r>
            <w:r>
              <w:rPr>
                <w:sz w:val="18"/>
              </w:rPr>
              <w:t>proposed.</w:t>
            </w:r>
          </w:p>
          <w:p w14:paraId="66C07D0A" w14:textId="77777777" w:rsidR="00901777" w:rsidRDefault="00C0138F">
            <w:pPr>
              <w:pStyle w:val="TableParagraph"/>
              <w:tabs>
                <w:tab w:val="left" w:pos="4085"/>
              </w:tabs>
              <w:spacing w:before="201"/>
              <w:rPr>
                <w:b/>
                <w:sz w:val="18"/>
              </w:rPr>
            </w:pPr>
            <w:r>
              <w:rPr>
                <w:b/>
                <w:sz w:val="18"/>
              </w:rPr>
              <w:t>State</w:t>
            </w:r>
            <w:r>
              <w:rPr>
                <w:b/>
                <w:spacing w:val="-3"/>
                <w:sz w:val="18"/>
              </w:rPr>
              <w:t xml:space="preserve"> </w:t>
            </w:r>
            <w:r>
              <w:rPr>
                <w:b/>
                <w:sz w:val="18"/>
              </w:rPr>
              <w:t>Requirements</w:t>
            </w:r>
            <w:r>
              <w:rPr>
                <w:b/>
                <w:sz w:val="18"/>
              </w:rPr>
              <w:tab/>
              <w:t>Federal Requirements</w:t>
            </w:r>
          </w:p>
          <w:p w14:paraId="0189E757" w14:textId="77777777" w:rsidR="00901777" w:rsidRDefault="00C0138F">
            <w:pPr>
              <w:pStyle w:val="TableParagraph"/>
              <w:tabs>
                <w:tab w:val="left" w:pos="4068"/>
              </w:tabs>
              <w:spacing w:before="141" w:line="230" w:lineRule="exact"/>
              <w:rPr>
                <w:sz w:val="18"/>
              </w:rPr>
            </w:pPr>
            <w:r>
              <w:rPr>
                <w:sz w:val="18"/>
              </w:rPr>
              <w:t>M.G.L.c.71B,</w:t>
            </w:r>
            <w:r>
              <w:rPr>
                <w:spacing w:val="-2"/>
                <w:sz w:val="18"/>
              </w:rPr>
              <w:t xml:space="preserve"> </w:t>
            </w:r>
            <w:r>
              <w:rPr>
                <w:sz w:val="18"/>
              </w:rPr>
              <w:t>Sections</w:t>
            </w:r>
            <w:r>
              <w:rPr>
                <w:spacing w:val="-2"/>
                <w:sz w:val="18"/>
              </w:rPr>
              <w:t xml:space="preserve"> </w:t>
            </w:r>
            <w:r>
              <w:rPr>
                <w:sz w:val="18"/>
              </w:rPr>
              <w:t>12A-C</w:t>
            </w:r>
            <w:r>
              <w:rPr>
                <w:sz w:val="18"/>
              </w:rPr>
              <w:tab/>
              <w:t>34 CFR</w:t>
            </w:r>
            <w:r>
              <w:rPr>
                <w:spacing w:val="-8"/>
                <w:sz w:val="18"/>
              </w:rPr>
              <w:t xml:space="preserve"> </w:t>
            </w:r>
            <w:r>
              <w:rPr>
                <w:sz w:val="18"/>
              </w:rPr>
              <w:t>300.320(b);300.322(b)(2</w:t>
            </w:r>
            <w:proofErr w:type="gramStart"/>
            <w:r>
              <w:rPr>
                <w:sz w:val="18"/>
              </w:rPr>
              <w:t>);</w:t>
            </w:r>
            <w:proofErr w:type="gramEnd"/>
          </w:p>
          <w:p w14:paraId="227CAE01" w14:textId="77777777" w:rsidR="00901777" w:rsidRDefault="00C0138F">
            <w:pPr>
              <w:pStyle w:val="TableParagraph"/>
              <w:tabs>
                <w:tab w:val="left" w:pos="4056"/>
              </w:tabs>
              <w:spacing w:line="230" w:lineRule="exact"/>
              <w:rPr>
                <w:sz w:val="18"/>
              </w:rPr>
            </w:pPr>
            <w:r>
              <w:rPr>
                <w:sz w:val="18"/>
              </w:rPr>
              <w:t>603</w:t>
            </w:r>
            <w:r>
              <w:rPr>
                <w:spacing w:val="-2"/>
                <w:sz w:val="18"/>
              </w:rPr>
              <w:t xml:space="preserve"> </w:t>
            </w:r>
            <w:r>
              <w:rPr>
                <w:sz w:val="18"/>
              </w:rPr>
              <w:t>CMR</w:t>
            </w:r>
            <w:r>
              <w:rPr>
                <w:spacing w:val="-2"/>
                <w:sz w:val="18"/>
              </w:rPr>
              <w:t xml:space="preserve"> </w:t>
            </w:r>
            <w:r>
              <w:rPr>
                <w:sz w:val="18"/>
              </w:rPr>
              <w:t>28.05(4)(c)</w:t>
            </w:r>
            <w:r>
              <w:rPr>
                <w:sz w:val="18"/>
              </w:rPr>
              <w:tab/>
              <w:t>300.324(c)</w:t>
            </w:r>
            <w:r>
              <w:rPr>
                <w:spacing w:val="-2"/>
                <w:sz w:val="18"/>
              </w:rPr>
              <w:t xml:space="preserve"> </w:t>
            </w:r>
            <w:proofErr w:type="gramStart"/>
            <w:r>
              <w:rPr>
                <w:sz w:val="18"/>
              </w:rPr>
              <w:t>300.321(b);</w:t>
            </w:r>
            <w:proofErr w:type="gramEnd"/>
          </w:p>
          <w:p w14:paraId="242C1516" w14:textId="676E0F92" w:rsidR="00901777" w:rsidRDefault="00C0138F">
            <w:pPr>
              <w:pStyle w:val="TableParagraph"/>
              <w:spacing w:before="159" w:line="220" w:lineRule="exact"/>
              <w:ind w:right="1974"/>
              <w:rPr>
                <w:sz w:val="18"/>
              </w:rPr>
            </w:pPr>
            <w:r>
              <w:rPr>
                <w:sz w:val="18"/>
              </w:rPr>
              <w:t xml:space="preserve">SE 6 is related to State Performance Plan Indicators 1, 13, and 14. (See </w:t>
            </w:r>
            <w:hyperlink r:id="rId99" w:history="1">
              <w:r w:rsidR="007572BA" w:rsidRPr="008B003D">
                <w:rPr>
                  <w:color w:val="006FC0"/>
                  <w:sz w:val="18"/>
                  <w:u w:color="006FC0"/>
                </w:rPr>
                <w:t>https://www.doe.mass.edu/sped/spp/maspp.html</w:t>
              </w:r>
            </w:hyperlink>
            <w:r w:rsidRPr="008B003D">
              <w:rPr>
                <w:sz w:val="20"/>
                <w:szCs w:val="20"/>
              </w:rPr>
              <w:t>.)</w:t>
            </w:r>
          </w:p>
          <w:p w14:paraId="341136BE" w14:textId="6D93B635" w:rsidR="00BC1B2F" w:rsidRPr="00BC1B2F" w:rsidRDefault="00C0138F" w:rsidP="00BC1B2F">
            <w:pPr>
              <w:pStyle w:val="TableParagraph"/>
              <w:spacing w:before="142" w:line="230" w:lineRule="exact"/>
              <w:rPr>
                <w:sz w:val="18"/>
              </w:rPr>
            </w:pPr>
            <w:r>
              <w:rPr>
                <w:sz w:val="18"/>
              </w:rPr>
              <w:t>For the Transition Planning Form,</w:t>
            </w:r>
            <w:r w:rsidR="00BC1B2F">
              <w:rPr>
                <w:sz w:val="18"/>
              </w:rPr>
              <w:t xml:space="preserve"> s</w:t>
            </w:r>
            <w:r>
              <w:rPr>
                <w:sz w:val="18"/>
              </w:rPr>
              <w:t xml:space="preserve">ee </w:t>
            </w:r>
            <w:hyperlink r:id="rId100" w:history="1">
              <w:r w:rsidR="00BC1B2F" w:rsidRPr="00BC1B2F">
                <w:rPr>
                  <w:color w:val="006FC0"/>
                  <w:sz w:val="18"/>
                  <w:u w:color="006FC0"/>
                </w:rPr>
                <w:t>https://www.doe.mass.edu/sped/28MR/28m9.docx</w:t>
              </w:r>
            </w:hyperlink>
          </w:p>
          <w:p w14:paraId="1FB4EF40" w14:textId="782EBCE3" w:rsidR="00901777" w:rsidRPr="00BC1B2F" w:rsidRDefault="00C0138F" w:rsidP="00BC1B2F">
            <w:pPr>
              <w:pStyle w:val="TableParagraph"/>
              <w:spacing w:before="141" w:line="230" w:lineRule="exact"/>
            </w:pPr>
            <w:r>
              <w:rPr>
                <w:sz w:val="18"/>
              </w:rPr>
              <w:t>See also Technical Assistance Advisory SPED 2013-1: Postsecondary Goals and Annual</w:t>
            </w:r>
          </w:p>
          <w:p w14:paraId="7B4B291D" w14:textId="77777777" w:rsidR="00901777" w:rsidRDefault="00C0138F">
            <w:pPr>
              <w:pStyle w:val="TableParagraph"/>
              <w:spacing w:line="220" w:lineRule="exact"/>
              <w:rPr>
                <w:sz w:val="18"/>
              </w:rPr>
            </w:pPr>
            <w:r>
              <w:rPr>
                <w:sz w:val="18"/>
              </w:rPr>
              <w:t>IEP Goals in the Transition Planning Process</w:t>
            </w:r>
          </w:p>
          <w:p w14:paraId="132AEFD8" w14:textId="77777777" w:rsidR="00415BDD" w:rsidRDefault="00C0138F">
            <w:pPr>
              <w:pStyle w:val="TableParagraph"/>
              <w:spacing w:before="6" w:line="220" w:lineRule="auto"/>
              <w:ind w:right="330"/>
              <w:rPr>
                <w:sz w:val="18"/>
              </w:rPr>
            </w:pPr>
            <w:r>
              <w:rPr>
                <w:sz w:val="18"/>
              </w:rPr>
              <w:t xml:space="preserve">at </w:t>
            </w:r>
            <w:hyperlink r:id="rId101">
              <w:r>
                <w:rPr>
                  <w:color w:val="006FC0"/>
                  <w:sz w:val="18"/>
                  <w:u w:val="single" w:color="006FC0"/>
                </w:rPr>
                <w:t>http://www.doe.mass.edu/sped/advisories/13_1ta.html</w:t>
              </w:r>
              <w:r>
                <w:rPr>
                  <w:sz w:val="18"/>
                </w:rPr>
                <w:t>;</w:t>
              </w:r>
            </w:hyperlink>
            <w:r>
              <w:rPr>
                <w:sz w:val="18"/>
              </w:rPr>
              <w:t xml:space="preserve"> </w:t>
            </w:r>
          </w:p>
          <w:p w14:paraId="1E2F3991" w14:textId="77777777" w:rsidR="00901777" w:rsidRDefault="00C0138F">
            <w:pPr>
              <w:pStyle w:val="TableParagraph"/>
              <w:spacing w:before="6" w:line="220" w:lineRule="auto"/>
              <w:ind w:right="330"/>
            </w:pPr>
            <w:r>
              <w:rPr>
                <w:sz w:val="18"/>
              </w:rPr>
              <w:t xml:space="preserve">Technical Assistance Advisory SPED 2014-4: Transition Assessment in the Secondary Transition Planning Process </w:t>
            </w:r>
            <w:r>
              <w:rPr>
                <w:color w:val="006FC0"/>
                <w:sz w:val="18"/>
                <w:u w:val="single" w:color="006FC0"/>
              </w:rPr>
              <w:t xml:space="preserve">at </w:t>
            </w:r>
            <w:hyperlink r:id="rId102">
              <w:r>
                <w:rPr>
                  <w:color w:val="006FC0"/>
                  <w:sz w:val="18"/>
                  <w:u w:val="single" w:color="006FC0"/>
                </w:rPr>
                <w:t>http://www.doe.mass.edu/sped/advisories/2014-4ta.html</w:t>
              </w:r>
              <w:r>
                <w:rPr>
                  <w:sz w:val="18"/>
                </w:rPr>
                <w:t>;</w:t>
              </w:r>
            </w:hyperlink>
            <w:r>
              <w:rPr>
                <w:sz w:val="18"/>
              </w:rPr>
              <w:t xml:space="preserve"> and Technical Assistance Advisory SPED 2016-2: Promoting Student Self-Determination to Improve Student Outcomes at </w:t>
            </w:r>
            <w:hyperlink r:id="rId103" w:history="1">
              <w:r w:rsidR="00C36892" w:rsidRPr="00C36892">
                <w:rPr>
                  <w:color w:val="006FC0"/>
                  <w:sz w:val="18"/>
                  <w:u w:val="single" w:color="006FC0"/>
                </w:rPr>
                <w:t>https://www.doe.mass.edu/sped/advisories/2016-2ta.docx</w:t>
              </w:r>
            </w:hyperlink>
          </w:p>
          <w:p w14:paraId="0D752697" w14:textId="6AAA3139" w:rsidR="00C36892" w:rsidRDefault="00C36892">
            <w:pPr>
              <w:pStyle w:val="TableParagraph"/>
              <w:spacing w:before="6" w:line="220" w:lineRule="auto"/>
              <w:ind w:right="330"/>
              <w:rPr>
                <w:sz w:val="18"/>
              </w:rPr>
            </w:pPr>
          </w:p>
        </w:tc>
        <w:tc>
          <w:tcPr>
            <w:tcW w:w="2430" w:type="dxa"/>
            <w:tcBorders>
              <w:bottom w:val="single" w:sz="23" w:space="0" w:color="FFFFFF"/>
            </w:tcBorders>
            <w:shd w:val="clear" w:color="auto" w:fill="F8F8F8"/>
          </w:tcPr>
          <w:p w14:paraId="62561571"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225957FB" w14:textId="77777777">
        <w:trPr>
          <w:trHeight w:hRule="exact" w:val="1293"/>
        </w:trPr>
        <w:tc>
          <w:tcPr>
            <w:tcW w:w="1051" w:type="dxa"/>
            <w:tcBorders>
              <w:top w:val="single" w:sz="23" w:space="0" w:color="FFFFFF"/>
              <w:bottom w:val="nil"/>
            </w:tcBorders>
            <w:shd w:val="clear" w:color="auto" w:fill="EAEAEA"/>
          </w:tcPr>
          <w:p w14:paraId="51EA1D6B" w14:textId="77777777" w:rsidR="00901777" w:rsidRDefault="00C0138F">
            <w:pPr>
              <w:pStyle w:val="TableParagraph"/>
              <w:spacing w:before="44"/>
              <w:ind w:left="302"/>
              <w:rPr>
                <w:b/>
                <w:sz w:val="18"/>
              </w:rPr>
            </w:pPr>
            <w:r>
              <w:rPr>
                <w:b/>
                <w:sz w:val="18"/>
              </w:rPr>
              <w:t>SE 7</w:t>
            </w:r>
          </w:p>
        </w:tc>
        <w:tc>
          <w:tcPr>
            <w:tcW w:w="7328" w:type="dxa"/>
            <w:tcBorders>
              <w:top w:val="single" w:sz="23" w:space="0" w:color="FFFFFF"/>
              <w:bottom w:val="nil"/>
            </w:tcBorders>
            <w:shd w:val="clear" w:color="auto" w:fill="F8F8F8"/>
          </w:tcPr>
          <w:p w14:paraId="1D776C63" w14:textId="77777777" w:rsidR="00901777" w:rsidRDefault="00C0138F">
            <w:pPr>
              <w:pStyle w:val="TableParagraph"/>
              <w:spacing w:before="45" w:line="220" w:lineRule="exact"/>
              <w:ind w:right="766"/>
              <w:rPr>
                <w:b/>
                <w:sz w:val="18"/>
              </w:rPr>
            </w:pPr>
            <w:r>
              <w:rPr>
                <w:b/>
                <w:sz w:val="18"/>
              </w:rPr>
              <w:t>Transfer of parental rights at age of majority and student participation and consent at the age of majority</w:t>
            </w:r>
          </w:p>
          <w:p w14:paraId="0985D5A1" w14:textId="77777777" w:rsidR="00901777" w:rsidRDefault="00C0138F">
            <w:pPr>
              <w:pStyle w:val="TableParagraph"/>
              <w:tabs>
                <w:tab w:val="left" w:pos="504"/>
              </w:tabs>
              <w:spacing w:before="117" w:line="220" w:lineRule="auto"/>
              <w:ind w:left="504" w:right="330" w:hanging="361"/>
              <w:rPr>
                <w:sz w:val="18"/>
              </w:rPr>
            </w:pPr>
            <w:r>
              <w:rPr>
                <w:sz w:val="18"/>
              </w:rPr>
              <w:t>1.</w:t>
            </w:r>
            <w:r>
              <w:rPr>
                <w:sz w:val="18"/>
              </w:rPr>
              <w:tab/>
              <w:t>At least one year prior to the student reaching age 18, the district</w:t>
            </w:r>
            <w:r>
              <w:rPr>
                <w:spacing w:val="-19"/>
                <w:sz w:val="18"/>
              </w:rPr>
              <w:t xml:space="preserve"> </w:t>
            </w:r>
            <w:r>
              <w:rPr>
                <w:sz w:val="18"/>
              </w:rPr>
              <w:t>informs</w:t>
            </w:r>
            <w:r>
              <w:rPr>
                <w:spacing w:val="-1"/>
                <w:sz w:val="18"/>
              </w:rPr>
              <w:t xml:space="preserve"> </w:t>
            </w:r>
            <w:r>
              <w:rPr>
                <w:sz w:val="18"/>
              </w:rPr>
              <w:t>the student and the parent/guardian of the rights that will transfer from the parent/guardian to the student upon the student’s 18th birthday. The</w:t>
            </w:r>
            <w:r>
              <w:rPr>
                <w:spacing w:val="-8"/>
                <w:sz w:val="18"/>
              </w:rPr>
              <w:t xml:space="preserve"> </w:t>
            </w:r>
            <w:r>
              <w:rPr>
                <w:sz w:val="18"/>
              </w:rPr>
              <w:t>notification</w:t>
            </w:r>
          </w:p>
        </w:tc>
        <w:tc>
          <w:tcPr>
            <w:tcW w:w="2430" w:type="dxa"/>
            <w:tcBorders>
              <w:top w:val="single" w:sz="23" w:space="0" w:color="FFFFFF"/>
              <w:bottom w:val="nil"/>
            </w:tcBorders>
            <w:shd w:val="clear" w:color="auto" w:fill="F8F8F8"/>
          </w:tcPr>
          <w:p w14:paraId="6E6135C9" w14:textId="77777777" w:rsidR="00901777" w:rsidRDefault="00C0138F">
            <w:pPr>
              <w:pStyle w:val="TableParagraph"/>
              <w:spacing w:before="26" w:line="381" w:lineRule="auto"/>
              <w:ind w:left="440" w:right="538"/>
              <w:jc w:val="center"/>
              <w:rPr>
                <w:sz w:val="18"/>
              </w:rPr>
            </w:pPr>
            <w:r>
              <w:rPr>
                <w:sz w:val="18"/>
              </w:rPr>
              <w:t>Student Records Documents Interviews</w:t>
            </w:r>
          </w:p>
        </w:tc>
      </w:tr>
    </w:tbl>
    <w:p w14:paraId="58910AAE" w14:textId="77777777" w:rsidR="00901777" w:rsidRDefault="00901777">
      <w:pPr>
        <w:spacing w:line="381" w:lineRule="auto"/>
        <w:jc w:val="center"/>
        <w:rPr>
          <w:sz w:val="18"/>
        </w:rPr>
        <w:sectPr w:rsidR="00901777">
          <w:headerReference w:type="default" r:id="rId104"/>
          <w:footerReference w:type="default" r:id="rId105"/>
          <w:pgSz w:w="12240" w:h="15840"/>
          <w:pgMar w:top="1460" w:right="0" w:bottom="940" w:left="580" w:header="0" w:footer="751" w:gutter="0"/>
          <w:pgNumType w:start="9"/>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49CF0EA" w14:textId="77777777">
        <w:trPr>
          <w:trHeight w:hRule="exact" w:val="7714"/>
        </w:trPr>
        <w:tc>
          <w:tcPr>
            <w:tcW w:w="1051" w:type="dxa"/>
            <w:tcBorders>
              <w:top w:val="nil"/>
              <w:bottom w:val="single" w:sz="24" w:space="0" w:color="FFFFFF"/>
            </w:tcBorders>
            <w:shd w:val="clear" w:color="auto" w:fill="EAEAEA"/>
          </w:tcPr>
          <w:p w14:paraId="4F538E86" w14:textId="77777777" w:rsidR="00901777" w:rsidRDefault="00901777"/>
        </w:tc>
        <w:tc>
          <w:tcPr>
            <w:tcW w:w="7328" w:type="dxa"/>
            <w:tcBorders>
              <w:top w:val="nil"/>
              <w:bottom w:val="single" w:sz="24" w:space="0" w:color="FFFFFF"/>
            </w:tcBorders>
            <w:shd w:val="clear" w:color="auto" w:fill="F8F8F8"/>
          </w:tcPr>
          <w:p w14:paraId="538F984D" w14:textId="77777777" w:rsidR="00901777" w:rsidRDefault="00C0138F">
            <w:pPr>
              <w:pStyle w:val="TableParagraph"/>
              <w:spacing w:before="41" w:line="220" w:lineRule="auto"/>
              <w:ind w:left="504" w:right="470"/>
              <w:jc w:val="both"/>
              <w:rPr>
                <w:sz w:val="18"/>
              </w:rPr>
            </w:pPr>
            <w:r>
              <w:rPr>
                <w:sz w:val="18"/>
              </w:rPr>
              <w:t xml:space="preserve">provided to both the student and the parent/guardian must explicitly state that all rights accorded to parents under special education law will transfer to the </w:t>
            </w:r>
            <w:proofErr w:type="gramStart"/>
            <w:r>
              <w:rPr>
                <w:sz w:val="18"/>
              </w:rPr>
              <w:t>18 year old</w:t>
            </w:r>
            <w:proofErr w:type="gramEnd"/>
            <w:r>
              <w:rPr>
                <w:sz w:val="18"/>
              </w:rPr>
              <w:t>.</w:t>
            </w:r>
          </w:p>
          <w:p w14:paraId="46D291D9" w14:textId="77777777" w:rsidR="00901777" w:rsidRDefault="00C0138F">
            <w:pPr>
              <w:pStyle w:val="TableParagraph"/>
              <w:numPr>
                <w:ilvl w:val="0"/>
                <w:numId w:val="69"/>
              </w:numPr>
              <w:tabs>
                <w:tab w:val="left" w:pos="504"/>
                <w:tab w:val="left" w:pos="505"/>
              </w:tabs>
              <w:spacing w:line="220" w:lineRule="auto"/>
              <w:ind w:right="314" w:hanging="360"/>
              <w:rPr>
                <w:sz w:val="18"/>
              </w:rPr>
            </w:pPr>
            <w:r>
              <w:rPr>
                <w:sz w:val="18"/>
              </w:rPr>
              <w:t>Upon reaching the age of 18, the school district implements procedures to</w:t>
            </w:r>
            <w:r>
              <w:rPr>
                <w:spacing w:val="-26"/>
                <w:sz w:val="18"/>
              </w:rPr>
              <w:t xml:space="preserve"> </w:t>
            </w:r>
            <w:r>
              <w:rPr>
                <w:sz w:val="18"/>
              </w:rPr>
              <w:t>obtain consent from the student with decision-making authority to continue the student’s special education</w:t>
            </w:r>
            <w:r>
              <w:rPr>
                <w:spacing w:val="-6"/>
                <w:sz w:val="18"/>
              </w:rPr>
              <w:t xml:space="preserve"> </w:t>
            </w:r>
            <w:r>
              <w:rPr>
                <w:sz w:val="18"/>
              </w:rPr>
              <w:t>program.</w:t>
            </w:r>
          </w:p>
          <w:p w14:paraId="1731FD70" w14:textId="77777777" w:rsidR="00901777" w:rsidRDefault="00C0138F">
            <w:pPr>
              <w:pStyle w:val="TableParagraph"/>
              <w:numPr>
                <w:ilvl w:val="0"/>
                <w:numId w:val="69"/>
              </w:numPr>
              <w:tabs>
                <w:tab w:val="left" w:pos="504"/>
                <w:tab w:val="left" w:pos="505"/>
              </w:tabs>
              <w:spacing w:line="220" w:lineRule="auto"/>
              <w:ind w:right="393" w:hanging="360"/>
              <w:rPr>
                <w:sz w:val="18"/>
              </w:rPr>
            </w:pPr>
            <w:r>
              <w:rPr>
                <w:sz w:val="18"/>
              </w:rPr>
              <w:t>The district continues to send the parent written notices and the parent will have the right to inspect the student’s records, but the parent will no longer have decision-making authority, except as provided</w:t>
            </w:r>
            <w:r>
              <w:rPr>
                <w:spacing w:val="-15"/>
                <w:sz w:val="18"/>
              </w:rPr>
              <w:t xml:space="preserve"> </w:t>
            </w:r>
            <w:r>
              <w:rPr>
                <w:sz w:val="18"/>
              </w:rPr>
              <w:t>below.</w:t>
            </w:r>
          </w:p>
          <w:p w14:paraId="73D46FBA" w14:textId="77777777" w:rsidR="00901777" w:rsidRDefault="00C0138F">
            <w:pPr>
              <w:pStyle w:val="TableParagraph"/>
              <w:numPr>
                <w:ilvl w:val="1"/>
                <w:numId w:val="69"/>
              </w:numPr>
              <w:tabs>
                <w:tab w:val="left" w:pos="915"/>
                <w:tab w:val="left" w:pos="916"/>
              </w:tabs>
              <w:spacing w:line="220" w:lineRule="auto"/>
              <w:ind w:right="502"/>
              <w:rPr>
                <w:sz w:val="18"/>
              </w:rPr>
            </w:pPr>
            <w:r>
              <w:rPr>
                <w:sz w:val="18"/>
              </w:rPr>
              <w:t>If the parent has sought and received guardianship from a court of competent jurisdiction, then the parent retains full decision-making authority. The parent does not have authority to override any decision or lack of decision made by the student who has reached the age of</w:t>
            </w:r>
            <w:r>
              <w:rPr>
                <w:spacing w:val="-18"/>
                <w:sz w:val="18"/>
              </w:rPr>
              <w:t xml:space="preserve"> </w:t>
            </w:r>
            <w:r>
              <w:rPr>
                <w:sz w:val="18"/>
              </w:rPr>
              <w:t>majority unless the parent has sought or received guardianship or other legal authority from a court of competent</w:t>
            </w:r>
            <w:r>
              <w:rPr>
                <w:spacing w:val="-15"/>
                <w:sz w:val="18"/>
              </w:rPr>
              <w:t xml:space="preserve"> </w:t>
            </w:r>
            <w:r>
              <w:rPr>
                <w:sz w:val="18"/>
              </w:rPr>
              <w:t>jurisdiction.</w:t>
            </w:r>
          </w:p>
          <w:p w14:paraId="37CF1BB2" w14:textId="77777777" w:rsidR="00901777" w:rsidRDefault="00C0138F">
            <w:pPr>
              <w:pStyle w:val="TableParagraph"/>
              <w:numPr>
                <w:ilvl w:val="1"/>
                <w:numId w:val="69"/>
              </w:numPr>
              <w:tabs>
                <w:tab w:val="left" w:pos="915"/>
                <w:tab w:val="left" w:pos="916"/>
              </w:tabs>
              <w:spacing w:line="220" w:lineRule="auto"/>
              <w:ind w:right="330"/>
              <w:rPr>
                <w:sz w:val="18"/>
              </w:rPr>
            </w:pPr>
            <w:r>
              <w:rPr>
                <w:sz w:val="18"/>
              </w:rPr>
              <w:t>The student, upon reaching the age of majority and in the absence of any court actions to the contrary, may choose to share decision-making with his or her parent (or other willing adult), including allowing the parent to co- sign the IEP. Such choice is made in the presence of the Team and is documented in written form. The student’s choice prevails at any time that</w:t>
            </w:r>
            <w:r>
              <w:rPr>
                <w:spacing w:val="-12"/>
                <w:sz w:val="18"/>
              </w:rPr>
              <w:t xml:space="preserve"> </w:t>
            </w:r>
            <w:r>
              <w:rPr>
                <w:sz w:val="18"/>
              </w:rPr>
              <w:t>a disagreement occurs between the adult student and the parent or other adult with whom the student has shared</w:t>
            </w:r>
            <w:r>
              <w:rPr>
                <w:spacing w:val="-19"/>
                <w:sz w:val="18"/>
              </w:rPr>
              <w:t xml:space="preserve"> </w:t>
            </w:r>
            <w:r>
              <w:rPr>
                <w:sz w:val="18"/>
              </w:rPr>
              <w:t>decision-making.</w:t>
            </w:r>
          </w:p>
          <w:p w14:paraId="1F664F83" w14:textId="77777777" w:rsidR="00901777" w:rsidRDefault="00C0138F">
            <w:pPr>
              <w:pStyle w:val="TableParagraph"/>
              <w:numPr>
                <w:ilvl w:val="1"/>
                <w:numId w:val="69"/>
              </w:numPr>
              <w:tabs>
                <w:tab w:val="left" w:pos="915"/>
                <w:tab w:val="left" w:pos="916"/>
              </w:tabs>
              <w:spacing w:line="220" w:lineRule="auto"/>
              <w:ind w:right="496"/>
              <w:rPr>
                <w:sz w:val="18"/>
              </w:rPr>
            </w:pPr>
            <w:r>
              <w:rPr>
                <w:sz w:val="18"/>
              </w:rPr>
              <w:t>The student, upon reaching the age of majority and in the absence of any court actions to the contrary, may choose to delegate continued</w:t>
            </w:r>
            <w:r>
              <w:rPr>
                <w:spacing w:val="-14"/>
                <w:sz w:val="18"/>
              </w:rPr>
              <w:t xml:space="preserve"> </w:t>
            </w:r>
            <w:r>
              <w:rPr>
                <w:sz w:val="18"/>
              </w:rPr>
              <w:t>decision- making to his or her parent, or other willing adult. Such choice is made in the presence of at least one representative of the school district and one other witness and is documented in written form and maintained in the student</w:t>
            </w:r>
            <w:r>
              <w:rPr>
                <w:spacing w:val="-4"/>
                <w:sz w:val="18"/>
              </w:rPr>
              <w:t xml:space="preserve"> </w:t>
            </w:r>
            <w:r>
              <w:rPr>
                <w:sz w:val="18"/>
              </w:rPr>
              <w:t>record.</w:t>
            </w:r>
          </w:p>
          <w:p w14:paraId="330511E2" w14:textId="77777777" w:rsidR="00901777" w:rsidRDefault="00C0138F">
            <w:pPr>
              <w:pStyle w:val="TableParagraph"/>
              <w:tabs>
                <w:tab w:val="left" w:pos="4087"/>
              </w:tabs>
              <w:spacing w:before="144"/>
              <w:rPr>
                <w:b/>
                <w:sz w:val="18"/>
              </w:rPr>
            </w:pPr>
            <w:r>
              <w:rPr>
                <w:b/>
                <w:sz w:val="18"/>
              </w:rPr>
              <w:t>State</w:t>
            </w:r>
            <w:r>
              <w:rPr>
                <w:b/>
                <w:spacing w:val="-3"/>
                <w:sz w:val="18"/>
              </w:rPr>
              <w:t xml:space="preserve"> </w:t>
            </w:r>
            <w:r>
              <w:rPr>
                <w:b/>
                <w:sz w:val="18"/>
              </w:rPr>
              <w:t>Requirements</w:t>
            </w:r>
            <w:r>
              <w:rPr>
                <w:b/>
                <w:sz w:val="18"/>
              </w:rPr>
              <w:tab/>
              <w:t>Federal Requirements</w:t>
            </w:r>
          </w:p>
          <w:p w14:paraId="648BD4E7" w14:textId="77777777" w:rsidR="00901777" w:rsidRDefault="00C0138F">
            <w:pPr>
              <w:pStyle w:val="TableParagraph"/>
              <w:tabs>
                <w:tab w:val="left" w:pos="4061"/>
              </w:tabs>
              <w:spacing w:before="100"/>
              <w:rPr>
                <w:sz w:val="18"/>
              </w:rPr>
            </w:pPr>
            <w:r>
              <w:rPr>
                <w:sz w:val="18"/>
              </w:rPr>
              <w:t>603</w:t>
            </w:r>
            <w:r>
              <w:rPr>
                <w:spacing w:val="-1"/>
                <w:sz w:val="18"/>
              </w:rPr>
              <w:t xml:space="preserve"> </w:t>
            </w:r>
            <w:r>
              <w:rPr>
                <w:sz w:val="18"/>
              </w:rPr>
              <w:t>CMR</w:t>
            </w:r>
            <w:r>
              <w:rPr>
                <w:spacing w:val="-1"/>
                <w:sz w:val="18"/>
              </w:rPr>
              <w:t xml:space="preserve"> </w:t>
            </w:r>
            <w:r>
              <w:rPr>
                <w:sz w:val="18"/>
              </w:rPr>
              <w:t>28.07(5)</w:t>
            </w:r>
            <w:r>
              <w:rPr>
                <w:sz w:val="18"/>
              </w:rPr>
              <w:tab/>
              <w:t>34 CFR 300. 320(c),</w:t>
            </w:r>
            <w:r>
              <w:rPr>
                <w:spacing w:val="-6"/>
                <w:sz w:val="18"/>
              </w:rPr>
              <w:t xml:space="preserve"> </w:t>
            </w:r>
            <w:r>
              <w:rPr>
                <w:sz w:val="18"/>
              </w:rPr>
              <w:t>300.520</w:t>
            </w:r>
          </w:p>
          <w:p w14:paraId="63739EE6" w14:textId="77777777" w:rsidR="00901777" w:rsidRDefault="00C0138F">
            <w:pPr>
              <w:pStyle w:val="TableParagraph"/>
              <w:spacing w:before="159" w:line="220" w:lineRule="exact"/>
              <w:ind w:right="2192"/>
              <w:rPr>
                <w:sz w:val="18"/>
              </w:rPr>
            </w:pPr>
            <w:r>
              <w:rPr>
                <w:sz w:val="18"/>
              </w:rPr>
              <w:t xml:space="preserve">See also Administrative Advisory SPED 2011-1 Age of Majority at </w:t>
            </w:r>
            <w:hyperlink r:id="rId106">
              <w:r>
                <w:rPr>
                  <w:color w:val="006FC0"/>
                  <w:sz w:val="18"/>
                  <w:u w:val="single" w:color="006FC0"/>
                </w:rPr>
                <w:t>http://www.doe.mass.edu/sped/advisories/11_1.html</w:t>
              </w:r>
              <w:r>
                <w:rPr>
                  <w:sz w:val="18"/>
                </w:rPr>
                <w:t>.</w:t>
              </w:r>
            </w:hyperlink>
          </w:p>
        </w:tc>
        <w:tc>
          <w:tcPr>
            <w:tcW w:w="2430" w:type="dxa"/>
            <w:tcBorders>
              <w:top w:val="nil"/>
              <w:bottom w:val="single" w:sz="24" w:space="0" w:color="FFFFFF"/>
            </w:tcBorders>
            <w:shd w:val="clear" w:color="auto" w:fill="F8F8F8"/>
          </w:tcPr>
          <w:p w14:paraId="65A3B67E" w14:textId="77777777" w:rsidR="00901777" w:rsidRDefault="00901777"/>
        </w:tc>
      </w:tr>
      <w:tr w:rsidR="00901777" w14:paraId="7BF8859F" w14:textId="77777777">
        <w:trPr>
          <w:trHeight w:hRule="exact" w:val="4987"/>
        </w:trPr>
        <w:tc>
          <w:tcPr>
            <w:tcW w:w="1051" w:type="dxa"/>
            <w:tcBorders>
              <w:top w:val="single" w:sz="24" w:space="0" w:color="FFFFFF"/>
              <w:bottom w:val="nil"/>
            </w:tcBorders>
            <w:shd w:val="clear" w:color="auto" w:fill="EAEAEA"/>
          </w:tcPr>
          <w:p w14:paraId="23D3257D" w14:textId="77777777" w:rsidR="00901777" w:rsidRDefault="00C0138F">
            <w:pPr>
              <w:pStyle w:val="TableParagraph"/>
              <w:spacing w:before="43"/>
              <w:ind w:left="327"/>
              <w:rPr>
                <w:b/>
                <w:sz w:val="18"/>
              </w:rPr>
            </w:pPr>
            <w:r>
              <w:rPr>
                <w:b/>
                <w:sz w:val="18"/>
              </w:rPr>
              <w:t>SE 8</w:t>
            </w:r>
          </w:p>
        </w:tc>
        <w:tc>
          <w:tcPr>
            <w:tcW w:w="7328" w:type="dxa"/>
            <w:tcBorders>
              <w:top w:val="single" w:sz="24" w:space="0" w:color="FFFFFF"/>
              <w:bottom w:val="nil"/>
            </w:tcBorders>
            <w:shd w:val="clear" w:color="auto" w:fill="F8F8F8"/>
          </w:tcPr>
          <w:p w14:paraId="7651F623" w14:textId="77777777" w:rsidR="00901777" w:rsidRDefault="00C0138F">
            <w:pPr>
              <w:pStyle w:val="TableParagraph"/>
              <w:spacing w:before="25"/>
              <w:rPr>
                <w:b/>
                <w:sz w:val="18"/>
              </w:rPr>
            </w:pPr>
            <w:r>
              <w:rPr>
                <w:b/>
                <w:sz w:val="18"/>
              </w:rPr>
              <w:t>IEP Team composition and attendance</w:t>
            </w:r>
          </w:p>
          <w:p w14:paraId="415C92BA" w14:textId="77777777" w:rsidR="00901777" w:rsidRDefault="00C0138F">
            <w:pPr>
              <w:pStyle w:val="TableParagraph"/>
              <w:spacing w:before="100"/>
              <w:rPr>
                <w:sz w:val="18"/>
              </w:rPr>
            </w:pPr>
            <w:r>
              <w:rPr>
                <w:sz w:val="18"/>
              </w:rPr>
              <w:t>The following persons are members of the IEP Team and may serve in multiple roles:</w:t>
            </w:r>
          </w:p>
          <w:p w14:paraId="1775C6B5" w14:textId="77777777" w:rsidR="00901777" w:rsidRDefault="00C0138F">
            <w:pPr>
              <w:pStyle w:val="TableParagraph"/>
              <w:numPr>
                <w:ilvl w:val="0"/>
                <w:numId w:val="68"/>
              </w:numPr>
              <w:tabs>
                <w:tab w:val="left" w:pos="504"/>
                <w:tab w:val="left" w:pos="505"/>
              </w:tabs>
              <w:spacing w:before="141" w:line="230" w:lineRule="exact"/>
              <w:ind w:hanging="360"/>
              <w:rPr>
                <w:sz w:val="18"/>
              </w:rPr>
            </w:pPr>
            <w:r>
              <w:rPr>
                <w:sz w:val="18"/>
              </w:rPr>
              <w:t>The student’s</w:t>
            </w:r>
            <w:r>
              <w:rPr>
                <w:spacing w:val="-4"/>
                <w:sz w:val="18"/>
              </w:rPr>
              <w:t xml:space="preserve"> </w:t>
            </w:r>
            <w:r>
              <w:rPr>
                <w:sz w:val="18"/>
              </w:rPr>
              <w:t>parents.</w:t>
            </w:r>
          </w:p>
          <w:p w14:paraId="1C54DF21" w14:textId="77777777" w:rsidR="00901777" w:rsidRDefault="00C0138F">
            <w:pPr>
              <w:pStyle w:val="TableParagraph"/>
              <w:numPr>
                <w:ilvl w:val="0"/>
                <w:numId w:val="68"/>
              </w:numPr>
              <w:tabs>
                <w:tab w:val="left" w:pos="504"/>
                <w:tab w:val="left" w:pos="505"/>
              </w:tabs>
              <w:spacing w:before="5" w:line="220" w:lineRule="auto"/>
              <w:ind w:right="557" w:hanging="360"/>
              <w:rPr>
                <w:sz w:val="18"/>
              </w:rPr>
            </w:pPr>
            <w:r>
              <w:rPr>
                <w:sz w:val="18"/>
              </w:rPr>
              <w:t>A representative of the school district who acts as Chairperson and who is (1) qualified to supervise or provide special education; (2) is knowledgeable</w:t>
            </w:r>
            <w:r>
              <w:rPr>
                <w:spacing w:val="-20"/>
                <w:sz w:val="18"/>
              </w:rPr>
              <w:t xml:space="preserve"> </w:t>
            </w:r>
            <w:r>
              <w:rPr>
                <w:sz w:val="18"/>
              </w:rPr>
              <w:t>about the general curriculum;</w:t>
            </w:r>
            <w:r>
              <w:rPr>
                <w:spacing w:val="-6"/>
                <w:sz w:val="18"/>
              </w:rPr>
              <w:t xml:space="preserve"> </w:t>
            </w:r>
            <w:r>
              <w:rPr>
                <w:sz w:val="18"/>
              </w:rPr>
              <w:t>and</w:t>
            </w:r>
          </w:p>
          <w:p w14:paraId="7F00B280" w14:textId="77777777" w:rsidR="00901777" w:rsidRDefault="00C0138F">
            <w:pPr>
              <w:pStyle w:val="TableParagraph"/>
              <w:numPr>
                <w:ilvl w:val="0"/>
                <w:numId w:val="68"/>
              </w:numPr>
              <w:tabs>
                <w:tab w:val="left" w:pos="504"/>
                <w:tab w:val="left" w:pos="505"/>
              </w:tabs>
              <w:spacing w:line="214" w:lineRule="exact"/>
              <w:ind w:hanging="360"/>
              <w:rPr>
                <w:sz w:val="18"/>
              </w:rPr>
            </w:pPr>
            <w:r>
              <w:rPr>
                <w:sz w:val="18"/>
              </w:rPr>
              <w:t>Is knowledgeable about the availability of resources of the</w:t>
            </w:r>
            <w:r>
              <w:rPr>
                <w:spacing w:val="-26"/>
                <w:sz w:val="18"/>
              </w:rPr>
              <w:t xml:space="preserve"> </w:t>
            </w:r>
            <w:r>
              <w:rPr>
                <w:sz w:val="18"/>
              </w:rPr>
              <w:t>district.</w:t>
            </w:r>
          </w:p>
          <w:p w14:paraId="58CCDD92" w14:textId="77777777" w:rsidR="00901777" w:rsidRDefault="00C0138F">
            <w:pPr>
              <w:pStyle w:val="TableParagraph"/>
              <w:numPr>
                <w:ilvl w:val="0"/>
                <w:numId w:val="68"/>
              </w:numPr>
              <w:tabs>
                <w:tab w:val="left" w:pos="504"/>
                <w:tab w:val="left" w:pos="505"/>
              </w:tabs>
              <w:spacing w:before="6" w:line="220" w:lineRule="auto"/>
              <w:ind w:right="289" w:hanging="360"/>
              <w:rPr>
                <w:sz w:val="18"/>
              </w:rPr>
            </w:pPr>
            <w:r>
              <w:rPr>
                <w:sz w:val="18"/>
              </w:rPr>
              <w:t>A representative of the school district who has the authority to commit the resources of the district (and who may act as the Chairperson). If the student may be involved in a regular education program, a regular education teacher. If the student is involved in a regular education program, a regular education teacher</w:t>
            </w:r>
            <w:r>
              <w:rPr>
                <w:spacing w:val="-26"/>
                <w:sz w:val="18"/>
              </w:rPr>
              <w:t xml:space="preserve"> </w:t>
            </w:r>
            <w:r>
              <w:rPr>
                <w:sz w:val="18"/>
              </w:rPr>
              <w:t>of the student. If the student is participating in a special education program, a special education teacher of the student or, if appropriate, a special education provider for the</w:t>
            </w:r>
            <w:r>
              <w:rPr>
                <w:spacing w:val="-5"/>
                <w:sz w:val="18"/>
              </w:rPr>
              <w:t xml:space="preserve"> </w:t>
            </w:r>
            <w:r>
              <w:rPr>
                <w:sz w:val="18"/>
              </w:rPr>
              <w:t>student.</w:t>
            </w:r>
          </w:p>
          <w:p w14:paraId="465D1AA8" w14:textId="77777777" w:rsidR="00901777" w:rsidRDefault="00C0138F">
            <w:pPr>
              <w:pStyle w:val="TableParagraph"/>
              <w:numPr>
                <w:ilvl w:val="0"/>
                <w:numId w:val="68"/>
              </w:numPr>
              <w:tabs>
                <w:tab w:val="left" w:pos="504"/>
                <w:tab w:val="left" w:pos="505"/>
              </w:tabs>
              <w:spacing w:before="1" w:line="220" w:lineRule="exact"/>
              <w:ind w:right="545" w:hanging="360"/>
              <w:rPr>
                <w:sz w:val="18"/>
              </w:rPr>
            </w:pPr>
            <w:r>
              <w:rPr>
                <w:sz w:val="18"/>
              </w:rPr>
              <w:t>The student, if one purpose of the meeting is to discuss transition services or</w:t>
            </w:r>
            <w:r>
              <w:rPr>
                <w:spacing w:val="-24"/>
                <w:sz w:val="18"/>
              </w:rPr>
              <w:t xml:space="preserve"> </w:t>
            </w:r>
            <w:r>
              <w:rPr>
                <w:sz w:val="18"/>
              </w:rPr>
              <w:t>if otherwise appropriate and if he/she</w:t>
            </w:r>
            <w:r>
              <w:rPr>
                <w:spacing w:val="-11"/>
                <w:sz w:val="18"/>
              </w:rPr>
              <w:t xml:space="preserve"> </w:t>
            </w:r>
            <w:r>
              <w:rPr>
                <w:sz w:val="18"/>
              </w:rPr>
              <w:t>chooses.</w:t>
            </w:r>
          </w:p>
          <w:p w14:paraId="7CD47917" w14:textId="77777777" w:rsidR="00901777" w:rsidRDefault="00C0138F">
            <w:pPr>
              <w:pStyle w:val="TableParagraph"/>
              <w:numPr>
                <w:ilvl w:val="0"/>
                <w:numId w:val="68"/>
              </w:numPr>
              <w:tabs>
                <w:tab w:val="left" w:pos="504"/>
                <w:tab w:val="left" w:pos="505"/>
              </w:tabs>
              <w:spacing w:line="212" w:lineRule="exact"/>
              <w:ind w:hanging="360"/>
              <w:rPr>
                <w:sz w:val="18"/>
              </w:rPr>
            </w:pPr>
            <w:r>
              <w:rPr>
                <w:sz w:val="18"/>
              </w:rPr>
              <w:t>Other individuals at the request of the student's</w:t>
            </w:r>
            <w:r>
              <w:rPr>
                <w:spacing w:val="-22"/>
                <w:sz w:val="18"/>
              </w:rPr>
              <w:t xml:space="preserve"> </w:t>
            </w:r>
            <w:r>
              <w:rPr>
                <w:sz w:val="18"/>
              </w:rPr>
              <w:t>parents.</w:t>
            </w:r>
          </w:p>
          <w:p w14:paraId="7E36744B" w14:textId="77777777" w:rsidR="00901777" w:rsidRDefault="00C0138F">
            <w:pPr>
              <w:pStyle w:val="TableParagraph"/>
              <w:numPr>
                <w:ilvl w:val="0"/>
                <w:numId w:val="68"/>
              </w:numPr>
              <w:tabs>
                <w:tab w:val="left" w:pos="504"/>
                <w:tab w:val="left" w:pos="505"/>
              </w:tabs>
              <w:spacing w:line="220" w:lineRule="exact"/>
              <w:ind w:hanging="360"/>
              <w:rPr>
                <w:sz w:val="18"/>
              </w:rPr>
            </w:pPr>
            <w:r>
              <w:rPr>
                <w:sz w:val="18"/>
              </w:rPr>
              <w:t>Reserved</w:t>
            </w:r>
          </w:p>
          <w:p w14:paraId="0A1854B7" w14:textId="77777777" w:rsidR="00901777" w:rsidRDefault="00C0138F">
            <w:pPr>
              <w:pStyle w:val="TableParagraph"/>
              <w:numPr>
                <w:ilvl w:val="0"/>
                <w:numId w:val="68"/>
              </w:numPr>
              <w:tabs>
                <w:tab w:val="left" w:pos="504"/>
                <w:tab w:val="left" w:pos="505"/>
              </w:tabs>
              <w:spacing w:before="5" w:line="220" w:lineRule="auto"/>
              <w:ind w:right="608" w:hanging="360"/>
              <w:rPr>
                <w:sz w:val="18"/>
              </w:rPr>
            </w:pPr>
            <w:r>
              <w:rPr>
                <w:sz w:val="18"/>
              </w:rPr>
              <w:t>An individual who is qualified to interpret the instructional implications of evaluation results, who may be any one of the persons identified in parts 2 - 4 above.</w:t>
            </w:r>
          </w:p>
        </w:tc>
        <w:tc>
          <w:tcPr>
            <w:tcW w:w="2430" w:type="dxa"/>
            <w:tcBorders>
              <w:top w:val="single" w:sz="24" w:space="0" w:color="FFFFFF"/>
              <w:bottom w:val="nil"/>
            </w:tcBorders>
            <w:shd w:val="clear" w:color="auto" w:fill="F8F8F8"/>
          </w:tcPr>
          <w:p w14:paraId="6276A082" w14:textId="77777777" w:rsidR="00901777" w:rsidRDefault="00C0138F">
            <w:pPr>
              <w:pStyle w:val="TableParagraph"/>
              <w:spacing w:before="25" w:line="381" w:lineRule="auto"/>
              <w:ind w:left="793" w:right="520" w:hanging="254"/>
              <w:rPr>
                <w:sz w:val="18"/>
              </w:rPr>
            </w:pPr>
            <w:r>
              <w:rPr>
                <w:sz w:val="18"/>
              </w:rPr>
              <w:t>Student Records Interviews</w:t>
            </w:r>
          </w:p>
        </w:tc>
      </w:tr>
    </w:tbl>
    <w:p w14:paraId="082B2245" w14:textId="77777777" w:rsidR="00901777" w:rsidRDefault="00901777">
      <w:pPr>
        <w:spacing w:line="381" w:lineRule="auto"/>
        <w:rPr>
          <w:sz w:val="18"/>
        </w:rPr>
        <w:sectPr w:rsidR="00901777">
          <w:headerReference w:type="default" r:id="rId107"/>
          <w:footerReference w:type="default" r:id="rId108"/>
          <w:pgSz w:w="12240" w:h="15840"/>
          <w:pgMar w:top="1460" w:right="0" w:bottom="940" w:left="580" w:header="0" w:footer="751" w:gutter="0"/>
          <w:pgNumType w:start="10"/>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FB44684" w14:textId="77777777">
        <w:trPr>
          <w:trHeight w:hRule="exact" w:val="6393"/>
        </w:trPr>
        <w:tc>
          <w:tcPr>
            <w:tcW w:w="1051" w:type="dxa"/>
            <w:tcBorders>
              <w:top w:val="nil"/>
              <w:bottom w:val="single" w:sz="24" w:space="0" w:color="FFFFFF"/>
            </w:tcBorders>
            <w:shd w:val="clear" w:color="auto" w:fill="EAEAEA"/>
          </w:tcPr>
          <w:p w14:paraId="79CE6E21" w14:textId="77777777" w:rsidR="00901777" w:rsidRDefault="00901777"/>
        </w:tc>
        <w:tc>
          <w:tcPr>
            <w:tcW w:w="7328" w:type="dxa"/>
            <w:tcBorders>
              <w:top w:val="nil"/>
              <w:bottom w:val="single" w:sz="24" w:space="0" w:color="FFFFFF"/>
            </w:tcBorders>
            <w:shd w:val="clear" w:color="auto" w:fill="F8F8F8"/>
          </w:tcPr>
          <w:p w14:paraId="7F63E99C" w14:textId="77777777" w:rsidR="00901777" w:rsidRDefault="00C0138F">
            <w:pPr>
              <w:pStyle w:val="TableParagraph"/>
              <w:numPr>
                <w:ilvl w:val="0"/>
                <w:numId w:val="67"/>
              </w:numPr>
              <w:tabs>
                <w:tab w:val="left" w:pos="504"/>
                <w:tab w:val="left" w:pos="505"/>
              </w:tabs>
              <w:spacing w:before="43" w:line="220" w:lineRule="exact"/>
              <w:ind w:right="918" w:hanging="360"/>
              <w:rPr>
                <w:sz w:val="18"/>
              </w:rPr>
            </w:pPr>
            <w:r>
              <w:rPr>
                <w:sz w:val="18"/>
              </w:rPr>
              <w:t>Other individuals who may be necessary to write an IEP for the student,</w:t>
            </w:r>
            <w:r>
              <w:rPr>
                <w:spacing w:val="-21"/>
                <w:sz w:val="18"/>
              </w:rPr>
              <w:t xml:space="preserve"> </w:t>
            </w:r>
            <w:r>
              <w:rPr>
                <w:sz w:val="18"/>
              </w:rPr>
              <w:t>as determined by the Administrator of Special</w:t>
            </w:r>
            <w:r>
              <w:rPr>
                <w:spacing w:val="-13"/>
                <w:sz w:val="18"/>
              </w:rPr>
              <w:t xml:space="preserve"> </w:t>
            </w:r>
            <w:r>
              <w:rPr>
                <w:sz w:val="18"/>
              </w:rPr>
              <w:t>Education.</w:t>
            </w:r>
          </w:p>
          <w:p w14:paraId="37060F2B" w14:textId="77777777" w:rsidR="00901777" w:rsidRDefault="00C0138F">
            <w:pPr>
              <w:pStyle w:val="TableParagraph"/>
              <w:numPr>
                <w:ilvl w:val="0"/>
                <w:numId w:val="67"/>
              </w:numPr>
              <w:tabs>
                <w:tab w:val="left" w:pos="505"/>
              </w:tabs>
              <w:spacing w:line="220" w:lineRule="auto"/>
              <w:ind w:right="361" w:hanging="360"/>
              <w:rPr>
                <w:sz w:val="18"/>
              </w:rPr>
            </w:pPr>
            <w:r>
              <w:rPr>
                <w:sz w:val="18"/>
              </w:rPr>
              <w:t>When one purpose of the Team meeting is to discuss transition services, with</w:t>
            </w:r>
            <w:r>
              <w:rPr>
                <w:spacing w:val="-26"/>
                <w:sz w:val="18"/>
              </w:rPr>
              <w:t xml:space="preserve"> </w:t>
            </w:r>
            <w:r>
              <w:rPr>
                <w:sz w:val="18"/>
              </w:rPr>
              <w:t>the consent of the parent(s) or student who has reached the age of majority, the public agency must invite a representative of any participating agency that is likely to be responsible for providing or paying for transition</w:t>
            </w:r>
            <w:r>
              <w:rPr>
                <w:spacing w:val="-28"/>
                <w:sz w:val="18"/>
              </w:rPr>
              <w:t xml:space="preserve"> </w:t>
            </w:r>
            <w:r>
              <w:rPr>
                <w:sz w:val="18"/>
              </w:rPr>
              <w:t>services.</w:t>
            </w:r>
          </w:p>
          <w:p w14:paraId="7E80A415" w14:textId="77777777" w:rsidR="00901777" w:rsidRDefault="00C0138F">
            <w:pPr>
              <w:pStyle w:val="TableParagraph"/>
              <w:numPr>
                <w:ilvl w:val="0"/>
                <w:numId w:val="67"/>
              </w:numPr>
              <w:tabs>
                <w:tab w:val="left" w:pos="505"/>
              </w:tabs>
              <w:spacing w:before="3" w:line="214" w:lineRule="exact"/>
              <w:ind w:hanging="360"/>
              <w:rPr>
                <w:sz w:val="18"/>
              </w:rPr>
            </w:pPr>
            <w:r>
              <w:rPr>
                <w:sz w:val="18"/>
              </w:rPr>
              <w:t>RESERVED</w:t>
            </w:r>
          </w:p>
          <w:p w14:paraId="2823B410" w14:textId="77777777" w:rsidR="00901777" w:rsidRDefault="00C0138F">
            <w:pPr>
              <w:pStyle w:val="TableParagraph"/>
              <w:numPr>
                <w:ilvl w:val="0"/>
                <w:numId w:val="67"/>
              </w:numPr>
              <w:tabs>
                <w:tab w:val="left" w:pos="505"/>
              </w:tabs>
              <w:spacing w:before="8" w:line="220" w:lineRule="exact"/>
              <w:ind w:right="900" w:hanging="360"/>
              <w:rPr>
                <w:sz w:val="18"/>
              </w:rPr>
            </w:pPr>
            <w:r>
              <w:rPr>
                <w:sz w:val="18"/>
              </w:rPr>
              <w:t>When one purpose of the Team meeting is to discuss placement, a</w:t>
            </w:r>
            <w:r>
              <w:rPr>
                <w:spacing w:val="-23"/>
                <w:sz w:val="18"/>
              </w:rPr>
              <w:t xml:space="preserve"> </w:t>
            </w:r>
            <w:r>
              <w:rPr>
                <w:sz w:val="18"/>
              </w:rPr>
              <w:t>person knowledgeable about placement options is present at the</w:t>
            </w:r>
            <w:r>
              <w:rPr>
                <w:spacing w:val="-16"/>
                <w:sz w:val="18"/>
              </w:rPr>
              <w:t xml:space="preserve"> </w:t>
            </w:r>
            <w:r>
              <w:rPr>
                <w:sz w:val="18"/>
              </w:rPr>
              <w:t>meeting.</w:t>
            </w:r>
          </w:p>
          <w:p w14:paraId="7CBF9C28" w14:textId="77777777" w:rsidR="00901777" w:rsidRDefault="00C0138F">
            <w:pPr>
              <w:pStyle w:val="TableParagraph"/>
              <w:numPr>
                <w:ilvl w:val="0"/>
                <w:numId w:val="67"/>
              </w:numPr>
              <w:tabs>
                <w:tab w:val="left" w:pos="505"/>
              </w:tabs>
              <w:spacing w:line="211" w:lineRule="exact"/>
              <w:ind w:hanging="360"/>
              <w:rPr>
                <w:sz w:val="18"/>
              </w:rPr>
            </w:pPr>
            <w:r>
              <w:rPr>
                <w:sz w:val="18"/>
              </w:rPr>
              <w:t>Members of the Team attend Team meetings</w:t>
            </w:r>
            <w:r>
              <w:rPr>
                <w:spacing w:val="-15"/>
                <w:sz w:val="18"/>
              </w:rPr>
              <w:t xml:space="preserve"> </w:t>
            </w:r>
            <w:r>
              <w:rPr>
                <w:sz w:val="18"/>
              </w:rPr>
              <w:t>unless:</w:t>
            </w:r>
          </w:p>
          <w:p w14:paraId="5DD69C45" w14:textId="77777777" w:rsidR="00901777" w:rsidRDefault="00C0138F">
            <w:pPr>
              <w:pStyle w:val="TableParagraph"/>
              <w:numPr>
                <w:ilvl w:val="1"/>
                <w:numId w:val="67"/>
              </w:numPr>
              <w:tabs>
                <w:tab w:val="left" w:pos="915"/>
                <w:tab w:val="left" w:pos="916"/>
              </w:tabs>
              <w:spacing w:before="9" w:line="220" w:lineRule="exact"/>
              <w:ind w:right="832"/>
              <w:rPr>
                <w:sz w:val="18"/>
              </w:rPr>
            </w:pPr>
            <w:r>
              <w:rPr>
                <w:sz w:val="18"/>
              </w:rPr>
              <w:t>the parent and district agree to use alternative means, such as a</w:t>
            </w:r>
            <w:r>
              <w:rPr>
                <w:spacing w:val="-23"/>
                <w:sz w:val="18"/>
              </w:rPr>
              <w:t xml:space="preserve"> </w:t>
            </w:r>
            <w:r>
              <w:rPr>
                <w:sz w:val="18"/>
              </w:rPr>
              <w:t>video conference or a conference call, for any Team meeting</w:t>
            </w:r>
            <w:r>
              <w:rPr>
                <w:spacing w:val="-16"/>
                <w:sz w:val="18"/>
              </w:rPr>
              <w:t xml:space="preserve"> </w:t>
            </w:r>
            <w:r>
              <w:rPr>
                <w:sz w:val="18"/>
              </w:rPr>
              <w:t>OR</w:t>
            </w:r>
          </w:p>
          <w:p w14:paraId="0D35F915" w14:textId="77777777" w:rsidR="00901777" w:rsidRDefault="00C0138F">
            <w:pPr>
              <w:pStyle w:val="TableParagraph"/>
              <w:numPr>
                <w:ilvl w:val="1"/>
                <w:numId w:val="67"/>
              </w:numPr>
              <w:tabs>
                <w:tab w:val="left" w:pos="915"/>
                <w:tab w:val="left" w:pos="916"/>
              </w:tabs>
              <w:spacing w:line="220" w:lineRule="auto"/>
              <w:ind w:right="326"/>
              <w:rPr>
                <w:sz w:val="18"/>
              </w:rPr>
            </w:pPr>
            <w:r>
              <w:rPr>
                <w:sz w:val="18"/>
              </w:rPr>
              <w:t>the district and the parent agree, in writing, that the attendance of the</w:t>
            </w:r>
            <w:r>
              <w:rPr>
                <w:spacing w:val="-24"/>
                <w:sz w:val="18"/>
              </w:rPr>
              <w:t xml:space="preserve"> </w:t>
            </w:r>
            <w:r>
              <w:rPr>
                <w:sz w:val="18"/>
              </w:rPr>
              <w:t>Team member is not necessary because the member’s area of the curriculum or related services is not being modified or discussed</w:t>
            </w:r>
            <w:r>
              <w:rPr>
                <w:spacing w:val="-17"/>
                <w:sz w:val="18"/>
              </w:rPr>
              <w:t xml:space="preserve"> </w:t>
            </w:r>
            <w:r>
              <w:rPr>
                <w:sz w:val="18"/>
              </w:rPr>
              <w:t>OR</w:t>
            </w:r>
          </w:p>
          <w:p w14:paraId="6AA15153" w14:textId="77777777" w:rsidR="00901777" w:rsidRDefault="00C0138F">
            <w:pPr>
              <w:pStyle w:val="TableParagraph"/>
              <w:numPr>
                <w:ilvl w:val="1"/>
                <w:numId w:val="67"/>
              </w:numPr>
              <w:tabs>
                <w:tab w:val="left" w:pos="915"/>
                <w:tab w:val="left" w:pos="916"/>
              </w:tabs>
              <w:spacing w:before="2" w:line="220" w:lineRule="auto"/>
              <w:ind w:right="317"/>
              <w:rPr>
                <w:sz w:val="18"/>
              </w:rPr>
            </w:pPr>
            <w:r>
              <w:rPr>
                <w:sz w:val="18"/>
              </w:rPr>
              <w:t>the district and the parent agree, in writing, to excuse a required Team member’s participation and the excused member provides written input</w:t>
            </w:r>
            <w:r>
              <w:rPr>
                <w:spacing w:val="-10"/>
                <w:sz w:val="18"/>
              </w:rPr>
              <w:t xml:space="preserve"> </w:t>
            </w:r>
            <w:r>
              <w:rPr>
                <w:sz w:val="18"/>
              </w:rPr>
              <w:t>into the development of the IEP to the parent and the IEP Team prior to the meeting.</w:t>
            </w:r>
          </w:p>
          <w:p w14:paraId="49B9CDEB" w14:textId="77777777" w:rsidR="00901777" w:rsidRDefault="00C0138F">
            <w:pPr>
              <w:pStyle w:val="TableParagraph"/>
              <w:tabs>
                <w:tab w:val="left" w:pos="3739"/>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8"/>
                <w:sz w:val="18"/>
              </w:rPr>
              <w:t xml:space="preserve"> </w:t>
            </w:r>
            <w:r>
              <w:rPr>
                <w:b/>
                <w:sz w:val="18"/>
              </w:rPr>
              <w:t>Requirements</w:t>
            </w:r>
          </w:p>
          <w:p w14:paraId="781D985E" w14:textId="77777777" w:rsidR="00901777" w:rsidRDefault="00C0138F">
            <w:pPr>
              <w:pStyle w:val="TableParagraph"/>
              <w:tabs>
                <w:tab w:val="left" w:pos="3764"/>
              </w:tabs>
              <w:spacing w:before="100"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2(21)</w:t>
            </w:r>
            <w:r>
              <w:rPr>
                <w:sz w:val="18"/>
              </w:rPr>
              <w:tab/>
              <w:t>34 CFR 300.116(a); 300.321;</w:t>
            </w:r>
            <w:r>
              <w:rPr>
                <w:spacing w:val="-8"/>
                <w:sz w:val="18"/>
              </w:rPr>
              <w:t xml:space="preserve"> </w:t>
            </w:r>
            <w:r>
              <w:rPr>
                <w:sz w:val="18"/>
              </w:rPr>
              <w:t>300.328</w:t>
            </w:r>
          </w:p>
          <w:p w14:paraId="226B52D9" w14:textId="77777777" w:rsidR="00901777" w:rsidRDefault="00C0138F">
            <w:pPr>
              <w:pStyle w:val="TableParagraph"/>
              <w:spacing w:before="8" w:line="220" w:lineRule="exact"/>
              <w:ind w:left="3743" w:right="340"/>
              <w:rPr>
                <w:sz w:val="18"/>
              </w:rPr>
            </w:pPr>
            <w:r>
              <w:rPr>
                <w:sz w:val="18"/>
              </w:rPr>
              <w:t>See also, in the IDEA 97 regulations, 34 CFR Part 300, Appendix A, Question #22</w:t>
            </w:r>
          </w:p>
          <w:p w14:paraId="0A561CB0" w14:textId="77777777" w:rsidR="00901777" w:rsidRDefault="00C0138F">
            <w:pPr>
              <w:pStyle w:val="TableParagraph"/>
              <w:spacing w:before="141" w:line="230" w:lineRule="exact"/>
              <w:rPr>
                <w:sz w:val="18"/>
              </w:rPr>
            </w:pPr>
            <w:r>
              <w:rPr>
                <w:sz w:val="18"/>
              </w:rPr>
              <w:t>Part 1 of SE 8 is related to State Performance Plan Indicator 8.</w:t>
            </w:r>
          </w:p>
          <w:p w14:paraId="249734DA" w14:textId="27660ACC" w:rsidR="00901777" w:rsidRDefault="00C0138F">
            <w:pPr>
              <w:pStyle w:val="TableParagraph"/>
              <w:spacing w:before="8" w:line="220" w:lineRule="exact"/>
              <w:ind w:right="1178"/>
              <w:rPr>
                <w:sz w:val="18"/>
              </w:rPr>
            </w:pPr>
            <w:r>
              <w:rPr>
                <w:sz w:val="18"/>
              </w:rPr>
              <w:t xml:space="preserve">Parts 5 and 10 are related to State Performance Plan Indicators 13 and 14. </w:t>
            </w:r>
            <w:r w:rsidR="00E32E98">
              <w:rPr>
                <w:sz w:val="18"/>
              </w:rPr>
              <w:t xml:space="preserve">(See </w:t>
            </w:r>
            <w:hyperlink r:id="rId109" w:history="1">
              <w:r w:rsidR="00E32E98" w:rsidRPr="006A1D21">
                <w:rPr>
                  <w:color w:val="006FC0"/>
                  <w:sz w:val="18"/>
                  <w:u w:color="006FC0"/>
                </w:rPr>
                <w:t>https://www.doe.mass.edu/sped/spp/maspp.html</w:t>
              </w:r>
            </w:hyperlink>
            <w:r w:rsidR="00E32E98" w:rsidRPr="006A1D21">
              <w:rPr>
                <w:sz w:val="20"/>
                <w:szCs w:val="20"/>
              </w:rPr>
              <w:t>.)</w:t>
            </w:r>
          </w:p>
        </w:tc>
        <w:tc>
          <w:tcPr>
            <w:tcW w:w="2430" w:type="dxa"/>
            <w:tcBorders>
              <w:top w:val="nil"/>
              <w:bottom w:val="single" w:sz="24" w:space="0" w:color="FFFFFF"/>
            </w:tcBorders>
            <w:shd w:val="clear" w:color="auto" w:fill="F8F8F8"/>
          </w:tcPr>
          <w:p w14:paraId="57D3496A" w14:textId="77777777" w:rsidR="00901777" w:rsidRDefault="00901777"/>
        </w:tc>
      </w:tr>
      <w:tr w:rsidR="00901777" w14:paraId="4B0D94B9" w14:textId="77777777">
        <w:trPr>
          <w:trHeight w:hRule="exact" w:val="4342"/>
        </w:trPr>
        <w:tc>
          <w:tcPr>
            <w:tcW w:w="1051" w:type="dxa"/>
            <w:tcBorders>
              <w:top w:val="single" w:sz="24" w:space="0" w:color="FFFFFF"/>
              <w:bottom w:val="single" w:sz="24" w:space="0" w:color="FFFFFF"/>
            </w:tcBorders>
            <w:shd w:val="clear" w:color="auto" w:fill="EAEAEA"/>
          </w:tcPr>
          <w:p w14:paraId="22021C15" w14:textId="77777777" w:rsidR="00901777" w:rsidRDefault="00C0138F">
            <w:pPr>
              <w:pStyle w:val="TableParagraph"/>
              <w:spacing w:before="43"/>
              <w:ind w:left="176" w:right="176"/>
              <w:jc w:val="center"/>
              <w:rPr>
                <w:b/>
                <w:sz w:val="18"/>
              </w:rPr>
            </w:pPr>
            <w:r>
              <w:rPr>
                <w:b/>
                <w:sz w:val="18"/>
              </w:rPr>
              <w:t>SE 13</w:t>
            </w:r>
          </w:p>
        </w:tc>
        <w:tc>
          <w:tcPr>
            <w:tcW w:w="7328" w:type="dxa"/>
            <w:tcBorders>
              <w:top w:val="single" w:sz="24" w:space="0" w:color="FFFFFF"/>
              <w:bottom w:val="single" w:sz="24" w:space="0" w:color="FFFFFF"/>
            </w:tcBorders>
            <w:shd w:val="clear" w:color="auto" w:fill="F8F8F8"/>
          </w:tcPr>
          <w:p w14:paraId="45FC1B35" w14:textId="77777777" w:rsidR="00901777" w:rsidRDefault="00C0138F">
            <w:pPr>
              <w:pStyle w:val="TableParagraph"/>
              <w:spacing w:before="25"/>
              <w:rPr>
                <w:b/>
                <w:sz w:val="18"/>
              </w:rPr>
            </w:pPr>
            <w:r>
              <w:rPr>
                <w:b/>
                <w:sz w:val="18"/>
              </w:rPr>
              <w:t>Progress Reports and content</w:t>
            </w:r>
          </w:p>
          <w:p w14:paraId="73ACA854" w14:textId="77777777" w:rsidR="00901777" w:rsidRDefault="00C0138F">
            <w:pPr>
              <w:pStyle w:val="TableParagraph"/>
              <w:numPr>
                <w:ilvl w:val="0"/>
                <w:numId w:val="66"/>
              </w:numPr>
              <w:tabs>
                <w:tab w:val="left" w:pos="504"/>
                <w:tab w:val="left" w:pos="505"/>
              </w:tabs>
              <w:spacing w:before="115" w:line="220" w:lineRule="auto"/>
              <w:ind w:right="420" w:hanging="360"/>
              <w:rPr>
                <w:sz w:val="18"/>
              </w:rPr>
            </w:pPr>
            <w:r>
              <w:rPr>
                <w:sz w:val="18"/>
              </w:rPr>
              <w:t>Parents receive reports on the student's progress towards reaching the goals</w:t>
            </w:r>
            <w:r>
              <w:rPr>
                <w:spacing w:val="-26"/>
                <w:sz w:val="18"/>
              </w:rPr>
              <w:t xml:space="preserve"> </w:t>
            </w:r>
            <w:r>
              <w:rPr>
                <w:sz w:val="18"/>
              </w:rPr>
              <w:t>set in the IEP at least as often as parents are informed of the progress of non- disabled</w:t>
            </w:r>
            <w:r>
              <w:rPr>
                <w:spacing w:val="-10"/>
                <w:sz w:val="18"/>
              </w:rPr>
              <w:t xml:space="preserve"> </w:t>
            </w:r>
            <w:r>
              <w:rPr>
                <w:sz w:val="18"/>
              </w:rPr>
              <w:t>students.</w:t>
            </w:r>
          </w:p>
          <w:p w14:paraId="41C283D2" w14:textId="77777777" w:rsidR="00901777" w:rsidRDefault="00C0138F">
            <w:pPr>
              <w:pStyle w:val="TableParagraph"/>
              <w:numPr>
                <w:ilvl w:val="0"/>
                <w:numId w:val="66"/>
              </w:numPr>
              <w:tabs>
                <w:tab w:val="left" w:pos="504"/>
                <w:tab w:val="left" w:pos="505"/>
              </w:tabs>
              <w:spacing w:line="214" w:lineRule="exact"/>
              <w:ind w:hanging="360"/>
              <w:rPr>
                <w:sz w:val="18"/>
              </w:rPr>
            </w:pPr>
            <w:r>
              <w:rPr>
                <w:sz w:val="18"/>
              </w:rPr>
              <w:t>Progress report information sent to parents includes written information on</w:t>
            </w:r>
            <w:r>
              <w:rPr>
                <w:spacing w:val="-25"/>
                <w:sz w:val="18"/>
              </w:rPr>
              <w:t xml:space="preserve"> </w:t>
            </w:r>
            <w:r>
              <w:rPr>
                <w:sz w:val="18"/>
              </w:rPr>
              <w:t>the</w:t>
            </w:r>
          </w:p>
          <w:p w14:paraId="5E47D8F1" w14:textId="77777777" w:rsidR="00901777" w:rsidRDefault="00C0138F">
            <w:pPr>
              <w:pStyle w:val="TableParagraph"/>
              <w:spacing w:line="220" w:lineRule="exact"/>
              <w:ind w:left="504"/>
              <w:rPr>
                <w:sz w:val="18"/>
              </w:rPr>
            </w:pPr>
            <w:r>
              <w:rPr>
                <w:sz w:val="18"/>
              </w:rPr>
              <w:t>student’s progress towards the annual goals in the IEP.</w:t>
            </w:r>
          </w:p>
          <w:p w14:paraId="055A8499" w14:textId="77777777" w:rsidR="00901777" w:rsidRDefault="00C0138F">
            <w:pPr>
              <w:pStyle w:val="TableParagraph"/>
              <w:numPr>
                <w:ilvl w:val="0"/>
                <w:numId w:val="66"/>
              </w:numPr>
              <w:tabs>
                <w:tab w:val="left" w:pos="504"/>
                <w:tab w:val="left" w:pos="505"/>
              </w:tabs>
              <w:spacing w:before="5" w:line="220" w:lineRule="auto"/>
              <w:ind w:right="421" w:hanging="360"/>
              <w:rPr>
                <w:sz w:val="18"/>
              </w:rPr>
            </w:pPr>
            <w:r>
              <w:rPr>
                <w:sz w:val="18"/>
              </w:rPr>
              <w:t>Where a student’s eligibility terminates because the student has graduated</w:t>
            </w:r>
            <w:r>
              <w:rPr>
                <w:spacing w:val="-12"/>
                <w:sz w:val="18"/>
              </w:rPr>
              <w:t xml:space="preserve"> </w:t>
            </w:r>
            <w:r>
              <w:rPr>
                <w:sz w:val="18"/>
              </w:rPr>
              <w:t>from secondary school or exceeded the age of eligibility, the school district provides the student with a summary of his or her academic achievement and functional performance, including recommendations on how to assist the student in meeting his or her postsecondary</w:t>
            </w:r>
            <w:r>
              <w:rPr>
                <w:spacing w:val="-10"/>
                <w:sz w:val="18"/>
              </w:rPr>
              <w:t xml:space="preserve"> </w:t>
            </w:r>
            <w:r>
              <w:rPr>
                <w:sz w:val="18"/>
              </w:rPr>
              <w:t>goals.</w:t>
            </w:r>
          </w:p>
          <w:p w14:paraId="7C9D9C66" w14:textId="77777777" w:rsidR="00901777" w:rsidRDefault="00C0138F">
            <w:pPr>
              <w:pStyle w:val="TableParagraph"/>
              <w:tabs>
                <w:tab w:val="left" w:pos="3789"/>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4585E572" w14:textId="77777777" w:rsidR="00901777" w:rsidRDefault="00C0138F">
            <w:pPr>
              <w:pStyle w:val="TableParagraph"/>
              <w:tabs>
                <w:tab w:val="left" w:pos="3765"/>
              </w:tabs>
              <w:spacing w:before="99"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7(3)</w:t>
            </w:r>
            <w:r>
              <w:rPr>
                <w:sz w:val="18"/>
              </w:rPr>
              <w:tab/>
              <w:t>34 CFR</w:t>
            </w:r>
            <w:r>
              <w:rPr>
                <w:spacing w:val="-9"/>
                <w:sz w:val="18"/>
              </w:rPr>
              <w:t xml:space="preserve"> </w:t>
            </w:r>
            <w:r>
              <w:rPr>
                <w:sz w:val="18"/>
              </w:rPr>
              <w:t>300.305(e)(3</w:t>
            </w:r>
            <w:proofErr w:type="gramStart"/>
            <w:r>
              <w:rPr>
                <w:sz w:val="18"/>
              </w:rPr>
              <w:t>);</w:t>
            </w:r>
            <w:proofErr w:type="gramEnd"/>
          </w:p>
          <w:p w14:paraId="3CC031F0" w14:textId="77777777" w:rsidR="00901777" w:rsidRDefault="00C0138F">
            <w:pPr>
              <w:pStyle w:val="TableParagraph"/>
              <w:spacing w:line="230" w:lineRule="exact"/>
              <w:ind w:left="3229" w:right="2000"/>
              <w:jc w:val="center"/>
              <w:rPr>
                <w:sz w:val="18"/>
              </w:rPr>
            </w:pPr>
            <w:r>
              <w:rPr>
                <w:sz w:val="18"/>
              </w:rPr>
              <w:t>300.320(a)(3)</w:t>
            </w:r>
          </w:p>
          <w:p w14:paraId="344890C4" w14:textId="76AE41E5" w:rsidR="00901777" w:rsidRDefault="00C0138F">
            <w:pPr>
              <w:pStyle w:val="TableParagraph"/>
              <w:spacing w:before="158" w:line="220" w:lineRule="exact"/>
              <w:rPr>
                <w:sz w:val="18"/>
              </w:rPr>
            </w:pPr>
            <w:r>
              <w:rPr>
                <w:sz w:val="18"/>
              </w:rPr>
              <w:t xml:space="preserve">See optional summary of academic achievement form at </w:t>
            </w:r>
            <w:hyperlink r:id="rId110" w:history="1">
              <w:r w:rsidR="006A1D21" w:rsidRPr="006A1D21">
                <w:rPr>
                  <w:color w:val="006FC0"/>
                  <w:sz w:val="18"/>
                  <w:u w:color="006FC0"/>
                </w:rPr>
                <w:t>https://www.doe.mass.edu/sped/secondary-transition/student-performance-sum.pdf</w:t>
              </w:r>
            </w:hyperlink>
          </w:p>
        </w:tc>
        <w:tc>
          <w:tcPr>
            <w:tcW w:w="2430" w:type="dxa"/>
            <w:tcBorders>
              <w:top w:val="single" w:sz="24" w:space="0" w:color="FFFFFF"/>
              <w:bottom w:val="single" w:sz="24" w:space="0" w:color="FFFFFF"/>
            </w:tcBorders>
            <w:shd w:val="clear" w:color="auto" w:fill="F8F8F8"/>
          </w:tcPr>
          <w:p w14:paraId="5EE67B1B" w14:textId="77777777" w:rsidR="00901777" w:rsidRDefault="00C0138F">
            <w:pPr>
              <w:pStyle w:val="TableParagraph"/>
              <w:spacing w:before="25" w:line="381" w:lineRule="auto"/>
              <w:ind w:left="490" w:right="489"/>
              <w:jc w:val="center"/>
              <w:rPr>
                <w:sz w:val="18"/>
              </w:rPr>
            </w:pPr>
            <w:r>
              <w:rPr>
                <w:sz w:val="18"/>
              </w:rPr>
              <w:t>Student Records Documents Interviews</w:t>
            </w:r>
          </w:p>
        </w:tc>
      </w:tr>
      <w:tr w:rsidR="00901777" w14:paraId="7714369E" w14:textId="77777777">
        <w:trPr>
          <w:trHeight w:hRule="exact" w:val="1953"/>
        </w:trPr>
        <w:tc>
          <w:tcPr>
            <w:tcW w:w="1051" w:type="dxa"/>
            <w:tcBorders>
              <w:top w:val="single" w:sz="24" w:space="0" w:color="FFFFFF"/>
              <w:bottom w:val="nil"/>
            </w:tcBorders>
            <w:shd w:val="clear" w:color="auto" w:fill="EAEAEA"/>
          </w:tcPr>
          <w:p w14:paraId="630F55D8" w14:textId="77777777" w:rsidR="00901777" w:rsidRDefault="00C0138F">
            <w:pPr>
              <w:pStyle w:val="TableParagraph"/>
              <w:spacing w:before="43"/>
              <w:ind w:left="176" w:right="176"/>
              <w:jc w:val="center"/>
              <w:rPr>
                <w:b/>
                <w:sz w:val="18"/>
              </w:rPr>
            </w:pPr>
            <w:r>
              <w:rPr>
                <w:b/>
                <w:sz w:val="18"/>
              </w:rPr>
              <w:t>SE 14</w:t>
            </w:r>
          </w:p>
        </w:tc>
        <w:tc>
          <w:tcPr>
            <w:tcW w:w="7328" w:type="dxa"/>
            <w:tcBorders>
              <w:top w:val="single" w:sz="24" w:space="0" w:color="FFFFFF"/>
              <w:bottom w:val="nil"/>
            </w:tcBorders>
            <w:shd w:val="clear" w:color="auto" w:fill="F8F8F8"/>
          </w:tcPr>
          <w:p w14:paraId="5E5D3B19" w14:textId="77777777" w:rsidR="00901777" w:rsidRDefault="00C0138F">
            <w:pPr>
              <w:pStyle w:val="TableParagraph"/>
              <w:spacing w:before="25"/>
              <w:rPr>
                <w:b/>
                <w:sz w:val="18"/>
              </w:rPr>
            </w:pPr>
            <w:r>
              <w:rPr>
                <w:b/>
                <w:sz w:val="18"/>
              </w:rPr>
              <w:t>Review and revision of IEPs</w:t>
            </w:r>
          </w:p>
          <w:p w14:paraId="39B1230C" w14:textId="77777777" w:rsidR="00901777" w:rsidRDefault="00C0138F">
            <w:pPr>
              <w:pStyle w:val="TableParagraph"/>
              <w:numPr>
                <w:ilvl w:val="0"/>
                <w:numId w:val="65"/>
              </w:numPr>
              <w:tabs>
                <w:tab w:val="left" w:pos="504"/>
                <w:tab w:val="left" w:pos="505"/>
              </w:tabs>
              <w:spacing w:before="119" w:line="220" w:lineRule="exact"/>
              <w:ind w:right="390" w:hanging="360"/>
              <w:rPr>
                <w:sz w:val="18"/>
              </w:rPr>
            </w:pPr>
            <w:r>
              <w:rPr>
                <w:sz w:val="18"/>
              </w:rPr>
              <w:t>At least annually, on or before the anniversary date of the IEP, a Team meeting</w:t>
            </w:r>
            <w:r>
              <w:rPr>
                <w:spacing w:val="-23"/>
                <w:sz w:val="18"/>
              </w:rPr>
              <w:t xml:space="preserve"> </w:t>
            </w:r>
            <w:r>
              <w:rPr>
                <w:sz w:val="18"/>
              </w:rPr>
              <w:t>is held to consider the student’s progress and to review, revise, or develop a new IEP or refer the student for a re-evaluation, as</w:t>
            </w:r>
            <w:r>
              <w:rPr>
                <w:spacing w:val="-15"/>
                <w:sz w:val="18"/>
              </w:rPr>
              <w:t xml:space="preserve"> </w:t>
            </w:r>
            <w:r>
              <w:rPr>
                <w:sz w:val="18"/>
              </w:rPr>
              <w:t>appropriate.</w:t>
            </w:r>
          </w:p>
          <w:p w14:paraId="5B9A4B97" w14:textId="77777777" w:rsidR="00901777" w:rsidRDefault="00C0138F">
            <w:pPr>
              <w:pStyle w:val="TableParagraph"/>
              <w:numPr>
                <w:ilvl w:val="0"/>
                <w:numId w:val="65"/>
              </w:numPr>
              <w:tabs>
                <w:tab w:val="left" w:pos="504"/>
                <w:tab w:val="left" w:pos="505"/>
              </w:tabs>
              <w:spacing w:line="220" w:lineRule="exact"/>
              <w:ind w:right="1004" w:hanging="360"/>
              <w:rPr>
                <w:sz w:val="18"/>
              </w:rPr>
            </w:pPr>
            <w:r>
              <w:rPr>
                <w:sz w:val="18"/>
              </w:rPr>
              <w:t>The IEP Team reviews and revises the IEP to address any lack of expected progress towards the annual goals and in the general</w:t>
            </w:r>
            <w:r>
              <w:rPr>
                <w:spacing w:val="-16"/>
                <w:sz w:val="18"/>
              </w:rPr>
              <w:t xml:space="preserve"> </w:t>
            </w:r>
            <w:r>
              <w:rPr>
                <w:sz w:val="18"/>
              </w:rPr>
              <w:t>curriculum.</w:t>
            </w:r>
          </w:p>
          <w:p w14:paraId="4952BD97" w14:textId="77777777" w:rsidR="00901777" w:rsidRDefault="00C0138F">
            <w:pPr>
              <w:pStyle w:val="TableParagraph"/>
              <w:numPr>
                <w:ilvl w:val="0"/>
                <w:numId w:val="65"/>
              </w:numPr>
              <w:tabs>
                <w:tab w:val="left" w:pos="504"/>
                <w:tab w:val="left" w:pos="505"/>
              </w:tabs>
              <w:spacing w:line="212" w:lineRule="exact"/>
              <w:ind w:hanging="360"/>
              <w:rPr>
                <w:sz w:val="18"/>
              </w:rPr>
            </w:pPr>
            <w:r>
              <w:rPr>
                <w:sz w:val="18"/>
              </w:rPr>
              <w:t>Amendments to the IEP. Between annual IEP meetings, the district and</w:t>
            </w:r>
            <w:r>
              <w:rPr>
                <w:spacing w:val="-25"/>
                <w:sz w:val="18"/>
              </w:rPr>
              <w:t xml:space="preserve"> </w:t>
            </w:r>
            <w:r>
              <w:rPr>
                <w:sz w:val="18"/>
              </w:rPr>
              <w:t>parent</w:t>
            </w:r>
          </w:p>
          <w:p w14:paraId="06402C9D" w14:textId="77777777" w:rsidR="00901777" w:rsidRDefault="00C0138F">
            <w:pPr>
              <w:pStyle w:val="TableParagraph"/>
              <w:spacing w:line="230" w:lineRule="exact"/>
              <w:ind w:left="504"/>
              <w:rPr>
                <w:sz w:val="18"/>
              </w:rPr>
            </w:pPr>
            <w:r>
              <w:rPr>
                <w:sz w:val="18"/>
              </w:rPr>
              <w:t>may agree to make changes to a student’s IEP, documented in writing, without</w:t>
            </w:r>
          </w:p>
        </w:tc>
        <w:tc>
          <w:tcPr>
            <w:tcW w:w="2430" w:type="dxa"/>
            <w:tcBorders>
              <w:top w:val="single" w:sz="24" w:space="0" w:color="FFFFFF"/>
              <w:bottom w:val="nil"/>
            </w:tcBorders>
            <w:shd w:val="clear" w:color="auto" w:fill="F8F8F8"/>
          </w:tcPr>
          <w:p w14:paraId="66FC45F2" w14:textId="77777777" w:rsidR="00901777" w:rsidRDefault="00C0138F">
            <w:pPr>
              <w:pStyle w:val="TableParagraph"/>
              <w:spacing w:before="25" w:line="381" w:lineRule="auto"/>
              <w:ind w:left="793" w:right="520" w:hanging="254"/>
              <w:rPr>
                <w:sz w:val="18"/>
              </w:rPr>
            </w:pPr>
            <w:r>
              <w:rPr>
                <w:sz w:val="18"/>
              </w:rPr>
              <w:t>Student Records Interviews</w:t>
            </w:r>
          </w:p>
        </w:tc>
      </w:tr>
    </w:tbl>
    <w:p w14:paraId="5D804634" w14:textId="77777777" w:rsidR="00901777" w:rsidRDefault="00901777">
      <w:pPr>
        <w:spacing w:line="381" w:lineRule="auto"/>
        <w:rPr>
          <w:sz w:val="18"/>
        </w:rPr>
        <w:sectPr w:rsidR="00901777">
          <w:headerReference w:type="default" r:id="rId111"/>
          <w:footerReference w:type="default" r:id="rId112"/>
          <w:pgSz w:w="12240" w:h="15840"/>
          <w:pgMar w:top="1460" w:right="0" w:bottom="940" w:left="580" w:header="0" w:footer="751" w:gutter="0"/>
          <w:pgNumType w:start="11"/>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459C225" w14:textId="77777777">
        <w:trPr>
          <w:trHeight w:hRule="exact" w:val="1773"/>
        </w:trPr>
        <w:tc>
          <w:tcPr>
            <w:tcW w:w="1051" w:type="dxa"/>
            <w:tcBorders>
              <w:top w:val="nil"/>
              <w:bottom w:val="single" w:sz="24" w:space="0" w:color="FFFFFF"/>
            </w:tcBorders>
            <w:shd w:val="clear" w:color="auto" w:fill="EAEAEA"/>
          </w:tcPr>
          <w:p w14:paraId="1D122E02" w14:textId="77777777" w:rsidR="00901777" w:rsidRDefault="00901777"/>
        </w:tc>
        <w:tc>
          <w:tcPr>
            <w:tcW w:w="7328" w:type="dxa"/>
            <w:tcBorders>
              <w:top w:val="nil"/>
              <w:bottom w:val="single" w:sz="24" w:space="0" w:color="FFFFFF"/>
            </w:tcBorders>
            <w:shd w:val="clear" w:color="auto" w:fill="F8F8F8"/>
          </w:tcPr>
          <w:p w14:paraId="5D7BB288" w14:textId="77777777" w:rsidR="00901777" w:rsidRDefault="00C0138F">
            <w:pPr>
              <w:pStyle w:val="TableParagraph"/>
              <w:spacing w:before="43" w:line="220" w:lineRule="exact"/>
              <w:ind w:left="504" w:right="715"/>
              <w:rPr>
                <w:sz w:val="18"/>
              </w:rPr>
            </w:pPr>
            <w:r>
              <w:rPr>
                <w:sz w:val="18"/>
              </w:rPr>
              <w:t>convening a meeting of the Team. Upon request, a parent is provided with a revised copy of the IEP with the amendments incorporated.</w:t>
            </w:r>
          </w:p>
          <w:p w14:paraId="6D7CE0E6" w14:textId="77777777" w:rsidR="00901777" w:rsidRDefault="00C0138F">
            <w:pPr>
              <w:pStyle w:val="TableParagraph"/>
              <w:tabs>
                <w:tab w:val="left" w:pos="3838"/>
              </w:tabs>
              <w:spacing w:before="140"/>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6ACCBB0F" w14:textId="77777777" w:rsidR="00901777" w:rsidRDefault="00C0138F">
            <w:pPr>
              <w:pStyle w:val="TableParagraph"/>
              <w:tabs>
                <w:tab w:val="left" w:pos="3815"/>
              </w:tabs>
              <w:spacing w:before="101"/>
              <w:rPr>
                <w:sz w:val="18"/>
              </w:rPr>
            </w:pPr>
            <w:r>
              <w:rPr>
                <w:sz w:val="18"/>
              </w:rPr>
              <w:t>603</w:t>
            </w:r>
            <w:r>
              <w:rPr>
                <w:spacing w:val="-1"/>
                <w:sz w:val="18"/>
              </w:rPr>
              <w:t xml:space="preserve"> </w:t>
            </w:r>
            <w:r>
              <w:rPr>
                <w:sz w:val="18"/>
              </w:rPr>
              <w:t>CMR</w:t>
            </w:r>
            <w:r>
              <w:rPr>
                <w:spacing w:val="-1"/>
                <w:sz w:val="18"/>
              </w:rPr>
              <w:t xml:space="preserve"> </w:t>
            </w:r>
            <w:r>
              <w:rPr>
                <w:sz w:val="18"/>
              </w:rPr>
              <w:t>28.04(3)</w:t>
            </w:r>
            <w:r>
              <w:rPr>
                <w:sz w:val="18"/>
              </w:rPr>
              <w:tab/>
              <w:t>34 CFR 300.324(a)(4),(6) and</w:t>
            </w:r>
            <w:r>
              <w:rPr>
                <w:spacing w:val="-11"/>
                <w:sz w:val="18"/>
              </w:rPr>
              <w:t xml:space="preserve"> </w:t>
            </w:r>
            <w:r>
              <w:rPr>
                <w:sz w:val="18"/>
              </w:rPr>
              <w:t>(b)</w:t>
            </w:r>
          </w:p>
        </w:tc>
        <w:tc>
          <w:tcPr>
            <w:tcW w:w="2430" w:type="dxa"/>
            <w:tcBorders>
              <w:top w:val="nil"/>
              <w:bottom w:val="single" w:sz="24" w:space="0" w:color="FFFFFF"/>
            </w:tcBorders>
            <w:shd w:val="clear" w:color="auto" w:fill="F8F8F8"/>
          </w:tcPr>
          <w:p w14:paraId="4B3110AE" w14:textId="77777777" w:rsidR="00901777" w:rsidRDefault="00901777"/>
        </w:tc>
      </w:tr>
      <w:tr w:rsidR="00901777" w14:paraId="54B5E220" w14:textId="77777777">
        <w:trPr>
          <w:trHeight w:hRule="exact" w:val="4782"/>
        </w:trPr>
        <w:tc>
          <w:tcPr>
            <w:tcW w:w="1051" w:type="dxa"/>
            <w:tcBorders>
              <w:top w:val="single" w:sz="24" w:space="0" w:color="FFFFFF"/>
              <w:bottom w:val="single" w:sz="24" w:space="0" w:color="FFFFFF"/>
            </w:tcBorders>
            <w:shd w:val="clear" w:color="auto" w:fill="EAEAEA"/>
          </w:tcPr>
          <w:p w14:paraId="7279E499" w14:textId="77777777" w:rsidR="00901777" w:rsidRDefault="00C0138F">
            <w:pPr>
              <w:pStyle w:val="TableParagraph"/>
              <w:spacing w:before="43"/>
              <w:ind w:left="176" w:right="176"/>
              <w:jc w:val="center"/>
              <w:rPr>
                <w:b/>
                <w:sz w:val="18"/>
              </w:rPr>
            </w:pPr>
            <w:r>
              <w:rPr>
                <w:b/>
                <w:sz w:val="18"/>
              </w:rPr>
              <w:t>SE 18A</w:t>
            </w:r>
          </w:p>
        </w:tc>
        <w:tc>
          <w:tcPr>
            <w:tcW w:w="7328" w:type="dxa"/>
            <w:tcBorders>
              <w:top w:val="single" w:sz="24" w:space="0" w:color="FFFFFF"/>
              <w:bottom w:val="single" w:sz="24" w:space="0" w:color="FFFFFF"/>
            </w:tcBorders>
            <w:shd w:val="clear" w:color="auto" w:fill="F8F8F8"/>
          </w:tcPr>
          <w:p w14:paraId="4943B5A5" w14:textId="77777777" w:rsidR="00901777" w:rsidRDefault="00C0138F">
            <w:pPr>
              <w:pStyle w:val="TableParagraph"/>
              <w:spacing w:before="25"/>
              <w:rPr>
                <w:b/>
                <w:sz w:val="18"/>
              </w:rPr>
            </w:pPr>
            <w:r>
              <w:rPr>
                <w:b/>
                <w:sz w:val="18"/>
              </w:rPr>
              <w:t>IEP development and content</w:t>
            </w:r>
          </w:p>
          <w:p w14:paraId="459C62B8" w14:textId="77777777" w:rsidR="00901777" w:rsidRDefault="00C0138F">
            <w:pPr>
              <w:pStyle w:val="TableParagraph"/>
              <w:numPr>
                <w:ilvl w:val="0"/>
                <w:numId w:val="64"/>
              </w:numPr>
              <w:tabs>
                <w:tab w:val="left" w:pos="504"/>
                <w:tab w:val="left" w:pos="505"/>
              </w:tabs>
              <w:spacing w:before="118" w:line="220" w:lineRule="exact"/>
              <w:ind w:right="639" w:hanging="360"/>
              <w:rPr>
                <w:sz w:val="18"/>
              </w:rPr>
            </w:pPr>
            <w:r>
              <w:rPr>
                <w:sz w:val="18"/>
              </w:rPr>
              <w:t>Upon determining that the student is eligible for special education, the</w:t>
            </w:r>
            <w:r>
              <w:rPr>
                <w:spacing w:val="-21"/>
                <w:sz w:val="18"/>
              </w:rPr>
              <w:t xml:space="preserve"> </w:t>
            </w:r>
            <w:r>
              <w:rPr>
                <w:sz w:val="18"/>
              </w:rPr>
              <w:t>Team, including the parent(s), develops an IEP at the Team</w:t>
            </w:r>
            <w:r>
              <w:rPr>
                <w:spacing w:val="-21"/>
                <w:sz w:val="18"/>
              </w:rPr>
              <w:t xml:space="preserve"> </w:t>
            </w:r>
            <w:r>
              <w:rPr>
                <w:sz w:val="18"/>
              </w:rPr>
              <w:t>meeting.</w:t>
            </w:r>
          </w:p>
          <w:p w14:paraId="1B83F647" w14:textId="77777777" w:rsidR="00901777" w:rsidRDefault="00C0138F">
            <w:pPr>
              <w:pStyle w:val="TableParagraph"/>
              <w:numPr>
                <w:ilvl w:val="0"/>
                <w:numId w:val="64"/>
              </w:numPr>
              <w:tabs>
                <w:tab w:val="left" w:pos="504"/>
                <w:tab w:val="left" w:pos="505"/>
              </w:tabs>
              <w:spacing w:line="220" w:lineRule="exact"/>
              <w:ind w:right="769" w:hanging="360"/>
              <w:rPr>
                <w:sz w:val="18"/>
              </w:rPr>
            </w:pPr>
            <w:r>
              <w:rPr>
                <w:sz w:val="18"/>
              </w:rPr>
              <w:t>The IEP is completed addressing all elements of the most current IEP</w:t>
            </w:r>
            <w:r>
              <w:rPr>
                <w:spacing w:val="-22"/>
                <w:sz w:val="18"/>
              </w:rPr>
              <w:t xml:space="preserve"> </w:t>
            </w:r>
            <w:r>
              <w:rPr>
                <w:sz w:val="18"/>
              </w:rPr>
              <w:t>format provided by the Department of Elementary and Secondary</w:t>
            </w:r>
            <w:r>
              <w:rPr>
                <w:spacing w:val="-15"/>
                <w:sz w:val="18"/>
              </w:rPr>
              <w:t xml:space="preserve"> </w:t>
            </w:r>
            <w:r>
              <w:rPr>
                <w:sz w:val="18"/>
              </w:rPr>
              <w:t>Education.</w:t>
            </w:r>
          </w:p>
          <w:p w14:paraId="308BB592" w14:textId="77777777" w:rsidR="00901777" w:rsidRDefault="00C0138F">
            <w:pPr>
              <w:pStyle w:val="TableParagraph"/>
              <w:numPr>
                <w:ilvl w:val="0"/>
                <w:numId w:val="64"/>
              </w:numPr>
              <w:tabs>
                <w:tab w:val="left" w:pos="504"/>
                <w:tab w:val="left" w:pos="505"/>
              </w:tabs>
              <w:spacing w:before="1" w:line="220" w:lineRule="exact"/>
              <w:ind w:right="471" w:hanging="360"/>
              <w:rPr>
                <w:sz w:val="18"/>
              </w:rPr>
            </w:pPr>
            <w:r>
              <w:rPr>
                <w:sz w:val="18"/>
              </w:rPr>
              <w:t>The school district ensures that the IEP will not be changed outside of the</w:t>
            </w:r>
            <w:r>
              <w:rPr>
                <w:spacing w:val="-28"/>
                <w:sz w:val="18"/>
              </w:rPr>
              <w:t xml:space="preserve"> </w:t>
            </w:r>
            <w:r>
              <w:rPr>
                <w:sz w:val="18"/>
              </w:rPr>
              <w:t>Team meeting.</w:t>
            </w:r>
          </w:p>
          <w:p w14:paraId="7AC16938" w14:textId="77777777" w:rsidR="00901777" w:rsidRDefault="00C0138F">
            <w:pPr>
              <w:pStyle w:val="TableParagraph"/>
              <w:numPr>
                <w:ilvl w:val="0"/>
                <w:numId w:val="64"/>
              </w:numPr>
              <w:tabs>
                <w:tab w:val="left" w:pos="504"/>
                <w:tab w:val="left" w:pos="505"/>
              </w:tabs>
              <w:spacing w:line="220" w:lineRule="auto"/>
              <w:ind w:right="402" w:hanging="360"/>
              <w:rPr>
                <w:sz w:val="18"/>
              </w:rPr>
            </w:pPr>
            <w:r>
              <w:rPr>
                <w:sz w:val="18"/>
              </w:rPr>
              <w:t>For students identified with a disability on the autism spectrum, or whenever the IEP Team evaluation indicates that a student's disability affects social skills development, or when the student's disability makes him or her vulnerable to bullying, harassment, or teasing, the IEP must address the skills and proficiencies needed to avoid and respond to bullying, harassment, or</w:t>
            </w:r>
            <w:r>
              <w:rPr>
                <w:spacing w:val="-14"/>
                <w:sz w:val="18"/>
              </w:rPr>
              <w:t xml:space="preserve"> </w:t>
            </w:r>
            <w:r>
              <w:rPr>
                <w:sz w:val="18"/>
              </w:rPr>
              <w:t>teasing.</w:t>
            </w:r>
          </w:p>
          <w:p w14:paraId="68EE789C" w14:textId="77777777" w:rsidR="00901777" w:rsidRDefault="00C0138F">
            <w:pPr>
              <w:pStyle w:val="TableParagraph"/>
              <w:tabs>
                <w:tab w:val="left" w:pos="3838"/>
              </w:tabs>
              <w:spacing w:before="146"/>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1F95EED6" w14:textId="77777777" w:rsidR="00901777" w:rsidRDefault="00C0138F">
            <w:pPr>
              <w:pStyle w:val="TableParagraph"/>
              <w:tabs>
                <w:tab w:val="left" w:pos="3860"/>
              </w:tabs>
              <w:spacing w:before="100" w:line="230" w:lineRule="exact"/>
              <w:rPr>
                <w:sz w:val="18"/>
              </w:rPr>
            </w:pPr>
            <w:r>
              <w:rPr>
                <w:sz w:val="18"/>
              </w:rPr>
              <w:t>603 CMR</w:t>
            </w:r>
            <w:r>
              <w:rPr>
                <w:spacing w:val="-3"/>
                <w:sz w:val="18"/>
              </w:rPr>
              <w:t xml:space="preserve"> </w:t>
            </w:r>
            <w:r>
              <w:rPr>
                <w:sz w:val="18"/>
              </w:rPr>
              <w:t>28.05(3)</w:t>
            </w:r>
            <w:r>
              <w:rPr>
                <w:spacing w:val="-3"/>
                <w:sz w:val="18"/>
              </w:rPr>
              <w:t xml:space="preserve"> </w:t>
            </w:r>
            <w:r>
              <w:rPr>
                <w:sz w:val="18"/>
              </w:rPr>
              <w:t>IDEA-97:</w:t>
            </w:r>
            <w:r>
              <w:rPr>
                <w:sz w:val="18"/>
              </w:rPr>
              <w:tab/>
              <w:t>34 CFR Part 300, Appendix</w:t>
            </w:r>
            <w:r>
              <w:rPr>
                <w:spacing w:val="-6"/>
                <w:sz w:val="18"/>
              </w:rPr>
              <w:t xml:space="preserve"> </w:t>
            </w:r>
            <w:r>
              <w:rPr>
                <w:sz w:val="18"/>
              </w:rPr>
              <w:t>A,</w:t>
            </w:r>
          </w:p>
          <w:p w14:paraId="55F84C60" w14:textId="77777777" w:rsidR="00901777" w:rsidRDefault="00C0138F">
            <w:pPr>
              <w:pStyle w:val="TableParagraph"/>
              <w:spacing w:line="230" w:lineRule="exact"/>
              <w:ind w:left="3841"/>
              <w:rPr>
                <w:sz w:val="18"/>
              </w:rPr>
            </w:pPr>
            <w:r>
              <w:rPr>
                <w:sz w:val="18"/>
              </w:rPr>
              <w:t>Question #22</w:t>
            </w:r>
          </w:p>
          <w:p w14:paraId="3196E767" w14:textId="77777777" w:rsidR="00901777" w:rsidRDefault="00C0138F">
            <w:pPr>
              <w:pStyle w:val="TableParagraph"/>
              <w:spacing w:before="160" w:line="220" w:lineRule="exact"/>
              <w:ind w:right="408"/>
              <w:rPr>
                <w:sz w:val="18"/>
              </w:rPr>
            </w:pPr>
            <w:r>
              <w:rPr>
                <w:sz w:val="18"/>
              </w:rPr>
              <w:t xml:space="preserve">In connection with parts 4 and 5, see the Technical Assistance Advisory SPED 2011-2: Bullying Prevention and Intervention at </w:t>
            </w:r>
            <w:hyperlink r:id="rId113">
              <w:r>
                <w:rPr>
                  <w:color w:val="006FC0"/>
                  <w:sz w:val="18"/>
                  <w:u w:val="single" w:color="006FC0"/>
                </w:rPr>
                <w:t>http://www.doe.mass.edu/sped/advisories/11_2ta.html</w:t>
              </w:r>
              <w:r>
                <w:rPr>
                  <w:color w:val="006FC0"/>
                  <w:sz w:val="18"/>
                </w:rPr>
                <w:t>.</w:t>
              </w:r>
            </w:hyperlink>
          </w:p>
        </w:tc>
        <w:tc>
          <w:tcPr>
            <w:tcW w:w="2430" w:type="dxa"/>
            <w:tcBorders>
              <w:top w:val="single" w:sz="24" w:space="0" w:color="FFFFFF"/>
              <w:bottom w:val="single" w:sz="24" w:space="0" w:color="FFFFFF"/>
            </w:tcBorders>
            <w:shd w:val="clear" w:color="auto" w:fill="F8F8F8"/>
          </w:tcPr>
          <w:p w14:paraId="05381CCF" w14:textId="77777777" w:rsidR="00901777" w:rsidRDefault="00C0138F">
            <w:pPr>
              <w:pStyle w:val="TableParagraph"/>
              <w:spacing w:before="25" w:line="381" w:lineRule="auto"/>
              <w:ind w:left="490" w:right="489"/>
              <w:jc w:val="center"/>
              <w:rPr>
                <w:sz w:val="18"/>
              </w:rPr>
            </w:pPr>
            <w:r>
              <w:rPr>
                <w:sz w:val="18"/>
              </w:rPr>
              <w:t>Student Records Documents Interviews</w:t>
            </w:r>
          </w:p>
        </w:tc>
      </w:tr>
      <w:tr w:rsidR="00901777" w14:paraId="09BCEEE1" w14:textId="77777777" w:rsidTr="006B5112">
        <w:trPr>
          <w:trHeight w:hRule="exact" w:val="6367"/>
        </w:trPr>
        <w:tc>
          <w:tcPr>
            <w:tcW w:w="1051" w:type="dxa"/>
            <w:tcBorders>
              <w:top w:val="single" w:sz="24" w:space="0" w:color="FFFFFF"/>
              <w:bottom w:val="nil"/>
            </w:tcBorders>
            <w:shd w:val="clear" w:color="auto" w:fill="EAEAEA"/>
          </w:tcPr>
          <w:p w14:paraId="60B0D6EA" w14:textId="77777777" w:rsidR="00901777" w:rsidRDefault="00C0138F">
            <w:pPr>
              <w:pStyle w:val="TableParagraph"/>
              <w:spacing w:before="43"/>
              <w:ind w:left="176" w:right="176"/>
              <w:jc w:val="center"/>
              <w:rPr>
                <w:b/>
                <w:sz w:val="18"/>
              </w:rPr>
            </w:pPr>
            <w:r>
              <w:rPr>
                <w:b/>
                <w:sz w:val="18"/>
              </w:rPr>
              <w:t>SE 20</w:t>
            </w:r>
          </w:p>
        </w:tc>
        <w:tc>
          <w:tcPr>
            <w:tcW w:w="7328" w:type="dxa"/>
            <w:tcBorders>
              <w:top w:val="single" w:sz="24" w:space="0" w:color="FFFFFF"/>
              <w:bottom w:val="nil"/>
            </w:tcBorders>
            <w:shd w:val="clear" w:color="auto" w:fill="F8F8F8"/>
          </w:tcPr>
          <w:p w14:paraId="7B31C16C" w14:textId="77777777" w:rsidR="00901777" w:rsidRDefault="00C0138F">
            <w:pPr>
              <w:pStyle w:val="TableParagraph"/>
              <w:spacing w:before="25"/>
              <w:rPr>
                <w:b/>
                <w:sz w:val="18"/>
              </w:rPr>
            </w:pPr>
            <w:r>
              <w:rPr>
                <w:b/>
                <w:sz w:val="18"/>
              </w:rPr>
              <w:t>Least restrictive program selected</w:t>
            </w:r>
          </w:p>
          <w:p w14:paraId="3ED63416" w14:textId="77777777" w:rsidR="00901777" w:rsidRDefault="00C0138F">
            <w:pPr>
              <w:pStyle w:val="TableParagraph"/>
              <w:numPr>
                <w:ilvl w:val="0"/>
                <w:numId w:val="63"/>
              </w:numPr>
              <w:tabs>
                <w:tab w:val="left" w:pos="504"/>
                <w:tab w:val="left" w:pos="505"/>
              </w:tabs>
              <w:spacing w:before="115" w:line="220" w:lineRule="auto"/>
              <w:ind w:right="767" w:hanging="360"/>
              <w:rPr>
                <w:sz w:val="18"/>
              </w:rPr>
            </w:pPr>
            <w:r>
              <w:rPr>
                <w:sz w:val="18"/>
              </w:rPr>
              <w:t>The program selected is the least restrictive environment for students, with consideration given to any potential harmful effect on the student or on</w:t>
            </w:r>
            <w:r>
              <w:rPr>
                <w:spacing w:val="-12"/>
                <w:sz w:val="18"/>
              </w:rPr>
              <w:t xml:space="preserve"> </w:t>
            </w:r>
            <w:r>
              <w:rPr>
                <w:sz w:val="18"/>
              </w:rPr>
              <w:t>the quality of services that he or she</w:t>
            </w:r>
            <w:r>
              <w:rPr>
                <w:spacing w:val="-10"/>
                <w:sz w:val="18"/>
              </w:rPr>
              <w:t xml:space="preserve"> </w:t>
            </w:r>
            <w:r>
              <w:rPr>
                <w:sz w:val="18"/>
              </w:rPr>
              <w:t>needs.</w:t>
            </w:r>
          </w:p>
          <w:p w14:paraId="3A99008A" w14:textId="77777777" w:rsidR="00901777" w:rsidRDefault="00C0138F">
            <w:pPr>
              <w:pStyle w:val="TableParagraph"/>
              <w:numPr>
                <w:ilvl w:val="0"/>
                <w:numId w:val="63"/>
              </w:numPr>
              <w:tabs>
                <w:tab w:val="left" w:pos="504"/>
                <w:tab w:val="left" w:pos="505"/>
              </w:tabs>
              <w:spacing w:line="220" w:lineRule="auto"/>
              <w:ind w:right="439" w:hanging="360"/>
              <w:rPr>
                <w:sz w:val="18"/>
              </w:rPr>
            </w:pPr>
            <w:r>
              <w:rPr>
                <w:sz w:val="18"/>
              </w:rPr>
              <w:t>If the student is removed from the general education classroom at any time, the Team states why the removal is considered critical to the student’s program</w:t>
            </w:r>
            <w:r>
              <w:rPr>
                <w:spacing w:val="-20"/>
                <w:sz w:val="18"/>
              </w:rPr>
              <w:t xml:space="preserve"> </w:t>
            </w:r>
            <w:r>
              <w:rPr>
                <w:sz w:val="18"/>
              </w:rPr>
              <w:t>and the basis for its conclusion that education of the student in a less restrictive environment, with the use of supplementary aids and services, could not be achieved</w:t>
            </w:r>
            <w:r>
              <w:rPr>
                <w:spacing w:val="-8"/>
                <w:sz w:val="18"/>
              </w:rPr>
              <w:t xml:space="preserve"> </w:t>
            </w:r>
            <w:r>
              <w:rPr>
                <w:sz w:val="18"/>
              </w:rPr>
              <w:t>satisfactorily.</w:t>
            </w:r>
          </w:p>
          <w:p w14:paraId="1AB69217" w14:textId="77777777" w:rsidR="00901777" w:rsidRDefault="00C0138F">
            <w:pPr>
              <w:pStyle w:val="TableParagraph"/>
              <w:numPr>
                <w:ilvl w:val="0"/>
                <w:numId w:val="63"/>
              </w:numPr>
              <w:tabs>
                <w:tab w:val="left" w:pos="504"/>
                <w:tab w:val="left" w:pos="505"/>
              </w:tabs>
              <w:spacing w:before="3" w:line="220" w:lineRule="exact"/>
              <w:ind w:right="771" w:hanging="360"/>
              <w:rPr>
                <w:sz w:val="18"/>
              </w:rPr>
            </w:pPr>
            <w:r>
              <w:rPr>
                <w:sz w:val="18"/>
              </w:rPr>
              <w:t>The district does not remove an eligible student from the general</w:t>
            </w:r>
            <w:r>
              <w:rPr>
                <w:spacing w:val="-24"/>
                <w:sz w:val="18"/>
              </w:rPr>
              <w:t xml:space="preserve"> </w:t>
            </w:r>
            <w:r>
              <w:rPr>
                <w:sz w:val="18"/>
              </w:rPr>
              <w:t>education classroom solely because of needed modification in the</w:t>
            </w:r>
            <w:r>
              <w:rPr>
                <w:spacing w:val="-20"/>
                <w:sz w:val="18"/>
              </w:rPr>
              <w:t xml:space="preserve"> </w:t>
            </w:r>
            <w:r>
              <w:rPr>
                <w:sz w:val="18"/>
              </w:rPr>
              <w:t>curriculum.</w:t>
            </w:r>
          </w:p>
          <w:p w14:paraId="690F3BAB" w14:textId="77777777" w:rsidR="00901777" w:rsidRDefault="00C0138F">
            <w:pPr>
              <w:pStyle w:val="TableParagraph"/>
              <w:numPr>
                <w:ilvl w:val="0"/>
                <w:numId w:val="63"/>
              </w:numPr>
              <w:tabs>
                <w:tab w:val="left" w:pos="504"/>
                <w:tab w:val="left" w:pos="505"/>
              </w:tabs>
              <w:spacing w:line="220" w:lineRule="auto"/>
              <w:ind w:right="361" w:hanging="360"/>
              <w:rPr>
                <w:sz w:val="18"/>
              </w:rPr>
            </w:pPr>
            <w:r>
              <w:rPr>
                <w:sz w:val="18"/>
              </w:rPr>
              <w:t>If a student’s IEP necessitates special education services in a day or residential facility or an out-of-district educational collaborative program, the IEP Team considers whether the student requires special education services and support</w:t>
            </w:r>
            <w:r>
              <w:rPr>
                <w:spacing w:val="-23"/>
                <w:sz w:val="18"/>
              </w:rPr>
              <w:t xml:space="preserve"> </w:t>
            </w:r>
            <w:r>
              <w:rPr>
                <w:sz w:val="18"/>
              </w:rPr>
              <w:t>to promote the student’s transition to placement in a less restrictive</w:t>
            </w:r>
            <w:r>
              <w:rPr>
                <w:spacing w:val="-11"/>
                <w:sz w:val="18"/>
              </w:rPr>
              <w:t xml:space="preserve"> </w:t>
            </w:r>
            <w:r>
              <w:rPr>
                <w:sz w:val="18"/>
              </w:rPr>
              <w:t>program.</w:t>
            </w:r>
          </w:p>
          <w:p w14:paraId="0870FB9F" w14:textId="77777777" w:rsidR="00901777" w:rsidRDefault="00C0138F">
            <w:pPr>
              <w:pStyle w:val="TableParagraph"/>
              <w:tabs>
                <w:tab w:val="left" w:pos="3838"/>
              </w:tabs>
              <w:spacing w:before="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7171B6D6" w14:textId="77777777" w:rsidR="00901777" w:rsidRDefault="00C0138F">
            <w:pPr>
              <w:pStyle w:val="TableParagraph"/>
              <w:tabs>
                <w:tab w:val="left" w:pos="3814"/>
              </w:tabs>
              <w:spacing w:before="100" w:line="230" w:lineRule="exact"/>
              <w:rPr>
                <w:sz w:val="18"/>
              </w:rPr>
            </w:pPr>
            <w:r>
              <w:rPr>
                <w:sz w:val="18"/>
              </w:rPr>
              <w:t>M.G.L. c. 71B,</w:t>
            </w:r>
            <w:r>
              <w:rPr>
                <w:spacing w:val="-2"/>
                <w:sz w:val="18"/>
              </w:rPr>
              <w:t xml:space="preserve"> </w:t>
            </w:r>
            <w:r>
              <w:rPr>
                <w:sz w:val="18"/>
              </w:rPr>
              <w:t>s.</w:t>
            </w:r>
            <w:r>
              <w:rPr>
                <w:spacing w:val="-2"/>
                <w:sz w:val="18"/>
              </w:rPr>
              <w:t xml:space="preserve"> </w:t>
            </w:r>
            <w:r>
              <w:rPr>
                <w:sz w:val="18"/>
              </w:rPr>
              <w:t>3</w:t>
            </w:r>
            <w:r>
              <w:rPr>
                <w:sz w:val="18"/>
              </w:rPr>
              <w:tab/>
              <w:t>34 CFR 300.114 –</w:t>
            </w:r>
            <w:r>
              <w:rPr>
                <w:spacing w:val="-3"/>
                <w:sz w:val="18"/>
              </w:rPr>
              <w:t xml:space="preserve"> </w:t>
            </w:r>
            <w:r>
              <w:rPr>
                <w:sz w:val="18"/>
              </w:rPr>
              <w:t>120</w:t>
            </w:r>
          </w:p>
          <w:p w14:paraId="328012CC" w14:textId="77777777" w:rsidR="00901777" w:rsidRDefault="00C0138F">
            <w:pPr>
              <w:pStyle w:val="TableParagraph"/>
              <w:tabs>
                <w:tab w:val="left" w:pos="3813"/>
              </w:tabs>
              <w:spacing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6(2)</w:t>
            </w:r>
            <w:r>
              <w:rPr>
                <w:sz w:val="18"/>
              </w:rPr>
              <w:tab/>
              <w:t>34 CFR</w:t>
            </w:r>
            <w:r>
              <w:rPr>
                <w:spacing w:val="-3"/>
                <w:sz w:val="18"/>
              </w:rPr>
              <w:t xml:space="preserve"> </w:t>
            </w:r>
            <w:r>
              <w:rPr>
                <w:sz w:val="18"/>
              </w:rPr>
              <w:t>300.42</w:t>
            </w:r>
          </w:p>
          <w:p w14:paraId="765DFB0A" w14:textId="18BE8AE4" w:rsidR="00901777" w:rsidRDefault="00C0138F">
            <w:pPr>
              <w:pStyle w:val="TableParagraph"/>
              <w:spacing w:before="160" w:line="220" w:lineRule="exact"/>
              <w:ind w:right="2867"/>
              <w:rPr>
                <w:sz w:val="18"/>
              </w:rPr>
            </w:pPr>
            <w:r>
              <w:rPr>
                <w:sz w:val="18"/>
              </w:rPr>
              <w:t xml:space="preserve">SE 20 is related to State Performance Plan Indicator 5. </w:t>
            </w:r>
          </w:p>
          <w:p w14:paraId="7CA339D1" w14:textId="77777777" w:rsidR="001F5A23" w:rsidRDefault="009D7B57">
            <w:pPr>
              <w:pStyle w:val="TableParagraph"/>
              <w:spacing w:before="158" w:line="220" w:lineRule="auto"/>
              <w:ind w:right="678"/>
              <w:rPr>
                <w:sz w:val="18"/>
              </w:rPr>
            </w:pPr>
            <w:r>
              <w:rPr>
                <w:sz w:val="18"/>
              </w:rPr>
              <w:t>See</w:t>
            </w:r>
            <w:r w:rsidRPr="001F5A23">
              <w:rPr>
                <w:color w:val="006FC0"/>
                <w:sz w:val="18"/>
                <w:u w:val="single" w:color="006FC0"/>
              </w:rPr>
              <w:t xml:space="preserve"> </w:t>
            </w:r>
            <w:hyperlink r:id="rId114" w:history="1">
              <w:r w:rsidR="00285710" w:rsidRPr="006A1D21">
                <w:rPr>
                  <w:color w:val="006FC0"/>
                  <w:sz w:val="18"/>
                  <w:u w:val="single" w:color="006FC0"/>
                </w:rPr>
                <w:t>https://www.doe.mass.edu/sped/spp/maspp.html</w:t>
              </w:r>
            </w:hyperlink>
            <w:r w:rsidR="00285710">
              <w:rPr>
                <w:sz w:val="18"/>
              </w:rPr>
              <w:t xml:space="preserve"> </w:t>
            </w:r>
          </w:p>
          <w:p w14:paraId="0E74B429" w14:textId="3CDCC5F6" w:rsidR="00901777" w:rsidRDefault="00C0138F">
            <w:pPr>
              <w:pStyle w:val="TableParagraph"/>
              <w:spacing w:before="158" w:line="220" w:lineRule="auto"/>
              <w:ind w:right="678"/>
              <w:rPr>
                <w:sz w:val="18"/>
              </w:rPr>
            </w:pPr>
            <w:r>
              <w:rPr>
                <w:sz w:val="18"/>
              </w:rPr>
              <w:t xml:space="preserve">See also Administrative Advisory SPED 2003-1: Changes to Massachusetts Special Education Law, regarding required considerations for students placed in day or residential facilities or out-of-district educational collaborative programs at </w:t>
            </w:r>
            <w:hyperlink r:id="rId115">
              <w:r>
                <w:rPr>
                  <w:color w:val="006FC0"/>
                  <w:sz w:val="18"/>
                  <w:u w:val="single" w:color="006FC0"/>
                </w:rPr>
                <w:t>http://www.doe.mass.edu/sped/advisories/03_1.html</w:t>
              </w:r>
              <w:r>
                <w:rPr>
                  <w:color w:val="006FC0"/>
                  <w:sz w:val="18"/>
                </w:rPr>
                <w:t>.</w:t>
              </w:r>
            </w:hyperlink>
          </w:p>
        </w:tc>
        <w:tc>
          <w:tcPr>
            <w:tcW w:w="2430" w:type="dxa"/>
            <w:tcBorders>
              <w:top w:val="single" w:sz="24" w:space="0" w:color="FFFFFF"/>
              <w:bottom w:val="nil"/>
            </w:tcBorders>
            <w:shd w:val="clear" w:color="auto" w:fill="F8F8F8"/>
          </w:tcPr>
          <w:p w14:paraId="2E303062"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3024E7F5" w14:textId="77777777" w:rsidR="00901777" w:rsidRDefault="00901777">
      <w:pPr>
        <w:spacing w:line="381" w:lineRule="auto"/>
        <w:jc w:val="center"/>
        <w:rPr>
          <w:sz w:val="18"/>
        </w:rPr>
        <w:sectPr w:rsidR="00901777">
          <w:headerReference w:type="default" r:id="rId116"/>
          <w:footerReference w:type="default" r:id="rId117"/>
          <w:pgSz w:w="12240" w:h="15840"/>
          <w:pgMar w:top="1460" w:right="0" w:bottom="940" w:left="580" w:header="0" w:footer="751" w:gutter="0"/>
          <w:pgNumType w:start="12"/>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0414EF9C" w14:textId="77777777">
        <w:trPr>
          <w:trHeight w:hRule="exact" w:val="10474"/>
        </w:trPr>
        <w:tc>
          <w:tcPr>
            <w:tcW w:w="1051" w:type="dxa"/>
            <w:tcBorders>
              <w:top w:val="nil"/>
              <w:bottom w:val="single" w:sz="24" w:space="0" w:color="FFFFFF"/>
            </w:tcBorders>
            <w:shd w:val="clear" w:color="auto" w:fill="EAEAEA"/>
          </w:tcPr>
          <w:p w14:paraId="12E38104" w14:textId="77777777" w:rsidR="00901777" w:rsidRDefault="00C0138F">
            <w:pPr>
              <w:pStyle w:val="TableParagraph"/>
              <w:spacing w:before="43"/>
              <w:ind w:left="176" w:right="176"/>
              <w:jc w:val="center"/>
              <w:rPr>
                <w:b/>
                <w:sz w:val="18"/>
              </w:rPr>
            </w:pPr>
            <w:r>
              <w:rPr>
                <w:b/>
                <w:sz w:val="18"/>
              </w:rPr>
              <w:lastRenderedPageBreak/>
              <w:t>SE 25</w:t>
            </w:r>
          </w:p>
        </w:tc>
        <w:tc>
          <w:tcPr>
            <w:tcW w:w="7328" w:type="dxa"/>
            <w:tcBorders>
              <w:top w:val="nil"/>
              <w:bottom w:val="single" w:sz="24" w:space="0" w:color="FFFFFF"/>
            </w:tcBorders>
            <w:shd w:val="clear" w:color="auto" w:fill="F8F8F8"/>
          </w:tcPr>
          <w:p w14:paraId="3CD93638" w14:textId="77777777" w:rsidR="00901777" w:rsidRDefault="00C0138F">
            <w:pPr>
              <w:pStyle w:val="TableParagraph"/>
              <w:spacing w:before="25"/>
              <w:rPr>
                <w:b/>
                <w:sz w:val="18"/>
              </w:rPr>
            </w:pPr>
            <w:r>
              <w:rPr>
                <w:b/>
                <w:sz w:val="18"/>
              </w:rPr>
              <w:t>Parental consent</w:t>
            </w:r>
          </w:p>
          <w:p w14:paraId="7401CBEC" w14:textId="77777777" w:rsidR="00901777" w:rsidRDefault="00C0138F">
            <w:pPr>
              <w:pStyle w:val="TableParagraph"/>
              <w:numPr>
                <w:ilvl w:val="0"/>
                <w:numId w:val="62"/>
              </w:numPr>
              <w:tabs>
                <w:tab w:val="left" w:pos="504"/>
                <w:tab w:val="left" w:pos="505"/>
              </w:tabs>
              <w:spacing w:before="116" w:line="220" w:lineRule="auto"/>
              <w:ind w:right="492" w:hanging="360"/>
              <w:rPr>
                <w:sz w:val="18"/>
              </w:rPr>
            </w:pPr>
            <w:r>
              <w:rPr>
                <w:sz w:val="18"/>
              </w:rPr>
              <w:t>The school district obtains written parental consent before conducting an</w:t>
            </w:r>
            <w:r>
              <w:rPr>
                <w:spacing w:val="-27"/>
                <w:sz w:val="18"/>
              </w:rPr>
              <w:t xml:space="preserve"> </w:t>
            </w:r>
            <w:r>
              <w:rPr>
                <w:sz w:val="18"/>
              </w:rPr>
              <w:t>initial evaluation and before making an initial placement of a student in a special education program. Written parental consent is obtained before conducting a reevaluation and before placing a student in a special education placement subsequent to the initial placement in special</w:t>
            </w:r>
            <w:r>
              <w:rPr>
                <w:spacing w:val="-8"/>
                <w:sz w:val="18"/>
              </w:rPr>
              <w:t xml:space="preserve"> </w:t>
            </w:r>
            <w:r>
              <w:rPr>
                <w:sz w:val="18"/>
              </w:rPr>
              <w:t>education.</w:t>
            </w:r>
          </w:p>
          <w:p w14:paraId="03F904D0" w14:textId="77777777" w:rsidR="00901777" w:rsidRDefault="00C0138F">
            <w:pPr>
              <w:pStyle w:val="TableParagraph"/>
              <w:numPr>
                <w:ilvl w:val="0"/>
                <w:numId w:val="62"/>
              </w:numPr>
              <w:tabs>
                <w:tab w:val="left" w:pos="504"/>
                <w:tab w:val="left" w:pos="505"/>
              </w:tabs>
              <w:spacing w:line="214" w:lineRule="exact"/>
              <w:ind w:hanging="360"/>
              <w:rPr>
                <w:sz w:val="18"/>
              </w:rPr>
            </w:pPr>
            <w:r>
              <w:rPr>
                <w:sz w:val="18"/>
              </w:rPr>
              <w:t>The school district obtains consent before initiating extended evaluation</w:t>
            </w:r>
            <w:r>
              <w:rPr>
                <w:spacing w:val="-31"/>
                <w:sz w:val="18"/>
              </w:rPr>
              <w:t xml:space="preserve"> </w:t>
            </w:r>
            <w:r>
              <w:rPr>
                <w:sz w:val="18"/>
              </w:rPr>
              <w:t>services.</w:t>
            </w:r>
          </w:p>
          <w:p w14:paraId="033A5E95" w14:textId="77777777" w:rsidR="00901777" w:rsidRDefault="00C0138F">
            <w:pPr>
              <w:pStyle w:val="TableParagraph"/>
              <w:numPr>
                <w:ilvl w:val="0"/>
                <w:numId w:val="62"/>
              </w:numPr>
              <w:tabs>
                <w:tab w:val="left" w:pos="504"/>
                <w:tab w:val="left" w:pos="505"/>
              </w:tabs>
              <w:spacing w:line="220" w:lineRule="exact"/>
              <w:ind w:hanging="360"/>
              <w:rPr>
                <w:sz w:val="18"/>
              </w:rPr>
            </w:pPr>
            <w:r>
              <w:rPr>
                <w:sz w:val="18"/>
              </w:rPr>
              <w:t>The school district obtains consent to the services proposed on a student’s</w:t>
            </w:r>
            <w:r>
              <w:rPr>
                <w:spacing w:val="-25"/>
                <w:sz w:val="18"/>
              </w:rPr>
              <w:t xml:space="preserve"> </w:t>
            </w:r>
            <w:r>
              <w:rPr>
                <w:sz w:val="18"/>
              </w:rPr>
              <w:t>IEP</w:t>
            </w:r>
          </w:p>
          <w:p w14:paraId="714B2463" w14:textId="77777777" w:rsidR="00901777" w:rsidRDefault="00C0138F">
            <w:pPr>
              <w:pStyle w:val="TableParagraph"/>
              <w:spacing w:line="220" w:lineRule="exact"/>
              <w:ind w:left="119" w:right="3947"/>
              <w:jc w:val="center"/>
              <w:rPr>
                <w:sz w:val="18"/>
              </w:rPr>
            </w:pPr>
            <w:r>
              <w:rPr>
                <w:sz w:val="18"/>
              </w:rPr>
              <w:t>before providing such services.</w:t>
            </w:r>
          </w:p>
          <w:p w14:paraId="6ABFD4E3" w14:textId="77777777" w:rsidR="00901777" w:rsidRDefault="00C0138F">
            <w:pPr>
              <w:pStyle w:val="TableParagraph"/>
              <w:numPr>
                <w:ilvl w:val="0"/>
                <w:numId w:val="62"/>
              </w:numPr>
              <w:tabs>
                <w:tab w:val="left" w:pos="504"/>
                <w:tab w:val="left" w:pos="505"/>
              </w:tabs>
              <w:spacing w:before="6" w:line="220" w:lineRule="auto"/>
              <w:ind w:right="308" w:hanging="360"/>
              <w:rPr>
                <w:sz w:val="18"/>
              </w:rPr>
            </w:pPr>
            <w:r>
              <w:rPr>
                <w:sz w:val="18"/>
              </w:rPr>
              <w:t>A parent is informed that consent may be revoked at any time. Except for initial evaluation and initial placement, consent may not be required as condition of any benefit to the</w:t>
            </w:r>
            <w:r>
              <w:rPr>
                <w:spacing w:val="-2"/>
                <w:sz w:val="18"/>
              </w:rPr>
              <w:t xml:space="preserve"> </w:t>
            </w:r>
            <w:r>
              <w:rPr>
                <w:sz w:val="18"/>
              </w:rPr>
              <w:t>student.</w:t>
            </w:r>
          </w:p>
          <w:p w14:paraId="5C570106" w14:textId="77777777" w:rsidR="00901777" w:rsidRDefault="00C0138F">
            <w:pPr>
              <w:pStyle w:val="TableParagraph"/>
              <w:numPr>
                <w:ilvl w:val="0"/>
                <w:numId w:val="62"/>
              </w:numPr>
              <w:tabs>
                <w:tab w:val="left" w:pos="504"/>
                <w:tab w:val="left" w:pos="505"/>
              </w:tabs>
              <w:spacing w:line="220" w:lineRule="auto"/>
              <w:ind w:right="386" w:hanging="360"/>
              <w:rPr>
                <w:sz w:val="18"/>
              </w:rPr>
            </w:pPr>
            <w:r>
              <w:rPr>
                <w:sz w:val="18"/>
              </w:rPr>
              <w:t>When the participation or consent of the parent is required, and the parent fails or refuses to participate, the attempts to secure the consent of the parent are implemented through multiple attempts using a variety of methods which are documented by the district. Such efforts may include letters, written notices sent by certified mail, electronic mail (e-mail), telephone calls, or, if appropriate, TTY communications to the home, and home visits at such time as the parent is</w:t>
            </w:r>
            <w:r>
              <w:rPr>
                <w:spacing w:val="-20"/>
                <w:sz w:val="18"/>
              </w:rPr>
              <w:t xml:space="preserve"> </w:t>
            </w:r>
            <w:r>
              <w:rPr>
                <w:sz w:val="18"/>
              </w:rPr>
              <w:t>likely to be home. Efforts may include seeking assistance from a community service agency to secure parental</w:t>
            </w:r>
            <w:r>
              <w:rPr>
                <w:spacing w:val="-12"/>
                <w:sz w:val="18"/>
              </w:rPr>
              <w:t xml:space="preserve"> </w:t>
            </w:r>
            <w:r>
              <w:rPr>
                <w:sz w:val="18"/>
              </w:rPr>
              <w:t>participation.</w:t>
            </w:r>
          </w:p>
          <w:p w14:paraId="10CF26FD" w14:textId="77777777" w:rsidR="00901777" w:rsidRDefault="00C0138F">
            <w:pPr>
              <w:pStyle w:val="TableParagraph"/>
              <w:numPr>
                <w:ilvl w:val="0"/>
                <w:numId w:val="62"/>
              </w:numPr>
              <w:tabs>
                <w:tab w:val="left" w:pos="504"/>
                <w:tab w:val="left" w:pos="505"/>
              </w:tabs>
              <w:spacing w:line="220" w:lineRule="auto"/>
              <w:ind w:right="294" w:hanging="360"/>
              <w:rPr>
                <w:sz w:val="18"/>
              </w:rPr>
            </w:pPr>
            <w:r>
              <w:rPr>
                <w:sz w:val="18"/>
              </w:rPr>
              <w:t>If, subsequent to initial evaluation and initial placement and after following the procedures required by the regulations, the school district is unable to obtain parental consent to a re-evaluation or to placement in a special education program subsequent to the initial placement, the school district considers with the parent whether such action will result in the denial of a free appropriate public education to the student. If, after consideration, the school district determines that the parent’s failure or refusal to consent will result in a denial of</w:t>
            </w:r>
            <w:r>
              <w:rPr>
                <w:spacing w:val="-14"/>
                <w:sz w:val="18"/>
              </w:rPr>
              <w:t xml:space="preserve"> </w:t>
            </w:r>
            <w:r>
              <w:rPr>
                <w:sz w:val="18"/>
              </w:rPr>
              <w:t>a free appropriate public education to the student, it seeks resolution of the dispute through the Bureau of Special Education Appeals</w:t>
            </w:r>
            <w:r>
              <w:rPr>
                <w:spacing w:val="-21"/>
                <w:sz w:val="18"/>
              </w:rPr>
              <w:t xml:space="preserve"> </w:t>
            </w:r>
            <w:r>
              <w:rPr>
                <w:sz w:val="18"/>
              </w:rPr>
              <w:t>(BSEA).</w:t>
            </w:r>
          </w:p>
          <w:p w14:paraId="76176949" w14:textId="77777777" w:rsidR="00901777" w:rsidRDefault="00C0138F">
            <w:pPr>
              <w:pStyle w:val="TableParagraph"/>
              <w:numPr>
                <w:ilvl w:val="0"/>
                <w:numId w:val="62"/>
              </w:numPr>
              <w:tabs>
                <w:tab w:val="left" w:pos="504"/>
                <w:tab w:val="left" w:pos="505"/>
              </w:tabs>
              <w:spacing w:line="220" w:lineRule="auto"/>
              <w:ind w:right="506" w:hanging="360"/>
              <w:rPr>
                <w:sz w:val="18"/>
              </w:rPr>
            </w:pPr>
            <w:r>
              <w:rPr>
                <w:sz w:val="18"/>
              </w:rPr>
              <w:t>If the parent has given consent for special education services and then, at any time following, revokes his/her consent to the student’s special education services in writing, the district is obligated to discontinue all special education services and may not use mediation or request a due process hearing to</w:t>
            </w:r>
            <w:r>
              <w:rPr>
                <w:spacing w:val="-20"/>
                <w:sz w:val="18"/>
              </w:rPr>
              <w:t xml:space="preserve"> </w:t>
            </w:r>
            <w:r>
              <w:rPr>
                <w:sz w:val="18"/>
              </w:rPr>
              <w:t>obtain agreement or a ruling requiring the continuation of services, consistent with federal regulation. If a parent revokes consent in writing, the district must act promptly to provide written notice to the parent/guardian of the district’s proposal to discontinue services based on the revocation of consent, as well as information on how the parent can obtain a copy of his/her right to procedural safeguards. The district must provide the notice a reasonable time before the district intends to discontinue the</w:t>
            </w:r>
            <w:r>
              <w:rPr>
                <w:spacing w:val="-20"/>
                <w:sz w:val="18"/>
              </w:rPr>
              <w:t xml:space="preserve"> </w:t>
            </w:r>
            <w:r>
              <w:rPr>
                <w:sz w:val="18"/>
              </w:rPr>
              <w:t>services.</w:t>
            </w:r>
          </w:p>
          <w:p w14:paraId="7B2F0A41" w14:textId="77777777" w:rsidR="00901777" w:rsidRDefault="00C0138F">
            <w:pPr>
              <w:pStyle w:val="TableParagraph"/>
              <w:tabs>
                <w:tab w:val="left" w:pos="3838"/>
              </w:tabs>
              <w:spacing w:before="14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56A95FD1" w14:textId="77777777" w:rsidR="00901777" w:rsidRDefault="00C0138F">
            <w:pPr>
              <w:pStyle w:val="TableParagraph"/>
              <w:tabs>
                <w:tab w:val="left" w:pos="3815"/>
              </w:tabs>
              <w:spacing w:before="99"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7(1)</w:t>
            </w:r>
            <w:r>
              <w:rPr>
                <w:sz w:val="18"/>
              </w:rPr>
              <w:tab/>
              <w:t>34 CFR</w:t>
            </w:r>
            <w:r>
              <w:rPr>
                <w:spacing w:val="-4"/>
                <w:sz w:val="18"/>
              </w:rPr>
              <w:t xml:space="preserve"> </w:t>
            </w:r>
            <w:r>
              <w:rPr>
                <w:sz w:val="18"/>
              </w:rPr>
              <w:t>300.300</w:t>
            </w:r>
          </w:p>
          <w:p w14:paraId="1F8A4782" w14:textId="77777777" w:rsidR="003E62E6" w:rsidRDefault="006B5112">
            <w:pPr>
              <w:pStyle w:val="TableParagraph"/>
              <w:spacing w:before="140"/>
              <w:rPr>
                <w:sz w:val="20"/>
                <w:szCs w:val="20"/>
              </w:rPr>
            </w:pPr>
            <w:r>
              <w:rPr>
                <w:sz w:val="18"/>
              </w:rPr>
              <w:t xml:space="preserve">(See </w:t>
            </w:r>
            <w:hyperlink r:id="rId118" w:history="1">
              <w:r w:rsidRPr="006A1D21">
                <w:rPr>
                  <w:color w:val="006FC0"/>
                  <w:sz w:val="18"/>
                  <w:u w:color="006FC0"/>
                </w:rPr>
                <w:t>https://www.doe.mass.edu/sped/spp/maspp.html</w:t>
              </w:r>
            </w:hyperlink>
            <w:r w:rsidRPr="006A1D21">
              <w:rPr>
                <w:sz w:val="20"/>
                <w:szCs w:val="20"/>
              </w:rPr>
              <w:t>.)</w:t>
            </w:r>
          </w:p>
          <w:p w14:paraId="7E7FF4D7" w14:textId="6E110F71" w:rsidR="00901777" w:rsidRDefault="00C0138F">
            <w:pPr>
              <w:pStyle w:val="TableParagraph"/>
              <w:spacing w:before="140"/>
              <w:rPr>
                <w:sz w:val="18"/>
              </w:rPr>
            </w:pPr>
            <w:r>
              <w:rPr>
                <w:sz w:val="18"/>
              </w:rPr>
              <w:t>SE 25 is related to State Performance Plan Indicator 8.</w:t>
            </w:r>
          </w:p>
        </w:tc>
        <w:tc>
          <w:tcPr>
            <w:tcW w:w="2430" w:type="dxa"/>
            <w:tcBorders>
              <w:top w:val="nil"/>
              <w:bottom w:val="single" w:sz="24" w:space="0" w:color="FFFFFF"/>
            </w:tcBorders>
            <w:shd w:val="clear" w:color="auto" w:fill="F8F8F8"/>
          </w:tcPr>
          <w:p w14:paraId="0DE0CC94"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59AA2590" w14:textId="77777777">
        <w:trPr>
          <w:trHeight w:hRule="exact" w:val="1732"/>
        </w:trPr>
        <w:tc>
          <w:tcPr>
            <w:tcW w:w="1051" w:type="dxa"/>
            <w:tcBorders>
              <w:top w:val="single" w:sz="24" w:space="0" w:color="FFFFFF"/>
              <w:bottom w:val="nil"/>
            </w:tcBorders>
            <w:shd w:val="clear" w:color="auto" w:fill="EAEAEA"/>
          </w:tcPr>
          <w:p w14:paraId="3238DCBC" w14:textId="77777777" w:rsidR="00901777" w:rsidRDefault="00C0138F">
            <w:pPr>
              <w:pStyle w:val="TableParagraph"/>
              <w:spacing w:before="43"/>
              <w:ind w:left="176" w:right="176"/>
              <w:jc w:val="center"/>
              <w:rPr>
                <w:b/>
                <w:sz w:val="18"/>
              </w:rPr>
            </w:pPr>
            <w:r>
              <w:rPr>
                <w:b/>
                <w:sz w:val="18"/>
              </w:rPr>
              <w:t>SE 26</w:t>
            </w:r>
          </w:p>
        </w:tc>
        <w:tc>
          <w:tcPr>
            <w:tcW w:w="7328" w:type="dxa"/>
            <w:tcBorders>
              <w:top w:val="single" w:sz="24" w:space="0" w:color="FFFFFF"/>
              <w:bottom w:val="nil"/>
            </w:tcBorders>
            <w:shd w:val="clear" w:color="auto" w:fill="F8F8F8"/>
          </w:tcPr>
          <w:p w14:paraId="4A78E074" w14:textId="77777777" w:rsidR="00901777" w:rsidRDefault="00C0138F">
            <w:pPr>
              <w:pStyle w:val="TableParagraph"/>
              <w:spacing w:before="25"/>
              <w:rPr>
                <w:b/>
                <w:sz w:val="18"/>
              </w:rPr>
            </w:pPr>
            <w:r>
              <w:rPr>
                <w:b/>
                <w:sz w:val="18"/>
              </w:rPr>
              <w:t>Parent participation in meetings</w:t>
            </w:r>
          </w:p>
          <w:p w14:paraId="1A4798E9" w14:textId="77777777" w:rsidR="00901777" w:rsidRDefault="00C0138F">
            <w:pPr>
              <w:pStyle w:val="TableParagraph"/>
              <w:numPr>
                <w:ilvl w:val="0"/>
                <w:numId w:val="61"/>
              </w:numPr>
              <w:tabs>
                <w:tab w:val="left" w:pos="504"/>
                <w:tab w:val="left" w:pos="505"/>
              </w:tabs>
              <w:spacing w:before="118" w:line="220" w:lineRule="exact"/>
              <w:ind w:right="610" w:hanging="360"/>
              <w:rPr>
                <w:sz w:val="18"/>
              </w:rPr>
            </w:pPr>
            <w:r>
              <w:rPr>
                <w:sz w:val="18"/>
              </w:rPr>
              <w:t>The district ensures that one or both parents of a student are members of any group that makes decisions on the educational placement of their</w:t>
            </w:r>
            <w:r>
              <w:rPr>
                <w:spacing w:val="-25"/>
                <w:sz w:val="18"/>
              </w:rPr>
              <w:t xml:space="preserve"> </w:t>
            </w:r>
            <w:r>
              <w:rPr>
                <w:sz w:val="18"/>
              </w:rPr>
              <w:t>student.</w:t>
            </w:r>
          </w:p>
          <w:p w14:paraId="47C1E328" w14:textId="77777777" w:rsidR="00901777" w:rsidRDefault="00C0138F">
            <w:pPr>
              <w:pStyle w:val="TableParagraph"/>
              <w:numPr>
                <w:ilvl w:val="0"/>
                <w:numId w:val="61"/>
              </w:numPr>
              <w:tabs>
                <w:tab w:val="left" w:pos="504"/>
                <w:tab w:val="left" w:pos="505"/>
              </w:tabs>
              <w:spacing w:line="220" w:lineRule="exact"/>
              <w:ind w:right="539" w:hanging="360"/>
              <w:rPr>
                <w:sz w:val="18"/>
              </w:rPr>
            </w:pPr>
            <w:r>
              <w:rPr>
                <w:sz w:val="18"/>
              </w:rPr>
              <w:t>The administrator of special education notifies parent(s) in writing of any</w:t>
            </w:r>
            <w:r>
              <w:rPr>
                <w:spacing w:val="-27"/>
                <w:sz w:val="18"/>
              </w:rPr>
              <w:t xml:space="preserve"> </w:t>
            </w:r>
            <w:r>
              <w:rPr>
                <w:sz w:val="18"/>
              </w:rPr>
              <w:t>Team meeting early enough to ensure that they have an opportunity to</w:t>
            </w:r>
            <w:r>
              <w:rPr>
                <w:spacing w:val="-11"/>
                <w:sz w:val="18"/>
              </w:rPr>
              <w:t xml:space="preserve"> </w:t>
            </w:r>
            <w:r>
              <w:rPr>
                <w:sz w:val="18"/>
              </w:rPr>
              <w:t>attend.</w:t>
            </w:r>
          </w:p>
          <w:p w14:paraId="74345E6E" w14:textId="77777777" w:rsidR="00901777" w:rsidRDefault="00C0138F">
            <w:pPr>
              <w:pStyle w:val="TableParagraph"/>
              <w:numPr>
                <w:ilvl w:val="0"/>
                <w:numId w:val="61"/>
              </w:numPr>
              <w:tabs>
                <w:tab w:val="left" w:pos="504"/>
                <w:tab w:val="left" w:pos="505"/>
              </w:tabs>
              <w:spacing w:before="1" w:line="220" w:lineRule="exact"/>
              <w:ind w:right="351" w:hanging="360"/>
              <w:rPr>
                <w:sz w:val="18"/>
              </w:rPr>
            </w:pPr>
            <w:r>
              <w:rPr>
                <w:sz w:val="18"/>
              </w:rPr>
              <w:t>The district schedules the meeting at a mutually agreed upon time and place</w:t>
            </w:r>
            <w:r>
              <w:rPr>
                <w:spacing w:val="-24"/>
                <w:sz w:val="18"/>
              </w:rPr>
              <w:t xml:space="preserve"> </w:t>
            </w:r>
            <w:r>
              <w:rPr>
                <w:sz w:val="18"/>
              </w:rPr>
              <w:t>and documents such</w:t>
            </w:r>
            <w:r>
              <w:rPr>
                <w:spacing w:val="-5"/>
                <w:sz w:val="18"/>
              </w:rPr>
              <w:t xml:space="preserve"> </w:t>
            </w:r>
            <w:r>
              <w:rPr>
                <w:sz w:val="18"/>
              </w:rPr>
              <w:t>efforts.</w:t>
            </w:r>
          </w:p>
        </w:tc>
        <w:tc>
          <w:tcPr>
            <w:tcW w:w="2430" w:type="dxa"/>
            <w:tcBorders>
              <w:top w:val="single" w:sz="24" w:space="0" w:color="FFFFFF"/>
              <w:bottom w:val="nil"/>
            </w:tcBorders>
            <w:shd w:val="clear" w:color="auto" w:fill="F8F8F8"/>
          </w:tcPr>
          <w:p w14:paraId="18178731" w14:textId="77777777" w:rsidR="00901777" w:rsidRDefault="00C0138F">
            <w:pPr>
              <w:pStyle w:val="TableParagraph"/>
              <w:spacing w:before="25" w:line="381" w:lineRule="auto"/>
              <w:ind w:left="793" w:right="520" w:hanging="254"/>
              <w:rPr>
                <w:sz w:val="18"/>
              </w:rPr>
            </w:pPr>
            <w:r>
              <w:rPr>
                <w:sz w:val="18"/>
              </w:rPr>
              <w:t>Student Records Interviews</w:t>
            </w:r>
          </w:p>
        </w:tc>
      </w:tr>
    </w:tbl>
    <w:p w14:paraId="6F6FD914" w14:textId="77777777" w:rsidR="00901777" w:rsidRDefault="00901777">
      <w:pPr>
        <w:spacing w:line="381" w:lineRule="auto"/>
        <w:rPr>
          <w:sz w:val="18"/>
        </w:rPr>
        <w:sectPr w:rsidR="00901777">
          <w:headerReference w:type="default" r:id="rId119"/>
          <w:footerReference w:type="default" r:id="rId120"/>
          <w:pgSz w:w="12240" w:h="15840"/>
          <w:pgMar w:top="1460" w:right="0" w:bottom="940" w:left="580" w:header="0" w:footer="751" w:gutter="0"/>
          <w:pgNumType w:start="13"/>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F281A81" w14:textId="77777777" w:rsidTr="004C3451">
        <w:trPr>
          <w:trHeight w:hRule="exact" w:val="3600"/>
        </w:trPr>
        <w:tc>
          <w:tcPr>
            <w:tcW w:w="1051" w:type="dxa"/>
            <w:tcBorders>
              <w:top w:val="nil"/>
              <w:bottom w:val="single" w:sz="23" w:space="0" w:color="FFFFFF"/>
            </w:tcBorders>
            <w:shd w:val="clear" w:color="auto" w:fill="EAEAEA"/>
          </w:tcPr>
          <w:p w14:paraId="30E7D751" w14:textId="77777777" w:rsidR="00901777" w:rsidRDefault="00901777"/>
        </w:tc>
        <w:tc>
          <w:tcPr>
            <w:tcW w:w="7328" w:type="dxa"/>
            <w:tcBorders>
              <w:top w:val="nil"/>
              <w:bottom w:val="single" w:sz="23" w:space="0" w:color="FFFFFF"/>
            </w:tcBorders>
            <w:shd w:val="clear" w:color="auto" w:fill="F8F8F8"/>
          </w:tcPr>
          <w:p w14:paraId="493C0C6D" w14:textId="77777777" w:rsidR="00901777" w:rsidRDefault="00C0138F">
            <w:pPr>
              <w:pStyle w:val="TableParagraph"/>
              <w:numPr>
                <w:ilvl w:val="0"/>
                <w:numId w:val="60"/>
              </w:numPr>
              <w:tabs>
                <w:tab w:val="left" w:pos="504"/>
                <w:tab w:val="left" w:pos="505"/>
              </w:tabs>
              <w:spacing w:before="41" w:line="220" w:lineRule="auto"/>
              <w:ind w:right="693" w:hanging="360"/>
              <w:rPr>
                <w:sz w:val="18"/>
              </w:rPr>
            </w:pPr>
            <w:r>
              <w:rPr>
                <w:sz w:val="18"/>
              </w:rPr>
              <w:t>If neither parent can attend, the district uses other methods to ensure</w:t>
            </w:r>
            <w:r>
              <w:rPr>
                <w:spacing w:val="-16"/>
                <w:sz w:val="18"/>
              </w:rPr>
              <w:t xml:space="preserve"> </w:t>
            </w:r>
            <w:r>
              <w:rPr>
                <w:sz w:val="18"/>
              </w:rPr>
              <w:t>parent participation, including individual or conference telephone calls, or video conferencing.</w:t>
            </w:r>
          </w:p>
          <w:p w14:paraId="1FB58ED0" w14:textId="77777777" w:rsidR="00901777" w:rsidRDefault="00C0138F">
            <w:pPr>
              <w:pStyle w:val="TableParagraph"/>
              <w:numPr>
                <w:ilvl w:val="0"/>
                <w:numId w:val="60"/>
              </w:numPr>
              <w:tabs>
                <w:tab w:val="left" w:pos="504"/>
                <w:tab w:val="left" w:pos="505"/>
              </w:tabs>
              <w:spacing w:line="220" w:lineRule="auto"/>
              <w:ind w:right="368" w:hanging="360"/>
              <w:rPr>
                <w:sz w:val="18"/>
              </w:rPr>
            </w:pPr>
            <w:r>
              <w:rPr>
                <w:sz w:val="18"/>
              </w:rPr>
              <w:t>In cases where the district, after reasonable efforts, is unable to obtain the parents’ participation in Team meeting discussions and decisions, the district conducts the Team meeting and documents its attempts to facilitate the parents’ participation.</w:t>
            </w:r>
          </w:p>
          <w:p w14:paraId="1334738B" w14:textId="77777777" w:rsidR="00901777" w:rsidRDefault="00901777">
            <w:pPr>
              <w:pStyle w:val="TableParagraph"/>
              <w:ind w:left="0"/>
              <w:rPr>
                <w:b/>
                <w:sz w:val="24"/>
              </w:rPr>
            </w:pPr>
          </w:p>
          <w:p w14:paraId="5E4154E4" w14:textId="77777777" w:rsidR="00901777" w:rsidRDefault="00901777">
            <w:pPr>
              <w:pStyle w:val="TableParagraph"/>
              <w:spacing w:before="12"/>
              <w:ind w:left="0"/>
              <w:rPr>
                <w:b/>
                <w:sz w:val="19"/>
              </w:rPr>
            </w:pPr>
          </w:p>
          <w:p w14:paraId="0B628DEA" w14:textId="77777777" w:rsidR="00901777" w:rsidRDefault="00C0138F">
            <w:pPr>
              <w:pStyle w:val="TableParagraph"/>
              <w:tabs>
                <w:tab w:val="left" w:pos="3838"/>
              </w:tabs>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5EEB10BD" w14:textId="77777777" w:rsidR="00901777" w:rsidRDefault="00C0138F">
            <w:pPr>
              <w:pStyle w:val="TableParagraph"/>
              <w:tabs>
                <w:tab w:val="left" w:pos="3863"/>
              </w:tabs>
              <w:spacing w:before="101"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2(21)</w:t>
            </w:r>
            <w:r>
              <w:rPr>
                <w:sz w:val="18"/>
              </w:rPr>
              <w:tab/>
              <w:t>34 CFR 300.322;</w:t>
            </w:r>
            <w:r>
              <w:rPr>
                <w:spacing w:val="-6"/>
                <w:sz w:val="18"/>
              </w:rPr>
              <w:t xml:space="preserve"> </w:t>
            </w:r>
            <w:r>
              <w:rPr>
                <w:sz w:val="18"/>
              </w:rPr>
              <w:t>300.501</w:t>
            </w:r>
          </w:p>
          <w:p w14:paraId="7769A67F" w14:textId="77777777" w:rsidR="003E62E6" w:rsidRDefault="003E62E6">
            <w:pPr>
              <w:pStyle w:val="TableParagraph"/>
              <w:spacing w:before="141"/>
              <w:rPr>
                <w:sz w:val="20"/>
                <w:szCs w:val="20"/>
              </w:rPr>
            </w:pPr>
            <w:r>
              <w:rPr>
                <w:sz w:val="18"/>
              </w:rPr>
              <w:t xml:space="preserve">(See </w:t>
            </w:r>
            <w:hyperlink r:id="rId121" w:history="1">
              <w:r w:rsidRPr="006A1D21">
                <w:rPr>
                  <w:color w:val="006FC0"/>
                  <w:sz w:val="18"/>
                  <w:u w:color="006FC0"/>
                </w:rPr>
                <w:t>https://www.doe.mass.edu/sped/spp/maspp.html</w:t>
              </w:r>
            </w:hyperlink>
            <w:r w:rsidRPr="006A1D21">
              <w:rPr>
                <w:sz w:val="20"/>
                <w:szCs w:val="20"/>
              </w:rPr>
              <w:t>.)</w:t>
            </w:r>
          </w:p>
          <w:p w14:paraId="19AE6D23" w14:textId="74CCFF43" w:rsidR="00901777" w:rsidRDefault="00C0138F">
            <w:pPr>
              <w:pStyle w:val="TableParagraph"/>
              <w:spacing w:before="141"/>
              <w:rPr>
                <w:sz w:val="18"/>
              </w:rPr>
            </w:pPr>
            <w:r>
              <w:rPr>
                <w:sz w:val="18"/>
              </w:rPr>
              <w:t>SE 26 is related to State Performance Plan Indicator 8.</w:t>
            </w:r>
          </w:p>
        </w:tc>
        <w:tc>
          <w:tcPr>
            <w:tcW w:w="2430" w:type="dxa"/>
            <w:tcBorders>
              <w:top w:val="nil"/>
              <w:bottom w:val="single" w:sz="23" w:space="0" w:color="FFFFFF"/>
            </w:tcBorders>
            <w:shd w:val="clear" w:color="auto" w:fill="F8F8F8"/>
          </w:tcPr>
          <w:p w14:paraId="539D9348" w14:textId="77777777" w:rsidR="00901777" w:rsidRDefault="00901777"/>
        </w:tc>
      </w:tr>
      <w:tr w:rsidR="00901777" w14:paraId="64819300" w14:textId="77777777">
        <w:trPr>
          <w:trHeight w:hRule="exact" w:val="5147"/>
        </w:trPr>
        <w:tc>
          <w:tcPr>
            <w:tcW w:w="1051" w:type="dxa"/>
            <w:tcBorders>
              <w:top w:val="single" w:sz="23" w:space="0" w:color="FFFFFF"/>
              <w:bottom w:val="nil"/>
            </w:tcBorders>
            <w:shd w:val="clear" w:color="auto" w:fill="EAEAEA"/>
          </w:tcPr>
          <w:p w14:paraId="208DAF8A" w14:textId="77777777" w:rsidR="00901777" w:rsidRDefault="00C0138F">
            <w:pPr>
              <w:pStyle w:val="TableParagraph"/>
              <w:spacing w:before="44"/>
              <w:ind w:left="276"/>
              <w:rPr>
                <w:b/>
                <w:sz w:val="18"/>
              </w:rPr>
            </w:pPr>
            <w:r>
              <w:rPr>
                <w:b/>
                <w:sz w:val="18"/>
              </w:rPr>
              <w:t>SE 29</w:t>
            </w:r>
          </w:p>
        </w:tc>
        <w:tc>
          <w:tcPr>
            <w:tcW w:w="7328" w:type="dxa"/>
            <w:tcBorders>
              <w:top w:val="single" w:sz="23" w:space="0" w:color="FFFFFF"/>
              <w:bottom w:val="nil"/>
            </w:tcBorders>
            <w:shd w:val="clear" w:color="auto" w:fill="F8F8F8"/>
          </w:tcPr>
          <w:p w14:paraId="76941174" w14:textId="77777777" w:rsidR="00901777" w:rsidRDefault="00C0138F">
            <w:pPr>
              <w:pStyle w:val="TableParagraph"/>
              <w:spacing w:before="26"/>
              <w:rPr>
                <w:b/>
                <w:sz w:val="18"/>
              </w:rPr>
            </w:pPr>
            <w:r>
              <w:rPr>
                <w:b/>
                <w:sz w:val="18"/>
              </w:rPr>
              <w:t>Communications are in English and primary language of home</w:t>
            </w:r>
          </w:p>
          <w:p w14:paraId="296E848E" w14:textId="77777777" w:rsidR="00901777" w:rsidRDefault="00C0138F">
            <w:pPr>
              <w:pStyle w:val="TableParagraph"/>
              <w:numPr>
                <w:ilvl w:val="0"/>
                <w:numId w:val="59"/>
              </w:numPr>
              <w:tabs>
                <w:tab w:val="left" w:pos="504"/>
                <w:tab w:val="left" w:pos="505"/>
              </w:tabs>
              <w:spacing w:before="115" w:line="220" w:lineRule="auto"/>
              <w:ind w:right="383" w:hanging="360"/>
              <w:rPr>
                <w:sz w:val="18"/>
              </w:rPr>
            </w:pPr>
            <w:r>
              <w:rPr>
                <w:sz w:val="18"/>
              </w:rPr>
              <w:t>Communications with parents are in clear and commonly understood words and are in both English and the primary language of the home if such primary language is other than English. Any interpreter used in fulfilling these requirements is fluent in the primary language of the home and familiar with special education procedures, programs, and services. If the parents or the student are unable to read in any language or are blind or deaf,</w:t>
            </w:r>
            <w:r>
              <w:rPr>
                <w:spacing w:val="-20"/>
                <w:sz w:val="18"/>
              </w:rPr>
              <w:t xml:space="preserve"> </w:t>
            </w:r>
            <w:r>
              <w:rPr>
                <w:sz w:val="18"/>
              </w:rPr>
              <w:t>communications required by these regulations are made orally in English with the use of a</w:t>
            </w:r>
            <w:r>
              <w:rPr>
                <w:spacing w:val="-26"/>
                <w:sz w:val="18"/>
              </w:rPr>
              <w:t xml:space="preserve"> </w:t>
            </w:r>
            <w:r>
              <w:rPr>
                <w:sz w:val="18"/>
              </w:rPr>
              <w:t>foreign language interpreter, in Braille, in sign language, via TTY, or in writing, whichever is appropriate, and all such communications are</w:t>
            </w:r>
            <w:r>
              <w:rPr>
                <w:spacing w:val="-19"/>
                <w:sz w:val="18"/>
              </w:rPr>
              <w:t xml:space="preserve"> </w:t>
            </w:r>
            <w:r>
              <w:rPr>
                <w:sz w:val="18"/>
              </w:rPr>
              <w:t>documented.</w:t>
            </w:r>
          </w:p>
          <w:p w14:paraId="0FE00757" w14:textId="77777777" w:rsidR="00901777" w:rsidRDefault="00C0138F">
            <w:pPr>
              <w:pStyle w:val="TableParagraph"/>
              <w:numPr>
                <w:ilvl w:val="0"/>
                <w:numId w:val="59"/>
              </w:numPr>
              <w:tabs>
                <w:tab w:val="left" w:pos="504"/>
                <w:tab w:val="left" w:pos="505"/>
              </w:tabs>
              <w:spacing w:line="220" w:lineRule="auto"/>
              <w:ind w:right="421" w:hanging="360"/>
              <w:rPr>
                <w:sz w:val="18"/>
              </w:rPr>
            </w:pPr>
            <w:r>
              <w:rPr>
                <w:sz w:val="18"/>
              </w:rPr>
              <w:t>If the district provides notices orally or in some other mode of communication that is not written language, the district keeps written documentation (a) that it has provided such notice in an alternate manner, (b) of the content of the</w:t>
            </w:r>
            <w:r>
              <w:rPr>
                <w:spacing w:val="-18"/>
                <w:sz w:val="18"/>
              </w:rPr>
              <w:t xml:space="preserve"> </w:t>
            </w:r>
            <w:r>
              <w:rPr>
                <w:sz w:val="18"/>
              </w:rPr>
              <w:t>notice and (c) of the steps taken to ensure that the parent understands the content of the</w:t>
            </w:r>
            <w:r>
              <w:rPr>
                <w:spacing w:val="-3"/>
                <w:sz w:val="18"/>
              </w:rPr>
              <w:t xml:space="preserve"> </w:t>
            </w:r>
            <w:r>
              <w:rPr>
                <w:sz w:val="18"/>
              </w:rPr>
              <w:t>notice.</w:t>
            </w:r>
          </w:p>
          <w:p w14:paraId="20866096" w14:textId="77777777" w:rsidR="00901777" w:rsidRDefault="00C0138F">
            <w:pPr>
              <w:pStyle w:val="TableParagraph"/>
              <w:tabs>
                <w:tab w:val="left" w:pos="3987"/>
              </w:tabs>
              <w:spacing w:before="145"/>
              <w:rPr>
                <w:b/>
                <w:sz w:val="18"/>
              </w:rPr>
            </w:pPr>
            <w:r>
              <w:rPr>
                <w:b/>
                <w:sz w:val="18"/>
              </w:rPr>
              <w:t>State</w:t>
            </w:r>
            <w:r>
              <w:rPr>
                <w:b/>
                <w:spacing w:val="-3"/>
                <w:sz w:val="18"/>
              </w:rPr>
              <w:t xml:space="preserve"> </w:t>
            </w:r>
            <w:r>
              <w:rPr>
                <w:b/>
                <w:sz w:val="18"/>
              </w:rPr>
              <w:t>Requirements</w:t>
            </w:r>
            <w:r>
              <w:rPr>
                <w:b/>
                <w:sz w:val="18"/>
              </w:rPr>
              <w:tab/>
              <w:t>Federal</w:t>
            </w:r>
            <w:r>
              <w:rPr>
                <w:b/>
                <w:spacing w:val="-2"/>
                <w:sz w:val="18"/>
              </w:rPr>
              <w:t xml:space="preserve"> </w:t>
            </w:r>
            <w:r>
              <w:rPr>
                <w:b/>
                <w:sz w:val="18"/>
              </w:rPr>
              <w:t>Requirements</w:t>
            </w:r>
          </w:p>
          <w:p w14:paraId="5E341502" w14:textId="77777777" w:rsidR="00901777" w:rsidRDefault="00C0138F">
            <w:pPr>
              <w:pStyle w:val="TableParagraph"/>
              <w:spacing w:before="99"/>
              <w:rPr>
                <w:sz w:val="18"/>
              </w:rPr>
            </w:pPr>
            <w:r>
              <w:rPr>
                <w:sz w:val="18"/>
              </w:rPr>
              <w:t>603 CMR 28.07(8)34 CFR 300.322(e); 300.503(c)</w:t>
            </w:r>
          </w:p>
          <w:p w14:paraId="0384F819" w14:textId="77777777" w:rsidR="007627E9" w:rsidRDefault="003E62E6">
            <w:pPr>
              <w:pStyle w:val="TableParagraph"/>
              <w:spacing w:before="140"/>
              <w:rPr>
                <w:sz w:val="20"/>
                <w:szCs w:val="20"/>
              </w:rPr>
            </w:pPr>
            <w:r>
              <w:rPr>
                <w:sz w:val="18"/>
              </w:rPr>
              <w:t xml:space="preserve">(See </w:t>
            </w:r>
            <w:hyperlink r:id="rId122" w:history="1">
              <w:r w:rsidRPr="006A1D21">
                <w:rPr>
                  <w:color w:val="006FC0"/>
                  <w:sz w:val="18"/>
                  <w:u w:color="006FC0"/>
                </w:rPr>
                <w:t>https://www.doe.mass.edu/sped/spp/maspp.html</w:t>
              </w:r>
            </w:hyperlink>
            <w:r w:rsidRPr="006A1D21">
              <w:rPr>
                <w:sz w:val="20"/>
                <w:szCs w:val="20"/>
              </w:rPr>
              <w:t>.)</w:t>
            </w:r>
          </w:p>
          <w:p w14:paraId="7CE67E50" w14:textId="544F5BE3" w:rsidR="00901777" w:rsidRDefault="00C0138F">
            <w:pPr>
              <w:pStyle w:val="TableParagraph"/>
              <w:spacing w:before="140"/>
              <w:rPr>
                <w:sz w:val="18"/>
              </w:rPr>
            </w:pPr>
            <w:r>
              <w:rPr>
                <w:sz w:val="18"/>
              </w:rPr>
              <w:t>SE 29 is related to State Performance Plan Indicator 8.</w:t>
            </w:r>
          </w:p>
        </w:tc>
        <w:tc>
          <w:tcPr>
            <w:tcW w:w="2430" w:type="dxa"/>
            <w:tcBorders>
              <w:top w:val="single" w:sz="23" w:space="0" w:color="FFFFFF"/>
              <w:bottom w:val="nil"/>
            </w:tcBorders>
            <w:shd w:val="clear" w:color="auto" w:fill="F8F8F8"/>
          </w:tcPr>
          <w:p w14:paraId="3188B481" w14:textId="77777777" w:rsidR="00901777" w:rsidRDefault="00C0138F">
            <w:pPr>
              <w:pStyle w:val="TableParagraph"/>
              <w:spacing w:before="26" w:line="379" w:lineRule="auto"/>
              <w:ind w:left="793" w:right="520" w:hanging="254"/>
              <w:rPr>
                <w:sz w:val="18"/>
              </w:rPr>
            </w:pPr>
            <w:r>
              <w:rPr>
                <w:sz w:val="18"/>
              </w:rPr>
              <w:t>Student Records Interviews</w:t>
            </w:r>
          </w:p>
        </w:tc>
      </w:tr>
    </w:tbl>
    <w:p w14:paraId="59F1548B" w14:textId="77777777" w:rsidR="00901777" w:rsidRDefault="00901777">
      <w:pPr>
        <w:pStyle w:val="BodyText"/>
        <w:spacing w:before="4"/>
        <w:rPr>
          <w:b/>
          <w:sz w:val="9"/>
        </w:rPr>
      </w:pPr>
    </w:p>
    <w:p w14:paraId="1A4547C4" w14:textId="77777777" w:rsidR="00901777" w:rsidRDefault="00C0138F">
      <w:pPr>
        <w:spacing w:before="101"/>
        <w:ind w:left="140"/>
        <w:rPr>
          <w:b/>
          <w:sz w:val="20"/>
        </w:rPr>
      </w:pPr>
      <w:bookmarkStart w:id="2" w:name="_bookmark2"/>
      <w:bookmarkEnd w:id="2"/>
      <w:r>
        <w:rPr>
          <w:b/>
          <w:color w:val="585858"/>
          <w:sz w:val="20"/>
        </w:rPr>
        <w:t>Programming &amp; Support Services</w:t>
      </w:r>
    </w:p>
    <w:p w14:paraId="6EDEF9ED"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D5EBFA0" w14:textId="77777777">
        <w:trPr>
          <w:trHeight w:hRule="exact" w:val="740"/>
        </w:trPr>
        <w:tc>
          <w:tcPr>
            <w:tcW w:w="1051" w:type="dxa"/>
            <w:tcBorders>
              <w:top w:val="nil"/>
            </w:tcBorders>
            <w:shd w:val="clear" w:color="auto" w:fill="959595"/>
          </w:tcPr>
          <w:p w14:paraId="7B26DD20" w14:textId="77777777" w:rsidR="00901777" w:rsidRPr="00187DC9" w:rsidRDefault="00C0138F">
            <w:pPr>
              <w:pStyle w:val="TableParagraph"/>
              <w:spacing w:before="154" w:line="220" w:lineRule="exact"/>
              <w:ind w:left="115" w:right="70" w:hanging="26"/>
              <w:rPr>
                <w:rFonts w:asciiTheme="minorHAnsi" w:hAnsiTheme="minorHAnsi" w:cstheme="minorHAnsi"/>
                <w:b/>
                <w:sz w:val="20"/>
              </w:rPr>
            </w:pPr>
            <w:r w:rsidRPr="00187DC9">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1CFE0159" w14:textId="77777777" w:rsidR="00901777" w:rsidRDefault="00C0138F" w:rsidP="00187DC9">
            <w:pPr>
              <w:pStyle w:val="TableParagraph"/>
              <w:spacing w:before="154" w:line="220" w:lineRule="exact"/>
              <w:ind w:left="115" w:right="70" w:hanging="26"/>
              <w:jc w:val="center"/>
              <w:rPr>
                <w:b/>
                <w:sz w:val="20"/>
              </w:rPr>
            </w:pPr>
            <w:r w:rsidRPr="00187DC9">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57867C63" w14:textId="77777777" w:rsidR="00901777" w:rsidRPr="00187DC9" w:rsidRDefault="00C0138F" w:rsidP="00187DC9">
            <w:pPr>
              <w:pStyle w:val="TableParagraph"/>
              <w:spacing w:before="154" w:line="220" w:lineRule="exact"/>
              <w:ind w:left="115" w:right="70" w:hanging="26"/>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7DC9">
              <w:rPr>
                <w:rFonts w:asciiTheme="minorHAnsi" w:hAnsiTheme="minorHAnsi" w:cstheme="minorHAnsi"/>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01D30752" w14:textId="77777777">
        <w:trPr>
          <w:trHeight w:hRule="exact" w:val="2387"/>
        </w:trPr>
        <w:tc>
          <w:tcPr>
            <w:tcW w:w="1051" w:type="dxa"/>
            <w:tcBorders>
              <w:bottom w:val="nil"/>
            </w:tcBorders>
            <w:shd w:val="clear" w:color="auto" w:fill="EAEAEA"/>
          </w:tcPr>
          <w:p w14:paraId="16EA38EA" w14:textId="77777777" w:rsidR="00901777" w:rsidRDefault="00C0138F">
            <w:pPr>
              <w:pStyle w:val="TableParagraph"/>
              <w:spacing w:before="43"/>
              <w:ind w:left="276"/>
              <w:rPr>
                <w:b/>
                <w:sz w:val="18"/>
              </w:rPr>
            </w:pPr>
            <w:r>
              <w:rPr>
                <w:b/>
                <w:sz w:val="18"/>
              </w:rPr>
              <w:t>SE 17</w:t>
            </w:r>
          </w:p>
        </w:tc>
        <w:tc>
          <w:tcPr>
            <w:tcW w:w="7328" w:type="dxa"/>
            <w:tcBorders>
              <w:bottom w:val="nil"/>
            </w:tcBorders>
            <w:shd w:val="clear" w:color="auto" w:fill="F8F8F8"/>
          </w:tcPr>
          <w:p w14:paraId="3296300A" w14:textId="77777777" w:rsidR="00901777" w:rsidRDefault="00C0138F">
            <w:pPr>
              <w:pStyle w:val="TableParagraph"/>
              <w:spacing w:before="25"/>
              <w:rPr>
                <w:b/>
                <w:sz w:val="18"/>
              </w:rPr>
            </w:pPr>
            <w:r>
              <w:rPr>
                <w:b/>
                <w:sz w:val="18"/>
              </w:rPr>
              <w:t>Initiation of services at age three and Early Intervention transition procedures</w:t>
            </w:r>
          </w:p>
          <w:p w14:paraId="46BDD0F7" w14:textId="77777777" w:rsidR="00901777" w:rsidRDefault="00C0138F">
            <w:pPr>
              <w:pStyle w:val="TableParagraph"/>
              <w:numPr>
                <w:ilvl w:val="0"/>
                <w:numId w:val="58"/>
              </w:numPr>
              <w:tabs>
                <w:tab w:val="left" w:pos="504"/>
                <w:tab w:val="left" w:pos="505"/>
              </w:tabs>
              <w:spacing w:before="116" w:line="220" w:lineRule="auto"/>
              <w:ind w:right="319" w:hanging="360"/>
              <w:rPr>
                <w:sz w:val="18"/>
              </w:rPr>
            </w:pPr>
            <w:r>
              <w:rPr>
                <w:sz w:val="18"/>
              </w:rPr>
              <w:t>Where at all possible the school district accepts referrals from the Department of Public Health, other agencies, and individuals for young children when or before the student turns two-and-one-half years old in order to ensure continuity of services and to ensure the development and implementation of an IEP for</w:t>
            </w:r>
            <w:r>
              <w:rPr>
                <w:spacing w:val="-30"/>
                <w:sz w:val="18"/>
              </w:rPr>
              <w:t xml:space="preserve"> </w:t>
            </w:r>
            <w:r>
              <w:rPr>
                <w:sz w:val="18"/>
              </w:rPr>
              <w:t>eligible children by the date of the student's third birthday in accordance with federal requirements.</w:t>
            </w:r>
          </w:p>
          <w:p w14:paraId="7B066BB1" w14:textId="77777777" w:rsidR="00901777" w:rsidRDefault="00C0138F">
            <w:pPr>
              <w:pStyle w:val="TableParagraph"/>
              <w:numPr>
                <w:ilvl w:val="0"/>
                <w:numId w:val="58"/>
              </w:numPr>
              <w:tabs>
                <w:tab w:val="left" w:pos="504"/>
                <w:tab w:val="left" w:pos="505"/>
              </w:tabs>
              <w:spacing w:before="2" w:line="220" w:lineRule="exact"/>
              <w:ind w:right="463" w:hanging="360"/>
              <w:rPr>
                <w:sz w:val="18"/>
              </w:rPr>
            </w:pPr>
            <w:r>
              <w:rPr>
                <w:sz w:val="18"/>
              </w:rPr>
              <w:t>The district implements procedures to ensure the effective transition of young children with disabilities from Early Intervention Programs through</w:t>
            </w:r>
            <w:r>
              <w:rPr>
                <w:spacing w:val="-18"/>
                <w:sz w:val="18"/>
              </w:rPr>
              <w:t xml:space="preserve"> </w:t>
            </w:r>
            <w:r>
              <w:rPr>
                <w:sz w:val="18"/>
              </w:rPr>
              <w:t>participation in transition planning conferences arranged by such</w:t>
            </w:r>
            <w:r>
              <w:rPr>
                <w:spacing w:val="-15"/>
                <w:sz w:val="18"/>
              </w:rPr>
              <w:t xml:space="preserve"> </w:t>
            </w:r>
            <w:r>
              <w:rPr>
                <w:sz w:val="18"/>
              </w:rPr>
              <w:t>programs.</w:t>
            </w:r>
          </w:p>
        </w:tc>
        <w:tc>
          <w:tcPr>
            <w:tcW w:w="2430" w:type="dxa"/>
            <w:tcBorders>
              <w:bottom w:val="nil"/>
            </w:tcBorders>
            <w:shd w:val="clear" w:color="auto" w:fill="F8F8F8"/>
          </w:tcPr>
          <w:p w14:paraId="405E6EF2" w14:textId="77777777" w:rsidR="00901777" w:rsidRDefault="00C0138F">
            <w:pPr>
              <w:pStyle w:val="TableParagraph"/>
              <w:spacing w:before="25" w:line="381" w:lineRule="auto"/>
              <w:ind w:left="793" w:right="520" w:hanging="254"/>
              <w:rPr>
                <w:sz w:val="18"/>
              </w:rPr>
            </w:pPr>
            <w:r>
              <w:rPr>
                <w:sz w:val="18"/>
              </w:rPr>
              <w:t>Student Records Interviews</w:t>
            </w:r>
          </w:p>
        </w:tc>
      </w:tr>
    </w:tbl>
    <w:p w14:paraId="17CC7A42" w14:textId="77777777" w:rsidR="00901777" w:rsidRDefault="00901777">
      <w:pPr>
        <w:spacing w:line="381" w:lineRule="auto"/>
        <w:rPr>
          <w:sz w:val="18"/>
        </w:rPr>
        <w:sectPr w:rsidR="00901777">
          <w:headerReference w:type="default" r:id="rId123"/>
          <w:footerReference w:type="default" r:id="rId124"/>
          <w:pgSz w:w="12240" w:h="15840"/>
          <w:pgMar w:top="1460" w:right="0" w:bottom="940" w:left="580" w:header="0" w:footer="751" w:gutter="0"/>
          <w:pgNumType w:start="14"/>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3918049" w14:textId="77777777">
        <w:trPr>
          <w:trHeight w:hRule="exact" w:val="1713"/>
        </w:trPr>
        <w:tc>
          <w:tcPr>
            <w:tcW w:w="1051" w:type="dxa"/>
            <w:tcBorders>
              <w:top w:val="nil"/>
              <w:bottom w:val="single" w:sz="24" w:space="0" w:color="FFFFFF"/>
            </w:tcBorders>
            <w:shd w:val="clear" w:color="auto" w:fill="EAEAEA"/>
          </w:tcPr>
          <w:p w14:paraId="1A7AE290" w14:textId="77777777" w:rsidR="00901777" w:rsidRDefault="00901777"/>
        </w:tc>
        <w:tc>
          <w:tcPr>
            <w:tcW w:w="7328" w:type="dxa"/>
            <w:tcBorders>
              <w:top w:val="nil"/>
              <w:bottom w:val="single" w:sz="24" w:space="0" w:color="FFFFFF"/>
            </w:tcBorders>
            <w:shd w:val="clear" w:color="auto" w:fill="F8F8F8"/>
          </w:tcPr>
          <w:p w14:paraId="77527BB6" w14:textId="77777777" w:rsidR="00901777" w:rsidRDefault="00C0138F">
            <w:pPr>
              <w:pStyle w:val="TableParagraph"/>
              <w:tabs>
                <w:tab w:val="left" w:pos="3838"/>
              </w:tabs>
              <w:spacing w:before="185"/>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3260E74F" w14:textId="77777777" w:rsidR="00901777" w:rsidRDefault="00C0138F">
            <w:pPr>
              <w:pStyle w:val="TableParagraph"/>
              <w:tabs>
                <w:tab w:val="left" w:pos="3831"/>
              </w:tabs>
              <w:spacing w:before="101"/>
              <w:rPr>
                <w:sz w:val="18"/>
              </w:rPr>
            </w:pPr>
            <w:r>
              <w:rPr>
                <w:sz w:val="18"/>
              </w:rPr>
              <w:t>603</w:t>
            </w:r>
            <w:r>
              <w:rPr>
                <w:spacing w:val="-2"/>
                <w:sz w:val="18"/>
              </w:rPr>
              <w:t xml:space="preserve"> </w:t>
            </w:r>
            <w:r>
              <w:rPr>
                <w:sz w:val="18"/>
              </w:rPr>
              <w:t>CMR</w:t>
            </w:r>
            <w:r>
              <w:rPr>
                <w:spacing w:val="-2"/>
                <w:sz w:val="18"/>
              </w:rPr>
              <w:t xml:space="preserve"> </w:t>
            </w:r>
            <w:r>
              <w:rPr>
                <w:sz w:val="18"/>
              </w:rPr>
              <w:t>28.06(7)(b)</w:t>
            </w:r>
            <w:r>
              <w:rPr>
                <w:sz w:val="18"/>
              </w:rPr>
              <w:tab/>
              <w:t>34 CFR 1(b); 300.124;</w:t>
            </w:r>
            <w:r>
              <w:rPr>
                <w:spacing w:val="-7"/>
                <w:sz w:val="18"/>
              </w:rPr>
              <w:t xml:space="preserve"> </w:t>
            </w:r>
            <w:r>
              <w:rPr>
                <w:sz w:val="18"/>
              </w:rPr>
              <w:t>300.323(b)</w:t>
            </w:r>
          </w:p>
          <w:p w14:paraId="4A9694A5" w14:textId="568D9283" w:rsidR="00901777" w:rsidRDefault="00C0138F">
            <w:pPr>
              <w:pStyle w:val="TableParagraph"/>
              <w:spacing w:before="140" w:line="381" w:lineRule="auto"/>
              <w:ind w:right="2047"/>
              <w:rPr>
                <w:sz w:val="18"/>
              </w:rPr>
            </w:pPr>
            <w:r>
              <w:rPr>
                <w:sz w:val="18"/>
              </w:rPr>
              <w:t xml:space="preserve">Part 1 of SE 17 is related to State Performance Plan Indicator 12. </w:t>
            </w:r>
            <w:r w:rsidR="007627E9">
              <w:rPr>
                <w:sz w:val="18"/>
              </w:rPr>
              <w:t xml:space="preserve">(See </w:t>
            </w:r>
            <w:hyperlink r:id="rId125" w:history="1">
              <w:r w:rsidR="007627E9" w:rsidRPr="006A1D21">
                <w:rPr>
                  <w:color w:val="006FC0"/>
                  <w:sz w:val="18"/>
                  <w:u w:color="006FC0"/>
                </w:rPr>
                <w:t>https://www.doe.mass.edu/sped/spp/maspp.html</w:t>
              </w:r>
            </w:hyperlink>
            <w:r w:rsidR="007627E9" w:rsidRPr="006A1D21">
              <w:rPr>
                <w:sz w:val="20"/>
                <w:szCs w:val="20"/>
              </w:rPr>
              <w:t>.)</w:t>
            </w:r>
          </w:p>
        </w:tc>
        <w:tc>
          <w:tcPr>
            <w:tcW w:w="2430" w:type="dxa"/>
            <w:tcBorders>
              <w:top w:val="nil"/>
              <w:bottom w:val="single" w:sz="24" w:space="0" w:color="FFFFFF"/>
            </w:tcBorders>
            <w:shd w:val="clear" w:color="auto" w:fill="F8F8F8"/>
          </w:tcPr>
          <w:p w14:paraId="0DD15AB5" w14:textId="77777777" w:rsidR="00901777" w:rsidRDefault="00901777"/>
        </w:tc>
      </w:tr>
      <w:tr w:rsidR="00901777" w14:paraId="77A284F0" w14:textId="77777777" w:rsidTr="00E94CCB">
        <w:trPr>
          <w:trHeight w:hRule="exact" w:val="6088"/>
        </w:trPr>
        <w:tc>
          <w:tcPr>
            <w:tcW w:w="1051" w:type="dxa"/>
            <w:tcBorders>
              <w:top w:val="single" w:sz="24" w:space="0" w:color="FFFFFF"/>
              <w:bottom w:val="single" w:sz="23" w:space="0" w:color="FFFFFF"/>
            </w:tcBorders>
            <w:shd w:val="clear" w:color="auto" w:fill="EAEAEA"/>
          </w:tcPr>
          <w:p w14:paraId="6FF342A3" w14:textId="77777777" w:rsidR="00901777" w:rsidRDefault="00C0138F">
            <w:pPr>
              <w:pStyle w:val="TableParagraph"/>
              <w:spacing w:before="43"/>
              <w:ind w:left="176" w:right="176"/>
              <w:jc w:val="center"/>
              <w:rPr>
                <w:b/>
                <w:sz w:val="18"/>
              </w:rPr>
            </w:pPr>
            <w:r>
              <w:rPr>
                <w:b/>
                <w:sz w:val="18"/>
              </w:rPr>
              <w:t>SE 22</w:t>
            </w:r>
          </w:p>
        </w:tc>
        <w:tc>
          <w:tcPr>
            <w:tcW w:w="7328" w:type="dxa"/>
            <w:tcBorders>
              <w:top w:val="single" w:sz="24" w:space="0" w:color="FFFFFF"/>
              <w:bottom w:val="single" w:sz="23" w:space="0" w:color="FFFFFF"/>
            </w:tcBorders>
            <w:shd w:val="clear" w:color="auto" w:fill="F8F8F8"/>
          </w:tcPr>
          <w:p w14:paraId="62506A6A" w14:textId="77777777" w:rsidR="00901777" w:rsidRDefault="00C0138F">
            <w:pPr>
              <w:pStyle w:val="TableParagraph"/>
              <w:spacing w:before="25"/>
              <w:rPr>
                <w:b/>
                <w:sz w:val="18"/>
              </w:rPr>
            </w:pPr>
            <w:r>
              <w:rPr>
                <w:b/>
                <w:sz w:val="18"/>
              </w:rPr>
              <w:t>IEP implementation and availability</w:t>
            </w:r>
          </w:p>
          <w:p w14:paraId="420F4072" w14:textId="77777777" w:rsidR="00901777" w:rsidRDefault="00C0138F">
            <w:pPr>
              <w:pStyle w:val="TableParagraph"/>
              <w:numPr>
                <w:ilvl w:val="0"/>
                <w:numId w:val="57"/>
              </w:numPr>
              <w:tabs>
                <w:tab w:val="left" w:pos="504"/>
                <w:tab w:val="left" w:pos="505"/>
              </w:tabs>
              <w:spacing w:before="115" w:line="220" w:lineRule="auto"/>
              <w:ind w:right="312" w:hanging="360"/>
              <w:rPr>
                <w:sz w:val="18"/>
              </w:rPr>
            </w:pPr>
            <w:r>
              <w:rPr>
                <w:sz w:val="18"/>
              </w:rPr>
              <w:t>Where the IEP of the student in need of special education has been accepted in whole or in part by that student's parent, the school district provides the</w:t>
            </w:r>
            <w:r>
              <w:rPr>
                <w:spacing w:val="-25"/>
                <w:sz w:val="18"/>
              </w:rPr>
              <w:t xml:space="preserve"> </w:t>
            </w:r>
            <w:r>
              <w:rPr>
                <w:sz w:val="18"/>
              </w:rPr>
              <w:t>mutually agreed upon services without</w:t>
            </w:r>
            <w:r>
              <w:rPr>
                <w:spacing w:val="-7"/>
                <w:sz w:val="18"/>
              </w:rPr>
              <w:t xml:space="preserve"> </w:t>
            </w:r>
            <w:r>
              <w:rPr>
                <w:sz w:val="18"/>
              </w:rPr>
              <w:t>delay.</w:t>
            </w:r>
          </w:p>
          <w:p w14:paraId="5E282A62" w14:textId="77777777" w:rsidR="00901777" w:rsidRDefault="00C0138F">
            <w:pPr>
              <w:pStyle w:val="TableParagraph"/>
              <w:numPr>
                <w:ilvl w:val="0"/>
                <w:numId w:val="57"/>
              </w:numPr>
              <w:tabs>
                <w:tab w:val="left" w:pos="504"/>
                <w:tab w:val="left" w:pos="505"/>
              </w:tabs>
              <w:spacing w:before="1" w:line="220" w:lineRule="exact"/>
              <w:ind w:right="695" w:hanging="360"/>
              <w:rPr>
                <w:sz w:val="18"/>
              </w:rPr>
            </w:pPr>
            <w:r>
              <w:rPr>
                <w:sz w:val="18"/>
              </w:rPr>
              <w:t>At the beginning of each school year, the district has an IEP in effect for</w:t>
            </w:r>
            <w:r>
              <w:rPr>
                <w:spacing w:val="-19"/>
                <w:sz w:val="18"/>
              </w:rPr>
              <w:t xml:space="preserve"> </w:t>
            </w:r>
            <w:r>
              <w:rPr>
                <w:sz w:val="18"/>
              </w:rPr>
              <w:t>each eligible student within its</w:t>
            </w:r>
            <w:r>
              <w:rPr>
                <w:spacing w:val="-18"/>
                <w:sz w:val="18"/>
              </w:rPr>
              <w:t xml:space="preserve"> </w:t>
            </w:r>
            <w:r>
              <w:rPr>
                <w:sz w:val="18"/>
              </w:rPr>
              <w:t>jurisdiction.</w:t>
            </w:r>
          </w:p>
          <w:p w14:paraId="45EECAB1" w14:textId="77777777" w:rsidR="00901777" w:rsidRDefault="00C0138F">
            <w:pPr>
              <w:pStyle w:val="TableParagraph"/>
              <w:numPr>
                <w:ilvl w:val="0"/>
                <w:numId w:val="57"/>
              </w:numPr>
              <w:tabs>
                <w:tab w:val="left" w:pos="504"/>
                <w:tab w:val="left" w:pos="505"/>
              </w:tabs>
              <w:spacing w:line="220" w:lineRule="auto"/>
              <w:ind w:right="303" w:hanging="360"/>
              <w:rPr>
                <w:sz w:val="18"/>
              </w:rPr>
            </w:pPr>
            <w:r>
              <w:rPr>
                <w:sz w:val="18"/>
              </w:rPr>
              <w:t>Each teacher and provider described in the IEP is informed of his or her specific responsibilities related to the implementation of the student’s IEP and the</w:t>
            </w:r>
            <w:r>
              <w:rPr>
                <w:spacing w:val="-12"/>
                <w:sz w:val="18"/>
              </w:rPr>
              <w:t xml:space="preserve"> </w:t>
            </w:r>
            <w:r>
              <w:rPr>
                <w:sz w:val="18"/>
              </w:rPr>
              <w:t>specific accommodations, modifications, and supports that must be provided for the student under</w:t>
            </w:r>
            <w:r>
              <w:rPr>
                <w:spacing w:val="-4"/>
                <w:sz w:val="18"/>
              </w:rPr>
              <w:t xml:space="preserve"> </w:t>
            </w:r>
            <w:r>
              <w:rPr>
                <w:sz w:val="18"/>
              </w:rPr>
              <w:t>it.</w:t>
            </w:r>
          </w:p>
          <w:p w14:paraId="74E2C103" w14:textId="77777777" w:rsidR="00901777" w:rsidRDefault="00C0138F">
            <w:pPr>
              <w:pStyle w:val="TableParagraph"/>
              <w:numPr>
                <w:ilvl w:val="0"/>
                <w:numId w:val="57"/>
              </w:numPr>
              <w:tabs>
                <w:tab w:val="left" w:pos="504"/>
                <w:tab w:val="left" w:pos="505"/>
              </w:tabs>
              <w:spacing w:before="3" w:line="220" w:lineRule="auto"/>
              <w:ind w:right="344" w:hanging="360"/>
              <w:rPr>
                <w:sz w:val="18"/>
              </w:rPr>
            </w:pPr>
            <w:r>
              <w:rPr>
                <w:sz w:val="18"/>
              </w:rPr>
              <w:t>The school district does not delay implementation of the IEP due to lack of classroom space or personnel, provides as many of the services on the accepted IEP as possible and immediately informs parents in writing of any delayed services, reasons for delay, actions that the school district is taking to address the lack of space or personnel and offers alternative methods to meet the goals on the accepted IEP. Upon agreement of the parents, the school district implements alternative methods immediately until the lack of space or personnel issues are resolved.</w:t>
            </w:r>
          </w:p>
          <w:p w14:paraId="3A1392B1" w14:textId="77777777" w:rsidR="00901777" w:rsidRDefault="00C0138F">
            <w:pPr>
              <w:pStyle w:val="TableParagraph"/>
              <w:tabs>
                <w:tab w:val="left" w:pos="3838"/>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1BEF5ADB" w14:textId="77777777" w:rsidR="00901777" w:rsidRDefault="00C0138F">
            <w:pPr>
              <w:pStyle w:val="TableParagraph"/>
              <w:tabs>
                <w:tab w:val="left" w:pos="3839"/>
              </w:tabs>
              <w:spacing w:before="101"/>
              <w:rPr>
                <w:sz w:val="18"/>
              </w:rPr>
            </w:pPr>
            <w:r>
              <w:rPr>
                <w:sz w:val="18"/>
              </w:rPr>
              <w:t>603 CMR</w:t>
            </w:r>
            <w:r>
              <w:rPr>
                <w:spacing w:val="-3"/>
                <w:sz w:val="18"/>
              </w:rPr>
              <w:t xml:space="preserve"> </w:t>
            </w:r>
            <w:r>
              <w:rPr>
                <w:sz w:val="18"/>
              </w:rPr>
              <w:t>28.05(7)(b);</w:t>
            </w:r>
            <w:r>
              <w:rPr>
                <w:spacing w:val="-2"/>
                <w:sz w:val="18"/>
              </w:rPr>
              <w:t xml:space="preserve"> </w:t>
            </w:r>
            <w:r>
              <w:rPr>
                <w:sz w:val="18"/>
              </w:rPr>
              <w:t>28.06(2)(d)(2)</w:t>
            </w:r>
            <w:r>
              <w:rPr>
                <w:sz w:val="18"/>
              </w:rPr>
              <w:tab/>
              <w:t>34 CFR</w:t>
            </w:r>
            <w:r>
              <w:rPr>
                <w:spacing w:val="-4"/>
                <w:sz w:val="18"/>
              </w:rPr>
              <w:t xml:space="preserve"> </w:t>
            </w:r>
            <w:r>
              <w:rPr>
                <w:sz w:val="18"/>
              </w:rPr>
              <w:t>300.323</w:t>
            </w:r>
          </w:p>
          <w:p w14:paraId="66D21D2D" w14:textId="77777777" w:rsidR="00901777" w:rsidRDefault="00C0138F">
            <w:pPr>
              <w:pStyle w:val="TableParagraph"/>
              <w:spacing w:before="140" w:line="381" w:lineRule="auto"/>
              <w:ind w:right="2867"/>
              <w:rPr>
                <w:sz w:val="18"/>
              </w:rPr>
            </w:pPr>
            <w:r>
              <w:rPr>
                <w:sz w:val="18"/>
              </w:rPr>
              <w:t xml:space="preserve">SE 22 is related to State Performance Plan Indicator 3. </w:t>
            </w:r>
          </w:p>
          <w:p w14:paraId="3218EBFA" w14:textId="77777777" w:rsidR="005701F4" w:rsidRDefault="005701F4" w:rsidP="005701F4">
            <w:pPr>
              <w:pStyle w:val="TableParagraph"/>
              <w:spacing w:before="140"/>
              <w:rPr>
                <w:sz w:val="20"/>
                <w:szCs w:val="20"/>
              </w:rPr>
            </w:pPr>
            <w:r>
              <w:rPr>
                <w:sz w:val="18"/>
              </w:rPr>
              <w:t xml:space="preserve">(See </w:t>
            </w:r>
            <w:hyperlink r:id="rId126" w:history="1">
              <w:r w:rsidRPr="006A1D21">
                <w:rPr>
                  <w:color w:val="006FC0"/>
                  <w:sz w:val="18"/>
                  <w:u w:color="006FC0"/>
                </w:rPr>
                <w:t>https://www.doe.mass.edu/sped/spp/maspp.html</w:t>
              </w:r>
            </w:hyperlink>
            <w:r w:rsidRPr="006A1D21">
              <w:rPr>
                <w:sz w:val="20"/>
                <w:szCs w:val="20"/>
              </w:rPr>
              <w:t>.)</w:t>
            </w:r>
          </w:p>
          <w:p w14:paraId="487D5322" w14:textId="2F80448A" w:rsidR="005701F4" w:rsidRDefault="005701F4">
            <w:pPr>
              <w:pStyle w:val="TableParagraph"/>
              <w:spacing w:before="140" w:line="381" w:lineRule="auto"/>
              <w:ind w:right="2867"/>
              <w:rPr>
                <w:sz w:val="18"/>
              </w:rPr>
            </w:pPr>
          </w:p>
        </w:tc>
        <w:tc>
          <w:tcPr>
            <w:tcW w:w="2430" w:type="dxa"/>
            <w:tcBorders>
              <w:top w:val="single" w:sz="24" w:space="0" w:color="FFFFFF"/>
              <w:bottom w:val="single" w:sz="23" w:space="0" w:color="FFFFFF"/>
            </w:tcBorders>
            <w:shd w:val="clear" w:color="auto" w:fill="F8F8F8"/>
          </w:tcPr>
          <w:p w14:paraId="0AEB1573" w14:textId="77777777" w:rsidR="00901777" w:rsidRDefault="00C0138F">
            <w:pPr>
              <w:pStyle w:val="TableParagraph"/>
              <w:spacing w:before="25" w:line="381" w:lineRule="auto"/>
              <w:ind w:left="490" w:right="489"/>
              <w:jc w:val="center"/>
              <w:rPr>
                <w:sz w:val="18"/>
              </w:rPr>
            </w:pPr>
            <w:r>
              <w:rPr>
                <w:sz w:val="18"/>
              </w:rPr>
              <w:t>Student Records Documents Interviews</w:t>
            </w:r>
          </w:p>
        </w:tc>
      </w:tr>
      <w:tr w:rsidR="00901777" w14:paraId="1F1A6D8D" w14:textId="77777777" w:rsidTr="004C3451">
        <w:trPr>
          <w:trHeight w:hRule="exact" w:val="3781"/>
        </w:trPr>
        <w:tc>
          <w:tcPr>
            <w:tcW w:w="1051" w:type="dxa"/>
            <w:tcBorders>
              <w:top w:val="single" w:sz="23" w:space="0" w:color="FFFFFF"/>
              <w:bottom w:val="single" w:sz="24" w:space="0" w:color="FFFFFF"/>
            </w:tcBorders>
            <w:shd w:val="clear" w:color="auto" w:fill="EAEAEA"/>
          </w:tcPr>
          <w:p w14:paraId="30D2D2D1" w14:textId="77777777" w:rsidR="00901777" w:rsidRDefault="00C0138F">
            <w:pPr>
              <w:pStyle w:val="TableParagraph"/>
              <w:spacing w:before="44"/>
              <w:ind w:left="176" w:right="176"/>
              <w:jc w:val="center"/>
              <w:rPr>
                <w:b/>
                <w:sz w:val="18"/>
              </w:rPr>
            </w:pPr>
            <w:r>
              <w:rPr>
                <w:b/>
                <w:sz w:val="18"/>
              </w:rPr>
              <w:t>SE 34</w:t>
            </w:r>
          </w:p>
        </w:tc>
        <w:tc>
          <w:tcPr>
            <w:tcW w:w="7328" w:type="dxa"/>
            <w:tcBorders>
              <w:top w:val="single" w:sz="23" w:space="0" w:color="FFFFFF"/>
              <w:bottom w:val="single" w:sz="24" w:space="0" w:color="FFFFFF"/>
            </w:tcBorders>
            <w:shd w:val="clear" w:color="auto" w:fill="F8F8F8"/>
          </w:tcPr>
          <w:p w14:paraId="22EE577F" w14:textId="77777777" w:rsidR="00901777" w:rsidRDefault="00C0138F">
            <w:pPr>
              <w:pStyle w:val="TableParagraph"/>
              <w:spacing w:before="26"/>
              <w:rPr>
                <w:b/>
                <w:sz w:val="18"/>
              </w:rPr>
            </w:pPr>
            <w:r>
              <w:rPr>
                <w:b/>
                <w:sz w:val="18"/>
              </w:rPr>
              <w:t>Continuum of alternative services and placements</w:t>
            </w:r>
          </w:p>
          <w:p w14:paraId="2C9F6620" w14:textId="77777777" w:rsidR="00901777" w:rsidRDefault="00C0138F">
            <w:pPr>
              <w:pStyle w:val="TableParagraph"/>
              <w:spacing w:before="115" w:line="220" w:lineRule="auto"/>
              <w:ind w:right="378"/>
              <w:rPr>
                <w:sz w:val="18"/>
              </w:rPr>
            </w:pPr>
            <w:r>
              <w:rPr>
                <w:sz w:val="18"/>
              </w:rPr>
              <w:t>The district provides or arranges for the provision of each of the elements of the IEPs of students in need of special education from the ages of three through twenty-one, ensuring that a continuum of services and alternative placements is available to meet the needs of all students with disabilities, and takes all steps necessary to ensure compliance with all elements of the IEPs, including vocational education.</w:t>
            </w:r>
          </w:p>
          <w:p w14:paraId="7A1D9BEF" w14:textId="77777777" w:rsidR="00901777" w:rsidRDefault="00C0138F">
            <w:pPr>
              <w:pStyle w:val="TableParagraph"/>
              <w:tabs>
                <w:tab w:val="left" w:pos="3838"/>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5CF41682" w14:textId="77777777" w:rsidR="00901777" w:rsidRDefault="00C0138F">
            <w:pPr>
              <w:pStyle w:val="TableParagraph"/>
              <w:tabs>
                <w:tab w:val="left" w:pos="3831"/>
              </w:tabs>
              <w:spacing w:before="99"/>
              <w:rPr>
                <w:sz w:val="18"/>
              </w:rPr>
            </w:pPr>
            <w:r>
              <w:rPr>
                <w:sz w:val="18"/>
              </w:rPr>
              <w:t>603</w:t>
            </w:r>
            <w:r>
              <w:rPr>
                <w:spacing w:val="-2"/>
                <w:sz w:val="18"/>
              </w:rPr>
              <w:t xml:space="preserve"> </w:t>
            </w:r>
            <w:r>
              <w:rPr>
                <w:sz w:val="18"/>
              </w:rPr>
              <w:t>CMR</w:t>
            </w:r>
            <w:r>
              <w:rPr>
                <w:spacing w:val="-2"/>
                <w:sz w:val="18"/>
              </w:rPr>
              <w:t xml:space="preserve"> </w:t>
            </w:r>
            <w:r>
              <w:rPr>
                <w:sz w:val="18"/>
              </w:rPr>
              <w:t>28.05(7)(b)</w:t>
            </w:r>
            <w:r>
              <w:rPr>
                <w:sz w:val="18"/>
              </w:rPr>
              <w:tab/>
              <w:t>34 CFR 300.109; 300.110;</w:t>
            </w:r>
            <w:r>
              <w:rPr>
                <w:spacing w:val="-3"/>
                <w:sz w:val="18"/>
              </w:rPr>
              <w:t xml:space="preserve"> </w:t>
            </w:r>
            <w:r>
              <w:rPr>
                <w:sz w:val="18"/>
              </w:rPr>
              <w:t>300.115</w:t>
            </w:r>
          </w:p>
          <w:p w14:paraId="1B106EA4" w14:textId="2F496671" w:rsidR="00901777" w:rsidRDefault="00C0138F">
            <w:pPr>
              <w:pStyle w:val="TableParagraph"/>
              <w:spacing w:before="158" w:line="220" w:lineRule="exact"/>
              <w:ind w:right="2867"/>
              <w:rPr>
                <w:sz w:val="18"/>
              </w:rPr>
            </w:pPr>
            <w:r>
              <w:rPr>
                <w:sz w:val="18"/>
              </w:rPr>
              <w:t xml:space="preserve">SE 34 is related to State Performance Plan Indicator 5. </w:t>
            </w:r>
          </w:p>
          <w:p w14:paraId="474D0C4A" w14:textId="77777777" w:rsidR="00B26714" w:rsidRDefault="00B26714" w:rsidP="00B26714">
            <w:pPr>
              <w:pStyle w:val="TableParagraph"/>
              <w:spacing w:before="140"/>
              <w:rPr>
                <w:sz w:val="20"/>
                <w:szCs w:val="20"/>
              </w:rPr>
            </w:pPr>
            <w:r>
              <w:rPr>
                <w:sz w:val="18"/>
              </w:rPr>
              <w:t xml:space="preserve">(See </w:t>
            </w:r>
            <w:hyperlink r:id="rId127" w:history="1">
              <w:r w:rsidRPr="006A1D21">
                <w:rPr>
                  <w:color w:val="006FC0"/>
                  <w:sz w:val="18"/>
                  <w:u w:color="006FC0"/>
                </w:rPr>
                <w:t>https://www.doe.mass.edu/sped/spp/maspp.html</w:t>
              </w:r>
            </w:hyperlink>
            <w:r w:rsidRPr="006A1D21">
              <w:rPr>
                <w:sz w:val="20"/>
                <w:szCs w:val="20"/>
              </w:rPr>
              <w:t>.)</w:t>
            </w:r>
          </w:p>
          <w:p w14:paraId="60715541" w14:textId="23B196FA" w:rsidR="00901777" w:rsidRDefault="00B26714" w:rsidP="00B26714">
            <w:pPr>
              <w:pStyle w:val="TableParagraph"/>
              <w:spacing w:before="160" w:line="220" w:lineRule="exact"/>
              <w:ind w:left="0" w:right="643"/>
              <w:rPr>
                <w:sz w:val="18"/>
              </w:rPr>
            </w:pPr>
            <w:r>
              <w:rPr>
                <w:sz w:val="18"/>
              </w:rPr>
              <w:t>S</w:t>
            </w:r>
            <w:r w:rsidR="00C0138F">
              <w:rPr>
                <w:i/>
                <w:sz w:val="18"/>
              </w:rPr>
              <w:t xml:space="preserve">ee also </w:t>
            </w:r>
            <w:r w:rsidR="00C0138F">
              <w:rPr>
                <w:sz w:val="18"/>
              </w:rPr>
              <w:t xml:space="preserve">Administrative Advisory SPED 2002-3: Vocational Educational Services for Students with Disabilities at </w:t>
            </w:r>
            <w:hyperlink r:id="rId128">
              <w:r w:rsidR="00C0138F">
                <w:rPr>
                  <w:color w:val="006FC0"/>
                  <w:sz w:val="18"/>
                  <w:u w:val="single" w:color="006FC0"/>
                </w:rPr>
                <w:t>http://www.doe.mass.edu/sped/advisories/02_3.html</w:t>
              </w:r>
              <w:r w:rsidR="00C0138F">
                <w:rPr>
                  <w:sz w:val="18"/>
                </w:rPr>
                <w:t>.</w:t>
              </w:r>
            </w:hyperlink>
          </w:p>
        </w:tc>
        <w:tc>
          <w:tcPr>
            <w:tcW w:w="2430" w:type="dxa"/>
            <w:tcBorders>
              <w:top w:val="single" w:sz="23" w:space="0" w:color="FFFFFF"/>
              <w:bottom w:val="single" w:sz="24" w:space="0" w:color="FFFFFF"/>
            </w:tcBorders>
            <w:shd w:val="clear" w:color="auto" w:fill="F8F8F8"/>
          </w:tcPr>
          <w:p w14:paraId="76E089FC" w14:textId="77777777" w:rsidR="00901777" w:rsidRDefault="00C0138F">
            <w:pPr>
              <w:pStyle w:val="TableParagraph"/>
              <w:spacing w:before="26" w:line="381" w:lineRule="auto"/>
              <w:ind w:left="490" w:right="489"/>
              <w:jc w:val="center"/>
              <w:rPr>
                <w:sz w:val="18"/>
              </w:rPr>
            </w:pPr>
            <w:r>
              <w:rPr>
                <w:sz w:val="18"/>
              </w:rPr>
              <w:t>Student Records Documents Interviews</w:t>
            </w:r>
          </w:p>
        </w:tc>
      </w:tr>
      <w:tr w:rsidR="00901777" w14:paraId="2ED8AFB8" w14:textId="77777777">
        <w:trPr>
          <w:trHeight w:hRule="exact" w:val="1513"/>
        </w:trPr>
        <w:tc>
          <w:tcPr>
            <w:tcW w:w="1051" w:type="dxa"/>
            <w:tcBorders>
              <w:top w:val="single" w:sz="24" w:space="0" w:color="FFFFFF"/>
              <w:bottom w:val="nil"/>
            </w:tcBorders>
            <w:shd w:val="clear" w:color="auto" w:fill="EAEAEA"/>
          </w:tcPr>
          <w:p w14:paraId="53E98E5E" w14:textId="77777777" w:rsidR="00901777" w:rsidRDefault="00C0138F">
            <w:pPr>
              <w:pStyle w:val="TableParagraph"/>
              <w:spacing w:before="43"/>
              <w:ind w:left="176" w:right="176"/>
              <w:jc w:val="center"/>
              <w:rPr>
                <w:b/>
                <w:sz w:val="18"/>
              </w:rPr>
            </w:pPr>
            <w:r>
              <w:rPr>
                <w:b/>
                <w:sz w:val="18"/>
              </w:rPr>
              <w:t>SE 37</w:t>
            </w:r>
          </w:p>
        </w:tc>
        <w:tc>
          <w:tcPr>
            <w:tcW w:w="7328" w:type="dxa"/>
            <w:tcBorders>
              <w:top w:val="single" w:sz="24" w:space="0" w:color="FFFFFF"/>
              <w:bottom w:val="nil"/>
            </w:tcBorders>
            <w:shd w:val="clear" w:color="auto" w:fill="F8F8F8"/>
          </w:tcPr>
          <w:p w14:paraId="42078550" w14:textId="77777777" w:rsidR="00901777" w:rsidRDefault="00C0138F">
            <w:pPr>
              <w:pStyle w:val="TableParagraph"/>
              <w:spacing w:before="25"/>
              <w:rPr>
                <w:b/>
                <w:sz w:val="18"/>
              </w:rPr>
            </w:pPr>
            <w:r>
              <w:rPr>
                <w:b/>
                <w:sz w:val="18"/>
              </w:rPr>
              <w:t>Procedures for approved and unapproved out-of-district placements</w:t>
            </w:r>
          </w:p>
          <w:p w14:paraId="35922DBF" w14:textId="77777777" w:rsidR="00901777" w:rsidRDefault="00C0138F">
            <w:pPr>
              <w:pStyle w:val="TableParagraph"/>
              <w:tabs>
                <w:tab w:val="left" w:pos="504"/>
              </w:tabs>
              <w:spacing w:before="115" w:line="220" w:lineRule="auto"/>
              <w:ind w:left="504" w:right="351" w:hanging="361"/>
              <w:rPr>
                <w:sz w:val="18"/>
              </w:rPr>
            </w:pPr>
            <w:r>
              <w:rPr>
                <w:sz w:val="18"/>
              </w:rPr>
              <w:t>1.</w:t>
            </w:r>
            <w:r>
              <w:rPr>
                <w:sz w:val="18"/>
              </w:rPr>
              <w:tab/>
            </w:r>
            <w:r>
              <w:rPr>
                <w:b/>
                <w:sz w:val="18"/>
              </w:rPr>
              <w:t xml:space="preserve">Individual student program oversight: </w:t>
            </w:r>
            <w:r>
              <w:rPr>
                <w:sz w:val="18"/>
              </w:rPr>
              <w:t>The school district</w:t>
            </w:r>
            <w:r>
              <w:rPr>
                <w:spacing w:val="-34"/>
                <w:sz w:val="18"/>
              </w:rPr>
              <w:t xml:space="preserve"> </w:t>
            </w:r>
            <w:r>
              <w:rPr>
                <w:sz w:val="18"/>
              </w:rPr>
              <w:t>monitors</w:t>
            </w:r>
            <w:r>
              <w:rPr>
                <w:spacing w:val="-5"/>
                <w:sz w:val="18"/>
              </w:rPr>
              <w:t xml:space="preserve"> </w:t>
            </w:r>
            <w:r>
              <w:rPr>
                <w:sz w:val="18"/>
              </w:rPr>
              <w:t>the provision of services to and the programs of individual students placed in public and private out-of-district programs. Documentation of monitoring plans and all actual monitoring are placed in the files of every eligible student who has been placed out-of-district.  To the extent that this monitoring requires site visits,</w:t>
            </w:r>
            <w:r>
              <w:rPr>
                <w:spacing w:val="-29"/>
                <w:sz w:val="18"/>
              </w:rPr>
              <w:t xml:space="preserve"> </w:t>
            </w:r>
            <w:r>
              <w:rPr>
                <w:sz w:val="18"/>
              </w:rPr>
              <w:t>such</w:t>
            </w:r>
          </w:p>
        </w:tc>
        <w:tc>
          <w:tcPr>
            <w:tcW w:w="2430" w:type="dxa"/>
            <w:tcBorders>
              <w:top w:val="single" w:sz="24" w:space="0" w:color="FFFFFF"/>
              <w:bottom w:val="nil"/>
            </w:tcBorders>
            <w:shd w:val="clear" w:color="auto" w:fill="F8F8F8"/>
          </w:tcPr>
          <w:p w14:paraId="43F1D081"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49D9EAED" w14:textId="77777777" w:rsidR="00901777" w:rsidRDefault="00901777">
      <w:pPr>
        <w:spacing w:line="381" w:lineRule="auto"/>
        <w:jc w:val="center"/>
        <w:rPr>
          <w:sz w:val="18"/>
        </w:rPr>
        <w:sectPr w:rsidR="00901777">
          <w:headerReference w:type="default" r:id="rId129"/>
          <w:footerReference w:type="default" r:id="rId130"/>
          <w:pgSz w:w="12240" w:h="15840"/>
          <w:pgMar w:top="1460" w:right="0" w:bottom="940" w:left="580" w:header="0" w:footer="751" w:gutter="0"/>
          <w:pgNumType w:start="15"/>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624939A9" w14:textId="77777777">
        <w:trPr>
          <w:trHeight w:hRule="exact" w:val="12820"/>
        </w:trPr>
        <w:tc>
          <w:tcPr>
            <w:tcW w:w="1051" w:type="dxa"/>
            <w:tcBorders>
              <w:left w:val="single" w:sz="18" w:space="0" w:color="FFFFFF"/>
              <w:right w:val="single" w:sz="18" w:space="0" w:color="FFFFFF"/>
            </w:tcBorders>
            <w:shd w:val="clear" w:color="auto" w:fill="EAEAEA"/>
          </w:tcPr>
          <w:p w14:paraId="48167212" w14:textId="77777777" w:rsidR="00901777" w:rsidRDefault="00901777"/>
        </w:tc>
        <w:tc>
          <w:tcPr>
            <w:tcW w:w="7328" w:type="dxa"/>
            <w:tcBorders>
              <w:left w:val="single" w:sz="18" w:space="0" w:color="FFFFFF"/>
              <w:right w:val="single" w:sz="18" w:space="0" w:color="FFFFFF"/>
            </w:tcBorders>
            <w:shd w:val="clear" w:color="auto" w:fill="F8F8F8"/>
          </w:tcPr>
          <w:p w14:paraId="2022EC91" w14:textId="77777777" w:rsidR="00901777" w:rsidRDefault="00C0138F">
            <w:pPr>
              <w:pStyle w:val="TableParagraph"/>
              <w:spacing w:before="41" w:line="220" w:lineRule="auto"/>
              <w:ind w:left="504" w:right="351"/>
              <w:rPr>
                <w:sz w:val="18"/>
              </w:rPr>
            </w:pPr>
            <w:r>
              <w:rPr>
                <w:sz w:val="18"/>
              </w:rPr>
              <w:t>site visits are documented and placed in the students’ files for review.  The duty to monitor out-of-district placements is not delegated to parents or their agents, to the Department of Elementary and Secondary Education, or to the out-of- district program.</w:t>
            </w:r>
          </w:p>
          <w:p w14:paraId="76DA29D9" w14:textId="77777777" w:rsidR="00901777" w:rsidRDefault="00C0138F">
            <w:pPr>
              <w:pStyle w:val="TableParagraph"/>
              <w:numPr>
                <w:ilvl w:val="0"/>
                <w:numId w:val="56"/>
              </w:numPr>
              <w:tabs>
                <w:tab w:val="left" w:pos="504"/>
                <w:tab w:val="left" w:pos="505"/>
              </w:tabs>
              <w:spacing w:line="220" w:lineRule="auto"/>
              <w:ind w:right="457" w:hanging="360"/>
              <w:rPr>
                <w:sz w:val="18"/>
              </w:rPr>
            </w:pPr>
            <w:r>
              <w:rPr>
                <w:b/>
                <w:sz w:val="18"/>
              </w:rPr>
              <w:t xml:space="preserve">Student right to full procedural protections: </w:t>
            </w:r>
            <w:r>
              <w:rPr>
                <w:sz w:val="18"/>
              </w:rPr>
              <w:t>The school district retains full responsibility for ensuring that the student is receiving all special education</w:t>
            </w:r>
            <w:r>
              <w:rPr>
                <w:spacing w:val="-26"/>
                <w:sz w:val="18"/>
              </w:rPr>
              <w:t xml:space="preserve"> </w:t>
            </w:r>
            <w:r>
              <w:rPr>
                <w:sz w:val="18"/>
              </w:rPr>
              <w:t>and related services in the student's IEP, as well as all procedural protections of law and regulation. Any Team meetings conducted during the time that a student is enrolled in the out-of-district program are initiated by the school district in coordination with the out-of-district</w:t>
            </w:r>
            <w:r>
              <w:rPr>
                <w:spacing w:val="-15"/>
                <w:sz w:val="18"/>
              </w:rPr>
              <w:t xml:space="preserve"> </w:t>
            </w:r>
            <w:r>
              <w:rPr>
                <w:sz w:val="18"/>
              </w:rPr>
              <w:t>program.</w:t>
            </w:r>
          </w:p>
          <w:p w14:paraId="2A846C5C" w14:textId="77777777" w:rsidR="00901777" w:rsidRDefault="00C0138F">
            <w:pPr>
              <w:pStyle w:val="TableParagraph"/>
              <w:numPr>
                <w:ilvl w:val="0"/>
                <w:numId w:val="56"/>
              </w:numPr>
              <w:tabs>
                <w:tab w:val="left" w:pos="504"/>
                <w:tab w:val="left" w:pos="505"/>
              </w:tabs>
              <w:spacing w:line="220" w:lineRule="auto"/>
              <w:ind w:right="363" w:hanging="360"/>
              <w:rPr>
                <w:sz w:val="18"/>
              </w:rPr>
            </w:pPr>
            <w:r>
              <w:rPr>
                <w:b/>
                <w:sz w:val="18"/>
              </w:rPr>
              <w:t xml:space="preserve">Preference to approved programs: </w:t>
            </w:r>
            <w:r>
              <w:rPr>
                <w:sz w:val="18"/>
              </w:rPr>
              <w:t>The school district, in all circumstances,</w:t>
            </w:r>
            <w:r>
              <w:rPr>
                <w:spacing w:val="-31"/>
                <w:sz w:val="18"/>
              </w:rPr>
              <w:t xml:space="preserve"> </w:t>
            </w:r>
            <w:r>
              <w:rPr>
                <w:sz w:val="18"/>
              </w:rPr>
              <w:t>first seeks to place a student in a program approved by the Department pursuant to the requirements of 603 CMR 28.09. Preference is given to approved programs located within the Commonwealth of Massachusetts if the choice of such program is consistent with the needs of the student and the choice of such program complies with LRE requirements. When an approved program is available to provide the services on the IEP, the district makes such placement in the approved program in preference to any program not approved by the Department.</w:t>
            </w:r>
          </w:p>
          <w:p w14:paraId="353DC915" w14:textId="77777777" w:rsidR="00901777" w:rsidRDefault="00C0138F">
            <w:pPr>
              <w:pStyle w:val="TableParagraph"/>
              <w:numPr>
                <w:ilvl w:val="0"/>
                <w:numId w:val="56"/>
              </w:numPr>
              <w:tabs>
                <w:tab w:val="left" w:pos="504"/>
                <w:tab w:val="left" w:pos="505"/>
              </w:tabs>
              <w:spacing w:line="220" w:lineRule="auto"/>
              <w:ind w:right="331" w:hanging="360"/>
              <w:rPr>
                <w:sz w:val="18"/>
              </w:rPr>
            </w:pPr>
            <w:r>
              <w:rPr>
                <w:b/>
                <w:sz w:val="18"/>
              </w:rPr>
              <w:t xml:space="preserve">Written contracts: </w:t>
            </w:r>
            <w:r>
              <w:rPr>
                <w:sz w:val="18"/>
              </w:rPr>
              <w:t>The school district enters into written contracts with all public and private out-of-district placements. At a minimum, such contracts meet the content requirements of 603 CMR 28.06(3)(f)(1-5), and specifically include a statement that the district shall not contract with any out-of-district placement that discriminates on the grounds of race, color, religion, sexual orientation, gender identity or national origin, or that discriminates against qualified persons with</w:t>
            </w:r>
            <w:r>
              <w:rPr>
                <w:spacing w:val="-7"/>
                <w:sz w:val="18"/>
              </w:rPr>
              <w:t xml:space="preserve"> </w:t>
            </w:r>
            <w:r>
              <w:rPr>
                <w:sz w:val="18"/>
              </w:rPr>
              <w:t>disabilities.</w:t>
            </w:r>
          </w:p>
          <w:p w14:paraId="1E58054B" w14:textId="77777777" w:rsidR="00901777" w:rsidRDefault="00C0138F">
            <w:pPr>
              <w:pStyle w:val="TableParagraph"/>
              <w:numPr>
                <w:ilvl w:val="0"/>
                <w:numId w:val="56"/>
              </w:numPr>
              <w:tabs>
                <w:tab w:val="left" w:pos="504"/>
                <w:tab w:val="left" w:pos="505"/>
              </w:tabs>
              <w:spacing w:line="220" w:lineRule="auto"/>
              <w:ind w:right="351" w:hanging="360"/>
              <w:rPr>
                <w:sz w:val="18"/>
              </w:rPr>
            </w:pPr>
            <w:r>
              <w:rPr>
                <w:b/>
                <w:sz w:val="18"/>
              </w:rPr>
              <w:t xml:space="preserve">Use of unapproved programs: </w:t>
            </w:r>
            <w:r>
              <w:rPr>
                <w:sz w:val="18"/>
              </w:rPr>
              <w:t>A school district that places a student in a program that has not been approved by the Department according to the requirements under 603 CMR 28.09 ensures that such programs and services are provided in appropriate settings by appropriately credentialed staff able to deliver the services on the student’s IEP. Students placed by the school district in such programs are entitled to the full protections of state and federal special education law and</w:t>
            </w:r>
            <w:r>
              <w:rPr>
                <w:spacing w:val="-6"/>
                <w:sz w:val="18"/>
              </w:rPr>
              <w:t xml:space="preserve"> </w:t>
            </w:r>
            <w:r>
              <w:rPr>
                <w:sz w:val="18"/>
              </w:rPr>
              <w:t>regulation.</w:t>
            </w:r>
          </w:p>
          <w:p w14:paraId="31CFDFD8" w14:textId="77777777" w:rsidR="00901777" w:rsidRDefault="00C0138F">
            <w:pPr>
              <w:pStyle w:val="TableParagraph"/>
              <w:numPr>
                <w:ilvl w:val="0"/>
                <w:numId w:val="56"/>
              </w:numPr>
              <w:tabs>
                <w:tab w:val="left" w:pos="504"/>
                <w:tab w:val="left" w:pos="505"/>
              </w:tabs>
              <w:spacing w:line="220" w:lineRule="auto"/>
              <w:ind w:right="291" w:hanging="360"/>
              <w:rPr>
                <w:sz w:val="18"/>
              </w:rPr>
            </w:pPr>
            <w:r>
              <w:rPr>
                <w:b/>
                <w:sz w:val="18"/>
              </w:rPr>
              <w:t xml:space="preserve">Placement documentation: </w:t>
            </w:r>
            <w:r>
              <w:rPr>
                <w:sz w:val="18"/>
              </w:rPr>
              <w:t>The following documentation is maintained by the school district pursuant to its placement of students in unapproved out-of-district programs:</w:t>
            </w:r>
          </w:p>
          <w:p w14:paraId="0ECB33E5" w14:textId="77777777" w:rsidR="00901777" w:rsidRDefault="00C0138F">
            <w:pPr>
              <w:pStyle w:val="TableParagraph"/>
              <w:numPr>
                <w:ilvl w:val="1"/>
                <w:numId w:val="56"/>
              </w:numPr>
              <w:tabs>
                <w:tab w:val="left" w:pos="915"/>
                <w:tab w:val="left" w:pos="916"/>
              </w:tabs>
              <w:spacing w:line="220" w:lineRule="auto"/>
              <w:ind w:right="547"/>
              <w:rPr>
                <w:sz w:val="18"/>
              </w:rPr>
            </w:pPr>
            <w:r>
              <w:rPr>
                <w:b/>
                <w:sz w:val="18"/>
              </w:rPr>
              <w:t xml:space="preserve">Search: </w:t>
            </w:r>
            <w:r>
              <w:rPr>
                <w:sz w:val="18"/>
              </w:rPr>
              <w:t xml:space="preserve">The administrator of special education documents the search </w:t>
            </w:r>
            <w:proofErr w:type="gramStart"/>
            <w:r>
              <w:rPr>
                <w:sz w:val="18"/>
              </w:rPr>
              <w:t>for</w:t>
            </w:r>
            <w:proofErr w:type="gramEnd"/>
            <w:r>
              <w:rPr>
                <w:sz w:val="18"/>
              </w:rPr>
              <w:t xml:space="preserve"> and unavailability of a program approved by the Department. The administrator places such documentation in the student</w:t>
            </w:r>
            <w:r>
              <w:rPr>
                <w:spacing w:val="-14"/>
                <w:sz w:val="18"/>
              </w:rPr>
              <w:t xml:space="preserve"> </w:t>
            </w:r>
            <w:r>
              <w:rPr>
                <w:sz w:val="18"/>
              </w:rPr>
              <w:t>record.</w:t>
            </w:r>
          </w:p>
          <w:p w14:paraId="2492842D" w14:textId="77777777" w:rsidR="00901777" w:rsidRDefault="00C0138F">
            <w:pPr>
              <w:pStyle w:val="TableParagraph"/>
              <w:numPr>
                <w:ilvl w:val="1"/>
                <w:numId w:val="56"/>
              </w:numPr>
              <w:tabs>
                <w:tab w:val="left" w:pos="915"/>
                <w:tab w:val="left" w:pos="916"/>
              </w:tabs>
              <w:spacing w:line="220" w:lineRule="auto"/>
              <w:ind w:right="339"/>
              <w:rPr>
                <w:sz w:val="18"/>
              </w:rPr>
            </w:pPr>
            <w:r>
              <w:rPr>
                <w:b/>
                <w:sz w:val="18"/>
              </w:rPr>
              <w:t xml:space="preserve">Evaluation of facility: </w:t>
            </w:r>
            <w:r>
              <w:rPr>
                <w:sz w:val="18"/>
              </w:rPr>
              <w:t>The administrator of special education or his/her designee thoroughly evaluates the appropriateness of any unapproved facility prior to placement of the student in such program. Such evaluation determines whether the unapproved facility can appropriately implement the student’s IEP in a safe and educationally appropriate environment. Such evaluation determines whether the unapproved facility can and will provide the student with all the rights that are accorded to the student under state and federal special education law. Such evaluation is documented in detail and placed in the student record for review. To the extent that this evaluation requires a site visit, such site visits are documented and placed in the student record for review. The duty to evaluate the appropriateness of any unapproved facility is not delegated to the parents or their agents or the proposed unapproved</w:t>
            </w:r>
            <w:r>
              <w:rPr>
                <w:spacing w:val="-9"/>
                <w:sz w:val="18"/>
              </w:rPr>
              <w:t xml:space="preserve"> </w:t>
            </w:r>
            <w:r>
              <w:rPr>
                <w:sz w:val="18"/>
              </w:rPr>
              <w:t>facility.</w:t>
            </w:r>
          </w:p>
          <w:p w14:paraId="23E57DBA" w14:textId="77777777" w:rsidR="00901777" w:rsidRDefault="00C0138F">
            <w:pPr>
              <w:pStyle w:val="TableParagraph"/>
              <w:numPr>
                <w:ilvl w:val="1"/>
                <w:numId w:val="56"/>
              </w:numPr>
              <w:tabs>
                <w:tab w:val="left" w:pos="915"/>
                <w:tab w:val="left" w:pos="916"/>
              </w:tabs>
              <w:spacing w:line="220" w:lineRule="auto"/>
              <w:ind w:right="353"/>
              <w:rPr>
                <w:sz w:val="18"/>
              </w:rPr>
            </w:pPr>
            <w:r>
              <w:rPr>
                <w:b/>
                <w:sz w:val="18"/>
              </w:rPr>
              <w:t xml:space="preserve">School district approval to operate a private school in Massachusetts: </w:t>
            </w:r>
            <w:r>
              <w:rPr>
                <w:sz w:val="18"/>
              </w:rPr>
              <w:t>If services in an unapproved program are provided in a school setting, the administrator of special education ensures that such school has received approval from the school committee where the private school is located under M.G.L. c.76, §1 and a copy of such approval is retained in the student record.</w:t>
            </w:r>
          </w:p>
        </w:tc>
        <w:tc>
          <w:tcPr>
            <w:tcW w:w="2430" w:type="dxa"/>
            <w:tcBorders>
              <w:left w:val="single" w:sz="18" w:space="0" w:color="FFFFFF"/>
              <w:right w:val="single" w:sz="18" w:space="0" w:color="FFFFFF"/>
            </w:tcBorders>
            <w:shd w:val="clear" w:color="auto" w:fill="F8F8F8"/>
          </w:tcPr>
          <w:p w14:paraId="36151812" w14:textId="77777777" w:rsidR="00901777" w:rsidRDefault="00901777"/>
        </w:tc>
      </w:tr>
    </w:tbl>
    <w:p w14:paraId="2E360168" w14:textId="77777777" w:rsidR="00901777" w:rsidRDefault="00901777">
      <w:pPr>
        <w:sectPr w:rsidR="00901777">
          <w:headerReference w:type="default" r:id="rId131"/>
          <w:footerReference w:type="default" r:id="rId132"/>
          <w:pgSz w:w="12240" w:h="15840"/>
          <w:pgMar w:top="1460" w:right="0" w:bottom="940" w:left="580" w:header="0" w:footer="751" w:gutter="0"/>
          <w:pgNumType w:start="16"/>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1CE003B" w14:textId="77777777">
        <w:trPr>
          <w:trHeight w:hRule="exact" w:val="6496"/>
        </w:trPr>
        <w:tc>
          <w:tcPr>
            <w:tcW w:w="1051" w:type="dxa"/>
            <w:vMerge w:val="restart"/>
            <w:tcBorders>
              <w:top w:val="nil"/>
            </w:tcBorders>
            <w:shd w:val="clear" w:color="auto" w:fill="EAEAEA"/>
          </w:tcPr>
          <w:p w14:paraId="68E0B3AB" w14:textId="77777777" w:rsidR="00901777" w:rsidRDefault="00901777"/>
        </w:tc>
        <w:tc>
          <w:tcPr>
            <w:tcW w:w="7328" w:type="dxa"/>
            <w:tcBorders>
              <w:top w:val="nil"/>
              <w:bottom w:val="nil"/>
            </w:tcBorders>
            <w:shd w:val="clear" w:color="auto" w:fill="F8F8F8"/>
          </w:tcPr>
          <w:p w14:paraId="0F598C81" w14:textId="77777777" w:rsidR="00901777" w:rsidRDefault="00C0138F">
            <w:pPr>
              <w:pStyle w:val="TableParagraph"/>
              <w:numPr>
                <w:ilvl w:val="0"/>
                <w:numId w:val="55"/>
              </w:numPr>
              <w:tabs>
                <w:tab w:val="left" w:pos="915"/>
                <w:tab w:val="left" w:pos="916"/>
              </w:tabs>
              <w:spacing w:before="41" w:line="220" w:lineRule="auto"/>
              <w:ind w:right="355"/>
              <w:rPr>
                <w:sz w:val="18"/>
              </w:rPr>
            </w:pPr>
            <w:r>
              <w:rPr>
                <w:b/>
                <w:sz w:val="18"/>
              </w:rPr>
              <w:t xml:space="preserve">Pricing: </w:t>
            </w:r>
            <w:r>
              <w:rPr>
                <w:sz w:val="18"/>
              </w:rPr>
              <w:t xml:space="preserve">Pursuant to the requirements for Compliance, Reporting, and Auditing for Human and Social Services at 808 CMR 1.00, the administrator obtains pricing forms required to set program prices for programs receiving </w:t>
            </w:r>
            <w:proofErr w:type="gramStart"/>
            <w:r>
              <w:rPr>
                <w:sz w:val="18"/>
              </w:rPr>
              <w:t>publicly-funded</w:t>
            </w:r>
            <w:proofErr w:type="gramEnd"/>
            <w:r>
              <w:rPr>
                <w:sz w:val="18"/>
              </w:rPr>
              <w:t xml:space="preserve"> students. Such pricing forms are completed by the proposed placement and document that the price proposed for the student’s tuition is the lowest price charged for similar services to any student in that</w:t>
            </w:r>
            <w:r>
              <w:rPr>
                <w:spacing w:val="-7"/>
                <w:sz w:val="18"/>
              </w:rPr>
              <w:t xml:space="preserve"> </w:t>
            </w:r>
            <w:r>
              <w:rPr>
                <w:sz w:val="18"/>
              </w:rPr>
              <w:t>program.</w:t>
            </w:r>
          </w:p>
          <w:p w14:paraId="796FDB1F" w14:textId="77777777" w:rsidR="00901777" w:rsidRDefault="00C0138F">
            <w:pPr>
              <w:pStyle w:val="TableParagraph"/>
              <w:numPr>
                <w:ilvl w:val="0"/>
                <w:numId w:val="55"/>
              </w:numPr>
              <w:tabs>
                <w:tab w:val="left" w:pos="915"/>
                <w:tab w:val="left" w:pos="916"/>
              </w:tabs>
              <w:spacing w:line="220" w:lineRule="auto"/>
              <w:ind w:right="360"/>
              <w:rPr>
                <w:sz w:val="18"/>
              </w:rPr>
            </w:pPr>
            <w:r>
              <w:rPr>
                <w:b/>
                <w:sz w:val="18"/>
              </w:rPr>
              <w:t xml:space="preserve">Notification of the Department of Elementary and Secondary Education: Prior </w:t>
            </w:r>
            <w:r>
              <w:rPr>
                <w:sz w:val="18"/>
              </w:rPr>
              <w:t xml:space="preserve">to placement, if the Team determines that placement in such facility is appropriate, the administrator notifies the Department of the intent to place the student and the name and location of the proposed placement before placing the student into the program by sending a completed mandated 28M3 form titled “Notice of Intent to Seek Approval for Individual Student Program” and all the required supporting documentation (i.e., completed pricing forms, signed written contract that will govern such placement, and monitoring plan pursuant to 603 CMR 28.06(3)(b)). The district maintains copies of this documentation, as well as any documentation of the Department’s objections to such placement and the steps the district has taken in regard to such objection. The district maintains documentation of the approved price for </w:t>
            </w:r>
            <w:proofErr w:type="gramStart"/>
            <w:r>
              <w:rPr>
                <w:sz w:val="18"/>
              </w:rPr>
              <w:t>publicly-funded</w:t>
            </w:r>
            <w:proofErr w:type="gramEnd"/>
            <w:r>
              <w:rPr>
                <w:sz w:val="18"/>
              </w:rPr>
              <w:t xml:space="preserve"> students as set by the state agency responsible for setting program prices. The district maintains documentation of actual monitoring of the unapproved placement, including any site visits made and other</w:t>
            </w:r>
            <w:r>
              <w:rPr>
                <w:spacing w:val="-21"/>
                <w:sz w:val="18"/>
              </w:rPr>
              <w:t xml:space="preserve"> </w:t>
            </w:r>
            <w:r>
              <w:rPr>
                <w:sz w:val="18"/>
              </w:rPr>
              <w:t>monitoring activities undertaken by the school</w:t>
            </w:r>
            <w:r>
              <w:rPr>
                <w:spacing w:val="-18"/>
                <w:sz w:val="18"/>
              </w:rPr>
              <w:t xml:space="preserve"> </w:t>
            </w:r>
            <w:r>
              <w:rPr>
                <w:sz w:val="18"/>
              </w:rPr>
              <w:t>district.</w:t>
            </w:r>
          </w:p>
          <w:p w14:paraId="53361F2F" w14:textId="77777777" w:rsidR="00901777" w:rsidRDefault="00C0138F">
            <w:pPr>
              <w:pStyle w:val="TableParagraph"/>
              <w:numPr>
                <w:ilvl w:val="0"/>
                <w:numId w:val="55"/>
              </w:numPr>
              <w:tabs>
                <w:tab w:val="left" w:pos="915"/>
                <w:tab w:val="left" w:pos="916"/>
              </w:tabs>
              <w:spacing w:line="220" w:lineRule="auto"/>
              <w:ind w:right="481"/>
              <w:rPr>
                <w:sz w:val="18"/>
              </w:rPr>
            </w:pPr>
            <w:r>
              <w:rPr>
                <w:b/>
                <w:sz w:val="18"/>
              </w:rPr>
              <w:t xml:space="preserve">Out of state programs: </w:t>
            </w:r>
            <w:r>
              <w:rPr>
                <w:sz w:val="18"/>
              </w:rPr>
              <w:t>If out-of-district programs are provided in a placement outside of Massachusetts, and such school has not received approval by the Department under 603 CMR 28.09, the administrator of special education ensures that such school has received approval from</w:t>
            </w:r>
            <w:r>
              <w:rPr>
                <w:spacing w:val="-21"/>
                <w:sz w:val="18"/>
              </w:rPr>
              <w:t xml:space="preserve"> </w:t>
            </w:r>
            <w:r>
              <w:rPr>
                <w:sz w:val="18"/>
              </w:rPr>
              <w:t>the host</w:t>
            </w:r>
            <w:r>
              <w:rPr>
                <w:spacing w:val="-1"/>
                <w:sz w:val="18"/>
              </w:rPr>
              <w:t xml:space="preserve"> </w:t>
            </w:r>
            <w:r>
              <w:rPr>
                <w:sz w:val="18"/>
              </w:rPr>
              <w:t>state.</w:t>
            </w:r>
          </w:p>
        </w:tc>
        <w:tc>
          <w:tcPr>
            <w:tcW w:w="2430" w:type="dxa"/>
            <w:vMerge w:val="restart"/>
            <w:tcBorders>
              <w:top w:val="nil"/>
            </w:tcBorders>
            <w:shd w:val="clear" w:color="auto" w:fill="F8F8F8"/>
          </w:tcPr>
          <w:p w14:paraId="5E572FB4" w14:textId="77777777" w:rsidR="00901777" w:rsidRDefault="00901777"/>
        </w:tc>
      </w:tr>
      <w:tr w:rsidR="00901777" w14:paraId="56D9AABF" w14:textId="77777777" w:rsidTr="00B94AFE">
        <w:trPr>
          <w:trHeight w:hRule="exact" w:val="4075"/>
        </w:trPr>
        <w:tc>
          <w:tcPr>
            <w:tcW w:w="1051" w:type="dxa"/>
            <w:vMerge/>
            <w:tcBorders>
              <w:bottom w:val="single" w:sz="23" w:space="0" w:color="FFFFFF"/>
            </w:tcBorders>
            <w:shd w:val="clear" w:color="auto" w:fill="EAEAEA"/>
          </w:tcPr>
          <w:p w14:paraId="66EBAA3A" w14:textId="77777777" w:rsidR="00901777" w:rsidRDefault="00901777"/>
        </w:tc>
        <w:tc>
          <w:tcPr>
            <w:tcW w:w="7328" w:type="dxa"/>
            <w:tcBorders>
              <w:top w:val="nil"/>
              <w:bottom w:val="single" w:sz="23" w:space="0" w:color="FFFFFF"/>
            </w:tcBorders>
            <w:shd w:val="clear" w:color="auto" w:fill="F8F8F8"/>
          </w:tcPr>
          <w:p w14:paraId="79EE6841" w14:textId="77777777" w:rsidR="00901777" w:rsidRDefault="00C0138F">
            <w:pPr>
              <w:pStyle w:val="TableParagraph"/>
              <w:tabs>
                <w:tab w:val="left" w:pos="3938"/>
              </w:tabs>
              <w:spacing w:before="70"/>
              <w:rPr>
                <w:b/>
                <w:sz w:val="18"/>
              </w:rPr>
            </w:pPr>
            <w:r>
              <w:rPr>
                <w:b/>
                <w:sz w:val="18"/>
              </w:rPr>
              <w:t>State</w:t>
            </w:r>
            <w:r>
              <w:rPr>
                <w:b/>
                <w:spacing w:val="-3"/>
                <w:sz w:val="18"/>
              </w:rPr>
              <w:t xml:space="preserve"> </w:t>
            </w:r>
            <w:r>
              <w:rPr>
                <w:b/>
                <w:sz w:val="18"/>
              </w:rPr>
              <w:t>Requirements</w:t>
            </w:r>
            <w:r>
              <w:rPr>
                <w:b/>
                <w:sz w:val="18"/>
              </w:rPr>
              <w:tab/>
              <w:t>Federal</w:t>
            </w:r>
            <w:r>
              <w:rPr>
                <w:b/>
                <w:spacing w:val="-3"/>
                <w:sz w:val="18"/>
              </w:rPr>
              <w:t xml:space="preserve"> </w:t>
            </w:r>
            <w:r>
              <w:rPr>
                <w:b/>
                <w:sz w:val="18"/>
              </w:rPr>
              <w:t>Requirements</w:t>
            </w:r>
          </w:p>
          <w:p w14:paraId="4A22891D" w14:textId="77777777" w:rsidR="00901777" w:rsidRDefault="00C0138F">
            <w:pPr>
              <w:pStyle w:val="TableParagraph"/>
              <w:tabs>
                <w:tab w:val="left" w:pos="3898"/>
              </w:tabs>
              <w:spacing w:before="120" w:line="220" w:lineRule="exact"/>
              <w:ind w:right="2165"/>
              <w:rPr>
                <w:sz w:val="18"/>
              </w:rPr>
            </w:pPr>
            <w:r>
              <w:rPr>
                <w:sz w:val="18"/>
              </w:rPr>
              <w:t>M.G.L. c. 76,</w:t>
            </w:r>
            <w:r>
              <w:rPr>
                <w:spacing w:val="-2"/>
                <w:sz w:val="18"/>
              </w:rPr>
              <w:t xml:space="preserve"> </w:t>
            </w:r>
            <w:r>
              <w:rPr>
                <w:sz w:val="18"/>
              </w:rPr>
              <w:t>s.</w:t>
            </w:r>
            <w:r>
              <w:rPr>
                <w:spacing w:val="-2"/>
                <w:sz w:val="18"/>
              </w:rPr>
              <w:t xml:space="preserve"> </w:t>
            </w:r>
            <w:r>
              <w:rPr>
                <w:sz w:val="18"/>
              </w:rPr>
              <w:t>1;</w:t>
            </w:r>
            <w:r>
              <w:rPr>
                <w:sz w:val="18"/>
              </w:rPr>
              <w:tab/>
              <w:t>34</w:t>
            </w:r>
            <w:r>
              <w:rPr>
                <w:spacing w:val="-3"/>
                <w:sz w:val="18"/>
              </w:rPr>
              <w:t xml:space="preserve"> </w:t>
            </w:r>
            <w:r>
              <w:rPr>
                <w:sz w:val="18"/>
              </w:rPr>
              <w:t>CFR</w:t>
            </w:r>
            <w:r>
              <w:rPr>
                <w:spacing w:val="-3"/>
                <w:sz w:val="18"/>
              </w:rPr>
              <w:t xml:space="preserve"> </w:t>
            </w:r>
            <w:r>
              <w:rPr>
                <w:sz w:val="18"/>
              </w:rPr>
              <w:t>300.2(c) 603 CMR 18.00;</w:t>
            </w:r>
            <w:r>
              <w:rPr>
                <w:spacing w:val="-6"/>
                <w:sz w:val="18"/>
              </w:rPr>
              <w:t xml:space="preserve"> </w:t>
            </w:r>
            <w:proofErr w:type="gramStart"/>
            <w:r>
              <w:rPr>
                <w:sz w:val="18"/>
              </w:rPr>
              <w:t>28.02(14);</w:t>
            </w:r>
            <w:proofErr w:type="gramEnd"/>
          </w:p>
          <w:p w14:paraId="29F2EEFC" w14:textId="77777777" w:rsidR="00901777" w:rsidRDefault="00C0138F">
            <w:pPr>
              <w:pStyle w:val="TableParagraph"/>
              <w:spacing w:line="211" w:lineRule="exact"/>
              <w:rPr>
                <w:sz w:val="18"/>
              </w:rPr>
            </w:pPr>
            <w:r>
              <w:rPr>
                <w:sz w:val="18"/>
              </w:rPr>
              <w:t>28.06(2)(f) and (3); 28.09</w:t>
            </w:r>
          </w:p>
          <w:p w14:paraId="67C6FE07" w14:textId="77777777" w:rsidR="00901777" w:rsidRDefault="00C0138F">
            <w:pPr>
              <w:pStyle w:val="TableParagraph"/>
              <w:spacing w:line="230" w:lineRule="exact"/>
              <w:rPr>
                <w:sz w:val="18"/>
              </w:rPr>
            </w:pPr>
            <w:r>
              <w:rPr>
                <w:sz w:val="18"/>
              </w:rPr>
              <w:t>808 CMR 1.00</w:t>
            </w:r>
          </w:p>
          <w:p w14:paraId="53A024E0" w14:textId="6362BBC5" w:rsidR="00901777" w:rsidRDefault="00C0138F">
            <w:pPr>
              <w:pStyle w:val="TableParagraph"/>
              <w:spacing w:before="155" w:line="220" w:lineRule="auto"/>
              <w:ind w:right="328"/>
              <w:rPr>
                <w:color w:val="006FC0"/>
                <w:sz w:val="18"/>
                <w:u w:color="006FC0"/>
              </w:rPr>
            </w:pPr>
            <w:r>
              <w:rPr>
                <w:i/>
                <w:sz w:val="18"/>
              </w:rPr>
              <w:t xml:space="preserve">See also </w:t>
            </w:r>
            <w:r>
              <w:rPr>
                <w:sz w:val="18"/>
              </w:rPr>
              <w:t xml:space="preserve">Administrative Advisories SPED 2002-5: Special Education Contracts Between School Districts and Out-of-District Programs at </w:t>
            </w:r>
            <w:hyperlink r:id="rId133">
              <w:r>
                <w:rPr>
                  <w:color w:val="006FC0"/>
                  <w:sz w:val="18"/>
                  <w:u w:val="single" w:color="006FC0"/>
                </w:rPr>
                <w:t>http://www.doe.mass.edu/sped/advisories/02_5.html</w:t>
              </w:r>
              <w:r>
                <w:rPr>
                  <w:sz w:val="18"/>
                </w:rPr>
                <w:t>;</w:t>
              </w:r>
            </w:hyperlink>
            <w:r>
              <w:rPr>
                <w:sz w:val="18"/>
              </w:rPr>
              <w:t xml:space="preserve"> SPED 2004-4: School District Responsibility for Children in Special Education Day Schools Who Are Transferred to a Residential School by the Department of Social Services at </w:t>
            </w:r>
            <w:hyperlink r:id="rId134">
              <w:r>
                <w:rPr>
                  <w:color w:val="006FC0"/>
                  <w:sz w:val="18"/>
                  <w:u w:val="single" w:color="006FC0"/>
                </w:rPr>
                <w:t>http://www.doe.mass.edu/sped/advisories/04_4.html</w:t>
              </w:r>
              <w:r>
                <w:rPr>
                  <w:sz w:val="18"/>
                </w:rPr>
                <w:t>;</w:t>
              </w:r>
            </w:hyperlink>
            <w:r>
              <w:rPr>
                <w:sz w:val="18"/>
              </w:rPr>
              <w:t xml:space="preserve"> 2008 ESE Memorandum regarding Revised Procedures to Use When Seeking ESE Approval for Individual Student Program at </w:t>
            </w:r>
            <w:hyperlink r:id="rId135" w:history="1">
              <w:r w:rsidR="00B94AFE" w:rsidRPr="00B94AFE">
                <w:rPr>
                  <w:color w:val="006FC0"/>
                  <w:sz w:val="18"/>
                  <w:u w:color="006FC0"/>
                </w:rPr>
                <w:t>https://massgov.service-now.com/pqa/?id=eoe_item_form&amp;sys_id=f782707e1b1d34504cf83112cd4bcbeb</w:t>
              </w:r>
            </w:hyperlink>
            <w:r w:rsidR="00B94AFE">
              <w:rPr>
                <w:rStyle w:val="Hyperlink"/>
              </w:rPr>
              <w:t xml:space="preserve"> </w:t>
            </w:r>
            <w:r>
              <w:rPr>
                <w:sz w:val="18"/>
              </w:rPr>
              <w:t xml:space="preserve">and revised 28M3 Form at </w:t>
            </w:r>
            <w:hyperlink r:id="rId136" w:history="1">
              <w:r w:rsidR="0049089C" w:rsidRPr="00441163">
                <w:rPr>
                  <w:color w:val="006FC0"/>
                  <w:sz w:val="18"/>
                  <w:u w:color="006FC0"/>
                </w:rPr>
                <w:t>https://www.doe.mass.edu/finance/circuitbreaker/28M3.docx</w:t>
              </w:r>
            </w:hyperlink>
          </w:p>
          <w:p w14:paraId="5DCA6196" w14:textId="77777777" w:rsidR="00441163" w:rsidRDefault="00441163">
            <w:pPr>
              <w:pStyle w:val="TableParagraph"/>
              <w:spacing w:before="155" w:line="220" w:lineRule="auto"/>
              <w:ind w:right="328"/>
              <w:rPr>
                <w:color w:val="006FC0"/>
                <w:sz w:val="18"/>
                <w:u w:val="single" w:color="006FC0"/>
              </w:rPr>
            </w:pPr>
          </w:p>
          <w:p w14:paraId="580C537E" w14:textId="5FFBA2C4" w:rsidR="0030073B" w:rsidRDefault="0030073B">
            <w:pPr>
              <w:pStyle w:val="TableParagraph"/>
              <w:spacing w:before="155" w:line="220" w:lineRule="auto"/>
              <w:ind w:right="328"/>
              <w:rPr>
                <w:sz w:val="18"/>
              </w:rPr>
            </w:pPr>
          </w:p>
        </w:tc>
        <w:tc>
          <w:tcPr>
            <w:tcW w:w="2430" w:type="dxa"/>
            <w:vMerge/>
            <w:tcBorders>
              <w:bottom w:val="single" w:sz="23" w:space="0" w:color="FFFFFF"/>
            </w:tcBorders>
            <w:shd w:val="clear" w:color="auto" w:fill="F8F8F8"/>
          </w:tcPr>
          <w:p w14:paraId="6BEBF9C3" w14:textId="77777777" w:rsidR="00901777" w:rsidRDefault="00901777"/>
        </w:tc>
      </w:tr>
      <w:tr w:rsidR="00901777" w14:paraId="5BA89393" w14:textId="77777777">
        <w:trPr>
          <w:trHeight w:hRule="exact" w:val="2453"/>
        </w:trPr>
        <w:tc>
          <w:tcPr>
            <w:tcW w:w="1051" w:type="dxa"/>
            <w:tcBorders>
              <w:top w:val="single" w:sz="23" w:space="0" w:color="FFFFFF"/>
              <w:bottom w:val="nil"/>
            </w:tcBorders>
            <w:shd w:val="clear" w:color="auto" w:fill="EAEAEA"/>
          </w:tcPr>
          <w:p w14:paraId="7778336E" w14:textId="77777777" w:rsidR="00901777" w:rsidRDefault="00C0138F">
            <w:pPr>
              <w:pStyle w:val="TableParagraph"/>
              <w:spacing w:before="44"/>
              <w:ind w:left="276"/>
              <w:rPr>
                <w:b/>
                <w:sz w:val="18"/>
              </w:rPr>
            </w:pPr>
            <w:r>
              <w:rPr>
                <w:b/>
                <w:sz w:val="18"/>
              </w:rPr>
              <w:t>SE 38</w:t>
            </w:r>
          </w:p>
        </w:tc>
        <w:tc>
          <w:tcPr>
            <w:tcW w:w="7328" w:type="dxa"/>
            <w:tcBorders>
              <w:top w:val="single" w:sz="23" w:space="0" w:color="FFFFFF"/>
              <w:bottom w:val="nil"/>
            </w:tcBorders>
            <w:shd w:val="clear" w:color="auto" w:fill="F8F8F8"/>
          </w:tcPr>
          <w:p w14:paraId="5959FF31" w14:textId="77777777" w:rsidR="00901777" w:rsidRDefault="00C0138F">
            <w:pPr>
              <w:pStyle w:val="TableParagraph"/>
              <w:spacing w:before="26"/>
              <w:rPr>
                <w:b/>
                <w:sz w:val="18"/>
              </w:rPr>
            </w:pPr>
            <w:r>
              <w:rPr>
                <w:b/>
                <w:sz w:val="18"/>
              </w:rPr>
              <w:t>Special education in institutional settings (SEIS)</w:t>
            </w:r>
          </w:p>
          <w:p w14:paraId="6C9FDAEE" w14:textId="77777777" w:rsidR="00901777" w:rsidRDefault="00C0138F">
            <w:pPr>
              <w:pStyle w:val="TableParagraph"/>
              <w:spacing w:before="115" w:line="220" w:lineRule="auto"/>
              <w:ind w:right="340"/>
              <w:rPr>
                <w:sz w:val="18"/>
              </w:rPr>
            </w:pPr>
            <w:r>
              <w:rPr>
                <w:b/>
                <w:sz w:val="18"/>
              </w:rPr>
              <w:t xml:space="preserve">Department of Elementary and Secondary Education responsibility: </w:t>
            </w:r>
            <w:r>
              <w:rPr>
                <w:sz w:val="18"/>
              </w:rPr>
              <w:t>In cases where the Department provides certain special education services to eligible students in certain facilities operated by or under contract with the Department of Mental Health, the Department of Youth Services, County Houses of Corrections, or the Department of Public Health, the Department retains the discretion to determine, based upon resources, the type and amount of special education and related services that it provides in such facilities.</w:t>
            </w:r>
          </w:p>
          <w:p w14:paraId="4B9EDE63" w14:textId="0D23FE93" w:rsidR="00901777" w:rsidRDefault="00C0138F">
            <w:pPr>
              <w:pStyle w:val="TableParagraph"/>
              <w:spacing w:before="144"/>
              <w:rPr>
                <w:b/>
                <w:sz w:val="18"/>
              </w:rPr>
            </w:pPr>
            <w:r>
              <w:rPr>
                <w:b/>
                <w:sz w:val="18"/>
              </w:rPr>
              <w:t>School district responsibility:</w:t>
            </w:r>
          </w:p>
        </w:tc>
        <w:tc>
          <w:tcPr>
            <w:tcW w:w="2430" w:type="dxa"/>
            <w:tcBorders>
              <w:top w:val="single" w:sz="23" w:space="0" w:color="FFFFFF"/>
              <w:bottom w:val="nil"/>
            </w:tcBorders>
            <w:shd w:val="clear" w:color="auto" w:fill="F8F8F8"/>
          </w:tcPr>
          <w:p w14:paraId="28C6549B" w14:textId="77777777" w:rsidR="00901777" w:rsidRDefault="00C0138F">
            <w:pPr>
              <w:pStyle w:val="TableParagraph"/>
              <w:spacing w:before="26" w:line="379" w:lineRule="auto"/>
              <w:ind w:left="793" w:right="520" w:hanging="254"/>
              <w:rPr>
                <w:sz w:val="18"/>
              </w:rPr>
            </w:pPr>
            <w:r>
              <w:rPr>
                <w:sz w:val="18"/>
              </w:rPr>
              <w:t>Student Records Interviews</w:t>
            </w:r>
          </w:p>
        </w:tc>
      </w:tr>
    </w:tbl>
    <w:p w14:paraId="6D32635D" w14:textId="77777777" w:rsidR="00901777" w:rsidRDefault="00901777">
      <w:pPr>
        <w:spacing w:line="379" w:lineRule="auto"/>
        <w:rPr>
          <w:sz w:val="18"/>
        </w:rPr>
        <w:sectPr w:rsidR="00901777">
          <w:headerReference w:type="default" r:id="rId137"/>
          <w:footerReference w:type="default" r:id="rId138"/>
          <w:pgSz w:w="12240" w:h="15840"/>
          <w:pgMar w:top="1460" w:right="0" w:bottom="940" w:left="580" w:header="0" w:footer="751" w:gutter="0"/>
          <w:pgNumType w:start="17"/>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7"/>
        <w:gridCol w:w="7373"/>
        <w:gridCol w:w="2445"/>
      </w:tblGrid>
      <w:tr w:rsidR="00901777" w14:paraId="1A89763C" w14:textId="77777777" w:rsidTr="00EF3F49">
        <w:trPr>
          <w:trHeight w:hRule="exact" w:val="3466"/>
        </w:trPr>
        <w:tc>
          <w:tcPr>
            <w:tcW w:w="1057" w:type="dxa"/>
            <w:tcBorders>
              <w:top w:val="nil"/>
              <w:bottom w:val="single" w:sz="24" w:space="0" w:color="FFFFFF"/>
            </w:tcBorders>
            <w:shd w:val="clear" w:color="auto" w:fill="EAEAEA"/>
          </w:tcPr>
          <w:p w14:paraId="411AD561" w14:textId="77777777" w:rsidR="00901777" w:rsidRDefault="00901777"/>
        </w:tc>
        <w:tc>
          <w:tcPr>
            <w:tcW w:w="7373" w:type="dxa"/>
            <w:tcBorders>
              <w:top w:val="nil"/>
              <w:bottom w:val="single" w:sz="24" w:space="0" w:color="FFFFFF"/>
            </w:tcBorders>
            <w:shd w:val="clear" w:color="auto" w:fill="F8F8F8"/>
          </w:tcPr>
          <w:p w14:paraId="3D78C7F9" w14:textId="77777777" w:rsidR="00901777" w:rsidRDefault="00C0138F">
            <w:pPr>
              <w:pStyle w:val="TableParagraph"/>
              <w:numPr>
                <w:ilvl w:val="0"/>
                <w:numId w:val="54"/>
              </w:numPr>
              <w:tabs>
                <w:tab w:val="left" w:pos="505"/>
              </w:tabs>
              <w:spacing w:before="41" w:line="220" w:lineRule="auto"/>
              <w:ind w:right="424" w:hanging="360"/>
              <w:jc w:val="both"/>
              <w:rPr>
                <w:sz w:val="18"/>
              </w:rPr>
            </w:pPr>
            <w:r>
              <w:rPr>
                <w:sz w:val="18"/>
              </w:rPr>
              <w:t>The district implements its responsibilities to students in institutional settings by acting on requests for evaluation, issuing proposed IEPs in a timely manner, and providing special education and/or related services in accordance with state</w:t>
            </w:r>
            <w:r>
              <w:rPr>
                <w:spacing w:val="-23"/>
                <w:sz w:val="18"/>
              </w:rPr>
              <w:t xml:space="preserve"> </w:t>
            </w:r>
            <w:r>
              <w:rPr>
                <w:sz w:val="18"/>
              </w:rPr>
              <w:t>and federal</w:t>
            </w:r>
            <w:r>
              <w:rPr>
                <w:spacing w:val="-4"/>
                <w:sz w:val="18"/>
              </w:rPr>
              <w:t xml:space="preserve"> </w:t>
            </w:r>
            <w:r>
              <w:rPr>
                <w:sz w:val="18"/>
              </w:rPr>
              <w:t>law.</w:t>
            </w:r>
          </w:p>
          <w:p w14:paraId="5D9C7E36" w14:textId="77777777" w:rsidR="00901777" w:rsidRDefault="00C0138F">
            <w:pPr>
              <w:pStyle w:val="TableParagraph"/>
              <w:numPr>
                <w:ilvl w:val="0"/>
                <w:numId w:val="54"/>
              </w:numPr>
              <w:tabs>
                <w:tab w:val="left" w:pos="504"/>
                <w:tab w:val="left" w:pos="505"/>
              </w:tabs>
              <w:spacing w:line="220" w:lineRule="auto"/>
              <w:ind w:right="482" w:hanging="360"/>
              <w:rPr>
                <w:sz w:val="18"/>
              </w:rPr>
            </w:pPr>
            <w:r>
              <w:rPr>
                <w:sz w:val="18"/>
              </w:rPr>
              <w:t>Where a student's IEP requires a type or amount of service that the facility does not provide, it remains the responsibility of the parent’s school district to implement the student's IEP by arranging and paying for the provision of such service(s).</w:t>
            </w:r>
          </w:p>
          <w:p w14:paraId="57A2C6E4" w14:textId="77777777" w:rsidR="00901777" w:rsidRDefault="00C0138F">
            <w:pPr>
              <w:pStyle w:val="TableParagraph"/>
              <w:numPr>
                <w:ilvl w:val="0"/>
                <w:numId w:val="54"/>
              </w:numPr>
              <w:tabs>
                <w:tab w:val="left" w:pos="505"/>
              </w:tabs>
              <w:spacing w:line="220" w:lineRule="auto"/>
              <w:ind w:right="464" w:hanging="360"/>
              <w:jc w:val="both"/>
              <w:rPr>
                <w:sz w:val="18"/>
              </w:rPr>
            </w:pPr>
            <w:r>
              <w:rPr>
                <w:sz w:val="18"/>
              </w:rPr>
              <w:t>The parent’s school district coordinates with the state agency to ensure that the student receives an evaluation, an annual review, and special education services as identified at a Team meeting convened by the parent’s school</w:t>
            </w:r>
            <w:r>
              <w:rPr>
                <w:spacing w:val="-13"/>
                <w:sz w:val="18"/>
              </w:rPr>
              <w:t xml:space="preserve"> </w:t>
            </w:r>
            <w:r>
              <w:rPr>
                <w:sz w:val="18"/>
              </w:rPr>
              <w:t>district.</w:t>
            </w:r>
          </w:p>
          <w:p w14:paraId="1AB4FA8A" w14:textId="77777777" w:rsidR="00901777" w:rsidRDefault="00C0138F">
            <w:pPr>
              <w:pStyle w:val="TableParagraph"/>
              <w:spacing w:before="144"/>
              <w:rPr>
                <w:b/>
                <w:sz w:val="18"/>
              </w:rPr>
            </w:pPr>
            <w:r>
              <w:rPr>
                <w:b/>
                <w:sz w:val="18"/>
              </w:rPr>
              <w:t>State Requirements</w:t>
            </w:r>
          </w:p>
          <w:p w14:paraId="2BFC2E37" w14:textId="77777777" w:rsidR="00901777" w:rsidRDefault="00C0138F">
            <w:pPr>
              <w:pStyle w:val="TableParagraph"/>
              <w:spacing w:before="100"/>
              <w:rPr>
                <w:sz w:val="18"/>
              </w:rPr>
            </w:pPr>
            <w:r>
              <w:rPr>
                <w:sz w:val="18"/>
              </w:rPr>
              <w:t>603 CMR 28.06(9)</w:t>
            </w:r>
          </w:p>
        </w:tc>
        <w:tc>
          <w:tcPr>
            <w:tcW w:w="2445" w:type="dxa"/>
            <w:tcBorders>
              <w:top w:val="nil"/>
              <w:bottom w:val="single" w:sz="24" w:space="0" w:color="FFFFFF"/>
            </w:tcBorders>
            <w:shd w:val="clear" w:color="auto" w:fill="F8F8F8"/>
          </w:tcPr>
          <w:p w14:paraId="0485C2A9" w14:textId="77777777" w:rsidR="00901777" w:rsidRDefault="00901777"/>
        </w:tc>
      </w:tr>
      <w:tr w:rsidR="00901777" w14:paraId="50D28F72" w14:textId="77777777" w:rsidTr="00EF3F49">
        <w:trPr>
          <w:trHeight w:hRule="exact" w:val="9647"/>
        </w:trPr>
        <w:tc>
          <w:tcPr>
            <w:tcW w:w="1057" w:type="dxa"/>
            <w:tcBorders>
              <w:top w:val="single" w:sz="24" w:space="0" w:color="FFFFFF"/>
              <w:bottom w:val="nil"/>
            </w:tcBorders>
            <w:shd w:val="clear" w:color="auto" w:fill="EAEAEA"/>
          </w:tcPr>
          <w:p w14:paraId="26898F0D" w14:textId="77777777" w:rsidR="00901777" w:rsidRDefault="00C0138F">
            <w:pPr>
              <w:pStyle w:val="TableParagraph"/>
              <w:spacing w:before="43"/>
              <w:ind w:left="276"/>
              <w:rPr>
                <w:b/>
                <w:sz w:val="18"/>
              </w:rPr>
            </w:pPr>
            <w:r>
              <w:rPr>
                <w:b/>
                <w:sz w:val="18"/>
              </w:rPr>
              <w:t>SE 39</w:t>
            </w:r>
          </w:p>
        </w:tc>
        <w:tc>
          <w:tcPr>
            <w:tcW w:w="7373" w:type="dxa"/>
            <w:tcBorders>
              <w:top w:val="single" w:sz="24" w:space="0" w:color="FFFFFF"/>
              <w:bottom w:val="nil"/>
            </w:tcBorders>
            <w:shd w:val="clear" w:color="auto" w:fill="F8F8F8"/>
          </w:tcPr>
          <w:p w14:paraId="0641A27E" w14:textId="77777777" w:rsidR="00901777" w:rsidRDefault="00C0138F">
            <w:pPr>
              <w:pStyle w:val="TableParagraph"/>
              <w:spacing w:before="43" w:line="220" w:lineRule="exact"/>
              <w:ind w:right="807"/>
              <w:rPr>
                <w:b/>
                <w:sz w:val="18"/>
              </w:rPr>
            </w:pPr>
            <w:r>
              <w:rPr>
                <w:b/>
                <w:sz w:val="18"/>
              </w:rPr>
              <w:t>Procedures used to provide services to eligible students enrolled in private schools at private expense</w:t>
            </w:r>
          </w:p>
          <w:p w14:paraId="1F037B2A" w14:textId="77777777" w:rsidR="00901777" w:rsidRDefault="00C0138F">
            <w:pPr>
              <w:pStyle w:val="TableParagraph"/>
              <w:spacing w:before="116" w:line="220" w:lineRule="auto"/>
              <w:ind w:right="643"/>
              <w:rPr>
                <w:sz w:val="18"/>
              </w:rPr>
            </w:pPr>
            <w:r>
              <w:rPr>
                <w:sz w:val="18"/>
              </w:rPr>
              <w:t>For all students with disabilities attending private school(s) located in the district’s geographic boundary whose parents reside in Massachusetts or out of state, the school district:</w:t>
            </w:r>
          </w:p>
          <w:p w14:paraId="6398C75B" w14:textId="77777777" w:rsidR="00901777" w:rsidRDefault="00C0138F">
            <w:pPr>
              <w:pStyle w:val="TableParagraph"/>
              <w:numPr>
                <w:ilvl w:val="0"/>
                <w:numId w:val="53"/>
              </w:numPr>
              <w:tabs>
                <w:tab w:val="left" w:pos="504"/>
                <w:tab w:val="left" w:pos="505"/>
              </w:tabs>
              <w:spacing w:before="158" w:line="220" w:lineRule="auto"/>
              <w:ind w:right="407" w:hanging="360"/>
              <w:rPr>
                <w:sz w:val="18"/>
              </w:rPr>
            </w:pPr>
            <w:r>
              <w:rPr>
                <w:sz w:val="18"/>
              </w:rPr>
              <w:t>Conducts child find activities comparable to those for public school students, for all students enrolled at private expense in private schools located in the geographic boundary of the</w:t>
            </w:r>
            <w:r>
              <w:rPr>
                <w:spacing w:val="-12"/>
                <w:sz w:val="18"/>
              </w:rPr>
              <w:t xml:space="preserve"> </w:t>
            </w:r>
            <w:r>
              <w:rPr>
                <w:sz w:val="18"/>
              </w:rPr>
              <w:t>district.</w:t>
            </w:r>
          </w:p>
          <w:p w14:paraId="7724EABC" w14:textId="77777777" w:rsidR="00901777" w:rsidRDefault="00C0138F">
            <w:pPr>
              <w:pStyle w:val="TableParagraph"/>
              <w:numPr>
                <w:ilvl w:val="0"/>
                <w:numId w:val="53"/>
              </w:numPr>
              <w:tabs>
                <w:tab w:val="left" w:pos="504"/>
                <w:tab w:val="left" w:pos="505"/>
              </w:tabs>
              <w:spacing w:line="220" w:lineRule="auto"/>
              <w:ind w:right="703" w:hanging="360"/>
              <w:rPr>
                <w:sz w:val="18"/>
              </w:rPr>
            </w:pPr>
            <w:r>
              <w:rPr>
                <w:sz w:val="18"/>
              </w:rPr>
              <w:t>Provides or arranges for the provision of an evaluation for any private</w:t>
            </w:r>
            <w:r>
              <w:rPr>
                <w:spacing w:val="-22"/>
                <w:sz w:val="18"/>
              </w:rPr>
              <w:t xml:space="preserve"> </w:t>
            </w:r>
            <w:r>
              <w:rPr>
                <w:sz w:val="18"/>
              </w:rPr>
              <w:t>school student who is referred for evaluation. The evaluation may take place in the public school, the private school, or an appropriate contracted</w:t>
            </w:r>
            <w:r>
              <w:rPr>
                <w:spacing w:val="-27"/>
                <w:sz w:val="18"/>
              </w:rPr>
              <w:t xml:space="preserve"> </w:t>
            </w:r>
            <w:r>
              <w:rPr>
                <w:sz w:val="18"/>
              </w:rPr>
              <w:t>facility.</w:t>
            </w:r>
          </w:p>
          <w:p w14:paraId="5E4E3817" w14:textId="77777777" w:rsidR="00901777" w:rsidRDefault="00C0138F">
            <w:pPr>
              <w:pStyle w:val="TableParagraph"/>
              <w:numPr>
                <w:ilvl w:val="0"/>
                <w:numId w:val="53"/>
              </w:numPr>
              <w:tabs>
                <w:tab w:val="left" w:pos="504"/>
                <w:tab w:val="left" w:pos="505"/>
              </w:tabs>
              <w:spacing w:line="220" w:lineRule="auto"/>
              <w:ind w:right="315" w:hanging="360"/>
              <w:rPr>
                <w:sz w:val="18"/>
              </w:rPr>
            </w:pPr>
            <w:r>
              <w:rPr>
                <w:sz w:val="18"/>
              </w:rPr>
              <w:t xml:space="preserve">Provides for ongoing timely and meaningful consultation with private school representatives and representatives of parents of </w:t>
            </w:r>
            <w:proofErr w:type="gramStart"/>
            <w:r>
              <w:rPr>
                <w:sz w:val="18"/>
              </w:rPr>
              <w:t>parentally-placed</w:t>
            </w:r>
            <w:proofErr w:type="gramEnd"/>
            <w:r>
              <w:rPr>
                <w:sz w:val="18"/>
              </w:rPr>
              <w:t xml:space="preserve"> private school children with disabilities prior</w:t>
            </w:r>
            <w:r>
              <w:rPr>
                <w:spacing w:val="-12"/>
                <w:sz w:val="18"/>
              </w:rPr>
              <w:t xml:space="preserve"> </w:t>
            </w:r>
            <w:r>
              <w:rPr>
                <w:sz w:val="18"/>
              </w:rPr>
              <w:t>about:</w:t>
            </w:r>
          </w:p>
          <w:p w14:paraId="79CAA5B1" w14:textId="77777777" w:rsidR="00901777" w:rsidRDefault="00C0138F">
            <w:pPr>
              <w:pStyle w:val="TableParagraph"/>
              <w:numPr>
                <w:ilvl w:val="1"/>
                <w:numId w:val="53"/>
              </w:numPr>
              <w:tabs>
                <w:tab w:val="left" w:pos="915"/>
                <w:tab w:val="left" w:pos="916"/>
              </w:tabs>
              <w:spacing w:line="220" w:lineRule="auto"/>
              <w:ind w:right="364"/>
              <w:rPr>
                <w:sz w:val="18"/>
              </w:rPr>
            </w:pPr>
            <w:r>
              <w:rPr>
                <w:sz w:val="18"/>
              </w:rPr>
              <w:t>the child find process for students suspected of having a disability, and</w:t>
            </w:r>
            <w:r>
              <w:rPr>
                <w:spacing w:val="-29"/>
                <w:sz w:val="18"/>
              </w:rPr>
              <w:t xml:space="preserve"> </w:t>
            </w:r>
            <w:r>
              <w:rPr>
                <w:sz w:val="18"/>
              </w:rPr>
              <w:t>how parents, teachers, and private school officials will be informed about the child find</w:t>
            </w:r>
            <w:r>
              <w:rPr>
                <w:spacing w:val="-9"/>
                <w:sz w:val="18"/>
              </w:rPr>
              <w:t xml:space="preserve"> </w:t>
            </w:r>
            <w:proofErr w:type="gramStart"/>
            <w:r>
              <w:rPr>
                <w:sz w:val="18"/>
              </w:rPr>
              <w:t>process;</w:t>
            </w:r>
            <w:proofErr w:type="gramEnd"/>
          </w:p>
          <w:p w14:paraId="6E43613F" w14:textId="77777777" w:rsidR="00901777" w:rsidRDefault="00C0138F">
            <w:pPr>
              <w:pStyle w:val="TableParagraph"/>
              <w:numPr>
                <w:ilvl w:val="1"/>
                <w:numId w:val="53"/>
              </w:numPr>
              <w:tabs>
                <w:tab w:val="left" w:pos="915"/>
                <w:tab w:val="left" w:pos="916"/>
              </w:tabs>
              <w:spacing w:before="3" w:line="220" w:lineRule="exact"/>
              <w:ind w:right="446"/>
              <w:rPr>
                <w:sz w:val="18"/>
              </w:rPr>
            </w:pPr>
            <w:r>
              <w:rPr>
                <w:sz w:val="18"/>
              </w:rPr>
              <w:t>what the determination of proportionate share funds is and the</w:t>
            </w:r>
            <w:r>
              <w:rPr>
                <w:spacing w:val="-18"/>
                <w:sz w:val="18"/>
              </w:rPr>
              <w:t xml:space="preserve"> </w:t>
            </w:r>
            <w:r>
              <w:rPr>
                <w:sz w:val="18"/>
              </w:rPr>
              <w:t>calculation on which that determination is based, including the underlying</w:t>
            </w:r>
            <w:r>
              <w:rPr>
                <w:spacing w:val="-22"/>
                <w:sz w:val="18"/>
              </w:rPr>
              <w:t xml:space="preserve"> </w:t>
            </w:r>
            <w:proofErr w:type="gramStart"/>
            <w:r>
              <w:rPr>
                <w:sz w:val="18"/>
              </w:rPr>
              <w:t>data;</w:t>
            </w:r>
            <w:proofErr w:type="gramEnd"/>
          </w:p>
          <w:p w14:paraId="29F6A819" w14:textId="77777777" w:rsidR="00901777" w:rsidRDefault="00C0138F">
            <w:pPr>
              <w:pStyle w:val="TableParagraph"/>
              <w:numPr>
                <w:ilvl w:val="1"/>
                <w:numId w:val="53"/>
              </w:numPr>
              <w:tabs>
                <w:tab w:val="left" w:pos="915"/>
                <w:tab w:val="left" w:pos="916"/>
              </w:tabs>
              <w:spacing w:line="220" w:lineRule="exact"/>
              <w:ind w:right="384"/>
              <w:rPr>
                <w:sz w:val="18"/>
              </w:rPr>
            </w:pPr>
            <w:r>
              <w:rPr>
                <w:sz w:val="18"/>
              </w:rPr>
              <w:t>how the consultation process will occur during the school year between</w:t>
            </w:r>
            <w:r>
              <w:rPr>
                <w:spacing w:val="-22"/>
                <w:sz w:val="18"/>
              </w:rPr>
              <w:t xml:space="preserve"> </w:t>
            </w:r>
            <w:r>
              <w:rPr>
                <w:sz w:val="18"/>
              </w:rPr>
              <w:t>the district, private school representatives, and</w:t>
            </w:r>
            <w:r>
              <w:rPr>
                <w:spacing w:val="-18"/>
                <w:sz w:val="18"/>
              </w:rPr>
              <w:t xml:space="preserve"> </w:t>
            </w:r>
            <w:proofErr w:type="gramStart"/>
            <w:r>
              <w:rPr>
                <w:sz w:val="18"/>
              </w:rPr>
              <w:t>parents;</w:t>
            </w:r>
            <w:proofErr w:type="gramEnd"/>
          </w:p>
          <w:p w14:paraId="769B8472" w14:textId="77777777" w:rsidR="00901777" w:rsidRDefault="00C0138F">
            <w:pPr>
              <w:pStyle w:val="TableParagraph"/>
              <w:numPr>
                <w:ilvl w:val="1"/>
                <w:numId w:val="53"/>
              </w:numPr>
              <w:tabs>
                <w:tab w:val="left" w:pos="915"/>
                <w:tab w:val="left" w:pos="916"/>
              </w:tabs>
              <w:spacing w:line="220" w:lineRule="auto"/>
              <w:ind w:right="290"/>
              <w:rPr>
                <w:sz w:val="18"/>
              </w:rPr>
            </w:pPr>
            <w:r>
              <w:rPr>
                <w:sz w:val="18"/>
              </w:rPr>
              <w:t>how, where, and by whom special education and related services will be provided to eligible private school students with disabilities using proportionate share funds, including types of services, how funds will be apportioned if federal funds are insufficient to serve all eligible students,</w:t>
            </w:r>
            <w:r>
              <w:rPr>
                <w:spacing w:val="-30"/>
                <w:sz w:val="18"/>
              </w:rPr>
              <w:t xml:space="preserve"> </w:t>
            </w:r>
            <w:r>
              <w:rPr>
                <w:sz w:val="18"/>
              </w:rPr>
              <w:t>and how and when decisions about proportionate share services will be made; and</w:t>
            </w:r>
          </w:p>
          <w:p w14:paraId="4735008D" w14:textId="77777777" w:rsidR="00901777" w:rsidRDefault="00C0138F">
            <w:pPr>
              <w:pStyle w:val="TableParagraph"/>
              <w:numPr>
                <w:ilvl w:val="1"/>
                <w:numId w:val="53"/>
              </w:numPr>
              <w:tabs>
                <w:tab w:val="left" w:pos="915"/>
                <w:tab w:val="left" w:pos="916"/>
              </w:tabs>
              <w:spacing w:before="4" w:line="220" w:lineRule="exact"/>
              <w:ind w:right="600"/>
              <w:rPr>
                <w:sz w:val="18"/>
              </w:rPr>
            </w:pPr>
            <w:r>
              <w:rPr>
                <w:sz w:val="18"/>
              </w:rPr>
              <w:t>how the district will notify private school officials, in writing, if the</w:t>
            </w:r>
            <w:r>
              <w:rPr>
                <w:spacing w:val="-28"/>
                <w:sz w:val="18"/>
              </w:rPr>
              <w:t xml:space="preserve"> </w:t>
            </w:r>
            <w:r>
              <w:rPr>
                <w:sz w:val="18"/>
              </w:rPr>
              <w:t>district does not agree with the view of the private school offices about the provision of services or specific types of</w:t>
            </w:r>
            <w:r>
              <w:rPr>
                <w:spacing w:val="-22"/>
                <w:sz w:val="18"/>
              </w:rPr>
              <w:t xml:space="preserve"> </w:t>
            </w:r>
            <w:r>
              <w:rPr>
                <w:sz w:val="18"/>
              </w:rPr>
              <w:t>services.</w:t>
            </w:r>
          </w:p>
          <w:p w14:paraId="5762F3DE" w14:textId="77777777" w:rsidR="00901777" w:rsidRDefault="00C0138F">
            <w:pPr>
              <w:pStyle w:val="TableParagraph"/>
              <w:numPr>
                <w:ilvl w:val="0"/>
                <w:numId w:val="53"/>
              </w:numPr>
              <w:tabs>
                <w:tab w:val="left" w:pos="505"/>
              </w:tabs>
              <w:spacing w:line="220" w:lineRule="exact"/>
              <w:ind w:right="351" w:hanging="360"/>
              <w:jc w:val="both"/>
              <w:rPr>
                <w:sz w:val="18"/>
              </w:rPr>
            </w:pPr>
            <w:r>
              <w:rPr>
                <w:sz w:val="18"/>
              </w:rPr>
              <w:t>Obtains signed, written affirmation from participating private school officials that consultation has occurred, and if there is no written affirmation, the district</w:t>
            </w:r>
            <w:r>
              <w:rPr>
                <w:spacing w:val="-20"/>
                <w:sz w:val="18"/>
              </w:rPr>
              <w:t xml:space="preserve"> </w:t>
            </w:r>
            <w:r>
              <w:rPr>
                <w:sz w:val="18"/>
              </w:rPr>
              <w:t>sends ESE documentation about the consultation</w:t>
            </w:r>
            <w:r>
              <w:rPr>
                <w:spacing w:val="-10"/>
                <w:sz w:val="18"/>
              </w:rPr>
              <w:t xml:space="preserve"> </w:t>
            </w:r>
            <w:r>
              <w:rPr>
                <w:sz w:val="18"/>
              </w:rPr>
              <w:t>process.</w:t>
            </w:r>
          </w:p>
          <w:p w14:paraId="0A3272E7" w14:textId="77777777" w:rsidR="00901777" w:rsidRDefault="00C0138F">
            <w:pPr>
              <w:pStyle w:val="TableParagraph"/>
              <w:numPr>
                <w:ilvl w:val="0"/>
                <w:numId w:val="53"/>
              </w:numPr>
              <w:tabs>
                <w:tab w:val="left" w:pos="504"/>
                <w:tab w:val="left" w:pos="505"/>
              </w:tabs>
              <w:spacing w:line="220" w:lineRule="auto"/>
              <w:ind w:right="355" w:hanging="360"/>
              <w:rPr>
                <w:sz w:val="18"/>
              </w:rPr>
            </w:pPr>
            <w:r>
              <w:rPr>
                <w:sz w:val="18"/>
              </w:rPr>
              <w:t>Calculates the proportionate share of federal special education entitlement</w:t>
            </w:r>
            <w:r>
              <w:rPr>
                <w:spacing w:val="-21"/>
                <w:sz w:val="18"/>
              </w:rPr>
              <w:t xml:space="preserve"> </w:t>
            </w:r>
            <w:r>
              <w:rPr>
                <w:sz w:val="18"/>
              </w:rPr>
              <w:t>funds (Fund Code 240</w:t>
            </w:r>
            <w:r w:rsidR="00EF3F49">
              <w:rPr>
                <w:sz w:val="18"/>
              </w:rPr>
              <w:t xml:space="preserve"> [IDEA Section 611 Funds] and Fund Code 262 [IDEA Section 619 Funds]</w:t>
            </w:r>
            <w:r>
              <w:rPr>
                <w:sz w:val="18"/>
              </w:rPr>
              <w:t>) required to be spent, based on the child count taken between October 1 and December 1 of the prior fiscal year that includes the number of all eligible private school students attending school in the district’s geographic catchment area including residents, non-residents, and home school students, using the ESE form. (N.B.: A student remains eligible for 3 years following identification. Child count includes all students found eligible attending school in the district, regardless of whether they receive(d) special education</w:t>
            </w:r>
            <w:r>
              <w:rPr>
                <w:spacing w:val="-26"/>
                <w:sz w:val="18"/>
              </w:rPr>
              <w:t xml:space="preserve"> </w:t>
            </w:r>
            <w:r>
              <w:rPr>
                <w:sz w:val="18"/>
              </w:rPr>
              <w:t>services.)</w:t>
            </w:r>
          </w:p>
        </w:tc>
        <w:tc>
          <w:tcPr>
            <w:tcW w:w="2445" w:type="dxa"/>
            <w:tcBorders>
              <w:top w:val="single" w:sz="24" w:space="0" w:color="FFFFFF"/>
              <w:bottom w:val="nil"/>
            </w:tcBorders>
            <w:shd w:val="clear" w:color="auto" w:fill="F8F8F8"/>
          </w:tcPr>
          <w:p w14:paraId="4C6EC6EF"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38D5F356" w14:textId="77777777" w:rsidR="00901777" w:rsidRDefault="00901777">
      <w:pPr>
        <w:spacing w:line="381" w:lineRule="auto"/>
        <w:jc w:val="center"/>
        <w:rPr>
          <w:sz w:val="18"/>
        </w:rPr>
        <w:sectPr w:rsidR="00901777">
          <w:headerReference w:type="default" r:id="rId139"/>
          <w:footerReference w:type="default" r:id="rId140"/>
          <w:pgSz w:w="12240" w:h="15840"/>
          <w:pgMar w:top="1460" w:right="0" w:bottom="940" w:left="580" w:header="0" w:footer="751" w:gutter="0"/>
          <w:pgNumType w:start="18"/>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0A07283" w14:textId="77777777">
        <w:trPr>
          <w:trHeight w:hRule="exact" w:val="11014"/>
        </w:trPr>
        <w:tc>
          <w:tcPr>
            <w:tcW w:w="1051" w:type="dxa"/>
            <w:tcBorders>
              <w:top w:val="nil"/>
              <w:bottom w:val="single" w:sz="24" w:space="0" w:color="FFFFFF"/>
            </w:tcBorders>
            <w:shd w:val="clear" w:color="auto" w:fill="EAEAEA"/>
          </w:tcPr>
          <w:p w14:paraId="02E50BCE" w14:textId="77777777" w:rsidR="00901777" w:rsidRDefault="00901777"/>
        </w:tc>
        <w:tc>
          <w:tcPr>
            <w:tcW w:w="7328" w:type="dxa"/>
            <w:tcBorders>
              <w:top w:val="nil"/>
              <w:bottom w:val="single" w:sz="24" w:space="0" w:color="FFFFFF"/>
            </w:tcBorders>
            <w:shd w:val="clear" w:color="auto" w:fill="F8F8F8"/>
          </w:tcPr>
          <w:p w14:paraId="28027DFB" w14:textId="77777777" w:rsidR="00901777" w:rsidRDefault="00C0138F">
            <w:pPr>
              <w:pStyle w:val="TableParagraph"/>
              <w:numPr>
                <w:ilvl w:val="0"/>
                <w:numId w:val="52"/>
              </w:numPr>
              <w:tabs>
                <w:tab w:val="left" w:pos="504"/>
                <w:tab w:val="left" w:pos="505"/>
              </w:tabs>
              <w:spacing w:before="43" w:line="220" w:lineRule="exact"/>
              <w:ind w:right="714" w:hanging="360"/>
              <w:rPr>
                <w:sz w:val="18"/>
              </w:rPr>
            </w:pPr>
            <w:r>
              <w:rPr>
                <w:sz w:val="18"/>
              </w:rPr>
              <w:t>Determines equitable services and how they will be provided to one or</w:t>
            </w:r>
            <w:r>
              <w:rPr>
                <w:spacing w:val="-22"/>
                <w:sz w:val="18"/>
              </w:rPr>
              <w:t xml:space="preserve"> </w:t>
            </w:r>
            <w:r>
              <w:rPr>
                <w:sz w:val="18"/>
              </w:rPr>
              <w:t>more students with disabilities attending private schools in the district</w:t>
            </w:r>
            <w:r>
              <w:rPr>
                <w:spacing w:val="-27"/>
                <w:sz w:val="18"/>
              </w:rPr>
              <w:t xml:space="preserve"> </w:t>
            </w:r>
            <w:r>
              <w:rPr>
                <w:sz w:val="18"/>
              </w:rPr>
              <w:t>through</w:t>
            </w:r>
          </w:p>
          <w:p w14:paraId="02A7DD1B" w14:textId="77777777" w:rsidR="00901777" w:rsidRDefault="00C0138F">
            <w:pPr>
              <w:pStyle w:val="TableParagraph"/>
              <w:numPr>
                <w:ilvl w:val="1"/>
                <w:numId w:val="52"/>
              </w:numPr>
              <w:tabs>
                <w:tab w:val="left" w:pos="916"/>
              </w:tabs>
              <w:spacing w:line="220" w:lineRule="auto"/>
              <w:ind w:right="519"/>
              <w:jc w:val="both"/>
              <w:rPr>
                <w:sz w:val="18"/>
              </w:rPr>
            </w:pPr>
            <w:r>
              <w:rPr>
                <w:sz w:val="18"/>
              </w:rPr>
              <w:t>a discussion of student needs and possible types of special education</w:t>
            </w:r>
            <w:r>
              <w:rPr>
                <w:spacing w:val="-24"/>
                <w:sz w:val="18"/>
              </w:rPr>
              <w:t xml:space="preserve"> </w:t>
            </w:r>
            <w:r>
              <w:rPr>
                <w:sz w:val="18"/>
              </w:rPr>
              <w:t>and related services that can be provided either directly or through alternative service delivery</w:t>
            </w:r>
            <w:r>
              <w:rPr>
                <w:spacing w:val="-12"/>
                <w:sz w:val="18"/>
              </w:rPr>
              <w:t xml:space="preserve"> </w:t>
            </w:r>
            <w:proofErr w:type="gramStart"/>
            <w:r>
              <w:rPr>
                <w:sz w:val="18"/>
              </w:rPr>
              <w:t>mechanisms;</w:t>
            </w:r>
            <w:proofErr w:type="gramEnd"/>
          </w:p>
          <w:p w14:paraId="7CDA13E5" w14:textId="77777777" w:rsidR="00901777" w:rsidRDefault="00C0138F">
            <w:pPr>
              <w:pStyle w:val="TableParagraph"/>
              <w:numPr>
                <w:ilvl w:val="1"/>
                <w:numId w:val="52"/>
              </w:numPr>
              <w:tabs>
                <w:tab w:val="left" w:pos="916"/>
              </w:tabs>
              <w:spacing w:before="3" w:line="220" w:lineRule="auto"/>
              <w:ind w:right="541"/>
              <w:jc w:val="both"/>
              <w:rPr>
                <w:sz w:val="18"/>
              </w:rPr>
            </w:pPr>
            <w:r>
              <w:rPr>
                <w:sz w:val="18"/>
              </w:rPr>
              <w:t>consideration that federal grant funds can be used to provide services on the grounds of private schools, although services provided with state and local funds must be provided at a "public school facility or other public or neutral</w:t>
            </w:r>
            <w:r>
              <w:rPr>
                <w:spacing w:val="-6"/>
                <w:sz w:val="18"/>
              </w:rPr>
              <w:t xml:space="preserve"> </w:t>
            </w:r>
            <w:r>
              <w:rPr>
                <w:sz w:val="18"/>
              </w:rPr>
              <w:t>site;"</w:t>
            </w:r>
          </w:p>
          <w:p w14:paraId="553A3626" w14:textId="77777777" w:rsidR="00901777" w:rsidRDefault="00C0138F">
            <w:pPr>
              <w:pStyle w:val="TableParagraph"/>
              <w:numPr>
                <w:ilvl w:val="1"/>
                <w:numId w:val="52"/>
              </w:numPr>
              <w:tabs>
                <w:tab w:val="left" w:pos="915"/>
                <w:tab w:val="left" w:pos="916"/>
              </w:tabs>
              <w:spacing w:line="220" w:lineRule="auto"/>
              <w:ind w:right="507"/>
              <w:rPr>
                <w:sz w:val="18"/>
              </w:rPr>
            </w:pPr>
            <w:r>
              <w:rPr>
                <w:sz w:val="18"/>
              </w:rPr>
              <w:t>if the amount of proportionate share grant funds is insufficient to serve every eligible student, a discussion of how the district will apportion the services among eligible students, or may choose to supplement the proportionate share of the grant funds with additional grant funds or</w:t>
            </w:r>
            <w:r>
              <w:rPr>
                <w:spacing w:val="-11"/>
                <w:sz w:val="18"/>
              </w:rPr>
              <w:t xml:space="preserve"> </w:t>
            </w:r>
            <w:r>
              <w:rPr>
                <w:sz w:val="18"/>
              </w:rPr>
              <w:t>with state or local funds;</w:t>
            </w:r>
            <w:r>
              <w:rPr>
                <w:spacing w:val="-6"/>
                <w:sz w:val="18"/>
              </w:rPr>
              <w:t xml:space="preserve"> </w:t>
            </w:r>
            <w:r>
              <w:rPr>
                <w:sz w:val="18"/>
              </w:rPr>
              <w:t>and</w:t>
            </w:r>
          </w:p>
          <w:p w14:paraId="353C273F" w14:textId="77777777" w:rsidR="00901777" w:rsidRDefault="00C0138F">
            <w:pPr>
              <w:pStyle w:val="TableParagraph"/>
              <w:numPr>
                <w:ilvl w:val="1"/>
                <w:numId w:val="52"/>
              </w:numPr>
              <w:tabs>
                <w:tab w:val="left" w:pos="915"/>
                <w:tab w:val="left" w:pos="916"/>
              </w:tabs>
              <w:spacing w:line="220" w:lineRule="auto"/>
              <w:ind w:right="392"/>
              <w:rPr>
                <w:sz w:val="18"/>
              </w:rPr>
            </w:pPr>
            <w:r>
              <w:rPr>
                <w:sz w:val="18"/>
              </w:rPr>
              <w:t>if the school district disagrees with the views of the private school officials on the provision or type of services, the district must provide private</w:t>
            </w:r>
            <w:r>
              <w:rPr>
                <w:spacing w:val="-25"/>
                <w:sz w:val="18"/>
              </w:rPr>
              <w:t xml:space="preserve"> </w:t>
            </w:r>
            <w:r>
              <w:rPr>
                <w:sz w:val="18"/>
              </w:rPr>
              <w:t>school officials with a written explanation of the reasons the district chose not to provide services directly or through a contract. The school district has the final decision-making</w:t>
            </w:r>
            <w:r>
              <w:rPr>
                <w:spacing w:val="-13"/>
                <w:sz w:val="18"/>
              </w:rPr>
              <w:t xml:space="preserve"> </w:t>
            </w:r>
            <w:r>
              <w:rPr>
                <w:sz w:val="18"/>
              </w:rPr>
              <w:t>authority.</w:t>
            </w:r>
          </w:p>
          <w:p w14:paraId="5FBA74C0" w14:textId="77777777" w:rsidR="00901777" w:rsidRDefault="00C0138F">
            <w:pPr>
              <w:pStyle w:val="TableParagraph"/>
              <w:numPr>
                <w:ilvl w:val="0"/>
                <w:numId w:val="52"/>
              </w:numPr>
              <w:tabs>
                <w:tab w:val="left" w:pos="504"/>
                <w:tab w:val="left" w:pos="505"/>
              </w:tabs>
              <w:spacing w:before="2" w:line="220" w:lineRule="exact"/>
              <w:ind w:right="485" w:hanging="360"/>
              <w:rPr>
                <w:sz w:val="18"/>
              </w:rPr>
            </w:pPr>
            <w:r>
              <w:rPr>
                <w:sz w:val="18"/>
              </w:rPr>
              <w:t>Creates a services plan for each eligible private school student who will receive special education or related services from the district using proportionate</w:t>
            </w:r>
            <w:r>
              <w:rPr>
                <w:spacing w:val="-21"/>
                <w:sz w:val="18"/>
              </w:rPr>
              <w:t xml:space="preserve"> </w:t>
            </w:r>
            <w:r>
              <w:rPr>
                <w:sz w:val="18"/>
              </w:rPr>
              <w:t>share funds.</w:t>
            </w:r>
          </w:p>
          <w:p w14:paraId="0F1DD3ED" w14:textId="77777777" w:rsidR="00901777" w:rsidRDefault="00C0138F">
            <w:pPr>
              <w:pStyle w:val="TableParagraph"/>
              <w:numPr>
                <w:ilvl w:val="1"/>
                <w:numId w:val="52"/>
              </w:numPr>
              <w:tabs>
                <w:tab w:val="left" w:pos="915"/>
                <w:tab w:val="left" w:pos="916"/>
              </w:tabs>
              <w:spacing w:line="220" w:lineRule="exact"/>
              <w:ind w:right="320"/>
              <w:rPr>
                <w:sz w:val="18"/>
              </w:rPr>
            </w:pPr>
            <w:r>
              <w:rPr>
                <w:sz w:val="18"/>
              </w:rPr>
              <w:t>Initiates and conducts meetings to develop, review, and revise services</w:t>
            </w:r>
            <w:r>
              <w:rPr>
                <w:spacing w:val="-26"/>
                <w:sz w:val="18"/>
              </w:rPr>
              <w:t xml:space="preserve"> </w:t>
            </w:r>
            <w:r>
              <w:rPr>
                <w:sz w:val="18"/>
              </w:rPr>
              <w:t>plans for eligible</w:t>
            </w:r>
            <w:r>
              <w:rPr>
                <w:spacing w:val="-8"/>
                <w:sz w:val="18"/>
              </w:rPr>
              <w:t xml:space="preserve"> </w:t>
            </w:r>
            <w:r>
              <w:rPr>
                <w:sz w:val="18"/>
              </w:rPr>
              <w:t>students.</w:t>
            </w:r>
          </w:p>
          <w:p w14:paraId="0657ED57" w14:textId="77777777" w:rsidR="00901777" w:rsidRDefault="00C0138F">
            <w:pPr>
              <w:pStyle w:val="TableParagraph"/>
              <w:numPr>
                <w:ilvl w:val="1"/>
                <w:numId w:val="52"/>
              </w:numPr>
              <w:tabs>
                <w:tab w:val="left" w:pos="915"/>
                <w:tab w:val="left" w:pos="916"/>
              </w:tabs>
              <w:spacing w:line="220" w:lineRule="auto"/>
              <w:ind w:right="754"/>
              <w:rPr>
                <w:sz w:val="18"/>
              </w:rPr>
            </w:pPr>
            <w:r>
              <w:rPr>
                <w:sz w:val="18"/>
              </w:rPr>
              <w:t>Ensures a representative of each student’s private school attends each meeting or is able to participate through individual or conference</w:t>
            </w:r>
            <w:r>
              <w:rPr>
                <w:spacing w:val="-22"/>
                <w:sz w:val="18"/>
              </w:rPr>
              <w:t xml:space="preserve"> </w:t>
            </w:r>
            <w:r>
              <w:rPr>
                <w:sz w:val="18"/>
              </w:rPr>
              <w:t>calls.</w:t>
            </w:r>
          </w:p>
          <w:p w14:paraId="7638C598" w14:textId="77777777" w:rsidR="00901777" w:rsidRDefault="00C0138F">
            <w:pPr>
              <w:pStyle w:val="TableParagraph"/>
              <w:numPr>
                <w:ilvl w:val="0"/>
                <w:numId w:val="52"/>
              </w:numPr>
              <w:tabs>
                <w:tab w:val="left" w:pos="504"/>
                <w:tab w:val="left" w:pos="505"/>
              </w:tabs>
              <w:spacing w:before="2" w:line="220" w:lineRule="auto"/>
              <w:ind w:right="441" w:hanging="360"/>
              <w:rPr>
                <w:sz w:val="18"/>
              </w:rPr>
            </w:pPr>
            <w:r>
              <w:rPr>
                <w:sz w:val="18"/>
              </w:rPr>
              <w:t>If using federal funds only, provides special education services and/or related services to private school children at the private school, and if using state funds, provides services to private school students on the grounds of the public</w:t>
            </w:r>
            <w:r>
              <w:rPr>
                <w:spacing w:val="-24"/>
                <w:sz w:val="18"/>
              </w:rPr>
              <w:t xml:space="preserve"> </w:t>
            </w:r>
            <w:r>
              <w:rPr>
                <w:sz w:val="18"/>
              </w:rPr>
              <w:t>school or another public or neutral</w:t>
            </w:r>
            <w:r>
              <w:rPr>
                <w:spacing w:val="-9"/>
                <w:sz w:val="18"/>
              </w:rPr>
              <w:t xml:space="preserve"> </w:t>
            </w:r>
            <w:r>
              <w:rPr>
                <w:sz w:val="18"/>
              </w:rPr>
              <w:t>site.</w:t>
            </w:r>
          </w:p>
          <w:p w14:paraId="7B0151C0" w14:textId="77777777" w:rsidR="00901777" w:rsidRDefault="00C0138F">
            <w:pPr>
              <w:pStyle w:val="TableParagraph"/>
              <w:numPr>
                <w:ilvl w:val="0"/>
                <w:numId w:val="52"/>
              </w:numPr>
              <w:tabs>
                <w:tab w:val="left" w:pos="504"/>
                <w:tab w:val="left" w:pos="505"/>
              </w:tabs>
              <w:spacing w:line="222" w:lineRule="exact"/>
              <w:ind w:right="566" w:hanging="360"/>
              <w:rPr>
                <w:sz w:val="18"/>
              </w:rPr>
            </w:pPr>
            <w:r>
              <w:rPr>
                <w:sz w:val="18"/>
              </w:rPr>
              <w:t>Collects the following data and information, and reports to ESE as necessary</w:t>
            </w:r>
            <w:r>
              <w:rPr>
                <w:spacing w:val="-18"/>
                <w:sz w:val="18"/>
              </w:rPr>
              <w:t xml:space="preserve"> </w:t>
            </w:r>
            <w:r>
              <w:rPr>
                <w:sz w:val="18"/>
              </w:rPr>
              <w:t>in the Fund Code 240</w:t>
            </w:r>
            <w:r>
              <w:rPr>
                <w:spacing w:val="-12"/>
                <w:sz w:val="18"/>
              </w:rPr>
              <w:t xml:space="preserve"> </w:t>
            </w:r>
            <w:r>
              <w:rPr>
                <w:sz w:val="18"/>
              </w:rPr>
              <w:t>application:</w:t>
            </w:r>
          </w:p>
          <w:p w14:paraId="7CAA2490" w14:textId="77777777" w:rsidR="00901777" w:rsidRDefault="00C0138F">
            <w:pPr>
              <w:pStyle w:val="TableParagraph"/>
              <w:numPr>
                <w:ilvl w:val="1"/>
                <w:numId w:val="52"/>
              </w:numPr>
              <w:tabs>
                <w:tab w:val="left" w:pos="915"/>
                <w:tab w:val="left" w:pos="916"/>
              </w:tabs>
              <w:spacing w:line="220" w:lineRule="auto"/>
              <w:ind w:right="808"/>
              <w:rPr>
                <w:sz w:val="18"/>
              </w:rPr>
            </w:pPr>
            <w:r>
              <w:rPr>
                <w:sz w:val="18"/>
              </w:rPr>
              <w:t>the number of private school and home school children evaluated in</w:t>
            </w:r>
            <w:r>
              <w:rPr>
                <w:spacing w:val="-20"/>
                <w:sz w:val="18"/>
              </w:rPr>
              <w:t xml:space="preserve"> </w:t>
            </w:r>
            <w:r>
              <w:rPr>
                <w:sz w:val="18"/>
              </w:rPr>
              <w:t>a school</w:t>
            </w:r>
            <w:r>
              <w:rPr>
                <w:spacing w:val="-6"/>
                <w:sz w:val="18"/>
              </w:rPr>
              <w:t xml:space="preserve"> </w:t>
            </w:r>
            <w:proofErr w:type="gramStart"/>
            <w:r>
              <w:rPr>
                <w:sz w:val="18"/>
              </w:rPr>
              <w:t>year;</w:t>
            </w:r>
            <w:proofErr w:type="gramEnd"/>
          </w:p>
          <w:p w14:paraId="2649A538" w14:textId="77777777" w:rsidR="00901777" w:rsidRDefault="00C0138F">
            <w:pPr>
              <w:pStyle w:val="TableParagraph"/>
              <w:numPr>
                <w:ilvl w:val="1"/>
                <w:numId w:val="52"/>
              </w:numPr>
              <w:tabs>
                <w:tab w:val="left" w:pos="915"/>
                <w:tab w:val="left" w:pos="916"/>
              </w:tabs>
              <w:spacing w:before="4" w:line="220" w:lineRule="auto"/>
              <w:ind w:right="421"/>
              <w:rPr>
                <w:sz w:val="18"/>
              </w:rPr>
            </w:pPr>
            <w:r>
              <w:rPr>
                <w:sz w:val="18"/>
              </w:rPr>
              <w:t>the number of private school and home school children determined to be eligible in a school year (may include evaluations conducted, or, for non- residents, evaluations provided by the district of residence and accepted</w:t>
            </w:r>
            <w:r>
              <w:rPr>
                <w:spacing w:val="-21"/>
                <w:sz w:val="18"/>
              </w:rPr>
              <w:t xml:space="preserve"> </w:t>
            </w:r>
            <w:r>
              <w:rPr>
                <w:sz w:val="18"/>
              </w:rPr>
              <w:t>as evidence of eligibility);</w:t>
            </w:r>
            <w:r>
              <w:rPr>
                <w:spacing w:val="-12"/>
                <w:sz w:val="18"/>
              </w:rPr>
              <w:t xml:space="preserve"> </w:t>
            </w:r>
            <w:r>
              <w:rPr>
                <w:sz w:val="18"/>
              </w:rPr>
              <w:t>and</w:t>
            </w:r>
          </w:p>
          <w:p w14:paraId="72542763" w14:textId="77777777" w:rsidR="00901777" w:rsidRDefault="00C0138F">
            <w:pPr>
              <w:pStyle w:val="TableParagraph"/>
              <w:numPr>
                <w:ilvl w:val="1"/>
                <w:numId w:val="52"/>
              </w:numPr>
              <w:tabs>
                <w:tab w:val="left" w:pos="915"/>
                <w:tab w:val="left" w:pos="916"/>
              </w:tabs>
              <w:spacing w:before="2" w:line="220" w:lineRule="exact"/>
              <w:ind w:right="494"/>
              <w:rPr>
                <w:sz w:val="18"/>
              </w:rPr>
            </w:pPr>
            <w:r>
              <w:rPr>
                <w:sz w:val="18"/>
              </w:rPr>
              <w:t>the number of private school and home school children served in a</w:t>
            </w:r>
            <w:r>
              <w:rPr>
                <w:spacing w:val="-26"/>
                <w:sz w:val="18"/>
              </w:rPr>
              <w:t xml:space="preserve"> </w:t>
            </w:r>
            <w:r>
              <w:rPr>
                <w:sz w:val="18"/>
              </w:rPr>
              <w:t>school year regardless of where they attend</w:t>
            </w:r>
            <w:r>
              <w:rPr>
                <w:spacing w:val="-17"/>
                <w:sz w:val="18"/>
              </w:rPr>
              <w:t xml:space="preserve"> </w:t>
            </w:r>
            <w:r>
              <w:rPr>
                <w:sz w:val="18"/>
              </w:rPr>
              <w:t>school.</w:t>
            </w:r>
          </w:p>
          <w:p w14:paraId="2177FD33" w14:textId="77777777" w:rsidR="00901777" w:rsidRDefault="00C0138F">
            <w:pPr>
              <w:pStyle w:val="TableParagraph"/>
              <w:tabs>
                <w:tab w:val="left" w:pos="3839"/>
              </w:tabs>
              <w:spacing w:before="142"/>
              <w:rPr>
                <w:b/>
                <w:sz w:val="18"/>
              </w:rPr>
            </w:pPr>
            <w:r>
              <w:rPr>
                <w:b/>
                <w:sz w:val="18"/>
              </w:rPr>
              <w:t>State</w:t>
            </w:r>
            <w:r>
              <w:rPr>
                <w:b/>
                <w:spacing w:val="-3"/>
                <w:sz w:val="18"/>
              </w:rPr>
              <w:t xml:space="preserve"> </w:t>
            </w:r>
            <w:r>
              <w:rPr>
                <w:b/>
                <w:sz w:val="18"/>
              </w:rPr>
              <w:t>Requirements</w:t>
            </w:r>
            <w:r>
              <w:rPr>
                <w:b/>
                <w:sz w:val="18"/>
              </w:rPr>
              <w:tab/>
              <w:t>Federal Requirements</w:t>
            </w:r>
          </w:p>
          <w:p w14:paraId="1339474D" w14:textId="77777777" w:rsidR="00901777" w:rsidRDefault="00C0138F">
            <w:pPr>
              <w:pStyle w:val="TableParagraph"/>
              <w:tabs>
                <w:tab w:val="left" w:pos="3824"/>
              </w:tabs>
              <w:spacing w:before="100" w:line="230" w:lineRule="exact"/>
              <w:rPr>
                <w:sz w:val="18"/>
              </w:rPr>
            </w:pPr>
            <w:r>
              <w:rPr>
                <w:sz w:val="18"/>
              </w:rPr>
              <w:t>603 CMR 28.03(1)(e);</w:t>
            </w:r>
            <w:r>
              <w:rPr>
                <w:spacing w:val="-6"/>
                <w:sz w:val="18"/>
              </w:rPr>
              <w:t xml:space="preserve"> </w:t>
            </w:r>
            <w:r>
              <w:rPr>
                <w:sz w:val="18"/>
              </w:rPr>
              <w:t>28.04;</w:t>
            </w:r>
            <w:r>
              <w:rPr>
                <w:spacing w:val="-2"/>
                <w:sz w:val="18"/>
              </w:rPr>
              <w:t xml:space="preserve"> </w:t>
            </w:r>
            <w:r>
              <w:rPr>
                <w:sz w:val="18"/>
              </w:rPr>
              <w:t>28.05(2)</w:t>
            </w:r>
            <w:r>
              <w:rPr>
                <w:sz w:val="18"/>
              </w:rPr>
              <w:tab/>
              <w:t>34 CFR 300.130-144;</w:t>
            </w:r>
            <w:r>
              <w:rPr>
                <w:spacing w:val="-7"/>
                <w:sz w:val="18"/>
              </w:rPr>
              <w:t xml:space="preserve"> </w:t>
            </w:r>
            <w:r>
              <w:rPr>
                <w:sz w:val="18"/>
              </w:rPr>
              <w:t>300.300(d)(4</w:t>
            </w:r>
            <w:proofErr w:type="gramStart"/>
            <w:r>
              <w:rPr>
                <w:sz w:val="18"/>
              </w:rPr>
              <w:t>);</w:t>
            </w:r>
            <w:proofErr w:type="gramEnd"/>
          </w:p>
          <w:p w14:paraId="17710A2D" w14:textId="77777777" w:rsidR="00901777" w:rsidRDefault="00C0138F">
            <w:pPr>
              <w:pStyle w:val="TableParagraph"/>
              <w:spacing w:line="230" w:lineRule="exact"/>
              <w:ind w:left="3229" w:right="1845"/>
              <w:jc w:val="center"/>
              <w:rPr>
                <w:sz w:val="18"/>
              </w:rPr>
            </w:pPr>
            <w:r>
              <w:rPr>
                <w:sz w:val="18"/>
              </w:rPr>
              <w:t>300.301-311</w:t>
            </w:r>
          </w:p>
          <w:p w14:paraId="66A01279" w14:textId="77777777" w:rsidR="00901777" w:rsidRDefault="00C0138F">
            <w:pPr>
              <w:pStyle w:val="TableParagraph"/>
              <w:spacing w:before="155" w:line="220" w:lineRule="auto"/>
              <w:ind w:right="430"/>
              <w:rPr>
                <w:sz w:val="18"/>
              </w:rPr>
            </w:pPr>
            <w:r>
              <w:rPr>
                <w:i/>
                <w:sz w:val="18"/>
              </w:rPr>
              <w:t xml:space="preserve">See also </w:t>
            </w:r>
            <w:r>
              <w:rPr>
                <w:sz w:val="18"/>
              </w:rPr>
              <w:t xml:space="preserve">Administrative Advisory SPED 2018-1: Guidance and Workbook for Calculating and Providing Proportionate Share Services for Students with Disabilities Enrolled by Their Parents in Private Schools (Updated July 2017) at </w:t>
            </w:r>
            <w:hyperlink r:id="rId141">
              <w:r>
                <w:rPr>
                  <w:color w:val="006FC0"/>
                  <w:sz w:val="18"/>
                  <w:u w:val="single" w:color="006FC0"/>
                </w:rPr>
                <w:t>http://www.doe.mass.edu/sped/advisories/2018-1.html</w:t>
              </w:r>
            </w:hyperlink>
          </w:p>
        </w:tc>
        <w:tc>
          <w:tcPr>
            <w:tcW w:w="2430" w:type="dxa"/>
            <w:tcBorders>
              <w:top w:val="nil"/>
              <w:bottom w:val="single" w:sz="24" w:space="0" w:color="FFFFFF"/>
            </w:tcBorders>
            <w:shd w:val="clear" w:color="auto" w:fill="F8F8F8"/>
          </w:tcPr>
          <w:p w14:paraId="25F199A7" w14:textId="77777777" w:rsidR="00901777" w:rsidRDefault="00901777"/>
        </w:tc>
      </w:tr>
      <w:tr w:rsidR="00901777" w14:paraId="44441BC3" w14:textId="77777777">
        <w:trPr>
          <w:trHeight w:hRule="exact" w:val="1733"/>
        </w:trPr>
        <w:tc>
          <w:tcPr>
            <w:tcW w:w="1051" w:type="dxa"/>
            <w:tcBorders>
              <w:top w:val="single" w:sz="24" w:space="0" w:color="FFFFFF"/>
              <w:bottom w:val="nil"/>
            </w:tcBorders>
            <w:shd w:val="clear" w:color="auto" w:fill="EAEAEA"/>
          </w:tcPr>
          <w:p w14:paraId="6655D312" w14:textId="77777777" w:rsidR="00901777" w:rsidRDefault="00C0138F">
            <w:pPr>
              <w:pStyle w:val="TableParagraph"/>
              <w:spacing w:before="43"/>
              <w:ind w:left="276"/>
              <w:rPr>
                <w:b/>
                <w:sz w:val="18"/>
              </w:rPr>
            </w:pPr>
            <w:r>
              <w:rPr>
                <w:b/>
                <w:sz w:val="18"/>
              </w:rPr>
              <w:t>SE 40</w:t>
            </w:r>
          </w:p>
        </w:tc>
        <w:tc>
          <w:tcPr>
            <w:tcW w:w="7328" w:type="dxa"/>
            <w:tcBorders>
              <w:top w:val="single" w:sz="24" w:space="0" w:color="FFFFFF"/>
              <w:bottom w:val="nil"/>
            </w:tcBorders>
            <w:shd w:val="clear" w:color="auto" w:fill="F8F8F8"/>
          </w:tcPr>
          <w:p w14:paraId="058F3E52" w14:textId="77777777" w:rsidR="00901777" w:rsidRDefault="00C0138F">
            <w:pPr>
              <w:pStyle w:val="TableParagraph"/>
              <w:spacing w:before="25"/>
              <w:rPr>
                <w:b/>
                <w:sz w:val="18"/>
              </w:rPr>
            </w:pPr>
            <w:r>
              <w:rPr>
                <w:b/>
                <w:sz w:val="18"/>
              </w:rPr>
              <w:t>Instructional grouping requirements for students aged five and older</w:t>
            </w:r>
          </w:p>
          <w:p w14:paraId="63568F07" w14:textId="77777777" w:rsidR="00901777" w:rsidRDefault="00C0138F">
            <w:pPr>
              <w:pStyle w:val="TableParagraph"/>
              <w:numPr>
                <w:ilvl w:val="0"/>
                <w:numId w:val="51"/>
              </w:numPr>
              <w:tabs>
                <w:tab w:val="left" w:pos="504"/>
                <w:tab w:val="left" w:pos="505"/>
              </w:tabs>
              <w:spacing w:before="115" w:line="220" w:lineRule="auto"/>
              <w:ind w:right="501" w:hanging="360"/>
              <w:rPr>
                <w:sz w:val="18"/>
              </w:rPr>
            </w:pPr>
            <w:r>
              <w:rPr>
                <w:sz w:val="18"/>
              </w:rPr>
              <w:t>The size and composition of instructional groupings for eligible students receiving services outside the general education classroom are compatible</w:t>
            </w:r>
            <w:r>
              <w:rPr>
                <w:spacing w:val="-21"/>
                <w:sz w:val="18"/>
              </w:rPr>
              <w:t xml:space="preserve"> </w:t>
            </w:r>
            <w:r>
              <w:rPr>
                <w:sz w:val="18"/>
              </w:rPr>
              <w:t>with the methods and goals stated in each student's</w:t>
            </w:r>
            <w:r>
              <w:rPr>
                <w:spacing w:val="-19"/>
                <w:sz w:val="18"/>
              </w:rPr>
              <w:t xml:space="preserve"> </w:t>
            </w:r>
            <w:r>
              <w:rPr>
                <w:sz w:val="18"/>
              </w:rPr>
              <w:t>IEP.</w:t>
            </w:r>
          </w:p>
          <w:p w14:paraId="0AB9E513" w14:textId="77777777" w:rsidR="00901777" w:rsidRDefault="00C0138F">
            <w:pPr>
              <w:pStyle w:val="TableParagraph"/>
              <w:numPr>
                <w:ilvl w:val="0"/>
                <w:numId w:val="51"/>
              </w:numPr>
              <w:tabs>
                <w:tab w:val="left" w:pos="504"/>
                <w:tab w:val="left" w:pos="505"/>
              </w:tabs>
              <w:spacing w:line="220" w:lineRule="auto"/>
              <w:ind w:right="503" w:hanging="360"/>
              <w:rPr>
                <w:sz w:val="18"/>
              </w:rPr>
            </w:pPr>
            <w:r>
              <w:rPr>
                <w:sz w:val="18"/>
              </w:rPr>
              <w:t>Instructional grouping size requirements are maximum sizes and the school district exercises judgment in determining appropriate group size and</w:t>
            </w:r>
            <w:r>
              <w:rPr>
                <w:spacing w:val="-26"/>
                <w:sz w:val="18"/>
              </w:rPr>
              <w:t xml:space="preserve"> </w:t>
            </w:r>
            <w:r>
              <w:rPr>
                <w:sz w:val="18"/>
              </w:rPr>
              <w:t>supports for</w:t>
            </w:r>
            <w:r>
              <w:rPr>
                <w:spacing w:val="-4"/>
                <w:sz w:val="18"/>
              </w:rPr>
              <w:t xml:space="preserve"> </w:t>
            </w:r>
            <w:r>
              <w:rPr>
                <w:sz w:val="18"/>
              </w:rPr>
              <w:t>smaller</w:t>
            </w:r>
            <w:r>
              <w:rPr>
                <w:spacing w:val="-4"/>
                <w:sz w:val="18"/>
              </w:rPr>
              <w:t xml:space="preserve"> </w:t>
            </w:r>
            <w:r>
              <w:rPr>
                <w:sz w:val="18"/>
              </w:rPr>
              <w:t>instructional</w:t>
            </w:r>
            <w:r>
              <w:rPr>
                <w:spacing w:val="-5"/>
                <w:sz w:val="18"/>
              </w:rPr>
              <w:t xml:space="preserve"> </w:t>
            </w:r>
            <w:r>
              <w:rPr>
                <w:sz w:val="18"/>
              </w:rPr>
              <w:t>groups</w:t>
            </w:r>
            <w:r>
              <w:rPr>
                <w:spacing w:val="-5"/>
                <w:sz w:val="18"/>
              </w:rPr>
              <w:t xml:space="preserve"> </w:t>
            </w:r>
            <w:r>
              <w:rPr>
                <w:sz w:val="18"/>
              </w:rPr>
              <w:t>serving</w:t>
            </w:r>
            <w:r>
              <w:rPr>
                <w:spacing w:val="-5"/>
                <w:sz w:val="18"/>
              </w:rPr>
              <w:t xml:space="preserve"> </w:t>
            </w:r>
            <w:r>
              <w:rPr>
                <w:sz w:val="18"/>
              </w:rPr>
              <w:t>students</w:t>
            </w:r>
            <w:r>
              <w:rPr>
                <w:spacing w:val="-5"/>
                <w:sz w:val="18"/>
              </w:rPr>
              <w:t xml:space="preserve"> </w:t>
            </w:r>
            <w:r>
              <w:rPr>
                <w:sz w:val="18"/>
              </w:rPr>
              <w:t>with</w:t>
            </w:r>
            <w:r>
              <w:rPr>
                <w:spacing w:val="-5"/>
                <w:sz w:val="18"/>
              </w:rPr>
              <w:t xml:space="preserve"> </w:t>
            </w:r>
            <w:r>
              <w:rPr>
                <w:sz w:val="18"/>
              </w:rPr>
              <w:t>complex</w:t>
            </w:r>
            <w:r>
              <w:rPr>
                <w:spacing w:val="-5"/>
                <w:sz w:val="18"/>
              </w:rPr>
              <w:t xml:space="preserve"> </w:t>
            </w:r>
            <w:r>
              <w:rPr>
                <w:sz w:val="18"/>
              </w:rPr>
              <w:t>special</w:t>
            </w:r>
            <w:r>
              <w:rPr>
                <w:spacing w:val="-5"/>
                <w:sz w:val="18"/>
              </w:rPr>
              <w:t xml:space="preserve"> </w:t>
            </w:r>
            <w:r>
              <w:rPr>
                <w:sz w:val="18"/>
              </w:rPr>
              <w:t>needs.</w:t>
            </w:r>
          </w:p>
        </w:tc>
        <w:tc>
          <w:tcPr>
            <w:tcW w:w="2430" w:type="dxa"/>
            <w:tcBorders>
              <w:top w:val="single" w:sz="24" w:space="0" w:color="FFFFFF"/>
              <w:bottom w:val="nil"/>
            </w:tcBorders>
            <w:shd w:val="clear" w:color="auto" w:fill="F8F8F8"/>
          </w:tcPr>
          <w:p w14:paraId="1895C21A" w14:textId="77777777" w:rsidR="00901777" w:rsidRDefault="00C0138F">
            <w:pPr>
              <w:pStyle w:val="TableParagraph"/>
              <w:spacing w:before="25" w:line="381" w:lineRule="auto"/>
              <w:ind w:left="490" w:right="489"/>
              <w:jc w:val="center"/>
              <w:rPr>
                <w:sz w:val="18"/>
              </w:rPr>
            </w:pPr>
            <w:r>
              <w:rPr>
                <w:sz w:val="18"/>
              </w:rPr>
              <w:t>Documents Observations Interviews</w:t>
            </w:r>
          </w:p>
        </w:tc>
      </w:tr>
    </w:tbl>
    <w:p w14:paraId="03E9EA26" w14:textId="77777777" w:rsidR="00901777" w:rsidRDefault="00901777">
      <w:pPr>
        <w:spacing w:line="381" w:lineRule="auto"/>
        <w:jc w:val="center"/>
        <w:rPr>
          <w:sz w:val="18"/>
        </w:rPr>
        <w:sectPr w:rsidR="00901777">
          <w:headerReference w:type="default" r:id="rId142"/>
          <w:footerReference w:type="default" r:id="rId143"/>
          <w:pgSz w:w="12240" w:h="15840"/>
          <w:pgMar w:top="1460" w:right="0" w:bottom="940" w:left="580" w:header="0" w:footer="751" w:gutter="0"/>
          <w:pgNumType w:start="19"/>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7E60A41E" w14:textId="77777777">
        <w:trPr>
          <w:trHeight w:hRule="exact" w:val="6233"/>
        </w:trPr>
        <w:tc>
          <w:tcPr>
            <w:tcW w:w="1051" w:type="dxa"/>
            <w:tcBorders>
              <w:top w:val="nil"/>
              <w:bottom w:val="single" w:sz="23" w:space="0" w:color="FFFFFF"/>
            </w:tcBorders>
            <w:shd w:val="clear" w:color="auto" w:fill="EAEAEA"/>
          </w:tcPr>
          <w:p w14:paraId="3FC87345" w14:textId="77777777" w:rsidR="00901777" w:rsidRDefault="00901777"/>
        </w:tc>
        <w:tc>
          <w:tcPr>
            <w:tcW w:w="7328" w:type="dxa"/>
            <w:tcBorders>
              <w:top w:val="nil"/>
              <w:bottom w:val="single" w:sz="23" w:space="0" w:color="FFFFFF"/>
            </w:tcBorders>
            <w:shd w:val="clear" w:color="auto" w:fill="F8F8F8"/>
          </w:tcPr>
          <w:p w14:paraId="07FAF224" w14:textId="77777777" w:rsidR="00901777" w:rsidRDefault="00C0138F">
            <w:pPr>
              <w:pStyle w:val="TableParagraph"/>
              <w:numPr>
                <w:ilvl w:val="0"/>
                <w:numId w:val="50"/>
              </w:numPr>
              <w:tabs>
                <w:tab w:val="left" w:pos="505"/>
              </w:tabs>
              <w:spacing w:before="41" w:line="220" w:lineRule="auto"/>
              <w:ind w:right="634" w:hanging="360"/>
              <w:jc w:val="both"/>
              <w:rPr>
                <w:sz w:val="18"/>
              </w:rPr>
            </w:pPr>
            <w:r>
              <w:rPr>
                <w:sz w:val="18"/>
              </w:rPr>
              <w:t xml:space="preserve">When eligible students are assigned to instructional groupings outside of the general education classroom for </w:t>
            </w:r>
            <w:r>
              <w:rPr>
                <w:sz w:val="18"/>
                <w:u w:val="single"/>
              </w:rPr>
              <w:t>60% or less of the students’ school schedule</w:t>
            </w:r>
            <w:r>
              <w:rPr>
                <w:sz w:val="18"/>
              </w:rPr>
              <w:t>, group size does not</w:t>
            </w:r>
            <w:r>
              <w:rPr>
                <w:spacing w:val="-9"/>
                <w:sz w:val="18"/>
              </w:rPr>
              <w:t xml:space="preserve"> </w:t>
            </w:r>
            <w:r>
              <w:rPr>
                <w:sz w:val="18"/>
              </w:rPr>
              <w:t>exceed</w:t>
            </w:r>
          </w:p>
          <w:p w14:paraId="4127FAE9" w14:textId="77777777" w:rsidR="00901777" w:rsidRDefault="00C0138F">
            <w:pPr>
              <w:pStyle w:val="TableParagraph"/>
              <w:numPr>
                <w:ilvl w:val="1"/>
                <w:numId w:val="50"/>
              </w:numPr>
              <w:tabs>
                <w:tab w:val="left" w:pos="915"/>
                <w:tab w:val="left" w:pos="916"/>
              </w:tabs>
              <w:spacing w:line="214" w:lineRule="exact"/>
              <w:rPr>
                <w:sz w:val="18"/>
              </w:rPr>
            </w:pPr>
            <w:r>
              <w:rPr>
                <w:sz w:val="18"/>
              </w:rPr>
              <w:t>8 students with a licensed special</w:t>
            </w:r>
            <w:r>
              <w:rPr>
                <w:spacing w:val="-12"/>
                <w:sz w:val="18"/>
              </w:rPr>
              <w:t xml:space="preserve"> </w:t>
            </w:r>
            <w:r>
              <w:rPr>
                <w:sz w:val="18"/>
              </w:rPr>
              <w:t>educator,</w:t>
            </w:r>
          </w:p>
          <w:p w14:paraId="35D1A073" w14:textId="77777777" w:rsidR="00901777" w:rsidRDefault="00C0138F">
            <w:pPr>
              <w:pStyle w:val="TableParagraph"/>
              <w:numPr>
                <w:ilvl w:val="1"/>
                <w:numId w:val="50"/>
              </w:numPr>
              <w:tabs>
                <w:tab w:val="left" w:pos="915"/>
                <w:tab w:val="left" w:pos="916"/>
              </w:tabs>
              <w:spacing w:line="220" w:lineRule="exact"/>
              <w:rPr>
                <w:sz w:val="18"/>
              </w:rPr>
            </w:pPr>
            <w:r>
              <w:rPr>
                <w:sz w:val="18"/>
              </w:rPr>
              <w:t>12 students if the licensed special educator is assisted by 1 aide,</w:t>
            </w:r>
            <w:r>
              <w:rPr>
                <w:spacing w:val="-26"/>
                <w:sz w:val="18"/>
              </w:rPr>
              <w:t xml:space="preserve"> </w:t>
            </w:r>
            <w:r>
              <w:rPr>
                <w:sz w:val="18"/>
              </w:rPr>
              <w:t>and</w:t>
            </w:r>
          </w:p>
          <w:p w14:paraId="46053385" w14:textId="77777777" w:rsidR="00901777" w:rsidRDefault="00C0138F">
            <w:pPr>
              <w:pStyle w:val="TableParagraph"/>
              <w:numPr>
                <w:ilvl w:val="1"/>
                <w:numId w:val="50"/>
              </w:numPr>
              <w:tabs>
                <w:tab w:val="left" w:pos="915"/>
                <w:tab w:val="left" w:pos="916"/>
              </w:tabs>
              <w:spacing w:line="220" w:lineRule="exact"/>
              <w:rPr>
                <w:sz w:val="18"/>
              </w:rPr>
            </w:pPr>
            <w:r>
              <w:rPr>
                <w:sz w:val="18"/>
              </w:rPr>
              <w:t>16 students if the licensed special educator is assisted by 2</w:t>
            </w:r>
            <w:r>
              <w:rPr>
                <w:spacing w:val="-27"/>
                <w:sz w:val="18"/>
              </w:rPr>
              <w:t xml:space="preserve"> </w:t>
            </w:r>
            <w:r>
              <w:rPr>
                <w:sz w:val="18"/>
              </w:rPr>
              <w:t>aides.</w:t>
            </w:r>
          </w:p>
          <w:p w14:paraId="509643B1" w14:textId="77777777" w:rsidR="00901777" w:rsidRDefault="00C0138F">
            <w:pPr>
              <w:pStyle w:val="TableParagraph"/>
              <w:numPr>
                <w:ilvl w:val="0"/>
                <w:numId w:val="50"/>
              </w:numPr>
              <w:tabs>
                <w:tab w:val="left" w:pos="504"/>
                <w:tab w:val="left" w:pos="505"/>
              </w:tabs>
              <w:spacing w:before="5" w:line="220" w:lineRule="auto"/>
              <w:ind w:right="656" w:hanging="360"/>
              <w:rPr>
                <w:sz w:val="18"/>
              </w:rPr>
            </w:pPr>
            <w:r>
              <w:rPr>
                <w:sz w:val="18"/>
              </w:rPr>
              <w:t>For</w:t>
            </w:r>
            <w:r>
              <w:rPr>
                <w:spacing w:val="-4"/>
                <w:sz w:val="18"/>
              </w:rPr>
              <w:t xml:space="preserve"> </w:t>
            </w:r>
            <w:r>
              <w:rPr>
                <w:sz w:val="18"/>
              </w:rPr>
              <w:t>eligible</w:t>
            </w:r>
            <w:r>
              <w:rPr>
                <w:spacing w:val="-5"/>
                <w:sz w:val="18"/>
              </w:rPr>
              <w:t xml:space="preserve"> </w:t>
            </w:r>
            <w:r>
              <w:rPr>
                <w:sz w:val="18"/>
              </w:rPr>
              <w:t>students</w:t>
            </w:r>
            <w:r>
              <w:rPr>
                <w:spacing w:val="-4"/>
                <w:sz w:val="18"/>
              </w:rPr>
              <w:t xml:space="preserve"> </w:t>
            </w:r>
            <w:r>
              <w:rPr>
                <w:sz w:val="18"/>
              </w:rPr>
              <w:t>served</w:t>
            </w:r>
            <w:r>
              <w:rPr>
                <w:spacing w:val="-4"/>
                <w:sz w:val="18"/>
              </w:rPr>
              <w:t xml:space="preserve"> </w:t>
            </w:r>
            <w:r>
              <w:rPr>
                <w:sz w:val="18"/>
              </w:rPr>
              <w:t>in</w:t>
            </w:r>
            <w:r>
              <w:rPr>
                <w:spacing w:val="-4"/>
                <w:sz w:val="18"/>
              </w:rPr>
              <w:t xml:space="preserve"> </w:t>
            </w:r>
            <w:r>
              <w:rPr>
                <w:sz w:val="18"/>
              </w:rPr>
              <w:t>settings</w:t>
            </w:r>
            <w:r>
              <w:rPr>
                <w:spacing w:val="-4"/>
                <w:sz w:val="18"/>
              </w:rPr>
              <w:t xml:space="preserve"> </w:t>
            </w:r>
            <w:r>
              <w:rPr>
                <w:sz w:val="18"/>
              </w:rPr>
              <w:t>that</w:t>
            </w:r>
            <w:r>
              <w:rPr>
                <w:spacing w:val="-5"/>
                <w:sz w:val="18"/>
              </w:rPr>
              <w:t xml:space="preserve"> </w:t>
            </w:r>
            <w:r>
              <w:rPr>
                <w:sz w:val="18"/>
              </w:rPr>
              <w:t>are</w:t>
            </w:r>
            <w:r>
              <w:rPr>
                <w:spacing w:val="-5"/>
                <w:sz w:val="18"/>
              </w:rPr>
              <w:t xml:space="preserve"> </w:t>
            </w:r>
            <w:r>
              <w:rPr>
                <w:sz w:val="18"/>
              </w:rPr>
              <w:t>substantially</w:t>
            </w:r>
            <w:r>
              <w:rPr>
                <w:spacing w:val="-3"/>
                <w:sz w:val="18"/>
              </w:rPr>
              <w:t xml:space="preserve"> </w:t>
            </w:r>
            <w:r>
              <w:rPr>
                <w:sz w:val="18"/>
              </w:rPr>
              <w:t>separate,</w:t>
            </w:r>
            <w:r>
              <w:rPr>
                <w:spacing w:val="-4"/>
                <w:sz w:val="18"/>
              </w:rPr>
              <w:t xml:space="preserve"> </w:t>
            </w:r>
            <w:r>
              <w:rPr>
                <w:sz w:val="18"/>
              </w:rPr>
              <w:t xml:space="preserve">serving solely students with disabilities for </w:t>
            </w:r>
            <w:r>
              <w:rPr>
                <w:sz w:val="18"/>
                <w:u w:val="single"/>
              </w:rPr>
              <w:t>more than 60% of the students’ school schedule</w:t>
            </w:r>
            <w:r>
              <w:rPr>
                <w:sz w:val="18"/>
              </w:rPr>
              <w:t>, the district provides instructional groupings that do not</w:t>
            </w:r>
            <w:r>
              <w:rPr>
                <w:spacing w:val="-21"/>
                <w:sz w:val="18"/>
              </w:rPr>
              <w:t xml:space="preserve"> </w:t>
            </w:r>
            <w:r>
              <w:rPr>
                <w:sz w:val="18"/>
              </w:rPr>
              <w:t>exceed</w:t>
            </w:r>
          </w:p>
          <w:p w14:paraId="2FAFB6FE" w14:textId="77777777" w:rsidR="00901777" w:rsidRDefault="00C0138F">
            <w:pPr>
              <w:pStyle w:val="TableParagraph"/>
              <w:numPr>
                <w:ilvl w:val="1"/>
                <w:numId w:val="50"/>
              </w:numPr>
              <w:tabs>
                <w:tab w:val="left" w:pos="915"/>
                <w:tab w:val="left" w:pos="916"/>
              </w:tabs>
              <w:spacing w:line="214" w:lineRule="exact"/>
              <w:rPr>
                <w:sz w:val="18"/>
              </w:rPr>
            </w:pPr>
            <w:r>
              <w:rPr>
                <w:sz w:val="18"/>
              </w:rPr>
              <w:t>8 students to 1 licensed special educator,</w:t>
            </w:r>
            <w:r>
              <w:rPr>
                <w:spacing w:val="-11"/>
                <w:sz w:val="18"/>
              </w:rPr>
              <w:t xml:space="preserve"> </w:t>
            </w:r>
            <w:r>
              <w:rPr>
                <w:sz w:val="18"/>
              </w:rPr>
              <w:t>or</w:t>
            </w:r>
          </w:p>
          <w:p w14:paraId="030BF203" w14:textId="77777777" w:rsidR="00901777" w:rsidRDefault="00C0138F">
            <w:pPr>
              <w:pStyle w:val="TableParagraph"/>
              <w:numPr>
                <w:ilvl w:val="1"/>
                <w:numId w:val="50"/>
              </w:numPr>
              <w:tabs>
                <w:tab w:val="left" w:pos="915"/>
                <w:tab w:val="left" w:pos="916"/>
              </w:tabs>
              <w:spacing w:line="220" w:lineRule="exact"/>
              <w:rPr>
                <w:sz w:val="18"/>
              </w:rPr>
            </w:pPr>
            <w:r>
              <w:rPr>
                <w:sz w:val="18"/>
              </w:rPr>
              <w:t>12 students to 1 licensed special educator and 1</w:t>
            </w:r>
            <w:r>
              <w:rPr>
                <w:spacing w:val="-17"/>
                <w:sz w:val="18"/>
              </w:rPr>
              <w:t xml:space="preserve"> </w:t>
            </w:r>
            <w:r>
              <w:rPr>
                <w:sz w:val="18"/>
              </w:rPr>
              <w:t>aide.</w:t>
            </w:r>
          </w:p>
          <w:p w14:paraId="7C50185B" w14:textId="77777777" w:rsidR="00901777" w:rsidRDefault="00C0138F">
            <w:pPr>
              <w:pStyle w:val="TableParagraph"/>
              <w:numPr>
                <w:ilvl w:val="0"/>
                <w:numId w:val="50"/>
              </w:numPr>
              <w:tabs>
                <w:tab w:val="left" w:pos="504"/>
                <w:tab w:val="left" w:pos="505"/>
              </w:tabs>
              <w:spacing w:before="5" w:line="220" w:lineRule="auto"/>
              <w:ind w:right="350" w:hanging="360"/>
              <w:rPr>
                <w:sz w:val="18"/>
              </w:rPr>
            </w:pPr>
            <w:r>
              <w:rPr>
                <w:sz w:val="18"/>
              </w:rPr>
              <w:t>After the school year has begun, if instructional groups have reached maximum size as delineated in parts 3 and 4 of this criterion, the administrator of special education and the licensed special educator(s) providing services in an instructional group may decide to increase the size of an instructional grouping by no more than 2 additional students if the additional students have</w:t>
            </w:r>
            <w:r>
              <w:rPr>
                <w:spacing w:val="-26"/>
                <w:sz w:val="18"/>
              </w:rPr>
              <w:t xml:space="preserve"> </w:t>
            </w:r>
            <w:r>
              <w:rPr>
                <w:sz w:val="18"/>
              </w:rPr>
              <w:t>compatible instructional needs and then can receive services</w:t>
            </w:r>
            <w:r>
              <w:rPr>
                <w:spacing w:val="-34"/>
                <w:sz w:val="18"/>
              </w:rPr>
              <w:t xml:space="preserve"> </w:t>
            </w:r>
            <w:r>
              <w:rPr>
                <w:sz w:val="18"/>
              </w:rPr>
              <w:t>in their neighborhood school.</w:t>
            </w:r>
          </w:p>
          <w:p w14:paraId="27C34EE7" w14:textId="77777777" w:rsidR="00901777" w:rsidRDefault="00C0138F">
            <w:pPr>
              <w:pStyle w:val="TableParagraph"/>
              <w:numPr>
                <w:ilvl w:val="0"/>
                <w:numId w:val="50"/>
              </w:numPr>
              <w:tabs>
                <w:tab w:val="left" w:pos="504"/>
                <w:tab w:val="left" w:pos="505"/>
              </w:tabs>
              <w:spacing w:line="220" w:lineRule="auto"/>
              <w:ind w:right="301" w:hanging="360"/>
              <w:rPr>
                <w:sz w:val="18"/>
              </w:rPr>
            </w:pPr>
            <w:r>
              <w:rPr>
                <w:sz w:val="18"/>
              </w:rPr>
              <w:t>In such cases, the administrator provides written notification to the Department and the parents of all group members of the decision to increase the</w:t>
            </w:r>
            <w:r>
              <w:rPr>
                <w:spacing w:val="-34"/>
                <w:sz w:val="18"/>
              </w:rPr>
              <w:t xml:space="preserve"> </w:t>
            </w:r>
            <w:r>
              <w:rPr>
                <w:sz w:val="18"/>
              </w:rPr>
              <w:t>instructional group size and the reasons for such decision. Such increased instructional group sizes are in effect only for the year in which they are</w:t>
            </w:r>
            <w:r>
              <w:rPr>
                <w:spacing w:val="-19"/>
                <w:sz w:val="18"/>
              </w:rPr>
              <w:t xml:space="preserve"> </w:t>
            </w:r>
            <w:r>
              <w:rPr>
                <w:sz w:val="18"/>
              </w:rPr>
              <w:t>initiated.</w:t>
            </w:r>
          </w:p>
          <w:p w14:paraId="0AB6B76F" w14:textId="77777777" w:rsidR="00901777" w:rsidRDefault="00C0138F">
            <w:pPr>
              <w:pStyle w:val="TableParagraph"/>
              <w:numPr>
                <w:ilvl w:val="0"/>
                <w:numId w:val="50"/>
              </w:numPr>
              <w:tabs>
                <w:tab w:val="left" w:pos="504"/>
                <w:tab w:val="left" w:pos="505"/>
              </w:tabs>
              <w:spacing w:line="220" w:lineRule="auto"/>
              <w:ind w:right="315" w:hanging="360"/>
              <w:rPr>
                <w:sz w:val="18"/>
              </w:rPr>
            </w:pPr>
            <w:r>
              <w:rPr>
                <w:sz w:val="18"/>
              </w:rPr>
              <w:t>The district takes all steps necessary to reduce the instructional groups to the sizes outlined in parts 3 or 4 of this criterion for subsequent years. Such steps are documented by the</w:t>
            </w:r>
            <w:r>
              <w:rPr>
                <w:spacing w:val="-6"/>
                <w:sz w:val="18"/>
              </w:rPr>
              <w:t xml:space="preserve"> </w:t>
            </w:r>
            <w:r>
              <w:rPr>
                <w:sz w:val="18"/>
              </w:rPr>
              <w:t>district.</w:t>
            </w:r>
          </w:p>
          <w:p w14:paraId="1EA7C3B1" w14:textId="77777777" w:rsidR="00901777" w:rsidRDefault="00C0138F">
            <w:pPr>
              <w:pStyle w:val="TableParagraph"/>
              <w:tabs>
                <w:tab w:val="left" w:pos="3839"/>
              </w:tabs>
              <w:spacing w:before="143"/>
              <w:rPr>
                <w:b/>
                <w:sz w:val="18"/>
              </w:rPr>
            </w:pPr>
            <w:r>
              <w:rPr>
                <w:b/>
                <w:sz w:val="18"/>
              </w:rPr>
              <w:t>State</w:t>
            </w:r>
            <w:r>
              <w:rPr>
                <w:b/>
                <w:spacing w:val="-3"/>
                <w:sz w:val="18"/>
              </w:rPr>
              <w:t xml:space="preserve"> </w:t>
            </w:r>
            <w:r>
              <w:rPr>
                <w:b/>
                <w:sz w:val="18"/>
              </w:rPr>
              <w:t>Requirements</w:t>
            </w:r>
            <w:r>
              <w:rPr>
                <w:b/>
                <w:sz w:val="18"/>
              </w:rPr>
              <w:tab/>
              <w:t>Federal Requirements</w:t>
            </w:r>
          </w:p>
          <w:p w14:paraId="250B10C7" w14:textId="77777777" w:rsidR="00901777" w:rsidRDefault="00C0138F">
            <w:pPr>
              <w:pStyle w:val="TableParagraph"/>
              <w:spacing w:before="101"/>
              <w:rPr>
                <w:sz w:val="18"/>
              </w:rPr>
            </w:pPr>
            <w:r>
              <w:rPr>
                <w:sz w:val="18"/>
              </w:rPr>
              <w:t>603 CMR 28.06(6)</w:t>
            </w:r>
          </w:p>
        </w:tc>
        <w:tc>
          <w:tcPr>
            <w:tcW w:w="2430" w:type="dxa"/>
            <w:tcBorders>
              <w:top w:val="nil"/>
              <w:bottom w:val="single" w:sz="23" w:space="0" w:color="FFFFFF"/>
            </w:tcBorders>
            <w:shd w:val="clear" w:color="auto" w:fill="F8F8F8"/>
          </w:tcPr>
          <w:p w14:paraId="348F73F7" w14:textId="77777777" w:rsidR="00901777" w:rsidRDefault="00901777"/>
        </w:tc>
      </w:tr>
      <w:tr w:rsidR="00901777" w14:paraId="79E14E3F" w14:textId="77777777">
        <w:trPr>
          <w:trHeight w:hRule="exact" w:val="2423"/>
        </w:trPr>
        <w:tc>
          <w:tcPr>
            <w:tcW w:w="1051" w:type="dxa"/>
            <w:tcBorders>
              <w:top w:val="single" w:sz="23" w:space="0" w:color="FFFFFF"/>
              <w:bottom w:val="single" w:sz="24" w:space="0" w:color="FFFFFF"/>
            </w:tcBorders>
            <w:shd w:val="clear" w:color="auto" w:fill="EAEAEA"/>
          </w:tcPr>
          <w:p w14:paraId="5C85077C" w14:textId="77777777" w:rsidR="00901777" w:rsidRDefault="00C0138F">
            <w:pPr>
              <w:pStyle w:val="TableParagraph"/>
              <w:spacing w:before="44"/>
              <w:ind w:left="176" w:right="176"/>
              <w:jc w:val="center"/>
              <w:rPr>
                <w:b/>
                <w:sz w:val="18"/>
              </w:rPr>
            </w:pPr>
            <w:r>
              <w:rPr>
                <w:b/>
                <w:sz w:val="18"/>
              </w:rPr>
              <w:t>SE 41</w:t>
            </w:r>
          </w:p>
        </w:tc>
        <w:tc>
          <w:tcPr>
            <w:tcW w:w="7328" w:type="dxa"/>
            <w:tcBorders>
              <w:top w:val="single" w:sz="23" w:space="0" w:color="FFFFFF"/>
              <w:bottom w:val="single" w:sz="24" w:space="0" w:color="FFFFFF"/>
            </w:tcBorders>
            <w:shd w:val="clear" w:color="auto" w:fill="F8F8F8"/>
          </w:tcPr>
          <w:p w14:paraId="767D1229" w14:textId="77777777" w:rsidR="00901777" w:rsidRDefault="00C0138F">
            <w:pPr>
              <w:pStyle w:val="TableParagraph"/>
              <w:spacing w:before="26"/>
              <w:rPr>
                <w:b/>
                <w:sz w:val="18"/>
              </w:rPr>
            </w:pPr>
            <w:r>
              <w:rPr>
                <w:b/>
                <w:sz w:val="18"/>
              </w:rPr>
              <w:t>Age span requirements</w:t>
            </w:r>
          </w:p>
          <w:p w14:paraId="372EA13C" w14:textId="77777777" w:rsidR="00901777" w:rsidRDefault="00C0138F">
            <w:pPr>
              <w:pStyle w:val="TableParagraph"/>
              <w:spacing w:before="115" w:line="220" w:lineRule="auto"/>
              <w:ind w:right="340"/>
              <w:rPr>
                <w:sz w:val="18"/>
              </w:rPr>
            </w:pPr>
            <w:r>
              <w:rPr>
                <w:sz w:val="18"/>
              </w:rPr>
              <w:t>The ages of the youngest and oldest student in any instructional grouping do not differ by more than 48 months. A written request for approval of a wider age range is submitted to the commissioner of elementary and secondary education in cases where the district believes it is justified. Such requests are implemented only after approval of the Department of Elementary and Secondary Education.</w:t>
            </w:r>
          </w:p>
          <w:p w14:paraId="12EC5BD5" w14:textId="77777777" w:rsidR="00901777" w:rsidRDefault="00C0138F">
            <w:pPr>
              <w:pStyle w:val="TableParagraph"/>
              <w:tabs>
                <w:tab w:val="left" w:pos="3839"/>
              </w:tabs>
              <w:spacing w:before="144"/>
              <w:rPr>
                <w:b/>
                <w:sz w:val="18"/>
              </w:rPr>
            </w:pPr>
            <w:r>
              <w:rPr>
                <w:b/>
                <w:sz w:val="18"/>
              </w:rPr>
              <w:t>State</w:t>
            </w:r>
            <w:r>
              <w:rPr>
                <w:b/>
                <w:spacing w:val="-3"/>
                <w:sz w:val="18"/>
              </w:rPr>
              <w:t xml:space="preserve"> </w:t>
            </w:r>
            <w:r>
              <w:rPr>
                <w:b/>
                <w:sz w:val="18"/>
              </w:rPr>
              <w:t>Requirements</w:t>
            </w:r>
            <w:r>
              <w:rPr>
                <w:b/>
                <w:sz w:val="18"/>
              </w:rPr>
              <w:tab/>
              <w:t>Federal Requirements</w:t>
            </w:r>
          </w:p>
          <w:p w14:paraId="108BB67A" w14:textId="77777777" w:rsidR="00901777" w:rsidRDefault="00C0138F">
            <w:pPr>
              <w:pStyle w:val="TableParagraph"/>
              <w:spacing w:before="99"/>
              <w:rPr>
                <w:sz w:val="18"/>
              </w:rPr>
            </w:pPr>
            <w:r>
              <w:rPr>
                <w:sz w:val="18"/>
              </w:rPr>
              <w:t>603 CMR 28.06(6)(f)</w:t>
            </w:r>
          </w:p>
        </w:tc>
        <w:tc>
          <w:tcPr>
            <w:tcW w:w="2430" w:type="dxa"/>
            <w:tcBorders>
              <w:top w:val="single" w:sz="23" w:space="0" w:color="FFFFFF"/>
              <w:bottom w:val="single" w:sz="24" w:space="0" w:color="FFFFFF"/>
            </w:tcBorders>
            <w:shd w:val="clear" w:color="auto" w:fill="F8F8F8"/>
          </w:tcPr>
          <w:p w14:paraId="5AE40D5B" w14:textId="77777777" w:rsidR="00901777" w:rsidRDefault="00C0138F">
            <w:pPr>
              <w:pStyle w:val="TableParagraph"/>
              <w:spacing w:before="26" w:line="379" w:lineRule="auto"/>
              <w:ind w:left="793" w:right="720" w:hanging="53"/>
              <w:rPr>
                <w:sz w:val="18"/>
              </w:rPr>
            </w:pPr>
            <w:r>
              <w:rPr>
                <w:sz w:val="18"/>
              </w:rPr>
              <w:t>Documents Interviews</w:t>
            </w:r>
          </w:p>
        </w:tc>
      </w:tr>
      <w:tr w:rsidR="00901777" w14:paraId="655D7473" w14:textId="77777777">
        <w:trPr>
          <w:trHeight w:hRule="exact" w:val="3893"/>
        </w:trPr>
        <w:tc>
          <w:tcPr>
            <w:tcW w:w="1051" w:type="dxa"/>
            <w:tcBorders>
              <w:top w:val="single" w:sz="24" w:space="0" w:color="FFFFFF"/>
              <w:bottom w:val="nil"/>
            </w:tcBorders>
            <w:shd w:val="clear" w:color="auto" w:fill="EAEAEA"/>
          </w:tcPr>
          <w:p w14:paraId="5383C032" w14:textId="77777777" w:rsidR="00901777" w:rsidRDefault="00C0138F">
            <w:pPr>
              <w:pStyle w:val="TableParagraph"/>
              <w:spacing w:before="43"/>
              <w:ind w:left="176" w:right="176"/>
              <w:jc w:val="center"/>
              <w:rPr>
                <w:b/>
                <w:sz w:val="18"/>
              </w:rPr>
            </w:pPr>
            <w:r>
              <w:rPr>
                <w:b/>
                <w:sz w:val="18"/>
              </w:rPr>
              <w:t>SE 42</w:t>
            </w:r>
          </w:p>
        </w:tc>
        <w:tc>
          <w:tcPr>
            <w:tcW w:w="7328" w:type="dxa"/>
            <w:tcBorders>
              <w:top w:val="single" w:sz="24" w:space="0" w:color="FFFFFF"/>
              <w:bottom w:val="nil"/>
            </w:tcBorders>
            <w:shd w:val="clear" w:color="auto" w:fill="F8F8F8"/>
          </w:tcPr>
          <w:p w14:paraId="00711B01" w14:textId="77777777" w:rsidR="00901777" w:rsidRDefault="00C0138F">
            <w:pPr>
              <w:pStyle w:val="TableParagraph"/>
              <w:spacing w:before="25" w:line="340" w:lineRule="auto"/>
              <w:ind w:right="2335"/>
              <w:rPr>
                <w:b/>
                <w:sz w:val="18"/>
              </w:rPr>
            </w:pPr>
            <w:r>
              <w:rPr>
                <w:b/>
                <w:sz w:val="18"/>
              </w:rPr>
              <w:t>Programs for young children three and four years of age General requirements:</w:t>
            </w:r>
          </w:p>
          <w:p w14:paraId="0E25AADE" w14:textId="77777777" w:rsidR="00901777" w:rsidRDefault="00C0138F">
            <w:pPr>
              <w:pStyle w:val="TableParagraph"/>
              <w:numPr>
                <w:ilvl w:val="0"/>
                <w:numId w:val="49"/>
              </w:numPr>
              <w:tabs>
                <w:tab w:val="left" w:pos="504"/>
                <w:tab w:val="left" w:pos="505"/>
              </w:tabs>
              <w:spacing w:before="18" w:line="220" w:lineRule="exact"/>
              <w:ind w:right="392" w:hanging="360"/>
              <w:rPr>
                <w:sz w:val="18"/>
              </w:rPr>
            </w:pPr>
            <w:r>
              <w:rPr>
                <w:sz w:val="18"/>
              </w:rPr>
              <w:t>The school district ensures programs are available for eligible students three</w:t>
            </w:r>
            <w:r>
              <w:rPr>
                <w:spacing w:val="-34"/>
                <w:sz w:val="18"/>
              </w:rPr>
              <w:t xml:space="preserve"> </w:t>
            </w:r>
            <w:r>
              <w:rPr>
                <w:sz w:val="18"/>
              </w:rPr>
              <w:t>and four years of age. Such programs shall be developmentally appropriate and specially designed for students ages three and four</w:t>
            </w:r>
            <w:r>
              <w:rPr>
                <w:spacing w:val="-24"/>
                <w:sz w:val="18"/>
              </w:rPr>
              <w:t xml:space="preserve"> </w:t>
            </w:r>
            <w:r>
              <w:rPr>
                <w:sz w:val="18"/>
              </w:rPr>
              <w:t>years.</w:t>
            </w:r>
          </w:p>
          <w:p w14:paraId="5618AE49" w14:textId="77777777" w:rsidR="00901777" w:rsidRDefault="00C0138F">
            <w:pPr>
              <w:pStyle w:val="TableParagraph"/>
              <w:numPr>
                <w:ilvl w:val="0"/>
                <w:numId w:val="49"/>
              </w:numPr>
              <w:tabs>
                <w:tab w:val="left" w:pos="504"/>
                <w:tab w:val="left" w:pos="505"/>
              </w:tabs>
              <w:spacing w:line="212" w:lineRule="exact"/>
              <w:ind w:hanging="360"/>
              <w:rPr>
                <w:sz w:val="18"/>
              </w:rPr>
            </w:pPr>
            <w:r>
              <w:rPr>
                <w:sz w:val="18"/>
              </w:rPr>
              <w:t>Reserved</w:t>
            </w:r>
          </w:p>
          <w:p w14:paraId="0BE30F3C" w14:textId="77777777" w:rsidR="00901777" w:rsidRDefault="00C0138F">
            <w:pPr>
              <w:pStyle w:val="TableParagraph"/>
              <w:numPr>
                <w:ilvl w:val="0"/>
                <w:numId w:val="49"/>
              </w:numPr>
              <w:tabs>
                <w:tab w:val="left" w:pos="504"/>
                <w:tab w:val="left" w:pos="505"/>
              </w:tabs>
              <w:spacing w:before="6" w:line="220" w:lineRule="auto"/>
              <w:ind w:right="418" w:hanging="360"/>
              <w:rPr>
                <w:sz w:val="18"/>
              </w:rPr>
            </w:pPr>
            <w:r>
              <w:rPr>
                <w:sz w:val="18"/>
              </w:rPr>
              <w:t>Where appropriate, the school district elects, consistent with federal requirements, to use the format and services of the Individualized Family</w:t>
            </w:r>
            <w:r>
              <w:rPr>
                <w:spacing w:val="-29"/>
                <w:sz w:val="18"/>
              </w:rPr>
              <w:t xml:space="preserve"> </w:t>
            </w:r>
            <w:r>
              <w:rPr>
                <w:sz w:val="18"/>
              </w:rPr>
              <w:t>Service Plan (IFSP), if appropriate, for an additional year as a means of transitioning eligible students to public school</w:t>
            </w:r>
            <w:r>
              <w:rPr>
                <w:spacing w:val="-19"/>
                <w:sz w:val="18"/>
              </w:rPr>
              <w:t xml:space="preserve"> </w:t>
            </w:r>
            <w:r>
              <w:rPr>
                <w:sz w:val="18"/>
              </w:rPr>
              <w:t>services.</w:t>
            </w:r>
          </w:p>
          <w:p w14:paraId="20CC3163" w14:textId="77777777" w:rsidR="00901777" w:rsidRDefault="00C0138F">
            <w:pPr>
              <w:pStyle w:val="TableParagraph"/>
              <w:numPr>
                <w:ilvl w:val="0"/>
                <w:numId w:val="49"/>
              </w:numPr>
              <w:tabs>
                <w:tab w:val="left" w:pos="505"/>
              </w:tabs>
              <w:spacing w:line="220" w:lineRule="auto"/>
              <w:ind w:right="474" w:hanging="360"/>
              <w:jc w:val="both"/>
              <w:rPr>
                <w:sz w:val="18"/>
              </w:rPr>
            </w:pPr>
            <w:r>
              <w:rPr>
                <w:sz w:val="18"/>
              </w:rPr>
              <w:t>Where appropriate the Team allows a student to remain in a program designed for three and four year old students for the duration of the school year in</w:t>
            </w:r>
            <w:r>
              <w:rPr>
                <w:spacing w:val="-16"/>
                <w:sz w:val="18"/>
              </w:rPr>
              <w:t xml:space="preserve"> </w:t>
            </w:r>
            <w:r>
              <w:rPr>
                <w:sz w:val="18"/>
              </w:rPr>
              <w:t>which the student turns five years old (including the summer following the date of the student's fifth</w:t>
            </w:r>
            <w:r>
              <w:rPr>
                <w:spacing w:val="-5"/>
                <w:sz w:val="18"/>
              </w:rPr>
              <w:t xml:space="preserve"> </w:t>
            </w:r>
            <w:r>
              <w:rPr>
                <w:sz w:val="18"/>
              </w:rPr>
              <w:t>birthday).</w:t>
            </w:r>
          </w:p>
          <w:p w14:paraId="548F6C78" w14:textId="77777777" w:rsidR="00901777" w:rsidRDefault="00C0138F">
            <w:pPr>
              <w:pStyle w:val="TableParagraph"/>
              <w:spacing w:before="145"/>
              <w:rPr>
                <w:b/>
                <w:sz w:val="18"/>
              </w:rPr>
            </w:pPr>
            <w:r>
              <w:rPr>
                <w:b/>
                <w:sz w:val="18"/>
              </w:rPr>
              <w:t>Types of Settings:</w:t>
            </w:r>
          </w:p>
        </w:tc>
        <w:tc>
          <w:tcPr>
            <w:tcW w:w="2430" w:type="dxa"/>
            <w:tcBorders>
              <w:top w:val="single" w:sz="24" w:space="0" w:color="FFFFFF"/>
              <w:bottom w:val="nil"/>
            </w:tcBorders>
            <w:shd w:val="clear" w:color="auto" w:fill="F8F8F8"/>
          </w:tcPr>
          <w:p w14:paraId="1D4118B4" w14:textId="77777777" w:rsidR="00901777" w:rsidRDefault="00C0138F">
            <w:pPr>
              <w:pStyle w:val="TableParagraph"/>
              <w:spacing w:before="25" w:line="381" w:lineRule="auto"/>
              <w:ind w:left="793" w:right="720" w:hanging="53"/>
              <w:rPr>
                <w:sz w:val="18"/>
              </w:rPr>
            </w:pPr>
            <w:r>
              <w:rPr>
                <w:sz w:val="18"/>
              </w:rPr>
              <w:t>Documents Interviews</w:t>
            </w:r>
          </w:p>
        </w:tc>
      </w:tr>
    </w:tbl>
    <w:p w14:paraId="4D494F6C" w14:textId="77777777" w:rsidR="00901777" w:rsidRDefault="00901777">
      <w:pPr>
        <w:spacing w:line="381" w:lineRule="auto"/>
        <w:rPr>
          <w:sz w:val="18"/>
        </w:rPr>
        <w:sectPr w:rsidR="00901777">
          <w:headerReference w:type="default" r:id="rId144"/>
          <w:footerReference w:type="default" r:id="rId145"/>
          <w:pgSz w:w="12240" w:h="15840"/>
          <w:pgMar w:top="1460" w:right="0" w:bottom="940" w:left="580" w:header="0" w:footer="751" w:gutter="0"/>
          <w:pgNumType w:start="20"/>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A85F999" w14:textId="77777777">
        <w:trPr>
          <w:trHeight w:hRule="exact" w:val="4693"/>
        </w:trPr>
        <w:tc>
          <w:tcPr>
            <w:tcW w:w="1051" w:type="dxa"/>
            <w:tcBorders>
              <w:top w:val="nil"/>
              <w:bottom w:val="single" w:sz="24" w:space="0" w:color="FFFFFF"/>
            </w:tcBorders>
            <w:shd w:val="clear" w:color="auto" w:fill="EAEAEA"/>
          </w:tcPr>
          <w:p w14:paraId="1078AE71" w14:textId="77777777" w:rsidR="00901777" w:rsidRDefault="00901777"/>
        </w:tc>
        <w:tc>
          <w:tcPr>
            <w:tcW w:w="7328" w:type="dxa"/>
            <w:tcBorders>
              <w:top w:val="nil"/>
              <w:bottom w:val="single" w:sz="24" w:space="0" w:color="FFFFFF"/>
            </w:tcBorders>
            <w:shd w:val="clear" w:color="auto" w:fill="F8F8F8"/>
          </w:tcPr>
          <w:p w14:paraId="00C8CE1E" w14:textId="77777777" w:rsidR="00901777" w:rsidRDefault="00C0138F">
            <w:pPr>
              <w:pStyle w:val="TableParagraph"/>
              <w:numPr>
                <w:ilvl w:val="0"/>
                <w:numId w:val="48"/>
              </w:numPr>
              <w:tabs>
                <w:tab w:val="left" w:pos="504"/>
                <w:tab w:val="left" w:pos="505"/>
              </w:tabs>
              <w:spacing w:before="43" w:line="220" w:lineRule="exact"/>
              <w:ind w:right="406" w:hanging="360"/>
              <w:rPr>
                <w:sz w:val="18"/>
              </w:rPr>
            </w:pPr>
            <w:r>
              <w:rPr>
                <w:b/>
                <w:sz w:val="18"/>
              </w:rPr>
              <w:t xml:space="preserve">Inclusionary programs </w:t>
            </w:r>
            <w:r>
              <w:rPr>
                <w:sz w:val="18"/>
              </w:rPr>
              <w:t>for young students are located in a setting that</w:t>
            </w:r>
            <w:r>
              <w:rPr>
                <w:spacing w:val="-32"/>
                <w:sz w:val="18"/>
              </w:rPr>
              <w:t xml:space="preserve"> </w:t>
            </w:r>
            <w:r>
              <w:rPr>
                <w:sz w:val="18"/>
              </w:rPr>
              <w:t>includes students with and without disabilities and meet the following</w:t>
            </w:r>
            <w:r>
              <w:rPr>
                <w:spacing w:val="-34"/>
                <w:sz w:val="18"/>
              </w:rPr>
              <w:t xml:space="preserve"> </w:t>
            </w:r>
            <w:r>
              <w:rPr>
                <w:sz w:val="18"/>
              </w:rPr>
              <w:t>standards:</w:t>
            </w:r>
          </w:p>
          <w:p w14:paraId="3297F6B1" w14:textId="77777777" w:rsidR="00901777" w:rsidRDefault="00C0138F">
            <w:pPr>
              <w:pStyle w:val="TableParagraph"/>
              <w:numPr>
                <w:ilvl w:val="1"/>
                <w:numId w:val="48"/>
              </w:numPr>
              <w:tabs>
                <w:tab w:val="left" w:pos="915"/>
                <w:tab w:val="left" w:pos="916"/>
              </w:tabs>
              <w:spacing w:line="220" w:lineRule="exact"/>
              <w:ind w:right="292"/>
              <w:rPr>
                <w:sz w:val="18"/>
              </w:rPr>
            </w:pPr>
            <w:r>
              <w:rPr>
                <w:sz w:val="18"/>
              </w:rPr>
              <w:t>Services in such programs are provided in the home, the public school, Head Start, or a licensed childcare</w:t>
            </w:r>
            <w:r>
              <w:rPr>
                <w:spacing w:val="-11"/>
                <w:sz w:val="18"/>
              </w:rPr>
              <w:t xml:space="preserve"> </w:t>
            </w:r>
            <w:r>
              <w:rPr>
                <w:sz w:val="18"/>
              </w:rPr>
              <w:t>setting.</w:t>
            </w:r>
          </w:p>
          <w:p w14:paraId="0ADFBB13" w14:textId="77777777" w:rsidR="00901777" w:rsidRDefault="00C0138F">
            <w:pPr>
              <w:pStyle w:val="TableParagraph"/>
              <w:numPr>
                <w:ilvl w:val="1"/>
                <w:numId w:val="48"/>
              </w:numPr>
              <w:tabs>
                <w:tab w:val="left" w:pos="915"/>
                <w:tab w:val="left" w:pos="916"/>
              </w:tabs>
              <w:spacing w:line="220" w:lineRule="auto"/>
              <w:ind w:right="433"/>
              <w:rPr>
                <w:sz w:val="18"/>
              </w:rPr>
            </w:pPr>
            <w:r>
              <w:rPr>
                <w:sz w:val="18"/>
              </w:rPr>
              <w:t>For public school programs that integrate students with and without disabilities, the class size does not exceed 20 with 1 teacher and 1 aide</w:t>
            </w:r>
            <w:r>
              <w:rPr>
                <w:spacing w:val="-24"/>
                <w:sz w:val="18"/>
              </w:rPr>
              <w:t xml:space="preserve"> </w:t>
            </w:r>
            <w:r>
              <w:rPr>
                <w:sz w:val="18"/>
              </w:rPr>
              <w:t>and no more than 5 students with disabilities. If the number of students with disabilities is 6 or 7 then the class size does not exceed 15 students with 1 teacher and 1</w:t>
            </w:r>
            <w:r>
              <w:rPr>
                <w:spacing w:val="-6"/>
                <w:sz w:val="18"/>
              </w:rPr>
              <w:t xml:space="preserve"> </w:t>
            </w:r>
            <w:r>
              <w:rPr>
                <w:sz w:val="18"/>
              </w:rPr>
              <w:t>aide.</w:t>
            </w:r>
          </w:p>
          <w:p w14:paraId="44186D8E" w14:textId="77777777" w:rsidR="00901777" w:rsidRDefault="00C0138F">
            <w:pPr>
              <w:pStyle w:val="TableParagraph"/>
              <w:numPr>
                <w:ilvl w:val="0"/>
                <w:numId w:val="48"/>
              </w:numPr>
              <w:tabs>
                <w:tab w:val="left" w:pos="504"/>
                <w:tab w:val="left" w:pos="505"/>
              </w:tabs>
              <w:spacing w:line="220" w:lineRule="auto"/>
              <w:ind w:right="497" w:hanging="360"/>
              <w:rPr>
                <w:sz w:val="18"/>
              </w:rPr>
            </w:pPr>
            <w:r>
              <w:rPr>
                <w:b/>
                <w:sz w:val="18"/>
              </w:rPr>
              <w:t xml:space="preserve">Substantially separate programs </w:t>
            </w:r>
            <w:r>
              <w:rPr>
                <w:sz w:val="18"/>
              </w:rPr>
              <w:t xml:space="preserve">for young students are located in a </w:t>
            </w:r>
            <w:proofErr w:type="gramStart"/>
            <w:r>
              <w:rPr>
                <w:sz w:val="18"/>
              </w:rPr>
              <w:t>public school</w:t>
            </w:r>
            <w:proofErr w:type="gramEnd"/>
            <w:r>
              <w:rPr>
                <w:sz w:val="18"/>
              </w:rPr>
              <w:t xml:space="preserve"> classroom or facility that serves primarily or solely students with disabilities.  Substantially separate programs adhere to the following</w:t>
            </w:r>
            <w:r>
              <w:rPr>
                <w:spacing w:val="-28"/>
                <w:sz w:val="18"/>
              </w:rPr>
              <w:t xml:space="preserve"> </w:t>
            </w:r>
            <w:r>
              <w:rPr>
                <w:sz w:val="18"/>
              </w:rPr>
              <w:t>standards:</w:t>
            </w:r>
          </w:p>
          <w:p w14:paraId="782FB1C5" w14:textId="77777777" w:rsidR="00901777" w:rsidRDefault="00C0138F">
            <w:pPr>
              <w:pStyle w:val="TableParagraph"/>
              <w:numPr>
                <w:ilvl w:val="1"/>
                <w:numId w:val="48"/>
              </w:numPr>
              <w:tabs>
                <w:tab w:val="left" w:pos="915"/>
                <w:tab w:val="left" w:pos="916"/>
              </w:tabs>
              <w:spacing w:before="2" w:line="220" w:lineRule="exact"/>
              <w:ind w:right="531"/>
              <w:rPr>
                <w:sz w:val="18"/>
              </w:rPr>
            </w:pPr>
            <w:r>
              <w:rPr>
                <w:sz w:val="18"/>
              </w:rPr>
              <w:t>Substantially separate programs are programs in which more than 50%</w:t>
            </w:r>
            <w:r>
              <w:rPr>
                <w:spacing w:val="-21"/>
                <w:sz w:val="18"/>
              </w:rPr>
              <w:t xml:space="preserve"> </w:t>
            </w:r>
            <w:r>
              <w:rPr>
                <w:sz w:val="18"/>
              </w:rPr>
              <w:t>of the students have</w:t>
            </w:r>
            <w:r>
              <w:rPr>
                <w:spacing w:val="-16"/>
                <w:sz w:val="18"/>
              </w:rPr>
              <w:t xml:space="preserve"> </w:t>
            </w:r>
            <w:r>
              <w:rPr>
                <w:sz w:val="18"/>
              </w:rPr>
              <w:t>disabilities.</w:t>
            </w:r>
          </w:p>
          <w:p w14:paraId="58C3B82B" w14:textId="77777777" w:rsidR="00901777" w:rsidRDefault="00C0138F">
            <w:pPr>
              <w:pStyle w:val="TableParagraph"/>
              <w:numPr>
                <w:ilvl w:val="1"/>
                <w:numId w:val="48"/>
              </w:numPr>
              <w:tabs>
                <w:tab w:val="left" w:pos="915"/>
                <w:tab w:val="left" w:pos="916"/>
              </w:tabs>
              <w:spacing w:line="220" w:lineRule="exact"/>
              <w:ind w:right="316"/>
              <w:rPr>
                <w:sz w:val="18"/>
              </w:rPr>
            </w:pPr>
            <w:r>
              <w:rPr>
                <w:sz w:val="18"/>
              </w:rPr>
              <w:t>Substantially separate programs operated by the district limit class sizes to</w:t>
            </w:r>
            <w:r>
              <w:rPr>
                <w:spacing w:val="-22"/>
                <w:sz w:val="18"/>
              </w:rPr>
              <w:t xml:space="preserve"> </w:t>
            </w:r>
            <w:r>
              <w:rPr>
                <w:sz w:val="18"/>
              </w:rPr>
              <w:t>9 students with 1 teacher and 1</w:t>
            </w:r>
            <w:r>
              <w:rPr>
                <w:spacing w:val="-10"/>
                <w:sz w:val="18"/>
              </w:rPr>
              <w:t xml:space="preserve"> </w:t>
            </w:r>
            <w:r>
              <w:rPr>
                <w:sz w:val="18"/>
              </w:rPr>
              <w:t>aide.</w:t>
            </w:r>
          </w:p>
          <w:p w14:paraId="677D2F26" w14:textId="77777777" w:rsidR="00901777" w:rsidRDefault="00C0138F">
            <w:pPr>
              <w:pStyle w:val="TableParagraph"/>
              <w:tabs>
                <w:tab w:val="left" w:pos="3839"/>
              </w:tabs>
              <w:spacing w:before="142"/>
              <w:rPr>
                <w:b/>
                <w:sz w:val="18"/>
              </w:rPr>
            </w:pPr>
            <w:r>
              <w:rPr>
                <w:b/>
                <w:sz w:val="18"/>
              </w:rPr>
              <w:t>State</w:t>
            </w:r>
            <w:r>
              <w:rPr>
                <w:b/>
                <w:spacing w:val="-3"/>
                <w:sz w:val="18"/>
              </w:rPr>
              <w:t xml:space="preserve"> </w:t>
            </w:r>
            <w:r>
              <w:rPr>
                <w:b/>
                <w:sz w:val="18"/>
              </w:rPr>
              <w:t>Requirements</w:t>
            </w:r>
            <w:r>
              <w:rPr>
                <w:b/>
                <w:sz w:val="18"/>
              </w:rPr>
              <w:tab/>
              <w:t>Federal Requirements</w:t>
            </w:r>
          </w:p>
          <w:p w14:paraId="4886A35D" w14:textId="77777777" w:rsidR="00901777" w:rsidRDefault="00C0138F">
            <w:pPr>
              <w:pStyle w:val="TableParagraph"/>
              <w:tabs>
                <w:tab w:val="left" w:pos="3864"/>
              </w:tabs>
              <w:spacing w:before="100" w:line="230" w:lineRule="exact"/>
              <w:rPr>
                <w:sz w:val="18"/>
              </w:rPr>
            </w:pPr>
            <w:r>
              <w:rPr>
                <w:sz w:val="18"/>
              </w:rPr>
              <w:t>603</w:t>
            </w:r>
            <w:r>
              <w:rPr>
                <w:spacing w:val="-1"/>
                <w:sz w:val="18"/>
              </w:rPr>
              <w:t xml:space="preserve"> </w:t>
            </w:r>
            <w:r>
              <w:rPr>
                <w:sz w:val="18"/>
              </w:rPr>
              <w:t>CMR</w:t>
            </w:r>
            <w:r>
              <w:rPr>
                <w:spacing w:val="-1"/>
                <w:sz w:val="18"/>
              </w:rPr>
              <w:t xml:space="preserve"> </w:t>
            </w:r>
            <w:r>
              <w:rPr>
                <w:sz w:val="18"/>
              </w:rPr>
              <w:t>28.06(7)</w:t>
            </w:r>
            <w:r>
              <w:rPr>
                <w:sz w:val="18"/>
              </w:rPr>
              <w:tab/>
              <w:t>34 CFR 300.101(b);</w:t>
            </w:r>
            <w:r>
              <w:rPr>
                <w:spacing w:val="-8"/>
                <w:sz w:val="18"/>
              </w:rPr>
              <w:t xml:space="preserve"> </w:t>
            </w:r>
            <w:proofErr w:type="gramStart"/>
            <w:r>
              <w:rPr>
                <w:sz w:val="18"/>
              </w:rPr>
              <w:t>300.124(b);</w:t>
            </w:r>
            <w:proofErr w:type="gramEnd"/>
          </w:p>
          <w:p w14:paraId="70360977" w14:textId="77777777" w:rsidR="00901777" w:rsidRDefault="00C0138F">
            <w:pPr>
              <w:pStyle w:val="TableParagraph"/>
              <w:spacing w:line="230" w:lineRule="exact"/>
              <w:ind w:left="3229" w:right="1994"/>
              <w:jc w:val="center"/>
              <w:rPr>
                <w:sz w:val="18"/>
              </w:rPr>
            </w:pPr>
            <w:r>
              <w:rPr>
                <w:sz w:val="18"/>
              </w:rPr>
              <w:t>300.323(b)</w:t>
            </w:r>
          </w:p>
        </w:tc>
        <w:tc>
          <w:tcPr>
            <w:tcW w:w="2430" w:type="dxa"/>
            <w:tcBorders>
              <w:top w:val="nil"/>
              <w:bottom w:val="single" w:sz="24" w:space="0" w:color="FFFFFF"/>
            </w:tcBorders>
            <w:shd w:val="clear" w:color="auto" w:fill="F8F8F8"/>
          </w:tcPr>
          <w:p w14:paraId="6415FC89" w14:textId="77777777" w:rsidR="00901777" w:rsidRDefault="00901777"/>
        </w:tc>
      </w:tr>
      <w:tr w:rsidR="00901777" w14:paraId="760C732F" w14:textId="77777777" w:rsidTr="005421E2">
        <w:trPr>
          <w:trHeight w:hRule="exact" w:val="2839"/>
        </w:trPr>
        <w:tc>
          <w:tcPr>
            <w:tcW w:w="1051" w:type="dxa"/>
            <w:tcBorders>
              <w:top w:val="single" w:sz="24" w:space="0" w:color="FFFFFF"/>
              <w:bottom w:val="single" w:sz="24" w:space="0" w:color="FFFFFF"/>
            </w:tcBorders>
            <w:shd w:val="clear" w:color="auto" w:fill="EAEAEA"/>
          </w:tcPr>
          <w:p w14:paraId="40C536A7" w14:textId="77777777" w:rsidR="00901777" w:rsidRDefault="00C0138F">
            <w:pPr>
              <w:pStyle w:val="TableParagraph"/>
              <w:spacing w:before="43"/>
              <w:ind w:left="176" w:right="176"/>
              <w:jc w:val="center"/>
              <w:rPr>
                <w:b/>
                <w:sz w:val="18"/>
              </w:rPr>
            </w:pPr>
            <w:r>
              <w:rPr>
                <w:b/>
                <w:sz w:val="18"/>
              </w:rPr>
              <w:t>SE 43</w:t>
            </w:r>
          </w:p>
        </w:tc>
        <w:tc>
          <w:tcPr>
            <w:tcW w:w="7328" w:type="dxa"/>
            <w:tcBorders>
              <w:top w:val="single" w:sz="24" w:space="0" w:color="FFFFFF"/>
              <w:bottom w:val="single" w:sz="24" w:space="0" w:color="FFFFFF"/>
            </w:tcBorders>
            <w:shd w:val="clear" w:color="auto" w:fill="F8F8F8"/>
          </w:tcPr>
          <w:p w14:paraId="68CE76DD" w14:textId="77777777" w:rsidR="00901777" w:rsidRDefault="00C0138F">
            <w:pPr>
              <w:pStyle w:val="TableParagraph"/>
              <w:spacing w:before="25"/>
              <w:rPr>
                <w:b/>
                <w:sz w:val="18"/>
              </w:rPr>
            </w:pPr>
            <w:r>
              <w:rPr>
                <w:b/>
                <w:sz w:val="18"/>
              </w:rPr>
              <w:t>Behavioral interventions</w:t>
            </w:r>
          </w:p>
          <w:p w14:paraId="53B2E017" w14:textId="77777777" w:rsidR="00901777" w:rsidRDefault="00C0138F">
            <w:pPr>
              <w:pStyle w:val="TableParagraph"/>
              <w:spacing w:before="119" w:line="220" w:lineRule="exact"/>
              <w:ind w:right="466"/>
              <w:rPr>
                <w:sz w:val="18"/>
              </w:rPr>
            </w:pPr>
            <w:r>
              <w:rPr>
                <w:sz w:val="18"/>
              </w:rPr>
              <w:t>For a student whose behavior impedes their learning or the learning of others, the Team considers the use of positive behavioral interventions and supports, and other strategies, to address that behavior.</w:t>
            </w:r>
          </w:p>
          <w:p w14:paraId="104BAA1A" w14:textId="77777777" w:rsidR="00901777" w:rsidRDefault="00C0138F">
            <w:pPr>
              <w:pStyle w:val="TableParagraph"/>
              <w:tabs>
                <w:tab w:val="left" w:pos="3839"/>
              </w:tabs>
              <w:spacing w:before="142"/>
              <w:rPr>
                <w:b/>
                <w:sz w:val="18"/>
              </w:rPr>
            </w:pPr>
            <w:r>
              <w:rPr>
                <w:b/>
                <w:sz w:val="18"/>
              </w:rPr>
              <w:t>State</w:t>
            </w:r>
            <w:r>
              <w:rPr>
                <w:b/>
                <w:spacing w:val="-3"/>
                <w:sz w:val="18"/>
              </w:rPr>
              <w:t xml:space="preserve"> </w:t>
            </w:r>
            <w:r>
              <w:rPr>
                <w:b/>
                <w:sz w:val="18"/>
              </w:rPr>
              <w:t>Requirements</w:t>
            </w:r>
            <w:r>
              <w:rPr>
                <w:b/>
                <w:sz w:val="18"/>
              </w:rPr>
              <w:tab/>
              <w:t>Federal Requirements</w:t>
            </w:r>
          </w:p>
          <w:p w14:paraId="41C94F75" w14:textId="77777777" w:rsidR="00901777" w:rsidRDefault="00C0138F">
            <w:pPr>
              <w:pStyle w:val="TableParagraph"/>
              <w:spacing w:before="100"/>
              <w:ind w:left="3841"/>
              <w:rPr>
                <w:sz w:val="18"/>
              </w:rPr>
            </w:pPr>
            <w:r>
              <w:rPr>
                <w:sz w:val="18"/>
              </w:rPr>
              <w:t>34 CFR 300.324(a)(2)(i)</w:t>
            </w:r>
          </w:p>
          <w:p w14:paraId="0CACDE99" w14:textId="77777777" w:rsidR="00901777" w:rsidRDefault="00C0138F">
            <w:pPr>
              <w:pStyle w:val="TableParagraph"/>
              <w:spacing w:before="159" w:line="220" w:lineRule="exact"/>
              <w:ind w:right="2867"/>
              <w:rPr>
                <w:sz w:val="18"/>
              </w:rPr>
            </w:pPr>
            <w:r>
              <w:rPr>
                <w:sz w:val="18"/>
              </w:rPr>
              <w:t xml:space="preserve">SE 43 is related to State Performance Plan Indicator 4. </w:t>
            </w:r>
          </w:p>
          <w:p w14:paraId="62FA1531" w14:textId="5EE4391F" w:rsidR="005421E2" w:rsidRDefault="005421E2">
            <w:pPr>
              <w:pStyle w:val="TableParagraph"/>
              <w:spacing w:before="159" w:line="220" w:lineRule="exact"/>
              <w:ind w:right="2867"/>
              <w:rPr>
                <w:sz w:val="18"/>
              </w:rPr>
            </w:pPr>
            <w:r>
              <w:rPr>
                <w:sz w:val="18"/>
              </w:rPr>
              <w:t xml:space="preserve">(See </w:t>
            </w:r>
            <w:hyperlink r:id="rId146" w:history="1">
              <w:r w:rsidRPr="00441163">
                <w:rPr>
                  <w:color w:val="006FC0"/>
                  <w:sz w:val="18"/>
                  <w:u w:color="006FC0"/>
                </w:rPr>
                <w:t>https://www.doe.mass.edu/sped/spp/maspp.html</w:t>
              </w:r>
            </w:hyperlink>
            <w:r w:rsidRPr="00441163">
              <w:rPr>
                <w:sz w:val="20"/>
                <w:szCs w:val="20"/>
              </w:rPr>
              <w:t>.)</w:t>
            </w:r>
          </w:p>
        </w:tc>
        <w:tc>
          <w:tcPr>
            <w:tcW w:w="2430" w:type="dxa"/>
            <w:tcBorders>
              <w:top w:val="single" w:sz="24" w:space="0" w:color="FFFFFF"/>
              <w:bottom w:val="single" w:sz="24" w:space="0" w:color="FFFFFF"/>
            </w:tcBorders>
            <w:shd w:val="clear" w:color="auto" w:fill="F8F8F8"/>
          </w:tcPr>
          <w:p w14:paraId="2F0BE2E7"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3370D34B" w14:textId="77777777">
        <w:trPr>
          <w:trHeight w:hRule="exact" w:val="5527"/>
        </w:trPr>
        <w:tc>
          <w:tcPr>
            <w:tcW w:w="1051" w:type="dxa"/>
            <w:tcBorders>
              <w:top w:val="single" w:sz="24" w:space="0" w:color="FFFFFF"/>
              <w:bottom w:val="nil"/>
            </w:tcBorders>
            <w:shd w:val="clear" w:color="auto" w:fill="EAEAEA"/>
          </w:tcPr>
          <w:p w14:paraId="56ABC5EA" w14:textId="77777777" w:rsidR="00901777" w:rsidRDefault="00C0138F">
            <w:pPr>
              <w:pStyle w:val="TableParagraph"/>
              <w:spacing w:before="43"/>
              <w:ind w:left="176" w:right="176"/>
              <w:jc w:val="center"/>
              <w:rPr>
                <w:b/>
                <w:sz w:val="18"/>
              </w:rPr>
            </w:pPr>
            <w:r>
              <w:rPr>
                <w:b/>
                <w:sz w:val="18"/>
              </w:rPr>
              <w:t>SE 48</w:t>
            </w:r>
          </w:p>
        </w:tc>
        <w:tc>
          <w:tcPr>
            <w:tcW w:w="7328" w:type="dxa"/>
            <w:tcBorders>
              <w:top w:val="single" w:sz="24" w:space="0" w:color="FFFFFF"/>
              <w:bottom w:val="nil"/>
            </w:tcBorders>
            <w:shd w:val="clear" w:color="auto" w:fill="F8F8F8"/>
          </w:tcPr>
          <w:p w14:paraId="16D474F5" w14:textId="77777777" w:rsidR="00901777" w:rsidRDefault="00C0138F">
            <w:pPr>
              <w:pStyle w:val="TableParagraph"/>
              <w:spacing w:before="43" w:line="220" w:lineRule="exact"/>
              <w:ind w:right="586"/>
              <w:rPr>
                <w:b/>
                <w:sz w:val="18"/>
              </w:rPr>
            </w:pPr>
            <w:r>
              <w:rPr>
                <w:b/>
                <w:sz w:val="18"/>
              </w:rPr>
              <w:t xml:space="preserve">Equal opportunity to participate in educational, nonacademic, </w:t>
            </w:r>
            <w:proofErr w:type="gramStart"/>
            <w:r>
              <w:rPr>
                <w:b/>
                <w:sz w:val="18"/>
              </w:rPr>
              <w:t>extracurricular</w:t>
            </w:r>
            <w:proofErr w:type="gramEnd"/>
            <w:r>
              <w:rPr>
                <w:b/>
                <w:sz w:val="18"/>
              </w:rPr>
              <w:t xml:space="preserve"> and ancillary programs, as well as participation in regular education</w:t>
            </w:r>
          </w:p>
          <w:p w14:paraId="6F979166" w14:textId="77777777" w:rsidR="00901777" w:rsidRDefault="00C0138F">
            <w:pPr>
              <w:pStyle w:val="TableParagraph"/>
              <w:spacing w:before="117" w:line="220" w:lineRule="auto"/>
              <w:rPr>
                <w:sz w:val="18"/>
              </w:rPr>
            </w:pPr>
            <w:r>
              <w:rPr>
                <w:sz w:val="18"/>
              </w:rPr>
              <w:t>All students receiving special education, regardless of placement, shall have an equal opportunity to participate in and, if appropriate, receive credit for the vocational, supportive, or remedial services that may be available as part of the general education program as well as the non-academic and extracurricular programs of the school.</w:t>
            </w:r>
          </w:p>
          <w:p w14:paraId="24B1F150" w14:textId="77777777" w:rsidR="00901777" w:rsidRDefault="00C0138F">
            <w:pPr>
              <w:pStyle w:val="TableParagraph"/>
              <w:spacing w:before="143"/>
              <w:rPr>
                <w:sz w:val="18"/>
              </w:rPr>
            </w:pPr>
            <w:r>
              <w:rPr>
                <w:sz w:val="18"/>
              </w:rPr>
              <w:t>Programs, services, and activities include, but are not limited to:</w:t>
            </w:r>
          </w:p>
          <w:p w14:paraId="59835C42" w14:textId="77777777" w:rsidR="00901777" w:rsidRDefault="00C0138F">
            <w:pPr>
              <w:pStyle w:val="TableParagraph"/>
              <w:numPr>
                <w:ilvl w:val="0"/>
                <w:numId w:val="47"/>
              </w:numPr>
              <w:tabs>
                <w:tab w:val="left" w:pos="504"/>
                <w:tab w:val="left" w:pos="505"/>
              </w:tabs>
              <w:spacing w:before="141" w:line="230" w:lineRule="exact"/>
              <w:ind w:hanging="360"/>
              <w:rPr>
                <w:sz w:val="18"/>
              </w:rPr>
            </w:pPr>
            <w:r>
              <w:rPr>
                <w:sz w:val="18"/>
              </w:rPr>
              <w:t>art and</w:t>
            </w:r>
            <w:r>
              <w:rPr>
                <w:spacing w:val="-6"/>
                <w:sz w:val="18"/>
              </w:rPr>
              <w:t xml:space="preserve"> </w:t>
            </w:r>
            <w:proofErr w:type="gramStart"/>
            <w:r>
              <w:rPr>
                <w:sz w:val="18"/>
              </w:rPr>
              <w:t>music;</w:t>
            </w:r>
            <w:proofErr w:type="gramEnd"/>
          </w:p>
          <w:p w14:paraId="1F7733C9"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vocational education, industrial arts, and consumer and homemaking</w:t>
            </w:r>
            <w:r>
              <w:rPr>
                <w:spacing w:val="-22"/>
                <w:sz w:val="18"/>
              </w:rPr>
              <w:t xml:space="preserve"> </w:t>
            </w:r>
            <w:proofErr w:type="gramStart"/>
            <w:r>
              <w:rPr>
                <w:sz w:val="18"/>
              </w:rPr>
              <w:t>education;</w:t>
            </w:r>
            <w:proofErr w:type="gramEnd"/>
          </w:p>
          <w:p w14:paraId="3B0A5766"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work study and employment</w:t>
            </w:r>
            <w:r>
              <w:rPr>
                <w:spacing w:val="-12"/>
                <w:sz w:val="18"/>
              </w:rPr>
              <w:t xml:space="preserve"> </w:t>
            </w:r>
            <w:proofErr w:type="gramStart"/>
            <w:r>
              <w:rPr>
                <w:sz w:val="18"/>
              </w:rPr>
              <w:t>opportunities;</w:t>
            </w:r>
            <w:proofErr w:type="gramEnd"/>
          </w:p>
          <w:p w14:paraId="16C7B26F"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counseling services available at all levels in the</w:t>
            </w:r>
            <w:r>
              <w:rPr>
                <w:spacing w:val="-21"/>
                <w:sz w:val="18"/>
              </w:rPr>
              <w:t xml:space="preserve"> </w:t>
            </w:r>
            <w:proofErr w:type="gramStart"/>
            <w:r>
              <w:rPr>
                <w:sz w:val="18"/>
              </w:rPr>
              <w:t>district;</w:t>
            </w:r>
            <w:proofErr w:type="gramEnd"/>
          </w:p>
          <w:p w14:paraId="0614FFA7"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health</w:t>
            </w:r>
            <w:r>
              <w:rPr>
                <w:spacing w:val="-11"/>
                <w:sz w:val="18"/>
              </w:rPr>
              <w:t xml:space="preserve"> </w:t>
            </w:r>
            <w:proofErr w:type="gramStart"/>
            <w:r>
              <w:rPr>
                <w:sz w:val="18"/>
              </w:rPr>
              <w:t>services;</w:t>
            </w:r>
            <w:proofErr w:type="gramEnd"/>
          </w:p>
          <w:p w14:paraId="6EA06D67" w14:textId="77777777" w:rsidR="00901777" w:rsidRDefault="00C0138F">
            <w:pPr>
              <w:pStyle w:val="TableParagraph"/>
              <w:numPr>
                <w:ilvl w:val="0"/>
                <w:numId w:val="47"/>
              </w:numPr>
              <w:tabs>
                <w:tab w:val="left" w:pos="504"/>
                <w:tab w:val="left" w:pos="505"/>
              </w:tabs>
              <w:spacing w:line="220" w:lineRule="exact"/>
              <w:ind w:hanging="360"/>
              <w:rPr>
                <w:sz w:val="18"/>
              </w:rPr>
            </w:pPr>
            <w:proofErr w:type="gramStart"/>
            <w:r>
              <w:rPr>
                <w:sz w:val="18"/>
              </w:rPr>
              <w:t>transportation;</w:t>
            </w:r>
            <w:proofErr w:type="gramEnd"/>
          </w:p>
          <w:p w14:paraId="1B91EA0D"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recess and physical education, including adapted physical</w:t>
            </w:r>
            <w:r>
              <w:rPr>
                <w:spacing w:val="-20"/>
                <w:sz w:val="18"/>
              </w:rPr>
              <w:t xml:space="preserve"> </w:t>
            </w:r>
            <w:proofErr w:type="gramStart"/>
            <w:r>
              <w:rPr>
                <w:sz w:val="18"/>
              </w:rPr>
              <w:t>education;</w:t>
            </w:r>
            <w:proofErr w:type="gramEnd"/>
          </w:p>
          <w:p w14:paraId="47CCC246"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athletics and recreational</w:t>
            </w:r>
            <w:r>
              <w:rPr>
                <w:spacing w:val="-14"/>
                <w:sz w:val="18"/>
              </w:rPr>
              <w:t xml:space="preserve"> </w:t>
            </w:r>
            <w:proofErr w:type="gramStart"/>
            <w:r>
              <w:rPr>
                <w:sz w:val="18"/>
              </w:rPr>
              <w:t>activities;</w:t>
            </w:r>
            <w:proofErr w:type="gramEnd"/>
          </w:p>
          <w:p w14:paraId="1545D132" w14:textId="77777777" w:rsidR="00901777" w:rsidRDefault="00C0138F">
            <w:pPr>
              <w:pStyle w:val="TableParagraph"/>
              <w:numPr>
                <w:ilvl w:val="0"/>
                <w:numId w:val="47"/>
              </w:numPr>
              <w:tabs>
                <w:tab w:val="left" w:pos="504"/>
                <w:tab w:val="left" w:pos="505"/>
              </w:tabs>
              <w:spacing w:line="220" w:lineRule="exact"/>
              <w:ind w:hanging="360"/>
              <w:rPr>
                <w:sz w:val="18"/>
              </w:rPr>
            </w:pPr>
            <w:r>
              <w:rPr>
                <w:sz w:val="18"/>
              </w:rPr>
              <w:t>school sponsored groups or clubs;</w:t>
            </w:r>
            <w:r>
              <w:rPr>
                <w:spacing w:val="-15"/>
                <w:sz w:val="18"/>
              </w:rPr>
              <w:t xml:space="preserve"> </w:t>
            </w:r>
            <w:r>
              <w:rPr>
                <w:sz w:val="18"/>
              </w:rPr>
              <w:t>and</w:t>
            </w:r>
          </w:p>
          <w:p w14:paraId="327735DE" w14:textId="77777777" w:rsidR="00901777" w:rsidRDefault="00C0138F">
            <w:pPr>
              <w:pStyle w:val="TableParagraph"/>
              <w:numPr>
                <w:ilvl w:val="0"/>
                <w:numId w:val="47"/>
              </w:numPr>
              <w:tabs>
                <w:tab w:val="left" w:pos="505"/>
              </w:tabs>
              <w:spacing w:line="230" w:lineRule="exact"/>
              <w:ind w:hanging="360"/>
              <w:rPr>
                <w:sz w:val="18"/>
              </w:rPr>
            </w:pPr>
            <w:r>
              <w:rPr>
                <w:sz w:val="18"/>
              </w:rPr>
              <w:t>meals.</w:t>
            </w:r>
          </w:p>
          <w:p w14:paraId="225A6329" w14:textId="77777777" w:rsidR="00901777" w:rsidRDefault="00C0138F">
            <w:pPr>
              <w:pStyle w:val="TableParagraph"/>
              <w:tabs>
                <w:tab w:val="left" w:pos="3789"/>
              </w:tabs>
              <w:spacing w:before="140"/>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009AE9C0" w14:textId="77777777" w:rsidR="00901777" w:rsidRDefault="00C0138F">
            <w:pPr>
              <w:pStyle w:val="TableParagraph"/>
              <w:tabs>
                <w:tab w:val="left" w:pos="3815"/>
              </w:tabs>
              <w:spacing w:before="101"/>
              <w:rPr>
                <w:sz w:val="18"/>
              </w:rPr>
            </w:pPr>
            <w:r>
              <w:rPr>
                <w:sz w:val="18"/>
              </w:rPr>
              <w:t>603</w:t>
            </w:r>
            <w:r>
              <w:rPr>
                <w:spacing w:val="-1"/>
                <w:sz w:val="18"/>
              </w:rPr>
              <w:t xml:space="preserve"> </w:t>
            </w:r>
            <w:r>
              <w:rPr>
                <w:sz w:val="18"/>
              </w:rPr>
              <w:t>CMR</w:t>
            </w:r>
            <w:r>
              <w:rPr>
                <w:spacing w:val="-1"/>
                <w:sz w:val="18"/>
              </w:rPr>
              <w:t xml:space="preserve"> </w:t>
            </w:r>
            <w:r>
              <w:rPr>
                <w:sz w:val="18"/>
              </w:rPr>
              <w:t>28.06(5)</w:t>
            </w:r>
            <w:r>
              <w:rPr>
                <w:sz w:val="18"/>
              </w:rPr>
              <w:tab/>
              <w:t>34 CFR 300.101 –</w:t>
            </w:r>
            <w:r>
              <w:rPr>
                <w:spacing w:val="-5"/>
                <w:sz w:val="18"/>
              </w:rPr>
              <w:t xml:space="preserve"> </w:t>
            </w:r>
            <w:r>
              <w:rPr>
                <w:sz w:val="18"/>
              </w:rPr>
              <w:t>113</w:t>
            </w:r>
          </w:p>
          <w:p w14:paraId="520613A9" w14:textId="77777777" w:rsidR="00901777" w:rsidRDefault="00C0138F">
            <w:pPr>
              <w:pStyle w:val="TableParagraph"/>
              <w:spacing w:before="141"/>
              <w:rPr>
                <w:sz w:val="18"/>
              </w:rPr>
            </w:pPr>
            <w:r>
              <w:rPr>
                <w:sz w:val="18"/>
              </w:rPr>
              <w:t>SE 48 is related to State Performance Plan Indicator 5.</w:t>
            </w:r>
          </w:p>
        </w:tc>
        <w:tc>
          <w:tcPr>
            <w:tcW w:w="2430" w:type="dxa"/>
            <w:tcBorders>
              <w:top w:val="single" w:sz="24" w:space="0" w:color="FFFFFF"/>
              <w:bottom w:val="nil"/>
            </w:tcBorders>
            <w:shd w:val="clear" w:color="auto" w:fill="F8F8F8"/>
          </w:tcPr>
          <w:p w14:paraId="4E2D1AFA"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0A66C25C" w14:textId="77777777" w:rsidR="00901777" w:rsidRDefault="00901777">
      <w:pPr>
        <w:spacing w:line="381" w:lineRule="auto"/>
        <w:jc w:val="center"/>
        <w:rPr>
          <w:sz w:val="18"/>
        </w:rPr>
        <w:sectPr w:rsidR="00901777">
          <w:headerReference w:type="default" r:id="rId147"/>
          <w:footerReference w:type="default" r:id="rId148"/>
          <w:pgSz w:w="12240" w:h="15840"/>
          <w:pgMar w:top="1460" w:right="0" w:bottom="940" w:left="580" w:header="0" w:footer="751" w:gutter="0"/>
          <w:pgNumType w:start="21"/>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9CAFD0A" w14:textId="77777777">
        <w:trPr>
          <w:trHeight w:hRule="exact" w:val="1053"/>
        </w:trPr>
        <w:tc>
          <w:tcPr>
            <w:tcW w:w="1051" w:type="dxa"/>
            <w:tcBorders>
              <w:top w:val="nil"/>
              <w:bottom w:val="single" w:sz="24" w:space="0" w:color="FFFFFF"/>
            </w:tcBorders>
            <w:shd w:val="clear" w:color="auto" w:fill="EAEAEA"/>
          </w:tcPr>
          <w:p w14:paraId="233AFC4B" w14:textId="77777777" w:rsidR="00901777" w:rsidRDefault="00901777"/>
        </w:tc>
        <w:tc>
          <w:tcPr>
            <w:tcW w:w="7328" w:type="dxa"/>
            <w:tcBorders>
              <w:top w:val="nil"/>
              <w:bottom w:val="single" w:sz="24" w:space="0" w:color="FFFFFF"/>
            </w:tcBorders>
            <w:shd w:val="clear" w:color="auto" w:fill="F8F8F8"/>
          </w:tcPr>
          <w:p w14:paraId="28ED9DEB" w14:textId="3FF4D342" w:rsidR="00901777" w:rsidRDefault="005421E2">
            <w:pPr>
              <w:pStyle w:val="TableParagraph"/>
              <w:spacing w:before="25"/>
              <w:rPr>
                <w:sz w:val="18"/>
              </w:rPr>
            </w:pPr>
            <w:r>
              <w:rPr>
                <w:sz w:val="18"/>
              </w:rPr>
              <w:t xml:space="preserve">(See </w:t>
            </w:r>
            <w:hyperlink r:id="rId149" w:history="1">
              <w:r w:rsidRPr="00441163">
                <w:rPr>
                  <w:color w:val="006FC0"/>
                  <w:sz w:val="18"/>
                  <w:u w:color="006FC0"/>
                </w:rPr>
                <w:t>https://www.doe.mass.edu/sped/spp/maspp.html</w:t>
              </w:r>
            </w:hyperlink>
            <w:r w:rsidRPr="00441163">
              <w:rPr>
                <w:sz w:val="20"/>
                <w:szCs w:val="20"/>
              </w:rPr>
              <w:t>.)</w:t>
            </w:r>
          </w:p>
          <w:p w14:paraId="3ECFFD97" w14:textId="77777777" w:rsidR="00901777" w:rsidRDefault="00C0138F">
            <w:pPr>
              <w:pStyle w:val="TableParagraph"/>
              <w:spacing w:before="159" w:line="220" w:lineRule="exact"/>
              <w:ind w:right="643"/>
              <w:rPr>
                <w:sz w:val="18"/>
              </w:rPr>
            </w:pPr>
            <w:r>
              <w:rPr>
                <w:i/>
                <w:sz w:val="18"/>
              </w:rPr>
              <w:t xml:space="preserve">See also </w:t>
            </w:r>
            <w:r>
              <w:rPr>
                <w:sz w:val="18"/>
              </w:rPr>
              <w:t xml:space="preserve">Administrative Advisory SPED 2002-3: Vocational Educational Services for Students with Disabilities at </w:t>
            </w:r>
            <w:hyperlink r:id="rId150">
              <w:r>
                <w:rPr>
                  <w:color w:val="006FC0"/>
                  <w:sz w:val="18"/>
                  <w:u w:val="single" w:color="006FC0"/>
                </w:rPr>
                <w:t>http://www.doe.mass.edu/sped/advisories/02_3.html</w:t>
              </w:r>
              <w:r>
                <w:rPr>
                  <w:sz w:val="18"/>
                </w:rPr>
                <w:t>.</w:t>
              </w:r>
            </w:hyperlink>
          </w:p>
        </w:tc>
        <w:tc>
          <w:tcPr>
            <w:tcW w:w="2430" w:type="dxa"/>
            <w:tcBorders>
              <w:top w:val="nil"/>
              <w:bottom w:val="single" w:sz="24" w:space="0" w:color="FFFFFF"/>
            </w:tcBorders>
            <w:shd w:val="clear" w:color="auto" w:fill="F8F8F8"/>
          </w:tcPr>
          <w:p w14:paraId="4C404CB1" w14:textId="77777777" w:rsidR="00901777" w:rsidRDefault="00901777"/>
        </w:tc>
      </w:tr>
      <w:tr w:rsidR="00901777" w14:paraId="317BEC40" w14:textId="77777777">
        <w:trPr>
          <w:trHeight w:hRule="exact" w:val="5442"/>
        </w:trPr>
        <w:tc>
          <w:tcPr>
            <w:tcW w:w="1051" w:type="dxa"/>
            <w:tcBorders>
              <w:top w:val="single" w:sz="24" w:space="0" w:color="FFFFFF"/>
              <w:bottom w:val="single" w:sz="24" w:space="0" w:color="FFFFFF"/>
            </w:tcBorders>
            <w:shd w:val="clear" w:color="auto" w:fill="EAEAEA"/>
          </w:tcPr>
          <w:p w14:paraId="5B5A4132" w14:textId="77777777" w:rsidR="00901777" w:rsidRDefault="00C0138F">
            <w:pPr>
              <w:pStyle w:val="TableParagraph"/>
              <w:spacing w:before="43"/>
              <w:ind w:left="176" w:right="176"/>
              <w:jc w:val="center"/>
              <w:rPr>
                <w:b/>
                <w:sz w:val="18"/>
              </w:rPr>
            </w:pPr>
            <w:r>
              <w:rPr>
                <w:b/>
                <w:sz w:val="18"/>
              </w:rPr>
              <w:t>SE 49</w:t>
            </w:r>
          </w:p>
        </w:tc>
        <w:tc>
          <w:tcPr>
            <w:tcW w:w="7328" w:type="dxa"/>
            <w:tcBorders>
              <w:top w:val="single" w:sz="24" w:space="0" w:color="FFFFFF"/>
              <w:bottom w:val="single" w:sz="24" w:space="0" w:color="FFFFFF"/>
            </w:tcBorders>
            <w:shd w:val="clear" w:color="auto" w:fill="F8F8F8"/>
          </w:tcPr>
          <w:p w14:paraId="30840FD4" w14:textId="77777777" w:rsidR="00901777" w:rsidRDefault="00C0138F">
            <w:pPr>
              <w:pStyle w:val="TableParagraph"/>
              <w:spacing w:before="25"/>
              <w:rPr>
                <w:b/>
                <w:sz w:val="18"/>
              </w:rPr>
            </w:pPr>
            <w:r>
              <w:rPr>
                <w:b/>
                <w:sz w:val="18"/>
              </w:rPr>
              <w:t>Related services</w:t>
            </w:r>
          </w:p>
          <w:p w14:paraId="55600ABC" w14:textId="77777777" w:rsidR="00901777" w:rsidRDefault="00C0138F">
            <w:pPr>
              <w:pStyle w:val="TableParagraph"/>
              <w:spacing w:before="115" w:line="220" w:lineRule="auto"/>
              <w:ind w:right="494"/>
              <w:rPr>
                <w:sz w:val="18"/>
              </w:rPr>
            </w:pPr>
            <w:r>
              <w:rPr>
                <w:sz w:val="18"/>
              </w:rPr>
              <w:t>For each student with special education needs found to require related services, the school district provides or arranges for the provision of transportation and such developmental, corrective, and other supportive services as are required to assist a student to benefit from special education or to access the general curriculum, and includes:</w:t>
            </w:r>
          </w:p>
          <w:p w14:paraId="6088BC84" w14:textId="77777777" w:rsidR="00901777" w:rsidRDefault="00C0138F">
            <w:pPr>
              <w:pStyle w:val="TableParagraph"/>
              <w:numPr>
                <w:ilvl w:val="0"/>
                <w:numId w:val="46"/>
              </w:numPr>
              <w:tabs>
                <w:tab w:val="left" w:pos="504"/>
                <w:tab w:val="left" w:pos="505"/>
              </w:tabs>
              <w:spacing w:before="142" w:line="230" w:lineRule="exact"/>
              <w:ind w:hanging="360"/>
              <w:rPr>
                <w:sz w:val="18"/>
              </w:rPr>
            </w:pPr>
            <w:r>
              <w:rPr>
                <w:sz w:val="18"/>
              </w:rPr>
              <w:t>speech-language pathology and audiology</w:t>
            </w:r>
            <w:r>
              <w:rPr>
                <w:spacing w:val="-17"/>
                <w:sz w:val="18"/>
              </w:rPr>
              <w:t xml:space="preserve"> </w:t>
            </w:r>
            <w:r>
              <w:rPr>
                <w:sz w:val="18"/>
              </w:rPr>
              <w:t>services</w:t>
            </w:r>
          </w:p>
          <w:p w14:paraId="78B4F535"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psychological</w:t>
            </w:r>
            <w:r>
              <w:rPr>
                <w:spacing w:val="-6"/>
                <w:sz w:val="18"/>
              </w:rPr>
              <w:t xml:space="preserve"> </w:t>
            </w:r>
            <w:r>
              <w:rPr>
                <w:sz w:val="18"/>
              </w:rPr>
              <w:t>services</w:t>
            </w:r>
          </w:p>
          <w:p w14:paraId="512FE99D"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physical</w:t>
            </w:r>
            <w:r>
              <w:rPr>
                <w:spacing w:val="-4"/>
                <w:sz w:val="18"/>
              </w:rPr>
              <w:t xml:space="preserve"> </w:t>
            </w:r>
            <w:r>
              <w:rPr>
                <w:sz w:val="18"/>
              </w:rPr>
              <w:t>therapy</w:t>
            </w:r>
          </w:p>
          <w:p w14:paraId="36221383"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occupational</w:t>
            </w:r>
            <w:r>
              <w:rPr>
                <w:spacing w:val="-4"/>
                <w:sz w:val="18"/>
              </w:rPr>
              <w:t xml:space="preserve"> </w:t>
            </w:r>
            <w:r>
              <w:rPr>
                <w:sz w:val="18"/>
              </w:rPr>
              <w:t>therapy</w:t>
            </w:r>
          </w:p>
          <w:p w14:paraId="54535C82"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recreation, including therapeutic</w:t>
            </w:r>
            <w:r>
              <w:rPr>
                <w:spacing w:val="-12"/>
                <w:sz w:val="18"/>
              </w:rPr>
              <w:t xml:space="preserve"> </w:t>
            </w:r>
            <w:r>
              <w:rPr>
                <w:sz w:val="18"/>
              </w:rPr>
              <w:t>recreation</w:t>
            </w:r>
          </w:p>
          <w:p w14:paraId="1D10D1DA"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early identification and assessment of disabilities in</w:t>
            </w:r>
            <w:r>
              <w:rPr>
                <w:spacing w:val="-25"/>
                <w:sz w:val="18"/>
              </w:rPr>
              <w:t xml:space="preserve"> </w:t>
            </w:r>
            <w:r>
              <w:rPr>
                <w:sz w:val="18"/>
              </w:rPr>
              <w:t>children</w:t>
            </w:r>
          </w:p>
          <w:p w14:paraId="294F5DE1"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counseling services, including rehabilitation</w:t>
            </w:r>
            <w:r>
              <w:rPr>
                <w:spacing w:val="-22"/>
                <w:sz w:val="18"/>
              </w:rPr>
              <w:t xml:space="preserve"> </w:t>
            </w:r>
            <w:r>
              <w:rPr>
                <w:sz w:val="18"/>
              </w:rPr>
              <w:t>counseling</w:t>
            </w:r>
          </w:p>
          <w:p w14:paraId="64D157BA"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orientation and mobility services</w:t>
            </w:r>
            <w:r>
              <w:rPr>
                <w:spacing w:val="-19"/>
                <w:sz w:val="18"/>
              </w:rPr>
              <w:t xml:space="preserve"> </w:t>
            </w:r>
            <w:r>
              <w:rPr>
                <w:sz w:val="18"/>
              </w:rPr>
              <w:t>(peripatology)</w:t>
            </w:r>
          </w:p>
          <w:p w14:paraId="4E1F765A" w14:textId="77777777" w:rsidR="00901777" w:rsidRDefault="00C0138F">
            <w:pPr>
              <w:pStyle w:val="TableParagraph"/>
              <w:numPr>
                <w:ilvl w:val="0"/>
                <w:numId w:val="46"/>
              </w:numPr>
              <w:tabs>
                <w:tab w:val="left" w:pos="504"/>
                <w:tab w:val="left" w:pos="505"/>
              </w:tabs>
              <w:spacing w:line="220" w:lineRule="exact"/>
              <w:ind w:hanging="360"/>
              <w:rPr>
                <w:sz w:val="18"/>
              </w:rPr>
            </w:pPr>
            <w:r>
              <w:rPr>
                <w:sz w:val="18"/>
              </w:rPr>
              <w:t>medical services for diagnostic or evaluation</w:t>
            </w:r>
            <w:r>
              <w:rPr>
                <w:spacing w:val="-13"/>
                <w:sz w:val="18"/>
              </w:rPr>
              <w:t xml:space="preserve"> </w:t>
            </w:r>
            <w:r>
              <w:rPr>
                <w:sz w:val="18"/>
              </w:rPr>
              <w:t>purposes</w:t>
            </w:r>
          </w:p>
          <w:p w14:paraId="280C373C" w14:textId="77777777" w:rsidR="00901777" w:rsidRDefault="00C0138F">
            <w:pPr>
              <w:pStyle w:val="TableParagraph"/>
              <w:numPr>
                <w:ilvl w:val="0"/>
                <w:numId w:val="46"/>
              </w:numPr>
              <w:tabs>
                <w:tab w:val="left" w:pos="505"/>
              </w:tabs>
              <w:spacing w:line="220" w:lineRule="exact"/>
              <w:ind w:hanging="360"/>
              <w:rPr>
                <w:sz w:val="18"/>
              </w:rPr>
            </w:pPr>
            <w:r>
              <w:rPr>
                <w:sz w:val="18"/>
              </w:rPr>
              <w:t>school health services, including school nurse</w:t>
            </w:r>
            <w:r>
              <w:rPr>
                <w:spacing w:val="-35"/>
                <w:sz w:val="18"/>
              </w:rPr>
              <w:t xml:space="preserve"> </w:t>
            </w:r>
            <w:r>
              <w:rPr>
                <w:sz w:val="18"/>
              </w:rPr>
              <w:t>services</w:t>
            </w:r>
          </w:p>
          <w:p w14:paraId="77AFB8C8" w14:textId="77777777" w:rsidR="00901777" w:rsidRDefault="00C0138F">
            <w:pPr>
              <w:pStyle w:val="TableParagraph"/>
              <w:numPr>
                <w:ilvl w:val="0"/>
                <w:numId w:val="46"/>
              </w:numPr>
              <w:tabs>
                <w:tab w:val="left" w:pos="505"/>
              </w:tabs>
              <w:spacing w:line="220" w:lineRule="exact"/>
              <w:ind w:hanging="360"/>
              <w:rPr>
                <w:sz w:val="18"/>
              </w:rPr>
            </w:pPr>
            <w:r>
              <w:rPr>
                <w:sz w:val="18"/>
              </w:rPr>
              <w:t>social work services in</w:t>
            </w:r>
            <w:r>
              <w:rPr>
                <w:spacing w:val="-16"/>
                <w:sz w:val="18"/>
              </w:rPr>
              <w:t xml:space="preserve"> </w:t>
            </w:r>
            <w:r>
              <w:rPr>
                <w:sz w:val="18"/>
              </w:rPr>
              <w:t>schools</w:t>
            </w:r>
          </w:p>
          <w:p w14:paraId="2B50D581" w14:textId="77777777" w:rsidR="00901777" w:rsidRDefault="00C0138F">
            <w:pPr>
              <w:pStyle w:val="TableParagraph"/>
              <w:numPr>
                <w:ilvl w:val="0"/>
                <w:numId w:val="46"/>
              </w:numPr>
              <w:tabs>
                <w:tab w:val="left" w:pos="505"/>
              </w:tabs>
              <w:spacing w:line="220" w:lineRule="exact"/>
              <w:ind w:hanging="360"/>
              <w:rPr>
                <w:sz w:val="18"/>
              </w:rPr>
            </w:pPr>
            <w:r>
              <w:rPr>
                <w:sz w:val="18"/>
              </w:rPr>
              <w:t>parent counseling and</w:t>
            </w:r>
            <w:r>
              <w:rPr>
                <w:spacing w:val="-4"/>
                <w:sz w:val="18"/>
              </w:rPr>
              <w:t xml:space="preserve"> </w:t>
            </w:r>
            <w:r>
              <w:rPr>
                <w:sz w:val="18"/>
              </w:rPr>
              <w:t>training</w:t>
            </w:r>
          </w:p>
          <w:p w14:paraId="571B91A6" w14:textId="77777777" w:rsidR="00901777" w:rsidRDefault="00C0138F">
            <w:pPr>
              <w:pStyle w:val="TableParagraph"/>
              <w:numPr>
                <w:ilvl w:val="0"/>
                <w:numId w:val="46"/>
              </w:numPr>
              <w:tabs>
                <w:tab w:val="left" w:pos="505"/>
              </w:tabs>
              <w:spacing w:line="230" w:lineRule="exact"/>
              <w:ind w:hanging="360"/>
              <w:rPr>
                <w:sz w:val="18"/>
              </w:rPr>
            </w:pPr>
            <w:r>
              <w:rPr>
                <w:sz w:val="18"/>
              </w:rPr>
              <w:t>interpreting</w:t>
            </w:r>
            <w:r>
              <w:rPr>
                <w:spacing w:val="-12"/>
                <w:sz w:val="18"/>
              </w:rPr>
              <w:t xml:space="preserve"> </w:t>
            </w:r>
            <w:r>
              <w:rPr>
                <w:sz w:val="18"/>
              </w:rPr>
              <w:t>services</w:t>
            </w:r>
          </w:p>
          <w:p w14:paraId="57AF7AB3" w14:textId="77777777" w:rsidR="00901777" w:rsidRDefault="00C0138F">
            <w:pPr>
              <w:pStyle w:val="TableParagraph"/>
              <w:tabs>
                <w:tab w:val="left" w:pos="3839"/>
              </w:tabs>
              <w:spacing w:before="140"/>
              <w:rPr>
                <w:b/>
                <w:sz w:val="18"/>
              </w:rPr>
            </w:pPr>
            <w:r>
              <w:rPr>
                <w:b/>
                <w:sz w:val="18"/>
              </w:rPr>
              <w:t>State</w:t>
            </w:r>
            <w:r>
              <w:rPr>
                <w:b/>
                <w:spacing w:val="-3"/>
                <w:sz w:val="18"/>
              </w:rPr>
              <w:t xml:space="preserve"> </w:t>
            </w:r>
            <w:r>
              <w:rPr>
                <w:b/>
                <w:sz w:val="18"/>
              </w:rPr>
              <w:t>Requirements</w:t>
            </w:r>
            <w:r>
              <w:rPr>
                <w:b/>
                <w:sz w:val="18"/>
              </w:rPr>
              <w:tab/>
              <w:t>Federal Requirements</w:t>
            </w:r>
          </w:p>
          <w:p w14:paraId="0203065D" w14:textId="77777777" w:rsidR="00901777" w:rsidRDefault="00C0138F">
            <w:pPr>
              <w:pStyle w:val="TableParagraph"/>
              <w:tabs>
                <w:tab w:val="left" w:pos="3863"/>
              </w:tabs>
              <w:spacing w:before="100"/>
              <w:rPr>
                <w:sz w:val="18"/>
              </w:rPr>
            </w:pPr>
            <w:r>
              <w:rPr>
                <w:sz w:val="18"/>
              </w:rPr>
              <w:t>603</w:t>
            </w:r>
            <w:r>
              <w:rPr>
                <w:spacing w:val="-1"/>
                <w:sz w:val="18"/>
              </w:rPr>
              <w:t xml:space="preserve"> </w:t>
            </w:r>
            <w:r>
              <w:rPr>
                <w:sz w:val="18"/>
              </w:rPr>
              <w:t>CMR</w:t>
            </w:r>
            <w:r>
              <w:rPr>
                <w:spacing w:val="-1"/>
                <w:sz w:val="18"/>
              </w:rPr>
              <w:t xml:space="preserve"> </w:t>
            </w:r>
            <w:r>
              <w:rPr>
                <w:sz w:val="18"/>
              </w:rPr>
              <w:t>28.02(18)</w:t>
            </w:r>
            <w:r>
              <w:rPr>
                <w:sz w:val="18"/>
              </w:rPr>
              <w:tab/>
              <w:t>34 CFR 300.34;</w:t>
            </w:r>
            <w:r>
              <w:rPr>
                <w:spacing w:val="-5"/>
                <w:sz w:val="18"/>
              </w:rPr>
              <w:t xml:space="preserve"> </w:t>
            </w:r>
            <w:r>
              <w:rPr>
                <w:sz w:val="18"/>
              </w:rPr>
              <w:t>300.323(c)</w:t>
            </w:r>
          </w:p>
        </w:tc>
        <w:tc>
          <w:tcPr>
            <w:tcW w:w="2430" w:type="dxa"/>
            <w:tcBorders>
              <w:top w:val="single" w:sz="24" w:space="0" w:color="FFFFFF"/>
              <w:bottom w:val="single" w:sz="24" w:space="0" w:color="FFFFFF"/>
            </w:tcBorders>
            <w:shd w:val="clear" w:color="auto" w:fill="F8F8F8"/>
          </w:tcPr>
          <w:p w14:paraId="4917CF63" w14:textId="77777777" w:rsidR="00901777" w:rsidRDefault="00C0138F">
            <w:pPr>
              <w:pStyle w:val="TableParagraph"/>
              <w:spacing w:before="25" w:line="381" w:lineRule="auto"/>
              <w:ind w:left="490" w:right="489"/>
              <w:jc w:val="center"/>
              <w:rPr>
                <w:sz w:val="18"/>
              </w:rPr>
            </w:pPr>
            <w:r>
              <w:rPr>
                <w:sz w:val="18"/>
              </w:rPr>
              <w:t>Student Records Documents Interviews</w:t>
            </w:r>
          </w:p>
        </w:tc>
      </w:tr>
      <w:tr w:rsidR="00901777" w14:paraId="0F0839FA" w14:textId="77777777">
        <w:trPr>
          <w:trHeight w:hRule="exact" w:val="4822"/>
        </w:trPr>
        <w:tc>
          <w:tcPr>
            <w:tcW w:w="1051" w:type="dxa"/>
            <w:tcBorders>
              <w:top w:val="single" w:sz="24" w:space="0" w:color="FFFFFF"/>
              <w:bottom w:val="single" w:sz="24" w:space="0" w:color="FFFFFF"/>
            </w:tcBorders>
            <w:shd w:val="clear" w:color="auto" w:fill="EAEAEA"/>
          </w:tcPr>
          <w:p w14:paraId="7A231136" w14:textId="77777777" w:rsidR="00901777" w:rsidRDefault="00C0138F">
            <w:pPr>
              <w:pStyle w:val="TableParagraph"/>
              <w:spacing w:before="43"/>
              <w:ind w:left="176" w:right="176"/>
              <w:jc w:val="center"/>
              <w:rPr>
                <w:b/>
                <w:sz w:val="18"/>
              </w:rPr>
            </w:pPr>
            <w:r>
              <w:rPr>
                <w:b/>
                <w:sz w:val="18"/>
              </w:rPr>
              <w:t>CR 13</w:t>
            </w:r>
          </w:p>
        </w:tc>
        <w:tc>
          <w:tcPr>
            <w:tcW w:w="7328" w:type="dxa"/>
            <w:tcBorders>
              <w:top w:val="single" w:sz="24" w:space="0" w:color="FFFFFF"/>
              <w:bottom w:val="single" w:sz="24" w:space="0" w:color="FFFFFF"/>
            </w:tcBorders>
            <w:shd w:val="clear" w:color="auto" w:fill="F8F8F8"/>
          </w:tcPr>
          <w:p w14:paraId="2E584D23" w14:textId="77777777" w:rsidR="00901777" w:rsidRDefault="00C0138F">
            <w:pPr>
              <w:pStyle w:val="TableParagraph"/>
              <w:spacing w:before="43" w:line="220" w:lineRule="exact"/>
              <w:ind w:right="531"/>
              <w:rPr>
                <w:b/>
                <w:sz w:val="18"/>
              </w:rPr>
            </w:pPr>
            <w:r>
              <w:rPr>
                <w:b/>
                <w:sz w:val="18"/>
              </w:rPr>
              <w:t>Availability of information and academic counseling on general curricular and occupational/vocational opportunities</w:t>
            </w:r>
          </w:p>
          <w:p w14:paraId="0C940FC2" w14:textId="77777777" w:rsidR="00901777" w:rsidRDefault="00C0138F">
            <w:pPr>
              <w:pStyle w:val="TableParagraph"/>
              <w:spacing w:before="117" w:line="220" w:lineRule="auto"/>
              <w:ind w:right="330"/>
              <w:rPr>
                <w:sz w:val="18"/>
              </w:rPr>
            </w:pPr>
            <w:r>
              <w:rPr>
                <w:sz w:val="18"/>
              </w:rPr>
              <w:t>Students, in grades 7-12, from linguistic, racial, and ethnic minorities; males; females; homeless students; and students with disabilities all receive the same information and academic counseling as other students on the full range of general curricular and any occupational/vocational opportunities available to them.</w:t>
            </w:r>
          </w:p>
          <w:p w14:paraId="272D495D" w14:textId="77777777" w:rsidR="00901777" w:rsidRDefault="00C0138F">
            <w:pPr>
              <w:pStyle w:val="TableParagraph"/>
              <w:spacing w:before="158" w:line="220" w:lineRule="auto"/>
              <w:ind w:right="556"/>
              <w:rPr>
                <w:sz w:val="18"/>
              </w:rPr>
            </w:pPr>
            <w:r>
              <w:rPr>
                <w:sz w:val="18"/>
              </w:rPr>
              <w:t>The district ensures that ELs are taught to the same academic standards and curriculum as all students, and provides the same opportunities to master such standards as other students, including the opportunity to enter academically advanced classes, receive credit for work done, and have access to the full range of programs.</w:t>
            </w:r>
          </w:p>
          <w:p w14:paraId="0F643DFE" w14:textId="77777777" w:rsidR="00901777" w:rsidRDefault="00C0138F">
            <w:pPr>
              <w:pStyle w:val="TableParagraph"/>
              <w:spacing w:before="158" w:line="220" w:lineRule="auto"/>
              <w:ind w:right="339"/>
              <w:rPr>
                <w:sz w:val="18"/>
              </w:rPr>
            </w:pPr>
            <w:r>
              <w:rPr>
                <w:sz w:val="18"/>
              </w:rPr>
              <w:t>The district uses grade appropriate content objectives for ELs that are based on the district curricula in English language arts, history and social science, mathematics, and science and technology/engineering, taught by qualified staff members.</w:t>
            </w:r>
          </w:p>
          <w:p w14:paraId="13AAFE83" w14:textId="77777777" w:rsidR="00901777" w:rsidRDefault="00C0138F">
            <w:pPr>
              <w:pStyle w:val="TableParagraph"/>
              <w:spacing w:before="144" w:line="230" w:lineRule="exact"/>
              <w:rPr>
                <w:sz w:val="18"/>
              </w:rPr>
            </w:pPr>
            <w:r>
              <w:rPr>
                <w:sz w:val="18"/>
              </w:rPr>
              <w:t>Title VI: 42 U.S.C. 2000d; 34 CFR 100.3(a), (b); Title IX: 20 U.S.C. 1681; 34 CFR 106.31,</w:t>
            </w:r>
          </w:p>
          <w:p w14:paraId="724237B5" w14:textId="739213C7" w:rsidR="00901777" w:rsidRDefault="00C0138F" w:rsidP="007D241B">
            <w:pPr>
              <w:pStyle w:val="TableParagraph"/>
              <w:spacing w:before="8" w:line="220" w:lineRule="exact"/>
              <w:ind w:right="353"/>
              <w:rPr>
                <w:sz w:val="18"/>
              </w:rPr>
            </w:pPr>
            <w:r>
              <w:rPr>
                <w:sz w:val="18"/>
              </w:rPr>
              <w:t xml:space="preserve">106.36; Section 504: 29 U.S.C. 794; 34 CFR 104.4, 104.37(b); Title II: 42 U.S.C. 12132; 28 CFR 35.130; </w:t>
            </w:r>
            <w:r w:rsidR="00B64CBE">
              <w:rPr>
                <w:sz w:val="18"/>
              </w:rPr>
              <w:t xml:space="preserve">ESSA: </w:t>
            </w:r>
            <w:r w:rsidR="007D241B">
              <w:rPr>
                <w:sz w:val="18"/>
              </w:rPr>
              <w:t>Title III, Secs. 3115 (d) (3)(A), (d)(8), (e)(1)(C)</w:t>
            </w:r>
            <w:r>
              <w:rPr>
                <w:sz w:val="18"/>
              </w:rPr>
              <w:t>; Mass.</w:t>
            </w:r>
            <w:r w:rsidR="005F0384">
              <w:rPr>
                <w:sz w:val="18"/>
              </w:rPr>
              <w:t xml:space="preserve"> </w:t>
            </w:r>
            <w:r>
              <w:rPr>
                <w:sz w:val="18"/>
              </w:rPr>
              <w:t>Const. amend. art. 114; M.G.L. c. 71A, s. 7; c. 76, s. 5; 603 CMR 26.03</w:t>
            </w:r>
            <w:r w:rsidR="002F2946">
              <w:rPr>
                <w:sz w:val="18"/>
              </w:rPr>
              <w:t>.</w:t>
            </w:r>
          </w:p>
        </w:tc>
        <w:tc>
          <w:tcPr>
            <w:tcW w:w="2430" w:type="dxa"/>
            <w:tcBorders>
              <w:top w:val="single" w:sz="24" w:space="0" w:color="FFFFFF"/>
              <w:bottom w:val="single" w:sz="24" w:space="0" w:color="FFFFFF"/>
            </w:tcBorders>
            <w:shd w:val="clear" w:color="auto" w:fill="F8F8F8"/>
          </w:tcPr>
          <w:p w14:paraId="71601B67"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42E95560" w14:textId="77777777">
        <w:trPr>
          <w:trHeight w:hRule="exact" w:val="1233"/>
        </w:trPr>
        <w:tc>
          <w:tcPr>
            <w:tcW w:w="1051" w:type="dxa"/>
            <w:tcBorders>
              <w:top w:val="single" w:sz="24" w:space="0" w:color="FFFFFF"/>
              <w:bottom w:val="nil"/>
            </w:tcBorders>
            <w:shd w:val="clear" w:color="auto" w:fill="EAEAEA"/>
          </w:tcPr>
          <w:p w14:paraId="49A4F387" w14:textId="77777777" w:rsidR="00901777" w:rsidRDefault="00C0138F">
            <w:pPr>
              <w:pStyle w:val="TableParagraph"/>
              <w:spacing w:before="43"/>
              <w:ind w:left="176" w:right="176"/>
              <w:jc w:val="center"/>
              <w:rPr>
                <w:b/>
                <w:sz w:val="18"/>
              </w:rPr>
            </w:pPr>
            <w:r>
              <w:rPr>
                <w:b/>
                <w:sz w:val="18"/>
              </w:rPr>
              <w:t>CR 14</w:t>
            </w:r>
          </w:p>
        </w:tc>
        <w:tc>
          <w:tcPr>
            <w:tcW w:w="7328" w:type="dxa"/>
            <w:tcBorders>
              <w:top w:val="single" w:sz="24" w:space="0" w:color="FFFFFF"/>
              <w:bottom w:val="nil"/>
            </w:tcBorders>
            <w:shd w:val="clear" w:color="auto" w:fill="F8F8F8"/>
          </w:tcPr>
          <w:p w14:paraId="581F555D" w14:textId="77777777" w:rsidR="00901777" w:rsidRDefault="00C0138F">
            <w:pPr>
              <w:pStyle w:val="TableParagraph"/>
              <w:spacing w:before="25"/>
              <w:rPr>
                <w:b/>
                <w:sz w:val="18"/>
              </w:rPr>
            </w:pPr>
            <w:r>
              <w:rPr>
                <w:b/>
                <w:sz w:val="18"/>
              </w:rPr>
              <w:t>Counseling and counseling materials free from bias and stereotypes</w:t>
            </w:r>
          </w:p>
          <w:p w14:paraId="451AAA06" w14:textId="77777777" w:rsidR="00901777" w:rsidRDefault="00C0138F">
            <w:pPr>
              <w:pStyle w:val="TableParagraph"/>
              <w:spacing w:before="119" w:line="220" w:lineRule="exact"/>
              <w:ind w:right="277"/>
              <w:rPr>
                <w:sz w:val="18"/>
              </w:rPr>
            </w:pPr>
            <w:r>
              <w:rPr>
                <w:sz w:val="18"/>
              </w:rPr>
              <w:t>To ensure that counseling and counseling materials are free from bias and stereotypes on the basis of race, color, sex, gender identity, religion, national origin, sexual orientation, disability, and homelessness, all counselors:</w:t>
            </w:r>
          </w:p>
        </w:tc>
        <w:tc>
          <w:tcPr>
            <w:tcW w:w="2430" w:type="dxa"/>
            <w:tcBorders>
              <w:top w:val="single" w:sz="24" w:space="0" w:color="FFFFFF"/>
              <w:bottom w:val="nil"/>
            </w:tcBorders>
            <w:shd w:val="clear" w:color="auto" w:fill="F8F8F8"/>
          </w:tcPr>
          <w:p w14:paraId="2AF98ED5" w14:textId="77777777" w:rsidR="00901777" w:rsidRDefault="00C0138F">
            <w:pPr>
              <w:pStyle w:val="TableParagraph"/>
              <w:spacing w:before="25" w:line="381" w:lineRule="auto"/>
              <w:ind w:left="793" w:right="720" w:hanging="53"/>
              <w:rPr>
                <w:sz w:val="18"/>
              </w:rPr>
            </w:pPr>
            <w:r>
              <w:rPr>
                <w:sz w:val="18"/>
              </w:rPr>
              <w:t>Documents Interviews</w:t>
            </w:r>
          </w:p>
        </w:tc>
      </w:tr>
    </w:tbl>
    <w:p w14:paraId="0C7D0F1B" w14:textId="77777777" w:rsidR="00901777" w:rsidRDefault="00901777">
      <w:pPr>
        <w:spacing w:line="381" w:lineRule="auto"/>
        <w:rPr>
          <w:sz w:val="18"/>
        </w:rPr>
        <w:sectPr w:rsidR="00901777">
          <w:headerReference w:type="default" r:id="rId151"/>
          <w:footerReference w:type="default" r:id="rId152"/>
          <w:pgSz w:w="12240" w:h="15840"/>
          <w:pgMar w:top="1460" w:right="0" w:bottom="940" w:left="580" w:header="0" w:footer="751" w:gutter="0"/>
          <w:pgNumType w:start="22"/>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094EAA8D" w14:textId="77777777">
        <w:trPr>
          <w:trHeight w:hRule="exact" w:val="3813"/>
        </w:trPr>
        <w:tc>
          <w:tcPr>
            <w:tcW w:w="1051" w:type="dxa"/>
            <w:tcBorders>
              <w:top w:val="nil"/>
              <w:bottom w:val="single" w:sz="24" w:space="0" w:color="FFFFFF"/>
            </w:tcBorders>
            <w:shd w:val="clear" w:color="auto" w:fill="EAEAEA"/>
          </w:tcPr>
          <w:p w14:paraId="34B9405F" w14:textId="77777777" w:rsidR="00901777" w:rsidRDefault="00901777"/>
        </w:tc>
        <w:tc>
          <w:tcPr>
            <w:tcW w:w="7328" w:type="dxa"/>
            <w:tcBorders>
              <w:top w:val="nil"/>
              <w:bottom w:val="single" w:sz="24" w:space="0" w:color="FFFFFF"/>
            </w:tcBorders>
            <w:shd w:val="clear" w:color="auto" w:fill="F8F8F8"/>
          </w:tcPr>
          <w:p w14:paraId="41E753E1" w14:textId="77777777" w:rsidR="00901777" w:rsidRDefault="00C0138F">
            <w:pPr>
              <w:pStyle w:val="TableParagraph"/>
              <w:numPr>
                <w:ilvl w:val="0"/>
                <w:numId w:val="45"/>
              </w:numPr>
              <w:tabs>
                <w:tab w:val="left" w:pos="504"/>
                <w:tab w:val="left" w:pos="505"/>
              </w:tabs>
              <w:spacing w:before="41" w:line="220" w:lineRule="auto"/>
              <w:ind w:right="729" w:hanging="360"/>
              <w:rPr>
                <w:sz w:val="18"/>
              </w:rPr>
            </w:pPr>
            <w:r>
              <w:rPr>
                <w:sz w:val="18"/>
              </w:rPr>
              <w:t>encourage students to consider programs of study, courses, extracurricular activities, and occupational opportunities on the basis of individual</w:t>
            </w:r>
            <w:r>
              <w:rPr>
                <w:spacing w:val="-24"/>
                <w:sz w:val="18"/>
              </w:rPr>
              <w:t xml:space="preserve"> </w:t>
            </w:r>
            <w:r>
              <w:rPr>
                <w:sz w:val="18"/>
              </w:rPr>
              <w:t>interests, abilities, and</w:t>
            </w:r>
            <w:r>
              <w:rPr>
                <w:spacing w:val="-14"/>
                <w:sz w:val="18"/>
              </w:rPr>
              <w:t xml:space="preserve"> </w:t>
            </w:r>
            <w:proofErr w:type="gramStart"/>
            <w:r>
              <w:rPr>
                <w:sz w:val="18"/>
              </w:rPr>
              <w:t>skills;</w:t>
            </w:r>
            <w:proofErr w:type="gramEnd"/>
          </w:p>
          <w:p w14:paraId="6289B0A2" w14:textId="77777777" w:rsidR="00901777" w:rsidRDefault="00C0138F">
            <w:pPr>
              <w:pStyle w:val="TableParagraph"/>
              <w:numPr>
                <w:ilvl w:val="0"/>
                <w:numId w:val="45"/>
              </w:numPr>
              <w:tabs>
                <w:tab w:val="left" w:pos="504"/>
                <w:tab w:val="left" w:pos="505"/>
              </w:tabs>
              <w:spacing w:before="2" w:line="220" w:lineRule="exact"/>
              <w:ind w:right="1175" w:hanging="360"/>
              <w:rPr>
                <w:sz w:val="18"/>
              </w:rPr>
            </w:pPr>
            <w:r>
              <w:rPr>
                <w:sz w:val="18"/>
              </w:rPr>
              <w:t>examine testing materials for bias and counteract any found bias</w:t>
            </w:r>
            <w:r>
              <w:rPr>
                <w:spacing w:val="-16"/>
                <w:sz w:val="18"/>
              </w:rPr>
              <w:t xml:space="preserve"> </w:t>
            </w:r>
            <w:r>
              <w:rPr>
                <w:sz w:val="18"/>
              </w:rPr>
              <w:t>when administering tests and interpreting test</w:t>
            </w:r>
            <w:r>
              <w:rPr>
                <w:spacing w:val="-17"/>
                <w:sz w:val="18"/>
              </w:rPr>
              <w:t xml:space="preserve"> </w:t>
            </w:r>
            <w:proofErr w:type="gramStart"/>
            <w:r>
              <w:rPr>
                <w:sz w:val="18"/>
              </w:rPr>
              <w:t>results;</w:t>
            </w:r>
            <w:proofErr w:type="gramEnd"/>
          </w:p>
          <w:p w14:paraId="574A2525" w14:textId="77777777" w:rsidR="00901777" w:rsidRDefault="00C0138F">
            <w:pPr>
              <w:pStyle w:val="TableParagraph"/>
              <w:numPr>
                <w:ilvl w:val="0"/>
                <w:numId w:val="45"/>
              </w:numPr>
              <w:tabs>
                <w:tab w:val="left" w:pos="504"/>
                <w:tab w:val="left" w:pos="505"/>
              </w:tabs>
              <w:spacing w:line="220" w:lineRule="exact"/>
              <w:ind w:right="339" w:hanging="360"/>
              <w:rPr>
                <w:sz w:val="18"/>
              </w:rPr>
            </w:pPr>
            <w:r>
              <w:rPr>
                <w:sz w:val="18"/>
              </w:rPr>
              <w:t>communicate effectively with ELs and disabled students and facilitate their</w:t>
            </w:r>
            <w:r>
              <w:rPr>
                <w:spacing w:val="-32"/>
                <w:sz w:val="18"/>
              </w:rPr>
              <w:t xml:space="preserve"> </w:t>
            </w:r>
            <w:r>
              <w:rPr>
                <w:sz w:val="18"/>
              </w:rPr>
              <w:t>access to all programs and services offered by the</w:t>
            </w:r>
            <w:r>
              <w:rPr>
                <w:spacing w:val="-16"/>
                <w:sz w:val="18"/>
              </w:rPr>
              <w:t xml:space="preserve"> </w:t>
            </w:r>
            <w:proofErr w:type="gramStart"/>
            <w:r>
              <w:rPr>
                <w:sz w:val="18"/>
              </w:rPr>
              <w:t>district;</w:t>
            </w:r>
            <w:proofErr w:type="gramEnd"/>
          </w:p>
          <w:p w14:paraId="527FE4AA" w14:textId="77777777" w:rsidR="00901777" w:rsidRDefault="00C0138F">
            <w:pPr>
              <w:pStyle w:val="TableParagraph"/>
              <w:numPr>
                <w:ilvl w:val="0"/>
                <w:numId w:val="45"/>
              </w:numPr>
              <w:tabs>
                <w:tab w:val="left" w:pos="504"/>
                <w:tab w:val="left" w:pos="505"/>
              </w:tabs>
              <w:spacing w:before="1" w:line="220" w:lineRule="exact"/>
              <w:ind w:right="1034" w:hanging="360"/>
              <w:rPr>
                <w:sz w:val="18"/>
              </w:rPr>
            </w:pPr>
            <w:r>
              <w:rPr>
                <w:sz w:val="18"/>
              </w:rPr>
              <w:t>ensure that ELs have the opportunity to receive support services, such as guidance and counseling, in a language that the student</w:t>
            </w:r>
            <w:r>
              <w:rPr>
                <w:spacing w:val="-17"/>
                <w:sz w:val="18"/>
              </w:rPr>
              <w:t xml:space="preserve"> </w:t>
            </w:r>
            <w:proofErr w:type="gramStart"/>
            <w:r>
              <w:rPr>
                <w:sz w:val="18"/>
              </w:rPr>
              <w:t>understands;</w:t>
            </w:r>
            <w:proofErr w:type="gramEnd"/>
          </w:p>
          <w:p w14:paraId="0F744100" w14:textId="77777777" w:rsidR="00901777" w:rsidRDefault="00C0138F">
            <w:pPr>
              <w:pStyle w:val="TableParagraph"/>
              <w:numPr>
                <w:ilvl w:val="0"/>
                <w:numId w:val="45"/>
              </w:numPr>
              <w:tabs>
                <w:tab w:val="left" w:pos="504"/>
                <w:tab w:val="left" w:pos="505"/>
              </w:tabs>
              <w:spacing w:line="220" w:lineRule="auto"/>
              <w:ind w:right="337" w:hanging="360"/>
              <w:rPr>
                <w:sz w:val="18"/>
              </w:rPr>
            </w:pPr>
            <w:r>
              <w:rPr>
                <w:sz w:val="18"/>
              </w:rPr>
              <w:t>support students in educational and occupational pursuits that are</w:t>
            </w:r>
            <w:r>
              <w:rPr>
                <w:spacing w:val="-16"/>
                <w:sz w:val="18"/>
              </w:rPr>
              <w:t xml:space="preserve"> </w:t>
            </w:r>
            <w:r>
              <w:rPr>
                <w:sz w:val="18"/>
              </w:rPr>
              <w:t>nontraditional for their</w:t>
            </w:r>
            <w:r>
              <w:rPr>
                <w:spacing w:val="-1"/>
                <w:sz w:val="18"/>
              </w:rPr>
              <w:t xml:space="preserve"> </w:t>
            </w:r>
            <w:r>
              <w:rPr>
                <w:sz w:val="18"/>
              </w:rPr>
              <w:t>gender.</w:t>
            </w:r>
          </w:p>
          <w:p w14:paraId="79EE5E69" w14:textId="77777777" w:rsidR="00901777" w:rsidRDefault="00901777">
            <w:pPr>
              <w:pStyle w:val="TableParagraph"/>
              <w:spacing w:before="11"/>
              <w:ind w:left="0"/>
              <w:rPr>
                <w:b/>
                <w:sz w:val="16"/>
              </w:rPr>
            </w:pPr>
          </w:p>
          <w:p w14:paraId="48A8D1F0" w14:textId="77777777" w:rsidR="00901777" w:rsidRDefault="00C0138F">
            <w:pPr>
              <w:pStyle w:val="TableParagraph"/>
              <w:spacing w:before="1" w:line="220" w:lineRule="exact"/>
              <w:ind w:right="320"/>
              <w:rPr>
                <w:sz w:val="18"/>
              </w:rPr>
            </w:pPr>
            <w:r>
              <w:rPr>
                <w:sz w:val="18"/>
              </w:rPr>
              <w:t>Title VI: 42 U.S.C. 2000d; 34 CFR 100.3(a), (b); EEOA: 20 U.S.C. 1703(f); Title IX: 20 U.S.C. 1681; 34 CFR 106.31, 106.36; Section 504: 29 U.S.C. 794; 34 CFR 104.4, 104.37; Title II:</w:t>
            </w:r>
          </w:p>
          <w:p w14:paraId="58B463B2" w14:textId="3FF9E2E6" w:rsidR="00901777" w:rsidRDefault="00C0138F">
            <w:pPr>
              <w:pStyle w:val="TableParagraph"/>
              <w:spacing w:before="8" w:line="220" w:lineRule="exact"/>
              <w:ind w:right="330"/>
              <w:rPr>
                <w:sz w:val="18"/>
              </w:rPr>
            </w:pPr>
            <w:r w:rsidRPr="0037668A">
              <w:rPr>
                <w:sz w:val="18"/>
                <w:lang w:val="pt-BR"/>
              </w:rPr>
              <w:t xml:space="preserve">42 U.S.C. 12132; 28 CFR 35.130, 35.160; </w:t>
            </w:r>
            <w:r w:rsidR="007D241B" w:rsidRPr="0037668A">
              <w:rPr>
                <w:sz w:val="18"/>
                <w:lang w:val="pt-BR"/>
              </w:rPr>
              <w:t xml:space="preserve">ESSA: Title III, Secs. 3115((d)(3)(A),(d)(8), (e)(1)(C); </w:t>
            </w:r>
            <w:r w:rsidRPr="0037668A">
              <w:rPr>
                <w:sz w:val="18"/>
                <w:lang w:val="pt-BR"/>
              </w:rPr>
              <w:t xml:space="preserve">Mass. </w:t>
            </w:r>
            <w:r>
              <w:rPr>
                <w:sz w:val="18"/>
              </w:rPr>
              <w:t>Const. amend. art. 114; M.G.L. c. 71A, s. 7; c. 76, s. 5; 603 CMR 26.03, 603 CMR 26.04, 26.07(8)</w:t>
            </w:r>
            <w:r w:rsidR="00302BCD">
              <w:rPr>
                <w:sz w:val="18"/>
              </w:rPr>
              <w:t>.</w:t>
            </w:r>
          </w:p>
        </w:tc>
        <w:tc>
          <w:tcPr>
            <w:tcW w:w="2430" w:type="dxa"/>
            <w:tcBorders>
              <w:top w:val="nil"/>
              <w:bottom w:val="single" w:sz="24" w:space="0" w:color="FFFFFF"/>
            </w:tcBorders>
            <w:shd w:val="clear" w:color="auto" w:fill="F8F8F8"/>
          </w:tcPr>
          <w:p w14:paraId="1B6192EF" w14:textId="77777777" w:rsidR="00901777" w:rsidRDefault="00901777"/>
        </w:tc>
      </w:tr>
      <w:tr w:rsidR="00901777" w14:paraId="28B98760" w14:textId="77777777">
        <w:trPr>
          <w:trHeight w:hRule="exact" w:val="9007"/>
        </w:trPr>
        <w:tc>
          <w:tcPr>
            <w:tcW w:w="1051" w:type="dxa"/>
            <w:tcBorders>
              <w:top w:val="single" w:sz="24" w:space="0" w:color="FFFFFF"/>
              <w:bottom w:val="nil"/>
            </w:tcBorders>
            <w:shd w:val="clear" w:color="auto" w:fill="EAEAEA"/>
          </w:tcPr>
          <w:p w14:paraId="29F1A0E4" w14:textId="77777777" w:rsidR="00901777" w:rsidRDefault="00C0138F">
            <w:pPr>
              <w:pStyle w:val="TableParagraph"/>
              <w:spacing w:before="43"/>
              <w:ind w:left="259"/>
              <w:rPr>
                <w:b/>
                <w:sz w:val="18"/>
              </w:rPr>
            </w:pPr>
            <w:r>
              <w:rPr>
                <w:b/>
                <w:sz w:val="18"/>
              </w:rPr>
              <w:t>CR 18</w:t>
            </w:r>
          </w:p>
        </w:tc>
        <w:tc>
          <w:tcPr>
            <w:tcW w:w="7328" w:type="dxa"/>
            <w:tcBorders>
              <w:top w:val="single" w:sz="24" w:space="0" w:color="FFFFFF"/>
              <w:bottom w:val="nil"/>
            </w:tcBorders>
            <w:shd w:val="clear" w:color="auto" w:fill="F8F8F8"/>
          </w:tcPr>
          <w:p w14:paraId="35B6111D" w14:textId="77777777" w:rsidR="00901777" w:rsidRDefault="00C0138F">
            <w:pPr>
              <w:pStyle w:val="TableParagraph"/>
              <w:spacing w:before="25"/>
              <w:rPr>
                <w:b/>
                <w:sz w:val="18"/>
              </w:rPr>
            </w:pPr>
            <w:r>
              <w:rPr>
                <w:b/>
                <w:sz w:val="18"/>
              </w:rPr>
              <w:t>Responsibilities of the school principal</w:t>
            </w:r>
          </w:p>
          <w:p w14:paraId="24BB478D" w14:textId="77777777" w:rsidR="00901777" w:rsidRDefault="00C0138F">
            <w:pPr>
              <w:pStyle w:val="TableParagraph"/>
              <w:numPr>
                <w:ilvl w:val="0"/>
                <w:numId w:val="44"/>
              </w:numPr>
              <w:tabs>
                <w:tab w:val="left" w:pos="504"/>
                <w:tab w:val="left" w:pos="505"/>
              </w:tabs>
              <w:spacing w:before="115" w:line="220" w:lineRule="auto"/>
              <w:ind w:right="359" w:hanging="360"/>
              <w:rPr>
                <w:sz w:val="18"/>
              </w:rPr>
            </w:pPr>
            <w:r>
              <w:rPr>
                <w:b/>
                <w:sz w:val="18"/>
              </w:rPr>
              <w:t xml:space="preserve">Instructional support. </w:t>
            </w:r>
            <w:r>
              <w:rPr>
                <w:sz w:val="18"/>
              </w:rPr>
              <w:t>The principal in each of the district’s schools promotes instructional practices responsive to student needs and ensures that adequate instructional support is available for students and teachers. Instructional support includes remedial instruction for students, consultative services for teachers, availability of reading instruction at the elementary level, appropriate services for linguistic minority students, and other services consistent with effective educational practices and the requirements of M.G.L. c. 71B, §2. The principal consults with the administrator of special education regarding accommodations and interventions for students.  Such efforts and their results are documented and placed in the student record. Additionally, when an individual student is referred for an evaluation to determine eligibility for special education, the principal ensures that documentation on the use of instructional support</w:t>
            </w:r>
            <w:r>
              <w:rPr>
                <w:spacing w:val="-24"/>
                <w:sz w:val="18"/>
              </w:rPr>
              <w:t xml:space="preserve"> </w:t>
            </w:r>
            <w:r>
              <w:rPr>
                <w:sz w:val="18"/>
              </w:rPr>
              <w:t>services for the student is provided as part of the evaluation information reviewed by the Team when determining</w:t>
            </w:r>
            <w:r>
              <w:rPr>
                <w:spacing w:val="-14"/>
                <w:sz w:val="18"/>
              </w:rPr>
              <w:t xml:space="preserve"> </w:t>
            </w:r>
            <w:r>
              <w:rPr>
                <w:sz w:val="18"/>
              </w:rPr>
              <w:t>eligibility.</w:t>
            </w:r>
          </w:p>
          <w:p w14:paraId="3FB4A0AC" w14:textId="77777777" w:rsidR="00901777" w:rsidRDefault="00C0138F">
            <w:pPr>
              <w:pStyle w:val="TableParagraph"/>
              <w:numPr>
                <w:ilvl w:val="0"/>
                <w:numId w:val="44"/>
              </w:numPr>
              <w:tabs>
                <w:tab w:val="left" w:pos="504"/>
                <w:tab w:val="left" w:pos="505"/>
              </w:tabs>
              <w:spacing w:line="220" w:lineRule="auto"/>
              <w:ind w:right="311" w:hanging="360"/>
              <w:rPr>
                <w:sz w:val="18"/>
              </w:rPr>
            </w:pPr>
            <w:r>
              <w:rPr>
                <w:b/>
                <w:sz w:val="18"/>
              </w:rPr>
              <w:t xml:space="preserve">Curriculum Accommodation Plan. </w:t>
            </w:r>
            <w:r>
              <w:rPr>
                <w:sz w:val="18"/>
              </w:rPr>
              <w:t>The principal implements a curriculum accommodation plan developed by the district’s general education program to ensure that all efforts have been made to meet the needs of diverse learners in the general education program. The plan assists the regular classroom teacher in analyzing and accommodating diverse learning styles of all children in the</w:t>
            </w:r>
            <w:r>
              <w:rPr>
                <w:spacing w:val="-32"/>
                <w:sz w:val="18"/>
              </w:rPr>
              <w:t xml:space="preserve"> </w:t>
            </w:r>
            <w:r>
              <w:rPr>
                <w:sz w:val="18"/>
              </w:rPr>
              <w:t>regular classroom and in providing appropriate services and support within the general education program including, but not limited to, direct and systematic instruction in reading and provision of services to address the needs of children whose behavior may interfere with learning. The plan includes provisions encouraging teacher mentoring and collaboration and parental involvement.  (The plan may be part of a multi-year strategic</w:t>
            </w:r>
            <w:r>
              <w:rPr>
                <w:spacing w:val="-9"/>
                <w:sz w:val="18"/>
              </w:rPr>
              <w:t xml:space="preserve"> </w:t>
            </w:r>
            <w:r>
              <w:rPr>
                <w:sz w:val="18"/>
              </w:rPr>
              <w:t>plan.)</w:t>
            </w:r>
          </w:p>
          <w:p w14:paraId="0F84C605" w14:textId="77777777" w:rsidR="00901777" w:rsidRDefault="00C0138F">
            <w:pPr>
              <w:pStyle w:val="TableParagraph"/>
              <w:numPr>
                <w:ilvl w:val="0"/>
                <w:numId w:val="44"/>
              </w:numPr>
              <w:tabs>
                <w:tab w:val="left" w:pos="504"/>
                <w:tab w:val="left" w:pos="505"/>
              </w:tabs>
              <w:spacing w:before="4" w:line="220" w:lineRule="exact"/>
              <w:ind w:right="555" w:hanging="360"/>
              <w:rPr>
                <w:sz w:val="18"/>
              </w:rPr>
            </w:pPr>
            <w:r>
              <w:rPr>
                <w:b/>
                <w:sz w:val="18"/>
              </w:rPr>
              <w:t xml:space="preserve">Coordination with special education. </w:t>
            </w:r>
            <w:r>
              <w:rPr>
                <w:sz w:val="18"/>
              </w:rPr>
              <w:t>The principal with the assistance of</w:t>
            </w:r>
            <w:r>
              <w:rPr>
                <w:spacing w:val="-28"/>
                <w:sz w:val="18"/>
              </w:rPr>
              <w:t xml:space="preserve"> </w:t>
            </w:r>
            <w:r>
              <w:rPr>
                <w:sz w:val="18"/>
              </w:rPr>
              <w:t>the administrator of special education coordinates the delivery and supervision of special education services within each school</w:t>
            </w:r>
            <w:r>
              <w:rPr>
                <w:spacing w:val="-24"/>
                <w:sz w:val="18"/>
              </w:rPr>
              <w:t xml:space="preserve"> </w:t>
            </w:r>
            <w:r>
              <w:rPr>
                <w:sz w:val="18"/>
              </w:rPr>
              <w:t>building.</w:t>
            </w:r>
          </w:p>
          <w:p w14:paraId="73AD77FE" w14:textId="77777777" w:rsidR="00901777" w:rsidRDefault="00C0138F">
            <w:pPr>
              <w:pStyle w:val="TableParagraph"/>
              <w:numPr>
                <w:ilvl w:val="0"/>
                <w:numId w:val="44"/>
              </w:numPr>
              <w:tabs>
                <w:tab w:val="left" w:pos="504"/>
                <w:tab w:val="left" w:pos="505"/>
              </w:tabs>
              <w:spacing w:line="220" w:lineRule="auto"/>
              <w:ind w:right="346" w:hanging="360"/>
              <w:rPr>
                <w:sz w:val="18"/>
              </w:rPr>
            </w:pPr>
            <w:r>
              <w:rPr>
                <w:b/>
                <w:sz w:val="18"/>
              </w:rPr>
              <w:t xml:space="preserve">Educational services in home or hospital. </w:t>
            </w:r>
            <w:r>
              <w:rPr>
                <w:sz w:val="18"/>
              </w:rPr>
              <w:t>Upon receipt of a physician’s written order verifying that any student enrolled in a public school or placed by the public school in a private setting must remain at home or in a hospital on a day or overnight basis, or any combination of both, for medical reasons and for a period of not less than fourteen school days in any school year, the principal arranges for provision of educational services in the home or hospital. Such services are provided with sufficient frequency to allow the student to continue his or her educational program, as long as such services do not interfere with the medical needs of the student. The principal coordinates such services with the administrator of special education for eligible students. Such educational</w:t>
            </w:r>
            <w:r>
              <w:rPr>
                <w:spacing w:val="-29"/>
                <w:sz w:val="18"/>
              </w:rPr>
              <w:t xml:space="preserve"> </w:t>
            </w:r>
            <w:r>
              <w:rPr>
                <w:sz w:val="18"/>
              </w:rPr>
              <w:t>services are not considered special education unless the student has been</w:t>
            </w:r>
            <w:r>
              <w:rPr>
                <w:spacing w:val="-28"/>
                <w:sz w:val="18"/>
              </w:rPr>
              <w:t xml:space="preserve"> </w:t>
            </w:r>
            <w:r>
              <w:rPr>
                <w:sz w:val="18"/>
              </w:rPr>
              <w:t>determined</w:t>
            </w:r>
          </w:p>
        </w:tc>
        <w:tc>
          <w:tcPr>
            <w:tcW w:w="2430" w:type="dxa"/>
            <w:tcBorders>
              <w:top w:val="single" w:sz="24" w:space="0" w:color="FFFFFF"/>
              <w:bottom w:val="nil"/>
            </w:tcBorders>
            <w:shd w:val="clear" w:color="auto" w:fill="F8F8F8"/>
          </w:tcPr>
          <w:p w14:paraId="60E144BB" w14:textId="77777777" w:rsidR="00901777" w:rsidRDefault="00C0138F">
            <w:pPr>
              <w:pStyle w:val="TableParagraph"/>
              <w:spacing w:before="25" w:line="381" w:lineRule="auto"/>
              <w:ind w:left="490" w:right="489"/>
              <w:jc w:val="center"/>
              <w:rPr>
                <w:sz w:val="18"/>
              </w:rPr>
            </w:pPr>
            <w:r>
              <w:rPr>
                <w:sz w:val="18"/>
              </w:rPr>
              <w:t>Documents Interviews</w:t>
            </w:r>
          </w:p>
          <w:p w14:paraId="3D16A4B5" w14:textId="77777777" w:rsidR="00901777" w:rsidRDefault="00C0138F">
            <w:pPr>
              <w:pStyle w:val="TableParagraph"/>
              <w:spacing w:line="238" w:lineRule="exact"/>
              <w:ind w:left="131" w:right="132"/>
              <w:jc w:val="center"/>
              <w:rPr>
                <w:sz w:val="18"/>
              </w:rPr>
            </w:pPr>
            <w:r>
              <w:rPr>
                <w:sz w:val="18"/>
              </w:rPr>
              <w:t>Student Record Review</w:t>
            </w:r>
          </w:p>
        </w:tc>
      </w:tr>
    </w:tbl>
    <w:p w14:paraId="708B3C9F" w14:textId="77777777" w:rsidR="00901777" w:rsidRDefault="00901777">
      <w:pPr>
        <w:spacing w:line="238" w:lineRule="exact"/>
        <w:jc w:val="center"/>
        <w:rPr>
          <w:sz w:val="18"/>
        </w:rPr>
        <w:sectPr w:rsidR="00901777">
          <w:headerReference w:type="default" r:id="rId153"/>
          <w:footerReference w:type="default" r:id="rId154"/>
          <w:pgSz w:w="12240" w:h="15840"/>
          <w:pgMar w:top="1460" w:right="0" w:bottom="940" w:left="580" w:header="0" w:footer="751" w:gutter="0"/>
          <w:pgNumType w:start="23"/>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F0750FF" w14:textId="77777777">
        <w:trPr>
          <w:trHeight w:hRule="exact" w:val="1318"/>
        </w:trPr>
        <w:tc>
          <w:tcPr>
            <w:tcW w:w="1051" w:type="dxa"/>
            <w:tcBorders>
              <w:left w:val="single" w:sz="18" w:space="0" w:color="FFFFFF"/>
              <w:right w:val="single" w:sz="18" w:space="0" w:color="FFFFFF"/>
            </w:tcBorders>
            <w:shd w:val="clear" w:color="auto" w:fill="EAEAEA"/>
          </w:tcPr>
          <w:p w14:paraId="28A19C4B" w14:textId="77777777" w:rsidR="00901777" w:rsidRDefault="00901777"/>
        </w:tc>
        <w:tc>
          <w:tcPr>
            <w:tcW w:w="7328" w:type="dxa"/>
            <w:tcBorders>
              <w:left w:val="single" w:sz="18" w:space="0" w:color="FFFFFF"/>
              <w:right w:val="single" w:sz="18" w:space="0" w:color="FFFFFF"/>
            </w:tcBorders>
            <w:shd w:val="clear" w:color="auto" w:fill="F8F8F8"/>
          </w:tcPr>
          <w:p w14:paraId="5AF5BEE3" w14:textId="77777777" w:rsidR="00901777" w:rsidRDefault="00C0138F">
            <w:pPr>
              <w:pStyle w:val="TableParagraph"/>
              <w:spacing w:before="25"/>
              <w:ind w:left="504"/>
              <w:rPr>
                <w:sz w:val="18"/>
              </w:rPr>
            </w:pPr>
            <w:r>
              <w:rPr>
                <w:sz w:val="18"/>
              </w:rPr>
              <w:t>eligible for such services, and the services include services on the student’s IEP.</w:t>
            </w:r>
          </w:p>
          <w:p w14:paraId="20A8FBE9" w14:textId="77777777" w:rsidR="00901777" w:rsidRDefault="00C0138F">
            <w:pPr>
              <w:pStyle w:val="TableParagraph"/>
              <w:spacing w:before="200" w:line="230" w:lineRule="exact"/>
              <w:rPr>
                <w:sz w:val="18"/>
              </w:rPr>
            </w:pPr>
            <w:r>
              <w:rPr>
                <w:sz w:val="18"/>
              </w:rPr>
              <w:t>M.G.L. c. 71, s. 38Q ½; 603 CMR 28.03(3)</w:t>
            </w:r>
          </w:p>
          <w:p w14:paraId="0DD4CD46" w14:textId="6E20992F" w:rsidR="00901777" w:rsidRDefault="00C0138F">
            <w:pPr>
              <w:pStyle w:val="TableParagraph"/>
              <w:spacing w:before="7" w:line="220" w:lineRule="exact"/>
              <w:ind w:right="1178"/>
              <w:rPr>
                <w:sz w:val="18"/>
              </w:rPr>
            </w:pPr>
            <w:r>
              <w:rPr>
                <w:sz w:val="18"/>
              </w:rPr>
              <w:t xml:space="preserve">Parts 1 and 2 of CR 18 are related to State Performance Plan Indicator 5. </w:t>
            </w:r>
            <w:r w:rsidR="00A066F9">
              <w:rPr>
                <w:sz w:val="18"/>
              </w:rPr>
              <w:t xml:space="preserve">(See </w:t>
            </w:r>
            <w:hyperlink r:id="rId155" w:history="1">
              <w:r w:rsidR="00A066F9" w:rsidRPr="00441163">
                <w:rPr>
                  <w:color w:val="006FC0"/>
                  <w:sz w:val="18"/>
                  <w:u w:color="006FC0"/>
                </w:rPr>
                <w:t>https://www.doe.mass.edu/sped/spp/maspp.html</w:t>
              </w:r>
            </w:hyperlink>
            <w:r w:rsidR="00A066F9" w:rsidRPr="00441163">
              <w:rPr>
                <w:sz w:val="20"/>
                <w:szCs w:val="20"/>
              </w:rPr>
              <w:t>.)</w:t>
            </w:r>
          </w:p>
        </w:tc>
        <w:tc>
          <w:tcPr>
            <w:tcW w:w="2430" w:type="dxa"/>
            <w:tcBorders>
              <w:left w:val="single" w:sz="18" w:space="0" w:color="FFFFFF"/>
              <w:right w:val="single" w:sz="18" w:space="0" w:color="FFFFFF"/>
            </w:tcBorders>
            <w:shd w:val="clear" w:color="auto" w:fill="F8F8F8"/>
          </w:tcPr>
          <w:p w14:paraId="37D3AFAD" w14:textId="77777777" w:rsidR="00901777" w:rsidRDefault="00901777"/>
        </w:tc>
      </w:tr>
    </w:tbl>
    <w:p w14:paraId="66BB159C" w14:textId="77777777" w:rsidR="00901777" w:rsidRDefault="00901777">
      <w:pPr>
        <w:pStyle w:val="BodyText"/>
        <w:spacing w:before="5"/>
        <w:rPr>
          <w:b/>
          <w:sz w:val="12"/>
        </w:rPr>
      </w:pPr>
    </w:p>
    <w:p w14:paraId="3238ECBF" w14:textId="77777777" w:rsidR="00901777" w:rsidRPr="002F2331" w:rsidRDefault="00C0138F" w:rsidP="002F2331">
      <w:pPr>
        <w:spacing w:before="100"/>
        <w:ind w:left="144"/>
        <w:rPr>
          <w:b/>
          <w:bCs/>
          <w:color w:val="006FC0"/>
          <w:sz w:val="28"/>
          <w:szCs w:val="28"/>
        </w:rPr>
      </w:pPr>
      <w:r w:rsidRPr="002F2331">
        <w:rPr>
          <w:b/>
          <w:bCs/>
          <w:color w:val="006FC0"/>
          <w:sz w:val="28"/>
          <w:szCs w:val="28"/>
        </w:rPr>
        <w:t>Group B – Universal Standards</w:t>
      </w:r>
    </w:p>
    <w:p w14:paraId="4CDF2484" w14:textId="77777777" w:rsidR="00901777" w:rsidRDefault="00C0138F">
      <w:pPr>
        <w:spacing w:before="230"/>
        <w:ind w:left="140"/>
        <w:rPr>
          <w:b/>
          <w:sz w:val="20"/>
        </w:rPr>
      </w:pPr>
      <w:bookmarkStart w:id="3" w:name="_bookmark3"/>
      <w:bookmarkEnd w:id="3"/>
      <w:r>
        <w:rPr>
          <w:b/>
          <w:color w:val="585858"/>
          <w:sz w:val="20"/>
        </w:rPr>
        <w:t>Licensure/Professional Development</w:t>
      </w:r>
    </w:p>
    <w:p w14:paraId="2788C095"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EC17DB" w:rsidRPr="00EC17DB" w14:paraId="496E8B90" w14:textId="77777777">
        <w:trPr>
          <w:trHeight w:hRule="exact" w:val="757"/>
        </w:trPr>
        <w:tc>
          <w:tcPr>
            <w:tcW w:w="1051" w:type="dxa"/>
            <w:tcBorders>
              <w:top w:val="nil"/>
            </w:tcBorders>
            <w:shd w:val="clear" w:color="auto" w:fill="959595"/>
          </w:tcPr>
          <w:p w14:paraId="4450EBCC" w14:textId="77777777" w:rsidR="00901777" w:rsidRPr="00EC17DB" w:rsidRDefault="00C0138F">
            <w:pPr>
              <w:pStyle w:val="TableParagraph"/>
              <w:spacing w:before="162" w:line="220" w:lineRule="exact"/>
              <w:ind w:left="115" w:right="70" w:hanging="26"/>
              <w:rPr>
                <w:rFonts w:asciiTheme="minorHAnsi" w:hAnsiTheme="minorHAnsi" w:cstheme="minorHAnsi"/>
                <w:b/>
              </w:rPr>
            </w:pPr>
            <w:r w:rsidRPr="00EC17DB">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6F72B883" w14:textId="77777777" w:rsidR="00901777" w:rsidRDefault="00C0138F" w:rsidP="00EC17DB">
            <w:pPr>
              <w:pStyle w:val="TableParagraph"/>
              <w:spacing w:before="162" w:line="220" w:lineRule="exact"/>
              <w:ind w:left="115" w:right="70" w:hanging="26"/>
              <w:jc w:val="center"/>
              <w:rPr>
                <w:b/>
                <w:sz w:val="20"/>
              </w:rPr>
            </w:pPr>
            <w:r w:rsidRPr="00EC17DB">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1F1D7DC4" w14:textId="77777777" w:rsidR="00901777" w:rsidRPr="00EC17DB" w:rsidRDefault="00C0138F" w:rsidP="00EC17DB">
            <w:pPr>
              <w:pStyle w:val="TableParagraph"/>
              <w:spacing w:before="162"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17DB">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134DA9FF" w14:textId="77777777">
        <w:trPr>
          <w:trHeight w:hRule="exact" w:val="3675"/>
        </w:trPr>
        <w:tc>
          <w:tcPr>
            <w:tcW w:w="1051" w:type="dxa"/>
            <w:tcBorders>
              <w:bottom w:val="single" w:sz="23" w:space="0" w:color="FFFFFF"/>
            </w:tcBorders>
            <w:shd w:val="clear" w:color="auto" w:fill="EAEAEA"/>
          </w:tcPr>
          <w:p w14:paraId="30ECF878" w14:textId="77777777" w:rsidR="00901777" w:rsidRDefault="00C0138F">
            <w:pPr>
              <w:pStyle w:val="TableParagraph"/>
              <w:spacing w:before="43"/>
              <w:ind w:left="176" w:right="176"/>
              <w:jc w:val="center"/>
              <w:rPr>
                <w:b/>
                <w:sz w:val="18"/>
              </w:rPr>
            </w:pPr>
            <w:r>
              <w:rPr>
                <w:b/>
                <w:sz w:val="18"/>
              </w:rPr>
              <w:t>SE 50</w:t>
            </w:r>
          </w:p>
        </w:tc>
        <w:tc>
          <w:tcPr>
            <w:tcW w:w="7328" w:type="dxa"/>
            <w:tcBorders>
              <w:bottom w:val="single" w:sz="23" w:space="0" w:color="FFFFFF"/>
            </w:tcBorders>
            <w:shd w:val="clear" w:color="auto" w:fill="F8F8F8"/>
          </w:tcPr>
          <w:p w14:paraId="0E04CF51" w14:textId="77777777" w:rsidR="00901777" w:rsidRDefault="00C0138F">
            <w:pPr>
              <w:pStyle w:val="TableParagraph"/>
              <w:spacing w:before="25"/>
              <w:rPr>
                <w:b/>
                <w:sz w:val="18"/>
              </w:rPr>
            </w:pPr>
            <w:r>
              <w:rPr>
                <w:b/>
                <w:sz w:val="18"/>
              </w:rPr>
              <w:t>Administrator of Special Education</w:t>
            </w:r>
          </w:p>
          <w:p w14:paraId="699200FC" w14:textId="77777777" w:rsidR="00901777" w:rsidRDefault="00C0138F">
            <w:pPr>
              <w:pStyle w:val="TableParagraph"/>
              <w:spacing w:before="116" w:line="220" w:lineRule="auto"/>
              <w:ind w:right="330"/>
              <w:rPr>
                <w:sz w:val="18"/>
              </w:rPr>
            </w:pPr>
            <w:r>
              <w:rPr>
                <w:sz w:val="18"/>
              </w:rPr>
              <w:t>The school district has an appointed person to be its administrator of special education. The administrator supervises all special education for the school district and ensures compliance with all federal and state special education laws. The administrator of special education is appropriately licensed or holds a current waiver for an appropriate license or otherwise demonstrates that he or she has the qualifications to perform all of the duties of the administrator. As appropriate, and in accordance with the requirements of</w:t>
            </w:r>
          </w:p>
          <w:p w14:paraId="213CA3FB" w14:textId="77777777" w:rsidR="00901777" w:rsidRDefault="00C0138F">
            <w:pPr>
              <w:pStyle w:val="TableParagraph"/>
              <w:spacing w:before="161" w:line="220" w:lineRule="exact"/>
              <w:ind w:right="330"/>
              <w:rPr>
                <w:sz w:val="18"/>
              </w:rPr>
            </w:pPr>
            <w:r>
              <w:rPr>
                <w:sz w:val="18"/>
              </w:rPr>
              <w:t>M.G.L. c.71B, §3A, the administrator may designate other school district personnel to carry out some of the duties of the administrator.</w:t>
            </w:r>
          </w:p>
          <w:p w14:paraId="2E6BA542" w14:textId="77777777" w:rsidR="00901777" w:rsidRDefault="00C0138F">
            <w:pPr>
              <w:pStyle w:val="TableParagraph"/>
              <w:tabs>
                <w:tab w:val="left" w:pos="3292"/>
              </w:tabs>
              <w:spacing w:before="141"/>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2AF9CFB" w14:textId="77777777" w:rsidR="00901777" w:rsidRDefault="00C0138F">
            <w:pPr>
              <w:pStyle w:val="TableParagraph"/>
              <w:spacing w:before="119" w:line="220" w:lineRule="exact"/>
              <w:ind w:right="5159"/>
              <w:rPr>
                <w:sz w:val="18"/>
              </w:rPr>
            </w:pPr>
            <w:r>
              <w:rPr>
                <w:sz w:val="18"/>
              </w:rPr>
              <w:t>M.G.L. c. 71B, section 3A; 603 CMR 28.03(2)</w:t>
            </w:r>
          </w:p>
        </w:tc>
        <w:tc>
          <w:tcPr>
            <w:tcW w:w="2430" w:type="dxa"/>
            <w:tcBorders>
              <w:bottom w:val="single" w:sz="23" w:space="0" w:color="FFFFFF"/>
            </w:tcBorders>
            <w:shd w:val="clear" w:color="auto" w:fill="F8F8F8"/>
          </w:tcPr>
          <w:p w14:paraId="56263860"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1ED4D8ED" w14:textId="77777777">
        <w:trPr>
          <w:trHeight w:hRule="exact" w:val="5414"/>
        </w:trPr>
        <w:tc>
          <w:tcPr>
            <w:tcW w:w="1051" w:type="dxa"/>
            <w:tcBorders>
              <w:top w:val="single" w:sz="23" w:space="0" w:color="FFFFFF"/>
              <w:bottom w:val="nil"/>
            </w:tcBorders>
            <w:shd w:val="clear" w:color="auto" w:fill="EAEAEA"/>
          </w:tcPr>
          <w:p w14:paraId="257F5D6D" w14:textId="77777777" w:rsidR="00901777" w:rsidRDefault="00C0138F">
            <w:pPr>
              <w:pStyle w:val="TableParagraph"/>
              <w:spacing w:before="44"/>
              <w:ind w:left="176" w:right="176"/>
              <w:jc w:val="center"/>
              <w:rPr>
                <w:b/>
                <w:sz w:val="18"/>
              </w:rPr>
            </w:pPr>
            <w:r>
              <w:rPr>
                <w:b/>
                <w:sz w:val="18"/>
              </w:rPr>
              <w:t>SE 51</w:t>
            </w:r>
          </w:p>
        </w:tc>
        <w:tc>
          <w:tcPr>
            <w:tcW w:w="7328" w:type="dxa"/>
            <w:tcBorders>
              <w:top w:val="single" w:sz="23" w:space="0" w:color="FFFFFF"/>
              <w:bottom w:val="nil"/>
            </w:tcBorders>
            <w:shd w:val="clear" w:color="auto" w:fill="F8F8F8"/>
          </w:tcPr>
          <w:p w14:paraId="222FE482" w14:textId="77777777" w:rsidR="00901777" w:rsidRDefault="00C0138F">
            <w:pPr>
              <w:pStyle w:val="TableParagraph"/>
              <w:spacing w:before="26"/>
              <w:rPr>
                <w:b/>
                <w:sz w:val="18"/>
              </w:rPr>
            </w:pPr>
            <w:r>
              <w:rPr>
                <w:b/>
                <w:sz w:val="18"/>
              </w:rPr>
              <w:t>Appropriate special education teacher licensure</w:t>
            </w:r>
          </w:p>
          <w:p w14:paraId="225E14C3" w14:textId="77777777" w:rsidR="00901777" w:rsidRDefault="00C0138F">
            <w:pPr>
              <w:pStyle w:val="TableParagraph"/>
              <w:spacing w:before="118" w:line="220" w:lineRule="exact"/>
              <w:ind w:right="709"/>
              <w:rPr>
                <w:sz w:val="18"/>
              </w:rPr>
            </w:pPr>
            <w:r>
              <w:rPr>
                <w:sz w:val="18"/>
              </w:rPr>
              <w:t>Except at Commonwealth charter schools, individuals who design and/or provide direct special education services described in IEPs are appropriately licensed.</w:t>
            </w:r>
          </w:p>
          <w:p w14:paraId="0E4F45E6" w14:textId="77777777" w:rsidR="00901777" w:rsidRDefault="00C0138F">
            <w:pPr>
              <w:pStyle w:val="TableParagraph"/>
              <w:spacing w:before="142"/>
              <w:rPr>
                <w:b/>
                <w:sz w:val="18"/>
              </w:rPr>
            </w:pPr>
            <w:r>
              <w:rPr>
                <w:b/>
                <w:sz w:val="18"/>
              </w:rPr>
              <w:t>Commonwealth Charter Schools – Special Education Teacher Qualifications</w:t>
            </w:r>
          </w:p>
          <w:p w14:paraId="12393FDB" w14:textId="77777777" w:rsidR="00901777" w:rsidRDefault="00C0138F">
            <w:pPr>
              <w:pStyle w:val="TableParagraph"/>
              <w:spacing w:before="115" w:line="220" w:lineRule="auto"/>
              <w:ind w:right="619"/>
              <w:rPr>
                <w:sz w:val="18"/>
              </w:rPr>
            </w:pPr>
            <w:r>
              <w:rPr>
                <w:sz w:val="18"/>
              </w:rPr>
              <w:t>To come into compliance with IDEA, Commonwealth charter schools must use “qualified” teachers to provide specialized instruction or have a “qualified” teacher consult with or provide direct supervision for someone who is not qualified but is delivering specialized instruction. This is an IDEA requirement.</w:t>
            </w:r>
          </w:p>
          <w:p w14:paraId="395369FC" w14:textId="77777777" w:rsidR="00901777" w:rsidRDefault="00C0138F">
            <w:pPr>
              <w:pStyle w:val="TableParagraph"/>
              <w:spacing w:before="159" w:line="220" w:lineRule="auto"/>
              <w:ind w:right="273" w:firstLine="49"/>
              <w:rPr>
                <w:sz w:val="18"/>
              </w:rPr>
            </w:pPr>
            <w:r>
              <w:rPr>
                <w:sz w:val="18"/>
              </w:rPr>
              <w:t>“Qualified” teachers must hold a valid license in special education or have successfully completed an undergraduate or graduate degree in an approved special education program.</w:t>
            </w:r>
          </w:p>
          <w:p w14:paraId="5015AF94" w14:textId="0993E6CF" w:rsidR="00901777" w:rsidRDefault="00C0138F">
            <w:pPr>
              <w:pStyle w:val="TableParagraph"/>
              <w:spacing w:before="158" w:line="220" w:lineRule="auto"/>
              <w:ind w:right="289"/>
              <w:rPr>
                <w:sz w:val="18"/>
              </w:rPr>
            </w:pPr>
            <w:r>
              <w:rPr>
                <w:i/>
                <w:sz w:val="18"/>
              </w:rPr>
              <w:t xml:space="preserve">See also </w:t>
            </w:r>
            <w:r w:rsidR="00B32749" w:rsidRPr="00595BBB">
              <w:rPr>
                <w:sz w:val="18"/>
              </w:rPr>
              <w:t>Charter School</w:t>
            </w:r>
            <w:r w:rsidR="00B32749">
              <w:rPr>
                <w:iCs/>
                <w:sz w:val="18"/>
              </w:rPr>
              <w:t xml:space="preserve"> </w:t>
            </w:r>
            <w:r>
              <w:rPr>
                <w:sz w:val="18"/>
              </w:rPr>
              <w:t xml:space="preserve">Technical Advisory </w:t>
            </w:r>
            <w:r w:rsidR="00B32749">
              <w:rPr>
                <w:sz w:val="18"/>
              </w:rPr>
              <w:t>20</w:t>
            </w:r>
            <w:r>
              <w:rPr>
                <w:sz w:val="18"/>
              </w:rPr>
              <w:t>-</w:t>
            </w:r>
            <w:r w:rsidR="00B32749" w:rsidRPr="00B32749">
              <w:rPr>
                <w:sz w:val="18"/>
              </w:rPr>
              <w:t xml:space="preserve"> Educator Qualifications in Commonwealth and Horace Mann Charter Schools </w:t>
            </w:r>
            <w:r>
              <w:rPr>
                <w:sz w:val="18"/>
              </w:rPr>
              <w:t xml:space="preserve">at </w:t>
            </w:r>
            <w:r w:rsidR="00B32749">
              <w:rPr>
                <w:color w:val="006FC0"/>
                <w:sz w:val="18"/>
                <w:u w:val="single" w:color="006FC0"/>
              </w:rPr>
              <w:t xml:space="preserve"> </w:t>
            </w:r>
            <w:hyperlink r:id="rId156" w:history="1">
              <w:r w:rsidR="00B32749" w:rsidRPr="005446B3">
                <w:rPr>
                  <w:color w:val="006FC0"/>
                  <w:sz w:val="18"/>
                  <w:u w:val="single" w:color="006FC0"/>
                </w:rPr>
                <w:t>https://www.doe.mass.edu/charter/guidance/2020-1.html</w:t>
              </w:r>
            </w:hyperlink>
            <w:r w:rsidR="00B32749">
              <w:rPr>
                <w:color w:val="006FC0"/>
                <w:sz w:val="18"/>
                <w:u w:val="single" w:color="006FC0"/>
              </w:rPr>
              <w:t xml:space="preserve"> </w:t>
            </w:r>
            <w:r>
              <w:rPr>
                <w:sz w:val="18"/>
              </w:rPr>
              <w:t xml:space="preserve">and Commonwealth Charter School Staff Qualification Requirements for IEP Services Delivery (Updated April 27, 2012) at </w:t>
            </w:r>
            <w:hyperlink r:id="rId157">
              <w:r>
                <w:rPr>
                  <w:color w:val="006FC0"/>
                  <w:sz w:val="18"/>
                  <w:u w:val="single" w:color="006FC0"/>
                </w:rPr>
                <w:t>http://www.doe.mass.edu/charter/sped/staffqualifications.html</w:t>
              </w:r>
              <w:r>
                <w:rPr>
                  <w:sz w:val="18"/>
                </w:rPr>
                <w:t>.</w:t>
              </w:r>
            </w:hyperlink>
          </w:p>
          <w:p w14:paraId="6AFDA218" w14:textId="77777777" w:rsidR="00901777" w:rsidRDefault="00C0138F">
            <w:pPr>
              <w:pStyle w:val="TableParagraph"/>
              <w:tabs>
                <w:tab w:val="left" w:pos="3094"/>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1F40710D" w14:textId="77777777" w:rsidR="00901777" w:rsidRDefault="00C0138F">
            <w:pPr>
              <w:pStyle w:val="TableParagraph"/>
              <w:tabs>
                <w:tab w:val="left" w:pos="3121"/>
              </w:tabs>
              <w:spacing w:before="101" w:line="230" w:lineRule="exact"/>
              <w:rPr>
                <w:sz w:val="18"/>
              </w:rPr>
            </w:pPr>
            <w:r>
              <w:rPr>
                <w:sz w:val="18"/>
              </w:rPr>
              <w:t>M.G.L. c. 71, s. 38G;</w:t>
            </w:r>
            <w:r>
              <w:rPr>
                <w:spacing w:val="-5"/>
                <w:sz w:val="18"/>
              </w:rPr>
              <w:t xml:space="preserve"> </w:t>
            </w:r>
            <w:r>
              <w:rPr>
                <w:sz w:val="18"/>
              </w:rPr>
              <w:t>s.</w:t>
            </w:r>
            <w:r>
              <w:rPr>
                <w:spacing w:val="-1"/>
                <w:sz w:val="18"/>
              </w:rPr>
              <w:t xml:space="preserve"> </w:t>
            </w:r>
            <w:r>
              <w:rPr>
                <w:sz w:val="18"/>
              </w:rPr>
              <w:t>89(qq)</w:t>
            </w:r>
            <w:r>
              <w:rPr>
                <w:sz w:val="18"/>
              </w:rPr>
              <w:tab/>
              <w:t>34 CFR</w:t>
            </w:r>
            <w:r>
              <w:rPr>
                <w:spacing w:val="-2"/>
                <w:sz w:val="18"/>
              </w:rPr>
              <w:t xml:space="preserve"> </w:t>
            </w:r>
            <w:r>
              <w:rPr>
                <w:sz w:val="18"/>
              </w:rPr>
              <w:t>300.156</w:t>
            </w:r>
          </w:p>
          <w:p w14:paraId="063DBCCB" w14:textId="77777777" w:rsidR="00901777" w:rsidRDefault="00C0138F">
            <w:pPr>
              <w:pStyle w:val="TableParagraph"/>
              <w:tabs>
                <w:tab w:val="left" w:pos="3121"/>
              </w:tabs>
              <w:spacing w:line="230" w:lineRule="exact"/>
              <w:rPr>
                <w:sz w:val="18"/>
              </w:rPr>
            </w:pPr>
            <w:r>
              <w:rPr>
                <w:sz w:val="18"/>
              </w:rPr>
              <w:t>603 CMR 1.07;</w:t>
            </w:r>
            <w:r>
              <w:rPr>
                <w:spacing w:val="-6"/>
                <w:sz w:val="18"/>
              </w:rPr>
              <w:t xml:space="preserve"> </w:t>
            </w:r>
            <w:r>
              <w:rPr>
                <w:sz w:val="18"/>
              </w:rPr>
              <w:t>7.00;</w:t>
            </w:r>
            <w:r>
              <w:rPr>
                <w:spacing w:val="-2"/>
                <w:sz w:val="18"/>
              </w:rPr>
              <w:t xml:space="preserve"> </w:t>
            </w:r>
            <w:r>
              <w:rPr>
                <w:sz w:val="18"/>
              </w:rPr>
              <w:t>28.02(3)</w:t>
            </w:r>
            <w:r>
              <w:rPr>
                <w:sz w:val="18"/>
              </w:rPr>
              <w:tab/>
              <w:t>IDEA § 34 CFR</w:t>
            </w:r>
            <w:r>
              <w:rPr>
                <w:spacing w:val="-7"/>
                <w:sz w:val="18"/>
              </w:rPr>
              <w:t xml:space="preserve"> </w:t>
            </w:r>
            <w:r>
              <w:rPr>
                <w:sz w:val="18"/>
              </w:rPr>
              <w:t>300.156(a)</w:t>
            </w:r>
          </w:p>
        </w:tc>
        <w:tc>
          <w:tcPr>
            <w:tcW w:w="2430" w:type="dxa"/>
            <w:tcBorders>
              <w:top w:val="single" w:sz="23" w:space="0" w:color="FFFFFF"/>
              <w:bottom w:val="nil"/>
            </w:tcBorders>
            <w:shd w:val="clear" w:color="auto" w:fill="F8F8F8"/>
          </w:tcPr>
          <w:p w14:paraId="09806CA6" w14:textId="77777777" w:rsidR="00901777" w:rsidRDefault="00C0138F">
            <w:pPr>
              <w:pStyle w:val="TableParagraph"/>
              <w:spacing w:before="26" w:line="379" w:lineRule="auto"/>
              <w:ind w:left="793" w:right="720" w:hanging="53"/>
              <w:rPr>
                <w:sz w:val="18"/>
              </w:rPr>
            </w:pPr>
            <w:r>
              <w:rPr>
                <w:sz w:val="18"/>
              </w:rPr>
              <w:t>Documents Interviews</w:t>
            </w:r>
          </w:p>
        </w:tc>
      </w:tr>
    </w:tbl>
    <w:p w14:paraId="6692AD8C" w14:textId="77777777" w:rsidR="00901777" w:rsidRDefault="00901777">
      <w:pPr>
        <w:spacing w:line="379" w:lineRule="auto"/>
        <w:rPr>
          <w:sz w:val="18"/>
        </w:rPr>
        <w:sectPr w:rsidR="00901777">
          <w:headerReference w:type="default" r:id="rId158"/>
          <w:footerReference w:type="default" r:id="rId159"/>
          <w:pgSz w:w="12240" w:h="15840"/>
          <w:pgMar w:top="1460" w:right="0" w:bottom="940" w:left="580" w:header="0" w:footer="751" w:gutter="0"/>
          <w:pgNumType w:start="24"/>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71FFB48A" w14:textId="77777777">
        <w:trPr>
          <w:trHeight w:hRule="exact" w:val="2833"/>
        </w:trPr>
        <w:tc>
          <w:tcPr>
            <w:tcW w:w="1051" w:type="dxa"/>
            <w:tcBorders>
              <w:top w:val="nil"/>
              <w:bottom w:val="single" w:sz="24" w:space="0" w:color="FFFFFF"/>
            </w:tcBorders>
            <w:shd w:val="clear" w:color="auto" w:fill="EAEAEA"/>
          </w:tcPr>
          <w:p w14:paraId="2418CF91" w14:textId="77777777" w:rsidR="00901777" w:rsidRDefault="00C0138F">
            <w:pPr>
              <w:pStyle w:val="TableParagraph"/>
              <w:spacing w:before="43"/>
              <w:ind w:left="176" w:right="176"/>
              <w:jc w:val="center"/>
              <w:rPr>
                <w:b/>
                <w:sz w:val="18"/>
              </w:rPr>
            </w:pPr>
            <w:r>
              <w:rPr>
                <w:b/>
                <w:sz w:val="18"/>
              </w:rPr>
              <w:lastRenderedPageBreak/>
              <w:t>SE 52</w:t>
            </w:r>
          </w:p>
        </w:tc>
        <w:tc>
          <w:tcPr>
            <w:tcW w:w="7328" w:type="dxa"/>
            <w:tcBorders>
              <w:top w:val="nil"/>
              <w:bottom w:val="single" w:sz="24" w:space="0" w:color="FFFFFF"/>
            </w:tcBorders>
            <w:shd w:val="clear" w:color="auto" w:fill="F8F8F8"/>
          </w:tcPr>
          <w:p w14:paraId="66DFC33E" w14:textId="77777777" w:rsidR="00901777" w:rsidRDefault="00C0138F">
            <w:pPr>
              <w:pStyle w:val="TableParagraph"/>
              <w:spacing w:before="43" w:line="220" w:lineRule="exact"/>
              <w:ind w:right="1029"/>
              <w:rPr>
                <w:b/>
                <w:sz w:val="18"/>
              </w:rPr>
            </w:pPr>
            <w:r>
              <w:rPr>
                <w:b/>
                <w:sz w:val="18"/>
              </w:rPr>
              <w:t>Appropriate certifications/licenses or other credentials -- related service providers</w:t>
            </w:r>
          </w:p>
          <w:p w14:paraId="31520BFF" w14:textId="77777777" w:rsidR="00901777" w:rsidRDefault="00C0138F">
            <w:pPr>
              <w:pStyle w:val="TableParagraph"/>
              <w:spacing w:before="116" w:line="220" w:lineRule="auto"/>
              <w:ind w:right="566"/>
              <w:rPr>
                <w:sz w:val="18"/>
              </w:rPr>
            </w:pPr>
            <w:r>
              <w:rPr>
                <w:sz w:val="18"/>
              </w:rPr>
              <w:t>Any person, including noneducational personnel, who provides related services described under federal special education law, who supervises paraprofessionals in the provision of related services, or who provides support services directly to the general or special education classroom teacher is appropriately certified, licensed, board registered or otherwise approved to provide such services by the relevant professional standards board or agency for the profession.</w:t>
            </w:r>
          </w:p>
          <w:p w14:paraId="33A313BF" w14:textId="77777777" w:rsidR="00901777" w:rsidRDefault="00C0138F">
            <w:pPr>
              <w:pStyle w:val="TableParagraph"/>
              <w:tabs>
                <w:tab w:val="left" w:pos="3293"/>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123965A0" w14:textId="77777777" w:rsidR="00901777" w:rsidRDefault="00C0138F">
            <w:pPr>
              <w:pStyle w:val="TableParagraph"/>
              <w:tabs>
                <w:tab w:val="left" w:pos="3267"/>
              </w:tabs>
              <w:spacing w:before="101"/>
              <w:rPr>
                <w:sz w:val="18"/>
              </w:rPr>
            </w:pPr>
            <w:r>
              <w:rPr>
                <w:sz w:val="18"/>
              </w:rPr>
              <w:t>603</w:t>
            </w:r>
            <w:r>
              <w:rPr>
                <w:spacing w:val="-1"/>
                <w:sz w:val="18"/>
              </w:rPr>
              <w:t xml:space="preserve"> </w:t>
            </w:r>
            <w:r>
              <w:rPr>
                <w:sz w:val="18"/>
              </w:rPr>
              <w:t>CMR</w:t>
            </w:r>
            <w:r>
              <w:rPr>
                <w:spacing w:val="-1"/>
                <w:sz w:val="18"/>
              </w:rPr>
              <w:t xml:space="preserve"> </w:t>
            </w:r>
            <w:r>
              <w:rPr>
                <w:sz w:val="18"/>
              </w:rPr>
              <w:t>28.02(3),(18)</w:t>
            </w:r>
            <w:r>
              <w:rPr>
                <w:sz w:val="18"/>
              </w:rPr>
              <w:tab/>
              <w:t>34 CFR 300.34;</w:t>
            </w:r>
            <w:r>
              <w:rPr>
                <w:spacing w:val="-5"/>
                <w:sz w:val="18"/>
              </w:rPr>
              <w:t xml:space="preserve"> </w:t>
            </w:r>
            <w:r>
              <w:rPr>
                <w:sz w:val="18"/>
              </w:rPr>
              <w:t>300.156(b)</w:t>
            </w:r>
          </w:p>
        </w:tc>
        <w:tc>
          <w:tcPr>
            <w:tcW w:w="2430" w:type="dxa"/>
            <w:tcBorders>
              <w:top w:val="nil"/>
              <w:bottom w:val="single" w:sz="24" w:space="0" w:color="FFFFFF"/>
            </w:tcBorders>
            <w:shd w:val="clear" w:color="auto" w:fill="F8F8F8"/>
          </w:tcPr>
          <w:p w14:paraId="3EFC596E"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33CA1BFA" w14:textId="77777777">
        <w:trPr>
          <w:trHeight w:hRule="exact" w:val="2582"/>
        </w:trPr>
        <w:tc>
          <w:tcPr>
            <w:tcW w:w="1051" w:type="dxa"/>
            <w:tcBorders>
              <w:top w:val="single" w:sz="24" w:space="0" w:color="FFFFFF"/>
              <w:bottom w:val="single" w:sz="24" w:space="0" w:color="FFFFFF"/>
            </w:tcBorders>
            <w:shd w:val="clear" w:color="auto" w:fill="EAEAEA"/>
          </w:tcPr>
          <w:p w14:paraId="79BDFB54" w14:textId="77777777" w:rsidR="00901777" w:rsidRDefault="00C0138F">
            <w:pPr>
              <w:pStyle w:val="TableParagraph"/>
              <w:spacing w:before="43"/>
              <w:ind w:left="176" w:right="176"/>
              <w:jc w:val="center"/>
              <w:rPr>
                <w:b/>
                <w:sz w:val="18"/>
              </w:rPr>
            </w:pPr>
            <w:r>
              <w:rPr>
                <w:b/>
                <w:sz w:val="18"/>
              </w:rPr>
              <w:t>SE 52A</w:t>
            </w:r>
          </w:p>
        </w:tc>
        <w:tc>
          <w:tcPr>
            <w:tcW w:w="7328" w:type="dxa"/>
            <w:tcBorders>
              <w:top w:val="single" w:sz="24" w:space="0" w:color="FFFFFF"/>
              <w:bottom w:val="single" w:sz="24" w:space="0" w:color="FFFFFF"/>
            </w:tcBorders>
            <w:shd w:val="clear" w:color="auto" w:fill="F8F8F8"/>
          </w:tcPr>
          <w:p w14:paraId="085FC69F" w14:textId="77777777" w:rsidR="00901777" w:rsidRDefault="00C0138F">
            <w:pPr>
              <w:pStyle w:val="TableParagraph"/>
              <w:spacing w:before="25"/>
              <w:rPr>
                <w:b/>
                <w:sz w:val="18"/>
              </w:rPr>
            </w:pPr>
            <w:r>
              <w:rPr>
                <w:b/>
                <w:sz w:val="18"/>
              </w:rPr>
              <w:t>Registration of educational interpreters</w:t>
            </w:r>
          </w:p>
          <w:p w14:paraId="5D53740A" w14:textId="77777777" w:rsidR="00901777" w:rsidRDefault="00C0138F">
            <w:pPr>
              <w:pStyle w:val="TableParagraph"/>
              <w:spacing w:before="119" w:line="220" w:lineRule="exact"/>
              <w:ind w:right="340"/>
              <w:rPr>
                <w:sz w:val="18"/>
              </w:rPr>
            </w:pPr>
            <w:r>
              <w:rPr>
                <w:sz w:val="18"/>
              </w:rPr>
              <w:t>Providers of interpreting services for students who are deaf or hard of hearing must be registered with the Massachusetts Commission for the Deaf and Hard of Hearing.</w:t>
            </w:r>
          </w:p>
          <w:p w14:paraId="659778E6" w14:textId="77777777" w:rsidR="00901777" w:rsidRDefault="00C0138F">
            <w:pPr>
              <w:pStyle w:val="TableParagraph"/>
              <w:tabs>
                <w:tab w:val="left" w:pos="3293"/>
              </w:tabs>
              <w:spacing w:before="142"/>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F060484" w14:textId="77777777" w:rsidR="00901777" w:rsidRDefault="00C0138F">
            <w:pPr>
              <w:pStyle w:val="TableParagraph"/>
              <w:tabs>
                <w:tab w:val="left" w:pos="3267"/>
              </w:tabs>
              <w:spacing w:before="100"/>
              <w:rPr>
                <w:sz w:val="18"/>
              </w:rPr>
            </w:pPr>
            <w:r>
              <w:rPr>
                <w:sz w:val="18"/>
              </w:rPr>
              <w:t>603</w:t>
            </w:r>
            <w:r>
              <w:rPr>
                <w:spacing w:val="-1"/>
                <w:sz w:val="18"/>
              </w:rPr>
              <w:t xml:space="preserve"> </w:t>
            </w:r>
            <w:r>
              <w:rPr>
                <w:sz w:val="18"/>
              </w:rPr>
              <w:t>CMR</w:t>
            </w:r>
            <w:r>
              <w:rPr>
                <w:spacing w:val="-1"/>
                <w:sz w:val="18"/>
              </w:rPr>
              <w:t xml:space="preserve"> </w:t>
            </w:r>
            <w:r>
              <w:rPr>
                <w:sz w:val="18"/>
              </w:rPr>
              <w:t>28.02(3),(18)</w:t>
            </w:r>
            <w:r>
              <w:rPr>
                <w:sz w:val="18"/>
              </w:rPr>
              <w:tab/>
              <w:t>34 CFR 300.34;</w:t>
            </w:r>
            <w:r>
              <w:rPr>
                <w:spacing w:val="-5"/>
                <w:sz w:val="18"/>
              </w:rPr>
              <w:t xml:space="preserve"> </w:t>
            </w:r>
            <w:r>
              <w:rPr>
                <w:sz w:val="18"/>
              </w:rPr>
              <w:t>300.156(b)</w:t>
            </w:r>
          </w:p>
          <w:p w14:paraId="24E82A8D" w14:textId="77777777" w:rsidR="00901777" w:rsidRDefault="00C0138F">
            <w:pPr>
              <w:pStyle w:val="TableParagraph"/>
              <w:spacing w:before="159" w:line="220" w:lineRule="exact"/>
              <w:ind w:right="760"/>
              <w:rPr>
                <w:sz w:val="18"/>
              </w:rPr>
            </w:pPr>
            <w:r>
              <w:rPr>
                <w:sz w:val="18"/>
              </w:rPr>
              <w:t xml:space="preserve">See also Memorandum on New Requirements for Registration of Sign Language Interpreters Who Work in Educational Settings at </w:t>
            </w:r>
            <w:hyperlink r:id="rId160">
              <w:r>
                <w:rPr>
                  <w:color w:val="006FC0"/>
                  <w:sz w:val="18"/>
                  <w:u w:val="single" w:color="006FC0"/>
                </w:rPr>
                <w:t>http://www.doe.mass.edu/news/news.aspx?id=3416</w:t>
              </w:r>
              <w:r>
                <w:rPr>
                  <w:sz w:val="18"/>
                </w:rPr>
                <w:t>.</w:t>
              </w:r>
            </w:hyperlink>
          </w:p>
        </w:tc>
        <w:tc>
          <w:tcPr>
            <w:tcW w:w="2430" w:type="dxa"/>
            <w:tcBorders>
              <w:top w:val="single" w:sz="24" w:space="0" w:color="FFFFFF"/>
              <w:bottom w:val="single" w:sz="24" w:space="0" w:color="FFFFFF"/>
            </w:tcBorders>
            <w:shd w:val="clear" w:color="auto" w:fill="F8F8F8"/>
          </w:tcPr>
          <w:p w14:paraId="79B51A97"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7DCB1378" w14:textId="77777777">
        <w:trPr>
          <w:trHeight w:hRule="exact" w:val="6762"/>
        </w:trPr>
        <w:tc>
          <w:tcPr>
            <w:tcW w:w="1051" w:type="dxa"/>
            <w:tcBorders>
              <w:top w:val="single" w:sz="24" w:space="0" w:color="FFFFFF"/>
              <w:bottom w:val="single" w:sz="24" w:space="0" w:color="FFFFFF"/>
            </w:tcBorders>
            <w:shd w:val="clear" w:color="auto" w:fill="EAEAEA"/>
          </w:tcPr>
          <w:p w14:paraId="6BA008E1" w14:textId="77777777" w:rsidR="00901777" w:rsidRDefault="00C0138F">
            <w:pPr>
              <w:pStyle w:val="TableParagraph"/>
              <w:spacing w:before="43"/>
              <w:ind w:left="176" w:right="176"/>
              <w:jc w:val="center"/>
              <w:rPr>
                <w:b/>
                <w:sz w:val="18"/>
              </w:rPr>
            </w:pPr>
            <w:r>
              <w:rPr>
                <w:b/>
                <w:sz w:val="18"/>
              </w:rPr>
              <w:t>SE 54</w:t>
            </w:r>
          </w:p>
        </w:tc>
        <w:tc>
          <w:tcPr>
            <w:tcW w:w="7328" w:type="dxa"/>
            <w:tcBorders>
              <w:top w:val="single" w:sz="24" w:space="0" w:color="FFFFFF"/>
              <w:bottom w:val="single" w:sz="24" w:space="0" w:color="FFFFFF"/>
            </w:tcBorders>
            <w:shd w:val="clear" w:color="auto" w:fill="F8F8F8"/>
          </w:tcPr>
          <w:p w14:paraId="75818F61" w14:textId="77777777" w:rsidR="00901777" w:rsidRDefault="00C0138F">
            <w:pPr>
              <w:pStyle w:val="TableParagraph"/>
              <w:spacing w:before="25"/>
              <w:rPr>
                <w:b/>
                <w:sz w:val="18"/>
              </w:rPr>
            </w:pPr>
            <w:r>
              <w:rPr>
                <w:b/>
                <w:sz w:val="18"/>
              </w:rPr>
              <w:t>Professional development</w:t>
            </w:r>
          </w:p>
          <w:p w14:paraId="06666EF5" w14:textId="77777777" w:rsidR="00901777" w:rsidRDefault="00C0138F">
            <w:pPr>
              <w:pStyle w:val="TableParagraph"/>
              <w:numPr>
                <w:ilvl w:val="0"/>
                <w:numId w:val="43"/>
              </w:numPr>
              <w:tabs>
                <w:tab w:val="left" w:pos="504"/>
                <w:tab w:val="left" w:pos="505"/>
              </w:tabs>
              <w:spacing w:before="118" w:line="220" w:lineRule="exact"/>
              <w:ind w:right="534" w:hanging="360"/>
              <w:rPr>
                <w:sz w:val="18"/>
              </w:rPr>
            </w:pPr>
            <w:r>
              <w:rPr>
                <w:sz w:val="18"/>
              </w:rPr>
              <w:t>The district considers the needs of all staff in developing training</w:t>
            </w:r>
            <w:r>
              <w:rPr>
                <w:spacing w:val="-24"/>
                <w:sz w:val="18"/>
              </w:rPr>
              <w:t xml:space="preserve"> </w:t>
            </w:r>
            <w:r>
              <w:rPr>
                <w:sz w:val="18"/>
              </w:rPr>
              <w:t>opportunities for professional and paraprofessional staff and provides a variety of</w:t>
            </w:r>
            <w:r>
              <w:rPr>
                <w:spacing w:val="-22"/>
                <w:sz w:val="18"/>
              </w:rPr>
              <w:t xml:space="preserve"> </w:t>
            </w:r>
            <w:r>
              <w:rPr>
                <w:sz w:val="18"/>
              </w:rPr>
              <w:t>offerings.</w:t>
            </w:r>
          </w:p>
          <w:p w14:paraId="22BB6414" w14:textId="77777777" w:rsidR="00901777" w:rsidRDefault="00C0138F">
            <w:pPr>
              <w:pStyle w:val="TableParagraph"/>
              <w:numPr>
                <w:ilvl w:val="0"/>
                <w:numId w:val="43"/>
              </w:numPr>
              <w:tabs>
                <w:tab w:val="left" w:pos="504"/>
                <w:tab w:val="left" w:pos="505"/>
              </w:tabs>
              <w:spacing w:line="220" w:lineRule="exact"/>
              <w:ind w:right="602" w:hanging="360"/>
              <w:rPr>
                <w:sz w:val="18"/>
              </w:rPr>
            </w:pPr>
            <w:r>
              <w:rPr>
                <w:sz w:val="18"/>
              </w:rPr>
              <w:t>The district ensures that all staff, including both special education and</w:t>
            </w:r>
            <w:r>
              <w:rPr>
                <w:spacing w:val="-25"/>
                <w:sz w:val="18"/>
              </w:rPr>
              <w:t xml:space="preserve"> </w:t>
            </w:r>
            <w:r>
              <w:rPr>
                <w:sz w:val="18"/>
              </w:rPr>
              <w:t>general education staff, are trained</w:t>
            </w:r>
            <w:r>
              <w:rPr>
                <w:spacing w:val="-8"/>
                <w:sz w:val="18"/>
              </w:rPr>
              <w:t xml:space="preserve"> </w:t>
            </w:r>
            <w:r>
              <w:rPr>
                <w:sz w:val="18"/>
              </w:rPr>
              <w:t>on:</w:t>
            </w:r>
          </w:p>
          <w:p w14:paraId="09FB1A27" w14:textId="77777777" w:rsidR="00901777" w:rsidRDefault="00C0138F">
            <w:pPr>
              <w:pStyle w:val="TableParagraph"/>
              <w:numPr>
                <w:ilvl w:val="1"/>
                <w:numId w:val="43"/>
              </w:numPr>
              <w:tabs>
                <w:tab w:val="left" w:pos="915"/>
                <w:tab w:val="left" w:pos="916"/>
              </w:tabs>
              <w:spacing w:before="1" w:line="220" w:lineRule="exact"/>
              <w:ind w:right="555"/>
              <w:rPr>
                <w:sz w:val="18"/>
              </w:rPr>
            </w:pPr>
            <w:r>
              <w:rPr>
                <w:sz w:val="18"/>
              </w:rPr>
              <w:t>state and federal special education requirements and related local</w:t>
            </w:r>
            <w:r>
              <w:rPr>
                <w:spacing w:val="-29"/>
                <w:sz w:val="18"/>
              </w:rPr>
              <w:t xml:space="preserve"> </w:t>
            </w:r>
            <w:r>
              <w:rPr>
                <w:sz w:val="18"/>
              </w:rPr>
              <w:t>special education policies and</w:t>
            </w:r>
            <w:r>
              <w:rPr>
                <w:spacing w:val="-13"/>
                <w:sz w:val="18"/>
              </w:rPr>
              <w:t xml:space="preserve"> </w:t>
            </w:r>
            <w:proofErr w:type="gramStart"/>
            <w:r>
              <w:rPr>
                <w:sz w:val="18"/>
              </w:rPr>
              <w:t>procedures;</w:t>
            </w:r>
            <w:proofErr w:type="gramEnd"/>
          </w:p>
          <w:p w14:paraId="0126F734" w14:textId="77777777" w:rsidR="00901777" w:rsidRDefault="00C0138F">
            <w:pPr>
              <w:pStyle w:val="TableParagraph"/>
              <w:numPr>
                <w:ilvl w:val="1"/>
                <w:numId w:val="43"/>
              </w:numPr>
              <w:tabs>
                <w:tab w:val="left" w:pos="915"/>
                <w:tab w:val="left" w:pos="916"/>
              </w:tabs>
              <w:spacing w:line="220" w:lineRule="auto"/>
              <w:ind w:right="296"/>
              <w:rPr>
                <w:sz w:val="18"/>
              </w:rPr>
            </w:pPr>
            <w:r>
              <w:rPr>
                <w:sz w:val="18"/>
              </w:rPr>
              <w:t>analyzing and accommodating diverse learning styles of all students in</w:t>
            </w:r>
            <w:r>
              <w:rPr>
                <w:spacing w:val="-31"/>
                <w:sz w:val="18"/>
              </w:rPr>
              <w:t xml:space="preserve"> </w:t>
            </w:r>
            <w:r>
              <w:rPr>
                <w:sz w:val="18"/>
              </w:rPr>
              <w:t>order to achieve an objective of inclusion in the general education classroom of students with diverse learning</w:t>
            </w:r>
            <w:r>
              <w:rPr>
                <w:spacing w:val="-14"/>
                <w:sz w:val="18"/>
              </w:rPr>
              <w:t xml:space="preserve"> </w:t>
            </w:r>
            <w:proofErr w:type="gramStart"/>
            <w:r>
              <w:rPr>
                <w:sz w:val="18"/>
              </w:rPr>
              <w:t>styles;</w:t>
            </w:r>
            <w:proofErr w:type="gramEnd"/>
          </w:p>
          <w:p w14:paraId="4EE63FBC" w14:textId="77777777" w:rsidR="00901777" w:rsidRDefault="00C0138F">
            <w:pPr>
              <w:pStyle w:val="TableParagraph"/>
              <w:numPr>
                <w:ilvl w:val="1"/>
                <w:numId w:val="43"/>
              </w:numPr>
              <w:tabs>
                <w:tab w:val="left" w:pos="915"/>
                <w:tab w:val="left" w:pos="916"/>
              </w:tabs>
              <w:spacing w:before="3" w:line="220" w:lineRule="auto"/>
              <w:ind w:right="572"/>
              <w:rPr>
                <w:sz w:val="18"/>
              </w:rPr>
            </w:pPr>
            <w:r>
              <w:rPr>
                <w:sz w:val="18"/>
              </w:rPr>
              <w:t>methods of collaboration among teachers, paraprofessionals and</w:t>
            </w:r>
            <w:r>
              <w:rPr>
                <w:spacing w:val="-17"/>
                <w:sz w:val="18"/>
              </w:rPr>
              <w:t xml:space="preserve"> </w:t>
            </w:r>
            <w:r>
              <w:rPr>
                <w:sz w:val="18"/>
              </w:rPr>
              <w:t>teacher assistants to accommodate diverse learning styles of all students in the general education</w:t>
            </w:r>
            <w:r>
              <w:rPr>
                <w:spacing w:val="-3"/>
                <w:sz w:val="18"/>
              </w:rPr>
              <w:t xml:space="preserve"> </w:t>
            </w:r>
            <w:proofErr w:type="gramStart"/>
            <w:r>
              <w:rPr>
                <w:sz w:val="18"/>
              </w:rPr>
              <w:t>classroom;</w:t>
            </w:r>
            <w:proofErr w:type="gramEnd"/>
          </w:p>
          <w:p w14:paraId="7227F1D3" w14:textId="77777777" w:rsidR="00901777" w:rsidRDefault="00C0138F">
            <w:pPr>
              <w:pStyle w:val="TableParagraph"/>
              <w:numPr>
                <w:ilvl w:val="0"/>
                <w:numId w:val="43"/>
              </w:numPr>
              <w:tabs>
                <w:tab w:val="left" w:pos="504"/>
                <w:tab w:val="left" w:pos="505"/>
              </w:tabs>
              <w:spacing w:line="220" w:lineRule="auto"/>
              <w:ind w:right="315" w:hanging="360"/>
              <w:rPr>
                <w:sz w:val="18"/>
              </w:rPr>
            </w:pPr>
            <w:r>
              <w:rPr>
                <w:sz w:val="18"/>
              </w:rPr>
              <w:t>The district provides in-service training for all locally hired and contracted transportation providers, before they begin transporting any special education student, receiving special transportation, on his or her needs and appropriate methods of meeting those needs. For any such student, the district also provides written information on the nature of any needs or problems that may cause difficulties, along with information on appropriate emergency measures. Transportation providers include drivers of general and special education vehicles and any attendants or aides identified by a Team for either type of</w:t>
            </w:r>
            <w:r>
              <w:rPr>
                <w:spacing w:val="-18"/>
                <w:sz w:val="18"/>
              </w:rPr>
              <w:t xml:space="preserve"> </w:t>
            </w:r>
            <w:r>
              <w:rPr>
                <w:sz w:val="18"/>
              </w:rPr>
              <w:t>vehicle.</w:t>
            </w:r>
          </w:p>
          <w:p w14:paraId="017531DA" w14:textId="77777777" w:rsidR="00901777" w:rsidRDefault="00C0138F">
            <w:pPr>
              <w:pStyle w:val="TableParagraph"/>
              <w:tabs>
                <w:tab w:val="left" w:pos="3292"/>
              </w:tabs>
              <w:spacing w:before="144"/>
              <w:rPr>
                <w:b/>
                <w:sz w:val="18"/>
              </w:rPr>
            </w:pPr>
            <w:r>
              <w:rPr>
                <w:b/>
                <w:sz w:val="18"/>
              </w:rPr>
              <w:t>State</w:t>
            </w:r>
            <w:r>
              <w:rPr>
                <w:b/>
                <w:spacing w:val="-2"/>
                <w:sz w:val="18"/>
              </w:rPr>
              <w:t xml:space="preserve"> </w:t>
            </w:r>
            <w:r>
              <w:rPr>
                <w:b/>
                <w:sz w:val="18"/>
              </w:rPr>
              <w:t>Requirements</w:t>
            </w:r>
            <w:r>
              <w:rPr>
                <w:b/>
                <w:sz w:val="18"/>
              </w:rPr>
              <w:tab/>
              <w:t>Federal</w:t>
            </w:r>
            <w:r>
              <w:rPr>
                <w:b/>
                <w:spacing w:val="-1"/>
                <w:sz w:val="18"/>
              </w:rPr>
              <w:t xml:space="preserve"> </w:t>
            </w:r>
            <w:r>
              <w:rPr>
                <w:b/>
                <w:sz w:val="18"/>
              </w:rPr>
              <w:t>Requirements</w:t>
            </w:r>
          </w:p>
          <w:p w14:paraId="080637F7" w14:textId="77777777" w:rsidR="00901777" w:rsidRDefault="00C0138F">
            <w:pPr>
              <w:pStyle w:val="TableParagraph"/>
              <w:spacing w:before="119" w:line="220" w:lineRule="exact"/>
              <w:ind w:right="4493"/>
              <w:rPr>
                <w:sz w:val="18"/>
              </w:rPr>
            </w:pPr>
            <w:r>
              <w:rPr>
                <w:sz w:val="18"/>
              </w:rPr>
              <w:t>M.G.L. c. 71, section 38G , 38Q and 38Q ½; 603 CMR 28.03(1)(a); 28.06(8)(b) and (c)</w:t>
            </w:r>
          </w:p>
          <w:p w14:paraId="719DA1F2" w14:textId="511D6295" w:rsidR="00901777" w:rsidRDefault="00C0138F">
            <w:pPr>
              <w:pStyle w:val="TableParagraph"/>
              <w:spacing w:before="160" w:line="220" w:lineRule="exact"/>
              <w:ind w:right="1445"/>
              <w:rPr>
                <w:sz w:val="18"/>
              </w:rPr>
            </w:pPr>
            <w:r>
              <w:rPr>
                <w:sz w:val="18"/>
              </w:rPr>
              <w:t xml:space="preserve">Parts 1 and 2 of SE 54 are related to State Performance Plan Indicator 5. </w:t>
            </w:r>
            <w:r w:rsidR="00B42BB5">
              <w:rPr>
                <w:sz w:val="18"/>
              </w:rPr>
              <w:t>(</w:t>
            </w:r>
            <w:r w:rsidR="00B42BB5" w:rsidRPr="00DB3505">
              <w:rPr>
                <w:sz w:val="18"/>
              </w:rPr>
              <w:t xml:space="preserve">See </w:t>
            </w:r>
            <w:hyperlink r:id="rId161" w:history="1">
              <w:r w:rsidR="00B42BB5" w:rsidRPr="00DB3505">
                <w:rPr>
                  <w:color w:val="006FC0"/>
                  <w:sz w:val="18"/>
                  <w:u w:color="006FC0"/>
                </w:rPr>
                <w:t>https://www.doe.mass.edu/sped/spp/maspp.html</w:t>
              </w:r>
            </w:hyperlink>
            <w:r w:rsidR="00B42BB5" w:rsidRPr="00DB3505">
              <w:rPr>
                <w:sz w:val="20"/>
                <w:szCs w:val="20"/>
              </w:rPr>
              <w:t>.)</w:t>
            </w:r>
          </w:p>
        </w:tc>
        <w:tc>
          <w:tcPr>
            <w:tcW w:w="2430" w:type="dxa"/>
            <w:tcBorders>
              <w:top w:val="single" w:sz="24" w:space="0" w:color="FFFFFF"/>
              <w:bottom w:val="single" w:sz="24" w:space="0" w:color="FFFFFF"/>
            </w:tcBorders>
            <w:shd w:val="clear" w:color="auto" w:fill="F8F8F8"/>
          </w:tcPr>
          <w:p w14:paraId="475AB47E"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553BDF0A" w14:textId="77777777">
        <w:trPr>
          <w:trHeight w:hRule="exact" w:val="506"/>
        </w:trPr>
        <w:tc>
          <w:tcPr>
            <w:tcW w:w="1051" w:type="dxa"/>
            <w:tcBorders>
              <w:top w:val="single" w:sz="24" w:space="0" w:color="FFFFFF"/>
              <w:bottom w:val="nil"/>
            </w:tcBorders>
            <w:shd w:val="clear" w:color="auto" w:fill="EAEAEA"/>
          </w:tcPr>
          <w:p w14:paraId="72B6F0A8" w14:textId="77777777" w:rsidR="00901777" w:rsidRDefault="00C0138F">
            <w:pPr>
              <w:pStyle w:val="TableParagraph"/>
              <w:spacing w:before="43"/>
              <w:ind w:left="176" w:right="176"/>
              <w:jc w:val="center"/>
              <w:rPr>
                <w:b/>
                <w:sz w:val="18"/>
              </w:rPr>
            </w:pPr>
            <w:r>
              <w:rPr>
                <w:b/>
                <w:sz w:val="18"/>
              </w:rPr>
              <w:t>CR 20</w:t>
            </w:r>
          </w:p>
        </w:tc>
        <w:tc>
          <w:tcPr>
            <w:tcW w:w="7328" w:type="dxa"/>
            <w:tcBorders>
              <w:top w:val="single" w:sz="24" w:space="0" w:color="FFFFFF"/>
              <w:bottom w:val="nil"/>
            </w:tcBorders>
            <w:shd w:val="clear" w:color="auto" w:fill="F8F8F8"/>
          </w:tcPr>
          <w:p w14:paraId="6F3B45DA" w14:textId="77777777" w:rsidR="00901777" w:rsidRDefault="00C0138F">
            <w:pPr>
              <w:pStyle w:val="TableParagraph"/>
              <w:spacing w:before="25"/>
              <w:rPr>
                <w:b/>
                <w:sz w:val="18"/>
              </w:rPr>
            </w:pPr>
            <w:r>
              <w:rPr>
                <w:b/>
                <w:sz w:val="18"/>
              </w:rPr>
              <w:t>Staff training on confidentiality of student records</w:t>
            </w:r>
          </w:p>
        </w:tc>
        <w:tc>
          <w:tcPr>
            <w:tcW w:w="2430" w:type="dxa"/>
            <w:tcBorders>
              <w:top w:val="single" w:sz="24" w:space="0" w:color="FFFFFF"/>
              <w:bottom w:val="nil"/>
            </w:tcBorders>
            <w:shd w:val="clear" w:color="auto" w:fill="F8F8F8"/>
          </w:tcPr>
          <w:p w14:paraId="4FF3C0E5" w14:textId="77777777" w:rsidR="00901777" w:rsidRDefault="00C0138F">
            <w:pPr>
              <w:pStyle w:val="TableParagraph"/>
              <w:spacing w:before="25"/>
              <w:ind w:left="740"/>
              <w:rPr>
                <w:sz w:val="18"/>
              </w:rPr>
            </w:pPr>
            <w:r>
              <w:rPr>
                <w:sz w:val="18"/>
              </w:rPr>
              <w:t>Documents</w:t>
            </w:r>
          </w:p>
        </w:tc>
      </w:tr>
    </w:tbl>
    <w:p w14:paraId="74E87844" w14:textId="77777777" w:rsidR="00901777" w:rsidRDefault="00901777">
      <w:pPr>
        <w:rPr>
          <w:sz w:val="18"/>
        </w:rPr>
        <w:sectPr w:rsidR="00901777">
          <w:headerReference w:type="default" r:id="rId162"/>
          <w:footerReference w:type="default" r:id="rId163"/>
          <w:pgSz w:w="12240" w:h="15840"/>
          <w:pgMar w:top="1460" w:right="0" w:bottom="940" w:left="580" w:header="0" w:footer="751" w:gutter="0"/>
          <w:pgNumType w:start="25"/>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E36B0BC" w14:textId="77777777">
        <w:trPr>
          <w:trHeight w:hRule="exact" w:val="1493"/>
        </w:trPr>
        <w:tc>
          <w:tcPr>
            <w:tcW w:w="1051" w:type="dxa"/>
            <w:tcBorders>
              <w:top w:val="nil"/>
              <w:bottom w:val="single" w:sz="23" w:space="0" w:color="FFFFFF"/>
            </w:tcBorders>
            <w:shd w:val="clear" w:color="auto" w:fill="EAEAEA"/>
          </w:tcPr>
          <w:p w14:paraId="155ACFA7" w14:textId="77777777" w:rsidR="00901777" w:rsidRDefault="00901777"/>
        </w:tc>
        <w:tc>
          <w:tcPr>
            <w:tcW w:w="7328" w:type="dxa"/>
            <w:tcBorders>
              <w:top w:val="nil"/>
              <w:bottom w:val="single" w:sz="23" w:space="0" w:color="FFFFFF"/>
            </w:tcBorders>
            <w:shd w:val="clear" w:color="auto" w:fill="F8F8F8"/>
          </w:tcPr>
          <w:p w14:paraId="57DCF263" w14:textId="77777777" w:rsidR="00901777" w:rsidRDefault="00C0138F">
            <w:pPr>
              <w:pStyle w:val="TableParagraph"/>
              <w:spacing w:before="41" w:line="220" w:lineRule="auto"/>
              <w:ind w:right="345"/>
              <w:rPr>
                <w:sz w:val="18"/>
              </w:rPr>
            </w:pPr>
            <w:r>
              <w:rPr>
                <w:sz w:val="18"/>
              </w:rPr>
              <w:t>The district trains school personnel on the provisions of the Family Educational Rights and Privacy Act, M.G.L. c. 71, s. 34H, and 603 CMR 23.00 and on the importance of information privacy and confidentiality.</w:t>
            </w:r>
          </w:p>
          <w:p w14:paraId="524BAD0F" w14:textId="77777777" w:rsidR="00901777" w:rsidRDefault="00C0138F">
            <w:pPr>
              <w:pStyle w:val="TableParagraph"/>
              <w:spacing w:before="144" w:line="230" w:lineRule="exact"/>
              <w:rPr>
                <w:sz w:val="18"/>
              </w:rPr>
            </w:pPr>
            <w:r>
              <w:rPr>
                <w:sz w:val="18"/>
              </w:rPr>
              <w:t>FERPA: 20 U.S.C. § 1232g; 34 CFR Part 99; M.G.L. c. 71, s. 34H; 603 CMR 23.00, esp.</w:t>
            </w:r>
          </w:p>
          <w:p w14:paraId="3C3B0446" w14:textId="77777777" w:rsidR="00901777" w:rsidRDefault="00C0138F">
            <w:pPr>
              <w:pStyle w:val="TableParagraph"/>
              <w:spacing w:line="230" w:lineRule="exact"/>
              <w:rPr>
                <w:sz w:val="18"/>
              </w:rPr>
            </w:pPr>
            <w:r>
              <w:rPr>
                <w:sz w:val="18"/>
              </w:rPr>
              <w:t>23.05(3)</w:t>
            </w:r>
          </w:p>
        </w:tc>
        <w:tc>
          <w:tcPr>
            <w:tcW w:w="2430" w:type="dxa"/>
            <w:tcBorders>
              <w:top w:val="nil"/>
              <w:bottom w:val="single" w:sz="23" w:space="0" w:color="FFFFFF"/>
            </w:tcBorders>
            <w:shd w:val="clear" w:color="auto" w:fill="F8F8F8"/>
          </w:tcPr>
          <w:p w14:paraId="3F1FB384" w14:textId="77777777" w:rsidR="00901777" w:rsidRDefault="00C0138F">
            <w:pPr>
              <w:pStyle w:val="TableParagraph"/>
              <w:spacing w:before="25"/>
              <w:ind w:left="793"/>
              <w:rPr>
                <w:sz w:val="18"/>
              </w:rPr>
            </w:pPr>
            <w:r>
              <w:rPr>
                <w:sz w:val="18"/>
              </w:rPr>
              <w:t>Interviews</w:t>
            </w:r>
          </w:p>
        </w:tc>
      </w:tr>
      <w:tr w:rsidR="00901777" w14:paraId="06E05AAA" w14:textId="77777777">
        <w:trPr>
          <w:trHeight w:hRule="exact" w:val="2492"/>
        </w:trPr>
        <w:tc>
          <w:tcPr>
            <w:tcW w:w="1051" w:type="dxa"/>
            <w:tcBorders>
              <w:top w:val="single" w:sz="23" w:space="0" w:color="FFFFFF"/>
              <w:bottom w:val="nil"/>
            </w:tcBorders>
            <w:shd w:val="clear" w:color="auto" w:fill="EAEAEA"/>
          </w:tcPr>
          <w:p w14:paraId="5326F7B5" w14:textId="77777777" w:rsidR="00901777" w:rsidRDefault="00C0138F">
            <w:pPr>
              <w:pStyle w:val="TableParagraph"/>
              <w:spacing w:before="44"/>
              <w:ind w:left="259"/>
              <w:rPr>
                <w:b/>
                <w:sz w:val="18"/>
              </w:rPr>
            </w:pPr>
            <w:r>
              <w:rPr>
                <w:b/>
                <w:sz w:val="18"/>
              </w:rPr>
              <w:t>CR 21</w:t>
            </w:r>
          </w:p>
        </w:tc>
        <w:tc>
          <w:tcPr>
            <w:tcW w:w="7328" w:type="dxa"/>
            <w:tcBorders>
              <w:top w:val="single" w:sz="23" w:space="0" w:color="FFFFFF"/>
              <w:bottom w:val="nil"/>
            </w:tcBorders>
            <w:shd w:val="clear" w:color="auto" w:fill="F8F8F8"/>
          </w:tcPr>
          <w:p w14:paraId="18F9CBAC" w14:textId="77777777" w:rsidR="00901777" w:rsidRDefault="00C0138F">
            <w:pPr>
              <w:pStyle w:val="TableParagraph"/>
              <w:spacing w:before="26"/>
              <w:rPr>
                <w:b/>
                <w:sz w:val="18"/>
              </w:rPr>
            </w:pPr>
            <w:r>
              <w:rPr>
                <w:b/>
                <w:sz w:val="18"/>
              </w:rPr>
              <w:t>Staff training regarding civil rights responsibilities</w:t>
            </w:r>
          </w:p>
          <w:p w14:paraId="4207550F" w14:textId="77777777" w:rsidR="00901777" w:rsidRDefault="00C0138F">
            <w:pPr>
              <w:pStyle w:val="TableParagraph"/>
              <w:spacing w:before="115" w:line="220" w:lineRule="auto"/>
              <w:ind w:right="291"/>
              <w:rPr>
                <w:sz w:val="18"/>
              </w:rPr>
            </w:pPr>
            <w:r>
              <w:rPr>
                <w:sz w:val="18"/>
              </w:rPr>
              <w:t>The district provides in-service training for all school personnel at least annually regarding civil rights responsibilities, including the prevention of discrimination and harassment on the basis of students’ race, color, sex, gender identity, religion, national origin and sexual orientation and the appropriate methods for responding to it in the school setting.</w:t>
            </w:r>
          </w:p>
          <w:p w14:paraId="2E56F68B" w14:textId="77777777" w:rsidR="00901777" w:rsidRDefault="00C0138F">
            <w:pPr>
              <w:pStyle w:val="TableParagraph"/>
              <w:spacing w:before="144" w:line="230" w:lineRule="exact"/>
              <w:rPr>
                <w:sz w:val="18"/>
              </w:rPr>
            </w:pPr>
            <w:r>
              <w:rPr>
                <w:sz w:val="18"/>
              </w:rPr>
              <w:t xml:space="preserve">Title VI: 42 U.S.C. 2000d; 34 CFR 100.3; EEOA: 20 U.S.C. 1703(f); Title IX: 20 U.S.C. </w:t>
            </w:r>
            <w:proofErr w:type="gramStart"/>
            <w:r>
              <w:rPr>
                <w:sz w:val="18"/>
              </w:rPr>
              <w:t>1681;</w:t>
            </w:r>
            <w:proofErr w:type="gramEnd"/>
          </w:p>
          <w:p w14:paraId="593D0105" w14:textId="77777777" w:rsidR="00901777" w:rsidRDefault="00C0138F">
            <w:pPr>
              <w:pStyle w:val="TableParagraph"/>
              <w:spacing w:line="220" w:lineRule="exact"/>
              <w:rPr>
                <w:sz w:val="18"/>
              </w:rPr>
            </w:pPr>
            <w:r>
              <w:rPr>
                <w:sz w:val="18"/>
              </w:rPr>
              <w:t>34 CFR 106.31-106.42; M.G.L. c. 76, s. 5; 603 CMR 26.00, esp. 26.07(2), (3) as amended</w:t>
            </w:r>
          </w:p>
          <w:p w14:paraId="145D0472" w14:textId="77777777" w:rsidR="00901777" w:rsidRDefault="00C0138F">
            <w:pPr>
              <w:pStyle w:val="TableParagraph"/>
              <w:spacing w:line="230" w:lineRule="exact"/>
              <w:rPr>
                <w:sz w:val="18"/>
              </w:rPr>
            </w:pPr>
            <w:r>
              <w:rPr>
                <w:sz w:val="18"/>
              </w:rPr>
              <w:t>by Chapter 199 of the Acts of 2011.</w:t>
            </w:r>
          </w:p>
        </w:tc>
        <w:tc>
          <w:tcPr>
            <w:tcW w:w="2430" w:type="dxa"/>
            <w:tcBorders>
              <w:top w:val="single" w:sz="23" w:space="0" w:color="FFFFFF"/>
              <w:bottom w:val="nil"/>
            </w:tcBorders>
            <w:shd w:val="clear" w:color="auto" w:fill="F8F8F8"/>
          </w:tcPr>
          <w:p w14:paraId="4F8044E8" w14:textId="77777777" w:rsidR="00901777" w:rsidRDefault="00C0138F">
            <w:pPr>
              <w:pStyle w:val="TableParagraph"/>
              <w:spacing w:before="26" w:line="379" w:lineRule="auto"/>
              <w:ind w:left="793" w:right="720" w:hanging="53"/>
              <w:rPr>
                <w:sz w:val="18"/>
              </w:rPr>
            </w:pPr>
            <w:r>
              <w:rPr>
                <w:sz w:val="18"/>
              </w:rPr>
              <w:t>Documents Interviews</w:t>
            </w:r>
          </w:p>
        </w:tc>
      </w:tr>
    </w:tbl>
    <w:p w14:paraId="6802F230" w14:textId="77777777" w:rsidR="00901777" w:rsidRDefault="00901777">
      <w:pPr>
        <w:pStyle w:val="BodyText"/>
        <w:spacing w:before="5"/>
        <w:rPr>
          <w:b/>
          <w:sz w:val="10"/>
        </w:rPr>
      </w:pPr>
    </w:p>
    <w:p w14:paraId="541211C0" w14:textId="77777777" w:rsidR="00901777" w:rsidRDefault="00C0138F">
      <w:pPr>
        <w:spacing w:before="101"/>
        <w:ind w:left="140"/>
        <w:rPr>
          <w:b/>
          <w:sz w:val="20"/>
        </w:rPr>
      </w:pPr>
      <w:bookmarkStart w:id="4" w:name="_bookmark4"/>
      <w:bookmarkEnd w:id="4"/>
      <w:r>
        <w:rPr>
          <w:b/>
          <w:color w:val="585858"/>
          <w:sz w:val="20"/>
        </w:rPr>
        <w:t>Parent/Student/Community Engagement</w:t>
      </w:r>
    </w:p>
    <w:p w14:paraId="543FC552"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17297C2F" w14:textId="77777777">
        <w:trPr>
          <w:trHeight w:hRule="exact" w:val="757"/>
        </w:trPr>
        <w:tc>
          <w:tcPr>
            <w:tcW w:w="1051" w:type="dxa"/>
            <w:tcBorders>
              <w:top w:val="nil"/>
              <w:bottom w:val="single" w:sz="17" w:space="0" w:color="FFFFFF"/>
            </w:tcBorders>
            <w:shd w:val="clear" w:color="auto" w:fill="959595"/>
          </w:tcPr>
          <w:p w14:paraId="2D81BB13" w14:textId="77777777" w:rsidR="00901777" w:rsidRPr="006C3658" w:rsidRDefault="00C0138F">
            <w:pPr>
              <w:pStyle w:val="TableParagraph"/>
              <w:spacing w:before="162" w:line="220" w:lineRule="exact"/>
              <w:ind w:left="115" w:right="70" w:hanging="26"/>
              <w:rPr>
                <w:rFonts w:asciiTheme="minorHAnsi" w:hAnsiTheme="minorHAnsi" w:cstheme="minorHAnsi"/>
                <w:b/>
              </w:rPr>
            </w:pPr>
            <w:r w:rsidRPr="006C3658">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bottom w:val="single" w:sz="17" w:space="0" w:color="FFFFFF"/>
            </w:tcBorders>
            <w:shd w:val="clear" w:color="auto" w:fill="959595"/>
          </w:tcPr>
          <w:p w14:paraId="64F28B09" w14:textId="77777777" w:rsidR="00901777" w:rsidRDefault="00C0138F" w:rsidP="006C3658">
            <w:pPr>
              <w:pStyle w:val="TableParagraph"/>
              <w:spacing w:before="162" w:line="220" w:lineRule="exact"/>
              <w:ind w:left="115" w:right="70" w:hanging="26"/>
              <w:jc w:val="center"/>
              <w:rPr>
                <w:b/>
                <w:sz w:val="20"/>
              </w:rPr>
            </w:pPr>
            <w:r w:rsidRPr="006C3658">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bottom w:val="single" w:sz="17" w:space="0" w:color="FFFFFF"/>
            </w:tcBorders>
            <w:shd w:val="clear" w:color="auto" w:fill="959595"/>
          </w:tcPr>
          <w:p w14:paraId="47CCCEE2" w14:textId="77777777" w:rsidR="00901777" w:rsidRDefault="00C0138F" w:rsidP="006C3658">
            <w:pPr>
              <w:pStyle w:val="TableParagraph"/>
              <w:spacing w:before="162" w:line="220" w:lineRule="exact"/>
              <w:ind w:left="115" w:right="70" w:hanging="26"/>
              <w:rPr>
                <w:b/>
                <w:sz w:val="20"/>
              </w:rPr>
            </w:pPr>
            <w:r w:rsidRPr="006C3658">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78597E08" w14:textId="77777777">
        <w:trPr>
          <w:trHeight w:hRule="exact" w:val="5215"/>
        </w:trPr>
        <w:tc>
          <w:tcPr>
            <w:tcW w:w="1051" w:type="dxa"/>
            <w:tcBorders>
              <w:top w:val="single" w:sz="17" w:space="0" w:color="FFFFFF"/>
              <w:bottom w:val="single" w:sz="24" w:space="0" w:color="FFFFFF"/>
            </w:tcBorders>
            <w:shd w:val="clear" w:color="auto" w:fill="EAEAEA"/>
          </w:tcPr>
          <w:p w14:paraId="2D8DE6E0" w14:textId="77777777" w:rsidR="00901777" w:rsidRDefault="00C0138F">
            <w:pPr>
              <w:pStyle w:val="TableParagraph"/>
              <w:spacing w:before="44"/>
              <w:ind w:left="176" w:right="176"/>
              <w:jc w:val="center"/>
              <w:rPr>
                <w:b/>
                <w:sz w:val="18"/>
              </w:rPr>
            </w:pPr>
            <w:r>
              <w:rPr>
                <w:b/>
                <w:sz w:val="18"/>
              </w:rPr>
              <w:t>SE 15</w:t>
            </w:r>
          </w:p>
        </w:tc>
        <w:tc>
          <w:tcPr>
            <w:tcW w:w="7328" w:type="dxa"/>
            <w:tcBorders>
              <w:top w:val="single" w:sz="17" w:space="0" w:color="FFFFFF"/>
              <w:bottom w:val="single" w:sz="24" w:space="0" w:color="FFFFFF"/>
            </w:tcBorders>
            <w:shd w:val="clear" w:color="auto" w:fill="F8F8F8"/>
          </w:tcPr>
          <w:p w14:paraId="37DEE403" w14:textId="77777777" w:rsidR="00901777" w:rsidRDefault="00C0138F">
            <w:pPr>
              <w:pStyle w:val="TableParagraph"/>
              <w:spacing w:before="26"/>
              <w:rPr>
                <w:b/>
                <w:sz w:val="18"/>
              </w:rPr>
            </w:pPr>
            <w:r>
              <w:rPr>
                <w:b/>
                <w:sz w:val="18"/>
              </w:rPr>
              <w:t>Outreach by the School District (Student Find)</w:t>
            </w:r>
          </w:p>
          <w:p w14:paraId="7CDE0940" w14:textId="77777777" w:rsidR="00901777" w:rsidRDefault="00C0138F">
            <w:pPr>
              <w:pStyle w:val="TableParagraph"/>
              <w:spacing w:before="115" w:line="220" w:lineRule="auto"/>
              <w:ind w:right="469"/>
              <w:rPr>
                <w:sz w:val="18"/>
              </w:rPr>
            </w:pPr>
            <w:r>
              <w:rPr>
                <w:sz w:val="18"/>
              </w:rPr>
              <w:t>The district has annual or more frequent outreach and continuous liaison with those groups below from which promotion or transfer of students in need of special education may be expected, or which would include students in need of special education:</w:t>
            </w:r>
          </w:p>
          <w:p w14:paraId="6D15C4FF" w14:textId="77777777" w:rsidR="00901777" w:rsidRDefault="00C0138F">
            <w:pPr>
              <w:pStyle w:val="TableParagraph"/>
              <w:numPr>
                <w:ilvl w:val="0"/>
                <w:numId w:val="42"/>
              </w:numPr>
              <w:tabs>
                <w:tab w:val="left" w:pos="504"/>
                <w:tab w:val="left" w:pos="505"/>
              </w:tabs>
              <w:spacing w:before="145" w:line="230" w:lineRule="exact"/>
              <w:ind w:hanging="360"/>
              <w:rPr>
                <w:sz w:val="18"/>
              </w:rPr>
            </w:pPr>
            <w:r>
              <w:rPr>
                <w:sz w:val="18"/>
              </w:rPr>
              <w:t>professionals in</w:t>
            </w:r>
            <w:r>
              <w:rPr>
                <w:spacing w:val="-8"/>
                <w:sz w:val="18"/>
              </w:rPr>
              <w:t xml:space="preserve"> </w:t>
            </w:r>
            <w:r>
              <w:rPr>
                <w:sz w:val="18"/>
              </w:rPr>
              <w:t>community</w:t>
            </w:r>
          </w:p>
          <w:p w14:paraId="77336870"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private nursery</w:t>
            </w:r>
            <w:r>
              <w:rPr>
                <w:spacing w:val="-8"/>
                <w:sz w:val="18"/>
              </w:rPr>
              <w:t xml:space="preserve"> </w:t>
            </w:r>
            <w:r>
              <w:rPr>
                <w:sz w:val="18"/>
              </w:rPr>
              <w:t>schools</w:t>
            </w:r>
          </w:p>
          <w:p w14:paraId="0A3A8FFF"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day care</w:t>
            </w:r>
            <w:r>
              <w:rPr>
                <w:spacing w:val="-6"/>
                <w:sz w:val="18"/>
              </w:rPr>
              <w:t xml:space="preserve"> </w:t>
            </w:r>
            <w:r>
              <w:rPr>
                <w:sz w:val="18"/>
              </w:rPr>
              <w:t>facilities</w:t>
            </w:r>
          </w:p>
          <w:p w14:paraId="03B2CE21"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group</w:t>
            </w:r>
            <w:r>
              <w:rPr>
                <w:spacing w:val="-2"/>
                <w:sz w:val="18"/>
              </w:rPr>
              <w:t xml:space="preserve"> </w:t>
            </w:r>
            <w:r>
              <w:rPr>
                <w:sz w:val="18"/>
              </w:rPr>
              <w:t>homes</w:t>
            </w:r>
          </w:p>
          <w:p w14:paraId="7D9A8D12"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parent</w:t>
            </w:r>
            <w:r>
              <w:rPr>
                <w:spacing w:val="-3"/>
                <w:sz w:val="18"/>
              </w:rPr>
              <w:t xml:space="preserve"> </w:t>
            </w:r>
            <w:r>
              <w:rPr>
                <w:sz w:val="18"/>
              </w:rPr>
              <w:t>organizations</w:t>
            </w:r>
          </w:p>
          <w:p w14:paraId="2D22D783"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clinical /health care</w:t>
            </w:r>
            <w:r>
              <w:rPr>
                <w:spacing w:val="-10"/>
                <w:sz w:val="18"/>
              </w:rPr>
              <w:t xml:space="preserve"> </w:t>
            </w:r>
            <w:r>
              <w:rPr>
                <w:sz w:val="18"/>
              </w:rPr>
              <w:t>agencies</w:t>
            </w:r>
          </w:p>
          <w:p w14:paraId="2CB28CB1"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early intervention</w:t>
            </w:r>
            <w:r>
              <w:rPr>
                <w:spacing w:val="-11"/>
                <w:sz w:val="18"/>
              </w:rPr>
              <w:t xml:space="preserve"> </w:t>
            </w:r>
            <w:r>
              <w:rPr>
                <w:sz w:val="18"/>
              </w:rPr>
              <w:t>programs</w:t>
            </w:r>
          </w:p>
          <w:p w14:paraId="58CC1C72"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private/parochial</w:t>
            </w:r>
            <w:r>
              <w:rPr>
                <w:spacing w:val="-11"/>
                <w:sz w:val="18"/>
              </w:rPr>
              <w:t xml:space="preserve"> </w:t>
            </w:r>
            <w:r>
              <w:rPr>
                <w:sz w:val="18"/>
              </w:rPr>
              <w:t>schools</w:t>
            </w:r>
          </w:p>
          <w:p w14:paraId="296C1975" w14:textId="77777777" w:rsidR="00901777" w:rsidRDefault="00C0138F">
            <w:pPr>
              <w:pStyle w:val="TableParagraph"/>
              <w:numPr>
                <w:ilvl w:val="0"/>
                <w:numId w:val="42"/>
              </w:numPr>
              <w:tabs>
                <w:tab w:val="left" w:pos="504"/>
                <w:tab w:val="left" w:pos="505"/>
              </w:tabs>
              <w:spacing w:line="220" w:lineRule="exact"/>
              <w:ind w:hanging="360"/>
              <w:rPr>
                <w:sz w:val="18"/>
              </w:rPr>
            </w:pPr>
            <w:r>
              <w:rPr>
                <w:sz w:val="18"/>
              </w:rPr>
              <w:t>other</w:t>
            </w:r>
            <w:r>
              <w:rPr>
                <w:spacing w:val="-10"/>
                <w:sz w:val="18"/>
              </w:rPr>
              <w:t xml:space="preserve"> </w:t>
            </w:r>
            <w:r>
              <w:rPr>
                <w:sz w:val="18"/>
              </w:rPr>
              <w:t>agencies/organizations</w:t>
            </w:r>
          </w:p>
          <w:p w14:paraId="33196164" w14:textId="77777777" w:rsidR="00901777" w:rsidRDefault="00C0138F">
            <w:pPr>
              <w:pStyle w:val="TableParagraph"/>
              <w:numPr>
                <w:ilvl w:val="0"/>
                <w:numId w:val="42"/>
              </w:numPr>
              <w:tabs>
                <w:tab w:val="left" w:pos="505"/>
              </w:tabs>
              <w:spacing w:before="9" w:line="220" w:lineRule="exact"/>
              <w:ind w:right="413" w:hanging="360"/>
              <w:rPr>
                <w:sz w:val="18"/>
              </w:rPr>
            </w:pPr>
            <w:r>
              <w:rPr>
                <w:sz w:val="18"/>
              </w:rPr>
              <w:t>the school or schools that are part of the district, including Horace Mann charter schools</w:t>
            </w:r>
          </w:p>
          <w:p w14:paraId="6FBA0288" w14:textId="77777777" w:rsidR="00901777" w:rsidRDefault="00C0138F">
            <w:pPr>
              <w:pStyle w:val="TableParagraph"/>
              <w:numPr>
                <w:ilvl w:val="0"/>
                <w:numId w:val="42"/>
              </w:numPr>
              <w:tabs>
                <w:tab w:val="left" w:pos="505"/>
              </w:tabs>
              <w:spacing w:line="220" w:lineRule="auto"/>
              <w:ind w:right="566" w:hanging="360"/>
              <w:rPr>
                <w:sz w:val="18"/>
              </w:rPr>
            </w:pPr>
            <w:r>
              <w:rPr>
                <w:sz w:val="18"/>
              </w:rPr>
              <w:t>agencies serving migrant and/or homeless persons pursuant to the McKinney- Vento Education Act for Homeless</w:t>
            </w:r>
            <w:r>
              <w:rPr>
                <w:spacing w:val="-9"/>
                <w:sz w:val="18"/>
              </w:rPr>
              <w:t xml:space="preserve"> </w:t>
            </w:r>
            <w:r>
              <w:rPr>
                <w:sz w:val="18"/>
              </w:rPr>
              <w:t>Students</w:t>
            </w:r>
          </w:p>
          <w:p w14:paraId="4E000701" w14:textId="77777777" w:rsidR="00901777" w:rsidRDefault="00C0138F">
            <w:pPr>
              <w:pStyle w:val="TableParagraph"/>
              <w:tabs>
                <w:tab w:val="left" w:pos="3292"/>
              </w:tabs>
              <w:spacing w:before="146"/>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21984E8" w14:textId="77777777" w:rsidR="00901777" w:rsidRDefault="00C0138F">
            <w:pPr>
              <w:pStyle w:val="TableParagraph"/>
              <w:spacing w:before="100"/>
              <w:ind w:left="3297"/>
              <w:rPr>
                <w:sz w:val="18"/>
              </w:rPr>
            </w:pPr>
            <w:r>
              <w:rPr>
                <w:sz w:val="18"/>
              </w:rPr>
              <w:t>34 CFR 300.111; 300.131; 300.209</w:t>
            </w:r>
          </w:p>
        </w:tc>
        <w:tc>
          <w:tcPr>
            <w:tcW w:w="2430" w:type="dxa"/>
            <w:tcBorders>
              <w:top w:val="single" w:sz="17" w:space="0" w:color="FFFFFF"/>
              <w:bottom w:val="single" w:sz="24" w:space="0" w:color="FFFFFF"/>
            </w:tcBorders>
            <w:shd w:val="clear" w:color="auto" w:fill="F8F8F8"/>
          </w:tcPr>
          <w:p w14:paraId="580CA66D" w14:textId="77777777" w:rsidR="00901777" w:rsidRDefault="00C0138F">
            <w:pPr>
              <w:pStyle w:val="TableParagraph"/>
              <w:spacing w:before="26" w:line="379" w:lineRule="auto"/>
              <w:ind w:left="793" w:right="720" w:hanging="53"/>
              <w:rPr>
                <w:sz w:val="18"/>
              </w:rPr>
            </w:pPr>
            <w:r>
              <w:rPr>
                <w:sz w:val="18"/>
              </w:rPr>
              <w:t>Documents Interviews</w:t>
            </w:r>
          </w:p>
        </w:tc>
      </w:tr>
      <w:tr w:rsidR="00901777" w14:paraId="6846F4DD" w14:textId="77777777" w:rsidTr="0052363F">
        <w:trPr>
          <w:trHeight w:hRule="exact" w:val="2074"/>
        </w:trPr>
        <w:tc>
          <w:tcPr>
            <w:tcW w:w="1051" w:type="dxa"/>
            <w:tcBorders>
              <w:top w:val="single" w:sz="24" w:space="0" w:color="FFFFFF"/>
              <w:bottom w:val="nil"/>
            </w:tcBorders>
            <w:shd w:val="clear" w:color="auto" w:fill="EAEAEA"/>
          </w:tcPr>
          <w:p w14:paraId="1C450254" w14:textId="77777777" w:rsidR="00901777" w:rsidRDefault="00C0138F">
            <w:pPr>
              <w:pStyle w:val="TableParagraph"/>
              <w:spacing w:before="43"/>
              <w:ind w:left="176" w:right="176"/>
              <w:jc w:val="center"/>
              <w:rPr>
                <w:b/>
                <w:sz w:val="18"/>
              </w:rPr>
            </w:pPr>
            <w:r>
              <w:rPr>
                <w:b/>
                <w:sz w:val="18"/>
              </w:rPr>
              <w:t>SE 32</w:t>
            </w:r>
          </w:p>
        </w:tc>
        <w:tc>
          <w:tcPr>
            <w:tcW w:w="7328" w:type="dxa"/>
            <w:tcBorders>
              <w:top w:val="single" w:sz="24" w:space="0" w:color="FFFFFF"/>
              <w:bottom w:val="nil"/>
            </w:tcBorders>
            <w:shd w:val="clear" w:color="auto" w:fill="F8F8F8"/>
          </w:tcPr>
          <w:p w14:paraId="1E770917" w14:textId="77777777" w:rsidR="00901777" w:rsidRDefault="00C0138F">
            <w:pPr>
              <w:pStyle w:val="TableParagraph"/>
              <w:spacing w:before="25"/>
              <w:rPr>
                <w:b/>
                <w:sz w:val="18"/>
              </w:rPr>
            </w:pPr>
            <w:r>
              <w:rPr>
                <w:b/>
                <w:sz w:val="18"/>
              </w:rPr>
              <w:t>Parent advisory council for special education</w:t>
            </w:r>
          </w:p>
          <w:p w14:paraId="57A47026" w14:textId="77777777" w:rsidR="00901777" w:rsidRDefault="00C0138F">
            <w:pPr>
              <w:pStyle w:val="TableParagraph"/>
              <w:numPr>
                <w:ilvl w:val="0"/>
                <w:numId w:val="41"/>
              </w:numPr>
              <w:tabs>
                <w:tab w:val="left" w:pos="504"/>
                <w:tab w:val="left" w:pos="505"/>
              </w:tabs>
              <w:spacing w:before="119" w:line="220" w:lineRule="exact"/>
              <w:ind w:right="757" w:hanging="360"/>
              <w:rPr>
                <w:sz w:val="18"/>
              </w:rPr>
            </w:pPr>
            <w:r>
              <w:rPr>
                <w:sz w:val="18"/>
              </w:rPr>
              <w:t>The school district has established a district-wide parent advisory council</w:t>
            </w:r>
            <w:r>
              <w:rPr>
                <w:spacing w:val="-25"/>
                <w:sz w:val="18"/>
              </w:rPr>
              <w:t xml:space="preserve"> </w:t>
            </w:r>
            <w:r>
              <w:rPr>
                <w:sz w:val="18"/>
              </w:rPr>
              <w:t>on special</w:t>
            </w:r>
            <w:r>
              <w:rPr>
                <w:spacing w:val="-8"/>
                <w:sz w:val="18"/>
              </w:rPr>
              <w:t xml:space="preserve"> </w:t>
            </w:r>
            <w:r>
              <w:rPr>
                <w:sz w:val="18"/>
              </w:rPr>
              <w:t>education.</w:t>
            </w:r>
          </w:p>
          <w:p w14:paraId="5A6F55DE" w14:textId="77777777" w:rsidR="00901777" w:rsidRDefault="00C0138F">
            <w:pPr>
              <w:pStyle w:val="TableParagraph"/>
              <w:numPr>
                <w:ilvl w:val="0"/>
                <w:numId w:val="41"/>
              </w:numPr>
              <w:tabs>
                <w:tab w:val="left" w:pos="504"/>
                <w:tab w:val="left" w:pos="505"/>
              </w:tabs>
              <w:spacing w:line="220" w:lineRule="auto"/>
              <w:ind w:right="521" w:hanging="360"/>
              <w:rPr>
                <w:sz w:val="18"/>
              </w:rPr>
            </w:pPr>
            <w:r>
              <w:rPr>
                <w:sz w:val="18"/>
              </w:rPr>
              <w:t>Membership on the council is offered to all parents of students with</w:t>
            </w:r>
            <w:r>
              <w:rPr>
                <w:spacing w:val="-25"/>
                <w:sz w:val="18"/>
              </w:rPr>
              <w:t xml:space="preserve"> </w:t>
            </w:r>
            <w:r>
              <w:rPr>
                <w:sz w:val="18"/>
              </w:rPr>
              <w:t>disabilities and other interested</w:t>
            </w:r>
            <w:r>
              <w:rPr>
                <w:spacing w:val="-13"/>
                <w:sz w:val="18"/>
              </w:rPr>
              <w:t xml:space="preserve"> </w:t>
            </w:r>
            <w:r>
              <w:rPr>
                <w:sz w:val="18"/>
              </w:rPr>
              <w:t>parties.</w:t>
            </w:r>
          </w:p>
          <w:p w14:paraId="7C3E0D59" w14:textId="77777777" w:rsidR="00901777" w:rsidRDefault="00C0138F">
            <w:pPr>
              <w:pStyle w:val="TableParagraph"/>
              <w:numPr>
                <w:ilvl w:val="0"/>
                <w:numId w:val="41"/>
              </w:numPr>
              <w:tabs>
                <w:tab w:val="left" w:pos="504"/>
                <w:tab w:val="left" w:pos="505"/>
              </w:tabs>
              <w:spacing w:before="2" w:line="220" w:lineRule="auto"/>
              <w:ind w:right="652" w:hanging="360"/>
              <w:rPr>
                <w:sz w:val="18"/>
              </w:rPr>
            </w:pPr>
            <w:r>
              <w:rPr>
                <w:sz w:val="18"/>
              </w:rPr>
              <w:t xml:space="preserve">The parent advisory council duties include but are not limited </w:t>
            </w:r>
            <w:proofErr w:type="gramStart"/>
            <w:r>
              <w:rPr>
                <w:sz w:val="18"/>
              </w:rPr>
              <w:t>to:</w:t>
            </w:r>
            <w:proofErr w:type="gramEnd"/>
            <w:r>
              <w:rPr>
                <w:sz w:val="18"/>
              </w:rPr>
              <w:t xml:space="preserve"> advising</w:t>
            </w:r>
            <w:r>
              <w:rPr>
                <w:spacing w:val="-24"/>
                <w:sz w:val="18"/>
              </w:rPr>
              <w:t xml:space="preserve"> </w:t>
            </w:r>
            <w:r>
              <w:rPr>
                <w:sz w:val="18"/>
              </w:rPr>
              <w:t>the district on matters that pertain to the education and safety of students with disabilities; and meeting regularly with school officials to participate in</w:t>
            </w:r>
            <w:r>
              <w:rPr>
                <w:spacing w:val="-34"/>
                <w:sz w:val="18"/>
              </w:rPr>
              <w:t xml:space="preserve"> </w:t>
            </w:r>
            <w:r>
              <w:rPr>
                <w:sz w:val="18"/>
              </w:rPr>
              <w:t>the</w:t>
            </w:r>
          </w:p>
        </w:tc>
        <w:tc>
          <w:tcPr>
            <w:tcW w:w="2430" w:type="dxa"/>
            <w:tcBorders>
              <w:top w:val="single" w:sz="24" w:space="0" w:color="FFFFFF"/>
              <w:bottom w:val="nil"/>
            </w:tcBorders>
            <w:shd w:val="clear" w:color="auto" w:fill="F8F8F8"/>
          </w:tcPr>
          <w:p w14:paraId="7392F827" w14:textId="77777777" w:rsidR="00901777" w:rsidRDefault="00C0138F">
            <w:pPr>
              <w:pStyle w:val="TableParagraph"/>
              <w:spacing w:before="25" w:line="381" w:lineRule="auto"/>
              <w:ind w:left="793" w:right="720" w:hanging="53"/>
              <w:rPr>
                <w:sz w:val="18"/>
              </w:rPr>
            </w:pPr>
            <w:r>
              <w:rPr>
                <w:sz w:val="18"/>
              </w:rPr>
              <w:t>Documents Interviews</w:t>
            </w:r>
          </w:p>
        </w:tc>
      </w:tr>
    </w:tbl>
    <w:p w14:paraId="052CB681" w14:textId="77777777" w:rsidR="00901777" w:rsidRDefault="00901777">
      <w:pPr>
        <w:spacing w:line="381" w:lineRule="auto"/>
        <w:rPr>
          <w:sz w:val="18"/>
        </w:rPr>
        <w:sectPr w:rsidR="00901777">
          <w:headerReference w:type="default" r:id="rId164"/>
          <w:footerReference w:type="default" r:id="rId165"/>
          <w:pgSz w:w="12240" w:h="15840"/>
          <w:pgMar w:top="1460" w:right="0" w:bottom="940" w:left="580" w:header="0" w:footer="751" w:gutter="0"/>
          <w:pgNumType w:start="26"/>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68356E8" w14:textId="77777777" w:rsidTr="00C15F47">
        <w:trPr>
          <w:trHeight w:hRule="exact" w:val="4770"/>
        </w:trPr>
        <w:tc>
          <w:tcPr>
            <w:tcW w:w="1051" w:type="dxa"/>
            <w:tcBorders>
              <w:top w:val="nil"/>
              <w:bottom w:val="single" w:sz="24" w:space="0" w:color="FFFFFF"/>
            </w:tcBorders>
            <w:shd w:val="clear" w:color="auto" w:fill="EAEAEA"/>
          </w:tcPr>
          <w:p w14:paraId="1F621BC7" w14:textId="77777777" w:rsidR="00901777" w:rsidRDefault="00901777"/>
        </w:tc>
        <w:tc>
          <w:tcPr>
            <w:tcW w:w="7328" w:type="dxa"/>
            <w:tcBorders>
              <w:top w:val="nil"/>
              <w:bottom w:val="single" w:sz="24" w:space="0" w:color="FFFFFF"/>
            </w:tcBorders>
            <w:shd w:val="clear" w:color="auto" w:fill="F8F8F8"/>
          </w:tcPr>
          <w:p w14:paraId="11D05B84" w14:textId="77777777" w:rsidR="00901777" w:rsidRDefault="00C0138F">
            <w:pPr>
              <w:pStyle w:val="TableParagraph"/>
              <w:spacing w:before="25" w:line="230" w:lineRule="exact"/>
              <w:ind w:left="504"/>
              <w:rPr>
                <w:sz w:val="18"/>
              </w:rPr>
            </w:pPr>
            <w:r>
              <w:rPr>
                <w:sz w:val="18"/>
              </w:rPr>
              <w:t>planning, development, and evaluation of the school district’s special education</w:t>
            </w:r>
          </w:p>
          <w:p w14:paraId="01538F9A" w14:textId="77777777" w:rsidR="00901777" w:rsidRDefault="00C0138F">
            <w:pPr>
              <w:pStyle w:val="TableParagraph"/>
              <w:spacing w:line="220" w:lineRule="exact"/>
              <w:ind w:left="504"/>
              <w:rPr>
                <w:sz w:val="18"/>
              </w:rPr>
            </w:pPr>
            <w:r>
              <w:rPr>
                <w:sz w:val="18"/>
              </w:rPr>
              <w:t>programs.</w:t>
            </w:r>
          </w:p>
          <w:p w14:paraId="7DB8C6B5" w14:textId="77777777" w:rsidR="00901777" w:rsidRDefault="00C0138F">
            <w:pPr>
              <w:pStyle w:val="TableParagraph"/>
              <w:numPr>
                <w:ilvl w:val="0"/>
                <w:numId w:val="40"/>
              </w:numPr>
              <w:tabs>
                <w:tab w:val="left" w:pos="504"/>
                <w:tab w:val="left" w:pos="505"/>
              </w:tabs>
              <w:spacing w:before="8" w:line="220" w:lineRule="exact"/>
              <w:ind w:right="882" w:hanging="360"/>
              <w:rPr>
                <w:sz w:val="18"/>
              </w:rPr>
            </w:pPr>
            <w:r>
              <w:rPr>
                <w:sz w:val="18"/>
              </w:rPr>
              <w:t>The parent advisory council has established by-laws regarding officers and operational</w:t>
            </w:r>
            <w:r>
              <w:rPr>
                <w:spacing w:val="-9"/>
                <w:sz w:val="18"/>
              </w:rPr>
              <w:t xml:space="preserve"> </w:t>
            </w:r>
            <w:r>
              <w:rPr>
                <w:sz w:val="18"/>
              </w:rPr>
              <w:t>procedures.</w:t>
            </w:r>
          </w:p>
          <w:p w14:paraId="34ABFDB3" w14:textId="77777777" w:rsidR="00901777" w:rsidRDefault="00C0138F">
            <w:pPr>
              <w:pStyle w:val="TableParagraph"/>
              <w:numPr>
                <w:ilvl w:val="0"/>
                <w:numId w:val="40"/>
              </w:numPr>
              <w:tabs>
                <w:tab w:val="left" w:pos="504"/>
                <w:tab w:val="left" w:pos="505"/>
              </w:tabs>
              <w:spacing w:line="220" w:lineRule="auto"/>
              <w:ind w:right="616" w:hanging="360"/>
              <w:rPr>
                <w:sz w:val="18"/>
              </w:rPr>
            </w:pPr>
            <w:r>
              <w:rPr>
                <w:sz w:val="18"/>
              </w:rPr>
              <w:t>The parent advisory council receives assistance from the school committee without charge, upon reasonable notice, and subject to the availability of staff and</w:t>
            </w:r>
            <w:r>
              <w:rPr>
                <w:spacing w:val="-7"/>
                <w:sz w:val="18"/>
              </w:rPr>
              <w:t xml:space="preserve"> </w:t>
            </w:r>
            <w:r>
              <w:rPr>
                <w:sz w:val="18"/>
              </w:rPr>
              <w:t>resources.</w:t>
            </w:r>
          </w:p>
          <w:p w14:paraId="45308947" w14:textId="77777777" w:rsidR="00901777" w:rsidRDefault="00C0138F">
            <w:pPr>
              <w:pStyle w:val="TableParagraph"/>
              <w:numPr>
                <w:ilvl w:val="0"/>
                <w:numId w:val="40"/>
              </w:numPr>
              <w:tabs>
                <w:tab w:val="left" w:pos="504"/>
                <w:tab w:val="left" w:pos="505"/>
              </w:tabs>
              <w:spacing w:before="6" w:line="220" w:lineRule="exact"/>
              <w:ind w:right="335" w:hanging="360"/>
              <w:rPr>
                <w:sz w:val="18"/>
              </w:rPr>
            </w:pPr>
            <w:r>
              <w:rPr>
                <w:sz w:val="18"/>
              </w:rPr>
              <w:t>The school district conducts, in cooperation with the parent advisory council, at least one workshop annually within the district on the rights of students and</w:t>
            </w:r>
            <w:r>
              <w:rPr>
                <w:spacing w:val="-18"/>
                <w:sz w:val="18"/>
              </w:rPr>
              <w:t xml:space="preserve"> </w:t>
            </w:r>
            <w:r>
              <w:rPr>
                <w:sz w:val="18"/>
              </w:rPr>
              <w:t>their parents and guardians under the state and federal special education</w:t>
            </w:r>
            <w:r>
              <w:rPr>
                <w:spacing w:val="-21"/>
                <w:sz w:val="18"/>
              </w:rPr>
              <w:t xml:space="preserve"> </w:t>
            </w:r>
            <w:r>
              <w:rPr>
                <w:sz w:val="18"/>
              </w:rPr>
              <w:t>laws.</w:t>
            </w:r>
          </w:p>
          <w:p w14:paraId="720F4D0B" w14:textId="77777777" w:rsidR="00901777" w:rsidRDefault="00C0138F">
            <w:pPr>
              <w:pStyle w:val="TableParagraph"/>
              <w:tabs>
                <w:tab w:val="left" w:pos="3392"/>
              </w:tabs>
              <w:spacing w:before="142"/>
              <w:rPr>
                <w:b/>
                <w:sz w:val="18"/>
              </w:rPr>
            </w:pPr>
            <w:r>
              <w:rPr>
                <w:b/>
                <w:sz w:val="18"/>
              </w:rPr>
              <w:t>State</w:t>
            </w:r>
            <w:r>
              <w:rPr>
                <w:b/>
                <w:spacing w:val="-3"/>
                <w:sz w:val="18"/>
              </w:rPr>
              <w:t xml:space="preserve"> </w:t>
            </w:r>
            <w:r>
              <w:rPr>
                <w:b/>
                <w:sz w:val="18"/>
              </w:rPr>
              <w:t>Requirements</w:t>
            </w:r>
            <w:r>
              <w:rPr>
                <w:b/>
                <w:sz w:val="18"/>
              </w:rPr>
              <w:tab/>
              <w:t>Federal Requirements</w:t>
            </w:r>
          </w:p>
          <w:p w14:paraId="500BA08C" w14:textId="77777777" w:rsidR="00901777" w:rsidRDefault="00C0138F">
            <w:pPr>
              <w:pStyle w:val="TableParagraph"/>
              <w:spacing w:before="100" w:line="230" w:lineRule="exact"/>
              <w:rPr>
                <w:sz w:val="18"/>
              </w:rPr>
            </w:pPr>
            <w:r>
              <w:rPr>
                <w:sz w:val="18"/>
              </w:rPr>
              <w:t xml:space="preserve">M.G.L. c. 71B, section </w:t>
            </w:r>
            <w:proofErr w:type="gramStart"/>
            <w:r>
              <w:rPr>
                <w:sz w:val="18"/>
              </w:rPr>
              <w:t>3;</w:t>
            </w:r>
            <w:proofErr w:type="gramEnd"/>
          </w:p>
          <w:p w14:paraId="691AF6F2" w14:textId="77777777" w:rsidR="00901777" w:rsidRDefault="00C0138F">
            <w:pPr>
              <w:pStyle w:val="TableParagraph"/>
              <w:spacing w:line="220" w:lineRule="exact"/>
              <w:rPr>
                <w:sz w:val="18"/>
              </w:rPr>
            </w:pPr>
            <w:r>
              <w:rPr>
                <w:sz w:val="18"/>
              </w:rPr>
              <w:t>603 CMR 28.03(1)(a)(4); 28.07(4)</w:t>
            </w:r>
          </w:p>
          <w:p w14:paraId="603A1FA1" w14:textId="77777777" w:rsidR="00C15F47" w:rsidRDefault="00C0138F" w:rsidP="00C15F47">
            <w:pPr>
              <w:pStyle w:val="TableParagraph"/>
              <w:spacing w:before="157" w:line="220" w:lineRule="auto"/>
              <w:ind w:right="635"/>
              <w:rPr>
                <w:sz w:val="18"/>
              </w:rPr>
            </w:pPr>
            <w:r>
              <w:rPr>
                <w:sz w:val="18"/>
              </w:rPr>
              <w:t xml:space="preserve">SE 32 is related to State Performance Plan Indicator 8. </w:t>
            </w:r>
            <w:r w:rsidR="00C15F47">
              <w:rPr>
                <w:sz w:val="18"/>
              </w:rPr>
              <w:t xml:space="preserve"> </w:t>
            </w:r>
          </w:p>
          <w:p w14:paraId="729B8C35" w14:textId="4AACBF77" w:rsidR="00B42BB5" w:rsidRPr="00C15F47" w:rsidRDefault="00B42BB5" w:rsidP="00C15F47">
            <w:pPr>
              <w:pStyle w:val="TableParagraph"/>
              <w:spacing w:before="157" w:line="220" w:lineRule="auto"/>
              <w:ind w:right="635"/>
              <w:rPr>
                <w:sz w:val="18"/>
              </w:rPr>
            </w:pPr>
            <w:r>
              <w:rPr>
                <w:sz w:val="18"/>
              </w:rPr>
              <w:t xml:space="preserve">(See </w:t>
            </w:r>
            <w:hyperlink r:id="rId166" w:history="1">
              <w:r w:rsidRPr="00C15F47">
                <w:rPr>
                  <w:color w:val="006FC0"/>
                  <w:sz w:val="18"/>
                  <w:u w:color="006FC0"/>
                </w:rPr>
                <w:t>https://www.doe.mass.edu/sped/spp/maspp.html</w:t>
              </w:r>
            </w:hyperlink>
            <w:r w:rsidRPr="00C15F47">
              <w:rPr>
                <w:sz w:val="20"/>
                <w:szCs w:val="20"/>
              </w:rPr>
              <w:t>.)</w:t>
            </w:r>
          </w:p>
          <w:p w14:paraId="3F743D23" w14:textId="2BC9AA6B" w:rsidR="00901777" w:rsidRDefault="00C0138F">
            <w:pPr>
              <w:pStyle w:val="TableParagraph"/>
              <w:spacing w:before="157" w:line="220" w:lineRule="auto"/>
              <w:ind w:right="635"/>
              <w:rPr>
                <w:sz w:val="18"/>
              </w:rPr>
            </w:pPr>
            <w:r>
              <w:rPr>
                <w:i/>
                <w:sz w:val="18"/>
              </w:rPr>
              <w:t xml:space="preserve">See also </w:t>
            </w:r>
            <w:r>
              <w:rPr>
                <w:sz w:val="18"/>
              </w:rPr>
              <w:t xml:space="preserve">Administrative Advisory SPED 2015-2R: Special Education Parent Advisory Councils, Acceptable Alternatives, and Use of Social Media at </w:t>
            </w:r>
            <w:hyperlink r:id="rId167">
              <w:r>
                <w:rPr>
                  <w:color w:val="006FC0"/>
                  <w:sz w:val="18"/>
                  <w:u w:val="single" w:color="006FC0"/>
                </w:rPr>
                <w:t>http://www.doe.mass.edu/sped/advisories/2015-2r.html</w:t>
              </w:r>
              <w:r>
                <w:rPr>
                  <w:sz w:val="18"/>
                </w:rPr>
                <w:t>.</w:t>
              </w:r>
            </w:hyperlink>
          </w:p>
        </w:tc>
        <w:tc>
          <w:tcPr>
            <w:tcW w:w="2430" w:type="dxa"/>
            <w:tcBorders>
              <w:top w:val="nil"/>
              <w:bottom w:val="single" w:sz="24" w:space="0" w:color="FFFFFF"/>
            </w:tcBorders>
            <w:shd w:val="clear" w:color="auto" w:fill="F8F8F8"/>
          </w:tcPr>
          <w:p w14:paraId="695A412D" w14:textId="77777777" w:rsidR="00901777" w:rsidRDefault="00901777"/>
        </w:tc>
      </w:tr>
      <w:tr w:rsidR="00901777" w14:paraId="59AB51BD" w14:textId="77777777">
        <w:trPr>
          <w:trHeight w:hRule="exact" w:val="1982"/>
        </w:trPr>
        <w:tc>
          <w:tcPr>
            <w:tcW w:w="1051" w:type="dxa"/>
            <w:tcBorders>
              <w:top w:val="single" w:sz="24" w:space="0" w:color="FFFFFF"/>
              <w:bottom w:val="single" w:sz="24" w:space="0" w:color="FFFFFF"/>
            </w:tcBorders>
            <w:shd w:val="clear" w:color="auto" w:fill="EAEAEA"/>
          </w:tcPr>
          <w:p w14:paraId="37A9C9EA" w14:textId="77777777" w:rsidR="00901777" w:rsidRDefault="00C0138F">
            <w:pPr>
              <w:pStyle w:val="TableParagraph"/>
              <w:spacing w:before="43"/>
              <w:ind w:left="176" w:right="176"/>
              <w:jc w:val="center"/>
              <w:rPr>
                <w:b/>
                <w:sz w:val="18"/>
              </w:rPr>
            </w:pPr>
            <w:r>
              <w:rPr>
                <w:b/>
                <w:sz w:val="18"/>
              </w:rPr>
              <w:t>SE 56</w:t>
            </w:r>
          </w:p>
        </w:tc>
        <w:tc>
          <w:tcPr>
            <w:tcW w:w="7328" w:type="dxa"/>
            <w:tcBorders>
              <w:top w:val="single" w:sz="24" w:space="0" w:color="FFFFFF"/>
              <w:bottom w:val="single" w:sz="24" w:space="0" w:color="FFFFFF"/>
            </w:tcBorders>
            <w:shd w:val="clear" w:color="auto" w:fill="F8F8F8"/>
          </w:tcPr>
          <w:p w14:paraId="07B3E25D" w14:textId="77777777" w:rsidR="00901777" w:rsidRDefault="00C0138F">
            <w:pPr>
              <w:pStyle w:val="TableParagraph"/>
              <w:tabs>
                <w:tab w:val="left" w:pos="3292"/>
              </w:tabs>
              <w:spacing w:before="25" w:line="360" w:lineRule="auto"/>
              <w:ind w:right="2017"/>
              <w:rPr>
                <w:b/>
                <w:sz w:val="18"/>
              </w:rPr>
            </w:pPr>
            <w:r>
              <w:rPr>
                <w:b/>
                <w:sz w:val="18"/>
              </w:rPr>
              <w:t xml:space="preserve">Special education programs and services are evaluated </w:t>
            </w:r>
            <w:r>
              <w:rPr>
                <w:sz w:val="18"/>
              </w:rPr>
              <w:t>Special education programs and services are regularly</w:t>
            </w:r>
            <w:r>
              <w:rPr>
                <w:spacing w:val="-23"/>
                <w:sz w:val="18"/>
              </w:rPr>
              <w:t xml:space="preserve"> </w:t>
            </w:r>
            <w:r>
              <w:rPr>
                <w:sz w:val="18"/>
              </w:rPr>
              <w:t xml:space="preserve">evaluated. </w:t>
            </w: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1AFFC0C9" w14:textId="77777777" w:rsidR="00901777" w:rsidRDefault="00C0138F">
            <w:pPr>
              <w:pStyle w:val="TableParagraph"/>
              <w:spacing w:line="211" w:lineRule="exact"/>
              <w:rPr>
                <w:sz w:val="18"/>
              </w:rPr>
            </w:pPr>
            <w:r>
              <w:rPr>
                <w:sz w:val="18"/>
              </w:rPr>
              <w:t>M.G.L. c. 69, section 1A</w:t>
            </w:r>
          </w:p>
          <w:p w14:paraId="60939EEF" w14:textId="77777777" w:rsidR="00901777" w:rsidRDefault="00C0138F">
            <w:pPr>
              <w:pStyle w:val="TableParagraph"/>
              <w:spacing w:line="220" w:lineRule="exact"/>
              <w:rPr>
                <w:sz w:val="18"/>
              </w:rPr>
            </w:pPr>
            <w:r>
              <w:rPr>
                <w:sz w:val="18"/>
              </w:rPr>
              <w:t>M.G.L. c. 69, section 1I</w:t>
            </w:r>
          </w:p>
          <w:p w14:paraId="1A450E58" w14:textId="77777777" w:rsidR="00901777" w:rsidRDefault="00C0138F">
            <w:pPr>
              <w:pStyle w:val="TableParagraph"/>
              <w:spacing w:line="230" w:lineRule="exact"/>
              <w:rPr>
                <w:sz w:val="18"/>
              </w:rPr>
            </w:pPr>
            <w:r>
              <w:rPr>
                <w:sz w:val="18"/>
              </w:rPr>
              <w:t>M.G.L. c. 71B, section 3</w:t>
            </w:r>
          </w:p>
        </w:tc>
        <w:tc>
          <w:tcPr>
            <w:tcW w:w="2430" w:type="dxa"/>
            <w:tcBorders>
              <w:top w:val="single" w:sz="24" w:space="0" w:color="FFFFFF"/>
              <w:bottom w:val="single" w:sz="24" w:space="0" w:color="FFFFFF"/>
            </w:tcBorders>
            <w:shd w:val="clear" w:color="auto" w:fill="F8F8F8"/>
          </w:tcPr>
          <w:p w14:paraId="6643FF70"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2E07A116" w14:textId="77777777">
        <w:trPr>
          <w:trHeight w:hRule="exact" w:val="3962"/>
        </w:trPr>
        <w:tc>
          <w:tcPr>
            <w:tcW w:w="1051" w:type="dxa"/>
            <w:tcBorders>
              <w:top w:val="single" w:sz="24" w:space="0" w:color="FFFFFF"/>
              <w:bottom w:val="single" w:sz="23" w:space="0" w:color="FFFFFF"/>
            </w:tcBorders>
            <w:shd w:val="clear" w:color="auto" w:fill="EAEAEA"/>
          </w:tcPr>
          <w:p w14:paraId="1C6BA8A3" w14:textId="77777777" w:rsidR="00901777" w:rsidRDefault="00C0138F">
            <w:pPr>
              <w:pStyle w:val="TableParagraph"/>
              <w:spacing w:before="43"/>
              <w:ind w:left="175" w:right="176"/>
              <w:jc w:val="center"/>
              <w:rPr>
                <w:b/>
                <w:sz w:val="18"/>
              </w:rPr>
            </w:pPr>
            <w:r>
              <w:rPr>
                <w:b/>
                <w:sz w:val="18"/>
              </w:rPr>
              <w:t>CR 7</w:t>
            </w:r>
          </w:p>
        </w:tc>
        <w:tc>
          <w:tcPr>
            <w:tcW w:w="7328" w:type="dxa"/>
            <w:tcBorders>
              <w:top w:val="single" w:sz="24" w:space="0" w:color="FFFFFF"/>
              <w:bottom w:val="single" w:sz="23" w:space="0" w:color="FFFFFF"/>
            </w:tcBorders>
            <w:shd w:val="clear" w:color="auto" w:fill="F8F8F8"/>
          </w:tcPr>
          <w:p w14:paraId="69313B0C" w14:textId="77777777" w:rsidR="00901777" w:rsidRDefault="00C0138F">
            <w:pPr>
              <w:pStyle w:val="TableParagraph"/>
              <w:spacing w:before="25"/>
              <w:rPr>
                <w:b/>
                <w:sz w:val="18"/>
              </w:rPr>
            </w:pPr>
            <w:r>
              <w:rPr>
                <w:b/>
                <w:sz w:val="18"/>
              </w:rPr>
              <w:t>Information to be translated into languages other than English</w:t>
            </w:r>
          </w:p>
          <w:p w14:paraId="20B3204A" w14:textId="77777777" w:rsidR="00901777" w:rsidRDefault="00C0138F">
            <w:pPr>
              <w:pStyle w:val="TableParagraph"/>
              <w:numPr>
                <w:ilvl w:val="0"/>
                <w:numId w:val="39"/>
              </w:numPr>
              <w:tabs>
                <w:tab w:val="left" w:pos="504"/>
                <w:tab w:val="left" w:pos="505"/>
              </w:tabs>
              <w:spacing w:before="115" w:line="220" w:lineRule="auto"/>
              <w:ind w:right="516" w:hanging="360"/>
              <w:rPr>
                <w:sz w:val="18"/>
              </w:rPr>
            </w:pPr>
            <w:r>
              <w:rPr>
                <w:sz w:val="18"/>
              </w:rPr>
              <w:t>Important information and documents, e.g. handbooks and codes of conduct, being distributed to parents are translated into the major languages spoken by parents or guardians with limited English skills; the district has established a system of oral interpretation to assist parents/guardians with limited English skills, including those who speak low-incidence</w:t>
            </w:r>
            <w:r>
              <w:rPr>
                <w:spacing w:val="-28"/>
                <w:sz w:val="18"/>
              </w:rPr>
              <w:t xml:space="preserve"> </w:t>
            </w:r>
            <w:r>
              <w:rPr>
                <w:sz w:val="18"/>
              </w:rPr>
              <w:t>languages.</w:t>
            </w:r>
          </w:p>
          <w:p w14:paraId="12EA8410" w14:textId="77777777" w:rsidR="00901777" w:rsidRDefault="00C0138F">
            <w:pPr>
              <w:pStyle w:val="TableParagraph"/>
              <w:numPr>
                <w:ilvl w:val="0"/>
                <w:numId w:val="39"/>
              </w:numPr>
              <w:tabs>
                <w:tab w:val="left" w:pos="504"/>
                <w:tab w:val="left" w:pos="505"/>
              </w:tabs>
              <w:spacing w:line="220" w:lineRule="auto"/>
              <w:ind w:right="354" w:hanging="360"/>
              <w:rPr>
                <w:sz w:val="18"/>
              </w:rPr>
            </w:pPr>
            <w:r>
              <w:rPr>
                <w:sz w:val="18"/>
              </w:rPr>
              <w:t>School or program recruitment and promotional materials being disseminated</w:t>
            </w:r>
            <w:r>
              <w:rPr>
                <w:spacing w:val="-25"/>
                <w:sz w:val="18"/>
              </w:rPr>
              <w:t xml:space="preserve"> </w:t>
            </w:r>
            <w:r>
              <w:rPr>
                <w:sz w:val="18"/>
              </w:rPr>
              <w:t>to residents in the area served by the school or program are translated into the major languages spoken by residents with limited English</w:t>
            </w:r>
            <w:r>
              <w:rPr>
                <w:spacing w:val="-28"/>
                <w:sz w:val="18"/>
              </w:rPr>
              <w:t xml:space="preserve"> </w:t>
            </w:r>
            <w:r>
              <w:rPr>
                <w:sz w:val="18"/>
              </w:rPr>
              <w:t>skills.</w:t>
            </w:r>
          </w:p>
          <w:p w14:paraId="49D910BC" w14:textId="77777777" w:rsidR="00901777" w:rsidRDefault="00C0138F">
            <w:pPr>
              <w:pStyle w:val="TableParagraph"/>
              <w:numPr>
                <w:ilvl w:val="0"/>
                <w:numId w:val="39"/>
              </w:numPr>
              <w:tabs>
                <w:tab w:val="left" w:pos="504"/>
                <w:tab w:val="left" w:pos="505"/>
              </w:tabs>
              <w:spacing w:line="220" w:lineRule="auto"/>
              <w:ind w:right="399" w:hanging="360"/>
              <w:rPr>
                <w:sz w:val="18"/>
              </w:rPr>
            </w:pPr>
            <w:r>
              <w:rPr>
                <w:sz w:val="18"/>
              </w:rPr>
              <w:t>Information</w:t>
            </w:r>
            <w:r>
              <w:rPr>
                <w:spacing w:val="-4"/>
                <w:sz w:val="18"/>
              </w:rPr>
              <w:t xml:space="preserve"> </w:t>
            </w:r>
            <w:r>
              <w:rPr>
                <w:sz w:val="18"/>
              </w:rPr>
              <w:t>in</w:t>
            </w:r>
            <w:r>
              <w:rPr>
                <w:spacing w:val="-4"/>
                <w:sz w:val="18"/>
              </w:rPr>
              <w:t xml:space="preserve"> </w:t>
            </w:r>
            <w:r>
              <w:rPr>
                <w:sz w:val="18"/>
              </w:rPr>
              <w:t>notices</w:t>
            </w:r>
            <w:r>
              <w:rPr>
                <w:spacing w:val="-5"/>
                <w:sz w:val="18"/>
              </w:rPr>
              <w:t xml:space="preserve"> </w:t>
            </w:r>
            <w:r>
              <w:rPr>
                <w:sz w:val="18"/>
              </w:rPr>
              <w:t>such</w:t>
            </w:r>
            <w:r>
              <w:rPr>
                <w:spacing w:val="-4"/>
                <w:sz w:val="18"/>
              </w:rPr>
              <w:t xml:space="preserve"> </w:t>
            </w:r>
            <w:r>
              <w:rPr>
                <w:sz w:val="18"/>
              </w:rPr>
              <w:t>as</w:t>
            </w:r>
            <w:r>
              <w:rPr>
                <w:spacing w:val="-5"/>
                <w:sz w:val="18"/>
              </w:rPr>
              <w:t xml:space="preserve"> </w:t>
            </w:r>
            <w:r>
              <w:rPr>
                <w:sz w:val="18"/>
              </w:rPr>
              <w:t>activities,</w:t>
            </w:r>
            <w:r>
              <w:rPr>
                <w:spacing w:val="-4"/>
                <w:sz w:val="18"/>
              </w:rPr>
              <w:t xml:space="preserve"> </w:t>
            </w:r>
            <w:r>
              <w:rPr>
                <w:sz w:val="18"/>
              </w:rPr>
              <w:t>responsibilities,</w:t>
            </w:r>
            <w:r>
              <w:rPr>
                <w:spacing w:val="-4"/>
                <w:sz w:val="18"/>
              </w:rPr>
              <w:t xml:space="preserve"> </w:t>
            </w:r>
            <w:r>
              <w:rPr>
                <w:sz w:val="18"/>
              </w:rPr>
              <w:t>and</w:t>
            </w:r>
            <w:r>
              <w:rPr>
                <w:spacing w:val="-4"/>
                <w:sz w:val="18"/>
              </w:rPr>
              <w:t xml:space="preserve"> </w:t>
            </w:r>
            <w:r>
              <w:rPr>
                <w:sz w:val="18"/>
              </w:rPr>
              <w:t>academic</w:t>
            </w:r>
            <w:r>
              <w:rPr>
                <w:spacing w:val="-4"/>
                <w:sz w:val="18"/>
              </w:rPr>
              <w:t xml:space="preserve"> </w:t>
            </w:r>
            <w:r>
              <w:rPr>
                <w:sz w:val="18"/>
              </w:rPr>
              <w:t>standards provided to all students is provided to ELs in a language and mode of communication that they</w:t>
            </w:r>
            <w:r>
              <w:rPr>
                <w:spacing w:val="-5"/>
                <w:sz w:val="18"/>
              </w:rPr>
              <w:t xml:space="preserve"> </w:t>
            </w:r>
            <w:r>
              <w:rPr>
                <w:sz w:val="18"/>
              </w:rPr>
              <w:t>understand.</w:t>
            </w:r>
          </w:p>
          <w:p w14:paraId="2763DB9C" w14:textId="77777777" w:rsidR="00901777" w:rsidRDefault="00C0138F">
            <w:pPr>
              <w:pStyle w:val="TableParagraph"/>
              <w:numPr>
                <w:ilvl w:val="0"/>
                <w:numId w:val="39"/>
              </w:numPr>
              <w:tabs>
                <w:tab w:val="left" w:pos="505"/>
              </w:tabs>
              <w:spacing w:line="220" w:lineRule="auto"/>
              <w:ind w:right="801" w:hanging="360"/>
              <w:jc w:val="both"/>
              <w:rPr>
                <w:sz w:val="18"/>
              </w:rPr>
            </w:pPr>
            <w:r>
              <w:rPr>
                <w:sz w:val="18"/>
              </w:rPr>
              <w:t>Information provided to students about extracurricular activities and school events is provided to ELs and to their parents/guardians in a language they understand.</w:t>
            </w:r>
          </w:p>
          <w:p w14:paraId="3CECA4F2" w14:textId="77777777" w:rsidR="00901777" w:rsidRDefault="00C0138F">
            <w:pPr>
              <w:pStyle w:val="TableParagraph"/>
              <w:spacing w:before="205"/>
              <w:ind w:left="0"/>
              <w:rPr>
                <w:sz w:val="18"/>
              </w:rPr>
            </w:pPr>
            <w:r>
              <w:rPr>
                <w:sz w:val="18"/>
              </w:rPr>
              <w:t>Title VI; EEOA: 20 U.S.C. 1703(f); M.G.L. c. 76, s. 5; 603 CMR 26.02(2); 603 CMR 26.03</w:t>
            </w:r>
          </w:p>
        </w:tc>
        <w:tc>
          <w:tcPr>
            <w:tcW w:w="2430" w:type="dxa"/>
            <w:tcBorders>
              <w:top w:val="single" w:sz="24" w:space="0" w:color="FFFFFF"/>
              <w:bottom w:val="single" w:sz="23" w:space="0" w:color="FFFFFF"/>
            </w:tcBorders>
            <w:shd w:val="clear" w:color="auto" w:fill="F8F8F8"/>
          </w:tcPr>
          <w:p w14:paraId="5D80B75F"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06BD4AC1" w14:textId="77777777" w:rsidTr="009C0BE6">
        <w:trPr>
          <w:trHeight w:hRule="exact" w:val="2080"/>
        </w:trPr>
        <w:tc>
          <w:tcPr>
            <w:tcW w:w="1051" w:type="dxa"/>
            <w:tcBorders>
              <w:top w:val="single" w:sz="23" w:space="0" w:color="FFFFFF"/>
              <w:bottom w:val="nil"/>
            </w:tcBorders>
            <w:shd w:val="clear" w:color="auto" w:fill="EAEAEA"/>
          </w:tcPr>
          <w:p w14:paraId="75BBA035" w14:textId="77777777" w:rsidR="00901777" w:rsidRDefault="00C0138F">
            <w:pPr>
              <w:pStyle w:val="TableParagraph"/>
              <w:spacing w:before="44"/>
              <w:ind w:left="176" w:right="176"/>
              <w:jc w:val="center"/>
              <w:rPr>
                <w:b/>
                <w:sz w:val="18"/>
              </w:rPr>
            </w:pPr>
            <w:r>
              <w:rPr>
                <w:b/>
                <w:sz w:val="18"/>
              </w:rPr>
              <w:t>CR 10</w:t>
            </w:r>
          </w:p>
        </w:tc>
        <w:tc>
          <w:tcPr>
            <w:tcW w:w="7328" w:type="dxa"/>
            <w:tcBorders>
              <w:top w:val="single" w:sz="23" w:space="0" w:color="FFFFFF"/>
              <w:bottom w:val="nil"/>
            </w:tcBorders>
            <w:shd w:val="clear" w:color="auto" w:fill="F8F8F8"/>
          </w:tcPr>
          <w:p w14:paraId="39FDFB94" w14:textId="77777777" w:rsidR="00901777" w:rsidRDefault="00C0138F">
            <w:pPr>
              <w:pStyle w:val="TableParagraph"/>
              <w:spacing w:before="26"/>
              <w:rPr>
                <w:b/>
                <w:sz w:val="18"/>
              </w:rPr>
            </w:pPr>
            <w:r>
              <w:rPr>
                <w:b/>
                <w:sz w:val="18"/>
              </w:rPr>
              <w:t>Anti-Hazing Reports</w:t>
            </w:r>
          </w:p>
          <w:p w14:paraId="5FA92D03" w14:textId="77777777" w:rsidR="00901777" w:rsidRDefault="00C0138F">
            <w:pPr>
              <w:pStyle w:val="TableParagraph"/>
              <w:numPr>
                <w:ilvl w:val="0"/>
                <w:numId w:val="38"/>
              </w:numPr>
              <w:tabs>
                <w:tab w:val="left" w:pos="504"/>
                <w:tab w:val="left" w:pos="505"/>
              </w:tabs>
              <w:spacing w:before="115" w:line="220" w:lineRule="auto"/>
              <w:ind w:right="317" w:hanging="360"/>
              <w:rPr>
                <w:sz w:val="18"/>
              </w:rPr>
            </w:pPr>
            <w:r>
              <w:rPr>
                <w:sz w:val="18"/>
              </w:rPr>
              <w:t>The principal of each secondary school in the district issues a copy of M.G.L. c. 269 §§ 17 through 19, to every student enrolled full-time, and every student group, student team, or student organization, including every unaffiliated</w:t>
            </w:r>
            <w:r>
              <w:rPr>
                <w:spacing w:val="-26"/>
                <w:sz w:val="18"/>
              </w:rPr>
              <w:t xml:space="preserve"> </w:t>
            </w:r>
            <w:r>
              <w:rPr>
                <w:sz w:val="18"/>
              </w:rPr>
              <w:t>student group, student team, or student organization, and a copy of the school’s anti- hazing disciplinary policy approved by the school</w:t>
            </w:r>
            <w:r>
              <w:rPr>
                <w:spacing w:val="-15"/>
                <w:sz w:val="18"/>
              </w:rPr>
              <w:t xml:space="preserve"> </w:t>
            </w:r>
            <w:r>
              <w:rPr>
                <w:sz w:val="18"/>
              </w:rPr>
              <w:t>committee.</w:t>
            </w:r>
          </w:p>
          <w:p w14:paraId="7830BA88" w14:textId="77777777" w:rsidR="00901777" w:rsidRDefault="00C0138F">
            <w:pPr>
              <w:pStyle w:val="TableParagraph"/>
              <w:numPr>
                <w:ilvl w:val="0"/>
                <w:numId w:val="38"/>
              </w:numPr>
              <w:tabs>
                <w:tab w:val="left" w:pos="504"/>
                <w:tab w:val="left" w:pos="505"/>
              </w:tabs>
              <w:spacing w:before="3" w:line="220" w:lineRule="exact"/>
              <w:ind w:right="841" w:hanging="360"/>
              <w:rPr>
                <w:sz w:val="18"/>
              </w:rPr>
            </w:pPr>
            <w:r>
              <w:rPr>
                <w:sz w:val="18"/>
              </w:rPr>
              <w:t>Each secondary school files, at least annually, a report with the</w:t>
            </w:r>
            <w:r>
              <w:rPr>
                <w:spacing w:val="-25"/>
                <w:sz w:val="18"/>
              </w:rPr>
              <w:t xml:space="preserve"> </w:t>
            </w:r>
            <w:r>
              <w:rPr>
                <w:sz w:val="18"/>
              </w:rPr>
              <w:t>Department certifying</w:t>
            </w:r>
          </w:p>
        </w:tc>
        <w:tc>
          <w:tcPr>
            <w:tcW w:w="2430" w:type="dxa"/>
            <w:tcBorders>
              <w:top w:val="single" w:sz="23" w:space="0" w:color="FFFFFF"/>
              <w:bottom w:val="nil"/>
            </w:tcBorders>
            <w:shd w:val="clear" w:color="auto" w:fill="F8F8F8"/>
          </w:tcPr>
          <w:p w14:paraId="0070E993" w14:textId="77777777" w:rsidR="00901777" w:rsidRDefault="00C0138F">
            <w:pPr>
              <w:pStyle w:val="TableParagraph"/>
              <w:spacing w:before="26" w:line="379" w:lineRule="auto"/>
              <w:ind w:left="793" w:right="720" w:hanging="53"/>
              <w:rPr>
                <w:sz w:val="18"/>
              </w:rPr>
            </w:pPr>
            <w:r>
              <w:rPr>
                <w:sz w:val="18"/>
              </w:rPr>
              <w:t>Documents Interviews</w:t>
            </w:r>
          </w:p>
        </w:tc>
      </w:tr>
    </w:tbl>
    <w:p w14:paraId="26E970E2" w14:textId="77777777" w:rsidR="00901777" w:rsidRDefault="00901777">
      <w:pPr>
        <w:spacing w:line="379" w:lineRule="auto"/>
        <w:rPr>
          <w:sz w:val="18"/>
        </w:rPr>
        <w:sectPr w:rsidR="00901777">
          <w:headerReference w:type="default" r:id="rId168"/>
          <w:footerReference w:type="default" r:id="rId169"/>
          <w:pgSz w:w="12240" w:h="15840"/>
          <w:pgMar w:top="1460" w:right="0" w:bottom="940" w:left="580" w:header="0" w:footer="751" w:gutter="0"/>
          <w:pgNumType w:start="27"/>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7B8E9209" w14:textId="77777777">
        <w:trPr>
          <w:trHeight w:hRule="exact" w:val="2213"/>
        </w:trPr>
        <w:tc>
          <w:tcPr>
            <w:tcW w:w="1051" w:type="dxa"/>
            <w:tcBorders>
              <w:top w:val="nil"/>
              <w:bottom w:val="single" w:sz="23" w:space="0" w:color="FFFFFF"/>
            </w:tcBorders>
            <w:shd w:val="clear" w:color="auto" w:fill="EAEAEA"/>
          </w:tcPr>
          <w:p w14:paraId="649C57DE" w14:textId="77777777" w:rsidR="00901777" w:rsidRDefault="00901777"/>
        </w:tc>
        <w:tc>
          <w:tcPr>
            <w:tcW w:w="7328" w:type="dxa"/>
            <w:tcBorders>
              <w:top w:val="nil"/>
              <w:bottom w:val="single" w:sz="23" w:space="0" w:color="FFFFFF"/>
            </w:tcBorders>
            <w:shd w:val="clear" w:color="auto" w:fill="F8F8F8"/>
          </w:tcPr>
          <w:p w14:paraId="5CE3C5F6" w14:textId="77777777" w:rsidR="00901777" w:rsidRDefault="00C0138F">
            <w:pPr>
              <w:pStyle w:val="TableParagraph"/>
              <w:numPr>
                <w:ilvl w:val="0"/>
                <w:numId w:val="37"/>
              </w:numPr>
              <w:tabs>
                <w:tab w:val="left" w:pos="504"/>
                <w:tab w:val="left" w:pos="505"/>
              </w:tabs>
              <w:spacing w:before="41" w:line="220" w:lineRule="auto"/>
              <w:ind w:right="441" w:hanging="360"/>
              <w:rPr>
                <w:sz w:val="18"/>
              </w:rPr>
            </w:pPr>
            <w:r>
              <w:rPr>
                <w:sz w:val="18"/>
              </w:rPr>
              <w:t>Its compliance with its responsibility to inform student groups, teams, or organizations, and every full-time enrolled student, of the provisions of M.G.L.</w:t>
            </w:r>
            <w:r>
              <w:rPr>
                <w:spacing w:val="-24"/>
                <w:sz w:val="18"/>
              </w:rPr>
              <w:t xml:space="preserve"> </w:t>
            </w:r>
            <w:r>
              <w:rPr>
                <w:sz w:val="18"/>
              </w:rPr>
              <w:t>c. 269 §§ 17 through</w:t>
            </w:r>
            <w:r>
              <w:rPr>
                <w:spacing w:val="-4"/>
                <w:sz w:val="18"/>
              </w:rPr>
              <w:t xml:space="preserve"> </w:t>
            </w:r>
            <w:proofErr w:type="gramStart"/>
            <w:r>
              <w:rPr>
                <w:sz w:val="18"/>
              </w:rPr>
              <w:t>19;</w:t>
            </w:r>
            <w:proofErr w:type="gramEnd"/>
          </w:p>
          <w:p w14:paraId="292E5C83" w14:textId="77777777" w:rsidR="00901777" w:rsidRDefault="00C0138F">
            <w:pPr>
              <w:pStyle w:val="TableParagraph"/>
              <w:numPr>
                <w:ilvl w:val="0"/>
                <w:numId w:val="37"/>
              </w:numPr>
              <w:tabs>
                <w:tab w:val="left" w:pos="504"/>
                <w:tab w:val="left" w:pos="505"/>
              </w:tabs>
              <w:spacing w:before="2" w:line="220" w:lineRule="exact"/>
              <w:ind w:right="336" w:hanging="360"/>
              <w:rPr>
                <w:sz w:val="18"/>
              </w:rPr>
            </w:pPr>
            <w:r>
              <w:rPr>
                <w:sz w:val="18"/>
              </w:rPr>
              <w:t>Its adoption of a disciplinary policy with regard to the organizers and</w:t>
            </w:r>
            <w:r>
              <w:rPr>
                <w:spacing w:val="-26"/>
                <w:sz w:val="18"/>
              </w:rPr>
              <w:t xml:space="preserve"> </w:t>
            </w:r>
            <w:r>
              <w:rPr>
                <w:sz w:val="18"/>
              </w:rPr>
              <w:t>participants of hazing;</w:t>
            </w:r>
            <w:r>
              <w:rPr>
                <w:spacing w:val="-2"/>
                <w:sz w:val="18"/>
              </w:rPr>
              <w:t xml:space="preserve"> </w:t>
            </w:r>
            <w:r>
              <w:rPr>
                <w:sz w:val="18"/>
              </w:rPr>
              <w:t>and</w:t>
            </w:r>
          </w:p>
          <w:p w14:paraId="729FE7E0" w14:textId="77777777" w:rsidR="00901777" w:rsidRDefault="00C0138F">
            <w:pPr>
              <w:pStyle w:val="TableParagraph"/>
              <w:numPr>
                <w:ilvl w:val="0"/>
                <w:numId w:val="37"/>
              </w:numPr>
              <w:tabs>
                <w:tab w:val="left" w:pos="504"/>
                <w:tab w:val="left" w:pos="505"/>
              </w:tabs>
              <w:spacing w:line="220" w:lineRule="exact"/>
              <w:ind w:right="833" w:hanging="360"/>
              <w:rPr>
                <w:sz w:val="18"/>
              </w:rPr>
            </w:pPr>
            <w:r>
              <w:rPr>
                <w:sz w:val="18"/>
              </w:rPr>
              <w:t>That the hazing policy has been included in the student handbook or other means of communicating school policies to</w:t>
            </w:r>
            <w:r>
              <w:rPr>
                <w:spacing w:val="-18"/>
                <w:sz w:val="18"/>
              </w:rPr>
              <w:t xml:space="preserve"> </w:t>
            </w:r>
            <w:r>
              <w:rPr>
                <w:sz w:val="18"/>
              </w:rPr>
              <w:t>students.</w:t>
            </w:r>
          </w:p>
          <w:p w14:paraId="7B8F77DA" w14:textId="77777777" w:rsidR="00901777" w:rsidRDefault="00C0138F">
            <w:pPr>
              <w:pStyle w:val="TableParagraph"/>
              <w:spacing w:before="202"/>
              <w:rPr>
                <w:sz w:val="18"/>
              </w:rPr>
            </w:pPr>
            <w:r>
              <w:rPr>
                <w:sz w:val="18"/>
              </w:rPr>
              <w:t>Authority:  M.G.L. c. 269 §§ 17 through 19</w:t>
            </w:r>
          </w:p>
        </w:tc>
        <w:tc>
          <w:tcPr>
            <w:tcW w:w="2430" w:type="dxa"/>
            <w:tcBorders>
              <w:top w:val="nil"/>
              <w:bottom w:val="single" w:sz="23" w:space="0" w:color="FFFFFF"/>
            </w:tcBorders>
            <w:shd w:val="clear" w:color="auto" w:fill="F8F8F8"/>
          </w:tcPr>
          <w:p w14:paraId="49F5F396" w14:textId="77777777" w:rsidR="00901777" w:rsidRDefault="00901777"/>
        </w:tc>
      </w:tr>
      <w:tr w:rsidR="00901777" w14:paraId="014569D3" w14:textId="77777777">
        <w:trPr>
          <w:trHeight w:hRule="exact" w:val="8082"/>
        </w:trPr>
        <w:tc>
          <w:tcPr>
            <w:tcW w:w="1051" w:type="dxa"/>
            <w:tcBorders>
              <w:top w:val="single" w:sz="23" w:space="0" w:color="FFFFFF"/>
              <w:bottom w:val="single" w:sz="23" w:space="0" w:color="FFFFFF"/>
            </w:tcBorders>
            <w:shd w:val="clear" w:color="auto" w:fill="EAEAEA"/>
          </w:tcPr>
          <w:p w14:paraId="27856D97" w14:textId="77777777" w:rsidR="00901777" w:rsidRDefault="00C0138F">
            <w:pPr>
              <w:pStyle w:val="TableParagraph"/>
              <w:spacing w:before="44"/>
              <w:ind w:left="176" w:right="176"/>
              <w:jc w:val="center"/>
              <w:rPr>
                <w:b/>
                <w:sz w:val="18"/>
              </w:rPr>
            </w:pPr>
            <w:r>
              <w:rPr>
                <w:b/>
                <w:sz w:val="18"/>
              </w:rPr>
              <w:t>CR 10A</w:t>
            </w:r>
          </w:p>
        </w:tc>
        <w:tc>
          <w:tcPr>
            <w:tcW w:w="7328" w:type="dxa"/>
            <w:tcBorders>
              <w:top w:val="single" w:sz="23" w:space="0" w:color="FFFFFF"/>
              <w:bottom w:val="single" w:sz="23" w:space="0" w:color="FFFFFF"/>
            </w:tcBorders>
            <w:shd w:val="clear" w:color="auto" w:fill="F8F8F8"/>
          </w:tcPr>
          <w:p w14:paraId="44C9F952" w14:textId="77777777" w:rsidR="00901777" w:rsidRDefault="00C0138F">
            <w:pPr>
              <w:pStyle w:val="TableParagraph"/>
              <w:spacing w:before="26"/>
              <w:rPr>
                <w:b/>
                <w:sz w:val="18"/>
              </w:rPr>
            </w:pPr>
            <w:r>
              <w:rPr>
                <w:b/>
                <w:sz w:val="18"/>
              </w:rPr>
              <w:t>Student handbooks and codes of conduct</w:t>
            </w:r>
          </w:p>
          <w:p w14:paraId="136E92DD" w14:textId="77777777" w:rsidR="00901777" w:rsidRDefault="00C0138F">
            <w:pPr>
              <w:pStyle w:val="TableParagraph"/>
              <w:numPr>
                <w:ilvl w:val="0"/>
                <w:numId w:val="36"/>
              </w:numPr>
              <w:tabs>
                <w:tab w:val="left" w:pos="915"/>
                <w:tab w:val="left" w:pos="916"/>
              </w:tabs>
              <w:spacing w:before="99" w:line="230" w:lineRule="exact"/>
              <w:rPr>
                <w:sz w:val="18"/>
              </w:rPr>
            </w:pPr>
            <w:r>
              <w:rPr>
                <w:sz w:val="18"/>
              </w:rPr>
              <w:t>The district has a code of conduct for students and one for</w:t>
            </w:r>
            <w:r>
              <w:rPr>
                <w:spacing w:val="-17"/>
                <w:sz w:val="18"/>
              </w:rPr>
              <w:t xml:space="preserve"> </w:t>
            </w:r>
            <w:r>
              <w:rPr>
                <w:sz w:val="18"/>
              </w:rPr>
              <w:t>teachers.</w:t>
            </w:r>
          </w:p>
          <w:p w14:paraId="1404D41F" w14:textId="77777777" w:rsidR="00901777" w:rsidRDefault="00C0138F">
            <w:pPr>
              <w:pStyle w:val="TableParagraph"/>
              <w:numPr>
                <w:ilvl w:val="0"/>
                <w:numId w:val="36"/>
              </w:numPr>
              <w:tabs>
                <w:tab w:val="left" w:pos="915"/>
                <w:tab w:val="left" w:pos="916"/>
              </w:tabs>
              <w:spacing w:before="5" w:line="220" w:lineRule="auto"/>
              <w:ind w:right="423"/>
              <w:rPr>
                <w:sz w:val="18"/>
              </w:rPr>
            </w:pPr>
            <w:r>
              <w:rPr>
                <w:sz w:val="18"/>
              </w:rPr>
              <w:t>The principal of every school containing grades 9-12 prepares, in consultation with the school council, a student handbook containing the student code of conduct and distributes it to each student annually, as</w:t>
            </w:r>
            <w:r>
              <w:rPr>
                <w:spacing w:val="-20"/>
                <w:sz w:val="18"/>
              </w:rPr>
              <w:t xml:space="preserve"> </w:t>
            </w:r>
            <w:r>
              <w:rPr>
                <w:sz w:val="18"/>
              </w:rPr>
              <w:t>well as to parents and school personnel; the school council reviews and revises the student code of conduct every</w:t>
            </w:r>
            <w:r>
              <w:rPr>
                <w:spacing w:val="-13"/>
                <w:sz w:val="18"/>
              </w:rPr>
              <w:t xml:space="preserve"> </w:t>
            </w:r>
            <w:r>
              <w:rPr>
                <w:sz w:val="18"/>
              </w:rPr>
              <w:t>year.</w:t>
            </w:r>
          </w:p>
          <w:p w14:paraId="184A66B5" w14:textId="77777777" w:rsidR="00901777" w:rsidRDefault="00C0138F">
            <w:pPr>
              <w:pStyle w:val="TableParagraph"/>
              <w:numPr>
                <w:ilvl w:val="0"/>
                <w:numId w:val="36"/>
              </w:numPr>
              <w:tabs>
                <w:tab w:val="left" w:pos="915"/>
                <w:tab w:val="left" w:pos="916"/>
              </w:tabs>
              <w:spacing w:line="220" w:lineRule="auto"/>
              <w:ind w:right="872"/>
              <w:rPr>
                <w:sz w:val="18"/>
              </w:rPr>
            </w:pPr>
            <w:r>
              <w:rPr>
                <w:sz w:val="18"/>
              </w:rPr>
              <w:t>The principal of every school containing other grades distributes the district’s student code of conduct to students, parents, and</w:t>
            </w:r>
            <w:r>
              <w:rPr>
                <w:spacing w:val="-13"/>
                <w:sz w:val="18"/>
              </w:rPr>
              <w:t xml:space="preserve"> </w:t>
            </w:r>
            <w:r>
              <w:rPr>
                <w:sz w:val="18"/>
              </w:rPr>
              <w:t>personnel annually.</w:t>
            </w:r>
          </w:p>
          <w:p w14:paraId="7952DF21" w14:textId="77777777" w:rsidR="00901777" w:rsidRDefault="00C0138F">
            <w:pPr>
              <w:pStyle w:val="TableParagraph"/>
              <w:numPr>
                <w:ilvl w:val="0"/>
                <w:numId w:val="36"/>
              </w:numPr>
              <w:tabs>
                <w:tab w:val="left" w:pos="915"/>
                <w:tab w:val="left" w:pos="916"/>
              </w:tabs>
              <w:spacing w:line="220" w:lineRule="auto"/>
              <w:ind w:right="308"/>
              <w:rPr>
                <w:sz w:val="18"/>
              </w:rPr>
            </w:pPr>
            <w:r>
              <w:rPr>
                <w:sz w:val="18"/>
              </w:rPr>
              <w:t>At the request of a parent or student whose primary language is not English, a student handbook or student code of conduct is translated into that language.</w:t>
            </w:r>
          </w:p>
          <w:p w14:paraId="7B46E9B9" w14:textId="77777777" w:rsidR="00901777" w:rsidRDefault="00C0138F">
            <w:pPr>
              <w:pStyle w:val="TableParagraph"/>
              <w:numPr>
                <w:ilvl w:val="0"/>
                <w:numId w:val="35"/>
              </w:numPr>
              <w:tabs>
                <w:tab w:val="left" w:pos="504"/>
                <w:tab w:val="left" w:pos="505"/>
              </w:tabs>
              <w:spacing w:line="213" w:lineRule="exact"/>
              <w:ind w:hanging="360"/>
              <w:rPr>
                <w:sz w:val="18"/>
              </w:rPr>
            </w:pPr>
            <w:r>
              <w:rPr>
                <w:sz w:val="18"/>
              </w:rPr>
              <w:t>Student codes of conduct</w:t>
            </w:r>
            <w:r>
              <w:rPr>
                <w:spacing w:val="-5"/>
                <w:sz w:val="18"/>
              </w:rPr>
              <w:t xml:space="preserve"> </w:t>
            </w:r>
            <w:r>
              <w:rPr>
                <w:sz w:val="18"/>
              </w:rPr>
              <w:t>contain:</w:t>
            </w:r>
          </w:p>
          <w:p w14:paraId="6A815E68" w14:textId="77777777" w:rsidR="00901777" w:rsidRDefault="00C0138F">
            <w:pPr>
              <w:pStyle w:val="TableParagraph"/>
              <w:numPr>
                <w:ilvl w:val="1"/>
                <w:numId w:val="35"/>
              </w:numPr>
              <w:tabs>
                <w:tab w:val="left" w:pos="915"/>
                <w:tab w:val="left" w:pos="916"/>
              </w:tabs>
              <w:spacing w:line="220" w:lineRule="exact"/>
              <w:rPr>
                <w:sz w:val="18"/>
              </w:rPr>
            </w:pPr>
            <w:r>
              <w:rPr>
                <w:sz w:val="18"/>
              </w:rPr>
              <w:t>procedures assuring due process in disciplinary proceedings</w:t>
            </w:r>
            <w:r>
              <w:rPr>
                <w:spacing w:val="-18"/>
                <w:sz w:val="18"/>
              </w:rPr>
              <w:t xml:space="preserve"> </w:t>
            </w:r>
            <w:r>
              <w:rPr>
                <w:sz w:val="18"/>
              </w:rPr>
              <w:t>and</w:t>
            </w:r>
          </w:p>
          <w:p w14:paraId="000FB3E5" w14:textId="77777777" w:rsidR="00901777" w:rsidRDefault="00C0138F">
            <w:pPr>
              <w:pStyle w:val="TableParagraph"/>
              <w:numPr>
                <w:ilvl w:val="1"/>
                <w:numId w:val="35"/>
              </w:numPr>
              <w:tabs>
                <w:tab w:val="left" w:pos="915"/>
                <w:tab w:val="left" w:pos="916"/>
              </w:tabs>
              <w:spacing w:before="9" w:line="220" w:lineRule="exact"/>
              <w:ind w:right="294"/>
              <w:rPr>
                <w:sz w:val="18"/>
              </w:rPr>
            </w:pPr>
            <w:r>
              <w:rPr>
                <w:sz w:val="18"/>
              </w:rPr>
              <w:t>the district’s responsibility to provide every student with an opportunity to make academic progress during the period of suspension whether in-school, out-of-</w:t>
            </w:r>
            <w:proofErr w:type="gramStart"/>
            <w:r>
              <w:rPr>
                <w:sz w:val="18"/>
              </w:rPr>
              <w:t>school</w:t>
            </w:r>
            <w:proofErr w:type="gramEnd"/>
            <w:r>
              <w:rPr>
                <w:sz w:val="18"/>
              </w:rPr>
              <w:t xml:space="preserve"> or</w:t>
            </w:r>
            <w:r>
              <w:rPr>
                <w:spacing w:val="-7"/>
                <w:sz w:val="18"/>
              </w:rPr>
              <w:t xml:space="preserve"> </w:t>
            </w:r>
            <w:r>
              <w:rPr>
                <w:sz w:val="18"/>
              </w:rPr>
              <w:t>expulsion.</w:t>
            </w:r>
          </w:p>
          <w:p w14:paraId="7575122F" w14:textId="77777777" w:rsidR="00901777" w:rsidRDefault="00C0138F">
            <w:pPr>
              <w:pStyle w:val="TableParagraph"/>
              <w:numPr>
                <w:ilvl w:val="1"/>
                <w:numId w:val="35"/>
              </w:numPr>
              <w:tabs>
                <w:tab w:val="left" w:pos="915"/>
                <w:tab w:val="left" w:pos="916"/>
              </w:tabs>
              <w:spacing w:before="1" w:line="220" w:lineRule="exact"/>
              <w:ind w:right="574"/>
              <w:rPr>
                <w:sz w:val="18"/>
              </w:rPr>
            </w:pPr>
            <w:r>
              <w:rPr>
                <w:sz w:val="18"/>
              </w:rPr>
              <w:t>appropriate procedures for the discipline of students with disabilities</w:t>
            </w:r>
            <w:r>
              <w:rPr>
                <w:spacing w:val="-28"/>
                <w:sz w:val="18"/>
              </w:rPr>
              <w:t xml:space="preserve"> </w:t>
            </w:r>
            <w:r>
              <w:rPr>
                <w:sz w:val="18"/>
              </w:rPr>
              <w:t>and students with Section 504 Accommodation</w:t>
            </w:r>
            <w:r>
              <w:rPr>
                <w:spacing w:val="-16"/>
                <w:sz w:val="18"/>
              </w:rPr>
              <w:t xml:space="preserve"> </w:t>
            </w:r>
            <w:r>
              <w:rPr>
                <w:sz w:val="18"/>
              </w:rPr>
              <w:t>Plans.</w:t>
            </w:r>
          </w:p>
          <w:p w14:paraId="2747858B" w14:textId="77777777" w:rsidR="00901777" w:rsidRDefault="00C0138F">
            <w:pPr>
              <w:pStyle w:val="TableParagraph"/>
              <w:numPr>
                <w:ilvl w:val="1"/>
                <w:numId w:val="35"/>
              </w:numPr>
              <w:tabs>
                <w:tab w:val="left" w:pos="915"/>
                <w:tab w:val="left" w:pos="916"/>
              </w:tabs>
              <w:spacing w:line="220" w:lineRule="auto"/>
              <w:ind w:right="882"/>
              <w:rPr>
                <w:sz w:val="18"/>
              </w:rPr>
            </w:pPr>
            <w:r>
              <w:rPr>
                <w:sz w:val="18"/>
              </w:rPr>
              <w:t>If a charter school or a virtual school, the designation by the board</w:t>
            </w:r>
            <w:r>
              <w:rPr>
                <w:spacing w:val="-25"/>
                <w:sz w:val="18"/>
              </w:rPr>
              <w:t xml:space="preserve"> </w:t>
            </w:r>
            <w:r>
              <w:rPr>
                <w:sz w:val="18"/>
              </w:rPr>
              <w:t>of trustees as to who shall serve as the principal and who shall serve as superintendent for the purpose of 603 CMR</w:t>
            </w:r>
            <w:r>
              <w:rPr>
                <w:spacing w:val="-11"/>
                <w:sz w:val="18"/>
              </w:rPr>
              <w:t xml:space="preserve"> </w:t>
            </w:r>
            <w:r>
              <w:rPr>
                <w:sz w:val="18"/>
              </w:rPr>
              <w:t>53.00.</w:t>
            </w:r>
          </w:p>
          <w:p w14:paraId="7DDAFF55" w14:textId="77777777" w:rsidR="00901777" w:rsidRDefault="00C0138F">
            <w:pPr>
              <w:pStyle w:val="TableParagraph"/>
              <w:numPr>
                <w:ilvl w:val="0"/>
                <w:numId w:val="35"/>
              </w:numPr>
              <w:tabs>
                <w:tab w:val="left" w:pos="504"/>
                <w:tab w:val="left" w:pos="505"/>
              </w:tabs>
              <w:spacing w:before="2" w:line="214" w:lineRule="exact"/>
              <w:ind w:hanging="360"/>
              <w:rPr>
                <w:sz w:val="18"/>
              </w:rPr>
            </w:pPr>
            <w:r>
              <w:rPr>
                <w:sz w:val="18"/>
              </w:rPr>
              <w:t>Student handbooks and codes of conduct reference M.G.L. c. 76, s. 5 and</w:t>
            </w:r>
            <w:r>
              <w:rPr>
                <w:spacing w:val="-12"/>
                <w:sz w:val="18"/>
              </w:rPr>
              <w:t xml:space="preserve"> </w:t>
            </w:r>
            <w:r>
              <w:rPr>
                <w:sz w:val="18"/>
              </w:rPr>
              <w:t>contain:</w:t>
            </w:r>
          </w:p>
          <w:p w14:paraId="558257EA" w14:textId="77777777" w:rsidR="00901777" w:rsidRDefault="00C0138F">
            <w:pPr>
              <w:pStyle w:val="TableParagraph"/>
              <w:numPr>
                <w:ilvl w:val="1"/>
                <w:numId w:val="35"/>
              </w:numPr>
              <w:tabs>
                <w:tab w:val="left" w:pos="915"/>
                <w:tab w:val="left" w:pos="916"/>
              </w:tabs>
              <w:spacing w:before="5" w:line="220" w:lineRule="auto"/>
              <w:ind w:right="366"/>
              <w:rPr>
                <w:sz w:val="18"/>
              </w:rPr>
            </w:pPr>
            <w:r>
              <w:rPr>
                <w:sz w:val="18"/>
              </w:rPr>
              <w:t>nondiscrimination policy that is consistent with M.G.L. c. 76, s. 5, and</w:t>
            </w:r>
            <w:r>
              <w:rPr>
                <w:spacing w:val="-23"/>
                <w:sz w:val="18"/>
              </w:rPr>
              <w:t xml:space="preserve"> </w:t>
            </w:r>
            <w:r>
              <w:rPr>
                <w:sz w:val="18"/>
              </w:rPr>
              <w:t>affirms the school’s non-tolerance for harassment based on race, color, national origin, sex, gender identity, religion, or sexual orientation, or discrimination on those same</w:t>
            </w:r>
            <w:r>
              <w:rPr>
                <w:spacing w:val="-10"/>
                <w:sz w:val="18"/>
              </w:rPr>
              <w:t xml:space="preserve"> </w:t>
            </w:r>
            <w:r>
              <w:rPr>
                <w:sz w:val="18"/>
              </w:rPr>
              <w:t>bases;</w:t>
            </w:r>
          </w:p>
          <w:p w14:paraId="0473858D" w14:textId="77777777" w:rsidR="00901777" w:rsidRDefault="00C0138F">
            <w:pPr>
              <w:pStyle w:val="TableParagraph"/>
              <w:numPr>
                <w:ilvl w:val="1"/>
                <w:numId w:val="35"/>
              </w:numPr>
              <w:tabs>
                <w:tab w:val="left" w:pos="915"/>
                <w:tab w:val="left" w:pos="916"/>
              </w:tabs>
              <w:spacing w:line="213" w:lineRule="exact"/>
              <w:rPr>
                <w:sz w:val="18"/>
              </w:rPr>
            </w:pPr>
            <w:r>
              <w:rPr>
                <w:sz w:val="18"/>
              </w:rPr>
              <w:t xml:space="preserve">the school’s procedure for accepting, </w:t>
            </w:r>
            <w:proofErr w:type="gramStart"/>
            <w:r>
              <w:rPr>
                <w:sz w:val="18"/>
              </w:rPr>
              <w:t>investigating</w:t>
            </w:r>
            <w:proofErr w:type="gramEnd"/>
            <w:r>
              <w:rPr>
                <w:sz w:val="18"/>
              </w:rPr>
              <w:t xml:space="preserve"> and resolving</w:t>
            </w:r>
            <w:r>
              <w:rPr>
                <w:spacing w:val="-11"/>
                <w:sz w:val="18"/>
              </w:rPr>
              <w:t xml:space="preserve"> </w:t>
            </w:r>
            <w:r>
              <w:rPr>
                <w:sz w:val="18"/>
              </w:rPr>
              <w:t>complaints</w:t>
            </w:r>
          </w:p>
          <w:p w14:paraId="5ED72805" w14:textId="77777777" w:rsidR="00901777" w:rsidRDefault="00C0138F">
            <w:pPr>
              <w:pStyle w:val="TableParagraph"/>
              <w:spacing w:line="220" w:lineRule="exact"/>
              <w:ind w:left="916"/>
              <w:rPr>
                <w:sz w:val="18"/>
              </w:rPr>
            </w:pPr>
            <w:r>
              <w:rPr>
                <w:sz w:val="18"/>
              </w:rPr>
              <w:t>alleging discrimination or harassment; and</w:t>
            </w:r>
          </w:p>
          <w:p w14:paraId="7F2731B0" w14:textId="77777777" w:rsidR="00901777" w:rsidRDefault="00C0138F">
            <w:pPr>
              <w:pStyle w:val="TableParagraph"/>
              <w:numPr>
                <w:ilvl w:val="1"/>
                <w:numId w:val="35"/>
              </w:numPr>
              <w:tabs>
                <w:tab w:val="left" w:pos="915"/>
                <w:tab w:val="left" w:pos="916"/>
              </w:tabs>
              <w:spacing w:before="8" w:line="220" w:lineRule="exact"/>
              <w:ind w:right="516"/>
              <w:rPr>
                <w:sz w:val="18"/>
              </w:rPr>
            </w:pPr>
            <w:r>
              <w:rPr>
                <w:sz w:val="18"/>
              </w:rPr>
              <w:t>the disciplinary measures that the school may impose if it determines</w:t>
            </w:r>
            <w:r>
              <w:rPr>
                <w:spacing w:val="-28"/>
                <w:sz w:val="18"/>
              </w:rPr>
              <w:t xml:space="preserve"> </w:t>
            </w:r>
            <w:r>
              <w:rPr>
                <w:sz w:val="18"/>
              </w:rPr>
              <w:t>that harassment or discrimination has</w:t>
            </w:r>
            <w:r>
              <w:rPr>
                <w:spacing w:val="-14"/>
                <w:sz w:val="18"/>
              </w:rPr>
              <w:t xml:space="preserve"> </w:t>
            </w:r>
            <w:r>
              <w:rPr>
                <w:sz w:val="18"/>
              </w:rPr>
              <w:t>occurred.</w:t>
            </w:r>
          </w:p>
          <w:p w14:paraId="1DAA2008" w14:textId="77777777" w:rsidR="00901777" w:rsidRDefault="00C0138F">
            <w:pPr>
              <w:pStyle w:val="TableParagraph"/>
              <w:spacing w:before="202" w:line="230" w:lineRule="exact"/>
              <w:rPr>
                <w:sz w:val="18"/>
              </w:rPr>
            </w:pPr>
            <w:r>
              <w:rPr>
                <w:sz w:val="18"/>
              </w:rPr>
              <w:t>Section 504; M.G.L. c. 71, s. 37H; M.G.L. c. 71, s. 37H3/4; 603 CMR 53.00; 603 CMR</w:t>
            </w:r>
          </w:p>
          <w:p w14:paraId="229B8662" w14:textId="77777777" w:rsidR="00901777" w:rsidRDefault="00C0138F">
            <w:pPr>
              <w:pStyle w:val="TableParagraph"/>
              <w:spacing w:line="230" w:lineRule="exact"/>
              <w:rPr>
                <w:sz w:val="18"/>
              </w:rPr>
            </w:pPr>
            <w:r>
              <w:rPr>
                <w:sz w:val="18"/>
              </w:rPr>
              <w:t>26.08 as amended by Chapter 199 of the Acts of 2011</w:t>
            </w:r>
          </w:p>
        </w:tc>
        <w:tc>
          <w:tcPr>
            <w:tcW w:w="2430" w:type="dxa"/>
            <w:tcBorders>
              <w:top w:val="single" w:sz="23" w:space="0" w:color="FFFFFF"/>
              <w:bottom w:val="single" w:sz="23" w:space="0" w:color="FFFFFF"/>
            </w:tcBorders>
            <w:shd w:val="clear" w:color="auto" w:fill="F8F8F8"/>
          </w:tcPr>
          <w:p w14:paraId="437F2F46" w14:textId="77777777" w:rsidR="00901777" w:rsidRDefault="00C0138F">
            <w:pPr>
              <w:pStyle w:val="TableParagraph"/>
              <w:spacing w:before="26" w:line="379" w:lineRule="auto"/>
              <w:ind w:left="793" w:right="720" w:hanging="53"/>
              <w:rPr>
                <w:sz w:val="18"/>
              </w:rPr>
            </w:pPr>
            <w:r>
              <w:rPr>
                <w:sz w:val="18"/>
              </w:rPr>
              <w:t>Documents Interviews</w:t>
            </w:r>
          </w:p>
        </w:tc>
      </w:tr>
      <w:tr w:rsidR="00901777" w14:paraId="7A3FBAB7" w14:textId="77777777">
        <w:trPr>
          <w:trHeight w:hRule="exact" w:val="2393"/>
        </w:trPr>
        <w:tc>
          <w:tcPr>
            <w:tcW w:w="1051" w:type="dxa"/>
            <w:tcBorders>
              <w:top w:val="single" w:sz="23" w:space="0" w:color="FFFFFF"/>
              <w:bottom w:val="nil"/>
            </w:tcBorders>
            <w:shd w:val="clear" w:color="auto" w:fill="EAEAEA"/>
          </w:tcPr>
          <w:p w14:paraId="5EF96B83" w14:textId="77777777" w:rsidR="00901777" w:rsidRDefault="00C0138F">
            <w:pPr>
              <w:pStyle w:val="TableParagraph"/>
              <w:spacing w:before="44"/>
              <w:ind w:left="176" w:right="176"/>
              <w:jc w:val="center"/>
              <w:rPr>
                <w:b/>
                <w:sz w:val="18"/>
              </w:rPr>
            </w:pPr>
            <w:r>
              <w:rPr>
                <w:b/>
                <w:sz w:val="18"/>
              </w:rPr>
              <w:t>CR 10B</w:t>
            </w:r>
          </w:p>
        </w:tc>
        <w:tc>
          <w:tcPr>
            <w:tcW w:w="7328" w:type="dxa"/>
            <w:tcBorders>
              <w:top w:val="single" w:sz="23" w:space="0" w:color="FFFFFF"/>
              <w:bottom w:val="nil"/>
            </w:tcBorders>
            <w:shd w:val="clear" w:color="auto" w:fill="F8F8F8"/>
          </w:tcPr>
          <w:p w14:paraId="219E72B5" w14:textId="77777777" w:rsidR="00901777" w:rsidRDefault="00C0138F">
            <w:pPr>
              <w:pStyle w:val="TableParagraph"/>
              <w:spacing w:before="26"/>
              <w:rPr>
                <w:b/>
                <w:sz w:val="18"/>
              </w:rPr>
            </w:pPr>
            <w:r>
              <w:rPr>
                <w:b/>
                <w:sz w:val="18"/>
              </w:rPr>
              <w:t>Bullying Intervention and Prevention</w:t>
            </w:r>
          </w:p>
          <w:p w14:paraId="56A36132" w14:textId="77777777" w:rsidR="00901777" w:rsidRDefault="00C0138F">
            <w:pPr>
              <w:pStyle w:val="TableParagraph"/>
              <w:tabs>
                <w:tab w:val="left" w:pos="504"/>
              </w:tabs>
              <w:spacing w:before="115" w:line="220" w:lineRule="auto"/>
              <w:ind w:left="504" w:right="409" w:hanging="361"/>
              <w:rPr>
                <w:sz w:val="18"/>
              </w:rPr>
            </w:pPr>
            <w:r>
              <w:rPr>
                <w:sz w:val="18"/>
              </w:rPr>
              <w:t>1.</w:t>
            </w:r>
            <w:r>
              <w:rPr>
                <w:sz w:val="18"/>
              </w:rPr>
              <w:tab/>
              <w:t>Public schools (including charter schools and collaboratives) must</w:t>
            </w:r>
            <w:r>
              <w:rPr>
                <w:spacing w:val="-27"/>
                <w:sz w:val="18"/>
              </w:rPr>
              <w:t xml:space="preserve"> </w:t>
            </w:r>
            <w:r>
              <w:rPr>
                <w:sz w:val="18"/>
              </w:rPr>
              <w:t>update</w:t>
            </w:r>
            <w:r>
              <w:rPr>
                <w:spacing w:val="-5"/>
                <w:sz w:val="18"/>
              </w:rPr>
              <w:t xml:space="preserve"> </w:t>
            </w:r>
            <w:r>
              <w:rPr>
                <w:sz w:val="18"/>
              </w:rPr>
              <w:t>school handbooks to conform to their updated amended Bullying Prevention and Intervention Plan (Plan). The handbook (and local updated Plan) must be consistent with the amendments to the Massachusetts anti-bullying law, which became effective July 1, 2013. The amendments extend protections to students who are bullied by a member of the school staff. As defined in G.L. c. 71, 370, as amended, a member of the school staff includes, but is not limited to, an “educator, administrator, school nurse, cafeteria worker, custodian, bus driver, athletic coach, advisor to an extracurricular activity or paraprofessional.”</w:t>
            </w:r>
            <w:r>
              <w:rPr>
                <w:spacing w:val="-9"/>
                <w:sz w:val="18"/>
              </w:rPr>
              <w:t xml:space="preserve"> </w:t>
            </w:r>
            <w:r>
              <w:rPr>
                <w:sz w:val="18"/>
              </w:rPr>
              <w:t>The</w:t>
            </w:r>
          </w:p>
        </w:tc>
        <w:tc>
          <w:tcPr>
            <w:tcW w:w="2430" w:type="dxa"/>
            <w:tcBorders>
              <w:top w:val="single" w:sz="23" w:space="0" w:color="FFFFFF"/>
              <w:bottom w:val="nil"/>
            </w:tcBorders>
            <w:shd w:val="clear" w:color="auto" w:fill="F8F8F8"/>
          </w:tcPr>
          <w:p w14:paraId="54D49407" w14:textId="77777777" w:rsidR="00901777" w:rsidRDefault="00C0138F">
            <w:pPr>
              <w:pStyle w:val="TableParagraph"/>
              <w:spacing w:before="26" w:line="379" w:lineRule="auto"/>
              <w:ind w:left="793" w:right="720" w:hanging="53"/>
              <w:rPr>
                <w:sz w:val="18"/>
              </w:rPr>
            </w:pPr>
            <w:r>
              <w:rPr>
                <w:sz w:val="18"/>
              </w:rPr>
              <w:t>Documents Interviews</w:t>
            </w:r>
          </w:p>
        </w:tc>
      </w:tr>
    </w:tbl>
    <w:p w14:paraId="79EAE714" w14:textId="77777777" w:rsidR="00901777" w:rsidRDefault="00901777">
      <w:pPr>
        <w:spacing w:line="379" w:lineRule="auto"/>
        <w:rPr>
          <w:sz w:val="18"/>
        </w:rPr>
        <w:sectPr w:rsidR="00901777">
          <w:headerReference w:type="default" r:id="rId170"/>
          <w:footerReference w:type="default" r:id="rId171"/>
          <w:pgSz w:w="12240" w:h="15840"/>
          <w:pgMar w:top="1460" w:right="0" w:bottom="940" w:left="580" w:header="0" w:footer="751" w:gutter="0"/>
          <w:pgNumType w:start="28"/>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rsidRPr="008F0BA2" w14:paraId="0E55AD2F" w14:textId="77777777">
        <w:trPr>
          <w:trHeight w:hRule="exact" w:val="5353"/>
        </w:trPr>
        <w:tc>
          <w:tcPr>
            <w:tcW w:w="1051" w:type="dxa"/>
            <w:tcBorders>
              <w:top w:val="nil"/>
              <w:bottom w:val="single" w:sz="24" w:space="0" w:color="FFFFFF"/>
            </w:tcBorders>
            <w:shd w:val="clear" w:color="auto" w:fill="EAEAEA"/>
          </w:tcPr>
          <w:p w14:paraId="43AFD9FC" w14:textId="77777777" w:rsidR="00901777" w:rsidRDefault="00901777"/>
        </w:tc>
        <w:tc>
          <w:tcPr>
            <w:tcW w:w="7328" w:type="dxa"/>
            <w:tcBorders>
              <w:top w:val="nil"/>
              <w:bottom w:val="single" w:sz="24" w:space="0" w:color="FFFFFF"/>
            </w:tcBorders>
            <w:shd w:val="clear" w:color="auto" w:fill="F8F8F8"/>
          </w:tcPr>
          <w:p w14:paraId="4C4A6BCB" w14:textId="77777777" w:rsidR="00901777" w:rsidRDefault="00C0138F">
            <w:pPr>
              <w:pStyle w:val="TableParagraph"/>
              <w:spacing w:before="25" w:line="230" w:lineRule="exact"/>
              <w:ind w:left="504"/>
              <w:rPr>
                <w:sz w:val="18"/>
              </w:rPr>
            </w:pPr>
            <w:r>
              <w:rPr>
                <w:sz w:val="18"/>
              </w:rPr>
              <w:t>school handbook must make clear that a member of the staff may be named the</w:t>
            </w:r>
          </w:p>
          <w:p w14:paraId="5E161D04" w14:textId="77777777" w:rsidR="00901777" w:rsidRDefault="00C0138F">
            <w:pPr>
              <w:pStyle w:val="TableParagraph"/>
              <w:spacing w:line="220" w:lineRule="exact"/>
              <w:ind w:left="504"/>
              <w:rPr>
                <w:sz w:val="18"/>
              </w:rPr>
            </w:pPr>
            <w:r>
              <w:rPr>
                <w:sz w:val="18"/>
              </w:rPr>
              <w:t>“aggressor” or “perpetrator” in a bullying report.</w:t>
            </w:r>
          </w:p>
          <w:p w14:paraId="11640D3B" w14:textId="77777777" w:rsidR="00901777" w:rsidRDefault="00C0138F">
            <w:pPr>
              <w:pStyle w:val="TableParagraph"/>
              <w:numPr>
                <w:ilvl w:val="0"/>
                <w:numId w:val="34"/>
              </w:numPr>
              <w:tabs>
                <w:tab w:val="left" w:pos="504"/>
                <w:tab w:val="left" w:pos="505"/>
              </w:tabs>
              <w:spacing w:before="6" w:line="220" w:lineRule="auto"/>
              <w:ind w:right="571" w:hanging="360"/>
              <w:rPr>
                <w:sz w:val="18"/>
              </w:rPr>
            </w:pPr>
            <w:r>
              <w:rPr>
                <w:sz w:val="18"/>
              </w:rPr>
              <w:t>School and district employee handbooks must contain relevant sections of</w:t>
            </w:r>
            <w:r>
              <w:rPr>
                <w:spacing w:val="-24"/>
                <w:sz w:val="18"/>
              </w:rPr>
              <w:t xml:space="preserve"> </w:t>
            </w:r>
            <w:r>
              <w:rPr>
                <w:sz w:val="18"/>
              </w:rPr>
              <w:t>the amended Plan relating to the duties of faculty and staff and relevant sections addressing the bullying of students by a school staff</w:t>
            </w:r>
            <w:r>
              <w:rPr>
                <w:spacing w:val="-21"/>
                <w:sz w:val="18"/>
              </w:rPr>
              <w:t xml:space="preserve"> </w:t>
            </w:r>
            <w:r>
              <w:rPr>
                <w:sz w:val="18"/>
              </w:rPr>
              <w:t>member.</w:t>
            </w:r>
          </w:p>
          <w:p w14:paraId="465C3DB1" w14:textId="77777777" w:rsidR="00901777" w:rsidRDefault="00C0138F">
            <w:pPr>
              <w:pStyle w:val="TableParagraph"/>
              <w:numPr>
                <w:ilvl w:val="0"/>
                <w:numId w:val="34"/>
              </w:numPr>
              <w:tabs>
                <w:tab w:val="left" w:pos="504"/>
                <w:tab w:val="left" w:pos="505"/>
              </w:tabs>
              <w:spacing w:before="2" w:line="220" w:lineRule="exact"/>
              <w:ind w:right="352" w:hanging="360"/>
              <w:rPr>
                <w:sz w:val="18"/>
              </w:rPr>
            </w:pPr>
            <w:r>
              <w:rPr>
                <w:sz w:val="18"/>
              </w:rPr>
              <w:t>Each year all school districts and schools must give parents and guardians annual written notice of the student-related sections of the local</w:t>
            </w:r>
            <w:r>
              <w:rPr>
                <w:spacing w:val="-22"/>
                <w:sz w:val="18"/>
              </w:rPr>
              <w:t xml:space="preserve"> </w:t>
            </w:r>
            <w:r>
              <w:rPr>
                <w:sz w:val="18"/>
              </w:rPr>
              <w:t>Plan.</w:t>
            </w:r>
          </w:p>
          <w:p w14:paraId="5BB77E0D" w14:textId="77777777" w:rsidR="00901777" w:rsidRDefault="00C0138F">
            <w:pPr>
              <w:pStyle w:val="TableParagraph"/>
              <w:numPr>
                <w:ilvl w:val="0"/>
                <w:numId w:val="34"/>
              </w:numPr>
              <w:tabs>
                <w:tab w:val="left" w:pos="504"/>
                <w:tab w:val="left" w:pos="505"/>
              </w:tabs>
              <w:spacing w:line="220" w:lineRule="exact"/>
              <w:ind w:right="293" w:hanging="360"/>
              <w:rPr>
                <w:sz w:val="18"/>
              </w:rPr>
            </w:pPr>
            <w:r>
              <w:rPr>
                <w:sz w:val="18"/>
              </w:rPr>
              <w:t>Each</w:t>
            </w:r>
            <w:r>
              <w:rPr>
                <w:spacing w:val="-3"/>
                <w:sz w:val="18"/>
              </w:rPr>
              <w:t xml:space="preserve"> </w:t>
            </w:r>
            <w:r>
              <w:rPr>
                <w:sz w:val="18"/>
              </w:rPr>
              <w:t>year</w:t>
            </w:r>
            <w:r>
              <w:rPr>
                <w:spacing w:val="-4"/>
                <w:sz w:val="18"/>
              </w:rPr>
              <w:t xml:space="preserve"> </w:t>
            </w:r>
            <w:r>
              <w:rPr>
                <w:sz w:val="18"/>
              </w:rPr>
              <w:t>all</w:t>
            </w:r>
            <w:r>
              <w:rPr>
                <w:spacing w:val="-4"/>
                <w:sz w:val="18"/>
              </w:rPr>
              <w:t xml:space="preserve"> </w:t>
            </w:r>
            <w:r>
              <w:rPr>
                <w:sz w:val="18"/>
              </w:rPr>
              <w:t>school</w:t>
            </w:r>
            <w:r>
              <w:rPr>
                <w:spacing w:val="-4"/>
                <w:sz w:val="18"/>
              </w:rPr>
              <w:t xml:space="preserve"> </w:t>
            </w:r>
            <w:r>
              <w:rPr>
                <w:sz w:val="18"/>
              </w:rPr>
              <w:t>districts</w:t>
            </w:r>
            <w:r>
              <w:rPr>
                <w:spacing w:val="-3"/>
                <w:sz w:val="18"/>
              </w:rPr>
              <w:t xml:space="preserve"> </w:t>
            </w:r>
            <w:r>
              <w:rPr>
                <w:sz w:val="18"/>
              </w:rPr>
              <w:t>and</w:t>
            </w:r>
            <w:r>
              <w:rPr>
                <w:spacing w:val="-3"/>
                <w:sz w:val="18"/>
              </w:rPr>
              <w:t xml:space="preserve"> </w:t>
            </w:r>
            <w:r>
              <w:rPr>
                <w:sz w:val="18"/>
              </w:rPr>
              <w:t>schools</w:t>
            </w:r>
            <w:r>
              <w:rPr>
                <w:spacing w:val="-3"/>
                <w:sz w:val="18"/>
              </w:rPr>
              <w:t xml:space="preserve"> </w:t>
            </w:r>
            <w:r>
              <w:rPr>
                <w:sz w:val="18"/>
              </w:rPr>
              <w:t>must</w:t>
            </w:r>
            <w:r>
              <w:rPr>
                <w:spacing w:val="-3"/>
                <w:sz w:val="18"/>
              </w:rPr>
              <w:t xml:space="preserve"> </w:t>
            </w:r>
            <w:r>
              <w:rPr>
                <w:sz w:val="18"/>
              </w:rPr>
              <w:t>provide</w:t>
            </w:r>
            <w:r>
              <w:rPr>
                <w:spacing w:val="-5"/>
                <w:sz w:val="18"/>
              </w:rPr>
              <w:t xml:space="preserve"> </w:t>
            </w:r>
            <w:r>
              <w:rPr>
                <w:sz w:val="18"/>
              </w:rPr>
              <w:t>all</w:t>
            </w:r>
            <w:r>
              <w:rPr>
                <w:spacing w:val="-4"/>
                <w:sz w:val="18"/>
              </w:rPr>
              <w:t xml:space="preserve"> </w:t>
            </w:r>
            <w:r>
              <w:rPr>
                <w:sz w:val="18"/>
              </w:rPr>
              <w:t>staff</w:t>
            </w:r>
            <w:r>
              <w:rPr>
                <w:spacing w:val="-3"/>
                <w:sz w:val="18"/>
              </w:rPr>
              <w:t xml:space="preserve"> </w:t>
            </w:r>
            <w:r>
              <w:rPr>
                <w:sz w:val="18"/>
              </w:rPr>
              <w:t>with</w:t>
            </w:r>
            <w:r>
              <w:rPr>
                <w:spacing w:val="-3"/>
                <w:sz w:val="18"/>
              </w:rPr>
              <w:t xml:space="preserve"> </w:t>
            </w:r>
            <w:r>
              <w:rPr>
                <w:sz w:val="18"/>
              </w:rPr>
              <w:t>annual</w:t>
            </w:r>
            <w:r>
              <w:rPr>
                <w:spacing w:val="-2"/>
                <w:sz w:val="18"/>
              </w:rPr>
              <w:t xml:space="preserve"> </w:t>
            </w:r>
            <w:r>
              <w:rPr>
                <w:sz w:val="18"/>
              </w:rPr>
              <w:t>written notice of the</w:t>
            </w:r>
            <w:r>
              <w:rPr>
                <w:spacing w:val="-2"/>
                <w:sz w:val="18"/>
              </w:rPr>
              <w:t xml:space="preserve"> </w:t>
            </w:r>
            <w:r>
              <w:rPr>
                <w:sz w:val="18"/>
              </w:rPr>
              <w:t>Plan.</w:t>
            </w:r>
          </w:p>
          <w:p w14:paraId="296B8EE4" w14:textId="77777777" w:rsidR="00901777" w:rsidRDefault="00C0138F">
            <w:pPr>
              <w:pStyle w:val="TableParagraph"/>
              <w:numPr>
                <w:ilvl w:val="0"/>
                <w:numId w:val="34"/>
              </w:numPr>
              <w:tabs>
                <w:tab w:val="left" w:pos="504"/>
                <w:tab w:val="left" w:pos="505"/>
              </w:tabs>
              <w:spacing w:line="220" w:lineRule="auto"/>
              <w:ind w:right="461" w:hanging="360"/>
              <w:rPr>
                <w:sz w:val="18"/>
              </w:rPr>
            </w:pPr>
            <w:r>
              <w:rPr>
                <w:sz w:val="18"/>
              </w:rPr>
              <w:t>All</w:t>
            </w:r>
            <w:r>
              <w:rPr>
                <w:spacing w:val="-5"/>
                <w:sz w:val="18"/>
              </w:rPr>
              <w:t xml:space="preserve"> </w:t>
            </w:r>
            <w:r>
              <w:rPr>
                <w:sz w:val="18"/>
              </w:rPr>
              <w:t>schools</w:t>
            </w:r>
            <w:r>
              <w:rPr>
                <w:spacing w:val="-4"/>
                <w:sz w:val="18"/>
              </w:rPr>
              <w:t xml:space="preserve"> </w:t>
            </w:r>
            <w:r>
              <w:rPr>
                <w:sz w:val="18"/>
              </w:rPr>
              <w:t>and</w:t>
            </w:r>
            <w:r>
              <w:rPr>
                <w:spacing w:val="-5"/>
                <w:sz w:val="18"/>
              </w:rPr>
              <w:t xml:space="preserve"> </w:t>
            </w:r>
            <w:r>
              <w:rPr>
                <w:sz w:val="18"/>
              </w:rPr>
              <w:t>school</w:t>
            </w:r>
            <w:r>
              <w:rPr>
                <w:spacing w:val="-5"/>
                <w:sz w:val="18"/>
              </w:rPr>
              <w:t xml:space="preserve"> </w:t>
            </w:r>
            <w:r>
              <w:rPr>
                <w:sz w:val="18"/>
              </w:rPr>
              <w:t>districts</w:t>
            </w:r>
            <w:r>
              <w:rPr>
                <w:spacing w:val="-4"/>
                <w:sz w:val="18"/>
              </w:rPr>
              <w:t xml:space="preserve"> </w:t>
            </w:r>
            <w:r>
              <w:rPr>
                <w:sz w:val="18"/>
              </w:rPr>
              <w:t>must</w:t>
            </w:r>
            <w:r>
              <w:rPr>
                <w:spacing w:val="-4"/>
                <w:sz w:val="18"/>
              </w:rPr>
              <w:t xml:space="preserve"> </w:t>
            </w:r>
            <w:r>
              <w:rPr>
                <w:sz w:val="18"/>
              </w:rPr>
              <w:t>implement,</w:t>
            </w:r>
            <w:r>
              <w:rPr>
                <w:spacing w:val="-4"/>
                <w:sz w:val="18"/>
              </w:rPr>
              <w:t xml:space="preserve"> </w:t>
            </w:r>
            <w:r>
              <w:rPr>
                <w:sz w:val="18"/>
              </w:rPr>
              <w:t>for</w:t>
            </w:r>
            <w:r>
              <w:rPr>
                <w:spacing w:val="-4"/>
                <w:sz w:val="18"/>
              </w:rPr>
              <w:t xml:space="preserve"> </w:t>
            </w:r>
            <w:r>
              <w:rPr>
                <w:sz w:val="18"/>
              </w:rPr>
              <w:t>all</w:t>
            </w:r>
            <w:r>
              <w:rPr>
                <w:spacing w:val="-5"/>
                <w:sz w:val="18"/>
              </w:rPr>
              <w:t xml:space="preserve"> </w:t>
            </w:r>
            <w:r>
              <w:rPr>
                <w:sz w:val="18"/>
              </w:rPr>
              <w:t>school</w:t>
            </w:r>
            <w:r>
              <w:rPr>
                <w:spacing w:val="-4"/>
                <w:sz w:val="18"/>
              </w:rPr>
              <w:t xml:space="preserve"> </w:t>
            </w:r>
            <w:r>
              <w:rPr>
                <w:sz w:val="18"/>
              </w:rPr>
              <w:t>staff,</w:t>
            </w:r>
            <w:r>
              <w:rPr>
                <w:spacing w:val="-4"/>
                <w:sz w:val="18"/>
              </w:rPr>
              <w:t xml:space="preserve"> </w:t>
            </w:r>
            <w:r>
              <w:rPr>
                <w:sz w:val="18"/>
              </w:rPr>
              <w:t>professional development that includes developmentally appropriate strategies to prevent bullying incidents; developmentally appropriate strategies for immediate, effective interventions to stop bullying incidents; information regarding the complex interaction and power differential that can take place between and among a perpetrator, victim and witnesses to the bullying; research findings on bullying, including information about specific categories of students who have been shown to be particularly at risk for bullying in the school environment; information on the incidence and nature of cyber-bullying; and internet safety issues as they relate to</w:t>
            </w:r>
            <w:r>
              <w:rPr>
                <w:spacing w:val="-9"/>
                <w:sz w:val="18"/>
              </w:rPr>
              <w:t xml:space="preserve"> </w:t>
            </w:r>
            <w:r>
              <w:rPr>
                <w:sz w:val="18"/>
              </w:rPr>
              <w:t>cyber-bullying.</w:t>
            </w:r>
          </w:p>
          <w:p w14:paraId="1E559653" w14:textId="77777777" w:rsidR="00901777" w:rsidRDefault="00C0138F">
            <w:pPr>
              <w:pStyle w:val="TableParagraph"/>
              <w:spacing w:before="148"/>
              <w:rPr>
                <w:b/>
                <w:sz w:val="18"/>
              </w:rPr>
            </w:pPr>
            <w:r>
              <w:rPr>
                <w:b/>
                <w:sz w:val="18"/>
              </w:rPr>
              <w:t>State Requirements</w:t>
            </w:r>
          </w:p>
          <w:p w14:paraId="5474AB4B" w14:textId="77777777" w:rsidR="00901777" w:rsidRPr="004E730F" w:rsidRDefault="00C0138F">
            <w:pPr>
              <w:pStyle w:val="TableParagraph"/>
              <w:spacing w:before="118" w:line="220" w:lineRule="exact"/>
              <w:ind w:right="679"/>
              <w:rPr>
                <w:sz w:val="18"/>
                <w:lang w:val="pt-PT"/>
              </w:rPr>
            </w:pPr>
            <w:r>
              <w:rPr>
                <w:sz w:val="18"/>
              </w:rPr>
              <w:t xml:space="preserve">M.G.L. c. 71, s. 37H, as amended by Chapter 92 of the Acts of 2010. </w:t>
            </w:r>
            <w:r w:rsidRPr="004E730F">
              <w:rPr>
                <w:sz w:val="18"/>
                <w:lang w:val="pt-PT"/>
              </w:rPr>
              <w:t>M.G.L. c. 71, s. 37O(e)(1) &amp; (2). M.G.L. c. 71, s. 370(d), as amended.</w:t>
            </w:r>
          </w:p>
        </w:tc>
        <w:tc>
          <w:tcPr>
            <w:tcW w:w="2430" w:type="dxa"/>
            <w:tcBorders>
              <w:top w:val="nil"/>
              <w:bottom w:val="single" w:sz="24" w:space="0" w:color="FFFFFF"/>
            </w:tcBorders>
            <w:shd w:val="clear" w:color="auto" w:fill="F8F8F8"/>
          </w:tcPr>
          <w:p w14:paraId="1ADC3E7B" w14:textId="77777777" w:rsidR="00901777" w:rsidRPr="004E730F" w:rsidRDefault="00901777">
            <w:pPr>
              <w:rPr>
                <w:lang w:val="pt-PT"/>
              </w:rPr>
            </w:pPr>
          </w:p>
        </w:tc>
      </w:tr>
      <w:tr w:rsidR="00901777" w14:paraId="75C920D2" w14:textId="77777777">
        <w:trPr>
          <w:trHeight w:hRule="exact" w:val="4503"/>
        </w:trPr>
        <w:tc>
          <w:tcPr>
            <w:tcW w:w="1051" w:type="dxa"/>
            <w:tcBorders>
              <w:top w:val="single" w:sz="24" w:space="0" w:color="FFFFFF"/>
              <w:bottom w:val="single" w:sz="24" w:space="0" w:color="FFFFFF"/>
            </w:tcBorders>
            <w:shd w:val="clear" w:color="auto" w:fill="EAEAEA"/>
          </w:tcPr>
          <w:p w14:paraId="07E195E8" w14:textId="77777777" w:rsidR="00901777" w:rsidRDefault="00C0138F">
            <w:pPr>
              <w:pStyle w:val="TableParagraph"/>
              <w:spacing w:before="43"/>
              <w:ind w:left="176" w:right="176"/>
              <w:jc w:val="center"/>
              <w:rPr>
                <w:b/>
                <w:sz w:val="18"/>
              </w:rPr>
            </w:pPr>
            <w:r>
              <w:rPr>
                <w:b/>
                <w:sz w:val="18"/>
              </w:rPr>
              <w:t>CR 10C</w:t>
            </w:r>
          </w:p>
        </w:tc>
        <w:tc>
          <w:tcPr>
            <w:tcW w:w="7328" w:type="dxa"/>
            <w:tcBorders>
              <w:top w:val="single" w:sz="24" w:space="0" w:color="FFFFFF"/>
              <w:bottom w:val="single" w:sz="24" w:space="0" w:color="FFFFFF"/>
            </w:tcBorders>
            <w:shd w:val="clear" w:color="auto" w:fill="F8F8F8"/>
          </w:tcPr>
          <w:p w14:paraId="744090BD" w14:textId="77777777" w:rsidR="00901777" w:rsidRDefault="00C0138F">
            <w:pPr>
              <w:pStyle w:val="TableParagraph"/>
              <w:spacing w:before="25"/>
              <w:rPr>
                <w:b/>
                <w:sz w:val="18"/>
              </w:rPr>
            </w:pPr>
            <w:r>
              <w:rPr>
                <w:b/>
                <w:sz w:val="18"/>
              </w:rPr>
              <w:t>Student Discipline</w:t>
            </w:r>
          </w:p>
          <w:p w14:paraId="6BFD89FC" w14:textId="77777777" w:rsidR="00901777" w:rsidRDefault="00C0138F">
            <w:pPr>
              <w:pStyle w:val="TableParagraph"/>
              <w:spacing w:before="116" w:line="220" w:lineRule="auto"/>
              <w:ind w:right="363"/>
              <w:rPr>
                <w:sz w:val="18"/>
              </w:rPr>
            </w:pPr>
            <w:r>
              <w:rPr>
                <w:sz w:val="18"/>
              </w:rPr>
              <w:t>Each school committee and board of trustees shall ensure that policies and procedures are in place in public preschool, elementary, and secondary schools and programs under its jurisdiction that meet, at a minimum, the requirements of M.G.L.c. 71, section 37H¾ , M.G.L.c. 76, section 21, and 603CMR 53.00. These policies and procedures must address or establish, but are not limited to:</w:t>
            </w:r>
          </w:p>
          <w:p w14:paraId="78A374F7" w14:textId="77777777" w:rsidR="00901777" w:rsidRDefault="00C0138F">
            <w:pPr>
              <w:pStyle w:val="TableParagraph"/>
              <w:numPr>
                <w:ilvl w:val="0"/>
                <w:numId w:val="33"/>
              </w:numPr>
              <w:tabs>
                <w:tab w:val="left" w:pos="504"/>
                <w:tab w:val="left" w:pos="505"/>
              </w:tabs>
              <w:spacing w:before="144" w:line="230" w:lineRule="exact"/>
              <w:ind w:hanging="360"/>
              <w:rPr>
                <w:sz w:val="18"/>
              </w:rPr>
            </w:pPr>
            <w:r>
              <w:rPr>
                <w:sz w:val="18"/>
              </w:rPr>
              <w:t>The notice of suspension and</w:t>
            </w:r>
            <w:r>
              <w:rPr>
                <w:spacing w:val="-13"/>
                <w:sz w:val="18"/>
              </w:rPr>
              <w:t xml:space="preserve"> </w:t>
            </w:r>
            <w:proofErr w:type="gramStart"/>
            <w:r>
              <w:rPr>
                <w:sz w:val="18"/>
              </w:rPr>
              <w:t>hearing;</w:t>
            </w:r>
            <w:proofErr w:type="gramEnd"/>
          </w:p>
          <w:p w14:paraId="31CB21A4" w14:textId="77777777" w:rsidR="00901777" w:rsidRDefault="00C0138F">
            <w:pPr>
              <w:pStyle w:val="TableParagraph"/>
              <w:numPr>
                <w:ilvl w:val="0"/>
                <w:numId w:val="33"/>
              </w:numPr>
              <w:tabs>
                <w:tab w:val="left" w:pos="504"/>
                <w:tab w:val="left" w:pos="505"/>
              </w:tabs>
              <w:spacing w:line="220" w:lineRule="exact"/>
              <w:ind w:hanging="360"/>
              <w:rPr>
                <w:sz w:val="18"/>
              </w:rPr>
            </w:pPr>
            <w:r>
              <w:rPr>
                <w:sz w:val="18"/>
              </w:rPr>
              <w:t>Procedures for emergency</w:t>
            </w:r>
            <w:r>
              <w:rPr>
                <w:spacing w:val="-8"/>
                <w:sz w:val="18"/>
              </w:rPr>
              <w:t xml:space="preserve"> </w:t>
            </w:r>
            <w:proofErr w:type="gramStart"/>
            <w:r>
              <w:rPr>
                <w:sz w:val="18"/>
              </w:rPr>
              <w:t>removal;</w:t>
            </w:r>
            <w:proofErr w:type="gramEnd"/>
          </w:p>
          <w:p w14:paraId="58D6586F" w14:textId="77777777" w:rsidR="00901777" w:rsidRDefault="00C0138F">
            <w:pPr>
              <w:pStyle w:val="TableParagraph"/>
              <w:numPr>
                <w:ilvl w:val="0"/>
                <w:numId w:val="33"/>
              </w:numPr>
              <w:tabs>
                <w:tab w:val="left" w:pos="504"/>
                <w:tab w:val="left" w:pos="505"/>
              </w:tabs>
              <w:spacing w:line="220" w:lineRule="exact"/>
              <w:ind w:hanging="360"/>
              <w:rPr>
                <w:sz w:val="18"/>
              </w:rPr>
            </w:pPr>
            <w:r>
              <w:rPr>
                <w:sz w:val="18"/>
              </w:rPr>
              <w:t>Procedures for principal hearings for both short and long term</w:t>
            </w:r>
            <w:r>
              <w:rPr>
                <w:spacing w:val="-25"/>
                <w:sz w:val="18"/>
              </w:rPr>
              <w:t xml:space="preserve"> </w:t>
            </w:r>
            <w:proofErr w:type="gramStart"/>
            <w:r>
              <w:rPr>
                <w:sz w:val="18"/>
              </w:rPr>
              <w:t>suspension;</w:t>
            </w:r>
            <w:proofErr w:type="gramEnd"/>
          </w:p>
          <w:p w14:paraId="320B7B95" w14:textId="77777777" w:rsidR="00901777" w:rsidRDefault="00C0138F">
            <w:pPr>
              <w:pStyle w:val="TableParagraph"/>
              <w:numPr>
                <w:ilvl w:val="0"/>
                <w:numId w:val="33"/>
              </w:numPr>
              <w:tabs>
                <w:tab w:val="left" w:pos="504"/>
                <w:tab w:val="left" w:pos="505"/>
              </w:tabs>
              <w:spacing w:line="220" w:lineRule="exact"/>
              <w:ind w:hanging="360"/>
              <w:rPr>
                <w:sz w:val="18"/>
              </w:rPr>
            </w:pPr>
            <w:r>
              <w:rPr>
                <w:sz w:val="18"/>
              </w:rPr>
              <w:t>Procedures for in-school</w:t>
            </w:r>
            <w:r>
              <w:rPr>
                <w:spacing w:val="-19"/>
                <w:sz w:val="18"/>
              </w:rPr>
              <w:t xml:space="preserve"> </w:t>
            </w:r>
            <w:proofErr w:type="gramStart"/>
            <w:r>
              <w:rPr>
                <w:sz w:val="18"/>
              </w:rPr>
              <w:t>suspension;</w:t>
            </w:r>
            <w:proofErr w:type="gramEnd"/>
          </w:p>
          <w:p w14:paraId="7D90D41F" w14:textId="77777777" w:rsidR="00901777" w:rsidRDefault="00C0138F">
            <w:pPr>
              <w:pStyle w:val="TableParagraph"/>
              <w:numPr>
                <w:ilvl w:val="0"/>
                <w:numId w:val="33"/>
              </w:numPr>
              <w:tabs>
                <w:tab w:val="left" w:pos="504"/>
                <w:tab w:val="left" w:pos="505"/>
              </w:tabs>
              <w:spacing w:line="220" w:lineRule="exact"/>
              <w:ind w:hanging="360"/>
              <w:rPr>
                <w:sz w:val="18"/>
              </w:rPr>
            </w:pPr>
            <w:r>
              <w:rPr>
                <w:sz w:val="18"/>
              </w:rPr>
              <w:t>Procedures for superintendent</w:t>
            </w:r>
            <w:r>
              <w:rPr>
                <w:spacing w:val="-11"/>
                <w:sz w:val="18"/>
              </w:rPr>
              <w:t xml:space="preserve"> </w:t>
            </w:r>
            <w:proofErr w:type="gramStart"/>
            <w:r>
              <w:rPr>
                <w:sz w:val="18"/>
              </w:rPr>
              <w:t>hearing;</w:t>
            </w:r>
            <w:proofErr w:type="gramEnd"/>
          </w:p>
          <w:p w14:paraId="3826B707" w14:textId="77777777" w:rsidR="00901777" w:rsidRDefault="00C0138F">
            <w:pPr>
              <w:pStyle w:val="TableParagraph"/>
              <w:numPr>
                <w:ilvl w:val="0"/>
                <w:numId w:val="33"/>
              </w:numPr>
              <w:tabs>
                <w:tab w:val="left" w:pos="504"/>
                <w:tab w:val="left" w:pos="505"/>
              </w:tabs>
              <w:spacing w:before="8" w:line="220" w:lineRule="exact"/>
              <w:ind w:right="309" w:hanging="360"/>
              <w:rPr>
                <w:sz w:val="18"/>
              </w:rPr>
            </w:pPr>
            <w:r>
              <w:rPr>
                <w:sz w:val="18"/>
              </w:rPr>
              <w:t>Procedures for education services and academic progress (School-wide</w:t>
            </w:r>
            <w:r>
              <w:rPr>
                <w:spacing w:val="-17"/>
                <w:sz w:val="18"/>
              </w:rPr>
              <w:t xml:space="preserve"> </w:t>
            </w:r>
            <w:r>
              <w:rPr>
                <w:sz w:val="18"/>
              </w:rPr>
              <w:t>Education Service</w:t>
            </w:r>
            <w:r>
              <w:rPr>
                <w:spacing w:val="-8"/>
                <w:sz w:val="18"/>
              </w:rPr>
              <w:t xml:space="preserve"> </w:t>
            </w:r>
            <w:r>
              <w:rPr>
                <w:sz w:val="18"/>
              </w:rPr>
              <w:t>Plan</w:t>
            </w:r>
            <w:proofErr w:type="gramStart"/>
            <w:r>
              <w:rPr>
                <w:sz w:val="18"/>
              </w:rPr>
              <w:t>);</w:t>
            </w:r>
            <w:proofErr w:type="gramEnd"/>
          </w:p>
          <w:p w14:paraId="4048547F" w14:textId="77777777" w:rsidR="00901777" w:rsidRDefault="00C0138F">
            <w:pPr>
              <w:pStyle w:val="TableParagraph"/>
              <w:numPr>
                <w:ilvl w:val="0"/>
                <w:numId w:val="33"/>
              </w:numPr>
              <w:tabs>
                <w:tab w:val="left" w:pos="504"/>
                <w:tab w:val="left" w:pos="505"/>
              </w:tabs>
              <w:spacing w:line="211" w:lineRule="exact"/>
              <w:ind w:hanging="360"/>
              <w:rPr>
                <w:sz w:val="18"/>
              </w:rPr>
            </w:pPr>
            <w:r>
              <w:rPr>
                <w:sz w:val="18"/>
              </w:rPr>
              <w:t>A system for periodic review of discipline data by special</w:t>
            </w:r>
            <w:r>
              <w:rPr>
                <w:spacing w:val="-19"/>
                <w:sz w:val="18"/>
              </w:rPr>
              <w:t xml:space="preserve"> </w:t>
            </w:r>
            <w:proofErr w:type="gramStart"/>
            <w:r>
              <w:rPr>
                <w:sz w:val="18"/>
              </w:rPr>
              <w:t>populations;</w:t>
            </w:r>
            <w:proofErr w:type="gramEnd"/>
          </w:p>
          <w:p w14:paraId="31DE5485" w14:textId="77777777" w:rsidR="00901777" w:rsidRDefault="00C0138F">
            <w:pPr>
              <w:pStyle w:val="TableParagraph"/>
              <w:numPr>
                <w:ilvl w:val="0"/>
                <w:numId w:val="33"/>
              </w:numPr>
              <w:tabs>
                <w:tab w:val="left" w:pos="504"/>
                <w:tab w:val="left" w:pos="505"/>
              </w:tabs>
              <w:spacing w:line="230" w:lineRule="exact"/>
              <w:ind w:hanging="360"/>
              <w:rPr>
                <w:sz w:val="18"/>
              </w:rPr>
            </w:pPr>
            <w:r>
              <w:rPr>
                <w:sz w:val="18"/>
              </w:rPr>
              <w:t>Alternatives to</w:t>
            </w:r>
            <w:r>
              <w:rPr>
                <w:spacing w:val="-12"/>
                <w:sz w:val="18"/>
              </w:rPr>
              <w:t xml:space="preserve"> </w:t>
            </w:r>
            <w:r>
              <w:rPr>
                <w:sz w:val="18"/>
              </w:rPr>
              <w:t>suspension.</w:t>
            </w:r>
          </w:p>
          <w:p w14:paraId="395D37A0" w14:textId="77777777" w:rsidR="00901777" w:rsidRDefault="00901777">
            <w:pPr>
              <w:pStyle w:val="TableParagraph"/>
              <w:spacing w:before="6"/>
              <w:ind w:left="0"/>
              <w:rPr>
                <w:b/>
                <w:sz w:val="16"/>
              </w:rPr>
            </w:pPr>
          </w:p>
          <w:p w14:paraId="482BCFA3" w14:textId="77777777" w:rsidR="00901777" w:rsidRDefault="00C0138F">
            <w:pPr>
              <w:pStyle w:val="TableParagraph"/>
              <w:spacing w:line="220" w:lineRule="exact"/>
              <w:ind w:right="618"/>
              <w:rPr>
                <w:sz w:val="18"/>
              </w:rPr>
            </w:pPr>
            <w:r>
              <w:rPr>
                <w:sz w:val="18"/>
              </w:rPr>
              <w:t>M.G.L.c. 71,section 37H¾ , M.G.L.c. 76, section 21, and 603 CMR 53.00, M.G.L.c. 71, section 38R and Chapter 77 of the Acts of 2013.</w:t>
            </w:r>
          </w:p>
        </w:tc>
        <w:tc>
          <w:tcPr>
            <w:tcW w:w="2430" w:type="dxa"/>
            <w:tcBorders>
              <w:top w:val="single" w:sz="24" w:space="0" w:color="FFFFFF"/>
              <w:bottom w:val="single" w:sz="24" w:space="0" w:color="FFFFFF"/>
            </w:tcBorders>
            <w:shd w:val="clear" w:color="auto" w:fill="F8F8F8"/>
          </w:tcPr>
          <w:p w14:paraId="53C98A3D" w14:textId="77777777" w:rsidR="00901777" w:rsidRDefault="00901777"/>
        </w:tc>
      </w:tr>
      <w:tr w:rsidR="00901777" w14:paraId="06FC4178" w14:textId="77777777" w:rsidTr="00C15F47">
        <w:trPr>
          <w:trHeight w:hRule="exact" w:val="2983"/>
        </w:trPr>
        <w:tc>
          <w:tcPr>
            <w:tcW w:w="1051" w:type="dxa"/>
            <w:tcBorders>
              <w:top w:val="single" w:sz="24" w:space="0" w:color="FFFFFF"/>
              <w:bottom w:val="nil"/>
            </w:tcBorders>
            <w:shd w:val="clear" w:color="auto" w:fill="EAEAEA"/>
          </w:tcPr>
          <w:p w14:paraId="3FFD1040" w14:textId="77777777" w:rsidR="00901777" w:rsidRDefault="00C0138F">
            <w:pPr>
              <w:pStyle w:val="TableParagraph"/>
              <w:spacing w:before="43"/>
              <w:ind w:left="176" w:right="176"/>
              <w:jc w:val="center"/>
              <w:rPr>
                <w:b/>
                <w:sz w:val="18"/>
              </w:rPr>
            </w:pPr>
            <w:r>
              <w:rPr>
                <w:b/>
                <w:sz w:val="18"/>
              </w:rPr>
              <w:t>CR 12A</w:t>
            </w:r>
          </w:p>
        </w:tc>
        <w:tc>
          <w:tcPr>
            <w:tcW w:w="7328" w:type="dxa"/>
            <w:tcBorders>
              <w:top w:val="single" w:sz="24" w:space="0" w:color="FFFFFF"/>
              <w:bottom w:val="nil"/>
            </w:tcBorders>
            <w:shd w:val="clear" w:color="auto" w:fill="F8F8F8"/>
          </w:tcPr>
          <w:p w14:paraId="6A6539BE" w14:textId="77777777" w:rsidR="00901777" w:rsidRDefault="00C0138F">
            <w:pPr>
              <w:pStyle w:val="TableParagraph"/>
              <w:spacing w:before="43" w:line="220" w:lineRule="exact"/>
              <w:ind w:right="1178"/>
              <w:rPr>
                <w:b/>
                <w:sz w:val="18"/>
              </w:rPr>
            </w:pPr>
            <w:r>
              <w:rPr>
                <w:b/>
                <w:sz w:val="18"/>
              </w:rPr>
              <w:t>Annual and continuous notification concerning nondiscrimination and coordinators</w:t>
            </w:r>
          </w:p>
          <w:p w14:paraId="48652DB3" w14:textId="77777777" w:rsidR="00901777" w:rsidRDefault="00C0138F">
            <w:pPr>
              <w:pStyle w:val="TableParagraph"/>
              <w:numPr>
                <w:ilvl w:val="0"/>
                <w:numId w:val="32"/>
              </w:numPr>
              <w:tabs>
                <w:tab w:val="left" w:pos="504"/>
                <w:tab w:val="left" w:pos="505"/>
              </w:tabs>
              <w:spacing w:before="117" w:line="220" w:lineRule="auto"/>
              <w:ind w:right="361" w:hanging="360"/>
              <w:rPr>
                <w:sz w:val="18"/>
              </w:rPr>
            </w:pPr>
            <w:r>
              <w:rPr>
                <w:sz w:val="18"/>
              </w:rPr>
              <w:t>If the district offers vocational education programs, it advises students, parents, employees and the general public before the beginning of each school year that all vocational opportunities will be offered regardless of race, color, national origin, gender identity, sex, or disability. The notice includes a brief summary of program offerings and admission criteria and the name(s), office address(es),</w:t>
            </w:r>
            <w:r>
              <w:rPr>
                <w:spacing w:val="-25"/>
                <w:sz w:val="18"/>
              </w:rPr>
              <w:t xml:space="preserve"> </w:t>
            </w:r>
            <w:r>
              <w:rPr>
                <w:sz w:val="18"/>
              </w:rPr>
              <w:t>and phone number(s) of the person(s) designated under CR 11A to coordinate compliance under Title IX and Section</w:t>
            </w:r>
            <w:r>
              <w:rPr>
                <w:spacing w:val="-14"/>
                <w:sz w:val="18"/>
              </w:rPr>
              <w:t xml:space="preserve"> </w:t>
            </w:r>
            <w:r>
              <w:rPr>
                <w:sz w:val="18"/>
              </w:rPr>
              <w:t>504.</w:t>
            </w:r>
          </w:p>
          <w:p w14:paraId="6C9719A5" w14:textId="77777777" w:rsidR="00901777" w:rsidRDefault="00C0138F">
            <w:pPr>
              <w:pStyle w:val="TableParagraph"/>
              <w:numPr>
                <w:ilvl w:val="0"/>
                <w:numId w:val="32"/>
              </w:numPr>
              <w:tabs>
                <w:tab w:val="left" w:pos="504"/>
                <w:tab w:val="left" w:pos="505"/>
              </w:tabs>
              <w:spacing w:line="220" w:lineRule="auto"/>
              <w:ind w:right="387" w:hanging="360"/>
              <w:rPr>
                <w:sz w:val="18"/>
              </w:rPr>
            </w:pPr>
            <w:r>
              <w:rPr>
                <w:sz w:val="18"/>
              </w:rPr>
              <w:t>In all cases, the district takes continuing steps to notify applicants, students, parents, and employees (including those with impaired vision or hearing), as</w:t>
            </w:r>
            <w:r>
              <w:rPr>
                <w:spacing w:val="-24"/>
                <w:sz w:val="18"/>
              </w:rPr>
              <w:t xml:space="preserve"> </w:t>
            </w:r>
            <w:r>
              <w:rPr>
                <w:sz w:val="18"/>
              </w:rPr>
              <w:t>well as unions or professional organizations holding collective bargaining</w:t>
            </w:r>
            <w:r>
              <w:rPr>
                <w:spacing w:val="-22"/>
                <w:sz w:val="18"/>
              </w:rPr>
              <w:t xml:space="preserve"> </w:t>
            </w:r>
            <w:r>
              <w:rPr>
                <w:sz w:val="18"/>
              </w:rPr>
              <w:t>or</w:t>
            </w:r>
          </w:p>
        </w:tc>
        <w:tc>
          <w:tcPr>
            <w:tcW w:w="2430" w:type="dxa"/>
            <w:tcBorders>
              <w:top w:val="single" w:sz="24" w:space="0" w:color="FFFFFF"/>
              <w:bottom w:val="nil"/>
            </w:tcBorders>
            <w:shd w:val="clear" w:color="auto" w:fill="F8F8F8"/>
          </w:tcPr>
          <w:p w14:paraId="7BBFC52D" w14:textId="77777777" w:rsidR="00901777" w:rsidRDefault="00C0138F">
            <w:pPr>
              <w:pStyle w:val="TableParagraph"/>
              <w:spacing w:before="25" w:line="381" w:lineRule="auto"/>
              <w:ind w:left="793" w:right="720" w:hanging="53"/>
              <w:rPr>
                <w:sz w:val="18"/>
              </w:rPr>
            </w:pPr>
            <w:r>
              <w:rPr>
                <w:sz w:val="18"/>
              </w:rPr>
              <w:t>Documents Interviews</w:t>
            </w:r>
          </w:p>
        </w:tc>
      </w:tr>
    </w:tbl>
    <w:p w14:paraId="16683E49" w14:textId="77777777" w:rsidR="00901777" w:rsidRDefault="00901777">
      <w:pPr>
        <w:spacing w:line="381" w:lineRule="auto"/>
        <w:rPr>
          <w:sz w:val="18"/>
        </w:rPr>
        <w:sectPr w:rsidR="00901777">
          <w:headerReference w:type="default" r:id="rId172"/>
          <w:footerReference w:type="default" r:id="rId173"/>
          <w:pgSz w:w="12240" w:h="15840"/>
          <w:pgMar w:top="1460" w:right="0" w:bottom="940" w:left="580" w:header="0" w:footer="751" w:gutter="0"/>
          <w:pgNumType w:start="29"/>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26A0B0E4" w14:textId="77777777">
        <w:trPr>
          <w:trHeight w:hRule="exact" w:val="2873"/>
        </w:trPr>
        <w:tc>
          <w:tcPr>
            <w:tcW w:w="1051" w:type="dxa"/>
            <w:tcBorders>
              <w:top w:val="nil"/>
              <w:bottom w:val="single" w:sz="23" w:space="0" w:color="FFFFFF"/>
            </w:tcBorders>
            <w:shd w:val="clear" w:color="auto" w:fill="EAEAEA"/>
          </w:tcPr>
          <w:p w14:paraId="382A3802" w14:textId="77777777" w:rsidR="00901777" w:rsidRDefault="00901777"/>
        </w:tc>
        <w:tc>
          <w:tcPr>
            <w:tcW w:w="7328" w:type="dxa"/>
            <w:tcBorders>
              <w:top w:val="nil"/>
              <w:bottom w:val="single" w:sz="23" w:space="0" w:color="FFFFFF"/>
            </w:tcBorders>
            <w:shd w:val="clear" w:color="auto" w:fill="F8F8F8"/>
          </w:tcPr>
          <w:p w14:paraId="46B37520" w14:textId="77777777" w:rsidR="00901777" w:rsidRDefault="00C0138F">
            <w:pPr>
              <w:pStyle w:val="TableParagraph"/>
              <w:spacing w:before="41" w:line="220" w:lineRule="auto"/>
              <w:ind w:left="504" w:right="412"/>
              <w:rPr>
                <w:sz w:val="18"/>
              </w:rPr>
            </w:pPr>
            <w:r>
              <w:rPr>
                <w:sz w:val="18"/>
              </w:rPr>
              <w:t>professional agreements with the district, that it does not discriminate on the basis of race, color, national origin, gender identity, sex, or disability. This notice, also, includes the name(s), office address(es), and phone number(s) of the person(s) designated under CR 11A to coordinate compliance under Title IX and Section 504.</w:t>
            </w:r>
          </w:p>
          <w:p w14:paraId="6DA122A4" w14:textId="77777777" w:rsidR="00901777" w:rsidRDefault="00C0138F">
            <w:pPr>
              <w:pStyle w:val="TableParagraph"/>
              <w:tabs>
                <w:tab w:val="left" w:pos="504"/>
              </w:tabs>
              <w:spacing w:line="220" w:lineRule="auto"/>
              <w:ind w:left="504" w:right="465" w:hanging="361"/>
              <w:rPr>
                <w:sz w:val="18"/>
              </w:rPr>
            </w:pPr>
            <w:r>
              <w:rPr>
                <w:sz w:val="18"/>
              </w:rPr>
              <w:t>3.</w:t>
            </w:r>
            <w:r>
              <w:rPr>
                <w:sz w:val="18"/>
              </w:rPr>
              <w:tab/>
              <w:t>Written materials and other media used to publicize a school include</w:t>
            </w:r>
            <w:r>
              <w:rPr>
                <w:spacing w:val="-20"/>
                <w:sz w:val="18"/>
              </w:rPr>
              <w:t xml:space="preserve"> </w:t>
            </w:r>
            <w:r>
              <w:rPr>
                <w:sz w:val="18"/>
              </w:rPr>
              <w:t>a</w:t>
            </w:r>
            <w:r>
              <w:rPr>
                <w:spacing w:val="-3"/>
                <w:sz w:val="18"/>
              </w:rPr>
              <w:t xml:space="preserve"> </w:t>
            </w:r>
            <w:r>
              <w:rPr>
                <w:sz w:val="18"/>
              </w:rPr>
              <w:t>notice that the school does not discriminate on the basis of race, color, national</w:t>
            </w:r>
            <w:r>
              <w:rPr>
                <w:spacing w:val="-25"/>
                <w:sz w:val="18"/>
              </w:rPr>
              <w:t xml:space="preserve"> </w:t>
            </w:r>
            <w:r>
              <w:rPr>
                <w:sz w:val="18"/>
              </w:rPr>
              <w:t>origin, sex, gender identity, disability, religion, or sexual</w:t>
            </w:r>
            <w:r>
              <w:rPr>
                <w:spacing w:val="-31"/>
                <w:sz w:val="18"/>
              </w:rPr>
              <w:t xml:space="preserve"> </w:t>
            </w:r>
            <w:r>
              <w:rPr>
                <w:sz w:val="18"/>
              </w:rPr>
              <w:t>orientation.</w:t>
            </w:r>
          </w:p>
          <w:p w14:paraId="59BADB7F" w14:textId="77777777" w:rsidR="00901777" w:rsidRDefault="00C0138F">
            <w:pPr>
              <w:pStyle w:val="TableParagraph"/>
              <w:spacing w:before="203" w:line="230" w:lineRule="exact"/>
              <w:rPr>
                <w:sz w:val="18"/>
              </w:rPr>
            </w:pPr>
            <w:r>
              <w:rPr>
                <w:sz w:val="18"/>
              </w:rPr>
              <w:t>Title VI:  42 U.S.C. 2000d; 34 CFR 100.6(d); Title IX: 20 U.S.C. 1681; 34 CFR 106.8(a),</w:t>
            </w:r>
          </w:p>
          <w:p w14:paraId="708382F5" w14:textId="77777777" w:rsidR="00901777" w:rsidRDefault="00C0138F">
            <w:pPr>
              <w:pStyle w:val="TableParagraph"/>
              <w:spacing w:line="220" w:lineRule="exact"/>
              <w:rPr>
                <w:sz w:val="18"/>
              </w:rPr>
            </w:pPr>
            <w:r>
              <w:rPr>
                <w:sz w:val="18"/>
              </w:rPr>
              <w:t xml:space="preserve">106.9; Section 504: 29 U.S.C. 794; 34 CFR 104.8; M.G.L. c. 76, s. 5; M.G.L. c. 71, s. </w:t>
            </w:r>
            <w:proofErr w:type="gramStart"/>
            <w:r>
              <w:rPr>
                <w:sz w:val="18"/>
              </w:rPr>
              <w:t>89;</w:t>
            </w:r>
            <w:proofErr w:type="gramEnd"/>
          </w:p>
          <w:p w14:paraId="0043D975" w14:textId="77777777" w:rsidR="00901777" w:rsidRDefault="00C0138F">
            <w:pPr>
              <w:pStyle w:val="TableParagraph"/>
              <w:spacing w:line="230" w:lineRule="exact"/>
              <w:rPr>
                <w:sz w:val="18"/>
              </w:rPr>
            </w:pPr>
            <w:r>
              <w:rPr>
                <w:sz w:val="18"/>
              </w:rPr>
              <w:t>M.G.L. c. 151B; 603 CMR 26.02(2) as amended by Chapter 199 of the Acts of 2011.</w:t>
            </w:r>
          </w:p>
        </w:tc>
        <w:tc>
          <w:tcPr>
            <w:tcW w:w="2430" w:type="dxa"/>
            <w:tcBorders>
              <w:top w:val="nil"/>
              <w:bottom w:val="single" w:sz="23" w:space="0" w:color="FFFFFF"/>
            </w:tcBorders>
            <w:shd w:val="clear" w:color="auto" w:fill="F8F8F8"/>
          </w:tcPr>
          <w:p w14:paraId="45FA1912" w14:textId="77777777" w:rsidR="00901777" w:rsidRDefault="00901777"/>
        </w:tc>
      </w:tr>
      <w:tr w:rsidR="00901777" w14:paraId="7744AD49" w14:textId="77777777">
        <w:trPr>
          <w:trHeight w:hRule="exact" w:val="9828"/>
        </w:trPr>
        <w:tc>
          <w:tcPr>
            <w:tcW w:w="1051" w:type="dxa"/>
            <w:tcBorders>
              <w:top w:val="single" w:sz="23" w:space="0" w:color="FFFFFF"/>
              <w:bottom w:val="nil"/>
            </w:tcBorders>
            <w:shd w:val="clear" w:color="auto" w:fill="EAEAEA"/>
          </w:tcPr>
          <w:p w14:paraId="7DAEEB86" w14:textId="77777777" w:rsidR="00901777" w:rsidRDefault="00C0138F">
            <w:pPr>
              <w:pStyle w:val="TableParagraph"/>
              <w:spacing w:before="44"/>
              <w:ind w:left="259"/>
              <w:rPr>
                <w:b/>
                <w:sz w:val="18"/>
              </w:rPr>
            </w:pPr>
            <w:r>
              <w:rPr>
                <w:b/>
                <w:sz w:val="18"/>
              </w:rPr>
              <w:t>CR 16</w:t>
            </w:r>
          </w:p>
        </w:tc>
        <w:tc>
          <w:tcPr>
            <w:tcW w:w="7328" w:type="dxa"/>
            <w:tcBorders>
              <w:top w:val="single" w:sz="23" w:space="0" w:color="FFFFFF"/>
              <w:bottom w:val="nil"/>
            </w:tcBorders>
            <w:shd w:val="clear" w:color="auto" w:fill="F8F8F8"/>
          </w:tcPr>
          <w:p w14:paraId="3A8E6592" w14:textId="77777777" w:rsidR="00901777" w:rsidRDefault="00C0138F">
            <w:pPr>
              <w:pStyle w:val="TableParagraph"/>
              <w:spacing w:before="44" w:line="220" w:lineRule="exact"/>
              <w:rPr>
                <w:b/>
                <w:sz w:val="18"/>
              </w:rPr>
            </w:pPr>
            <w:r>
              <w:rPr>
                <w:b/>
                <w:sz w:val="18"/>
              </w:rPr>
              <w:t>Notice to students 16 or over leaving school without a high school diploma, certificate of attainment, or certificate of completion</w:t>
            </w:r>
          </w:p>
          <w:p w14:paraId="03DB6F7B" w14:textId="77777777" w:rsidR="00901777" w:rsidRDefault="00C0138F">
            <w:pPr>
              <w:pStyle w:val="TableParagraph"/>
              <w:numPr>
                <w:ilvl w:val="0"/>
                <w:numId w:val="31"/>
              </w:numPr>
              <w:tabs>
                <w:tab w:val="left" w:pos="504"/>
                <w:tab w:val="left" w:pos="505"/>
              </w:tabs>
              <w:spacing w:before="116" w:line="220" w:lineRule="auto"/>
              <w:ind w:right="379" w:hanging="360"/>
              <w:rPr>
                <w:sz w:val="18"/>
              </w:rPr>
            </w:pPr>
            <w:r>
              <w:rPr>
                <w:sz w:val="18"/>
              </w:rPr>
              <w:t>No student who has not graduated from high school shall be considered to</w:t>
            </w:r>
            <w:r>
              <w:rPr>
                <w:spacing w:val="-19"/>
                <w:sz w:val="18"/>
              </w:rPr>
              <w:t xml:space="preserve"> </w:t>
            </w:r>
            <w:r>
              <w:rPr>
                <w:sz w:val="18"/>
              </w:rPr>
              <w:t>have permanently left public school unless an administrator of the school where the student last attended has sent notice within five days from the student’s tenth consecutive absence to the student and the parent /guardian of the student in English and the primary language of the parent or guardian (to the extent practicable). The notice shall offer at least two dates and times for an exit interview between the superintendent (or designee) and the student and the parent/guardian to occur prior to the student permanently leaving school. The notice shall include contact information for scheduling the exit interview and indicate that the parties shall agree to a date and time for the exit interview and that the interview shall occur within 10 days of the notice. The time and the date for the exit interview may be extended at the request of the parent/guardian but for no longer than 14 days. The superintendent or designee may proceed with the exit interview without a parent/guardian if the superintendent or designee makes a good faith effort to include the</w:t>
            </w:r>
            <w:r>
              <w:rPr>
                <w:spacing w:val="-11"/>
                <w:sz w:val="18"/>
              </w:rPr>
              <w:t xml:space="preserve"> </w:t>
            </w:r>
            <w:r>
              <w:rPr>
                <w:sz w:val="18"/>
              </w:rPr>
              <w:t>parent/guardian.</w:t>
            </w:r>
          </w:p>
          <w:p w14:paraId="14506235" w14:textId="77777777" w:rsidR="00901777" w:rsidRDefault="00C0138F">
            <w:pPr>
              <w:pStyle w:val="TableParagraph"/>
              <w:numPr>
                <w:ilvl w:val="0"/>
                <w:numId w:val="31"/>
              </w:numPr>
              <w:tabs>
                <w:tab w:val="left" w:pos="504"/>
                <w:tab w:val="left" w:pos="505"/>
              </w:tabs>
              <w:spacing w:line="220" w:lineRule="auto"/>
              <w:ind w:right="343" w:hanging="360"/>
              <w:rPr>
                <w:sz w:val="18"/>
              </w:rPr>
            </w:pPr>
            <w:r>
              <w:rPr>
                <w:sz w:val="18"/>
              </w:rPr>
              <w:t>The exit interview shall be for the purpose of discussing the reasons for the student permanently leaving school and to consider alternative education programs and services available to the student. The superintendent (or designee) shall convene a team of school personnel, such as the principal, guidance counselor, teachers, attendance officer and other relevant school staff, to participate in the exit interview with the student and the parent/guardian. During the exit interview, the student shall be given information about the detrimental effects of early withdrawal from school, the benefits of earning a high school diploma and a list of alternative education programs and services available to</w:t>
            </w:r>
            <w:r>
              <w:rPr>
                <w:spacing w:val="-25"/>
                <w:sz w:val="18"/>
              </w:rPr>
              <w:t xml:space="preserve"> </w:t>
            </w:r>
            <w:r>
              <w:rPr>
                <w:sz w:val="18"/>
              </w:rPr>
              <w:t>the student.</w:t>
            </w:r>
          </w:p>
          <w:p w14:paraId="6AD43849" w14:textId="77777777" w:rsidR="00901777" w:rsidRDefault="00C0138F">
            <w:pPr>
              <w:pStyle w:val="TableParagraph"/>
              <w:numPr>
                <w:ilvl w:val="0"/>
                <w:numId w:val="31"/>
              </w:numPr>
              <w:tabs>
                <w:tab w:val="left" w:pos="504"/>
                <w:tab w:val="left" w:pos="505"/>
              </w:tabs>
              <w:spacing w:before="3" w:line="220" w:lineRule="exact"/>
              <w:ind w:right="348" w:hanging="360"/>
              <w:rPr>
                <w:sz w:val="18"/>
              </w:rPr>
            </w:pPr>
            <w:r>
              <w:rPr>
                <w:sz w:val="18"/>
              </w:rPr>
              <w:t>Any district serving students in high school grades sends annual written notice</w:t>
            </w:r>
            <w:r>
              <w:rPr>
                <w:spacing w:val="-26"/>
                <w:sz w:val="18"/>
              </w:rPr>
              <w:t xml:space="preserve"> </w:t>
            </w:r>
            <w:r>
              <w:rPr>
                <w:sz w:val="18"/>
              </w:rPr>
              <w:t>to former students who have not yet earned their competency determination and who have not transferred to another</w:t>
            </w:r>
            <w:r>
              <w:rPr>
                <w:spacing w:val="-12"/>
                <w:sz w:val="18"/>
              </w:rPr>
              <w:t xml:space="preserve"> </w:t>
            </w:r>
            <w:r>
              <w:rPr>
                <w:sz w:val="18"/>
              </w:rPr>
              <w:t>school</w:t>
            </w:r>
          </w:p>
          <w:p w14:paraId="6A8028BA" w14:textId="77777777" w:rsidR="00901777" w:rsidRDefault="00C0138F">
            <w:pPr>
              <w:pStyle w:val="TableParagraph"/>
              <w:numPr>
                <w:ilvl w:val="1"/>
                <w:numId w:val="31"/>
              </w:numPr>
              <w:tabs>
                <w:tab w:val="left" w:pos="915"/>
                <w:tab w:val="left" w:pos="916"/>
              </w:tabs>
              <w:spacing w:line="220" w:lineRule="exact"/>
              <w:ind w:right="884"/>
              <w:rPr>
                <w:sz w:val="18"/>
              </w:rPr>
            </w:pPr>
            <w:r>
              <w:rPr>
                <w:sz w:val="18"/>
              </w:rPr>
              <w:t>to inform them of the availability of publicly funded post-high school academic support programs</w:t>
            </w:r>
            <w:r>
              <w:rPr>
                <w:spacing w:val="-12"/>
                <w:sz w:val="18"/>
              </w:rPr>
              <w:t xml:space="preserve"> </w:t>
            </w:r>
            <w:r>
              <w:rPr>
                <w:sz w:val="18"/>
              </w:rPr>
              <w:t>and</w:t>
            </w:r>
          </w:p>
          <w:p w14:paraId="51A74A1A" w14:textId="77777777" w:rsidR="00901777" w:rsidRDefault="00C0138F">
            <w:pPr>
              <w:pStyle w:val="TableParagraph"/>
              <w:numPr>
                <w:ilvl w:val="1"/>
                <w:numId w:val="31"/>
              </w:numPr>
              <w:tabs>
                <w:tab w:val="left" w:pos="915"/>
                <w:tab w:val="left" w:pos="916"/>
              </w:tabs>
              <w:spacing w:line="211" w:lineRule="exact"/>
              <w:rPr>
                <w:sz w:val="18"/>
              </w:rPr>
            </w:pPr>
            <w:r>
              <w:rPr>
                <w:sz w:val="18"/>
              </w:rPr>
              <w:t>to encourage them to participate in those</w:t>
            </w:r>
            <w:r>
              <w:rPr>
                <w:spacing w:val="-11"/>
                <w:sz w:val="18"/>
              </w:rPr>
              <w:t xml:space="preserve"> </w:t>
            </w:r>
            <w:r>
              <w:rPr>
                <w:sz w:val="18"/>
              </w:rPr>
              <w:t>programs.</w:t>
            </w:r>
          </w:p>
          <w:p w14:paraId="19D29BD1" w14:textId="77777777" w:rsidR="00901777" w:rsidRDefault="00C0138F">
            <w:pPr>
              <w:pStyle w:val="TableParagraph"/>
              <w:spacing w:before="9" w:line="220" w:lineRule="exact"/>
              <w:ind w:left="103" w:right="330"/>
              <w:rPr>
                <w:sz w:val="18"/>
              </w:rPr>
            </w:pPr>
            <w:r>
              <w:rPr>
                <w:sz w:val="18"/>
              </w:rPr>
              <w:t>At a minimum, the district sends annual written notice by first class mail to the last known address of each such student who attended a high school in the district within the past two years.</w:t>
            </w:r>
          </w:p>
          <w:p w14:paraId="3FB068A2" w14:textId="77777777" w:rsidR="00901777" w:rsidRDefault="00C0138F">
            <w:pPr>
              <w:pStyle w:val="TableParagraph"/>
              <w:numPr>
                <w:ilvl w:val="0"/>
                <w:numId w:val="31"/>
              </w:numPr>
              <w:tabs>
                <w:tab w:val="left" w:pos="504"/>
                <w:tab w:val="left" w:pos="505"/>
              </w:tabs>
              <w:spacing w:line="220" w:lineRule="auto"/>
              <w:ind w:right="458" w:hanging="360"/>
              <w:rPr>
                <w:sz w:val="18"/>
              </w:rPr>
            </w:pPr>
            <w:r>
              <w:rPr>
                <w:sz w:val="18"/>
              </w:rPr>
              <w:t>The Superintendent shall annually report to the Department the number of students sixteen years of age or older who have permanently left school, the reasons for such leaving and any alternative educational or other placement</w:t>
            </w:r>
            <w:r>
              <w:rPr>
                <w:spacing w:val="-18"/>
                <w:sz w:val="18"/>
              </w:rPr>
              <w:t xml:space="preserve"> </w:t>
            </w:r>
            <w:r>
              <w:rPr>
                <w:sz w:val="18"/>
              </w:rPr>
              <w:t>the student has</w:t>
            </w:r>
            <w:r>
              <w:rPr>
                <w:spacing w:val="-4"/>
                <w:sz w:val="18"/>
              </w:rPr>
              <w:t xml:space="preserve"> </w:t>
            </w:r>
            <w:r>
              <w:rPr>
                <w:sz w:val="18"/>
              </w:rPr>
              <w:t>taken.</w:t>
            </w:r>
          </w:p>
          <w:p w14:paraId="6DAAE22B" w14:textId="77777777" w:rsidR="00901777" w:rsidRDefault="00901777">
            <w:pPr>
              <w:pStyle w:val="TableParagraph"/>
              <w:spacing w:before="9"/>
              <w:ind w:left="0"/>
              <w:rPr>
                <w:b/>
                <w:sz w:val="16"/>
              </w:rPr>
            </w:pPr>
          </w:p>
          <w:p w14:paraId="4FB38B39" w14:textId="77777777" w:rsidR="00901777" w:rsidRDefault="00C0138F">
            <w:pPr>
              <w:pStyle w:val="TableParagraph"/>
              <w:spacing w:line="222" w:lineRule="exact"/>
              <w:ind w:right="440"/>
              <w:rPr>
                <w:sz w:val="18"/>
              </w:rPr>
            </w:pPr>
            <w:r>
              <w:rPr>
                <w:sz w:val="18"/>
              </w:rPr>
              <w:t>M.G.L. c. 76, ss. 5, 18 as amended by 2012, 222, Sec. 8 effective July 1, 2014; St. 1965, c. 741</w:t>
            </w:r>
          </w:p>
        </w:tc>
        <w:tc>
          <w:tcPr>
            <w:tcW w:w="2430" w:type="dxa"/>
            <w:tcBorders>
              <w:top w:val="single" w:sz="23" w:space="0" w:color="FFFFFF"/>
              <w:bottom w:val="nil"/>
            </w:tcBorders>
            <w:shd w:val="clear" w:color="auto" w:fill="F8F8F8"/>
          </w:tcPr>
          <w:p w14:paraId="35F0F06F" w14:textId="77777777" w:rsidR="00901777" w:rsidRDefault="00C0138F">
            <w:pPr>
              <w:pStyle w:val="TableParagraph"/>
              <w:spacing w:before="26" w:line="379" w:lineRule="auto"/>
              <w:ind w:left="793" w:right="720" w:hanging="53"/>
              <w:rPr>
                <w:sz w:val="18"/>
              </w:rPr>
            </w:pPr>
            <w:r>
              <w:rPr>
                <w:sz w:val="18"/>
              </w:rPr>
              <w:t>Documents Interviews</w:t>
            </w:r>
          </w:p>
        </w:tc>
      </w:tr>
    </w:tbl>
    <w:p w14:paraId="20B8B6FE" w14:textId="77777777" w:rsidR="00901777" w:rsidRDefault="00901777">
      <w:pPr>
        <w:spacing w:line="379" w:lineRule="auto"/>
        <w:rPr>
          <w:sz w:val="18"/>
        </w:rPr>
        <w:sectPr w:rsidR="00901777">
          <w:headerReference w:type="default" r:id="rId174"/>
          <w:footerReference w:type="default" r:id="rId175"/>
          <w:pgSz w:w="12240" w:h="15840"/>
          <w:pgMar w:top="1460" w:right="0" w:bottom="940" w:left="580" w:header="0" w:footer="751" w:gutter="0"/>
          <w:pgNumType w:start="30"/>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2144098C" w14:textId="77777777">
        <w:trPr>
          <w:trHeight w:hRule="exact" w:val="8758"/>
        </w:trPr>
        <w:tc>
          <w:tcPr>
            <w:tcW w:w="1051" w:type="dxa"/>
            <w:tcBorders>
              <w:left w:val="single" w:sz="18" w:space="0" w:color="FFFFFF"/>
              <w:right w:val="single" w:sz="18" w:space="0" w:color="FFFFFF"/>
            </w:tcBorders>
            <w:shd w:val="clear" w:color="auto" w:fill="EAEAEA"/>
          </w:tcPr>
          <w:p w14:paraId="6950F048" w14:textId="77777777" w:rsidR="00901777" w:rsidRDefault="00C0138F">
            <w:pPr>
              <w:pStyle w:val="TableParagraph"/>
              <w:spacing w:before="43"/>
              <w:ind w:left="195"/>
              <w:rPr>
                <w:b/>
                <w:sz w:val="18"/>
              </w:rPr>
            </w:pPr>
            <w:r>
              <w:rPr>
                <w:b/>
                <w:sz w:val="18"/>
              </w:rPr>
              <w:lastRenderedPageBreak/>
              <w:t>CR 17A</w:t>
            </w:r>
          </w:p>
        </w:tc>
        <w:tc>
          <w:tcPr>
            <w:tcW w:w="7328" w:type="dxa"/>
            <w:tcBorders>
              <w:left w:val="single" w:sz="18" w:space="0" w:color="FFFFFF"/>
              <w:right w:val="single" w:sz="18" w:space="0" w:color="FFFFFF"/>
            </w:tcBorders>
            <w:shd w:val="clear" w:color="auto" w:fill="F8F8F8"/>
          </w:tcPr>
          <w:p w14:paraId="611EFB55" w14:textId="77777777" w:rsidR="00901777" w:rsidRDefault="00C0138F">
            <w:pPr>
              <w:pStyle w:val="TableParagraph"/>
              <w:spacing w:before="43" w:line="220" w:lineRule="exact"/>
              <w:ind w:right="375"/>
              <w:rPr>
                <w:b/>
                <w:sz w:val="18"/>
              </w:rPr>
            </w:pPr>
            <w:r>
              <w:rPr>
                <w:b/>
                <w:sz w:val="18"/>
              </w:rPr>
              <w:t xml:space="preserve">Use of physical restraint on any student enrolled in a </w:t>
            </w:r>
            <w:proofErr w:type="gramStart"/>
            <w:r>
              <w:rPr>
                <w:b/>
                <w:sz w:val="18"/>
              </w:rPr>
              <w:t>publicly-funded</w:t>
            </w:r>
            <w:proofErr w:type="gramEnd"/>
            <w:r>
              <w:rPr>
                <w:b/>
                <w:sz w:val="18"/>
              </w:rPr>
              <w:t xml:space="preserve"> education program</w:t>
            </w:r>
          </w:p>
          <w:p w14:paraId="7C9CCB69" w14:textId="77777777" w:rsidR="00901777" w:rsidRDefault="00C0138F">
            <w:pPr>
              <w:pStyle w:val="TableParagraph"/>
              <w:numPr>
                <w:ilvl w:val="0"/>
                <w:numId w:val="30"/>
              </w:numPr>
              <w:tabs>
                <w:tab w:val="left" w:pos="504"/>
                <w:tab w:val="left" w:pos="505"/>
              </w:tabs>
              <w:spacing w:before="116" w:line="220" w:lineRule="auto"/>
              <w:ind w:right="617" w:hanging="360"/>
              <w:rPr>
                <w:sz w:val="18"/>
              </w:rPr>
            </w:pPr>
            <w:r>
              <w:rPr>
                <w:sz w:val="18"/>
              </w:rPr>
              <w:t>Public education programs must develop and implement written restraint prevention and behavior support policy and procedures consistent with new regulations under 603 CMR 46.00 regarding appropriate responses to</w:t>
            </w:r>
            <w:r>
              <w:rPr>
                <w:spacing w:val="-28"/>
                <w:sz w:val="18"/>
              </w:rPr>
              <w:t xml:space="preserve"> </w:t>
            </w:r>
            <w:r>
              <w:rPr>
                <w:sz w:val="18"/>
              </w:rPr>
              <w:t>student behavior that may require immediate</w:t>
            </w:r>
            <w:r>
              <w:rPr>
                <w:spacing w:val="-12"/>
                <w:sz w:val="18"/>
              </w:rPr>
              <w:t xml:space="preserve"> </w:t>
            </w:r>
            <w:r>
              <w:rPr>
                <w:sz w:val="18"/>
              </w:rPr>
              <w:t>intervention.</w:t>
            </w:r>
          </w:p>
          <w:p w14:paraId="26346BB0" w14:textId="77777777" w:rsidR="00901777" w:rsidRDefault="00C0138F">
            <w:pPr>
              <w:pStyle w:val="TableParagraph"/>
              <w:numPr>
                <w:ilvl w:val="1"/>
                <w:numId w:val="30"/>
              </w:numPr>
              <w:tabs>
                <w:tab w:val="left" w:pos="915"/>
                <w:tab w:val="left" w:pos="916"/>
              </w:tabs>
              <w:spacing w:line="220" w:lineRule="auto"/>
              <w:ind w:right="586"/>
              <w:rPr>
                <w:sz w:val="18"/>
              </w:rPr>
            </w:pPr>
            <w:r>
              <w:rPr>
                <w:sz w:val="18"/>
              </w:rPr>
              <w:t>restraint prevention and behavior support policy and procedures shall</w:t>
            </w:r>
            <w:r>
              <w:rPr>
                <w:spacing w:val="-23"/>
                <w:sz w:val="18"/>
              </w:rPr>
              <w:t xml:space="preserve"> </w:t>
            </w:r>
            <w:r>
              <w:rPr>
                <w:sz w:val="18"/>
              </w:rPr>
              <w:t>be annually reviewed and provided to program staff and made available to parents of enrolled</w:t>
            </w:r>
            <w:r>
              <w:rPr>
                <w:spacing w:val="-7"/>
                <w:sz w:val="18"/>
              </w:rPr>
              <w:t xml:space="preserve"> </w:t>
            </w:r>
            <w:r>
              <w:rPr>
                <w:sz w:val="18"/>
              </w:rPr>
              <w:t>students.</w:t>
            </w:r>
          </w:p>
          <w:p w14:paraId="4414122F" w14:textId="77777777" w:rsidR="00901777" w:rsidRDefault="00C0138F">
            <w:pPr>
              <w:pStyle w:val="TableParagraph"/>
              <w:numPr>
                <w:ilvl w:val="1"/>
                <w:numId w:val="30"/>
              </w:numPr>
              <w:tabs>
                <w:tab w:val="left" w:pos="915"/>
                <w:tab w:val="left" w:pos="916"/>
              </w:tabs>
              <w:spacing w:line="220" w:lineRule="auto"/>
              <w:ind w:right="302"/>
              <w:rPr>
                <w:sz w:val="18"/>
              </w:rPr>
            </w:pPr>
            <w:r>
              <w:rPr>
                <w:sz w:val="18"/>
              </w:rPr>
              <w:t>restraint prevention and behavior support policy and procedures shall include, but not be limited to: methods for preventing student violence, self- injurious behavior and suicide; methods for engaging parents and youth in discussions about restraint prevention and use; a description and explanation of the program’s alternatives to physical restraint and method of physical restraint in emergency situations; a statement prohibiting: medication restraint, mechanical restraint, prone restraint unless permitted pursuant to 603 CMR 46.03(1)(b), seclusion, and the use of restraint inconsistent with 603 CMR 46.00; a description of the program’s training requirements, reporting requirements, and follow-up procedures; a procedure for receiving and investigating complaints; a procedure for conducting periodic review of data and documentation on the program’s use of restraint; a procedure for implementing the reporting requirements; a procedure for making both oral and written notification to the parent; and a procedure for the use of</w:t>
            </w:r>
            <w:r>
              <w:rPr>
                <w:spacing w:val="-5"/>
                <w:sz w:val="18"/>
              </w:rPr>
              <w:t xml:space="preserve"> </w:t>
            </w:r>
            <w:r>
              <w:rPr>
                <w:sz w:val="18"/>
              </w:rPr>
              <w:t>time-out.</w:t>
            </w:r>
          </w:p>
          <w:p w14:paraId="510A6758" w14:textId="77777777" w:rsidR="00901777" w:rsidRDefault="00C0138F">
            <w:pPr>
              <w:pStyle w:val="TableParagraph"/>
              <w:numPr>
                <w:ilvl w:val="0"/>
                <w:numId w:val="30"/>
              </w:numPr>
              <w:tabs>
                <w:tab w:val="left" w:pos="504"/>
                <w:tab w:val="left" w:pos="505"/>
              </w:tabs>
              <w:spacing w:line="220" w:lineRule="auto"/>
              <w:ind w:right="540" w:hanging="360"/>
              <w:rPr>
                <w:sz w:val="18"/>
              </w:rPr>
            </w:pPr>
            <w:r>
              <w:rPr>
                <w:sz w:val="18"/>
              </w:rPr>
              <w:t>Each principal or director shall determine a time and method to provide all program staff with training regarding the program’s restraint prevention and behavior support policy and requirements when restraint is used. Such</w:t>
            </w:r>
            <w:r>
              <w:rPr>
                <w:spacing w:val="-22"/>
                <w:sz w:val="18"/>
              </w:rPr>
              <w:t xml:space="preserve"> </w:t>
            </w:r>
            <w:r>
              <w:rPr>
                <w:sz w:val="18"/>
              </w:rPr>
              <w:t>training shall occur within the first month of each school year and, for employees hired after the school year begins, within a month of their</w:t>
            </w:r>
            <w:r>
              <w:rPr>
                <w:spacing w:val="-24"/>
                <w:sz w:val="18"/>
              </w:rPr>
              <w:t xml:space="preserve"> </w:t>
            </w:r>
            <w:r>
              <w:rPr>
                <w:sz w:val="18"/>
              </w:rPr>
              <w:t>employment.</w:t>
            </w:r>
          </w:p>
          <w:p w14:paraId="172B85BF" w14:textId="77777777" w:rsidR="00901777" w:rsidRDefault="00C0138F">
            <w:pPr>
              <w:pStyle w:val="TableParagraph"/>
              <w:numPr>
                <w:ilvl w:val="0"/>
                <w:numId w:val="30"/>
              </w:numPr>
              <w:tabs>
                <w:tab w:val="left" w:pos="504"/>
                <w:tab w:val="left" w:pos="505"/>
              </w:tabs>
              <w:spacing w:line="220" w:lineRule="auto"/>
              <w:ind w:right="529" w:hanging="360"/>
              <w:rPr>
                <w:sz w:val="18"/>
              </w:rPr>
            </w:pPr>
            <w:r>
              <w:rPr>
                <w:sz w:val="18"/>
              </w:rPr>
              <w:t>At the beginning of each school year, the principal of each public education program or his/her designee shall identify program staff who are authorized</w:t>
            </w:r>
            <w:r>
              <w:rPr>
                <w:spacing w:val="-23"/>
                <w:sz w:val="18"/>
              </w:rPr>
              <w:t xml:space="preserve"> </w:t>
            </w:r>
            <w:r>
              <w:rPr>
                <w:sz w:val="18"/>
              </w:rPr>
              <w:t>to serve as a school-wide resource to assist in ensuring proper administration of physical restraint. Such staff shall have in-depth training on the use of physical restraint.</w:t>
            </w:r>
          </w:p>
          <w:p w14:paraId="7BB69DA4" w14:textId="77777777" w:rsidR="00901777" w:rsidRDefault="00C0138F">
            <w:pPr>
              <w:pStyle w:val="TableParagraph"/>
              <w:numPr>
                <w:ilvl w:val="0"/>
                <w:numId w:val="30"/>
              </w:numPr>
              <w:tabs>
                <w:tab w:val="left" w:pos="504"/>
                <w:tab w:val="left" w:pos="505"/>
              </w:tabs>
              <w:spacing w:line="220" w:lineRule="auto"/>
              <w:ind w:right="406" w:hanging="360"/>
              <w:rPr>
                <w:sz w:val="18"/>
              </w:rPr>
            </w:pPr>
            <w:r>
              <w:rPr>
                <w:sz w:val="18"/>
              </w:rPr>
              <w:t>The program administers physical restraint on students only in emergency situations of last resort when needed to protect a student and/or a member of the school community from assault or imminent, serious, physical harm and</w:t>
            </w:r>
            <w:r>
              <w:rPr>
                <w:spacing w:val="-31"/>
                <w:sz w:val="18"/>
              </w:rPr>
              <w:t xml:space="preserve"> </w:t>
            </w:r>
            <w:r>
              <w:rPr>
                <w:sz w:val="18"/>
              </w:rPr>
              <w:t>with extreme caution in order to prevent or minimize any harm to the student as a result of the use of physical</w:t>
            </w:r>
            <w:r>
              <w:rPr>
                <w:spacing w:val="-14"/>
                <w:sz w:val="18"/>
              </w:rPr>
              <w:t xml:space="preserve"> </w:t>
            </w:r>
            <w:r>
              <w:rPr>
                <w:sz w:val="18"/>
              </w:rPr>
              <w:t>restraint.</w:t>
            </w:r>
          </w:p>
        </w:tc>
        <w:tc>
          <w:tcPr>
            <w:tcW w:w="2430" w:type="dxa"/>
            <w:tcBorders>
              <w:left w:val="single" w:sz="18" w:space="0" w:color="FFFFFF"/>
              <w:right w:val="single" w:sz="18" w:space="0" w:color="FFFFFF"/>
            </w:tcBorders>
            <w:shd w:val="clear" w:color="auto" w:fill="F8F8F8"/>
          </w:tcPr>
          <w:p w14:paraId="27CA91B1" w14:textId="77777777" w:rsidR="00901777" w:rsidRDefault="00C0138F">
            <w:pPr>
              <w:pStyle w:val="TableParagraph"/>
              <w:spacing w:before="25" w:line="381" w:lineRule="auto"/>
              <w:ind w:left="793" w:right="720" w:hanging="53"/>
              <w:rPr>
                <w:sz w:val="18"/>
              </w:rPr>
            </w:pPr>
            <w:r>
              <w:rPr>
                <w:sz w:val="18"/>
              </w:rPr>
              <w:t>Documents Interviews</w:t>
            </w:r>
          </w:p>
        </w:tc>
      </w:tr>
    </w:tbl>
    <w:p w14:paraId="4A2EF5F5" w14:textId="77777777" w:rsidR="00901777" w:rsidRDefault="00901777">
      <w:pPr>
        <w:pStyle w:val="BodyText"/>
        <w:spacing w:before="4"/>
        <w:rPr>
          <w:b/>
          <w:sz w:val="9"/>
        </w:rPr>
      </w:pPr>
    </w:p>
    <w:p w14:paraId="069E9764" w14:textId="77777777" w:rsidR="00901777" w:rsidRDefault="00C0138F">
      <w:pPr>
        <w:spacing w:before="101"/>
        <w:ind w:left="140"/>
        <w:rPr>
          <w:b/>
          <w:sz w:val="20"/>
        </w:rPr>
      </w:pPr>
      <w:bookmarkStart w:id="5" w:name="_bookmark5"/>
      <w:bookmarkEnd w:id="5"/>
      <w:r>
        <w:rPr>
          <w:b/>
          <w:color w:val="585858"/>
          <w:sz w:val="20"/>
        </w:rPr>
        <w:t>Facilities and Classrooms</w:t>
      </w:r>
    </w:p>
    <w:p w14:paraId="0D229393"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7A3080D" w14:textId="77777777">
        <w:trPr>
          <w:trHeight w:hRule="exact" w:val="757"/>
        </w:trPr>
        <w:tc>
          <w:tcPr>
            <w:tcW w:w="1051" w:type="dxa"/>
            <w:tcBorders>
              <w:top w:val="nil"/>
              <w:bottom w:val="single" w:sz="17" w:space="0" w:color="FFFFFF"/>
            </w:tcBorders>
            <w:shd w:val="clear" w:color="auto" w:fill="959595"/>
          </w:tcPr>
          <w:p w14:paraId="02842361" w14:textId="77777777" w:rsidR="00901777" w:rsidRPr="001F031A" w:rsidRDefault="00C0138F">
            <w:pPr>
              <w:pStyle w:val="TableParagraph"/>
              <w:spacing w:before="162" w:line="220" w:lineRule="exact"/>
              <w:ind w:left="115" w:right="70" w:hanging="26"/>
              <w:rPr>
                <w:rFonts w:asciiTheme="minorHAnsi" w:hAnsiTheme="minorHAnsi" w:cstheme="minorHAnsi"/>
                <w:b/>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bottom w:val="single" w:sz="17" w:space="0" w:color="FFFFFF"/>
            </w:tcBorders>
            <w:shd w:val="clear" w:color="auto" w:fill="959595"/>
          </w:tcPr>
          <w:p w14:paraId="224E03D3" w14:textId="77777777" w:rsidR="00901777" w:rsidRDefault="00C0138F" w:rsidP="001F031A">
            <w:pPr>
              <w:pStyle w:val="TableParagraph"/>
              <w:spacing w:before="162" w:line="220" w:lineRule="exact"/>
              <w:ind w:left="115" w:right="70" w:hanging="26"/>
              <w:jc w:val="center"/>
              <w:rPr>
                <w:b/>
                <w:sz w:val="20"/>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bottom w:val="single" w:sz="17" w:space="0" w:color="FFFFFF"/>
            </w:tcBorders>
            <w:shd w:val="clear" w:color="auto" w:fill="959595"/>
          </w:tcPr>
          <w:p w14:paraId="25F5895A" w14:textId="77777777" w:rsidR="00901777" w:rsidRPr="001F031A" w:rsidRDefault="00C0138F" w:rsidP="001F031A">
            <w:pPr>
              <w:pStyle w:val="TableParagraph"/>
              <w:spacing w:before="162"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19DE3B6F" w14:textId="77777777" w:rsidTr="00445C7E">
        <w:trPr>
          <w:trHeight w:hRule="exact" w:val="2605"/>
        </w:trPr>
        <w:tc>
          <w:tcPr>
            <w:tcW w:w="1051" w:type="dxa"/>
            <w:tcBorders>
              <w:top w:val="single" w:sz="17" w:space="0" w:color="FFFFFF"/>
              <w:bottom w:val="nil"/>
            </w:tcBorders>
            <w:shd w:val="clear" w:color="auto" w:fill="EAEAEA"/>
          </w:tcPr>
          <w:p w14:paraId="2478CA11" w14:textId="77777777" w:rsidR="00901777" w:rsidRDefault="00C0138F">
            <w:pPr>
              <w:pStyle w:val="TableParagraph"/>
              <w:spacing w:before="44"/>
              <w:ind w:left="276"/>
              <w:rPr>
                <w:b/>
                <w:sz w:val="18"/>
              </w:rPr>
            </w:pPr>
            <w:r>
              <w:rPr>
                <w:b/>
                <w:sz w:val="18"/>
              </w:rPr>
              <w:t>SE 55</w:t>
            </w:r>
          </w:p>
        </w:tc>
        <w:tc>
          <w:tcPr>
            <w:tcW w:w="7328" w:type="dxa"/>
            <w:tcBorders>
              <w:top w:val="single" w:sz="17" w:space="0" w:color="FFFFFF"/>
              <w:bottom w:val="nil"/>
            </w:tcBorders>
            <w:shd w:val="clear" w:color="auto" w:fill="F8F8F8"/>
          </w:tcPr>
          <w:p w14:paraId="48ECC4DE" w14:textId="77777777" w:rsidR="00901777" w:rsidRDefault="00C0138F">
            <w:pPr>
              <w:pStyle w:val="TableParagraph"/>
              <w:spacing w:before="26"/>
              <w:rPr>
                <w:b/>
                <w:sz w:val="18"/>
              </w:rPr>
            </w:pPr>
            <w:r>
              <w:rPr>
                <w:b/>
                <w:sz w:val="18"/>
              </w:rPr>
              <w:t>Special education facilities and classrooms</w:t>
            </w:r>
          </w:p>
          <w:p w14:paraId="3E49588F" w14:textId="77777777" w:rsidR="00901777" w:rsidRDefault="00C0138F">
            <w:pPr>
              <w:pStyle w:val="TableParagraph"/>
              <w:spacing w:before="99"/>
              <w:rPr>
                <w:sz w:val="18"/>
              </w:rPr>
            </w:pPr>
            <w:r>
              <w:rPr>
                <w:sz w:val="18"/>
              </w:rPr>
              <w:t>The school district provides facilities and classrooms for eligible students that</w:t>
            </w:r>
          </w:p>
          <w:p w14:paraId="1ED72C9C" w14:textId="77777777" w:rsidR="00901777" w:rsidRDefault="00C0138F">
            <w:pPr>
              <w:pStyle w:val="TableParagraph"/>
              <w:numPr>
                <w:ilvl w:val="0"/>
                <w:numId w:val="29"/>
              </w:numPr>
              <w:tabs>
                <w:tab w:val="left" w:pos="504"/>
                <w:tab w:val="left" w:pos="505"/>
              </w:tabs>
              <w:spacing w:before="140" w:line="230" w:lineRule="exact"/>
              <w:ind w:hanging="360"/>
              <w:rPr>
                <w:sz w:val="18"/>
              </w:rPr>
            </w:pPr>
            <w:r>
              <w:rPr>
                <w:sz w:val="18"/>
              </w:rPr>
              <w:t>maximize the inclusion of such students into the life of the</w:t>
            </w:r>
            <w:r>
              <w:rPr>
                <w:spacing w:val="-32"/>
                <w:sz w:val="18"/>
              </w:rPr>
              <w:t xml:space="preserve"> </w:t>
            </w:r>
            <w:proofErr w:type="gramStart"/>
            <w:r>
              <w:rPr>
                <w:sz w:val="18"/>
              </w:rPr>
              <w:t>school;</w:t>
            </w:r>
            <w:proofErr w:type="gramEnd"/>
          </w:p>
          <w:p w14:paraId="3FD71B2A" w14:textId="77777777" w:rsidR="00901777" w:rsidRDefault="00C0138F">
            <w:pPr>
              <w:pStyle w:val="TableParagraph"/>
              <w:numPr>
                <w:ilvl w:val="0"/>
                <w:numId w:val="29"/>
              </w:numPr>
              <w:tabs>
                <w:tab w:val="left" w:pos="504"/>
                <w:tab w:val="left" w:pos="505"/>
              </w:tabs>
              <w:spacing w:line="220" w:lineRule="exact"/>
              <w:ind w:hanging="360"/>
              <w:rPr>
                <w:sz w:val="18"/>
              </w:rPr>
            </w:pPr>
            <w:r>
              <w:rPr>
                <w:sz w:val="18"/>
              </w:rPr>
              <w:t>provide accessibility in order to implement fully each student’s</w:t>
            </w:r>
            <w:r>
              <w:rPr>
                <w:spacing w:val="-9"/>
                <w:sz w:val="18"/>
              </w:rPr>
              <w:t xml:space="preserve"> </w:t>
            </w:r>
            <w:proofErr w:type="gramStart"/>
            <w:r>
              <w:rPr>
                <w:sz w:val="18"/>
              </w:rPr>
              <w:t>IEP;</w:t>
            </w:r>
            <w:proofErr w:type="gramEnd"/>
          </w:p>
          <w:p w14:paraId="3A39E077" w14:textId="77777777" w:rsidR="00901777" w:rsidRDefault="00C0138F">
            <w:pPr>
              <w:pStyle w:val="TableParagraph"/>
              <w:numPr>
                <w:ilvl w:val="0"/>
                <w:numId w:val="29"/>
              </w:numPr>
              <w:tabs>
                <w:tab w:val="left" w:pos="504"/>
                <w:tab w:val="left" w:pos="505"/>
              </w:tabs>
              <w:spacing w:before="8" w:line="220" w:lineRule="exact"/>
              <w:ind w:right="744" w:hanging="360"/>
              <w:rPr>
                <w:sz w:val="18"/>
              </w:rPr>
            </w:pPr>
            <w:r>
              <w:rPr>
                <w:sz w:val="18"/>
              </w:rPr>
              <w:t>are at least equal in all physical respects to the average standards of</w:t>
            </w:r>
            <w:r>
              <w:rPr>
                <w:spacing w:val="-25"/>
                <w:sz w:val="18"/>
              </w:rPr>
              <w:t xml:space="preserve"> </w:t>
            </w:r>
            <w:r>
              <w:rPr>
                <w:sz w:val="18"/>
              </w:rPr>
              <w:t>general education facilities and</w:t>
            </w:r>
            <w:r>
              <w:rPr>
                <w:spacing w:val="-7"/>
                <w:sz w:val="18"/>
              </w:rPr>
              <w:t xml:space="preserve"> </w:t>
            </w:r>
            <w:proofErr w:type="gramStart"/>
            <w:r>
              <w:rPr>
                <w:sz w:val="18"/>
              </w:rPr>
              <w:t>classrooms;</w:t>
            </w:r>
            <w:proofErr w:type="gramEnd"/>
          </w:p>
          <w:p w14:paraId="596516A3" w14:textId="77777777" w:rsidR="00901777" w:rsidRDefault="00C0138F">
            <w:pPr>
              <w:pStyle w:val="TableParagraph"/>
              <w:numPr>
                <w:ilvl w:val="0"/>
                <w:numId w:val="29"/>
              </w:numPr>
              <w:tabs>
                <w:tab w:val="left" w:pos="504"/>
                <w:tab w:val="left" w:pos="505"/>
              </w:tabs>
              <w:spacing w:line="220" w:lineRule="auto"/>
              <w:ind w:right="608" w:hanging="360"/>
              <w:rPr>
                <w:sz w:val="18"/>
              </w:rPr>
            </w:pPr>
            <w:r>
              <w:rPr>
                <w:sz w:val="18"/>
              </w:rPr>
              <w:t>are given the same priority as general education programs in the allocation of instructional and other space in public schools in order to minimize the separation or stigmatization of eligible students;</w:t>
            </w:r>
            <w:r>
              <w:rPr>
                <w:spacing w:val="-17"/>
                <w:sz w:val="18"/>
              </w:rPr>
              <w:t xml:space="preserve"> </w:t>
            </w:r>
            <w:r>
              <w:rPr>
                <w:sz w:val="18"/>
              </w:rPr>
              <w:t>and</w:t>
            </w:r>
          </w:p>
          <w:p w14:paraId="16224A27" w14:textId="77777777" w:rsidR="00901777" w:rsidRDefault="00C0138F">
            <w:pPr>
              <w:pStyle w:val="TableParagraph"/>
              <w:numPr>
                <w:ilvl w:val="0"/>
                <w:numId w:val="29"/>
              </w:numPr>
              <w:tabs>
                <w:tab w:val="left" w:pos="504"/>
                <w:tab w:val="left" w:pos="505"/>
              </w:tabs>
              <w:spacing w:before="3" w:line="224" w:lineRule="exact"/>
              <w:ind w:hanging="360"/>
              <w:rPr>
                <w:sz w:val="18"/>
              </w:rPr>
            </w:pPr>
            <w:r>
              <w:rPr>
                <w:sz w:val="18"/>
              </w:rPr>
              <w:t>are not identified by signs or other means that stigmatize such</w:t>
            </w:r>
            <w:r>
              <w:rPr>
                <w:spacing w:val="-25"/>
                <w:sz w:val="18"/>
              </w:rPr>
              <w:t xml:space="preserve"> </w:t>
            </w:r>
            <w:r>
              <w:rPr>
                <w:sz w:val="18"/>
              </w:rPr>
              <w:t>students.</w:t>
            </w:r>
          </w:p>
        </w:tc>
        <w:tc>
          <w:tcPr>
            <w:tcW w:w="2430" w:type="dxa"/>
            <w:tcBorders>
              <w:top w:val="single" w:sz="17" w:space="0" w:color="FFFFFF"/>
              <w:bottom w:val="nil"/>
            </w:tcBorders>
            <w:shd w:val="clear" w:color="auto" w:fill="F8F8F8"/>
          </w:tcPr>
          <w:p w14:paraId="3C8372F7" w14:textId="77777777" w:rsidR="00901777" w:rsidRDefault="00C0138F">
            <w:pPr>
              <w:pStyle w:val="TableParagraph"/>
              <w:spacing w:before="26" w:line="379" w:lineRule="auto"/>
              <w:ind w:left="793" w:right="654" w:hanging="122"/>
              <w:rPr>
                <w:sz w:val="18"/>
              </w:rPr>
            </w:pPr>
            <w:r>
              <w:rPr>
                <w:sz w:val="18"/>
              </w:rPr>
              <w:t>Observations Interviews</w:t>
            </w:r>
          </w:p>
        </w:tc>
      </w:tr>
    </w:tbl>
    <w:p w14:paraId="7D9AD2A9" w14:textId="77777777" w:rsidR="00901777" w:rsidRDefault="00901777">
      <w:pPr>
        <w:spacing w:line="379" w:lineRule="auto"/>
        <w:rPr>
          <w:sz w:val="18"/>
        </w:rPr>
        <w:sectPr w:rsidR="00901777">
          <w:headerReference w:type="default" r:id="rId176"/>
          <w:footerReference w:type="default" r:id="rId177"/>
          <w:pgSz w:w="12240" w:h="15840"/>
          <w:pgMar w:top="1460" w:right="0" w:bottom="940" w:left="580" w:header="0" w:footer="751" w:gutter="0"/>
          <w:pgNumType w:start="31"/>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2F78435" w14:textId="77777777" w:rsidTr="004F5ADE">
        <w:trPr>
          <w:trHeight w:hRule="exact" w:val="1708"/>
        </w:trPr>
        <w:tc>
          <w:tcPr>
            <w:tcW w:w="1051" w:type="dxa"/>
            <w:tcBorders>
              <w:top w:val="nil"/>
              <w:bottom w:val="single" w:sz="23" w:space="0" w:color="FFFFFF"/>
            </w:tcBorders>
            <w:shd w:val="clear" w:color="auto" w:fill="EAEAEA"/>
          </w:tcPr>
          <w:p w14:paraId="37908638" w14:textId="77777777" w:rsidR="00901777" w:rsidRDefault="00901777"/>
        </w:tc>
        <w:tc>
          <w:tcPr>
            <w:tcW w:w="7328" w:type="dxa"/>
            <w:tcBorders>
              <w:top w:val="nil"/>
              <w:bottom w:val="single" w:sz="23" w:space="0" w:color="FFFFFF"/>
            </w:tcBorders>
            <w:shd w:val="clear" w:color="auto" w:fill="F8F8F8"/>
          </w:tcPr>
          <w:p w14:paraId="3E79F0AE" w14:textId="77777777" w:rsidR="00901777" w:rsidRDefault="00C0138F">
            <w:pPr>
              <w:pStyle w:val="TableParagraph"/>
              <w:tabs>
                <w:tab w:val="left" w:pos="3293"/>
              </w:tabs>
              <w:spacing w:before="185"/>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671310FC" w14:textId="77777777" w:rsidR="00901777" w:rsidRDefault="00C0138F">
            <w:pPr>
              <w:pStyle w:val="TableParagraph"/>
              <w:tabs>
                <w:tab w:val="left" w:pos="3288"/>
              </w:tabs>
              <w:spacing w:before="101"/>
              <w:rPr>
                <w:sz w:val="18"/>
              </w:rPr>
            </w:pPr>
            <w:r>
              <w:rPr>
                <w:sz w:val="18"/>
              </w:rPr>
              <w:t>603</w:t>
            </w:r>
            <w:r>
              <w:rPr>
                <w:spacing w:val="-2"/>
                <w:sz w:val="18"/>
              </w:rPr>
              <w:t xml:space="preserve"> </w:t>
            </w:r>
            <w:r>
              <w:rPr>
                <w:sz w:val="18"/>
              </w:rPr>
              <w:t>CMR</w:t>
            </w:r>
            <w:r>
              <w:rPr>
                <w:spacing w:val="-2"/>
                <w:sz w:val="18"/>
              </w:rPr>
              <w:t xml:space="preserve"> </w:t>
            </w:r>
            <w:r>
              <w:rPr>
                <w:sz w:val="18"/>
              </w:rPr>
              <w:t>28.03(1)(b)</w:t>
            </w:r>
            <w:r>
              <w:rPr>
                <w:sz w:val="18"/>
              </w:rPr>
              <w:tab/>
              <w:t>Section 504 of the Rehabilitation Act of</w:t>
            </w:r>
            <w:r>
              <w:rPr>
                <w:spacing w:val="-9"/>
                <w:sz w:val="18"/>
              </w:rPr>
              <w:t xml:space="preserve"> </w:t>
            </w:r>
            <w:r>
              <w:rPr>
                <w:sz w:val="18"/>
              </w:rPr>
              <w:t>1973</w:t>
            </w:r>
          </w:p>
          <w:p w14:paraId="1D05A893" w14:textId="6F5430B1" w:rsidR="00901777" w:rsidRDefault="00C0138F">
            <w:pPr>
              <w:pStyle w:val="TableParagraph"/>
              <w:spacing w:before="159" w:line="220" w:lineRule="exact"/>
              <w:ind w:right="2867"/>
              <w:rPr>
                <w:sz w:val="20"/>
                <w:szCs w:val="20"/>
              </w:rPr>
            </w:pPr>
            <w:r>
              <w:rPr>
                <w:sz w:val="18"/>
              </w:rPr>
              <w:t xml:space="preserve">SE 55 is related to State Performance Plan Indicator 5. </w:t>
            </w:r>
            <w:r w:rsidR="00E1380B">
              <w:rPr>
                <w:sz w:val="18"/>
              </w:rPr>
              <w:t>(See</w:t>
            </w:r>
            <w:r w:rsidR="007141FE">
              <w:rPr>
                <w:sz w:val="18"/>
              </w:rPr>
              <w:t xml:space="preserve"> </w:t>
            </w:r>
            <w:hyperlink r:id="rId178" w:history="1">
              <w:r w:rsidR="007141FE" w:rsidRPr="0057654A">
                <w:rPr>
                  <w:rStyle w:val="Hyperlink"/>
                  <w:sz w:val="18"/>
                </w:rPr>
                <w:t>https://www.doe.mass.edu/sped/spp/maspp.html</w:t>
              </w:r>
            </w:hyperlink>
            <w:r w:rsidR="00E1380B" w:rsidRPr="00C15F47">
              <w:rPr>
                <w:sz w:val="20"/>
                <w:szCs w:val="20"/>
              </w:rPr>
              <w:t>.)</w:t>
            </w:r>
          </w:p>
          <w:p w14:paraId="617F8237" w14:textId="331A8FA6" w:rsidR="004F5ADE" w:rsidRDefault="004F5ADE">
            <w:pPr>
              <w:pStyle w:val="TableParagraph"/>
              <w:spacing w:before="159" w:line="220" w:lineRule="exact"/>
              <w:ind w:right="2867"/>
              <w:rPr>
                <w:sz w:val="18"/>
              </w:rPr>
            </w:pPr>
          </w:p>
        </w:tc>
        <w:tc>
          <w:tcPr>
            <w:tcW w:w="2430" w:type="dxa"/>
            <w:tcBorders>
              <w:top w:val="nil"/>
              <w:bottom w:val="single" w:sz="23" w:space="0" w:color="FFFFFF"/>
            </w:tcBorders>
            <w:shd w:val="clear" w:color="auto" w:fill="F8F8F8"/>
          </w:tcPr>
          <w:p w14:paraId="73B35CAE" w14:textId="77777777" w:rsidR="00901777" w:rsidRDefault="00901777"/>
        </w:tc>
      </w:tr>
      <w:tr w:rsidR="00901777" w14:paraId="268F5256" w14:textId="77777777">
        <w:trPr>
          <w:trHeight w:hRule="exact" w:val="1862"/>
        </w:trPr>
        <w:tc>
          <w:tcPr>
            <w:tcW w:w="1051" w:type="dxa"/>
            <w:tcBorders>
              <w:top w:val="single" w:sz="23" w:space="0" w:color="FFFFFF"/>
              <w:bottom w:val="single" w:sz="24" w:space="0" w:color="FFFFFF"/>
            </w:tcBorders>
            <w:shd w:val="clear" w:color="auto" w:fill="EAEAEA"/>
          </w:tcPr>
          <w:p w14:paraId="2C97CEFB" w14:textId="77777777" w:rsidR="00901777" w:rsidRDefault="00C0138F">
            <w:pPr>
              <w:pStyle w:val="TableParagraph"/>
              <w:spacing w:before="44"/>
              <w:ind w:left="0" w:right="259"/>
              <w:jc w:val="right"/>
              <w:rPr>
                <w:b/>
                <w:sz w:val="18"/>
              </w:rPr>
            </w:pPr>
            <w:r>
              <w:rPr>
                <w:b/>
                <w:sz w:val="18"/>
              </w:rPr>
              <w:t>CR 22</w:t>
            </w:r>
          </w:p>
        </w:tc>
        <w:tc>
          <w:tcPr>
            <w:tcW w:w="7328" w:type="dxa"/>
            <w:tcBorders>
              <w:top w:val="single" w:sz="23" w:space="0" w:color="FFFFFF"/>
              <w:bottom w:val="single" w:sz="24" w:space="0" w:color="FFFFFF"/>
            </w:tcBorders>
            <w:shd w:val="clear" w:color="auto" w:fill="F8F8F8"/>
          </w:tcPr>
          <w:p w14:paraId="56EC31F9" w14:textId="77777777" w:rsidR="00901777" w:rsidRDefault="00C0138F">
            <w:pPr>
              <w:pStyle w:val="TableParagraph"/>
              <w:spacing w:before="26"/>
              <w:rPr>
                <w:b/>
                <w:sz w:val="18"/>
              </w:rPr>
            </w:pPr>
            <w:r>
              <w:rPr>
                <w:b/>
                <w:sz w:val="18"/>
              </w:rPr>
              <w:t>Accessibility of district programs and services for students with disabilities</w:t>
            </w:r>
          </w:p>
          <w:p w14:paraId="3E45FF8A" w14:textId="77777777" w:rsidR="00901777" w:rsidRDefault="00C0138F">
            <w:pPr>
              <w:pStyle w:val="TableParagraph"/>
              <w:spacing w:before="115" w:line="220" w:lineRule="auto"/>
              <w:ind w:right="543"/>
              <w:rPr>
                <w:sz w:val="18"/>
              </w:rPr>
            </w:pPr>
            <w:r>
              <w:rPr>
                <w:sz w:val="18"/>
              </w:rPr>
              <w:t>In at least one facility within the district, the district makes available and entirely accessible to students with disabilities all educational and vocational programs and services offered at each level (preschool, elementary and secondary).</w:t>
            </w:r>
          </w:p>
          <w:p w14:paraId="1E69220F" w14:textId="77777777" w:rsidR="00901777" w:rsidRDefault="00C0138F">
            <w:pPr>
              <w:pStyle w:val="TableParagraph"/>
              <w:spacing w:before="143" w:line="230" w:lineRule="exact"/>
              <w:rPr>
                <w:sz w:val="18"/>
              </w:rPr>
            </w:pPr>
            <w:r>
              <w:rPr>
                <w:sz w:val="18"/>
              </w:rPr>
              <w:t>Section 504: 29 U.S.C. 794; 34 CFR 104.21, 104.22; Title II: 42 U.S.C. 12132; 28 CFR</w:t>
            </w:r>
          </w:p>
          <w:p w14:paraId="424C5385" w14:textId="77777777" w:rsidR="00901777" w:rsidRDefault="00C0138F">
            <w:pPr>
              <w:pStyle w:val="TableParagraph"/>
              <w:spacing w:line="230" w:lineRule="exact"/>
              <w:rPr>
                <w:sz w:val="18"/>
              </w:rPr>
            </w:pPr>
            <w:r>
              <w:rPr>
                <w:sz w:val="18"/>
              </w:rPr>
              <w:t>35.149, 35.150; Mass. Const. amend. art. 114; 603 CMR 28.03(1)(b)(1)</w:t>
            </w:r>
          </w:p>
        </w:tc>
        <w:tc>
          <w:tcPr>
            <w:tcW w:w="2430" w:type="dxa"/>
            <w:tcBorders>
              <w:top w:val="single" w:sz="23" w:space="0" w:color="FFFFFF"/>
              <w:bottom w:val="single" w:sz="24" w:space="0" w:color="FFFFFF"/>
            </w:tcBorders>
            <w:shd w:val="clear" w:color="auto" w:fill="F8F8F8"/>
          </w:tcPr>
          <w:p w14:paraId="052CE665" w14:textId="77777777" w:rsidR="00901777" w:rsidRDefault="00C0138F">
            <w:pPr>
              <w:pStyle w:val="TableParagraph"/>
              <w:spacing w:before="26" w:line="381" w:lineRule="auto"/>
              <w:ind w:left="490" w:right="490"/>
              <w:jc w:val="center"/>
              <w:rPr>
                <w:sz w:val="18"/>
              </w:rPr>
            </w:pPr>
            <w:r>
              <w:rPr>
                <w:sz w:val="18"/>
              </w:rPr>
              <w:t>Documents Observations Interviews</w:t>
            </w:r>
          </w:p>
        </w:tc>
      </w:tr>
      <w:tr w:rsidR="00901777" w14:paraId="0E5651E3" w14:textId="77777777">
        <w:trPr>
          <w:trHeight w:hRule="exact" w:val="2713"/>
        </w:trPr>
        <w:tc>
          <w:tcPr>
            <w:tcW w:w="1051" w:type="dxa"/>
            <w:tcBorders>
              <w:top w:val="single" w:sz="24" w:space="0" w:color="FFFFFF"/>
              <w:bottom w:val="nil"/>
            </w:tcBorders>
            <w:shd w:val="clear" w:color="auto" w:fill="EAEAEA"/>
          </w:tcPr>
          <w:p w14:paraId="63567612" w14:textId="77777777" w:rsidR="00901777" w:rsidRDefault="00C0138F">
            <w:pPr>
              <w:pStyle w:val="TableParagraph"/>
              <w:spacing w:before="43"/>
              <w:ind w:left="0" w:right="259"/>
              <w:jc w:val="right"/>
              <w:rPr>
                <w:b/>
                <w:sz w:val="18"/>
              </w:rPr>
            </w:pPr>
            <w:r>
              <w:rPr>
                <w:b/>
                <w:sz w:val="18"/>
              </w:rPr>
              <w:t>CR 23</w:t>
            </w:r>
          </w:p>
        </w:tc>
        <w:tc>
          <w:tcPr>
            <w:tcW w:w="7328" w:type="dxa"/>
            <w:tcBorders>
              <w:top w:val="single" w:sz="24" w:space="0" w:color="FFFFFF"/>
              <w:bottom w:val="nil"/>
            </w:tcBorders>
            <w:shd w:val="clear" w:color="auto" w:fill="F8F8F8"/>
          </w:tcPr>
          <w:p w14:paraId="06FC7FA9" w14:textId="77777777" w:rsidR="00901777" w:rsidRDefault="00C0138F">
            <w:pPr>
              <w:pStyle w:val="TableParagraph"/>
              <w:spacing w:before="25"/>
              <w:rPr>
                <w:b/>
                <w:sz w:val="18"/>
              </w:rPr>
            </w:pPr>
            <w:r>
              <w:rPr>
                <w:b/>
                <w:sz w:val="18"/>
              </w:rPr>
              <w:t>Comparability of facilities</w:t>
            </w:r>
          </w:p>
          <w:p w14:paraId="1FBA382F" w14:textId="77777777" w:rsidR="00901777" w:rsidRDefault="00C0138F">
            <w:pPr>
              <w:pStyle w:val="TableParagraph"/>
              <w:spacing w:before="119" w:line="220" w:lineRule="exact"/>
              <w:rPr>
                <w:sz w:val="18"/>
              </w:rPr>
            </w:pPr>
            <w:r>
              <w:rPr>
                <w:sz w:val="18"/>
              </w:rPr>
              <w:t>Where the district provides separate facilities for members of a specific group, those facilities are comparable to those offered other students in the district, including:</w:t>
            </w:r>
          </w:p>
          <w:p w14:paraId="460A28FB" w14:textId="77777777" w:rsidR="00901777" w:rsidRDefault="00C0138F">
            <w:pPr>
              <w:pStyle w:val="TableParagraph"/>
              <w:numPr>
                <w:ilvl w:val="0"/>
                <w:numId w:val="28"/>
              </w:numPr>
              <w:tabs>
                <w:tab w:val="left" w:pos="504"/>
                <w:tab w:val="left" w:pos="505"/>
              </w:tabs>
              <w:spacing w:before="160" w:line="220" w:lineRule="exact"/>
              <w:ind w:right="714" w:hanging="360"/>
              <w:rPr>
                <w:sz w:val="18"/>
              </w:rPr>
            </w:pPr>
            <w:r>
              <w:rPr>
                <w:sz w:val="18"/>
              </w:rPr>
              <w:t>separate facilities for disabled, English learners or pregnant students that</w:t>
            </w:r>
            <w:r>
              <w:rPr>
                <w:spacing w:val="-28"/>
                <w:sz w:val="18"/>
              </w:rPr>
              <w:t xml:space="preserve"> </w:t>
            </w:r>
            <w:r>
              <w:rPr>
                <w:sz w:val="18"/>
              </w:rPr>
              <w:t>are comparable to the facilities for other students in the</w:t>
            </w:r>
            <w:r>
              <w:rPr>
                <w:spacing w:val="-18"/>
                <w:sz w:val="18"/>
              </w:rPr>
              <w:t xml:space="preserve"> </w:t>
            </w:r>
            <w:proofErr w:type="gramStart"/>
            <w:r>
              <w:rPr>
                <w:sz w:val="18"/>
              </w:rPr>
              <w:t>district;</w:t>
            </w:r>
            <w:proofErr w:type="gramEnd"/>
          </w:p>
          <w:p w14:paraId="0ED31115" w14:textId="77777777" w:rsidR="00901777" w:rsidRDefault="00C0138F">
            <w:pPr>
              <w:pStyle w:val="TableParagraph"/>
              <w:numPr>
                <w:ilvl w:val="0"/>
                <w:numId w:val="28"/>
              </w:numPr>
              <w:tabs>
                <w:tab w:val="left" w:pos="504"/>
                <w:tab w:val="left" w:pos="505"/>
              </w:tabs>
              <w:spacing w:line="221" w:lineRule="exact"/>
              <w:ind w:hanging="360"/>
              <w:rPr>
                <w:sz w:val="18"/>
              </w:rPr>
            </w:pPr>
            <w:r>
              <w:rPr>
                <w:sz w:val="18"/>
              </w:rPr>
              <w:t>Reserved.</w:t>
            </w:r>
          </w:p>
          <w:p w14:paraId="52431BAF" w14:textId="77777777" w:rsidR="00901777" w:rsidRDefault="00C0138F">
            <w:pPr>
              <w:pStyle w:val="TableParagraph"/>
              <w:spacing w:before="201" w:line="230" w:lineRule="exact"/>
              <w:ind w:left="193"/>
              <w:rPr>
                <w:sz w:val="18"/>
              </w:rPr>
            </w:pPr>
            <w:r>
              <w:rPr>
                <w:sz w:val="18"/>
              </w:rPr>
              <w:t>Title VI: 42 U.S.C. 2000d; 34 CFR 100.3(b)(2); Title IX: 20 U.S.C. 1681; 34 CFR 106.33,</w:t>
            </w:r>
          </w:p>
          <w:p w14:paraId="7389E63B" w14:textId="77777777" w:rsidR="00901777" w:rsidRDefault="00C0138F">
            <w:pPr>
              <w:pStyle w:val="TableParagraph"/>
              <w:spacing w:line="220" w:lineRule="exact"/>
              <w:rPr>
                <w:sz w:val="18"/>
              </w:rPr>
            </w:pPr>
            <w:r>
              <w:rPr>
                <w:sz w:val="18"/>
              </w:rPr>
              <w:t>106.40(b)(3); Section 504: 29 U.S.C. 794; 34 CFR 104.34(c); Mass. Const. amend. art.</w:t>
            </w:r>
          </w:p>
          <w:p w14:paraId="0C526796" w14:textId="77777777" w:rsidR="00901777" w:rsidRDefault="00C0138F">
            <w:pPr>
              <w:pStyle w:val="TableParagraph"/>
              <w:spacing w:line="230" w:lineRule="exact"/>
              <w:rPr>
                <w:sz w:val="18"/>
              </w:rPr>
            </w:pPr>
            <w:r>
              <w:rPr>
                <w:sz w:val="18"/>
              </w:rPr>
              <w:t>114; 603 CMR 28.03(1)(b)</w:t>
            </w:r>
          </w:p>
        </w:tc>
        <w:tc>
          <w:tcPr>
            <w:tcW w:w="2430" w:type="dxa"/>
            <w:tcBorders>
              <w:top w:val="single" w:sz="24" w:space="0" w:color="FFFFFF"/>
              <w:bottom w:val="nil"/>
            </w:tcBorders>
            <w:shd w:val="clear" w:color="auto" w:fill="F8F8F8"/>
          </w:tcPr>
          <w:p w14:paraId="505CAC99"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20901EF3" w14:textId="77777777" w:rsidR="00901777" w:rsidRDefault="00901777">
      <w:pPr>
        <w:pStyle w:val="BodyText"/>
        <w:spacing w:before="5"/>
        <w:rPr>
          <w:b/>
          <w:sz w:val="10"/>
        </w:rPr>
      </w:pPr>
    </w:p>
    <w:p w14:paraId="54000D91" w14:textId="77777777" w:rsidR="00901777" w:rsidRDefault="00C0138F">
      <w:pPr>
        <w:spacing w:before="101"/>
        <w:ind w:left="140"/>
        <w:rPr>
          <w:b/>
          <w:sz w:val="20"/>
        </w:rPr>
      </w:pPr>
      <w:bookmarkStart w:id="6" w:name="_bookmark6"/>
      <w:bookmarkEnd w:id="6"/>
      <w:r>
        <w:rPr>
          <w:b/>
          <w:color w:val="585858"/>
          <w:sz w:val="20"/>
        </w:rPr>
        <w:t>Oversight</w:t>
      </w:r>
    </w:p>
    <w:p w14:paraId="211563D8"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EA3676D" w14:textId="77777777">
        <w:trPr>
          <w:trHeight w:hRule="exact" w:val="758"/>
        </w:trPr>
        <w:tc>
          <w:tcPr>
            <w:tcW w:w="1051" w:type="dxa"/>
            <w:tcBorders>
              <w:top w:val="nil"/>
              <w:bottom w:val="single" w:sz="17" w:space="0" w:color="FFFFFF"/>
            </w:tcBorders>
            <w:shd w:val="clear" w:color="auto" w:fill="959595"/>
          </w:tcPr>
          <w:p w14:paraId="4CA42C16" w14:textId="77777777" w:rsidR="00901777" w:rsidRPr="001F031A" w:rsidRDefault="00C0138F">
            <w:pPr>
              <w:pStyle w:val="TableParagraph"/>
              <w:spacing w:before="162" w:line="220" w:lineRule="exact"/>
              <w:ind w:left="115" w:right="70" w:hanging="26"/>
              <w:rPr>
                <w:rFonts w:asciiTheme="minorHAnsi" w:hAnsiTheme="minorHAnsi" w:cstheme="minorHAnsi"/>
                <w:b/>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bottom w:val="single" w:sz="17" w:space="0" w:color="FFFFFF"/>
            </w:tcBorders>
            <w:shd w:val="clear" w:color="auto" w:fill="959595"/>
          </w:tcPr>
          <w:p w14:paraId="513C20EE" w14:textId="77777777" w:rsidR="00901777" w:rsidRDefault="00C0138F" w:rsidP="001F031A">
            <w:pPr>
              <w:pStyle w:val="TableParagraph"/>
              <w:spacing w:before="162" w:line="220" w:lineRule="exact"/>
              <w:ind w:left="115" w:right="70" w:hanging="26"/>
              <w:jc w:val="center"/>
              <w:rPr>
                <w:b/>
                <w:sz w:val="20"/>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bottom w:val="single" w:sz="17" w:space="0" w:color="FFFFFF"/>
            </w:tcBorders>
            <w:shd w:val="clear" w:color="auto" w:fill="959595"/>
          </w:tcPr>
          <w:p w14:paraId="0AC83B9B" w14:textId="77777777" w:rsidR="00901777" w:rsidRPr="001F031A" w:rsidRDefault="00C0138F" w:rsidP="001F031A">
            <w:pPr>
              <w:pStyle w:val="TableParagraph"/>
              <w:spacing w:before="162"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7E421F1C" w14:textId="77777777">
        <w:trPr>
          <w:trHeight w:hRule="exact" w:val="3046"/>
        </w:trPr>
        <w:tc>
          <w:tcPr>
            <w:tcW w:w="1051" w:type="dxa"/>
            <w:tcBorders>
              <w:top w:val="single" w:sz="17" w:space="0" w:color="FFFFFF"/>
              <w:bottom w:val="nil"/>
            </w:tcBorders>
            <w:shd w:val="clear" w:color="auto" w:fill="EAEAEA"/>
          </w:tcPr>
          <w:p w14:paraId="1DC38A54" w14:textId="77777777" w:rsidR="00901777" w:rsidRDefault="00C0138F">
            <w:pPr>
              <w:pStyle w:val="TableParagraph"/>
              <w:spacing w:before="44"/>
              <w:ind w:left="276"/>
              <w:rPr>
                <w:b/>
                <w:sz w:val="18"/>
              </w:rPr>
            </w:pPr>
            <w:r>
              <w:rPr>
                <w:b/>
                <w:sz w:val="18"/>
              </w:rPr>
              <w:t>SE 36</w:t>
            </w:r>
          </w:p>
        </w:tc>
        <w:tc>
          <w:tcPr>
            <w:tcW w:w="7328" w:type="dxa"/>
            <w:tcBorders>
              <w:top w:val="single" w:sz="17" w:space="0" w:color="FFFFFF"/>
              <w:bottom w:val="nil"/>
            </w:tcBorders>
            <w:shd w:val="clear" w:color="auto" w:fill="F8F8F8"/>
          </w:tcPr>
          <w:p w14:paraId="719E8829" w14:textId="77777777" w:rsidR="00901777" w:rsidRDefault="00C0138F">
            <w:pPr>
              <w:pStyle w:val="TableParagraph"/>
              <w:spacing w:before="26"/>
              <w:rPr>
                <w:b/>
                <w:sz w:val="18"/>
              </w:rPr>
            </w:pPr>
            <w:r>
              <w:rPr>
                <w:b/>
                <w:sz w:val="18"/>
              </w:rPr>
              <w:t xml:space="preserve">IEP implementation, </w:t>
            </w:r>
            <w:proofErr w:type="gramStart"/>
            <w:r>
              <w:rPr>
                <w:b/>
                <w:sz w:val="18"/>
              </w:rPr>
              <w:t>accountability</w:t>
            </w:r>
            <w:proofErr w:type="gramEnd"/>
            <w:r>
              <w:rPr>
                <w:b/>
                <w:sz w:val="18"/>
              </w:rPr>
              <w:t xml:space="preserve"> and financial responsibility</w:t>
            </w:r>
          </w:p>
          <w:p w14:paraId="69DA9051" w14:textId="77777777" w:rsidR="00901777" w:rsidRDefault="00C0138F">
            <w:pPr>
              <w:pStyle w:val="TableParagraph"/>
              <w:numPr>
                <w:ilvl w:val="0"/>
                <w:numId w:val="27"/>
              </w:numPr>
              <w:tabs>
                <w:tab w:val="left" w:pos="504"/>
                <w:tab w:val="left" w:pos="505"/>
              </w:tabs>
              <w:spacing w:before="99" w:line="230" w:lineRule="exact"/>
              <w:ind w:hanging="360"/>
              <w:rPr>
                <w:sz w:val="18"/>
              </w:rPr>
            </w:pPr>
            <w:r>
              <w:rPr>
                <w:sz w:val="18"/>
              </w:rPr>
              <w:t>Reserved.</w:t>
            </w:r>
          </w:p>
          <w:p w14:paraId="00DF6459" w14:textId="77777777" w:rsidR="00901777" w:rsidRDefault="00C0138F">
            <w:pPr>
              <w:pStyle w:val="TableParagraph"/>
              <w:numPr>
                <w:ilvl w:val="0"/>
                <w:numId w:val="27"/>
              </w:numPr>
              <w:tabs>
                <w:tab w:val="left" w:pos="504"/>
                <w:tab w:val="left" w:pos="505"/>
              </w:tabs>
              <w:spacing w:before="5" w:line="220" w:lineRule="auto"/>
              <w:ind w:right="368" w:hanging="360"/>
              <w:rPr>
                <w:sz w:val="18"/>
              </w:rPr>
            </w:pPr>
            <w:r>
              <w:rPr>
                <w:sz w:val="18"/>
              </w:rPr>
              <w:t>The school district oversees in an ongoing manner the full implementation of each proposed in-district and out-of-district IEP that has been consented-to by a student’s</w:t>
            </w:r>
            <w:r>
              <w:rPr>
                <w:spacing w:val="-2"/>
                <w:sz w:val="18"/>
              </w:rPr>
              <w:t xml:space="preserve"> </w:t>
            </w:r>
            <w:r>
              <w:rPr>
                <w:sz w:val="18"/>
              </w:rPr>
              <w:t>parents.</w:t>
            </w:r>
          </w:p>
          <w:p w14:paraId="1519538C" w14:textId="77777777" w:rsidR="00901777" w:rsidRDefault="00C0138F">
            <w:pPr>
              <w:pStyle w:val="TableParagraph"/>
              <w:numPr>
                <w:ilvl w:val="0"/>
                <w:numId w:val="27"/>
              </w:numPr>
              <w:tabs>
                <w:tab w:val="left" w:pos="504"/>
                <w:tab w:val="left" w:pos="505"/>
              </w:tabs>
              <w:spacing w:line="214" w:lineRule="exact"/>
              <w:ind w:hanging="360"/>
              <w:rPr>
                <w:sz w:val="18"/>
              </w:rPr>
            </w:pPr>
            <w:r>
              <w:rPr>
                <w:sz w:val="18"/>
              </w:rPr>
              <w:t>Reserved.</w:t>
            </w:r>
          </w:p>
          <w:p w14:paraId="07A6D198" w14:textId="77777777" w:rsidR="00901777" w:rsidRDefault="00C0138F">
            <w:pPr>
              <w:pStyle w:val="TableParagraph"/>
              <w:numPr>
                <w:ilvl w:val="0"/>
                <w:numId w:val="27"/>
              </w:numPr>
              <w:tabs>
                <w:tab w:val="left" w:pos="504"/>
                <w:tab w:val="left" w:pos="505"/>
              </w:tabs>
              <w:spacing w:line="220" w:lineRule="exact"/>
              <w:ind w:hanging="360"/>
              <w:rPr>
                <w:sz w:val="18"/>
              </w:rPr>
            </w:pPr>
            <w:r>
              <w:rPr>
                <w:sz w:val="18"/>
              </w:rPr>
              <w:t>The district provides all programs and services without expense to the</w:t>
            </w:r>
            <w:r>
              <w:rPr>
                <w:spacing w:val="-13"/>
                <w:sz w:val="18"/>
              </w:rPr>
              <w:t xml:space="preserve"> </w:t>
            </w:r>
            <w:r>
              <w:rPr>
                <w:sz w:val="18"/>
              </w:rPr>
              <w:t>student’s</w:t>
            </w:r>
          </w:p>
          <w:p w14:paraId="25C367E2" w14:textId="77777777" w:rsidR="00901777" w:rsidRDefault="00C0138F">
            <w:pPr>
              <w:pStyle w:val="TableParagraph"/>
              <w:spacing w:line="220" w:lineRule="exact"/>
              <w:ind w:left="504"/>
              <w:rPr>
                <w:sz w:val="18"/>
              </w:rPr>
            </w:pPr>
            <w:r>
              <w:rPr>
                <w:sz w:val="18"/>
              </w:rPr>
              <w:t>parents.</w:t>
            </w:r>
          </w:p>
          <w:p w14:paraId="54751903" w14:textId="77777777" w:rsidR="00901777" w:rsidRDefault="00C0138F">
            <w:pPr>
              <w:pStyle w:val="TableParagraph"/>
              <w:numPr>
                <w:ilvl w:val="0"/>
                <w:numId w:val="27"/>
              </w:numPr>
              <w:tabs>
                <w:tab w:val="left" w:pos="504"/>
                <w:tab w:val="left" w:pos="505"/>
              </w:tabs>
              <w:spacing w:line="230" w:lineRule="exact"/>
              <w:ind w:hanging="360"/>
              <w:rPr>
                <w:sz w:val="18"/>
              </w:rPr>
            </w:pPr>
            <w:r>
              <w:rPr>
                <w:sz w:val="18"/>
              </w:rPr>
              <w:t>Reserved.</w:t>
            </w:r>
          </w:p>
          <w:p w14:paraId="2B4D6A5C" w14:textId="77777777" w:rsidR="00901777" w:rsidRDefault="00C0138F">
            <w:pPr>
              <w:pStyle w:val="TableParagraph"/>
              <w:tabs>
                <w:tab w:val="left" w:pos="3292"/>
              </w:tabs>
              <w:spacing w:before="141"/>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53F61A8C" w14:textId="5022F498" w:rsidR="00901777" w:rsidRDefault="00C0138F">
            <w:pPr>
              <w:pStyle w:val="TableParagraph"/>
              <w:tabs>
                <w:tab w:val="left" w:pos="3320"/>
              </w:tabs>
              <w:spacing w:before="100"/>
              <w:rPr>
                <w:sz w:val="18"/>
              </w:rPr>
            </w:pPr>
            <w:r>
              <w:rPr>
                <w:sz w:val="18"/>
              </w:rPr>
              <w:t>603</w:t>
            </w:r>
            <w:r>
              <w:rPr>
                <w:spacing w:val="-1"/>
                <w:sz w:val="18"/>
              </w:rPr>
              <w:t xml:space="preserve"> </w:t>
            </w:r>
            <w:r>
              <w:rPr>
                <w:sz w:val="18"/>
              </w:rPr>
              <w:t>CMR</w:t>
            </w:r>
            <w:r>
              <w:rPr>
                <w:spacing w:val="-1"/>
                <w:sz w:val="18"/>
              </w:rPr>
              <w:t xml:space="preserve"> </w:t>
            </w:r>
            <w:r>
              <w:rPr>
                <w:sz w:val="18"/>
              </w:rPr>
              <w:t>28.06(3)</w:t>
            </w:r>
            <w:r>
              <w:rPr>
                <w:sz w:val="18"/>
              </w:rPr>
              <w:tab/>
              <w:t>34 CFR 300.17(a); 300.101-104; 300.154</w:t>
            </w:r>
          </w:p>
        </w:tc>
        <w:tc>
          <w:tcPr>
            <w:tcW w:w="2430" w:type="dxa"/>
            <w:tcBorders>
              <w:top w:val="single" w:sz="17" w:space="0" w:color="FFFFFF"/>
              <w:bottom w:val="nil"/>
            </w:tcBorders>
            <w:shd w:val="clear" w:color="auto" w:fill="F8F8F8"/>
          </w:tcPr>
          <w:p w14:paraId="23653F82" w14:textId="77777777" w:rsidR="00901777" w:rsidRDefault="00C0138F">
            <w:pPr>
              <w:pStyle w:val="TableParagraph"/>
              <w:spacing w:before="26" w:line="381" w:lineRule="auto"/>
              <w:ind w:left="490" w:right="488"/>
              <w:jc w:val="center"/>
              <w:rPr>
                <w:sz w:val="18"/>
              </w:rPr>
            </w:pPr>
            <w:r>
              <w:rPr>
                <w:sz w:val="18"/>
              </w:rPr>
              <w:t>Student Records Documents Interviews</w:t>
            </w:r>
          </w:p>
        </w:tc>
      </w:tr>
    </w:tbl>
    <w:p w14:paraId="49B080EA" w14:textId="77777777" w:rsidR="00901777" w:rsidRDefault="00901777">
      <w:pPr>
        <w:spacing w:line="381" w:lineRule="auto"/>
        <w:jc w:val="center"/>
        <w:rPr>
          <w:sz w:val="18"/>
        </w:rPr>
        <w:sectPr w:rsidR="00901777">
          <w:headerReference w:type="default" r:id="rId179"/>
          <w:footerReference w:type="default" r:id="rId180"/>
          <w:pgSz w:w="12240" w:h="15840"/>
          <w:pgMar w:top="1460" w:right="0" w:bottom="1060" w:left="580" w:header="0" w:footer="865" w:gutter="0"/>
          <w:pgNumType w:start="32"/>
          <w:cols w:space="720"/>
        </w:sectPr>
      </w:pPr>
    </w:p>
    <w:p w14:paraId="134E61B5" w14:textId="77777777" w:rsidR="00901777" w:rsidRDefault="00C0138F">
      <w:pPr>
        <w:spacing w:before="80"/>
        <w:ind w:left="140"/>
        <w:rPr>
          <w:b/>
          <w:sz w:val="20"/>
        </w:rPr>
      </w:pPr>
      <w:bookmarkStart w:id="7" w:name="_bookmark7"/>
      <w:bookmarkEnd w:id="7"/>
      <w:r>
        <w:rPr>
          <w:b/>
          <w:color w:val="585858"/>
          <w:sz w:val="20"/>
        </w:rPr>
        <w:lastRenderedPageBreak/>
        <w:t>Time and Learning</w:t>
      </w:r>
    </w:p>
    <w:p w14:paraId="41072848"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0B2E5951" w14:textId="77777777">
        <w:trPr>
          <w:trHeight w:hRule="exact" w:val="757"/>
        </w:trPr>
        <w:tc>
          <w:tcPr>
            <w:tcW w:w="1051" w:type="dxa"/>
            <w:tcBorders>
              <w:top w:val="nil"/>
            </w:tcBorders>
            <w:shd w:val="clear" w:color="auto" w:fill="959595"/>
          </w:tcPr>
          <w:p w14:paraId="4AA12F97" w14:textId="77777777" w:rsidR="00901777" w:rsidRPr="001F031A" w:rsidRDefault="00C0138F">
            <w:pPr>
              <w:pStyle w:val="TableParagraph"/>
              <w:spacing w:before="162" w:line="220" w:lineRule="exact"/>
              <w:ind w:left="115" w:right="70" w:hanging="26"/>
              <w:rPr>
                <w:rFonts w:asciiTheme="minorHAnsi" w:hAnsiTheme="minorHAnsi" w:cstheme="minorHAnsi"/>
                <w:b/>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24ABA11A" w14:textId="77777777" w:rsidR="00901777" w:rsidRPr="001F031A" w:rsidRDefault="00C0138F" w:rsidP="001F031A">
            <w:pPr>
              <w:pStyle w:val="TableParagraph"/>
              <w:spacing w:before="162" w:line="220" w:lineRule="exact"/>
              <w:ind w:left="115" w:right="70" w:hanging="26"/>
              <w:jc w:val="center"/>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675035D7" w14:textId="77777777" w:rsidR="00901777" w:rsidRPr="001F031A" w:rsidRDefault="00C0138F">
            <w:pPr>
              <w:pStyle w:val="TableParagraph"/>
              <w:spacing w:before="233"/>
              <w:ind w:left="132" w:right="132"/>
              <w:jc w:val="center"/>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47236B6F" w14:textId="77777777">
        <w:trPr>
          <w:trHeight w:hRule="exact" w:val="4556"/>
        </w:trPr>
        <w:tc>
          <w:tcPr>
            <w:tcW w:w="1051" w:type="dxa"/>
            <w:tcBorders>
              <w:bottom w:val="single" w:sz="24" w:space="0" w:color="FFFFFF"/>
            </w:tcBorders>
            <w:shd w:val="clear" w:color="auto" w:fill="EAEAEA"/>
          </w:tcPr>
          <w:p w14:paraId="0C253499" w14:textId="77777777" w:rsidR="00901777" w:rsidRDefault="00C0138F">
            <w:pPr>
              <w:pStyle w:val="TableParagraph"/>
              <w:spacing w:before="43"/>
              <w:ind w:left="175" w:right="176"/>
              <w:jc w:val="center"/>
              <w:rPr>
                <w:b/>
                <w:sz w:val="18"/>
              </w:rPr>
            </w:pPr>
            <w:r>
              <w:rPr>
                <w:b/>
                <w:sz w:val="18"/>
              </w:rPr>
              <w:t>CR 7A</w:t>
            </w:r>
          </w:p>
        </w:tc>
        <w:tc>
          <w:tcPr>
            <w:tcW w:w="7328" w:type="dxa"/>
            <w:tcBorders>
              <w:bottom w:val="single" w:sz="24" w:space="0" w:color="FFFFFF"/>
            </w:tcBorders>
            <w:shd w:val="clear" w:color="auto" w:fill="F8F8F8"/>
          </w:tcPr>
          <w:p w14:paraId="0A5F7F97" w14:textId="77777777" w:rsidR="00901777" w:rsidRDefault="00C0138F">
            <w:pPr>
              <w:pStyle w:val="TableParagraph"/>
              <w:spacing w:before="25"/>
              <w:rPr>
                <w:b/>
                <w:sz w:val="18"/>
              </w:rPr>
            </w:pPr>
            <w:r>
              <w:rPr>
                <w:b/>
                <w:sz w:val="18"/>
              </w:rPr>
              <w:t>School year schedules</w:t>
            </w:r>
          </w:p>
          <w:p w14:paraId="0CAE8B91" w14:textId="77777777" w:rsidR="00901777" w:rsidRDefault="00C0138F">
            <w:pPr>
              <w:pStyle w:val="TableParagraph"/>
              <w:numPr>
                <w:ilvl w:val="0"/>
                <w:numId w:val="26"/>
              </w:numPr>
              <w:tabs>
                <w:tab w:val="left" w:pos="504"/>
                <w:tab w:val="left" w:pos="505"/>
              </w:tabs>
              <w:spacing w:before="116" w:line="220" w:lineRule="auto"/>
              <w:ind w:right="403" w:hanging="360"/>
              <w:rPr>
                <w:sz w:val="18"/>
              </w:rPr>
            </w:pPr>
            <w:r>
              <w:rPr>
                <w:sz w:val="18"/>
              </w:rPr>
              <w:t>Before the beginning of each school year, the school district sets a school year schedule for each school. The school year includes at least 185 school days for students in grades 1-12 at each elementary, middle, and secondary school in</w:t>
            </w:r>
            <w:r>
              <w:rPr>
                <w:spacing w:val="-20"/>
                <w:sz w:val="18"/>
              </w:rPr>
              <w:t xml:space="preserve"> </w:t>
            </w:r>
            <w:r>
              <w:rPr>
                <w:sz w:val="18"/>
              </w:rPr>
              <w:t>the district, and these schools are in operation for at least 180 days a year for these students.</w:t>
            </w:r>
          </w:p>
          <w:p w14:paraId="1F2CE6A3" w14:textId="77777777" w:rsidR="00901777" w:rsidRDefault="00C0138F">
            <w:pPr>
              <w:pStyle w:val="TableParagraph"/>
              <w:numPr>
                <w:ilvl w:val="0"/>
                <w:numId w:val="26"/>
              </w:numPr>
              <w:tabs>
                <w:tab w:val="left" w:pos="504"/>
                <w:tab w:val="left" w:pos="505"/>
              </w:tabs>
              <w:spacing w:line="220" w:lineRule="auto"/>
              <w:ind w:right="427" w:hanging="360"/>
              <w:rPr>
                <w:sz w:val="18"/>
              </w:rPr>
            </w:pPr>
            <w:r>
              <w:rPr>
                <w:sz w:val="18"/>
              </w:rPr>
              <w:t>The school district ensures that unless his or her IEP or Section 504 Accommodation Plan provides otherwise, each elementary school student is scheduled for at least 900 hours of structured learning time a year and each secondary school student is scheduled for at least 990 hours of structured learning time a year, within the required school year schedule. Where the</w:t>
            </w:r>
            <w:r>
              <w:rPr>
                <w:spacing w:val="-32"/>
                <w:sz w:val="18"/>
              </w:rPr>
              <w:t xml:space="preserve"> </w:t>
            </w:r>
            <w:r>
              <w:rPr>
                <w:sz w:val="18"/>
              </w:rPr>
              <w:t>school district operates separate middle schools, it designates each one as either elementary or</w:t>
            </w:r>
            <w:r>
              <w:rPr>
                <w:spacing w:val="-8"/>
                <w:sz w:val="18"/>
              </w:rPr>
              <w:t xml:space="preserve"> </w:t>
            </w:r>
            <w:r>
              <w:rPr>
                <w:sz w:val="18"/>
              </w:rPr>
              <w:t>secondary.</w:t>
            </w:r>
          </w:p>
          <w:p w14:paraId="1898AE18" w14:textId="77777777" w:rsidR="00901777" w:rsidRDefault="00C0138F">
            <w:pPr>
              <w:pStyle w:val="TableParagraph"/>
              <w:numPr>
                <w:ilvl w:val="0"/>
                <w:numId w:val="26"/>
              </w:numPr>
              <w:tabs>
                <w:tab w:val="left" w:pos="504"/>
                <w:tab w:val="left" w:pos="505"/>
              </w:tabs>
              <w:spacing w:before="1" w:line="220" w:lineRule="auto"/>
              <w:ind w:right="351" w:hanging="360"/>
              <w:rPr>
                <w:sz w:val="18"/>
              </w:rPr>
            </w:pPr>
            <w:r>
              <w:rPr>
                <w:sz w:val="18"/>
              </w:rPr>
              <w:t>Where the school district sets a separate school year and school day schedule for kindergarten programs, it provides at least 425 hours of structured learning time a year. If the district schedules two sessions of kindergarten a day, it ensures equal instructional time for all kindergarten</w:t>
            </w:r>
            <w:r>
              <w:rPr>
                <w:spacing w:val="-22"/>
                <w:sz w:val="18"/>
              </w:rPr>
              <w:t xml:space="preserve"> </w:t>
            </w:r>
            <w:r>
              <w:rPr>
                <w:sz w:val="18"/>
              </w:rPr>
              <w:t>students.</w:t>
            </w:r>
          </w:p>
          <w:p w14:paraId="345B8F02" w14:textId="77777777" w:rsidR="00901777" w:rsidRDefault="00C0138F">
            <w:pPr>
              <w:pStyle w:val="TableParagraph"/>
              <w:spacing w:before="203"/>
              <w:rPr>
                <w:sz w:val="18"/>
              </w:rPr>
            </w:pPr>
            <w:r>
              <w:rPr>
                <w:sz w:val="18"/>
              </w:rPr>
              <w:t>M.G.L. c. 69, s. 1G; 603 CMR 27.03, 27.04</w:t>
            </w:r>
          </w:p>
        </w:tc>
        <w:tc>
          <w:tcPr>
            <w:tcW w:w="2430" w:type="dxa"/>
            <w:tcBorders>
              <w:bottom w:val="single" w:sz="24" w:space="0" w:color="FFFFFF"/>
            </w:tcBorders>
            <w:shd w:val="clear" w:color="auto" w:fill="F8F8F8"/>
          </w:tcPr>
          <w:p w14:paraId="378A13B9"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1DFF4BD5" w14:textId="77777777">
        <w:trPr>
          <w:trHeight w:hRule="exact" w:val="5442"/>
        </w:trPr>
        <w:tc>
          <w:tcPr>
            <w:tcW w:w="1051" w:type="dxa"/>
            <w:tcBorders>
              <w:top w:val="single" w:sz="24" w:space="0" w:color="FFFFFF"/>
              <w:bottom w:val="single" w:sz="24" w:space="0" w:color="FFFFFF"/>
            </w:tcBorders>
            <w:shd w:val="clear" w:color="auto" w:fill="EAEAEA"/>
          </w:tcPr>
          <w:p w14:paraId="34DD6940" w14:textId="77777777" w:rsidR="00901777" w:rsidRDefault="00C0138F">
            <w:pPr>
              <w:pStyle w:val="TableParagraph"/>
              <w:spacing w:before="43"/>
              <w:ind w:left="176" w:right="176"/>
              <w:jc w:val="center"/>
              <w:rPr>
                <w:b/>
                <w:sz w:val="18"/>
              </w:rPr>
            </w:pPr>
            <w:r>
              <w:rPr>
                <w:b/>
                <w:sz w:val="18"/>
              </w:rPr>
              <w:t>CR 7B</w:t>
            </w:r>
          </w:p>
        </w:tc>
        <w:tc>
          <w:tcPr>
            <w:tcW w:w="7328" w:type="dxa"/>
            <w:tcBorders>
              <w:top w:val="single" w:sz="24" w:space="0" w:color="FFFFFF"/>
              <w:bottom w:val="single" w:sz="24" w:space="0" w:color="FFFFFF"/>
            </w:tcBorders>
            <w:shd w:val="clear" w:color="auto" w:fill="F8F8F8"/>
          </w:tcPr>
          <w:p w14:paraId="2D1B939E" w14:textId="77777777" w:rsidR="00901777" w:rsidRDefault="00C0138F">
            <w:pPr>
              <w:pStyle w:val="TableParagraph"/>
              <w:spacing w:before="25"/>
              <w:rPr>
                <w:b/>
                <w:sz w:val="18"/>
              </w:rPr>
            </w:pPr>
            <w:r>
              <w:rPr>
                <w:b/>
                <w:sz w:val="18"/>
              </w:rPr>
              <w:t>Structured learning time</w:t>
            </w:r>
          </w:p>
          <w:p w14:paraId="15FAE64C" w14:textId="77777777" w:rsidR="00901777" w:rsidRDefault="00C0138F">
            <w:pPr>
              <w:pStyle w:val="TableParagraph"/>
              <w:tabs>
                <w:tab w:val="left" w:pos="504"/>
              </w:tabs>
              <w:spacing w:before="115" w:line="220" w:lineRule="auto"/>
              <w:ind w:left="504" w:right="351" w:hanging="361"/>
              <w:rPr>
                <w:sz w:val="18"/>
              </w:rPr>
            </w:pPr>
            <w:r>
              <w:rPr>
                <w:sz w:val="18"/>
              </w:rPr>
              <w:t>1.</w:t>
            </w:r>
            <w:r>
              <w:rPr>
                <w:sz w:val="18"/>
              </w:rPr>
              <w:tab/>
              <w:t>The school district ensures that its structured learning time is time</w:t>
            </w:r>
            <w:r>
              <w:rPr>
                <w:spacing w:val="-26"/>
                <w:sz w:val="18"/>
              </w:rPr>
              <w:t xml:space="preserve"> </w:t>
            </w:r>
            <w:r>
              <w:rPr>
                <w:sz w:val="18"/>
              </w:rPr>
              <w:t>during</w:t>
            </w:r>
            <w:r>
              <w:rPr>
                <w:spacing w:val="-3"/>
                <w:sz w:val="18"/>
              </w:rPr>
              <w:t xml:space="preserve"> </w:t>
            </w:r>
            <w:r>
              <w:rPr>
                <w:sz w:val="18"/>
              </w:rPr>
              <w:t>which students</w:t>
            </w:r>
            <w:r>
              <w:rPr>
                <w:spacing w:val="-4"/>
                <w:sz w:val="18"/>
              </w:rPr>
              <w:t xml:space="preserve"> </w:t>
            </w:r>
            <w:r>
              <w:rPr>
                <w:sz w:val="18"/>
              </w:rPr>
              <w:t>are</w:t>
            </w:r>
            <w:r>
              <w:rPr>
                <w:spacing w:val="-5"/>
                <w:sz w:val="18"/>
              </w:rPr>
              <w:t xml:space="preserve"> </w:t>
            </w:r>
            <w:r>
              <w:rPr>
                <w:sz w:val="18"/>
              </w:rPr>
              <w:t>engaged</w:t>
            </w:r>
            <w:r>
              <w:rPr>
                <w:spacing w:val="-5"/>
                <w:sz w:val="18"/>
              </w:rPr>
              <w:t xml:space="preserve"> </w:t>
            </w:r>
            <w:r>
              <w:rPr>
                <w:sz w:val="18"/>
              </w:rPr>
              <w:t>in</w:t>
            </w:r>
            <w:r>
              <w:rPr>
                <w:spacing w:val="-4"/>
                <w:sz w:val="18"/>
              </w:rPr>
              <w:t xml:space="preserve"> </w:t>
            </w:r>
            <w:r>
              <w:rPr>
                <w:sz w:val="18"/>
              </w:rPr>
              <w:t>regularly</w:t>
            </w:r>
            <w:r>
              <w:rPr>
                <w:spacing w:val="-4"/>
                <w:sz w:val="18"/>
              </w:rPr>
              <w:t xml:space="preserve"> </w:t>
            </w:r>
            <w:r>
              <w:rPr>
                <w:sz w:val="18"/>
              </w:rPr>
              <w:t>scheduled</w:t>
            </w:r>
            <w:r>
              <w:rPr>
                <w:spacing w:val="-4"/>
                <w:sz w:val="18"/>
              </w:rPr>
              <w:t xml:space="preserve"> </w:t>
            </w:r>
            <w:r>
              <w:rPr>
                <w:sz w:val="18"/>
              </w:rPr>
              <w:t>instruction,</w:t>
            </w:r>
            <w:r>
              <w:rPr>
                <w:spacing w:val="-4"/>
                <w:sz w:val="18"/>
              </w:rPr>
              <w:t xml:space="preserve"> </w:t>
            </w:r>
            <w:r>
              <w:rPr>
                <w:sz w:val="18"/>
              </w:rPr>
              <w:t>learning,</w:t>
            </w:r>
            <w:r>
              <w:rPr>
                <w:spacing w:val="-4"/>
                <w:sz w:val="18"/>
              </w:rPr>
              <w:t xml:space="preserve"> </w:t>
            </w:r>
            <w:r>
              <w:rPr>
                <w:sz w:val="18"/>
              </w:rPr>
              <w:t>or</w:t>
            </w:r>
            <w:r>
              <w:rPr>
                <w:spacing w:val="-4"/>
                <w:sz w:val="18"/>
              </w:rPr>
              <w:t xml:space="preserve"> </w:t>
            </w:r>
            <w:r>
              <w:rPr>
                <w:sz w:val="18"/>
              </w:rPr>
              <w:t>assessments within the curriculum of core subjects and other subjects as defined in 603</w:t>
            </w:r>
            <w:r>
              <w:rPr>
                <w:spacing w:val="-19"/>
                <w:sz w:val="18"/>
              </w:rPr>
              <w:t xml:space="preserve"> </w:t>
            </w:r>
            <w:r>
              <w:rPr>
                <w:sz w:val="18"/>
              </w:rPr>
              <w:t>CMR</w:t>
            </w:r>
          </w:p>
          <w:p w14:paraId="5561B98A" w14:textId="77777777" w:rsidR="00901777" w:rsidRDefault="00C0138F">
            <w:pPr>
              <w:pStyle w:val="TableParagraph"/>
              <w:spacing w:line="220" w:lineRule="auto"/>
              <w:ind w:left="504" w:right="305"/>
              <w:rPr>
                <w:sz w:val="18"/>
              </w:rPr>
            </w:pPr>
            <w:r>
              <w:rPr>
                <w:sz w:val="18"/>
              </w:rPr>
              <w:t>27.02 (including physical education, required by M.G.L. c. 71, s. 3). The district’s structured learning time may include directed study (activities directly related to</w:t>
            </w:r>
            <w:r>
              <w:rPr>
                <w:spacing w:val="-22"/>
                <w:sz w:val="18"/>
              </w:rPr>
              <w:t xml:space="preserve"> </w:t>
            </w:r>
            <w:r>
              <w:rPr>
                <w:sz w:val="18"/>
              </w:rPr>
              <w:t>a program of studies, with a teacher available to assist students), independent study (a rigorous, individually designed program under the direction of a teacher, assigned a grade and credit), technology-assisted learning, presentations by persons other than teachers, school-to-work programs, and statewide student performance</w:t>
            </w:r>
            <w:r>
              <w:rPr>
                <w:spacing w:val="-9"/>
                <w:sz w:val="18"/>
              </w:rPr>
              <w:t xml:space="preserve"> </w:t>
            </w:r>
            <w:r>
              <w:rPr>
                <w:sz w:val="18"/>
              </w:rPr>
              <w:t>assessments.</w:t>
            </w:r>
          </w:p>
          <w:p w14:paraId="2117CB5C" w14:textId="77777777" w:rsidR="00901777" w:rsidRDefault="00C0138F">
            <w:pPr>
              <w:pStyle w:val="TableParagraph"/>
              <w:numPr>
                <w:ilvl w:val="0"/>
                <w:numId w:val="25"/>
              </w:numPr>
              <w:tabs>
                <w:tab w:val="left" w:pos="504"/>
                <w:tab w:val="left" w:pos="505"/>
              </w:tabs>
              <w:spacing w:before="1" w:line="220" w:lineRule="auto"/>
              <w:ind w:right="376" w:hanging="360"/>
              <w:rPr>
                <w:sz w:val="18"/>
              </w:rPr>
            </w:pPr>
            <w:r>
              <w:rPr>
                <w:sz w:val="18"/>
              </w:rPr>
              <w:t>The district ensures that its structured learning time does not include time at breakfast or lunch, passing between classes, in homeroom, at recess, in non- directed study periods (study halls), participating in optional school programs, or receiving school services such as health screening, speech, or physical and occupational therapy, except where those services are prescribed by a student’s IEP or Section 504 Accommodation</w:t>
            </w:r>
            <w:r>
              <w:rPr>
                <w:spacing w:val="-13"/>
                <w:sz w:val="18"/>
              </w:rPr>
              <w:t xml:space="preserve"> </w:t>
            </w:r>
            <w:r>
              <w:rPr>
                <w:sz w:val="18"/>
              </w:rPr>
              <w:t>Plan.</w:t>
            </w:r>
          </w:p>
          <w:p w14:paraId="28E1554D" w14:textId="77777777" w:rsidR="00901777" w:rsidRDefault="00C0138F">
            <w:pPr>
              <w:pStyle w:val="TableParagraph"/>
              <w:numPr>
                <w:ilvl w:val="0"/>
                <w:numId w:val="25"/>
              </w:numPr>
              <w:tabs>
                <w:tab w:val="left" w:pos="504"/>
                <w:tab w:val="left" w:pos="505"/>
              </w:tabs>
              <w:spacing w:line="220" w:lineRule="auto"/>
              <w:ind w:right="364" w:hanging="360"/>
              <w:rPr>
                <w:sz w:val="18"/>
              </w:rPr>
            </w:pPr>
            <w:r>
              <w:rPr>
                <w:sz w:val="18"/>
              </w:rPr>
              <w:t>The hours spent in any type of structured learning time are verified by the</w:t>
            </w:r>
            <w:r>
              <w:rPr>
                <w:spacing w:val="-17"/>
                <w:sz w:val="18"/>
              </w:rPr>
              <w:t xml:space="preserve"> </w:t>
            </w:r>
            <w:r>
              <w:rPr>
                <w:sz w:val="18"/>
              </w:rPr>
              <w:t>school district. Where the school district counts independent study or a school-to-work program as structured learning time, it has guidelines that explain clearly how hours spent by students are</w:t>
            </w:r>
            <w:r>
              <w:rPr>
                <w:spacing w:val="-11"/>
                <w:sz w:val="18"/>
              </w:rPr>
              <w:t xml:space="preserve"> </w:t>
            </w:r>
            <w:r>
              <w:rPr>
                <w:sz w:val="18"/>
              </w:rPr>
              <w:t>verified.</w:t>
            </w:r>
          </w:p>
          <w:p w14:paraId="67922C62" w14:textId="77777777" w:rsidR="00901777" w:rsidRDefault="00C0138F">
            <w:pPr>
              <w:pStyle w:val="TableParagraph"/>
              <w:spacing w:before="203"/>
              <w:rPr>
                <w:sz w:val="18"/>
              </w:rPr>
            </w:pPr>
            <w:r>
              <w:rPr>
                <w:sz w:val="18"/>
              </w:rPr>
              <w:t>M.G.L. c. 69, s. 1G; 603 CMR 27.02, 27.04</w:t>
            </w:r>
          </w:p>
        </w:tc>
        <w:tc>
          <w:tcPr>
            <w:tcW w:w="2430" w:type="dxa"/>
            <w:tcBorders>
              <w:top w:val="single" w:sz="24" w:space="0" w:color="FFFFFF"/>
              <w:bottom w:val="single" w:sz="24" w:space="0" w:color="FFFFFF"/>
            </w:tcBorders>
            <w:shd w:val="clear" w:color="auto" w:fill="F8F8F8"/>
          </w:tcPr>
          <w:p w14:paraId="6DBD9B64"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24D6A4E8" w14:textId="77777777">
        <w:trPr>
          <w:trHeight w:hRule="exact" w:val="1673"/>
        </w:trPr>
        <w:tc>
          <w:tcPr>
            <w:tcW w:w="1051" w:type="dxa"/>
            <w:tcBorders>
              <w:top w:val="single" w:sz="24" w:space="0" w:color="FFFFFF"/>
              <w:bottom w:val="nil"/>
            </w:tcBorders>
            <w:shd w:val="clear" w:color="auto" w:fill="EAEAEA"/>
          </w:tcPr>
          <w:p w14:paraId="660CF1A2" w14:textId="77777777" w:rsidR="00901777" w:rsidRDefault="00C0138F">
            <w:pPr>
              <w:pStyle w:val="TableParagraph"/>
              <w:spacing w:before="43"/>
              <w:ind w:left="174" w:right="176"/>
              <w:jc w:val="center"/>
              <w:rPr>
                <w:b/>
                <w:sz w:val="18"/>
              </w:rPr>
            </w:pPr>
            <w:r>
              <w:rPr>
                <w:b/>
                <w:sz w:val="18"/>
              </w:rPr>
              <w:t>CR 7C</w:t>
            </w:r>
          </w:p>
        </w:tc>
        <w:tc>
          <w:tcPr>
            <w:tcW w:w="7328" w:type="dxa"/>
            <w:tcBorders>
              <w:top w:val="single" w:sz="24" w:space="0" w:color="FFFFFF"/>
              <w:bottom w:val="nil"/>
            </w:tcBorders>
            <w:shd w:val="clear" w:color="auto" w:fill="F8F8F8"/>
          </w:tcPr>
          <w:p w14:paraId="199ECA17" w14:textId="77777777" w:rsidR="00901777" w:rsidRDefault="00C0138F">
            <w:pPr>
              <w:pStyle w:val="TableParagraph"/>
              <w:spacing w:before="25"/>
              <w:rPr>
                <w:b/>
                <w:sz w:val="18"/>
              </w:rPr>
            </w:pPr>
            <w:r>
              <w:rPr>
                <w:b/>
                <w:sz w:val="18"/>
              </w:rPr>
              <w:t>Early release of high school seniors</w:t>
            </w:r>
          </w:p>
          <w:p w14:paraId="7BBB9FF4" w14:textId="77777777" w:rsidR="00901777" w:rsidRDefault="00C0138F">
            <w:pPr>
              <w:pStyle w:val="TableParagraph"/>
              <w:spacing w:before="115" w:line="220" w:lineRule="auto"/>
              <w:ind w:right="350"/>
              <w:rPr>
                <w:sz w:val="18"/>
              </w:rPr>
            </w:pPr>
            <w:r>
              <w:rPr>
                <w:sz w:val="18"/>
              </w:rPr>
              <w:t>When the school district schedules the early release at the end of the year of the senior class of a high school, it does so in a way that conforms with Board of Elementary and Secondary Education requirements under 603 CMR 27.05, ensuring that neither the conclusion of the seniors’ school year nor graduation is more than 12 school days before the regular scheduled closing date of that school.</w:t>
            </w:r>
          </w:p>
        </w:tc>
        <w:tc>
          <w:tcPr>
            <w:tcW w:w="2430" w:type="dxa"/>
            <w:tcBorders>
              <w:top w:val="single" w:sz="24" w:space="0" w:color="FFFFFF"/>
              <w:bottom w:val="nil"/>
            </w:tcBorders>
            <w:shd w:val="clear" w:color="auto" w:fill="F8F8F8"/>
          </w:tcPr>
          <w:p w14:paraId="67F45E68" w14:textId="77777777" w:rsidR="00901777" w:rsidRDefault="00C0138F">
            <w:pPr>
              <w:pStyle w:val="TableParagraph"/>
              <w:spacing w:before="25"/>
              <w:ind w:left="490" w:right="490"/>
              <w:jc w:val="center"/>
              <w:rPr>
                <w:sz w:val="18"/>
              </w:rPr>
            </w:pPr>
            <w:r>
              <w:rPr>
                <w:sz w:val="18"/>
              </w:rPr>
              <w:t>Interviews</w:t>
            </w:r>
          </w:p>
        </w:tc>
      </w:tr>
    </w:tbl>
    <w:p w14:paraId="59812C0D" w14:textId="77777777" w:rsidR="00901777" w:rsidRDefault="00901777">
      <w:pPr>
        <w:jc w:val="center"/>
        <w:rPr>
          <w:sz w:val="18"/>
        </w:rPr>
        <w:sectPr w:rsidR="00901777">
          <w:headerReference w:type="default" r:id="rId181"/>
          <w:footerReference w:type="default" r:id="rId182"/>
          <w:pgSz w:w="12240" w:h="15840"/>
          <w:pgMar w:top="1360" w:right="0" w:bottom="1060" w:left="580" w:header="0" w:footer="865" w:gutter="0"/>
          <w:pgNumType w:start="33"/>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2F7BC4C" w14:textId="77777777">
        <w:trPr>
          <w:trHeight w:hRule="exact" w:val="2784"/>
        </w:trPr>
        <w:tc>
          <w:tcPr>
            <w:tcW w:w="1051" w:type="dxa"/>
            <w:tcBorders>
              <w:left w:val="single" w:sz="18" w:space="0" w:color="FFFFFF"/>
              <w:right w:val="single" w:sz="18" w:space="0" w:color="FFFFFF"/>
            </w:tcBorders>
            <w:shd w:val="clear" w:color="auto" w:fill="EAEAEA"/>
          </w:tcPr>
          <w:p w14:paraId="4B83CB69" w14:textId="77777777" w:rsidR="00901777" w:rsidRDefault="00901777"/>
        </w:tc>
        <w:tc>
          <w:tcPr>
            <w:tcW w:w="7328" w:type="dxa"/>
            <w:tcBorders>
              <w:left w:val="single" w:sz="18" w:space="0" w:color="FFFFFF"/>
              <w:right w:val="single" w:sz="18" w:space="0" w:color="FFFFFF"/>
            </w:tcBorders>
            <w:shd w:val="clear" w:color="auto" w:fill="F8F8F8"/>
          </w:tcPr>
          <w:p w14:paraId="1A1F4913" w14:textId="77777777" w:rsidR="00901777" w:rsidRDefault="00C0138F">
            <w:pPr>
              <w:pStyle w:val="TableParagraph"/>
              <w:spacing w:before="25"/>
              <w:rPr>
                <w:sz w:val="18"/>
              </w:rPr>
            </w:pPr>
            <w:r>
              <w:rPr>
                <w:sz w:val="18"/>
              </w:rPr>
              <w:t>M.G.L. c. 69, s. 1G; 603 CMR 27.05</w:t>
            </w:r>
          </w:p>
          <w:p w14:paraId="3D430DC8" w14:textId="77777777" w:rsidR="00901777" w:rsidRDefault="00C0138F">
            <w:pPr>
              <w:pStyle w:val="TableParagraph"/>
              <w:spacing w:before="140"/>
              <w:rPr>
                <w:sz w:val="18"/>
              </w:rPr>
            </w:pPr>
            <w:r>
              <w:rPr>
                <w:sz w:val="18"/>
              </w:rPr>
              <w:t>Note: Unless state or federal law provides otherwise,</w:t>
            </w:r>
          </w:p>
          <w:p w14:paraId="50748E1E" w14:textId="77777777" w:rsidR="00901777" w:rsidRDefault="00C0138F">
            <w:pPr>
              <w:pStyle w:val="TableParagraph"/>
              <w:numPr>
                <w:ilvl w:val="0"/>
                <w:numId w:val="24"/>
              </w:numPr>
              <w:tabs>
                <w:tab w:val="left" w:pos="504"/>
                <w:tab w:val="left" w:pos="505"/>
              </w:tabs>
              <w:spacing w:before="156" w:line="220" w:lineRule="auto"/>
              <w:ind w:right="669" w:hanging="360"/>
              <w:rPr>
                <w:sz w:val="18"/>
              </w:rPr>
            </w:pPr>
            <w:r>
              <w:rPr>
                <w:sz w:val="18"/>
              </w:rPr>
              <w:t xml:space="preserve">the requirements of CR 7A, 7B, and 7C apply to all </w:t>
            </w:r>
            <w:proofErr w:type="gramStart"/>
            <w:r>
              <w:rPr>
                <w:sz w:val="18"/>
              </w:rPr>
              <w:t>public school</w:t>
            </w:r>
            <w:proofErr w:type="gramEnd"/>
            <w:r>
              <w:rPr>
                <w:sz w:val="18"/>
              </w:rPr>
              <w:t xml:space="preserve"> districts, including charter schools, career/vocational technical education schools, and collaboratives</w:t>
            </w:r>
          </w:p>
          <w:p w14:paraId="227CF449" w14:textId="77777777" w:rsidR="00901777" w:rsidRDefault="00C0138F">
            <w:pPr>
              <w:pStyle w:val="TableParagraph"/>
              <w:numPr>
                <w:ilvl w:val="0"/>
                <w:numId w:val="24"/>
              </w:numPr>
              <w:tabs>
                <w:tab w:val="left" w:pos="504"/>
                <w:tab w:val="left" w:pos="505"/>
              </w:tabs>
              <w:spacing w:before="3" w:line="220" w:lineRule="exact"/>
              <w:ind w:right="328" w:hanging="360"/>
              <w:rPr>
                <w:sz w:val="18"/>
              </w:rPr>
            </w:pPr>
            <w:r>
              <w:rPr>
                <w:sz w:val="18"/>
              </w:rPr>
              <w:t>school districts must fulfill the requirements for setting a school year schedule</w:t>
            </w:r>
            <w:r>
              <w:rPr>
                <w:spacing w:val="-33"/>
                <w:sz w:val="18"/>
              </w:rPr>
              <w:t xml:space="preserve"> </w:t>
            </w:r>
            <w:r>
              <w:rPr>
                <w:sz w:val="18"/>
              </w:rPr>
              <w:t>for each of their schools and</w:t>
            </w:r>
            <w:r>
              <w:rPr>
                <w:spacing w:val="-9"/>
                <w:sz w:val="18"/>
              </w:rPr>
              <w:t xml:space="preserve"> </w:t>
            </w:r>
            <w:r>
              <w:rPr>
                <w:sz w:val="18"/>
              </w:rPr>
              <w:t>programs</w:t>
            </w:r>
          </w:p>
          <w:p w14:paraId="2EB450C3" w14:textId="77777777" w:rsidR="00901777" w:rsidRDefault="00C0138F">
            <w:pPr>
              <w:pStyle w:val="TableParagraph"/>
              <w:numPr>
                <w:ilvl w:val="0"/>
                <w:numId w:val="24"/>
              </w:numPr>
              <w:tabs>
                <w:tab w:val="left" w:pos="504"/>
                <w:tab w:val="left" w:pos="505"/>
              </w:tabs>
              <w:spacing w:line="220" w:lineRule="auto"/>
              <w:ind w:right="566" w:hanging="360"/>
              <w:rPr>
                <w:sz w:val="18"/>
              </w:rPr>
            </w:pPr>
            <w:r>
              <w:rPr>
                <w:sz w:val="18"/>
              </w:rPr>
              <w:t>school districts must ensure the scheduling of the required structured learning time for each student in a publicly funded school or program, with structured learning time for students in grades 1-12 being distributed over a minimum of 180 school days per</w:t>
            </w:r>
            <w:r>
              <w:rPr>
                <w:spacing w:val="-8"/>
                <w:sz w:val="18"/>
              </w:rPr>
              <w:t xml:space="preserve"> </w:t>
            </w:r>
            <w:r>
              <w:rPr>
                <w:sz w:val="18"/>
              </w:rPr>
              <w:t>year</w:t>
            </w:r>
          </w:p>
        </w:tc>
        <w:tc>
          <w:tcPr>
            <w:tcW w:w="2430" w:type="dxa"/>
            <w:tcBorders>
              <w:left w:val="single" w:sz="18" w:space="0" w:color="FFFFFF"/>
              <w:right w:val="single" w:sz="18" w:space="0" w:color="FFFFFF"/>
            </w:tcBorders>
            <w:shd w:val="clear" w:color="auto" w:fill="F8F8F8"/>
          </w:tcPr>
          <w:p w14:paraId="568B242D" w14:textId="77777777" w:rsidR="00901777" w:rsidRDefault="00901777"/>
        </w:tc>
      </w:tr>
    </w:tbl>
    <w:p w14:paraId="64FF834D" w14:textId="77777777" w:rsidR="00901777" w:rsidRDefault="00901777">
      <w:pPr>
        <w:pStyle w:val="BodyText"/>
        <w:spacing w:before="5"/>
        <w:rPr>
          <w:b/>
          <w:sz w:val="10"/>
        </w:rPr>
      </w:pPr>
    </w:p>
    <w:p w14:paraId="395D1D0E" w14:textId="77777777" w:rsidR="00901777" w:rsidRDefault="00C0138F">
      <w:pPr>
        <w:spacing w:before="101"/>
        <w:ind w:left="140"/>
        <w:rPr>
          <w:b/>
          <w:sz w:val="20"/>
        </w:rPr>
      </w:pPr>
      <w:bookmarkStart w:id="8" w:name="_bookmark8"/>
      <w:bookmarkEnd w:id="8"/>
      <w:r>
        <w:rPr>
          <w:b/>
          <w:color w:val="585858"/>
          <w:sz w:val="20"/>
        </w:rPr>
        <w:t>Equal Access</w:t>
      </w:r>
    </w:p>
    <w:p w14:paraId="44307422" w14:textId="77777777" w:rsidR="00901777" w:rsidRDefault="00901777">
      <w:pPr>
        <w:pStyle w:val="BodyText"/>
        <w:spacing w:before="1" w:after="1"/>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88E57CF" w14:textId="77777777">
        <w:trPr>
          <w:trHeight w:hRule="exact" w:val="758"/>
        </w:trPr>
        <w:tc>
          <w:tcPr>
            <w:tcW w:w="1051" w:type="dxa"/>
            <w:tcBorders>
              <w:top w:val="nil"/>
            </w:tcBorders>
            <w:shd w:val="clear" w:color="auto" w:fill="959595"/>
          </w:tcPr>
          <w:p w14:paraId="11E41239" w14:textId="77777777" w:rsidR="00901777" w:rsidRPr="001F031A" w:rsidRDefault="00C0138F">
            <w:pPr>
              <w:pStyle w:val="TableParagraph"/>
              <w:spacing w:before="162" w:line="220" w:lineRule="exact"/>
              <w:ind w:left="115" w:right="70" w:hanging="26"/>
              <w:rPr>
                <w:rFonts w:asciiTheme="minorHAnsi" w:hAnsiTheme="minorHAnsi" w:cstheme="minorHAnsi"/>
                <w:b/>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759BCE53" w14:textId="77777777" w:rsidR="00901777" w:rsidRDefault="00C0138F" w:rsidP="001F031A">
            <w:pPr>
              <w:pStyle w:val="TableParagraph"/>
              <w:spacing w:before="162" w:line="220" w:lineRule="exact"/>
              <w:ind w:left="115" w:right="70" w:hanging="26"/>
              <w:jc w:val="center"/>
              <w:rPr>
                <w:b/>
                <w:sz w:val="20"/>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75473A23" w14:textId="77777777" w:rsidR="00901777" w:rsidRPr="001F031A" w:rsidRDefault="00C0138F" w:rsidP="001F031A">
            <w:pPr>
              <w:pStyle w:val="TableParagraph"/>
              <w:spacing w:before="162"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5E48856F" w14:textId="77777777">
        <w:trPr>
          <w:trHeight w:hRule="exact" w:val="4775"/>
        </w:trPr>
        <w:tc>
          <w:tcPr>
            <w:tcW w:w="1051" w:type="dxa"/>
            <w:tcBorders>
              <w:bottom w:val="single" w:sz="24" w:space="0" w:color="FFFFFF"/>
            </w:tcBorders>
            <w:shd w:val="clear" w:color="auto" w:fill="EAEAEA"/>
          </w:tcPr>
          <w:p w14:paraId="17CB8D39" w14:textId="77777777" w:rsidR="00901777" w:rsidRDefault="00C0138F">
            <w:pPr>
              <w:pStyle w:val="TableParagraph"/>
              <w:spacing w:before="43"/>
              <w:ind w:left="310"/>
              <w:rPr>
                <w:b/>
                <w:sz w:val="18"/>
              </w:rPr>
            </w:pPr>
            <w:r>
              <w:rPr>
                <w:b/>
                <w:sz w:val="18"/>
              </w:rPr>
              <w:t>CR 3</w:t>
            </w:r>
          </w:p>
        </w:tc>
        <w:tc>
          <w:tcPr>
            <w:tcW w:w="7328" w:type="dxa"/>
            <w:tcBorders>
              <w:bottom w:val="single" w:sz="24" w:space="0" w:color="FFFFFF"/>
            </w:tcBorders>
            <w:shd w:val="clear" w:color="auto" w:fill="F8F8F8"/>
          </w:tcPr>
          <w:p w14:paraId="76F58232" w14:textId="77777777" w:rsidR="00901777" w:rsidRDefault="00C0138F">
            <w:pPr>
              <w:pStyle w:val="TableParagraph"/>
              <w:spacing w:before="25"/>
              <w:rPr>
                <w:b/>
                <w:sz w:val="18"/>
              </w:rPr>
            </w:pPr>
            <w:r>
              <w:rPr>
                <w:b/>
                <w:sz w:val="18"/>
              </w:rPr>
              <w:t>Access to a full range of education programs</w:t>
            </w:r>
          </w:p>
          <w:p w14:paraId="4390A4BC" w14:textId="77777777" w:rsidR="00901777" w:rsidRDefault="00C0138F">
            <w:pPr>
              <w:pStyle w:val="TableParagraph"/>
              <w:numPr>
                <w:ilvl w:val="0"/>
                <w:numId w:val="23"/>
              </w:numPr>
              <w:tabs>
                <w:tab w:val="left" w:pos="504"/>
                <w:tab w:val="left" w:pos="505"/>
              </w:tabs>
              <w:spacing w:before="115" w:line="220" w:lineRule="auto"/>
              <w:ind w:right="599" w:hanging="360"/>
              <w:rPr>
                <w:sz w:val="18"/>
              </w:rPr>
            </w:pPr>
            <w:r>
              <w:rPr>
                <w:sz w:val="18"/>
              </w:rPr>
              <w:t>All students, regardless of race, color, sex, gender identity, religion, national origin, sexual orientation, disability, or homelessness, have equal access to</w:t>
            </w:r>
            <w:r>
              <w:rPr>
                <w:spacing w:val="-19"/>
                <w:sz w:val="18"/>
              </w:rPr>
              <w:t xml:space="preserve"> </w:t>
            </w:r>
            <w:r>
              <w:rPr>
                <w:sz w:val="18"/>
              </w:rPr>
              <w:t>the general education program and the full range of any occupational/vocational education programs offered by the</w:t>
            </w:r>
            <w:r>
              <w:rPr>
                <w:spacing w:val="-9"/>
                <w:sz w:val="18"/>
              </w:rPr>
              <w:t xml:space="preserve"> </w:t>
            </w:r>
            <w:r>
              <w:rPr>
                <w:sz w:val="18"/>
              </w:rPr>
              <w:t>district.</w:t>
            </w:r>
          </w:p>
          <w:p w14:paraId="1F0CA1C8" w14:textId="77777777" w:rsidR="00901777" w:rsidRDefault="00C0138F">
            <w:pPr>
              <w:pStyle w:val="TableParagraph"/>
              <w:numPr>
                <w:ilvl w:val="0"/>
                <w:numId w:val="23"/>
              </w:numPr>
              <w:tabs>
                <w:tab w:val="left" w:pos="504"/>
                <w:tab w:val="left" w:pos="505"/>
              </w:tabs>
              <w:spacing w:line="220" w:lineRule="auto"/>
              <w:ind w:right="381" w:hanging="360"/>
              <w:rPr>
                <w:sz w:val="18"/>
              </w:rPr>
            </w:pPr>
            <w:r>
              <w:rPr>
                <w:sz w:val="18"/>
              </w:rPr>
              <w:t>The district does not segregate English learners (ELs) from their English-speaking peers, except where programmatically necessary, to implement an ELE program. The district also ensures that ELs participate fully with their English-speaking peers and are provided support in non-core academic</w:t>
            </w:r>
            <w:r>
              <w:rPr>
                <w:spacing w:val="-18"/>
                <w:sz w:val="18"/>
              </w:rPr>
              <w:t xml:space="preserve"> </w:t>
            </w:r>
            <w:r>
              <w:rPr>
                <w:sz w:val="18"/>
              </w:rPr>
              <w:t>courses.</w:t>
            </w:r>
          </w:p>
          <w:p w14:paraId="42A73532" w14:textId="77777777" w:rsidR="00901777" w:rsidRDefault="00C0138F">
            <w:pPr>
              <w:pStyle w:val="TableParagraph"/>
              <w:numPr>
                <w:ilvl w:val="0"/>
                <w:numId w:val="23"/>
              </w:numPr>
              <w:tabs>
                <w:tab w:val="left" w:pos="504"/>
                <w:tab w:val="left" w:pos="505"/>
              </w:tabs>
              <w:spacing w:line="220" w:lineRule="auto"/>
              <w:ind w:right="603" w:hanging="360"/>
              <w:rPr>
                <w:sz w:val="18"/>
              </w:rPr>
            </w:pPr>
            <w:r>
              <w:rPr>
                <w:sz w:val="18"/>
              </w:rPr>
              <w:t>The district provides access to the full range of academic opportunities and supports afforded non-ELs, such as special education services, Section 504 Accommodation Plans, Title I services, career and technical education, and</w:t>
            </w:r>
            <w:r>
              <w:rPr>
                <w:spacing w:val="-19"/>
                <w:sz w:val="18"/>
              </w:rPr>
              <w:t xml:space="preserve"> </w:t>
            </w:r>
            <w:r>
              <w:rPr>
                <w:sz w:val="18"/>
              </w:rPr>
              <w:t>the supports outlined in the district’s curriculum accommodation</w:t>
            </w:r>
            <w:r>
              <w:rPr>
                <w:spacing w:val="-10"/>
                <w:sz w:val="18"/>
              </w:rPr>
              <w:t xml:space="preserve"> </w:t>
            </w:r>
            <w:r>
              <w:rPr>
                <w:sz w:val="18"/>
              </w:rPr>
              <w:t>plan.</w:t>
            </w:r>
          </w:p>
          <w:p w14:paraId="23B09A34" w14:textId="77777777" w:rsidR="00901777" w:rsidRDefault="00901777">
            <w:pPr>
              <w:pStyle w:val="TableParagraph"/>
              <w:spacing w:before="10"/>
              <w:ind w:left="0"/>
              <w:rPr>
                <w:b/>
                <w:sz w:val="16"/>
              </w:rPr>
            </w:pPr>
          </w:p>
          <w:p w14:paraId="49188AF7" w14:textId="77777777" w:rsidR="00901777" w:rsidRDefault="00C0138F">
            <w:pPr>
              <w:pStyle w:val="TableParagraph"/>
              <w:spacing w:before="1" w:line="220" w:lineRule="exact"/>
              <w:ind w:right="370"/>
              <w:rPr>
                <w:sz w:val="18"/>
              </w:rPr>
            </w:pPr>
            <w:r>
              <w:rPr>
                <w:sz w:val="18"/>
              </w:rPr>
              <w:t>Title VI: 42 U.S.C. 2000d; 34 CFR 100.3(a),(b); EEOA: 20 U.S.C. 1703(f); Title IX: 20 U.S.C. 1681; 34 CFR 106.31, 106.34, 106.35; Section 504: 29 U.S.C. 794; 34 CFR 104.4; Title II:</w:t>
            </w:r>
          </w:p>
          <w:p w14:paraId="5CC103DD" w14:textId="459193CA" w:rsidR="00901777" w:rsidRDefault="00C0138F">
            <w:pPr>
              <w:pStyle w:val="TableParagraph"/>
              <w:spacing w:before="8" w:line="220" w:lineRule="exact"/>
              <w:ind w:right="494"/>
              <w:jc w:val="both"/>
              <w:rPr>
                <w:sz w:val="18"/>
              </w:rPr>
            </w:pPr>
            <w:r>
              <w:rPr>
                <w:sz w:val="18"/>
              </w:rPr>
              <w:t xml:space="preserve">42 U.S.C. 12132; 28 CFR 35.130; IDEA: 20 U.S.C. 1400; 34 CFR 300.110; </w:t>
            </w:r>
            <w:r w:rsidR="007D241B">
              <w:rPr>
                <w:sz w:val="18"/>
              </w:rPr>
              <w:t>ESSA: Title III, Sec. 3115(d)(3)(A),</w:t>
            </w:r>
            <w:r w:rsidR="00161108">
              <w:rPr>
                <w:sz w:val="18"/>
              </w:rPr>
              <w:t xml:space="preserve"> </w:t>
            </w:r>
            <w:r w:rsidR="007D241B">
              <w:rPr>
                <w:sz w:val="18"/>
              </w:rPr>
              <w:t>(8),</w:t>
            </w:r>
            <w:r w:rsidR="00161108">
              <w:rPr>
                <w:sz w:val="18"/>
              </w:rPr>
              <w:t xml:space="preserve"> </w:t>
            </w:r>
            <w:r w:rsidR="007D241B">
              <w:rPr>
                <w:sz w:val="18"/>
              </w:rPr>
              <w:t>(e)(1)(C);</w:t>
            </w:r>
            <w:r>
              <w:rPr>
                <w:sz w:val="18"/>
              </w:rPr>
              <w:t xml:space="preserve"> Mass. Const. amend. art. 114; M.G.L. c. 71A, s. 7; c. 76, s. 5; 603 CMR 26.03.</w:t>
            </w:r>
          </w:p>
        </w:tc>
        <w:tc>
          <w:tcPr>
            <w:tcW w:w="2430" w:type="dxa"/>
            <w:tcBorders>
              <w:bottom w:val="single" w:sz="24" w:space="0" w:color="FFFFFF"/>
            </w:tcBorders>
            <w:shd w:val="clear" w:color="auto" w:fill="F8F8F8"/>
          </w:tcPr>
          <w:p w14:paraId="73BE156A"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61238E62" w14:textId="77777777">
        <w:trPr>
          <w:trHeight w:hRule="exact" w:val="2302"/>
        </w:trPr>
        <w:tc>
          <w:tcPr>
            <w:tcW w:w="1051" w:type="dxa"/>
            <w:tcBorders>
              <w:top w:val="single" w:sz="24" w:space="0" w:color="FFFFFF"/>
              <w:bottom w:val="single" w:sz="24" w:space="0" w:color="FFFFFF"/>
            </w:tcBorders>
            <w:shd w:val="clear" w:color="auto" w:fill="EAEAEA"/>
          </w:tcPr>
          <w:p w14:paraId="1F33CBF7" w14:textId="77777777" w:rsidR="00901777" w:rsidRDefault="00C0138F">
            <w:pPr>
              <w:pStyle w:val="TableParagraph"/>
              <w:spacing w:before="43"/>
              <w:ind w:left="259"/>
              <w:rPr>
                <w:b/>
                <w:sz w:val="18"/>
              </w:rPr>
            </w:pPr>
            <w:r>
              <w:rPr>
                <w:b/>
                <w:sz w:val="18"/>
              </w:rPr>
              <w:t>CR 24</w:t>
            </w:r>
          </w:p>
        </w:tc>
        <w:tc>
          <w:tcPr>
            <w:tcW w:w="7328" w:type="dxa"/>
            <w:tcBorders>
              <w:top w:val="single" w:sz="24" w:space="0" w:color="FFFFFF"/>
              <w:bottom w:val="single" w:sz="24" w:space="0" w:color="FFFFFF"/>
            </w:tcBorders>
            <w:shd w:val="clear" w:color="auto" w:fill="F8F8F8"/>
          </w:tcPr>
          <w:p w14:paraId="21249800" w14:textId="77777777" w:rsidR="00901777" w:rsidRDefault="00C0138F">
            <w:pPr>
              <w:pStyle w:val="TableParagraph"/>
              <w:spacing w:before="25"/>
              <w:rPr>
                <w:b/>
                <w:sz w:val="18"/>
              </w:rPr>
            </w:pPr>
            <w:r>
              <w:rPr>
                <w:b/>
                <w:sz w:val="18"/>
              </w:rPr>
              <w:t>Curriculum review</w:t>
            </w:r>
          </w:p>
          <w:p w14:paraId="13E8069A" w14:textId="77777777" w:rsidR="00901777" w:rsidRDefault="00C0138F">
            <w:pPr>
              <w:pStyle w:val="TableParagraph"/>
              <w:spacing w:before="115" w:line="220" w:lineRule="auto"/>
              <w:ind w:right="483"/>
              <w:rPr>
                <w:sz w:val="18"/>
              </w:rPr>
            </w:pPr>
            <w:r>
              <w:rPr>
                <w:sz w:val="18"/>
              </w:rPr>
              <w:t>The district ensures that individual teachers in the district review all educational materials for simplistic and demeaning generalizations, lacking intellectual merit, on the basis of race, color, sex, gender identity, religion, national origin, and sexual orientation. Appropriate activities, discussions and/or supplementary materials are used to provide balance and context for any such stereotypes depicted in such materials.</w:t>
            </w:r>
          </w:p>
          <w:p w14:paraId="47520A2D" w14:textId="77777777" w:rsidR="00901777" w:rsidRDefault="00C0138F">
            <w:pPr>
              <w:pStyle w:val="TableParagraph"/>
              <w:spacing w:before="144"/>
              <w:rPr>
                <w:sz w:val="18"/>
              </w:rPr>
            </w:pPr>
            <w:r>
              <w:rPr>
                <w:sz w:val="18"/>
              </w:rPr>
              <w:t>M.G.L. c. 76, s. 5; 603 CMR 26.05(2) as amended by Chapter 199 of the Acts of 2011.</w:t>
            </w:r>
          </w:p>
        </w:tc>
        <w:tc>
          <w:tcPr>
            <w:tcW w:w="2430" w:type="dxa"/>
            <w:tcBorders>
              <w:top w:val="single" w:sz="24" w:space="0" w:color="FFFFFF"/>
              <w:bottom w:val="single" w:sz="24" w:space="0" w:color="FFFFFF"/>
            </w:tcBorders>
            <w:shd w:val="clear" w:color="auto" w:fill="F8F8F8"/>
          </w:tcPr>
          <w:p w14:paraId="315D3E16"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385BBEF7" w14:textId="77777777" w:rsidTr="007141FE">
        <w:trPr>
          <w:trHeight w:hRule="exact" w:val="1147"/>
        </w:trPr>
        <w:tc>
          <w:tcPr>
            <w:tcW w:w="1051" w:type="dxa"/>
            <w:tcBorders>
              <w:top w:val="single" w:sz="24" w:space="0" w:color="FFFFFF"/>
              <w:bottom w:val="nil"/>
            </w:tcBorders>
            <w:shd w:val="clear" w:color="auto" w:fill="EAEAEA"/>
          </w:tcPr>
          <w:p w14:paraId="2C1A2EE1" w14:textId="77777777" w:rsidR="00901777" w:rsidRDefault="00C0138F">
            <w:pPr>
              <w:pStyle w:val="TableParagraph"/>
              <w:spacing w:before="43"/>
              <w:ind w:left="259"/>
              <w:rPr>
                <w:b/>
                <w:sz w:val="18"/>
              </w:rPr>
            </w:pPr>
            <w:r>
              <w:rPr>
                <w:b/>
                <w:sz w:val="18"/>
              </w:rPr>
              <w:t>CR 25</w:t>
            </w:r>
          </w:p>
        </w:tc>
        <w:tc>
          <w:tcPr>
            <w:tcW w:w="7328" w:type="dxa"/>
            <w:tcBorders>
              <w:top w:val="single" w:sz="24" w:space="0" w:color="FFFFFF"/>
              <w:bottom w:val="nil"/>
            </w:tcBorders>
            <w:shd w:val="clear" w:color="auto" w:fill="F8F8F8"/>
          </w:tcPr>
          <w:p w14:paraId="03852916" w14:textId="77777777" w:rsidR="00901777" w:rsidRDefault="00C0138F">
            <w:pPr>
              <w:pStyle w:val="TableParagraph"/>
              <w:spacing w:before="25"/>
              <w:rPr>
                <w:b/>
                <w:sz w:val="18"/>
              </w:rPr>
            </w:pPr>
            <w:r>
              <w:rPr>
                <w:b/>
                <w:sz w:val="18"/>
              </w:rPr>
              <w:t>Institutional self-evaluation</w:t>
            </w:r>
          </w:p>
          <w:p w14:paraId="2685DF13" w14:textId="77777777" w:rsidR="00901777" w:rsidRDefault="00C0138F">
            <w:pPr>
              <w:pStyle w:val="TableParagraph"/>
              <w:spacing w:before="119" w:line="220" w:lineRule="exact"/>
              <w:ind w:right="343"/>
              <w:rPr>
                <w:sz w:val="18"/>
              </w:rPr>
            </w:pPr>
            <w:r>
              <w:rPr>
                <w:sz w:val="18"/>
              </w:rPr>
              <w:t>The district evaluates all aspects of its K-12 program annually to ensure that all students, regardless of race, color, sex, gender identity, religion, national origin, limited English proficiency, sexual orientation, disability, or housing status, have equal</w:t>
            </w:r>
          </w:p>
        </w:tc>
        <w:tc>
          <w:tcPr>
            <w:tcW w:w="2430" w:type="dxa"/>
            <w:tcBorders>
              <w:top w:val="single" w:sz="24" w:space="0" w:color="FFFFFF"/>
              <w:bottom w:val="nil"/>
            </w:tcBorders>
            <w:shd w:val="clear" w:color="auto" w:fill="F8F8F8"/>
          </w:tcPr>
          <w:p w14:paraId="78CBAA93" w14:textId="77777777" w:rsidR="00901777" w:rsidRDefault="00C0138F">
            <w:pPr>
              <w:pStyle w:val="TableParagraph"/>
              <w:spacing w:before="25" w:line="381" w:lineRule="auto"/>
              <w:ind w:left="793" w:right="720" w:hanging="53"/>
              <w:rPr>
                <w:sz w:val="18"/>
              </w:rPr>
            </w:pPr>
            <w:r>
              <w:rPr>
                <w:sz w:val="18"/>
              </w:rPr>
              <w:t>Documents Interviews</w:t>
            </w:r>
          </w:p>
        </w:tc>
      </w:tr>
    </w:tbl>
    <w:p w14:paraId="32B9E36C" w14:textId="77777777" w:rsidR="00901777" w:rsidRDefault="00901777">
      <w:pPr>
        <w:spacing w:line="381" w:lineRule="auto"/>
        <w:rPr>
          <w:sz w:val="18"/>
        </w:rPr>
        <w:sectPr w:rsidR="00901777">
          <w:headerReference w:type="default" r:id="rId183"/>
          <w:footerReference w:type="default" r:id="rId184"/>
          <w:pgSz w:w="12240" w:h="15840"/>
          <w:pgMar w:top="1460" w:right="0" w:bottom="1060" w:left="580" w:header="0" w:footer="865" w:gutter="0"/>
          <w:pgNumType w:start="34"/>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6390F66D" w14:textId="77777777">
        <w:trPr>
          <w:trHeight w:hRule="exact" w:val="1918"/>
        </w:trPr>
        <w:tc>
          <w:tcPr>
            <w:tcW w:w="1051" w:type="dxa"/>
            <w:tcBorders>
              <w:left w:val="single" w:sz="18" w:space="0" w:color="FFFFFF"/>
              <w:right w:val="single" w:sz="18" w:space="0" w:color="FFFFFF"/>
            </w:tcBorders>
            <w:shd w:val="clear" w:color="auto" w:fill="EAEAEA"/>
          </w:tcPr>
          <w:p w14:paraId="205669F9" w14:textId="77777777" w:rsidR="00901777" w:rsidRDefault="00901777"/>
        </w:tc>
        <w:tc>
          <w:tcPr>
            <w:tcW w:w="7328" w:type="dxa"/>
            <w:tcBorders>
              <w:left w:val="single" w:sz="18" w:space="0" w:color="FFFFFF"/>
              <w:right w:val="single" w:sz="18" w:space="0" w:color="FFFFFF"/>
            </w:tcBorders>
            <w:shd w:val="clear" w:color="auto" w:fill="F8F8F8"/>
          </w:tcPr>
          <w:p w14:paraId="2E2C30BA" w14:textId="77777777" w:rsidR="00901777" w:rsidRDefault="00C0138F">
            <w:pPr>
              <w:pStyle w:val="TableParagraph"/>
              <w:spacing w:before="43" w:line="220" w:lineRule="exact"/>
              <w:ind w:right="343"/>
              <w:rPr>
                <w:sz w:val="18"/>
              </w:rPr>
            </w:pPr>
            <w:r>
              <w:rPr>
                <w:sz w:val="18"/>
              </w:rPr>
              <w:t>access to all programs, including athletics and other extracurricular activities. It makes such changes as are indicated by the evaluation.</w:t>
            </w:r>
          </w:p>
          <w:p w14:paraId="70561D0B" w14:textId="77777777" w:rsidR="00901777" w:rsidRPr="00851B96" w:rsidRDefault="00C0138F" w:rsidP="007D241B">
            <w:pPr>
              <w:pStyle w:val="TableParagraph"/>
              <w:spacing w:before="140" w:line="230" w:lineRule="exact"/>
              <w:ind w:left="0"/>
              <w:rPr>
                <w:sz w:val="18"/>
                <w:szCs w:val="18"/>
              </w:rPr>
            </w:pPr>
            <w:r w:rsidRPr="003A5413">
              <w:rPr>
                <w:sz w:val="18"/>
                <w:szCs w:val="18"/>
              </w:rPr>
              <w:t>Title VI: 42 U.S.C. 2000d; 34 CFR 100.3(b)(2); EEOA: 20 U.S.C. 1703(f); Section 504: 29</w:t>
            </w:r>
          </w:p>
          <w:p w14:paraId="0502556F" w14:textId="0C76C1E8" w:rsidR="00901777" w:rsidRPr="007D241B" w:rsidRDefault="00C0138F" w:rsidP="007D241B">
            <w:pPr>
              <w:pStyle w:val="TableParagraph"/>
              <w:spacing w:line="220" w:lineRule="exact"/>
              <w:ind w:left="0"/>
              <w:rPr>
                <w:sz w:val="20"/>
              </w:rPr>
            </w:pPr>
            <w:r w:rsidRPr="00D1423D">
              <w:rPr>
                <w:sz w:val="18"/>
                <w:szCs w:val="18"/>
              </w:rPr>
              <w:t xml:space="preserve">U.S.C. 794; 34 CFR 104.4(b)(4); Title II: 42 U.S.C. 12132; 28 CFR 35.130(b)(3); </w:t>
            </w:r>
            <w:r w:rsidR="007D241B" w:rsidRPr="00D1423D">
              <w:rPr>
                <w:sz w:val="18"/>
                <w:szCs w:val="18"/>
              </w:rPr>
              <w:t>ESS</w:t>
            </w:r>
            <w:r w:rsidR="00B64CBE" w:rsidRPr="00D1423D">
              <w:rPr>
                <w:sz w:val="18"/>
                <w:szCs w:val="18"/>
              </w:rPr>
              <w:t>A:</w:t>
            </w:r>
            <w:r w:rsidR="007D241B" w:rsidRPr="00D1423D">
              <w:rPr>
                <w:sz w:val="18"/>
                <w:szCs w:val="18"/>
              </w:rPr>
              <w:t xml:space="preserve"> Title III, Secs. 3115 (d)(1),</w:t>
            </w:r>
            <w:r w:rsidR="005F0384">
              <w:rPr>
                <w:sz w:val="18"/>
                <w:szCs w:val="18"/>
              </w:rPr>
              <w:t xml:space="preserve"> </w:t>
            </w:r>
            <w:r w:rsidR="007D241B" w:rsidRPr="00D1423D">
              <w:rPr>
                <w:sz w:val="18"/>
                <w:szCs w:val="18"/>
              </w:rPr>
              <w:t>(d)(2)</w:t>
            </w:r>
            <w:r w:rsidR="005F0384">
              <w:rPr>
                <w:sz w:val="18"/>
                <w:szCs w:val="18"/>
              </w:rPr>
              <w:t xml:space="preserve">, </w:t>
            </w:r>
            <w:r w:rsidR="007D241B" w:rsidRPr="00D1423D">
              <w:rPr>
                <w:sz w:val="18"/>
                <w:szCs w:val="18"/>
              </w:rPr>
              <w:t>(d)(3)</w:t>
            </w:r>
            <w:r w:rsidR="005F0384">
              <w:rPr>
                <w:sz w:val="18"/>
                <w:szCs w:val="18"/>
              </w:rPr>
              <w:t xml:space="preserve">, </w:t>
            </w:r>
            <w:r w:rsidR="007D241B" w:rsidRPr="00D1423D">
              <w:rPr>
                <w:sz w:val="18"/>
                <w:szCs w:val="18"/>
              </w:rPr>
              <w:t>(d)(8), (e)(1)(C)</w:t>
            </w:r>
            <w:r w:rsidR="007D241B" w:rsidRPr="003A5413">
              <w:rPr>
                <w:sz w:val="18"/>
                <w:szCs w:val="18"/>
              </w:rPr>
              <w:t xml:space="preserve">; </w:t>
            </w:r>
            <w:r w:rsidRPr="003A5413">
              <w:rPr>
                <w:sz w:val="18"/>
                <w:szCs w:val="18"/>
              </w:rPr>
              <w:t>M</w:t>
            </w:r>
            <w:r w:rsidR="0065174D" w:rsidRPr="00D1423D">
              <w:rPr>
                <w:sz w:val="18"/>
                <w:szCs w:val="18"/>
              </w:rPr>
              <w:t>a</w:t>
            </w:r>
            <w:r w:rsidRPr="00D1423D">
              <w:rPr>
                <w:sz w:val="18"/>
                <w:szCs w:val="18"/>
              </w:rPr>
              <w:t>ss. Const. amend. art. 114; M.G.L. c. 71A, s. 7; c. 76, s. 5; 603 CMR 26.07(1),</w:t>
            </w:r>
            <w:r w:rsidR="00851B96">
              <w:rPr>
                <w:sz w:val="18"/>
                <w:szCs w:val="18"/>
              </w:rPr>
              <w:t xml:space="preserve"> </w:t>
            </w:r>
            <w:r w:rsidRPr="00851B96">
              <w:rPr>
                <w:sz w:val="18"/>
                <w:szCs w:val="18"/>
              </w:rPr>
              <w:t>(4) as amended by Chapter 199 of the Acts of 2011.</w:t>
            </w:r>
          </w:p>
        </w:tc>
        <w:tc>
          <w:tcPr>
            <w:tcW w:w="2430" w:type="dxa"/>
            <w:tcBorders>
              <w:left w:val="single" w:sz="18" w:space="0" w:color="FFFFFF"/>
              <w:right w:val="single" w:sz="18" w:space="0" w:color="FFFFFF"/>
            </w:tcBorders>
            <w:shd w:val="clear" w:color="auto" w:fill="F8F8F8"/>
          </w:tcPr>
          <w:p w14:paraId="45944111" w14:textId="77777777" w:rsidR="00901777" w:rsidRDefault="00901777"/>
        </w:tc>
      </w:tr>
    </w:tbl>
    <w:p w14:paraId="4B4A97DA" w14:textId="77777777" w:rsidR="00901777" w:rsidRDefault="00901777">
      <w:pPr>
        <w:pStyle w:val="BodyText"/>
        <w:spacing w:before="5"/>
        <w:rPr>
          <w:b/>
          <w:sz w:val="12"/>
        </w:rPr>
      </w:pPr>
    </w:p>
    <w:p w14:paraId="07B06163" w14:textId="77777777" w:rsidR="00901777" w:rsidRPr="002F2331" w:rsidRDefault="00C0138F" w:rsidP="002F2331">
      <w:pPr>
        <w:spacing w:before="100"/>
        <w:ind w:left="144"/>
        <w:rPr>
          <w:b/>
          <w:bCs/>
          <w:color w:val="006FC0"/>
          <w:sz w:val="28"/>
          <w:szCs w:val="28"/>
        </w:rPr>
      </w:pPr>
      <w:r w:rsidRPr="002F2331">
        <w:rPr>
          <w:b/>
          <w:bCs/>
          <w:color w:val="006FC0"/>
          <w:sz w:val="28"/>
          <w:szCs w:val="28"/>
        </w:rPr>
        <w:t>Target Standards</w:t>
      </w:r>
    </w:p>
    <w:p w14:paraId="1494C89E" w14:textId="77777777" w:rsidR="00901777" w:rsidRDefault="00C0138F">
      <w:pPr>
        <w:spacing w:before="230"/>
        <w:ind w:left="140"/>
        <w:rPr>
          <w:b/>
          <w:sz w:val="20"/>
        </w:rPr>
      </w:pPr>
      <w:bookmarkStart w:id="9" w:name="_bookmark9"/>
      <w:bookmarkEnd w:id="9"/>
      <w:r>
        <w:rPr>
          <w:b/>
          <w:color w:val="585858"/>
          <w:sz w:val="20"/>
        </w:rPr>
        <w:t>Special Education</w:t>
      </w:r>
    </w:p>
    <w:p w14:paraId="2AE10AF9" w14:textId="77777777" w:rsidR="00901777" w:rsidRDefault="00901777">
      <w:pPr>
        <w:pStyle w:val="BodyText"/>
        <w:spacing w:before="3"/>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72363BE7" w14:textId="77777777">
        <w:trPr>
          <w:trHeight w:hRule="exact" w:val="757"/>
        </w:trPr>
        <w:tc>
          <w:tcPr>
            <w:tcW w:w="1051" w:type="dxa"/>
            <w:tcBorders>
              <w:top w:val="nil"/>
            </w:tcBorders>
            <w:shd w:val="clear" w:color="auto" w:fill="959595"/>
          </w:tcPr>
          <w:p w14:paraId="166EC76E" w14:textId="77777777" w:rsidR="00901777" w:rsidRPr="001F031A" w:rsidRDefault="00C0138F">
            <w:pPr>
              <w:pStyle w:val="TableParagraph"/>
              <w:spacing w:before="162" w:line="220" w:lineRule="exact"/>
              <w:ind w:left="115" w:right="70" w:hanging="26"/>
              <w:rPr>
                <w:rFonts w:asciiTheme="minorHAnsi" w:hAnsiTheme="minorHAnsi" w:cstheme="minorHAnsi"/>
                <w:b/>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32E579B0" w14:textId="77777777" w:rsidR="00901777" w:rsidRDefault="00C0138F" w:rsidP="001F031A">
            <w:pPr>
              <w:pStyle w:val="TableParagraph"/>
              <w:spacing w:before="162" w:line="220" w:lineRule="exact"/>
              <w:ind w:left="115" w:right="70" w:hanging="26"/>
              <w:jc w:val="center"/>
              <w:rPr>
                <w:b/>
                <w:sz w:val="20"/>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287A2DA8" w14:textId="77777777" w:rsidR="00901777" w:rsidRPr="001F031A" w:rsidRDefault="00C0138F" w:rsidP="001F031A">
            <w:pPr>
              <w:pStyle w:val="TableParagraph"/>
              <w:spacing w:before="162" w:line="220" w:lineRule="exact"/>
              <w:ind w:left="115" w:right="70" w:hanging="26"/>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F031A">
              <w:rPr>
                <w:rFonts w:asciiTheme="minorHAnsi" w:hAnsiTheme="minorHAnsi" w:cstheme="min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425C1522" w14:textId="77777777">
        <w:trPr>
          <w:trHeight w:hRule="exact" w:val="3075"/>
        </w:trPr>
        <w:tc>
          <w:tcPr>
            <w:tcW w:w="1051" w:type="dxa"/>
            <w:tcBorders>
              <w:bottom w:val="single" w:sz="23" w:space="0" w:color="FFFFFF"/>
            </w:tcBorders>
            <w:shd w:val="clear" w:color="auto" w:fill="EAEAEA"/>
          </w:tcPr>
          <w:p w14:paraId="25A4FDC3" w14:textId="77777777" w:rsidR="00901777" w:rsidRDefault="00C0138F">
            <w:pPr>
              <w:pStyle w:val="TableParagraph"/>
              <w:spacing w:before="43"/>
              <w:ind w:left="175" w:right="176"/>
              <w:jc w:val="center"/>
              <w:rPr>
                <w:b/>
                <w:sz w:val="18"/>
              </w:rPr>
            </w:pPr>
            <w:r>
              <w:rPr>
                <w:b/>
                <w:sz w:val="18"/>
              </w:rPr>
              <w:t>SE 4</w:t>
            </w:r>
          </w:p>
        </w:tc>
        <w:tc>
          <w:tcPr>
            <w:tcW w:w="7328" w:type="dxa"/>
            <w:tcBorders>
              <w:bottom w:val="single" w:sz="23" w:space="0" w:color="FFFFFF"/>
            </w:tcBorders>
            <w:shd w:val="clear" w:color="auto" w:fill="F8F8F8"/>
          </w:tcPr>
          <w:p w14:paraId="45A7EA98" w14:textId="77777777" w:rsidR="00901777" w:rsidRDefault="00C0138F">
            <w:pPr>
              <w:pStyle w:val="TableParagraph"/>
              <w:spacing w:before="25"/>
              <w:rPr>
                <w:b/>
                <w:sz w:val="18"/>
              </w:rPr>
            </w:pPr>
            <w:r>
              <w:rPr>
                <w:b/>
                <w:sz w:val="18"/>
              </w:rPr>
              <w:t>Reports of assessment results</w:t>
            </w:r>
          </w:p>
          <w:p w14:paraId="55DFB15E" w14:textId="77777777" w:rsidR="00901777" w:rsidRDefault="00C0138F">
            <w:pPr>
              <w:pStyle w:val="TableParagraph"/>
              <w:numPr>
                <w:ilvl w:val="0"/>
                <w:numId w:val="22"/>
              </w:numPr>
              <w:tabs>
                <w:tab w:val="left" w:pos="504"/>
                <w:tab w:val="left" w:pos="505"/>
              </w:tabs>
              <w:spacing w:before="116" w:line="220" w:lineRule="auto"/>
              <w:ind w:right="320" w:hanging="360"/>
              <w:rPr>
                <w:sz w:val="18"/>
              </w:rPr>
            </w:pPr>
            <w:r>
              <w:rPr>
                <w:sz w:val="18"/>
              </w:rPr>
              <w:t>Each person conducting an assessment shall summarize in writing the</w:t>
            </w:r>
            <w:r>
              <w:rPr>
                <w:spacing w:val="-23"/>
                <w:sz w:val="18"/>
              </w:rPr>
              <w:t xml:space="preserve"> </w:t>
            </w:r>
            <w:r>
              <w:rPr>
                <w:sz w:val="18"/>
              </w:rPr>
              <w:t>procedures employed, the results, and the diagnostic impression, and shall define in detail and in educationally relevant and common terms, the student’s needs, offering explicit means of meeting them. Assessors may recommend appropriate types of placements, but shall not recommend specific classrooms or</w:t>
            </w:r>
            <w:r>
              <w:rPr>
                <w:spacing w:val="-29"/>
                <w:sz w:val="18"/>
              </w:rPr>
              <w:t xml:space="preserve"> </w:t>
            </w:r>
            <w:r>
              <w:rPr>
                <w:sz w:val="18"/>
              </w:rPr>
              <w:t>schools.</w:t>
            </w:r>
          </w:p>
          <w:p w14:paraId="01A44F6D" w14:textId="77777777" w:rsidR="00901777" w:rsidRDefault="00C0138F">
            <w:pPr>
              <w:pStyle w:val="TableParagraph"/>
              <w:numPr>
                <w:ilvl w:val="0"/>
                <w:numId w:val="22"/>
              </w:numPr>
              <w:tabs>
                <w:tab w:val="left" w:pos="505"/>
              </w:tabs>
              <w:spacing w:line="220" w:lineRule="auto"/>
              <w:ind w:right="538" w:hanging="360"/>
              <w:jc w:val="both"/>
              <w:rPr>
                <w:sz w:val="18"/>
              </w:rPr>
            </w:pPr>
            <w:r>
              <w:rPr>
                <w:sz w:val="18"/>
              </w:rPr>
              <w:t>Summaries of assessments are completed prior to discussion by the Team</w:t>
            </w:r>
            <w:r>
              <w:rPr>
                <w:spacing w:val="-28"/>
                <w:sz w:val="18"/>
              </w:rPr>
              <w:t xml:space="preserve"> </w:t>
            </w:r>
            <w:r>
              <w:rPr>
                <w:sz w:val="18"/>
              </w:rPr>
              <w:t>and, upon request, are made available to the parent at least two days in advance of the Team</w:t>
            </w:r>
            <w:r>
              <w:rPr>
                <w:spacing w:val="-7"/>
                <w:sz w:val="18"/>
              </w:rPr>
              <w:t xml:space="preserve"> </w:t>
            </w:r>
            <w:r>
              <w:rPr>
                <w:sz w:val="18"/>
              </w:rPr>
              <w:t>discussion.</w:t>
            </w:r>
          </w:p>
          <w:p w14:paraId="1787A7C5" w14:textId="77777777" w:rsidR="00901777" w:rsidRDefault="00C0138F">
            <w:pPr>
              <w:pStyle w:val="TableParagraph"/>
              <w:spacing w:before="144"/>
              <w:rPr>
                <w:b/>
                <w:sz w:val="18"/>
              </w:rPr>
            </w:pPr>
            <w:r>
              <w:rPr>
                <w:b/>
                <w:sz w:val="18"/>
              </w:rPr>
              <w:t>State Requirements</w:t>
            </w:r>
          </w:p>
          <w:p w14:paraId="4A3BF99F" w14:textId="77777777" w:rsidR="00901777" w:rsidRDefault="00C0138F">
            <w:pPr>
              <w:pStyle w:val="TableParagraph"/>
              <w:spacing w:before="100"/>
              <w:rPr>
                <w:sz w:val="18"/>
              </w:rPr>
            </w:pPr>
            <w:r>
              <w:rPr>
                <w:sz w:val="18"/>
              </w:rPr>
              <w:t>603 CMR 28.04(2)(c)</w:t>
            </w:r>
          </w:p>
        </w:tc>
        <w:tc>
          <w:tcPr>
            <w:tcW w:w="2430" w:type="dxa"/>
            <w:tcBorders>
              <w:bottom w:val="single" w:sz="23" w:space="0" w:color="FFFFFF"/>
            </w:tcBorders>
            <w:shd w:val="clear" w:color="auto" w:fill="F8F8F8"/>
          </w:tcPr>
          <w:p w14:paraId="79E431EC"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26DB0884" w14:textId="77777777">
        <w:trPr>
          <w:trHeight w:hRule="exact" w:val="5252"/>
        </w:trPr>
        <w:tc>
          <w:tcPr>
            <w:tcW w:w="1051" w:type="dxa"/>
            <w:tcBorders>
              <w:top w:val="single" w:sz="23" w:space="0" w:color="FFFFFF"/>
              <w:bottom w:val="nil"/>
            </w:tcBorders>
            <w:shd w:val="clear" w:color="auto" w:fill="EAEAEA"/>
          </w:tcPr>
          <w:p w14:paraId="61A3907E" w14:textId="77777777" w:rsidR="00901777" w:rsidRDefault="00C0138F">
            <w:pPr>
              <w:pStyle w:val="TableParagraph"/>
              <w:spacing w:before="44"/>
              <w:ind w:left="175" w:right="176"/>
              <w:jc w:val="center"/>
              <w:rPr>
                <w:b/>
                <w:sz w:val="18"/>
              </w:rPr>
            </w:pPr>
            <w:r>
              <w:rPr>
                <w:b/>
                <w:sz w:val="18"/>
              </w:rPr>
              <w:t>SE 5</w:t>
            </w:r>
          </w:p>
        </w:tc>
        <w:tc>
          <w:tcPr>
            <w:tcW w:w="7328" w:type="dxa"/>
            <w:tcBorders>
              <w:top w:val="single" w:sz="23" w:space="0" w:color="FFFFFF"/>
              <w:bottom w:val="nil"/>
            </w:tcBorders>
            <w:shd w:val="clear" w:color="auto" w:fill="F8F8F8"/>
          </w:tcPr>
          <w:p w14:paraId="5AEB1521" w14:textId="77777777" w:rsidR="00901777" w:rsidRDefault="00C0138F">
            <w:pPr>
              <w:pStyle w:val="TableParagraph"/>
              <w:spacing w:before="26"/>
              <w:rPr>
                <w:b/>
                <w:sz w:val="18"/>
              </w:rPr>
            </w:pPr>
            <w:r>
              <w:rPr>
                <w:b/>
                <w:sz w:val="18"/>
              </w:rPr>
              <w:t>Participation in general State and district-wide assessment programs</w:t>
            </w:r>
          </w:p>
          <w:p w14:paraId="07966749" w14:textId="77777777" w:rsidR="00901777" w:rsidRDefault="00C0138F">
            <w:pPr>
              <w:pStyle w:val="TableParagraph"/>
              <w:numPr>
                <w:ilvl w:val="0"/>
                <w:numId w:val="21"/>
              </w:numPr>
              <w:tabs>
                <w:tab w:val="left" w:pos="504"/>
                <w:tab w:val="left" w:pos="505"/>
              </w:tabs>
              <w:spacing w:before="115" w:line="220" w:lineRule="auto"/>
              <w:ind w:right="842" w:hanging="360"/>
              <w:rPr>
                <w:sz w:val="18"/>
              </w:rPr>
            </w:pPr>
            <w:r>
              <w:rPr>
                <w:sz w:val="18"/>
              </w:rPr>
              <w:t>All students with disabilities, including those enrolled in out-of-district placements, are included in the Massachusetts Comprehensive Assessment System (MCAS) and other district-wide assessment</w:t>
            </w:r>
            <w:r>
              <w:rPr>
                <w:spacing w:val="-18"/>
                <w:sz w:val="18"/>
              </w:rPr>
              <w:t xml:space="preserve"> </w:t>
            </w:r>
            <w:r>
              <w:rPr>
                <w:sz w:val="18"/>
              </w:rPr>
              <w:t>programs.</w:t>
            </w:r>
          </w:p>
          <w:p w14:paraId="30051C42" w14:textId="77777777" w:rsidR="00901777" w:rsidRDefault="00C0138F">
            <w:pPr>
              <w:pStyle w:val="TableParagraph"/>
              <w:numPr>
                <w:ilvl w:val="0"/>
                <w:numId w:val="21"/>
              </w:numPr>
              <w:tabs>
                <w:tab w:val="left" w:pos="504"/>
                <w:tab w:val="left" w:pos="505"/>
              </w:tabs>
              <w:spacing w:line="213" w:lineRule="exact"/>
              <w:ind w:hanging="360"/>
              <w:rPr>
                <w:sz w:val="18"/>
              </w:rPr>
            </w:pPr>
            <w:r>
              <w:rPr>
                <w:sz w:val="18"/>
              </w:rPr>
              <w:t>The district’s IEP Teams designate how each student will participate and,</w:t>
            </w:r>
            <w:r>
              <w:rPr>
                <w:spacing w:val="-13"/>
                <w:sz w:val="18"/>
              </w:rPr>
              <w:t xml:space="preserve"> </w:t>
            </w:r>
            <w:r>
              <w:rPr>
                <w:sz w:val="18"/>
              </w:rPr>
              <w:t>if</w:t>
            </w:r>
          </w:p>
          <w:p w14:paraId="4F19E76B" w14:textId="77777777" w:rsidR="00901777" w:rsidRDefault="00C0138F">
            <w:pPr>
              <w:pStyle w:val="TableParagraph"/>
              <w:spacing w:line="220" w:lineRule="exact"/>
              <w:ind w:left="504"/>
              <w:rPr>
                <w:sz w:val="18"/>
              </w:rPr>
            </w:pPr>
            <w:r>
              <w:rPr>
                <w:sz w:val="18"/>
              </w:rPr>
              <w:t>necessary, provide an alternate assessment.</w:t>
            </w:r>
          </w:p>
          <w:p w14:paraId="2FCFCCBD" w14:textId="77777777" w:rsidR="00901777" w:rsidRDefault="00C0138F">
            <w:pPr>
              <w:pStyle w:val="TableParagraph"/>
              <w:numPr>
                <w:ilvl w:val="0"/>
                <w:numId w:val="21"/>
              </w:numPr>
              <w:tabs>
                <w:tab w:val="left" w:pos="504"/>
                <w:tab w:val="left" w:pos="505"/>
              </w:tabs>
              <w:spacing w:before="8" w:line="220" w:lineRule="exact"/>
              <w:ind w:right="367" w:hanging="360"/>
              <w:rPr>
                <w:sz w:val="18"/>
              </w:rPr>
            </w:pPr>
            <w:r>
              <w:rPr>
                <w:sz w:val="18"/>
              </w:rPr>
              <w:t xml:space="preserve">The superintendent of a school district or, for a </w:t>
            </w:r>
            <w:proofErr w:type="gramStart"/>
            <w:r>
              <w:rPr>
                <w:sz w:val="18"/>
              </w:rPr>
              <w:t>public school</w:t>
            </w:r>
            <w:proofErr w:type="gramEnd"/>
            <w:r>
              <w:rPr>
                <w:sz w:val="18"/>
              </w:rPr>
              <w:t xml:space="preserve"> program that is not part of a school district, the equivalent</w:t>
            </w:r>
            <w:r>
              <w:rPr>
                <w:spacing w:val="-22"/>
                <w:sz w:val="18"/>
              </w:rPr>
              <w:t xml:space="preserve"> </w:t>
            </w:r>
            <w:r>
              <w:rPr>
                <w:sz w:val="18"/>
              </w:rPr>
              <w:t>administrator:</w:t>
            </w:r>
          </w:p>
          <w:p w14:paraId="51EE3278" w14:textId="77777777" w:rsidR="00901777" w:rsidRDefault="00C0138F">
            <w:pPr>
              <w:pStyle w:val="TableParagraph"/>
              <w:numPr>
                <w:ilvl w:val="1"/>
                <w:numId w:val="21"/>
              </w:numPr>
              <w:tabs>
                <w:tab w:val="left" w:pos="915"/>
                <w:tab w:val="left" w:pos="916"/>
              </w:tabs>
              <w:spacing w:line="220" w:lineRule="auto"/>
              <w:ind w:right="505"/>
              <w:rPr>
                <w:sz w:val="18"/>
              </w:rPr>
            </w:pPr>
            <w:r>
              <w:rPr>
                <w:sz w:val="18"/>
              </w:rPr>
              <w:t>files an MCAS performance appeal for a student with a disability when</w:t>
            </w:r>
            <w:r>
              <w:rPr>
                <w:spacing w:val="-22"/>
                <w:sz w:val="18"/>
              </w:rPr>
              <w:t xml:space="preserve"> </w:t>
            </w:r>
            <w:r>
              <w:rPr>
                <w:sz w:val="18"/>
              </w:rPr>
              <w:t xml:space="preserve">the student’s parent or guardian or the student, if 18 or over, requests it, provided that the student meets the eligibility requirements for such an </w:t>
            </w:r>
            <w:proofErr w:type="gramStart"/>
            <w:r>
              <w:rPr>
                <w:sz w:val="18"/>
              </w:rPr>
              <w:t>appeal;</w:t>
            </w:r>
            <w:proofErr w:type="gramEnd"/>
          </w:p>
          <w:p w14:paraId="3A130E32" w14:textId="77777777" w:rsidR="00901777" w:rsidRDefault="00C0138F">
            <w:pPr>
              <w:pStyle w:val="TableParagraph"/>
              <w:numPr>
                <w:ilvl w:val="1"/>
                <w:numId w:val="21"/>
              </w:numPr>
              <w:tabs>
                <w:tab w:val="left" w:pos="915"/>
                <w:tab w:val="left" w:pos="916"/>
              </w:tabs>
              <w:spacing w:before="7" w:line="220" w:lineRule="exact"/>
              <w:ind w:right="485"/>
              <w:rPr>
                <w:sz w:val="18"/>
              </w:rPr>
            </w:pPr>
            <w:r>
              <w:rPr>
                <w:sz w:val="18"/>
              </w:rPr>
              <w:t>obtains the consent of the parent or guardian or the student, if 18 or</w:t>
            </w:r>
            <w:r>
              <w:rPr>
                <w:spacing w:val="-16"/>
                <w:sz w:val="18"/>
              </w:rPr>
              <w:t xml:space="preserve"> </w:t>
            </w:r>
            <w:r>
              <w:rPr>
                <w:sz w:val="18"/>
              </w:rPr>
              <w:t xml:space="preserve">over, for any MCAS performance appeal filed on behalf of a student with a </w:t>
            </w:r>
            <w:proofErr w:type="gramStart"/>
            <w:r>
              <w:rPr>
                <w:sz w:val="18"/>
              </w:rPr>
              <w:t>disability;</w:t>
            </w:r>
            <w:proofErr w:type="gramEnd"/>
          </w:p>
          <w:p w14:paraId="08145D86" w14:textId="77777777" w:rsidR="00901777" w:rsidRDefault="00C0138F">
            <w:pPr>
              <w:pStyle w:val="TableParagraph"/>
              <w:numPr>
                <w:ilvl w:val="1"/>
                <w:numId w:val="21"/>
              </w:numPr>
              <w:tabs>
                <w:tab w:val="left" w:pos="915"/>
                <w:tab w:val="left" w:pos="916"/>
              </w:tabs>
              <w:spacing w:line="220" w:lineRule="exact"/>
              <w:ind w:right="648"/>
              <w:rPr>
                <w:sz w:val="18"/>
              </w:rPr>
            </w:pPr>
            <w:r>
              <w:rPr>
                <w:sz w:val="18"/>
              </w:rPr>
              <w:t>includes in the MCAS performance appeal, to the extent possible, the required evidence of the student’s knowledge and skills in the subject</w:t>
            </w:r>
            <w:r>
              <w:rPr>
                <w:spacing w:val="-19"/>
                <w:sz w:val="18"/>
              </w:rPr>
              <w:t xml:space="preserve"> </w:t>
            </w:r>
            <w:r>
              <w:rPr>
                <w:sz w:val="18"/>
              </w:rPr>
              <w:t>at issue.</w:t>
            </w:r>
          </w:p>
          <w:p w14:paraId="10548A7D" w14:textId="77777777" w:rsidR="00901777" w:rsidRDefault="00C0138F">
            <w:pPr>
              <w:pStyle w:val="TableParagraph"/>
              <w:tabs>
                <w:tab w:val="left" w:pos="3292"/>
              </w:tabs>
              <w:spacing w:before="141"/>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1651A8B7" w14:textId="77777777" w:rsidR="00901777" w:rsidRDefault="00C0138F">
            <w:pPr>
              <w:pStyle w:val="TableParagraph"/>
              <w:tabs>
                <w:tab w:val="left" w:pos="3290"/>
              </w:tabs>
              <w:spacing w:before="99" w:line="230" w:lineRule="exact"/>
              <w:rPr>
                <w:sz w:val="18"/>
              </w:rPr>
            </w:pPr>
            <w:r>
              <w:rPr>
                <w:sz w:val="18"/>
              </w:rPr>
              <w:t>St. 2003, c. 140,</w:t>
            </w:r>
            <w:r>
              <w:rPr>
                <w:spacing w:val="-4"/>
                <w:sz w:val="18"/>
              </w:rPr>
              <w:t xml:space="preserve"> </w:t>
            </w:r>
            <w:r>
              <w:rPr>
                <w:sz w:val="18"/>
              </w:rPr>
              <w:t>s.</w:t>
            </w:r>
            <w:r>
              <w:rPr>
                <w:spacing w:val="-1"/>
                <w:sz w:val="18"/>
              </w:rPr>
              <w:t xml:space="preserve"> </w:t>
            </w:r>
            <w:r>
              <w:rPr>
                <w:sz w:val="18"/>
              </w:rPr>
              <w:t>119;</w:t>
            </w:r>
            <w:r>
              <w:rPr>
                <w:sz w:val="18"/>
              </w:rPr>
              <w:tab/>
              <w:t>20 U.S.C.</w:t>
            </w:r>
            <w:r>
              <w:rPr>
                <w:spacing w:val="-9"/>
                <w:sz w:val="18"/>
              </w:rPr>
              <w:t xml:space="preserve"> </w:t>
            </w:r>
            <w:r>
              <w:rPr>
                <w:sz w:val="18"/>
              </w:rPr>
              <w:t>1412(a)(16)</w:t>
            </w:r>
          </w:p>
          <w:p w14:paraId="55C23D03" w14:textId="77777777" w:rsidR="00901777" w:rsidRDefault="00C0138F">
            <w:pPr>
              <w:pStyle w:val="TableParagraph"/>
              <w:spacing w:line="230" w:lineRule="exact"/>
              <w:rPr>
                <w:sz w:val="18"/>
              </w:rPr>
            </w:pPr>
            <w:r>
              <w:rPr>
                <w:sz w:val="18"/>
              </w:rPr>
              <w:t>603 CMR 30.05(2),(3),(5)</w:t>
            </w:r>
          </w:p>
        </w:tc>
        <w:tc>
          <w:tcPr>
            <w:tcW w:w="2430" w:type="dxa"/>
            <w:tcBorders>
              <w:top w:val="single" w:sz="23" w:space="0" w:color="FFFFFF"/>
              <w:bottom w:val="nil"/>
            </w:tcBorders>
            <w:shd w:val="clear" w:color="auto" w:fill="F8F8F8"/>
          </w:tcPr>
          <w:p w14:paraId="17AB6F57" w14:textId="77777777" w:rsidR="00901777" w:rsidRDefault="00C0138F">
            <w:pPr>
              <w:pStyle w:val="TableParagraph"/>
              <w:spacing w:before="26" w:line="381" w:lineRule="auto"/>
              <w:ind w:left="490" w:right="489"/>
              <w:jc w:val="center"/>
              <w:rPr>
                <w:sz w:val="18"/>
              </w:rPr>
            </w:pPr>
            <w:r>
              <w:rPr>
                <w:sz w:val="18"/>
              </w:rPr>
              <w:t>Student Records Documents Interviews</w:t>
            </w:r>
          </w:p>
        </w:tc>
      </w:tr>
    </w:tbl>
    <w:p w14:paraId="3BE2745D" w14:textId="77777777" w:rsidR="00901777" w:rsidRDefault="00901777">
      <w:pPr>
        <w:spacing w:line="381" w:lineRule="auto"/>
        <w:jc w:val="center"/>
        <w:rPr>
          <w:sz w:val="18"/>
        </w:rPr>
        <w:sectPr w:rsidR="00901777">
          <w:headerReference w:type="default" r:id="rId185"/>
          <w:footerReference w:type="default" r:id="rId186"/>
          <w:pgSz w:w="12240" w:h="15840"/>
          <w:pgMar w:top="1460" w:right="0" w:bottom="1060" w:left="580" w:header="0" w:footer="865" w:gutter="0"/>
          <w:pgNumType w:start="35"/>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6A484496" w14:textId="77777777" w:rsidTr="00706F43">
        <w:trPr>
          <w:trHeight w:hRule="exact" w:val="2250"/>
        </w:trPr>
        <w:tc>
          <w:tcPr>
            <w:tcW w:w="1051" w:type="dxa"/>
            <w:tcBorders>
              <w:top w:val="nil"/>
              <w:bottom w:val="single" w:sz="24" w:space="0" w:color="FFFFFF"/>
            </w:tcBorders>
            <w:shd w:val="clear" w:color="auto" w:fill="EAEAEA"/>
          </w:tcPr>
          <w:p w14:paraId="7996E767" w14:textId="77777777" w:rsidR="00901777" w:rsidRDefault="00901777"/>
        </w:tc>
        <w:tc>
          <w:tcPr>
            <w:tcW w:w="7328" w:type="dxa"/>
            <w:tcBorders>
              <w:top w:val="nil"/>
              <w:bottom w:val="single" w:sz="24" w:space="0" w:color="FFFFFF"/>
            </w:tcBorders>
            <w:shd w:val="clear" w:color="auto" w:fill="F8F8F8"/>
          </w:tcPr>
          <w:p w14:paraId="0967156D" w14:textId="77777777" w:rsidR="004F5ADE" w:rsidRDefault="00C0138F" w:rsidP="004F5ADE">
            <w:pPr>
              <w:pStyle w:val="TableParagraph"/>
              <w:spacing w:before="43" w:line="220" w:lineRule="exact"/>
              <w:ind w:right="2964"/>
              <w:rPr>
                <w:sz w:val="20"/>
                <w:szCs w:val="20"/>
              </w:rPr>
            </w:pPr>
            <w:r>
              <w:rPr>
                <w:sz w:val="18"/>
              </w:rPr>
              <w:t xml:space="preserve">SE 5 is related to State Performance Plan Indicator 3. </w:t>
            </w:r>
            <w:r w:rsidR="004F5ADE">
              <w:rPr>
                <w:sz w:val="18"/>
              </w:rPr>
              <w:t xml:space="preserve">(See </w:t>
            </w:r>
            <w:hyperlink r:id="rId187" w:history="1">
              <w:r w:rsidR="004F5ADE" w:rsidRPr="008660F5">
                <w:rPr>
                  <w:color w:val="006FC0"/>
                  <w:sz w:val="18"/>
                  <w:u w:color="006FC0"/>
                </w:rPr>
                <w:t>https://www.doe.mass.edu/sped/spp/maspp.html</w:t>
              </w:r>
            </w:hyperlink>
            <w:r w:rsidR="004F5ADE" w:rsidRPr="008660F5">
              <w:rPr>
                <w:sz w:val="20"/>
                <w:szCs w:val="20"/>
              </w:rPr>
              <w:t>.)</w:t>
            </w:r>
          </w:p>
          <w:p w14:paraId="644FEAA6" w14:textId="6CACABE3" w:rsidR="00901777" w:rsidRDefault="00C0138F" w:rsidP="004F5ADE">
            <w:pPr>
              <w:pStyle w:val="TableParagraph"/>
              <w:spacing w:before="43" w:line="220" w:lineRule="exact"/>
              <w:ind w:right="2964"/>
              <w:rPr>
                <w:sz w:val="18"/>
              </w:rPr>
            </w:pPr>
            <w:r>
              <w:rPr>
                <w:i/>
                <w:sz w:val="18"/>
              </w:rPr>
              <w:t xml:space="preserve">See also </w:t>
            </w:r>
            <w:r>
              <w:rPr>
                <w:sz w:val="18"/>
              </w:rPr>
              <w:t xml:space="preserve">Administrative Advisories SPED 2002-4-REVISED: Special Education Students in Out-of-District Placements - Participation in MCAS Testing and High School Graduation Standards at </w:t>
            </w:r>
            <w:hyperlink r:id="rId188">
              <w:r>
                <w:rPr>
                  <w:color w:val="006FC0"/>
                  <w:sz w:val="18"/>
                  <w:u w:val="single" w:color="006FC0"/>
                </w:rPr>
                <w:t xml:space="preserve">http://www.doe.mass.edu/sped/advisories/02_4.html </w:t>
              </w:r>
            </w:hyperlink>
            <w:r>
              <w:rPr>
                <w:sz w:val="18"/>
              </w:rPr>
              <w:t xml:space="preserve"> </w:t>
            </w:r>
          </w:p>
        </w:tc>
        <w:tc>
          <w:tcPr>
            <w:tcW w:w="2430" w:type="dxa"/>
            <w:tcBorders>
              <w:top w:val="nil"/>
              <w:bottom w:val="single" w:sz="24" w:space="0" w:color="FFFFFF"/>
            </w:tcBorders>
            <w:shd w:val="clear" w:color="auto" w:fill="F8F8F8"/>
          </w:tcPr>
          <w:p w14:paraId="68E9BEC4" w14:textId="77777777" w:rsidR="00901777" w:rsidRDefault="00901777"/>
        </w:tc>
      </w:tr>
      <w:tr w:rsidR="00901777" w14:paraId="4DBF624A" w14:textId="77777777">
        <w:trPr>
          <w:trHeight w:hRule="exact" w:val="2862"/>
        </w:trPr>
        <w:tc>
          <w:tcPr>
            <w:tcW w:w="1051" w:type="dxa"/>
            <w:tcBorders>
              <w:top w:val="single" w:sz="24" w:space="0" w:color="FFFFFF"/>
              <w:bottom w:val="single" w:sz="24" w:space="0" w:color="FFFFFF"/>
            </w:tcBorders>
            <w:shd w:val="clear" w:color="auto" w:fill="EAEAEA"/>
          </w:tcPr>
          <w:p w14:paraId="717C1118" w14:textId="77777777" w:rsidR="00901777" w:rsidRDefault="00C0138F">
            <w:pPr>
              <w:pStyle w:val="TableParagraph"/>
              <w:spacing w:before="43"/>
              <w:ind w:left="176" w:right="176"/>
              <w:jc w:val="center"/>
              <w:rPr>
                <w:b/>
                <w:sz w:val="18"/>
              </w:rPr>
            </w:pPr>
            <w:r>
              <w:rPr>
                <w:b/>
                <w:sz w:val="18"/>
              </w:rPr>
              <w:t>SE 16</w:t>
            </w:r>
          </w:p>
        </w:tc>
        <w:tc>
          <w:tcPr>
            <w:tcW w:w="7328" w:type="dxa"/>
            <w:tcBorders>
              <w:top w:val="single" w:sz="24" w:space="0" w:color="FFFFFF"/>
              <w:bottom w:val="single" w:sz="24" w:space="0" w:color="FFFFFF"/>
            </w:tcBorders>
            <w:shd w:val="clear" w:color="auto" w:fill="F8F8F8"/>
          </w:tcPr>
          <w:p w14:paraId="3FA8C76C" w14:textId="77777777" w:rsidR="00901777" w:rsidRDefault="00C0138F">
            <w:pPr>
              <w:pStyle w:val="TableParagraph"/>
              <w:spacing w:before="25"/>
              <w:rPr>
                <w:b/>
                <w:sz w:val="18"/>
              </w:rPr>
            </w:pPr>
            <w:r>
              <w:rPr>
                <w:b/>
                <w:sz w:val="18"/>
              </w:rPr>
              <w:t>Screening</w:t>
            </w:r>
          </w:p>
          <w:p w14:paraId="48F73DE5" w14:textId="77777777" w:rsidR="00901777" w:rsidRDefault="00C0138F">
            <w:pPr>
              <w:pStyle w:val="TableParagraph"/>
              <w:numPr>
                <w:ilvl w:val="0"/>
                <w:numId w:val="20"/>
              </w:numPr>
              <w:tabs>
                <w:tab w:val="left" w:pos="504"/>
                <w:tab w:val="left" w:pos="505"/>
              </w:tabs>
              <w:spacing w:before="116" w:line="220" w:lineRule="auto"/>
              <w:ind w:right="515" w:hanging="360"/>
              <w:rPr>
                <w:sz w:val="18"/>
              </w:rPr>
            </w:pPr>
            <w:r>
              <w:rPr>
                <w:sz w:val="18"/>
              </w:rPr>
              <w:t xml:space="preserve">The school district conducts screening for three and </w:t>
            </w:r>
            <w:proofErr w:type="gramStart"/>
            <w:r>
              <w:rPr>
                <w:sz w:val="18"/>
              </w:rPr>
              <w:t>four year</w:t>
            </w:r>
            <w:proofErr w:type="gramEnd"/>
            <w:r>
              <w:rPr>
                <w:sz w:val="18"/>
              </w:rPr>
              <w:t xml:space="preserve"> olds and for all students who are of age to enter kindergarten. Such screening is designed to review a student’s development and to assist in identification of those</w:t>
            </w:r>
            <w:r>
              <w:rPr>
                <w:spacing w:val="-12"/>
                <w:sz w:val="18"/>
              </w:rPr>
              <w:t xml:space="preserve"> </w:t>
            </w:r>
            <w:r>
              <w:rPr>
                <w:sz w:val="18"/>
              </w:rPr>
              <w:t>students who should be referred for an evaluation to determine eligibility for special services.</w:t>
            </w:r>
          </w:p>
          <w:p w14:paraId="500E54DB" w14:textId="77777777" w:rsidR="00901777" w:rsidRDefault="00C0138F">
            <w:pPr>
              <w:pStyle w:val="TableParagraph"/>
              <w:numPr>
                <w:ilvl w:val="0"/>
                <w:numId w:val="20"/>
              </w:numPr>
              <w:tabs>
                <w:tab w:val="left" w:pos="504"/>
                <w:tab w:val="left" w:pos="505"/>
              </w:tabs>
              <w:spacing w:before="1" w:line="220" w:lineRule="exact"/>
              <w:ind w:right="369" w:hanging="360"/>
              <w:rPr>
                <w:sz w:val="18"/>
              </w:rPr>
            </w:pPr>
            <w:r>
              <w:rPr>
                <w:sz w:val="18"/>
              </w:rPr>
              <w:t xml:space="preserve">Participation in the screening program for three and </w:t>
            </w:r>
            <w:proofErr w:type="gramStart"/>
            <w:r>
              <w:rPr>
                <w:sz w:val="18"/>
              </w:rPr>
              <w:t>four year</w:t>
            </w:r>
            <w:proofErr w:type="gramEnd"/>
            <w:r>
              <w:rPr>
                <w:sz w:val="18"/>
              </w:rPr>
              <w:t xml:space="preserve"> olds is optional on the part of the</w:t>
            </w:r>
            <w:r>
              <w:rPr>
                <w:spacing w:val="-5"/>
                <w:sz w:val="18"/>
              </w:rPr>
              <w:t xml:space="preserve"> </w:t>
            </w:r>
            <w:r>
              <w:rPr>
                <w:sz w:val="18"/>
              </w:rPr>
              <w:t>parents.</w:t>
            </w:r>
          </w:p>
          <w:p w14:paraId="50DA2728" w14:textId="77777777" w:rsidR="00901777" w:rsidRDefault="00C0138F">
            <w:pPr>
              <w:pStyle w:val="TableParagraph"/>
              <w:tabs>
                <w:tab w:val="left" w:pos="3292"/>
              </w:tabs>
              <w:spacing w:before="140"/>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5C1CFBF3" w14:textId="77777777" w:rsidR="00901777" w:rsidRDefault="00C0138F">
            <w:pPr>
              <w:pStyle w:val="TableParagraph"/>
              <w:spacing w:before="101"/>
              <w:rPr>
                <w:sz w:val="18"/>
              </w:rPr>
            </w:pPr>
            <w:r>
              <w:rPr>
                <w:sz w:val="18"/>
              </w:rPr>
              <w:t>603 CMR 28.03(1)(d)</w:t>
            </w:r>
          </w:p>
        </w:tc>
        <w:tc>
          <w:tcPr>
            <w:tcW w:w="2430" w:type="dxa"/>
            <w:tcBorders>
              <w:top w:val="single" w:sz="24" w:space="0" w:color="FFFFFF"/>
              <w:bottom w:val="single" w:sz="24" w:space="0" w:color="FFFFFF"/>
            </w:tcBorders>
            <w:shd w:val="clear" w:color="auto" w:fill="F8F8F8"/>
          </w:tcPr>
          <w:p w14:paraId="5EFA91FC" w14:textId="77777777" w:rsidR="00901777" w:rsidRDefault="00C0138F">
            <w:pPr>
              <w:pStyle w:val="TableParagraph"/>
              <w:spacing w:before="25" w:line="381" w:lineRule="auto"/>
              <w:ind w:left="490" w:right="489"/>
              <w:jc w:val="center"/>
              <w:rPr>
                <w:sz w:val="18"/>
              </w:rPr>
            </w:pPr>
            <w:r>
              <w:rPr>
                <w:sz w:val="18"/>
              </w:rPr>
              <w:t>Student Records Documents Interviews</w:t>
            </w:r>
          </w:p>
        </w:tc>
      </w:tr>
      <w:tr w:rsidR="00901777" w14:paraId="3816C432" w14:textId="77777777">
        <w:trPr>
          <w:trHeight w:hRule="exact" w:val="5223"/>
        </w:trPr>
        <w:tc>
          <w:tcPr>
            <w:tcW w:w="1051" w:type="dxa"/>
            <w:tcBorders>
              <w:top w:val="single" w:sz="24" w:space="0" w:color="FFFFFF"/>
              <w:bottom w:val="single" w:sz="24" w:space="0" w:color="FFFFFF"/>
            </w:tcBorders>
            <w:shd w:val="clear" w:color="auto" w:fill="EAEAEA"/>
          </w:tcPr>
          <w:p w14:paraId="422A8062" w14:textId="77777777" w:rsidR="00901777" w:rsidRDefault="00C0138F">
            <w:pPr>
              <w:pStyle w:val="TableParagraph"/>
              <w:spacing w:before="43"/>
              <w:ind w:left="175" w:right="176"/>
              <w:jc w:val="center"/>
              <w:rPr>
                <w:b/>
                <w:sz w:val="18"/>
              </w:rPr>
            </w:pPr>
            <w:r>
              <w:rPr>
                <w:b/>
                <w:sz w:val="18"/>
              </w:rPr>
              <w:t>SE 18B</w:t>
            </w:r>
          </w:p>
        </w:tc>
        <w:tc>
          <w:tcPr>
            <w:tcW w:w="7328" w:type="dxa"/>
            <w:tcBorders>
              <w:top w:val="single" w:sz="24" w:space="0" w:color="FFFFFF"/>
              <w:bottom w:val="single" w:sz="24" w:space="0" w:color="FFFFFF"/>
            </w:tcBorders>
            <w:shd w:val="clear" w:color="auto" w:fill="F8F8F8"/>
          </w:tcPr>
          <w:p w14:paraId="738BFEB9" w14:textId="77777777" w:rsidR="00901777" w:rsidRDefault="00C0138F">
            <w:pPr>
              <w:pStyle w:val="TableParagraph"/>
              <w:spacing w:before="25"/>
              <w:rPr>
                <w:b/>
                <w:sz w:val="18"/>
              </w:rPr>
            </w:pPr>
            <w:r>
              <w:rPr>
                <w:b/>
                <w:sz w:val="18"/>
              </w:rPr>
              <w:t>Determination of placement; provision of IEP to parent</w:t>
            </w:r>
          </w:p>
          <w:p w14:paraId="5CB7F837" w14:textId="77777777" w:rsidR="00901777" w:rsidRDefault="00C0138F">
            <w:pPr>
              <w:pStyle w:val="TableParagraph"/>
              <w:numPr>
                <w:ilvl w:val="0"/>
                <w:numId w:val="19"/>
              </w:numPr>
              <w:tabs>
                <w:tab w:val="left" w:pos="504"/>
                <w:tab w:val="left" w:pos="505"/>
              </w:tabs>
              <w:spacing w:before="101" w:line="230" w:lineRule="exact"/>
              <w:ind w:hanging="360"/>
              <w:rPr>
                <w:sz w:val="18"/>
              </w:rPr>
            </w:pPr>
            <w:r>
              <w:rPr>
                <w:sz w:val="18"/>
              </w:rPr>
              <w:t>At the Team meeting, after the IEP has been fully developed, the</w:t>
            </w:r>
            <w:r>
              <w:rPr>
                <w:spacing w:val="-20"/>
                <w:sz w:val="18"/>
              </w:rPr>
              <w:t xml:space="preserve"> </w:t>
            </w:r>
            <w:r>
              <w:rPr>
                <w:sz w:val="18"/>
              </w:rPr>
              <w:t>Team</w:t>
            </w:r>
          </w:p>
          <w:p w14:paraId="18BA3D4F" w14:textId="77777777" w:rsidR="00901777" w:rsidRDefault="00C0138F">
            <w:pPr>
              <w:pStyle w:val="TableParagraph"/>
              <w:spacing w:line="220" w:lineRule="exact"/>
              <w:ind w:left="504"/>
              <w:rPr>
                <w:sz w:val="18"/>
              </w:rPr>
            </w:pPr>
            <w:r>
              <w:rPr>
                <w:sz w:val="18"/>
              </w:rPr>
              <w:t>determines the appropriate placement to deliver the services on the student’s IEP.</w:t>
            </w:r>
          </w:p>
          <w:p w14:paraId="3BCEC5AF" w14:textId="77777777" w:rsidR="00901777" w:rsidRDefault="00C0138F">
            <w:pPr>
              <w:pStyle w:val="TableParagraph"/>
              <w:numPr>
                <w:ilvl w:val="0"/>
                <w:numId w:val="19"/>
              </w:numPr>
              <w:tabs>
                <w:tab w:val="left" w:pos="504"/>
                <w:tab w:val="left" w:pos="505"/>
              </w:tabs>
              <w:spacing w:before="5" w:line="220" w:lineRule="auto"/>
              <w:ind w:right="380" w:hanging="360"/>
              <w:rPr>
                <w:sz w:val="18"/>
              </w:rPr>
            </w:pPr>
            <w:r>
              <w:rPr>
                <w:sz w:val="18"/>
              </w:rPr>
              <w:t>Unless the student’s IEP requires some other arrangement, the student is educated in the school that he or she would attend if the student did not</w:t>
            </w:r>
            <w:r>
              <w:rPr>
                <w:spacing w:val="-21"/>
                <w:sz w:val="18"/>
              </w:rPr>
              <w:t xml:space="preserve"> </w:t>
            </w:r>
            <w:r>
              <w:rPr>
                <w:sz w:val="18"/>
              </w:rPr>
              <w:t>require special</w:t>
            </w:r>
            <w:r>
              <w:rPr>
                <w:spacing w:val="-8"/>
                <w:sz w:val="18"/>
              </w:rPr>
              <w:t xml:space="preserve"> </w:t>
            </w:r>
            <w:r>
              <w:rPr>
                <w:sz w:val="18"/>
              </w:rPr>
              <w:t>education.</w:t>
            </w:r>
          </w:p>
          <w:p w14:paraId="06829714" w14:textId="77777777" w:rsidR="00901777" w:rsidRDefault="00C0138F">
            <w:pPr>
              <w:pStyle w:val="TableParagraph"/>
              <w:numPr>
                <w:ilvl w:val="0"/>
                <w:numId w:val="19"/>
              </w:numPr>
              <w:tabs>
                <w:tab w:val="left" w:pos="504"/>
                <w:tab w:val="left" w:pos="505"/>
              </w:tabs>
              <w:spacing w:line="220" w:lineRule="auto"/>
              <w:ind w:right="536" w:hanging="360"/>
              <w:rPr>
                <w:sz w:val="18"/>
              </w:rPr>
            </w:pPr>
            <w:r>
              <w:rPr>
                <w:sz w:val="18"/>
              </w:rPr>
              <w:t>The decision regarding placement is based on the IEP, including the types of related services that are to be provided to the student, the type of settings in which those services are to be provided, the types of service providers, and</w:t>
            </w:r>
            <w:r>
              <w:rPr>
                <w:spacing w:val="-16"/>
                <w:sz w:val="18"/>
              </w:rPr>
              <w:t xml:space="preserve"> </w:t>
            </w:r>
            <w:r>
              <w:rPr>
                <w:sz w:val="18"/>
              </w:rPr>
              <w:t>the location at which the services are to be</w:t>
            </w:r>
            <w:r>
              <w:rPr>
                <w:spacing w:val="-14"/>
                <w:sz w:val="18"/>
              </w:rPr>
              <w:t xml:space="preserve"> </w:t>
            </w:r>
            <w:r>
              <w:rPr>
                <w:sz w:val="18"/>
              </w:rPr>
              <w:t>provided.</w:t>
            </w:r>
          </w:p>
          <w:p w14:paraId="5AEA9F33" w14:textId="77777777" w:rsidR="00901777" w:rsidRDefault="00C0138F">
            <w:pPr>
              <w:pStyle w:val="TableParagraph"/>
              <w:numPr>
                <w:ilvl w:val="0"/>
                <w:numId w:val="19"/>
              </w:numPr>
              <w:tabs>
                <w:tab w:val="left" w:pos="504"/>
                <w:tab w:val="left" w:pos="505"/>
              </w:tabs>
              <w:spacing w:before="1" w:line="215" w:lineRule="exact"/>
              <w:ind w:hanging="360"/>
              <w:rPr>
                <w:sz w:val="18"/>
              </w:rPr>
            </w:pPr>
            <w:r>
              <w:rPr>
                <w:sz w:val="18"/>
              </w:rPr>
              <w:t>Reserved.</w:t>
            </w:r>
          </w:p>
          <w:p w14:paraId="75EA458F" w14:textId="77777777" w:rsidR="00901777" w:rsidRDefault="00C0138F">
            <w:pPr>
              <w:pStyle w:val="TableParagraph"/>
              <w:numPr>
                <w:ilvl w:val="0"/>
                <w:numId w:val="19"/>
              </w:numPr>
              <w:tabs>
                <w:tab w:val="left" w:pos="504"/>
                <w:tab w:val="left" w:pos="505"/>
              </w:tabs>
              <w:spacing w:before="5" w:line="220" w:lineRule="auto"/>
              <w:ind w:right="427" w:hanging="360"/>
              <w:rPr>
                <w:sz w:val="18"/>
              </w:rPr>
            </w:pPr>
            <w:r>
              <w:rPr>
                <w:sz w:val="18"/>
              </w:rPr>
              <w:t>Immediately following the development of the IEP, the district provides the parent with two (2) copies of the proposed IEP and proposed placement along with the required notice, except that the proposal of placement may be delayed according to the provisions of 603 CMR 28.06(2)(e) in a limited number of</w:t>
            </w:r>
            <w:r>
              <w:rPr>
                <w:spacing w:val="-21"/>
                <w:sz w:val="18"/>
              </w:rPr>
              <w:t xml:space="preserve"> </w:t>
            </w:r>
            <w:r>
              <w:rPr>
                <w:sz w:val="18"/>
              </w:rPr>
              <w:t>cases.</w:t>
            </w:r>
          </w:p>
          <w:p w14:paraId="377B7D94" w14:textId="77777777" w:rsidR="00901777" w:rsidRDefault="00C0138F">
            <w:pPr>
              <w:pStyle w:val="TableParagraph"/>
              <w:tabs>
                <w:tab w:val="left" w:pos="3292"/>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178D6FB5" w14:textId="77777777" w:rsidR="00901777" w:rsidRDefault="00C0138F">
            <w:pPr>
              <w:pStyle w:val="TableParagraph"/>
              <w:tabs>
                <w:tab w:val="left" w:pos="3265"/>
              </w:tabs>
              <w:spacing w:before="101"/>
              <w:rPr>
                <w:sz w:val="18"/>
              </w:rPr>
            </w:pPr>
            <w:r>
              <w:rPr>
                <w:sz w:val="18"/>
              </w:rPr>
              <w:t>603 CMR 28.05(6) and</w:t>
            </w:r>
            <w:r>
              <w:rPr>
                <w:spacing w:val="-5"/>
                <w:sz w:val="18"/>
              </w:rPr>
              <w:t xml:space="preserve"> </w:t>
            </w:r>
            <w:r>
              <w:rPr>
                <w:sz w:val="18"/>
              </w:rPr>
              <w:t>(7);</w:t>
            </w:r>
            <w:r>
              <w:rPr>
                <w:spacing w:val="-2"/>
                <w:sz w:val="18"/>
              </w:rPr>
              <w:t xml:space="preserve"> </w:t>
            </w:r>
            <w:r>
              <w:rPr>
                <w:sz w:val="18"/>
              </w:rPr>
              <w:t>28.06(2)</w:t>
            </w:r>
            <w:r>
              <w:rPr>
                <w:sz w:val="18"/>
              </w:rPr>
              <w:tab/>
              <w:t>34 CFR 300.116;</w:t>
            </w:r>
            <w:r>
              <w:rPr>
                <w:spacing w:val="-4"/>
                <w:sz w:val="18"/>
              </w:rPr>
              <w:t xml:space="preserve"> </w:t>
            </w:r>
            <w:r>
              <w:rPr>
                <w:sz w:val="18"/>
              </w:rPr>
              <w:t>300.325</w:t>
            </w:r>
          </w:p>
          <w:p w14:paraId="28033D89" w14:textId="77777777" w:rsidR="00901777" w:rsidRDefault="00C0138F">
            <w:pPr>
              <w:pStyle w:val="TableParagraph"/>
              <w:spacing w:before="159" w:line="220" w:lineRule="exact"/>
              <w:ind w:right="743"/>
              <w:rPr>
                <w:sz w:val="18"/>
              </w:rPr>
            </w:pPr>
            <w:r>
              <w:rPr>
                <w:sz w:val="18"/>
              </w:rPr>
              <w:t xml:space="preserve">In connection with part 5, see Memorandum on the Implementation of 603 CMR 28.05(7): Parent response to proposed IEP and proposed placement at </w:t>
            </w:r>
            <w:hyperlink r:id="rId189">
              <w:r>
                <w:rPr>
                  <w:color w:val="006FC0"/>
                  <w:sz w:val="18"/>
                  <w:u w:val="single" w:color="006FC0"/>
                </w:rPr>
                <w:t>http://www.doe.mass.edu/news/news.aspx?id=3182</w:t>
              </w:r>
              <w:r>
                <w:rPr>
                  <w:sz w:val="18"/>
                </w:rPr>
                <w:t>.</w:t>
              </w:r>
            </w:hyperlink>
          </w:p>
        </w:tc>
        <w:tc>
          <w:tcPr>
            <w:tcW w:w="2430" w:type="dxa"/>
            <w:tcBorders>
              <w:top w:val="single" w:sz="24" w:space="0" w:color="FFFFFF"/>
              <w:bottom w:val="single" w:sz="24" w:space="0" w:color="FFFFFF"/>
            </w:tcBorders>
            <w:shd w:val="clear" w:color="auto" w:fill="F8F8F8"/>
          </w:tcPr>
          <w:p w14:paraId="1F5C6EE3"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42A11AF2" w14:textId="77777777">
        <w:trPr>
          <w:trHeight w:hRule="exact" w:val="2833"/>
        </w:trPr>
        <w:tc>
          <w:tcPr>
            <w:tcW w:w="1051" w:type="dxa"/>
            <w:tcBorders>
              <w:top w:val="single" w:sz="24" w:space="0" w:color="FFFFFF"/>
              <w:bottom w:val="nil"/>
            </w:tcBorders>
            <w:shd w:val="clear" w:color="auto" w:fill="EAEAEA"/>
          </w:tcPr>
          <w:p w14:paraId="5C7181D0" w14:textId="77777777" w:rsidR="00901777" w:rsidRDefault="00C0138F">
            <w:pPr>
              <w:pStyle w:val="TableParagraph"/>
              <w:spacing w:before="43"/>
              <w:ind w:left="176" w:right="176"/>
              <w:jc w:val="center"/>
              <w:rPr>
                <w:b/>
                <w:sz w:val="18"/>
              </w:rPr>
            </w:pPr>
            <w:r>
              <w:rPr>
                <w:b/>
                <w:sz w:val="18"/>
              </w:rPr>
              <w:t>SE 21</w:t>
            </w:r>
          </w:p>
        </w:tc>
        <w:tc>
          <w:tcPr>
            <w:tcW w:w="7328" w:type="dxa"/>
            <w:tcBorders>
              <w:top w:val="single" w:sz="24" w:space="0" w:color="FFFFFF"/>
              <w:bottom w:val="nil"/>
            </w:tcBorders>
            <w:shd w:val="clear" w:color="auto" w:fill="F8F8F8"/>
          </w:tcPr>
          <w:p w14:paraId="098DE5A1" w14:textId="77777777" w:rsidR="00901777" w:rsidRDefault="00C0138F">
            <w:pPr>
              <w:pStyle w:val="TableParagraph"/>
              <w:spacing w:before="25"/>
              <w:rPr>
                <w:b/>
                <w:sz w:val="18"/>
              </w:rPr>
            </w:pPr>
            <w:r>
              <w:rPr>
                <w:b/>
                <w:sz w:val="18"/>
              </w:rPr>
              <w:t>School day and school year requirements</w:t>
            </w:r>
          </w:p>
          <w:p w14:paraId="23AEF588" w14:textId="77777777" w:rsidR="00901777" w:rsidRDefault="00C0138F">
            <w:pPr>
              <w:pStyle w:val="TableParagraph"/>
              <w:numPr>
                <w:ilvl w:val="0"/>
                <w:numId w:val="18"/>
              </w:numPr>
              <w:tabs>
                <w:tab w:val="left" w:pos="504"/>
                <w:tab w:val="left" w:pos="505"/>
              </w:tabs>
              <w:spacing w:before="115" w:line="220" w:lineRule="auto"/>
              <w:ind w:right="365" w:hanging="360"/>
              <w:rPr>
                <w:sz w:val="18"/>
              </w:rPr>
            </w:pPr>
            <w:r>
              <w:rPr>
                <w:sz w:val="18"/>
              </w:rPr>
              <w:t>The Team routinely considers the need for an educational program that is less than or more than the regular school day or school year, including extended day, year, and/or residential services, and indicates on the IEP why the shorter or longer program is</w:t>
            </w:r>
            <w:r>
              <w:rPr>
                <w:spacing w:val="-13"/>
                <w:sz w:val="18"/>
              </w:rPr>
              <w:t xml:space="preserve"> </w:t>
            </w:r>
            <w:r>
              <w:rPr>
                <w:sz w:val="18"/>
              </w:rPr>
              <w:t>necessary.</w:t>
            </w:r>
          </w:p>
          <w:p w14:paraId="0A0E240C" w14:textId="77777777" w:rsidR="00901777" w:rsidRDefault="00C0138F">
            <w:pPr>
              <w:pStyle w:val="TableParagraph"/>
              <w:numPr>
                <w:ilvl w:val="0"/>
                <w:numId w:val="18"/>
              </w:numPr>
              <w:tabs>
                <w:tab w:val="left" w:pos="504"/>
                <w:tab w:val="left" w:pos="505"/>
              </w:tabs>
              <w:spacing w:line="220" w:lineRule="auto"/>
              <w:ind w:right="346" w:hanging="360"/>
              <w:rPr>
                <w:sz w:val="18"/>
              </w:rPr>
            </w:pPr>
            <w:r>
              <w:rPr>
                <w:sz w:val="18"/>
              </w:rPr>
              <w:t>The daily duration of the student’s program is equal to that of the regular school day unless the Team states that a different duration is necessary to provide a</w:t>
            </w:r>
            <w:r>
              <w:rPr>
                <w:spacing w:val="-25"/>
                <w:sz w:val="18"/>
              </w:rPr>
              <w:t xml:space="preserve"> </w:t>
            </w:r>
            <w:r>
              <w:rPr>
                <w:sz w:val="18"/>
              </w:rPr>
              <w:t>free appropriate public education to the student. In this case the Team specifies the daily duration of the program and states the reason for the different duration on the</w:t>
            </w:r>
            <w:r>
              <w:rPr>
                <w:spacing w:val="-5"/>
                <w:sz w:val="18"/>
              </w:rPr>
              <w:t xml:space="preserve"> </w:t>
            </w:r>
            <w:r>
              <w:rPr>
                <w:sz w:val="18"/>
              </w:rPr>
              <w:t>IEP.</w:t>
            </w:r>
          </w:p>
          <w:p w14:paraId="5B899854" w14:textId="77777777" w:rsidR="00901777" w:rsidRDefault="00C0138F">
            <w:pPr>
              <w:pStyle w:val="TableParagraph"/>
              <w:numPr>
                <w:ilvl w:val="0"/>
                <w:numId w:val="18"/>
              </w:numPr>
              <w:tabs>
                <w:tab w:val="left" w:pos="504"/>
                <w:tab w:val="left" w:pos="505"/>
              </w:tabs>
              <w:spacing w:line="214" w:lineRule="exact"/>
              <w:ind w:hanging="360"/>
              <w:rPr>
                <w:sz w:val="18"/>
              </w:rPr>
            </w:pPr>
            <w:r>
              <w:rPr>
                <w:sz w:val="18"/>
              </w:rPr>
              <w:t>Specialized transportation schedules do not impede a student’s access to a</w:t>
            </w:r>
            <w:r>
              <w:rPr>
                <w:spacing w:val="-22"/>
                <w:sz w:val="18"/>
              </w:rPr>
              <w:t xml:space="preserve"> </w:t>
            </w:r>
            <w:r>
              <w:rPr>
                <w:sz w:val="18"/>
              </w:rPr>
              <w:t>full</w:t>
            </w:r>
          </w:p>
          <w:p w14:paraId="48A5C2A7" w14:textId="77777777" w:rsidR="00901777" w:rsidRDefault="00C0138F">
            <w:pPr>
              <w:pStyle w:val="TableParagraph"/>
              <w:spacing w:line="230" w:lineRule="exact"/>
              <w:ind w:left="504"/>
              <w:rPr>
                <w:sz w:val="18"/>
              </w:rPr>
            </w:pPr>
            <w:r>
              <w:rPr>
                <w:sz w:val="18"/>
              </w:rPr>
              <w:t>school day and program of instruction.</w:t>
            </w:r>
          </w:p>
        </w:tc>
        <w:tc>
          <w:tcPr>
            <w:tcW w:w="2430" w:type="dxa"/>
            <w:tcBorders>
              <w:top w:val="single" w:sz="24" w:space="0" w:color="FFFFFF"/>
              <w:bottom w:val="nil"/>
            </w:tcBorders>
            <w:shd w:val="clear" w:color="auto" w:fill="F8F8F8"/>
          </w:tcPr>
          <w:p w14:paraId="1A296F57" w14:textId="77777777" w:rsidR="00901777" w:rsidRDefault="00C0138F">
            <w:pPr>
              <w:pStyle w:val="TableParagraph"/>
              <w:spacing w:before="25" w:line="381" w:lineRule="auto"/>
              <w:ind w:left="793" w:right="520" w:hanging="254"/>
              <w:rPr>
                <w:sz w:val="18"/>
              </w:rPr>
            </w:pPr>
            <w:r>
              <w:rPr>
                <w:sz w:val="18"/>
              </w:rPr>
              <w:t>Student Records Interviews</w:t>
            </w:r>
          </w:p>
        </w:tc>
      </w:tr>
    </w:tbl>
    <w:p w14:paraId="3993948D" w14:textId="77777777" w:rsidR="00901777" w:rsidRDefault="00901777">
      <w:pPr>
        <w:spacing w:line="381" w:lineRule="auto"/>
        <w:rPr>
          <w:sz w:val="18"/>
        </w:rPr>
        <w:sectPr w:rsidR="00901777">
          <w:headerReference w:type="default" r:id="rId190"/>
          <w:footerReference w:type="default" r:id="rId191"/>
          <w:pgSz w:w="12240" w:h="15840"/>
          <w:pgMar w:top="1460" w:right="0" w:bottom="940" w:left="580" w:header="0" w:footer="751" w:gutter="0"/>
          <w:pgNumType w:start="36"/>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DDBBAD8" w14:textId="77777777">
        <w:trPr>
          <w:trHeight w:hRule="exact" w:val="3813"/>
        </w:trPr>
        <w:tc>
          <w:tcPr>
            <w:tcW w:w="1051" w:type="dxa"/>
            <w:tcBorders>
              <w:top w:val="nil"/>
              <w:bottom w:val="single" w:sz="24" w:space="0" w:color="FFFFFF"/>
            </w:tcBorders>
            <w:shd w:val="clear" w:color="auto" w:fill="EAEAEA"/>
          </w:tcPr>
          <w:p w14:paraId="6DB6A881" w14:textId="77777777" w:rsidR="00901777" w:rsidRDefault="00901777"/>
        </w:tc>
        <w:tc>
          <w:tcPr>
            <w:tcW w:w="7328" w:type="dxa"/>
            <w:tcBorders>
              <w:top w:val="nil"/>
              <w:bottom w:val="single" w:sz="24" w:space="0" w:color="FFFFFF"/>
            </w:tcBorders>
            <w:shd w:val="clear" w:color="auto" w:fill="F8F8F8"/>
          </w:tcPr>
          <w:p w14:paraId="136B616A" w14:textId="77777777" w:rsidR="00901777" w:rsidRDefault="00C0138F">
            <w:pPr>
              <w:pStyle w:val="TableParagraph"/>
              <w:numPr>
                <w:ilvl w:val="0"/>
                <w:numId w:val="17"/>
              </w:numPr>
              <w:tabs>
                <w:tab w:val="left" w:pos="504"/>
                <w:tab w:val="left" w:pos="505"/>
              </w:tabs>
              <w:spacing w:before="41" w:line="220" w:lineRule="auto"/>
              <w:ind w:right="320" w:hanging="360"/>
              <w:rPr>
                <w:sz w:val="18"/>
              </w:rPr>
            </w:pPr>
            <w:r>
              <w:rPr>
                <w:sz w:val="18"/>
              </w:rPr>
              <w:t>An extended day or year program is identified if the student has demonstrated</w:t>
            </w:r>
            <w:r>
              <w:rPr>
                <w:spacing w:val="-23"/>
                <w:sz w:val="18"/>
              </w:rPr>
              <w:t xml:space="preserve"> </w:t>
            </w:r>
            <w:r>
              <w:rPr>
                <w:sz w:val="18"/>
              </w:rPr>
              <w:t>or is likely to demonstrate substantial regression in his or her learning skills and/or substantial difficulty in relearning such skills if an extended program is not provided.</w:t>
            </w:r>
          </w:p>
          <w:p w14:paraId="1984DF6D" w14:textId="77777777" w:rsidR="00901777" w:rsidRDefault="00C0138F">
            <w:pPr>
              <w:pStyle w:val="TableParagraph"/>
              <w:numPr>
                <w:ilvl w:val="0"/>
                <w:numId w:val="17"/>
              </w:numPr>
              <w:tabs>
                <w:tab w:val="left" w:pos="504"/>
                <w:tab w:val="left" w:pos="505"/>
              </w:tabs>
              <w:spacing w:line="220" w:lineRule="auto"/>
              <w:ind w:right="410" w:hanging="360"/>
              <w:rPr>
                <w:sz w:val="18"/>
              </w:rPr>
            </w:pPr>
            <w:r>
              <w:rPr>
                <w:sz w:val="18"/>
              </w:rPr>
              <w:t>If residential services are required, the IEP clearly specifies the reasons for such determination and how such services will be coordinated with the day</w:t>
            </w:r>
            <w:r>
              <w:rPr>
                <w:spacing w:val="-24"/>
                <w:sz w:val="18"/>
              </w:rPr>
              <w:t xml:space="preserve"> </w:t>
            </w:r>
            <w:r>
              <w:rPr>
                <w:sz w:val="18"/>
              </w:rPr>
              <w:t>education services provided to the student. Additionally, the annual goals and services on the student’s IEP reflect the comprehensive nature of the educational program required.</w:t>
            </w:r>
          </w:p>
          <w:p w14:paraId="197C09C1" w14:textId="77777777" w:rsidR="00901777" w:rsidRDefault="00C0138F">
            <w:pPr>
              <w:pStyle w:val="TableParagraph"/>
              <w:numPr>
                <w:ilvl w:val="0"/>
                <w:numId w:val="17"/>
              </w:numPr>
              <w:tabs>
                <w:tab w:val="left" w:pos="505"/>
              </w:tabs>
              <w:spacing w:line="220" w:lineRule="auto"/>
              <w:ind w:right="533" w:hanging="360"/>
              <w:jc w:val="both"/>
              <w:rPr>
                <w:sz w:val="18"/>
              </w:rPr>
            </w:pPr>
            <w:r>
              <w:rPr>
                <w:sz w:val="18"/>
              </w:rPr>
              <w:t>Camping or recreation programs provided solely for recreational purposes and with no corresponding IEP goals or specially designed instruction are not to be considered for extended year</w:t>
            </w:r>
            <w:r>
              <w:rPr>
                <w:spacing w:val="-9"/>
                <w:sz w:val="18"/>
              </w:rPr>
              <w:t xml:space="preserve"> </w:t>
            </w:r>
            <w:r>
              <w:rPr>
                <w:sz w:val="18"/>
              </w:rPr>
              <w:t>programs.</w:t>
            </w:r>
          </w:p>
          <w:p w14:paraId="468EEA95" w14:textId="77777777" w:rsidR="00901777" w:rsidRDefault="00C0138F">
            <w:pPr>
              <w:pStyle w:val="TableParagraph"/>
              <w:tabs>
                <w:tab w:val="left" w:pos="3292"/>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3CA3C2E" w14:textId="77777777" w:rsidR="00901777" w:rsidRDefault="00C0138F">
            <w:pPr>
              <w:pStyle w:val="TableParagraph"/>
              <w:tabs>
                <w:tab w:val="left" w:pos="3291"/>
              </w:tabs>
              <w:spacing w:before="119" w:line="220" w:lineRule="exact"/>
              <w:ind w:right="2766"/>
              <w:rPr>
                <w:sz w:val="18"/>
              </w:rPr>
            </w:pPr>
            <w:r>
              <w:rPr>
                <w:sz w:val="18"/>
              </w:rPr>
              <w:t>M.G.L. c. 69,</w:t>
            </w:r>
            <w:r>
              <w:rPr>
                <w:spacing w:val="-3"/>
                <w:sz w:val="18"/>
              </w:rPr>
              <w:t xml:space="preserve"> </w:t>
            </w:r>
            <w:r>
              <w:rPr>
                <w:sz w:val="18"/>
              </w:rPr>
              <w:t>s.</w:t>
            </w:r>
            <w:r>
              <w:rPr>
                <w:spacing w:val="-2"/>
                <w:sz w:val="18"/>
              </w:rPr>
              <w:t xml:space="preserve"> </w:t>
            </w:r>
            <w:r>
              <w:rPr>
                <w:sz w:val="18"/>
              </w:rPr>
              <w:t>1G</w:t>
            </w:r>
            <w:r>
              <w:rPr>
                <w:sz w:val="18"/>
              </w:rPr>
              <w:tab/>
              <w:t>34</w:t>
            </w:r>
            <w:r>
              <w:rPr>
                <w:spacing w:val="-1"/>
                <w:sz w:val="18"/>
              </w:rPr>
              <w:t xml:space="preserve"> </w:t>
            </w:r>
            <w:r>
              <w:rPr>
                <w:sz w:val="18"/>
              </w:rPr>
              <w:t>CFR</w:t>
            </w:r>
            <w:r>
              <w:rPr>
                <w:spacing w:val="-1"/>
                <w:sz w:val="18"/>
              </w:rPr>
              <w:t xml:space="preserve"> </w:t>
            </w:r>
            <w:r>
              <w:rPr>
                <w:sz w:val="18"/>
              </w:rPr>
              <w:t>300.106 603 CMR 28.05(4)(d) and</w:t>
            </w:r>
            <w:r>
              <w:rPr>
                <w:spacing w:val="-6"/>
                <w:sz w:val="18"/>
              </w:rPr>
              <w:t xml:space="preserve"> </w:t>
            </w:r>
            <w:r>
              <w:rPr>
                <w:sz w:val="18"/>
              </w:rPr>
              <w:t>(5)(c)</w:t>
            </w:r>
          </w:p>
        </w:tc>
        <w:tc>
          <w:tcPr>
            <w:tcW w:w="2430" w:type="dxa"/>
            <w:tcBorders>
              <w:top w:val="nil"/>
              <w:bottom w:val="single" w:sz="24" w:space="0" w:color="FFFFFF"/>
            </w:tcBorders>
            <w:shd w:val="clear" w:color="auto" w:fill="F8F8F8"/>
          </w:tcPr>
          <w:p w14:paraId="307399B0" w14:textId="77777777" w:rsidR="00901777" w:rsidRDefault="00901777"/>
        </w:tc>
      </w:tr>
      <w:tr w:rsidR="00901777" w14:paraId="36BE85EA" w14:textId="77777777">
        <w:trPr>
          <w:trHeight w:hRule="exact" w:val="8302"/>
        </w:trPr>
        <w:tc>
          <w:tcPr>
            <w:tcW w:w="1051" w:type="dxa"/>
            <w:tcBorders>
              <w:top w:val="single" w:sz="24" w:space="0" w:color="FFFFFF"/>
              <w:bottom w:val="single" w:sz="24" w:space="0" w:color="FFFFFF"/>
            </w:tcBorders>
            <w:shd w:val="clear" w:color="auto" w:fill="EAEAEA"/>
          </w:tcPr>
          <w:p w14:paraId="519BDC5D" w14:textId="77777777" w:rsidR="00901777" w:rsidRDefault="00C0138F">
            <w:pPr>
              <w:pStyle w:val="TableParagraph"/>
              <w:spacing w:before="43"/>
              <w:ind w:left="176" w:right="176"/>
              <w:jc w:val="center"/>
              <w:rPr>
                <w:b/>
                <w:sz w:val="18"/>
              </w:rPr>
            </w:pPr>
            <w:r>
              <w:rPr>
                <w:b/>
                <w:sz w:val="18"/>
              </w:rPr>
              <w:t>SE 24</w:t>
            </w:r>
          </w:p>
        </w:tc>
        <w:tc>
          <w:tcPr>
            <w:tcW w:w="7328" w:type="dxa"/>
            <w:tcBorders>
              <w:top w:val="single" w:sz="24" w:space="0" w:color="FFFFFF"/>
              <w:bottom w:val="single" w:sz="24" w:space="0" w:color="FFFFFF"/>
            </w:tcBorders>
            <w:shd w:val="clear" w:color="auto" w:fill="F8F8F8"/>
          </w:tcPr>
          <w:p w14:paraId="6361CB34" w14:textId="77777777" w:rsidR="00901777" w:rsidRDefault="00C0138F">
            <w:pPr>
              <w:pStyle w:val="TableParagraph"/>
              <w:spacing w:before="41" w:line="220" w:lineRule="auto"/>
              <w:ind w:right="330"/>
              <w:rPr>
                <w:b/>
                <w:sz w:val="18"/>
              </w:rPr>
            </w:pPr>
            <w:r>
              <w:rPr>
                <w:b/>
                <w:sz w:val="18"/>
              </w:rPr>
              <w:t>Notice to parent regarding proposal or refusal to initiate or change the identification, evaluation, or educational placement of the student or the provision of FAPE</w:t>
            </w:r>
          </w:p>
          <w:p w14:paraId="39BD678D" w14:textId="77777777" w:rsidR="00901777" w:rsidRDefault="00C0138F">
            <w:pPr>
              <w:pStyle w:val="TableParagraph"/>
              <w:numPr>
                <w:ilvl w:val="0"/>
                <w:numId w:val="16"/>
              </w:numPr>
              <w:tabs>
                <w:tab w:val="left" w:pos="504"/>
                <w:tab w:val="left" w:pos="505"/>
              </w:tabs>
              <w:spacing w:before="122" w:line="220" w:lineRule="exact"/>
              <w:ind w:right="559" w:hanging="360"/>
              <w:rPr>
                <w:sz w:val="18"/>
              </w:rPr>
            </w:pPr>
            <w:r>
              <w:rPr>
                <w:sz w:val="18"/>
              </w:rPr>
              <w:t>A student may be referred for an evaluation by a parent or any person in a caregiving or professional position concerned with the student's</w:t>
            </w:r>
            <w:r>
              <w:rPr>
                <w:spacing w:val="-30"/>
                <w:sz w:val="18"/>
              </w:rPr>
              <w:t xml:space="preserve"> </w:t>
            </w:r>
            <w:r>
              <w:rPr>
                <w:sz w:val="18"/>
              </w:rPr>
              <w:t>development.</w:t>
            </w:r>
          </w:p>
          <w:p w14:paraId="323A6803" w14:textId="77777777" w:rsidR="00901777" w:rsidRDefault="00C0138F">
            <w:pPr>
              <w:pStyle w:val="TableParagraph"/>
              <w:numPr>
                <w:ilvl w:val="0"/>
                <w:numId w:val="16"/>
              </w:numPr>
              <w:tabs>
                <w:tab w:val="left" w:pos="504"/>
                <w:tab w:val="left" w:pos="505"/>
              </w:tabs>
              <w:spacing w:line="220" w:lineRule="auto"/>
              <w:ind w:right="294" w:hanging="360"/>
              <w:rPr>
                <w:sz w:val="18"/>
              </w:rPr>
            </w:pPr>
            <w:r>
              <w:rPr>
                <w:sz w:val="18"/>
              </w:rPr>
              <w:t>When a student is referred for an evaluation to determine eligibility for special education, the school district sends written notice to the student's parent(s) within 5 school days of receipt of the referral, along with the district’s notice of procedural safeguards. The written notice meets all of the content requirements set forth in M.G.L. c.71B, §3, and in federal law, seeks the consent of the parent</w:t>
            </w:r>
            <w:r>
              <w:rPr>
                <w:spacing w:val="-19"/>
                <w:sz w:val="18"/>
              </w:rPr>
              <w:t xml:space="preserve"> </w:t>
            </w:r>
            <w:r>
              <w:rPr>
                <w:sz w:val="18"/>
              </w:rPr>
              <w:t>for the evaluation to occur, and provides the parent with the opportunity to express any concerns or provide information on the student’s skills or abilities and to consult regarding the evaluators to be</w:t>
            </w:r>
            <w:r>
              <w:rPr>
                <w:spacing w:val="-7"/>
                <w:sz w:val="18"/>
              </w:rPr>
              <w:t xml:space="preserve"> </w:t>
            </w:r>
            <w:r>
              <w:rPr>
                <w:sz w:val="18"/>
              </w:rPr>
              <w:t>used.</w:t>
            </w:r>
          </w:p>
          <w:p w14:paraId="05B50220" w14:textId="77777777" w:rsidR="00901777" w:rsidRDefault="00C0138F">
            <w:pPr>
              <w:pStyle w:val="TableParagraph"/>
              <w:numPr>
                <w:ilvl w:val="0"/>
                <w:numId w:val="16"/>
              </w:numPr>
              <w:tabs>
                <w:tab w:val="left" w:pos="504"/>
                <w:tab w:val="left" w:pos="505"/>
              </w:tabs>
              <w:spacing w:before="4" w:line="220" w:lineRule="exact"/>
              <w:ind w:right="314" w:hanging="360"/>
              <w:rPr>
                <w:sz w:val="18"/>
              </w:rPr>
            </w:pPr>
            <w:r>
              <w:rPr>
                <w:sz w:val="18"/>
              </w:rPr>
              <w:t>For all other actions, the district gives notice complying with federal</w:t>
            </w:r>
            <w:r>
              <w:rPr>
                <w:spacing w:val="-29"/>
                <w:sz w:val="18"/>
              </w:rPr>
              <w:t xml:space="preserve"> </w:t>
            </w:r>
            <w:r>
              <w:rPr>
                <w:sz w:val="18"/>
              </w:rPr>
              <w:t>requirements within a reasonable</w:t>
            </w:r>
            <w:r>
              <w:rPr>
                <w:spacing w:val="-8"/>
                <w:sz w:val="18"/>
              </w:rPr>
              <w:t xml:space="preserve"> </w:t>
            </w:r>
            <w:r>
              <w:rPr>
                <w:sz w:val="18"/>
              </w:rPr>
              <w:t>time.</w:t>
            </w:r>
          </w:p>
          <w:p w14:paraId="0C1F4099" w14:textId="77777777" w:rsidR="00901777" w:rsidRDefault="00C0138F">
            <w:pPr>
              <w:pStyle w:val="TableParagraph"/>
              <w:numPr>
                <w:ilvl w:val="0"/>
                <w:numId w:val="16"/>
              </w:numPr>
              <w:tabs>
                <w:tab w:val="left" w:pos="504"/>
                <w:tab w:val="left" w:pos="505"/>
              </w:tabs>
              <w:spacing w:line="220" w:lineRule="auto"/>
              <w:ind w:right="322" w:hanging="360"/>
              <w:rPr>
                <w:sz w:val="18"/>
              </w:rPr>
            </w:pPr>
            <w:r>
              <w:rPr>
                <w:sz w:val="18"/>
              </w:rPr>
              <w:t>The school district provides the student's parent(s) with an opportunity to</w:t>
            </w:r>
            <w:r>
              <w:rPr>
                <w:spacing w:val="-25"/>
                <w:sz w:val="18"/>
              </w:rPr>
              <w:t xml:space="preserve"> </w:t>
            </w:r>
            <w:r>
              <w:rPr>
                <w:sz w:val="18"/>
              </w:rPr>
              <w:t>consult with the special education administrator or his/her designee to discuss the reasons for the referral and the nature of the proposed</w:t>
            </w:r>
            <w:r>
              <w:rPr>
                <w:spacing w:val="-12"/>
                <w:sz w:val="18"/>
              </w:rPr>
              <w:t xml:space="preserve"> </w:t>
            </w:r>
            <w:r>
              <w:rPr>
                <w:sz w:val="18"/>
              </w:rPr>
              <w:t>evaluation.</w:t>
            </w:r>
          </w:p>
          <w:p w14:paraId="25FDDF30" w14:textId="77777777" w:rsidR="00901777" w:rsidRDefault="00C0138F">
            <w:pPr>
              <w:pStyle w:val="TableParagraph"/>
              <w:numPr>
                <w:ilvl w:val="0"/>
                <w:numId w:val="16"/>
              </w:numPr>
              <w:tabs>
                <w:tab w:val="left" w:pos="504"/>
                <w:tab w:val="left" w:pos="505"/>
              </w:tabs>
              <w:spacing w:before="3" w:line="220" w:lineRule="auto"/>
              <w:ind w:right="504" w:hanging="360"/>
              <w:rPr>
                <w:sz w:val="18"/>
              </w:rPr>
            </w:pPr>
            <w:r>
              <w:rPr>
                <w:sz w:val="18"/>
              </w:rPr>
              <w:t>The district provides parents with an opportunity to consult with the administrator of special education or his/her designee regarding the</w:t>
            </w:r>
            <w:r>
              <w:rPr>
                <w:spacing w:val="-28"/>
                <w:sz w:val="18"/>
              </w:rPr>
              <w:t xml:space="preserve"> </w:t>
            </w:r>
            <w:r>
              <w:rPr>
                <w:sz w:val="18"/>
              </w:rPr>
              <w:t>evaluators to be used and the proposed content of all required and optional</w:t>
            </w:r>
            <w:r>
              <w:rPr>
                <w:spacing w:val="-18"/>
                <w:sz w:val="18"/>
              </w:rPr>
              <w:t xml:space="preserve"> </w:t>
            </w:r>
            <w:r>
              <w:rPr>
                <w:sz w:val="18"/>
              </w:rPr>
              <w:t>assessments.</w:t>
            </w:r>
          </w:p>
          <w:p w14:paraId="1767F15B" w14:textId="77777777" w:rsidR="00901777" w:rsidRDefault="00C0138F">
            <w:pPr>
              <w:pStyle w:val="TableParagraph"/>
              <w:numPr>
                <w:ilvl w:val="0"/>
                <w:numId w:val="16"/>
              </w:numPr>
              <w:tabs>
                <w:tab w:val="left" w:pos="504"/>
                <w:tab w:val="left" w:pos="505"/>
              </w:tabs>
              <w:spacing w:line="220" w:lineRule="auto"/>
              <w:ind w:right="305" w:hanging="360"/>
              <w:rPr>
                <w:sz w:val="18"/>
              </w:rPr>
            </w:pPr>
            <w:r>
              <w:rPr>
                <w:sz w:val="18"/>
              </w:rPr>
              <w:t>The school district does not limit a parent’s right to refer a student for timely special education evaluation because the district has not fully explored and/or attempted some or all of the available instructional support programs or other interventions available in general education that may be described in the</w:t>
            </w:r>
            <w:r>
              <w:rPr>
                <w:spacing w:val="-13"/>
                <w:sz w:val="18"/>
              </w:rPr>
              <w:t xml:space="preserve"> </w:t>
            </w:r>
            <w:r>
              <w:rPr>
                <w:sz w:val="18"/>
              </w:rPr>
              <w:t>district’s curriculum accommodation plan, including any pre-referral</w:t>
            </w:r>
            <w:r>
              <w:rPr>
                <w:spacing w:val="-21"/>
                <w:sz w:val="18"/>
              </w:rPr>
              <w:t xml:space="preserve"> </w:t>
            </w:r>
            <w:r>
              <w:rPr>
                <w:sz w:val="18"/>
              </w:rPr>
              <w:t>program.</w:t>
            </w:r>
          </w:p>
          <w:p w14:paraId="09A2FD63" w14:textId="77777777" w:rsidR="00901777" w:rsidRDefault="00C0138F">
            <w:pPr>
              <w:pStyle w:val="TableParagraph"/>
              <w:numPr>
                <w:ilvl w:val="0"/>
                <w:numId w:val="16"/>
              </w:numPr>
              <w:tabs>
                <w:tab w:val="left" w:pos="504"/>
                <w:tab w:val="left" w:pos="505"/>
              </w:tabs>
              <w:spacing w:before="4" w:line="220" w:lineRule="exact"/>
              <w:ind w:right="614" w:hanging="360"/>
              <w:rPr>
                <w:sz w:val="18"/>
              </w:rPr>
            </w:pPr>
            <w:r>
              <w:rPr>
                <w:sz w:val="18"/>
              </w:rPr>
              <w:t>The school district refuses to conduct an initial evaluation only when the circumstances of a student make clear that there is no suspicion of a</w:t>
            </w:r>
            <w:r>
              <w:rPr>
                <w:spacing w:val="-22"/>
                <w:sz w:val="18"/>
              </w:rPr>
              <w:t xml:space="preserve"> </w:t>
            </w:r>
            <w:r>
              <w:rPr>
                <w:sz w:val="18"/>
              </w:rPr>
              <w:t>disability and that there is no concern about the student’s</w:t>
            </w:r>
            <w:r>
              <w:rPr>
                <w:spacing w:val="-7"/>
                <w:sz w:val="18"/>
              </w:rPr>
              <w:t xml:space="preserve"> </w:t>
            </w:r>
            <w:r>
              <w:rPr>
                <w:sz w:val="18"/>
              </w:rPr>
              <w:t>development.</w:t>
            </w:r>
          </w:p>
          <w:p w14:paraId="4CDF83D3" w14:textId="77777777" w:rsidR="00901777" w:rsidRDefault="00C0138F">
            <w:pPr>
              <w:pStyle w:val="TableParagraph"/>
              <w:tabs>
                <w:tab w:val="left" w:pos="3292"/>
              </w:tabs>
              <w:spacing w:before="142"/>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35D10CB8" w14:textId="77777777" w:rsidR="00901777" w:rsidRDefault="00C0138F">
            <w:pPr>
              <w:pStyle w:val="TableParagraph"/>
              <w:tabs>
                <w:tab w:val="left" w:pos="3288"/>
              </w:tabs>
              <w:spacing w:before="100" w:line="230" w:lineRule="exact"/>
              <w:rPr>
                <w:sz w:val="18"/>
              </w:rPr>
            </w:pPr>
            <w:r>
              <w:rPr>
                <w:sz w:val="18"/>
              </w:rPr>
              <w:t>M.G.L. c. 71B,</w:t>
            </w:r>
            <w:r>
              <w:rPr>
                <w:spacing w:val="-3"/>
                <w:sz w:val="18"/>
              </w:rPr>
              <w:t xml:space="preserve"> </w:t>
            </w:r>
            <w:r>
              <w:rPr>
                <w:sz w:val="18"/>
              </w:rPr>
              <w:t>Section</w:t>
            </w:r>
            <w:r>
              <w:rPr>
                <w:spacing w:val="-1"/>
                <w:sz w:val="18"/>
              </w:rPr>
              <w:t xml:space="preserve"> </w:t>
            </w:r>
            <w:r>
              <w:rPr>
                <w:sz w:val="18"/>
              </w:rPr>
              <w:t>3;</w:t>
            </w:r>
            <w:r>
              <w:rPr>
                <w:sz w:val="18"/>
              </w:rPr>
              <w:tab/>
              <w:t>34 CFR 300.503;</w:t>
            </w:r>
            <w:r>
              <w:rPr>
                <w:spacing w:val="-8"/>
                <w:sz w:val="18"/>
              </w:rPr>
              <w:t xml:space="preserve"> </w:t>
            </w:r>
            <w:r>
              <w:rPr>
                <w:sz w:val="18"/>
              </w:rPr>
              <w:t>300.504(a)(1)</w:t>
            </w:r>
          </w:p>
          <w:p w14:paraId="2FE1CB3B" w14:textId="77777777" w:rsidR="00901777" w:rsidRDefault="00C0138F">
            <w:pPr>
              <w:pStyle w:val="TableParagraph"/>
              <w:spacing w:line="230" w:lineRule="exact"/>
              <w:rPr>
                <w:sz w:val="18"/>
              </w:rPr>
            </w:pPr>
            <w:r>
              <w:rPr>
                <w:sz w:val="18"/>
              </w:rPr>
              <w:t>603 CMR 28.04(1)</w:t>
            </w:r>
          </w:p>
          <w:p w14:paraId="043E6EDA" w14:textId="351108FD" w:rsidR="00901777" w:rsidRDefault="00C0138F">
            <w:pPr>
              <w:pStyle w:val="TableParagraph"/>
              <w:spacing w:before="158" w:line="220" w:lineRule="exact"/>
              <w:ind w:right="1178"/>
              <w:rPr>
                <w:sz w:val="18"/>
              </w:rPr>
            </w:pPr>
            <w:r>
              <w:rPr>
                <w:sz w:val="18"/>
              </w:rPr>
              <w:t xml:space="preserve">Parts 2, 4, and 5 of SE 24 are related to State Performance Plan Indicator 8. </w:t>
            </w:r>
            <w:r w:rsidR="005204E7">
              <w:rPr>
                <w:sz w:val="18"/>
              </w:rPr>
              <w:t>(</w:t>
            </w:r>
            <w:r w:rsidR="005204E7" w:rsidRPr="003B2ABF">
              <w:rPr>
                <w:sz w:val="18"/>
              </w:rPr>
              <w:t xml:space="preserve">See </w:t>
            </w:r>
            <w:hyperlink r:id="rId192" w:history="1">
              <w:r w:rsidR="005204E7" w:rsidRPr="003B2ABF">
                <w:rPr>
                  <w:color w:val="006FC0"/>
                  <w:sz w:val="18"/>
                  <w:u w:color="006FC0"/>
                </w:rPr>
                <w:t>https://www.doe.mass.edu/sped/spp/maspp.html</w:t>
              </w:r>
            </w:hyperlink>
            <w:r w:rsidR="005204E7" w:rsidRPr="003B2ABF">
              <w:rPr>
                <w:sz w:val="20"/>
                <w:szCs w:val="20"/>
              </w:rPr>
              <w:t>.)</w:t>
            </w:r>
          </w:p>
        </w:tc>
        <w:tc>
          <w:tcPr>
            <w:tcW w:w="2430" w:type="dxa"/>
            <w:tcBorders>
              <w:top w:val="single" w:sz="24" w:space="0" w:color="FFFFFF"/>
              <w:bottom w:val="single" w:sz="24" w:space="0" w:color="FFFFFF"/>
            </w:tcBorders>
            <w:shd w:val="clear" w:color="auto" w:fill="F8F8F8"/>
          </w:tcPr>
          <w:p w14:paraId="6A2F618E"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4AF89C39" w14:textId="77777777">
        <w:trPr>
          <w:trHeight w:hRule="exact" w:val="506"/>
        </w:trPr>
        <w:tc>
          <w:tcPr>
            <w:tcW w:w="1051" w:type="dxa"/>
            <w:tcBorders>
              <w:top w:val="single" w:sz="24" w:space="0" w:color="FFFFFF"/>
              <w:bottom w:val="nil"/>
            </w:tcBorders>
            <w:shd w:val="clear" w:color="auto" w:fill="EAEAEA"/>
          </w:tcPr>
          <w:p w14:paraId="4624291D" w14:textId="77777777" w:rsidR="00901777" w:rsidRDefault="00C0138F">
            <w:pPr>
              <w:pStyle w:val="TableParagraph"/>
              <w:spacing w:before="43"/>
              <w:ind w:left="176" w:right="176"/>
              <w:jc w:val="center"/>
              <w:rPr>
                <w:b/>
                <w:sz w:val="18"/>
              </w:rPr>
            </w:pPr>
            <w:r>
              <w:rPr>
                <w:b/>
                <w:sz w:val="18"/>
              </w:rPr>
              <w:t>SE 25A</w:t>
            </w:r>
          </w:p>
        </w:tc>
        <w:tc>
          <w:tcPr>
            <w:tcW w:w="7328" w:type="dxa"/>
            <w:tcBorders>
              <w:top w:val="single" w:sz="24" w:space="0" w:color="FFFFFF"/>
              <w:bottom w:val="nil"/>
            </w:tcBorders>
            <w:shd w:val="clear" w:color="auto" w:fill="F8F8F8"/>
          </w:tcPr>
          <w:p w14:paraId="744A25D5" w14:textId="77777777" w:rsidR="00901777" w:rsidRDefault="00C0138F">
            <w:pPr>
              <w:pStyle w:val="TableParagraph"/>
              <w:spacing w:before="25"/>
              <w:rPr>
                <w:b/>
                <w:sz w:val="18"/>
              </w:rPr>
            </w:pPr>
            <w:r>
              <w:rPr>
                <w:b/>
                <w:sz w:val="18"/>
              </w:rPr>
              <w:t>Sending of copy of notice to Special Education Appeals</w:t>
            </w:r>
          </w:p>
        </w:tc>
        <w:tc>
          <w:tcPr>
            <w:tcW w:w="2430" w:type="dxa"/>
            <w:tcBorders>
              <w:top w:val="single" w:sz="24" w:space="0" w:color="FFFFFF"/>
              <w:bottom w:val="nil"/>
            </w:tcBorders>
            <w:shd w:val="clear" w:color="auto" w:fill="F8F8F8"/>
          </w:tcPr>
          <w:p w14:paraId="5B9A5696" w14:textId="77777777" w:rsidR="00901777" w:rsidRDefault="00C0138F">
            <w:pPr>
              <w:pStyle w:val="TableParagraph"/>
              <w:spacing w:before="25"/>
              <w:ind w:left="540"/>
              <w:rPr>
                <w:sz w:val="18"/>
              </w:rPr>
            </w:pPr>
            <w:r>
              <w:rPr>
                <w:sz w:val="18"/>
              </w:rPr>
              <w:t>Student Records</w:t>
            </w:r>
          </w:p>
        </w:tc>
      </w:tr>
    </w:tbl>
    <w:p w14:paraId="3E8E077B" w14:textId="77777777" w:rsidR="00901777" w:rsidRDefault="00901777">
      <w:pPr>
        <w:rPr>
          <w:sz w:val="18"/>
        </w:rPr>
        <w:sectPr w:rsidR="00901777">
          <w:headerReference w:type="default" r:id="rId193"/>
          <w:footerReference w:type="default" r:id="rId194"/>
          <w:pgSz w:w="12240" w:h="15840"/>
          <w:pgMar w:top="1460" w:right="0" w:bottom="940" w:left="580" w:header="0" w:footer="751" w:gutter="0"/>
          <w:pgNumType w:start="37"/>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111933B" w14:textId="77777777">
        <w:trPr>
          <w:trHeight w:hRule="exact" w:val="1613"/>
        </w:trPr>
        <w:tc>
          <w:tcPr>
            <w:tcW w:w="1051" w:type="dxa"/>
            <w:tcBorders>
              <w:top w:val="nil"/>
              <w:bottom w:val="single" w:sz="23" w:space="0" w:color="FFFFFF"/>
            </w:tcBorders>
            <w:shd w:val="clear" w:color="auto" w:fill="EAEAEA"/>
          </w:tcPr>
          <w:p w14:paraId="69C1CC2D" w14:textId="77777777" w:rsidR="00901777" w:rsidRDefault="00901777"/>
        </w:tc>
        <w:tc>
          <w:tcPr>
            <w:tcW w:w="7328" w:type="dxa"/>
            <w:tcBorders>
              <w:top w:val="nil"/>
              <w:bottom w:val="single" w:sz="23" w:space="0" w:color="FFFFFF"/>
            </w:tcBorders>
            <w:shd w:val="clear" w:color="auto" w:fill="F8F8F8"/>
          </w:tcPr>
          <w:p w14:paraId="4AC2DA06" w14:textId="77777777" w:rsidR="00901777" w:rsidRDefault="00C0138F">
            <w:pPr>
              <w:pStyle w:val="TableParagraph"/>
              <w:spacing w:before="41" w:line="220" w:lineRule="auto"/>
              <w:ind w:right="330"/>
              <w:rPr>
                <w:sz w:val="18"/>
              </w:rPr>
            </w:pPr>
            <w:r>
              <w:rPr>
                <w:sz w:val="18"/>
              </w:rPr>
              <w:t>Within five days of receiving a notice that a parent is requesting a hearing or has rejected an IEP, proposed placement, or finding of no eligibility for special education, the school district sends a copy of the notice to the BSEA.</w:t>
            </w:r>
          </w:p>
          <w:p w14:paraId="303305CD" w14:textId="77777777" w:rsidR="00901777" w:rsidRDefault="00C0138F">
            <w:pPr>
              <w:pStyle w:val="TableParagraph"/>
              <w:tabs>
                <w:tab w:val="left" w:pos="3292"/>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30725959" w14:textId="77777777" w:rsidR="00901777" w:rsidRDefault="00C0138F">
            <w:pPr>
              <w:pStyle w:val="TableParagraph"/>
              <w:spacing w:before="100"/>
              <w:rPr>
                <w:sz w:val="18"/>
              </w:rPr>
            </w:pPr>
            <w:r>
              <w:rPr>
                <w:sz w:val="18"/>
              </w:rPr>
              <w:t>603 CMR 28.08(3)(b)</w:t>
            </w:r>
          </w:p>
        </w:tc>
        <w:tc>
          <w:tcPr>
            <w:tcW w:w="2430" w:type="dxa"/>
            <w:tcBorders>
              <w:top w:val="nil"/>
              <w:bottom w:val="single" w:sz="23" w:space="0" w:color="FFFFFF"/>
            </w:tcBorders>
            <w:shd w:val="clear" w:color="auto" w:fill="F8F8F8"/>
          </w:tcPr>
          <w:p w14:paraId="2DDA76F0" w14:textId="77777777" w:rsidR="00901777" w:rsidRDefault="00C0138F">
            <w:pPr>
              <w:pStyle w:val="TableParagraph"/>
              <w:spacing w:before="25"/>
              <w:ind w:left="793"/>
              <w:rPr>
                <w:sz w:val="18"/>
              </w:rPr>
            </w:pPr>
            <w:r>
              <w:rPr>
                <w:sz w:val="18"/>
              </w:rPr>
              <w:t>Interviews</w:t>
            </w:r>
          </w:p>
        </w:tc>
      </w:tr>
      <w:tr w:rsidR="00901777" w14:paraId="19A5B8E9" w14:textId="77777777">
        <w:trPr>
          <w:trHeight w:hRule="exact" w:val="3522"/>
        </w:trPr>
        <w:tc>
          <w:tcPr>
            <w:tcW w:w="1051" w:type="dxa"/>
            <w:tcBorders>
              <w:top w:val="single" w:sz="23" w:space="0" w:color="FFFFFF"/>
              <w:bottom w:val="single" w:sz="23" w:space="0" w:color="FFFFFF"/>
            </w:tcBorders>
            <w:shd w:val="clear" w:color="auto" w:fill="EAEAEA"/>
          </w:tcPr>
          <w:p w14:paraId="0A4A0133" w14:textId="77777777" w:rsidR="00901777" w:rsidRDefault="00C0138F">
            <w:pPr>
              <w:pStyle w:val="TableParagraph"/>
              <w:spacing w:before="44"/>
              <w:ind w:left="175" w:right="176"/>
              <w:jc w:val="center"/>
              <w:rPr>
                <w:b/>
                <w:sz w:val="18"/>
              </w:rPr>
            </w:pPr>
            <w:r>
              <w:rPr>
                <w:b/>
                <w:sz w:val="18"/>
              </w:rPr>
              <w:t>SE 25B</w:t>
            </w:r>
          </w:p>
        </w:tc>
        <w:tc>
          <w:tcPr>
            <w:tcW w:w="7328" w:type="dxa"/>
            <w:tcBorders>
              <w:top w:val="single" w:sz="23" w:space="0" w:color="FFFFFF"/>
              <w:bottom w:val="single" w:sz="23" w:space="0" w:color="FFFFFF"/>
            </w:tcBorders>
            <w:shd w:val="clear" w:color="auto" w:fill="F8F8F8"/>
          </w:tcPr>
          <w:p w14:paraId="541CAEEF" w14:textId="77777777" w:rsidR="00901777" w:rsidRDefault="00C0138F">
            <w:pPr>
              <w:pStyle w:val="TableParagraph"/>
              <w:spacing w:before="26"/>
              <w:rPr>
                <w:b/>
                <w:sz w:val="18"/>
              </w:rPr>
            </w:pPr>
            <w:r>
              <w:rPr>
                <w:b/>
                <w:sz w:val="18"/>
              </w:rPr>
              <w:t>Resolution of disputes</w:t>
            </w:r>
          </w:p>
          <w:p w14:paraId="6B6FE382" w14:textId="77777777" w:rsidR="00901777" w:rsidRDefault="00C0138F">
            <w:pPr>
              <w:pStyle w:val="TableParagraph"/>
              <w:numPr>
                <w:ilvl w:val="0"/>
                <w:numId w:val="15"/>
              </w:numPr>
              <w:tabs>
                <w:tab w:val="left" w:pos="504"/>
                <w:tab w:val="left" w:pos="505"/>
              </w:tabs>
              <w:spacing w:before="115" w:line="220" w:lineRule="auto"/>
              <w:ind w:right="406" w:hanging="360"/>
              <w:rPr>
                <w:sz w:val="18"/>
              </w:rPr>
            </w:pPr>
            <w:r>
              <w:rPr>
                <w:sz w:val="18"/>
              </w:rPr>
              <w:t>Within 15 days of receiving notice that a parent has made an official hearing request to Special Education Appeals, the district convenes a meeting with the parent(s) and the relevant member(s) of the IEP Team, including a</w:t>
            </w:r>
            <w:r>
              <w:rPr>
                <w:spacing w:val="-23"/>
                <w:sz w:val="18"/>
              </w:rPr>
              <w:t xml:space="preserve"> </w:t>
            </w:r>
            <w:r>
              <w:rPr>
                <w:sz w:val="18"/>
              </w:rPr>
              <w:t>representative of the district with decision-making authority, to try to resolve the dispute. The resolution session may be waived if the district and the parents agree in writing to do so or if they agree to use mediation</w:t>
            </w:r>
            <w:r>
              <w:rPr>
                <w:spacing w:val="-13"/>
                <w:sz w:val="18"/>
              </w:rPr>
              <w:t xml:space="preserve"> </w:t>
            </w:r>
            <w:r>
              <w:rPr>
                <w:sz w:val="18"/>
              </w:rPr>
              <w:t>instead.</w:t>
            </w:r>
          </w:p>
          <w:p w14:paraId="3E77E684" w14:textId="77777777" w:rsidR="00901777" w:rsidRDefault="00C0138F">
            <w:pPr>
              <w:pStyle w:val="TableParagraph"/>
              <w:numPr>
                <w:ilvl w:val="0"/>
                <w:numId w:val="15"/>
              </w:numPr>
              <w:tabs>
                <w:tab w:val="left" w:pos="504"/>
                <w:tab w:val="left" w:pos="505"/>
              </w:tabs>
              <w:spacing w:line="220" w:lineRule="auto"/>
              <w:ind w:right="645" w:hanging="360"/>
              <w:rPr>
                <w:sz w:val="18"/>
              </w:rPr>
            </w:pPr>
            <w:r>
              <w:rPr>
                <w:sz w:val="18"/>
              </w:rPr>
              <w:t>If the dispute is resolved at the resolution session, the parent(s</w:t>
            </w:r>
            <w:proofErr w:type="gramStart"/>
            <w:r>
              <w:rPr>
                <w:sz w:val="18"/>
              </w:rPr>
              <w:t>)</w:t>
            </w:r>
            <w:proofErr w:type="gramEnd"/>
            <w:r>
              <w:rPr>
                <w:sz w:val="18"/>
              </w:rPr>
              <w:t xml:space="preserve"> and a representative</w:t>
            </w:r>
            <w:r>
              <w:rPr>
                <w:spacing w:val="-3"/>
                <w:sz w:val="18"/>
              </w:rPr>
              <w:t xml:space="preserve"> </w:t>
            </w:r>
            <w:r>
              <w:rPr>
                <w:sz w:val="18"/>
              </w:rPr>
              <w:t>of</w:t>
            </w:r>
            <w:r>
              <w:rPr>
                <w:spacing w:val="-3"/>
                <w:sz w:val="18"/>
              </w:rPr>
              <w:t xml:space="preserve"> </w:t>
            </w:r>
            <w:r>
              <w:rPr>
                <w:sz w:val="18"/>
              </w:rPr>
              <w:t>the</w:t>
            </w:r>
            <w:r>
              <w:rPr>
                <w:spacing w:val="-4"/>
                <w:sz w:val="18"/>
              </w:rPr>
              <w:t xml:space="preserve"> </w:t>
            </w:r>
            <w:r>
              <w:rPr>
                <w:sz w:val="18"/>
              </w:rPr>
              <w:t>district</w:t>
            </w:r>
            <w:r>
              <w:rPr>
                <w:spacing w:val="-2"/>
                <w:sz w:val="18"/>
              </w:rPr>
              <w:t xml:space="preserve"> </w:t>
            </w:r>
            <w:r>
              <w:rPr>
                <w:sz w:val="18"/>
              </w:rPr>
              <w:t>with</w:t>
            </w:r>
            <w:r>
              <w:rPr>
                <w:spacing w:val="-3"/>
                <w:sz w:val="18"/>
              </w:rPr>
              <w:t xml:space="preserve"> </w:t>
            </w:r>
            <w:r>
              <w:rPr>
                <w:sz w:val="18"/>
              </w:rPr>
              <w:t>the</w:t>
            </w:r>
            <w:r>
              <w:rPr>
                <w:spacing w:val="-4"/>
                <w:sz w:val="18"/>
              </w:rPr>
              <w:t xml:space="preserve"> </w:t>
            </w:r>
            <w:r>
              <w:rPr>
                <w:sz w:val="18"/>
              </w:rPr>
              <w:t>authority</w:t>
            </w:r>
            <w:r>
              <w:rPr>
                <w:spacing w:val="-3"/>
                <w:sz w:val="18"/>
              </w:rPr>
              <w:t xml:space="preserve"> </w:t>
            </w:r>
            <w:r>
              <w:rPr>
                <w:sz w:val="18"/>
              </w:rPr>
              <w:t>to</w:t>
            </w:r>
            <w:r>
              <w:rPr>
                <w:spacing w:val="-3"/>
                <w:sz w:val="18"/>
              </w:rPr>
              <w:t xml:space="preserve"> </w:t>
            </w:r>
            <w:r>
              <w:rPr>
                <w:sz w:val="18"/>
              </w:rPr>
              <w:t>do</w:t>
            </w:r>
            <w:r>
              <w:rPr>
                <w:spacing w:val="-3"/>
                <w:sz w:val="18"/>
              </w:rPr>
              <w:t xml:space="preserve"> </w:t>
            </w:r>
            <w:r>
              <w:rPr>
                <w:sz w:val="18"/>
              </w:rPr>
              <w:t>so</w:t>
            </w:r>
            <w:r>
              <w:rPr>
                <w:spacing w:val="-3"/>
                <w:sz w:val="18"/>
              </w:rPr>
              <w:t xml:space="preserve"> </w:t>
            </w:r>
            <w:r>
              <w:rPr>
                <w:sz w:val="18"/>
              </w:rPr>
              <w:t>sign</w:t>
            </w:r>
            <w:r>
              <w:rPr>
                <w:spacing w:val="-3"/>
                <w:sz w:val="18"/>
              </w:rPr>
              <w:t xml:space="preserve"> </w:t>
            </w:r>
            <w:r>
              <w:rPr>
                <w:sz w:val="18"/>
              </w:rPr>
              <w:t>a</w:t>
            </w:r>
            <w:r>
              <w:rPr>
                <w:spacing w:val="-4"/>
                <w:sz w:val="18"/>
              </w:rPr>
              <w:t xml:space="preserve"> </w:t>
            </w:r>
            <w:r>
              <w:rPr>
                <w:sz w:val="18"/>
              </w:rPr>
              <w:t>legally</w:t>
            </w:r>
            <w:r>
              <w:rPr>
                <w:spacing w:val="-3"/>
                <w:sz w:val="18"/>
              </w:rPr>
              <w:t xml:space="preserve"> </w:t>
            </w:r>
            <w:r>
              <w:rPr>
                <w:sz w:val="18"/>
              </w:rPr>
              <w:t>binding agreement, enforceable in state or federal court. Any party may void this agreement within 3 business days of the</w:t>
            </w:r>
            <w:r>
              <w:rPr>
                <w:spacing w:val="-13"/>
                <w:sz w:val="18"/>
              </w:rPr>
              <w:t xml:space="preserve"> </w:t>
            </w:r>
            <w:r>
              <w:rPr>
                <w:sz w:val="18"/>
              </w:rPr>
              <w:t>signing.</w:t>
            </w:r>
          </w:p>
          <w:p w14:paraId="18D32C33" w14:textId="77777777" w:rsidR="00901777" w:rsidRDefault="00C0138F">
            <w:pPr>
              <w:pStyle w:val="TableParagraph"/>
              <w:tabs>
                <w:tab w:val="left" w:pos="3292"/>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853569F" w14:textId="77777777" w:rsidR="00901777" w:rsidRDefault="00C0138F">
            <w:pPr>
              <w:pStyle w:val="TableParagraph"/>
              <w:spacing w:before="101"/>
              <w:ind w:left="2972" w:right="2437"/>
              <w:jc w:val="center"/>
              <w:rPr>
                <w:sz w:val="18"/>
              </w:rPr>
            </w:pPr>
            <w:r>
              <w:rPr>
                <w:sz w:val="18"/>
              </w:rPr>
              <w:t>34 CFR 300.510</w:t>
            </w:r>
          </w:p>
        </w:tc>
        <w:tc>
          <w:tcPr>
            <w:tcW w:w="2430" w:type="dxa"/>
            <w:tcBorders>
              <w:top w:val="single" w:sz="23" w:space="0" w:color="FFFFFF"/>
              <w:bottom w:val="single" w:sz="23" w:space="0" w:color="FFFFFF"/>
            </w:tcBorders>
            <w:shd w:val="clear" w:color="auto" w:fill="F8F8F8"/>
          </w:tcPr>
          <w:p w14:paraId="302F1783" w14:textId="77777777" w:rsidR="00901777" w:rsidRDefault="00C0138F">
            <w:pPr>
              <w:pStyle w:val="TableParagraph"/>
              <w:spacing w:before="26" w:line="379" w:lineRule="auto"/>
              <w:ind w:left="793" w:right="520" w:hanging="254"/>
              <w:rPr>
                <w:sz w:val="18"/>
              </w:rPr>
            </w:pPr>
            <w:r>
              <w:rPr>
                <w:sz w:val="18"/>
              </w:rPr>
              <w:t>Student Records Interviews</w:t>
            </w:r>
          </w:p>
        </w:tc>
      </w:tr>
      <w:tr w:rsidR="00901777" w14:paraId="5B87C342" w14:textId="77777777" w:rsidTr="00CC7823">
        <w:trPr>
          <w:trHeight w:hRule="exact" w:val="2485"/>
        </w:trPr>
        <w:tc>
          <w:tcPr>
            <w:tcW w:w="1051" w:type="dxa"/>
            <w:tcBorders>
              <w:top w:val="single" w:sz="23" w:space="0" w:color="FFFFFF"/>
              <w:bottom w:val="single" w:sz="24" w:space="0" w:color="FFFFFF"/>
            </w:tcBorders>
            <w:shd w:val="clear" w:color="auto" w:fill="EAEAEA"/>
          </w:tcPr>
          <w:p w14:paraId="05B37E97" w14:textId="77777777" w:rsidR="00901777" w:rsidRDefault="00C0138F">
            <w:pPr>
              <w:pStyle w:val="TableParagraph"/>
              <w:spacing w:before="44"/>
              <w:ind w:left="176" w:right="176"/>
              <w:jc w:val="center"/>
              <w:rPr>
                <w:b/>
                <w:sz w:val="18"/>
              </w:rPr>
            </w:pPr>
            <w:r>
              <w:rPr>
                <w:b/>
                <w:sz w:val="18"/>
              </w:rPr>
              <w:t>SE 27</w:t>
            </w:r>
          </w:p>
        </w:tc>
        <w:tc>
          <w:tcPr>
            <w:tcW w:w="7328" w:type="dxa"/>
            <w:tcBorders>
              <w:top w:val="single" w:sz="23" w:space="0" w:color="FFFFFF"/>
              <w:bottom w:val="single" w:sz="24" w:space="0" w:color="FFFFFF"/>
            </w:tcBorders>
            <w:shd w:val="clear" w:color="auto" w:fill="F8F8F8"/>
          </w:tcPr>
          <w:p w14:paraId="520C2652" w14:textId="77777777" w:rsidR="00901777" w:rsidRDefault="00C0138F">
            <w:pPr>
              <w:pStyle w:val="TableParagraph"/>
              <w:spacing w:before="26"/>
              <w:rPr>
                <w:b/>
                <w:sz w:val="18"/>
              </w:rPr>
            </w:pPr>
            <w:r>
              <w:rPr>
                <w:b/>
                <w:sz w:val="18"/>
              </w:rPr>
              <w:t>Content of Team meeting notice to parents</w:t>
            </w:r>
          </w:p>
          <w:p w14:paraId="3726EBDC" w14:textId="77777777" w:rsidR="00901777" w:rsidRDefault="00C0138F">
            <w:pPr>
              <w:pStyle w:val="TableParagraph"/>
              <w:spacing w:before="118" w:line="220" w:lineRule="exact"/>
              <w:rPr>
                <w:sz w:val="18"/>
              </w:rPr>
            </w:pPr>
            <w:r>
              <w:rPr>
                <w:sz w:val="18"/>
              </w:rPr>
              <w:t>The parent notice of any Team meeting states the purpose, time, and location of the meeting as well as who will be in attendance.</w:t>
            </w:r>
          </w:p>
          <w:p w14:paraId="6B33291E" w14:textId="77777777" w:rsidR="00901777" w:rsidRDefault="00C0138F">
            <w:pPr>
              <w:pStyle w:val="TableParagraph"/>
              <w:tabs>
                <w:tab w:val="left" w:pos="3243"/>
              </w:tabs>
              <w:spacing w:before="142"/>
              <w:rPr>
                <w:b/>
                <w:sz w:val="18"/>
              </w:rPr>
            </w:pPr>
            <w:r>
              <w:rPr>
                <w:b/>
                <w:sz w:val="18"/>
              </w:rPr>
              <w:t>State</w:t>
            </w:r>
            <w:r>
              <w:rPr>
                <w:b/>
                <w:spacing w:val="-4"/>
                <w:sz w:val="18"/>
              </w:rPr>
              <w:t xml:space="preserve"> </w:t>
            </w:r>
            <w:r>
              <w:rPr>
                <w:b/>
                <w:sz w:val="18"/>
              </w:rPr>
              <w:t>Requirements</w:t>
            </w:r>
            <w:r>
              <w:rPr>
                <w:b/>
                <w:sz w:val="18"/>
              </w:rPr>
              <w:tab/>
              <w:t>Federal</w:t>
            </w:r>
            <w:r>
              <w:rPr>
                <w:b/>
                <w:spacing w:val="-9"/>
                <w:sz w:val="18"/>
              </w:rPr>
              <w:t xml:space="preserve"> </w:t>
            </w:r>
            <w:r>
              <w:rPr>
                <w:b/>
                <w:sz w:val="18"/>
              </w:rPr>
              <w:t>Requirements</w:t>
            </w:r>
          </w:p>
          <w:p w14:paraId="24BD47B4" w14:textId="77777777" w:rsidR="00901777" w:rsidRDefault="00C0138F">
            <w:pPr>
              <w:pStyle w:val="TableParagraph"/>
              <w:spacing w:before="100"/>
              <w:ind w:left="3248"/>
              <w:rPr>
                <w:sz w:val="18"/>
              </w:rPr>
            </w:pPr>
            <w:r>
              <w:rPr>
                <w:sz w:val="18"/>
              </w:rPr>
              <w:t>34 CFR 300.322(b)(1)(i)</w:t>
            </w:r>
          </w:p>
          <w:p w14:paraId="0C749C23" w14:textId="3AAF72E1" w:rsidR="00901777" w:rsidRDefault="00C0138F">
            <w:pPr>
              <w:pStyle w:val="TableParagraph"/>
              <w:spacing w:before="159" w:line="220" w:lineRule="exact"/>
              <w:ind w:right="2867"/>
              <w:rPr>
                <w:sz w:val="18"/>
              </w:rPr>
            </w:pPr>
            <w:r>
              <w:rPr>
                <w:sz w:val="18"/>
              </w:rPr>
              <w:t xml:space="preserve">SE 27 is related to State Performance Plan Indicator 8. </w:t>
            </w:r>
            <w:r w:rsidR="00CC7823">
              <w:rPr>
                <w:sz w:val="18"/>
              </w:rPr>
              <w:t xml:space="preserve">(See </w:t>
            </w:r>
            <w:hyperlink r:id="rId195" w:history="1">
              <w:r w:rsidR="00CC7823" w:rsidRPr="003B2ABF">
                <w:rPr>
                  <w:color w:val="006FC0"/>
                  <w:sz w:val="18"/>
                  <w:u w:color="006FC0"/>
                </w:rPr>
                <w:t>https://www.doe.mass.edu/sped/spp/maspp.html</w:t>
              </w:r>
            </w:hyperlink>
            <w:r w:rsidR="00CC7823" w:rsidRPr="003B2ABF">
              <w:rPr>
                <w:sz w:val="20"/>
                <w:szCs w:val="20"/>
              </w:rPr>
              <w:t>.)</w:t>
            </w:r>
          </w:p>
        </w:tc>
        <w:tc>
          <w:tcPr>
            <w:tcW w:w="2430" w:type="dxa"/>
            <w:tcBorders>
              <w:top w:val="single" w:sz="23" w:space="0" w:color="FFFFFF"/>
              <w:bottom w:val="single" w:sz="24" w:space="0" w:color="FFFFFF"/>
            </w:tcBorders>
            <w:shd w:val="clear" w:color="auto" w:fill="F8F8F8"/>
          </w:tcPr>
          <w:p w14:paraId="709692B9" w14:textId="77777777" w:rsidR="00901777" w:rsidRDefault="00C0138F">
            <w:pPr>
              <w:pStyle w:val="TableParagraph"/>
              <w:spacing w:before="26" w:line="379" w:lineRule="auto"/>
              <w:ind w:left="793" w:right="520" w:hanging="254"/>
              <w:rPr>
                <w:sz w:val="18"/>
              </w:rPr>
            </w:pPr>
            <w:r>
              <w:rPr>
                <w:sz w:val="18"/>
              </w:rPr>
              <w:t>Student Records Interviews</w:t>
            </w:r>
          </w:p>
        </w:tc>
      </w:tr>
      <w:tr w:rsidR="00901777" w14:paraId="2D5039B1" w14:textId="77777777">
        <w:trPr>
          <w:trHeight w:hRule="exact" w:val="3682"/>
        </w:trPr>
        <w:tc>
          <w:tcPr>
            <w:tcW w:w="1051" w:type="dxa"/>
            <w:tcBorders>
              <w:top w:val="single" w:sz="24" w:space="0" w:color="FFFFFF"/>
              <w:bottom w:val="single" w:sz="24" w:space="0" w:color="FFFFFF"/>
            </w:tcBorders>
            <w:shd w:val="clear" w:color="auto" w:fill="EAEAEA"/>
          </w:tcPr>
          <w:p w14:paraId="025AA527" w14:textId="77777777" w:rsidR="00901777" w:rsidRDefault="00C0138F">
            <w:pPr>
              <w:pStyle w:val="TableParagraph"/>
              <w:spacing w:before="43"/>
              <w:ind w:left="176" w:right="176"/>
              <w:jc w:val="center"/>
              <w:rPr>
                <w:b/>
                <w:sz w:val="18"/>
              </w:rPr>
            </w:pPr>
            <w:r>
              <w:rPr>
                <w:b/>
                <w:sz w:val="18"/>
              </w:rPr>
              <w:t>SE 33</w:t>
            </w:r>
          </w:p>
        </w:tc>
        <w:tc>
          <w:tcPr>
            <w:tcW w:w="7328" w:type="dxa"/>
            <w:tcBorders>
              <w:top w:val="single" w:sz="24" w:space="0" w:color="FFFFFF"/>
              <w:bottom w:val="single" w:sz="24" w:space="0" w:color="FFFFFF"/>
            </w:tcBorders>
            <w:shd w:val="clear" w:color="auto" w:fill="F8F8F8"/>
          </w:tcPr>
          <w:p w14:paraId="6A7E8B67" w14:textId="77777777" w:rsidR="00901777" w:rsidRDefault="00C0138F">
            <w:pPr>
              <w:pStyle w:val="TableParagraph"/>
              <w:spacing w:before="25"/>
              <w:rPr>
                <w:b/>
                <w:sz w:val="18"/>
              </w:rPr>
            </w:pPr>
            <w:r>
              <w:rPr>
                <w:b/>
                <w:sz w:val="18"/>
              </w:rPr>
              <w:t>Involvement in the general curriculum</w:t>
            </w:r>
          </w:p>
          <w:p w14:paraId="13B6DE24" w14:textId="77777777" w:rsidR="00901777" w:rsidRDefault="00C0138F">
            <w:pPr>
              <w:pStyle w:val="TableParagraph"/>
              <w:numPr>
                <w:ilvl w:val="0"/>
                <w:numId w:val="14"/>
              </w:numPr>
              <w:tabs>
                <w:tab w:val="left" w:pos="504"/>
                <w:tab w:val="left" w:pos="505"/>
              </w:tabs>
              <w:spacing w:before="100" w:line="230" w:lineRule="exact"/>
              <w:ind w:hanging="360"/>
              <w:rPr>
                <w:sz w:val="18"/>
              </w:rPr>
            </w:pPr>
            <w:r>
              <w:rPr>
                <w:sz w:val="18"/>
              </w:rPr>
              <w:t>Reserved.</w:t>
            </w:r>
          </w:p>
          <w:p w14:paraId="6974CEE3" w14:textId="77777777" w:rsidR="00901777" w:rsidRDefault="00C0138F">
            <w:pPr>
              <w:pStyle w:val="TableParagraph"/>
              <w:numPr>
                <w:ilvl w:val="0"/>
                <w:numId w:val="14"/>
              </w:numPr>
              <w:tabs>
                <w:tab w:val="left" w:pos="504"/>
                <w:tab w:val="left" w:pos="505"/>
              </w:tabs>
              <w:spacing w:line="220" w:lineRule="exact"/>
              <w:ind w:hanging="360"/>
              <w:rPr>
                <w:sz w:val="18"/>
              </w:rPr>
            </w:pPr>
            <w:r>
              <w:rPr>
                <w:sz w:val="18"/>
              </w:rPr>
              <w:t>Reserved.</w:t>
            </w:r>
          </w:p>
          <w:p w14:paraId="4131C311" w14:textId="77777777" w:rsidR="00901777" w:rsidRDefault="00C0138F">
            <w:pPr>
              <w:pStyle w:val="TableParagraph"/>
              <w:numPr>
                <w:ilvl w:val="0"/>
                <w:numId w:val="14"/>
              </w:numPr>
              <w:tabs>
                <w:tab w:val="left" w:pos="504"/>
                <w:tab w:val="left" w:pos="505"/>
              </w:tabs>
              <w:spacing w:before="5" w:line="220" w:lineRule="auto"/>
              <w:ind w:right="451" w:hanging="360"/>
              <w:rPr>
                <w:sz w:val="18"/>
              </w:rPr>
            </w:pPr>
            <w:r>
              <w:rPr>
                <w:sz w:val="18"/>
              </w:rPr>
              <w:t>At least one member of all IEP Teams is familiar with the general curriculum</w:t>
            </w:r>
            <w:r>
              <w:rPr>
                <w:spacing w:val="-23"/>
                <w:sz w:val="18"/>
              </w:rPr>
              <w:t xml:space="preserve"> </w:t>
            </w:r>
            <w:r>
              <w:rPr>
                <w:sz w:val="18"/>
              </w:rPr>
              <w:t>and is able to discuss an eligible student’s appropriate access to the general curriculum.</w:t>
            </w:r>
          </w:p>
          <w:p w14:paraId="2D152C88" w14:textId="77777777" w:rsidR="00901777" w:rsidRDefault="00C0138F">
            <w:pPr>
              <w:pStyle w:val="TableParagraph"/>
              <w:numPr>
                <w:ilvl w:val="0"/>
                <w:numId w:val="14"/>
              </w:numPr>
              <w:tabs>
                <w:tab w:val="left" w:pos="504"/>
                <w:tab w:val="left" w:pos="505"/>
              </w:tabs>
              <w:spacing w:line="213" w:lineRule="exact"/>
              <w:ind w:hanging="360"/>
              <w:rPr>
                <w:sz w:val="18"/>
              </w:rPr>
            </w:pPr>
            <w:r>
              <w:rPr>
                <w:sz w:val="18"/>
              </w:rPr>
              <w:t>The district documents the student’s participation in the general curriculum in</w:t>
            </w:r>
            <w:r>
              <w:rPr>
                <w:spacing w:val="-13"/>
                <w:sz w:val="18"/>
              </w:rPr>
              <w:t xml:space="preserve"> </w:t>
            </w:r>
            <w:r>
              <w:rPr>
                <w:sz w:val="18"/>
              </w:rPr>
              <w:t>the</w:t>
            </w:r>
          </w:p>
          <w:p w14:paraId="205A3094" w14:textId="77777777" w:rsidR="00901777" w:rsidRDefault="00C0138F">
            <w:pPr>
              <w:pStyle w:val="TableParagraph"/>
              <w:spacing w:line="230" w:lineRule="exact"/>
              <w:ind w:left="504"/>
              <w:rPr>
                <w:sz w:val="18"/>
              </w:rPr>
            </w:pPr>
            <w:r>
              <w:rPr>
                <w:sz w:val="18"/>
              </w:rPr>
              <w:t>IEP.</w:t>
            </w:r>
          </w:p>
          <w:p w14:paraId="3F066912" w14:textId="77777777" w:rsidR="00901777" w:rsidRDefault="00C0138F">
            <w:pPr>
              <w:pStyle w:val="TableParagraph"/>
              <w:tabs>
                <w:tab w:val="left" w:pos="3243"/>
              </w:tabs>
              <w:spacing w:before="140"/>
              <w:rPr>
                <w:b/>
                <w:sz w:val="18"/>
              </w:rPr>
            </w:pPr>
            <w:r>
              <w:rPr>
                <w:b/>
                <w:sz w:val="18"/>
              </w:rPr>
              <w:t>State</w:t>
            </w:r>
            <w:r>
              <w:rPr>
                <w:b/>
                <w:spacing w:val="-3"/>
                <w:sz w:val="18"/>
              </w:rPr>
              <w:t xml:space="preserve"> </w:t>
            </w:r>
            <w:r>
              <w:rPr>
                <w:b/>
                <w:sz w:val="18"/>
              </w:rPr>
              <w:t>Requirements</w:t>
            </w:r>
            <w:r>
              <w:rPr>
                <w:b/>
                <w:sz w:val="18"/>
              </w:rPr>
              <w:tab/>
              <w:t>Federal</w:t>
            </w:r>
            <w:r>
              <w:rPr>
                <w:b/>
                <w:spacing w:val="-9"/>
                <w:sz w:val="18"/>
              </w:rPr>
              <w:t xml:space="preserve"> </w:t>
            </w:r>
            <w:r>
              <w:rPr>
                <w:b/>
                <w:sz w:val="18"/>
              </w:rPr>
              <w:t>Requirements</w:t>
            </w:r>
          </w:p>
          <w:p w14:paraId="73F9A011" w14:textId="77777777" w:rsidR="00901777" w:rsidRDefault="00C0138F">
            <w:pPr>
              <w:pStyle w:val="TableParagraph"/>
              <w:tabs>
                <w:tab w:val="left" w:pos="3246"/>
              </w:tabs>
              <w:spacing w:before="99" w:line="230" w:lineRule="exact"/>
              <w:rPr>
                <w:sz w:val="18"/>
              </w:rPr>
            </w:pPr>
            <w:r>
              <w:rPr>
                <w:sz w:val="18"/>
              </w:rPr>
              <w:t>603 CMR 28.05(4)(a)</w:t>
            </w:r>
            <w:r>
              <w:rPr>
                <w:spacing w:val="-3"/>
                <w:sz w:val="18"/>
              </w:rPr>
              <w:t xml:space="preserve"> </w:t>
            </w:r>
            <w:r>
              <w:rPr>
                <w:sz w:val="18"/>
              </w:rPr>
              <w:t>and</w:t>
            </w:r>
            <w:r>
              <w:rPr>
                <w:spacing w:val="-2"/>
                <w:sz w:val="18"/>
              </w:rPr>
              <w:t xml:space="preserve"> </w:t>
            </w:r>
            <w:r>
              <w:rPr>
                <w:sz w:val="18"/>
              </w:rPr>
              <w:t>(b)</w:t>
            </w:r>
            <w:r>
              <w:rPr>
                <w:sz w:val="18"/>
              </w:rPr>
              <w:tab/>
              <w:t>34 CFR 300.320(a)(1)(i) and</w:t>
            </w:r>
            <w:r>
              <w:rPr>
                <w:spacing w:val="-9"/>
                <w:sz w:val="18"/>
              </w:rPr>
              <w:t xml:space="preserve"> </w:t>
            </w:r>
            <w:r>
              <w:rPr>
                <w:sz w:val="18"/>
              </w:rPr>
              <w:t>a(2)(i)(A</w:t>
            </w:r>
            <w:proofErr w:type="gramStart"/>
            <w:r>
              <w:rPr>
                <w:sz w:val="18"/>
              </w:rPr>
              <w:t>);</w:t>
            </w:r>
            <w:proofErr w:type="gramEnd"/>
          </w:p>
          <w:p w14:paraId="4A7EA5C9" w14:textId="77777777" w:rsidR="00901777" w:rsidRDefault="00C0138F">
            <w:pPr>
              <w:pStyle w:val="TableParagraph"/>
              <w:spacing w:line="230" w:lineRule="exact"/>
              <w:ind w:left="484" w:right="48"/>
              <w:jc w:val="center"/>
              <w:rPr>
                <w:sz w:val="18"/>
              </w:rPr>
            </w:pPr>
            <w:r>
              <w:rPr>
                <w:sz w:val="18"/>
              </w:rPr>
              <w:t>300.321(a)(4)(ii)</w:t>
            </w:r>
          </w:p>
          <w:p w14:paraId="77AAE25D" w14:textId="3E84FF9E" w:rsidR="00901777" w:rsidRDefault="00C0138F">
            <w:pPr>
              <w:pStyle w:val="TableParagraph"/>
              <w:spacing w:before="158" w:line="220" w:lineRule="exact"/>
              <w:ind w:right="2071"/>
              <w:rPr>
                <w:sz w:val="18"/>
              </w:rPr>
            </w:pPr>
            <w:r>
              <w:rPr>
                <w:sz w:val="18"/>
              </w:rPr>
              <w:t xml:space="preserve">SE 33 is related to State Performance Plan Indicators 1, 3, and 5. </w:t>
            </w:r>
            <w:r w:rsidR="00CC7823" w:rsidRPr="003B2ABF">
              <w:rPr>
                <w:sz w:val="18"/>
              </w:rPr>
              <w:t xml:space="preserve">(See </w:t>
            </w:r>
            <w:hyperlink r:id="rId196" w:history="1">
              <w:r w:rsidR="00CC7823" w:rsidRPr="003B2ABF">
                <w:rPr>
                  <w:color w:val="006FC0"/>
                  <w:sz w:val="18"/>
                  <w:u w:color="006FC0"/>
                </w:rPr>
                <w:t>https://www.doe.mass.edu/sped/spp/maspp.html</w:t>
              </w:r>
            </w:hyperlink>
            <w:r w:rsidR="00CC7823" w:rsidRPr="003B2ABF">
              <w:rPr>
                <w:sz w:val="20"/>
                <w:szCs w:val="20"/>
              </w:rPr>
              <w:t>.)</w:t>
            </w:r>
          </w:p>
        </w:tc>
        <w:tc>
          <w:tcPr>
            <w:tcW w:w="2430" w:type="dxa"/>
            <w:tcBorders>
              <w:top w:val="single" w:sz="24" w:space="0" w:color="FFFFFF"/>
              <w:bottom w:val="single" w:sz="24" w:space="0" w:color="FFFFFF"/>
            </w:tcBorders>
            <w:shd w:val="clear" w:color="auto" w:fill="F8F8F8"/>
          </w:tcPr>
          <w:p w14:paraId="71BAFB86" w14:textId="77777777" w:rsidR="00901777" w:rsidRDefault="00C0138F">
            <w:pPr>
              <w:pStyle w:val="TableParagraph"/>
              <w:spacing w:before="25" w:line="381" w:lineRule="auto"/>
              <w:ind w:left="793" w:right="520" w:hanging="254"/>
              <w:rPr>
                <w:sz w:val="18"/>
              </w:rPr>
            </w:pPr>
            <w:r>
              <w:rPr>
                <w:sz w:val="18"/>
              </w:rPr>
              <w:t>Student Records Interviews</w:t>
            </w:r>
          </w:p>
        </w:tc>
      </w:tr>
      <w:tr w:rsidR="00901777" w14:paraId="34FAE51B" w14:textId="77777777">
        <w:trPr>
          <w:trHeight w:hRule="exact" w:val="1674"/>
        </w:trPr>
        <w:tc>
          <w:tcPr>
            <w:tcW w:w="1051" w:type="dxa"/>
            <w:tcBorders>
              <w:top w:val="single" w:sz="24" w:space="0" w:color="FFFFFF"/>
              <w:bottom w:val="nil"/>
            </w:tcBorders>
            <w:shd w:val="clear" w:color="auto" w:fill="EAEAEA"/>
          </w:tcPr>
          <w:p w14:paraId="79C2186F" w14:textId="77777777" w:rsidR="00901777" w:rsidRDefault="00C0138F">
            <w:pPr>
              <w:pStyle w:val="TableParagraph"/>
              <w:spacing w:before="43"/>
              <w:ind w:left="176" w:right="176"/>
              <w:jc w:val="center"/>
              <w:rPr>
                <w:b/>
                <w:sz w:val="18"/>
              </w:rPr>
            </w:pPr>
            <w:r>
              <w:rPr>
                <w:b/>
                <w:sz w:val="18"/>
              </w:rPr>
              <w:t>SE 35</w:t>
            </w:r>
          </w:p>
        </w:tc>
        <w:tc>
          <w:tcPr>
            <w:tcW w:w="7328" w:type="dxa"/>
            <w:tcBorders>
              <w:top w:val="single" w:sz="24" w:space="0" w:color="FFFFFF"/>
              <w:bottom w:val="nil"/>
            </w:tcBorders>
            <w:shd w:val="clear" w:color="auto" w:fill="F8F8F8"/>
          </w:tcPr>
          <w:p w14:paraId="26305210" w14:textId="77777777" w:rsidR="00901777" w:rsidRDefault="00C0138F">
            <w:pPr>
              <w:pStyle w:val="TableParagraph"/>
              <w:spacing w:before="25"/>
              <w:rPr>
                <w:b/>
                <w:sz w:val="18"/>
              </w:rPr>
            </w:pPr>
            <w:r>
              <w:rPr>
                <w:b/>
                <w:sz w:val="18"/>
              </w:rPr>
              <w:t>Assistive technology: specialized materials and equipment</w:t>
            </w:r>
          </w:p>
          <w:p w14:paraId="26C8ED7B" w14:textId="77777777" w:rsidR="00901777" w:rsidRDefault="00C0138F">
            <w:pPr>
              <w:pStyle w:val="TableParagraph"/>
              <w:spacing w:before="116" w:line="220" w:lineRule="auto"/>
              <w:ind w:right="335"/>
              <w:rPr>
                <w:sz w:val="18"/>
              </w:rPr>
            </w:pPr>
            <w:r>
              <w:rPr>
                <w:i/>
                <w:sz w:val="18"/>
              </w:rPr>
              <w:t xml:space="preserve">Assistive technology device </w:t>
            </w:r>
            <w:r>
              <w:rPr>
                <w:sz w:val="18"/>
              </w:rPr>
              <w:t>means any item, piece of equipment, or product system, whether acquired commercially off the shelf, modified, or customized, that is used to increase, maintain, or improve the functional capabilities of a student with a disability. The term does not include a medical device that is surgically implanted, or the replacement of such device.</w:t>
            </w:r>
          </w:p>
        </w:tc>
        <w:tc>
          <w:tcPr>
            <w:tcW w:w="2430" w:type="dxa"/>
            <w:tcBorders>
              <w:top w:val="single" w:sz="24" w:space="0" w:color="FFFFFF"/>
              <w:bottom w:val="nil"/>
            </w:tcBorders>
            <w:shd w:val="clear" w:color="auto" w:fill="F8F8F8"/>
          </w:tcPr>
          <w:p w14:paraId="054B4DF8" w14:textId="77777777" w:rsidR="00901777" w:rsidRDefault="00901777"/>
        </w:tc>
      </w:tr>
    </w:tbl>
    <w:p w14:paraId="183417A0" w14:textId="77777777" w:rsidR="00901777" w:rsidRDefault="00901777">
      <w:pPr>
        <w:sectPr w:rsidR="00901777">
          <w:headerReference w:type="default" r:id="rId197"/>
          <w:footerReference w:type="default" r:id="rId198"/>
          <w:pgSz w:w="12240" w:h="15840"/>
          <w:pgMar w:top="1460" w:right="0" w:bottom="940" w:left="580" w:header="0" w:footer="751" w:gutter="0"/>
          <w:pgNumType w:start="38"/>
          <w:cols w:space="720"/>
        </w:sect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3D9F7B6A" w14:textId="77777777">
        <w:trPr>
          <w:trHeight w:hRule="exact" w:val="12700"/>
        </w:trPr>
        <w:tc>
          <w:tcPr>
            <w:tcW w:w="1051" w:type="dxa"/>
            <w:tcBorders>
              <w:left w:val="single" w:sz="18" w:space="0" w:color="FFFFFF"/>
              <w:right w:val="single" w:sz="18" w:space="0" w:color="FFFFFF"/>
            </w:tcBorders>
            <w:shd w:val="clear" w:color="auto" w:fill="EAEAEA"/>
          </w:tcPr>
          <w:p w14:paraId="217B0E4C" w14:textId="77777777" w:rsidR="00901777" w:rsidRDefault="00901777"/>
        </w:tc>
        <w:tc>
          <w:tcPr>
            <w:tcW w:w="7328" w:type="dxa"/>
            <w:tcBorders>
              <w:left w:val="single" w:sz="18" w:space="0" w:color="FFFFFF"/>
              <w:right w:val="single" w:sz="18" w:space="0" w:color="FFFFFF"/>
            </w:tcBorders>
            <w:shd w:val="clear" w:color="auto" w:fill="F8F8F8"/>
          </w:tcPr>
          <w:p w14:paraId="08E043CB" w14:textId="77777777" w:rsidR="00901777" w:rsidRDefault="00C0138F">
            <w:pPr>
              <w:pStyle w:val="TableParagraph"/>
              <w:spacing w:before="41" w:line="220" w:lineRule="auto"/>
              <w:ind w:right="484"/>
              <w:rPr>
                <w:sz w:val="18"/>
              </w:rPr>
            </w:pPr>
            <w:r>
              <w:rPr>
                <w:i/>
                <w:sz w:val="18"/>
              </w:rPr>
              <w:t xml:space="preserve">Augmentative and alternative communication: </w:t>
            </w:r>
            <w:r>
              <w:rPr>
                <w:sz w:val="18"/>
              </w:rPr>
              <w:t>The IEP Team must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p>
          <w:p w14:paraId="1E956F7B" w14:textId="77777777" w:rsidR="00901777" w:rsidRDefault="00C0138F">
            <w:pPr>
              <w:pStyle w:val="TableParagraph"/>
              <w:spacing w:before="163" w:line="220" w:lineRule="exact"/>
              <w:ind w:right="631"/>
              <w:jc w:val="both"/>
              <w:rPr>
                <w:sz w:val="18"/>
              </w:rPr>
            </w:pPr>
            <w:r>
              <w:rPr>
                <w:i/>
                <w:sz w:val="18"/>
              </w:rPr>
              <w:t xml:space="preserve">Assistive technology service </w:t>
            </w:r>
            <w:r>
              <w:rPr>
                <w:sz w:val="18"/>
              </w:rPr>
              <w:t>means any service that directly assists a student with a disability in the selection, acquisition, or use of an assistive technology device. The term includes—</w:t>
            </w:r>
          </w:p>
          <w:p w14:paraId="65E28604" w14:textId="77777777" w:rsidR="00901777" w:rsidRDefault="00C0138F">
            <w:pPr>
              <w:pStyle w:val="TableParagraph"/>
              <w:spacing w:before="160" w:line="220" w:lineRule="exact"/>
              <w:ind w:right="837"/>
              <w:rPr>
                <w:sz w:val="18"/>
              </w:rPr>
            </w:pPr>
            <w:r>
              <w:rPr>
                <w:sz w:val="18"/>
              </w:rPr>
              <w:t xml:space="preserve">The evaluation of the needs of a student with a disability, including a functional evaluation of the student in the student's customary </w:t>
            </w:r>
            <w:proofErr w:type="gramStart"/>
            <w:r>
              <w:rPr>
                <w:sz w:val="18"/>
              </w:rPr>
              <w:t>environment;</w:t>
            </w:r>
            <w:proofErr w:type="gramEnd"/>
          </w:p>
          <w:p w14:paraId="3E3C3A78" w14:textId="77777777" w:rsidR="00901777" w:rsidRDefault="00C0138F">
            <w:pPr>
              <w:pStyle w:val="TableParagraph"/>
              <w:numPr>
                <w:ilvl w:val="0"/>
                <w:numId w:val="13"/>
              </w:numPr>
              <w:tabs>
                <w:tab w:val="left" w:pos="864"/>
                <w:tab w:val="left" w:pos="865"/>
              </w:tabs>
              <w:spacing w:line="220" w:lineRule="exact"/>
              <w:ind w:right="620"/>
              <w:rPr>
                <w:sz w:val="18"/>
              </w:rPr>
            </w:pPr>
            <w:r>
              <w:rPr>
                <w:sz w:val="18"/>
              </w:rPr>
              <w:t>Purchasing, leasing, or otherwise providing for the acquisition of assistive technology devices by students with</w:t>
            </w:r>
            <w:r>
              <w:rPr>
                <w:spacing w:val="-21"/>
                <w:sz w:val="18"/>
              </w:rPr>
              <w:t xml:space="preserve"> </w:t>
            </w:r>
            <w:proofErr w:type="gramStart"/>
            <w:r>
              <w:rPr>
                <w:sz w:val="18"/>
              </w:rPr>
              <w:t>disabilities;</w:t>
            </w:r>
            <w:proofErr w:type="gramEnd"/>
          </w:p>
          <w:p w14:paraId="279BE077" w14:textId="77777777" w:rsidR="00901777" w:rsidRDefault="00C0138F">
            <w:pPr>
              <w:pStyle w:val="TableParagraph"/>
              <w:numPr>
                <w:ilvl w:val="0"/>
                <w:numId w:val="13"/>
              </w:numPr>
              <w:tabs>
                <w:tab w:val="left" w:pos="864"/>
                <w:tab w:val="left" w:pos="865"/>
              </w:tabs>
              <w:spacing w:line="220" w:lineRule="auto"/>
              <w:ind w:right="581"/>
              <w:rPr>
                <w:sz w:val="18"/>
              </w:rPr>
            </w:pPr>
            <w:r>
              <w:rPr>
                <w:sz w:val="18"/>
              </w:rPr>
              <w:t>Selecting, designing, fitting, customizing, adapting, applying,</w:t>
            </w:r>
            <w:r>
              <w:rPr>
                <w:spacing w:val="-17"/>
                <w:sz w:val="18"/>
              </w:rPr>
              <w:t xml:space="preserve"> </w:t>
            </w:r>
            <w:r>
              <w:rPr>
                <w:sz w:val="18"/>
              </w:rPr>
              <w:t>maintaining, repairing, or replacing assistive technology</w:t>
            </w:r>
            <w:r>
              <w:rPr>
                <w:spacing w:val="-19"/>
                <w:sz w:val="18"/>
              </w:rPr>
              <w:t xml:space="preserve"> </w:t>
            </w:r>
            <w:proofErr w:type="gramStart"/>
            <w:r>
              <w:rPr>
                <w:sz w:val="18"/>
              </w:rPr>
              <w:t>devices;</w:t>
            </w:r>
            <w:proofErr w:type="gramEnd"/>
          </w:p>
          <w:p w14:paraId="21FF0B07" w14:textId="77777777" w:rsidR="00901777" w:rsidRDefault="00C0138F">
            <w:pPr>
              <w:pStyle w:val="TableParagraph"/>
              <w:numPr>
                <w:ilvl w:val="0"/>
                <w:numId w:val="13"/>
              </w:numPr>
              <w:tabs>
                <w:tab w:val="left" w:pos="864"/>
                <w:tab w:val="left" w:pos="865"/>
              </w:tabs>
              <w:spacing w:before="2" w:line="220" w:lineRule="auto"/>
              <w:ind w:right="866"/>
              <w:rPr>
                <w:sz w:val="18"/>
              </w:rPr>
            </w:pPr>
            <w:r>
              <w:rPr>
                <w:sz w:val="18"/>
              </w:rPr>
              <w:t>Coordinating and using other therapies, interventions, or services</w:t>
            </w:r>
            <w:r>
              <w:rPr>
                <w:spacing w:val="-21"/>
                <w:sz w:val="18"/>
              </w:rPr>
              <w:t xml:space="preserve"> </w:t>
            </w:r>
            <w:r>
              <w:rPr>
                <w:sz w:val="18"/>
              </w:rPr>
              <w:t>with assistive technology devices, such as those associated with existing education and rehabilitation plans and</w:t>
            </w:r>
            <w:r>
              <w:rPr>
                <w:spacing w:val="-14"/>
                <w:sz w:val="18"/>
              </w:rPr>
              <w:t xml:space="preserve"> </w:t>
            </w:r>
            <w:proofErr w:type="gramStart"/>
            <w:r>
              <w:rPr>
                <w:sz w:val="18"/>
              </w:rPr>
              <w:t>programs;</w:t>
            </w:r>
            <w:proofErr w:type="gramEnd"/>
          </w:p>
          <w:p w14:paraId="5056BE32" w14:textId="77777777" w:rsidR="00901777" w:rsidRDefault="00C0138F">
            <w:pPr>
              <w:pStyle w:val="TableParagraph"/>
              <w:numPr>
                <w:ilvl w:val="0"/>
                <w:numId w:val="13"/>
              </w:numPr>
              <w:tabs>
                <w:tab w:val="left" w:pos="864"/>
                <w:tab w:val="left" w:pos="865"/>
              </w:tabs>
              <w:spacing w:before="1" w:line="220" w:lineRule="exact"/>
              <w:ind w:right="1205"/>
              <w:rPr>
                <w:sz w:val="18"/>
              </w:rPr>
            </w:pPr>
            <w:r>
              <w:rPr>
                <w:sz w:val="18"/>
              </w:rPr>
              <w:t>Training or technical assistance for a student with a disability or, if appropriate, that student's family;</w:t>
            </w:r>
            <w:r>
              <w:rPr>
                <w:spacing w:val="-14"/>
                <w:sz w:val="18"/>
              </w:rPr>
              <w:t xml:space="preserve"> </w:t>
            </w:r>
            <w:r>
              <w:rPr>
                <w:sz w:val="18"/>
              </w:rPr>
              <w:t>and</w:t>
            </w:r>
          </w:p>
          <w:p w14:paraId="2ACB55EA" w14:textId="77777777" w:rsidR="00901777" w:rsidRDefault="00C0138F">
            <w:pPr>
              <w:pStyle w:val="TableParagraph"/>
              <w:numPr>
                <w:ilvl w:val="0"/>
                <w:numId w:val="13"/>
              </w:numPr>
              <w:tabs>
                <w:tab w:val="left" w:pos="864"/>
                <w:tab w:val="left" w:pos="865"/>
              </w:tabs>
              <w:spacing w:line="220" w:lineRule="auto"/>
              <w:ind w:right="567"/>
              <w:rPr>
                <w:sz w:val="18"/>
              </w:rPr>
            </w:pPr>
            <w:r>
              <w:rPr>
                <w:sz w:val="18"/>
              </w:rPr>
              <w:t>Training or technical assistance for professionals (including individuals providing education or rehabilitation services), employers, or other individuals who provide services to, employ, or are otherwise</w:t>
            </w:r>
            <w:r>
              <w:rPr>
                <w:spacing w:val="-27"/>
                <w:sz w:val="18"/>
              </w:rPr>
              <w:t xml:space="preserve"> </w:t>
            </w:r>
            <w:r>
              <w:rPr>
                <w:sz w:val="18"/>
              </w:rPr>
              <w:t>substantially involved in the major life functions of that</w:t>
            </w:r>
            <w:r>
              <w:rPr>
                <w:spacing w:val="-17"/>
                <w:sz w:val="18"/>
              </w:rPr>
              <w:t xml:space="preserve"> </w:t>
            </w:r>
            <w:r>
              <w:rPr>
                <w:sz w:val="18"/>
              </w:rPr>
              <w:t>student.</w:t>
            </w:r>
          </w:p>
          <w:p w14:paraId="55ABAC00" w14:textId="77777777" w:rsidR="00901777" w:rsidRDefault="00901777">
            <w:pPr>
              <w:pStyle w:val="TableParagraph"/>
              <w:spacing w:before="8"/>
              <w:ind w:left="0"/>
              <w:rPr>
                <w:b/>
                <w:sz w:val="16"/>
              </w:rPr>
            </w:pPr>
          </w:p>
          <w:p w14:paraId="35F26C78" w14:textId="77777777" w:rsidR="00901777" w:rsidRDefault="00C0138F">
            <w:pPr>
              <w:pStyle w:val="TableParagraph"/>
              <w:spacing w:line="220" w:lineRule="auto"/>
              <w:ind w:right="371"/>
              <w:rPr>
                <w:sz w:val="18"/>
              </w:rPr>
            </w:pPr>
            <w:r>
              <w:rPr>
                <w:sz w:val="18"/>
              </w:rPr>
              <w:t>In developing each student’s IEP, the IEP Team must consider whether the student needs assistive technology devices and services. Each public agency must ensure that assistive technology devices and services are made available to a student with a disability if required as a part of the student's special education, related services, and/or supplementary aids and services.</w:t>
            </w:r>
          </w:p>
          <w:p w14:paraId="303803B9" w14:textId="77777777" w:rsidR="00901777" w:rsidRDefault="00C0138F">
            <w:pPr>
              <w:pStyle w:val="TableParagraph"/>
              <w:numPr>
                <w:ilvl w:val="0"/>
                <w:numId w:val="12"/>
              </w:numPr>
              <w:tabs>
                <w:tab w:val="left" w:pos="912"/>
                <w:tab w:val="left" w:pos="913"/>
              </w:tabs>
              <w:spacing w:before="158" w:line="220" w:lineRule="auto"/>
              <w:ind w:right="620"/>
              <w:rPr>
                <w:sz w:val="18"/>
              </w:rPr>
            </w:pPr>
            <w:r>
              <w:rPr>
                <w:sz w:val="18"/>
              </w:rPr>
              <w:t>If the Team recommends an assistive technology evaluation, a multidisciplinary team of professionals knowledgeable about assistive technology devices should conduct the assessment with the student</w:t>
            </w:r>
            <w:r>
              <w:rPr>
                <w:spacing w:val="-17"/>
                <w:sz w:val="18"/>
              </w:rPr>
              <w:t xml:space="preserve"> </w:t>
            </w:r>
            <w:r>
              <w:rPr>
                <w:sz w:val="18"/>
              </w:rPr>
              <w:t>and family being included in the evaluation</w:t>
            </w:r>
            <w:r>
              <w:rPr>
                <w:spacing w:val="-13"/>
                <w:sz w:val="18"/>
              </w:rPr>
              <w:t xml:space="preserve"> </w:t>
            </w:r>
            <w:r>
              <w:rPr>
                <w:sz w:val="18"/>
              </w:rPr>
              <w:t>process.</w:t>
            </w:r>
          </w:p>
          <w:p w14:paraId="6FF398A9" w14:textId="77777777" w:rsidR="00901777" w:rsidRDefault="00C0138F">
            <w:pPr>
              <w:pStyle w:val="TableParagraph"/>
              <w:numPr>
                <w:ilvl w:val="0"/>
                <w:numId w:val="12"/>
              </w:numPr>
              <w:tabs>
                <w:tab w:val="left" w:pos="912"/>
                <w:tab w:val="left" w:pos="913"/>
              </w:tabs>
              <w:spacing w:line="220" w:lineRule="auto"/>
              <w:ind w:right="307"/>
              <w:rPr>
                <w:sz w:val="18"/>
              </w:rPr>
            </w:pPr>
            <w:r>
              <w:rPr>
                <w:sz w:val="18"/>
              </w:rPr>
              <w:t>In instances when assistive technology devices and/or services are determined as required, the Team must further determine and document which settings (classroom, home or other) in which the student needs</w:t>
            </w:r>
            <w:r>
              <w:rPr>
                <w:spacing w:val="-25"/>
                <w:sz w:val="18"/>
              </w:rPr>
              <w:t xml:space="preserve"> </w:t>
            </w:r>
            <w:r>
              <w:rPr>
                <w:sz w:val="18"/>
              </w:rPr>
              <w:t>access to those devices and services in order to assure provision of</w:t>
            </w:r>
            <w:r>
              <w:rPr>
                <w:spacing w:val="-19"/>
                <w:sz w:val="18"/>
              </w:rPr>
              <w:t xml:space="preserve"> </w:t>
            </w:r>
            <w:r>
              <w:rPr>
                <w:sz w:val="18"/>
              </w:rPr>
              <w:t>FAPE.</w:t>
            </w:r>
          </w:p>
          <w:p w14:paraId="6F347E08" w14:textId="77777777" w:rsidR="00901777" w:rsidRDefault="00901777">
            <w:pPr>
              <w:pStyle w:val="TableParagraph"/>
              <w:spacing w:before="6"/>
              <w:ind w:left="0"/>
              <w:rPr>
                <w:b/>
                <w:sz w:val="16"/>
              </w:rPr>
            </w:pPr>
          </w:p>
          <w:p w14:paraId="4BD3F5D0" w14:textId="77777777" w:rsidR="00901777" w:rsidRDefault="00C0138F">
            <w:pPr>
              <w:pStyle w:val="TableParagraph"/>
              <w:spacing w:line="220" w:lineRule="auto"/>
              <w:ind w:right="349"/>
              <w:rPr>
                <w:sz w:val="18"/>
              </w:rPr>
            </w:pPr>
            <w:r>
              <w:rPr>
                <w:sz w:val="18"/>
              </w:rPr>
              <w:t>The IEP Team must also consider the communication needs of the student. Augmentative and alternative communication (AAC) is a form of assistive technology that can help students with disabilities that impede their ability to communicate to meet their education goals and participate fully alongside their nondisabled peers in all aspects of their education. AAC should be considered for those students who cannot communicate effectively through oral speech, including students with autism, cerebral palsy, intellectual disabilities, congenital disabilities, selective mutism, muscle disease, sensory impairments, and traumatic brain injury.</w:t>
            </w:r>
          </w:p>
          <w:p w14:paraId="1D89FE9D" w14:textId="77777777" w:rsidR="00901777" w:rsidRDefault="00C0138F">
            <w:pPr>
              <w:pStyle w:val="TableParagraph"/>
              <w:tabs>
                <w:tab w:val="left" w:pos="3441"/>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4"/>
                <w:sz w:val="18"/>
              </w:rPr>
              <w:t xml:space="preserve"> </w:t>
            </w:r>
            <w:r>
              <w:rPr>
                <w:b/>
                <w:sz w:val="18"/>
              </w:rPr>
              <w:t>Requirements</w:t>
            </w:r>
          </w:p>
          <w:p w14:paraId="51F97C8A" w14:textId="77777777" w:rsidR="00901777" w:rsidRDefault="00C0138F">
            <w:pPr>
              <w:pStyle w:val="TableParagraph"/>
              <w:tabs>
                <w:tab w:val="left" w:pos="3457"/>
              </w:tabs>
              <w:spacing w:before="101" w:line="230" w:lineRule="exact"/>
              <w:rPr>
                <w:sz w:val="18"/>
              </w:rPr>
            </w:pPr>
            <w:r>
              <w:rPr>
                <w:sz w:val="18"/>
              </w:rPr>
              <w:t>603 CMR</w:t>
            </w:r>
            <w:r>
              <w:rPr>
                <w:spacing w:val="-3"/>
                <w:sz w:val="18"/>
              </w:rPr>
              <w:t xml:space="preserve"> </w:t>
            </w:r>
            <w:r>
              <w:rPr>
                <w:sz w:val="18"/>
              </w:rPr>
              <w:t>28.04(2);</w:t>
            </w:r>
            <w:r>
              <w:rPr>
                <w:spacing w:val="-3"/>
                <w:sz w:val="18"/>
              </w:rPr>
              <w:t xml:space="preserve"> </w:t>
            </w:r>
            <w:r>
              <w:rPr>
                <w:sz w:val="18"/>
              </w:rPr>
              <w:t>Technical</w:t>
            </w:r>
            <w:r>
              <w:rPr>
                <w:sz w:val="18"/>
              </w:rPr>
              <w:tab/>
              <w:t>34 CFR 300.5; 300.6;</w:t>
            </w:r>
            <w:r>
              <w:rPr>
                <w:spacing w:val="-10"/>
                <w:sz w:val="18"/>
              </w:rPr>
              <w:t xml:space="preserve"> </w:t>
            </w:r>
            <w:proofErr w:type="gramStart"/>
            <w:r>
              <w:rPr>
                <w:sz w:val="18"/>
              </w:rPr>
              <w:t>300.105;</w:t>
            </w:r>
            <w:proofErr w:type="gramEnd"/>
          </w:p>
          <w:p w14:paraId="6B2B9A1D" w14:textId="77777777" w:rsidR="00901777" w:rsidRDefault="00C0138F">
            <w:pPr>
              <w:pStyle w:val="TableParagraph"/>
              <w:tabs>
                <w:tab w:val="left" w:pos="3446"/>
              </w:tabs>
              <w:spacing w:before="8" w:line="220" w:lineRule="exact"/>
              <w:ind w:right="2613"/>
              <w:rPr>
                <w:sz w:val="18"/>
              </w:rPr>
            </w:pPr>
            <w:r>
              <w:rPr>
                <w:sz w:val="18"/>
              </w:rPr>
              <w:t>Assistance Advisory</w:t>
            </w:r>
            <w:r>
              <w:rPr>
                <w:spacing w:val="-4"/>
                <w:sz w:val="18"/>
              </w:rPr>
              <w:t xml:space="preserve"> </w:t>
            </w:r>
            <w:r>
              <w:rPr>
                <w:sz w:val="18"/>
              </w:rPr>
              <w:t>SPED</w:t>
            </w:r>
            <w:r>
              <w:rPr>
                <w:spacing w:val="-1"/>
                <w:sz w:val="18"/>
              </w:rPr>
              <w:t xml:space="preserve"> </w:t>
            </w:r>
            <w:r>
              <w:rPr>
                <w:sz w:val="18"/>
              </w:rPr>
              <w:t>2018-3:</w:t>
            </w:r>
            <w:r>
              <w:rPr>
                <w:sz w:val="18"/>
              </w:rPr>
              <w:tab/>
              <w:t>300.324(a)(2)(v) Addressing the Communication</w:t>
            </w:r>
            <w:r>
              <w:rPr>
                <w:spacing w:val="-16"/>
                <w:sz w:val="18"/>
              </w:rPr>
              <w:t xml:space="preserve"> </w:t>
            </w:r>
            <w:r>
              <w:rPr>
                <w:sz w:val="18"/>
              </w:rPr>
              <w:t>Needs</w:t>
            </w:r>
          </w:p>
        </w:tc>
        <w:tc>
          <w:tcPr>
            <w:tcW w:w="2430" w:type="dxa"/>
            <w:tcBorders>
              <w:left w:val="single" w:sz="18" w:space="0" w:color="FFFFFF"/>
              <w:right w:val="single" w:sz="18" w:space="0" w:color="FFFFFF"/>
            </w:tcBorders>
            <w:shd w:val="clear" w:color="auto" w:fill="F8F8F8"/>
          </w:tcPr>
          <w:p w14:paraId="02C43E87" w14:textId="77777777" w:rsidR="00901777" w:rsidRDefault="00901777"/>
        </w:tc>
      </w:tr>
    </w:tbl>
    <w:p w14:paraId="2A4E5818" w14:textId="77777777" w:rsidR="00901777" w:rsidRDefault="00901777">
      <w:pPr>
        <w:sectPr w:rsidR="00901777">
          <w:headerReference w:type="default" r:id="rId199"/>
          <w:footerReference w:type="default" r:id="rId200"/>
          <w:pgSz w:w="12240" w:h="15840"/>
          <w:pgMar w:top="1460" w:right="0" w:bottom="940" w:left="580" w:header="0" w:footer="751" w:gutter="0"/>
          <w:pgNumType w:start="39"/>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7436B9C6" w14:textId="77777777">
        <w:trPr>
          <w:trHeight w:hRule="exact" w:val="893"/>
        </w:trPr>
        <w:tc>
          <w:tcPr>
            <w:tcW w:w="1051" w:type="dxa"/>
            <w:tcBorders>
              <w:top w:val="nil"/>
              <w:bottom w:val="single" w:sz="23" w:space="0" w:color="FFFFFF"/>
            </w:tcBorders>
            <w:shd w:val="clear" w:color="auto" w:fill="EAEAEA"/>
          </w:tcPr>
          <w:p w14:paraId="1A965F3F" w14:textId="77777777" w:rsidR="00901777" w:rsidRDefault="00901777"/>
        </w:tc>
        <w:tc>
          <w:tcPr>
            <w:tcW w:w="7328" w:type="dxa"/>
            <w:tcBorders>
              <w:top w:val="nil"/>
              <w:bottom w:val="single" w:sz="23" w:space="0" w:color="FFFFFF"/>
            </w:tcBorders>
            <w:shd w:val="clear" w:color="auto" w:fill="F8F8F8"/>
          </w:tcPr>
          <w:p w14:paraId="15D0B527" w14:textId="77777777" w:rsidR="00901777" w:rsidRDefault="00C0138F">
            <w:pPr>
              <w:pStyle w:val="TableParagraph"/>
              <w:spacing w:before="41" w:line="220" w:lineRule="auto"/>
              <w:ind w:right="4236"/>
              <w:rPr>
                <w:sz w:val="18"/>
              </w:rPr>
            </w:pPr>
            <w:r>
              <w:rPr>
                <w:sz w:val="18"/>
              </w:rPr>
              <w:t>of Students with Disabilities through Augmentative and Alternative Communication (AAC)</w:t>
            </w:r>
          </w:p>
        </w:tc>
        <w:tc>
          <w:tcPr>
            <w:tcW w:w="2430" w:type="dxa"/>
            <w:tcBorders>
              <w:top w:val="nil"/>
              <w:bottom w:val="single" w:sz="23" w:space="0" w:color="FFFFFF"/>
            </w:tcBorders>
            <w:shd w:val="clear" w:color="auto" w:fill="F8F8F8"/>
          </w:tcPr>
          <w:p w14:paraId="02C254AA" w14:textId="77777777" w:rsidR="00901777" w:rsidRDefault="00901777"/>
        </w:tc>
      </w:tr>
      <w:tr w:rsidR="00901777" w14:paraId="7C5847B4" w14:textId="77777777" w:rsidTr="00CC7823">
        <w:trPr>
          <w:trHeight w:hRule="exact" w:val="4384"/>
        </w:trPr>
        <w:tc>
          <w:tcPr>
            <w:tcW w:w="1051" w:type="dxa"/>
            <w:tcBorders>
              <w:top w:val="single" w:sz="23" w:space="0" w:color="FFFFFF"/>
              <w:bottom w:val="single" w:sz="23" w:space="0" w:color="FFFFFF"/>
            </w:tcBorders>
            <w:shd w:val="clear" w:color="auto" w:fill="EAEAEA"/>
          </w:tcPr>
          <w:p w14:paraId="7281CDBA" w14:textId="77777777" w:rsidR="00901777" w:rsidRDefault="00C0138F">
            <w:pPr>
              <w:pStyle w:val="TableParagraph"/>
              <w:spacing w:before="44"/>
              <w:ind w:left="176" w:right="176"/>
              <w:jc w:val="center"/>
              <w:rPr>
                <w:b/>
                <w:sz w:val="18"/>
              </w:rPr>
            </w:pPr>
            <w:r>
              <w:rPr>
                <w:b/>
                <w:sz w:val="18"/>
              </w:rPr>
              <w:t>SE 44</w:t>
            </w:r>
          </w:p>
        </w:tc>
        <w:tc>
          <w:tcPr>
            <w:tcW w:w="7328" w:type="dxa"/>
            <w:tcBorders>
              <w:top w:val="single" w:sz="23" w:space="0" w:color="FFFFFF"/>
              <w:bottom w:val="single" w:sz="23" w:space="0" w:color="FFFFFF"/>
            </w:tcBorders>
            <w:shd w:val="clear" w:color="auto" w:fill="F8F8F8"/>
          </w:tcPr>
          <w:p w14:paraId="78BE3F98" w14:textId="77777777" w:rsidR="00901777" w:rsidRDefault="00C0138F">
            <w:pPr>
              <w:pStyle w:val="TableParagraph"/>
              <w:spacing w:before="26"/>
              <w:rPr>
                <w:b/>
                <w:sz w:val="18"/>
              </w:rPr>
            </w:pPr>
            <w:r>
              <w:rPr>
                <w:b/>
                <w:sz w:val="18"/>
              </w:rPr>
              <w:t>Procedure for recording suspensions</w:t>
            </w:r>
          </w:p>
          <w:p w14:paraId="359AA122" w14:textId="77777777" w:rsidR="00901777" w:rsidRDefault="00C0138F">
            <w:pPr>
              <w:pStyle w:val="TableParagraph"/>
              <w:spacing w:before="115" w:line="220" w:lineRule="auto"/>
              <w:ind w:right="437"/>
              <w:jc w:val="both"/>
              <w:rPr>
                <w:sz w:val="18"/>
              </w:rPr>
            </w:pPr>
            <w:r>
              <w:rPr>
                <w:sz w:val="18"/>
              </w:rPr>
              <w:t>The district has a procedure to record the number and duration of suspensions from any part of the student’s program, including suspensions from special transportation prescribed by the IEP.</w:t>
            </w:r>
          </w:p>
          <w:p w14:paraId="08245305" w14:textId="77777777" w:rsidR="00901777" w:rsidRDefault="00C0138F">
            <w:pPr>
              <w:pStyle w:val="TableParagraph"/>
              <w:tabs>
                <w:tab w:val="left" w:pos="3292"/>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491AD19" w14:textId="77777777" w:rsidR="00901777" w:rsidRDefault="00C0138F">
            <w:pPr>
              <w:pStyle w:val="TableParagraph"/>
              <w:spacing w:before="101" w:line="230" w:lineRule="exact"/>
              <w:ind w:left="3070" w:right="2437"/>
              <w:jc w:val="center"/>
              <w:rPr>
                <w:sz w:val="18"/>
              </w:rPr>
            </w:pPr>
            <w:r>
              <w:rPr>
                <w:sz w:val="18"/>
              </w:rPr>
              <w:t>34 CFR 300.530</w:t>
            </w:r>
          </w:p>
          <w:p w14:paraId="13AA8076" w14:textId="77777777" w:rsidR="00901777" w:rsidRDefault="00C0138F">
            <w:pPr>
              <w:pStyle w:val="TableParagraph"/>
              <w:spacing w:line="220" w:lineRule="exact"/>
              <w:ind w:left="3347"/>
              <w:rPr>
                <w:sz w:val="18"/>
              </w:rPr>
            </w:pPr>
            <w:r>
              <w:rPr>
                <w:sz w:val="18"/>
              </w:rPr>
              <w:t>IDEA 2004 Final Regulations,</w:t>
            </w:r>
          </w:p>
          <w:p w14:paraId="0F0EE365" w14:textId="77777777" w:rsidR="00901777" w:rsidRDefault="00C0138F">
            <w:pPr>
              <w:pStyle w:val="TableParagraph"/>
              <w:spacing w:before="9" w:line="220" w:lineRule="exact"/>
              <w:ind w:left="3347" w:right="409"/>
              <w:rPr>
                <w:sz w:val="18"/>
              </w:rPr>
            </w:pPr>
            <w:r>
              <w:rPr>
                <w:sz w:val="18"/>
              </w:rPr>
              <w:t>Analysis of Comments and Changes, Federal Register 71 (14 August 2006): 46715</w:t>
            </w:r>
          </w:p>
          <w:p w14:paraId="18E467AE" w14:textId="77777777" w:rsidR="00CC7823" w:rsidRDefault="00C0138F" w:rsidP="00CC7823">
            <w:pPr>
              <w:pStyle w:val="TableParagraph"/>
              <w:spacing w:before="159" w:line="220" w:lineRule="exact"/>
              <w:ind w:right="2867"/>
              <w:rPr>
                <w:sz w:val="18"/>
              </w:rPr>
            </w:pPr>
            <w:r>
              <w:rPr>
                <w:sz w:val="18"/>
              </w:rPr>
              <w:t xml:space="preserve">SE 44 is related to State Performance Plan Indicator 4. </w:t>
            </w:r>
            <w:r w:rsidR="00CC7823">
              <w:rPr>
                <w:sz w:val="18"/>
              </w:rPr>
              <w:t xml:space="preserve">(See </w:t>
            </w:r>
            <w:hyperlink r:id="rId201" w:history="1">
              <w:r w:rsidR="00CC7823" w:rsidRPr="003B2ABF">
                <w:rPr>
                  <w:color w:val="006FC0"/>
                  <w:sz w:val="18"/>
                  <w:u w:color="006FC0"/>
                </w:rPr>
                <w:t>https://www.doe.mass.edu/sped/spp/maspp.html</w:t>
              </w:r>
            </w:hyperlink>
            <w:r w:rsidR="00CC7823" w:rsidRPr="003B2ABF">
              <w:rPr>
                <w:sz w:val="20"/>
                <w:szCs w:val="20"/>
              </w:rPr>
              <w:t>.)</w:t>
            </w:r>
          </w:p>
          <w:p w14:paraId="45210670" w14:textId="1C62E47E" w:rsidR="00901777" w:rsidRDefault="00C0138F" w:rsidP="00CC7823">
            <w:pPr>
              <w:pStyle w:val="TableParagraph"/>
              <w:spacing w:before="159" w:line="220" w:lineRule="exact"/>
              <w:ind w:right="2867"/>
              <w:rPr>
                <w:sz w:val="18"/>
              </w:rPr>
            </w:pPr>
            <w:r>
              <w:rPr>
                <w:i/>
                <w:sz w:val="18"/>
              </w:rPr>
              <w:t xml:space="preserve">See also </w:t>
            </w:r>
            <w:r>
              <w:rPr>
                <w:sz w:val="18"/>
              </w:rPr>
              <w:t xml:space="preserve">the required reporting of disciplinary data for special education students in the School Safety and Discipline Report (SSDR), as explained at </w:t>
            </w:r>
            <w:hyperlink r:id="rId202">
              <w:r>
                <w:rPr>
                  <w:color w:val="006FC0"/>
                  <w:sz w:val="18"/>
                  <w:u w:val="single" w:color="006FC0"/>
                </w:rPr>
                <w:t>http://www.doe.mass.edu/infoservices/data/schedule.html</w:t>
              </w:r>
              <w:r>
                <w:rPr>
                  <w:color w:val="006FC0"/>
                  <w:sz w:val="18"/>
                </w:rPr>
                <w:t>.</w:t>
              </w:r>
            </w:hyperlink>
          </w:p>
        </w:tc>
        <w:tc>
          <w:tcPr>
            <w:tcW w:w="2430" w:type="dxa"/>
            <w:tcBorders>
              <w:top w:val="single" w:sz="23" w:space="0" w:color="FFFFFF"/>
              <w:bottom w:val="single" w:sz="23" w:space="0" w:color="FFFFFF"/>
            </w:tcBorders>
            <w:shd w:val="clear" w:color="auto" w:fill="F8F8F8"/>
          </w:tcPr>
          <w:p w14:paraId="1F00CA29" w14:textId="77777777" w:rsidR="00901777" w:rsidRDefault="00C0138F">
            <w:pPr>
              <w:pStyle w:val="TableParagraph"/>
              <w:spacing w:before="26" w:line="381" w:lineRule="auto"/>
              <w:ind w:left="793" w:right="720" w:hanging="53"/>
              <w:rPr>
                <w:sz w:val="18"/>
              </w:rPr>
            </w:pPr>
            <w:r>
              <w:rPr>
                <w:sz w:val="18"/>
              </w:rPr>
              <w:t>Documents Interviews</w:t>
            </w:r>
          </w:p>
        </w:tc>
      </w:tr>
      <w:tr w:rsidR="00901777" w14:paraId="03076A8F" w14:textId="77777777" w:rsidTr="00C503DF">
        <w:trPr>
          <w:trHeight w:hRule="exact" w:val="4321"/>
        </w:trPr>
        <w:tc>
          <w:tcPr>
            <w:tcW w:w="1051" w:type="dxa"/>
            <w:tcBorders>
              <w:top w:val="single" w:sz="23" w:space="0" w:color="FFFFFF"/>
              <w:bottom w:val="single" w:sz="23" w:space="0" w:color="FFFFFF"/>
            </w:tcBorders>
            <w:shd w:val="clear" w:color="auto" w:fill="EAEAEA"/>
          </w:tcPr>
          <w:p w14:paraId="61C3C929" w14:textId="77777777" w:rsidR="00901777" w:rsidRDefault="00C0138F">
            <w:pPr>
              <w:pStyle w:val="TableParagraph"/>
              <w:spacing w:before="44"/>
              <w:ind w:left="176" w:right="176"/>
              <w:jc w:val="center"/>
              <w:rPr>
                <w:b/>
                <w:sz w:val="18"/>
              </w:rPr>
            </w:pPr>
            <w:r>
              <w:rPr>
                <w:b/>
                <w:sz w:val="18"/>
              </w:rPr>
              <w:t>SE 45</w:t>
            </w:r>
          </w:p>
        </w:tc>
        <w:tc>
          <w:tcPr>
            <w:tcW w:w="7328" w:type="dxa"/>
            <w:tcBorders>
              <w:top w:val="single" w:sz="23" w:space="0" w:color="FFFFFF"/>
              <w:bottom w:val="single" w:sz="23" w:space="0" w:color="FFFFFF"/>
            </w:tcBorders>
            <w:shd w:val="clear" w:color="auto" w:fill="F8F8F8"/>
          </w:tcPr>
          <w:p w14:paraId="2F092501" w14:textId="77777777" w:rsidR="00901777" w:rsidRDefault="00C0138F">
            <w:pPr>
              <w:pStyle w:val="TableParagraph"/>
              <w:spacing w:before="26"/>
              <w:rPr>
                <w:b/>
                <w:sz w:val="18"/>
              </w:rPr>
            </w:pPr>
            <w:r>
              <w:rPr>
                <w:b/>
                <w:sz w:val="18"/>
              </w:rPr>
              <w:t>Procedures for suspension up to 10 days and after 10 days:</w:t>
            </w:r>
          </w:p>
          <w:p w14:paraId="0CDD5B8D" w14:textId="77777777" w:rsidR="00901777" w:rsidRDefault="00C0138F">
            <w:pPr>
              <w:pStyle w:val="TableParagraph"/>
              <w:numPr>
                <w:ilvl w:val="0"/>
                <w:numId w:val="11"/>
              </w:numPr>
              <w:tabs>
                <w:tab w:val="left" w:pos="504"/>
                <w:tab w:val="left" w:pos="505"/>
              </w:tabs>
              <w:spacing w:before="118" w:line="220" w:lineRule="exact"/>
              <w:ind w:right="400" w:hanging="360"/>
              <w:rPr>
                <w:sz w:val="18"/>
              </w:rPr>
            </w:pPr>
            <w:r>
              <w:rPr>
                <w:sz w:val="18"/>
              </w:rPr>
              <w:t>Any eligible student may be suspended up to 10 days in any school year</w:t>
            </w:r>
            <w:r>
              <w:rPr>
                <w:spacing w:val="-28"/>
                <w:sz w:val="18"/>
              </w:rPr>
              <w:t xml:space="preserve"> </w:t>
            </w:r>
            <w:r>
              <w:rPr>
                <w:sz w:val="18"/>
              </w:rPr>
              <w:t>without implementation of procedures described in criterion SE 46</w:t>
            </w:r>
            <w:r>
              <w:rPr>
                <w:spacing w:val="-25"/>
                <w:sz w:val="18"/>
              </w:rPr>
              <w:t xml:space="preserve"> </w:t>
            </w:r>
            <w:r>
              <w:rPr>
                <w:sz w:val="18"/>
              </w:rPr>
              <w:t>below.</w:t>
            </w:r>
          </w:p>
          <w:p w14:paraId="230DEEF1" w14:textId="77777777" w:rsidR="00901777" w:rsidRDefault="00C0138F">
            <w:pPr>
              <w:pStyle w:val="TableParagraph"/>
              <w:numPr>
                <w:ilvl w:val="0"/>
                <w:numId w:val="11"/>
              </w:numPr>
              <w:tabs>
                <w:tab w:val="left" w:pos="504"/>
                <w:tab w:val="left" w:pos="505"/>
              </w:tabs>
              <w:spacing w:line="220" w:lineRule="auto"/>
              <w:ind w:right="408" w:hanging="360"/>
              <w:rPr>
                <w:sz w:val="18"/>
              </w:rPr>
            </w:pPr>
            <w:r>
              <w:rPr>
                <w:sz w:val="18"/>
              </w:rPr>
              <w:t>After a student with special needs has been suspended for 10 days in any</w:t>
            </w:r>
            <w:r>
              <w:rPr>
                <w:spacing w:val="-21"/>
                <w:sz w:val="18"/>
              </w:rPr>
              <w:t xml:space="preserve"> </w:t>
            </w:r>
            <w:r>
              <w:rPr>
                <w:sz w:val="18"/>
              </w:rPr>
              <w:t>school year, during any subsequent removal the public school provides sufficient services for the student to continue to receive a free and appropriate public education.</w:t>
            </w:r>
          </w:p>
          <w:p w14:paraId="6894484C" w14:textId="77777777" w:rsidR="00901777" w:rsidRDefault="00C0138F">
            <w:pPr>
              <w:pStyle w:val="TableParagraph"/>
              <w:numPr>
                <w:ilvl w:val="0"/>
                <w:numId w:val="11"/>
              </w:numPr>
              <w:tabs>
                <w:tab w:val="left" w:pos="504"/>
                <w:tab w:val="left" w:pos="505"/>
              </w:tabs>
              <w:spacing w:before="1" w:line="220" w:lineRule="auto"/>
              <w:ind w:right="424" w:hanging="360"/>
              <w:rPr>
                <w:sz w:val="18"/>
              </w:rPr>
            </w:pPr>
            <w:r>
              <w:rPr>
                <w:sz w:val="18"/>
              </w:rPr>
              <w:t>The school provides additional procedural safeguards for students with disabilities prior to any suspension beyond 10 consecutive days or more than</w:t>
            </w:r>
            <w:r>
              <w:rPr>
                <w:spacing w:val="-30"/>
                <w:sz w:val="18"/>
              </w:rPr>
              <w:t xml:space="preserve"> </w:t>
            </w:r>
            <w:r>
              <w:rPr>
                <w:sz w:val="18"/>
              </w:rPr>
              <w:t>10 cumulative days (if there is a pattern of suspension) in any school</w:t>
            </w:r>
            <w:r>
              <w:rPr>
                <w:spacing w:val="-24"/>
                <w:sz w:val="18"/>
              </w:rPr>
              <w:t xml:space="preserve"> </w:t>
            </w:r>
            <w:r>
              <w:rPr>
                <w:sz w:val="18"/>
              </w:rPr>
              <w:t>year.</w:t>
            </w:r>
          </w:p>
          <w:p w14:paraId="1BA68705" w14:textId="77777777" w:rsidR="00901777" w:rsidRDefault="00C0138F">
            <w:pPr>
              <w:pStyle w:val="TableParagraph"/>
              <w:tabs>
                <w:tab w:val="left" w:pos="3292"/>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5E968482" w14:textId="77777777" w:rsidR="00901777" w:rsidRDefault="00C0138F">
            <w:pPr>
              <w:pStyle w:val="TableParagraph"/>
              <w:tabs>
                <w:tab w:val="left" w:pos="3266"/>
              </w:tabs>
              <w:spacing w:before="101" w:line="230" w:lineRule="exact"/>
              <w:rPr>
                <w:sz w:val="18"/>
              </w:rPr>
            </w:pPr>
            <w:r>
              <w:rPr>
                <w:sz w:val="18"/>
              </w:rPr>
              <w:t>M.G.L. c. 76,</w:t>
            </w:r>
            <w:r>
              <w:rPr>
                <w:spacing w:val="-3"/>
                <w:sz w:val="18"/>
              </w:rPr>
              <w:t xml:space="preserve"> </w:t>
            </w:r>
            <w:r>
              <w:rPr>
                <w:sz w:val="18"/>
              </w:rPr>
              <w:t>sections</w:t>
            </w:r>
            <w:r>
              <w:rPr>
                <w:spacing w:val="-1"/>
                <w:sz w:val="18"/>
              </w:rPr>
              <w:t xml:space="preserve"> </w:t>
            </w:r>
            <w:r>
              <w:rPr>
                <w:sz w:val="18"/>
              </w:rPr>
              <w:t>16-1734</w:t>
            </w:r>
            <w:r>
              <w:rPr>
                <w:sz w:val="18"/>
              </w:rPr>
              <w:tab/>
              <w:t>34 CFR</w:t>
            </w:r>
            <w:r>
              <w:rPr>
                <w:spacing w:val="-2"/>
                <w:sz w:val="18"/>
              </w:rPr>
              <w:t xml:space="preserve"> </w:t>
            </w:r>
            <w:r>
              <w:rPr>
                <w:sz w:val="18"/>
              </w:rPr>
              <w:t>300.530-537</w:t>
            </w:r>
          </w:p>
          <w:p w14:paraId="4F666A2F" w14:textId="77777777" w:rsidR="00901777" w:rsidRDefault="00C0138F">
            <w:pPr>
              <w:pStyle w:val="TableParagraph"/>
              <w:spacing w:line="230" w:lineRule="exact"/>
              <w:rPr>
                <w:sz w:val="18"/>
              </w:rPr>
            </w:pPr>
            <w:r>
              <w:rPr>
                <w:sz w:val="18"/>
              </w:rPr>
              <w:t>CFR 300.530-537</w:t>
            </w:r>
          </w:p>
          <w:p w14:paraId="270469B0" w14:textId="13D0B377" w:rsidR="00901777" w:rsidRDefault="00C0138F">
            <w:pPr>
              <w:pStyle w:val="TableParagraph"/>
              <w:spacing w:before="159" w:line="220" w:lineRule="exact"/>
              <w:ind w:right="2867"/>
              <w:rPr>
                <w:sz w:val="18"/>
              </w:rPr>
            </w:pPr>
            <w:r>
              <w:rPr>
                <w:sz w:val="18"/>
              </w:rPr>
              <w:t xml:space="preserve">SE 45 is related to State Performance Plan Indicator 4. </w:t>
            </w:r>
            <w:r w:rsidR="00C503DF">
              <w:rPr>
                <w:sz w:val="18"/>
              </w:rPr>
              <w:t xml:space="preserve">(See </w:t>
            </w:r>
            <w:hyperlink r:id="rId203" w:history="1">
              <w:r w:rsidR="00C503DF" w:rsidRPr="003B2ABF">
                <w:rPr>
                  <w:color w:val="006FC0"/>
                  <w:sz w:val="18"/>
                  <w:u w:color="006FC0"/>
                </w:rPr>
                <w:t>https://www.doe.mass.edu/sped/spp/maspp.html</w:t>
              </w:r>
            </w:hyperlink>
            <w:r w:rsidR="00C503DF" w:rsidRPr="003B2ABF">
              <w:rPr>
                <w:sz w:val="20"/>
                <w:szCs w:val="20"/>
              </w:rPr>
              <w:t>.)</w:t>
            </w:r>
          </w:p>
        </w:tc>
        <w:tc>
          <w:tcPr>
            <w:tcW w:w="2430" w:type="dxa"/>
            <w:tcBorders>
              <w:top w:val="single" w:sz="23" w:space="0" w:color="FFFFFF"/>
              <w:bottom w:val="single" w:sz="23" w:space="0" w:color="FFFFFF"/>
            </w:tcBorders>
            <w:shd w:val="clear" w:color="auto" w:fill="F8F8F8"/>
          </w:tcPr>
          <w:p w14:paraId="6F574BE4" w14:textId="77777777" w:rsidR="00901777" w:rsidRDefault="00C0138F">
            <w:pPr>
              <w:pStyle w:val="TableParagraph"/>
              <w:spacing w:before="26" w:line="379" w:lineRule="auto"/>
              <w:ind w:left="793" w:right="720" w:hanging="53"/>
              <w:rPr>
                <w:sz w:val="18"/>
              </w:rPr>
            </w:pPr>
            <w:r>
              <w:rPr>
                <w:sz w:val="18"/>
              </w:rPr>
              <w:t>Documents Interviews</w:t>
            </w:r>
          </w:p>
        </w:tc>
      </w:tr>
      <w:tr w:rsidR="00901777" w14:paraId="56BCD82B" w14:textId="77777777">
        <w:trPr>
          <w:trHeight w:hRule="exact" w:val="3508"/>
        </w:trPr>
        <w:tc>
          <w:tcPr>
            <w:tcW w:w="1051" w:type="dxa"/>
            <w:tcBorders>
              <w:top w:val="single" w:sz="23" w:space="0" w:color="FFFFFF"/>
              <w:bottom w:val="nil"/>
            </w:tcBorders>
            <w:shd w:val="clear" w:color="auto" w:fill="EAEAEA"/>
          </w:tcPr>
          <w:p w14:paraId="4E8FA5D2" w14:textId="77777777" w:rsidR="00901777" w:rsidRDefault="00C0138F">
            <w:pPr>
              <w:pStyle w:val="TableParagraph"/>
              <w:spacing w:before="44"/>
              <w:ind w:left="176" w:right="176"/>
              <w:jc w:val="center"/>
              <w:rPr>
                <w:b/>
                <w:sz w:val="18"/>
              </w:rPr>
            </w:pPr>
            <w:r>
              <w:rPr>
                <w:b/>
                <w:sz w:val="18"/>
              </w:rPr>
              <w:t>SE 46</w:t>
            </w:r>
          </w:p>
        </w:tc>
        <w:tc>
          <w:tcPr>
            <w:tcW w:w="7328" w:type="dxa"/>
            <w:tcBorders>
              <w:top w:val="single" w:sz="23" w:space="0" w:color="FFFFFF"/>
              <w:bottom w:val="nil"/>
            </w:tcBorders>
            <w:shd w:val="clear" w:color="auto" w:fill="F8F8F8"/>
          </w:tcPr>
          <w:p w14:paraId="77D95A21" w14:textId="77777777" w:rsidR="00901777" w:rsidRDefault="00C0138F">
            <w:pPr>
              <w:pStyle w:val="TableParagraph"/>
              <w:spacing w:before="42" w:line="220" w:lineRule="auto"/>
              <w:ind w:right="313"/>
              <w:rPr>
                <w:b/>
                <w:sz w:val="18"/>
              </w:rPr>
            </w:pPr>
            <w:r>
              <w:rPr>
                <w:b/>
                <w:sz w:val="18"/>
              </w:rPr>
              <w:t xml:space="preserve">Procedures for suspension of students with disabilities when suspensions exceed 10 consecutive school </w:t>
            </w:r>
            <w:proofErr w:type="gramStart"/>
            <w:r>
              <w:rPr>
                <w:b/>
                <w:sz w:val="18"/>
              </w:rPr>
              <w:t>days</w:t>
            </w:r>
            <w:proofErr w:type="gramEnd"/>
            <w:r>
              <w:rPr>
                <w:b/>
                <w:sz w:val="18"/>
              </w:rPr>
              <w:t xml:space="preserve"> or a pattern has developed for suspensions exceeding 10 cumulative days; responsibilities of the Team; responsibilities of the district</w:t>
            </w:r>
          </w:p>
          <w:p w14:paraId="6863A9F5" w14:textId="77777777" w:rsidR="00901777" w:rsidRDefault="00C0138F">
            <w:pPr>
              <w:pStyle w:val="TableParagraph"/>
              <w:numPr>
                <w:ilvl w:val="0"/>
                <w:numId w:val="10"/>
              </w:numPr>
              <w:tabs>
                <w:tab w:val="left" w:pos="505"/>
              </w:tabs>
              <w:spacing w:before="119" w:line="220" w:lineRule="auto"/>
              <w:ind w:right="475" w:hanging="360"/>
              <w:jc w:val="both"/>
              <w:rPr>
                <w:sz w:val="18"/>
              </w:rPr>
            </w:pPr>
            <w:r>
              <w:rPr>
                <w:sz w:val="18"/>
              </w:rPr>
              <w:t>A suspension of longer than 10 consecutive days or a series of suspensions</w:t>
            </w:r>
            <w:r>
              <w:rPr>
                <w:spacing w:val="-27"/>
                <w:sz w:val="18"/>
              </w:rPr>
              <w:t xml:space="preserve"> </w:t>
            </w:r>
            <w:r>
              <w:rPr>
                <w:sz w:val="18"/>
              </w:rPr>
              <w:t>that are shorter than 10 consecutive days but constitute a pattern are considered to represent a change in</w:t>
            </w:r>
            <w:r>
              <w:rPr>
                <w:spacing w:val="-8"/>
                <w:sz w:val="18"/>
              </w:rPr>
              <w:t xml:space="preserve"> </w:t>
            </w:r>
            <w:r>
              <w:rPr>
                <w:sz w:val="18"/>
              </w:rPr>
              <w:t>placement.</w:t>
            </w:r>
          </w:p>
          <w:p w14:paraId="527C1384" w14:textId="77777777" w:rsidR="00901777" w:rsidRDefault="00C0138F">
            <w:pPr>
              <w:pStyle w:val="TableParagraph"/>
              <w:numPr>
                <w:ilvl w:val="0"/>
                <w:numId w:val="10"/>
              </w:numPr>
              <w:tabs>
                <w:tab w:val="left" w:pos="504"/>
                <w:tab w:val="left" w:pos="505"/>
              </w:tabs>
              <w:spacing w:line="220" w:lineRule="auto"/>
              <w:ind w:right="305" w:hanging="360"/>
              <w:rPr>
                <w:sz w:val="18"/>
              </w:rPr>
            </w:pPr>
            <w:r>
              <w:rPr>
                <w:sz w:val="18"/>
              </w:rPr>
              <w:t>When a suspension constitutes a change in placement of a student with disabilities, district personnel, the parent, and other relevant members of the Team, as determined by the parent and the district, convene within 10 days of</w:t>
            </w:r>
            <w:r>
              <w:rPr>
                <w:spacing w:val="-24"/>
                <w:sz w:val="18"/>
              </w:rPr>
              <w:t xml:space="preserve"> </w:t>
            </w:r>
            <w:r>
              <w:rPr>
                <w:sz w:val="18"/>
              </w:rPr>
              <w:t>the decision to suspend to review all relevant information in the student’s file, including the IEP, any teacher observations, and any relevant information from the parents, to determine whether the behavior was caused by or had a direct and substantial relationship to the disability or was the direct result of the district’s failure to implement the IEP—“a manifestation</w:t>
            </w:r>
            <w:r>
              <w:rPr>
                <w:spacing w:val="-9"/>
                <w:sz w:val="18"/>
              </w:rPr>
              <w:t xml:space="preserve"> </w:t>
            </w:r>
            <w:r>
              <w:rPr>
                <w:sz w:val="18"/>
              </w:rPr>
              <w:t>determination.”</w:t>
            </w:r>
          </w:p>
        </w:tc>
        <w:tc>
          <w:tcPr>
            <w:tcW w:w="2430" w:type="dxa"/>
            <w:tcBorders>
              <w:top w:val="single" w:sz="23" w:space="0" w:color="FFFFFF"/>
              <w:bottom w:val="nil"/>
            </w:tcBorders>
            <w:shd w:val="clear" w:color="auto" w:fill="F8F8F8"/>
          </w:tcPr>
          <w:p w14:paraId="7D057DED" w14:textId="77777777" w:rsidR="00901777" w:rsidRDefault="00C0138F">
            <w:pPr>
              <w:pStyle w:val="TableParagraph"/>
              <w:spacing w:before="26" w:line="381" w:lineRule="auto"/>
              <w:ind w:left="490" w:right="489"/>
              <w:jc w:val="center"/>
              <w:rPr>
                <w:sz w:val="18"/>
              </w:rPr>
            </w:pPr>
            <w:r>
              <w:rPr>
                <w:sz w:val="18"/>
              </w:rPr>
              <w:t>Student Records Documents Interviews</w:t>
            </w:r>
          </w:p>
        </w:tc>
      </w:tr>
    </w:tbl>
    <w:p w14:paraId="25BDD931" w14:textId="77777777" w:rsidR="00901777" w:rsidRDefault="00901777">
      <w:pPr>
        <w:spacing w:line="381" w:lineRule="auto"/>
        <w:jc w:val="center"/>
        <w:rPr>
          <w:sz w:val="18"/>
        </w:rPr>
        <w:sectPr w:rsidR="00901777">
          <w:headerReference w:type="default" r:id="rId204"/>
          <w:footerReference w:type="default" r:id="rId205"/>
          <w:pgSz w:w="12240" w:h="15840"/>
          <w:pgMar w:top="1460" w:right="0" w:bottom="940" w:left="580" w:header="0" w:footer="751" w:gutter="0"/>
          <w:pgNumType w:start="40"/>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4A79A072" w14:textId="77777777" w:rsidTr="006100F9">
        <w:trPr>
          <w:trHeight w:hRule="exact" w:val="11428"/>
        </w:trPr>
        <w:tc>
          <w:tcPr>
            <w:tcW w:w="1051" w:type="dxa"/>
            <w:tcBorders>
              <w:top w:val="nil"/>
              <w:bottom w:val="single" w:sz="24" w:space="0" w:color="FFFFFF"/>
            </w:tcBorders>
            <w:shd w:val="clear" w:color="auto" w:fill="EAEAEA"/>
          </w:tcPr>
          <w:p w14:paraId="7F41F208" w14:textId="77777777" w:rsidR="00901777" w:rsidRDefault="00901777"/>
        </w:tc>
        <w:tc>
          <w:tcPr>
            <w:tcW w:w="7328" w:type="dxa"/>
            <w:tcBorders>
              <w:top w:val="nil"/>
              <w:bottom w:val="single" w:sz="24" w:space="0" w:color="FFFFFF"/>
            </w:tcBorders>
            <w:shd w:val="clear" w:color="auto" w:fill="F8F8F8"/>
          </w:tcPr>
          <w:p w14:paraId="1FEF16D1" w14:textId="77777777" w:rsidR="00901777" w:rsidRDefault="00C0138F">
            <w:pPr>
              <w:pStyle w:val="TableParagraph"/>
              <w:numPr>
                <w:ilvl w:val="0"/>
                <w:numId w:val="9"/>
              </w:numPr>
              <w:tabs>
                <w:tab w:val="left" w:pos="504"/>
                <w:tab w:val="left" w:pos="505"/>
              </w:tabs>
              <w:spacing w:before="41" w:line="220" w:lineRule="auto"/>
              <w:ind w:right="493" w:hanging="360"/>
              <w:rPr>
                <w:sz w:val="18"/>
              </w:rPr>
            </w:pPr>
            <w:r>
              <w:rPr>
                <w:sz w:val="18"/>
              </w:rPr>
              <w:t>If district personnel, the parent, and other relevant members of the Team determine that the behavior is NOT a manifestation of the disability, then the suspension or expulsion may go forward consistent with policies applied to any student without disabilities, except that the district must still</w:t>
            </w:r>
            <w:r>
              <w:rPr>
                <w:spacing w:val="-25"/>
                <w:sz w:val="18"/>
              </w:rPr>
              <w:t xml:space="preserve"> </w:t>
            </w:r>
            <w:r>
              <w:rPr>
                <w:sz w:val="18"/>
              </w:rPr>
              <w:t>offer:</w:t>
            </w:r>
          </w:p>
          <w:p w14:paraId="324B17C8" w14:textId="77777777" w:rsidR="00901777" w:rsidRDefault="00C0138F">
            <w:pPr>
              <w:pStyle w:val="TableParagraph"/>
              <w:numPr>
                <w:ilvl w:val="1"/>
                <w:numId w:val="9"/>
              </w:numPr>
              <w:tabs>
                <w:tab w:val="left" w:pos="915"/>
                <w:tab w:val="left" w:pos="916"/>
              </w:tabs>
              <w:spacing w:line="220" w:lineRule="auto"/>
              <w:ind w:right="456"/>
              <w:rPr>
                <w:sz w:val="18"/>
              </w:rPr>
            </w:pPr>
            <w:r>
              <w:rPr>
                <w:sz w:val="18"/>
              </w:rPr>
              <w:t>services to enable the student, although in another setting, to continue to participate in the general education curriculum and to progress toward</w:t>
            </w:r>
            <w:r>
              <w:rPr>
                <w:spacing w:val="-22"/>
                <w:sz w:val="18"/>
              </w:rPr>
              <w:t xml:space="preserve"> </w:t>
            </w:r>
            <w:r>
              <w:rPr>
                <w:sz w:val="18"/>
              </w:rPr>
              <w:t>IEP goals;</w:t>
            </w:r>
            <w:r>
              <w:rPr>
                <w:spacing w:val="-4"/>
                <w:sz w:val="18"/>
              </w:rPr>
              <w:t xml:space="preserve"> </w:t>
            </w:r>
            <w:r>
              <w:rPr>
                <w:sz w:val="18"/>
              </w:rPr>
              <w:t>and</w:t>
            </w:r>
          </w:p>
          <w:p w14:paraId="05DC34EB" w14:textId="77777777" w:rsidR="00901777" w:rsidRDefault="00C0138F">
            <w:pPr>
              <w:pStyle w:val="TableParagraph"/>
              <w:numPr>
                <w:ilvl w:val="1"/>
                <w:numId w:val="9"/>
              </w:numPr>
              <w:tabs>
                <w:tab w:val="left" w:pos="915"/>
                <w:tab w:val="left" w:pos="916"/>
              </w:tabs>
              <w:spacing w:before="2" w:line="220" w:lineRule="exact"/>
              <w:ind w:right="558"/>
              <w:rPr>
                <w:sz w:val="18"/>
              </w:rPr>
            </w:pPr>
            <w:r>
              <w:rPr>
                <w:sz w:val="18"/>
              </w:rPr>
              <w:t>as appropriate, a functional behavioral assessment and behavioral intervention services and modifications, to address the behavior so that</w:t>
            </w:r>
            <w:r>
              <w:rPr>
                <w:spacing w:val="-23"/>
                <w:sz w:val="18"/>
              </w:rPr>
              <w:t xml:space="preserve"> </w:t>
            </w:r>
            <w:r>
              <w:rPr>
                <w:sz w:val="18"/>
              </w:rPr>
              <w:t>it does not</w:t>
            </w:r>
            <w:r>
              <w:rPr>
                <w:spacing w:val="-3"/>
                <w:sz w:val="18"/>
              </w:rPr>
              <w:t xml:space="preserve"> </w:t>
            </w:r>
            <w:r>
              <w:rPr>
                <w:sz w:val="18"/>
              </w:rPr>
              <w:t>recur.</w:t>
            </w:r>
          </w:p>
          <w:p w14:paraId="6BE6C601" w14:textId="77777777" w:rsidR="00901777" w:rsidRDefault="00C0138F">
            <w:pPr>
              <w:pStyle w:val="TableParagraph"/>
              <w:numPr>
                <w:ilvl w:val="0"/>
                <w:numId w:val="9"/>
              </w:numPr>
              <w:tabs>
                <w:tab w:val="left" w:pos="504"/>
                <w:tab w:val="left" w:pos="505"/>
              </w:tabs>
              <w:spacing w:line="220" w:lineRule="exact"/>
              <w:ind w:right="916" w:hanging="360"/>
              <w:rPr>
                <w:sz w:val="18"/>
              </w:rPr>
            </w:pPr>
            <w:r>
              <w:rPr>
                <w:b/>
                <w:sz w:val="18"/>
              </w:rPr>
              <w:t xml:space="preserve">Interim alternative educational setting. </w:t>
            </w:r>
            <w:r>
              <w:rPr>
                <w:sz w:val="18"/>
              </w:rPr>
              <w:t>Regardless of the</w:t>
            </w:r>
            <w:r>
              <w:rPr>
                <w:spacing w:val="-26"/>
                <w:sz w:val="18"/>
              </w:rPr>
              <w:t xml:space="preserve"> </w:t>
            </w:r>
            <w:r>
              <w:rPr>
                <w:sz w:val="18"/>
              </w:rPr>
              <w:t>manifestation determination, the district may place the student in an interim alternative educational setting (as determined by the Team) for up to 45 school</w:t>
            </w:r>
            <w:r>
              <w:rPr>
                <w:spacing w:val="-25"/>
                <w:sz w:val="18"/>
              </w:rPr>
              <w:t xml:space="preserve"> </w:t>
            </w:r>
            <w:r>
              <w:rPr>
                <w:sz w:val="18"/>
              </w:rPr>
              <w:t>days</w:t>
            </w:r>
          </w:p>
          <w:p w14:paraId="0F46FBC5" w14:textId="77777777" w:rsidR="00901777" w:rsidRDefault="00C0138F">
            <w:pPr>
              <w:pStyle w:val="TableParagraph"/>
              <w:numPr>
                <w:ilvl w:val="1"/>
                <w:numId w:val="9"/>
              </w:numPr>
              <w:tabs>
                <w:tab w:val="left" w:pos="915"/>
                <w:tab w:val="left" w:pos="916"/>
              </w:tabs>
              <w:spacing w:line="220" w:lineRule="auto"/>
              <w:ind w:right="479"/>
              <w:rPr>
                <w:sz w:val="18"/>
              </w:rPr>
            </w:pPr>
            <w:r>
              <w:rPr>
                <w:sz w:val="18"/>
              </w:rPr>
              <w:t>on its own authority if the behavior involves weapons or illegal drugs or another controlled substance or the infliction of serious bodily injury on another person while at school or a school function or, considered case</w:t>
            </w:r>
            <w:r>
              <w:rPr>
                <w:spacing w:val="-16"/>
                <w:sz w:val="18"/>
              </w:rPr>
              <w:t xml:space="preserve"> </w:t>
            </w:r>
            <w:r>
              <w:rPr>
                <w:sz w:val="18"/>
              </w:rPr>
              <w:t>by case, unique circumstances;</w:t>
            </w:r>
            <w:r>
              <w:rPr>
                <w:spacing w:val="-9"/>
                <w:sz w:val="18"/>
              </w:rPr>
              <w:t xml:space="preserve"> </w:t>
            </w:r>
            <w:r>
              <w:rPr>
                <w:sz w:val="18"/>
              </w:rPr>
              <w:t>or</w:t>
            </w:r>
          </w:p>
          <w:p w14:paraId="31355B28" w14:textId="77777777" w:rsidR="00901777" w:rsidRDefault="00C0138F">
            <w:pPr>
              <w:pStyle w:val="TableParagraph"/>
              <w:numPr>
                <w:ilvl w:val="1"/>
                <w:numId w:val="9"/>
              </w:numPr>
              <w:tabs>
                <w:tab w:val="left" w:pos="915"/>
                <w:tab w:val="left" w:pos="916"/>
              </w:tabs>
              <w:spacing w:before="1" w:line="220" w:lineRule="auto"/>
              <w:ind w:right="786"/>
              <w:rPr>
                <w:sz w:val="18"/>
              </w:rPr>
            </w:pPr>
            <w:r>
              <w:rPr>
                <w:sz w:val="18"/>
              </w:rPr>
              <w:t>on the authority of a hearing officer if the officer orders the</w:t>
            </w:r>
            <w:r>
              <w:rPr>
                <w:spacing w:val="-15"/>
                <w:sz w:val="18"/>
              </w:rPr>
              <w:t xml:space="preserve"> </w:t>
            </w:r>
            <w:r>
              <w:rPr>
                <w:sz w:val="18"/>
              </w:rPr>
              <w:t>alternative placement after the district provides evidence that the student is “substantially likely” to injure him/herself or</w:t>
            </w:r>
            <w:r>
              <w:rPr>
                <w:spacing w:val="-7"/>
                <w:sz w:val="18"/>
              </w:rPr>
              <w:t xml:space="preserve"> </w:t>
            </w:r>
            <w:r>
              <w:rPr>
                <w:sz w:val="18"/>
              </w:rPr>
              <w:t>others.</w:t>
            </w:r>
          </w:p>
          <w:p w14:paraId="66F6D5E9" w14:textId="77777777" w:rsidR="00901777" w:rsidRDefault="00C0138F">
            <w:pPr>
              <w:pStyle w:val="TableParagraph"/>
              <w:numPr>
                <w:ilvl w:val="0"/>
                <w:numId w:val="9"/>
              </w:numPr>
              <w:tabs>
                <w:tab w:val="left" w:pos="504"/>
                <w:tab w:val="left" w:pos="505"/>
              </w:tabs>
              <w:spacing w:line="220" w:lineRule="auto"/>
              <w:ind w:right="477" w:hanging="360"/>
              <w:rPr>
                <w:sz w:val="18"/>
              </w:rPr>
            </w:pPr>
            <w:r>
              <w:rPr>
                <w:b/>
                <w:sz w:val="18"/>
              </w:rPr>
              <w:t xml:space="preserve">Characteristics. </w:t>
            </w:r>
            <w:r>
              <w:rPr>
                <w:sz w:val="18"/>
              </w:rPr>
              <w:t>In either case, the interim alternative education setting</w:t>
            </w:r>
            <w:r>
              <w:rPr>
                <w:spacing w:val="-19"/>
                <w:sz w:val="18"/>
              </w:rPr>
              <w:t xml:space="preserve"> </w:t>
            </w:r>
            <w:r>
              <w:rPr>
                <w:sz w:val="18"/>
              </w:rPr>
              <w:t>enables the student to continue in the general curriculum and to continue receiving services identified on the IEP, and provides services to address the problem behavior.</w:t>
            </w:r>
          </w:p>
          <w:p w14:paraId="26793752" w14:textId="77777777" w:rsidR="00901777" w:rsidRDefault="00C0138F">
            <w:pPr>
              <w:pStyle w:val="TableParagraph"/>
              <w:numPr>
                <w:ilvl w:val="0"/>
                <w:numId w:val="9"/>
              </w:numPr>
              <w:tabs>
                <w:tab w:val="left" w:pos="504"/>
                <w:tab w:val="left" w:pos="505"/>
              </w:tabs>
              <w:spacing w:line="220" w:lineRule="auto"/>
              <w:ind w:right="313" w:hanging="360"/>
              <w:rPr>
                <w:sz w:val="18"/>
              </w:rPr>
            </w:pPr>
            <w:r>
              <w:rPr>
                <w:sz w:val="18"/>
              </w:rPr>
              <w:t>If district personnel, the parent, and other relevant members of the Team determine that the behavior IS a manifestation of the disability, then the Team completes a functional behavioral assessment and behavioral intervention plan if it has not already done so. If a behavioral intervention plan is already in place,</w:t>
            </w:r>
            <w:r>
              <w:rPr>
                <w:spacing w:val="-22"/>
                <w:sz w:val="18"/>
              </w:rPr>
              <w:t xml:space="preserve"> </w:t>
            </w:r>
            <w:r>
              <w:rPr>
                <w:sz w:val="18"/>
              </w:rPr>
              <w:t>the Team reviews and modifies it, as necessary, to address the behavior. Except when he or she has been placed in an interim alternative educational setting in accordance with part 4, the student returns to the original placement unless the parents and district agree otherwise or the hearing officer orders a new placement.</w:t>
            </w:r>
          </w:p>
          <w:p w14:paraId="134BF8F1" w14:textId="77777777" w:rsidR="00901777" w:rsidRDefault="00C0138F">
            <w:pPr>
              <w:pStyle w:val="TableParagraph"/>
              <w:numPr>
                <w:ilvl w:val="0"/>
                <w:numId w:val="9"/>
              </w:numPr>
              <w:tabs>
                <w:tab w:val="left" w:pos="504"/>
                <w:tab w:val="left" w:pos="505"/>
              </w:tabs>
              <w:spacing w:line="220" w:lineRule="auto"/>
              <w:ind w:right="308" w:hanging="360"/>
              <w:rPr>
                <w:sz w:val="18"/>
              </w:rPr>
            </w:pPr>
            <w:r>
              <w:rPr>
                <w:sz w:val="18"/>
              </w:rPr>
              <w:t>Not later than the date of the decision to take disciplinary action, the school district notifies the parents of that decision and provides them with the written notice of procedural safeguards. If the parent chooses to appeal or the school district requests a hearing because it believes that maintaining the student’s current placement is substantially likely to result in injury to the student or</w:t>
            </w:r>
            <w:r>
              <w:rPr>
                <w:spacing w:val="-23"/>
                <w:sz w:val="18"/>
              </w:rPr>
              <w:t xml:space="preserve"> </w:t>
            </w:r>
            <w:r>
              <w:rPr>
                <w:sz w:val="18"/>
              </w:rPr>
              <w:t>others, the student remains in the disciplinary placement, if any, until the decision of the hearing officer or the end of the time period for the disciplinary action, whichever comes first, unless the parent and the school district agree</w:t>
            </w:r>
            <w:r>
              <w:rPr>
                <w:spacing w:val="-23"/>
                <w:sz w:val="18"/>
              </w:rPr>
              <w:t xml:space="preserve"> </w:t>
            </w:r>
            <w:r>
              <w:rPr>
                <w:sz w:val="18"/>
              </w:rPr>
              <w:t>otherwise.</w:t>
            </w:r>
          </w:p>
          <w:p w14:paraId="6499F936" w14:textId="77777777" w:rsidR="00901777" w:rsidRDefault="00C0138F">
            <w:pPr>
              <w:pStyle w:val="TableParagraph"/>
              <w:tabs>
                <w:tab w:val="left" w:pos="3292"/>
              </w:tabs>
              <w:spacing w:before="144"/>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01FA6749" w14:textId="77777777" w:rsidR="00901777" w:rsidRDefault="00C0138F">
            <w:pPr>
              <w:pStyle w:val="TableParagraph"/>
              <w:spacing w:before="101"/>
              <w:ind w:left="3297"/>
              <w:rPr>
                <w:sz w:val="18"/>
              </w:rPr>
            </w:pPr>
            <w:r>
              <w:rPr>
                <w:sz w:val="18"/>
              </w:rPr>
              <w:t>34 CFR 300.530-537</w:t>
            </w:r>
          </w:p>
          <w:p w14:paraId="4BD88FB6" w14:textId="77777777" w:rsidR="006100F9" w:rsidRDefault="00C0138F" w:rsidP="006100F9">
            <w:pPr>
              <w:pStyle w:val="TableParagraph"/>
              <w:spacing w:before="158" w:line="220" w:lineRule="exact"/>
              <w:ind w:right="2867"/>
              <w:rPr>
                <w:sz w:val="20"/>
                <w:szCs w:val="20"/>
              </w:rPr>
            </w:pPr>
            <w:r>
              <w:rPr>
                <w:sz w:val="18"/>
              </w:rPr>
              <w:t xml:space="preserve">SE 46 is related to State Performance Plan Indicator 4. </w:t>
            </w:r>
            <w:r w:rsidR="006100F9">
              <w:rPr>
                <w:sz w:val="18"/>
              </w:rPr>
              <w:t xml:space="preserve">(See </w:t>
            </w:r>
            <w:hyperlink r:id="rId206" w:history="1">
              <w:r w:rsidR="006100F9" w:rsidRPr="003B2ABF">
                <w:rPr>
                  <w:color w:val="006FC0"/>
                  <w:sz w:val="18"/>
                  <w:u w:color="006FC0"/>
                </w:rPr>
                <w:t>https://www.doe.mass.edu/sped/spp/maspp.html</w:t>
              </w:r>
            </w:hyperlink>
            <w:r w:rsidR="006100F9" w:rsidRPr="003B2ABF">
              <w:rPr>
                <w:sz w:val="20"/>
                <w:szCs w:val="20"/>
              </w:rPr>
              <w:t>.)</w:t>
            </w:r>
          </w:p>
          <w:p w14:paraId="3F4D8DAC" w14:textId="56E271AC" w:rsidR="0082589E" w:rsidRDefault="00C0138F" w:rsidP="006100F9">
            <w:pPr>
              <w:pStyle w:val="TableParagraph"/>
              <w:spacing w:before="158" w:line="220" w:lineRule="exact"/>
              <w:ind w:right="2867"/>
              <w:rPr>
                <w:sz w:val="18"/>
              </w:rPr>
            </w:pPr>
            <w:r>
              <w:rPr>
                <w:sz w:val="18"/>
              </w:rPr>
              <w:t xml:space="preserve">For a discipline flow chart, see </w:t>
            </w:r>
            <w:hyperlink r:id="rId207" w:history="1">
              <w:r w:rsidR="00172731" w:rsidRPr="00CE4368">
                <w:rPr>
                  <w:color w:val="006FC0"/>
                  <w:sz w:val="18"/>
                  <w:u w:color="006FC0"/>
                </w:rPr>
                <w:t>https://www.doe.mass.edu/sped/advisories/12_2ta.html</w:t>
              </w:r>
            </w:hyperlink>
          </w:p>
          <w:p w14:paraId="22760157" w14:textId="77777777" w:rsidR="0082589E" w:rsidRDefault="0082589E" w:rsidP="006100F9">
            <w:pPr>
              <w:pStyle w:val="TableParagraph"/>
              <w:spacing w:before="158" w:line="220" w:lineRule="exact"/>
              <w:ind w:right="2867"/>
              <w:rPr>
                <w:sz w:val="18"/>
              </w:rPr>
            </w:pPr>
          </w:p>
          <w:p w14:paraId="385DE6F6" w14:textId="77777777" w:rsidR="0082589E" w:rsidRDefault="0082589E" w:rsidP="006100F9">
            <w:pPr>
              <w:pStyle w:val="TableParagraph"/>
              <w:spacing w:before="158" w:line="220" w:lineRule="exact"/>
              <w:ind w:right="2867"/>
            </w:pPr>
          </w:p>
          <w:p w14:paraId="3864EC8A" w14:textId="577491B1" w:rsidR="00901777" w:rsidRDefault="0082589E" w:rsidP="006100F9">
            <w:pPr>
              <w:pStyle w:val="TableParagraph"/>
              <w:spacing w:before="158" w:line="220" w:lineRule="exact"/>
              <w:ind w:right="2867"/>
              <w:rPr>
                <w:sz w:val="18"/>
              </w:rPr>
            </w:pPr>
            <w:r w:rsidRPr="0082589E">
              <w:t>chart.docx</w:t>
            </w:r>
          </w:p>
        </w:tc>
        <w:tc>
          <w:tcPr>
            <w:tcW w:w="2430" w:type="dxa"/>
            <w:tcBorders>
              <w:top w:val="nil"/>
              <w:bottom w:val="single" w:sz="24" w:space="0" w:color="FFFFFF"/>
            </w:tcBorders>
            <w:shd w:val="clear" w:color="auto" w:fill="F8F8F8"/>
          </w:tcPr>
          <w:p w14:paraId="12D32D32" w14:textId="77777777" w:rsidR="00901777" w:rsidRDefault="00901777"/>
        </w:tc>
      </w:tr>
      <w:tr w:rsidR="00901777" w14:paraId="3D67CCC2" w14:textId="77777777" w:rsidTr="005550A5">
        <w:trPr>
          <w:trHeight w:hRule="exact" w:val="1678"/>
        </w:trPr>
        <w:tc>
          <w:tcPr>
            <w:tcW w:w="1051" w:type="dxa"/>
            <w:tcBorders>
              <w:top w:val="single" w:sz="24" w:space="0" w:color="FFFFFF"/>
              <w:bottom w:val="nil"/>
            </w:tcBorders>
            <w:shd w:val="clear" w:color="auto" w:fill="EAEAEA"/>
          </w:tcPr>
          <w:p w14:paraId="370D019E" w14:textId="77777777" w:rsidR="00901777" w:rsidRDefault="00C0138F">
            <w:pPr>
              <w:pStyle w:val="TableParagraph"/>
              <w:spacing w:before="43"/>
              <w:ind w:left="276"/>
              <w:rPr>
                <w:b/>
                <w:sz w:val="18"/>
              </w:rPr>
            </w:pPr>
            <w:r>
              <w:rPr>
                <w:b/>
                <w:sz w:val="18"/>
              </w:rPr>
              <w:t>SE 47</w:t>
            </w:r>
          </w:p>
        </w:tc>
        <w:tc>
          <w:tcPr>
            <w:tcW w:w="7328" w:type="dxa"/>
            <w:tcBorders>
              <w:top w:val="single" w:sz="24" w:space="0" w:color="FFFFFF"/>
              <w:bottom w:val="nil"/>
            </w:tcBorders>
            <w:shd w:val="clear" w:color="auto" w:fill="F8F8F8"/>
          </w:tcPr>
          <w:p w14:paraId="0903D9D3" w14:textId="77777777" w:rsidR="00901777" w:rsidRDefault="00C0138F">
            <w:pPr>
              <w:pStyle w:val="TableParagraph"/>
              <w:spacing w:before="43" w:line="220" w:lineRule="exact"/>
              <w:ind w:right="494"/>
              <w:rPr>
                <w:b/>
                <w:sz w:val="18"/>
              </w:rPr>
            </w:pPr>
            <w:r>
              <w:rPr>
                <w:b/>
                <w:sz w:val="18"/>
              </w:rPr>
              <w:t>Procedural requirements applied to students not yet determined to be eligible for special education</w:t>
            </w:r>
          </w:p>
          <w:p w14:paraId="73C83BCE" w14:textId="77777777" w:rsidR="00901777" w:rsidRDefault="00C0138F">
            <w:pPr>
              <w:pStyle w:val="TableParagraph"/>
              <w:tabs>
                <w:tab w:val="left" w:pos="504"/>
              </w:tabs>
              <w:spacing w:before="116" w:line="220" w:lineRule="auto"/>
              <w:ind w:left="504" w:right="467" w:hanging="361"/>
              <w:rPr>
                <w:sz w:val="18"/>
              </w:rPr>
            </w:pPr>
            <w:r>
              <w:rPr>
                <w:sz w:val="18"/>
              </w:rPr>
              <w:t>1.</w:t>
            </w:r>
            <w:r>
              <w:rPr>
                <w:sz w:val="18"/>
              </w:rPr>
              <w:tab/>
              <w:t>If, prior to the disciplinary action, a district had knowledge that the</w:t>
            </w:r>
            <w:r>
              <w:rPr>
                <w:spacing w:val="-26"/>
                <w:sz w:val="18"/>
              </w:rPr>
              <w:t xml:space="preserve"> </w:t>
            </w:r>
            <w:r>
              <w:rPr>
                <w:sz w:val="18"/>
              </w:rPr>
              <w:t>student</w:t>
            </w:r>
            <w:r>
              <w:rPr>
                <w:spacing w:val="-2"/>
                <w:sz w:val="18"/>
              </w:rPr>
              <w:t xml:space="preserve"> </w:t>
            </w:r>
            <w:r>
              <w:rPr>
                <w:sz w:val="18"/>
              </w:rPr>
              <w:t>may</w:t>
            </w:r>
            <w:r>
              <w:rPr>
                <w:spacing w:val="-1"/>
                <w:sz w:val="18"/>
              </w:rPr>
              <w:t xml:space="preserve"> </w:t>
            </w:r>
            <w:r>
              <w:rPr>
                <w:sz w:val="18"/>
              </w:rPr>
              <w:t>be a student with a disability, then the district makes all protections available to the student until and unless the student is subsequently determined not to be eligible.  The district may be considered to have prior knowledge</w:t>
            </w:r>
            <w:r>
              <w:rPr>
                <w:spacing w:val="-24"/>
                <w:sz w:val="18"/>
              </w:rPr>
              <w:t xml:space="preserve"> </w:t>
            </w:r>
            <w:r>
              <w:rPr>
                <w:sz w:val="18"/>
              </w:rPr>
              <w:t>if:</w:t>
            </w:r>
          </w:p>
        </w:tc>
        <w:tc>
          <w:tcPr>
            <w:tcW w:w="2430" w:type="dxa"/>
            <w:tcBorders>
              <w:top w:val="single" w:sz="24" w:space="0" w:color="FFFFFF"/>
              <w:bottom w:val="nil"/>
            </w:tcBorders>
            <w:shd w:val="clear" w:color="auto" w:fill="F8F8F8"/>
          </w:tcPr>
          <w:p w14:paraId="63AB4AF7" w14:textId="77777777" w:rsidR="00901777" w:rsidRDefault="00C0138F">
            <w:pPr>
              <w:pStyle w:val="TableParagraph"/>
              <w:spacing w:before="25" w:line="381" w:lineRule="auto"/>
              <w:ind w:left="490" w:right="489"/>
              <w:jc w:val="center"/>
              <w:rPr>
                <w:sz w:val="18"/>
              </w:rPr>
            </w:pPr>
            <w:r>
              <w:rPr>
                <w:sz w:val="18"/>
              </w:rPr>
              <w:t>Student Records Documents Interviews</w:t>
            </w:r>
          </w:p>
        </w:tc>
      </w:tr>
    </w:tbl>
    <w:p w14:paraId="5226FEF3" w14:textId="77777777" w:rsidR="00901777" w:rsidRDefault="00901777">
      <w:pPr>
        <w:spacing w:line="381" w:lineRule="auto"/>
        <w:jc w:val="center"/>
        <w:rPr>
          <w:sz w:val="18"/>
        </w:rPr>
        <w:sectPr w:rsidR="00901777">
          <w:headerReference w:type="default" r:id="rId208"/>
          <w:footerReference w:type="default" r:id="rId209"/>
          <w:pgSz w:w="12240" w:h="15840"/>
          <w:pgMar w:top="1460" w:right="0" w:bottom="940" w:left="580" w:header="0" w:footer="751" w:gutter="0"/>
          <w:pgNumType w:start="41"/>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2D5D94AB" w14:textId="77777777">
        <w:trPr>
          <w:trHeight w:hRule="exact" w:val="1136"/>
        </w:trPr>
        <w:tc>
          <w:tcPr>
            <w:tcW w:w="1051" w:type="dxa"/>
            <w:vMerge w:val="restart"/>
            <w:tcBorders>
              <w:top w:val="nil"/>
            </w:tcBorders>
            <w:shd w:val="clear" w:color="auto" w:fill="EAEAEA"/>
          </w:tcPr>
          <w:p w14:paraId="3D0F8D44" w14:textId="77777777" w:rsidR="00901777" w:rsidRDefault="00901777"/>
        </w:tc>
        <w:tc>
          <w:tcPr>
            <w:tcW w:w="7328" w:type="dxa"/>
            <w:tcBorders>
              <w:top w:val="nil"/>
              <w:bottom w:val="nil"/>
            </w:tcBorders>
            <w:shd w:val="clear" w:color="auto" w:fill="F8F8F8"/>
          </w:tcPr>
          <w:p w14:paraId="18AB2D24" w14:textId="77777777" w:rsidR="00901777" w:rsidRDefault="00C0138F">
            <w:pPr>
              <w:pStyle w:val="TableParagraph"/>
              <w:numPr>
                <w:ilvl w:val="0"/>
                <w:numId w:val="8"/>
              </w:numPr>
              <w:tabs>
                <w:tab w:val="left" w:pos="915"/>
                <w:tab w:val="left" w:pos="916"/>
              </w:tabs>
              <w:spacing w:before="25" w:line="230" w:lineRule="exact"/>
              <w:rPr>
                <w:sz w:val="18"/>
              </w:rPr>
            </w:pPr>
            <w:r>
              <w:rPr>
                <w:sz w:val="18"/>
              </w:rPr>
              <w:t>The parent had expressed concern in writing;</w:t>
            </w:r>
            <w:r>
              <w:rPr>
                <w:spacing w:val="-13"/>
                <w:sz w:val="18"/>
              </w:rPr>
              <w:t xml:space="preserve"> </w:t>
            </w:r>
            <w:r>
              <w:rPr>
                <w:sz w:val="18"/>
              </w:rPr>
              <w:t>or</w:t>
            </w:r>
          </w:p>
          <w:p w14:paraId="79EF83D5" w14:textId="77777777" w:rsidR="00901777" w:rsidRDefault="00C0138F">
            <w:pPr>
              <w:pStyle w:val="TableParagraph"/>
              <w:numPr>
                <w:ilvl w:val="0"/>
                <w:numId w:val="8"/>
              </w:numPr>
              <w:tabs>
                <w:tab w:val="left" w:pos="915"/>
                <w:tab w:val="left" w:pos="916"/>
              </w:tabs>
              <w:spacing w:line="220" w:lineRule="exact"/>
              <w:rPr>
                <w:sz w:val="18"/>
              </w:rPr>
            </w:pPr>
            <w:r>
              <w:rPr>
                <w:sz w:val="18"/>
              </w:rPr>
              <w:t>The parent had requested an evaluation;</w:t>
            </w:r>
            <w:r>
              <w:rPr>
                <w:spacing w:val="-9"/>
                <w:sz w:val="18"/>
              </w:rPr>
              <w:t xml:space="preserve"> </w:t>
            </w:r>
            <w:r>
              <w:rPr>
                <w:sz w:val="18"/>
              </w:rPr>
              <w:t>or</w:t>
            </w:r>
          </w:p>
          <w:p w14:paraId="74A186B3" w14:textId="77777777" w:rsidR="00901777" w:rsidRDefault="00C0138F">
            <w:pPr>
              <w:pStyle w:val="TableParagraph"/>
              <w:numPr>
                <w:ilvl w:val="0"/>
                <w:numId w:val="8"/>
              </w:numPr>
              <w:tabs>
                <w:tab w:val="left" w:pos="915"/>
                <w:tab w:val="left" w:pos="916"/>
              </w:tabs>
              <w:spacing w:before="6" w:line="220" w:lineRule="auto"/>
              <w:ind w:right="290"/>
              <w:rPr>
                <w:sz w:val="18"/>
              </w:rPr>
            </w:pPr>
            <w:r>
              <w:rPr>
                <w:sz w:val="18"/>
              </w:rPr>
              <w:t>District staff had expressed directly to the special education director or</w:t>
            </w:r>
            <w:r>
              <w:rPr>
                <w:spacing w:val="-25"/>
                <w:sz w:val="18"/>
              </w:rPr>
              <w:t xml:space="preserve"> </w:t>
            </w:r>
            <w:r>
              <w:rPr>
                <w:sz w:val="18"/>
              </w:rPr>
              <w:t>other supervisory personnel specific concerns about a pattern of behavior demonstrated by the</w:t>
            </w:r>
            <w:r>
              <w:rPr>
                <w:spacing w:val="-9"/>
                <w:sz w:val="18"/>
              </w:rPr>
              <w:t xml:space="preserve"> </w:t>
            </w:r>
            <w:r>
              <w:rPr>
                <w:sz w:val="18"/>
              </w:rPr>
              <w:t>student.</w:t>
            </w:r>
          </w:p>
        </w:tc>
        <w:tc>
          <w:tcPr>
            <w:tcW w:w="2430" w:type="dxa"/>
            <w:vMerge w:val="restart"/>
            <w:tcBorders>
              <w:top w:val="nil"/>
            </w:tcBorders>
            <w:shd w:val="clear" w:color="auto" w:fill="F8F8F8"/>
          </w:tcPr>
          <w:p w14:paraId="73B978D6" w14:textId="77777777" w:rsidR="00901777" w:rsidRDefault="00901777"/>
        </w:tc>
      </w:tr>
      <w:tr w:rsidR="00901777" w14:paraId="0318DD6B" w14:textId="77777777" w:rsidTr="005550A5">
        <w:trPr>
          <w:trHeight w:hRule="exact" w:val="4039"/>
        </w:trPr>
        <w:tc>
          <w:tcPr>
            <w:tcW w:w="1051" w:type="dxa"/>
            <w:vMerge/>
            <w:tcBorders>
              <w:bottom w:val="single" w:sz="24" w:space="0" w:color="FFFFFF"/>
            </w:tcBorders>
            <w:shd w:val="clear" w:color="auto" w:fill="EAEAEA"/>
          </w:tcPr>
          <w:p w14:paraId="7A1D1F63" w14:textId="77777777" w:rsidR="00901777" w:rsidRDefault="00901777"/>
        </w:tc>
        <w:tc>
          <w:tcPr>
            <w:tcW w:w="7328" w:type="dxa"/>
            <w:tcBorders>
              <w:top w:val="nil"/>
              <w:bottom w:val="single" w:sz="24" w:space="0" w:color="FFFFFF"/>
            </w:tcBorders>
            <w:shd w:val="clear" w:color="auto" w:fill="F8F8F8"/>
          </w:tcPr>
          <w:p w14:paraId="4A4A0CCE" w14:textId="77777777" w:rsidR="00901777" w:rsidRDefault="00C0138F">
            <w:pPr>
              <w:pStyle w:val="TableParagraph"/>
              <w:numPr>
                <w:ilvl w:val="0"/>
                <w:numId w:val="7"/>
              </w:numPr>
              <w:tabs>
                <w:tab w:val="left" w:pos="504"/>
                <w:tab w:val="left" w:pos="505"/>
              </w:tabs>
              <w:spacing w:before="6" w:line="220" w:lineRule="auto"/>
              <w:ind w:right="351" w:hanging="360"/>
              <w:rPr>
                <w:sz w:val="18"/>
              </w:rPr>
            </w:pPr>
            <w:r>
              <w:rPr>
                <w:sz w:val="18"/>
              </w:rPr>
              <w:t>The district may not be considered to have had prior knowledge if the parent</w:t>
            </w:r>
            <w:r>
              <w:rPr>
                <w:spacing w:val="-19"/>
                <w:sz w:val="18"/>
              </w:rPr>
              <w:t xml:space="preserve"> </w:t>
            </w:r>
            <w:r>
              <w:rPr>
                <w:sz w:val="18"/>
              </w:rPr>
              <w:t>has not consented to an evaluation of the student or has refused special education services, or if an evaluation of the student has resulted in a determination of ineligibility.</w:t>
            </w:r>
          </w:p>
          <w:p w14:paraId="15DA0DC9" w14:textId="77777777" w:rsidR="00901777" w:rsidRDefault="00C0138F">
            <w:pPr>
              <w:pStyle w:val="TableParagraph"/>
              <w:numPr>
                <w:ilvl w:val="0"/>
                <w:numId w:val="7"/>
              </w:numPr>
              <w:tabs>
                <w:tab w:val="left" w:pos="504"/>
                <w:tab w:val="left" w:pos="505"/>
              </w:tabs>
              <w:spacing w:line="220" w:lineRule="auto"/>
              <w:ind w:right="537" w:hanging="360"/>
              <w:rPr>
                <w:sz w:val="18"/>
              </w:rPr>
            </w:pPr>
            <w:r>
              <w:rPr>
                <w:sz w:val="18"/>
              </w:rPr>
              <w:t>If the district had no reason to consider the student disabled, and the parent requests an evaluation subsequent to the disciplinary action, the district must have procedures consistent with federal requirements to conduct an</w:t>
            </w:r>
            <w:r>
              <w:rPr>
                <w:spacing w:val="-23"/>
                <w:sz w:val="18"/>
              </w:rPr>
              <w:t xml:space="preserve"> </w:t>
            </w:r>
            <w:r>
              <w:rPr>
                <w:sz w:val="18"/>
              </w:rPr>
              <w:t>expedited evaluation to determine</w:t>
            </w:r>
            <w:r>
              <w:rPr>
                <w:spacing w:val="-17"/>
                <w:sz w:val="18"/>
              </w:rPr>
              <w:t xml:space="preserve"> </w:t>
            </w:r>
            <w:r>
              <w:rPr>
                <w:sz w:val="18"/>
              </w:rPr>
              <w:t>eligibility.</w:t>
            </w:r>
          </w:p>
          <w:p w14:paraId="694F8E6A" w14:textId="77777777" w:rsidR="00901777" w:rsidRDefault="00C0138F">
            <w:pPr>
              <w:pStyle w:val="TableParagraph"/>
              <w:numPr>
                <w:ilvl w:val="0"/>
                <w:numId w:val="7"/>
              </w:numPr>
              <w:tabs>
                <w:tab w:val="left" w:pos="504"/>
                <w:tab w:val="left" w:pos="505"/>
              </w:tabs>
              <w:spacing w:before="3" w:line="220" w:lineRule="exact"/>
              <w:ind w:right="601" w:hanging="360"/>
              <w:rPr>
                <w:sz w:val="18"/>
              </w:rPr>
            </w:pPr>
            <w:r>
              <w:rPr>
                <w:sz w:val="18"/>
              </w:rPr>
              <w:t>If the student is found eligible, then he/she receives all procedural</w:t>
            </w:r>
            <w:r>
              <w:rPr>
                <w:spacing w:val="-27"/>
                <w:sz w:val="18"/>
              </w:rPr>
              <w:t xml:space="preserve"> </w:t>
            </w:r>
            <w:r>
              <w:rPr>
                <w:sz w:val="18"/>
              </w:rPr>
              <w:t>protections subsequent to the finding of</w:t>
            </w:r>
            <w:r>
              <w:rPr>
                <w:spacing w:val="-14"/>
                <w:sz w:val="18"/>
              </w:rPr>
              <w:t xml:space="preserve"> </w:t>
            </w:r>
            <w:r>
              <w:rPr>
                <w:sz w:val="18"/>
              </w:rPr>
              <w:t>eligibility.</w:t>
            </w:r>
          </w:p>
          <w:p w14:paraId="2C1773C4" w14:textId="77777777" w:rsidR="00901777" w:rsidRDefault="00901777">
            <w:pPr>
              <w:pStyle w:val="TableParagraph"/>
              <w:spacing w:before="1"/>
              <w:ind w:left="0"/>
              <w:rPr>
                <w:b/>
                <w:sz w:val="27"/>
              </w:rPr>
            </w:pPr>
          </w:p>
          <w:p w14:paraId="1AC0F854" w14:textId="77777777" w:rsidR="00901777" w:rsidRDefault="00C0138F">
            <w:pPr>
              <w:pStyle w:val="TableParagraph"/>
              <w:tabs>
                <w:tab w:val="left" w:pos="3292"/>
              </w:tabs>
              <w:spacing w:before="1"/>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780364FC" w14:textId="77777777" w:rsidR="00901777" w:rsidRDefault="00C0138F">
            <w:pPr>
              <w:pStyle w:val="TableParagraph"/>
              <w:spacing w:before="100"/>
              <w:ind w:left="2972" w:right="2437"/>
              <w:jc w:val="center"/>
              <w:rPr>
                <w:sz w:val="18"/>
              </w:rPr>
            </w:pPr>
            <w:r>
              <w:rPr>
                <w:sz w:val="18"/>
              </w:rPr>
              <w:t>34 CFR 300.534</w:t>
            </w:r>
          </w:p>
          <w:p w14:paraId="354619C6" w14:textId="56C35DFC" w:rsidR="00901777" w:rsidRDefault="00C0138F">
            <w:pPr>
              <w:pStyle w:val="TableParagraph"/>
              <w:spacing w:before="159" w:line="220" w:lineRule="exact"/>
              <w:ind w:right="2867"/>
              <w:rPr>
                <w:sz w:val="18"/>
              </w:rPr>
            </w:pPr>
            <w:r>
              <w:rPr>
                <w:sz w:val="18"/>
              </w:rPr>
              <w:t xml:space="preserve">SE 47 is related to State Performance Plan Indicator 4. </w:t>
            </w:r>
            <w:r w:rsidR="005550A5">
              <w:rPr>
                <w:sz w:val="18"/>
              </w:rPr>
              <w:t xml:space="preserve">(See </w:t>
            </w:r>
            <w:hyperlink r:id="rId210" w:history="1">
              <w:r w:rsidR="005550A5" w:rsidRPr="003175E2">
                <w:rPr>
                  <w:color w:val="006FC0"/>
                  <w:sz w:val="18"/>
                  <w:u w:color="006FC0"/>
                </w:rPr>
                <w:t>https://www.doe.mass.edu/sped/spp/maspp.html</w:t>
              </w:r>
            </w:hyperlink>
            <w:r w:rsidR="005550A5" w:rsidRPr="003175E2">
              <w:rPr>
                <w:sz w:val="20"/>
                <w:szCs w:val="20"/>
              </w:rPr>
              <w:t>.)</w:t>
            </w:r>
          </w:p>
        </w:tc>
        <w:tc>
          <w:tcPr>
            <w:tcW w:w="2430" w:type="dxa"/>
            <w:vMerge/>
            <w:tcBorders>
              <w:bottom w:val="single" w:sz="24" w:space="0" w:color="FFFFFF"/>
            </w:tcBorders>
            <w:shd w:val="clear" w:color="auto" w:fill="F8F8F8"/>
          </w:tcPr>
          <w:p w14:paraId="5D578F14" w14:textId="77777777" w:rsidR="00901777" w:rsidRDefault="00901777"/>
        </w:tc>
      </w:tr>
      <w:tr w:rsidR="00901777" w14:paraId="1E18C3E4" w14:textId="77777777">
        <w:trPr>
          <w:trHeight w:hRule="exact" w:val="2422"/>
        </w:trPr>
        <w:tc>
          <w:tcPr>
            <w:tcW w:w="1051" w:type="dxa"/>
            <w:tcBorders>
              <w:top w:val="single" w:sz="24" w:space="0" w:color="FFFFFF"/>
              <w:bottom w:val="single" w:sz="24" w:space="0" w:color="FFFFFF"/>
            </w:tcBorders>
            <w:shd w:val="clear" w:color="auto" w:fill="EAEAEA"/>
          </w:tcPr>
          <w:p w14:paraId="6BF2FB9B" w14:textId="77777777" w:rsidR="00901777" w:rsidRDefault="00C0138F">
            <w:pPr>
              <w:pStyle w:val="TableParagraph"/>
              <w:spacing w:before="43"/>
              <w:ind w:left="176" w:right="176"/>
              <w:jc w:val="center"/>
              <w:rPr>
                <w:b/>
                <w:sz w:val="18"/>
              </w:rPr>
            </w:pPr>
            <w:r>
              <w:rPr>
                <w:b/>
                <w:sz w:val="18"/>
              </w:rPr>
              <w:t>SE 53</w:t>
            </w:r>
          </w:p>
        </w:tc>
        <w:tc>
          <w:tcPr>
            <w:tcW w:w="7328" w:type="dxa"/>
            <w:tcBorders>
              <w:top w:val="single" w:sz="24" w:space="0" w:color="FFFFFF"/>
              <w:bottom w:val="single" w:sz="24" w:space="0" w:color="FFFFFF"/>
            </w:tcBorders>
            <w:shd w:val="clear" w:color="auto" w:fill="F8F8F8"/>
          </w:tcPr>
          <w:p w14:paraId="63AB49D1" w14:textId="77777777" w:rsidR="00901777" w:rsidRDefault="00C0138F">
            <w:pPr>
              <w:pStyle w:val="TableParagraph"/>
              <w:spacing w:before="25"/>
              <w:rPr>
                <w:b/>
                <w:sz w:val="18"/>
              </w:rPr>
            </w:pPr>
            <w:r>
              <w:rPr>
                <w:b/>
                <w:sz w:val="18"/>
              </w:rPr>
              <w:t>Use of paraprofessionals</w:t>
            </w:r>
          </w:p>
          <w:p w14:paraId="3D3BC60C" w14:textId="77777777" w:rsidR="00901777" w:rsidRDefault="00C0138F">
            <w:pPr>
              <w:pStyle w:val="TableParagraph"/>
              <w:numPr>
                <w:ilvl w:val="0"/>
                <w:numId w:val="6"/>
              </w:numPr>
              <w:tabs>
                <w:tab w:val="left" w:pos="504"/>
                <w:tab w:val="left" w:pos="505"/>
              </w:tabs>
              <w:spacing w:before="100" w:line="230" w:lineRule="exact"/>
              <w:ind w:hanging="360"/>
              <w:rPr>
                <w:sz w:val="18"/>
              </w:rPr>
            </w:pPr>
            <w:r>
              <w:rPr>
                <w:sz w:val="18"/>
              </w:rPr>
              <w:t>Reserved.</w:t>
            </w:r>
          </w:p>
          <w:p w14:paraId="39297C26" w14:textId="77777777" w:rsidR="00901777" w:rsidRDefault="00C0138F">
            <w:pPr>
              <w:pStyle w:val="TableParagraph"/>
              <w:numPr>
                <w:ilvl w:val="0"/>
                <w:numId w:val="6"/>
              </w:numPr>
              <w:tabs>
                <w:tab w:val="left" w:pos="504"/>
                <w:tab w:val="left" w:pos="505"/>
              </w:tabs>
              <w:spacing w:before="6" w:line="220" w:lineRule="auto"/>
              <w:ind w:right="292" w:hanging="360"/>
              <w:rPr>
                <w:sz w:val="18"/>
              </w:rPr>
            </w:pPr>
            <w:r>
              <w:rPr>
                <w:sz w:val="18"/>
              </w:rPr>
              <w:t>Persons employed as paraprofessionals and assistants do not design instruction for students with disabilities but are expected to implement instruction under the supervision of an appropriately certified or licensed professional who is proximate and readily available to provide such</w:t>
            </w:r>
            <w:r>
              <w:rPr>
                <w:spacing w:val="-12"/>
                <w:sz w:val="18"/>
              </w:rPr>
              <w:t xml:space="preserve"> </w:t>
            </w:r>
            <w:r>
              <w:rPr>
                <w:sz w:val="18"/>
              </w:rPr>
              <w:t>supervision.</w:t>
            </w:r>
          </w:p>
          <w:p w14:paraId="078C83B7" w14:textId="77777777" w:rsidR="00901777" w:rsidRDefault="00C0138F">
            <w:pPr>
              <w:pStyle w:val="TableParagraph"/>
              <w:tabs>
                <w:tab w:val="left" w:pos="3292"/>
              </w:tabs>
              <w:spacing w:before="143"/>
              <w:rPr>
                <w:b/>
                <w:sz w:val="18"/>
              </w:rPr>
            </w:pPr>
            <w:r>
              <w:rPr>
                <w:b/>
                <w:sz w:val="18"/>
              </w:rPr>
              <w:t>State</w:t>
            </w:r>
            <w:r>
              <w:rPr>
                <w:b/>
                <w:spacing w:val="-3"/>
                <w:sz w:val="18"/>
              </w:rPr>
              <w:t xml:space="preserve"> </w:t>
            </w:r>
            <w:r>
              <w:rPr>
                <w:b/>
                <w:sz w:val="18"/>
              </w:rPr>
              <w:t>Requirements</w:t>
            </w:r>
            <w:r>
              <w:rPr>
                <w:b/>
                <w:sz w:val="18"/>
              </w:rPr>
              <w:tab/>
              <w:t>Federal</w:t>
            </w:r>
            <w:r>
              <w:rPr>
                <w:b/>
                <w:spacing w:val="-1"/>
                <w:sz w:val="18"/>
              </w:rPr>
              <w:t xml:space="preserve"> </w:t>
            </w:r>
            <w:r>
              <w:rPr>
                <w:b/>
                <w:sz w:val="18"/>
              </w:rPr>
              <w:t>Requirements</w:t>
            </w:r>
          </w:p>
          <w:p w14:paraId="34A5C904" w14:textId="77777777" w:rsidR="00901777" w:rsidRDefault="00C0138F">
            <w:pPr>
              <w:pStyle w:val="TableParagraph"/>
              <w:spacing w:before="101"/>
              <w:ind w:left="2972" w:right="2437"/>
              <w:jc w:val="center"/>
              <w:rPr>
                <w:sz w:val="18"/>
              </w:rPr>
            </w:pPr>
            <w:r>
              <w:rPr>
                <w:sz w:val="18"/>
              </w:rPr>
              <w:t>34 CFR 300.156</w:t>
            </w:r>
          </w:p>
        </w:tc>
        <w:tc>
          <w:tcPr>
            <w:tcW w:w="2430" w:type="dxa"/>
            <w:tcBorders>
              <w:top w:val="single" w:sz="24" w:space="0" w:color="FFFFFF"/>
              <w:bottom w:val="single" w:sz="24" w:space="0" w:color="FFFFFF"/>
            </w:tcBorders>
            <w:shd w:val="clear" w:color="auto" w:fill="F8F8F8"/>
          </w:tcPr>
          <w:p w14:paraId="571D6782"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336CF033" w14:textId="77777777">
        <w:trPr>
          <w:trHeight w:hRule="exact" w:val="2993"/>
        </w:trPr>
        <w:tc>
          <w:tcPr>
            <w:tcW w:w="1051" w:type="dxa"/>
            <w:tcBorders>
              <w:top w:val="single" w:sz="24" w:space="0" w:color="FFFFFF"/>
              <w:bottom w:val="nil"/>
            </w:tcBorders>
            <w:shd w:val="clear" w:color="auto" w:fill="EAEAEA"/>
          </w:tcPr>
          <w:p w14:paraId="371FB741" w14:textId="77777777" w:rsidR="00901777" w:rsidRDefault="00C0138F">
            <w:pPr>
              <w:pStyle w:val="TableParagraph"/>
              <w:spacing w:before="43"/>
              <w:ind w:left="176" w:right="176"/>
              <w:jc w:val="center"/>
              <w:rPr>
                <w:b/>
                <w:sz w:val="18"/>
              </w:rPr>
            </w:pPr>
            <w:r>
              <w:rPr>
                <w:b/>
                <w:sz w:val="18"/>
              </w:rPr>
              <w:t>SE 59</w:t>
            </w:r>
          </w:p>
        </w:tc>
        <w:tc>
          <w:tcPr>
            <w:tcW w:w="7328" w:type="dxa"/>
            <w:tcBorders>
              <w:top w:val="single" w:sz="24" w:space="0" w:color="FFFFFF"/>
              <w:bottom w:val="nil"/>
            </w:tcBorders>
            <w:shd w:val="clear" w:color="auto" w:fill="F8F8F8"/>
          </w:tcPr>
          <w:p w14:paraId="56C5FFA5" w14:textId="77777777" w:rsidR="00901777" w:rsidRDefault="00C0138F">
            <w:pPr>
              <w:pStyle w:val="TableParagraph"/>
              <w:spacing w:before="25"/>
              <w:rPr>
                <w:b/>
                <w:sz w:val="18"/>
              </w:rPr>
            </w:pPr>
            <w:r>
              <w:rPr>
                <w:b/>
                <w:sz w:val="18"/>
              </w:rPr>
              <w:t>Transfer of student records</w:t>
            </w:r>
          </w:p>
          <w:p w14:paraId="04ED3E47" w14:textId="77777777" w:rsidR="00901777" w:rsidRDefault="00C0138F">
            <w:pPr>
              <w:pStyle w:val="TableParagraph"/>
              <w:spacing w:before="119" w:line="220" w:lineRule="exact"/>
              <w:ind w:right="529"/>
              <w:rPr>
                <w:sz w:val="18"/>
              </w:rPr>
            </w:pPr>
            <w:r>
              <w:rPr>
                <w:sz w:val="18"/>
              </w:rPr>
              <w:t>When a student with an IEP transfers from school district to school district, whether both of those districts are within the Commonwealth of Massachusetts or not,</w:t>
            </w:r>
          </w:p>
          <w:p w14:paraId="1C7ADB66" w14:textId="77777777" w:rsidR="00901777" w:rsidRDefault="00C0138F">
            <w:pPr>
              <w:pStyle w:val="TableParagraph"/>
              <w:numPr>
                <w:ilvl w:val="0"/>
                <w:numId w:val="5"/>
              </w:numPr>
              <w:tabs>
                <w:tab w:val="left" w:pos="504"/>
                <w:tab w:val="left" w:pos="505"/>
              </w:tabs>
              <w:spacing w:before="160" w:line="220" w:lineRule="exact"/>
              <w:ind w:right="325" w:hanging="360"/>
              <w:rPr>
                <w:sz w:val="18"/>
              </w:rPr>
            </w:pPr>
            <w:r>
              <w:rPr>
                <w:sz w:val="18"/>
              </w:rPr>
              <w:t>any Massachusetts school to which the student is transferring takes reasonable steps to promptly obtain the student’s records, including the IEP, from the</w:t>
            </w:r>
            <w:r>
              <w:rPr>
                <w:spacing w:val="-10"/>
                <w:sz w:val="18"/>
              </w:rPr>
              <w:t xml:space="preserve"> </w:t>
            </w:r>
            <w:r>
              <w:rPr>
                <w:sz w:val="18"/>
              </w:rPr>
              <w:t>former school,</w:t>
            </w:r>
            <w:r>
              <w:rPr>
                <w:spacing w:val="-7"/>
                <w:sz w:val="18"/>
              </w:rPr>
              <w:t xml:space="preserve"> </w:t>
            </w:r>
            <w:r>
              <w:rPr>
                <w:sz w:val="18"/>
              </w:rPr>
              <w:t>and</w:t>
            </w:r>
          </w:p>
          <w:p w14:paraId="303F94F9" w14:textId="77777777" w:rsidR="00901777" w:rsidRDefault="00C0138F">
            <w:pPr>
              <w:pStyle w:val="TableParagraph"/>
              <w:numPr>
                <w:ilvl w:val="0"/>
                <w:numId w:val="5"/>
              </w:numPr>
              <w:tabs>
                <w:tab w:val="left" w:pos="504"/>
                <w:tab w:val="left" w:pos="505"/>
              </w:tabs>
              <w:spacing w:line="212" w:lineRule="exact"/>
              <w:ind w:hanging="360"/>
              <w:rPr>
                <w:sz w:val="18"/>
              </w:rPr>
            </w:pPr>
            <w:r>
              <w:rPr>
                <w:sz w:val="18"/>
              </w:rPr>
              <w:t>any Massachusetts school from which the student is transferring takes</w:t>
            </w:r>
            <w:r>
              <w:rPr>
                <w:spacing w:val="-19"/>
                <w:sz w:val="18"/>
              </w:rPr>
              <w:t xml:space="preserve"> </w:t>
            </w:r>
            <w:r>
              <w:rPr>
                <w:sz w:val="18"/>
              </w:rPr>
              <w:t>reasonable</w:t>
            </w:r>
          </w:p>
          <w:p w14:paraId="1242E1C9" w14:textId="77777777" w:rsidR="00901777" w:rsidRDefault="00C0138F">
            <w:pPr>
              <w:pStyle w:val="TableParagraph"/>
              <w:spacing w:line="230" w:lineRule="exact"/>
              <w:ind w:left="504"/>
              <w:rPr>
                <w:sz w:val="18"/>
              </w:rPr>
            </w:pPr>
            <w:r>
              <w:rPr>
                <w:sz w:val="18"/>
              </w:rPr>
              <w:t>steps to promptly respond to the new school’s request for records.</w:t>
            </w:r>
          </w:p>
          <w:p w14:paraId="2ADCA0E1" w14:textId="77777777" w:rsidR="00901777" w:rsidRDefault="00C0138F">
            <w:pPr>
              <w:pStyle w:val="TableParagraph"/>
              <w:tabs>
                <w:tab w:val="left" w:pos="3243"/>
              </w:tabs>
              <w:spacing w:before="139"/>
              <w:rPr>
                <w:b/>
                <w:sz w:val="18"/>
              </w:rPr>
            </w:pPr>
            <w:r>
              <w:rPr>
                <w:b/>
                <w:sz w:val="18"/>
              </w:rPr>
              <w:t>State</w:t>
            </w:r>
            <w:r>
              <w:rPr>
                <w:b/>
                <w:spacing w:val="-3"/>
                <w:sz w:val="18"/>
              </w:rPr>
              <w:t xml:space="preserve"> </w:t>
            </w:r>
            <w:r>
              <w:rPr>
                <w:b/>
                <w:sz w:val="18"/>
              </w:rPr>
              <w:t>Requirements</w:t>
            </w:r>
            <w:r>
              <w:rPr>
                <w:b/>
                <w:sz w:val="18"/>
              </w:rPr>
              <w:tab/>
              <w:t>Federal</w:t>
            </w:r>
            <w:r>
              <w:rPr>
                <w:b/>
                <w:spacing w:val="-9"/>
                <w:sz w:val="18"/>
              </w:rPr>
              <w:t xml:space="preserve"> </w:t>
            </w:r>
            <w:r>
              <w:rPr>
                <w:b/>
                <w:sz w:val="18"/>
              </w:rPr>
              <w:t>Requirements</w:t>
            </w:r>
          </w:p>
          <w:p w14:paraId="6D14AECD" w14:textId="77777777" w:rsidR="00901777" w:rsidRDefault="00C0138F">
            <w:pPr>
              <w:pStyle w:val="TableParagraph"/>
              <w:spacing w:before="100"/>
              <w:ind w:left="3087" w:right="2437"/>
              <w:jc w:val="center"/>
              <w:rPr>
                <w:sz w:val="18"/>
              </w:rPr>
            </w:pPr>
            <w:r>
              <w:rPr>
                <w:sz w:val="18"/>
              </w:rPr>
              <w:t>34 CFR 300.323(g)</w:t>
            </w:r>
          </w:p>
        </w:tc>
        <w:tc>
          <w:tcPr>
            <w:tcW w:w="2430" w:type="dxa"/>
            <w:tcBorders>
              <w:top w:val="single" w:sz="24" w:space="0" w:color="FFFFFF"/>
              <w:bottom w:val="nil"/>
            </w:tcBorders>
            <w:shd w:val="clear" w:color="auto" w:fill="F8F8F8"/>
          </w:tcPr>
          <w:p w14:paraId="4D82F139" w14:textId="77777777" w:rsidR="00901777" w:rsidRDefault="00C0138F">
            <w:pPr>
              <w:pStyle w:val="TableParagraph"/>
              <w:spacing w:before="25" w:line="381" w:lineRule="auto"/>
              <w:ind w:left="793" w:right="520" w:hanging="254"/>
              <w:rPr>
                <w:sz w:val="18"/>
              </w:rPr>
            </w:pPr>
            <w:r>
              <w:rPr>
                <w:sz w:val="18"/>
              </w:rPr>
              <w:t>Student Records Interviews</w:t>
            </w:r>
          </w:p>
        </w:tc>
      </w:tr>
    </w:tbl>
    <w:p w14:paraId="75479BDB" w14:textId="77777777" w:rsidR="00901777" w:rsidRDefault="00901777">
      <w:pPr>
        <w:pStyle w:val="BodyText"/>
        <w:spacing w:before="5"/>
        <w:rPr>
          <w:b/>
          <w:sz w:val="10"/>
        </w:rPr>
      </w:pPr>
    </w:p>
    <w:p w14:paraId="57331DC3" w14:textId="77777777" w:rsidR="00901777" w:rsidRDefault="00C0138F">
      <w:pPr>
        <w:spacing w:before="101"/>
        <w:ind w:left="140"/>
        <w:rPr>
          <w:b/>
          <w:sz w:val="20"/>
        </w:rPr>
      </w:pPr>
      <w:bookmarkStart w:id="10" w:name="_bookmark10"/>
      <w:bookmarkEnd w:id="10"/>
      <w:r>
        <w:rPr>
          <w:b/>
          <w:color w:val="585858"/>
          <w:sz w:val="20"/>
        </w:rPr>
        <w:t>Civil Rights</w:t>
      </w:r>
    </w:p>
    <w:p w14:paraId="5F09AFC2" w14:textId="77777777" w:rsidR="00901777" w:rsidRDefault="00901777">
      <w:pPr>
        <w:pStyle w:val="BodyText"/>
        <w:spacing w:before="1" w:after="1"/>
        <w:rPr>
          <w:b/>
          <w:sz w:val="9"/>
        </w:r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21F0E0A5" w14:textId="77777777">
        <w:trPr>
          <w:trHeight w:hRule="exact" w:val="758"/>
        </w:trPr>
        <w:tc>
          <w:tcPr>
            <w:tcW w:w="1051" w:type="dxa"/>
            <w:tcBorders>
              <w:top w:val="nil"/>
            </w:tcBorders>
            <w:shd w:val="clear" w:color="auto" w:fill="959595"/>
          </w:tcPr>
          <w:p w14:paraId="11A8913A" w14:textId="77777777" w:rsidR="00901777" w:rsidRDefault="00C0138F">
            <w:pPr>
              <w:pStyle w:val="TableParagraph"/>
              <w:spacing w:before="162" w:line="220" w:lineRule="exact"/>
              <w:ind w:left="115" w:right="70" w:hanging="26"/>
              <w:rPr>
                <w:b/>
                <w:sz w:val="20"/>
              </w:rPr>
            </w:pPr>
            <w:r w:rsidRPr="008E53B6">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 Number</w:t>
            </w:r>
          </w:p>
        </w:tc>
        <w:tc>
          <w:tcPr>
            <w:tcW w:w="7328" w:type="dxa"/>
            <w:tcBorders>
              <w:top w:val="nil"/>
            </w:tcBorders>
            <w:shd w:val="clear" w:color="auto" w:fill="959595"/>
          </w:tcPr>
          <w:p w14:paraId="0AD81931" w14:textId="77777777" w:rsidR="00901777" w:rsidRDefault="00C0138F" w:rsidP="008E53B6">
            <w:pPr>
              <w:pStyle w:val="TableParagraph"/>
              <w:spacing w:before="162" w:line="220" w:lineRule="exact"/>
              <w:ind w:left="115" w:right="70" w:hanging="26"/>
              <w:jc w:val="center"/>
              <w:rPr>
                <w:b/>
                <w:sz w:val="20"/>
              </w:rPr>
            </w:pPr>
            <w:r w:rsidRPr="008E53B6">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iterion</w:t>
            </w:r>
          </w:p>
        </w:tc>
        <w:tc>
          <w:tcPr>
            <w:tcW w:w="2430" w:type="dxa"/>
            <w:tcBorders>
              <w:top w:val="nil"/>
            </w:tcBorders>
            <w:shd w:val="clear" w:color="auto" w:fill="959595"/>
          </w:tcPr>
          <w:p w14:paraId="1F4B2C58" w14:textId="77777777" w:rsidR="00901777" w:rsidRDefault="00C0138F" w:rsidP="008E53B6">
            <w:pPr>
              <w:pStyle w:val="TableParagraph"/>
              <w:spacing w:before="162" w:line="220" w:lineRule="exact"/>
              <w:ind w:left="115" w:right="70" w:hanging="26"/>
              <w:jc w:val="center"/>
              <w:rPr>
                <w:b/>
                <w:sz w:val="20"/>
              </w:rPr>
            </w:pPr>
            <w:r w:rsidRPr="008E53B6">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rce of Information</w:t>
            </w:r>
          </w:p>
        </w:tc>
      </w:tr>
      <w:tr w:rsidR="00901777" w14:paraId="0552B80D" w14:textId="77777777" w:rsidTr="00083AE0">
        <w:trPr>
          <w:trHeight w:hRule="exact" w:val="952"/>
        </w:trPr>
        <w:tc>
          <w:tcPr>
            <w:tcW w:w="1051" w:type="dxa"/>
            <w:tcBorders>
              <w:bottom w:val="nil"/>
            </w:tcBorders>
            <w:shd w:val="clear" w:color="auto" w:fill="EAEAEA"/>
          </w:tcPr>
          <w:p w14:paraId="30E6E805" w14:textId="77777777" w:rsidR="00901777" w:rsidRDefault="00C0138F">
            <w:pPr>
              <w:pStyle w:val="TableParagraph"/>
              <w:spacing w:before="43"/>
              <w:ind w:left="310"/>
              <w:rPr>
                <w:b/>
                <w:sz w:val="18"/>
              </w:rPr>
            </w:pPr>
            <w:r>
              <w:rPr>
                <w:b/>
                <w:sz w:val="18"/>
              </w:rPr>
              <w:t>CR 6</w:t>
            </w:r>
          </w:p>
        </w:tc>
        <w:tc>
          <w:tcPr>
            <w:tcW w:w="7328" w:type="dxa"/>
            <w:tcBorders>
              <w:bottom w:val="nil"/>
            </w:tcBorders>
            <w:shd w:val="clear" w:color="auto" w:fill="F8F8F8"/>
          </w:tcPr>
          <w:p w14:paraId="255FC5A2" w14:textId="77777777" w:rsidR="00901777" w:rsidRDefault="00C0138F">
            <w:pPr>
              <w:pStyle w:val="TableParagraph"/>
              <w:spacing w:before="25"/>
              <w:rPr>
                <w:b/>
                <w:sz w:val="18"/>
              </w:rPr>
            </w:pPr>
            <w:r>
              <w:rPr>
                <w:b/>
                <w:sz w:val="18"/>
              </w:rPr>
              <w:t>Availability of in-school programs for pregnant students</w:t>
            </w:r>
          </w:p>
          <w:p w14:paraId="662DAC12" w14:textId="77777777" w:rsidR="00901777" w:rsidRDefault="00C0138F">
            <w:pPr>
              <w:pStyle w:val="TableParagraph"/>
              <w:tabs>
                <w:tab w:val="left" w:pos="504"/>
              </w:tabs>
              <w:spacing w:before="118" w:line="220" w:lineRule="exact"/>
              <w:ind w:left="504" w:right="355" w:hanging="361"/>
              <w:rPr>
                <w:sz w:val="18"/>
              </w:rPr>
            </w:pPr>
            <w:r>
              <w:rPr>
                <w:sz w:val="18"/>
              </w:rPr>
              <w:t>1.</w:t>
            </w:r>
            <w:r>
              <w:rPr>
                <w:sz w:val="18"/>
              </w:rPr>
              <w:tab/>
              <w:t>Pregnant students are permitted to remain in regular classes and</w:t>
            </w:r>
            <w:r>
              <w:rPr>
                <w:spacing w:val="-22"/>
                <w:sz w:val="18"/>
              </w:rPr>
              <w:t xml:space="preserve"> </w:t>
            </w:r>
            <w:r>
              <w:rPr>
                <w:sz w:val="18"/>
              </w:rPr>
              <w:t>participate</w:t>
            </w:r>
            <w:r>
              <w:rPr>
                <w:spacing w:val="-3"/>
                <w:sz w:val="18"/>
              </w:rPr>
              <w:t xml:space="preserve"> </w:t>
            </w:r>
            <w:r>
              <w:rPr>
                <w:sz w:val="18"/>
              </w:rPr>
              <w:t>in</w:t>
            </w:r>
            <w:r>
              <w:rPr>
                <w:spacing w:val="-1"/>
                <w:sz w:val="18"/>
              </w:rPr>
              <w:t xml:space="preserve"> </w:t>
            </w:r>
            <w:r>
              <w:rPr>
                <w:sz w:val="18"/>
              </w:rPr>
              <w:t>extracurricular activities with non-pregnant students throughout their</w:t>
            </w:r>
            <w:r>
              <w:rPr>
                <w:spacing w:val="-16"/>
                <w:sz w:val="18"/>
              </w:rPr>
              <w:t xml:space="preserve"> </w:t>
            </w:r>
            <w:r>
              <w:rPr>
                <w:sz w:val="18"/>
              </w:rPr>
              <w:t>pregnancy,</w:t>
            </w:r>
          </w:p>
        </w:tc>
        <w:tc>
          <w:tcPr>
            <w:tcW w:w="2430" w:type="dxa"/>
            <w:tcBorders>
              <w:bottom w:val="nil"/>
            </w:tcBorders>
            <w:shd w:val="clear" w:color="auto" w:fill="F8F8F8"/>
          </w:tcPr>
          <w:p w14:paraId="012F0EAD" w14:textId="77777777" w:rsidR="00901777" w:rsidRDefault="00C0138F">
            <w:pPr>
              <w:pStyle w:val="TableParagraph"/>
              <w:spacing w:before="25"/>
              <w:ind w:left="490" w:right="490"/>
              <w:jc w:val="center"/>
              <w:rPr>
                <w:sz w:val="18"/>
              </w:rPr>
            </w:pPr>
            <w:r>
              <w:rPr>
                <w:sz w:val="18"/>
              </w:rPr>
              <w:t>Interviews</w:t>
            </w:r>
          </w:p>
        </w:tc>
      </w:tr>
    </w:tbl>
    <w:p w14:paraId="516B7CDA" w14:textId="77777777" w:rsidR="00901777" w:rsidRDefault="00901777">
      <w:pPr>
        <w:jc w:val="center"/>
        <w:rPr>
          <w:sz w:val="18"/>
        </w:rPr>
        <w:sectPr w:rsidR="00901777">
          <w:headerReference w:type="default" r:id="rId211"/>
          <w:footerReference w:type="default" r:id="rId212"/>
          <w:pgSz w:w="12240" w:h="15840"/>
          <w:pgMar w:top="1460" w:right="0" w:bottom="940" w:left="580" w:header="0" w:footer="751" w:gutter="0"/>
          <w:pgNumType w:start="42"/>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09C245DC" w14:textId="77777777">
        <w:trPr>
          <w:trHeight w:hRule="exact" w:val="1993"/>
        </w:trPr>
        <w:tc>
          <w:tcPr>
            <w:tcW w:w="1051" w:type="dxa"/>
            <w:tcBorders>
              <w:top w:val="nil"/>
              <w:bottom w:val="single" w:sz="24" w:space="0" w:color="FFFFFF"/>
            </w:tcBorders>
            <w:shd w:val="clear" w:color="auto" w:fill="EAEAEA"/>
          </w:tcPr>
          <w:p w14:paraId="23A18A07" w14:textId="77777777" w:rsidR="00901777" w:rsidRDefault="00901777"/>
        </w:tc>
        <w:tc>
          <w:tcPr>
            <w:tcW w:w="7328" w:type="dxa"/>
            <w:tcBorders>
              <w:top w:val="nil"/>
              <w:bottom w:val="single" w:sz="24" w:space="0" w:color="FFFFFF"/>
            </w:tcBorders>
            <w:shd w:val="clear" w:color="auto" w:fill="F8F8F8"/>
          </w:tcPr>
          <w:p w14:paraId="0738E612" w14:textId="77777777" w:rsidR="00901777" w:rsidRDefault="00C0138F">
            <w:pPr>
              <w:pStyle w:val="TableParagraph"/>
              <w:spacing w:before="43" w:line="220" w:lineRule="exact"/>
              <w:ind w:left="504" w:right="1070"/>
              <w:rPr>
                <w:sz w:val="18"/>
              </w:rPr>
            </w:pPr>
            <w:r>
              <w:rPr>
                <w:sz w:val="18"/>
              </w:rPr>
              <w:t>and after giving birth are permitted to return to the same academic and extracurricular program as before the leave.</w:t>
            </w:r>
          </w:p>
          <w:p w14:paraId="2CDEE482" w14:textId="77777777" w:rsidR="00901777" w:rsidRDefault="00C0138F">
            <w:pPr>
              <w:pStyle w:val="TableParagraph"/>
              <w:tabs>
                <w:tab w:val="left" w:pos="504"/>
              </w:tabs>
              <w:spacing w:line="220" w:lineRule="auto"/>
              <w:ind w:left="504" w:right="306" w:hanging="361"/>
              <w:rPr>
                <w:sz w:val="18"/>
              </w:rPr>
            </w:pPr>
            <w:r>
              <w:rPr>
                <w:sz w:val="18"/>
              </w:rPr>
              <w:t>2.</w:t>
            </w:r>
            <w:r>
              <w:rPr>
                <w:sz w:val="18"/>
              </w:rPr>
              <w:tab/>
              <w:t>The district does not require a pregnant student to obtain the certification</w:t>
            </w:r>
            <w:r>
              <w:rPr>
                <w:spacing w:val="-22"/>
                <w:sz w:val="18"/>
              </w:rPr>
              <w:t xml:space="preserve"> </w:t>
            </w:r>
            <w:r>
              <w:rPr>
                <w:sz w:val="18"/>
              </w:rPr>
              <w:t>of</w:t>
            </w:r>
            <w:r>
              <w:rPr>
                <w:spacing w:val="-2"/>
                <w:sz w:val="18"/>
              </w:rPr>
              <w:t xml:space="preserve"> </w:t>
            </w:r>
            <w:r>
              <w:rPr>
                <w:sz w:val="18"/>
              </w:rPr>
              <w:t>a physician that the student is physically and emotionally able to continue in</w:t>
            </w:r>
            <w:r>
              <w:rPr>
                <w:spacing w:val="-29"/>
                <w:sz w:val="18"/>
              </w:rPr>
              <w:t xml:space="preserve"> </w:t>
            </w:r>
            <w:r>
              <w:rPr>
                <w:sz w:val="18"/>
              </w:rPr>
              <w:t>school unless it requires such certification for all students for other physical or emotional conditions requiring the attention of a</w:t>
            </w:r>
            <w:r>
              <w:rPr>
                <w:spacing w:val="-12"/>
                <w:sz w:val="18"/>
              </w:rPr>
              <w:t xml:space="preserve"> </w:t>
            </w:r>
            <w:r>
              <w:rPr>
                <w:sz w:val="18"/>
              </w:rPr>
              <w:t>physician.</w:t>
            </w:r>
          </w:p>
          <w:p w14:paraId="7DF109E4" w14:textId="77777777" w:rsidR="00901777" w:rsidRDefault="00C0138F">
            <w:pPr>
              <w:pStyle w:val="TableParagraph"/>
              <w:spacing w:before="208"/>
              <w:rPr>
                <w:sz w:val="18"/>
              </w:rPr>
            </w:pPr>
            <w:r>
              <w:rPr>
                <w:sz w:val="18"/>
              </w:rPr>
              <w:t>Title IX: 20 U.S.C. 1681; 34 CFR 106.40(b)</w:t>
            </w:r>
          </w:p>
        </w:tc>
        <w:tc>
          <w:tcPr>
            <w:tcW w:w="2430" w:type="dxa"/>
            <w:tcBorders>
              <w:top w:val="nil"/>
              <w:bottom w:val="single" w:sz="24" w:space="0" w:color="FFFFFF"/>
            </w:tcBorders>
            <w:shd w:val="clear" w:color="auto" w:fill="F8F8F8"/>
          </w:tcPr>
          <w:p w14:paraId="231578A6" w14:textId="77777777" w:rsidR="00901777" w:rsidRDefault="00901777"/>
        </w:tc>
      </w:tr>
      <w:tr w:rsidR="00901777" w14:paraId="3872C2EE" w14:textId="77777777" w:rsidTr="00E92746">
        <w:trPr>
          <w:trHeight w:hRule="exact" w:val="3370"/>
        </w:trPr>
        <w:tc>
          <w:tcPr>
            <w:tcW w:w="1051" w:type="dxa"/>
            <w:tcBorders>
              <w:top w:val="single" w:sz="24" w:space="0" w:color="FFFFFF"/>
              <w:bottom w:val="single" w:sz="24" w:space="0" w:color="FFFFFF"/>
            </w:tcBorders>
            <w:shd w:val="clear" w:color="auto" w:fill="EAEAEA"/>
          </w:tcPr>
          <w:p w14:paraId="7CFEBC52" w14:textId="77777777" w:rsidR="00901777" w:rsidRDefault="00C0138F">
            <w:pPr>
              <w:pStyle w:val="TableParagraph"/>
              <w:spacing w:before="43"/>
              <w:ind w:left="310"/>
              <w:rPr>
                <w:b/>
                <w:sz w:val="18"/>
              </w:rPr>
            </w:pPr>
            <w:r>
              <w:rPr>
                <w:b/>
                <w:sz w:val="18"/>
              </w:rPr>
              <w:t>CR 8</w:t>
            </w:r>
          </w:p>
        </w:tc>
        <w:tc>
          <w:tcPr>
            <w:tcW w:w="7328" w:type="dxa"/>
            <w:tcBorders>
              <w:top w:val="single" w:sz="24" w:space="0" w:color="FFFFFF"/>
              <w:bottom w:val="single" w:sz="24" w:space="0" w:color="FFFFFF"/>
            </w:tcBorders>
            <w:shd w:val="clear" w:color="auto" w:fill="F8F8F8"/>
          </w:tcPr>
          <w:p w14:paraId="538B86DB" w14:textId="77777777" w:rsidR="00901777" w:rsidRDefault="00C0138F">
            <w:pPr>
              <w:pStyle w:val="TableParagraph"/>
              <w:spacing w:before="25"/>
              <w:rPr>
                <w:b/>
                <w:sz w:val="18"/>
              </w:rPr>
            </w:pPr>
            <w:r>
              <w:rPr>
                <w:b/>
                <w:sz w:val="18"/>
              </w:rPr>
              <w:t>Accessibility of extracurricular activities</w:t>
            </w:r>
          </w:p>
          <w:p w14:paraId="2AC15D25" w14:textId="77777777" w:rsidR="00901777" w:rsidRDefault="00C0138F">
            <w:pPr>
              <w:pStyle w:val="TableParagraph"/>
              <w:spacing w:before="101"/>
              <w:rPr>
                <w:sz w:val="18"/>
              </w:rPr>
            </w:pPr>
            <w:r>
              <w:rPr>
                <w:sz w:val="18"/>
              </w:rPr>
              <w:t>Extracurricular activities sponsored by the district are nondiscriminatory in that:</w:t>
            </w:r>
          </w:p>
          <w:p w14:paraId="571F2942" w14:textId="77777777" w:rsidR="00901777" w:rsidRDefault="00C0138F">
            <w:pPr>
              <w:pStyle w:val="TableParagraph"/>
              <w:numPr>
                <w:ilvl w:val="0"/>
                <w:numId w:val="4"/>
              </w:numPr>
              <w:tabs>
                <w:tab w:val="left" w:pos="504"/>
                <w:tab w:val="left" w:pos="505"/>
              </w:tabs>
              <w:spacing w:before="158" w:line="220" w:lineRule="exact"/>
              <w:ind w:right="354" w:hanging="360"/>
              <w:rPr>
                <w:sz w:val="18"/>
              </w:rPr>
            </w:pPr>
            <w:r>
              <w:rPr>
                <w:sz w:val="18"/>
              </w:rPr>
              <w:t>the school provides equal opportunity for all students to participate in</w:t>
            </w:r>
            <w:r>
              <w:rPr>
                <w:spacing w:val="-32"/>
                <w:sz w:val="18"/>
              </w:rPr>
              <w:t xml:space="preserve"> </w:t>
            </w:r>
            <w:r>
              <w:rPr>
                <w:sz w:val="18"/>
              </w:rPr>
              <w:t>intramural and interscholastic</w:t>
            </w:r>
            <w:r>
              <w:rPr>
                <w:spacing w:val="-13"/>
                <w:sz w:val="18"/>
              </w:rPr>
              <w:t xml:space="preserve"> </w:t>
            </w:r>
            <w:proofErr w:type="gramStart"/>
            <w:r>
              <w:rPr>
                <w:sz w:val="18"/>
              </w:rPr>
              <w:t>sports;</w:t>
            </w:r>
            <w:proofErr w:type="gramEnd"/>
          </w:p>
          <w:p w14:paraId="617EBA7E" w14:textId="77777777" w:rsidR="00901777" w:rsidRDefault="00C0138F">
            <w:pPr>
              <w:pStyle w:val="TableParagraph"/>
              <w:numPr>
                <w:ilvl w:val="0"/>
                <w:numId w:val="4"/>
              </w:numPr>
              <w:tabs>
                <w:tab w:val="left" w:pos="504"/>
                <w:tab w:val="left" w:pos="505"/>
              </w:tabs>
              <w:spacing w:line="220" w:lineRule="auto"/>
              <w:ind w:right="404" w:hanging="360"/>
              <w:rPr>
                <w:sz w:val="18"/>
              </w:rPr>
            </w:pPr>
            <w:r>
              <w:rPr>
                <w:sz w:val="18"/>
              </w:rPr>
              <w:t>extracurricular activities or clubs sponsored by the school do not exclude students on the basis of race, sex, gender identity, color, religion, national</w:t>
            </w:r>
            <w:r>
              <w:rPr>
                <w:spacing w:val="-27"/>
                <w:sz w:val="18"/>
              </w:rPr>
              <w:t xml:space="preserve"> </w:t>
            </w:r>
            <w:r>
              <w:rPr>
                <w:sz w:val="18"/>
              </w:rPr>
              <w:t xml:space="preserve">origin, sexual orientation, </w:t>
            </w:r>
            <w:proofErr w:type="gramStart"/>
            <w:r>
              <w:rPr>
                <w:sz w:val="18"/>
              </w:rPr>
              <w:t>disability</w:t>
            </w:r>
            <w:proofErr w:type="gramEnd"/>
            <w:r>
              <w:rPr>
                <w:sz w:val="18"/>
              </w:rPr>
              <w:t xml:space="preserve"> or</w:t>
            </w:r>
            <w:r>
              <w:rPr>
                <w:spacing w:val="-18"/>
                <w:sz w:val="18"/>
              </w:rPr>
              <w:t xml:space="preserve"> </w:t>
            </w:r>
            <w:r>
              <w:rPr>
                <w:sz w:val="18"/>
              </w:rPr>
              <w:t>homelessness.</w:t>
            </w:r>
          </w:p>
          <w:p w14:paraId="55C554BB" w14:textId="77777777" w:rsidR="00901777" w:rsidRDefault="00C0138F">
            <w:pPr>
              <w:pStyle w:val="TableParagraph"/>
              <w:spacing w:before="206" w:line="230" w:lineRule="exact"/>
              <w:rPr>
                <w:sz w:val="18"/>
              </w:rPr>
            </w:pPr>
            <w:r>
              <w:rPr>
                <w:sz w:val="18"/>
              </w:rPr>
              <w:t>Title VI: 42 U.S.C. 2000d; 34 CFR 100.3(a), (b); Title IX: 20 U.S.C. 1681; 34 CFR 106.31,</w:t>
            </w:r>
          </w:p>
          <w:p w14:paraId="0E50656D" w14:textId="77777777" w:rsidR="00901777" w:rsidRDefault="00C0138F">
            <w:pPr>
              <w:pStyle w:val="TableParagraph"/>
              <w:spacing w:line="220" w:lineRule="exact"/>
              <w:rPr>
                <w:sz w:val="18"/>
              </w:rPr>
            </w:pPr>
            <w:r>
              <w:rPr>
                <w:sz w:val="18"/>
              </w:rPr>
              <w:t xml:space="preserve">106.41; Section 504: 29 U.S.C. 794; 34 CFR 104.4,104.37(a), (c); Title II: 42 U.S.C. </w:t>
            </w:r>
            <w:proofErr w:type="gramStart"/>
            <w:r>
              <w:rPr>
                <w:sz w:val="18"/>
              </w:rPr>
              <w:t>12132;</w:t>
            </w:r>
            <w:proofErr w:type="gramEnd"/>
          </w:p>
          <w:p w14:paraId="3D4FB1C2" w14:textId="18036DCB" w:rsidR="00901777" w:rsidRDefault="00C0138F">
            <w:pPr>
              <w:pStyle w:val="TableParagraph"/>
              <w:spacing w:before="9" w:line="220" w:lineRule="exact"/>
              <w:ind w:right="520"/>
              <w:rPr>
                <w:sz w:val="18"/>
              </w:rPr>
            </w:pPr>
            <w:r>
              <w:rPr>
                <w:sz w:val="18"/>
              </w:rPr>
              <w:t xml:space="preserve">28 CFR 35.130; </w:t>
            </w:r>
            <w:r w:rsidR="007D241B">
              <w:rPr>
                <w:sz w:val="18"/>
              </w:rPr>
              <w:t xml:space="preserve">ESSA: Title IX, Part A, Sec. 9101 (5)(g)(1)(F)(ii), (5)(g)(1)(F)(iii); </w:t>
            </w:r>
            <w:r>
              <w:rPr>
                <w:sz w:val="18"/>
              </w:rPr>
              <w:t>Mass. Const. amend. art 114; M.G.L. c. 76, s. 5; 603 CMR 26.06(1) as amended by Chapter 199 of the Acts of 2011.</w:t>
            </w:r>
          </w:p>
        </w:tc>
        <w:tc>
          <w:tcPr>
            <w:tcW w:w="2430" w:type="dxa"/>
            <w:tcBorders>
              <w:top w:val="single" w:sz="24" w:space="0" w:color="FFFFFF"/>
              <w:bottom w:val="single" w:sz="24" w:space="0" w:color="FFFFFF"/>
            </w:tcBorders>
            <w:shd w:val="clear" w:color="auto" w:fill="F8F8F8"/>
          </w:tcPr>
          <w:p w14:paraId="35632AEE"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479BE551" w14:textId="77777777">
        <w:trPr>
          <w:trHeight w:hRule="exact" w:val="3842"/>
        </w:trPr>
        <w:tc>
          <w:tcPr>
            <w:tcW w:w="1051" w:type="dxa"/>
            <w:tcBorders>
              <w:top w:val="single" w:sz="24" w:space="0" w:color="FFFFFF"/>
              <w:bottom w:val="single" w:sz="23" w:space="0" w:color="FFFFFF"/>
            </w:tcBorders>
            <w:shd w:val="clear" w:color="auto" w:fill="EAEAEA"/>
          </w:tcPr>
          <w:p w14:paraId="25ACEF77" w14:textId="77777777" w:rsidR="00901777" w:rsidRDefault="00C0138F">
            <w:pPr>
              <w:pStyle w:val="TableParagraph"/>
              <w:spacing w:before="43"/>
              <w:ind w:left="310"/>
              <w:rPr>
                <w:b/>
                <w:sz w:val="18"/>
              </w:rPr>
            </w:pPr>
            <w:r>
              <w:rPr>
                <w:b/>
                <w:sz w:val="18"/>
              </w:rPr>
              <w:t>CR 9</w:t>
            </w:r>
          </w:p>
        </w:tc>
        <w:tc>
          <w:tcPr>
            <w:tcW w:w="7328" w:type="dxa"/>
            <w:tcBorders>
              <w:top w:val="single" w:sz="24" w:space="0" w:color="FFFFFF"/>
              <w:bottom w:val="single" w:sz="23" w:space="0" w:color="FFFFFF"/>
            </w:tcBorders>
            <w:shd w:val="clear" w:color="auto" w:fill="F8F8F8"/>
          </w:tcPr>
          <w:p w14:paraId="766B7B3F" w14:textId="77777777" w:rsidR="00901777" w:rsidRDefault="00C0138F">
            <w:pPr>
              <w:pStyle w:val="TableParagraph"/>
              <w:spacing w:before="25"/>
              <w:rPr>
                <w:b/>
                <w:sz w:val="18"/>
              </w:rPr>
            </w:pPr>
            <w:r>
              <w:rPr>
                <w:b/>
                <w:sz w:val="18"/>
              </w:rPr>
              <w:t>Hiring and employment practices of prospective employers of students</w:t>
            </w:r>
          </w:p>
          <w:p w14:paraId="146429FC" w14:textId="77777777" w:rsidR="00901777" w:rsidRDefault="00C0138F">
            <w:pPr>
              <w:pStyle w:val="TableParagraph"/>
              <w:numPr>
                <w:ilvl w:val="0"/>
                <w:numId w:val="3"/>
              </w:numPr>
              <w:tabs>
                <w:tab w:val="left" w:pos="504"/>
                <w:tab w:val="left" w:pos="505"/>
              </w:tabs>
              <w:spacing w:before="115" w:line="220" w:lineRule="auto"/>
              <w:ind w:right="511" w:hanging="360"/>
              <w:rPr>
                <w:sz w:val="18"/>
              </w:rPr>
            </w:pPr>
            <w:r>
              <w:rPr>
                <w:sz w:val="18"/>
              </w:rPr>
              <w:t>The district requires employers recruiting at the school to sign a statement</w:t>
            </w:r>
            <w:r>
              <w:rPr>
                <w:spacing w:val="-27"/>
                <w:sz w:val="18"/>
              </w:rPr>
              <w:t xml:space="preserve"> </w:t>
            </w:r>
            <w:r>
              <w:rPr>
                <w:sz w:val="18"/>
              </w:rPr>
              <w:t>that the employer complies with applicable federal and state laws prohibiting discrimination in hiring or employment practices and the statement specifically includes the following protected categories: race, color, national origin, sex, gender identity, handicap, religion, and sexual</w:t>
            </w:r>
            <w:r>
              <w:rPr>
                <w:spacing w:val="-22"/>
                <w:sz w:val="18"/>
              </w:rPr>
              <w:t xml:space="preserve"> </w:t>
            </w:r>
            <w:r>
              <w:rPr>
                <w:sz w:val="18"/>
              </w:rPr>
              <w:t>orientation.</w:t>
            </w:r>
          </w:p>
          <w:p w14:paraId="61AB5308" w14:textId="77777777" w:rsidR="00901777" w:rsidRDefault="00C0138F">
            <w:pPr>
              <w:pStyle w:val="TableParagraph"/>
              <w:numPr>
                <w:ilvl w:val="0"/>
                <w:numId w:val="3"/>
              </w:numPr>
              <w:tabs>
                <w:tab w:val="left" w:pos="504"/>
                <w:tab w:val="left" w:pos="505"/>
              </w:tabs>
              <w:spacing w:line="220" w:lineRule="auto"/>
              <w:ind w:right="421" w:hanging="360"/>
              <w:rPr>
                <w:sz w:val="18"/>
              </w:rPr>
            </w:pPr>
            <w:r>
              <w:rPr>
                <w:sz w:val="18"/>
              </w:rPr>
              <w:t>Prospective employers to whom this criterion applies include those participating in career days and work-study and apprenticeship training programs, as well as those offering cooperative work</w:t>
            </w:r>
            <w:r>
              <w:rPr>
                <w:spacing w:val="-12"/>
                <w:sz w:val="18"/>
              </w:rPr>
              <w:t xml:space="preserve"> </w:t>
            </w:r>
            <w:r>
              <w:rPr>
                <w:sz w:val="18"/>
              </w:rPr>
              <w:t>experiences.</w:t>
            </w:r>
          </w:p>
          <w:p w14:paraId="049D3360" w14:textId="77777777" w:rsidR="00901777" w:rsidRDefault="00C0138F">
            <w:pPr>
              <w:pStyle w:val="TableParagraph"/>
              <w:spacing w:before="204"/>
              <w:rPr>
                <w:sz w:val="18"/>
              </w:rPr>
            </w:pPr>
            <w:r>
              <w:rPr>
                <w:sz w:val="18"/>
              </w:rPr>
              <w:t>M.G.L. c. 76, s. 5; 603 CMR 26.07(5) as amended by Chapter 199 of the Acts of 2011.</w:t>
            </w:r>
          </w:p>
          <w:p w14:paraId="1DC898B5" w14:textId="77777777" w:rsidR="00901777" w:rsidRDefault="00C0138F">
            <w:pPr>
              <w:pStyle w:val="TableParagraph"/>
              <w:spacing w:before="156" w:line="220" w:lineRule="auto"/>
              <w:ind w:right="410"/>
              <w:rPr>
                <w:sz w:val="18"/>
              </w:rPr>
            </w:pPr>
            <w:r>
              <w:rPr>
                <w:b/>
                <w:sz w:val="18"/>
              </w:rPr>
              <w:t xml:space="preserve">Implementation Guidance: </w:t>
            </w:r>
            <w:r>
              <w:rPr>
                <w:sz w:val="18"/>
              </w:rPr>
              <w:t>The statements signed by employers should state that the employer complies with all applicable federal and state laws prohibiting discrimination in hiring or employment practices on the bases of race, color, national origin, sex, gender identity, handicap, religion, and sexual orientation.</w:t>
            </w:r>
          </w:p>
        </w:tc>
        <w:tc>
          <w:tcPr>
            <w:tcW w:w="2430" w:type="dxa"/>
            <w:tcBorders>
              <w:top w:val="single" w:sz="24" w:space="0" w:color="FFFFFF"/>
              <w:bottom w:val="single" w:sz="23" w:space="0" w:color="FFFFFF"/>
            </w:tcBorders>
            <w:shd w:val="clear" w:color="auto" w:fill="F8F8F8"/>
          </w:tcPr>
          <w:p w14:paraId="33971F63"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6E3C6DC3" w14:textId="77777777">
        <w:trPr>
          <w:trHeight w:hRule="exact" w:val="3713"/>
        </w:trPr>
        <w:tc>
          <w:tcPr>
            <w:tcW w:w="1051" w:type="dxa"/>
            <w:tcBorders>
              <w:top w:val="single" w:sz="23" w:space="0" w:color="FFFFFF"/>
              <w:bottom w:val="nil"/>
            </w:tcBorders>
            <w:shd w:val="clear" w:color="auto" w:fill="EAEAEA"/>
          </w:tcPr>
          <w:p w14:paraId="42B931C9" w14:textId="77777777" w:rsidR="00901777" w:rsidRDefault="00C0138F">
            <w:pPr>
              <w:pStyle w:val="TableParagraph"/>
              <w:spacing w:before="44"/>
              <w:ind w:left="259"/>
              <w:rPr>
                <w:b/>
                <w:sz w:val="18"/>
              </w:rPr>
            </w:pPr>
            <w:r>
              <w:rPr>
                <w:b/>
                <w:sz w:val="18"/>
              </w:rPr>
              <w:t>CR 10</w:t>
            </w:r>
          </w:p>
        </w:tc>
        <w:tc>
          <w:tcPr>
            <w:tcW w:w="7328" w:type="dxa"/>
            <w:tcBorders>
              <w:top w:val="single" w:sz="23" w:space="0" w:color="FFFFFF"/>
              <w:bottom w:val="nil"/>
            </w:tcBorders>
            <w:shd w:val="clear" w:color="auto" w:fill="F8F8F8"/>
          </w:tcPr>
          <w:p w14:paraId="55B7D24C" w14:textId="77777777" w:rsidR="00901777" w:rsidRDefault="00C0138F">
            <w:pPr>
              <w:pStyle w:val="TableParagraph"/>
              <w:spacing w:before="26"/>
              <w:rPr>
                <w:b/>
                <w:sz w:val="18"/>
              </w:rPr>
            </w:pPr>
            <w:r>
              <w:rPr>
                <w:b/>
                <w:sz w:val="18"/>
              </w:rPr>
              <w:t>Anti-Hazing Reports</w:t>
            </w:r>
          </w:p>
          <w:p w14:paraId="080B8521" w14:textId="77777777" w:rsidR="00901777" w:rsidRDefault="00C0138F">
            <w:pPr>
              <w:pStyle w:val="TableParagraph"/>
              <w:numPr>
                <w:ilvl w:val="0"/>
                <w:numId w:val="2"/>
              </w:numPr>
              <w:tabs>
                <w:tab w:val="left" w:pos="504"/>
                <w:tab w:val="left" w:pos="505"/>
              </w:tabs>
              <w:spacing w:before="115" w:line="220" w:lineRule="auto"/>
              <w:ind w:right="316" w:hanging="360"/>
              <w:rPr>
                <w:sz w:val="18"/>
              </w:rPr>
            </w:pPr>
            <w:r>
              <w:rPr>
                <w:sz w:val="18"/>
              </w:rPr>
              <w:t>The principal of each secondary school in the district issues a copy of M.G.L. c. 269 §§ 17 through 19, to every student enrolled full-time, and every student group, student team, or student organization, including every unaffiliated</w:t>
            </w:r>
            <w:r>
              <w:rPr>
                <w:spacing w:val="-20"/>
                <w:sz w:val="18"/>
              </w:rPr>
              <w:t xml:space="preserve"> </w:t>
            </w:r>
            <w:r>
              <w:rPr>
                <w:sz w:val="18"/>
              </w:rPr>
              <w:t>student group, student team, or student organization, and a copy of the school’s anti- hazing disciplinary policy approved by the school</w:t>
            </w:r>
            <w:r>
              <w:rPr>
                <w:spacing w:val="-15"/>
                <w:sz w:val="18"/>
              </w:rPr>
              <w:t xml:space="preserve"> </w:t>
            </w:r>
            <w:r>
              <w:rPr>
                <w:sz w:val="18"/>
              </w:rPr>
              <w:t>committee.</w:t>
            </w:r>
          </w:p>
          <w:p w14:paraId="3CFEFC75" w14:textId="77777777" w:rsidR="00901777" w:rsidRDefault="00C0138F">
            <w:pPr>
              <w:pStyle w:val="TableParagraph"/>
              <w:numPr>
                <w:ilvl w:val="0"/>
                <w:numId w:val="2"/>
              </w:numPr>
              <w:tabs>
                <w:tab w:val="left" w:pos="504"/>
                <w:tab w:val="left" w:pos="505"/>
              </w:tabs>
              <w:spacing w:before="3" w:line="220" w:lineRule="exact"/>
              <w:ind w:right="839" w:hanging="360"/>
              <w:rPr>
                <w:sz w:val="18"/>
              </w:rPr>
            </w:pPr>
            <w:r>
              <w:rPr>
                <w:sz w:val="18"/>
              </w:rPr>
              <w:t>Each secondary school files, at least annually, a report with the Department certifying</w:t>
            </w:r>
          </w:p>
          <w:p w14:paraId="1D27FA8F" w14:textId="77777777" w:rsidR="00901777" w:rsidRDefault="00C0138F">
            <w:pPr>
              <w:pStyle w:val="TableParagraph"/>
              <w:numPr>
                <w:ilvl w:val="0"/>
                <w:numId w:val="2"/>
              </w:numPr>
              <w:tabs>
                <w:tab w:val="left" w:pos="504"/>
                <w:tab w:val="left" w:pos="505"/>
              </w:tabs>
              <w:spacing w:line="220" w:lineRule="auto"/>
              <w:ind w:right="441" w:hanging="360"/>
              <w:rPr>
                <w:sz w:val="18"/>
              </w:rPr>
            </w:pPr>
            <w:r>
              <w:rPr>
                <w:sz w:val="18"/>
              </w:rPr>
              <w:t>Its compliance with its responsibility to inform student groups, teams, or organizations, and every full-time enrolled student, of the provisions of M.G.L.</w:t>
            </w:r>
            <w:r>
              <w:rPr>
                <w:spacing w:val="-25"/>
                <w:sz w:val="18"/>
              </w:rPr>
              <w:t xml:space="preserve"> </w:t>
            </w:r>
            <w:r>
              <w:rPr>
                <w:sz w:val="18"/>
              </w:rPr>
              <w:t>c. 269 §§ 17 through</w:t>
            </w:r>
            <w:r>
              <w:rPr>
                <w:spacing w:val="-4"/>
                <w:sz w:val="18"/>
              </w:rPr>
              <w:t xml:space="preserve"> </w:t>
            </w:r>
            <w:proofErr w:type="gramStart"/>
            <w:r>
              <w:rPr>
                <w:sz w:val="18"/>
              </w:rPr>
              <w:t>19;</w:t>
            </w:r>
            <w:proofErr w:type="gramEnd"/>
          </w:p>
          <w:p w14:paraId="21C40290" w14:textId="77777777" w:rsidR="00901777" w:rsidRDefault="00C0138F">
            <w:pPr>
              <w:pStyle w:val="TableParagraph"/>
              <w:numPr>
                <w:ilvl w:val="0"/>
                <w:numId w:val="2"/>
              </w:numPr>
              <w:tabs>
                <w:tab w:val="left" w:pos="504"/>
                <w:tab w:val="left" w:pos="505"/>
              </w:tabs>
              <w:spacing w:before="5" w:line="220" w:lineRule="exact"/>
              <w:ind w:right="335" w:hanging="360"/>
              <w:rPr>
                <w:sz w:val="18"/>
              </w:rPr>
            </w:pPr>
            <w:r>
              <w:rPr>
                <w:sz w:val="18"/>
              </w:rPr>
              <w:t>Its adoption of a disciplinary policy with regard to the organizers and</w:t>
            </w:r>
            <w:r>
              <w:rPr>
                <w:spacing w:val="-25"/>
                <w:sz w:val="18"/>
              </w:rPr>
              <w:t xml:space="preserve"> </w:t>
            </w:r>
            <w:r>
              <w:rPr>
                <w:sz w:val="18"/>
              </w:rPr>
              <w:t>participants of hazing;</w:t>
            </w:r>
            <w:r>
              <w:rPr>
                <w:spacing w:val="-2"/>
                <w:sz w:val="18"/>
              </w:rPr>
              <w:t xml:space="preserve"> </w:t>
            </w:r>
            <w:r>
              <w:rPr>
                <w:sz w:val="18"/>
              </w:rPr>
              <w:t>and</w:t>
            </w:r>
          </w:p>
          <w:p w14:paraId="77A31425" w14:textId="77777777" w:rsidR="00901777" w:rsidRDefault="00C0138F">
            <w:pPr>
              <w:pStyle w:val="TableParagraph"/>
              <w:numPr>
                <w:ilvl w:val="0"/>
                <w:numId w:val="2"/>
              </w:numPr>
              <w:tabs>
                <w:tab w:val="left" w:pos="504"/>
                <w:tab w:val="left" w:pos="505"/>
              </w:tabs>
              <w:spacing w:line="220" w:lineRule="auto"/>
              <w:ind w:right="833" w:hanging="360"/>
              <w:rPr>
                <w:sz w:val="18"/>
              </w:rPr>
            </w:pPr>
            <w:r>
              <w:rPr>
                <w:sz w:val="18"/>
              </w:rPr>
              <w:t>That the hazing policy has been included in the student handbook or other means of communicating school policies to</w:t>
            </w:r>
            <w:r>
              <w:rPr>
                <w:spacing w:val="-17"/>
                <w:sz w:val="18"/>
              </w:rPr>
              <w:t xml:space="preserve"> </w:t>
            </w:r>
            <w:r>
              <w:rPr>
                <w:sz w:val="18"/>
              </w:rPr>
              <w:t>students.</w:t>
            </w:r>
          </w:p>
        </w:tc>
        <w:tc>
          <w:tcPr>
            <w:tcW w:w="2430" w:type="dxa"/>
            <w:tcBorders>
              <w:top w:val="single" w:sz="23" w:space="0" w:color="FFFFFF"/>
              <w:bottom w:val="nil"/>
            </w:tcBorders>
            <w:shd w:val="clear" w:color="auto" w:fill="F8F8F8"/>
          </w:tcPr>
          <w:p w14:paraId="4648B45F" w14:textId="77777777" w:rsidR="00901777" w:rsidRDefault="00C0138F">
            <w:pPr>
              <w:pStyle w:val="TableParagraph"/>
              <w:spacing w:before="26" w:line="379" w:lineRule="auto"/>
              <w:ind w:left="793" w:right="720" w:hanging="53"/>
              <w:rPr>
                <w:sz w:val="18"/>
              </w:rPr>
            </w:pPr>
            <w:r>
              <w:rPr>
                <w:sz w:val="18"/>
              </w:rPr>
              <w:t>Documents Interviews</w:t>
            </w:r>
          </w:p>
        </w:tc>
      </w:tr>
    </w:tbl>
    <w:p w14:paraId="1F4BB619" w14:textId="77777777" w:rsidR="00901777" w:rsidRDefault="00901777">
      <w:pPr>
        <w:spacing w:line="379" w:lineRule="auto"/>
        <w:rPr>
          <w:sz w:val="18"/>
        </w:rPr>
        <w:sectPr w:rsidR="00901777">
          <w:headerReference w:type="default" r:id="rId213"/>
          <w:footerReference w:type="default" r:id="rId214"/>
          <w:pgSz w:w="12240" w:h="15840"/>
          <w:pgMar w:top="1460" w:right="0" w:bottom="940" w:left="580" w:header="0" w:footer="751" w:gutter="0"/>
          <w:pgNumType w:start="43"/>
          <w:cols w:space="720"/>
        </w:sectPr>
      </w:pPr>
    </w:p>
    <w:tbl>
      <w:tblPr>
        <w:tblW w:w="0" w:type="auto"/>
        <w:tblInd w:w="11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051"/>
        <w:gridCol w:w="7328"/>
        <w:gridCol w:w="2430"/>
      </w:tblGrid>
      <w:tr w:rsidR="00901777" w14:paraId="5BDC0A72" w14:textId="77777777">
        <w:trPr>
          <w:trHeight w:hRule="exact" w:val="453"/>
        </w:trPr>
        <w:tc>
          <w:tcPr>
            <w:tcW w:w="1051" w:type="dxa"/>
            <w:tcBorders>
              <w:top w:val="nil"/>
              <w:bottom w:val="single" w:sz="24" w:space="0" w:color="FFFFFF"/>
            </w:tcBorders>
            <w:shd w:val="clear" w:color="auto" w:fill="EAEAEA"/>
          </w:tcPr>
          <w:p w14:paraId="3695920F" w14:textId="77777777" w:rsidR="00901777" w:rsidRDefault="00901777"/>
        </w:tc>
        <w:tc>
          <w:tcPr>
            <w:tcW w:w="7328" w:type="dxa"/>
            <w:tcBorders>
              <w:top w:val="nil"/>
              <w:bottom w:val="single" w:sz="24" w:space="0" w:color="FFFFFF"/>
            </w:tcBorders>
            <w:shd w:val="clear" w:color="auto" w:fill="F8F8F8"/>
          </w:tcPr>
          <w:p w14:paraId="23110D09" w14:textId="77777777" w:rsidR="00901777" w:rsidRDefault="00C0138F">
            <w:pPr>
              <w:pStyle w:val="TableParagraph"/>
              <w:spacing w:before="25"/>
              <w:rPr>
                <w:sz w:val="18"/>
              </w:rPr>
            </w:pPr>
            <w:r>
              <w:rPr>
                <w:sz w:val="18"/>
              </w:rPr>
              <w:t>Authority:  M.G.L. c. 269 §§ 17 through 19</w:t>
            </w:r>
          </w:p>
        </w:tc>
        <w:tc>
          <w:tcPr>
            <w:tcW w:w="2430" w:type="dxa"/>
            <w:tcBorders>
              <w:top w:val="nil"/>
              <w:bottom w:val="single" w:sz="24" w:space="0" w:color="FFFFFF"/>
            </w:tcBorders>
            <w:shd w:val="clear" w:color="auto" w:fill="F8F8F8"/>
          </w:tcPr>
          <w:p w14:paraId="602DE5F6" w14:textId="77777777" w:rsidR="00901777" w:rsidRDefault="00901777"/>
        </w:tc>
      </w:tr>
      <w:tr w:rsidR="00901777" w14:paraId="692B769A" w14:textId="77777777">
        <w:trPr>
          <w:trHeight w:hRule="exact" w:val="2582"/>
        </w:trPr>
        <w:tc>
          <w:tcPr>
            <w:tcW w:w="1051" w:type="dxa"/>
            <w:tcBorders>
              <w:top w:val="single" w:sz="24" w:space="0" w:color="FFFFFF"/>
              <w:bottom w:val="single" w:sz="23" w:space="0" w:color="FFFFFF"/>
            </w:tcBorders>
            <w:shd w:val="clear" w:color="auto" w:fill="EAEAEA"/>
          </w:tcPr>
          <w:p w14:paraId="2389AFD3" w14:textId="77777777" w:rsidR="00901777" w:rsidRDefault="00C0138F">
            <w:pPr>
              <w:pStyle w:val="TableParagraph"/>
              <w:spacing w:before="43"/>
              <w:ind w:left="176" w:right="176"/>
              <w:jc w:val="center"/>
              <w:rPr>
                <w:b/>
                <w:sz w:val="18"/>
              </w:rPr>
            </w:pPr>
            <w:r>
              <w:rPr>
                <w:b/>
                <w:sz w:val="18"/>
              </w:rPr>
              <w:t>CR 11A</w:t>
            </w:r>
          </w:p>
        </w:tc>
        <w:tc>
          <w:tcPr>
            <w:tcW w:w="7328" w:type="dxa"/>
            <w:tcBorders>
              <w:top w:val="single" w:sz="24" w:space="0" w:color="FFFFFF"/>
              <w:bottom w:val="single" w:sz="23" w:space="0" w:color="FFFFFF"/>
            </w:tcBorders>
            <w:shd w:val="clear" w:color="auto" w:fill="F8F8F8"/>
          </w:tcPr>
          <w:p w14:paraId="742B0784" w14:textId="77777777" w:rsidR="00901777" w:rsidRDefault="00C0138F">
            <w:pPr>
              <w:pStyle w:val="TableParagraph"/>
              <w:spacing w:before="25"/>
              <w:rPr>
                <w:b/>
                <w:sz w:val="18"/>
              </w:rPr>
            </w:pPr>
            <w:r>
              <w:rPr>
                <w:b/>
                <w:sz w:val="18"/>
              </w:rPr>
              <w:t>Designation of coordinator(s); grievance procedures</w:t>
            </w:r>
          </w:p>
          <w:p w14:paraId="31CC594D" w14:textId="77777777" w:rsidR="00901777" w:rsidRDefault="00C0138F">
            <w:pPr>
              <w:pStyle w:val="TableParagraph"/>
              <w:numPr>
                <w:ilvl w:val="0"/>
                <w:numId w:val="1"/>
              </w:numPr>
              <w:tabs>
                <w:tab w:val="left" w:pos="504"/>
                <w:tab w:val="left" w:pos="505"/>
              </w:tabs>
              <w:spacing w:before="115" w:line="220" w:lineRule="auto"/>
              <w:ind w:right="497" w:hanging="360"/>
              <w:rPr>
                <w:sz w:val="18"/>
              </w:rPr>
            </w:pPr>
            <w:r>
              <w:rPr>
                <w:sz w:val="18"/>
              </w:rPr>
              <w:t>The district has designated one or more staff persons to serve as</w:t>
            </w:r>
            <w:r>
              <w:rPr>
                <w:spacing w:val="-25"/>
                <w:sz w:val="18"/>
              </w:rPr>
              <w:t xml:space="preserve"> </w:t>
            </w:r>
            <w:r>
              <w:rPr>
                <w:sz w:val="18"/>
              </w:rPr>
              <w:t>coordinator(s) for compliance with its responsibilities under Title IX, Section 504, and (if it employs 50 or more persons) Title</w:t>
            </w:r>
            <w:r>
              <w:rPr>
                <w:spacing w:val="-13"/>
                <w:sz w:val="18"/>
              </w:rPr>
              <w:t xml:space="preserve"> </w:t>
            </w:r>
            <w:r>
              <w:rPr>
                <w:sz w:val="18"/>
              </w:rPr>
              <w:t>II.</w:t>
            </w:r>
          </w:p>
          <w:p w14:paraId="078AACAD" w14:textId="77777777" w:rsidR="00901777" w:rsidRDefault="00C0138F">
            <w:pPr>
              <w:pStyle w:val="TableParagraph"/>
              <w:numPr>
                <w:ilvl w:val="0"/>
                <w:numId w:val="1"/>
              </w:numPr>
              <w:tabs>
                <w:tab w:val="left" w:pos="504"/>
                <w:tab w:val="left" w:pos="505"/>
              </w:tabs>
              <w:spacing w:line="220" w:lineRule="auto"/>
              <w:ind w:right="308" w:hanging="360"/>
              <w:rPr>
                <w:sz w:val="18"/>
              </w:rPr>
            </w:pPr>
            <w:r>
              <w:rPr>
                <w:sz w:val="18"/>
              </w:rPr>
              <w:t>The district has adopted and published grievance procedures for students and</w:t>
            </w:r>
            <w:r>
              <w:rPr>
                <w:spacing w:val="-22"/>
                <w:sz w:val="18"/>
              </w:rPr>
              <w:t xml:space="preserve"> </w:t>
            </w:r>
            <w:r>
              <w:rPr>
                <w:sz w:val="18"/>
              </w:rPr>
              <w:t>for employees providing for prompt and equitable resolution of complaints alleging discrimination based on sex or</w:t>
            </w:r>
            <w:r>
              <w:rPr>
                <w:spacing w:val="-19"/>
                <w:sz w:val="18"/>
              </w:rPr>
              <w:t xml:space="preserve"> </w:t>
            </w:r>
            <w:r>
              <w:rPr>
                <w:sz w:val="18"/>
              </w:rPr>
              <w:t>disability.</w:t>
            </w:r>
          </w:p>
          <w:p w14:paraId="6E0F2A2F" w14:textId="77777777" w:rsidR="00901777" w:rsidRDefault="00C0138F">
            <w:pPr>
              <w:pStyle w:val="TableParagraph"/>
              <w:spacing w:before="205" w:line="230" w:lineRule="exact"/>
              <w:rPr>
                <w:sz w:val="18"/>
              </w:rPr>
            </w:pPr>
            <w:r>
              <w:rPr>
                <w:sz w:val="18"/>
              </w:rPr>
              <w:t>Title IX: 20 U.S.C. 1681; 34 CFR 106.8; Section 504: 29 U.S.C. 794; 34 CFR 104.7; Title II:</w:t>
            </w:r>
          </w:p>
          <w:p w14:paraId="56D235E6" w14:textId="77777777" w:rsidR="00901777" w:rsidRDefault="00C0138F">
            <w:pPr>
              <w:pStyle w:val="TableParagraph"/>
              <w:spacing w:line="230" w:lineRule="exact"/>
              <w:rPr>
                <w:sz w:val="18"/>
              </w:rPr>
            </w:pPr>
            <w:r>
              <w:rPr>
                <w:sz w:val="18"/>
              </w:rPr>
              <w:t>42 U.S.C. 12132; 28 CFR 35.107</w:t>
            </w:r>
          </w:p>
        </w:tc>
        <w:tc>
          <w:tcPr>
            <w:tcW w:w="2430" w:type="dxa"/>
            <w:tcBorders>
              <w:top w:val="single" w:sz="24" w:space="0" w:color="FFFFFF"/>
              <w:bottom w:val="single" w:sz="23" w:space="0" w:color="FFFFFF"/>
            </w:tcBorders>
            <w:shd w:val="clear" w:color="auto" w:fill="F8F8F8"/>
          </w:tcPr>
          <w:p w14:paraId="596A96E3" w14:textId="77777777" w:rsidR="00901777" w:rsidRDefault="00C0138F">
            <w:pPr>
              <w:pStyle w:val="TableParagraph"/>
              <w:spacing w:before="25" w:line="381" w:lineRule="auto"/>
              <w:ind w:left="793" w:right="720" w:hanging="53"/>
              <w:rPr>
                <w:sz w:val="18"/>
              </w:rPr>
            </w:pPr>
            <w:r>
              <w:rPr>
                <w:sz w:val="18"/>
              </w:rPr>
              <w:t>Documents Interviews</w:t>
            </w:r>
          </w:p>
        </w:tc>
      </w:tr>
      <w:tr w:rsidR="00901777" w14:paraId="71C037EC" w14:textId="77777777">
        <w:trPr>
          <w:trHeight w:hRule="exact" w:val="3342"/>
        </w:trPr>
        <w:tc>
          <w:tcPr>
            <w:tcW w:w="1051" w:type="dxa"/>
            <w:tcBorders>
              <w:top w:val="single" w:sz="23" w:space="0" w:color="FFFFFF"/>
              <w:bottom w:val="single" w:sz="23" w:space="0" w:color="FFFFFF"/>
            </w:tcBorders>
            <w:shd w:val="clear" w:color="auto" w:fill="EAEAEA"/>
          </w:tcPr>
          <w:p w14:paraId="4371E09D" w14:textId="77777777" w:rsidR="00901777" w:rsidRDefault="00C0138F">
            <w:pPr>
              <w:pStyle w:val="TableParagraph"/>
              <w:spacing w:before="44"/>
              <w:ind w:left="176" w:right="176"/>
              <w:jc w:val="center"/>
              <w:rPr>
                <w:b/>
                <w:sz w:val="18"/>
              </w:rPr>
            </w:pPr>
            <w:r>
              <w:rPr>
                <w:b/>
                <w:sz w:val="18"/>
              </w:rPr>
              <w:t>CR 15</w:t>
            </w:r>
          </w:p>
        </w:tc>
        <w:tc>
          <w:tcPr>
            <w:tcW w:w="7328" w:type="dxa"/>
            <w:tcBorders>
              <w:top w:val="single" w:sz="23" w:space="0" w:color="FFFFFF"/>
              <w:bottom w:val="single" w:sz="23" w:space="0" w:color="FFFFFF"/>
            </w:tcBorders>
            <w:shd w:val="clear" w:color="auto" w:fill="F8F8F8"/>
          </w:tcPr>
          <w:p w14:paraId="02C2CBBE" w14:textId="77777777" w:rsidR="00901777" w:rsidRDefault="00C0138F">
            <w:pPr>
              <w:pStyle w:val="TableParagraph"/>
              <w:spacing w:before="26"/>
              <w:rPr>
                <w:b/>
                <w:sz w:val="18"/>
              </w:rPr>
            </w:pPr>
            <w:r>
              <w:rPr>
                <w:b/>
                <w:sz w:val="18"/>
              </w:rPr>
              <w:t xml:space="preserve">Non-discriminatory administration of scholarships, </w:t>
            </w:r>
            <w:proofErr w:type="gramStart"/>
            <w:r>
              <w:rPr>
                <w:b/>
                <w:sz w:val="18"/>
              </w:rPr>
              <w:t>prizes</w:t>
            </w:r>
            <w:proofErr w:type="gramEnd"/>
            <w:r>
              <w:rPr>
                <w:b/>
                <w:sz w:val="18"/>
              </w:rPr>
              <w:t xml:space="preserve"> and awards</w:t>
            </w:r>
          </w:p>
          <w:p w14:paraId="060EF04C" w14:textId="77777777" w:rsidR="00901777" w:rsidRDefault="00C0138F">
            <w:pPr>
              <w:pStyle w:val="TableParagraph"/>
              <w:spacing w:before="115" w:line="220" w:lineRule="auto"/>
              <w:ind w:right="437"/>
              <w:rPr>
                <w:sz w:val="18"/>
              </w:rPr>
            </w:pPr>
            <w:r>
              <w:rPr>
                <w:sz w:val="18"/>
              </w:rPr>
              <w:t xml:space="preserve">Scholarships, </w:t>
            </w:r>
            <w:proofErr w:type="gramStart"/>
            <w:r>
              <w:rPr>
                <w:sz w:val="18"/>
              </w:rPr>
              <w:t>prizes</w:t>
            </w:r>
            <w:proofErr w:type="gramEnd"/>
            <w:r>
              <w:rPr>
                <w:sz w:val="18"/>
              </w:rPr>
              <w:t xml:space="preserve"> and awards sponsored or administered by the district are free of restrictions based upon race, color, sex, gender identity, religion, national origin, sexual orientation, or disability.</w:t>
            </w:r>
          </w:p>
          <w:p w14:paraId="062556E7" w14:textId="77777777" w:rsidR="00901777" w:rsidRDefault="00C0138F">
            <w:pPr>
              <w:pStyle w:val="TableParagraph"/>
              <w:spacing w:before="158" w:line="220" w:lineRule="auto"/>
              <w:ind w:right="371"/>
              <w:rPr>
                <w:sz w:val="18"/>
              </w:rPr>
            </w:pPr>
            <w:r>
              <w:rPr>
                <w:sz w:val="18"/>
              </w:rPr>
              <w:t>Schools may post or print information regarding private restricted scholarships as long as no preferential treatment is given to any particular scholarship offered and as long as the school does not endorse or recommend any such scholarship nor advise or suggest to a particular student that he or she apply for such a scholarship.</w:t>
            </w:r>
          </w:p>
          <w:p w14:paraId="6183845E" w14:textId="77777777" w:rsidR="00901777" w:rsidRDefault="00C0138F">
            <w:pPr>
              <w:pStyle w:val="TableParagraph"/>
              <w:spacing w:before="144" w:line="230" w:lineRule="exact"/>
              <w:rPr>
                <w:sz w:val="18"/>
              </w:rPr>
            </w:pPr>
            <w:r>
              <w:rPr>
                <w:sz w:val="18"/>
              </w:rPr>
              <w:t xml:space="preserve">Title VI: 42 U.S.C. 2000d; 34 CFR 100.3; Title IX: 20 U.S.C. 1681; 34 CFR 106.31, </w:t>
            </w:r>
            <w:proofErr w:type="gramStart"/>
            <w:r>
              <w:rPr>
                <w:sz w:val="18"/>
              </w:rPr>
              <w:t>106.37;</w:t>
            </w:r>
            <w:proofErr w:type="gramEnd"/>
          </w:p>
          <w:p w14:paraId="0D79FE65" w14:textId="77777777" w:rsidR="00901777" w:rsidRDefault="00C0138F">
            <w:pPr>
              <w:pStyle w:val="TableParagraph"/>
              <w:spacing w:line="220" w:lineRule="exact"/>
              <w:rPr>
                <w:sz w:val="18"/>
              </w:rPr>
            </w:pPr>
            <w:r>
              <w:rPr>
                <w:sz w:val="18"/>
              </w:rPr>
              <w:t>Section 504: 29 U.S.C. 794; 34 CFR 104.4(b)(1)(v); Title II: 42 U.S.C. 12132; 28 CFR</w:t>
            </w:r>
          </w:p>
          <w:p w14:paraId="1C211906" w14:textId="77777777" w:rsidR="00901777" w:rsidRDefault="00C0138F">
            <w:pPr>
              <w:pStyle w:val="TableParagraph"/>
              <w:spacing w:line="220" w:lineRule="exact"/>
              <w:rPr>
                <w:sz w:val="18"/>
              </w:rPr>
            </w:pPr>
            <w:r>
              <w:rPr>
                <w:sz w:val="18"/>
              </w:rPr>
              <w:t>35.130(b)(1)(v); Mass. Const. amend. art. 114; M.G.L. c. 76, s. 5; 603 CMR 26.07(7) as</w:t>
            </w:r>
          </w:p>
          <w:p w14:paraId="3CC9B4BA" w14:textId="77777777" w:rsidR="00901777" w:rsidRDefault="00C0138F">
            <w:pPr>
              <w:pStyle w:val="TableParagraph"/>
              <w:spacing w:line="230" w:lineRule="exact"/>
              <w:rPr>
                <w:sz w:val="18"/>
              </w:rPr>
            </w:pPr>
            <w:r>
              <w:rPr>
                <w:sz w:val="18"/>
              </w:rPr>
              <w:t>amended by Chapter 199 of the Acts of 2011.</w:t>
            </w:r>
          </w:p>
        </w:tc>
        <w:tc>
          <w:tcPr>
            <w:tcW w:w="2430" w:type="dxa"/>
            <w:tcBorders>
              <w:top w:val="single" w:sz="23" w:space="0" w:color="FFFFFF"/>
              <w:bottom w:val="single" w:sz="23" w:space="0" w:color="FFFFFF"/>
            </w:tcBorders>
            <w:shd w:val="clear" w:color="auto" w:fill="F8F8F8"/>
          </w:tcPr>
          <w:p w14:paraId="21270A3B" w14:textId="77777777" w:rsidR="00901777" w:rsidRDefault="00C0138F">
            <w:pPr>
              <w:pStyle w:val="TableParagraph"/>
              <w:spacing w:before="26" w:line="379" w:lineRule="auto"/>
              <w:ind w:left="793" w:right="720" w:hanging="53"/>
              <w:rPr>
                <w:sz w:val="18"/>
              </w:rPr>
            </w:pPr>
            <w:r>
              <w:rPr>
                <w:sz w:val="18"/>
              </w:rPr>
              <w:t>Documents Interviews</w:t>
            </w:r>
          </w:p>
        </w:tc>
      </w:tr>
      <w:tr w:rsidR="00901777" w14:paraId="2B1A095D" w14:textId="77777777">
        <w:trPr>
          <w:trHeight w:hRule="exact" w:val="2342"/>
        </w:trPr>
        <w:tc>
          <w:tcPr>
            <w:tcW w:w="1051" w:type="dxa"/>
            <w:tcBorders>
              <w:top w:val="single" w:sz="23" w:space="0" w:color="FFFFFF"/>
              <w:bottom w:val="single" w:sz="24" w:space="0" w:color="FFFFFF"/>
            </w:tcBorders>
            <w:shd w:val="clear" w:color="auto" w:fill="EAEAEA"/>
          </w:tcPr>
          <w:p w14:paraId="762E454D" w14:textId="77777777" w:rsidR="00901777" w:rsidRDefault="00C0138F">
            <w:pPr>
              <w:pStyle w:val="TableParagraph"/>
              <w:spacing w:before="44"/>
              <w:ind w:left="176" w:right="176"/>
              <w:jc w:val="center"/>
              <w:rPr>
                <w:b/>
                <w:sz w:val="18"/>
              </w:rPr>
            </w:pPr>
            <w:r>
              <w:rPr>
                <w:b/>
                <w:sz w:val="18"/>
              </w:rPr>
              <w:t>CR 18A</w:t>
            </w:r>
          </w:p>
        </w:tc>
        <w:tc>
          <w:tcPr>
            <w:tcW w:w="7328" w:type="dxa"/>
            <w:tcBorders>
              <w:top w:val="single" w:sz="23" w:space="0" w:color="FFFFFF"/>
              <w:bottom w:val="single" w:sz="24" w:space="0" w:color="FFFFFF"/>
            </w:tcBorders>
            <w:shd w:val="clear" w:color="auto" w:fill="F8F8F8"/>
          </w:tcPr>
          <w:p w14:paraId="6825A2D1" w14:textId="77777777" w:rsidR="00901777" w:rsidRDefault="00C0138F">
            <w:pPr>
              <w:pStyle w:val="TableParagraph"/>
              <w:spacing w:before="26"/>
              <w:rPr>
                <w:b/>
                <w:sz w:val="18"/>
              </w:rPr>
            </w:pPr>
            <w:r>
              <w:rPr>
                <w:b/>
                <w:sz w:val="18"/>
              </w:rPr>
              <w:t>School district employment practices</w:t>
            </w:r>
          </w:p>
          <w:p w14:paraId="06E411E8" w14:textId="77777777" w:rsidR="00901777" w:rsidRDefault="00C0138F">
            <w:pPr>
              <w:pStyle w:val="TableParagraph"/>
              <w:spacing w:before="155" w:line="220" w:lineRule="auto"/>
              <w:ind w:right="330"/>
              <w:rPr>
                <w:sz w:val="18"/>
              </w:rPr>
            </w:pPr>
            <w:r>
              <w:rPr>
                <w:sz w:val="18"/>
              </w:rPr>
              <w:t>District employment practices in general are free from discrimination on the basis of race, color, gender identity, national origin, sex, or disability. The district’s employee recruitment is aimed at reaching all groups, including members of linguistic, ethnic, and racial minorities, females and males, and persons with disabilities.</w:t>
            </w:r>
          </w:p>
          <w:p w14:paraId="768FACEC" w14:textId="77777777" w:rsidR="00901777" w:rsidRDefault="00C0138F">
            <w:pPr>
              <w:pStyle w:val="TableParagraph"/>
              <w:spacing w:before="162" w:line="220" w:lineRule="exact"/>
              <w:ind w:right="372"/>
              <w:rPr>
                <w:sz w:val="18"/>
              </w:rPr>
            </w:pPr>
            <w:r>
              <w:rPr>
                <w:sz w:val="18"/>
              </w:rPr>
              <w:t>Title VI: 42 U.S.C. 2000d; 34 CFR 100.3(c); EEOA: 20 U.S.C. 1703(d); Title IX: 20 U.S.C. 1681; 34 CFR 106.51-106.61; Section 504: 29 U.S.C. 794; 34 CFR 104.11-104.14; Title II:</w:t>
            </w:r>
          </w:p>
          <w:p w14:paraId="00E9CA0E" w14:textId="77777777" w:rsidR="00901777" w:rsidRDefault="00C0138F">
            <w:pPr>
              <w:pStyle w:val="TableParagraph"/>
              <w:spacing w:line="222" w:lineRule="exact"/>
              <w:rPr>
                <w:sz w:val="18"/>
              </w:rPr>
            </w:pPr>
            <w:r>
              <w:rPr>
                <w:sz w:val="18"/>
              </w:rPr>
              <w:t>42 U.S.C. 12132; 28 CFR 35.140; Mass. Const. amend. art 114; M.G.L. c. 151B</w:t>
            </w:r>
          </w:p>
        </w:tc>
        <w:tc>
          <w:tcPr>
            <w:tcW w:w="2430" w:type="dxa"/>
            <w:tcBorders>
              <w:top w:val="single" w:sz="23" w:space="0" w:color="FFFFFF"/>
              <w:bottom w:val="single" w:sz="24" w:space="0" w:color="FFFFFF"/>
            </w:tcBorders>
            <w:shd w:val="clear" w:color="auto" w:fill="F8F8F8"/>
          </w:tcPr>
          <w:p w14:paraId="23F9395A" w14:textId="77777777" w:rsidR="00901777" w:rsidRDefault="00C0138F">
            <w:pPr>
              <w:pStyle w:val="TableParagraph"/>
              <w:spacing w:before="26" w:line="381" w:lineRule="auto"/>
              <w:ind w:left="793" w:right="720" w:hanging="53"/>
              <w:rPr>
                <w:sz w:val="18"/>
              </w:rPr>
            </w:pPr>
            <w:r>
              <w:rPr>
                <w:sz w:val="18"/>
              </w:rPr>
              <w:t>Documents Interviews</w:t>
            </w:r>
          </w:p>
        </w:tc>
      </w:tr>
      <w:tr w:rsidR="00901777" w14:paraId="6E4E7784" w14:textId="77777777">
        <w:trPr>
          <w:trHeight w:hRule="exact" w:val="2213"/>
        </w:trPr>
        <w:tc>
          <w:tcPr>
            <w:tcW w:w="1051" w:type="dxa"/>
            <w:tcBorders>
              <w:top w:val="single" w:sz="24" w:space="0" w:color="FFFFFF"/>
              <w:bottom w:val="nil"/>
            </w:tcBorders>
            <w:shd w:val="clear" w:color="auto" w:fill="EAEAEA"/>
          </w:tcPr>
          <w:p w14:paraId="20E607B2" w14:textId="77777777" w:rsidR="00901777" w:rsidRDefault="00C0138F">
            <w:pPr>
              <w:pStyle w:val="TableParagraph"/>
              <w:spacing w:before="43"/>
              <w:ind w:left="176" w:right="176"/>
              <w:jc w:val="center"/>
              <w:rPr>
                <w:b/>
                <w:sz w:val="18"/>
              </w:rPr>
            </w:pPr>
            <w:r>
              <w:rPr>
                <w:b/>
                <w:sz w:val="18"/>
              </w:rPr>
              <w:t>CR 26A</w:t>
            </w:r>
          </w:p>
        </w:tc>
        <w:tc>
          <w:tcPr>
            <w:tcW w:w="7328" w:type="dxa"/>
            <w:tcBorders>
              <w:top w:val="single" w:sz="24" w:space="0" w:color="FFFFFF"/>
              <w:bottom w:val="nil"/>
            </w:tcBorders>
            <w:shd w:val="clear" w:color="auto" w:fill="F8F8F8"/>
          </w:tcPr>
          <w:p w14:paraId="33C1FDC3" w14:textId="77777777" w:rsidR="00901777" w:rsidRDefault="00C0138F">
            <w:pPr>
              <w:pStyle w:val="TableParagraph"/>
              <w:spacing w:before="25"/>
              <w:rPr>
                <w:b/>
                <w:sz w:val="18"/>
              </w:rPr>
            </w:pPr>
            <w:r>
              <w:rPr>
                <w:b/>
                <w:sz w:val="18"/>
              </w:rPr>
              <w:t>Confidentiality and student records</w:t>
            </w:r>
          </w:p>
          <w:p w14:paraId="3430E59D" w14:textId="77777777" w:rsidR="00901777" w:rsidRDefault="00C0138F">
            <w:pPr>
              <w:pStyle w:val="TableParagraph"/>
              <w:spacing w:before="119" w:line="220" w:lineRule="exact"/>
              <w:ind w:right="868"/>
              <w:rPr>
                <w:sz w:val="18"/>
              </w:rPr>
            </w:pPr>
            <w:r>
              <w:rPr>
                <w:sz w:val="18"/>
              </w:rPr>
              <w:t xml:space="preserve">In accordance with federal and state requirements, the district protects the confidentiality of any personally identifiable information that it collects, </w:t>
            </w:r>
            <w:proofErr w:type="gramStart"/>
            <w:r>
              <w:rPr>
                <w:sz w:val="18"/>
              </w:rPr>
              <w:t>uses</w:t>
            </w:r>
            <w:proofErr w:type="gramEnd"/>
            <w:r>
              <w:rPr>
                <w:sz w:val="18"/>
              </w:rPr>
              <w:t xml:space="preserve"> or maintains.</w:t>
            </w:r>
          </w:p>
          <w:p w14:paraId="52E589F8" w14:textId="77777777" w:rsidR="00901777" w:rsidRDefault="00C0138F">
            <w:pPr>
              <w:pStyle w:val="TableParagraph"/>
              <w:spacing w:before="160" w:line="220" w:lineRule="exact"/>
              <w:ind w:right="330"/>
              <w:rPr>
                <w:sz w:val="18"/>
              </w:rPr>
            </w:pPr>
            <w:r>
              <w:rPr>
                <w:sz w:val="18"/>
              </w:rPr>
              <w:t>The district maintains and provides access to student records in accordance with federal and state requirements.</w:t>
            </w:r>
          </w:p>
          <w:p w14:paraId="4AEACDB1" w14:textId="77777777" w:rsidR="00901777" w:rsidRDefault="00C0138F">
            <w:pPr>
              <w:pStyle w:val="TableParagraph"/>
              <w:spacing w:before="142"/>
              <w:rPr>
                <w:sz w:val="18"/>
              </w:rPr>
            </w:pPr>
            <w:r>
              <w:rPr>
                <w:sz w:val="18"/>
              </w:rPr>
              <w:t>FERPA: 20 U.S.C. § 1232g; 34 CFR Part 99; M.G.L. c. 71, s. 34H; 603 CMR 23.05, 23.07</w:t>
            </w:r>
          </w:p>
        </w:tc>
        <w:tc>
          <w:tcPr>
            <w:tcW w:w="2430" w:type="dxa"/>
            <w:tcBorders>
              <w:top w:val="single" w:sz="24" w:space="0" w:color="FFFFFF"/>
              <w:bottom w:val="nil"/>
            </w:tcBorders>
            <w:shd w:val="clear" w:color="auto" w:fill="F8F8F8"/>
          </w:tcPr>
          <w:p w14:paraId="2CE1D253" w14:textId="77777777" w:rsidR="00901777" w:rsidRDefault="00C0138F">
            <w:pPr>
              <w:pStyle w:val="TableParagraph"/>
              <w:spacing w:before="25" w:line="381" w:lineRule="auto"/>
              <w:ind w:left="793" w:right="520" w:hanging="254"/>
              <w:rPr>
                <w:sz w:val="18"/>
              </w:rPr>
            </w:pPr>
            <w:r>
              <w:rPr>
                <w:sz w:val="18"/>
              </w:rPr>
              <w:t>Student Records Interviews</w:t>
            </w:r>
          </w:p>
        </w:tc>
      </w:tr>
    </w:tbl>
    <w:p w14:paraId="534BFA17" w14:textId="77777777" w:rsidR="00C0138F" w:rsidRDefault="00C0138F"/>
    <w:sectPr w:rsidR="00C0138F">
      <w:headerReference w:type="default" r:id="rId215"/>
      <w:footerReference w:type="default" r:id="rId216"/>
      <w:pgSz w:w="12240" w:h="15840"/>
      <w:pgMar w:top="1460" w:right="0" w:bottom="940" w:left="580" w:header="0" w:footer="751" w:gutter="0"/>
      <w:pgNumType w:start="4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02734" w14:textId="77777777" w:rsidR="005422F8" w:rsidRDefault="005422F8">
      <w:r>
        <w:separator/>
      </w:r>
    </w:p>
  </w:endnote>
  <w:endnote w:type="continuationSeparator" w:id="0">
    <w:p w14:paraId="45972ABC" w14:textId="77777777" w:rsidR="005422F8" w:rsidRDefault="005422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altName w:val="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Black">
    <w:altName w:val="Segoe UI Black"/>
    <w:panose1 w:val="020B0A02040204020203"/>
    <w:charset w:val="00"/>
    <w:family w:val="swiss"/>
    <w:pitch w:val="variable"/>
    <w:sig w:usb0="E00002FF" w:usb1="4000E47F" w:usb2="0000002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light">
    <w:altName w:val="Segoe UI Semilight"/>
    <w:panose1 w:val="020B0402040204020203"/>
    <w:charset w:val="00"/>
    <w:family w:val="swiss"/>
    <w:pitch w:val="variable"/>
    <w:sig w:usb0="E4002EFF" w:usb1="C000E47F" w:usb2="00000009" w:usb3="00000000" w:csb0="000001FF" w:csb1="00000000"/>
  </w:font>
  <w:font w:name="Segoe UI Light">
    <w:altName w:val="Segoe UI Light"/>
    <w:panose1 w:val="020B0502040204020203"/>
    <w:charset w:val="00"/>
    <w:family w:val="swiss"/>
    <w:pitch w:val="variable"/>
    <w:sig w:usb0="E4002EFF" w:usb1="C000E47F" w:usb2="00000009" w:usb3="00000000" w:csb0="000001FF" w:csb1="00000000"/>
  </w:font>
  <w:font w:name="Segoe UI Semibold">
    <w:altName w:val="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2DB5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280" behindDoc="1" locked="0" layoutInCell="1" allowOverlap="1" wp14:anchorId="30A0A699" wp14:editId="1E23FBDF">
              <wp:simplePos x="0" y="0"/>
              <wp:positionH relativeFrom="page">
                <wp:posOffset>9204960</wp:posOffset>
              </wp:positionH>
              <wp:positionV relativeFrom="page">
                <wp:posOffset>6949440</wp:posOffset>
              </wp:positionV>
              <wp:extent cx="853440" cy="441960"/>
              <wp:effectExtent l="3810" t="0" r="0" b="0"/>
              <wp:wrapNone/>
              <wp:docPr id="210" name="Rectangle 202" title="Pag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0C62EC6" id="Rectangle 202" o:spid="_x0000_s1026" alt="Title: Page 3" style="position:absolute;margin-left:724.8pt;margin-top:547.2pt;width:67.2pt;height:34.8pt;z-index:-10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HCXb5kLAgAA&#10;7Q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5304" behindDoc="1" locked="0" layoutInCell="1" allowOverlap="1" wp14:anchorId="65826E01" wp14:editId="57C30DF4">
              <wp:simplePos x="0" y="0"/>
              <wp:positionH relativeFrom="page">
                <wp:posOffset>8285480</wp:posOffset>
              </wp:positionH>
              <wp:positionV relativeFrom="page">
                <wp:posOffset>7044055</wp:posOffset>
              </wp:positionV>
              <wp:extent cx="803275" cy="245110"/>
              <wp:effectExtent l="0" t="0" r="0" b="0"/>
              <wp:wrapNone/>
              <wp:docPr id="209"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06C1A"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826E01" id="_x0000_t202" coordsize="21600,21600" o:spt="202" path="m,l,21600r21600,l21600,xe">
              <v:stroke joinstyle="miter"/>
              <v:path gradientshapeok="t" o:connecttype="rect"/>
            </v:shapetype>
            <v:shape id="Text Box 201" o:spid="_x0000_s1110" type="#_x0000_t202" style="position:absolute;margin-left:652.4pt;margin-top:554.65pt;width:63.25pt;height:19.3pt;z-index:-101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" filled="f" stroked="f">
              <v:textbox inset="0,0,0,0">
                <w:txbxContent>
                  <w:p w14:paraId="4AD06C1A"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328" behindDoc="1" locked="0" layoutInCell="1" allowOverlap="1" wp14:anchorId="70FB3190" wp14:editId="6FA95F0A">
              <wp:simplePos x="0" y="0"/>
              <wp:positionH relativeFrom="page">
                <wp:posOffset>9401175</wp:posOffset>
              </wp:positionH>
              <wp:positionV relativeFrom="page">
                <wp:posOffset>7047230</wp:posOffset>
              </wp:positionV>
              <wp:extent cx="133350" cy="228600"/>
              <wp:effectExtent l="0" t="0" r="0" b="1270"/>
              <wp:wrapNone/>
              <wp:docPr id="208"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F158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FB3190" id="Text Box 200" o:spid="_x0000_s1111" type="#_x0000_t202" style="position:absolute;margin-left:740.25pt;margin-top:554.9pt;width:10.5pt;height:18pt;z-index:-10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" filled="f" stroked="f">
              <v:textbox inset="0,0,0,0">
                <w:txbxContent>
                  <w:p w14:paraId="204F158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3</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17D5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880" behindDoc="1" locked="0" layoutInCell="1" allowOverlap="1" wp14:anchorId="23CA39C3" wp14:editId="2016BA6B">
              <wp:simplePos x="0" y="0"/>
              <wp:positionH relativeFrom="page">
                <wp:posOffset>9204960</wp:posOffset>
              </wp:positionH>
              <wp:positionV relativeFrom="page">
                <wp:posOffset>6949440</wp:posOffset>
              </wp:positionV>
              <wp:extent cx="853440" cy="441960"/>
              <wp:effectExtent l="3810" t="0" r="0" b="0"/>
              <wp:wrapNone/>
              <wp:docPr id="185" name="Rectangle 177" title="Pag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C84FF24" id="Rectangle 177" o:spid="_x0000_s1026" alt="Title: Page 12" style="position:absolute;margin-left:724.8pt;margin-top:547.2pt;width:67.2pt;height:34.8pt;z-index:-100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kSkONg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5904" behindDoc="1" locked="0" layoutInCell="1" allowOverlap="1" wp14:anchorId="22FA66C7" wp14:editId="7B4593D7">
              <wp:simplePos x="0" y="0"/>
              <wp:positionH relativeFrom="page">
                <wp:posOffset>8285480</wp:posOffset>
              </wp:positionH>
              <wp:positionV relativeFrom="page">
                <wp:posOffset>7044055</wp:posOffset>
              </wp:positionV>
              <wp:extent cx="803275" cy="245110"/>
              <wp:effectExtent l="0" t="0" r="0" b="0"/>
              <wp:wrapNone/>
              <wp:docPr id="184"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1D8A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FA66C7" id="_x0000_t202" coordsize="21600,21600" o:spt="202" path="m,l,21600r21600,l21600,xe">
              <v:stroke joinstyle="miter"/>
              <v:path gradientshapeok="t" o:connecttype="rect"/>
            </v:shapetype>
            <v:shape id="Text Box 176" o:spid="_x0000_s1127" type="#_x0000_t202" style="position:absolute;margin-left:652.4pt;margin-top:554.65pt;width:63.25pt;height:19.3pt;z-index:-100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A3mOwA7wEAAMEDAAAOAAAAAAAAAAAAAAAAAC4CAABkcnMv&#10;ZTJvRG9jLnhtbFBLAQItABQABgAIAAAAIQDznAWJ4QAAAA8BAAAPAAAAAAAAAAAAAAAAAEkEAABk&#10;cnMvZG93bnJldi54bWxQSwUGAAAAAAQABADzAAAAVwUAAAAA&#10;" filled="f" stroked="f">
              <v:textbox inset="0,0,0,0">
                <w:txbxContent>
                  <w:p w14:paraId="2981D8A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928" behindDoc="1" locked="0" layoutInCell="1" allowOverlap="1" wp14:anchorId="37459E1C" wp14:editId="04CF6D85">
              <wp:simplePos x="0" y="0"/>
              <wp:positionH relativeFrom="page">
                <wp:posOffset>9360535</wp:posOffset>
              </wp:positionH>
              <wp:positionV relativeFrom="page">
                <wp:posOffset>7047230</wp:posOffset>
              </wp:positionV>
              <wp:extent cx="215265" cy="228600"/>
              <wp:effectExtent l="0" t="0" r="0" b="1270"/>
              <wp:wrapNone/>
              <wp:docPr id="183"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781CF"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459E1C" id="Text Box 175" o:spid="_x0000_s1128" type="#_x0000_t202" style="position:absolute;margin-left:737.05pt;margin-top:554.9pt;width:16.95pt;height:18pt;z-index:-100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Fsu1cPtAQAAwQMAAA4AAAAAAAAAAAAAAAAALgIAAGRycy9l&#10;Mm9Eb2MueG1sUEsBAi0AFAAGAAgAAAAhAL7rBu7iAAAADwEAAA8AAAAAAAAAAAAAAAAARwQAAGRy&#10;cy9kb3ducmV2LnhtbFBLBQYAAAAABAAEAPMAAABWBQAAAAA=&#10;" filled="f" stroked="f">
              <v:textbox inset="0,0,0,0">
                <w:txbxContent>
                  <w:p w14:paraId="59B781CF"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2</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5A36A"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952" behindDoc="1" locked="0" layoutInCell="1" allowOverlap="1" wp14:anchorId="24A93686" wp14:editId="0A9D76CB">
              <wp:simplePos x="0" y="0"/>
              <wp:positionH relativeFrom="page">
                <wp:posOffset>9204960</wp:posOffset>
              </wp:positionH>
              <wp:positionV relativeFrom="page">
                <wp:posOffset>6949440</wp:posOffset>
              </wp:positionV>
              <wp:extent cx="853440" cy="441960"/>
              <wp:effectExtent l="3810" t="0" r="0" b="0"/>
              <wp:wrapNone/>
              <wp:docPr id="182" name="Rectangle 174" title="Pag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66FDE23" id="Rectangle 174" o:spid="_x0000_s1026" alt="Title: Page 13" style="position:absolute;margin-left:724.8pt;margin-top:547.2pt;width:67.2pt;height:34.8pt;z-index:-10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ECURrA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5976" behindDoc="1" locked="0" layoutInCell="1" allowOverlap="1" wp14:anchorId="55E3017E" wp14:editId="00BD1E03">
              <wp:simplePos x="0" y="0"/>
              <wp:positionH relativeFrom="page">
                <wp:posOffset>8285480</wp:posOffset>
              </wp:positionH>
              <wp:positionV relativeFrom="page">
                <wp:posOffset>7044055</wp:posOffset>
              </wp:positionV>
              <wp:extent cx="803275" cy="245110"/>
              <wp:effectExtent l="0" t="0" r="0" b="0"/>
              <wp:wrapNone/>
              <wp:docPr id="181" name="Text 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A092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E3017E" id="_x0000_t202" coordsize="21600,21600" o:spt="202" path="m,l,21600r21600,l21600,xe">
              <v:stroke joinstyle="miter"/>
              <v:path gradientshapeok="t" o:connecttype="rect"/>
            </v:shapetype>
            <v:shape id="Text Box 173" o:spid="_x0000_s1129" type="#_x0000_t202" style="position:absolute;margin-left:652.4pt;margin-top:554.65pt;width:63.25pt;height:19.3pt;z-index:-100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CwkZxf7wEAAMEDAAAOAAAAAAAAAAAAAAAAAC4CAABkcnMv&#10;ZTJvRG9jLnhtbFBLAQItABQABgAIAAAAIQDznAWJ4QAAAA8BAAAPAAAAAAAAAAAAAAAAAEkEAABk&#10;cnMvZG93bnJldi54bWxQSwUGAAAAAAQABADzAAAAVwUAAAAA&#10;" filled="f" stroked="f">
              <v:textbox inset="0,0,0,0">
                <w:txbxContent>
                  <w:p w14:paraId="292A092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000" behindDoc="1" locked="0" layoutInCell="1" allowOverlap="1" wp14:anchorId="72350765" wp14:editId="77699145">
              <wp:simplePos x="0" y="0"/>
              <wp:positionH relativeFrom="page">
                <wp:posOffset>9360535</wp:posOffset>
              </wp:positionH>
              <wp:positionV relativeFrom="page">
                <wp:posOffset>7047230</wp:posOffset>
              </wp:positionV>
              <wp:extent cx="215265" cy="228600"/>
              <wp:effectExtent l="0" t="0" r="0" b="1270"/>
              <wp:wrapNone/>
              <wp:docPr id="180"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C4572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50765" id="Text Box 172" o:spid="_x0000_s1130" type="#_x0000_t202" style="position:absolute;margin-left:737.05pt;margin-top:554.9pt;width:16.95pt;height:18pt;z-index:-100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L8fLiDtAQAAwQMAAA4AAAAAAAAAAAAAAAAALgIAAGRycy9l&#10;Mm9Eb2MueG1sUEsBAi0AFAAGAAgAAAAhAL7rBu7iAAAADwEAAA8AAAAAAAAAAAAAAAAARwQAAGRy&#10;cy9kb3ducmV2LnhtbFBLBQYAAAAABAAEAPMAAABWBQAAAAA=&#10;" filled="f" stroked="f">
              <v:textbox inset="0,0,0,0">
                <w:txbxContent>
                  <w:p w14:paraId="27C4572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3</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D341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024" behindDoc="1" locked="0" layoutInCell="1" allowOverlap="1" wp14:anchorId="27F6F8E2" wp14:editId="48B6B078">
              <wp:simplePos x="0" y="0"/>
              <wp:positionH relativeFrom="page">
                <wp:posOffset>9204960</wp:posOffset>
              </wp:positionH>
              <wp:positionV relativeFrom="page">
                <wp:posOffset>6949440</wp:posOffset>
              </wp:positionV>
              <wp:extent cx="853440" cy="441960"/>
              <wp:effectExtent l="3810" t="0" r="0" b="0"/>
              <wp:wrapNone/>
              <wp:docPr id="179" name="Rectangle 171" title="Pag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44537FE" id="Rectangle 171" o:spid="_x0000_s1026" alt="Title: Page 14" style="position:absolute;margin-left:724.8pt;margin-top:547.2pt;width:67.2pt;height:34.8pt;z-index:-100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" fillcolor="#509d79" stroked="f">
              <w10:wrap anchorx="page" anchory="page"/>
            </v:rect>
          </w:pict>
        </mc:Fallback>
      </mc:AlternateContent>
    </w:r>
    <w:r>
      <w:rPr>
        <w:noProof/>
      </w:rPr>
      <mc:AlternateContent>
        <mc:Choice Requires="wps">
          <w:drawing>
            <wp:anchor distT="0" distB="0" distL="114300" distR="114300" simplePos="0" relativeHeight="503216048" behindDoc="1" locked="0" layoutInCell="1" allowOverlap="1" wp14:anchorId="239CD88B" wp14:editId="532C0404">
              <wp:simplePos x="0" y="0"/>
              <wp:positionH relativeFrom="page">
                <wp:posOffset>8285480</wp:posOffset>
              </wp:positionH>
              <wp:positionV relativeFrom="page">
                <wp:posOffset>7044055</wp:posOffset>
              </wp:positionV>
              <wp:extent cx="803275" cy="245110"/>
              <wp:effectExtent l="0" t="0" r="0" b="0"/>
              <wp:wrapNone/>
              <wp:docPr id="178"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5C81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CD88B" id="_x0000_t202" coordsize="21600,21600" o:spt="202" path="m,l,21600r21600,l21600,xe">
              <v:stroke joinstyle="miter"/>
              <v:path gradientshapeok="t" o:connecttype="rect"/>
            </v:shapetype>
            <v:shape id="Text Box 170" o:spid="_x0000_s1131" type="#_x0000_t202" style="position:absolute;margin-left:652.4pt;margin-top:554.65pt;width:63.25pt;height:19.3pt;z-index:-10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MVe/D/uAQAAwQMAAA4AAAAAAAAAAAAAAAAALgIAAGRycy9l&#10;Mm9Eb2MueG1sUEsBAi0AFAAGAAgAAAAhAPOcBYnhAAAADwEAAA8AAAAAAAAAAAAAAAAASAQAAGRy&#10;cy9kb3ducmV2LnhtbFBLBQYAAAAABAAEAPMAAABWBQAAAAA=&#10;" filled="f" stroked="f">
              <v:textbox inset="0,0,0,0">
                <w:txbxContent>
                  <w:p w14:paraId="6535C81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072" behindDoc="1" locked="0" layoutInCell="1" allowOverlap="1" wp14:anchorId="5AA2FE25" wp14:editId="39FCB279">
              <wp:simplePos x="0" y="0"/>
              <wp:positionH relativeFrom="page">
                <wp:posOffset>9360535</wp:posOffset>
              </wp:positionH>
              <wp:positionV relativeFrom="page">
                <wp:posOffset>7047230</wp:posOffset>
              </wp:positionV>
              <wp:extent cx="215265" cy="228600"/>
              <wp:effectExtent l="0" t="0" r="0" b="1270"/>
              <wp:wrapNone/>
              <wp:docPr id="177"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7960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A2FE25" id="Text Box 169" o:spid="_x0000_s1132" type="#_x0000_t202" style="position:absolute;margin-left:737.05pt;margin-top:554.9pt;width:16.95pt;height:18pt;z-index:-100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" filled="f" stroked="f">
              <v:textbox inset="0,0,0,0">
                <w:txbxContent>
                  <w:p w14:paraId="25F7960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4</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85A06"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096" behindDoc="1" locked="0" layoutInCell="1" allowOverlap="1" wp14:anchorId="2E57AE6A" wp14:editId="74CAE5E8">
              <wp:simplePos x="0" y="0"/>
              <wp:positionH relativeFrom="page">
                <wp:posOffset>9204960</wp:posOffset>
              </wp:positionH>
              <wp:positionV relativeFrom="page">
                <wp:posOffset>6949440</wp:posOffset>
              </wp:positionV>
              <wp:extent cx="853440" cy="441960"/>
              <wp:effectExtent l="3810" t="0" r="0" b="0"/>
              <wp:wrapNone/>
              <wp:docPr id="176" name="Rectangle 168" title="Pag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4E32C3B" id="Rectangle 168" o:spid="_x0000_s1026" alt="Title: Page 15" style="position:absolute;margin-left:724.8pt;margin-top:547.2pt;width:67.2pt;height:34.8pt;z-index:-1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OdpzuA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6120" behindDoc="1" locked="0" layoutInCell="1" allowOverlap="1" wp14:anchorId="26E2E779" wp14:editId="69D6DFE7">
              <wp:simplePos x="0" y="0"/>
              <wp:positionH relativeFrom="page">
                <wp:posOffset>8285480</wp:posOffset>
              </wp:positionH>
              <wp:positionV relativeFrom="page">
                <wp:posOffset>7044055</wp:posOffset>
              </wp:positionV>
              <wp:extent cx="803275" cy="245110"/>
              <wp:effectExtent l="0" t="0" r="0" b="0"/>
              <wp:wrapNone/>
              <wp:docPr id="175"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AD099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2E779" id="_x0000_t202" coordsize="21600,21600" o:spt="202" path="m,l,21600r21600,l21600,xe">
              <v:stroke joinstyle="miter"/>
              <v:path gradientshapeok="t" o:connecttype="rect"/>
            </v:shapetype>
            <v:shape id="Text Box 167" o:spid="_x0000_s1133" type="#_x0000_t202" style="position:absolute;margin-left:652.4pt;margin-top:554.65pt;width:63.25pt;height:19.3pt;z-index:-100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MCqVebuAQAAwQMAAA4AAAAAAAAAAAAAAAAALgIAAGRycy9l&#10;Mm9Eb2MueG1sUEsBAi0AFAAGAAgAAAAhAPOcBYnhAAAADwEAAA8AAAAAAAAAAAAAAAAASAQAAGRy&#10;cy9kb3ducmV2LnhtbFBLBQYAAAAABAAEAPMAAABWBQAAAAA=&#10;" filled="f" stroked="f">
              <v:textbox inset="0,0,0,0">
                <w:txbxContent>
                  <w:p w14:paraId="19AD099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144" behindDoc="1" locked="0" layoutInCell="1" allowOverlap="1" wp14:anchorId="73587DAD" wp14:editId="24DA511B">
              <wp:simplePos x="0" y="0"/>
              <wp:positionH relativeFrom="page">
                <wp:posOffset>9360535</wp:posOffset>
              </wp:positionH>
              <wp:positionV relativeFrom="page">
                <wp:posOffset>7047230</wp:posOffset>
              </wp:positionV>
              <wp:extent cx="215265" cy="228600"/>
              <wp:effectExtent l="0" t="0" r="0" b="1270"/>
              <wp:wrapNone/>
              <wp:docPr id="174"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1453E"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87DAD" id="Text Box 166" o:spid="_x0000_s1134" type="#_x0000_t202" style="position:absolute;margin-left:737.05pt;margin-top:554.9pt;width:16.95pt;height:18pt;z-index:-10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M0vrie8BAADBAwAADgAAAAAAAAAAAAAAAAAuAgAAZHJz&#10;L2Uyb0RvYy54bWxQSwECLQAUAAYACAAAACEAvusG7uIAAAAPAQAADwAAAAAAAAAAAAAAAABJBAAA&#10;ZHJzL2Rvd25yZXYueG1sUEsFBgAAAAAEAAQA8wAAAFgFAAAAAA==&#10;" filled="f" stroked="f">
              <v:textbox inset="0,0,0,0">
                <w:txbxContent>
                  <w:p w14:paraId="3BC1453E"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5</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632EB"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168" behindDoc="1" locked="0" layoutInCell="1" allowOverlap="1" wp14:anchorId="66664B01" wp14:editId="7D58492A">
              <wp:simplePos x="0" y="0"/>
              <wp:positionH relativeFrom="page">
                <wp:posOffset>9204960</wp:posOffset>
              </wp:positionH>
              <wp:positionV relativeFrom="page">
                <wp:posOffset>6949440</wp:posOffset>
              </wp:positionV>
              <wp:extent cx="853440" cy="441960"/>
              <wp:effectExtent l="3810" t="0" r="0" b="0"/>
              <wp:wrapNone/>
              <wp:docPr id="173" name="Rectangle 165" title="Pag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571FE46" id="Rectangle 165" o:spid="_x0000_s1026" alt="Title: Page 16" style="position:absolute;margin-left:724.8pt;margin-top:547.2pt;width:67.2pt;height:34.8pt;z-index:-100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rAHRQA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6192" behindDoc="1" locked="0" layoutInCell="1" allowOverlap="1" wp14:anchorId="3EFBCE5D" wp14:editId="5D28943C">
              <wp:simplePos x="0" y="0"/>
              <wp:positionH relativeFrom="page">
                <wp:posOffset>8285480</wp:posOffset>
              </wp:positionH>
              <wp:positionV relativeFrom="page">
                <wp:posOffset>7044055</wp:posOffset>
              </wp:positionV>
              <wp:extent cx="803275" cy="245110"/>
              <wp:effectExtent l="0" t="0" r="0" b="0"/>
              <wp:wrapNone/>
              <wp:docPr id="172"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4DC10"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FBCE5D" id="_x0000_t202" coordsize="21600,21600" o:spt="202" path="m,l,21600r21600,l21600,xe">
              <v:stroke joinstyle="miter"/>
              <v:path gradientshapeok="t" o:connecttype="rect"/>
            </v:shapetype>
            <v:shape id="Text Box 164" o:spid="_x0000_s1135" type="#_x0000_t202" style="position:absolute;margin-left:652.4pt;margin-top:554.65pt;width:63.25pt;height:19.3pt;z-index:-10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C0bT6L7wEAAMEDAAAOAAAAAAAAAAAAAAAAAC4CAABkcnMv&#10;ZTJvRG9jLnhtbFBLAQItABQABgAIAAAAIQDznAWJ4QAAAA8BAAAPAAAAAAAAAAAAAAAAAEkEAABk&#10;cnMvZG93bnJldi54bWxQSwUGAAAAAAQABADzAAAAVwUAAAAA&#10;" filled="f" stroked="f">
              <v:textbox inset="0,0,0,0">
                <w:txbxContent>
                  <w:p w14:paraId="4EF4DC10"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216" behindDoc="1" locked="0" layoutInCell="1" allowOverlap="1" wp14:anchorId="78CBA274" wp14:editId="3724221E">
              <wp:simplePos x="0" y="0"/>
              <wp:positionH relativeFrom="page">
                <wp:posOffset>9360535</wp:posOffset>
              </wp:positionH>
              <wp:positionV relativeFrom="page">
                <wp:posOffset>7047230</wp:posOffset>
              </wp:positionV>
              <wp:extent cx="215265" cy="228600"/>
              <wp:effectExtent l="0" t="0" r="0" b="1270"/>
              <wp:wrapNone/>
              <wp:docPr id="171"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1F1B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BA274" id="Text Box 163" o:spid="_x0000_s1136" type="#_x0000_t202" style="position:absolute;margin-left:737.05pt;margin-top:554.9pt;width:16.95pt;height:18pt;z-index:-100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YhGFm+8BAADBAwAADgAAAAAAAAAAAAAAAAAuAgAAZHJz&#10;L2Uyb0RvYy54bWxQSwECLQAUAAYACAAAACEAvusG7uIAAAAPAQAADwAAAAAAAAAAAAAAAABJBAAA&#10;ZHJzL2Rvd25yZXYueG1sUEsFBgAAAAAEAAQA8wAAAFgFAAAAAA==&#10;" filled="f" stroked="f">
              <v:textbox inset="0,0,0,0">
                <w:txbxContent>
                  <w:p w14:paraId="1D31F1BC"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6</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DDD4B"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240" behindDoc="1" locked="0" layoutInCell="1" allowOverlap="1" wp14:anchorId="003DBAFC" wp14:editId="5B3B001B">
              <wp:simplePos x="0" y="0"/>
              <wp:positionH relativeFrom="page">
                <wp:posOffset>9204960</wp:posOffset>
              </wp:positionH>
              <wp:positionV relativeFrom="page">
                <wp:posOffset>6949440</wp:posOffset>
              </wp:positionV>
              <wp:extent cx="853440" cy="441960"/>
              <wp:effectExtent l="3810" t="0" r="0" b="0"/>
              <wp:wrapNone/>
              <wp:docPr id="170" name="Rectangle 162" title="Pag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20D7516" id="Rectangle 162" o:spid="_x0000_s1026" alt="Title: Page 17" style="position:absolute;margin-left:724.8pt;margin-top:547.2pt;width:67.2pt;height:34.8pt;z-index:-100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" fillcolor="#509d79" stroked="f">
              <w10:wrap anchorx="page" anchory="page"/>
            </v:rect>
          </w:pict>
        </mc:Fallback>
      </mc:AlternateContent>
    </w:r>
    <w:r>
      <w:rPr>
        <w:noProof/>
      </w:rPr>
      <mc:AlternateContent>
        <mc:Choice Requires="wps">
          <w:drawing>
            <wp:anchor distT="0" distB="0" distL="114300" distR="114300" simplePos="0" relativeHeight="503216264" behindDoc="1" locked="0" layoutInCell="1" allowOverlap="1" wp14:anchorId="017FEC3F" wp14:editId="2396E5FC">
              <wp:simplePos x="0" y="0"/>
              <wp:positionH relativeFrom="page">
                <wp:posOffset>8285480</wp:posOffset>
              </wp:positionH>
              <wp:positionV relativeFrom="page">
                <wp:posOffset>7044055</wp:posOffset>
              </wp:positionV>
              <wp:extent cx="803275" cy="245110"/>
              <wp:effectExtent l="0" t="0" r="0" b="0"/>
              <wp:wrapNone/>
              <wp:docPr id="169"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331E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7FEC3F" id="_x0000_t202" coordsize="21600,21600" o:spt="202" path="m,l,21600r21600,l21600,xe">
              <v:stroke joinstyle="miter"/>
              <v:path gradientshapeok="t" o:connecttype="rect"/>
            </v:shapetype>
            <v:shape id="Text Box 161" o:spid="_x0000_s1137" type="#_x0000_t202" style="position:absolute;margin-left:652.4pt;margin-top:554.65pt;width:63.25pt;height:19.3pt;z-index:-100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AvfkrC7wEAAMEDAAAOAAAAAAAAAAAAAAAAAC4CAABkcnMv&#10;ZTJvRG9jLnhtbFBLAQItABQABgAIAAAAIQDznAWJ4QAAAA8BAAAPAAAAAAAAAAAAAAAAAEkEAABk&#10;cnMvZG93bnJldi54bWxQSwUGAAAAAAQABADzAAAAVwUAAAAA&#10;" filled="f" stroked="f">
              <v:textbox inset="0,0,0,0">
                <w:txbxContent>
                  <w:p w14:paraId="27B331E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288" behindDoc="1" locked="0" layoutInCell="1" allowOverlap="1" wp14:anchorId="6F01B7C2" wp14:editId="1C58A184">
              <wp:simplePos x="0" y="0"/>
              <wp:positionH relativeFrom="page">
                <wp:posOffset>9360535</wp:posOffset>
              </wp:positionH>
              <wp:positionV relativeFrom="page">
                <wp:posOffset>7047230</wp:posOffset>
              </wp:positionV>
              <wp:extent cx="215265" cy="228600"/>
              <wp:effectExtent l="0" t="0" r="0" b="1270"/>
              <wp:wrapNone/>
              <wp:docPr id="168" name="Text Box 160" descr="Pag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F39B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1B7C2" id="Text Box 160" o:spid="_x0000_s1138" type="#_x0000_t202" alt="Page 17" style="position:absolute;margin-left:737.05pt;margin-top:554.9pt;width:16.95pt;height:18pt;z-index:-1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" filled="f" stroked="f">
              <v:textbox inset="0,0,0,0">
                <w:txbxContent>
                  <w:p w14:paraId="073F39B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7</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4E85" w14:textId="77777777" w:rsidR="00734200" w:rsidRDefault="00734200">
    <w:pPr>
      <w:pStyle w:val="BodyText"/>
      <w:spacing w:line="14" w:lineRule="auto"/>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90B36"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312" behindDoc="1" locked="0" layoutInCell="1" allowOverlap="1" wp14:anchorId="292400D0" wp14:editId="653FEC73">
              <wp:simplePos x="0" y="0"/>
              <wp:positionH relativeFrom="page">
                <wp:posOffset>9204960</wp:posOffset>
              </wp:positionH>
              <wp:positionV relativeFrom="page">
                <wp:posOffset>6949440</wp:posOffset>
              </wp:positionV>
              <wp:extent cx="853440" cy="441960"/>
              <wp:effectExtent l="3810" t="0" r="0" b="0"/>
              <wp:wrapNone/>
              <wp:docPr id="167" name="Rectangle 159" title="Pag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9793CB7" id="Rectangle 159" o:spid="_x0000_s1026" alt="Title: Page 19" style="position:absolute;margin-left:724.8pt;margin-top:547.2pt;width:67.2pt;height:34.8pt;z-index:-100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" fillcolor="#509d79" stroked="f">
              <w10:wrap anchorx="page" anchory="page"/>
            </v:rect>
          </w:pict>
        </mc:Fallback>
      </mc:AlternateContent>
    </w:r>
    <w:r>
      <w:rPr>
        <w:noProof/>
      </w:rPr>
      <mc:AlternateContent>
        <mc:Choice Requires="wps">
          <w:drawing>
            <wp:anchor distT="0" distB="0" distL="114300" distR="114300" simplePos="0" relativeHeight="503216336" behindDoc="1" locked="0" layoutInCell="1" allowOverlap="1" wp14:anchorId="605EDD27" wp14:editId="32571828">
              <wp:simplePos x="0" y="0"/>
              <wp:positionH relativeFrom="page">
                <wp:posOffset>8285480</wp:posOffset>
              </wp:positionH>
              <wp:positionV relativeFrom="page">
                <wp:posOffset>7044055</wp:posOffset>
              </wp:positionV>
              <wp:extent cx="803275" cy="245110"/>
              <wp:effectExtent l="0" t="0" r="0" b="0"/>
              <wp:wrapNone/>
              <wp:docPr id="166"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6F4C9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5EDD27" id="_x0000_t202" coordsize="21600,21600" o:spt="202" path="m,l,21600r21600,l21600,xe">
              <v:stroke joinstyle="miter"/>
              <v:path gradientshapeok="t" o:connecttype="rect"/>
            </v:shapetype>
            <v:shape id="Text Box 158" o:spid="_x0000_s1139" type="#_x0000_t202" style="position:absolute;margin-left:652.4pt;margin-top:554.65pt;width:63.25pt;height:19.3pt;z-index:-10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AW4ih57wEAAMEDAAAOAAAAAAAAAAAAAAAAAC4CAABkcnMv&#10;ZTJvRG9jLnhtbFBLAQItABQABgAIAAAAIQDznAWJ4QAAAA8BAAAPAAAAAAAAAAAAAAAAAEkEAABk&#10;cnMvZG93bnJldi54bWxQSwUGAAAAAAQABADzAAAAVwUAAAAA&#10;" filled="f" stroked="f">
              <v:textbox inset="0,0,0,0">
                <w:txbxContent>
                  <w:p w14:paraId="5A6F4C9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360" behindDoc="1" locked="0" layoutInCell="1" allowOverlap="1" wp14:anchorId="52467B17" wp14:editId="74ED02E9">
              <wp:simplePos x="0" y="0"/>
              <wp:positionH relativeFrom="page">
                <wp:posOffset>9360535</wp:posOffset>
              </wp:positionH>
              <wp:positionV relativeFrom="page">
                <wp:posOffset>7047230</wp:posOffset>
              </wp:positionV>
              <wp:extent cx="215265" cy="228600"/>
              <wp:effectExtent l="0" t="0" r="0" b="1270"/>
              <wp:wrapNone/>
              <wp:docPr id="165"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5930B"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67B17" id="Text Box 157" o:spid="_x0000_s1140" type="#_x0000_t202" style="position:absolute;margin-left:737.05pt;margin-top:554.9pt;width:16.95pt;height:18pt;z-index:-100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ESQbPDtAQAAwQMAAA4AAAAAAAAAAAAAAAAALgIAAGRycy9l&#10;Mm9Eb2MueG1sUEsBAi0AFAAGAAgAAAAhAL7rBu7iAAAADwEAAA8AAAAAAAAAAAAAAAAARwQAAGRy&#10;cy9kb3ducmV2LnhtbFBLBQYAAAAABAAEAPMAAABWBQAAAAA=&#10;" filled="f" stroked="f">
              <v:textbox inset="0,0,0,0">
                <w:txbxContent>
                  <w:p w14:paraId="16E5930B"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9</w:t>
                    </w:r>
                    <w: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3FF45"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384" behindDoc="1" locked="0" layoutInCell="1" allowOverlap="1" wp14:anchorId="43959184" wp14:editId="5BFC4BF2">
              <wp:simplePos x="0" y="0"/>
              <wp:positionH relativeFrom="page">
                <wp:posOffset>9204960</wp:posOffset>
              </wp:positionH>
              <wp:positionV relativeFrom="page">
                <wp:posOffset>6949440</wp:posOffset>
              </wp:positionV>
              <wp:extent cx="853440" cy="441960"/>
              <wp:effectExtent l="3810" t="0" r="0" b="0"/>
              <wp:wrapNone/>
              <wp:docPr id="164" name="Rectangle 156" title="Pag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34D419D" id="Rectangle 156" o:spid="_x0000_s1026" alt="Title: Page 20" style="position:absolute;margin-left:724.8pt;margin-top:547.2pt;width:67.2pt;height:34.8pt;z-index:-10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u0RfA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6408" behindDoc="1" locked="0" layoutInCell="1" allowOverlap="1" wp14:anchorId="78FA5854" wp14:editId="371B916B">
              <wp:simplePos x="0" y="0"/>
              <wp:positionH relativeFrom="page">
                <wp:posOffset>8285480</wp:posOffset>
              </wp:positionH>
              <wp:positionV relativeFrom="page">
                <wp:posOffset>7044055</wp:posOffset>
              </wp:positionV>
              <wp:extent cx="803275" cy="245110"/>
              <wp:effectExtent l="0" t="0" r="0" b="0"/>
              <wp:wrapNone/>
              <wp:docPr id="163"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B172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FA5854" id="_x0000_t202" coordsize="21600,21600" o:spt="202" path="m,l,21600r21600,l21600,xe">
              <v:stroke joinstyle="miter"/>
              <v:path gradientshapeok="t" o:connecttype="rect"/>
            </v:shapetype>
            <v:shape id="Text Box 155" o:spid="_x0000_s1141" type="#_x0000_t202" style="position:absolute;margin-left:652.4pt;margin-top:554.65pt;width:63.25pt;height:19.3pt;z-index:-100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DDtrny7wEAAMEDAAAOAAAAAAAAAAAAAAAAAC4CAABkcnMv&#10;ZTJvRG9jLnhtbFBLAQItABQABgAIAAAAIQDznAWJ4QAAAA8BAAAPAAAAAAAAAAAAAAAAAEkEAABk&#10;cnMvZG93bnJldi54bWxQSwUGAAAAAAQABADzAAAAVwUAAAAA&#10;" filled="f" stroked="f">
              <v:textbox inset="0,0,0,0">
                <w:txbxContent>
                  <w:p w14:paraId="37CB172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432" behindDoc="1" locked="0" layoutInCell="1" allowOverlap="1" wp14:anchorId="37A675F0" wp14:editId="08073748">
              <wp:simplePos x="0" y="0"/>
              <wp:positionH relativeFrom="page">
                <wp:posOffset>9360535</wp:posOffset>
              </wp:positionH>
              <wp:positionV relativeFrom="page">
                <wp:posOffset>7047230</wp:posOffset>
              </wp:positionV>
              <wp:extent cx="215265" cy="228600"/>
              <wp:effectExtent l="0" t="0" r="0" b="1270"/>
              <wp:wrapNone/>
              <wp:docPr id="162"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D80F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A675F0" id="Text Box 154" o:spid="_x0000_s1142" type="#_x0000_t202" style="position:absolute;margin-left:737.05pt;margin-top:554.9pt;width:16.95pt;height:18pt;z-index:-10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" filled="f" stroked="f">
              <v:textbox inset="0,0,0,0">
                <w:txbxContent>
                  <w:p w14:paraId="433D80F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0</w:t>
                    </w:r>
                    <w: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72B3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456" behindDoc="1" locked="0" layoutInCell="1" allowOverlap="1" wp14:anchorId="17E07663" wp14:editId="192A7468">
              <wp:simplePos x="0" y="0"/>
              <wp:positionH relativeFrom="page">
                <wp:posOffset>9204960</wp:posOffset>
              </wp:positionH>
              <wp:positionV relativeFrom="page">
                <wp:posOffset>6949440</wp:posOffset>
              </wp:positionV>
              <wp:extent cx="853440" cy="441960"/>
              <wp:effectExtent l="3810" t="0" r="0" b="0"/>
              <wp:wrapNone/>
              <wp:docPr id="161" name="Rectangle 153" title="Pag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20B6CC9" id="Rectangle 153" o:spid="_x0000_s1026" alt="Title: Page 21" style="position:absolute;margin-left:724.8pt;margin-top:547.2pt;width:67.2pt;height:34.8pt;z-index:-100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IYcxgc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6480" behindDoc="1" locked="0" layoutInCell="1" allowOverlap="1" wp14:anchorId="0CC0755A" wp14:editId="4E62C0AE">
              <wp:simplePos x="0" y="0"/>
              <wp:positionH relativeFrom="page">
                <wp:posOffset>8285480</wp:posOffset>
              </wp:positionH>
              <wp:positionV relativeFrom="page">
                <wp:posOffset>7044055</wp:posOffset>
              </wp:positionV>
              <wp:extent cx="803275" cy="245110"/>
              <wp:effectExtent l="0" t="0" r="0" b="0"/>
              <wp:wrapNone/>
              <wp:docPr id="160"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3EB74"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0755A" id="_x0000_t202" coordsize="21600,21600" o:spt="202" path="m,l,21600r21600,l21600,xe">
              <v:stroke joinstyle="miter"/>
              <v:path gradientshapeok="t" o:connecttype="rect"/>
            </v:shapetype>
            <v:shape id="Text Box 152" o:spid="_x0000_s1143" type="#_x0000_t202" style="position:absolute;margin-left:652.4pt;margin-top:554.65pt;width:63.25pt;height:19.3pt;z-index:-10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BWJJSM7wEAAMEDAAAOAAAAAAAAAAAAAAAAAC4CAABkcnMv&#10;ZTJvRG9jLnhtbFBLAQItABQABgAIAAAAIQDznAWJ4QAAAA8BAAAPAAAAAAAAAAAAAAAAAEkEAABk&#10;cnMvZG93bnJldi54bWxQSwUGAAAAAAQABADzAAAAVwUAAAAA&#10;" filled="f" stroked="f">
              <v:textbox inset="0,0,0,0">
                <w:txbxContent>
                  <w:p w14:paraId="0C23EB74"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504" behindDoc="1" locked="0" layoutInCell="1" allowOverlap="1" wp14:anchorId="3D86BBE3" wp14:editId="74E2C3C9">
              <wp:simplePos x="0" y="0"/>
              <wp:positionH relativeFrom="page">
                <wp:posOffset>9360535</wp:posOffset>
              </wp:positionH>
              <wp:positionV relativeFrom="page">
                <wp:posOffset>7047230</wp:posOffset>
              </wp:positionV>
              <wp:extent cx="215265" cy="228600"/>
              <wp:effectExtent l="0" t="0" r="0" b="1270"/>
              <wp:wrapNone/>
              <wp:docPr id="159"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D7043"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86BBE3" id="Text Box 151" o:spid="_x0000_s1144" type="#_x0000_t202" style="position:absolute;margin-left:737.05pt;margin-top:554.9pt;width:16.95pt;height:18pt;z-index:-99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" filled="f" stroked="f">
              <v:textbox inset="0,0,0,0">
                <w:txbxContent>
                  <w:p w14:paraId="4CBD7043"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D8A9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352" behindDoc="1" locked="0" layoutInCell="1" allowOverlap="1" wp14:anchorId="4FAFFB0B" wp14:editId="2D3EAAF1">
              <wp:simplePos x="0" y="0"/>
              <wp:positionH relativeFrom="page">
                <wp:posOffset>9204960</wp:posOffset>
              </wp:positionH>
              <wp:positionV relativeFrom="page">
                <wp:posOffset>6949440</wp:posOffset>
              </wp:positionV>
              <wp:extent cx="853440" cy="441960"/>
              <wp:effectExtent l="3810" t="0" r="0" b="0"/>
              <wp:wrapNone/>
              <wp:docPr id="207" name="Rectangle 199" title="Pag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4EE1FF0" id="Rectangle 199" o:spid="_x0000_s1026" alt="Title: Page 4" style="position:absolute;margin-left:724.8pt;margin-top:547.2pt;width:67.2pt;height:34.8pt;z-index:-101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LjYbCELAgAA&#10;7Q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5376" behindDoc="1" locked="0" layoutInCell="1" allowOverlap="1" wp14:anchorId="5830A023" wp14:editId="5C7C4E95">
              <wp:simplePos x="0" y="0"/>
              <wp:positionH relativeFrom="page">
                <wp:posOffset>8285480</wp:posOffset>
              </wp:positionH>
              <wp:positionV relativeFrom="page">
                <wp:posOffset>7044055</wp:posOffset>
              </wp:positionV>
              <wp:extent cx="803275" cy="245110"/>
              <wp:effectExtent l="0" t="0" r="0" b="0"/>
              <wp:wrapNone/>
              <wp:docPr id="206"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4376B"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0A023" id="_x0000_t202" coordsize="21600,21600" o:spt="202" path="m,l,21600r21600,l21600,xe">
              <v:stroke joinstyle="miter"/>
              <v:path gradientshapeok="t" o:connecttype="rect"/>
            </v:shapetype>
            <v:shape id="Text Box 198" o:spid="_x0000_s1112" type="#_x0000_t202" style="position:absolute;margin-left:652.4pt;margin-top:554.65pt;width:63.25pt;height:19.3pt;z-index:-10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JUGSR7uAQAAwAMAAA4AAAAAAAAAAAAAAAAALgIAAGRycy9l&#10;Mm9Eb2MueG1sUEsBAi0AFAAGAAgAAAAhAPOcBYnhAAAADwEAAA8AAAAAAAAAAAAAAAAASAQAAGRy&#10;cy9kb3ducmV2LnhtbFBLBQYAAAAABAAEAPMAAABWBQAAAAA=&#10;" filled="f" stroked="f">
              <v:textbox inset="0,0,0,0">
                <w:txbxContent>
                  <w:p w14:paraId="3984376B"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400" behindDoc="1" locked="0" layoutInCell="1" allowOverlap="1" wp14:anchorId="27DF8B3D" wp14:editId="45ED6639">
              <wp:simplePos x="0" y="0"/>
              <wp:positionH relativeFrom="page">
                <wp:posOffset>9401175</wp:posOffset>
              </wp:positionH>
              <wp:positionV relativeFrom="page">
                <wp:posOffset>7047230</wp:posOffset>
              </wp:positionV>
              <wp:extent cx="133350" cy="228600"/>
              <wp:effectExtent l="0" t="0" r="0" b="1270"/>
              <wp:wrapNone/>
              <wp:docPr id="205"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B2192"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F8B3D" id="Text Box 197" o:spid="_x0000_s1113" type="#_x0000_t202" style="position:absolute;margin-left:740.25pt;margin-top:554.9pt;width:10.5pt;height:18pt;z-index:-101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" filled="f" stroked="f">
              <v:textbox inset="0,0,0,0">
                <w:txbxContent>
                  <w:p w14:paraId="0C8B2192"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4</w:t>
                    </w:r>
                    <w:r>
                      <w:fldChar w:fldCharType="end"/>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3980D"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528" behindDoc="1" locked="0" layoutInCell="1" allowOverlap="1" wp14:anchorId="3A7DEB6F" wp14:editId="0BBDCD15">
              <wp:simplePos x="0" y="0"/>
              <wp:positionH relativeFrom="page">
                <wp:posOffset>9204960</wp:posOffset>
              </wp:positionH>
              <wp:positionV relativeFrom="page">
                <wp:posOffset>6949440</wp:posOffset>
              </wp:positionV>
              <wp:extent cx="853440" cy="441960"/>
              <wp:effectExtent l="3810" t="0" r="0" b="0"/>
              <wp:wrapNone/>
              <wp:docPr id="158" name="Rectangle 150" title="Pag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CC8816F" id="Rectangle 150" o:spid="_x0000_s1026" alt="Title: Page 22" style="position:absolute;margin-left:724.8pt;margin-top:547.2pt;width:67.2pt;height:34.8pt;z-index:-9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Tyz/fA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6552" behindDoc="1" locked="0" layoutInCell="1" allowOverlap="1" wp14:anchorId="0B71443F" wp14:editId="1353DF69">
              <wp:simplePos x="0" y="0"/>
              <wp:positionH relativeFrom="page">
                <wp:posOffset>8285480</wp:posOffset>
              </wp:positionH>
              <wp:positionV relativeFrom="page">
                <wp:posOffset>7044055</wp:posOffset>
              </wp:positionV>
              <wp:extent cx="803275" cy="245110"/>
              <wp:effectExtent l="0" t="0" r="0" b="0"/>
              <wp:wrapNone/>
              <wp:docPr id="157"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8FE0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71443F" id="_x0000_t202" coordsize="21600,21600" o:spt="202" path="m,l,21600r21600,l21600,xe">
              <v:stroke joinstyle="miter"/>
              <v:path gradientshapeok="t" o:connecttype="rect"/>
            </v:shapetype>
            <v:shape id="Text Box 149" o:spid="_x0000_s1145" type="#_x0000_t202" style="position:absolute;margin-left:652.4pt;margin-top:554.65pt;width:63.25pt;height:19.3pt;z-index:-99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" filled="f" stroked="f">
              <v:textbox inset="0,0,0,0">
                <w:txbxContent>
                  <w:p w14:paraId="0458FE02"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576" behindDoc="1" locked="0" layoutInCell="1" allowOverlap="1" wp14:anchorId="13AE6D4E" wp14:editId="25A3F89E">
              <wp:simplePos x="0" y="0"/>
              <wp:positionH relativeFrom="page">
                <wp:posOffset>9360535</wp:posOffset>
              </wp:positionH>
              <wp:positionV relativeFrom="page">
                <wp:posOffset>7047230</wp:posOffset>
              </wp:positionV>
              <wp:extent cx="215265" cy="228600"/>
              <wp:effectExtent l="0" t="0" r="0" b="1270"/>
              <wp:wrapNone/>
              <wp:docPr id="156"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D4AD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E6D4E" id="Text Box 148" o:spid="_x0000_s1146" type="#_x0000_t202" style="position:absolute;margin-left:737.05pt;margin-top:554.9pt;width:16.95pt;height:18pt;z-index:-9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sdNCAO8BAADBAwAADgAAAAAAAAAAAAAAAAAuAgAAZHJz&#10;L2Uyb0RvYy54bWxQSwECLQAUAAYACAAAACEAvusG7uIAAAAPAQAADwAAAAAAAAAAAAAAAABJBAAA&#10;ZHJzL2Rvd25yZXYueG1sUEsFBgAAAAAEAAQA8wAAAFgFAAAAAA==&#10;" filled="f" stroked="f">
              <v:textbox inset="0,0,0,0">
                <w:txbxContent>
                  <w:p w14:paraId="7C2D4AD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2</w:t>
                    </w:r>
                    <w: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7B2B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600" behindDoc="1" locked="0" layoutInCell="1" allowOverlap="1" wp14:anchorId="1E85907B" wp14:editId="05047250">
              <wp:simplePos x="0" y="0"/>
              <wp:positionH relativeFrom="page">
                <wp:posOffset>9204960</wp:posOffset>
              </wp:positionH>
              <wp:positionV relativeFrom="page">
                <wp:posOffset>6949440</wp:posOffset>
              </wp:positionV>
              <wp:extent cx="853440" cy="441960"/>
              <wp:effectExtent l="3810" t="0" r="0" b="0"/>
              <wp:wrapNone/>
              <wp:docPr id="155" name="Rectangle 147" title="Pag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D51CC50" id="Rectangle 147" o:spid="_x0000_s1026" alt="Title: Page 23" style="position:absolute;margin-left:724.8pt;margin-top:547.2pt;width:67.2pt;height:34.8pt;z-index:-99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IDCL3g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6624" behindDoc="1" locked="0" layoutInCell="1" allowOverlap="1" wp14:anchorId="16A22050" wp14:editId="64BE47D8">
              <wp:simplePos x="0" y="0"/>
              <wp:positionH relativeFrom="page">
                <wp:posOffset>8285480</wp:posOffset>
              </wp:positionH>
              <wp:positionV relativeFrom="page">
                <wp:posOffset>7044055</wp:posOffset>
              </wp:positionV>
              <wp:extent cx="803275" cy="245110"/>
              <wp:effectExtent l="0" t="0" r="0" b="0"/>
              <wp:wrapNone/>
              <wp:docPr id="154"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39A49"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A22050" id="_x0000_t202" coordsize="21600,21600" o:spt="202" path="m,l,21600r21600,l21600,xe">
              <v:stroke joinstyle="miter"/>
              <v:path gradientshapeok="t" o:connecttype="rect"/>
            </v:shapetype>
            <v:shape id="Text Box 146" o:spid="_x0000_s1147" type="#_x0000_t202" style="position:absolute;margin-left:652.4pt;margin-top:554.65pt;width:63.25pt;height:19.3pt;z-index:-9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" filled="f" stroked="f">
              <v:textbox inset="0,0,0,0">
                <w:txbxContent>
                  <w:p w14:paraId="34B39A49"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6648" behindDoc="1" locked="0" layoutInCell="1" allowOverlap="1" wp14:anchorId="72D71ECE" wp14:editId="41C5AFE9">
              <wp:simplePos x="0" y="0"/>
              <wp:positionH relativeFrom="page">
                <wp:posOffset>9360535</wp:posOffset>
              </wp:positionH>
              <wp:positionV relativeFrom="page">
                <wp:posOffset>7047230</wp:posOffset>
              </wp:positionV>
              <wp:extent cx="215265" cy="228600"/>
              <wp:effectExtent l="0" t="0" r="0" b="1270"/>
              <wp:wrapNone/>
              <wp:docPr id="153"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0E71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71ECE" id="Text Box 145" o:spid="_x0000_s1148" type="#_x0000_t202" style="position:absolute;margin-left:737.05pt;margin-top:554.9pt;width:16.95pt;height:18pt;z-index:-99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S+Zh/+8BAADBAwAADgAAAAAAAAAAAAAAAAAuAgAAZHJz&#10;L2Uyb0RvYy54bWxQSwECLQAUAAYACAAAACEAvusG7uIAAAAPAQAADwAAAAAAAAAAAAAAAABJBAAA&#10;ZHJzL2Rvd25yZXYueG1sUEsFBgAAAAAEAAQA8wAAAFgFAAAAAA==&#10;" filled="f" stroked="f">
              <v:textbox inset="0,0,0,0">
                <w:txbxContent>
                  <w:p w14:paraId="5A70E71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3</w:t>
                    </w:r>
                    <w:r>
                      <w:fldChar w:fldCharType="end"/>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9867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672" behindDoc="1" locked="0" layoutInCell="1" allowOverlap="1" wp14:anchorId="57FA46D9" wp14:editId="377CDE6E">
              <wp:simplePos x="0" y="0"/>
              <wp:positionH relativeFrom="page">
                <wp:posOffset>9204960</wp:posOffset>
              </wp:positionH>
              <wp:positionV relativeFrom="page">
                <wp:posOffset>6949440</wp:posOffset>
              </wp:positionV>
              <wp:extent cx="853440" cy="441960"/>
              <wp:effectExtent l="3810" t="0" r="0" b="0"/>
              <wp:wrapNone/>
              <wp:docPr id="152" name="Rectangle 144" title="Pag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3A0B6C9" id="Rectangle 144" o:spid="_x0000_s1026" alt="Title: Page 24" style="position:absolute;margin-left:724.8pt;margin-top:547.2pt;width:67.2pt;height:34.8pt;z-index:-9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FTu3QI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6696" behindDoc="1" locked="0" layoutInCell="1" allowOverlap="1" wp14:anchorId="4C6DF581" wp14:editId="31704402">
              <wp:simplePos x="0" y="0"/>
              <wp:positionH relativeFrom="page">
                <wp:posOffset>7411085</wp:posOffset>
              </wp:positionH>
              <wp:positionV relativeFrom="page">
                <wp:posOffset>7044055</wp:posOffset>
              </wp:positionV>
              <wp:extent cx="1678305" cy="245110"/>
              <wp:effectExtent l="635" t="0" r="0" b="0"/>
              <wp:wrapNone/>
              <wp:docPr id="151"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30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6C96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DF581" id="_x0000_t202" coordsize="21600,21600" o:spt="202" path="m,l,21600r21600,l21600,xe">
              <v:stroke joinstyle="miter"/>
              <v:path gradientshapeok="t" o:connecttype="rect"/>
            </v:shapetype>
            <v:shape id="Text Box 143" o:spid="_x0000_s1149" type="#_x0000_t202" style="position:absolute;margin-left:583.55pt;margin-top:554.65pt;width:132.15pt;height:19.3pt;z-index:-99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" filled="f" stroked="f">
              <v:textbox inset="0,0,0,0">
                <w:txbxContent>
                  <w:p w14:paraId="1726C966"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v:textbox>
              <w10:wrap anchorx="page" anchory="page"/>
            </v:shape>
          </w:pict>
        </mc:Fallback>
      </mc:AlternateContent>
    </w:r>
    <w:r>
      <w:rPr>
        <w:noProof/>
      </w:rPr>
      <mc:AlternateContent>
        <mc:Choice Requires="wps">
          <w:drawing>
            <wp:anchor distT="0" distB="0" distL="114300" distR="114300" simplePos="0" relativeHeight="503216720" behindDoc="1" locked="0" layoutInCell="1" allowOverlap="1" wp14:anchorId="3AEDDB04" wp14:editId="51F7FD92">
              <wp:simplePos x="0" y="0"/>
              <wp:positionH relativeFrom="page">
                <wp:posOffset>9360535</wp:posOffset>
              </wp:positionH>
              <wp:positionV relativeFrom="page">
                <wp:posOffset>7047230</wp:posOffset>
              </wp:positionV>
              <wp:extent cx="215265" cy="228600"/>
              <wp:effectExtent l="0" t="0" r="0" b="1270"/>
              <wp:wrapNone/>
              <wp:docPr id="150"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FE62D"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DDB04" id="Text Box 142" o:spid="_x0000_s1150" type="#_x0000_t202" style="position:absolute;margin-left:737.05pt;margin-top:554.9pt;width:16.95pt;height:18pt;z-index:-99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P7yHo/tAQAAwQMAAA4AAAAAAAAAAAAAAAAALgIAAGRycy9l&#10;Mm9Eb2MueG1sUEsBAi0AFAAGAAgAAAAhAL7rBu7iAAAADwEAAA8AAAAAAAAAAAAAAAAARwQAAGRy&#10;cy9kb3ducmV2LnhtbFBLBQYAAAAABAAEAPMAAABWBQAAAAA=&#10;" filled="f" stroked="f">
              <v:textbox inset="0,0,0,0">
                <w:txbxContent>
                  <w:p w14:paraId="662FE62D"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4</w:t>
                    </w:r>
                    <w:r>
                      <w:fldChar w:fldCharType="end"/>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5CA22"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744" behindDoc="1" locked="0" layoutInCell="1" allowOverlap="1" wp14:anchorId="31C7B111" wp14:editId="54E0A9A6">
              <wp:simplePos x="0" y="0"/>
              <wp:positionH relativeFrom="page">
                <wp:posOffset>9204960</wp:posOffset>
              </wp:positionH>
              <wp:positionV relativeFrom="page">
                <wp:posOffset>6949440</wp:posOffset>
              </wp:positionV>
              <wp:extent cx="853440" cy="441960"/>
              <wp:effectExtent l="3810" t="0" r="0" b="0"/>
              <wp:wrapNone/>
              <wp:docPr id="149" name="Rectangle 141" title="Pag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0AED70A" id="Rectangle 141" o:spid="_x0000_s1026" alt="Title: Page 25" style="position:absolute;margin-left:724.8pt;margin-top:547.2pt;width:67.2pt;height:34.8pt;z-index:-99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qxJSPg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6768" behindDoc="1" locked="0" layoutInCell="1" allowOverlap="1" wp14:anchorId="49D9224A" wp14:editId="2A055AAF">
              <wp:simplePos x="0" y="0"/>
              <wp:positionH relativeFrom="page">
                <wp:posOffset>7411085</wp:posOffset>
              </wp:positionH>
              <wp:positionV relativeFrom="page">
                <wp:posOffset>7044055</wp:posOffset>
              </wp:positionV>
              <wp:extent cx="1678305" cy="245110"/>
              <wp:effectExtent l="635" t="0" r="0" b="0"/>
              <wp:wrapNone/>
              <wp:docPr id="148"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30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A04F5"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9224A" id="_x0000_t202" coordsize="21600,21600" o:spt="202" path="m,l,21600r21600,l21600,xe">
              <v:stroke joinstyle="miter"/>
              <v:path gradientshapeok="t" o:connecttype="rect"/>
            </v:shapetype>
            <v:shape id="Text Box 140" o:spid="_x0000_s1151" type="#_x0000_t202" style="position:absolute;margin-left:583.55pt;margin-top:554.65pt;width:132.15pt;height:19.3pt;z-index:-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" filled="f" stroked="f">
              <v:textbox inset="0,0,0,0">
                <w:txbxContent>
                  <w:p w14:paraId="0D3A04F5"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v:textbox>
              <w10:wrap anchorx="page" anchory="page"/>
            </v:shape>
          </w:pict>
        </mc:Fallback>
      </mc:AlternateContent>
    </w:r>
    <w:r>
      <w:rPr>
        <w:noProof/>
      </w:rPr>
      <mc:AlternateContent>
        <mc:Choice Requires="wps">
          <w:drawing>
            <wp:anchor distT="0" distB="0" distL="114300" distR="114300" simplePos="0" relativeHeight="503216792" behindDoc="1" locked="0" layoutInCell="1" allowOverlap="1" wp14:anchorId="2A74B156" wp14:editId="59C3E7D6">
              <wp:simplePos x="0" y="0"/>
              <wp:positionH relativeFrom="page">
                <wp:posOffset>9360535</wp:posOffset>
              </wp:positionH>
              <wp:positionV relativeFrom="page">
                <wp:posOffset>7047230</wp:posOffset>
              </wp:positionV>
              <wp:extent cx="215265" cy="228600"/>
              <wp:effectExtent l="0" t="0" r="0" b="1270"/>
              <wp:wrapNone/>
              <wp:docPr id="14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EED9A"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74B156" id="Text Box 139" o:spid="_x0000_s1152" type="#_x0000_t202" style="position:absolute;margin-left:737.05pt;margin-top:554.9pt;width:16.95pt;height:18pt;z-index:-99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YRCJtO8BAADBAwAADgAAAAAAAAAAAAAAAAAuAgAAZHJz&#10;L2Uyb0RvYy54bWxQSwECLQAUAAYACAAAACEAvusG7uIAAAAPAQAADwAAAAAAAAAAAAAAAABJBAAA&#10;ZHJzL2Rvd25yZXYueG1sUEsFBgAAAAAEAAQA8wAAAFgFAAAAAA==&#10;" filled="f" stroked="f">
              <v:textbox inset="0,0,0,0">
                <w:txbxContent>
                  <w:p w14:paraId="04AEED9A"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5</w:t>
                    </w:r>
                    <w:r>
                      <w:fldChar w:fldCharType="end"/>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F9B77"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816" behindDoc="1" locked="0" layoutInCell="1" allowOverlap="1" wp14:anchorId="4BA1F467" wp14:editId="1F29F055">
              <wp:simplePos x="0" y="0"/>
              <wp:positionH relativeFrom="page">
                <wp:posOffset>9204960</wp:posOffset>
              </wp:positionH>
              <wp:positionV relativeFrom="page">
                <wp:posOffset>6949440</wp:posOffset>
              </wp:positionV>
              <wp:extent cx="853440" cy="441960"/>
              <wp:effectExtent l="3810" t="0" r="0" b="0"/>
              <wp:wrapNone/>
              <wp:docPr id="146" name="Rectangle 138" title="Pag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C9D4CC8" id="Rectangle 138" o:spid="_x0000_s1026" alt="Title: Page 26" style="position:absolute;margin-left:724.8pt;margin-top:547.2pt;width:67.2pt;height:34.8pt;z-index:-9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KHVsgI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6840" behindDoc="1" locked="0" layoutInCell="1" allowOverlap="1" wp14:anchorId="26F5A959" wp14:editId="25EBB8D7">
              <wp:simplePos x="0" y="0"/>
              <wp:positionH relativeFrom="page">
                <wp:posOffset>7411085</wp:posOffset>
              </wp:positionH>
              <wp:positionV relativeFrom="page">
                <wp:posOffset>7044055</wp:posOffset>
              </wp:positionV>
              <wp:extent cx="1678305" cy="245110"/>
              <wp:effectExtent l="635" t="0" r="0" b="0"/>
              <wp:wrapNone/>
              <wp:docPr id="145" name="Text Box 137" descr="TFM Toolkit Appendi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30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D20A5"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F5A959" id="_x0000_t202" coordsize="21600,21600" o:spt="202" path="m,l,21600r21600,l21600,xe">
              <v:stroke joinstyle="miter"/>
              <v:path gradientshapeok="t" o:connecttype="rect"/>
            </v:shapetype>
            <v:shape id="Text Box 137" o:spid="_x0000_s1153" type="#_x0000_t202" alt="TFM Toolkit Appendix" style="position:absolute;margin-left:583.55pt;margin-top:554.65pt;width:132.15pt;height:19.3pt;z-index:-99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" filled="f" stroked="f">
              <v:textbox inset="0,0,0,0">
                <w:txbxContent>
                  <w:p w14:paraId="6BFD20A5"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v:textbox>
              <w10:wrap anchorx="page" anchory="page"/>
            </v:shape>
          </w:pict>
        </mc:Fallback>
      </mc:AlternateContent>
    </w:r>
    <w:r>
      <w:rPr>
        <w:noProof/>
      </w:rPr>
      <mc:AlternateContent>
        <mc:Choice Requires="wps">
          <w:drawing>
            <wp:anchor distT="0" distB="0" distL="114300" distR="114300" simplePos="0" relativeHeight="503216864" behindDoc="1" locked="0" layoutInCell="1" allowOverlap="1" wp14:anchorId="5FF94633" wp14:editId="79070DB5">
              <wp:simplePos x="0" y="0"/>
              <wp:positionH relativeFrom="page">
                <wp:posOffset>9360535</wp:posOffset>
              </wp:positionH>
              <wp:positionV relativeFrom="page">
                <wp:posOffset>7047230</wp:posOffset>
              </wp:positionV>
              <wp:extent cx="215265" cy="228600"/>
              <wp:effectExtent l="0" t="0" r="0" b="1270"/>
              <wp:wrapNone/>
              <wp:docPr id="144"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39E3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94633" id="Text Box 136" o:spid="_x0000_s1154" type="#_x0000_t202" style="position:absolute;margin-left:737.05pt;margin-top:554.9pt;width:16.95pt;height:18pt;z-index:-9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BHIt5+8BAADBAwAADgAAAAAAAAAAAAAAAAAuAgAAZHJz&#10;L2Uyb0RvYy54bWxQSwECLQAUAAYACAAAACEAvusG7uIAAAAPAQAADwAAAAAAAAAAAAAAAABJBAAA&#10;ZHJzL2Rvd25yZXYueG1sUEsFBgAAAAAEAAQA8wAAAFgFAAAAAA==&#10;" filled="f" stroked="f">
              <v:textbox inset="0,0,0,0">
                <w:txbxContent>
                  <w:p w14:paraId="1A739E3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6</w:t>
                    </w:r>
                    <w:r>
                      <w:fldChar w:fldCharType="end"/>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8CBCC"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888" behindDoc="1" locked="0" layoutInCell="1" allowOverlap="1" wp14:anchorId="1EA5CA46" wp14:editId="594D9A19">
              <wp:simplePos x="0" y="0"/>
              <wp:positionH relativeFrom="page">
                <wp:posOffset>9204960</wp:posOffset>
              </wp:positionH>
              <wp:positionV relativeFrom="page">
                <wp:posOffset>6949440</wp:posOffset>
              </wp:positionV>
              <wp:extent cx="853440" cy="441960"/>
              <wp:effectExtent l="3810" t="0" r="0" b="0"/>
              <wp:wrapNone/>
              <wp:docPr id="143" name="Rectangle 135" title="Pag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27498A2" id="Rectangle 135" o:spid="_x0000_s1026" alt="Title: Page 27" style="position:absolute;margin-left:724.8pt;margin-top:547.2pt;width:67.2pt;height:34.8pt;z-index:-99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" fillcolor="#509d79" stroked="f">
              <w10:wrap anchorx="page" anchory="page"/>
            </v:rect>
          </w:pict>
        </mc:Fallback>
      </mc:AlternateContent>
    </w:r>
    <w:r>
      <w:rPr>
        <w:noProof/>
      </w:rPr>
      <mc:AlternateContent>
        <mc:Choice Requires="wps">
          <w:drawing>
            <wp:anchor distT="0" distB="0" distL="114300" distR="114300" simplePos="0" relativeHeight="503216912" behindDoc="1" locked="0" layoutInCell="1" allowOverlap="1" wp14:anchorId="111D938A" wp14:editId="36B1E289">
              <wp:simplePos x="0" y="0"/>
              <wp:positionH relativeFrom="page">
                <wp:posOffset>7411085</wp:posOffset>
              </wp:positionH>
              <wp:positionV relativeFrom="page">
                <wp:posOffset>7044055</wp:posOffset>
              </wp:positionV>
              <wp:extent cx="1678305" cy="245110"/>
              <wp:effectExtent l="635" t="0" r="0" b="0"/>
              <wp:wrapNone/>
              <wp:docPr id="142"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30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EF8B1"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D938A" id="_x0000_t202" coordsize="21600,21600" o:spt="202" path="m,l,21600r21600,l21600,xe">
              <v:stroke joinstyle="miter"/>
              <v:path gradientshapeok="t" o:connecttype="rect"/>
            </v:shapetype>
            <v:shape id="Text Box 134" o:spid="_x0000_s1155" type="#_x0000_t202" style="position:absolute;margin-left:583.55pt;margin-top:554.65pt;width:132.15pt;height:19.3pt;z-index:-9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" filled="f" stroked="f">
              <v:textbox inset="0,0,0,0">
                <w:txbxContent>
                  <w:p w14:paraId="710EF8B1"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 xml:space="preserve">Toolkit  </w:t>
                    </w:r>
                    <w:r>
                      <w:rPr>
                        <w:rFonts w:ascii="Segoe UI Light"/>
                        <w:color w:val="58595B"/>
                        <w:sz w:val="26"/>
                      </w:rPr>
                      <w:t>|  Appendix</w:t>
                    </w:r>
                  </w:p>
                </w:txbxContent>
              </v:textbox>
              <w10:wrap anchorx="page" anchory="page"/>
            </v:shape>
          </w:pict>
        </mc:Fallback>
      </mc:AlternateContent>
    </w:r>
    <w:r>
      <w:rPr>
        <w:noProof/>
      </w:rPr>
      <mc:AlternateContent>
        <mc:Choice Requires="wps">
          <w:drawing>
            <wp:anchor distT="0" distB="0" distL="114300" distR="114300" simplePos="0" relativeHeight="503216936" behindDoc="1" locked="0" layoutInCell="1" allowOverlap="1" wp14:anchorId="614C6D98" wp14:editId="4C155987">
              <wp:simplePos x="0" y="0"/>
              <wp:positionH relativeFrom="page">
                <wp:posOffset>9360535</wp:posOffset>
              </wp:positionH>
              <wp:positionV relativeFrom="page">
                <wp:posOffset>7047230</wp:posOffset>
              </wp:positionV>
              <wp:extent cx="215265" cy="228600"/>
              <wp:effectExtent l="0" t="0" r="0" b="1270"/>
              <wp:wrapNone/>
              <wp:docPr id="141"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51B7B"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C6D98" id="Text Box 133" o:spid="_x0000_s1156" type="#_x0000_t202" style="position:absolute;margin-left:737.05pt;margin-top:554.9pt;width:16.95pt;height:18pt;z-index:-99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" filled="f" stroked="f">
              <v:textbox inset="0,0,0,0">
                <w:txbxContent>
                  <w:p w14:paraId="2C251B7B"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27</w:t>
                    </w:r>
                    <w:r>
                      <w:fldChar w:fldCharType="end"/>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A2CBD"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6960" behindDoc="1" locked="0" layoutInCell="1" allowOverlap="1" wp14:anchorId="6A186CCD" wp14:editId="4612EFBB">
              <wp:simplePos x="0" y="0"/>
              <wp:positionH relativeFrom="page">
                <wp:posOffset>5715000</wp:posOffset>
              </wp:positionH>
              <wp:positionV relativeFrom="page">
                <wp:posOffset>9382125</wp:posOffset>
              </wp:positionV>
              <wp:extent cx="2057400" cy="276225"/>
              <wp:effectExtent l="0" t="0" r="0" b="0"/>
              <wp:wrapNone/>
              <wp:docPr id="140" name="Rectangle 132" title="Appendix Pag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6A6A7A8" id="Rectangle 132" o:spid="_x0000_s1026" alt="Title: Appendix Page 1" style="position:absolute;margin-left:450pt;margin-top:738.75pt;width:162pt;height:21.75pt;z-index:-9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" fillcolor="#509d79" stroked="f">
              <w10:wrap anchorx="page" anchory="page"/>
            </v:rect>
          </w:pict>
        </mc:Fallback>
      </mc:AlternateContent>
    </w:r>
    <w:r>
      <w:rPr>
        <w:noProof/>
      </w:rPr>
      <mc:AlternateContent>
        <mc:Choice Requires="wps">
          <w:drawing>
            <wp:anchor distT="0" distB="0" distL="114300" distR="114300" simplePos="0" relativeHeight="503216984" behindDoc="1" locked="0" layoutInCell="1" allowOverlap="1" wp14:anchorId="5F83AB0E" wp14:editId="594614EC">
              <wp:simplePos x="0" y="0"/>
              <wp:positionH relativeFrom="page">
                <wp:posOffset>5461635</wp:posOffset>
              </wp:positionH>
              <wp:positionV relativeFrom="page">
                <wp:posOffset>9403715</wp:posOffset>
              </wp:positionV>
              <wp:extent cx="201930" cy="211455"/>
              <wp:effectExtent l="3810" t="2540" r="3810" b="0"/>
              <wp:wrapNone/>
              <wp:docPr id="139"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56284"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83AB0E" id="_x0000_t202" coordsize="21600,21600" o:spt="202" path="m,l,21600r21600,l21600,xe">
              <v:stroke joinstyle="miter"/>
              <v:path gradientshapeok="t" o:connecttype="rect"/>
            </v:shapetype>
            <v:shape id="Text Box 131" o:spid="_x0000_s1157" type="#_x0000_t202" style="position:absolute;margin-left:430.05pt;margin-top:740.45pt;width:15.9pt;height:16.65pt;z-index:-99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0mRgz7AEAAMEDAAAOAAAAAAAAAAAAAAAAAC4CAABkcnMvZTJv&#10;RG9jLnhtbFBLAQItABQABgAIAAAAIQALVF4B4QAAAA0BAAAPAAAAAAAAAAAAAAAAAEYEAABkcnMv&#10;ZG93bnJldi54bWxQSwUGAAAAAAQABADzAAAAVAUAAAAA&#10;" filled="f" stroked="f">
              <v:textbox inset="0,0,0,0">
                <w:txbxContent>
                  <w:p w14:paraId="4D256284"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008" behindDoc="1" locked="0" layoutInCell="1" allowOverlap="1" wp14:anchorId="709D7D98" wp14:editId="64E82495">
              <wp:simplePos x="0" y="0"/>
              <wp:positionH relativeFrom="page">
                <wp:posOffset>5797550</wp:posOffset>
              </wp:positionH>
              <wp:positionV relativeFrom="page">
                <wp:posOffset>9448165</wp:posOffset>
              </wp:positionV>
              <wp:extent cx="1362075" cy="165100"/>
              <wp:effectExtent l="0" t="0" r="3175" b="0"/>
              <wp:wrapNone/>
              <wp:docPr id="138"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D8F65"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D7D98" id="Text Box 130" o:spid="_x0000_s1158" type="#_x0000_t202" style="position:absolute;margin-left:456.5pt;margin-top:743.95pt;width:107.25pt;height:13pt;z-index:-9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" filled="f" stroked="f">
              <v:textbox inset="0,0,0,0">
                <w:txbxContent>
                  <w:p w14:paraId="175D8F65"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F119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032" behindDoc="1" locked="0" layoutInCell="1" allowOverlap="1" wp14:anchorId="38D0456A" wp14:editId="2903D2D1">
              <wp:simplePos x="0" y="0"/>
              <wp:positionH relativeFrom="page">
                <wp:posOffset>5715000</wp:posOffset>
              </wp:positionH>
              <wp:positionV relativeFrom="page">
                <wp:posOffset>9382125</wp:posOffset>
              </wp:positionV>
              <wp:extent cx="2057400" cy="276225"/>
              <wp:effectExtent l="0" t="0" r="0" b="0"/>
              <wp:wrapNone/>
              <wp:docPr id="137" name="Rectangle 129" title="Appendix Pag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FC15C79" id="Rectangle 129" o:spid="_x0000_s1026" alt="Title: Appendix Page 2" style="position:absolute;margin-left:450pt;margin-top:738.75pt;width:162pt;height:21.75pt;z-index:-99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j9lzTR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056" behindDoc="1" locked="0" layoutInCell="1" allowOverlap="1" wp14:anchorId="12BB7791" wp14:editId="3CE6AEC6">
              <wp:simplePos x="0" y="0"/>
              <wp:positionH relativeFrom="page">
                <wp:posOffset>5461635</wp:posOffset>
              </wp:positionH>
              <wp:positionV relativeFrom="page">
                <wp:posOffset>9403715</wp:posOffset>
              </wp:positionV>
              <wp:extent cx="126365" cy="211455"/>
              <wp:effectExtent l="3810" t="2540" r="3175" b="0"/>
              <wp:wrapNone/>
              <wp:docPr id="136"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FC9E7"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BB7791" id="_x0000_t202" coordsize="21600,21600" o:spt="202" path="m,l,21600r21600,l21600,xe">
              <v:stroke joinstyle="miter"/>
              <v:path gradientshapeok="t" o:connecttype="rect"/>
            </v:shapetype>
            <v:shape id="Text Box 128" o:spid="_x0000_s1159" type="#_x0000_t202" style="position:absolute;margin-left:430.05pt;margin-top:740.45pt;width:9.95pt;height:16.65pt;z-index:-9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" filled="f" stroked="f">
              <v:textbox inset="0,0,0,0">
                <w:txbxContent>
                  <w:p w14:paraId="349FC9E7"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080" behindDoc="1" locked="0" layoutInCell="1" allowOverlap="1" wp14:anchorId="78CBA523" wp14:editId="378B2D4C">
              <wp:simplePos x="0" y="0"/>
              <wp:positionH relativeFrom="page">
                <wp:posOffset>5797550</wp:posOffset>
              </wp:positionH>
              <wp:positionV relativeFrom="page">
                <wp:posOffset>9448165</wp:posOffset>
              </wp:positionV>
              <wp:extent cx="1362075" cy="165100"/>
              <wp:effectExtent l="0" t="0" r="3175" b="0"/>
              <wp:wrapNone/>
              <wp:docPr id="135"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640F6"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BA523" id="Text Box 127" o:spid="_x0000_s1160" type="#_x0000_t202" style="position:absolute;margin-left:456.5pt;margin-top:743.95pt;width:107.25pt;height:13pt;z-index:-99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zxhgPO4BAADCAwAADgAAAAAAAAAAAAAAAAAuAgAAZHJz&#10;L2Uyb0RvYy54bWxQSwECLQAUAAYACAAAACEA3uXs2OMAAAAOAQAADwAAAAAAAAAAAAAAAABIBAAA&#10;ZHJzL2Rvd25yZXYueG1sUEsFBgAAAAAEAAQA8wAAAFgFAAAAAA==&#10;" filled="f" stroked="f">
              <v:textbox inset="0,0,0,0">
                <w:txbxContent>
                  <w:p w14:paraId="457640F6"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6B0B"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104" behindDoc="1" locked="0" layoutInCell="1" allowOverlap="1" wp14:anchorId="71558091" wp14:editId="78323136">
              <wp:simplePos x="0" y="0"/>
              <wp:positionH relativeFrom="page">
                <wp:posOffset>5715000</wp:posOffset>
              </wp:positionH>
              <wp:positionV relativeFrom="page">
                <wp:posOffset>9382125</wp:posOffset>
              </wp:positionV>
              <wp:extent cx="2057400" cy="276225"/>
              <wp:effectExtent l="0" t="0" r="0" b="0"/>
              <wp:wrapNone/>
              <wp:docPr id="134" name="Rectangle 126" title="Appendix Pag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77E6644" id="Rectangle 126" o:spid="_x0000_s1026" alt="Title: Appendix Page 3" style="position:absolute;margin-left:450pt;margin-top:738.75pt;width:162pt;height:21.75pt;z-index:-9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BxJubR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128" behindDoc="1" locked="0" layoutInCell="1" allowOverlap="1" wp14:anchorId="3896CC3E" wp14:editId="0C264875">
              <wp:simplePos x="0" y="0"/>
              <wp:positionH relativeFrom="page">
                <wp:posOffset>5461635</wp:posOffset>
              </wp:positionH>
              <wp:positionV relativeFrom="page">
                <wp:posOffset>9403715</wp:posOffset>
              </wp:positionV>
              <wp:extent cx="126365" cy="211455"/>
              <wp:effectExtent l="3810" t="2540" r="3175" b="0"/>
              <wp:wrapNone/>
              <wp:docPr id="133"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18107"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6CC3E" id="_x0000_t202" coordsize="21600,21600" o:spt="202" path="m,l,21600r21600,l21600,xe">
              <v:stroke joinstyle="miter"/>
              <v:path gradientshapeok="t" o:connecttype="rect"/>
            </v:shapetype>
            <v:shape id="_x0000_s1161" type="#_x0000_t202" style="position:absolute;margin-left:430.05pt;margin-top:740.45pt;width:9.95pt;height:16.65pt;z-index:-99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" filled="f" stroked="f">
              <v:textbox inset="0,0,0,0">
                <w:txbxContent>
                  <w:p w14:paraId="74218107"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152" behindDoc="1" locked="0" layoutInCell="1" allowOverlap="1" wp14:anchorId="33B6737E" wp14:editId="79796B15">
              <wp:simplePos x="0" y="0"/>
              <wp:positionH relativeFrom="page">
                <wp:posOffset>5797550</wp:posOffset>
              </wp:positionH>
              <wp:positionV relativeFrom="page">
                <wp:posOffset>9448165</wp:posOffset>
              </wp:positionV>
              <wp:extent cx="1362075" cy="165100"/>
              <wp:effectExtent l="0" t="0" r="3175" b="0"/>
              <wp:wrapNone/>
              <wp:docPr id="132"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8F2D8"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B6737E" id="Text Box 124" o:spid="_x0000_s1162" type="#_x0000_t202" style="position:absolute;margin-left:456.5pt;margin-top:743.95pt;width:107.25pt;height:13pt;z-index:-9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JKXzvfvAQAAwgMAAA4AAAAAAAAAAAAAAAAALgIAAGRy&#10;cy9lMm9Eb2MueG1sUEsBAi0AFAAGAAgAAAAhAN7l7NjjAAAADgEAAA8AAAAAAAAAAAAAAAAASQQA&#10;AGRycy9kb3ducmV2LnhtbFBLBQYAAAAABAAEAPMAAABZBQAAAAA=&#10;" filled="f" stroked="f">
              <v:textbox inset="0,0,0,0">
                <w:txbxContent>
                  <w:p w14:paraId="2C18F2D8"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4C828"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176" behindDoc="1" locked="0" layoutInCell="1" allowOverlap="1" wp14:anchorId="420DFB51" wp14:editId="2D6F217A">
              <wp:simplePos x="0" y="0"/>
              <wp:positionH relativeFrom="page">
                <wp:posOffset>5715000</wp:posOffset>
              </wp:positionH>
              <wp:positionV relativeFrom="page">
                <wp:posOffset>9382125</wp:posOffset>
              </wp:positionV>
              <wp:extent cx="2057400" cy="276225"/>
              <wp:effectExtent l="0" t="0" r="0" b="0"/>
              <wp:wrapNone/>
              <wp:docPr id="131" name="Rectangle 123" title="Appendix Pag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995669F" id="Rectangle 123" o:spid="_x0000_s1026" alt="Title: Appendix Page 4" style="position:absolute;margin-left:450pt;margin-top:738.75pt;width:162pt;height:21.75pt;z-index:-99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zVNqix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200" behindDoc="1" locked="0" layoutInCell="1" allowOverlap="1" wp14:anchorId="1B641100" wp14:editId="68ECF202">
              <wp:simplePos x="0" y="0"/>
              <wp:positionH relativeFrom="page">
                <wp:posOffset>5461635</wp:posOffset>
              </wp:positionH>
              <wp:positionV relativeFrom="page">
                <wp:posOffset>9403715</wp:posOffset>
              </wp:positionV>
              <wp:extent cx="126365" cy="211455"/>
              <wp:effectExtent l="3810" t="2540" r="3175" b="0"/>
              <wp:wrapNone/>
              <wp:docPr id="130"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2FE135"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641100" id="_x0000_t202" coordsize="21600,21600" o:spt="202" path="m,l,21600r21600,l21600,xe">
              <v:stroke joinstyle="miter"/>
              <v:path gradientshapeok="t" o:connecttype="rect"/>
            </v:shapetype>
            <v:shape id="Text Box 122" o:spid="_x0000_s1163" type="#_x0000_t202" style="position:absolute;margin-left:430.05pt;margin-top:740.45pt;width:9.95pt;height:16.65pt;z-index:-9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" filled="f" stroked="f">
              <v:textbox inset="0,0,0,0">
                <w:txbxContent>
                  <w:p w14:paraId="492FE135"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224" behindDoc="1" locked="0" layoutInCell="1" allowOverlap="1" wp14:anchorId="650D1BBA" wp14:editId="42EDA914">
              <wp:simplePos x="0" y="0"/>
              <wp:positionH relativeFrom="page">
                <wp:posOffset>5797550</wp:posOffset>
              </wp:positionH>
              <wp:positionV relativeFrom="page">
                <wp:posOffset>9448165</wp:posOffset>
              </wp:positionV>
              <wp:extent cx="1362075" cy="165100"/>
              <wp:effectExtent l="0" t="0" r="3175" b="0"/>
              <wp:wrapNone/>
              <wp:docPr id="129"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470F8"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0D1BBA" id="Text Box 121" o:spid="_x0000_s1164" type="#_x0000_t202" style="position:absolute;margin-left:456.5pt;margin-top:743.95pt;width:107.25pt;height:13pt;z-index:-99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LhGvEu4BAADCAwAADgAAAAAAAAAAAAAAAAAuAgAAZHJz&#10;L2Uyb0RvYy54bWxQSwECLQAUAAYACAAAACEA3uXs2OMAAAAOAQAADwAAAAAAAAAAAAAAAABIBAAA&#10;ZHJzL2Rvd25yZXYueG1sUEsFBgAAAAAEAAQA8wAAAFgFAAAAAA==&#10;" filled="f" stroked="f">
              <v:textbox inset="0,0,0,0">
                <w:txbxContent>
                  <w:p w14:paraId="369470F8"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B1273"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424" behindDoc="1" locked="0" layoutInCell="1" allowOverlap="1" wp14:anchorId="3F7761FD" wp14:editId="61F6F31C">
              <wp:simplePos x="0" y="0"/>
              <wp:positionH relativeFrom="page">
                <wp:posOffset>9204960</wp:posOffset>
              </wp:positionH>
              <wp:positionV relativeFrom="page">
                <wp:posOffset>6949440</wp:posOffset>
              </wp:positionV>
              <wp:extent cx="853440" cy="441960"/>
              <wp:effectExtent l="3810" t="0" r="0" b="0"/>
              <wp:wrapNone/>
              <wp:docPr id="204" name="Rectangle 196" title="Pag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FBC85E9" id="Rectangle 196" o:spid="_x0000_s1026" alt="Title: Page 5" style="position:absolute;margin-left:724.8pt;margin-top:547.2pt;width:67.2pt;height:34.8pt;z-index:-101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xyR5BgoCAADt&#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5448" behindDoc="1" locked="0" layoutInCell="1" allowOverlap="1" wp14:anchorId="59D96EF5" wp14:editId="05829B87">
              <wp:simplePos x="0" y="0"/>
              <wp:positionH relativeFrom="page">
                <wp:posOffset>8285480</wp:posOffset>
              </wp:positionH>
              <wp:positionV relativeFrom="page">
                <wp:posOffset>7044055</wp:posOffset>
              </wp:positionV>
              <wp:extent cx="803275" cy="245110"/>
              <wp:effectExtent l="0" t="0" r="0" b="0"/>
              <wp:wrapNone/>
              <wp:docPr id="203"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5DEF0"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96EF5" id="_x0000_t202" coordsize="21600,21600" o:spt="202" path="m,l,21600r21600,l21600,xe">
              <v:stroke joinstyle="miter"/>
              <v:path gradientshapeok="t" o:connecttype="rect"/>
            </v:shapetype>
            <v:shape id="Text Box 195" o:spid="_x0000_s1114" type="#_x0000_t202" style="position:absolute;margin-left:652.4pt;margin-top:554.65pt;width:63.25pt;height:19.3pt;z-index:-101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DoFHM87wEAAMADAAAOAAAAAAAAAAAAAAAAAC4CAABkcnMv&#10;ZTJvRG9jLnhtbFBLAQItABQABgAIAAAAIQDznAWJ4QAAAA8BAAAPAAAAAAAAAAAAAAAAAEkEAABk&#10;cnMvZG93bnJldi54bWxQSwUGAAAAAAQABADzAAAAVwUAAAAA&#10;" filled="f" stroked="f">
              <v:textbox inset="0,0,0,0">
                <w:txbxContent>
                  <w:p w14:paraId="4625DEF0"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472" behindDoc="1" locked="0" layoutInCell="1" allowOverlap="1" wp14:anchorId="7E953A71" wp14:editId="3DF00E4B">
              <wp:simplePos x="0" y="0"/>
              <wp:positionH relativeFrom="page">
                <wp:posOffset>9401175</wp:posOffset>
              </wp:positionH>
              <wp:positionV relativeFrom="page">
                <wp:posOffset>7047230</wp:posOffset>
              </wp:positionV>
              <wp:extent cx="133350" cy="228600"/>
              <wp:effectExtent l="0" t="0" r="0" b="1270"/>
              <wp:wrapNone/>
              <wp:docPr id="202"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F4D0E"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953A71" id="Text Box 194" o:spid="_x0000_s1115" type="#_x0000_t202" style="position:absolute;margin-left:740.25pt;margin-top:554.9pt;width:10.5pt;height:18pt;z-index:-10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" filled="f" stroked="f">
              <v:textbox inset="0,0,0,0">
                <w:txbxContent>
                  <w:p w14:paraId="667F4D0E"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5496" behindDoc="1" locked="0" layoutInCell="1" allowOverlap="1" wp14:anchorId="3D6115DC" wp14:editId="434593C0">
              <wp:simplePos x="0" y="0"/>
              <wp:positionH relativeFrom="page">
                <wp:posOffset>558800</wp:posOffset>
              </wp:positionH>
              <wp:positionV relativeFrom="page">
                <wp:posOffset>7057390</wp:posOffset>
              </wp:positionV>
              <wp:extent cx="6160770" cy="254000"/>
              <wp:effectExtent l="0" t="0" r="0" b="3810"/>
              <wp:wrapNone/>
              <wp:docPr id="201" name="Text Box 1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077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579CD" w14:textId="77777777" w:rsidR="00734200" w:rsidRDefault="00734200">
                          <w:pPr>
                            <w:pStyle w:val="BodyText"/>
                            <w:spacing w:before="20"/>
                            <w:ind w:left="20"/>
                          </w:pPr>
                          <w:r>
                            <w:rPr>
                              <w:color w:val="58595B"/>
                            </w:rPr>
                            <w:t xml:space="preserve">Identified </w:t>
                          </w:r>
                          <w:r>
                            <w:rPr>
                              <w:color w:val="58595B"/>
                              <w:spacing w:val="-4"/>
                            </w:rPr>
                            <w:t xml:space="preserve">Targeted </w:t>
                          </w:r>
                          <w:r>
                            <w:rPr>
                              <w:color w:val="58595B"/>
                            </w:rPr>
                            <w:t>Standards are assessed in addition to the Universal Standar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115DC" id="Text Box 193" o:spid="_x0000_s1116" type="#_x0000_t202" style="position:absolute;margin-left:44pt;margin-top:555.7pt;width:485.1pt;height:20pt;z-index:-100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" filled="f" stroked="f">
              <v:textbox inset="0,0,0,0">
                <w:txbxContent>
                  <w:p w14:paraId="157579CD" w14:textId="77777777" w:rsidR="00734200" w:rsidRDefault="00734200">
                    <w:pPr>
                      <w:pStyle w:val="BodyText"/>
                      <w:spacing w:before="20"/>
                      <w:ind w:left="20"/>
                    </w:pPr>
                    <w:r>
                      <w:rPr>
                        <w:color w:val="58595B"/>
                      </w:rPr>
                      <w:t xml:space="preserve">Identified </w:t>
                    </w:r>
                    <w:r>
                      <w:rPr>
                        <w:color w:val="58595B"/>
                        <w:spacing w:val="-4"/>
                      </w:rPr>
                      <w:t xml:space="preserve">Targeted </w:t>
                    </w:r>
                    <w:r>
                      <w:rPr>
                        <w:color w:val="58595B"/>
                      </w:rPr>
                      <w:t>Standards are assessed in addition to the Universal Standards.</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40343"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248" behindDoc="1" locked="0" layoutInCell="1" allowOverlap="1" wp14:anchorId="327C3D6E" wp14:editId="634D84A4">
              <wp:simplePos x="0" y="0"/>
              <wp:positionH relativeFrom="page">
                <wp:posOffset>5715000</wp:posOffset>
              </wp:positionH>
              <wp:positionV relativeFrom="page">
                <wp:posOffset>9382125</wp:posOffset>
              </wp:positionV>
              <wp:extent cx="2057400" cy="276225"/>
              <wp:effectExtent l="0" t="0" r="0" b="0"/>
              <wp:wrapNone/>
              <wp:docPr id="128" name="Rectangle 120" title="Appendix Pag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B69AFD6" id="Rectangle 120" o:spid="_x0000_s1026" alt="Title: Appendix Page 5" style="position:absolute;margin-left:450pt;margin-top:738.75pt;width:162pt;height:21.75pt;z-index:-9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E1W&#10;FwAQAgAA9w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7272" behindDoc="1" locked="0" layoutInCell="1" allowOverlap="1" wp14:anchorId="2FE6860F" wp14:editId="39B1B84E">
              <wp:simplePos x="0" y="0"/>
              <wp:positionH relativeFrom="page">
                <wp:posOffset>5461635</wp:posOffset>
              </wp:positionH>
              <wp:positionV relativeFrom="page">
                <wp:posOffset>9403715</wp:posOffset>
              </wp:positionV>
              <wp:extent cx="126365" cy="211455"/>
              <wp:effectExtent l="3810" t="2540" r="3175" b="0"/>
              <wp:wrapNone/>
              <wp:docPr id="127" name="Text 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ED164C"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6860F" id="_x0000_t202" coordsize="21600,21600" o:spt="202" path="m,l,21600r21600,l21600,xe">
              <v:stroke joinstyle="miter"/>
              <v:path gradientshapeok="t" o:connecttype="rect"/>
            </v:shapetype>
            <v:shape id="Text Box 119" o:spid="_x0000_s1165" type="#_x0000_t202" style="position:absolute;margin-left:430.05pt;margin-top:740.45pt;width:9.95pt;height:16.65pt;z-index:-99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" filled="f" stroked="f">
              <v:textbox inset="0,0,0,0">
                <w:txbxContent>
                  <w:p w14:paraId="68ED164C"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296" behindDoc="1" locked="0" layoutInCell="1" allowOverlap="1" wp14:anchorId="71F84D6B" wp14:editId="5DBEEDD7">
              <wp:simplePos x="0" y="0"/>
              <wp:positionH relativeFrom="page">
                <wp:posOffset>5797550</wp:posOffset>
              </wp:positionH>
              <wp:positionV relativeFrom="page">
                <wp:posOffset>9448165</wp:posOffset>
              </wp:positionV>
              <wp:extent cx="1362075" cy="165100"/>
              <wp:effectExtent l="0" t="0" r="3175" b="0"/>
              <wp:wrapNone/>
              <wp:docPr id="126"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F65310"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84D6B" id="Text Box 118" o:spid="_x0000_s1166" type="#_x0000_t202" style="position:absolute;margin-left:456.5pt;margin-top:743.95pt;width:107.25pt;height:13pt;z-index:-9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Obmwy3vAQAAwgMAAA4AAAAAAAAAAAAAAAAALgIAAGRy&#10;cy9lMm9Eb2MueG1sUEsBAi0AFAAGAAgAAAAhAN7l7NjjAAAADgEAAA8AAAAAAAAAAAAAAAAASQQA&#10;AGRycy9kb3ducmV2LnhtbFBLBQYAAAAABAAEAPMAAABZBQAAAAA=&#10;" filled="f" stroked="f">
              <v:textbox inset="0,0,0,0">
                <w:txbxContent>
                  <w:p w14:paraId="64F65310"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351E5"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320" behindDoc="1" locked="0" layoutInCell="1" allowOverlap="1" wp14:anchorId="00B74792" wp14:editId="12416630">
              <wp:simplePos x="0" y="0"/>
              <wp:positionH relativeFrom="page">
                <wp:posOffset>5715000</wp:posOffset>
              </wp:positionH>
              <wp:positionV relativeFrom="page">
                <wp:posOffset>9382125</wp:posOffset>
              </wp:positionV>
              <wp:extent cx="2057400" cy="276225"/>
              <wp:effectExtent l="0" t="0" r="0" b="0"/>
              <wp:wrapNone/>
              <wp:docPr id="125" name="Rectangle 117" title="Appendix Pag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D9C15B7" id="Rectangle 117" o:spid="_x0000_s1026" alt="Title: Appendix Page 6" style="position:absolute;margin-left:450pt;margin-top:738.75pt;width:162pt;height:21.75pt;z-index:-99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ATv&#10;mdYQAgAA9w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7344" behindDoc="1" locked="0" layoutInCell="1" allowOverlap="1" wp14:anchorId="71F9F11D" wp14:editId="1CA3DB4A">
              <wp:simplePos x="0" y="0"/>
              <wp:positionH relativeFrom="page">
                <wp:posOffset>5461635</wp:posOffset>
              </wp:positionH>
              <wp:positionV relativeFrom="page">
                <wp:posOffset>9403715</wp:posOffset>
              </wp:positionV>
              <wp:extent cx="126365" cy="211455"/>
              <wp:effectExtent l="3810" t="2540" r="3175" b="0"/>
              <wp:wrapNone/>
              <wp:docPr id="124"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E7DBB"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F9F11D" id="_x0000_t202" coordsize="21600,21600" o:spt="202" path="m,l,21600r21600,l21600,xe">
              <v:stroke joinstyle="miter"/>
              <v:path gradientshapeok="t" o:connecttype="rect"/>
            </v:shapetype>
            <v:shape id="Text Box 116" o:spid="_x0000_s1167" type="#_x0000_t202" style="position:absolute;margin-left:430.05pt;margin-top:740.45pt;width:9.95pt;height:16.65pt;z-index:-9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" filled="f" stroked="f">
              <v:textbox inset="0,0,0,0">
                <w:txbxContent>
                  <w:p w14:paraId="443E7DBB"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368" behindDoc="1" locked="0" layoutInCell="1" allowOverlap="1" wp14:anchorId="55205769" wp14:editId="54C63375">
              <wp:simplePos x="0" y="0"/>
              <wp:positionH relativeFrom="page">
                <wp:posOffset>5797550</wp:posOffset>
              </wp:positionH>
              <wp:positionV relativeFrom="page">
                <wp:posOffset>9448165</wp:posOffset>
              </wp:positionV>
              <wp:extent cx="1362075" cy="165100"/>
              <wp:effectExtent l="0" t="0" r="3175" b="0"/>
              <wp:wrapNone/>
              <wp:docPr id="123"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F21489"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05769" id="Text Box 115" o:spid="_x0000_s1168" type="#_x0000_t202" style="position:absolute;margin-left:456.5pt;margin-top:743.95pt;width:107.25pt;height:13pt;z-index:-99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FuQmF3vAQAAwgMAAA4AAAAAAAAAAAAAAAAALgIAAGRy&#10;cy9lMm9Eb2MueG1sUEsBAi0AFAAGAAgAAAAhAN7l7NjjAAAADgEAAA8AAAAAAAAAAAAAAAAASQQA&#10;AGRycy9kb3ducmV2LnhtbFBLBQYAAAAABAAEAPMAAABZBQAAAAA=&#10;" filled="f" stroked="f">
              <v:textbox inset="0,0,0,0">
                <w:txbxContent>
                  <w:p w14:paraId="05F21489"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1EFB8"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392" behindDoc="1" locked="0" layoutInCell="1" allowOverlap="1" wp14:anchorId="52B0E0F3" wp14:editId="66B2B520">
              <wp:simplePos x="0" y="0"/>
              <wp:positionH relativeFrom="page">
                <wp:posOffset>5715000</wp:posOffset>
              </wp:positionH>
              <wp:positionV relativeFrom="page">
                <wp:posOffset>9382125</wp:posOffset>
              </wp:positionV>
              <wp:extent cx="2057400" cy="276225"/>
              <wp:effectExtent l="0" t="0" r="0" b="0"/>
              <wp:wrapNone/>
              <wp:docPr id="122" name="Rectangle 114" title="Appendix Pag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76C540E" id="Rectangle 114" o:spid="_x0000_s1026" alt="Title: Appendix Page 7" style="position:absolute;margin-left:450pt;margin-top:738.75pt;width:162pt;height:21.75pt;z-index:-9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Db&#10;Xl6bEQIAAPc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7416" behindDoc="1" locked="0" layoutInCell="1" allowOverlap="1" wp14:anchorId="70DB6736" wp14:editId="2C13739C">
              <wp:simplePos x="0" y="0"/>
              <wp:positionH relativeFrom="page">
                <wp:posOffset>5461635</wp:posOffset>
              </wp:positionH>
              <wp:positionV relativeFrom="page">
                <wp:posOffset>9403715</wp:posOffset>
              </wp:positionV>
              <wp:extent cx="126365" cy="211455"/>
              <wp:effectExtent l="3810" t="2540" r="3175" b="0"/>
              <wp:wrapNone/>
              <wp:docPr id="121"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6B23C"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DB6736" id="_x0000_t202" coordsize="21600,21600" o:spt="202" path="m,l,21600r21600,l21600,xe">
              <v:stroke joinstyle="miter"/>
              <v:path gradientshapeok="t" o:connecttype="rect"/>
            </v:shapetype>
            <v:shape id="Text Box 113" o:spid="_x0000_s1169" type="#_x0000_t202" style="position:absolute;margin-left:430.05pt;margin-top:740.45pt;width:9.95pt;height:16.65pt;z-index:-99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" filled="f" stroked="f">
              <v:textbox inset="0,0,0,0">
                <w:txbxContent>
                  <w:p w14:paraId="33A6B23C"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440" behindDoc="1" locked="0" layoutInCell="1" allowOverlap="1" wp14:anchorId="0146FE38" wp14:editId="1B9355F4">
              <wp:simplePos x="0" y="0"/>
              <wp:positionH relativeFrom="page">
                <wp:posOffset>5797550</wp:posOffset>
              </wp:positionH>
              <wp:positionV relativeFrom="page">
                <wp:posOffset>9448165</wp:posOffset>
              </wp:positionV>
              <wp:extent cx="1362075" cy="165100"/>
              <wp:effectExtent l="0" t="0" r="3175" b="0"/>
              <wp:wrapNone/>
              <wp:docPr id="120"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13BF6"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46FE38" id="Text Box 112" o:spid="_x0000_s1170" type="#_x0000_t202" style="position:absolute;margin-left:456.5pt;margin-top:743.95pt;width:107.25pt;height:13pt;z-index:-9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CdDXpP7QEAAMIDAAAOAAAAAAAAAAAAAAAAAC4CAABkcnMv&#10;ZTJvRG9jLnhtbFBLAQItABQABgAIAAAAIQDe5ezY4wAAAA4BAAAPAAAAAAAAAAAAAAAAAEcEAABk&#10;cnMvZG93bnJldi54bWxQSwUGAAAAAAQABADzAAAAVwUAAAAA&#10;" filled="f" stroked="f">
              <v:textbox inset="0,0,0,0">
                <w:txbxContent>
                  <w:p w14:paraId="1A813BF6"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3D87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464" behindDoc="1" locked="0" layoutInCell="1" allowOverlap="1" wp14:anchorId="7E55408A" wp14:editId="2799DDBE">
              <wp:simplePos x="0" y="0"/>
              <wp:positionH relativeFrom="page">
                <wp:posOffset>5715000</wp:posOffset>
              </wp:positionH>
              <wp:positionV relativeFrom="page">
                <wp:posOffset>9382125</wp:posOffset>
              </wp:positionV>
              <wp:extent cx="2057400" cy="276225"/>
              <wp:effectExtent l="0" t="0" r="0" b="0"/>
              <wp:wrapNone/>
              <wp:docPr id="119" name="Rectangle 111" title="Appendix Pag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F01CA7B" id="Rectangle 111" o:spid="_x0000_s1026" alt="Title: Appendix Page 8" style="position:absolute;margin-left:450pt;margin-top:738.75pt;width:162pt;height:21.75pt;z-index:-99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WLwvcx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488" behindDoc="1" locked="0" layoutInCell="1" allowOverlap="1" wp14:anchorId="54DC7799" wp14:editId="28E4FD8D">
              <wp:simplePos x="0" y="0"/>
              <wp:positionH relativeFrom="page">
                <wp:posOffset>5461635</wp:posOffset>
              </wp:positionH>
              <wp:positionV relativeFrom="page">
                <wp:posOffset>9403715</wp:posOffset>
              </wp:positionV>
              <wp:extent cx="126365" cy="211455"/>
              <wp:effectExtent l="3810" t="2540" r="3175" b="0"/>
              <wp:wrapNone/>
              <wp:docPr id="118"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26980"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DC7799" id="_x0000_t202" coordsize="21600,21600" o:spt="202" path="m,l,21600r21600,l21600,xe">
              <v:stroke joinstyle="miter"/>
              <v:path gradientshapeok="t" o:connecttype="rect"/>
            </v:shapetype>
            <v:shape id="Text Box 110" o:spid="_x0000_s1171" type="#_x0000_t202" style="position:absolute;margin-left:430.05pt;margin-top:740.45pt;width:9.95pt;height:16.65pt;z-index:-9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" filled="f" stroked="f">
              <v:textbox inset="0,0,0,0">
                <w:txbxContent>
                  <w:p w14:paraId="18326980"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512" behindDoc="1" locked="0" layoutInCell="1" allowOverlap="1" wp14:anchorId="73DFE34F" wp14:editId="6F204CC6">
              <wp:simplePos x="0" y="0"/>
              <wp:positionH relativeFrom="page">
                <wp:posOffset>5797550</wp:posOffset>
              </wp:positionH>
              <wp:positionV relativeFrom="page">
                <wp:posOffset>9448165</wp:posOffset>
              </wp:positionV>
              <wp:extent cx="1362075" cy="165100"/>
              <wp:effectExtent l="0" t="0" r="3175" b="0"/>
              <wp:wrapNone/>
              <wp:docPr id="117"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0DC1C"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FE34F" id="Text Box 109" o:spid="_x0000_s1172" type="#_x0000_t202" style="position:absolute;margin-left:456.5pt;margin-top:743.95pt;width:107.25pt;height:13pt;z-index:-98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BjFbFrvAQAAwgMAAA4AAAAAAAAAAAAAAAAALgIAAGRy&#10;cy9lMm9Eb2MueG1sUEsBAi0AFAAGAAgAAAAhAN7l7NjjAAAADgEAAA8AAAAAAAAAAAAAAAAASQQA&#10;AGRycy9kb3ducmV2LnhtbFBLBQYAAAAABAAEAPMAAABZBQAAAAA=&#10;" filled="f" stroked="f">
              <v:textbox inset="0,0,0,0">
                <w:txbxContent>
                  <w:p w14:paraId="4190DC1C"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D7C8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536" behindDoc="1" locked="0" layoutInCell="1" allowOverlap="1" wp14:anchorId="452E4A88" wp14:editId="1BEE0DF6">
              <wp:simplePos x="0" y="0"/>
              <wp:positionH relativeFrom="page">
                <wp:posOffset>5715000</wp:posOffset>
              </wp:positionH>
              <wp:positionV relativeFrom="page">
                <wp:posOffset>9382125</wp:posOffset>
              </wp:positionV>
              <wp:extent cx="2057400" cy="276225"/>
              <wp:effectExtent l="0" t="0" r="0" b="0"/>
              <wp:wrapNone/>
              <wp:docPr id="116" name="Rectangle 108" title="Appendix Pag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ED8F3F1" id="Rectangle 108" o:spid="_x0000_s1026" alt="Title: Appendix Page 9" style="position:absolute;margin-left:450pt;margin-top:738.75pt;width:162pt;height:21.75pt;z-index:-98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cmu5Nx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560" behindDoc="1" locked="0" layoutInCell="1" allowOverlap="1" wp14:anchorId="169A65F2" wp14:editId="3C45A4A5">
              <wp:simplePos x="0" y="0"/>
              <wp:positionH relativeFrom="page">
                <wp:posOffset>5461635</wp:posOffset>
              </wp:positionH>
              <wp:positionV relativeFrom="page">
                <wp:posOffset>9403715</wp:posOffset>
              </wp:positionV>
              <wp:extent cx="126365" cy="211455"/>
              <wp:effectExtent l="3810" t="2540" r="3175" b="0"/>
              <wp:wrapNone/>
              <wp:docPr id="115"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C97DA"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9A65F2" id="_x0000_t202" coordsize="21600,21600" o:spt="202" path="m,l,21600r21600,l21600,xe">
              <v:stroke joinstyle="miter"/>
              <v:path gradientshapeok="t" o:connecttype="rect"/>
            </v:shapetype>
            <v:shape id="Text Box 107" o:spid="_x0000_s1173" type="#_x0000_t202" style="position:absolute;margin-left:430.05pt;margin-top:740.45pt;width:9.95pt;height:16.65pt;z-index:-98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" filled="f" stroked="f">
              <v:textbox inset="0,0,0,0">
                <w:txbxContent>
                  <w:p w14:paraId="099C97DA" w14:textId="77777777" w:rsidR="00734200" w:rsidRDefault="00734200">
                    <w:pPr>
                      <w:spacing w:before="19"/>
                      <w:ind w:left="40"/>
                    </w:pPr>
                    <w:r>
                      <w:fldChar w:fldCharType="begin"/>
                    </w:r>
                    <w:r>
                      <w:rPr>
                        <w:color w:val="585858"/>
                        <w:w w:val="99"/>
                      </w:rPr>
                      <w:instrText xml:space="preserve"> PAGE </w:instrText>
                    </w:r>
                    <w:r>
                      <w:fldChar w:fldCharType="separate"/>
                    </w:r>
                    <w:r>
                      <w:rPr>
                        <w:noProof/>
                        <w:color w:val="585858"/>
                        <w:w w:val="99"/>
                      </w:rPr>
                      <w:t>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584" behindDoc="1" locked="0" layoutInCell="1" allowOverlap="1" wp14:anchorId="56CA1C77" wp14:editId="22B2E8DC">
              <wp:simplePos x="0" y="0"/>
              <wp:positionH relativeFrom="page">
                <wp:posOffset>5797550</wp:posOffset>
              </wp:positionH>
              <wp:positionV relativeFrom="page">
                <wp:posOffset>9448165</wp:posOffset>
              </wp:positionV>
              <wp:extent cx="1362075" cy="165100"/>
              <wp:effectExtent l="0" t="0" r="3175" b="0"/>
              <wp:wrapNone/>
              <wp:docPr id="114"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9535E"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A1C77" id="Text Box 106" o:spid="_x0000_s1174" type="#_x0000_t202" style="position:absolute;margin-left:456.5pt;margin-top:743.95pt;width:107.25pt;height:13pt;z-index:-9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J9plnbvAQAAwgMAAA4AAAAAAAAAAAAAAAAALgIAAGRy&#10;cy9lMm9Eb2MueG1sUEsBAi0AFAAGAAgAAAAhAN7l7NjjAAAADgEAAA8AAAAAAAAAAAAAAAAASQQA&#10;AGRycy9kb3ducmV2LnhtbFBLBQYAAAAABAAEAPMAAABZBQAAAAA=&#10;" filled="f" stroked="f">
              <v:textbox inset="0,0,0,0">
                <w:txbxContent>
                  <w:p w14:paraId="0679535E"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CA914"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608" behindDoc="1" locked="0" layoutInCell="1" allowOverlap="1" wp14:anchorId="449BFB6A" wp14:editId="2F08F3E4">
              <wp:simplePos x="0" y="0"/>
              <wp:positionH relativeFrom="page">
                <wp:posOffset>5715000</wp:posOffset>
              </wp:positionH>
              <wp:positionV relativeFrom="page">
                <wp:posOffset>9382125</wp:posOffset>
              </wp:positionV>
              <wp:extent cx="2057400" cy="276225"/>
              <wp:effectExtent l="0" t="0" r="0" b="0"/>
              <wp:wrapNone/>
              <wp:docPr id="113" name="Rectangle 105" title="Appendix Pag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5F06D3C" id="Rectangle 105" o:spid="_x0000_s1026" alt="Title: Appendix Page 10" style="position:absolute;margin-left:450pt;margin-top:738.75pt;width:162pt;height:21.75pt;z-index:-98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Ae&#10;A19SEQIAAPg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7632" behindDoc="1" locked="0" layoutInCell="1" allowOverlap="1" wp14:anchorId="05813844" wp14:editId="4958324A">
              <wp:simplePos x="0" y="0"/>
              <wp:positionH relativeFrom="page">
                <wp:posOffset>5461635</wp:posOffset>
              </wp:positionH>
              <wp:positionV relativeFrom="page">
                <wp:posOffset>9403715</wp:posOffset>
              </wp:positionV>
              <wp:extent cx="201930" cy="211455"/>
              <wp:effectExtent l="3810" t="2540" r="3810" b="0"/>
              <wp:wrapNone/>
              <wp:docPr id="112"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B23B"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13844" id="_x0000_t202" coordsize="21600,21600" o:spt="202" path="m,l,21600r21600,l21600,xe">
              <v:stroke joinstyle="miter"/>
              <v:path gradientshapeok="t" o:connecttype="rect"/>
            </v:shapetype>
            <v:shape id="Text Box 104" o:spid="_x0000_s1175" type="#_x0000_t202" style="position:absolute;margin-left:430.05pt;margin-top:740.45pt;width:15.9pt;height:16.65pt;z-index:-98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AIbMUA7AEAAMEDAAAOAAAAAAAAAAAAAAAAAC4CAABkcnMvZTJv&#10;RG9jLnhtbFBLAQItABQABgAIAAAAIQALVF4B4QAAAA0BAAAPAAAAAAAAAAAAAAAAAEYEAABkcnMv&#10;ZG93bnJldi54bWxQSwUGAAAAAAQABADzAAAAVAUAAAAA&#10;" filled="f" stroked="f">
              <v:textbox inset="0,0,0,0">
                <w:txbxContent>
                  <w:p w14:paraId="0313B23B"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656" behindDoc="1" locked="0" layoutInCell="1" allowOverlap="1" wp14:anchorId="578E1374" wp14:editId="008D296D">
              <wp:simplePos x="0" y="0"/>
              <wp:positionH relativeFrom="page">
                <wp:posOffset>5797550</wp:posOffset>
              </wp:positionH>
              <wp:positionV relativeFrom="page">
                <wp:posOffset>9448165</wp:posOffset>
              </wp:positionV>
              <wp:extent cx="1362075" cy="165100"/>
              <wp:effectExtent l="0" t="0" r="3175" b="0"/>
              <wp:wrapNone/>
              <wp:docPr id="111"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991DBB"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8E1374" id="Text Box 103" o:spid="_x0000_s1176" type="#_x0000_t202" style="position:absolute;margin-left:456.5pt;margin-top:743.95pt;width:107.25pt;height:13pt;z-index:-98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SRLHZe4BAADCAwAADgAAAAAAAAAAAAAAAAAuAgAAZHJz&#10;L2Uyb0RvYy54bWxQSwECLQAUAAYACAAAACEA3uXs2OMAAAAOAQAADwAAAAAAAAAAAAAAAABIBAAA&#10;ZHJzL2Rvd25yZXYueG1sUEsFBgAAAAAEAAQA8wAAAFgFAAAAAA==&#10;" filled="f" stroked="f">
              <v:textbox inset="0,0,0,0">
                <w:txbxContent>
                  <w:p w14:paraId="67991DBB"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5B89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680" behindDoc="1" locked="0" layoutInCell="1" allowOverlap="1" wp14:anchorId="427AFDBC" wp14:editId="0364E58D">
              <wp:simplePos x="0" y="0"/>
              <wp:positionH relativeFrom="page">
                <wp:posOffset>5715000</wp:posOffset>
              </wp:positionH>
              <wp:positionV relativeFrom="page">
                <wp:posOffset>9382125</wp:posOffset>
              </wp:positionV>
              <wp:extent cx="2057400" cy="276225"/>
              <wp:effectExtent l="0" t="0" r="0" b="0"/>
              <wp:wrapNone/>
              <wp:docPr id="110" name="Rectangle 102" title="Appendix Pag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A0D2845" id="Rectangle 102" o:spid="_x0000_s1026" alt="Title: Appendix Page 11" style="position:absolute;margin-left:450pt;margin-top:738.75pt;width:162pt;height:21.75pt;z-index:-9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" fillcolor="#509d79" stroked="f">
              <w10:wrap anchorx="page" anchory="page"/>
            </v:rect>
          </w:pict>
        </mc:Fallback>
      </mc:AlternateContent>
    </w:r>
    <w:r>
      <w:rPr>
        <w:noProof/>
      </w:rPr>
      <mc:AlternateContent>
        <mc:Choice Requires="wps">
          <w:drawing>
            <wp:anchor distT="0" distB="0" distL="114300" distR="114300" simplePos="0" relativeHeight="503217704" behindDoc="1" locked="0" layoutInCell="1" allowOverlap="1" wp14:anchorId="50C6FF67" wp14:editId="7D41008F">
              <wp:simplePos x="0" y="0"/>
              <wp:positionH relativeFrom="page">
                <wp:posOffset>5461635</wp:posOffset>
              </wp:positionH>
              <wp:positionV relativeFrom="page">
                <wp:posOffset>9403715</wp:posOffset>
              </wp:positionV>
              <wp:extent cx="201930" cy="211455"/>
              <wp:effectExtent l="3810" t="2540" r="3810" b="0"/>
              <wp:wrapNone/>
              <wp:docPr id="109"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5088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C6FF67" id="_x0000_t202" coordsize="21600,21600" o:spt="202" path="m,l,21600r21600,l21600,xe">
              <v:stroke joinstyle="miter"/>
              <v:path gradientshapeok="t" o:connecttype="rect"/>
            </v:shapetype>
            <v:shape id="Text Box 101" o:spid="_x0000_s1177" type="#_x0000_t202" style="position:absolute;margin-left:430.05pt;margin-top:740.45pt;width:15.9pt;height:16.65pt;z-index:-98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Tf7FJ7AEAAMEDAAAOAAAAAAAAAAAAAAAAAC4CAABkcnMvZTJv&#10;RG9jLnhtbFBLAQItABQABgAIAAAAIQALVF4B4QAAAA0BAAAPAAAAAAAAAAAAAAAAAEYEAABkcnMv&#10;ZG93bnJldi54bWxQSwUGAAAAAAQABADzAAAAVAUAAAAA&#10;" filled="f" stroked="f">
              <v:textbox inset="0,0,0,0">
                <w:txbxContent>
                  <w:p w14:paraId="1145088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728" behindDoc="1" locked="0" layoutInCell="1" allowOverlap="1" wp14:anchorId="41BF6E9A" wp14:editId="6802DF23">
              <wp:simplePos x="0" y="0"/>
              <wp:positionH relativeFrom="page">
                <wp:posOffset>5797550</wp:posOffset>
              </wp:positionH>
              <wp:positionV relativeFrom="page">
                <wp:posOffset>9448165</wp:posOffset>
              </wp:positionV>
              <wp:extent cx="1362075" cy="165100"/>
              <wp:effectExtent l="0" t="0" r="3175" b="0"/>
              <wp:wrapNone/>
              <wp:docPr id="108"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F54F6"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F6E9A" id="Text Box 100" o:spid="_x0000_s1178" type="#_x0000_t202" style="position:absolute;margin-left:456.5pt;margin-top:743.95pt;width:107.25pt;height:13pt;z-index:-9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Jf+dmO4BAADCAwAADgAAAAAAAAAAAAAAAAAuAgAAZHJz&#10;L2Uyb0RvYy54bWxQSwECLQAUAAYACAAAACEA3uXs2OMAAAAOAQAADwAAAAAAAAAAAAAAAABIBAAA&#10;ZHJzL2Rvd25yZXYueG1sUEsFBgAAAAAEAAQA8wAAAFgFAAAAAA==&#10;" filled="f" stroked="f">
              <v:textbox inset="0,0,0,0">
                <w:txbxContent>
                  <w:p w14:paraId="39BF54F6"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BCBF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752" behindDoc="1" locked="0" layoutInCell="1" allowOverlap="1" wp14:anchorId="51372FB5" wp14:editId="4D2E2578">
              <wp:simplePos x="0" y="0"/>
              <wp:positionH relativeFrom="page">
                <wp:posOffset>5715000</wp:posOffset>
              </wp:positionH>
              <wp:positionV relativeFrom="page">
                <wp:posOffset>9382125</wp:posOffset>
              </wp:positionV>
              <wp:extent cx="2057400" cy="276225"/>
              <wp:effectExtent l="0" t="0" r="0" b="0"/>
              <wp:wrapNone/>
              <wp:docPr id="107" name="Rectangle 99" title="Appendix Pag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3133157" id="Rectangle 99" o:spid="_x0000_s1026" alt="Title: Appendix Page 12" style="position:absolute;margin-left:450pt;margin-top:738.75pt;width:162pt;height:21.75pt;z-index:-98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I&#10;KJEOEQIAAPc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7776" behindDoc="1" locked="0" layoutInCell="1" allowOverlap="1" wp14:anchorId="7E6049F3" wp14:editId="4F01FBEB">
              <wp:simplePos x="0" y="0"/>
              <wp:positionH relativeFrom="page">
                <wp:posOffset>5461635</wp:posOffset>
              </wp:positionH>
              <wp:positionV relativeFrom="page">
                <wp:posOffset>9403715</wp:posOffset>
              </wp:positionV>
              <wp:extent cx="201930" cy="211455"/>
              <wp:effectExtent l="3810" t="2540" r="3810" b="0"/>
              <wp:wrapNone/>
              <wp:docPr id="106"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CD7A7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6049F3" id="_x0000_t202" coordsize="21600,21600" o:spt="202" path="m,l,21600r21600,l21600,xe">
              <v:stroke joinstyle="miter"/>
              <v:path gradientshapeok="t" o:connecttype="rect"/>
            </v:shapetype>
            <v:shape id="Text Box 98" o:spid="_x0000_s1179" type="#_x0000_t202" style="position:absolute;margin-left:430.05pt;margin-top:740.45pt;width:15.9pt;height:16.65pt;z-index:-98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gkDNTe0BAADAAwAADgAAAAAAAAAAAAAAAAAuAgAAZHJzL2Uy&#10;b0RvYy54bWxQSwECLQAUAAYACAAAACEAC1ReAeEAAAANAQAADwAAAAAAAAAAAAAAAABHBAAAZHJz&#10;L2Rvd25yZXYueG1sUEsFBgAAAAAEAAQA8wAAAFUFAAAAAA==&#10;" filled="f" stroked="f">
              <v:textbox inset="0,0,0,0">
                <w:txbxContent>
                  <w:p w14:paraId="20CD7A7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800" behindDoc="1" locked="0" layoutInCell="1" allowOverlap="1" wp14:anchorId="1A2A3DF7" wp14:editId="6197ED2B">
              <wp:simplePos x="0" y="0"/>
              <wp:positionH relativeFrom="page">
                <wp:posOffset>5797550</wp:posOffset>
              </wp:positionH>
              <wp:positionV relativeFrom="page">
                <wp:posOffset>9448165</wp:posOffset>
              </wp:positionV>
              <wp:extent cx="1362075" cy="165100"/>
              <wp:effectExtent l="0" t="0" r="3175" b="0"/>
              <wp:wrapNone/>
              <wp:docPr id="105"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91E40"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2A3DF7" id="Text Box 97" o:spid="_x0000_s1180" type="#_x0000_t202" style="position:absolute;margin-left:456.5pt;margin-top:743.95pt;width:107.25pt;height:13pt;z-index:-98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DRD9/Z7QEAAMEDAAAOAAAAAAAAAAAAAAAAAC4CAABkcnMv&#10;ZTJvRG9jLnhtbFBLAQItABQABgAIAAAAIQDe5ezY4wAAAA4BAAAPAAAAAAAAAAAAAAAAAEcEAABk&#10;cnMvZG93bnJldi54bWxQSwUGAAAAAAQABADzAAAAVwUAAAAA&#10;" filled="f" stroked="f">
              <v:textbox inset="0,0,0,0">
                <w:txbxContent>
                  <w:p w14:paraId="78491E40"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64B13"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824" behindDoc="1" locked="0" layoutInCell="1" allowOverlap="1" wp14:anchorId="1C726C8E" wp14:editId="6CBB4692">
              <wp:simplePos x="0" y="0"/>
              <wp:positionH relativeFrom="page">
                <wp:posOffset>5715000</wp:posOffset>
              </wp:positionH>
              <wp:positionV relativeFrom="page">
                <wp:posOffset>9382125</wp:posOffset>
              </wp:positionV>
              <wp:extent cx="2057400" cy="276225"/>
              <wp:effectExtent l="0" t="0" r="0" b="0"/>
              <wp:wrapNone/>
              <wp:docPr id="104" name="Rectangle 96" title="Appendix Pag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49BFBAA" id="Rectangle 96" o:spid="_x0000_s1026" alt="Title: Appendix Page 13" style="position:absolute;margin-left:450pt;margin-top:738.75pt;width:162pt;height:21.75pt;z-index:-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xxeM8R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848" behindDoc="1" locked="0" layoutInCell="1" allowOverlap="1" wp14:anchorId="678F37B6" wp14:editId="7C5937E0">
              <wp:simplePos x="0" y="0"/>
              <wp:positionH relativeFrom="page">
                <wp:posOffset>5461635</wp:posOffset>
              </wp:positionH>
              <wp:positionV relativeFrom="page">
                <wp:posOffset>9403715</wp:posOffset>
              </wp:positionV>
              <wp:extent cx="201930" cy="211455"/>
              <wp:effectExtent l="3810" t="2540" r="3810" b="0"/>
              <wp:wrapNone/>
              <wp:docPr id="103"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85715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F37B6" id="_x0000_t202" coordsize="21600,21600" o:spt="202" path="m,l,21600r21600,l21600,xe">
              <v:stroke joinstyle="miter"/>
              <v:path gradientshapeok="t" o:connecttype="rect"/>
            </v:shapetype>
            <v:shape id="Text Box 95" o:spid="_x0000_s1181" type="#_x0000_t202" style="position:absolute;margin-left:430.05pt;margin-top:740.45pt;width:15.9pt;height:16.65pt;z-index:-98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AjjpV67AEAAMADAAAOAAAAAAAAAAAAAAAAAC4CAABkcnMvZTJv&#10;RG9jLnhtbFBLAQItABQABgAIAAAAIQALVF4B4QAAAA0BAAAPAAAAAAAAAAAAAAAAAEYEAABkcnMv&#10;ZG93bnJldi54bWxQSwUGAAAAAAQABADzAAAAVAUAAAAA&#10;" filled="f" stroked="f">
              <v:textbox inset="0,0,0,0">
                <w:txbxContent>
                  <w:p w14:paraId="1985715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872" behindDoc="1" locked="0" layoutInCell="1" allowOverlap="1" wp14:anchorId="05C188C3" wp14:editId="6CA84208">
              <wp:simplePos x="0" y="0"/>
              <wp:positionH relativeFrom="page">
                <wp:posOffset>5797550</wp:posOffset>
              </wp:positionH>
              <wp:positionV relativeFrom="page">
                <wp:posOffset>9448165</wp:posOffset>
              </wp:positionV>
              <wp:extent cx="1362075" cy="165100"/>
              <wp:effectExtent l="0" t="0" r="3175" b="0"/>
              <wp:wrapNone/>
              <wp:docPr id="102"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D38B9"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188C3" id="Text Box 94" o:spid="_x0000_s1182" type="#_x0000_t202" style="position:absolute;margin-left:456.5pt;margin-top:743.95pt;width:107.25pt;height:13pt;z-index:-9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wDA3C+4BAADBAwAADgAAAAAAAAAAAAAAAAAuAgAAZHJz&#10;L2Uyb0RvYy54bWxQSwECLQAUAAYACAAAACEA3uXs2OMAAAAOAQAADwAAAAAAAAAAAAAAAABIBAAA&#10;ZHJzL2Rvd25yZXYueG1sUEsFBgAAAAAEAAQA8wAAAFgFAAAAAA==&#10;" filled="f" stroked="f">
              <v:textbox inset="0,0,0,0">
                <w:txbxContent>
                  <w:p w14:paraId="0C7D38B9"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63223"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896" behindDoc="1" locked="0" layoutInCell="1" allowOverlap="1" wp14:anchorId="0DFA18A8" wp14:editId="4E90A04D">
              <wp:simplePos x="0" y="0"/>
              <wp:positionH relativeFrom="page">
                <wp:posOffset>5715000</wp:posOffset>
              </wp:positionH>
              <wp:positionV relativeFrom="page">
                <wp:posOffset>9382125</wp:posOffset>
              </wp:positionV>
              <wp:extent cx="2057400" cy="276225"/>
              <wp:effectExtent l="0" t="0" r="0" b="0"/>
              <wp:wrapNone/>
              <wp:docPr id="101" name="Rectangle 93" title="Appendix Pag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D76641B" id="Rectangle 93" o:spid="_x0000_s1026" alt="Title: Appendix Page 14" style="position:absolute;margin-left:450pt;margin-top:738.75pt;width:162pt;height:21.75pt;z-index:-98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zwen6xICAAD3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7920" behindDoc="1" locked="0" layoutInCell="1" allowOverlap="1" wp14:anchorId="1D627773" wp14:editId="658D4992">
              <wp:simplePos x="0" y="0"/>
              <wp:positionH relativeFrom="page">
                <wp:posOffset>5461635</wp:posOffset>
              </wp:positionH>
              <wp:positionV relativeFrom="page">
                <wp:posOffset>9403715</wp:posOffset>
              </wp:positionV>
              <wp:extent cx="201930" cy="211455"/>
              <wp:effectExtent l="3810" t="2540" r="3810" b="0"/>
              <wp:wrapNone/>
              <wp:docPr id="10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ED58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627773" id="_x0000_t202" coordsize="21600,21600" o:spt="202" path="m,l,21600r21600,l21600,xe">
              <v:stroke joinstyle="miter"/>
              <v:path gradientshapeok="t" o:connecttype="rect"/>
            </v:shapetype>
            <v:shape id="Text Box 92" o:spid="_x0000_s1183" type="#_x0000_t202" style="position:absolute;margin-left:430.05pt;margin-top:740.45pt;width:15.9pt;height:16.65pt;z-index:-98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laNDZ7AEAAMADAAAOAAAAAAAAAAAAAAAAAC4CAABkcnMvZTJv&#10;RG9jLnhtbFBLAQItABQABgAIAAAAIQALVF4B4QAAAA0BAAAPAAAAAAAAAAAAAAAAAEYEAABkcnMv&#10;ZG93bnJldi54bWxQSwUGAAAAAAQABADzAAAAVAUAAAAA&#10;" filled="f" stroked="f">
              <v:textbox inset="0,0,0,0">
                <w:txbxContent>
                  <w:p w14:paraId="025ED58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7944" behindDoc="1" locked="0" layoutInCell="1" allowOverlap="1" wp14:anchorId="784C5B39" wp14:editId="24549D35">
              <wp:simplePos x="0" y="0"/>
              <wp:positionH relativeFrom="page">
                <wp:posOffset>5797550</wp:posOffset>
              </wp:positionH>
              <wp:positionV relativeFrom="page">
                <wp:posOffset>9448165</wp:posOffset>
              </wp:positionV>
              <wp:extent cx="1362075" cy="165100"/>
              <wp:effectExtent l="0" t="0" r="3175" b="0"/>
              <wp:wrapNone/>
              <wp:docPr id="99"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B4A3A"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C5B39" id="Text Box 91" o:spid="_x0000_s1184" type="#_x0000_t202" style="position:absolute;margin-left:456.5pt;margin-top:743.95pt;width:107.25pt;height:13pt;z-index:-98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Cu7MnTvAQAAwAMAAA4AAAAAAAAAAAAAAAAALgIAAGRy&#10;cy9lMm9Eb2MueG1sUEsBAi0AFAAGAAgAAAAhAN7l7NjjAAAADgEAAA8AAAAAAAAAAAAAAAAASQQA&#10;AGRycy9kb3ducmV2LnhtbFBLBQYAAAAABAAEAPMAAABZBQAAAAA=&#10;" filled="f" stroked="f">
              <v:textbox inset="0,0,0,0">
                <w:txbxContent>
                  <w:p w14:paraId="463B4A3A"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255B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520" behindDoc="1" locked="0" layoutInCell="1" allowOverlap="1" wp14:anchorId="4D8FF70B" wp14:editId="27052E2D">
              <wp:simplePos x="0" y="0"/>
              <wp:positionH relativeFrom="page">
                <wp:posOffset>9204960</wp:posOffset>
              </wp:positionH>
              <wp:positionV relativeFrom="page">
                <wp:posOffset>6949440</wp:posOffset>
              </wp:positionV>
              <wp:extent cx="853440" cy="441960"/>
              <wp:effectExtent l="3810" t="0" r="0" b="0"/>
              <wp:wrapNone/>
              <wp:docPr id="200" name="Rectangle 192" title="Pag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E4E9EED" id="Rectangle 192" o:spid="_x0000_s1026" alt="Title: Page 6" style="position:absolute;margin-left:724.8pt;margin-top:547.2pt;width:67.2pt;height:34.8pt;z-index:-10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8UPxpAoCAADt&#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5544" behindDoc="1" locked="0" layoutInCell="1" allowOverlap="1" wp14:anchorId="0CC92B46" wp14:editId="1C8DD561">
              <wp:simplePos x="0" y="0"/>
              <wp:positionH relativeFrom="page">
                <wp:posOffset>8285480</wp:posOffset>
              </wp:positionH>
              <wp:positionV relativeFrom="page">
                <wp:posOffset>7044055</wp:posOffset>
              </wp:positionV>
              <wp:extent cx="803275" cy="245110"/>
              <wp:effectExtent l="0" t="0" r="0" b="0"/>
              <wp:wrapNone/>
              <wp:docPr id="199"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FDBB1"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C92B46" id="_x0000_t202" coordsize="21600,21600" o:spt="202" path="m,l,21600r21600,l21600,xe">
              <v:stroke joinstyle="miter"/>
              <v:path gradientshapeok="t" o:connecttype="rect"/>
            </v:shapetype>
            <v:shape id="Text Box 191" o:spid="_x0000_s1117" type="#_x0000_t202" style="position:absolute;margin-left:652.4pt;margin-top:554.65pt;width:63.25pt;height:19.3pt;z-index:-100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M4a4sjuAQAAwAMAAA4AAAAAAAAAAAAAAAAALgIAAGRycy9l&#10;Mm9Eb2MueG1sUEsBAi0AFAAGAAgAAAAhAPOcBYnhAAAADwEAAA8AAAAAAAAAAAAAAAAASAQAAGRy&#10;cy9kb3ducmV2LnhtbFBLBQYAAAAABAAEAPMAAABWBQAAAAA=&#10;" filled="f" stroked="f">
              <v:textbox inset="0,0,0,0">
                <w:txbxContent>
                  <w:p w14:paraId="466FDBB1"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568" behindDoc="1" locked="0" layoutInCell="1" allowOverlap="1" wp14:anchorId="083F9F84" wp14:editId="0BD7440D">
              <wp:simplePos x="0" y="0"/>
              <wp:positionH relativeFrom="page">
                <wp:posOffset>9401175</wp:posOffset>
              </wp:positionH>
              <wp:positionV relativeFrom="page">
                <wp:posOffset>7047230</wp:posOffset>
              </wp:positionV>
              <wp:extent cx="133350" cy="228600"/>
              <wp:effectExtent l="0" t="0" r="0" b="1270"/>
              <wp:wrapNone/>
              <wp:docPr id="198"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498C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F9F84" id="Text Box 190" o:spid="_x0000_s1118" type="#_x0000_t202" style="position:absolute;margin-left:740.25pt;margin-top:554.9pt;width:10.5pt;height:18pt;z-index:-10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" filled="f" stroked="f">
              <v:textbox inset="0,0,0,0">
                <w:txbxContent>
                  <w:p w14:paraId="16D498C1"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6</w:t>
                    </w:r>
                    <w:r>
                      <w:fldChar w:fldCharType="end"/>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DB048"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7968" behindDoc="1" locked="0" layoutInCell="1" allowOverlap="1" wp14:anchorId="5D1FCBB3" wp14:editId="27D67CE0">
              <wp:simplePos x="0" y="0"/>
              <wp:positionH relativeFrom="page">
                <wp:posOffset>5715000</wp:posOffset>
              </wp:positionH>
              <wp:positionV relativeFrom="page">
                <wp:posOffset>9382125</wp:posOffset>
              </wp:positionV>
              <wp:extent cx="2057400" cy="276225"/>
              <wp:effectExtent l="0" t="0" r="0" b="0"/>
              <wp:wrapNone/>
              <wp:docPr id="98" name="Rectangle 90" title="Appendix Pag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F9F97FC" id="Rectangle 90" o:spid="_x0000_s1026" alt="Title: Appendix Page 15" style="position:absolute;margin-left:450pt;margin-top:738.75pt;width:162pt;height:21.75pt;z-index:-9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P1w&#10;dMkQAgAA9g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7992" behindDoc="1" locked="0" layoutInCell="1" allowOverlap="1" wp14:anchorId="6A8177F6" wp14:editId="03E4095D">
              <wp:simplePos x="0" y="0"/>
              <wp:positionH relativeFrom="page">
                <wp:posOffset>5461635</wp:posOffset>
              </wp:positionH>
              <wp:positionV relativeFrom="page">
                <wp:posOffset>9403715</wp:posOffset>
              </wp:positionV>
              <wp:extent cx="201930" cy="211455"/>
              <wp:effectExtent l="3810" t="2540" r="3810" b="0"/>
              <wp:wrapNone/>
              <wp:docPr id="97"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D4549"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8177F6" id="_x0000_t202" coordsize="21600,21600" o:spt="202" path="m,l,21600r21600,l21600,xe">
              <v:stroke joinstyle="miter"/>
              <v:path gradientshapeok="t" o:connecttype="rect"/>
            </v:shapetype>
            <v:shape id="Text Box 89" o:spid="_x0000_s1185" type="#_x0000_t202" style="position:absolute;margin-left:430.05pt;margin-top:740.45pt;width:15.9pt;height:16.65pt;z-index:-98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5gYvw7AEAAL8DAAAOAAAAAAAAAAAAAAAAAC4CAABkcnMvZTJv&#10;RG9jLnhtbFBLAQItABQABgAIAAAAIQALVF4B4QAAAA0BAAAPAAAAAAAAAAAAAAAAAEYEAABkcnMv&#10;ZG93bnJldi54bWxQSwUGAAAAAAQABADzAAAAVAUAAAAA&#10;" filled="f" stroked="f">
              <v:textbox inset="0,0,0,0">
                <w:txbxContent>
                  <w:p w14:paraId="46AD4549"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016" behindDoc="1" locked="0" layoutInCell="1" allowOverlap="1" wp14:anchorId="5E47E4F6" wp14:editId="0727A9B5">
              <wp:simplePos x="0" y="0"/>
              <wp:positionH relativeFrom="page">
                <wp:posOffset>5797550</wp:posOffset>
              </wp:positionH>
              <wp:positionV relativeFrom="page">
                <wp:posOffset>9448165</wp:posOffset>
              </wp:positionV>
              <wp:extent cx="1362075" cy="165100"/>
              <wp:effectExtent l="0" t="0" r="3175" b="0"/>
              <wp:wrapNone/>
              <wp:docPr id="96"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33682"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7E4F6" id="Text Box 88" o:spid="_x0000_s1186" type="#_x0000_t202" style="position:absolute;margin-left:456.5pt;margin-top:743.95pt;width:107.25pt;height:13pt;z-index:-9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Sb05Be4BAADAAwAADgAAAAAAAAAAAAAAAAAuAgAAZHJz&#10;L2Uyb0RvYy54bWxQSwECLQAUAAYACAAAACEA3uXs2OMAAAAOAQAADwAAAAAAAAAAAAAAAABIBAAA&#10;ZHJzL2Rvd25yZXYueG1sUEsFBgAAAAAEAAQA8wAAAFgFAAAAAA==&#10;" filled="f" stroked="f">
              <v:textbox inset="0,0,0,0">
                <w:txbxContent>
                  <w:p w14:paraId="5EA33682"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8CD0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040" behindDoc="1" locked="0" layoutInCell="1" allowOverlap="1" wp14:anchorId="17A62D4B" wp14:editId="5D2453FC">
              <wp:simplePos x="0" y="0"/>
              <wp:positionH relativeFrom="page">
                <wp:posOffset>5715000</wp:posOffset>
              </wp:positionH>
              <wp:positionV relativeFrom="page">
                <wp:posOffset>9382125</wp:posOffset>
              </wp:positionV>
              <wp:extent cx="2057400" cy="276225"/>
              <wp:effectExtent l="0" t="0" r="0" b="0"/>
              <wp:wrapNone/>
              <wp:docPr id="95" name="Rectangle 87" title="Appendix Pag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F6A4032" id="Rectangle 87" o:spid="_x0000_s1026" alt="Title: Appendix Page 16" style="position:absolute;margin-left:450pt;margin-top:738.75pt;width:162pt;height:21.75pt;z-index:-98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JkFdrR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8064" behindDoc="1" locked="0" layoutInCell="1" allowOverlap="1" wp14:anchorId="55B6DE29" wp14:editId="6375AF26">
              <wp:simplePos x="0" y="0"/>
              <wp:positionH relativeFrom="page">
                <wp:posOffset>5461635</wp:posOffset>
              </wp:positionH>
              <wp:positionV relativeFrom="page">
                <wp:posOffset>9403715</wp:posOffset>
              </wp:positionV>
              <wp:extent cx="201930" cy="211455"/>
              <wp:effectExtent l="3810" t="2540" r="3810" b="0"/>
              <wp:wrapNone/>
              <wp:docPr id="94"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A5F5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B6DE29" id="_x0000_t202" coordsize="21600,21600" o:spt="202" path="m,l,21600r21600,l21600,xe">
              <v:stroke joinstyle="miter"/>
              <v:path gradientshapeok="t" o:connecttype="rect"/>
            </v:shapetype>
            <v:shape id="Text Box 86" o:spid="_x0000_s1187" type="#_x0000_t202" style="position:absolute;margin-left:430.05pt;margin-top:740.45pt;width:15.9pt;height:16.65pt;z-index:-9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BCW53z7AEAAL8DAAAOAAAAAAAAAAAAAAAAAC4CAABkcnMvZTJv&#10;RG9jLnhtbFBLAQItABQABgAIAAAAIQALVF4B4QAAAA0BAAAPAAAAAAAAAAAAAAAAAEYEAABkcnMv&#10;ZG93bnJldi54bWxQSwUGAAAAAAQABADzAAAAVAUAAAAA&#10;" filled="f" stroked="f">
              <v:textbox inset="0,0,0,0">
                <w:txbxContent>
                  <w:p w14:paraId="5B2A5F5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088" behindDoc="1" locked="0" layoutInCell="1" allowOverlap="1" wp14:anchorId="34CD1FFE" wp14:editId="3C512F49">
              <wp:simplePos x="0" y="0"/>
              <wp:positionH relativeFrom="page">
                <wp:posOffset>5797550</wp:posOffset>
              </wp:positionH>
              <wp:positionV relativeFrom="page">
                <wp:posOffset>9448165</wp:posOffset>
              </wp:positionV>
              <wp:extent cx="1362075" cy="165100"/>
              <wp:effectExtent l="0" t="0" r="3175" b="0"/>
              <wp:wrapNone/>
              <wp:docPr id="93"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7ED2A"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D1FFE" id="Text Box 85" o:spid="_x0000_s1188" type="#_x0000_t202" style="position:absolute;margin-left:456.5pt;margin-top:743.95pt;width:107.25pt;height:13pt;z-index:-98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Eu3tiLvAQAAwAMAAA4AAAAAAAAAAAAAAAAALgIAAGRy&#10;cy9lMm9Eb2MueG1sUEsBAi0AFAAGAAgAAAAhAN7l7NjjAAAADgEAAA8AAAAAAAAAAAAAAAAASQQA&#10;AGRycy9kb3ducmV2LnhtbFBLBQYAAAAABAAEAPMAAABZBQAAAAA=&#10;" filled="f" stroked="f">
              <v:textbox inset="0,0,0,0">
                <w:txbxContent>
                  <w:p w14:paraId="67F7ED2A"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21F1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112" behindDoc="1" locked="0" layoutInCell="1" allowOverlap="1" wp14:anchorId="118FDF76" wp14:editId="577C6079">
              <wp:simplePos x="0" y="0"/>
              <wp:positionH relativeFrom="page">
                <wp:posOffset>5715000</wp:posOffset>
              </wp:positionH>
              <wp:positionV relativeFrom="page">
                <wp:posOffset>9382125</wp:posOffset>
              </wp:positionV>
              <wp:extent cx="2057400" cy="276225"/>
              <wp:effectExtent l="0" t="0" r="0" b="0"/>
              <wp:wrapNone/>
              <wp:docPr id="92" name="Rectangle 84" title="Appendix Pag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7FC0491" id="Rectangle 84" o:spid="_x0000_s1026" alt="Title: Appendix Page 17" style="position:absolute;margin-left:450pt;margin-top:738.75pt;width:162pt;height:21.75pt;z-index:-9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4&#10;wlAC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8136" behindDoc="1" locked="0" layoutInCell="1" allowOverlap="1" wp14:anchorId="598DDB0C" wp14:editId="32193413">
              <wp:simplePos x="0" y="0"/>
              <wp:positionH relativeFrom="page">
                <wp:posOffset>5461635</wp:posOffset>
              </wp:positionH>
              <wp:positionV relativeFrom="page">
                <wp:posOffset>9403715</wp:posOffset>
              </wp:positionV>
              <wp:extent cx="201930" cy="211455"/>
              <wp:effectExtent l="3810" t="2540" r="3810" b="0"/>
              <wp:wrapNone/>
              <wp:docPr id="91"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73E2F"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8DDB0C" id="_x0000_t202" coordsize="21600,21600" o:spt="202" path="m,l,21600r21600,l21600,xe">
              <v:stroke joinstyle="miter"/>
              <v:path gradientshapeok="t" o:connecttype="rect"/>
            </v:shapetype>
            <v:shape id="Text Box 83" o:spid="_x0000_s1189" type="#_x0000_t202" style="position:absolute;margin-left:430.05pt;margin-top:740.45pt;width:15.9pt;height:16.65pt;z-index:-98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scgkEO0BAAC/AwAADgAAAAAAAAAAAAAAAAAuAgAAZHJzL2Uy&#10;b0RvYy54bWxQSwECLQAUAAYACAAAACEAC1ReAeEAAAANAQAADwAAAAAAAAAAAAAAAABHBAAAZHJz&#10;L2Rvd25yZXYueG1sUEsFBgAAAAAEAAQA8wAAAFUFAAAAAA==&#10;" filled="f" stroked="f">
              <v:textbox inset="0,0,0,0">
                <w:txbxContent>
                  <w:p w14:paraId="49473E2F"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160" behindDoc="1" locked="0" layoutInCell="1" allowOverlap="1" wp14:anchorId="0BEF9924" wp14:editId="01D2C490">
              <wp:simplePos x="0" y="0"/>
              <wp:positionH relativeFrom="page">
                <wp:posOffset>5797550</wp:posOffset>
              </wp:positionH>
              <wp:positionV relativeFrom="page">
                <wp:posOffset>9448165</wp:posOffset>
              </wp:positionV>
              <wp:extent cx="1362075" cy="165100"/>
              <wp:effectExtent l="0" t="0" r="3175" b="0"/>
              <wp:wrapNone/>
              <wp:docPr id="90"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8A809D"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F9924" id="Text Box 82" o:spid="_x0000_s1190" type="#_x0000_t202" style="position:absolute;margin-left:456.5pt;margin-top:743.95pt;width:107.25pt;height:13pt;z-index:-9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CVasrb7QEAAMADAAAOAAAAAAAAAAAAAAAAAC4CAABkcnMv&#10;ZTJvRG9jLnhtbFBLAQItABQABgAIAAAAIQDe5ezY4wAAAA4BAAAPAAAAAAAAAAAAAAAAAEcEAABk&#10;cnMvZG93bnJldi54bWxQSwUGAAAAAAQABADzAAAAVwUAAAAA&#10;" filled="f" stroked="f">
              <v:textbox inset="0,0,0,0">
                <w:txbxContent>
                  <w:p w14:paraId="468A809D"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ECAAD"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184" behindDoc="1" locked="0" layoutInCell="1" allowOverlap="1" wp14:anchorId="0DCB6A8F" wp14:editId="4FC3A3CD">
              <wp:simplePos x="0" y="0"/>
              <wp:positionH relativeFrom="page">
                <wp:posOffset>5715000</wp:posOffset>
              </wp:positionH>
              <wp:positionV relativeFrom="page">
                <wp:posOffset>9382125</wp:posOffset>
              </wp:positionV>
              <wp:extent cx="2057400" cy="276225"/>
              <wp:effectExtent l="0" t="0" r="0" b="0"/>
              <wp:wrapNone/>
              <wp:docPr id="89" name="Rectangle 81" title="Appendix Pag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CBDABAD" id="Rectangle 81" o:spid="_x0000_s1026" alt="Title: Appendix Page 18" style="position:absolute;margin-left:450pt;margin-top:738.75pt;width:162pt;height:21.75pt;z-index:-98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OIwm1h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8208" behindDoc="1" locked="0" layoutInCell="1" allowOverlap="1" wp14:anchorId="1F6FD4A1" wp14:editId="203CE035">
              <wp:simplePos x="0" y="0"/>
              <wp:positionH relativeFrom="page">
                <wp:posOffset>5461635</wp:posOffset>
              </wp:positionH>
              <wp:positionV relativeFrom="page">
                <wp:posOffset>9403715</wp:posOffset>
              </wp:positionV>
              <wp:extent cx="201930" cy="211455"/>
              <wp:effectExtent l="3810" t="2540" r="3810" b="0"/>
              <wp:wrapNone/>
              <wp:docPr id="88"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D766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6FD4A1" id="_x0000_t202" coordsize="21600,21600" o:spt="202" path="m,l,21600r21600,l21600,xe">
              <v:stroke joinstyle="miter"/>
              <v:path gradientshapeok="t" o:connecttype="rect"/>
            </v:shapetype>
            <v:shape id="Text Box 80" o:spid="_x0000_s1191" type="#_x0000_t202" style="position:absolute;margin-left:430.05pt;margin-top:740.45pt;width:15.9pt;height:16.65pt;z-index:-9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i49/s7AEAAL8DAAAOAAAAAAAAAAAAAAAAAC4CAABkcnMvZTJv&#10;RG9jLnhtbFBLAQItABQABgAIAAAAIQALVF4B4QAAAA0BAAAPAAAAAAAAAAAAAAAAAEYEAABkcnMv&#10;ZG93bnJldi54bWxQSwUGAAAAAAQABADzAAAAVAUAAAAA&#10;" filled="f" stroked="f">
              <v:textbox inset="0,0,0,0">
                <w:txbxContent>
                  <w:p w14:paraId="01FD766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232" behindDoc="1" locked="0" layoutInCell="1" allowOverlap="1" wp14:anchorId="5A72222D" wp14:editId="6795F8C7">
              <wp:simplePos x="0" y="0"/>
              <wp:positionH relativeFrom="page">
                <wp:posOffset>5797550</wp:posOffset>
              </wp:positionH>
              <wp:positionV relativeFrom="page">
                <wp:posOffset>9448165</wp:posOffset>
              </wp:positionV>
              <wp:extent cx="1362075" cy="165100"/>
              <wp:effectExtent l="0" t="0" r="3175" b="0"/>
              <wp:wrapNone/>
              <wp:docPr id="87"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B53D9"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2222D" id="Text Box 79" o:spid="_x0000_s1192" type="#_x0000_t202" style="position:absolute;margin-left:456.5pt;margin-top:743.95pt;width:107.25pt;height:13pt;z-index:-98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2nSrCu4BAADAAwAADgAAAAAAAAAAAAAAAAAuAgAAZHJz&#10;L2Uyb0RvYy54bWxQSwECLQAUAAYACAAAACEA3uXs2OMAAAAOAQAADwAAAAAAAAAAAAAAAABIBAAA&#10;ZHJzL2Rvd25yZXYueG1sUEsFBgAAAAAEAAQA8wAAAFgFAAAAAA==&#10;" filled="f" stroked="f">
              <v:textbox inset="0,0,0,0">
                <w:txbxContent>
                  <w:p w14:paraId="35FB53D9"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ED824"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256" behindDoc="1" locked="0" layoutInCell="1" allowOverlap="1" wp14:anchorId="7F75E1BA" wp14:editId="68618AF0">
              <wp:simplePos x="0" y="0"/>
              <wp:positionH relativeFrom="page">
                <wp:posOffset>5715000</wp:posOffset>
              </wp:positionH>
              <wp:positionV relativeFrom="page">
                <wp:posOffset>9382125</wp:posOffset>
              </wp:positionV>
              <wp:extent cx="2057400" cy="276225"/>
              <wp:effectExtent l="0" t="0" r="0" b="0"/>
              <wp:wrapNone/>
              <wp:docPr id="86" name="Rectangle 78" title="Appendix Pag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BBADF6A" id="Rectangle 78" o:spid="_x0000_s1026" alt="Title: Appendix Page 19" style="position:absolute;margin-left:450pt;margin-top:738.75pt;width:162pt;height:21.75pt;z-index:-9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gmtMUR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8280" behindDoc="1" locked="0" layoutInCell="1" allowOverlap="1" wp14:anchorId="011C0876" wp14:editId="2B7D403B">
              <wp:simplePos x="0" y="0"/>
              <wp:positionH relativeFrom="page">
                <wp:posOffset>5461635</wp:posOffset>
              </wp:positionH>
              <wp:positionV relativeFrom="page">
                <wp:posOffset>9403715</wp:posOffset>
              </wp:positionV>
              <wp:extent cx="201930" cy="211455"/>
              <wp:effectExtent l="3810" t="2540" r="3810" b="0"/>
              <wp:wrapNone/>
              <wp:docPr id="8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F996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1C0876" id="_x0000_t202" coordsize="21600,21600" o:spt="202" path="m,l,21600r21600,l21600,xe">
              <v:stroke joinstyle="miter"/>
              <v:path gradientshapeok="t" o:connecttype="rect"/>
            </v:shapetype>
            <v:shape id="Text Box 77" o:spid="_x0000_s1193" type="#_x0000_t202" style="position:absolute;margin-left:430.05pt;margin-top:740.45pt;width:15.9pt;height:16.65pt;z-index:-98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BkvO0U7AEAAL8DAAAOAAAAAAAAAAAAAAAAAC4CAABkcnMvZTJv&#10;RG9jLnhtbFBLAQItABQABgAIAAAAIQALVF4B4QAAAA0BAAAPAAAAAAAAAAAAAAAAAEYEAABkcnMv&#10;ZG93bnJldi54bWxQSwUGAAAAAAQABADzAAAAVAUAAAAA&#10;" filled="f" stroked="f">
              <v:textbox inset="0,0,0,0">
                <w:txbxContent>
                  <w:p w14:paraId="138F996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1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304" behindDoc="1" locked="0" layoutInCell="1" allowOverlap="1" wp14:anchorId="7F15D519" wp14:editId="039D183C">
              <wp:simplePos x="0" y="0"/>
              <wp:positionH relativeFrom="page">
                <wp:posOffset>5797550</wp:posOffset>
              </wp:positionH>
              <wp:positionV relativeFrom="page">
                <wp:posOffset>9448165</wp:posOffset>
              </wp:positionV>
              <wp:extent cx="1362075" cy="165100"/>
              <wp:effectExtent l="0" t="0" r="3175" b="0"/>
              <wp:wrapNone/>
              <wp:docPr id="84"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BC70B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5D519" id="Text Box 76" o:spid="_x0000_s1194" type="#_x0000_t202" style="position:absolute;margin-left:456.5pt;margin-top:743.95pt;width:107.25pt;height:13pt;z-index:-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D38TKi7QEAAMADAAAOAAAAAAAAAAAAAAAAAC4CAABkcnMv&#10;ZTJvRG9jLnhtbFBLAQItABQABgAIAAAAIQDe5ezY4wAAAA4BAAAPAAAAAAAAAAAAAAAAAEcEAABk&#10;cnMvZG93bnJldi54bWxQSwUGAAAAAAQABADzAAAAVwUAAAAA&#10;" filled="f" stroked="f">
              <v:textbox inset="0,0,0,0">
                <w:txbxContent>
                  <w:p w14:paraId="0ABC70B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06EFA"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328" behindDoc="1" locked="0" layoutInCell="1" allowOverlap="1" wp14:anchorId="3CB76022" wp14:editId="61EFC3E1">
              <wp:simplePos x="0" y="0"/>
              <wp:positionH relativeFrom="page">
                <wp:posOffset>5715000</wp:posOffset>
              </wp:positionH>
              <wp:positionV relativeFrom="page">
                <wp:posOffset>9382125</wp:posOffset>
              </wp:positionV>
              <wp:extent cx="2057400" cy="276225"/>
              <wp:effectExtent l="0" t="0" r="0" b="0"/>
              <wp:wrapNone/>
              <wp:docPr id="83" name="Rectangle 75" title="Appendix Pag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C02E3BD" id="Rectangle 75" o:spid="_x0000_s1026" alt="Title: Appendix Page 20" style="position:absolute;margin-left:450pt;margin-top:738.75pt;width:162pt;height:21.75pt;z-index:-98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CB&#10;yhJo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8352" behindDoc="1" locked="0" layoutInCell="1" allowOverlap="1" wp14:anchorId="463A6C2C" wp14:editId="4A54C13B">
              <wp:simplePos x="0" y="0"/>
              <wp:positionH relativeFrom="page">
                <wp:posOffset>5461635</wp:posOffset>
              </wp:positionH>
              <wp:positionV relativeFrom="page">
                <wp:posOffset>9403715</wp:posOffset>
              </wp:positionV>
              <wp:extent cx="201930" cy="211455"/>
              <wp:effectExtent l="3810" t="2540" r="3810" b="0"/>
              <wp:wrapNone/>
              <wp:docPr id="82"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1E7D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3A6C2C" id="_x0000_t202" coordsize="21600,21600" o:spt="202" path="m,l,21600r21600,l21600,xe">
              <v:stroke joinstyle="miter"/>
              <v:path gradientshapeok="t" o:connecttype="rect"/>
            </v:shapetype>
            <v:shape id="Text Box 74" o:spid="_x0000_s1195" type="#_x0000_t202" style="position:absolute;margin-left:430.05pt;margin-top:740.45pt;width:15.9pt;height:16.65pt;z-index:-9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" filled="f" stroked="f">
              <v:textbox inset="0,0,0,0">
                <w:txbxContent>
                  <w:p w14:paraId="7581E7D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376" behindDoc="1" locked="0" layoutInCell="1" allowOverlap="1" wp14:anchorId="3085C7D4" wp14:editId="174FF03A">
              <wp:simplePos x="0" y="0"/>
              <wp:positionH relativeFrom="page">
                <wp:posOffset>5797550</wp:posOffset>
              </wp:positionH>
              <wp:positionV relativeFrom="page">
                <wp:posOffset>9448165</wp:posOffset>
              </wp:positionV>
              <wp:extent cx="1362075" cy="165100"/>
              <wp:effectExtent l="0" t="0" r="3175" b="0"/>
              <wp:wrapNone/>
              <wp:docPr id="81"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FA136"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85C7D4" id="Text Box 73" o:spid="_x0000_s1196" type="#_x0000_t202" style="position:absolute;margin-left:456.5pt;margin-top:743.95pt;width:107.25pt;height:13pt;z-index:-98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Ce9rfm7QEAAMADAAAOAAAAAAAAAAAAAAAAAC4CAABkcnMv&#10;ZTJvRG9jLnhtbFBLAQItABQABgAIAAAAIQDe5ezY4wAAAA4BAAAPAAAAAAAAAAAAAAAAAEcEAABk&#10;cnMvZG93bnJldi54bWxQSwUGAAAAAAQABADzAAAAVwUAAAAA&#10;" filled="f" stroked="f">
              <v:textbox inset="0,0,0,0">
                <w:txbxContent>
                  <w:p w14:paraId="186FA136"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F73B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400" behindDoc="1" locked="0" layoutInCell="1" allowOverlap="1" wp14:anchorId="70BF9D3C" wp14:editId="02000189">
              <wp:simplePos x="0" y="0"/>
              <wp:positionH relativeFrom="page">
                <wp:posOffset>5715000</wp:posOffset>
              </wp:positionH>
              <wp:positionV relativeFrom="page">
                <wp:posOffset>9382125</wp:posOffset>
              </wp:positionV>
              <wp:extent cx="2057400" cy="276225"/>
              <wp:effectExtent l="0" t="0" r="0" b="0"/>
              <wp:wrapNone/>
              <wp:docPr id="80" name="Rectangle 72" title="Appendix Pag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AA95F4A" id="Rectangle 72" o:spid="_x0000_s1026" alt="Title: Appendix Page 21" style="position:absolute;margin-left:450pt;margin-top:738.75pt;width:162pt;height:21.75pt;z-index:-98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" fillcolor="#509d79" stroked="f">
              <w10:wrap anchorx="page" anchory="page"/>
            </v:rect>
          </w:pict>
        </mc:Fallback>
      </mc:AlternateContent>
    </w:r>
    <w:r>
      <w:rPr>
        <w:noProof/>
      </w:rPr>
      <mc:AlternateContent>
        <mc:Choice Requires="wps">
          <w:drawing>
            <wp:anchor distT="0" distB="0" distL="114300" distR="114300" simplePos="0" relativeHeight="503218424" behindDoc="1" locked="0" layoutInCell="1" allowOverlap="1" wp14:anchorId="55478643" wp14:editId="33F6999A">
              <wp:simplePos x="0" y="0"/>
              <wp:positionH relativeFrom="page">
                <wp:posOffset>5461635</wp:posOffset>
              </wp:positionH>
              <wp:positionV relativeFrom="page">
                <wp:posOffset>9403715</wp:posOffset>
              </wp:positionV>
              <wp:extent cx="201930" cy="211455"/>
              <wp:effectExtent l="3810" t="2540" r="3810" b="0"/>
              <wp:wrapNone/>
              <wp:docPr id="7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3958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78643" id="_x0000_t202" coordsize="21600,21600" o:spt="202" path="m,l,21600r21600,l21600,xe">
              <v:stroke joinstyle="miter"/>
              <v:path gradientshapeok="t" o:connecttype="rect"/>
            </v:shapetype>
            <v:shape id="Text Box 71" o:spid="_x0000_s1197" type="#_x0000_t202" style="position:absolute;margin-left:430.05pt;margin-top:740.45pt;width:15.9pt;height:16.65pt;z-index:-98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" filled="f" stroked="f">
              <v:textbox inset="0,0,0,0">
                <w:txbxContent>
                  <w:p w14:paraId="42C3958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448" behindDoc="1" locked="0" layoutInCell="1" allowOverlap="1" wp14:anchorId="166F6A96" wp14:editId="4B58B477">
              <wp:simplePos x="0" y="0"/>
              <wp:positionH relativeFrom="page">
                <wp:posOffset>5797550</wp:posOffset>
              </wp:positionH>
              <wp:positionV relativeFrom="page">
                <wp:posOffset>9448165</wp:posOffset>
              </wp:positionV>
              <wp:extent cx="1362075" cy="165100"/>
              <wp:effectExtent l="0" t="0" r="3175" b="0"/>
              <wp:wrapNone/>
              <wp:docPr id="78"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B4148"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F6A96" id="Text Box 70" o:spid="_x0000_s1198" type="#_x0000_t202" style="position:absolute;margin-left:456.5pt;margin-top:743.95pt;width:107.25pt;height:13pt;z-index:-9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KT9RmTvAQAAwAMAAA4AAAAAAAAAAAAAAAAALgIAAGRy&#10;cy9lMm9Eb2MueG1sUEsBAi0AFAAGAAgAAAAhAN7l7NjjAAAADgEAAA8AAAAAAAAAAAAAAAAASQQA&#10;AGRycy9kb3ducmV2LnhtbFBLBQYAAAAABAAEAPMAAABZBQAAAAA=&#10;" filled="f" stroked="f">
              <v:textbox inset="0,0,0,0">
                <w:txbxContent>
                  <w:p w14:paraId="7D6B4148"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548B6"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472" behindDoc="1" locked="0" layoutInCell="1" allowOverlap="1" wp14:anchorId="25100702" wp14:editId="72E9A008">
              <wp:simplePos x="0" y="0"/>
              <wp:positionH relativeFrom="page">
                <wp:posOffset>5715000</wp:posOffset>
              </wp:positionH>
              <wp:positionV relativeFrom="page">
                <wp:posOffset>9382125</wp:posOffset>
              </wp:positionV>
              <wp:extent cx="2057400" cy="276225"/>
              <wp:effectExtent l="0" t="0" r="0" b="0"/>
              <wp:wrapNone/>
              <wp:docPr id="77" name="Rectangle 69" title="Appendix Pag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24DFD7E" id="Rectangle 69" o:spid="_x0000_s1026" alt="Title: Appendix Page 22" style="position:absolute;margin-left:450pt;margin-top:738.75pt;width:162pt;height:21.75pt;z-index:-98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Ct2&#10;RoMQAgAA9g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8496" behindDoc="1" locked="0" layoutInCell="1" allowOverlap="1" wp14:anchorId="07AD379D" wp14:editId="1B3B3A4F">
              <wp:simplePos x="0" y="0"/>
              <wp:positionH relativeFrom="page">
                <wp:posOffset>5461635</wp:posOffset>
              </wp:positionH>
              <wp:positionV relativeFrom="page">
                <wp:posOffset>9403715</wp:posOffset>
              </wp:positionV>
              <wp:extent cx="201930" cy="211455"/>
              <wp:effectExtent l="3810" t="2540" r="3810" b="0"/>
              <wp:wrapNone/>
              <wp:docPr id="76"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C9B8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AD379D" id="_x0000_t202" coordsize="21600,21600" o:spt="202" path="m,l,21600r21600,l21600,xe">
              <v:stroke joinstyle="miter"/>
              <v:path gradientshapeok="t" o:connecttype="rect"/>
            </v:shapetype>
            <v:shape id="Text Box 68" o:spid="_x0000_s1199" type="#_x0000_t202" style="position:absolute;margin-left:430.05pt;margin-top:740.45pt;width:15.9pt;height:16.65pt;z-index:-9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aH3Ale0BAAC/AwAADgAAAAAAAAAAAAAAAAAuAgAAZHJzL2Uy&#10;b0RvYy54bWxQSwECLQAUAAYACAAAACEAC1ReAeEAAAANAQAADwAAAAAAAAAAAAAAAABHBAAAZHJz&#10;L2Rvd25yZXYueG1sUEsFBgAAAAAEAAQA8wAAAFUFAAAAAA==&#10;" filled="f" stroked="f">
              <v:textbox inset="0,0,0,0">
                <w:txbxContent>
                  <w:p w14:paraId="22DC9B8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520" behindDoc="1" locked="0" layoutInCell="1" allowOverlap="1" wp14:anchorId="4A38ABFC" wp14:editId="7B2AC0BA">
              <wp:simplePos x="0" y="0"/>
              <wp:positionH relativeFrom="page">
                <wp:posOffset>5797550</wp:posOffset>
              </wp:positionH>
              <wp:positionV relativeFrom="page">
                <wp:posOffset>9448165</wp:posOffset>
              </wp:positionV>
              <wp:extent cx="1362075" cy="165100"/>
              <wp:effectExtent l="0" t="0" r="3175" b="0"/>
              <wp:wrapNone/>
              <wp:docPr id="75"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1F50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38ABFC" id="Text Box 67" o:spid="_x0000_s1200" type="#_x0000_t202" style="position:absolute;margin-left:456.5pt;margin-top:743.95pt;width:107.25pt;height:13pt;z-index:-97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" filled="f" stroked="f">
              <v:textbox inset="0,0,0,0">
                <w:txbxContent>
                  <w:p w14:paraId="2791F50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94A8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544" behindDoc="1" locked="0" layoutInCell="1" allowOverlap="1" wp14:anchorId="3230AC23" wp14:editId="10488B44">
              <wp:simplePos x="0" y="0"/>
              <wp:positionH relativeFrom="page">
                <wp:posOffset>5715000</wp:posOffset>
              </wp:positionH>
              <wp:positionV relativeFrom="page">
                <wp:posOffset>9382125</wp:posOffset>
              </wp:positionV>
              <wp:extent cx="2057400" cy="276225"/>
              <wp:effectExtent l="0" t="0" r="0" b="0"/>
              <wp:wrapNone/>
              <wp:docPr id="74" name="Rectangle 66" title="Appendix Pag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0315E50" id="Rectangle 66" o:spid="_x0000_s1026" alt="Title: Appendix Page 23" style="position:absolute;margin-left:450pt;margin-top:738.75pt;width:162pt;height:21.75pt;z-index:-9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pElbfB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8568" behindDoc="1" locked="0" layoutInCell="1" allowOverlap="1" wp14:anchorId="4A136D4B" wp14:editId="6654BBEC">
              <wp:simplePos x="0" y="0"/>
              <wp:positionH relativeFrom="page">
                <wp:posOffset>5461635</wp:posOffset>
              </wp:positionH>
              <wp:positionV relativeFrom="page">
                <wp:posOffset>9403715</wp:posOffset>
              </wp:positionV>
              <wp:extent cx="201930" cy="211455"/>
              <wp:effectExtent l="3810" t="2540" r="3810" b="0"/>
              <wp:wrapNone/>
              <wp:docPr id="73"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38952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136D4B" id="_x0000_t202" coordsize="21600,21600" o:spt="202" path="m,l,21600r21600,l21600,xe">
              <v:stroke joinstyle="miter"/>
              <v:path gradientshapeok="t" o:connecttype="rect"/>
            </v:shapetype>
            <v:shape id="Text Box 65" o:spid="_x0000_s1201" type="#_x0000_t202" style="position:absolute;margin-left:430.05pt;margin-top:740.45pt;width:15.9pt;height:16.65pt;z-index:-97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DJs5ii7AEAAL8DAAAOAAAAAAAAAAAAAAAAAC4CAABkcnMvZTJv&#10;RG9jLnhtbFBLAQItABQABgAIAAAAIQALVF4B4QAAAA0BAAAPAAAAAAAAAAAAAAAAAEYEAABkcnMv&#10;ZG93bnJldi54bWxQSwUGAAAAAAQABADzAAAAVAUAAAAA&#10;" filled="f" stroked="f">
              <v:textbox inset="0,0,0,0">
                <w:txbxContent>
                  <w:p w14:paraId="0138952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592" behindDoc="1" locked="0" layoutInCell="1" allowOverlap="1" wp14:anchorId="5BBA393B" wp14:editId="123266E0">
              <wp:simplePos x="0" y="0"/>
              <wp:positionH relativeFrom="page">
                <wp:posOffset>5797550</wp:posOffset>
              </wp:positionH>
              <wp:positionV relativeFrom="page">
                <wp:posOffset>9448165</wp:posOffset>
              </wp:positionV>
              <wp:extent cx="1362075" cy="165100"/>
              <wp:effectExtent l="0" t="0" r="3175" b="0"/>
              <wp:wrapNone/>
              <wp:docPr id="72"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09CE2"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A393B" id="Text Box 64" o:spid="_x0000_s1202" type="#_x0000_t202" style="position:absolute;margin-left:456.5pt;margin-top:743.95pt;width:107.25pt;height:13pt;z-index:-9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65BwRu4BAADAAwAADgAAAAAAAAAAAAAAAAAuAgAAZHJz&#10;L2Uyb0RvYy54bWxQSwECLQAUAAYACAAAACEA3uXs2OMAAAAOAQAADwAAAAAAAAAAAAAAAABIBAAA&#10;ZHJzL2Rvd25yZXYueG1sUEsFBgAAAAAEAAQA8wAAAFgFAAAAAA==&#10;" filled="f" stroked="f">
              <v:textbox inset="0,0,0,0">
                <w:txbxContent>
                  <w:p w14:paraId="18E09CE2"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E41F7"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616" behindDoc="1" locked="0" layoutInCell="1" allowOverlap="1" wp14:anchorId="32A15C11" wp14:editId="7355D6F5">
              <wp:simplePos x="0" y="0"/>
              <wp:positionH relativeFrom="page">
                <wp:posOffset>5715000</wp:posOffset>
              </wp:positionH>
              <wp:positionV relativeFrom="page">
                <wp:posOffset>9382125</wp:posOffset>
              </wp:positionV>
              <wp:extent cx="2057400" cy="276225"/>
              <wp:effectExtent l="0" t="0" r="0" b="0"/>
              <wp:wrapNone/>
              <wp:docPr id="71" name="Rectangle 63" title="Appendix Pag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1AA7B0A" id="Rectangle 63" o:spid="_x0000_s1026" alt="Title: Appendix Page 24" style="position:absolute;margin-left:450pt;margin-top:738.75pt;width:162pt;height:21.75pt;z-index:-97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rFlwZh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8640" behindDoc="1" locked="0" layoutInCell="1" allowOverlap="1" wp14:anchorId="3F246C97" wp14:editId="7366B2CC">
              <wp:simplePos x="0" y="0"/>
              <wp:positionH relativeFrom="page">
                <wp:posOffset>5461635</wp:posOffset>
              </wp:positionH>
              <wp:positionV relativeFrom="page">
                <wp:posOffset>9403715</wp:posOffset>
              </wp:positionV>
              <wp:extent cx="201930" cy="211455"/>
              <wp:effectExtent l="3810" t="2540" r="3810" b="0"/>
              <wp:wrapNone/>
              <wp:docPr id="7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20F9C"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246C97" id="_x0000_t202" coordsize="21600,21600" o:spt="202" path="m,l,21600r21600,l21600,xe">
              <v:stroke joinstyle="miter"/>
              <v:path gradientshapeok="t" o:connecttype="rect"/>
            </v:shapetype>
            <v:shape id="Text Box 62" o:spid="_x0000_s1203" type="#_x0000_t202" style="position:absolute;margin-left:430.05pt;margin-top:740.45pt;width:15.9pt;height:16.65pt;z-index:-9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BPVd0B7AEAAL8DAAAOAAAAAAAAAAAAAAAAAC4CAABkcnMvZTJv&#10;RG9jLnhtbFBLAQItABQABgAIAAAAIQALVF4B4QAAAA0BAAAPAAAAAAAAAAAAAAAAAEYEAABkcnMv&#10;ZG93bnJldi54bWxQSwUGAAAAAAQABADzAAAAVAUAAAAA&#10;" filled="f" stroked="f">
              <v:textbox inset="0,0,0,0">
                <w:txbxContent>
                  <w:p w14:paraId="26420F9C"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664" behindDoc="1" locked="0" layoutInCell="1" allowOverlap="1" wp14:anchorId="45E62310" wp14:editId="28DBE678">
              <wp:simplePos x="0" y="0"/>
              <wp:positionH relativeFrom="page">
                <wp:posOffset>5797550</wp:posOffset>
              </wp:positionH>
              <wp:positionV relativeFrom="page">
                <wp:posOffset>9448165</wp:posOffset>
              </wp:positionV>
              <wp:extent cx="1362075" cy="165100"/>
              <wp:effectExtent l="0" t="0" r="3175" b="0"/>
              <wp:wrapNone/>
              <wp:docPr id="69"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2F62A"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62310" id="Text Box 61" o:spid="_x0000_s1204" type="#_x0000_t202" style="position:absolute;margin-left:456.5pt;margin-top:743.95pt;width:107.25pt;height:13pt;z-index:-97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DFEjXU7QEAAMADAAAOAAAAAAAAAAAAAAAAAC4CAABkcnMv&#10;ZTJvRG9jLnhtbFBLAQItABQABgAIAAAAIQDe5ezY4wAAAA4BAAAPAAAAAAAAAAAAAAAAAEcEAABk&#10;cnMvZG93bnJldi54bWxQSwUGAAAAAAQABADzAAAAVwUAAAAA&#10;" filled="f" stroked="f">
              <v:textbox inset="0,0,0,0">
                <w:txbxContent>
                  <w:p w14:paraId="5432F62A"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A0447" w14:textId="77777777" w:rsidR="00734200" w:rsidRDefault="00734200">
    <w:pPr>
      <w:pStyle w:val="BodyText"/>
      <w:spacing w:line="14" w:lineRule="auto"/>
      <w:rPr>
        <w:sz w:val="2"/>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0235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688" behindDoc="1" locked="0" layoutInCell="1" allowOverlap="1" wp14:anchorId="17255247" wp14:editId="0DD2289D">
              <wp:simplePos x="0" y="0"/>
              <wp:positionH relativeFrom="page">
                <wp:posOffset>5715000</wp:posOffset>
              </wp:positionH>
              <wp:positionV relativeFrom="page">
                <wp:posOffset>9382125</wp:posOffset>
              </wp:positionV>
              <wp:extent cx="2057400" cy="276225"/>
              <wp:effectExtent l="0" t="0" r="0" b="0"/>
              <wp:wrapNone/>
              <wp:docPr id="68" name="Rectangle 60" title="Appendix Pag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EA44E8A" id="Rectangle 60" o:spid="_x0000_s1026" alt="Title: Appendix Page 25" style="position:absolute;margin-left:450pt;margin-top:738.75pt;width:162pt;height:21.75pt;z-index:-9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" fillcolor="#509d79" stroked="f">
              <w10:wrap anchorx="page" anchory="page"/>
            </v:rect>
          </w:pict>
        </mc:Fallback>
      </mc:AlternateContent>
    </w:r>
    <w:r>
      <w:rPr>
        <w:noProof/>
      </w:rPr>
      <mc:AlternateContent>
        <mc:Choice Requires="wps">
          <w:drawing>
            <wp:anchor distT="0" distB="0" distL="114300" distR="114300" simplePos="0" relativeHeight="503218712" behindDoc="1" locked="0" layoutInCell="1" allowOverlap="1" wp14:anchorId="526CD910" wp14:editId="34D02656">
              <wp:simplePos x="0" y="0"/>
              <wp:positionH relativeFrom="page">
                <wp:posOffset>5461635</wp:posOffset>
              </wp:positionH>
              <wp:positionV relativeFrom="page">
                <wp:posOffset>9403715</wp:posOffset>
              </wp:positionV>
              <wp:extent cx="201930" cy="211455"/>
              <wp:effectExtent l="3810" t="2540" r="3810" b="0"/>
              <wp:wrapNone/>
              <wp:docPr id="67"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3757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6CD910" id="_x0000_t202" coordsize="21600,21600" o:spt="202" path="m,l,21600r21600,l21600,xe">
              <v:stroke joinstyle="miter"/>
              <v:path gradientshapeok="t" o:connecttype="rect"/>
            </v:shapetype>
            <v:shape id="Text Box 59" o:spid="_x0000_s1205" type="#_x0000_t202" style="position:absolute;margin-left:430.05pt;margin-top:740.45pt;width:15.9pt;height:16.65pt;z-index:-97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DsD1Wt7AEAAL8DAAAOAAAAAAAAAAAAAAAAAC4CAABkcnMvZTJv&#10;RG9jLnhtbFBLAQItABQABgAIAAAAIQALVF4B4QAAAA0BAAAPAAAAAAAAAAAAAAAAAEYEAABkcnMv&#10;ZG93bnJldi54bWxQSwUGAAAAAAQABADzAAAAVAUAAAAA&#10;" filled="f" stroked="f">
              <v:textbox inset="0,0,0,0">
                <w:txbxContent>
                  <w:p w14:paraId="0CF37577"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736" behindDoc="1" locked="0" layoutInCell="1" allowOverlap="1" wp14:anchorId="305B7DD2" wp14:editId="40F6AD31">
              <wp:simplePos x="0" y="0"/>
              <wp:positionH relativeFrom="page">
                <wp:posOffset>5797550</wp:posOffset>
              </wp:positionH>
              <wp:positionV relativeFrom="page">
                <wp:posOffset>9448165</wp:posOffset>
              </wp:positionV>
              <wp:extent cx="1362075" cy="165100"/>
              <wp:effectExtent l="0" t="0" r="3175" b="0"/>
              <wp:wrapNone/>
              <wp:docPr id="6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F1D99"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B7DD2" id="Text Box 58" o:spid="_x0000_s1206" type="#_x0000_t202" style="position:absolute;margin-left:456.5pt;margin-top:743.95pt;width:107.25pt;height:13pt;z-index:-9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zGAlE+4BAADAAwAADgAAAAAAAAAAAAAAAAAuAgAAZHJz&#10;L2Uyb0RvYy54bWxQSwECLQAUAAYACAAAACEA3uXs2OMAAAAOAQAADwAAAAAAAAAAAAAAAABIBAAA&#10;ZHJzL2Rvd25yZXYueG1sUEsFBgAAAAAEAAQA8wAAAFgFAAAAAA==&#10;" filled="f" stroked="f">
              <v:textbox inset="0,0,0,0">
                <w:txbxContent>
                  <w:p w14:paraId="331F1D99"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4E0C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760" behindDoc="1" locked="0" layoutInCell="1" allowOverlap="1" wp14:anchorId="525F0AB7" wp14:editId="232AE71F">
              <wp:simplePos x="0" y="0"/>
              <wp:positionH relativeFrom="page">
                <wp:posOffset>5715000</wp:posOffset>
              </wp:positionH>
              <wp:positionV relativeFrom="page">
                <wp:posOffset>9382125</wp:posOffset>
              </wp:positionV>
              <wp:extent cx="2057400" cy="276225"/>
              <wp:effectExtent l="0" t="0" r="0" b="0"/>
              <wp:wrapNone/>
              <wp:docPr id="65" name="Rectangle 57" title="Appendix Pag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9BFF6E0" id="Rectangle 57" o:spid="_x0000_s1026" alt="Title: Appendix Page 26" style="position:absolute;margin-left:450pt;margin-top:738.75pt;width:162pt;height:21.75pt;z-index:-97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j&#10;IWe1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8784" behindDoc="1" locked="0" layoutInCell="1" allowOverlap="1" wp14:anchorId="3FF16588" wp14:editId="2AD0E102">
              <wp:simplePos x="0" y="0"/>
              <wp:positionH relativeFrom="page">
                <wp:posOffset>5461635</wp:posOffset>
              </wp:positionH>
              <wp:positionV relativeFrom="page">
                <wp:posOffset>9403715</wp:posOffset>
              </wp:positionV>
              <wp:extent cx="201930" cy="211455"/>
              <wp:effectExtent l="3810" t="2540" r="3810" b="0"/>
              <wp:wrapNone/>
              <wp:docPr id="64"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9BAD0"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16588" id="_x0000_t202" coordsize="21600,21600" o:spt="202" path="m,l,21600r21600,l21600,xe">
              <v:stroke joinstyle="miter"/>
              <v:path gradientshapeok="t" o:connecttype="rect"/>
            </v:shapetype>
            <v:shape id="Text Box 56" o:spid="_x0000_s1207" type="#_x0000_t202" style="position:absolute;margin-left:430.05pt;margin-top:740.45pt;width:15.9pt;height:16.65pt;z-index:-9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F9VDru0BAAC/AwAADgAAAAAAAAAAAAAAAAAuAgAAZHJzL2Uy&#10;b0RvYy54bWxQSwECLQAUAAYACAAAACEAC1ReAeEAAAANAQAADwAAAAAAAAAAAAAAAABHBAAAZHJz&#10;L2Rvd25yZXYueG1sUEsFBgAAAAAEAAQA8wAAAFUFAAAAAA==&#10;" filled="f" stroked="f">
              <v:textbox inset="0,0,0,0">
                <w:txbxContent>
                  <w:p w14:paraId="01D9BAD0"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808" behindDoc="1" locked="0" layoutInCell="1" allowOverlap="1" wp14:anchorId="2A54D1F6" wp14:editId="130781BE">
              <wp:simplePos x="0" y="0"/>
              <wp:positionH relativeFrom="page">
                <wp:posOffset>5797550</wp:posOffset>
              </wp:positionH>
              <wp:positionV relativeFrom="page">
                <wp:posOffset>9448165</wp:posOffset>
              </wp:positionV>
              <wp:extent cx="1362075" cy="165100"/>
              <wp:effectExtent l="0" t="0" r="3175" b="0"/>
              <wp:wrapNone/>
              <wp:docPr id="6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2CAC0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54D1F6" id="Text Box 55" o:spid="_x0000_s1208" type="#_x0000_t202" style="position:absolute;margin-left:456.5pt;margin-top:743.95pt;width:107.25pt;height:13pt;z-index:-97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zmqqNO4BAADAAwAADgAAAAAAAAAAAAAAAAAuAgAAZHJz&#10;L2Uyb0RvYy54bWxQSwECLQAUAAYACAAAACEA3uXs2OMAAAAOAQAADwAAAAAAAAAAAAAAAABIBAAA&#10;ZHJzL2Rvd25yZXYueG1sUEsFBgAAAAAEAAQA8wAAAFgFAAAAAA==&#10;" filled="f" stroked="f">
              <v:textbox inset="0,0,0,0">
                <w:txbxContent>
                  <w:p w14:paraId="742CAC0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EB59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832" behindDoc="1" locked="0" layoutInCell="1" allowOverlap="1" wp14:anchorId="2209126B" wp14:editId="511455C8">
              <wp:simplePos x="0" y="0"/>
              <wp:positionH relativeFrom="page">
                <wp:posOffset>5715000</wp:posOffset>
              </wp:positionH>
              <wp:positionV relativeFrom="page">
                <wp:posOffset>9382125</wp:posOffset>
              </wp:positionV>
              <wp:extent cx="2057400" cy="276225"/>
              <wp:effectExtent l="0" t="0" r="0" b="0"/>
              <wp:wrapNone/>
              <wp:docPr id="62" name="Rectangle 54" title="Appendix Pag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3BA8D4F1" id="Rectangle 54" o:spid="_x0000_s1026" alt="Title: Appendix Page 27" style="position:absolute;margin-left:450pt;margin-top:738.75pt;width:162pt;height:21.75pt;z-index:-9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A9&#10;omoa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8856" behindDoc="1" locked="0" layoutInCell="1" allowOverlap="1" wp14:anchorId="142BBB5E" wp14:editId="6CBFB33A">
              <wp:simplePos x="0" y="0"/>
              <wp:positionH relativeFrom="page">
                <wp:posOffset>5461635</wp:posOffset>
              </wp:positionH>
              <wp:positionV relativeFrom="page">
                <wp:posOffset>9403715</wp:posOffset>
              </wp:positionV>
              <wp:extent cx="201930" cy="211455"/>
              <wp:effectExtent l="3810" t="2540" r="3810" b="0"/>
              <wp:wrapNone/>
              <wp:docPr id="61"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683BF"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2BBB5E" id="_x0000_t202" coordsize="21600,21600" o:spt="202" path="m,l,21600r21600,l21600,xe">
              <v:stroke joinstyle="miter"/>
              <v:path gradientshapeok="t" o:connecttype="rect"/>
            </v:shapetype>
            <v:shape id="Text Box 53" o:spid="_x0000_s1209" type="#_x0000_t202" style="position:absolute;margin-left:430.05pt;margin-top:740.45pt;width:15.9pt;height:16.65pt;z-index:-97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DkRvpN7AEAAL8DAAAOAAAAAAAAAAAAAAAAAC4CAABkcnMvZTJv&#10;RG9jLnhtbFBLAQItABQABgAIAAAAIQALVF4B4QAAAA0BAAAPAAAAAAAAAAAAAAAAAEYEAABkcnMv&#10;ZG93bnJldi54bWxQSwUGAAAAAAQABADzAAAAVAUAAAAA&#10;" filled="f" stroked="f">
              <v:textbox inset="0,0,0,0">
                <w:txbxContent>
                  <w:p w14:paraId="73F683BF"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880" behindDoc="1" locked="0" layoutInCell="1" allowOverlap="1" wp14:anchorId="114BAD1D" wp14:editId="1F3CDA86">
              <wp:simplePos x="0" y="0"/>
              <wp:positionH relativeFrom="page">
                <wp:posOffset>5797550</wp:posOffset>
              </wp:positionH>
              <wp:positionV relativeFrom="page">
                <wp:posOffset>9448165</wp:posOffset>
              </wp:positionV>
              <wp:extent cx="1362075" cy="165100"/>
              <wp:effectExtent l="0" t="0" r="3175" b="0"/>
              <wp:wrapNone/>
              <wp:docPr id="6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02127"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4BAD1D" id="Text Box 52" o:spid="_x0000_s1210" type="#_x0000_t202" style="position:absolute;margin-left:456.5pt;margin-top:743.95pt;width:107.25pt;height:13pt;z-index:-9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" filled="f" stroked="f">
              <v:textbox inset="0,0,0,0">
                <w:txbxContent>
                  <w:p w14:paraId="6DB02127"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E177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904" behindDoc="1" locked="0" layoutInCell="1" allowOverlap="1" wp14:anchorId="7C9807DD" wp14:editId="6F72AA89">
              <wp:simplePos x="0" y="0"/>
              <wp:positionH relativeFrom="page">
                <wp:posOffset>5715000</wp:posOffset>
              </wp:positionH>
              <wp:positionV relativeFrom="page">
                <wp:posOffset>9382125</wp:posOffset>
              </wp:positionV>
              <wp:extent cx="2057400" cy="276225"/>
              <wp:effectExtent l="0" t="0" r="0" b="0"/>
              <wp:wrapNone/>
              <wp:docPr id="59" name="Rectangle 51" title="Appendix Pag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66F6904" id="Rectangle 51" o:spid="_x0000_s1026" alt="Title: Appendix Page 28" style="position:absolute;margin-left:450pt;margin-top:738.75pt;width:162pt;height:21.75pt;z-index:-97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8&#10;ETQO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8928" behindDoc="1" locked="0" layoutInCell="1" allowOverlap="1" wp14:anchorId="1D053059" wp14:editId="6B1C936E">
              <wp:simplePos x="0" y="0"/>
              <wp:positionH relativeFrom="page">
                <wp:posOffset>5461635</wp:posOffset>
              </wp:positionH>
              <wp:positionV relativeFrom="page">
                <wp:posOffset>9403715</wp:posOffset>
              </wp:positionV>
              <wp:extent cx="201930" cy="211455"/>
              <wp:effectExtent l="3810" t="2540" r="3810" b="0"/>
              <wp:wrapNone/>
              <wp:docPr id="58"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494A4"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053059" id="_x0000_t202" coordsize="21600,21600" o:spt="202" path="m,l,21600r21600,l21600,xe">
              <v:stroke joinstyle="miter"/>
              <v:path gradientshapeok="t" o:connecttype="rect"/>
            </v:shapetype>
            <v:shape id="Text Box 50" o:spid="_x0000_s1211" type="#_x0000_t202" style="position:absolute;margin-left:430.05pt;margin-top:740.45pt;width:15.9pt;height:16.65pt;z-index:-97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UHTYH7AEAAMADAAAOAAAAAAAAAAAAAAAAAC4CAABkcnMvZTJv&#10;RG9jLnhtbFBLAQItABQABgAIAAAAIQALVF4B4QAAAA0BAAAPAAAAAAAAAAAAAAAAAEYEAABkcnMv&#10;ZG93bnJldi54bWxQSwUGAAAAAAQABADzAAAAVAUAAAAA&#10;" filled="f" stroked="f">
              <v:textbox inset="0,0,0,0">
                <w:txbxContent>
                  <w:p w14:paraId="033494A4"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8952" behindDoc="1" locked="0" layoutInCell="1" allowOverlap="1" wp14:anchorId="4250DFA4" wp14:editId="33A07A02">
              <wp:simplePos x="0" y="0"/>
              <wp:positionH relativeFrom="page">
                <wp:posOffset>5797550</wp:posOffset>
              </wp:positionH>
              <wp:positionV relativeFrom="page">
                <wp:posOffset>9448165</wp:posOffset>
              </wp:positionV>
              <wp:extent cx="1362075" cy="165100"/>
              <wp:effectExtent l="0" t="0" r="3175" b="0"/>
              <wp:wrapNone/>
              <wp:docPr id="57"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899ED"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50DFA4" id="Text Box 49" o:spid="_x0000_s1212" type="#_x0000_t202" style="position:absolute;margin-left:456.5pt;margin-top:743.95pt;width:107.25pt;height:13pt;z-index:-97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MYfZprvAQAAwQMAAA4AAAAAAAAAAAAAAAAALgIAAGRy&#10;cy9lMm9Eb2MueG1sUEsBAi0AFAAGAAgAAAAhAN7l7NjjAAAADgEAAA8AAAAAAAAAAAAAAAAASQQA&#10;AGRycy9kb3ducmV2LnhtbFBLBQYAAAAABAAEAPMAAABZBQAAAAA=&#10;" filled="f" stroked="f">
              <v:textbox inset="0,0,0,0">
                <w:txbxContent>
                  <w:p w14:paraId="404899ED"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26AC9"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8976" behindDoc="1" locked="0" layoutInCell="1" allowOverlap="1" wp14:anchorId="2E7579FE" wp14:editId="6BD5C1E3">
              <wp:simplePos x="0" y="0"/>
              <wp:positionH relativeFrom="page">
                <wp:posOffset>5715000</wp:posOffset>
              </wp:positionH>
              <wp:positionV relativeFrom="page">
                <wp:posOffset>9382125</wp:posOffset>
              </wp:positionV>
              <wp:extent cx="2057400" cy="276225"/>
              <wp:effectExtent l="0" t="0" r="0" b="0"/>
              <wp:wrapNone/>
              <wp:docPr id="56" name="Rectangle 48" title="Appendix Pag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E9580D9" id="Rectangle 48" o:spid="_x0000_s1026" alt="Title: Appendix Page 29" style="position:absolute;margin-left:450pt;margin-top:738.75pt;width:162pt;height:21.75pt;z-index:-9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u&#10;hnP9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000" behindDoc="1" locked="0" layoutInCell="1" allowOverlap="1" wp14:anchorId="027C1FA6" wp14:editId="6ED6D248">
              <wp:simplePos x="0" y="0"/>
              <wp:positionH relativeFrom="page">
                <wp:posOffset>5461635</wp:posOffset>
              </wp:positionH>
              <wp:positionV relativeFrom="page">
                <wp:posOffset>9403715</wp:posOffset>
              </wp:positionV>
              <wp:extent cx="201930" cy="211455"/>
              <wp:effectExtent l="3810" t="2540" r="3810" b="0"/>
              <wp:wrapNone/>
              <wp:docPr id="55"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9CB1D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C1FA6" id="_x0000_t202" coordsize="21600,21600" o:spt="202" path="m,l,21600r21600,l21600,xe">
              <v:stroke joinstyle="miter"/>
              <v:path gradientshapeok="t" o:connecttype="rect"/>
            </v:shapetype>
            <v:shape id="Text Box 47" o:spid="_x0000_s1213" type="#_x0000_t202" style="position:absolute;margin-left:430.05pt;margin-top:740.45pt;width:15.9pt;height:16.65pt;z-index:-97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M31Ezu0BAADAAwAADgAAAAAAAAAAAAAAAAAuAgAAZHJzL2Uy&#10;b0RvYy54bWxQSwECLQAUAAYACAAAACEAC1ReAeEAAAANAQAADwAAAAAAAAAAAAAAAABHBAAAZHJz&#10;L2Rvd25yZXYueG1sUEsFBgAAAAAEAAQA8wAAAFUFAAAAAA==&#10;" filled="f" stroked="f">
              <v:textbox inset="0,0,0,0">
                <w:txbxContent>
                  <w:p w14:paraId="629CB1D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2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024" behindDoc="1" locked="0" layoutInCell="1" allowOverlap="1" wp14:anchorId="424E1017" wp14:editId="47CC1D8B">
              <wp:simplePos x="0" y="0"/>
              <wp:positionH relativeFrom="page">
                <wp:posOffset>5797550</wp:posOffset>
              </wp:positionH>
              <wp:positionV relativeFrom="page">
                <wp:posOffset>9448165</wp:posOffset>
              </wp:positionV>
              <wp:extent cx="1362075" cy="165100"/>
              <wp:effectExtent l="0" t="0" r="3175" b="0"/>
              <wp:wrapNone/>
              <wp:docPr id="54"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8FBE9"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E1017" id="Text Box 46" o:spid="_x0000_s1214" type="#_x0000_t202" style="position:absolute;margin-left:456.5pt;margin-top:743.95pt;width:107.25pt;height:13pt;z-index:-9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ARHYM7vAQAAwQMAAA4AAAAAAAAAAAAAAAAALgIAAGRy&#10;cy9lMm9Eb2MueG1sUEsBAi0AFAAGAAgAAAAhAN7l7NjjAAAADgEAAA8AAAAAAAAAAAAAAAAASQQA&#10;AGRycy9kb3ducmV2LnhtbFBLBQYAAAAABAAEAPMAAABZBQAAAAA=&#10;" filled="f" stroked="f">
              <v:textbox inset="0,0,0,0">
                <w:txbxContent>
                  <w:p w14:paraId="3F88FBE9"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4851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048" behindDoc="1" locked="0" layoutInCell="1" allowOverlap="1" wp14:anchorId="7C963981" wp14:editId="2A290C2A">
              <wp:simplePos x="0" y="0"/>
              <wp:positionH relativeFrom="page">
                <wp:posOffset>5715000</wp:posOffset>
              </wp:positionH>
              <wp:positionV relativeFrom="page">
                <wp:posOffset>9382125</wp:posOffset>
              </wp:positionV>
              <wp:extent cx="2057400" cy="276225"/>
              <wp:effectExtent l="0" t="0" r="0" b="0"/>
              <wp:wrapNone/>
              <wp:docPr id="53" name="Rectangle 45" title="Appendix Pag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369EBB4" id="Rectangle 45" o:spid="_x0000_s1026" alt="Title: Appendix Page 30" style="position:absolute;margin-left:450pt;margin-top:738.75pt;width:162pt;height:21.75pt;z-index:-97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2&#10;vgeS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072" behindDoc="1" locked="0" layoutInCell="1" allowOverlap="1" wp14:anchorId="03C47C4E" wp14:editId="23E17608">
              <wp:simplePos x="0" y="0"/>
              <wp:positionH relativeFrom="page">
                <wp:posOffset>5461635</wp:posOffset>
              </wp:positionH>
              <wp:positionV relativeFrom="page">
                <wp:posOffset>9403715</wp:posOffset>
              </wp:positionV>
              <wp:extent cx="201930" cy="211455"/>
              <wp:effectExtent l="3810" t="2540" r="3810" b="0"/>
              <wp:wrapNone/>
              <wp:docPr id="52"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8347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C47C4E" id="_x0000_t202" coordsize="21600,21600" o:spt="202" path="m,l,21600r21600,l21600,xe">
              <v:stroke joinstyle="miter"/>
              <v:path gradientshapeok="t" o:connecttype="rect"/>
            </v:shapetype>
            <v:shape id="Text Box 44" o:spid="_x0000_s1215" type="#_x0000_t202" style="position:absolute;margin-left:430.05pt;margin-top:740.45pt;width:15.9pt;height:16.65pt;z-index:-97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vjnaR7AEAAMADAAAOAAAAAAAAAAAAAAAAAC4CAABkcnMvZTJv&#10;RG9jLnhtbFBLAQItABQABgAIAAAAIQALVF4B4QAAAA0BAAAPAAAAAAAAAAAAAAAAAEYEAABkcnMv&#10;ZG93bnJldi54bWxQSwUGAAAAAAQABADzAAAAVAUAAAAA&#10;" filled="f" stroked="f">
              <v:textbox inset="0,0,0,0">
                <w:txbxContent>
                  <w:p w14:paraId="5AD83471"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096" behindDoc="1" locked="0" layoutInCell="1" allowOverlap="1" wp14:anchorId="1B79E581" wp14:editId="2E663C1D">
              <wp:simplePos x="0" y="0"/>
              <wp:positionH relativeFrom="page">
                <wp:posOffset>5797550</wp:posOffset>
              </wp:positionH>
              <wp:positionV relativeFrom="page">
                <wp:posOffset>9448165</wp:posOffset>
              </wp:positionV>
              <wp:extent cx="1362075" cy="165100"/>
              <wp:effectExtent l="0" t="0" r="3175" b="0"/>
              <wp:wrapNone/>
              <wp:docPr id="5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927B"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9E581" id="Text Box 43" o:spid="_x0000_s1216" type="#_x0000_t202" style="position:absolute;margin-left:456.5pt;margin-top:743.95pt;width:107.25pt;height:13pt;z-index:-97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BFvZfXvAQAAwQMAAA4AAAAAAAAAAAAAAAAALgIAAGRy&#10;cy9lMm9Eb2MueG1sUEsBAi0AFAAGAAgAAAAhAN7l7NjjAAAADgEAAA8AAAAAAAAAAAAAAAAASQQA&#10;AGRycy9kb3ducmV2LnhtbFBLBQYAAAAABAAEAPMAAABZBQAAAAA=&#10;" filled="f" stroked="f">
              <v:textbox inset="0,0,0,0">
                <w:txbxContent>
                  <w:p w14:paraId="2222927B"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88085"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120" behindDoc="1" locked="0" layoutInCell="1" allowOverlap="1" wp14:anchorId="231CEB7F" wp14:editId="27831B24">
              <wp:simplePos x="0" y="0"/>
              <wp:positionH relativeFrom="page">
                <wp:posOffset>5715000</wp:posOffset>
              </wp:positionH>
              <wp:positionV relativeFrom="page">
                <wp:posOffset>9382125</wp:posOffset>
              </wp:positionV>
              <wp:extent cx="2057400" cy="276225"/>
              <wp:effectExtent l="0" t="0" r="0" b="0"/>
              <wp:wrapNone/>
              <wp:docPr id="50" name="Rectangle 42" title="Appendix Pag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EF434F5" id="Rectangle 42" o:spid="_x0000_s1026" alt="Title: Appendix Page 31" style="position:absolute;margin-left:450pt;margin-top:738.75pt;width:162pt;height:21.75pt;z-index:-9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" fillcolor="#509d79" stroked="f">
              <w10:wrap anchorx="page" anchory="page"/>
            </v:rect>
          </w:pict>
        </mc:Fallback>
      </mc:AlternateContent>
    </w:r>
    <w:r>
      <w:rPr>
        <w:noProof/>
      </w:rPr>
      <mc:AlternateContent>
        <mc:Choice Requires="wps">
          <w:drawing>
            <wp:anchor distT="0" distB="0" distL="114300" distR="114300" simplePos="0" relativeHeight="503219144" behindDoc="1" locked="0" layoutInCell="1" allowOverlap="1" wp14:anchorId="6BB4E9CD" wp14:editId="167A4062">
              <wp:simplePos x="0" y="0"/>
              <wp:positionH relativeFrom="page">
                <wp:posOffset>5461635</wp:posOffset>
              </wp:positionH>
              <wp:positionV relativeFrom="page">
                <wp:posOffset>9403715</wp:posOffset>
              </wp:positionV>
              <wp:extent cx="201930" cy="211455"/>
              <wp:effectExtent l="3810" t="2540" r="3810" b="0"/>
              <wp:wrapNone/>
              <wp:docPr id="4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2D7AA"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B4E9CD" id="_x0000_t202" coordsize="21600,21600" o:spt="202" path="m,l,21600r21600,l21600,xe">
              <v:stroke joinstyle="miter"/>
              <v:path gradientshapeok="t" o:connecttype="rect"/>
            </v:shapetype>
            <v:shape id="Text Box 41" o:spid="_x0000_s1217" type="#_x0000_t202" style="position:absolute;margin-left:430.05pt;margin-top:740.45pt;width:15.9pt;height:16.65pt;z-index:-97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" filled="f" stroked="f">
              <v:textbox inset="0,0,0,0">
                <w:txbxContent>
                  <w:p w14:paraId="57B2D7AA"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168" behindDoc="1" locked="0" layoutInCell="1" allowOverlap="1" wp14:anchorId="6B049A15" wp14:editId="2A981775">
              <wp:simplePos x="0" y="0"/>
              <wp:positionH relativeFrom="page">
                <wp:posOffset>5797550</wp:posOffset>
              </wp:positionH>
              <wp:positionV relativeFrom="page">
                <wp:posOffset>9448165</wp:posOffset>
              </wp:positionV>
              <wp:extent cx="1362075" cy="165100"/>
              <wp:effectExtent l="0" t="0" r="3175" b="0"/>
              <wp:wrapNone/>
              <wp:docPr id="4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C4A9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49A15" id="Text Box 40" o:spid="_x0000_s1218" type="#_x0000_t202" style="position:absolute;margin-left:456.5pt;margin-top:743.95pt;width:107.25pt;height:13pt;z-index:-97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" filled="f" stroked="f">
              <v:textbox inset="0,0,0,0">
                <w:txbxContent>
                  <w:p w14:paraId="793C4A9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847DC"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192" behindDoc="1" locked="0" layoutInCell="1" allowOverlap="1" wp14:anchorId="27C8B8D9" wp14:editId="5A683266">
              <wp:simplePos x="0" y="0"/>
              <wp:positionH relativeFrom="page">
                <wp:posOffset>5715000</wp:posOffset>
              </wp:positionH>
              <wp:positionV relativeFrom="page">
                <wp:posOffset>9382125</wp:posOffset>
              </wp:positionV>
              <wp:extent cx="2057400" cy="276225"/>
              <wp:effectExtent l="0" t="0" r="0" b="0"/>
              <wp:wrapNone/>
              <wp:docPr id="47" name="Rectangle 39" title="Appendix Pag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BC92A65" id="Rectangle 39" o:spid="_x0000_s1026" alt="Title: Appendix Page 32" style="position:absolute;margin-left:450pt;margin-top:738.75pt;width:162pt;height:21.75pt;z-index:-97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GZ/&#10;8OwQAgAA9g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9216" behindDoc="1" locked="0" layoutInCell="1" allowOverlap="1" wp14:anchorId="6A625D87" wp14:editId="5AAAE227">
              <wp:simplePos x="0" y="0"/>
              <wp:positionH relativeFrom="page">
                <wp:posOffset>5461635</wp:posOffset>
              </wp:positionH>
              <wp:positionV relativeFrom="page">
                <wp:posOffset>9403715</wp:posOffset>
              </wp:positionV>
              <wp:extent cx="201930" cy="211455"/>
              <wp:effectExtent l="3810" t="2540" r="3810" b="0"/>
              <wp:wrapNone/>
              <wp:docPr id="4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9668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25D87" id="_x0000_t202" coordsize="21600,21600" o:spt="202" path="m,l,21600r21600,l21600,xe">
              <v:stroke joinstyle="miter"/>
              <v:path gradientshapeok="t" o:connecttype="rect"/>
            </v:shapetype>
            <v:shape id="Text Box 38" o:spid="_x0000_s1219" type="#_x0000_t202" style="position:absolute;margin-left:430.05pt;margin-top:740.45pt;width:15.9pt;height:16.65pt;z-index:-9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" filled="f" stroked="f">
              <v:textbox inset="0,0,0,0">
                <w:txbxContent>
                  <w:p w14:paraId="10396682"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240" behindDoc="1" locked="0" layoutInCell="1" allowOverlap="1" wp14:anchorId="68B2D166" wp14:editId="2F183117">
              <wp:simplePos x="0" y="0"/>
              <wp:positionH relativeFrom="page">
                <wp:posOffset>5797550</wp:posOffset>
              </wp:positionH>
              <wp:positionV relativeFrom="page">
                <wp:posOffset>9448165</wp:posOffset>
              </wp:positionV>
              <wp:extent cx="1362075" cy="165100"/>
              <wp:effectExtent l="0" t="0" r="3175" b="0"/>
              <wp:wrapNone/>
              <wp:docPr id="4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3F035"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2D166" id="Text Box 37" o:spid="_x0000_s1220" type="#_x0000_t202" style="position:absolute;margin-left:456.5pt;margin-top:743.95pt;width:107.25pt;height:13pt;z-index:-97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klEubO4BAADBAwAADgAAAAAAAAAAAAAAAAAuAgAAZHJz&#10;L2Uyb0RvYy54bWxQSwECLQAUAAYACAAAACEA3uXs2OMAAAAOAQAADwAAAAAAAAAAAAAAAABIBAAA&#10;ZHJzL2Rvd25yZXYueG1sUEsFBgAAAAAEAAQA8wAAAFgFAAAAAA==&#10;" filled="f" stroked="f">
              <v:textbox inset="0,0,0,0">
                <w:txbxContent>
                  <w:p w14:paraId="74A3F035"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6070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264" behindDoc="1" locked="0" layoutInCell="1" allowOverlap="1" wp14:anchorId="4E1FFC92" wp14:editId="3C29563D">
              <wp:simplePos x="0" y="0"/>
              <wp:positionH relativeFrom="page">
                <wp:posOffset>5715000</wp:posOffset>
              </wp:positionH>
              <wp:positionV relativeFrom="page">
                <wp:posOffset>9382125</wp:posOffset>
              </wp:positionV>
              <wp:extent cx="2057400" cy="276225"/>
              <wp:effectExtent l="0" t="0" r="0" b="0"/>
              <wp:wrapNone/>
              <wp:docPr id="44" name="Rectangle 36" title="Appendix Pag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62A179E" id="Rectangle 36" o:spid="_x0000_s1026" alt="Title: Appendix Page 33" style="position:absolute;margin-left:450pt;margin-top:738.75pt;width:162pt;height:21.75pt;z-index:-9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Dp&#10;QO0T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288" behindDoc="1" locked="0" layoutInCell="1" allowOverlap="1" wp14:anchorId="18DE3CE7" wp14:editId="20D31C1F">
              <wp:simplePos x="0" y="0"/>
              <wp:positionH relativeFrom="page">
                <wp:posOffset>5461635</wp:posOffset>
              </wp:positionH>
              <wp:positionV relativeFrom="page">
                <wp:posOffset>9403715</wp:posOffset>
              </wp:positionV>
              <wp:extent cx="201930" cy="211455"/>
              <wp:effectExtent l="3810" t="2540" r="3810" b="0"/>
              <wp:wrapNone/>
              <wp:docPr id="4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59A60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DE3CE7" id="_x0000_t202" coordsize="21600,21600" o:spt="202" path="m,l,21600r21600,l21600,xe">
              <v:stroke joinstyle="miter"/>
              <v:path gradientshapeok="t" o:connecttype="rect"/>
            </v:shapetype>
            <v:shape id="Text Box 35" o:spid="_x0000_s1221" type="#_x0000_t202" style="position:absolute;margin-left:430.05pt;margin-top:740.45pt;width:15.9pt;height:16.65pt;z-index:-97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BpZJ3g7AEAAMADAAAOAAAAAAAAAAAAAAAAAC4CAABkcnMvZTJv&#10;RG9jLnhtbFBLAQItABQABgAIAAAAIQALVF4B4QAAAA0BAAAPAAAAAAAAAAAAAAAAAEYEAABkcnMv&#10;ZG93bnJldi54bWxQSwUGAAAAAAQABADzAAAAVAUAAAAA&#10;" filled="f" stroked="f">
              <v:textbox inset="0,0,0,0">
                <w:txbxContent>
                  <w:p w14:paraId="3659A60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312" behindDoc="1" locked="0" layoutInCell="1" allowOverlap="1" wp14:anchorId="5DEA9F8F" wp14:editId="0CF82A09">
              <wp:simplePos x="0" y="0"/>
              <wp:positionH relativeFrom="page">
                <wp:posOffset>5797550</wp:posOffset>
              </wp:positionH>
              <wp:positionV relativeFrom="page">
                <wp:posOffset>9448165</wp:posOffset>
              </wp:positionV>
              <wp:extent cx="1362075" cy="165100"/>
              <wp:effectExtent l="0" t="0" r="3175" b="0"/>
              <wp:wrapNone/>
              <wp:docPr id="4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F0578"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A9F8F" id="Text Box 34" o:spid="_x0000_s1222" type="#_x0000_t202" style="position:absolute;margin-left:456.5pt;margin-top:743.95pt;width:107.25pt;height:13pt;z-index:-97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LHtYwnvAQAAwQMAAA4AAAAAAAAAAAAAAAAALgIAAGRy&#10;cy9lMm9Eb2MueG1sUEsBAi0AFAAGAAgAAAAhAN7l7NjjAAAADgEAAA8AAAAAAAAAAAAAAAAASQQA&#10;AGRycy9kb3ducmV2LnhtbFBLBQYAAAAABAAEAPMAAABZBQAAAAA=&#10;" filled="f" stroked="f">
              <v:textbox inset="0,0,0,0">
                <w:txbxContent>
                  <w:p w14:paraId="1EFF0578"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1483F"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336" behindDoc="1" locked="0" layoutInCell="1" allowOverlap="1" wp14:anchorId="27716321" wp14:editId="43F4A3E2">
              <wp:simplePos x="0" y="0"/>
              <wp:positionH relativeFrom="page">
                <wp:posOffset>5715000</wp:posOffset>
              </wp:positionH>
              <wp:positionV relativeFrom="page">
                <wp:posOffset>9382125</wp:posOffset>
              </wp:positionV>
              <wp:extent cx="2057400" cy="276225"/>
              <wp:effectExtent l="0" t="0" r="0" b="0"/>
              <wp:wrapNone/>
              <wp:docPr id="41" name="Rectangle 33" title="Appendix Pag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324453E" id="Rectangle 33" o:spid="_x0000_s1026" alt="Title: Appendix Page 34" style="position:absolute;margin-left:450pt;margin-top:738.75pt;width:162pt;height:21.75pt;z-index:-97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Dh&#10;UMYJ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360" behindDoc="1" locked="0" layoutInCell="1" allowOverlap="1" wp14:anchorId="1B3FE61A" wp14:editId="7D6B347B">
              <wp:simplePos x="0" y="0"/>
              <wp:positionH relativeFrom="page">
                <wp:posOffset>5461635</wp:posOffset>
              </wp:positionH>
              <wp:positionV relativeFrom="page">
                <wp:posOffset>9403715</wp:posOffset>
              </wp:positionV>
              <wp:extent cx="201930" cy="211455"/>
              <wp:effectExtent l="3810" t="2540" r="3810" b="0"/>
              <wp:wrapNone/>
              <wp:docPr id="4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72FD5"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3FE61A" id="_x0000_t202" coordsize="21600,21600" o:spt="202" path="m,l,21600r21600,l21600,xe">
              <v:stroke joinstyle="miter"/>
              <v:path gradientshapeok="t" o:connecttype="rect"/>
            </v:shapetype>
            <v:shape id="Text Box 32" o:spid="_x0000_s1223" type="#_x0000_t202" style="position:absolute;margin-left:430.05pt;margin-top:740.45pt;width:15.9pt;height:16.65pt;z-index:-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dHPK6+0BAADAAwAADgAAAAAAAAAAAAAAAAAuAgAAZHJzL2Uy&#10;b0RvYy54bWxQSwECLQAUAAYACAAAACEAC1ReAeEAAAANAQAADwAAAAAAAAAAAAAAAABHBAAAZHJz&#10;L2Rvd25yZXYueG1sUEsFBgAAAAAEAAQA8wAAAFUFAAAAAA==&#10;" filled="f" stroked="f">
              <v:textbox inset="0,0,0,0">
                <w:txbxContent>
                  <w:p w14:paraId="5FA72FD5"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384" behindDoc="1" locked="0" layoutInCell="1" allowOverlap="1" wp14:anchorId="14C94600" wp14:editId="088F3676">
              <wp:simplePos x="0" y="0"/>
              <wp:positionH relativeFrom="page">
                <wp:posOffset>5797550</wp:posOffset>
              </wp:positionH>
              <wp:positionV relativeFrom="page">
                <wp:posOffset>9448165</wp:posOffset>
              </wp:positionV>
              <wp:extent cx="1362075" cy="165100"/>
              <wp:effectExtent l="0" t="0" r="3175" b="0"/>
              <wp:wrapNone/>
              <wp:docPr id="3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3AE1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C94600" id="Text Box 31" o:spid="_x0000_s1224" type="#_x0000_t202" style="position:absolute;margin-left:456.5pt;margin-top:743.95pt;width:107.25pt;height:13pt;z-index:-97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LnhkSO4BAADBAwAADgAAAAAAAAAAAAAAAAAuAgAAZHJz&#10;L2Uyb0RvYy54bWxQSwECLQAUAAYACAAAACEA3uXs2OMAAAAOAQAADwAAAAAAAAAAAAAAAABIBAAA&#10;ZHJzL2Rvd25yZXYueG1sUEsFBgAAAAAEAAQA8wAAAFgFAAAAAA==&#10;" filled="f" stroked="f">
              <v:textbox inset="0,0,0,0">
                <w:txbxContent>
                  <w:p w14:paraId="3B53AE1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7E235"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592" behindDoc="1" locked="0" layoutInCell="1" allowOverlap="1" wp14:anchorId="5C5A69EF" wp14:editId="139ECD0B">
              <wp:simplePos x="0" y="0"/>
              <wp:positionH relativeFrom="page">
                <wp:posOffset>9204960</wp:posOffset>
              </wp:positionH>
              <wp:positionV relativeFrom="page">
                <wp:posOffset>6949440</wp:posOffset>
              </wp:positionV>
              <wp:extent cx="853440" cy="441960"/>
              <wp:effectExtent l="3810" t="0" r="0" b="0"/>
              <wp:wrapNone/>
              <wp:docPr id="197" name="Rectangle 189" title="Pag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A854D48" id="Rectangle 189" o:spid="_x0000_s1026" alt="Title: Page 8" style="position:absolute;margin-left:724.8pt;margin-top:547.2pt;width:67.2pt;height:34.8pt;z-index:-100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wq3LMwoCAADt&#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5616" behindDoc="1" locked="0" layoutInCell="1" allowOverlap="1" wp14:anchorId="4E2CE2F5" wp14:editId="2B0BA12E">
              <wp:simplePos x="0" y="0"/>
              <wp:positionH relativeFrom="page">
                <wp:posOffset>8285480</wp:posOffset>
              </wp:positionH>
              <wp:positionV relativeFrom="page">
                <wp:posOffset>7044055</wp:posOffset>
              </wp:positionV>
              <wp:extent cx="803275" cy="245110"/>
              <wp:effectExtent l="0" t="0" r="0" b="0"/>
              <wp:wrapNone/>
              <wp:docPr id="196"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4AFC8"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2CE2F5" id="_x0000_t202" coordsize="21600,21600" o:spt="202" path="m,l,21600r21600,l21600,xe">
              <v:stroke joinstyle="miter"/>
              <v:path gradientshapeok="t" o:connecttype="rect"/>
            </v:shapetype>
            <v:shape id="Text Box 188" o:spid="_x0000_s1119" type="#_x0000_t202" style="position:absolute;margin-left:652.4pt;margin-top:554.65pt;width:63.25pt;height:19.3pt;z-index:-10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" filled="f" stroked="f">
              <v:textbox inset="0,0,0,0">
                <w:txbxContent>
                  <w:p w14:paraId="7294AFC8"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640" behindDoc="1" locked="0" layoutInCell="1" allowOverlap="1" wp14:anchorId="783322D2" wp14:editId="5CCBCC92">
              <wp:simplePos x="0" y="0"/>
              <wp:positionH relativeFrom="page">
                <wp:posOffset>9360535</wp:posOffset>
              </wp:positionH>
              <wp:positionV relativeFrom="page">
                <wp:posOffset>7047230</wp:posOffset>
              </wp:positionV>
              <wp:extent cx="215265" cy="228600"/>
              <wp:effectExtent l="0" t="0" r="0" b="1270"/>
              <wp:wrapNone/>
              <wp:docPr id="19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87843"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322D2" id="Text Box 187" o:spid="_x0000_s1120" type="#_x0000_t202" style="position:absolute;margin-left:737.05pt;margin-top:554.9pt;width:16.95pt;height:18pt;z-index:-100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GLyMzrtAQAAwQMAAA4AAAAAAAAAAAAAAAAALgIAAGRycy9l&#10;Mm9Eb2MueG1sUEsBAi0AFAAGAAgAAAAhAL7rBu7iAAAADwEAAA8AAAAAAAAAAAAAAAAARwQAAGRy&#10;cy9kb3ducmV2LnhtbFBLBQYAAAAABAAEAPMAAABWBQAAAAA=&#10;" filled="f" stroked="f">
              <v:textbox inset="0,0,0,0">
                <w:txbxContent>
                  <w:p w14:paraId="23687843"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8</w:t>
                    </w:r>
                    <w:r>
                      <w:fldChar w:fldCharType="end"/>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B6313"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408" behindDoc="1" locked="0" layoutInCell="1" allowOverlap="1" wp14:anchorId="7928F2C7" wp14:editId="32F6B90D">
              <wp:simplePos x="0" y="0"/>
              <wp:positionH relativeFrom="page">
                <wp:posOffset>5715000</wp:posOffset>
              </wp:positionH>
              <wp:positionV relativeFrom="page">
                <wp:posOffset>9382125</wp:posOffset>
              </wp:positionV>
              <wp:extent cx="2057400" cy="276225"/>
              <wp:effectExtent l="0" t="0" r="0" b="0"/>
              <wp:wrapNone/>
              <wp:docPr id="38" name="Rectangle 30" title="Appendix Pag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379E908" id="Rectangle 30" o:spid="_x0000_s1026" alt="Title: Appendix Page 35" style="position:absolute;margin-left:450pt;margin-top:738.75pt;width:162pt;height:21.75pt;z-index:-9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KJm&#10;efsQAgAA9g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9432" behindDoc="1" locked="0" layoutInCell="1" allowOverlap="1" wp14:anchorId="3E25EBD5" wp14:editId="4FD5287D">
              <wp:simplePos x="0" y="0"/>
              <wp:positionH relativeFrom="page">
                <wp:posOffset>5461635</wp:posOffset>
              </wp:positionH>
              <wp:positionV relativeFrom="page">
                <wp:posOffset>9403715</wp:posOffset>
              </wp:positionV>
              <wp:extent cx="201930" cy="211455"/>
              <wp:effectExtent l="3810" t="2540" r="3810" b="0"/>
              <wp:wrapNone/>
              <wp:docPr id="37"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096C6"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5EBD5" id="_x0000_t202" coordsize="21600,21600" o:spt="202" path="m,l,21600r21600,l21600,xe">
              <v:stroke joinstyle="miter"/>
              <v:path gradientshapeok="t" o:connecttype="rect"/>
            </v:shapetype>
            <v:shape id="Text Box 29" o:spid="_x0000_s1225" type="#_x0000_t202" style="position:absolute;margin-left:430.05pt;margin-top:740.45pt;width:15.9pt;height:16.65pt;z-index:-97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e/Pv4u0BAADAAwAADgAAAAAAAAAAAAAAAAAuAgAAZHJzL2Uy&#10;b0RvYy54bWxQSwECLQAUAAYACAAAACEAC1ReAeEAAAANAQAADwAAAAAAAAAAAAAAAABHBAAAZHJz&#10;L2Rvd25yZXYueG1sUEsFBgAAAAAEAAQA8wAAAFUFAAAAAA==&#10;" filled="f" stroked="f">
              <v:textbox inset="0,0,0,0">
                <w:txbxContent>
                  <w:p w14:paraId="6F5096C6"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456" behindDoc="1" locked="0" layoutInCell="1" allowOverlap="1" wp14:anchorId="3F7F22A5" wp14:editId="0B60E89D">
              <wp:simplePos x="0" y="0"/>
              <wp:positionH relativeFrom="page">
                <wp:posOffset>5797550</wp:posOffset>
              </wp:positionH>
              <wp:positionV relativeFrom="page">
                <wp:posOffset>9448165</wp:posOffset>
              </wp:positionV>
              <wp:extent cx="1362075" cy="165100"/>
              <wp:effectExtent l="0" t="0" r="3175" b="0"/>
              <wp:wrapNone/>
              <wp:docPr id="3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1CEE4"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F22A5" id="Text Box 28" o:spid="_x0000_s1226" type="#_x0000_t202" style="position:absolute;margin-left:456.5pt;margin-top:743.95pt;width:107.25pt;height:13pt;z-index:-9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LIHhuTvAQAAwQMAAA4AAAAAAAAAAAAAAAAALgIAAGRy&#10;cy9lMm9Eb2MueG1sUEsBAi0AFAAGAAgAAAAhAN7l7NjjAAAADgEAAA8AAAAAAAAAAAAAAAAASQQA&#10;AGRycy9kb3ducmV2LnhtbFBLBQYAAAAABAAEAPMAAABZBQAAAAA=&#10;" filled="f" stroked="f">
              <v:textbox inset="0,0,0,0">
                <w:txbxContent>
                  <w:p w14:paraId="1DE1CEE4"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24545"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480" behindDoc="1" locked="0" layoutInCell="1" allowOverlap="1" wp14:anchorId="1FC88C41" wp14:editId="6BB95C72">
              <wp:simplePos x="0" y="0"/>
              <wp:positionH relativeFrom="page">
                <wp:posOffset>5715000</wp:posOffset>
              </wp:positionH>
              <wp:positionV relativeFrom="page">
                <wp:posOffset>9382125</wp:posOffset>
              </wp:positionV>
              <wp:extent cx="2057400" cy="276225"/>
              <wp:effectExtent l="0" t="0" r="0" b="0"/>
              <wp:wrapNone/>
              <wp:docPr id="35" name="Rectangle 27" title="Appendix Pag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27B51B9" id="Rectangle 27" o:spid="_x0000_s1026" alt="Title: Appendix Page 36" style="position:absolute;margin-left:450pt;margin-top:738.75pt;width:162pt;height:21.75pt;z-index:-97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5&#10;V1Cf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504" behindDoc="1" locked="0" layoutInCell="1" allowOverlap="1" wp14:anchorId="411C8284" wp14:editId="7DC7DA97">
              <wp:simplePos x="0" y="0"/>
              <wp:positionH relativeFrom="page">
                <wp:posOffset>5461635</wp:posOffset>
              </wp:positionH>
              <wp:positionV relativeFrom="page">
                <wp:posOffset>9403715</wp:posOffset>
              </wp:positionV>
              <wp:extent cx="201930" cy="211455"/>
              <wp:effectExtent l="3810" t="2540" r="3810" b="0"/>
              <wp:wrapNone/>
              <wp:docPr id="3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1F4CA"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C8284" id="_x0000_t202" coordsize="21600,21600" o:spt="202" path="m,l,21600r21600,l21600,xe">
              <v:stroke joinstyle="miter"/>
              <v:path gradientshapeok="t" o:connecttype="rect"/>
            </v:shapetype>
            <v:shape id="Text Box 26" o:spid="_x0000_s1227" type="#_x0000_t202" style="position:absolute;margin-left:430.05pt;margin-top:740.45pt;width:15.9pt;height:16.65pt;z-index:-9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27qsx+0BAADAAwAADgAAAAAAAAAAAAAAAAAuAgAAZHJzL2Uy&#10;b0RvYy54bWxQSwECLQAUAAYACAAAACEAC1ReAeEAAAANAQAADwAAAAAAAAAAAAAAAABHBAAAZHJz&#10;L2Rvd25yZXYueG1sUEsFBgAAAAAEAAQA8wAAAFUFAAAAAA==&#10;" filled="f" stroked="f">
              <v:textbox inset="0,0,0,0">
                <w:txbxContent>
                  <w:p w14:paraId="50F1F4CA"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6</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528" behindDoc="1" locked="0" layoutInCell="1" allowOverlap="1" wp14:anchorId="7719CE7C" wp14:editId="34136029">
              <wp:simplePos x="0" y="0"/>
              <wp:positionH relativeFrom="page">
                <wp:posOffset>5797550</wp:posOffset>
              </wp:positionH>
              <wp:positionV relativeFrom="page">
                <wp:posOffset>9448165</wp:posOffset>
              </wp:positionV>
              <wp:extent cx="1362075" cy="165100"/>
              <wp:effectExtent l="0" t="0" r="3175" b="0"/>
              <wp:wrapNone/>
              <wp:docPr id="3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01C9F"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9CE7C" id="Text Box 25" o:spid="_x0000_s1228" type="#_x0000_t202" style="position:absolute;margin-left:456.5pt;margin-top:743.95pt;width:107.25pt;height:13pt;z-index:-96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B6nYyfvAQAAwQMAAA4AAAAAAAAAAAAAAAAALgIAAGRy&#10;cy9lMm9Eb2MueG1sUEsBAi0AFAAGAAgAAAAhAN7l7NjjAAAADgEAAA8AAAAAAAAAAAAAAAAASQQA&#10;AGRycy9kb3ducmV2LnhtbFBLBQYAAAAABAAEAPMAAABZBQAAAAA=&#10;" filled="f" stroked="f">
              <v:textbox inset="0,0,0,0">
                <w:txbxContent>
                  <w:p w14:paraId="1D701C9F"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22E76"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552" behindDoc="1" locked="0" layoutInCell="1" allowOverlap="1" wp14:anchorId="665CDB23" wp14:editId="134FAA2E">
              <wp:simplePos x="0" y="0"/>
              <wp:positionH relativeFrom="page">
                <wp:posOffset>5715000</wp:posOffset>
              </wp:positionH>
              <wp:positionV relativeFrom="page">
                <wp:posOffset>9382125</wp:posOffset>
              </wp:positionV>
              <wp:extent cx="2057400" cy="276225"/>
              <wp:effectExtent l="0" t="0" r="0" b="0"/>
              <wp:wrapNone/>
              <wp:docPr id="32" name="Rectangle 24" title="Appendix Pag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5D5CCCB" id="Rectangle 24" o:spid="_x0000_s1026" alt="Title: Appendix Page 37" style="position:absolute;margin-left:450pt;margin-top:738.75pt;width:162pt;height:21.75pt;z-index:-9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An&#10;1F0w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576" behindDoc="1" locked="0" layoutInCell="1" allowOverlap="1" wp14:anchorId="72405FBB" wp14:editId="2AA56B8A">
              <wp:simplePos x="0" y="0"/>
              <wp:positionH relativeFrom="page">
                <wp:posOffset>5461635</wp:posOffset>
              </wp:positionH>
              <wp:positionV relativeFrom="page">
                <wp:posOffset>9403715</wp:posOffset>
              </wp:positionV>
              <wp:extent cx="201930" cy="211455"/>
              <wp:effectExtent l="3810" t="2540" r="3810" b="0"/>
              <wp:wrapNone/>
              <wp:docPr id="3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57725"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405FBB" id="_x0000_t202" coordsize="21600,21600" o:spt="202" path="m,l,21600r21600,l21600,xe">
              <v:stroke joinstyle="miter"/>
              <v:path gradientshapeok="t" o:connecttype="rect"/>
            </v:shapetype>
            <v:shape id="Text Box 23" o:spid="_x0000_s1229" type="#_x0000_t202" style="position:absolute;margin-left:430.05pt;margin-top:740.45pt;width:15.9pt;height:16.65pt;z-index:-96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ZO43zu0BAADAAwAADgAAAAAAAAAAAAAAAAAuAgAAZHJzL2Uy&#10;b0RvYy54bWxQSwECLQAUAAYACAAAACEAC1ReAeEAAAANAQAADwAAAAAAAAAAAAAAAABHBAAAZHJz&#10;L2Rvd25yZXYueG1sUEsFBgAAAAAEAAQA8wAAAFUFAAAAAA==&#10;" filled="f" stroked="f">
              <v:textbox inset="0,0,0,0">
                <w:txbxContent>
                  <w:p w14:paraId="29957725"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600" behindDoc="1" locked="0" layoutInCell="1" allowOverlap="1" wp14:anchorId="271B6879" wp14:editId="6183AD8A">
              <wp:simplePos x="0" y="0"/>
              <wp:positionH relativeFrom="page">
                <wp:posOffset>5797550</wp:posOffset>
              </wp:positionH>
              <wp:positionV relativeFrom="page">
                <wp:posOffset>9448165</wp:posOffset>
              </wp:positionV>
              <wp:extent cx="1362075" cy="165100"/>
              <wp:effectExtent l="0" t="0" r="3175" b="0"/>
              <wp:wrapNone/>
              <wp:docPr id="3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C0EC74"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B6879" id="Text Box 22" o:spid="_x0000_s1230" type="#_x0000_t202" style="position:absolute;margin-left:456.5pt;margin-top:743.95pt;width:107.25pt;height:13pt;z-index:-9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BPS5fW7QEAAMEDAAAOAAAAAAAAAAAAAAAAAC4CAABkcnMv&#10;ZTJvRG9jLnhtbFBLAQItABQABgAIAAAAIQDe5ezY4wAAAA4BAAAPAAAAAAAAAAAAAAAAAEcEAABk&#10;cnMvZG93bnJldi54bWxQSwUGAAAAAAQABADzAAAAVwUAAAAA&#10;" filled="f" stroked="f">
              <v:textbox inset="0,0,0,0">
                <w:txbxContent>
                  <w:p w14:paraId="6FC0EC74"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53FFB"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624" behindDoc="1" locked="0" layoutInCell="1" allowOverlap="1" wp14:anchorId="13A58132" wp14:editId="4F5A0A85">
              <wp:simplePos x="0" y="0"/>
              <wp:positionH relativeFrom="page">
                <wp:posOffset>5715000</wp:posOffset>
              </wp:positionH>
              <wp:positionV relativeFrom="page">
                <wp:posOffset>9382125</wp:posOffset>
              </wp:positionV>
              <wp:extent cx="2057400" cy="276225"/>
              <wp:effectExtent l="0" t="0" r="0" b="0"/>
              <wp:wrapNone/>
              <wp:docPr id="29" name="Rectangle 21" title="Appendix Pag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005A7DAE" id="Rectangle 21" o:spid="_x0000_s1026" alt="Title: Appendix Page 38" style="position:absolute;margin-left:450pt;margin-top:738.75pt;width:162pt;height:21.75pt;z-index:-96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" fillcolor="#509d79" stroked="f">
              <w10:wrap anchorx="page" anchory="page"/>
            </v:rect>
          </w:pict>
        </mc:Fallback>
      </mc:AlternateContent>
    </w:r>
    <w:r>
      <w:rPr>
        <w:noProof/>
      </w:rPr>
      <mc:AlternateContent>
        <mc:Choice Requires="wps">
          <w:drawing>
            <wp:anchor distT="0" distB="0" distL="114300" distR="114300" simplePos="0" relativeHeight="503219648" behindDoc="1" locked="0" layoutInCell="1" allowOverlap="1" wp14:anchorId="4C52625D" wp14:editId="0F945FA8">
              <wp:simplePos x="0" y="0"/>
              <wp:positionH relativeFrom="page">
                <wp:posOffset>5461635</wp:posOffset>
              </wp:positionH>
              <wp:positionV relativeFrom="page">
                <wp:posOffset>9403715</wp:posOffset>
              </wp:positionV>
              <wp:extent cx="201930" cy="211455"/>
              <wp:effectExtent l="3810" t="2540" r="3810" b="0"/>
              <wp:wrapNone/>
              <wp:docPr id="2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2D0D8"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52625D" id="_x0000_t202" coordsize="21600,21600" o:spt="202" path="m,l,21600r21600,l21600,xe">
              <v:stroke joinstyle="miter"/>
              <v:path gradientshapeok="t" o:connecttype="rect"/>
            </v:shapetype>
            <v:shape id="Text Box 20" o:spid="_x0000_s1231" type="#_x0000_t202" style="position:absolute;margin-left:430.05pt;margin-top:740.45pt;width:15.9pt;height:16.65pt;z-index:-9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DOOxPa7AEAAMADAAAOAAAAAAAAAAAAAAAAAC4CAABkcnMvZTJv&#10;RG9jLnhtbFBLAQItABQABgAIAAAAIQALVF4B4QAAAA0BAAAPAAAAAAAAAAAAAAAAAEYEAABkcnMv&#10;ZG93bnJldi54bWxQSwUGAAAAAAQABADzAAAAVAUAAAAA&#10;" filled="f" stroked="f">
              <v:textbox inset="0,0,0,0">
                <w:txbxContent>
                  <w:p w14:paraId="34D2D0D8"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672" behindDoc="1" locked="0" layoutInCell="1" allowOverlap="1" wp14:anchorId="4A2669A7" wp14:editId="3EAFF94B">
              <wp:simplePos x="0" y="0"/>
              <wp:positionH relativeFrom="page">
                <wp:posOffset>5797550</wp:posOffset>
              </wp:positionH>
              <wp:positionV relativeFrom="page">
                <wp:posOffset>9448165</wp:posOffset>
              </wp:positionV>
              <wp:extent cx="1362075" cy="165100"/>
              <wp:effectExtent l="0" t="0" r="3175" b="0"/>
              <wp:wrapNone/>
              <wp:docPr id="2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15CBA"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669A7" id="Text Box 19" o:spid="_x0000_s1232" type="#_x0000_t202" style="position:absolute;margin-left:456.5pt;margin-top:743.95pt;width:107.25pt;height:13pt;z-index:-96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KXBbozvAQAAwQMAAA4AAAAAAAAAAAAAAAAALgIAAGRy&#10;cy9lMm9Eb2MueG1sUEsBAi0AFAAGAAgAAAAhAN7l7NjjAAAADgEAAA8AAAAAAAAAAAAAAAAASQQA&#10;AGRycy9kb3ducmV2LnhtbFBLBQYAAAAABAAEAPMAAABZBQAAAAA=&#10;" filled="f" stroked="f">
              <v:textbox inset="0,0,0,0">
                <w:txbxContent>
                  <w:p w14:paraId="7A115CBA"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5E5B8"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696" behindDoc="1" locked="0" layoutInCell="1" allowOverlap="1" wp14:anchorId="7FFB92FA" wp14:editId="71426DC3">
              <wp:simplePos x="0" y="0"/>
              <wp:positionH relativeFrom="page">
                <wp:posOffset>5715000</wp:posOffset>
              </wp:positionH>
              <wp:positionV relativeFrom="page">
                <wp:posOffset>9382125</wp:posOffset>
              </wp:positionV>
              <wp:extent cx="2057400" cy="276225"/>
              <wp:effectExtent l="0" t="0" r="0" b="0"/>
              <wp:wrapNone/>
              <wp:docPr id="26" name="Rectangle 18" title="Appendix Pag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229CD736" id="Rectangle 18" o:spid="_x0000_s1026" alt="Title: Appendix Page 39" style="position:absolute;margin-left:450pt;margin-top:738.75pt;width:162pt;height:21.75pt;z-index:-9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" fillcolor="#509d79" stroked="f">
              <w10:wrap anchorx="page" anchory="page"/>
            </v:rect>
          </w:pict>
        </mc:Fallback>
      </mc:AlternateContent>
    </w:r>
    <w:r>
      <w:rPr>
        <w:noProof/>
      </w:rPr>
      <mc:AlternateContent>
        <mc:Choice Requires="wps">
          <w:drawing>
            <wp:anchor distT="0" distB="0" distL="114300" distR="114300" simplePos="0" relativeHeight="503219720" behindDoc="1" locked="0" layoutInCell="1" allowOverlap="1" wp14:anchorId="1C79D63E" wp14:editId="091CBA81">
              <wp:simplePos x="0" y="0"/>
              <wp:positionH relativeFrom="page">
                <wp:posOffset>5461635</wp:posOffset>
              </wp:positionH>
              <wp:positionV relativeFrom="page">
                <wp:posOffset>9403715</wp:posOffset>
              </wp:positionV>
              <wp:extent cx="201930" cy="211455"/>
              <wp:effectExtent l="3810" t="2540" r="3810" b="0"/>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B667BE"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79D63E" id="_x0000_t202" coordsize="21600,21600" o:spt="202" path="m,l,21600r21600,l21600,xe">
              <v:stroke joinstyle="miter"/>
              <v:path gradientshapeok="t" o:connecttype="rect"/>
            </v:shapetype>
            <v:shape id="Text Box 17" o:spid="_x0000_s1233" type="#_x0000_t202" style="position:absolute;margin-left:430.05pt;margin-top:740.45pt;width:15.9pt;height:16.65pt;z-index:-96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" filled="f" stroked="f">
              <v:textbox inset="0,0,0,0">
                <w:txbxContent>
                  <w:p w14:paraId="55B667BE"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39</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744" behindDoc="1" locked="0" layoutInCell="1" allowOverlap="1" wp14:anchorId="2E2BA043" wp14:editId="5AAFE30F">
              <wp:simplePos x="0" y="0"/>
              <wp:positionH relativeFrom="page">
                <wp:posOffset>5797550</wp:posOffset>
              </wp:positionH>
              <wp:positionV relativeFrom="page">
                <wp:posOffset>9448165</wp:posOffset>
              </wp:positionV>
              <wp:extent cx="1362075" cy="165100"/>
              <wp:effectExtent l="0" t="0" r="3175" b="0"/>
              <wp:wrapNone/>
              <wp:docPr id="2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49903"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BA043" id="Text Box 16" o:spid="_x0000_s1234" type="#_x0000_t202" style="position:absolute;margin-left:456.5pt;margin-top:743.95pt;width:107.25pt;height:13pt;z-index:-9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" filled="f" stroked="f">
              <v:textbox inset="0,0,0,0">
                <w:txbxContent>
                  <w:p w14:paraId="6D649903"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CBD7A"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768" behindDoc="1" locked="0" layoutInCell="1" allowOverlap="1" wp14:anchorId="28A6A38C" wp14:editId="1BDCF752">
              <wp:simplePos x="0" y="0"/>
              <wp:positionH relativeFrom="page">
                <wp:posOffset>5715000</wp:posOffset>
              </wp:positionH>
              <wp:positionV relativeFrom="page">
                <wp:posOffset>9382125</wp:posOffset>
              </wp:positionV>
              <wp:extent cx="2057400" cy="276225"/>
              <wp:effectExtent l="0" t="0" r="0" b="0"/>
              <wp:wrapNone/>
              <wp:docPr id="23" name="Rectangle 15" title="Appendix Pag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35F6CF7" id="Rectangle 15" o:spid="_x0000_s1026" alt="Title: Appendix Page 40" style="position:absolute;margin-left:450pt;margin-top:738.75pt;width:162pt;height:21.75pt;z-index:-96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FXg&#10;7lwQAgAA9g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19792" behindDoc="1" locked="0" layoutInCell="1" allowOverlap="1" wp14:anchorId="0708C6E1" wp14:editId="76C26127">
              <wp:simplePos x="0" y="0"/>
              <wp:positionH relativeFrom="page">
                <wp:posOffset>5461635</wp:posOffset>
              </wp:positionH>
              <wp:positionV relativeFrom="page">
                <wp:posOffset>9403715</wp:posOffset>
              </wp:positionV>
              <wp:extent cx="201930" cy="211455"/>
              <wp:effectExtent l="3810" t="2540" r="3810" b="0"/>
              <wp:wrapNone/>
              <wp:docPr id="2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BFB00"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08C6E1" id="_x0000_t202" coordsize="21600,21600" o:spt="202" path="m,l,21600r21600,l21600,xe">
              <v:stroke joinstyle="miter"/>
              <v:path gradientshapeok="t" o:connecttype="rect"/>
            </v:shapetype>
            <v:shape id="Text Box 14" o:spid="_x0000_s1235" type="#_x0000_t202" style="position:absolute;margin-left:430.05pt;margin-top:740.45pt;width:15.9pt;height:16.65pt;z-index:-96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e3Ej67AEAAMADAAAOAAAAAAAAAAAAAAAAAC4CAABkcnMvZTJv&#10;RG9jLnhtbFBLAQItABQABgAIAAAAIQALVF4B4QAAAA0BAAAPAAAAAAAAAAAAAAAAAEYEAABkcnMv&#10;ZG93bnJldi54bWxQSwUGAAAAAAQABADzAAAAVAUAAAAA&#10;" filled="f" stroked="f">
              <v:textbox inset="0,0,0,0">
                <w:txbxContent>
                  <w:p w14:paraId="3ADBFB00"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816" behindDoc="1" locked="0" layoutInCell="1" allowOverlap="1" wp14:anchorId="1A1616F2" wp14:editId="5C7B0C77">
              <wp:simplePos x="0" y="0"/>
              <wp:positionH relativeFrom="page">
                <wp:posOffset>5797550</wp:posOffset>
              </wp:positionH>
              <wp:positionV relativeFrom="page">
                <wp:posOffset>9448165</wp:posOffset>
              </wp:positionV>
              <wp:extent cx="1362075" cy="165100"/>
              <wp:effectExtent l="0" t="0" r="3175" b="0"/>
              <wp:wrapNone/>
              <wp:docPr id="2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8947E"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1616F2" id="Text Box 13" o:spid="_x0000_s1236" type="#_x0000_t202" style="position:absolute;margin-left:456.5pt;margin-top:743.95pt;width:107.25pt;height:13pt;z-index:-96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crFt4+4BAADBAwAADgAAAAAAAAAAAAAAAAAuAgAAZHJz&#10;L2Uyb0RvYy54bWxQSwECLQAUAAYACAAAACEA3uXs2OMAAAAOAQAADwAAAAAAAAAAAAAAAABIBAAA&#10;ZHJzL2Rvd25yZXYueG1sUEsFBgAAAAAEAAQA8wAAAFgFAAAAAA==&#10;" filled="f" stroked="f">
              <v:textbox inset="0,0,0,0">
                <w:txbxContent>
                  <w:p w14:paraId="3AD8947E"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0616E"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840" behindDoc="1" locked="0" layoutInCell="1" allowOverlap="1" wp14:anchorId="779A272A" wp14:editId="6FDD72B6">
              <wp:simplePos x="0" y="0"/>
              <wp:positionH relativeFrom="page">
                <wp:posOffset>5715000</wp:posOffset>
              </wp:positionH>
              <wp:positionV relativeFrom="page">
                <wp:posOffset>9382125</wp:posOffset>
              </wp:positionV>
              <wp:extent cx="2057400" cy="276225"/>
              <wp:effectExtent l="0" t="0" r="0" b="0"/>
              <wp:wrapNone/>
              <wp:docPr id="20" name="Rectangle 12" title="Appendix Pag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C8982F0" id="Rectangle 12" o:spid="_x0000_s1026" alt="Title: Appendix Page 41" style="position:absolute;margin-left:450pt;margin-top:738.75pt;width:162pt;height:21.75pt;z-index:-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" fillcolor="#509d79" stroked="f">
              <w10:wrap anchorx="page" anchory="page"/>
            </v:rect>
          </w:pict>
        </mc:Fallback>
      </mc:AlternateContent>
    </w:r>
    <w:r>
      <w:rPr>
        <w:noProof/>
      </w:rPr>
      <mc:AlternateContent>
        <mc:Choice Requires="wps">
          <w:drawing>
            <wp:anchor distT="0" distB="0" distL="114300" distR="114300" simplePos="0" relativeHeight="503219864" behindDoc="1" locked="0" layoutInCell="1" allowOverlap="1" wp14:anchorId="1D86A515" wp14:editId="5177DEEF">
              <wp:simplePos x="0" y="0"/>
              <wp:positionH relativeFrom="page">
                <wp:posOffset>5461635</wp:posOffset>
              </wp:positionH>
              <wp:positionV relativeFrom="page">
                <wp:posOffset>9403715</wp:posOffset>
              </wp:positionV>
              <wp:extent cx="201930" cy="211455"/>
              <wp:effectExtent l="3810" t="2540" r="3810" b="0"/>
              <wp:wrapNone/>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4CB8B"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86A515" id="_x0000_t202" coordsize="21600,21600" o:spt="202" path="m,l,21600r21600,l21600,xe">
              <v:stroke joinstyle="miter"/>
              <v:path gradientshapeok="t" o:connecttype="rect"/>
            </v:shapetype>
            <v:shape id="Text Box 11" o:spid="_x0000_s1237" type="#_x0000_t202" style="position:absolute;margin-left:430.05pt;margin-top:740.45pt;width:15.9pt;height:16.65pt;z-index:-96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" filled="f" stroked="f">
              <v:textbox inset="0,0,0,0">
                <w:txbxContent>
                  <w:p w14:paraId="3224CB8B"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888" behindDoc="1" locked="0" layoutInCell="1" allowOverlap="1" wp14:anchorId="7EB05B86" wp14:editId="4EB428AD">
              <wp:simplePos x="0" y="0"/>
              <wp:positionH relativeFrom="page">
                <wp:posOffset>5797550</wp:posOffset>
              </wp:positionH>
              <wp:positionV relativeFrom="page">
                <wp:posOffset>9448165</wp:posOffset>
              </wp:positionV>
              <wp:extent cx="1362075" cy="165100"/>
              <wp:effectExtent l="0" t="0" r="3175" b="0"/>
              <wp:wrapNone/>
              <wp:docPr id="1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58B02"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05B86" id="Text Box 10" o:spid="_x0000_s1238" type="#_x0000_t202" style="position:absolute;margin-left:456.5pt;margin-top:743.95pt;width:107.25pt;height:13pt;z-index:-9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" filled="f" stroked="f">
              <v:textbox inset="0,0,0,0">
                <w:txbxContent>
                  <w:p w14:paraId="71658B02"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6ABD7"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912" behindDoc="1" locked="0" layoutInCell="1" allowOverlap="1" wp14:anchorId="70895E92" wp14:editId="60FDEC31">
              <wp:simplePos x="0" y="0"/>
              <wp:positionH relativeFrom="page">
                <wp:posOffset>5715000</wp:posOffset>
              </wp:positionH>
              <wp:positionV relativeFrom="page">
                <wp:posOffset>9382125</wp:posOffset>
              </wp:positionV>
              <wp:extent cx="2057400" cy="276225"/>
              <wp:effectExtent l="0" t="0" r="0" b="0"/>
              <wp:wrapNone/>
              <wp:docPr id="17" name="Rectangle 9" title="Appendix Pag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B90BFE7" id="Rectangle 9" o:spid="_x0000_s1026" alt="Title: Appendix Page 42" style="position:absolute;margin-left:450pt;margin-top:738.75pt;width:162pt;height:21.75pt;z-index:-96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" fillcolor="#509d79" stroked="f">
              <w10:wrap anchorx="page" anchory="page"/>
            </v:rect>
          </w:pict>
        </mc:Fallback>
      </mc:AlternateContent>
    </w:r>
    <w:r>
      <w:rPr>
        <w:noProof/>
      </w:rPr>
      <mc:AlternateContent>
        <mc:Choice Requires="wps">
          <w:drawing>
            <wp:anchor distT="0" distB="0" distL="114300" distR="114300" simplePos="0" relativeHeight="503219936" behindDoc="1" locked="0" layoutInCell="1" allowOverlap="1" wp14:anchorId="085AF609" wp14:editId="249D6FC4">
              <wp:simplePos x="0" y="0"/>
              <wp:positionH relativeFrom="page">
                <wp:posOffset>5461635</wp:posOffset>
              </wp:positionH>
              <wp:positionV relativeFrom="page">
                <wp:posOffset>9403715</wp:posOffset>
              </wp:positionV>
              <wp:extent cx="201930" cy="211455"/>
              <wp:effectExtent l="3810" t="2540" r="381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F10A9"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AF609" id="_x0000_t202" coordsize="21600,21600" o:spt="202" path="m,l,21600r21600,l21600,xe">
              <v:stroke joinstyle="miter"/>
              <v:path gradientshapeok="t" o:connecttype="rect"/>
            </v:shapetype>
            <v:shape id="Text Box 8" o:spid="_x0000_s1239" type="#_x0000_t202" style="position:absolute;margin-left:430.05pt;margin-top:740.45pt;width:15.9pt;height:16.65pt;z-index:-9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" filled="f" stroked="f">
              <v:textbox inset="0,0,0,0">
                <w:txbxContent>
                  <w:p w14:paraId="1E8F10A9"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19960" behindDoc="1" locked="0" layoutInCell="1" allowOverlap="1" wp14:anchorId="46D58A65" wp14:editId="092B1684">
              <wp:simplePos x="0" y="0"/>
              <wp:positionH relativeFrom="page">
                <wp:posOffset>5797550</wp:posOffset>
              </wp:positionH>
              <wp:positionV relativeFrom="page">
                <wp:posOffset>9448165</wp:posOffset>
              </wp:positionV>
              <wp:extent cx="1362075" cy="165100"/>
              <wp:effectExtent l="0" t="0" r="3175"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C87AD"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58A65" id="Text Box 7" o:spid="_x0000_s1240" type="#_x0000_t202" style="position:absolute;margin-left:456.5pt;margin-top:743.95pt;width:107.25pt;height:13pt;z-index:-96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" filled="f" stroked="f">
              <v:textbox inset="0,0,0,0">
                <w:txbxContent>
                  <w:p w14:paraId="2BAC87AD"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5D958"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9984" behindDoc="1" locked="0" layoutInCell="1" allowOverlap="1" wp14:anchorId="550B86EA" wp14:editId="3643AB5B">
              <wp:simplePos x="0" y="0"/>
              <wp:positionH relativeFrom="page">
                <wp:posOffset>5715000</wp:posOffset>
              </wp:positionH>
              <wp:positionV relativeFrom="page">
                <wp:posOffset>9382125</wp:posOffset>
              </wp:positionV>
              <wp:extent cx="2057400" cy="276225"/>
              <wp:effectExtent l="0" t="0" r="0" b="0"/>
              <wp:wrapNone/>
              <wp:docPr id="12" name="Rectangle 6" title="Appendix Pag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8591FC5" id="Rectangle 6" o:spid="_x0000_s1026" alt="Title: Appendix Page 43" style="position:absolute;margin-left:450pt;margin-top:738.75pt;width:162pt;height:21.75pt;z-index:-9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Lw0&#10;otMQAgAA9Q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20008" behindDoc="1" locked="0" layoutInCell="1" allowOverlap="1" wp14:anchorId="5D118E8F" wp14:editId="0596EF40">
              <wp:simplePos x="0" y="0"/>
              <wp:positionH relativeFrom="page">
                <wp:posOffset>5461635</wp:posOffset>
              </wp:positionH>
              <wp:positionV relativeFrom="page">
                <wp:posOffset>9403715</wp:posOffset>
              </wp:positionV>
              <wp:extent cx="201930" cy="211455"/>
              <wp:effectExtent l="3810" t="2540" r="381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793A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118E8F" id="_x0000_t202" coordsize="21600,21600" o:spt="202" path="m,l,21600r21600,l21600,xe">
              <v:stroke joinstyle="miter"/>
              <v:path gradientshapeok="t" o:connecttype="rect"/>
            </v:shapetype>
            <v:shape id="Text Box 5" o:spid="_x0000_s1241" type="#_x0000_t202" style="position:absolute;margin-left:430.05pt;margin-top:740.45pt;width:15.9pt;height:16.65pt;z-index:-96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" filled="f" stroked="f">
              <v:textbox inset="0,0,0,0">
                <w:txbxContent>
                  <w:p w14:paraId="182793A3"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0032" behindDoc="1" locked="0" layoutInCell="1" allowOverlap="1" wp14:anchorId="0A6521ED" wp14:editId="64D332FF">
              <wp:simplePos x="0" y="0"/>
              <wp:positionH relativeFrom="page">
                <wp:posOffset>5797550</wp:posOffset>
              </wp:positionH>
              <wp:positionV relativeFrom="page">
                <wp:posOffset>9448165</wp:posOffset>
              </wp:positionV>
              <wp:extent cx="1362075" cy="165100"/>
              <wp:effectExtent l="0" t="0" r="3175"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B60E7"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6521ED" id="Text Box 4" o:spid="_x0000_s1242" type="#_x0000_t202" style="position:absolute;margin-left:456.5pt;margin-top:743.95pt;width:107.25pt;height:13pt;z-index:-96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DhuhR47QEAAL8DAAAOAAAAAAAAAAAAAAAAAC4CAABkcnMv&#10;ZTJvRG9jLnhtbFBLAQItABQABgAIAAAAIQDe5ezY4wAAAA4BAAAPAAAAAAAAAAAAAAAAAEcEAABk&#10;cnMvZG93bnJldi54bWxQSwUGAAAAAAQABADzAAAAVwUAAAAA&#10;" filled="f" stroked="f">
              <v:textbox inset="0,0,0,0">
                <w:txbxContent>
                  <w:p w14:paraId="562B60E7"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1174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20056" behindDoc="1" locked="0" layoutInCell="1" allowOverlap="1" wp14:anchorId="15585FCB" wp14:editId="7A5FAB96">
              <wp:simplePos x="0" y="0"/>
              <wp:positionH relativeFrom="page">
                <wp:posOffset>5715000</wp:posOffset>
              </wp:positionH>
              <wp:positionV relativeFrom="page">
                <wp:posOffset>9382125</wp:posOffset>
              </wp:positionV>
              <wp:extent cx="2057400" cy="276225"/>
              <wp:effectExtent l="0" t="0" r="0" b="0"/>
              <wp:wrapNone/>
              <wp:docPr id="6" name="Rectangle 3" title="Appendix Pag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276225"/>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33726F3" id="Rectangle 3" o:spid="_x0000_s1026" alt="Title: Appendix Page 44" style="position:absolute;margin-left:450pt;margin-top:738.75pt;width:162pt;height:21.75pt;z-index:-96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" fillcolor="#509d79" stroked="f">
              <w10:wrap anchorx="page" anchory="page"/>
            </v:rect>
          </w:pict>
        </mc:Fallback>
      </mc:AlternateContent>
    </w:r>
    <w:r>
      <w:rPr>
        <w:noProof/>
      </w:rPr>
      <mc:AlternateContent>
        <mc:Choice Requires="wps">
          <w:drawing>
            <wp:anchor distT="0" distB="0" distL="114300" distR="114300" simplePos="0" relativeHeight="503220080" behindDoc="1" locked="0" layoutInCell="1" allowOverlap="1" wp14:anchorId="43468637" wp14:editId="0397B50A">
              <wp:simplePos x="0" y="0"/>
              <wp:positionH relativeFrom="page">
                <wp:posOffset>5461635</wp:posOffset>
              </wp:positionH>
              <wp:positionV relativeFrom="page">
                <wp:posOffset>9403715</wp:posOffset>
              </wp:positionV>
              <wp:extent cx="201930" cy="211455"/>
              <wp:effectExtent l="3810" t="2540" r="381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 cy="211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D2D4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68637" id="_x0000_t202" coordsize="21600,21600" o:spt="202" path="m,l,21600r21600,l21600,xe">
              <v:stroke joinstyle="miter"/>
              <v:path gradientshapeok="t" o:connecttype="rect"/>
            </v:shapetype>
            <v:shape id="Text Box 2" o:spid="_x0000_s1243" type="#_x0000_t202" style="position:absolute;margin-left:430.05pt;margin-top:740.45pt;width:15.9pt;height:16.65pt;z-index:-9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" filled="f" stroked="f">
              <v:textbox inset="0,0,0,0">
                <w:txbxContent>
                  <w:p w14:paraId="568D2D4D" w14:textId="77777777" w:rsidR="00734200" w:rsidRDefault="00734200">
                    <w:pPr>
                      <w:spacing w:before="19"/>
                      <w:ind w:left="40"/>
                    </w:pPr>
                    <w:r>
                      <w:fldChar w:fldCharType="begin"/>
                    </w:r>
                    <w:r>
                      <w:rPr>
                        <w:color w:val="585858"/>
                      </w:rPr>
                      <w:instrText xml:space="preserve"> PAGE </w:instrText>
                    </w:r>
                    <w:r>
                      <w:fldChar w:fldCharType="separate"/>
                    </w:r>
                    <w:r>
                      <w:rPr>
                        <w:noProof/>
                        <w:color w:val="585858"/>
                      </w:rPr>
                      <w:t>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0104" behindDoc="1" locked="0" layoutInCell="1" allowOverlap="1" wp14:anchorId="6E08F7ED" wp14:editId="691C413F">
              <wp:simplePos x="0" y="0"/>
              <wp:positionH relativeFrom="page">
                <wp:posOffset>5797550</wp:posOffset>
              </wp:positionH>
              <wp:positionV relativeFrom="page">
                <wp:posOffset>9448165</wp:posOffset>
              </wp:positionV>
              <wp:extent cx="1362075" cy="165100"/>
              <wp:effectExtent l="0" t="0" r="317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BCBE5F" w14:textId="77777777" w:rsidR="00734200" w:rsidRDefault="00734200">
                          <w:pPr>
                            <w:spacing w:line="244" w:lineRule="exact"/>
                            <w:ind w:left="20"/>
                            <w:rPr>
                              <w:rFonts w:ascii="Calibri"/>
                            </w:rPr>
                          </w:pPr>
                          <w:r>
                            <w:rPr>
                              <w:rFonts w:ascii="Calibri"/>
                              <w:color w:val="FFFFFF"/>
                            </w:rPr>
                            <w:t>TFM Toolkit | Appendi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08F7ED" id="Text Box 1" o:spid="_x0000_s1244" type="#_x0000_t202" style="position:absolute;margin-left:456.5pt;margin-top:743.95pt;width:107.25pt;height:13pt;z-index:-96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" filled="f" stroked="f">
              <v:textbox inset="0,0,0,0">
                <w:txbxContent>
                  <w:p w14:paraId="54BCBE5F" w14:textId="77777777" w:rsidR="00734200" w:rsidRDefault="00734200">
                    <w:pPr>
                      <w:spacing w:line="244" w:lineRule="exact"/>
                      <w:ind w:left="20"/>
                      <w:rPr>
                        <w:rFonts w:ascii="Calibri"/>
                      </w:rPr>
                    </w:pPr>
                    <w:r>
                      <w:rPr>
                        <w:rFonts w:ascii="Calibri"/>
                        <w:color w:val="FFFFFF"/>
                      </w:rPr>
                      <w:t>TFM Toolkit | Appendix</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7D16C"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664" behindDoc="1" locked="0" layoutInCell="1" allowOverlap="1" wp14:anchorId="1173E7AA" wp14:editId="268B2A71">
              <wp:simplePos x="0" y="0"/>
              <wp:positionH relativeFrom="page">
                <wp:posOffset>9204960</wp:posOffset>
              </wp:positionH>
              <wp:positionV relativeFrom="page">
                <wp:posOffset>6949440</wp:posOffset>
              </wp:positionV>
              <wp:extent cx="853440" cy="441960"/>
              <wp:effectExtent l="3810" t="0" r="0" b="0"/>
              <wp:wrapNone/>
              <wp:docPr id="194" name="Rectangle 186" title="Pag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9C7E04C" id="Rectangle 186" o:spid="_x0000_s1026" alt="Title: Page 9" style="position:absolute;margin-left:724.8pt;margin-top:547.2pt;width:67.2pt;height:34.8pt;z-index:-100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" fillcolor="#509d79" stroked="f">
              <w10:wrap anchorx="page" anchory="page"/>
            </v:rect>
          </w:pict>
        </mc:Fallback>
      </mc:AlternateContent>
    </w:r>
    <w:r>
      <w:rPr>
        <w:noProof/>
      </w:rPr>
      <mc:AlternateContent>
        <mc:Choice Requires="wps">
          <w:drawing>
            <wp:anchor distT="0" distB="0" distL="114300" distR="114300" simplePos="0" relativeHeight="503215688" behindDoc="1" locked="0" layoutInCell="1" allowOverlap="1" wp14:anchorId="43E8080B" wp14:editId="3789636A">
              <wp:simplePos x="0" y="0"/>
              <wp:positionH relativeFrom="page">
                <wp:posOffset>8285480</wp:posOffset>
              </wp:positionH>
              <wp:positionV relativeFrom="page">
                <wp:posOffset>7044055</wp:posOffset>
              </wp:positionV>
              <wp:extent cx="803275" cy="245110"/>
              <wp:effectExtent l="0" t="0" r="0" b="0"/>
              <wp:wrapNone/>
              <wp:docPr id="193"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2F62B"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E8080B" id="_x0000_t202" coordsize="21600,21600" o:spt="202" path="m,l,21600r21600,l21600,xe">
              <v:stroke joinstyle="miter"/>
              <v:path gradientshapeok="t" o:connecttype="rect"/>
            </v:shapetype>
            <v:shape id="Text Box 185" o:spid="_x0000_s1121" type="#_x0000_t202" style="position:absolute;margin-left:652.4pt;margin-top:554.65pt;width:63.25pt;height:19.3pt;z-index:-100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OXU5jjuAQAAwQMAAA4AAAAAAAAAAAAAAAAALgIAAGRycy9l&#10;Mm9Eb2MueG1sUEsBAi0AFAAGAAgAAAAhAPOcBYnhAAAADwEAAA8AAAAAAAAAAAAAAAAASAQAAGRy&#10;cy9kb3ducmV2LnhtbFBLBQYAAAAABAAEAPMAAABWBQAAAAA=&#10;" filled="f" stroked="f">
              <v:textbox inset="0,0,0,0">
                <w:txbxContent>
                  <w:p w14:paraId="4C22F62B"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712" behindDoc="1" locked="0" layoutInCell="1" allowOverlap="1" wp14:anchorId="2CB7B60C" wp14:editId="1ECFAA5A">
              <wp:simplePos x="0" y="0"/>
              <wp:positionH relativeFrom="page">
                <wp:posOffset>9401175</wp:posOffset>
              </wp:positionH>
              <wp:positionV relativeFrom="page">
                <wp:posOffset>7047230</wp:posOffset>
              </wp:positionV>
              <wp:extent cx="133350" cy="228600"/>
              <wp:effectExtent l="0" t="0" r="0" b="1270"/>
              <wp:wrapNone/>
              <wp:docPr id="192"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6895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7B60C" id="Text Box 184" o:spid="_x0000_s1122" type="#_x0000_t202" style="position:absolute;margin-left:740.25pt;margin-top:554.9pt;width:10.5pt;height:18pt;z-index:-10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" filled="f" stroked="f">
              <v:textbox inset="0,0,0,0">
                <w:txbxContent>
                  <w:p w14:paraId="71C68958"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9</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C37C1"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736" behindDoc="1" locked="0" layoutInCell="1" allowOverlap="1" wp14:anchorId="1FC6F6D2" wp14:editId="2EF78BA4">
              <wp:simplePos x="0" y="0"/>
              <wp:positionH relativeFrom="page">
                <wp:posOffset>9204960</wp:posOffset>
              </wp:positionH>
              <wp:positionV relativeFrom="page">
                <wp:posOffset>6949440</wp:posOffset>
              </wp:positionV>
              <wp:extent cx="853440" cy="441960"/>
              <wp:effectExtent l="3810" t="0" r="0" b="0"/>
              <wp:wrapNone/>
              <wp:docPr id="191" name="Rectangle 183" title="Pag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5C00C955" id="Rectangle 183" o:spid="_x0000_s1026" alt="Title: Page 10" style="position:absolute;margin-left:724.8pt;margin-top:547.2pt;width:67.2pt;height:34.8pt;z-index:-100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" fillcolor="#509d79" stroked="f">
              <w10:wrap anchorx="page" anchory="page"/>
            </v:rect>
          </w:pict>
        </mc:Fallback>
      </mc:AlternateContent>
    </w:r>
    <w:r>
      <w:rPr>
        <w:noProof/>
      </w:rPr>
      <mc:AlternateContent>
        <mc:Choice Requires="wps">
          <w:drawing>
            <wp:anchor distT="0" distB="0" distL="114300" distR="114300" simplePos="0" relativeHeight="503215760" behindDoc="1" locked="0" layoutInCell="1" allowOverlap="1" wp14:anchorId="69B4D2A4" wp14:editId="5901C308">
              <wp:simplePos x="0" y="0"/>
              <wp:positionH relativeFrom="page">
                <wp:posOffset>8285480</wp:posOffset>
              </wp:positionH>
              <wp:positionV relativeFrom="page">
                <wp:posOffset>7044055</wp:posOffset>
              </wp:positionV>
              <wp:extent cx="803275" cy="245110"/>
              <wp:effectExtent l="0" t="0" r="0" b="0"/>
              <wp:wrapNone/>
              <wp:docPr id="190"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5072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B4D2A4" id="_x0000_t202" coordsize="21600,21600" o:spt="202" path="m,l,21600r21600,l21600,xe">
              <v:stroke joinstyle="miter"/>
              <v:path gradientshapeok="t" o:connecttype="rect"/>
            </v:shapetype>
            <v:shape id="Text Box 182" o:spid="_x0000_s1123" type="#_x0000_t202" style="position:absolute;margin-left:652.4pt;margin-top:554.65pt;width:63.25pt;height:19.3pt;z-index:-10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HBGy0buAQAAwQMAAA4AAAAAAAAAAAAAAAAALgIAAGRycy9l&#10;Mm9Eb2MueG1sUEsBAi0AFAAGAAgAAAAhAPOcBYnhAAAADwEAAA8AAAAAAAAAAAAAAAAASAQAAGRy&#10;cy9kb3ducmV2LnhtbFBLBQYAAAAABAAEAPMAAABWBQAAAAA=&#10;" filled="f" stroked="f">
              <v:textbox inset="0,0,0,0">
                <w:txbxContent>
                  <w:p w14:paraId="7345072E"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784" behindDoc="1" locked="0" layoutInCell="1" allowOverlap="1" wp14:anchorId="33A3E180" wp14:editId="310EABF1">
              <wp:simplePos x="0" y="0"/>
              <wp:positionH relativeFrom="page">
                <wp:posOffset>9360535</wp:posOffset>
              </wp:positionH>
              <wp:positionV relativeFrom="page">
                <wp:posOffset>7047230</wp:posOffset>
              </wp:positionV>
              <wp:extent cx="215265" cy="228600"/>
              <wp:effectExtent l="0" t="0" r="0" b="1270"/>
              <wp:wrapNone/>
              <wp:docPr id="189"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CE2E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A3E180" id="Text Box 181" o:spid="_x0000_s1124" type="#_x0000_t202" style="position:absolute;margin-left:737.05pt;margin-top:554.9pt;width:16.95pt;height:18pt;z-index:-100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I0mLB7tAQAAwQMAAA4AAAAAAAAAAAAAAAAALgIAAGRycy9l&#10;Mm9Eb2MueG1sUEsBAi0AFAAGAAgAAAAhAL7rBu7iAAAADwEAAA8AAAAAAAAAAAAAAAAARwQAAGRy&#10;cy9kb3ducmV2LnhtbFBLBQYAAAAABAAEAPMAAABWBQAAAAA=&#10;" filled="f" stroked="f">
              <v:textbox inset="0,0,0,0">
                <w:txbxContent>
                  <w:p w14:paraId="147CE2E5"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0</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E6A00" w14:textId="77777777" w:rsidR="00734200" w:rsidRDefault="00734200">
    <w:pPr>
      <w:pStyle w:val="BodyText"/>
      <w:spacing w:line="14" w:lineRule="auto"/>
      <w:rPr>
        <w:sz w:val="20"/>
      </w:rPr>
    </w:pPr>
    <w:r>
      <w:rPr>
        <w:noProof/>
      </w:rPr>
      <mc:AlternateContent>
        <mc:Choice Requires="wps">
          <w:drawing>
            <wp:anchor distT="0" distB="0" distL="114300" distR="114300" simplePos="0" relativeHeight="503215808" behindDoc="1" locked="0" layoutInCell="1" allowOverlap="1" wp14:anchorId="1AE6F81F" wp14:editId="29C98040">
              <wp:simplePos x="0" y="0"/>
              <wp:positionH relativeFrom="page">
                <wp:posOffset>9204960</wp:posOffset>
              </wp:positionH>
              <wp:positionV relativeFrom="page">
                <wp:posOffset>6949440</wp:posOffset>
              </wp:positionV>
              <wp:extent cx="853440" cy="441960"/>
              <wp:effectExtent l="3810" t="0" r="0" b="0"/>
              <wp:wrapNone/>
              <wp:docPr id="188" name="Rectangle 180" title="Pag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3440" cy="441960"/>
                      </a:xfrm>
                      <a:prstGeom prst="rect">
                        <a:avLst/>
                      </a:prstGeom>
                      <a:solidFill>
                        <a:srgbClr val="509D7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1BD3019D" id="Rectangle 180" o:spid="_x0000_s1026" alt="Title: Page 11" style="position:absolute;margin-left:724.8pt;margin-top:547.2pt;width:67.2pt;height:34.8pt;z-index:-10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" fillcolor="#509d79" stroked="f">
              <w10:wrap anchorx="page" anchory="page"/>
            </v:rect>
          </w:pict>
        </mc:Fallback>
      </mc:AlternateContent>
    </w:r>
    <w:r>
      <w:rPr>
        <w:noProof/>
      </w:rPr>
      <mc:AlternateContent>
        <mc:Choice Requires="wps">
          <w:drawing>
            <wp:anchor distT="0" distB="0" distL="114300" distR="114300" simplePos="0" relativeHeight="503215832" behindDoc="1" locked="0" layoutInCell="1" allowOverlap="1" wp14:anchorId="3249D990" wp14:editId="562C39A2">
              <wp:simplePos x="0" y="0"/>
              <wp:positionH relativeFrom="page">
                <wp:posOffset>8285480</wp:posOffset>
              </wp:positionH>
              <wp:positionV relativeFrom="page">
                <wp:posOffset>7044055</wp:posOffset>
              </wp:positionV>
              <wp:extent cx="803275" cy="245110"/>
              <wp:effectExtent l="0" t="0" r="0" b="0"/>
              <wp:wrapNone/>
              <wp:docPr id="187"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26A79"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49D990" id="_x0000_t202" coordsize="21600,21600" o:spt="202" path="m,l,21600r21600,l21600,xe">
              <v:stroke joinstyle="miter"/>
              <v:path gradientshapeok="t" o:connecttype="rect"/>
            </v:shapetype>
            <v:shape id="Text Box 179" o:spid="_x0000_s1125" type="#_x0000_t202" style="position:absolute;margin-left:652.4pt;margin-top:554.65pt;width:63.25pt;height:19.3pt;z-index:-100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" filled="f" stroked="f">
              <v:textbox inset="0,0,0,0">
                <w:txbxContent>
                  <w:p w14:paraId="5DE26A79" w14:textId="77777777" w:rsidR="00734200" w:rsidRDefault="00734200">
                    <w:pPr>
                      <w:spacing w:before="20"/>
                      <w:ind w:left="20"/>
                      <w:rPr>
                        <w:rFonts w:ascii="Segoe UI Light"/>
                        <w:sz w:val="26"/>
                      </w:rPr>
                    </w:pPr>
                    <w:r>
                      <w:rPr>
                        <w:rFonts w:ascii="Segoe UI Light"/>
                        <w:color w:val="58595B"/>
                        <w:sz w:val="26"/>
                      </w:rPr>
                      <w:t xml:space="preserve">TFM </w:t>
                    </w:r>
                    <w:r>
                      <w:rPr>
                        <w:rFonts w:ascii="Segoe UI Light"/>
                        <w:color w:val="58595B"/>
                        <w:spacing w:val="-6"/>
                        <w:sz w:val="26"/>
                      </w:rPr>
                      <w:t>Toolkit</w:t>
                    </w:r>
                  </w:p>
                </w:txbxContent>
              </v:textbox>
              <w10:wrap anchorx="page" anchory="page"/>
            </v:shape>
          </w:pict>
        </mc:Fallback>
      </mc:AlternateContent>
    </w:r>
    <w:r>
      <w:rPr>
        <w:noProof/>
      </w:rPr>
      <mc:AlternateContent>
        <mc:Choice Requires="wps">
          <w:drawing>
            <wp:anchor distT="0" distB="0" distL="114300" distR="114300" simplePos="0" relativeHeight="503215856" behindDoc="1" locked="0" layoutInCell="1" allowOverlap="1" wp14:anchorId="79ABF143" wp14:editId="54538961">
              <wp:simplePos x="0" y="0"/>
              <wp:positionH relativeFrom="page">
                <wp:posOffset>9360535</wp:posOffset>
              </wp:positionH>
              <wp:positionV relativeFrom="page">
                <wp:posOffset>7047230</wp:posOffset>
              </wp:positionV>
              <wp:extent cx="215265" cy="228600"/>
              <wp:effectExtent l="0" t="0" r="0" b="1270"/>
              <wp:wrapNone/>
              <wp:docPr id="186"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45B1D4"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ABF143" id="Text Box 178" o:spid="_x0000_s1126" type="#_x0000_t202" style="position:absolute;margin-left:737.05pt;margin-top:554.9pt;width:16.95pt;height:18pt;z-index:-100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" filled="f" stroked="f">
              <v:textbox inset="0,0,0,0">
                <w:txbxContent>
                  <w:p w14:paraId="0345B1D4" w14:textId="77777777" w:rsidR="00734200" w:rsidRDefault="00734200">
                    <w:pPr>
                      <w:spacing w:before="20"/>
                      <w:ind w:left="40"/>
                      <w:rPr>
                        <w:sz w:val="24"/>
                      </w:rPr>
                    </w:pPr>
                    <w:r>
                      <w:fldChar w:fldCharType="begin"/>
                    </w:r>
                    <w:r>
                      <w:rPr>
                        <w:color w:val="FFFFFF"/>
                        <w:sz w:val="24"/>
                      </w:rPr>
                      <w:instrText xml:space="preserve"> PAGE </w:instrText>
                    </w:r>
                    <w:r>
                      <w:fldChar w:fldCharType="separate"/>
                    </w:r>
                    <w:r>
                      <w:rPr>
                        <w:noProof/>
                        <w:color w:val="FFFFFF"/>
                        <w:sz w:val="24"/>
                      </w:rP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467A5" w14:textId="77777777" w:rsidR="005422F8" w:rsidRDefault="005422F8">
      <w:r>
        <w:separator/>
      </w:r>
    </w:p>
  </w:footnote>
  <w:footnote w:type="continuationSeparator" w:id="0">
    <w:p w14:paraId="007CEF2B" w14:textId="77777777" w:rsidR="005422F8" w:rsidRDefault="00542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429F6" w14:textId="77777777" w:rsidR="00734200" w:rsidRDefault="00734200">
    <w:pPr>
      <w:pStyle w:val="BodyText"/>
      <w:spacing w:line="14" w:lineRule="auto"/>
      <w:rPr>
        <w:sz w:val="2"/>
      </w:rPr>
    </w:pPr>
    <w:r>
      <w:rPr>
        <w:noProof/>
      </w:rPr>
      <mc:AlternateContent>
        <mc:Choice Requires="wps">
          <w:drawing>
            <wp:anchor distT="0" distB="0" distL="114300" distR="114300" simplePos="0" relativeHeight="503215256" behindDoc="1" locked="0" layoutInCell="1" allowOverlap="1" wp14:anchorId="45A3EC89" wp14:editId="3CB61717">
              <wp:simplePos x="0" y="0"/>
              <wp:positionH relativeFrom="page">
                <wp:posOffset>0</wp:posOffset>
              </wp:positionH>
              <wp:positionV relativeFrom="page">
                <wp:posOffset>0</wp:posOffset>
              </wp:positionV>
              <wp:extent cx="10058400" cy="7772400"/>
              <wp:effectExtent l="0" t="0" r="0" b="0"/>
              <wp:wrapNone/>
              <wp:docPr id="211" name="Rectangle 203" title="Image of student using laptop in schoo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0" cy="7772400"/>
                      </a:xfrm>
                      <a:prstGeom prst="rect">
                        <a:avLst/>
                      </a:prstGeom>
                      <a:solidFill>
                        <a:srgbClr val="CBD6D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7E2625C7" id="Rectangle 203" o:spid="_x0000_s1026" alt="Title: Image of student using laptop in school" style="position:absolute;margin-left:0;margin-top:0;width:11in;height:612pt;z-index:-101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" fillcolor="#cbd6df" stroked="f">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110EB" w14:textId="77777777" w:rsidR="00734200" w:rsidRDefault="00734200">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3816E" w14:textId="77777777" w:rsidR="00734200" w:rsidRDefault="00734200">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73794" w14:textId="77777777" w:rsidR="00734200" w:rsidRDefault="00734200">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737FF" w14:textId="77777777" w:rsidR="00734200" w:rsidRDefault="00734200">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1C10E" w14:textId="77777777" w:rsidR="00734200" w:rsidRDefault="00734200">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D8686" w14:textId="77777777" w:rsidR="00734200" w:rsidRDefault="00734200">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2E52A" w14:textId="77777777" w:rsidR="00734200" w:rsidRDefault="00734200">
    <w:pPr>
      <w:pStyle w:val="BodyText"/>
      <w:spacing w:line="14" w:lineRule="auto"/>
      <w:rPr>
        <w:sz w:val="2"/>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1BD77" w14:textId="77777777" w:rsidR="00734200" w:rsidRDefault="00734200">
    <w:pPr>
      <w:pStyle w:val="BodyText"/>
      <w:spacing w:line="14" w:lineRule="auto"/>
      <w:rPr>
        <w:sz w:val="2"/>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32513" w14:textId="77777777" w:rsidR="00734200" w:rsidRDefault="00734200">
    <w:pPr>
      <w:pStyle w:val="BodyText"/>
      <w:spacing w:line="14" w:lineRule="auto"/>
      <w:rPr>
        <w:sz w:val="2"/>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60593" w14:textId="77777777" w:rsidR="00734200" w:rsidRDefault="00734200">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8D382" w14:textId="77777777" w:rsidR="00734200" w:rsidRDefault="00734200">
    <w:pPr>
      <w:pStyle w:val="BodyText"/>
      <w:spacing w:line="14" w:lineRule="auto"/>
      <w:rPr>
        <w:sz w:val="2"/>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573D8" w14:textId="77777777" w:rsidR="00734200" w:rsidRDefault="00734200">
    <w:pPr>
      <w:pStyle w:val="BodyText"/>
      <w:spacing w:line="14" w:lineRule="auto"/>
      <w:rPr>
        <w:sz w:val="2"/>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E4059" w14:textId="77777777" w:rsidR="00734200" w:rsidRDefault="00734200">
    <w:pPr>
      <w:pStyle w:val="BodyText"/>
      <w:spacing w:line="14" w:lineRule="auto"/>
      <w:rPr>
        <w:sz w:val="2"/>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B2CD0" w14:textId="77777777" w:rsidR="00734200" w:rsidRDefault="00734200">
    <w:pPr>
      <w:pStyle w:val="BodyText"/>
      <w:spacing w:line="14" w:lineRule="auto"/>
      <w:rPr>
        <w:sz w:val="2"/>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63817" w14:textId="77777777" w:rsidR="00734200" w:rsidRDefault="00734200">
    <w:pPr>
      <w:pStyle w:val="BodyText"/>
      <w:spacing w:line="14" w:lineRule="auto"/>
      <w:rPr>
        <w:sz w:val="2"/>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2284E" w14:textId="77777777" w:rsidR="00734200" w:rsidRDefault="00734200">
    <w:pPr>
      <w:pStyle w:val="BodyText"/>
      <w:spacing w:line="14" w:lineRule="auto"/>
      <w:rPr>
        <w:sz w:val="2"/>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8330D" w14:textId="77777777" w:rsidR="00734200" w:rsidRDefault="00734200">
    <w:pPr>
      <w:pStyle w:val="BodyText"/>
      <w:spacing w:line="14" w:lineRule="auto"/>
      <w:rPr>
        <w:sz w:val="2"/>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B46B5" w14:textId="77777777" w:rsidR="00734200" w:rsidRDefault="00734200">
    <w:pPr>
      <w:pStyle w:val="BodyText"/>
      <w:spacing w:line="14" w:lineRule="auto"/>
      <w:rPr>
        <w:sz w:val="2"/>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BD0D5" w14:textId="77777777" w:rsidR="00734200" w:rsidRDefault="00734200">
    <w:pPr>
      <w:pStyle w:val="BodyText"/>
      <w:spacing w:line="14" w:lineRule="auto"/>
      <w:rPr>
        <w:sz w:val="2"/>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903A1" w14:textId="77777777" w:rsidR="00734200" w:rsidRDefault="00734200">
    <w:pPr>
      <w:pStyle w:val="BodyText"/>
      <w:spacing w:line="14" w:lineRule="auto"/>
      <w:rPr>
        <w:sz w:val="2"/>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CF7FE" w14:textId="77777777" w:rsidR="00734200" w:rsidRDefault="00734200">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386A5" w14:textId="77777777" w:rsidR="00734200" w:rsidRDefault="00734200">
    <w:pPr>
      <w:pStyle w:val="BodyText"/>
      <w:spacing w:line="14" w:lineRule="auto"/>
      <w:rPr>
        <w:sz w:val="2"/>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34684" w14:textId="77777777" w:rsidR="00734200" w:rsidRDefault="00734200">
    <w:pPr>
      <w:pStyle w:val="BodyText"/>
      <w:spacing w:line="14" w:lineRule="auto"/>
      <w:rPr>
        <w:sz w:val="2"/>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31B2D" w14:textId="77777777" w:rsidR="00734200" w:rsidRDefault="00734200">
    <w:pPr>
      <w:pStyle w:val="BodyText"/>
      <w:spacing w:line="14" w:lineRule="auto"/>
      <w:rPr>
        <w:sz w:val="2"/>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5FC33" w14:textId="77777777" w:rsidR="00734200" w:rsidRDefault="00734200">
    <w:pPr>
      <w:pStyle w:val="BodyText"/>
      <w:spacing w:line="14" w:lineRule="auto"/>
      <w:rPr>
        <w:sz w:val="2"/>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3D4F3" w14:textId="77777777" w:rsidR="00734200" w:rsidRDefault="00734200">
    <w:pPr>
      <w:pStyle w:val="BodyText"/>
      <w:spacing w:line="14" w:lineRule="auto"/>
      <w:rPr>
        <w:sz w:val="2"/>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4FFE3" w14:textId="77777777" w:rsidR="00734200" w:rsidRDefault="00734200">
    <w:pPr>
      <w:pStyle w:val="BodyText"/>
      <w:spacing w:line="14" w:lineRule="auto"/>
      <w:rPr>
        <w:sz w:val="2"/>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52ABA" w14:textId="77777777" w:rsidR="00734200" w:rsidRDefault="00734200">
    <w:pPr>
      <w:pStyle w:val="BodyText"/>
      <w:spacing w:line="14" w:lineRule="auto"/>
      <w:rPr>
        <w:sz w:val="2"/>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26AF8" w14:textId="77777777" w:rsidR="00734200" w:rsidRDefault="00734200">
    <w:pPr>
      <w:pStyle w:val="BodyText"/>
      <w:spacing w:line="14" w:lineRule="auto"/>
      <w:rPr>
        <w:sz w:val="2"/>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06FF5" w14:textId="77777777" w:rsidR="00734200" w:rsidRDefault="00734200">
    <w:pPr>
      <w:pStyle w:val="BodyText"/>
      <w:spacing w:line="14" w:lineRule="auto"/>
      <w:rPr>
        <w:sz w:val="2"/>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3DB4A" w14:textId="77777777" w:rsidR="00734200" w:rsidRDefault="00734200">
    <w:pPr>
      <w:pStyle w:val="BodyText"/>
      <w:spacing w:line="14" w:lineRule="auto"/>
      <w:rPr>
        <w:sz w:val="2"/>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ED520" w14:textId="77777777" w:rsidR="00734200" w:rsidRDefault="00734200">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BEF6F" w14:textId="77777777" w:rsidR="00734200" w:rsidRDefault="00734200">
    <w:pPr>
      <w:pStyle w:val="BodyText"/>
      <w:spacing w:line="14" w:lineRule="auto"/>
      <w:rPr>
        <w:sz w:val="2"/>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62355" w14:textId="77777777" w:rsidR="00734200" w:rsidRDefault="00734200">
    <w:pPr>
      <w:pStyle w:val="BodyText"/>
      <w:spacing w:line="14" w:lineRule="auto"/>
      <w:rPr>
        <w:sz w:val="2"/>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C2E36" w14:textId="77777777" w:rsidR="00734200" w:rsidRDefault="00734200">
    <w:pPr>
      <w:pStyle w:val="BodyText"/>
      <w:spacing w:line="14" w:lineRule="auto"/>
      <w:rPr>
        <w:sz w:val="2"/>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80BD1" w14:textId="77777777" w:rsidR="00734200" w:rsidRDefault="00734200">
    <w:pPr>
      <w:pStyle w:val="BodyText"/>
      <w:spacing w:line="14" w:lineRule="auto"/>
      <w:rPr>
        <w:sz w:val="2"/>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F4A8D" w14:textId="77777777" w:rsidR="00734200" w:rsidRDefault="00734200">
    <w:pPr>
      <w:pStyle w:val="BodyText"/>
      <w:spacing w:line="14" w:lineRule="auto"/>
      <w:rPr>
        <w:sz w:val="2"/>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5E139" w14:textId="77777777" w:rsidR="00734200" w:rsidRDefault="00734200">
    <w:pPr>
      <w:pStyle w:val="BodyText"/>
      <w:spacing w:line="14" w:lineRule="auto"/>
      <w:rPr>
        <w:sz w:val="2"/>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D85E1" w14:textId="77777777" w:rsidR="00734200" w:rsidRDefault="00734200">
    <w:pPr>
      <w:pStyle w:val="BodyText"/>
      <w:spacing w:line="14" w:lineRule="auto"/>
      <w:rPr>
        <w:sz w:val="2"/>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56A98" w14:textId="77777777" w:rsidR="00734200" w:rsidRDefault="00734200">
    <w:pPr>
      <w:pStyle w:val="BodyText"/>
      <w:spacing w:line="14" w:lineRule="auto"/>
      <w:rPr>
        <w:sz w:val="2"/>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50825" w14:textId="77777777" w:rsidR="00734200" w:rsidRDefault="00734200">
    <w:pPr>
      <w:pStyle w:val="BodyText"/>
      <w:spacing w:line="14" w:lineRule="auto"/>
      <w:rPr>
        <w:sz w:val="2"/>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531EA" w14:textId="77777777" w:rsidR="00734200" w:rsidRDefault="00734200">
    <w:pPr>
      <w:pStyle w:val="BodyText"/>
      <w:spacing w:line="14" w:lineRule="auto"/>
      <w:rPr>
        <w:sz w:val="2"/>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AA8A0" w14:textId="77777777" w:rsidR="00734200" w:rsidRDefault="00734200">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221D4" w14:textId="77777777" w:rsidR="00734200" w:rsidRDefault="00734200">
    <w:pPr>
      <w:pStyle w:val="BodyText"/>
      <w:spacing w:line="14" w:lineRule="auto"/>
      <w:rPr>
        <w:sz w:val="2"/>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D27FB" w14:textId="77777777" w:rsidR="00734200" w:rsidRDefault="00734200">
    <w:pPr>
      <w:pStyle w:val="BodyText"/>
      <w:spacing w:line="14" w:lineRule="auto"/>
      <w:rPr>
        <w:sz w:val="2"/>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18A49" w14:textId="77777777" w:rsidR="00734200" w:rsidRDefault="00734200">
    <w:pPr>
      <w:pStyle w:val="BodyText"/>
      <w:spacing w:line="14" w:lineRule="auto"/>
      <w:rPr>
        <w:sz w:val="2"/>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50A82" w14:textId="77777777" w:rsidR="00734200" w:rsidRDefault="00734200">
    <w:pPr>
      <w:pStyle w:val="BodyText"/>
      <w:spacing w:line="14" w:lineRule="auto"/>
      <w:rPr>
        <w:sz w:val="2"/>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3F28E" w14:textId="77777777" w:rsidR="00734200" w:rsidRDefault="00734200">
    <w:pPr>
      <w:pStyle w:val="BodyText"/>
      <w:spacing w:line="14" w:lineRule="auto"/>
      <w:rPr>
        <w:sz w:val="2"/>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7C76A" w14:textId="77777777" w:rsidR="00734200" w:rsidRDefault="00734200">
    <w:pPr>
      <w:pStyle w:val="BodyText"/>
      <w:spacing w:line="14" w:lineRule="auto"/>
      <w:rPr>
        <w:sz w:val="2"/>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78F29" w14:textId="77777777" w:rsidR="00734200" w:rsidRDefault="00734200">
    <w:pPr>
      <w:pStyle w:val="BodyText"/>
      <w:spacing w:line="14" w:lineRule="auto"/>
      <w:rPr>
        <w:sz w:val="2"/>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2C265" w14:textId="77777777" w:rsidR="00734200" w:rsidRDefault="00734200">
    <w:pPr>
      <w:pStyle w:val="BodyText"/>
      <w:spacing w:line="14" w:lineRule="auto"/>
      <w:rPr>
        <w:sz w:val="2"/>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3DABF" w14:textId="77777777" w:rsidR="00734200" w:rsidRDefault="00734200">
    <w:pPr>
      <w:pStyle w:val="BodyText"/>
      <w:spacing w:line="14" w:lineRule="auto"/>
      <w:rPr>
        <w:sz w:val="2"/>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8538C" w14:textId="77777777" w:rsidR="00734200" w:rsidRDefault="00734200">
    <w:pPr>
      <w:pStyle w:val="BodyText"/>
      <w:spacing w:line="14" w:lineRule="auto"/>
      <w:rPr>
        <w:sz w:val="2"/>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A32D6" w14:textId="77777777" w:rsidR="00734200" w:rsidRDefault="00734200">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FE968" w14:textId="77777777" w:rsidR="00734200" w:rsidRDefault="00734200">
    <w:pPr>
      <w:pStyle w:val="BodyText"/>
      <w:spacing w:line="14" w:lineRule="auto"/>
      <w:rPr>
        <w:sz w:val="2"/>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800D07" w14:textId="77777777" w:rsidR="00734200" w:rsidRDefault="00734200">
    <w:pPr>
      <w:pStyle w:val="BodyText"/>
      <w:spacing w:line="14" w:lineRule="auto"/>
      <w:rPr>
        <w:sz w:val="2"/>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487FD" w14:textId="77777777" w:rsidR="00734200" w:rsidRDefault="00734200">
    <w:pPr>
      <w:pStyle w:val="BodyText"/>
      <w:spacing w:line="14" w:lineRule="auto"/>
      <w:rPr>
        <w:sz w:val="2"/>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5592" w14:textId="77777777" w:rsidR="00734200" w:rsidRDefault="00734200">
    <w:pPr>
      <w:pStyle w:val="BodyText"/>
      <w:spacing w:line="14" w:lineRule="auto"/>
      <w:rPr>
        <w:sz w:val="2"/>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96D01" w14:textId="77777777" w:rsidR="00734200" w:rsidRDefault="00734200">
    <w:pPr>
      <w:pStyle w:val="BodyText"/>
      <w:spacing w:line="14" w:lineRule="auto"/>
      <w:rPr>
        <w:sz w:val="2"/>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75E7B" w14:textId="77777777" w:rsidR="00734200" w:rsidRDefault="00734200">
    <w:pPr>
      <w:pStyle w:val="BodyText"/>
      <w:spacing w:line="14" w:lineRule="auto"/>
      <w:rPr>
        <w:sz w:val="2"/>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56AB8" w14:textId="77777777" w:rsidR="00734200" w:rsidRDefault="00734200">
    <w:pPr>
      <w:pStyle w:val="BodyText"/>
      <w:spacing w:line="14" w:lineRule="auto"/>
      <w:rPr>
        <w:sz w:val="2"/>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E43D6" w14:textId="77777777" w:rsidR="00734200" w:rsidRDefault="00734200">
    <w:pPr>
      <w:pStyle w:val="BodyText"/>
      <w:spacing w:line="14" w:lineRule="auto"/>
      <w:rPr>
        <w:sz w:val="2"/>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4B056" w14:textId="77777777" w:rsidR="00734200" w:rsidRDefault="00734200">
    <w:pPr>
      <w:pStyle w:val="BodyText"/>
      <w:spacing w:line="14" w:lineRule="auto"/>
      <w:rPr>
        <w:sz w:val="2"/>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10C53" w14:textId="77777777" w:rsidR="00734200" w:rsidRDefault="00734200">
    <w:pPr>
      <w:pStyle w:val="BodyText"/>
      <w:spacing w:line="14" w:lineRule="auto"/>
      <w:rPr>
        <w:sz w:val="2"/>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05D12" w14:textId="77777777" w:rsidR="00734200" w:rsidRDefault="00734200">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66573" w14:textId="77777777" w:rsidR="00734200" w:rsidRDefault="00734200">
    <w:pPr>
      <w:pStyle w:val="BodyText"/>
      <w:spacing w:line="14" w:lineRule="auto"/>
      <w:rPr>
        <w:sz w:val="2"/>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7DE2E" w14:textId="77777777" w:rsidR="00734200" w:rsidRDefault="00734200">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6DDB9" w14:textId="77777777" w:rsidR="00734200" w:rsidRDefault="00734200">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5F7E9" w14:textId="77777777" w:rsidR="00734200" w:rsidRDefault="00734200">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2A7"/>
    <w:multiLevelType w:val="hybridMultilevel"/>
    <w:tmpl w:val="F814BC5A"/>
    <w:lvl w:ilvl="0" w:tplc="3FEE0474">
      <w:start w:val="1"/>
      <w:numFmt w:val="decimal"/>
      <w:lvlText w:val="%1."/>
      <w:lvlJc w:val="left"/>
      <w:pPr>
        <w:ind w:left="504" w:hanging="361"/>
      </w:pPr>
      <w:rPr>
        <w:rFonts w:ascii="Segoe UI" w:eastAsia="Segoe UI" w:hAnsi="Segoe UI" w:cs="Segoe UI" w:hint="default"/>
        <w:spacing w:val="-1"/>
        <w:w w:val="100"/>
        <w:sz w:val="18"/>
        <w:szCs w:val="18"/>
      </w:rPr>
    </w:lvl>
    <w:lvl w:ilvl="1" w:tplc="0E8EBF50">
      <w:numFmt w:val="bullet"/>
      <w:lvlText w:val="•"/>
      <w:lvlJc w:val="left"/>
      <w:pPr>
        <w:ind w:left="1178" w:hanging="361"/>
      </w:pPr>
      <w:rPr>
        <w:rFonts w:hint="default"/>
      </w:rPr>
    </w:lvl>
    <w:lvl w:ilvl="2" w:tplc="E1DE7E14">
      <w:numFmt w:val="bullet"/>
      <w:lvlText w:val="•"/>
      <w:lvlJc w:val="left"/>
      <w:pPr>
        <w:ind w:left="1856" w:hanging="361"/>
      </w:pPr>
      <w:rPr>
        <w:rFonts w:hint="default"/>
      </w:rPr>
    </w:lvl>
    <w:lvl w:ilvl="3" w:tplc="66E4BE48">
      <w:numFmt w:val="bullet"/>
      <w:lvlText w:val="•"/>
      <w:lvlJc w:val="left"/>
      <w:pPr>
        <w:ind w:left="2535" w:hanging="361"/>
      </w:pPr>
      <w:rPr>
        <w:rFonts w:hint="default"/>
      </w:rPr>
    </w:lvl>
    <w:lvl w:ilvl="4" w:tplc="88FE03B8">
      <w:numFmt w:val="bullet"/>
      <w:lvlText w:val="•"/>
      <w:lvlJc w:val="left"/>
      <w:pPr>
        <w:ind w:left="3213" w:hanging="361"/>
      </w:pPr>
      <w:rPr>
        <w:rFonts w:hint="default"/>
      </w:rPr>
    </w:lvl>
    <w:lvl w:ilvl="5" w:tplc="FDA8AF98">
      <w:numFmt w:val="bullet"/>
      <w:lvlText w:val="•"/>
      <w:lvlJc w:val="left"/>
      <w:pPr>
        <w:ind w:left="3891" w:hanging="361"/>
      </w:pPr>
      <w:rPr>
        <w:rFonts w:hint="default"/>
      </w:rPr>
    </w:lvl>
    <w:lvl w:ilvl="6" w:tplc="1010BD12">
      <w:numFmt w:val="bullet"/>
      <w:lvlText w:val="•"/>
      <w:lvlJc w:val="left"/>
      <w:pPr>
        <w:ind w:left="4570" w:hanging="361"/>
      </w:pPr>
      <w:rPr>
        <w:rFonts w:hint="default"/>
      </w:rPr>
    </w:lvl>
    <w:lvl w:ilvl="7" w:tplc="079C43E4">
      <w:numFmt w:val="bullet"/>
      <w:lvlText w:val="•"/>
      <w:lvlJc w:val="left"/>
      <w:pPr>
        <w:ind w:left="5248" w:hanging="361"/>
      </w:pPr>
      <w:rPr>
        <w:rFonts w:hint="default"/>
      </w:rPr>
    </w:lvl>
    <w:lvl w:ilvl="8" w:tplc="E35A7D60">
      <w:numFmt w:val="bullet"/>
      <w:lvlText w:val="•"/>
      <w:lvlJc w:val="left"/>
      <w:pPr>
        <w:ind w:left="5926" w:hanging="361"/>
      </w:pPr>
      <w:rPr>
        <w:rFonts w:hint="default"/>
      </w:rPr>
    </w:lvl>
  </w:abstractNum>
  <w:abstractNum w:abstractNumId="1" w15:restartNumberingAfterBreak="0">
    <w:nsid w:val="01567E50"/>
    <w:multiLevelType w:val="hybridMultilevel"/>
    <w:tmpl w:val="092C3FE0"/>
    <w:lvl w:ilvl="0" w:tplc="0658A0BC">
      <w:start w:val="1"/>
      <w:numFmt w:val="decimal"/>
      <w:lvlText w:val="%1."/>
      <w:lvlJc w:val="left"/>
      <w:pPr>
        <w:ind w:left="504" w:hanging="361"/>
      </w:pPr>
      <w:rPr>
        <w:rFonts w:ascii="Segoe UI" w:eastAsia="Segoe UI" w:hAnsi="Segoe UI" w:cs="Segoe UI" w:hint="default"/>
        <w:spacing w:val="-1"/>
        <w:w w:val="100"/>
        <w:sz w:val="18"/>
        <w:szCs w:val="18"/>
      </w:rPr>
    </w:lvl>
    <w:lvl w:ilvl="1" w:tplc="B9F0B0EC">
      <w:numFmt w:val="bullet"/>
      <w:lvlText w:val="•"/>
      <w:lvlJc w:val="left"/>
      <w:pPr>
        <w:ind w:left="1178" w:hanging="361"/>
      </w:pPr>
      <w:rPr>
        <w:rFonts w:hint="default"/>
      </w:rPr>
    </w:lvl>
    <w:lvl w:ilvl="2" w:tplc="CD54C764">
      <w:numFmt w:val="bullet"/>
      <w:lvlText w:val="•"/>
      <w:lvlJc w:val="left"/>
      <w:pPr>
        <w:ind w:left="1856" w:hanging="361"/>
      </w:pPr>
      <w:rPr>
        <w:rFonts w:hint="default"/>
      </w:rPr>
    </w:lvl>
    <w:lvl w:ilvl="3" w:tplc="DDBE7008">
      <w:numFmt w:val="bullet"/>
      <w:lvlText w:val="•"/>
      <w:lvlJc w:val="left"/>
      <w:pPr>
        <w:ind w:left="2535" w:hanging="361"/>
      </w:pPr>
      <w:rPr>
        <w:rFonts w:hint="default"/>
      </w:rPr>
    </w:lvl>
    <w:lvl w:ilvl="4" w:tplc="46AC8814">
      <w:numFmt w:val="bullet"/>
      <w:lvlText w:val="•"/>
      <w:lvlJc w:val="left"/>
      <w:pPr>
        <w:ind w:left="3213" w:hanging="361"/>
      </w:pPr>
      <w:rPr>
        <w:rFonts w:hint="default"/>
      </w:rPr>
    </w:lvl>
    <w:lvl w:ilvl="5" w:tplc="EA986848">
      <w:numFmt w:val="bullet"/>
      <w:lvlText w:val="•"/>
      <w:lvlJc w:val="left"/>
      <w:pPr>
        <w:ind w:left="3891" w:hanging="361"/>
      </w:pPr>
      <w:rPr>
        <w:rFonts w:hint="default"/>
      </w:rPr>
    </w:lvl>
    <w:lvl w:ilvl="6" w:tplc="17E2B80A">
      <w:numFmt w:val="bullet"/>
      <w:lvlText w:val="•"/>
      <w:lvlJc w:val="left"/>
      <w:pPr>
        <w:ind w:left="4570" w:hanging="361"/>
      </w:pPr>
      <w:rPr>
        <w:rFonts w:hint="default"/>
      </w:rPr>
    </w:lvl>
    <w:lvl w:ilvl="7" w:tplc="0AC81B36">
      <w:numFmt w:val="bullet"/>
      <w:lvlText w:val="•"/>
      <w:lvlJc w:val="left"/>
      <w:pPr>
        <w:ind w:left="5248" w:hanging="361"/>
      </w:pPr>
      <w:rPr>
        <w:rFonts w:hint="default"/>
      </w:rPr>
    </w:lvl>
    <w:lvl w:ilvl="8" w:tplc="3BF0C67E">
      <w:numFmt w:val="bullet"/>
      <w:lvlText w:val="•"/>
      <w:lvlJc w:val="left"/>
      <w:pPr>
        <w:ind w:left="5926" w:hanging="361"/>
      </w:pPr>
      <w:rPr>
        <w:rFonts w:hint="default"/>
      </w:rPr>
    </w:lvl>
  </w:abstractNum>
  <w:abstractNum w:abstractNumId="2" w15:restartNumberingAfterBreak="0">
    <w:nsid w:val="017A49B6"/>
    <w:multiLevelType w:val="hybridMultilevel"/>
    <w:tmpl w:val="FE7A2E4C"/>
    <w:lvl w:ilvl="0" w:tplc="600C29F2">
      <w:start w:val="1"/>
      <w:numFmt w:val="decimal"/>
      <w:lvlText w:val="%1."/>
      <w:lvlJc w:val="left"/>
      <w:pPr>
        <w:ind w:left="504" w:hanging="361"/>
      </w:pPr>
      <w:rPr>
        <w:rFonts w:ascii="Segoe UI" w:eastAsia="Segoe UI" w:hAnsi="Segoe UI" w:cs="Segoe UI" w:hint="default"/>
        <w:spacing w:val="-1"/>
        <w:w w:val="99"/>
        <w:sz w:val="18"/>
        <w:szCs w:val="18"/>
      </w:rPr>
    </w:lvl>
    <w:lvl w:ilvl="1" w:tplc="816C973C">
      <w:numFmt w:val="bullet"/>
      <w:lvlText w:val="•"/>
      <w:lvlJc w:val="left"/>
      <w:pPr>
        <w:ind w:left="1178" w:hanging="361"/>
      </w:pPr>
      <w:rPr>
        <w:rFonts w:hint="default"/>
      </w:rPr>
    </w:lvl>
    <w:lvl w:ilvl="2" w:tplc="4244A900">
      <w:numFmt w:val="bullet"/>
      <w:lvlText w:val="•"/>
      <w:lvlJc w:val="left"/>
      <w:pPr>
        <w:ind w:left="1856" w:hanging="361"/>
      </w:pPr>
      <w:rPr>
        <w:rFonts w:hint="default"/>
      </w:rPr>
    </w:lvl>
    <w:lvl w:ilvl="3" w:tplc="1382C6DA">
      <w:numFmt w:val="bullet"/>
      <w:lvlText w:val="•"/>
      <w:lvlJc w:val="left"/>
      <w:pPr>
        <w:ind w:left="2535" w:hanging="361"/>
      </w:pPr>
      <w:rPr>
        <w:rFonts w:hint="default"/>
      </w:rPr>
    </w:lvl>
    <w:lvl w:ilvl="4" w:tplc="31388C7E">
      <w:numFmt w:val="bullet"/>
      <w:lvlText w:val="•"/>
      <w:lvlJc w:val="left"/>
      <w:pPr>
        <w:ind w:left="3213" w:hanging="361"/>
      </w:pPr>
      <w:rPr>
        <w:rFonts w:hint="default"/>
      </w:rPr>
    </w:lvl>
    <w:lvl w:ilvl="5" w:tplc="260E653C">
      <w:numFmt w:val="bullet"/>
      <w:lvlText w:val="•"/>
      <w:lvlJc w:val="left"/>
      <w:pPr>
        <w:ind w:left="3891" w:hanging="361"/>
      </w:pPr>
      <w:rPr>
        <w:rFonts w:hint="default"/>
      </w:rPr>
    </w:lvl>
    <w:lvl w:ilvl="6" w:tplc="3EFA4C72">
      <w:numFmt w:val="bullet"/>
      <w:lvlText w:val="•"/>
      <w:lvlJc w:val="left"/>
      <w:pPr>
        <w:ind w:left="4570" w:hanging="361"/>
      </w:pPr>
      <w:rPr>
        <w:rFonts w:hint="default"/>
      </w:rPr>
    </w:lvl>
    <w:lvl w:ilvl="7" w:tplc="FF7E4A76">
      <w:numFmt w:val="bullet"/>
      <w:lvlText w:val="•"/>
      <w:lvlJc w:val="left"/>
      <w:pPr>
        <w:ind w:left="5248" w:hanging="361"/>
      </w:pPr>
      <w:rPr>
        <w:rFonts w:hint="default"/>
      </w:rPr>
    </w:lvl>
    <w:lvl w:ilvl="8" w:tplc="17C4F826">
      <w:numFmt w:val="bullet"/>
      <w:lvlText w:val="•"/>
      <w:lvlJc w:val="left"/>
      <w:pPr>
        <w:ind w:left="5926" w:hanging="361"/>
      </w:pPr>
      <w:rPr>
        <w:rFonts w:hint="default"/>
      </w:rPr>
    </w:lvl>
  </w:abstractNum>
  <w:abstractNum w:abstractNumId="3" w15:restartNumberingAfterBreak="0">
    <w:nsid w:val="03F45E4F"/>
    <w:multiLevelType w:val="hybridMultilevel"/>
    <w:tmpl w:val="B2C23F28"/>
    <w:lvl w:ilvl="0" w:tplc="4CC81E14">
      <w:start w:val="1"/>
      <w:numFmt w:val="lowerLetter"/>
      <w:lvlText w:val="%1."/>
      <w:lvlJc w:val="left"/>
      <w:pPr>
        <w:ind w:left="864" w:hanging="360"/>
      </w:pPr>
      <w:rPr>
        <w:rFonts w:ascii="Segoe UI" w:eastAsia="Segoe UI" w:hAnsi="Segoe UI" w:cs="Segoe UI" w:hint="default"/>
        <w:spacing w:val="-1"/>
        <w:w w:val="100"/>
        <w:sz w:val="18"/>
        <w:szCs w:val="18"/>
      </w:rPr>
    </w:lvl>
    <w:lvl w:ilvl="1" w:tplc="582636A0">
      <w:numFmt w:val="bullet"/>
      <w:lvlText w:val="•"/>
      <w:lvlJc w:val="left"/>
      <w:pPr>
        <w:ind w:left="1502" w:hanging="360"/>
      </w:pPr>
      <w:rPr>
        <w:rFonts w:hint="default"/>
      </w:rPr>
    </w:lvl>
    <w:lvl w:ilvl="2" w:tplc="27DEC638">
      <w:numFmt w:val="bullet"/>
      <w:lvlText w:val="•"/>
      <w:lvlJc w:val="left"/>
      <w:pPr>
        <w:ind w:left="2144" w:hanging="360"/>
      </w:pPr>
      <w:rPr>
        <w:rFonts w:hint="default"/>
      </w:rPr>
    </w:lvl>
    <w:lvl w:ilvl="3" w:tplc="ED1A9370">
      <w:numFmt w:val="bullet"/>
      <w:lvlText w:val="•"/>
      <w:lvlJc w:val="left"/>
      <w:pPr>
        <w:ind w:left="2787" w:hanging="360"/>
      </w:pPr>
      <w:rPr>
        <w:rFonts w:hint="default"/>
      </w:rPr>
    </w:lvl>
    <w:lvl w:ilvl="4" w:tplc="B2DAC9D4">
      <w:numFmt w:val="bullet"/>
      <w:lvlText w:val="•"/>
      <w:lvlJc w:val="left"/>
      <w:pPr>
        <w:ind w:left="3429" w:hanging="360"/>
      </w:pPr>
      <w:rPr>
        <w:rFonts w:hint="default"/>
      </w:rPr>
    </w:lvl>
    <w:lvl w:ilvl="5" w:tplc="4BF09F5A">
      <w:numFmt w:val="bullet"/>
      <w:lvlText w:val="•"/>
      <w:lvlJc w:val="left"/>
      <w:pPr>
        <w:ind w:left="4071" w:hanging="360"/>
      </w:pPr>
      <w:rPr>
        <w:rFonts w:hint="default"/>
      </w:rPr>
    </w:lvl>
    <w:lvl w:ilvl="6" w:tplc="E376C88E">
      <w:numFmt w:val="bullet"/>
      <w:lvlText w:val="•"/>
      <w:lvlJc w:val="left"/>
      <w:pPr>
        <w:ind w:left="4714" w:hanging="360"/>
      </w:pPr>
      <w:rPr>
        <w:rFonts w:hint="default"/>
      </w:rPr>
    </w:lvl>
    <w:lvl w:ilvl="7" w:tplc="68BA0D58">
      <w:numFmt w:val="bullet"/>
      <w:lvlText w:val="•"/>
      <w:lvlJc w:val="left"/>
      <w:pPr>
        <w:ind w:left="5356" w:hanging="360"/>
      </w:pPr>
      <w:rPr>
        <w:rFonts w:hint="default"/>
      </w:rPr>
    </w:lvl>
    <w:lvl w:ilvl="8" w:tplc="5A7E0D34">
      <w:numFmt w:val="bullet"/>
      <w:lvlText w:val="•"/>
      <w:lvlJc w:val="left"/>
      <w:pPr>
        <w:ind w:left="5998" w:hanging="360"/>
      </w:pPr>
      <w:rPr>
        <w:rFonts w:hint="default"/>
      </w:rPr>
    </w:lvl>
  </w:abstractNum>
  <w:abstractNum w:abstractNumId="4" w15:restartNumberingAfterBreak="0">
    <w:nsid w:val="042825C9"/>
    <w:multiLevelType w:val="hybridMultilevel"/>
    <w:tmpl w:val="9C82C7CC"/>
    <w:lvl w:ilvl="0" w:tplc="5A665938">
      <w:start w:val="1"/>
      <w:numFmt w:val="decimal"/>
      <w:lvlText w:val="%1."/>
      <w:lvlJc w:val="left"/>
      <w:pPr>
        <w:ind w:left="504" w:hanging="361"/>
      </w:pPr>
      <w:rPr>
        <w:rFonts w:ascii="Segoe UI" w:eastAsia="Segoe UI" w:hAnsi="Segoe UI" w:cs="Segoe UI" w:hint="default"/>
        <w:spacing w:val="-2"/>
        <w:w w:val="100"/>
        <w:sz w:val="18"/>
        <w:szCs w:val="18"/>
      </w:rPr>
    </w:lvl>
    <w:lvl w:ilvl="1" w:tplc="37BA6D54">
      <w:numFmt w:val="bullet"/>
      <w:lvlText w:val="•"/>
      <w:lvlJc w:val="left"/>
      <w:pPr>
        <w:ind w:left="1178" w:hanging="361"/>
      </w:pPr>
      <w:rPr>
        <w:rFonts w:hint="default"/>
      </w:rPr>
    </w:lvl>
    <w:lvl w:ilvl="2" w:tplc="A858A26A">
      <w:numFmt w:val="bullet"/>
      <w:lvlText w:val="•"/>
      <w:lvlJc w:val="left"/>
      <w:pPr>
        <w:ind w:left="1856" w:hanging="361"/>
      </w:pPr>
      <w:rPr>
        <w:rFonts w:hint="default"/>
      </w:rPr>
    </w:lvl>
    <w:lvl w:ilvl="3" w:tplc="2906421E">
      <w:numFmt w:val="bullet"/>
      <w:lvlText w:val="•"/>
      <w:lvlJc w:val="left"/>
      <w:pPr>
        <w:ind w:left="2535" w:hanging="361"/>
      </w:pPr>
      <w:rPr>
        <w:rFonts w:hint="default"/>
      </w:rPr>
    </w:lvl>
    <w:lvl w:ilvl="4" w:tplc="C99C03A8">
      <w:numFmt w:val="bullet"/>
      <w:lvlText w:val="•"/>
      <w:lvlJc w:val="left"/>
      <w:pPr>
        <w:ind w:left="3213" w:hanging="361"/>
      </w:pPr>
      <w:rPr>
        <w:rFonts w:hint="default"/>
      </w:rPr>
    </w:lvl>
    <w:lvl w:ilvl="5" w:tplc="7CE275D4">
      <w:numFmt w:val="bullet"/>
      <w:lvlText w:val="•"/>
      <w:lvlJc w:val="left"/>
      <w:pPr>
        <w:ind w:left="3891" w:hanging="361"/>
      </w:pPr>
      <w:rPr>
        <w:rFonts w:hint="default"/>
      </w:rPr>
    </w:lvl>
    <w:lvl w:ilvl="6" w:tplc="E676D4E8">
      <w:numFmt w:val="bullet"/>
      <w:lvlText w:val="•"/>
      <w:lvlJc w:val="left"/>
      <w:pPr>
        <w:ind w:left="4570" w:hanging="361"/>
      </w:pPr>
      <w:rPr>
        <w:rFonts w:hint="default"/>
      </w:rPr>
    </w:lvl>
    <w:lvl w:ilvl="7" w:tplc="876CCCA0">
      <w:numFmt w:val="bullet"/>
      <w:lvlText w:val="•"/>
      <w:lvlJc w:val="left"/>
      <w:pPr>
        <w:ind w:left="5248" w:hanging="361"/>
      </w:pPr>
      <w:rPr>
        <w:rFonts w:hint="default"/>
      </w:rPr>
    </w:lvl>
    <w:lvl w:ilvl="8" w:tplc="A0D486AA">
      <w:numFmt w:val="bullet"/>
      <w:lvlText w:val="•"/>
      <w:lvlJc w:val="left"/>
      <w:pPr>
        <w:ind w:left="5926" w:hanging="361"/>
      </w:pPr>
      <w:rPr>
        <w:rFonts w:hint="default"/>
      </w:rPr>
    </w:lvl>
  </w:abstractNum>
  <w:abstractNum w:abstractNumId="5" w15:restartNumberingAfterBreak="0">
    <w:nsid w:val="04696EC2"/>
    <w:multiLevelType w:val="hybridMultilevel"/>
    <w:tmpl w:val="D3225EF6"/>
    <w:lvl w:ilvl="0" w:tplc="6AD85E52">
      <w:start w:val="2"/>
      <w:numFmt w:val="decimal"/>
      <w:lvlText w:val="%1."/>
      <w:lvlJc w:val="left"/>
      <w:pPr>
        <w:ind w:left="504" w:hanging="361"/>
      </w:pPr>
      <w:rPr>
        <w:rFonts w:ascii="Segoe UI" w:eastAsia="Segoe UI" w:hAnsi="Segoe UI" w:cs="Segoe UI" w:hint="default"/>
        <w:spacing w:val="-1"/>
        <w:w w:val="100"/>
        <w:sz w:val="18"/>
        <w:szCs w:val="18"/>
      </w:rPr>
    </w:lvl>
    <w:lvl w:ilvl="1" w:tplc="0C2E9EC4">
      <w:numFmt w:val="bullet"/>
      <w:lvlText w:val="•"/>
      <w:lvlJc w:val="left"/>
      <w:pPr>
        <w:ind w:left="1178" w:hanging="361"/>
      </w:pPr>
      <w:rPr>
        <w:rFonts w:hint="default"/>
      </w:rPr>
    </w:lvl>
    <w:lvl w:ilvl="2" w:tplc="2BD262FA">
      <w:numFmt w:val="bullet"/>
      <w:lvlText w:val="•"/>
      <w:lvlJc w:val="left"/>
      <w:pPr>
        <w:ind w:left="1856" w:hanging="361"/>
      </w:pPr>
      <w:rPr>
        <w:rFonts w:hint="default"/>
      </w:rPr>
    </w:lvl>
    <w:lvl w:ilvl="3" w:tplc="85EC597C">
      <w:numFmt w:val="bullet"/>
      <w:lvlText w:val="•"/>
      <w:lvlJc w:val="left"/>
      <w:pPr>
        <w:ind w:left="2535" w:hanging="361"/>
      </w:pPr>
      <w:rPr>
        <w:rFonts w:hint="default"/>
      </w:rPr>
    </w:lvl>
    <w:lvl w:ilvl="4" w:tplc="41B6679A">
      <w:numFmt w:val="bullet"/>
      <w:lvlText w:val="•"/>
      <w:lvlJc w:val="left"/>
      <w:pPr>
        <w:ind w:left="3213" w:hanging="361"/>
      </w:pPr>
      <w:rPr>
        <w:rFonts w:hint="default"/>
      </w:rPr>
    </w:lvl>
    <w:lvl w:ilvl="5" w:tplc="E2F8E708">
      <w:numFmt w:val="bullet"/>
      <w:lvlText w:val="•"/>
      <w:lvlJc w:val="left"/>
      <w:pPr>
        <w:ind w:left="3891" w:hanging="361"/>
      </w:pPr>
      <w:rPr>
        <w:rFonts w:hint="default"/>
      </w:rPr>
    </w:lvl>
    <w:lvl w:ilvl="6" w:tplc="AB6268F4">
      <w:numFmt w:val="bullet"/>
      <w:lvlText w:val="•"/>
      <w:lvlJc w:val="left"/>
      <w:pPr>
        <w:ind w:left="4570" w:hanging="361"/>
      </w:pPr>
      <w:rPr>
        <w:rFonts w:hint="default"/>
      </w:rPr>
    </w:lvl>
    <w:lvl w:ilvl="7" w:tplc="CE205B4C">
      <w:numFmt w:val="bullet"/>
      <w:lvlText w:val="•"/>
      <w:lvlJc w:val="left"/>
      <w:pPr>
        <w:ind w:left="5248" w:hanging="361"/>
      </w:pPr>
      <w:rPr>
        <w:rFonts w:hint="default"/>
      </w:rPr>
    </w:lvl>
    <w:lvl w:ilvl="8" w:tplc="E466A266">
      <w:numFmt w:val="bullet"/>
      <w:lvlText w:val="•"/>
      <w:lvlJc w:val="left"/>
      <w:pPr>
        <w:ind w:left="5926" w:hanging="361"/>
      </w:pPr>
      <w:rPr>
        <w:rFonts w:hint="default"/>
      </w:rPr>
    </w:lvl>
  </w:abstractNum>
  <w:abstractNum w:abstractNumId="6" w15:restartNumberingAfterBreak="0">
    <w:nsid w:val="04D0589E"/>
    <w:multiLevelType w:val="hybridMultilevel"/>
    <w:tmpl w:val="DDF0CE7E"/>
    <w:lvl w:ilvl="0" w:tplc="5764F3F6">
      <w:start w:val="1"/>
      <w:numFmt w:val="decimal"/>
      <w:lvlText w:val="%1."/>
      <w:lvlJc w:val="left"/>
      <w:pPr>
        <w:ind w:left="504" w:hanging="361"/>
      </w:pPr>
      <w:rPr>
        <w:rFonts w:ascii="Segoe UI" w:eastAsia="Segoe UI" w:hAnsi="Segoe UI" w:cs="Segoe UI" w:hint="default"/>
        <w:spacing w:val="-2"/>
        <w:w w:val="100"/>
        <w:sz w:val="18"/>
        <w:szCs w:val="18"/>
      </w:rPr>
    </w:lvl>
    <w:lvl w:ilvl="1" w:tplc="DD22DF86">
      <w:start w:val="1"/>
      <w:numFmt w:val="lowerLetter"/>
      <w:lvlText w:val="%2."/>
      <w:lvlJc w:val="left"/>
      <w:pPr>
        <w:ind w:left="916" w:hanging="360"/>
      </w:pPr>
      <w:rPr>
        <w:rFonts w:ascii="Segoe UI" w:eastAsia="Segoe UI" w:hAnsi="Segoe UI" w:cs="Segoe UI" w:hint="default"/>
        <w:spacing w:val="-1"/>
        <w:w w:val="100"/>
        <w:sz w:val="18"/>
        <w:szCs w:val="18"/>
      </w:rPr>
    </w:lvl>
    <w:lvl w:ilvl="2" w:tplc="D1BEDC64">
      <w:numFmt w:val="bullet"/>
      <w:lvlText w:val="•"/>
      <w:lvlJc w:val="left"/>
      <w:pPr>
        <w:ind w:left="1627" w:hanging="360"/>
      </w:pPr>
      <w:rPr>
        <w:rFonts w:hint="default"/>
      </w:rPr>
    </w:lvl>
    <w:lvl w:ilvl="3" w:tplc="8856B680">
      <w:numFmt w:val="bullet"/>
      <w:lvlText w:val="•"/>
      <w:lvlJc w:val="left"/>
      <w:pPr>
        <w:ind w:left="2334" w:hanging="360"/>
      </w:pPr>
      <w:rPr>
        <w:rFonts w:hint="default"/>
      </w:rPr>
    </w:lvl>
    <w:lvl w:ilvl="4" w:tplc="CB7CEDF6">
      <w:numFmt w:val="bullet"/>
      <w:lvlText w:val="•"/>
      <w:lvlJc w:val="left"/>
      <w:pPr>
        <w:ind w:left="3041" w:hanging="360"/>
      </w:pPr>
      <w:rPr>
        <w:rFonts w:hint="default"/>
      </w:rPr>
    </w:lvl>
    <w:lvl w:ilvl="5" w:tplc="87288CDA">
      <w:numFmt w:val="bullet"/>
      <w:lvlText w:val="•"/>
      <w:lvlJc w:val="left"/>
      <w:pPr>
        <w:ind w:left="3748" w:hanging="360"/>
      </w:pPr>
      <w:rPr>
        <w:rFonts w:hint="default"/>
      </w:rPr>
    </w:lvl>
    <w:lvl w:ilvl="6" w:tplc="021EAE70">
      <w:numFmt w:val="bullet"/>
      <w:lvlText w:val="•"/>
      <w:lvlJc w:val="left"/>
      <w:pPr>
        <w:ind w:left="4455" w:hanging="360"/>
      </w:pPr>
      <w:rPr>
        <w:rFonts w:hint="default"/>
      </w:rPr>
    </w:lvl>
    <w:lvl w:ilvl="7" w:tplc="82E29CC4">
      <w:numFmt w:val="bullet"/>
      <w:lvlText w:val="•"/>
      <w:lvlJc w:val="left"/>
      <w:pPr>
        <w:ind w:left="5162" w:hanging="360"/>
      </w:pPr>
      <w:rPr>
        <w:rFonts w:hint="default"/>
      </w:rPr>
    </w:lvl>
    <w:lvl w:ilvl="8" w:tplc="783E49F6">
      <w:numFmt w:val="bullet"/>
      <w:lvlText w:val="•"/>
      <w:lvlJc w:val="left"/>
      <w:pPr>
        <w:ind w:left="5869" w:hanging="360"/>
      </w:pPr>
      <w:rPr>
        <w:rFonts w:hint="default"/>
      </w:rPr>
    </w:lvl>
  </w:abstractNum>
  <w:abstractNum w:abstractNumId="7" w15:restartNumberingAfterBreak="0">
    <w:nsid w:val="061039E8"/>
    <w:multiLevelType w:val="hybridMultilevel"/>
    <w:tmpl w:val="86A6198C"/>
    <w:lvl w:ilvl="0" w:tplc="73E6E28A">
      <w:start w:val="1"/>
      <w:numFmt w:val="lowerLetter"/>
      <w:lvlText w:val="%1."/>
      <w:lvlJc w:val="left"/>
      <w:pPr>
        <w:ind w:left="1579" w:hanging="460"/>
      </w:pPr>
      <w:rPr>
        <w:rFonts w:ascii="Segoe UI" w:eastAsia="Segoe UI" w:hAnsi="Segoe UI" w:cs="Segoe UI" w:hint="default"/>
        <w:color w:val="58595B"/>
        <w:w w:val="100"/>
        <w:sz w:val="26"/>
        <w:szCs w:val="26"/>
      </w:rPr>
    </w:lvl>
    <w:lvl w:ilvl="1" w:tplc="7DD85358">
      <w:numFmt w:val="bullet"/>
      <w:lvlText w:val="•"/>
      <w:lvlJc w:val="left"/>
      <w:pPr>
        <w:ind w:left="2930" w:hanging="460"/>
      </w:pPr>
      <w:rPr>
        <w:rFonts w:hint="default"/>
      </w:rPr>
    </w:lvl>
    <w:lvl w:ilvl="2" w:tplc="ABDCAA6E">
      <w:numFmt w:val="bullet"/>
      <w:lvlText w:val="•"/>
      <w:lvlJc w:val="left"/>
      <w:pPr>
        <w:ind w:left="4280" w:hanging="460"/>
      </w:pPr>
      <w:rPr>
        <w:rFonts w:hint="default"/>
      </w:rPr>
    </w:lvl>
    <w:lvl w:ilvl="3" w:tplc="BFEEC29C">
      <w:numFmt w:val="bullet"/>
      <w:lvlText w:val="•"/>
      <w:lvlJc w:val="left"/>
      <w:pPr>
        <w:ind w:left="5630" w:hanging="460"/>
      </w:pPr>
      <w:rPr>
        <w:rFonts w:hint="default"/>
      </w:rPr>
    </w:lvl>
    <w:lvl w:ilvl="4" w:tplc="5CAA7D44">
      <w:numFmt w:val="bullet"/>
      <w:lvlText w:val="•"/>
      <w:lvlJc w:val="left"/>
      <w:pPr>
        <w:ind w:left="6980" w:hanging="460"/>
      </w:pPr>
      <w:rPr>
        <w:rFonts w:hint="default"/>
      </w:rPr>
    </w:lvl>
    <w:lvl w:ilvl="5" w:tplc="2E04D4DE">
      <w:numFmt w:val="bullet"/>
      <w:lvlText w:val="•"/>
      <w:lvlJc w:val="left"/>
      <w:pPr>
        <w:ind w:left="8330" w:hanging="460"/>
      </w:pPr>
      <w:rPr>
        <w:rFonts w:hint="default"/>
      </w:rPr>
    </w:lvl>
    <w:lvl w:ilvl="6" w:tplc="C5CA8FB0">
      <w:numFmt w:val="bullet"/>
      <w:lvlText w:val="•"/>
      <w:lvlJc w:val="left"/>
      <w:pPr>
        <w:ind w:left="9680" w:hanging="460"/>
      </w:pPr>
      <w:rPr>
        <w:rFonts w:hint="default"/>
      </w:rPr>
    </w:lvl>
    <w:lvl w:ilvl="7" w:tplc="C73E463A">
      <w:numFmt w:val="bullet"/>
      <w:lvlText w:val="•"/>
      <w:lvlJc w:val="left"/>
      <w:pPr>
        <w:ind w:left="11030" w:hanging="460"/>
      </w:pPr>
      <w:rPr>
        <w:rFonts w:hint="default"/>
      </w:rPr>
    </w:lvl>
    <w:lvl w:ilvl="8" w:tplc="96C68D7C">
      <w:numFmt w:val="bullet"/>
      <w:lvlText w:val="•"/>
      <w:lvlJc w:val="left"/>
      <w:pPr>
        <w:ind w:left="12380" w:hanging="460"/>
      </w:pPr>
      <w:rPr>
        <w:rFonts w:hint="default"/>
      </w:rPr>
    </w:lvl>
  </w:abstractNum>
  <w:abstractNum w:abstractNumId="8" w15:restartNumberingAfterBreak="0">
    <w:nsid w:val="065C187C"/>
    <w:multiLevelType w:val="hybridMultilevel"/>
    <w:tmpl w:val="2136663A"/>
    <w:lvl w:ilvl="0" w:tplc="1598B3B8">
      <w:start w:val="1"/>
      <w:numFmt w:val="decimal"/>
      <w:lvlText w:val="%1."/>
      <w:lvlJc w:val="left"/>
      <w:pPr>
        <w:ind w:left="504" w:hanging="361"/>
      </w:pPr>
      <w:rPr>
        <w:rFonts w:ascii="Segoe UI" w:eastAsia="Segoe UI" w:hAnsi="Segoe UI" w:cs="Segoe UI" w:hint="default"/>
        <w:spacing w:val="-23"/>
        <w:w w:val="100"/>
        <w:sz w:val="18"/>
        <w:szCs w:val="18"/>
      </w:rPr>
    </w:lvl>
    <w:lvl w:ilvl="1" w:tplc="1CBA7BEE">
      <w:numFmt w:val="bullet"/>
      <w:lvlText w:val="•"/>
      <w:lvlJc w:val="left"/>
      <w:pPr>
        <w:ind w:left="1178" w:hanging="361"/>
      </w:pPr>
      <w:rPr>
        <w:rFonts w:hint="default"/>
      </w:rPr>
    </w:lvl>
    <w:lvl w:ilvl="2" w:tplc="C6D0D5BE">
      <w:numFmt w:val="bullet"/>
      <w:lvlText w:val="•"/>
      <w:lvlJc w:val="left"/>
      <w:pPr>
        <w:ind w:left="1856" w:hanging="361"/>
      </w:pPr>
      <w:rPr>
        <w:rFonts w:hint="default"/>
      </w:rPr>
    </w:lvl>
    <w:lvl w:ilvl="3" w:tplc="8B76BE9E">
      <w:numFmt w:val="bullet"/>
      <w:lvlText w:val="•"/>
      <w:lvlJc w:val="left"/>
      <w:pPr>
        <w:ind w:left="2535" w:hanging="361"/>
      </w:pPr>
      <w:rPr>
        <w:rFonts w:hint="default"/>
      </w:rPr>
    </w:lvl>
    <w:lvl w:ilvl="4" w:tplc="4C2490F2">
      <w:numFmt w:val="bullet"/>
      <w:lvlText w:val="•"/>
      <w:lvlJc w:val="left"/>
      <w:pPr>
        <w:ind w:left="3213" w:hanging="361"/>
      </w:pPr>
      <w:rPr>
        <w:rFonts w:hint="default"/>
      </w:rPr>
    </w:lvl>
    <w:lvl w:ilvl="5" w:tplc="2DDE1B20">
      <w:numFmt w:val="bullet"/>
      <w:lvlText w:val="•"/>
      <w:lvlJc w:val="left"/>
      <w:pPr>
        <w:ind w:left="3891" w:hanging="361"/>
      </w:pPr>
      <w:rPr>
        <w:rFonts w:hint="default"/>
      </w:rPr>
    </w:lvl>
    <w:lvl w:ilvl="6" w:tplc="188AB390">
      <w:numFmt w:val="bullet"/>
      <w:lvlText w:val="•"/>
      <w:lvlJc w:val="left"/>
      <w:pPr>
        <w:ind w:left="4570" w:hanging="361"/>
      </w:pPr>
      <w:rPr>
        <w:rFonts w:hint="default"/>
      </w:rPr>
    </w:lvl>
    <w:lvl w:ilvl="7" w:tplc="3A0EBC3C">
      <w:numFmt w:val="bullet"/>
      <w:lvlText w:val="•"/>
      <w:lvlJc w:val="left"/>
      <w:pPr>
        <w:ind w:left="5248" w:hanging="361"/>
      </w:pPr>
      <w:rPr>
        <w:rFonts w:hint="default"/>
      </w:rPr>
    </w:lvl>
    <w:lvl w:ilvl="8" w:tplc="C96AA0C2">
      <w:numFmt w:val="bullet"/>
      <w:lvlText w:val="•"/>
      <w:lvlJc w:val="left"/>
      <w:pPr>
        <w:ind w:left="5926" w:hanging="361"/>
      </w:pPr>
      <w:rPr>
        <w:rFonts w:hint="default"/>
      </w:rPr>
    </w:lvl>
  </w:abstractNum>
  <w:abstractNum w:abstractNumId="9" w15:restartNumberingAfterBreak="0">
    <w:nsid w:val="070E65D2"/>
    <w:multiLevelType w:val="hybridMultilevel"/>
    <w:tmpl w:val="FFE205D0"/>
    <w:lvl w:ilvl="0" w:tplc="4E2076D0">
      <w:start w:val="1"/>
      <w:numFmt w:val="decimal"/>
      <w:lvlText w:val="%1."/>
      <w:lvlJc w:val="left"/>
      <w:pPr>
        <w:ind w:left="504" w:hanging="361"/>
      </w:pPr>
      <w:rPr>
        <w:rFonts w:ascii="Segoe UI" w:eastAsia="Segoe UI" w:hAnsi="Segoe UI" w:cs="Segoe UI" w:hint="default"/>
        <w:spacing w:val="-2"/>
        <w:w w:val="99"/>
        <w:sz w:val="18"/>
        <w:szCs w:val="18"/>
      </w:rPr>
    </w:lvl>
    <w:lvl w:ilvl="1" w:tplc="69160020">
      <w:numFmt w:val="bullet"/>
      <w:lvlText w:val="•"/>
      <w:lvlJc w:val="left"/>
      <w:pPr>
        <w:ind w:left="1178" w:hanging="361"/>
      </w:pPr>
      <w:rPr>
        <w:rFonts w:hint="default"/>
      </w:rPr>
    </w:lvl>
    <w:lvl w:ilvl="2" w:tplc="158289F6">
      <w:numFmt w:val="bullet"/>
      <w:lvlText w:val="•"/>
      <w:lvlJc w:val="left"/>
      <w:pPr>
        <w:ind w:left="1856" w:hanging="361"/>
      </w:pPr>
      <w:rPr>
        <w:rFonts w:hint="default"/>
      </w:rPr>
    </w:lvl>
    <w:lvl w:ilvl="3" w:tplc="1340C9EC">
      <w:numFmt w:val="bullet"/>
      <w:lvlText w:val="•"/>
      <w:lvlJc w:val="left"/>
      <w:pPr>
        <w:ind w:left="2535" w:hanging="361"/>
      </w:pPr>
      <w:rPr>
        <w:rFonts w:hint="default"/>
      </w:rPr>
    </w:lvl>
    <w:lvl w:ilvl="4" w:tplc="EBE07E72">
      <w:numFmt w:val="bullet"/>
      <w:lvlText w:val="•"/>
      <w:lvlJc w:val="left"/>
      <w:pPr>
        <w:ind w:left="3213" w:hanging="361"/>
      </w:pPr>
      <w:rPr>
        <w:rFonts w:hint="default"/>
      </w:rPr>
    </w:lvl>
    <w:lvl w:ilvl="5" w:tplc="6082CB2E">
      <w:numFmt w:val="bullet"/>
      <w:lvlText w:val="•"/>
      <w:lvlJc w:val="left"/>
      <w:pPr>
        <w:ind w:left="3891" w:hanging="361"/>
      </w:pPr>
      <w:rPr>
        <w:rFonts w:hint="default"/>
      </w:rPr>
    </w:lvl>
    <w:lvl w:ilvl="6" w:tplc="3B743122">
      <w:numFmt w:val="bullet"/>
      <w:lvlText w:val="•"/>
      <w:lvlJc w:val="left"/>
      <w:pPr>
        <w:ind w:left="4570" w:hanging="361"/>
      </w:pPr>
      <w:rPr>
        <w:rFonts w:hint="default"/>
      </w:rPr>
    </w:lvl>
    <w:lvl w:ilvl="7" w:tplc="3C84137C">
      <w:numFmt w:val="bullet"/>
      <w:lvlText w:val="•"/>
      <w:lvlJc w:val="left"/>
      <w:pPr>
        <w:ind w:left="5248" w:hanging="361"/>
      </w:pPr>
      <w:rPr>
        <w:rFonts w:hint="default"/>
      </w:rPr>
    </w:lvl>
    <w:lvl w:ilvl="8" w:tplc="DC3EEC08">
      <w:numFmt w:val="bullet"/>
      <w:lvlText w:val="•"/>
      <w:lvlJc w:val="left"/>
      <w:pPr>
        <w:ind w:left="5926" w:hanging="361"/>
      </w:pPr>
      <w:rPr>
        <w:rFonts w:hint="default"/>
      </w:rPr>
    </w:lvl>
  </w:abstractNum>
  <w:abstractNum w:abstractNumId="10" w15:restartNumberingAfterBreak="0">
    <w:nsid w:val="07933FC1"/>
    <w:multiLevelType w:val="hybridMultilevel"/>
    <w:tmpl w:val="FD6A6D0C"/>
    <w:lvl w:ilvl="0" w:tplc="D9B8F068">
      <w:start w:val="1"/>
      <w:numFmt w:val="decimal"/>
      <w:lvlText w:val="%1."/>
      <w:lvlJc w:val="left"/>
      <w:pPr>
        <w:ind w:left="504" w:hanging="361"/>
      </w:pPr>
      <w:rPr>
        <w:rFonts w:ascii="Segoe UI" w:eastAsia="Segoe UI" w:hAnsi="Segoe UI" w:cs="Segoe UI" w:hint="default"/>
        <w:spacing w:val="-2"/>
        <w:w w:val="100"/>
        <w:sz w:val="18"/>
        <w:szCs w:val="18"/>
      </w:rPr>
    </w:lvl>
    <w:lvl w:ilvl="1" w:tplc="72E078DA">
      <w:numFmt w:val="bullet"/>
      <w:lvlText w:val="•"/>
      <w:lvlJc w:val="left"/>
      <w:pPr>
        <w:ind w:left="1178" w:hanging="361"/>
      </w:pPr>
      <w:rPr>
        <w:rFonts w:hint="default"/>
      </w:rPr>
    </w:lvl>
    <w:lvl w:ilvl="2" w:tplc="E29C015E">
      <w:numFmt w:val="bullet"/>
      <w:lvlText w:val="•"/>
      <w:lvlJc w:val="left"/>
      <w:pPr>
        <w:ind w:left="1856" w:hanging="361"/>
      </w:pPr>
      <w:rPr>
        <w:rFonts w:hint="default"/>
      </w:rPr>
    </w:lvl>
    <w:lvl w:ilvl="3" w:tplc="D03659EA">
      <w:numFmt w:val="bullet"/>
      <w:lvlText w:val="•"/>
      <w:lvlJc w:val="left"/>
      <w:pPr>
        <w:ind w:left="2535" w:hanging="361"/>
      </w:pPr>
      <w:rPr>
        <w:rFonts w:hint="default"/>
      </w:rPr>
    </w:lvl>
    <w:lvl w:ilvl="4" w:tplc="EB269BD4">
      <w:numFmt w:val="bullet"/>
      <w:lvlText w:val="•"/>
      <w:lvlJc w:val="left"/>
      <w:pPr>
        <w:ind w:left="3213" w:hanging="361"/>
      </w:pPr>
      <w:rPr>
        <w:rFonts w:hint="default"/>
      </w:rPr>
    </w:lvl>
    <w:lvl w:ilvl="5" w:tplc="A4DAE896">
      <w:numFmt w:val="bullet"/>
      <w:lvlText w:val="•"/>
      <w:lvlJc w:val="left"/>
      <w:pPr>
        <w:ind w:left="3891" w:hanging="361"/>
      </w:pPr>
      <w:rPr>
        <w:rFonts w:hint="default"/>
      </w:rPr>
    </w:lvl>
    <w:lvl w:ilvl="6" w:tplc="5D12D548">
      <w:numFmt w:val="bullet"/>
      <w:lvlText w:val="•"/>
      <w:lvlJc w:val="left"/>
      <w:pPr>
        <w:ind w:left="4570" w:hanging="361"/>
      </w:pPr>
      <w:rPr>
        <w:rFonts w:hint="default"/>
      </w:rPr>
    </w:lvl>
    <w:lvl w:ilvl="7" w:tplc="D70EC7F4">
      <w:numFmt w:val="bullet"/>
      <w:lvlText w:val="•"/>
      <w:lvlJc w:val="left"/>
      <w:pPr>
        <w:ind w:left="5248" w:hanging="361"/>
      </w:pPr>
      <w:rPr>
        <w:rFonts w:hint="default"/>
      </w:rPr>
    </w:lvl>
    <w:lvl w:ilvl="8" w:tplc="50BCAFCA">
      <w:numFmt w:val="bullet"/>
      <w:lvlText w:val="•"/>
      <w:lvlJc w:val="left"/>
      <w:pPr>
        <w:ind w:left="5926" w:hanging="361"/>
      </w:pPr>
      <w:rPr>
        <w:rFonts w:hint="default"/>
      </w:rPr>
    </w:lvl>
  </w:abstractNum>
  <w:abstractNum w:abstractNumId="11" w15:restartNumberingAfterBreak="0">
    <w:nsid w:val="0A3A014C"/>
    <w:multiLevelType w:val="hybridMultilevel"/>
    <w:tmpl w:val="D49604A4"/>
    <w:lvl w:ilvl="0" w:tplc="7F8CBDA8">
      <w:start w:val="1"/>
      <w:numFmt w:val="lowerLetter"/>
      <w:lvlText w:val="%1."/>
      <w:lvlJc w:val="left"/>
      <w:pPr>
        <w:ind w:left="1579" w:hanging="460"/>
      </w:pPr>
      <w:rPr>
        <w:rFonts w:ascii="Segoe UI" w:eastAsia="Segoe UI" w:hAnsi="Segoe UI" w:cs="Segoe UI" w:hint="default"/>
        <w:color w:val="58595B"/>
        <w:w w:val="100"/>
        <w:sz w:val="26"/>
        <w:szCs w:val="26"/>
      </w:rPr>
    </w:lvl>
    <w:lvl w:ilvl="1" w:tplc="884E8B54">
      <w:numFmt w:val="bullet"/>
      <w:lvlText w:val="•"/>
      <w:lvlJc w:val="left"/>
      <w:pPr>
        <w:ind w:left="2930" w:hanging="460"/>
      </w:pPr>
      <w:rPr>
        <w:rFonts w:hint="default"/>
      </w:rPr>
    </w:lvl>
    <w:lvl w:ilvl="2" w:tplc="908AA002">
      <w:numFmt w:val="bullet"/>
      <w:lvlText w:val="•"/>
      <w:lvlJc w:val="left"/>
      <w:pPr>
        <w:ind w:left="4280" w:hanging="460"/>
      </w:pPr>
      <w:rPr>
        <w:rFonts w:hint="default"/>
      </w:rPr>
    </w:lvl>
    <w:lvl w:ilvl="3" w:tplc="E2B4C1F8">
      <w:numFmt w:val="bullet"/>
      <w:lvlText w:val="•"/>
      <w:lvlJc w:val="left"/>
      <w:pPr>
        <w:ind w:left="5630" w:hanging="460"/>
      </w:pPr>
      <w:rPr>
        <w:rFonts w:hint="default"/>
      </w:rPr>
    </w:lvl>
    <w:lvl w:ilvl="4" w:tplc="E026997A">
      <w:numFmt w:val="bullet"/>
      <w:lvlText w:val="•"/>
      <w:lvlJc w:val="left"/>
      <w:pPr>
        <w:ind w:left="6980" w:hanging="460"/>
      </w:pPr>
      <w:rPr>
        <w:rFonts w:hint="default"/>
      </w:rPr>
    </w:lvl>
    <w:lvl w:ilvl="5" w:tplc="6598FCBC">
      <w:numFmt w:val="bullet"/>
      <w:lvlText w:val="•"/>
      <w:lvlJc w:val="left"/>
      <w:pPr>
        <w:ind w:left="8330" w:hanging="460"/>
      </w:pPr>
      <w:rPr>
        <w:rFonts w:hint="default"/>
      </w:rPr>
    </w:lvl>
    <w:lvl w:ilvl="6" w:tplc="5470B2EA">
      <w:numFmt w:val="bullet"/>
      <w:lvlText w:val="•"/>
      <w:lvlJc w:val="left"/>
      <w:pPr>
        <w:ind w:left="9680" w:hanging="460"/>
      </w:pPr>
      <w:rPr>
        <w:rFonts w:hint="default"/>
      </w:rPr>
    </w:lvl>
    <w:lvl w:ilvl="7" w:tplc="68748A34">
      <w:numFmt w:val="bullet"/>
      <w:lvlText w:val="•"/>
      <w:lvlJc w:val="left"/>
      <w:pPr>
        <w:ind w:left="11030" w:hanging="460"/>
      </w:pPr>
      <w:rPr>
        <w:rFonts w:hint="default"/>
      </w:rPr>
    </w:lvl>
    <w:lvl w:ilvl="8" w:tplc="5BB8FF84">
      <w:numFmt w:val="bullet"/>
      <w:lvlText w:val="•"/>
      <w:lvlJc w:val="left"/>
      <w:pPr>
        <w:ind w:left="12380" w:hanging="460"/>
      </w:pPr>
      <w:rPr>
        <w:rFonts w:hint="default"/>
      </w:rPr>
    </w:lvl>
  </w:abstractNum>
  <w:abstractNum w:abstractNumId="12" w15:restartNumberingAfterBreak="0">
    <w:nsid w:val="0DFC30D1"/>
    <w:multiLevelType w:val="hybridMultilevel"/>
    <w:tmpl w:val="DD72E430"/>
    <w:lvl w:ilvl="0" w:tplc="AE8499CE">
      <w:start w:val="9"/>
      <w:numFmt w:val="decimal"/>
      <w:lvlText w:val="%1."/>
      <w:lvlJc w:val="left"/>
      <w:pPr>
        <w:ind w:left="504" w:hanging="361"/>
      </w:pPr>
      <w:rPr>
        <w:rFonts w:ascii="Segoe UI" w:eastAsia="Segoe UI" w:hAnsi="Segoe UI" w:cs="Segoe UI" w:hint="default"/>
        <w:spacing w:val="-1"/>
        <w:w w:val="100"/>
        <w:sz w:val="18"/>
        <w:szCs w:val="18"/>
      </w:rPr>
    </w:lvl>
    <w:lvl w:ilvl="1" w:tplc="11962408">
      <w:start w:val="1"/>
      <w:numFmt w:val="lowerLetter"/>
      <w:lvlText w:val="%2."/>
      <w:lvlJc w:val="left"/>
      <w:pPr>
        <w:ind w:left="916" w:hanging="360"/>
      </w:pPr>
      <w:rPr>
        <w:rFonts w:ascii="Segoe UI" w:eastAsia="Segoe UI" w:hAnsi="Segoe UI" w:cs="Segoe UI" w:hint="default"/>
        <w:spacing w:val="-2"/>
        <w:w w:val="100"/>
        <w:sz w:val="18"/>
        <w:szCs w:val="18"/>
      </w:rPr>
    </w:lvl>
    <w:lvl w:ilvl="2" w:tplc="C002A528">
      <w:numFmt w:val="bullet"/>
      <w:lvlText w:val="•"/>
      <w:lvlJc w:val="left"/>
      <w:pPr>
        <w:ind w:left="1627" w:hanging="360"/>
      </w:pPr>
      <w:rPr>
        <w:rFonts w:hint="default"/>
      </w:rPr>
    </w:lvl>
    <w:lvl w:ilvl="3" w:tplc="A372C7FA">
      <w:numFmt w:val="bullet"/>
      <w:lvlText w:val="•"/>
      <w:lvlJc w:val="left"/>
      <w:pPr>
        <w:ind w:left="2334" w:hanging="360"/>
      </w:pPr>
      <w:rPr>
        <w:rFonts w:hint="default"/>
      </w:rPr>
    </w:lvl>
    <w:lvl w:ilvl="4" w:tplc="7DEAFEAE">
      <w:numFmt w:val="bullet"/>
      <w:lvlText w:val="•"/>
      <w:lvlJc w:val="left"/>
      <w:pPr>
        <w:ind w:left="3041" w:hanging="360"/>
      </w:pPr>
      <w:rPr>
        <w:rFonts w:hint="default"/>
      </w:rPr>
    </w:lvl>
    <w:lvl w:ilvl="5" w:tplc="E96C6A4C">
      <w:numFmt w:val="bullet"/>
      <w:lvlText w:val="•"/>
      <w:lvlJc w:val="left"/>
      <w:pPr>
        <w:ind w:left="3748" w:hanging="360"/>
      </w:pPr>
      <w:rPr>
        <w:rFonts w:hint="default"/>
      </w:rPr>
    </w:lvl>
    <w:lvl w:ilvl="6" w:tplc="3E361B90">
      <w:numFmt w:val="bullet"/>
      <w:lvlText w:val="•"/>
      <w:lvlJc w:val="left"/>
      <w:pPr>
        <w:ind w:left="4455" w:hanging="360"/>
      </w:pPr>
      <w:rPr>
        <w:rFonts w:hint="default"/>
      </w:rPr>
    </w:lvl>
    <w:lvl w:ilvl="7" w:tplc="E63AD598">
      <w:numFmt w:val="bullet"/>
      <w:lvlText w:val="•"/>
      <w:lvlJc w:val="left"/>
      <w:pPr>
        <w:ind w:left="5162" w:hanging="360"/>
      </w:pPr>
      <w:rPr>
        <w:rFonts w:hint="default"/>
      </w:rPr>
    </w:lvl>
    <w:lvl w:ilvl="8" w:tplc="BAF87244">
      <w:numFmt w:val="bullet"/>
      <w:lvlText w:val="•"/>
      <w:lvlJc w:val="left"/>
      <w:pPr>
        <w:ind w:left="5869" w:hanging="360"/>
      </w:pPr>
      <w:rPr>
        <w:rFonts w:hint="default"/>
      </w:rPr>
    </w:lvl>
  </w:abstractNum>
  <w:abstractNum w:abstractNumId="13" w15:restartNumberingAfterBreak="0">
    <w:nsid w:val="0E0F0F3B"/>
    <w:multiLevelType w:val="hybridMultilevel"/>
    <w:tmpl w:val="0D246E94"/>
    <w:lvl w:ilvl="0" w:tplc="87066740">
      <w:start w:val="1"/>
      <w:numFmt w:val="decimal"/>
      <w:lvlText w:val="%1."/>
      <w:lvlJc w:val="left"/>
      <w:pPr>
        <w:ind w:left="504" w:hanging="361"/>
      </w:pPr>
      <w:rPr>
        <w:rFonts w:ascii="Segoe UI" w:eastAsia="Segoe UI" w:hAnsi="Segoe UI" w:cs="Segoe UI" w:hint="default"/>
        <w:spacing w:val="-2"/>
        <w:w w:val="100"/>
        <w:sz w:val="18"/>
        <w:szCs w:val="18"/>
      </w:rPr>
    </w:lvl>
    <w:lvl w:ilvl="1" w:tplc="58A4ECC6">
      <w:numFmt w:val="bullet"/>
      <w:lvlText w:val="•"/>
      <w:lvlJc w:val="left"/>
      <w:pPr>
        <w:ind w:left="1178" w:hanging="361"/>
      </w:pPr>
      <w:rPr>
        <w:rFonts w:hint="default"/>
      </w:rPr>
    </w:lvl>
    <w:lvl w:ilvl="2" w:tplc="05F60F68">
      <w:numFmt w:val="bullet"/>
      <w:lvlText w:val="•"/>
      <w:lvlJc w:val="left"/>
      <w:pPr>
        <w:ind w:left="1856" w:hanging="361"/>
      </w:pPr>
      <w:rPr>
        <w:rFonts w:hint="default"/>
      </w:rPr>
    </w:lvl>
    <w:lvl w:ilvl="3" w:tplc="7700ACF2">
      <w:numFmt w:val="bullet"/>
      <w:lvlText w:val="•"/>
      <w:lvlJc w:val="left"/>
      <w:pPr>
        <w:ind w:left="2535" w:hanging="361"/>
      </w:pPr>
      <w:rPr>
        <w:rFonts w:hint="default"/>
      </w:rPr>
    </w:lvl>
    <w:lvl w:ilvl="4" w:tplc="75222744">
      <w:numFmt w:val="bullet"/>
      <w:lvlText w:val="•"/>
      <w:lvlJc w:val="left"/>
      <w:pPr>
        <w:ind w:left="3213" w:hanging="361"/>
      </w:pPr>
      <w:rPr>
        <w:rFonts w:hint="default"/>
      </w:rPr>
    </w:lvl>
    <w:lvl w:ilvl="5" w:tplc="B5AE4358">
      <w:numFmt w:val="bullet"/>
      <w:lvlText w:val="•"/>
      <w:lvlJc w:val="left"/>
      <w:pPr>
        <w:ind w:left="3891" w:hanging="361"/>
      </w:pPr>
      <w:rPr>
        <w:rFonts w:hint="default"/>
      </w:rPr>
    </w:lvl>
    <w:lvl w:ilvl="6" w:tplc="FB28C94E">
      <w:numFmt w:val="bullet"/>
      <w:lvlText w:val="•"/>
      <w:lvlJc w:val="left"/>
      <w:pPr>
        <w:ind w:left="4570" w:hanging="361"/>
      </w:pPr>
      <w:rPr>
        <w:rFonts w:hint="default"/>
      </w:rPr>
    </w:lvl>
    <w:lvl w:ilvl="7" w:tplc="2BF24D82">
      <w:numFmt w:val="bullet"/>
      <w:lvlText w:val="•"/>
      <w:lvlJc w:val="left"/>
      <w:pPr>
        <w:ind w:left="5248" w:hanging="361"/>
      </w:pPr>
      <w:rPr>
        <w:rFonts w:hint="default"/>
      </w:rPr>
    </w:lvl>
    <w:lvl w:ilvl="8" w:tplc="C82497EA">
      <w:numFmt w:val="bullet"/>
      <w:lvlText w:val="•"/>
      <w:lvlJc w:val="left"/>
      <w:pPr>
        <w:ind w:left="5926" w:hanging="361"/>
      </w:pPr>
      <w:rPr>
        <w:rFonts w:hint="default"/>
      </w:rPr>
    </w:lvl>
  </w:abstractNum>
  <w:abstractNum w:abstractNumId="14" w15:restartNumberingAfterBreak="0">
    <w:nsid w:val="0FC5262D"/>
    <w:multiLevelType w:val="hybridMultilevel"/>
    <w:tmpl w:val="A656AF70"/>
    <w:lvl w:ilvl="0" w:tplc="F8789BA4">
      <w:start w:val="1"/>
      <w:numFmt w:val="decimal"/>
      <w:lvlText w:val="%1"/>
      <w:lvlJc w:val="left"/>
      <w:pPr>
        <w:ind w:left="860" w:hanging="597"/>
      </w:pPr>
      <w:rPr>
        <w:rFonts w:ascii="Segoe UI Black" w:eastAsia="Segoe UI Black" w:hAnsi="Segoe UI Black" w:cs="Segoe UI Black" w:hint="default"/>
        <w:b/>
        <w:bCs/>
        <w:color w:val="FFFFFF"/>
        <w:spacing w:val="-8"/>
        <w:w w:val="99"/>
        <w:position w:val="-3"/>
        <w:sz w:val="40"/>
        <w:szCs w:val="40"/>
      </w:rPr>
    </w:lvl>
    <w:lvl w:ilvl="1" w:tplc="5CCC89D0">
      <w:start w:val="3"/>
      <w:numFmt w:val="decimal"/>
      <w:lvlText w:val="%2)"/>
      <w:lvlJc w:val="left"/>
      <w:pPr>
        <w:ind w:left="653" w:hanging="298"/>
      </w:pPr>
      <w:rPr>
        <w:rFonts w:ascii="Segoe UI" w:eastAsia="Segoe UI" w:hAnsi="Segoe UI" w:cs="Segoe UI" w:hint="default"/>
        <w:i/>
        <w:color w:val="58595B"/>
        <w:spacing w:val="-4"/>
        <w:w w:val="99"/>
        <w:sz w:val="27"/>
        <w:szCs w:val="27"/>
      </w:rPr>
    </w:lvl>
    <w:lvl w:ilvl="2" w:tplc="855460F2">
      <w:numFmt w:val="bullet"/>
      <w:lvlText w:val="•"/>
      <w:lvlJc w:val="left"/>
      <w:pPr>
        <w:ind w:left="860" w:hanging="380"/>
      </w:pPr>
      <w:rPr>
        <w:rFonts w:ascii="Segoe UI" w:eastAsia="Segoe UI" w:hAnsi="Segoe UI" w:cs="Segoe UI" w:hint="default"/>
        <w:color w:val="58595B"/>
        <w:w w:val="99"/>
        <w:sz w:val="27"/>
        <w:szCs w:val="27"/>
      </w:rPr>
    </w:lvl>
    <w:lvl w:ilvl="3" w:tplc="7D8851EC">
      <w:numFmt w:val="bullet"/>
      <w:lvlText w:val="•"/>
      <w:lvlJc w:val="left"/>
      <w:pPr>
        <w:ind w:left="4020" w:hanging="380"/>
      </w:pPr>
      <w:rPr>
        <w:rFonts w:hint="default"/>
      </w:rPr>
    </w:lvl>
    <w:lvl w:ilvl="4" w:tplc="20085108">
      <w:numFmt w:val="bullet"/>
      <w:lvlText w:val="•"/>
      <w:lvlJc w:val="left"/>
      <w:pPr>
        <w:ind w:left="5600" w:hanging="380"/>
      </w:pPr>
      <w:rPr>
        <w:rFonts w:hint="default"/>
      </w:rPr>
    </w:lvl>
    <w:lvl w:ilvl="5" w:tplc="16B45A1C">
      <w:numFmt w:val="bullet"/>
      <w:lvlText w:val="•"/>
      <w:lvlJc w:val="left"/>
      <w:pPr>
        <w:ind w:left="7180" w:hanging="380"/>
      </w:pPr>
      <w:rPr>
        <w:rFonts w:hint="default"/>
      </w:rPr>
    </w:lvl>
    <w:lvl w:ilvl="6" w:tplc="71E0031E">
      <w:numFmt w:val="bullet"/>
      <w:lvlText w:val="•"/>
      <w:lvlJc w:val="left"/>
      <w:pPr>
        <w:ind w:left="8760" w:hanging="380"/>
      </w:pPr>
      <w:rPr>
        <w:rFonts w:hint="default"/>
      </w:rPr>
    </w:lvl>
    <w:lvl w:ilvl="7" w:tplc="DD80F2CC">
      <w:numFmt w:val="bullet"/>
      <w:lvlText w:val="•"/>
      <w:lvlJc w:val="left"/>
      <w:pPr>
        <w:ind w:left="10340" w:hanging="380"/>
      </w:pPr>
      <w:rPr>
        <w:rFonts w:hint="default"/>
      </w:rPr>
    </w:lvl>
    <w:lvl w:ilvl="8" w:tplc="3E583806">
      <w:numFmt w:val="bullet"/>
      <w:lvlText w:val="•"/>
      <w:lvlJc w:val="left"/>
      <w:pPr>
        <w:ind w:left="11920" w:hanging="380"/>
      </w:pPr>
      <w:rPr>
        <w:rFonts w:hint="default"/>
      </w:rPr>
    </w:lvl>
  </w:abstractNum>
  <w:abstractNum w:abstractNumId="15" w15:restartNumberingAfterBreak="0">
    <w:nsid w:val="1154759F"/>
    <w:multiLevelType w:val="hybridMultilevel"/>
    <w:tmpl w:val="431C1974"/>
    <w:lvl w:ilvl="0" w:tplc="D45EDBC4">
      <w:start w:val="1"/>
      <w:numFmt w:val="lowerLetter"/>
      <w:lvlText w:val="%1."/>
      <w:lvlJc w:val="left"/>
      <w:pPr>
        <w:ind w:left="1579" w:hanging="460"/>
      </w:pPr>
      <w:rPr>
        <w:rFonts w:ascii="Segoe UI" w:eastAsia="Segoe UI" w:hAnsi="Segoe UI" w:cs="Segoe UI" w:hint="default"/>
        <w:color w:val="58595B"/>
        <w:w w:val="100"/>
        <w:sz w:val="26"/>
        <w:szCs w:val="26"/>
      </w:rPr>
    </w:lvl>
    <w:lvl w:ilvl="1" w:tplc="9C58658C">
      <w:numFmt w:val="bullet"/>
      <w:lvlText w:val="•"/>
      <w:lvlJc w:val="left"/>
      <w:pPr>
        <w:ind w:left="2930" w:hanging="460"/>
      </w:pPr>
      <w:rPr>
        <w:rFonts w:hint="default"/>
      </w:rPr>
    </w:lvl>
    <w:lvl w:ilvl="2" w:tplc="03EA64F2">
      <w:numFmt w:val="bullet"/>
      <w:lvlText w:val="•"/>
      <w:lvlJc w:val="left"/>
      <w:pPr>
        <w:ind w:left="4280" w:hanging="460"/>
      </w:pPr>
      <w:rPr>
        <w:rFonts w:hint="default"/>
      </w:rPr>
    </w:lvl>
    <w:lvl w:ilvl="3" w:tplc="ED56C50A">
      <w:numFmt w:val="bullet"/>
      <w:lvlText w:val="•"/>
      <w:lvlJc w:val="left"/>
      <w:pPr>
        <w:ind w:left="5630" w:hanging="460"/>
      </w:pPr>
      <w:rPr>
        <w:rFonts w:hint="default"/>
      </w:rPr>
    </w:lvl>
    <w:lvl w:ilvl="4" w:tplc="CDF00108">
      <w:numFmt w:val="bullet"/>
      <w:lvlText w:val="•"/>
      <w:lvlJc w:val="left"/>
      <w:pPr>
        <w:ind w:left="6980" w:hanging="460"/>
      </w:pPr>
      <w:rPr>
        <w:rFonts w:hint="default"/>
      </w:rPr>
    </w:lvl>
    <w:lvl w:ilvl="5" w:tplc="12769BA4">
      <w:numFmt w:val="bullet"/>
      <w:lvlText w:val="•"/>
      <w:lvlJc w:val="left"/>
      <w:pPr>
        <w:ind w:left="8330" w:hanging="460"/>
      </w:pPr>
      <w:rPr>
        <w:rFonts w:hint="default"/>
      </w:rPr>
    </w:lvl>
    <w:lvl w:ilvl="6" w:tplc="79EE2A3E">
      <w:numFmt w:val="bullet"/>
      <w:lvlText w:val="•"/>
      <w:lvlJc w:val="left"/>
      <w:pPr>
        <w:ind w:left="9680" w:hanging="460"/>
      </w:pPr>
      <w:rPr>
        <w:rFonts w:hint="default"/>
      </w:rPr>
    </w:lvl>
    <w:lvl w:ilvl="7" w:tplc="025E18B6">
      <w:numFmt w:val="bullet"/>
      <w:lvlText w:val="•"/>
      <w:lvlJc w:val="left"/>
      <w:pPr>
        <w:ind w:left="11030" w:hanging="460"/>
      </w:pPr>
      <w:rPr>
        <w:rFonts w:hint="default"/>
      </w:rPr>
    </w:lvl>
    <w:lvl w:ilvl="8" w:tplc="84E6F990">
      <w:numFmt w:val="bullet"/>
      <w:lvlText w:val="•"/>
      <w:lvlJc w:val="left"/>
      <w:pPr>
        <w:ind w:left="12380" w:hanging="460"/>
      </w:pPr>
      <w:rPr>
        <w:rFonts w:hint="default"/>
      </w:rPr>
    </w:lvl>
  </w:abstractNum>
  <w:abstractNum w:abstractNumId="16" w15:restartNumberingAfterBreak="0">
    <w:nsid w:val="118E2AE7"/>
    <w:multiLevelType w:val="hybridMultilevel"/>
    <w:tmpl w:val="16E23C5A"/>
    <w:lvl w:ilvl="0" w:tplc="9CE6AB6C">
      <w:start w:val="1"/>
      <w:numFmt w:val="decimal"/>
      <w:lvlText w:val="%1."/>
      <w:lvlJc w:val="left"/>
      <w:pPr>
        <w:ind w:left="504" w:hanging="361"/>
      </w:pPr>
      <w:rPr>
        <w:rFonts w:ascii="Segoe UI" w:eastAsia="Segoe UI" w:hAnsi="Segoe UI" w:cs="Segoe UI" w:hint="default"/>
        <w:spacing w:val="-1"/>
        <w:w w:val="100"/>
        <w:sz w:val="18"/>
        <w:szCs w:val="18"/>
      </w:rPr>
    </w:lvl>
    <w:lvl w:ilvl="1" w:tplc="F8707F0C">
      <w:numFmt w:val="bullet"/>
      <w:lvlText w:val="•"/>
      <w:lvlJc w:val="left"/>
      <w:pPr>
        <w:ind w:left="1178" w:hanging="361"/>
      </w:pPr>
      <w:rPr>
        <w:rFonts w:hint="default"/>
      </w:rPr>
    </w:lvl>
    <w:lvl w:ilvl="2" w:tplc="7242C57E">
      <w:numFmt w:val="bullet"/>
      <w:lvlText w:val="•"/>
      <w:lvlJc w:val="left"/>
      <w:pPr>
        <w:ind w:left="1856" w:hanging="361"/>
      </w:pPr>
      <w:rPr>
        <w:rFonts w:hint="default"/>
      </w:rPr>
    </w:lvl>
    <w:lvl w:ilvl="3" w:tplc="FDD2E954">
      <w:numFmt w:val="bullet"/>
      <w:lvlText w:val="•"/>
      <w:lvlJc w:val="left"/>
      <w:pPr>
        <w:ind w:left="2535" w:hanging="361"/>
      </w:pPr>
      <w:rPr>
        <w:rFonts w:hint="default"/>
      </w:rPr>
    </w:lvl>
    <w:lvl w:ilvl="4" w:tplc="D33C2BAE">
      <w:numFmt w:val="bullet"/>
      <w:lvlText w:val="•"/>
      <w:lvlJc w:val="left"/>
      <w:pPr>
        <w:ind w:left="3213" w:hanging="361"/>
      </w:pPr>
      <w:rPr>
        <w:rFonts w:hint="default"/>
      </w:rPr>
    </w:lvl>
    <w:lvl w:ilvl="5" w:tplc="0D7A5CA4">
      <w:numFmt w:val="bullet"/>
      <w:lvlText w:val="•"/>
      <w:lvlJc w:val="left"/>
      <w:pPr>
        <w:ind w:left="3891" w:hanging="361"/>
      </w:pPr>
      <w:rPr>
        <w:rFonts w:hint="default"/>
      </w:rPr>
    </w:lvl>
    <w:lvl w:ilvl="6" w:tplc="9C8AD5D4">
      <w:numFmt w:val="bullet"/>
      <w:lvlText w:val="•"/>
      <w:lvlJc w:val="left"/>
      <w:pPr>
        <w:ind w:left="4570" w:hanging="361"/>
      </w:pPr>
      <w:rPr>
        <w:rFonts w:hint="default"/>
      </w:rPr>
    </w:lvl>
    <w:lvl w:ilvl="7" w:tplc="CCBA77BC">
      <w:numFmt w:val="bullet"/>
      <w:lvlText w:val="•"/>
      <w:lvlJc w:val="left"/>
      <w:pPr>
        <w:ind w:left="5248" w:hanging="361"/>
      </w:pPr>
      <w:rPr>
        <w:rFonts w:hint="default"/>
      </w:rPr>
    </w:lvl>
    <w:lvl w:ilvl="8" w:tplc="F6D4C29A">
      <w:numFmt w:val="bullet"/>
      <w:lvlText w:val="•"/>
      <w:lvlJc w:val="left"/>
      <w:pPr>
        <w:ind w:left="5926" w:hanging="361"/>
      </w:pPr>
      <w:rPr>
        <w:rFonts w:hint="default"/>
      </w:rPr>
    </w:lvl>
  </w:abstractNum>
  <w:abstractNum w:abstractNumId="17" w15:restartNumberingAfterBreak="0">
    <w:nsid w:val="142F0571"/>
    <w:multiLevelType w:val="hybridMultilevel"/>
    <w:tmpl w:val="AD3C64AC"/>
    <w:lvl w:ilvl="0" w:tplc="C3481F50">
      <w:start w:val="1"/>
      <w:numFmt w:val="bullet"/>
      <w:lvlText w:val=""/>
      <w:lvlJc w:val="left"/>
      <w:pPr>
        <w:ind w:left="720" w:hanging="360"/>
      </w:pPr>
      <w:rPr>
        <w:rFonts w:ascii="Wingdings" w:eastAsia="Segoe UI" w:hAnsi="Wingdings"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966B8E"/>
    <w:multiLevelType w:val="hybridMultilevel"/>
    <w:tmpl w:val="0A16686C"/>
    <w:lvl w:ilvl="0" w:tplc="91201374">
      <w:start w:val="1"/>
      <w:numFmt w:val="decimal"/>
      <w:lvlText w:val="%1."/>
      <w:lvlJc w:val="left"/>
      <w:pPr>
        <w:ind w:left="504" w:hanging="361"/>
      </w:pPr>
      <w:rPr>
        <w:rFonts w:ascii="Segoe UI" w:eastAsia="Segoe UI" w:hAnsi="Segoe UI" w:cs="Segoe UI" w:hint="default"/>
        <w:spacing w:val="-2"/>
        <w:w w:val="100"/>
        <w:sz w:val="18"/>
        <w:szCs w:val="18"/>
      </w:rPr>
    </w:lvl>
    <w:lvl w:ilvl="1" w:tplc="98D81B88">
      <w:numFmt w:val="bullet"/>
      <w:lvlText w:val="•"/>
      <w:lvlJc w:val="left"/>
      <w:pPr>
        <w:ind w:left="1178" w:hanging="361"/>
      </w:pPr>
      <w:rPr>
        <w:rFonts w:hint="default"/>
      </w:rPr>
    </w:lvl>
    <w:lvl w:ilvl="2" w:tplc="96720E8A">
      <w:numFmt w:val="bullet"/>
      <w:lvlText w:val="•"/>
      <w:lvlJc w:val="left"/>
      <w:pPr>
        <w:ind w:left="1856" w:hanging="361"/>
      </w:pPr>
      <w:rPr>
        <w:rFonts w:hint="default"/>
      </w:rPr>
    </w:lvl>
    <w:lvl w:ilvl="3" w:tplc="4540053A">
      <w:numFmt w:val="bullet"/>
      <w:lvlText w:val="•"/>
      <w:lvlJc w:val="left"/>
      <w:pPr>
        <w:ind w:left="2535" w:hanging="361"/>
      </w:pPr>
      <w:rPr>
        <w:rFonts w:hint="default"/>
      </w:rPr>
    </w:lvl>
    <w:lvl w:ilvl="4" w:tplc="C052A982">
      <w:numFmt w:val="bullet"/>
      <w:lvlText w:val="•"/>
      <w:lvlJc w:val="left"/>
      <w:pPr>
        <w:ind w:left="3213" w:hanging="361"/>
      </w:pPr>
      <w:rPr>
        <w:rFonts w:hint="default"/>
      </w:rPr>
    </w:lvl>
    <w:lvl w:ilvl="5" w:tplc="6E74ED54">
      <w:numFmt w:val="bullet"/>
      <w:lvlText w:val="•"/>
      <w:lvlJc w:val="left"/>
      <w:pPr>
        <w:ind w:left="3891" w:hanging="361"/>
      </w:pPr>
      <w:rPr>
        <w:rFonts w:hint="default"/>
      </w:rPr>
    </w:lvl>
    <w:lvl w:ilvl="6" w:tplc="6B9CA674">
      <w:numFmt w:val="bullet"/>
      <w:lvlText w:val="•"/>
      <w:lvlJc w:val="left"/>
      <w:pPr>
        <w:ind w:left="4570" w:hanging="361"/>
      </w:pPr>
      <w:rPr>
        <w:rFonts w:hint="default"/>
      </w:rPr>
    </w:lvl>
    <w:lvl w:ilvl="7" w:tplc="4404AFC8">
      <w:numFmt w:val="bullet"/>
      <w:lvlText w:val="•"/>
      <w:lvlJc w:val="left"/>
      <w:pPr>
        <w:ind w:left="5248" w:hanging="361"/>
      </w:pPr>
      <w:rPr>
        <w:rFonts w:hint="default"/>
      </w:rPr>
    </w:lvl>
    <w:lvl w:ilvl="8" w:tplc="04965E20">
      <w:numFmt w:val="bullet"/>
      <w:lvlText w:val="•"/>
      <w:lvlJc w:val="left"/>
      <w:pPr>
        <w:ind w:left="5926" w:hanging="361"/>
      </w:pPr>
      <w:rPr>
        <w:rFonts w:hint="default"/>
      </w:rPr>
    </w:lvl>
  </w:abstractNum>
  <w:abstractNum w:abstractNumId="19" w15:restartNumberingAfterBreak="0">
    <w:nsid w:val="17E020D5"/>
    <w:multiLevelType w:val="hybridMultilevel"/>
    <w:tmpl w:val="938023D6"/>
    <w:lvl w:ilvl="0" w:tplc="3C782A9C">
      <w:start w:val="1"/>
      <w:numFmt w:val="decimal"/>
      <w:lvlText w:val="%1."/>
      <w:lvlJc w:val="left"/>
      <w:pPr>
        <w:ind w:left="504" w:hanging="361"/>
      </w:pPr>
      <w:rPr>
        <w:rFonts w:ascii="Segoe UI" w:eastAsia="Segoe UI" w:hAnsi="Segoe UI" w:cs="Segoe UI" w:hint="default"/>
        <w:spacing w:val="-1"/>
        <w:w w:val="100"/>
        <w:sz w:val="18"/>
        <w:szCs w:val="18"/>
      </w:rPr>
    </w:lvl>
    <w:lvl w:ilvl="1" w:tplc="F1CE2C3A">
      <w:numFmt w:val="bullet"/>
      <w:lvlText w:val="•"/>
      <w:lvlJc w:val="left"/>
      <w:pPr>
        <w:ind w:left="1178" w:hanging="361"/>
      </w:pPr>
      <w:rPr>
        <w:rFonts w:hint="default"/>
      </w:rPr>
    </w:lvl>
    <w:lvl w:ilvl="2" w:tplc="0C72AE8A">
      <w:numFmt w:val="bullet"/>
      <w:lvlText w:val="•"/>
      <w:lvlJc w:val="left"/>
      <w:pPr>
        <w:ind w:left="1856" w:hanging="361"/>
      </w:pPr>
      <w:rPr>
        <w:rFonts w:hint="default"/>
      </w:rPr>
    </w:lvl>
    <w:lvl w:ilvl="3" w:tplc="556C9204">
      <w:numFmt w:val="bullet"/>
      <w:lvlText w:val="•"/>
      <w:lvlJc w:val="left"/>
      <w:pPr>
        <w:ind w:left="2535" w:hanging="361"/>
      </w:pPr>
      <w:rPr>
        <w:rFonts w:hint="default"/>
      </w:rPr>
    </w:lvl>
    <w:lvl w:ilvl="4" w:tplc="3AF8B1DA">
      <w:numFmt w:val="bullet"/>
      <w:lvlText w:val="•"/>
      <w:lvlJc w:val="left"/>
      <w:pPr>
        <w:ind w:left="3213" w:hanging="361"/>
      </w:pPr>
      <w:rPr>
        <w:rFonts w:hint="default"/>
      </w:rPr>
    </w:lvl>
    <w:lvl w:ilvl="5" w:tplc="7AA4840E">
      <w:numFmt w:val="bullet"/>
      <w:lvlText w:val="•"/>
      <w:lvlJc w:val="left"/>
      <w:pPr>
        <w:ind w:left="3891" w:hanging="361"/>
      </w:pPr>
      <w:rPr>
        <w:rFonts w:hint="default"/>
      </w:rPr>
    </w:lvl>
    <w:lvl w:ilvl="6" w:tplc="8384079C">
      <w:numFmt w:val="bullet"/>
      <w:lvlText w:val="•"/>
      <w:lvlJc w:val="left"/>
      <w:pPr>
        <w:ind w:left="4570" w:hanging="361"/>
      </w:pPr>
      <w:rPr>
        <w:rFonts w:hint="default"/>
      </w:rPr>
    </w:lvl>
    <w:lvl w:ilvl="7" w:tplc="69EAC028">
      <w:numFmt w:val="bullet"/>
      <w:lvlText w:val="•"/>
      <w:lvlJc w:val="left"/>
      <w:pPr>
        <w:ind w:left="5248" w:hanging="361"/>
      </w:pPr>
      <w:rPr>
        <w:rFonts w:hint="default"/>
      </w:rPr>
    </w:lvl>
    <w:lvl w:ilvl="8" w:tplc="5E9AC426">
      <w:numFmt w:val="bullet"/>
      <w:lvlText w:val="•"/>
      <w:lvlJc w:val="left"/>
      <w:pPr>
        <w:ind w:left="5926" w:hanging="361"/>
      </w:pPr>
      <w:rPr>
        <w:rFonts w:hint="default"/>
      </w:rPr>
    </w:lvl>
  </w:abstractNum>
  <w:abstractNum w:abstractNumId="20" w15:restartNumberingAfterBreak="0">
    <w:nsid w:val="18145D4E"/>
    <w:multiLevelType w:val="hybridMultilevel"/>
    <w:tmpl w:val="8A56A078"/>
    <w:lvl w:ilvl="0" w:tplc="B9E8715E">
      <w:start w:val="1"/>
      <w:numFmt w:val="decimal"/>
      <w:lvlText w:val="%1."/>
      <w:lvlJc w:val="left"/>
      <w:pPr>
        <w:ind w:left="504" w:hanging="361"/>
      </w:pPr>
      <w:rPr>
        <w:rFonts w:ascii="Segoe UI" w:eastAsia="Segoe UI" w:hAnsi="Segoe UI" w:cs="Segoe UI" w:hint="default"/>
        <w:spacing w:val="-2"/>
        <w:w w:val="99"/>
        <w:sz w:val="18"/>
        <w:szCs w:val="18"/>
      </w:rPr>
    </w:lvl>
    <w:lvl w:ilvl="1" w:tplc="ABDCC988">
      <w:numFmt w:val="bullet"/>
      <w:lvlText w:val="•"/>
      <w:lvlJc w:val="left"/>
      <w:pPr>
        <w:ind w:left="1178" w:hanging="361"/>
      </w:pPr>
      <w:rPr>
        <w:rFonts w:hint="default"/>
      </w:rPr>
    </w:lvl>
    <w:lvl w:ilvl="2" w:tplc="E09671F2">
      <w:numFmt w:val="bullet"/>
      <w:lvlText w:val="•"/>
      <w:lvlJc w:val="left"/>
      <w:pPr>
        <w:ind w:left="1856" w:hanging="361"/>
      </w:pPr>
      <w:rPr>
        <w:rFonts w:hint="default"/>
      </w:rPr>
    </w:lvl>
    <w:lvl w:ilvl="3" w:tplc="B504E318">
      <w:numFmt w:val="bullet"/>
      <w:lvlText w:val="•"/>
      <w:lvlJc w:val="left"/>
      <w:pPr>
        <w:ind w:left="2535" w:hanging="361"/>
      </w:pPr>
      <w:rPr>
        <w:rFonts w:hint="default"/>
      </w:rPr>
    </w:lvl>
    <w:lvl w:ilvl="4" w:tplc="99DE6C50">
      <w:numFmt w:val="bullet"/>
      <w:lvlText w:val="•"/>
      <w:lvlJc w:val="left"/>
      <w:pPr>
        <w:ind w:left="3213" w:hanging="361"/>
      </w:pPr>
      <w:rPr>
        <w:rFonts w:hint="default"/>
      </w:rPr>
    </w:lvl>
    <w:lvl w:ilvl="5" w:tplc="BDA87F8E">
      <w:numFmt w:val="bullet"/>
      <w:lvlText w:val="•"/>
      <w:lvlJc w:val="left"/>
      <w:pPr>
        <w:ind w:left="3891" w:hanging="361"/>
      </w:pPr>
      <w:rPr>
        <w:rFonts w:hint="default"/>
      </w:rPr>
    </w:lvl>
    <w:lvl w:ilvl="6" w:tplc="DF509DAA">
      <w:numFmt w:val="bullet"/>
      <w:lvlText w:val="•"/>
      <w:lvlJc w:val="left"/>
      <w:pPr>
        <w:ind w:left="4570" w:hanging="361"/>
      </w:pPr>
      <w:rPr>
        <w:rFonts w:hint="default"/>
      </w:rPr>
    </w:lvl>
    <w:lvl w:ilvl="7" w:tplc="1EF8990E">
      <w:numFmt w:val="bullet"/>
      <w:lvlText w:val="•"/>
      <w:lvlJc w:val="left"/>
      <w:pPr>
        <w:ind w:left="5248" w:hanging="361"/>
      </w:pPr>
      <w:rPr>
        <w:rFonts w:hint="default"/>
      </w:rPr>
    </w:lvl>
    <w:lvl w:ilvl="8" w:tplc="4352F8C0">
      <w:numFmt w:val="bullet"/>
      <w:lvlText w:val="•"/>
      <w:lvlJc w:val="left"/>
      <w:pPr>
        <w:ind w:left="5926" w:hanging="361"/>
      </w:pPr>
      <w:rPr>
        <w:rFonts w:hint="default"/>
      </w:rPr>
    </w:lvl>
  </w:abstractNum>
  <w:abstractNum w:abstractNumId="21" w15:restartNumberingAfterBreak="0">
    <w:nsid w:val="19F32A57"/>
    <w:multiLevelType w:val="hybridMultilevel"/>
    <w:tmpl w:val="2FB0DC70"/>
    <w:lvl w:ilvl="0" w:tplc="357AE496">
      <w:start w:val="1"/>
      <w:numFmt w:val="decimal"/>
      <w:lvlText w:val="%1."/>
      <w:lvlJc w:val="left"/>
      <w:pPr>
        <w:ind w:left="504" w:hanging="361"/>
      </w:pPr>
      <w:rPr>
        <w:rFonts w:ascii="Segoe UI" w:eastAsia="Segoe UI" w:hAnsi="Segoe UI" w:cs="Segoe UI" w:hint="default"/>
        <w:spacing w:val="-2"/>
        <w:w w:val="100"/>
        <w:sz w:val="18"/>
        <w:szCs w:val="18"/>
      </w:rPr>
    </w:lvl>
    <w:lvl w:ilvl="1" w:tplc="E564CCF4">
      <w:numFmt w:val="bullet"/>
      <w:lvlText w:val="•"/>
      <w:lvlJc w:val="left"/>
      <w:pPr>
        <w:ind w:left="1178" w:hanging="361"/>
      </w:pPr>
      <w:rPr>
        <w:rFonts w:hint="default"/>
      </w:rPr>
    </w:lvl>
    <w:lvl w:ilvl="2" w:tplc="4524C964">
      <w:numFmt w:val="bullet"/>
      <w:lvlText w:val="•"/>
      <w:lvlJc w:val="left"/>
      <w:pPr>
        <w:ind w:left="1856" w:hanging="361"/>
      </w:pPr>
      <w:rPr>
        <w:rFonts w:hint="default"/>
      </w:rPr>
    </w:lvl>
    <w:lvl w:ilvl="3" w:tplc="ADECE5B8">
      <w:numFmt w:val="bullet"/>
      <w:lvlText w:val="•"/>
      <w:lvlJc w:val="left"/>
      <w:pPr>
        <w:ind w:left="2535" w:hanging="361"/>
      </w:pPr>
      <w:rPr>
        <w:rFonts w:hint="default"/>
      </w:rPr>
    </w:lvl>
    <w:lvl w:ilvl="4" w:tplc="448E56D0">
      <w:numFmt w:val="bullet"/>
      <w:lvlText w:val="•"/>
      <w:lvlJc w:val="left"/>
      <w:pPr>
        <w:ind w:left="3213" w:hanging="361"/>
      </w:pPr>
      <w:rPr>
        <w:rFonts w:hint="default"/>
      </w:rPr>
    </w:lvl>
    <w:lvl w:ilvl="5" w:tplc="C7C2F5DA">
      <w:numFmt w:val="bullet"/>
      <w:lvlText w:val="•"/>
      <w:lvlJc w:val="left"/>
      <w:pPr>
        <w:ind w:left="3891" w:hanging="361"/>
      </w:pPr>
      <w:rPr>
        <w:rFonts w:hint="default"/>
      </w:rPr>
    </w:lvl>
    <w:lvl w:ilvl="6" w:tplc="662E56EA">
      <w:numFmt w:val="bullet"/>
      <w:lvlText w:val="•"/>
      <w:lvlJc w:val="left"/>
      <w:pPr>
        <w:ind w:left="4570" w:hanging="361"/>
      </w:pPr>
      <w:rPr>
        <w:rFonts w:hint="default"/>
      </w:rPr>
    </w:lvl>
    <w:lvl w:ilvl="7" w:tplc="CBFAB284">
      <w:numFmt w:val="bullet"/>
      <w:lvlText w:val="•"/>
      <w:lvlJc w:val="left"/>
      <w:pPr>
        <w:ind w:left="5248" w:hanging="361"/>
      </w:pPr>
      <w:rPr>
        <w:rFonts w:hint="default"/>
      </w:rPr>
    </w:lvl>
    <w:lvl w:ilvl="8" w:tplc="FFFCFFB0">
      <w:numFmt w:val="bullet"/>
      <w:lvlText w:val="•"/>
      <w:lvlJc w:val="left"/>
      <w:pPr>
        <w:ind w:left="5926" w:hanging="361"/>
      </w:pPr>
      <w:rPr>
        <w:rFonts w:hint="default"/>
      </w:rPr>
    </w:lvl>
  </w:abstractNum>
  <w:abstractNum w:abstractNumId="22" w15:restartNumberingAfterBreak="0">
    <w:nsid w:val="21950A9A"/>
    <w:multiLevelType w:val="hybridMultilevel"/>
    <w:tmpl w:val="BA443382"/>
    <w:lvl w:ilvl="0" w:tplc="8506CDD6">
      <w:start w:val="1"/>
      <w:numFmt w:val="decimal"/>
      <w:lvlText w:val="%1."/>
      <w:lvlJc w:val="left"/>
      <w:pPr>
        <w:ind w:left="505" w:hanging="361"/>
      </w:pPr>
      <w:rPr>
        <w:rFonts w:ascii="Segoe UI" w:eastAsia="Segoe UI" w:hAnsi="Segoe UI" w:cs="Segoe UI" w:hint="default"/>
        <w:spacing w:val="-2"/>
        <w:w w:val="100"/>
        <w:sz w:val="18"/>
        <w:szCs w:val="18"/>
      </w:rPr>
    </w:lvl>
    <w:lvl w:ilvl="1" w:tplc="319803E2">
      <w:numFmt w:val="bullet"/>
      <w:lvlText w:val="•"/>
      <w:lvlJc w:val="left"/>
      <w:pPr>
        <w:ind w:left="1202" w:hanging="361"/>
      </w:pPr>
      <w:rPr>
        <w:rFonts w:hint="default"/>
      </w:rPr>
    </w:lvl>
    <w:lvl w:ilvl="2" w:tplc="5B6C929C">
      <w:numFmt w:val="bullet"/>
      <w:lvlText w:val="•"/>
      <w:lvlJc w:val="left"/>
      <w:pPr>
        <w:ind w:left="1904" w:hanging="361"/>
      </w:pPr>
      <w:rPr>
        <w:rFonts w:hint="default"/>
      </w:rPr>
    </w:lvl>
    <w:lvl w:ilvl="3" w:tplc="D786B1AA">
      <w:numFmt w:val="bullet"/>
      <w:lvlText w:val="•"/>
      <w:lvlJc w:val="left"/>
      <w:pPr>
        <w:ind w:left="2607" w:hanging="361"/>
      </w:pPr>
      <w:rPr>
        <w:rFonts w:hint="default"/>
      </w:rPr>
    </w:lvl>
    <w:lvl w:ilvl="4" w:tplc="5398599E">
      <w:numFmt w:val="bullet"/>
      <w:lvlText w:val="•"/>
      <w:lvlJc w:val="left"/>
      <w:pPr>
        <w:ind w:left="3309" w:hanging="361"/>
      </w:pPr>
      <w:rPr>
        <w:rFonts w:hint="default"/>
      </w:rPr>
    </w:lvl>
    <w:lvl w:ilvl="5" w:tplc="7E9A7D0A">
      <w:numFmt w:val="bullet"/>
      <w:lvlText w:val="•"/>
      <w:lvlJc w:val="left"/>
      <w:pPr>
        <w:ind w:left="4012" w:hanging="361"/>
      </w:pPr>
      <w:rPr>
        <w:rFonts w:hint="default"/>
      </w:rPr>
    </w:lvl>
    <w:lvl w:ilvl="6" w:tplc="6FAA6718">
      <w:numFmt w:val="bullet"/>
      <w:lvlText w:val="•"/>
      <w:lvlJc w:val="left"/>
      <w:pPr>
        <w:ind w:left="4714" w:hanging="361"/>
      </w:pPr>
      <w:rPr>
        <w:rFonts w:hint="default"/>
      </w:rPr>
    </w:lvl>
    <w:lvl w:ilvl="7" w:tplc="7514209C">
      <w:numFmt w:val="bullet"/>
      <w:lvlText w:val="•"/>
      <w:lvlJc w:val="left"/>
      <w:pPr>
        <w:ind w:left="5417" w:hanging="361"/>
      </w:pPr>
      <w:rPr>
        <w:rFonts w:hint="default"/>
      </w:rPr>
    </w:lvl>
    <w:lvl w:ilvl="8" w:tplc="4DAADBAE">
      <w:numFmt w:val="bullet"/>
      <w:lvlText w:val="•"/>
      <w:lvlJc w:val="left"/>
      <w:pPr>
        <w:ind w:left="6119" w:hanging="361"/>
      </w:pPr>
      <w:rPr>
        <w:rFonts w:hint="default"/>
      </w:rPr>
    </w:lvl>
  </w:abstractNum>
  <w:abstractNum w:abstractNumId="23" w15:restartNumberingAfterBreak="0">
    <w:nsid w:val="220B4274"/>
    <w:multiLevelType w:val="hybridMultilevel"/>
    <w:tmpl w:val="603E9726"/>
    <w:lvl w:ilvl="0" w:tplc="048A8B40">
      <w:start w:val="1"/>
      <w:numFmt w:val="decimal"/>
      <w:lvlText w:val="%1."/>
      <w:lvlJc w:val="left"/>
      <w:pPr>
        <w:ind w:left="504" w:hanging="361"/>
      </w:pPr>
      <w:rPr>
        <w:rFonts w:ascii="Segoe UI" w:eastAsia="Segoe UI" w:hAnsi="Segoe UI" w:cs="Segoe UI" w:hint="default"/>
        <w:spacing w:val="-1"/>
        <w:w w:val="100"/>
        <w:sz w:val="18"/>
        <w:szCs w:val="18"/>
      </w:rPr>
    </w:lvl>
    <w:lvl w:ilvl="1" w:tplc="AC84AFC4">
      <w:numFmt w:val="bullet"/>
      <w:lvlText w:val="•"/>
      <w:lvlJc w:val="left"/>
      <w:pPr>
        <w:ind w:left="1178" w:hanging="361"/>
      </w:pPr>
      <w:rPr>
        <w:rFonts w:hint="default"/>
      </w:rPr>
    </w:lvl>
    <w:lvl w:ilvl="2" w:tplc="68FAD9D0">
      <w:numFmt w:val="bullet"/>
      <w:lvlText w:val="•"/>
      <w:lvlJc w:val="left"/>
      <w:pPr>
        <w:ind w:left="1856" w:hanging="361"/>
      </w:pPr>
      <w:rPr>
        <w:rFonts w:hint="default"/>
      </w:rPr>
    </w:lvl>
    <w:lvl w:ilvl="3" w:tplc="878475A4">
      <w:numFmt w:val="bullet"/>
      <w:lvlText w:val="•"/>
      <w:lvlJc w:val="left"/>
      <w:pPr>
        <w:ind w:left="2535" w:hanging="361"/>
      </w:pPr>
      <w:rPr>
        <w:rFonts w:hint="default"/>
      </w:rPr>
    </w:lvl>
    <w:lvl w:ilvl="4" w:tplc="9EACA4E6">
      <w:numFmt w:val="bullet"/>
      <w:lvlText w:val="•"/>
      <w:lvlJc w:val="left"/>
      <w:pPr>
        <w:ind w:left="3213" w:hanging="361"/>
      </w:pPr>
      <w:rPr>
        <w:rFonts w:hint="default"/>
      </w:rPr>
    </w:lvl>
    <w:lvl w:ilvl="5" w:tplc="A6F241B0">
      <w:numFmt w:val="bullet"/>
      <w:lvlText w:val="•"/>
      <w:lvlJc w:val="left"/>
      <w:pPr>
        <w:ind w:left="3891" w:hanging="361"/>
      </w:pPr>
      <w:rPr>
        <w:rFonts w:hint="default"/>
      </w:rPr>
    </w:lvl>
    <w:lvl w:ilvl="6" w:tplc="57360742">
      <w:numFmt w:val="bullet"/>
      <w:lvlText w:val="•"/>
      <w:lvlJc w:val="left"/>
      <w:pPr>
        <w:ind w:left="4570" w:hanging="361"/>
      </w:pPr>
      <w:rPr>
        <w:rFonts w:hint="default"/>
      </w:rPr>
    </w:lvl>
    <w:lvl w:ilvl="7" w:tplc="C706AEE4">
      <w:numFmt w:val="bullet"/>
      <w:lvlText w:val="•"/>
      <w:lvlJc w:val="left"/>
      <w:pPr>
        <w:ind w:left="5248" w:hanging="361"/>
      </w:pPr>
      <w:rPr>
        <w:rFonts w:hint="default"/>
      </w:rPr>
    </w:lvl>
    <w:lvl w:ilvl="8" w:tplc="F13C4F74">
      <w:numFmt w:val="bullet"/>
      <w:lvlText w:val="•"/>
      <w:lvlJc w:val="left"/>
      <w:pPr>
        <w:ind w:left="5926" w:hanging="361"/>
      </w:pPr>
      <w:rPr>
        <w:rFonts w:hint="default"/>
      </w:rPr>
    </w:lvl>
  </w:abstractNum>
  <w:abstractNum w:abstractNumId="24" w15:restartNumberingAfterBreak="0">
    <w:nsid w:val="22A5417C"/>
    <w:multiLevelType w:val="hybridMultilevel"/>
    <w:tmpl w:val="0AACAF86"/>
    <w:lvl w:ilvl="0" w:tplc="13A858F0">
      <w:start w:val="1"/>
      <w:numFmt w:val="decimal"/>
      <w:lvlText w:val="%1."/>
      <w:lvlJc w:val="left"/>
      <w:pPr>
        <w:ind w:left="504" w:hanging="361"/>
      </w:pPr>
      <w:rPr>
        <w:rFonts w:ascii="Segoe UI" w:eastAsia="Segoe UI" w:hAnsi="Segoe UI" w:cs="Segoe UI" w:hint="default"/>
        <w:spacing w:val="-1"/>
        <w:w w:val="100"/>
        <w:sz w:val="18"/>
        <w:szCs w:val="18"/>
      </w:rPr>
    </w:lvl>
    <w:lvl w:ilvl="1" w:tplc="80A84694">
      <w:numFmt w:val="bullet"/>
      <w:lvlText w:val="•"/>
      <w:lvlJc w:val="left"/>
      <w:pPr>
        <w:ind w:left="1178" w:hanging="361"/>
      </w:pPr>
      <w:rPr>
        <w:rFonts w:hint="default"/>
      </w:rPr>
    </w:lvl>
    <w:lvl w:ilvl="2" w:tplc="1D7804F0">
      <w:numFmt w:val="bullet"/>
      <w:lvlText w:val="•"/>
      <w:lvlJc w:val="left"/>
      <w:pPr>
        <w:ind w:left="1856" w:hanging="361"/>
      </w:pPr>
      <w:rPr>
        <w:rFonts w:hint="default"/>
      </w:rPr>
    </w:lvl>
    <w:lvl w:ilvl="3" w:tplc="BCFC8756">
      <w:numFmt w:val="bullet"/>
      <w:lvlText w:val="•"/>
      <w:lvlJc w:val="left"/>
      <w:pPr>
        <w:ind w:left="2535" w:hanging="361"/>
      </w:pPr>
      <w:rPr>
        <w:rFonts w:hint="default"/>
      </w:rPr>
    </w:lvl>
    <w:lvl w:ilvl="4" w:tplc="793EDF0A">
      <w:numFmt w:val="bullet"/>
      <w:lvlText w:val="•"/>
      <w:lvlJc w:val="left"/>
      <w:pPr>
        <w:ind w:left="3213" w:hanging="361"/>
      </w:pPr>
      <w:rPr>
        <w:rFonts w:hint="default"/>
      </w:rPr>
    </w:lvl>
    <w:lvl w:ilvl="5" w:tplc="46AE1298">
      <w:numFmt w:val="bullet"/>
      <w:lvlText w:val="•"/>
      <w:lvlJc w:val="left"/>
      <w:pPr>
        <w:ind w:left="3891" w:hanging="361"/>
      </w:pPr>
      <w:rPr>
        <w:rFonts w:hint="default"/>
      </w:rPr>
    </w:lvl>
    <w:lvl w:ilvl="6" w:tplc="BD14349C">
      <w:numFmt w:val="bullet"/>
      <w:lvlText w:val="•"/>
      <w:lvlJc w:val="left"/>
      <w:pPr>
        <w:ind w:left="4570" w:hanging="361"/>
      </w:pPr>
      <w:rPr>
        <w:rFonts w:hint="default"/>
      </w:rPr>
    </w:lvl>
    <w:lvl w:ilvl="7" w:tplc="C57CDC3E">
      <w:numFmt w:val="bullet"/>
      <w:lvlText w:val="•"/>
      <w:lvlJc w:val="left"/>
      <w:pPr>
        <w:ind w:left="5248" w:hanging="361"/>
      </w:pPr>
      <w:rPr>
        <w:rFonts w:hint="default"/>
      </w:rPr>
    </w:lvl>
    <w:lvl w:ilvl="8" w:tplc="EC340F5C">
      <w:numFmt w:val="bullet"/>
      <w:lvlText w:val="•"/>
      <w:lvlJc w:val="left"/>
      <w:pPr>
        <w:ind w:left="5926" w:hanging="361"/>
      </w:pPr>
      <w:rPr>
        <w:rFonts w:hint="default"/>
      </w:rPr>
    </w:lvl>
  </w:abstractNum>
  <w:abstractNum w:abstractNumId="25" w15:restartNumberingAfterBreak="0">
    <w:nsid w:val="22DB5400"/>
    <w:multiLevelType w:val="hybridMultilevel"/>
    <w:tmpl w:val="8AFA3262"/>
    <w:lvl w:ilvl="0" w:tplc="4F7EEA0E">
      <w:start w:val="4"/>
      <w:numFmt w:val="decimal"/>
      <w:lvlText w:val="%1."/>
      <w:lvlJc w:val="left"/>
      <w:pPr>
        <w:ind w:left="505" w:hanging="361"/>
      </w:pPr>
      <w:rPr>
        <w:rFonts w:ascii="Segoe UI" w:eastAsia="Segoe UI" w:hAnsi="Segoe UI" w:cs="Segoe UI" w:hint="default"/>
        <w:spacing w:val="-1"/>
        <w:w w:val="100"/>
        <w:sz w:val="18"/>
        <w:szCs w:val="18"/>
      </w:rPr>
    </w:lvl>
    <w:lvl w:ilvl="1" w:tplc="AA26E674">
      <w:numFmt w:val="bullet"/>
      <w:lvlText w:val="•"/>
      <w:lvlJc w:val="left"/>
      <w:pPr>
        <w:ind w:left="1202" w:hanging="361"/>
      </w:pPr>
      <w:rPr>
        <w:rFonts w:hint="default"/>
      </w:rPr>
    </w:lvl>
    <w:lvl w:ilvl="2" w:tplc="7A0C7BE2">
      <w:numFmt w:val="bullet"/>
      <w:lvlText w:val="•"/>
      <w:lvlJc w:val="left"/>
      <w:pPr>
        <w:ind w:left="1904" w:hanging="361"/>
      </w:pPr>
      <w:rPr>
        <w:rFonts w:hint="default"/>
      </w:rPr>
    </w:lvl>
    <w:lvl w:ilvl="3" w:tplc="045A623E">
      <w:numFmt w:val="bullet"/>
      <w:lvlText w:val="•"/>
      <w:lvlJc w:val="left"/>
      <w:pPr>
        <w:ind w:left="2607" w:hanging="361"/>
      </w:pPr>
      <w:rPr>
        <w:rFonts w:hint="default"/>
      </w:rPr>
    </w:lvl>
    <w:lvl w:ilvl="4" w:tplc="59F6A8E2">
      <w:numFmt w:val="bullet"/>
      <w:lvlText w:val="•"/>
      <w:lvlJc w:val="left"/>
      <w:pPr>
        <w:ind w:left="3309" w:hanging="361"/>
      </w:pPr>
      <w:rPr>
        <w:rFonts w:hint="default"/>
      </w:rPr>
    </w:lvl>
    <w:lvl w:ilvl="5" w:tplc="67BC2A04">
      <w:numFmt w:val="bullet"/>
      <w:lvlText w:val="•"/>
      <w:lvlJc w:val="left"/>
      <w:pPr>
        <w:ind w:left="4012" w:hanging="361"/>
      </w:pPr>
      <w:rPr>
        <w:rFonts w:hint="default"/>
      </w:rPr>
    </w:lvl>
    <w:lvl w:ilvl="6" w:tplc="5346F43A">
      <w:numFmt w:val="bullet"/>
      <w:lvlText w:val="•"/>
      <w:lvlJc w:val="left"/>
      <w:pPr>
        <w:ind w:left="4714" w:hanging="361"/>
      </w:pPr>
      <w:rPr>
        <w:rFonts w:hint="default"/>
      </w:rPr>
    </w:lvl>
    <w:lvl w:ilvl="7" w:tplc="D4FA3964">
      <w:numFmt w:val="bullet"/>
      <w:lvlText w:val="•"/>
      <w:lvlJc w:val="left"/>
      <w:pPr>
        <w:ind w:left="5417" w:hanging="361"/>
      </w:pPr>
      <w:rPr>
        <w:rFonts w:hint="default"/>
      </w:rPr>
    </w:lvl>
    <w:lvl w:ilvl="8" w:tplc="25FCA5AC">
      <w:numFmt w:val="bullet"/>
      <w:lvlText w:val="•"/>
      <w:lvlJc w:val="left"/>
      <w:pPr>
        <w:ind w:left="6119" w:hanging="361"/>
      </w:pPr>
      <w:rPr>
        <w:rFonts w:hint="default"/>
      </w:rPr>
    </w:lvl>
  </w:abstractNum>
  <w:abstractNum w:abstractNumId="26" w15:restartNumberingAfterBreak="0">
    <w:nsid w:val="24370B12"/>
    <w:multiLevelType w:val="hybridMultilevel"/>
    <w:tmpl w:val="D3B2CE3A"/>
    <w:lvl w:ilvl="0" w:tplc="2FB213A8">
      <w:start w:val="1"/>
      <w:numFmt w:val="decimal"/>
      <w:lvlText w:val="%1."/>
      <w:lvlJc w:val="left"/>
      <w:pPr>
        <w:ind w:left="504" w:hanging="361"/>
      </w:pPr>
      <w:rPr>
        <w:rFonts w:ascii="Segoe UI" w:eastAsia="Segoe UI" w:hAnsi="Segoe UI" w:cs="Segoe UI" w:hint="default"/>
        <w:spacing w:val="-2"/>
        <w:w w:val="100"/>
        <w:sz w:val="18"/>
        <w:szCs w:val="18"/>
      </w:rPr>
    </w:lvl>
    <w:lvl w:ilvl="1" w:tplc="6CA8F982">
      <w:numFmt w:val="bullet"/>
      <w:lvlText w:val="•"/>
      <w:lvlJc w:val="left"/>
      <w:pPr>
        <w:ind w:left="1178" w:hanging="361"/>
      </w:pPr>
      <w:rPr>
        <w:rFonts w:hint="default"/>
      </w:rPr>
    </w:lvl>
    <w:lvl w:ilvl="2" w:tplc="75747A98">
      <w:numFmt w:val="bullet"/>
      <w:lvlText w:val="•"/>
      <w:lvlJc w:val="left"/>
      <w:pPr>
        <w:ind w:left="1856" w:hanging="361"/>
      </w:pPr>
      <w:rPr>
        <w:rFonts w:hint="default"/>
      </w:rPr>
    </w:lvl>
    <w:lvl w:ilvl="3" w:tplc="95B0FC40">
      <w:numFmt w:val="bullet"/>
      <w:lvlText w:val="•"/>
      <w:lvlJc w:val="left"/>
      <w:pPr>
        <w:ind w:left="2535" w:hanging="361"/>
      </w:pPr>
      <w:rPr>
        <w:rFonts w:hint="default"/>
      </w:rPr>
    </w:lvl>
    <w:lvl w:ilvl="4" w:tplc="B0E26806">
      <w:numFmt w:val="bullet"/>
      <w:lvlText w:val="•"/>
      <w:lvlJc w:val="left"/>
      <w:pPr>
        <w:ind w:left="3213" w:hanging="361"/>
      </w:pPr>
      <w:rPr>
        <w:rFonts w:hint="default"/>
      </w:rPr>
    </w:lvl>
    <w:lvl w:ilvl="5" w:tplc="3FA28782">
      <w:numFmt w:val="bullet"/>
      <w:lvlText w:val="•"/>
      <w:lvlJc w:val="left"/>
      <w:pPr>
        <w:ind w:left="3891" w:hanging="361"/>
      </w:pPr>
      <w:rPr>
        <w:rFonts w:hint="default"/>
      </w:rPr>
    </w:lvl>
    <w:lvl w:ilvl="6" w:tplc="1EE46804">
      <w:numFmt w:val="bullet"/>
      <w:lvlText w:val="•"/>
      <w:lvlJc w:val="left"/>
      <w:pPr>
        <w:ind w:left="4570" w:hanging="361"/>
      </w:pPr>
      <w:rPr>
        <w:rFonts w:hint="default"/>
      </w:rPr>
    </w:lvl>
    <w:lvl w:ilvl="7" w:tplc="EAE87AC6">
      <w:numFmt w:val="bullet"/>
      <w:lvlText w:val="•"/>
      <w:lvlJc w:val="left"/>
      <w:pPr>
        <w:ind w:left="5248" w:hanging="361"/>
      </w:pPr>
      <w:rPr>
        <w:rFonts w:hint="default"/>
      </w:rPr>
    </w:lvl>
    <w:lvl w:ilvl="8" w:tplc="93F6F198">
      <w:numFmt w:val="bullet"/>
      <w:lvlText w:val="•"/>
      <w:lvlJc w:val="left"/>
      <w:pPr>
        <w:ind w:left="5926" w:hanging="361"/>
      </w:pPr>
      <w:rPr>
        <w:rFonts w:hint="default"/>
      </w:rPr>
    </w:lvl>
  </w:abstractNum>
  <w:abstractNum w:abstractNumId="27" w15:restartNumberingAfterBreak="0">
    <w:nsid w:val="26165B1C"/>
    <w:multiLevelType w:val="hybridMultilevel"/>
    <w:tmpl w:val="1AB86744"/>
    <w:lvl w:ilvl="0" w:tplc="1A5C7DBC">
      <w:start w:val="1"/>
      <w:numFmt w:val="decimal"/>
      <w:lvlText w:val="%1."/>
      <w:lvlJc w:val="left"/>
      <w:pPr>
        <w:ind w:left="504" w:hanging="361"/>
      </w:pPr>
      <w:rPr>
        <w:rFonts w:ascii="Segoe UI" w:eastAsia="Segoe UI" w:hAnsi="Segoe UI" w:cs="Segoe UI" w:hint="default"/>
        <w:spacing w:val="-1"/>
        <w:w w:val="100"/>
        <w:sz w:val="18"/>
        <w:szCs w:val="18"/>
      </w:rPr>
    </w:lvl>
    <w:lvl w:ilvl="1" w:tplc="3662CE88">
      <w:numFmt w:val="bullet"/>
      <w:lvlText w:val="•"/>
      <w:lvlJc w:val="left"/>
      <w:pPr>
        <w:ind w:left="1178" w:hanging="361"/>
      </w:pPr>
      <w:rPr>
        <w:rFonts w:hint="default"/>
      </w:rPr>
    </w:lvl>
    <w:lvl w:ilvl="2" w:tplc="CF4AD2D6">
      <w:numFmt w:val="bullet"/>
      <w:lvlText w:val="•"/>
      <w:lvlJc w:val="left"/>
      <w:pPr>
        <w:ind w:left="1856" w:hanging="361"/>
      </w:pPr>
      <w:rPr>
        <w:rFonts w:hint="default"/>
      </w:rPr>
    </w:lvl>
    <w:lvl w:ilvl="3" w:tplc="E3AAA0FA">
      <w:numFmt w:val="bullet"/>
      <w:lvlText w:val="•"/>
      <w:lvlJc w:val="left"/>
      <w:pPr>
        <w:ind w:left="2535" w:hanging="361"/>
      </w:pPr>
      <w:rPr>
        <w:rFonts w:hint="default"/>
      </w:rPr>
    </w:lvl>
    <w:lvl w:ilvl="4" w:tplc="24842DAA">
      <w:numFmt w:val="bullet"/>
      <w:lvlText w:val="•"/>
      <w:lvlJc w:val="left"/>
      <w:pPr>
        <w:ind w:left="3213" w:hanging="361"/>
      </w:pPr>
      <w:rPr>
        <w:rFonts w:hint="default"/>
      </w:rPr>
    </w:lvl>
    <w:lvl w:ilvl="5" w:tplc="263041DC">
      <w:numFmt w:val="bullet"/>
      <w:lvlText w:val="•"/>
      <w:lvlJc w:val="left"/>
      <w:pPr>
        <w:ind w:left="3891" w:hanging="361"/>
      </w:pPr>
      <w:rPr>
        <w:rFonts w:hint="default"/>
      </w:rPr>
    </w:lvl>
    <w:lvl w:ilvl="6" w:tplc="13D8B1A8">
      <w:numFmt w:val="bullet"/>
      <w:lvlText w:val="•"/>
      <w:lvlJc w:val="left"/>
      <w:pPr>
        <w:ind w:left="4570" w:hanging="361"/>
      </w:pPr>
      <w:rPr>
        <w:rFonts w:hint="default"/>
      </w:rPr>
    </w:lvl>
    <w:lvl w:ilvl="7" w:tplc="07E09B3C">
      <w:numFmt w:val="bullet"/>
      <w:lvlText w:val="•"/>
      <w:lvlJc w:val="left"/>
      <w:pPr>
        <w:ind w:left="5248" w:hanging="361"/>
      </w:pPr>
      <w:rPr>
        <w:rFonts w:hint="default"/>
      </w:rPr>
    </w:lvl>
    <w:lvl w:ilvl="8" w:tplc="C202530A">
      <w:numFmt w:val="bullet"/>
      <w:lvlText w:val="•"/>
      <w:lvlJc w:val="left"/>
      <w:pPr>
        <w:ind w:left="5926" w:hanging="361"/>
      </w:pPr>
      <w:rPr>
        <w:rFonts w:hint="default"/>
      </w:rPr>
    </w:lvl>
  </w:abstractNum>
  <w:abstractNum w:abstractNumId="28" w15:restartNumberingAfterBreak="0">
    <w:nsid w:val="27E422FF"/>
    <w:multiLevelType w:val="hybridMultilevel"/>
    <w:tmpl w:val="765C4C0E"/>
    <w:lvl w:ilvl="0" w:tplc="25FCA1F6">
      <w:start w:val="1"/>
      <w:numFmt w:val="decimal"/>
      <w:lvlText w:val="%1."/>
      <w:lvlJc w:val="left"/>
      <w:pPr>
        <w:ind w:left="504" w:hanging="361"/>
      </w:pPr>
      <w:rPr>
        <w:rFonts w:ascii="Segoe UI" w:eastAsia="Segoe UI" w:hAnsi="Segoe UI" w:cs="Segoe UI" w:hint="default"/>
        <w:spacing w:val="-2"/>
        <w:w w:val="99"/>
        <w:sz w:val="18"/>
        <w:szCs w:val="18"/>
      </w:rPr>
    </w:lvl>
    <w:lvl w:ilvl="1" w:tplc="E8E65B6E">
      <w:numFmt w:val="bullet"/>
      <w:lvlText w:val="•"/>
      <w:lvlJc w:val="left"/>
      <w:pPr>
        <w:ind w:left="1178" w:hanging="361"/>
      </w:pPr>
      <w:rPr>
        <w:rFonts w:hint="default"/>
      </w:rPr>
    </w:lvl>
    <w:lvl w:ilvl="2" w:tplc="19DA2264">
      <w:numFmt w:val="bullet"/>
      <w:lvlText w:val="•"/>
      <w:lvlJc w:val="left"/>
      <w:pPr>
        <w:ind w:left="1856" w:hanging="361"/>
      </w:pPr>
      <w:rPr>
        <w:rFonts w:hint="default"/>
      </w:rPr>
    </w:lvl>
    <w:lvl w:ilvl="3" w:tplc="C0E83082">
      <w:numFmt w:val="bullet"/>
      <w:lvlText w:val="•"/>
      <w:lvlJc w:val="left"/>
      <w:pPr>
        <w:ind w:left="2535" w:hanging="361"/>
      </w:pPr>
      <w:rPr>
        <w:rFonts w:hint="default"/>
      </w:rPr>
    </w:lvl>
    <w:lvl w:ilvl="4" w:tplc="304AEB2A">
      <w:numFmt w:val="bullet"/>
      <w:lvlText w:val="•"/>
      <w:lvlJc w:val="left"/>
      <w:pPr>
        <w:ind w:left="3213" w:hanging="361"/>
      </w:pPr>
      <w:rPr>
        <w:rFonts w:hint="default"/>
      </w:rPr>
    </w:lvl>
    <w:lvl w:ilvl="5" w:tplc="69E63546">
      <w:numFmt w:val="bullet"/>
      <w:lvlText w:val="•"/>
      <w:lvlJc w:val="left"/>
      <w:pPr>
        <w:ind w:left="3891" w:hanging="361"/>
      </w:pPr>
      <w:rPr>
        <w:rFonts w:hint="default"/>
      </w:rPr>
    </w:lvl>
    <w:lvl w:ilvl="6" w:tplc="1AAC82FC">
      <w:numFmt w:val="bullet"/>
      <w:lvlText w:val="•"/>
      <w:lvlJc w:val="left"/>
      <w:pPr>
        <w:ind w:left="4570" w:hanging="361"/>
      </w:pPr>
      <w:rPr>
        <w:rFonts w:hint="default"/>
      </w:rPr>
    </w:lvl>
    <w:lvl w:ilvl="7" w:tplc="9138B576">
      <w:numFmt w:val="bullet"/>
      <w:lvlText w:val="•"/>
      <w:lvlJc w:val="left"/>
      <w:pPr>
        <w:ind w:left="5248" w:hanging="361"/>
      </w:pPr>
      <w:rPr>
        <w:rFonts w:hint="default"/>
      </w:rPr>
    </w:lvl>
    <w:lvl w:ilvl="8" w:tplc="F3FCBE98">
      <w:numFmt w:val="bullet"/>
      <w:lvlText w:val="•"/>
      <w:lvlJc w:val="left"/>
      <w:pPr>
        <w:ind w:left="5926" w:hanging="361"/>
      </w:pPr>
      <w:rPr>
        <w:rFonts w:hint="default"/>
      </w:rPr>
    </w:lvl>
  </w:abstractNum>
  <w:abstractNum w:abstractNumId="29" w15:restartNumberingAfterBreak="0">
    <w:nsid w:val="28434EB6"/>
    <w:multiLevelType w:val="hybridMultilevel"/>
    <w:tmpl w:val="A46658B4"/>
    <w:lvl w:ilvl="0" w:tplc="76F2A5E4">
      <w:start w:val="3"/>
      <w:numFmt w:val="decimal"/>
      <w:lvlText w:val="%1."/>
      <w:lvlJc w:val="left"/>
      <w:pPr>
        <w:ind w:left="504" w:hanging="361"/>
      </w:pPr>
      <w:rPr>
        <w:rFonts w:ascii="Segoe UI" w:eastAsia="Segoe UI" w:hAnsi="Segoe UI" w:cs="Segoe UI" w:hint="default"/>
        <w:spacing w:val="-1"/>
        <w:w w:val="100"/>
        <w:sz w:val="18"/>
        <w:szCs w:val="18"/>
      </w:rPr>
    </w:lvl>
    <w:lvl w:ilvl="1" w:tplc="A75CE1BC">
      <w:start w:val="1"/>
      <w:numFmt w:val="lowerLetter"/>
      <w:lvlText w:val="%2."/>
      <w:lvlJc w:val="left"/>
      <w:pPr>
        <w:ind w:left="916" w:hanging="360"/>
      </w:pPr>
      <w:rPr>
        <w:rFonts w:ascii="Segoe UI" w:eastAsia="Segoe UI" w:hAnsi="Segoe UI" w:cs="Segoe UI" w:hint="default"/>
        <w:spacing w:val="-2"/>
        <w:w w:val="100"/>
        <w:sz w:val="18"/>
        <w:szCs w:val="18"/>
      </w:rPr>
    </w:lvl>
    <w:lvl w:ilvl="2" w:tplc="6B1ED16A">
      <w:numFmt w:val="bullet"/>
      <w:lvlText w:val="•"/>
      <w:lvlJc w:val="left"/>
      <w:pPr>
        <w:ind w:left="1627" w:hanging="360"/>
      </w:pPr>
      <w:rPr>
        <w:rFonts w:hint="default"/>
      </w:rPr>
    </w:lvl>
    <w:lvl w:ilvl="3" w:tplc="531CCE32">
      <w:numFmt w:val="bullet"/>
      <w:lvlText w:val="•"/>
      <w:lvlJc w:val="left"/>
      <w:pPr>
        <w:ind w:left="2334" w:hanging="360"/>
      </w:pPr>
      <w:rPr>
        <w:rFonts w:hint="default"/>
      </w:rPr>
    </w:lvl>
    <w:lvl w:ilvl="4" w:tplc="D30C2114">
      <w:numFmt w:val="bullet"/>
      <w:lvlText w:val="•"/>
      <w:lvlJc w:val="left"/>
      <w:pPr>
        <w:ind w:left="3041" w:hanging="360"/>
      </w:pPr>
      <w:rPr>
        <w:rFonts w:hint="default"/>
      </w:rPr>
    </w:lvl>
    <w:lvl w:ilvl="5" w:tplc="794CCC4E">
      <w:numFmt w:val="bullet"/>
      <w:lvlText w:val="•"/>
      <w:lvlJc w:val="left"/>
      <w:pPr>
        <w:ind w:left="3748" w:hanging="360"/>
      </w:pPr>
      <w:rPr>
        <w:rFonts w:hint="default"/>
      </w:rPr>
    </w:lvl>
    <w:lvl w:ilvl="6" w:tplc="5246E2C6">
      <w:numFmt w:val="bullet"/>
      <w:lvlText w:val="•"/>
      <w:lvlJc w:val="left"/>
      <w:pPr>
        <w:ind w:left="4455" w:hanging="360"/>
      </w:pPr>
      <w:rPr>
        <w:rFonts w:hint="default"/>
      </w:rPr>
    </w:lvl>
    <w:lvl w:ilvl="7" w:tplc="5D02AC54">
      <w:numFmt w:val="bullet"/>
      <w:lvlText w:val="•"/>
      <w:lvlJc w:val="left"/>
      <w:pPr>
        <w:ind w:left="5162" w:hanging="360"/>
      </w:pPr>
      <w:rPr>
        <w:rFonts w:hint="default"/>
      </w:rPr>
    </w:lvl>
    <w:lvl w:ilvl="8" w:tplc="AB66094A">
      <w:numFmt w:val="bullet"/>
      <w:lvlText w:val="•"/>
      <w:lvlJc w:val="left"/>
      <w:pPr>
        <w:ind w:left="5869" w:hanging="360"/>
      </w:pPr>
      <w:rPr>
        <w:rFonts w:hint="default"/>
      </w:rPr>
    </w:lvl>
  </w:abstractNum>
  <w:abstractNum w:abstractNumId="30" w15:restartNumberingAfterBreak="0">
    <w:nsid w:val="29986D43"/>
    <w:multiLevelType w:val="hybridMultilevel"/>
    <w:tmpl w:val="02A85C1A"/>
    <w:lvl w:ilvl="0" w:tplc="A76C79B4">
      <w:start w:val="1"/>
      <w:numFmt w:val="decimal"/>
      <w:lvlText w:val="%1."/>
      <w:lvlJc w:val="left"/>
      <w:pPr>
        <w:ind w:left="504" w:hanging="361"/>
      </w:pPr>
      <w:rPr>
        <w:rFonts w:ascii="Segoe UI" w:eastAsia="Segoe UI" w:hAnsi="Segoe UI" w:cs="Segoe UI" w:hint="default"/>
        <w:spacing w:val="-2"/>
        <w:w w:val="100"/>
        <w:sz w:val="18"/>
        <w:szCs w:val="18"/>
      </w:rPr>
    </w:lvl>
    <w:lvl w:ilvl="1" w:tplc="65D295A0">
      <w:numFmt w:val="bullet"/>
      <w:lvlText w:val="•"/>
      <w:lvlJc w:val="left"/>
      <w:pPr>
        <w:ind w:left="1178" w:hanging="361"/>
      </w:pPr>
      <w:rPr>
        <w:rFonts w:hint="default"/>
      </w:rPr>
    </w:lvl>
    <w:lvl w:ilvl="2" w:tplc="C3E82B6A">
      <w:numFmt w:val="bullet"/>
      <w:lvlText w:val="•"/>
      <w:lvlJc w:val="left"/>
      <w:pPr>
        <w:ind w:left="1856" w:hanging="361"/>
      </w:pPr>
      <w:rPr>
        <w:rFonts w:hint="default"/>
      </w:rPr>
    </w:lvl>
    <w:lvl w:ilvl="3" w:tplc="D0B679C6">
      <w:numFmt w:val="bullet"/>
      <w:lvlText w:val="•"/>
      <w:lvlJc w:val="left"/>
      <w:pPr>
        <w:ind w:left="2535" w:hanging="361"/>
      </w:pPr>
      <w:rPr>
        <w:rFonts w:hint="default"/>
      </w:rPr>
    </w:lvl>
    <w:lvl w:ilvl="4" w:tplc="1C1A8EA4">
      <w:numFmt w:val="bullet"/>
      <w:lvlText w:val="•"/>
      <w:lvlJc w:val="left"/>
      <w:pPr>
        <w:ind w:left="3213" w:hanging="361"/>
      </w:pPr>
      <w:rPr>
        <w:rFonts w:hint="default"/>
      </w:rPr>
    </w:lvl>
    <w:lvl w:ilvl="5" w:tplc="8EC6D79E">
      <w:numFmt w:val="bullet"/>
      <w:lvlText w:val="•"/>
      <w:lvlJc w:val="left"/>
      <w:pPr>
        <w:ind w:left="3891" w:hanging="361"/>
      </w:pPr>
      <w:rPr>
        <w:rFonts w:hint="default"/>
      </w:rPr>
    </w:lvl>
    <w:lvl w:ilvl="6" w:tplc="4E1C1FA6">
      <w:numFmt w:val="bullet"/>
      <w:lvlText w:val="•"/>
      <w:lvlJc w:val="left"/>
      <w:pPr>
        <w:ind w:left="4570" w:hanging="361"/>
      </w:pPr>
      <w:rPr>
        <w:rFonts w:hint="default"/>
      </w:rPr>
    </w:lvl>
    <w:lvl w:ilvl="7" w:tplc="655866C0">
      <w:numFmt w:val="bullet"/>
      <w:lvlText w:val="•"/>
      <w:lvlJc w:val="left"/>
      <w:pPr>
        <w:ind w:left="5248" w:hanging="361"/>
      </w:pPr>
      <w:rPr>
        <w:rFonts w:hint="default"/>
      </w:rPr>
    </w:lvl>
    <w:lvl w:ilvl="8" w:tplc="39C465D2">
      <w:numFmt w:val="bullet"/>
      <w:lvlText w:val="•"/>
      <w:lvlJc w:val="left"/>
      <w:pPr>
        <w:ind w:left="5926" w:hanging="361"/>
      </w:pPr>
      <w:rPr>
        <w:rFonts w:hint="default"/>
      </w:rPr>
    </w:lvl>
  </w:abstractNum>
  <w:abstractNum w:abstractNumId="31" w15:restartNumberingAfterBreak="0">
    <w:nsid w:val="2A3908FE"/>
    <w:multiLevelType w:val="hybridMultilevel"/>
    <w:tmpl w:val="4C5E2B14"/>
    <w:lvl w:ilvl="0" w:tplc="21669650">
      <w:start w:val="4"/>
      <w:numFmt w:val="decimal"/>
      <w:lvlText w:val="%1."/>
      <w:lvlJc w:val="left"/>
      <w:pPr>
        <w:ind w:left="504" w:hanging="361"/>
      </w:pPr>
      <w:rPr>
        <w:rFonts w:ascii="Segoe UI" w:eastAsia="Segoe UI" w:hAnsi="Segoe UI" w:cs="Segoe UI" w:hint="default"/>
        <w:spacing w:val="-2"/>
        <w:w w:val="100"/>
        <w:sz w:val="18"/>
        <w:szCs w:val="18"/>
      </w:rPr>
    </w:lvl>
    <w:lvl w:ilvl="1" w:tplc="21368AC4">
      <w:numFmt w:val="bullet"/>
      <w:lvlText w:val="•"/>
      <w:lvlJc w:val="left"/>
      <w:pPr>
        <w:ind w:left="1178" w:hanging="361"/>
      </w:pPr>
      <w:rPr>
        <w:rFonts w:hint="default"/>
      </w:rPr>
    </w:lvl>
    <w:lvl w:ilvl="2" w:tplc="2654C354">
      <w:numFmt w:val="bullet"/>
      <w:lvlText w:val="•"/>
      <w:lvlJc w:val="left"/>
      <w:pPr>
        <w:ind w:left="1856" w:hanging="361"/>
      </w:pPr>
      <w:rPr>
        <w:rFonts w:hint="default"/>
      </w:rPr>
    </w:lvl>
    <w:lvl w:ilvl="3" w:tplc="E31AD770">
      <w:numFmt w:val="bullet"/>
      <w:lvlText w:val="•"/>
      <w:lvlJc w:val="left"/>
      <w:pPr>
        <w:ind w:left="2535" w:hanging="361"/>
      </w:pPr>
      <w:rPr>
        <w:rFonts w:hint="default"/>
      </w:rPr>
    </w:lvl>
    <w:lvl w:ilvl="4" w:tplc="9676918C">
      <w:numFmt w:val="bullet"/>
      <w:lvlText w:val="•"/>
      <w:lvlJc w:val="left"/>
      <w:pPr>
        <w:ind w:left="3213" w:hanging="361"/>
      </w:pPr>
      <w:rPr>
        <w:rFonts w:hint="default"/>
      </w:rPr>
    </w:lvl>
    <w:lvl w:ilvl="5" w:tplc="0E74B8D2">
      <w:numFmt w:val="bullet"/>
      <w:lvlText w:val="•"/>
      <w:lvlJc w:val="left"/>
      <w:pPr>
        <w:ind w:left="3891" w:hanging="361"/>
      </w:pPr>
      <w:rPr>
        <w:rFonts w:hint="default"/>
      </w:rPr>
    </w:lvl>
    <w:lvl w:ilvl="6" w:tplc="BFB04B9A">
      <w:numFmt w:val="bullet"/>
      <w:lvlText w:val="•"/>
      <w:lvlJc w:val="left"/>
      <w:pPr>
        <w:ind w:left="4570" w:hanging="361"/>
      </w:pPr>
      <w:rPr>
        <w:rFonts w:hint="default"/>
      </w:rPr>
    </w:lvl>
    <w:lvl w:ilvl="7" w:tplc="BD46D8C2">
      <w:numFmt w:val="bullet"/>
      <w:lvlText w:val="•"/>
      <w:lvlJc w:val="left"/>
      <w:pPr>
        <w:ind w:left="5248" w:hanging="361"/>
      </w:pPr>
      <w:rPr>
        <w:rFonts w:hint="default"/>
      </w:rPr>
    </w:lvl>
    <w:lvl w:ilvl="8" w:tplc="40463B8C">
      <w:numFmt w:val="bullet"/>
      <w:lvlText w:val="•"/>
      <w:lvlJc w:val="left"/>
      <w:pPr>
        <w:ind w:left="5926" w:hanging="361"/>
      </w:pPr>
      <w:rPr>
        <w:rFonts w:hint="default"/>
      </w:rPr>
    </w:lvl>
  </w:abstractNum>
  <w:abstractNum w:abstractNumId="32" w15:restartNumberingAfterBreak="0">
    <w:nsid w:val="2B5A5620"/>
    <w:multiLevelType w:val="hybridMultilevel"/>
    <w:tmpl w:val="AEE03998"/>
    <w:lvl w:ilvl="0" w:tplc="D4F09E9C">
      <w:start w:val="1"/>
      <w:numFmt w:val="decimal"/>
      <w:lvlText w:val="%1."/>
      <w:lvlJc w:val="left"/>
      <w:pPr>
        <w:ind w:left="504" w:hanging="361"/>
      </w:pPr>
      <w:rPr>
        <w:rFonts w:ascii="Segoe UI" w:eastAsia="Segoe UI" w:hAnsi="Segoe UI" w:cs="Segoe UI" w:hint="default"/>
        <w:spacing w:val="-2"/>
        <w:w w:val="100"/>
        <w:sz w:val="18"/>
        <w:szCs w:val="18"/>
      </w:rPr>
    </w:lvl>
    <w:lvl w:ilvl="1" w:tplc="7140283A">
      <w:numFmt w:val="bullet"/>
      <w:lvlText w:val="•"/>
      <w:lvlJc w:val="left"/>
      <w:pPr>
        <w:ind w:left="1178" w:hanging="361"/>
      </w:pPr>
      <w:rPr>
        <w:rFonts w:hint="default"/>
      </w:rPr>
    </w:lvl>
    <w:lvl w:ilvl="2" w:tplc="BBA4F5C2">
      <w:numFmt w:val="bullet"/>
      <w:lvlText w:val="•"/>
      <w:lvlJc w:val="left"/>
      <w:pPr>
        <w:ind w:left="1856" w:hanging="361"/>
      </w:pPr>
      <w:rPr>
        <w:rFonts w:hint="default"/>
      </w:rPr>
    </w:lvl>
    <w:lvl w:ilvl="3" w:tplc="DEE82A42">
      <w:numFmt w:val="bullet"/>
      <w:lvlText w:val="•"/>
      <w:lvlJc w:val="left"/>
      <w:pPr>
        <w:ind w:left="2535" w:hanging="361"/>
      </w:pPr>
      <w:rPr>
        <w:rFonts w:hint="default"/>
      </w:rPr>
    </w:lvl>
    <w:lvl w:ilvl="4" w:tplc="75F0E162">
      <w:numFmt w:val="bullet"/>
      <w:lvlText w:val="•"/>
      <w:lvlJc w:val="left"/>
      <w:pPr>
        <w:ind w:left="3213" w:hanging="361"/>
      </w:pPr>
      <w:rPr>
        <w:rFonts w:hint="default"/>
      </w:rPr>
    </w:lvl>
    <w:lvl w:ilvl="5" w:tplc="E932B0EC">
      <w:numFmt w:val="bullet"/>
      <w:lvlText w:val="•"/>
      <w:lvlJc w:val="left"/>
      <w:pPr>
        <w:ind w:left="3891" w:hanging="361"/>
      </w:pPr>
      <w:rPr>
        <w:rFonts w:hint="default"/>
      </w:rPr>
    </w:lvl>
    <w:lvl w:ilvl="6" w:tplc="E29C28BA">
      <w:numFmt w:val="bullet"/>
      <w:lvlText w:val="•"/>
      <w:lvlJc w:val="left"/>
      <w:pPr>
        <w:ind w:left="4570" w:hanging="361"/>
      </w:pPr>
      <w:rPr>
        <w:rFonts w:hint="default"/>
      </w:rPr>
    </w:lvl>
    <w:lvl w:ilvl="7" w:tplc="F3385E96">
      <w:numFmt w:val="bullet"/>
      <w:lvlText w:val="•"/>
      <w:lvlJc w:val="left"/>
      <w:pPr>
        <w:ind w:left="5248" w:hanging="361"/>
      </w:pPr>
      <w:rPr>
        <w:rFonts w:hint="default"/>
      </w:rPr>
    </w:lvl>
    <w:lvl w:ilvl="8" w:tplc="2EBE7942">
      <w:numFmt w:val="bullet"/>
      <w:lvlText w:val="•"/>
      <w:lvlJc w:val="left"/>
      <w:pPr>
        <w:ind w:left="5926" w:hanging="361"/>
      </w:pPr>
      <w:rPr>
        <w:rFonts w:hint="default"/>
      </w:rPr>
    </w:lvl>
  </w:abstractNum>
  <w:abstractNum w:abstractNumId="33" w15:restartNumberingAfterBreak="0">
    <w:nsid w:val="2C992C66"/>
    <w:multiLevelType w:val="hybridMultilevel"/>
    <w:tmpl w:val="26864346"/>
    <w:lvl w:ilvl="0" w:tplc="58F4FAF8">
      <w:start w:val="5"/>
      <w:numFmt w:val="decimal"/>
      <w:lvlText w:val="%1."/>
      <w:lvlJc w:val="left"/>
      <w:pPr>
        <w:ind w:left="504" w:hanging="361"/>
      </w:pPr>
      <w:rPr>
        <w:rFonts w:ascii="Segoe UI" w:eastAsia="Segoe UI" w:hAnsi="Segoe UI" w:cs="Segoe UI" w:hint="default"/>
        <w:spacing w:val="-2"/>
        <w:w w:val="100"/>
        <w:sz w:val="18"/>
        <w:szCs w:val="18"/>
      </w:rPr>
    </w:lvl>
    <w:lvl w:ilvl="1" w:tplc="A2BC7692">
      <w:start w:val="1"/>
      <w:numFmt w:val="lowerLetter"/>
      <w:lvlText w:val="%2."/>
      <w:lvlJc w:val="left"/>
      <w:pPr>
        <w:ind w:left="916" w:hanging="360"/>
      </w:pPr>
      <w:rPr>
        <w:rFonts w:ascii="Segoe UI" w:eastAsia="Segoe UI" w:hAnsi="Segoe UI" w:cs="Segoe UI" w:hint="default"/>
        <w:spacing w:val="-1"/>
        <w:w w:val="100"/>
        <w:sz w:val="18"/>
        <w:szCs w:val="18"/>
      </w:rPr>
    </w:lvl>
    <w:lvl w:ilvl="2" w:tplc="35BCC1FA">
      <w:numFmt w:val="bullet"/>
      <w:lvlText w:val="•"/>
      <w:lvlJc w:val="left"/>
      <w:pPr>
        <w:ind w:left="1627" w:hanging="360"/>
      </w:pPr>
      <w:rPr>
        <w:rFonts w:hint="default"/>
      </w:rPr>
    </w:lvl>
    <w:lvl w:ilvl="3" w:tplc="1838A370">
      <w:numFmt w:val="bullet"/>
      <w:lvlText w:val="•"/>
      <w:lvlJc w:val="left"/>
      <w:pPr>
        <w:ind w:left="2334" w:hanging="360"/>
      </w:pPr>
      <w:rPr>
        <w:rFonts w:hint="default"/>
      </w:rPr>
    </w:lvl>
    <w:lvl w:ilvl="4" w:tplc="94F89D44">
      <w:numFmt w:val="bullet"/>
      <w:lvlText w:val="•"/>
      <w:lvlJc w:val="left"/>
      <w:pPr>
        <w:ind w:left="3041" w:hanging="360"/>
      </w:pPr>
      <w:rPr>
        <w:rFonts w:hint="default"/>
      </w:rPr>
    </w:lvl>
    <w:lvl w:ilvl="5" w:tplc="CCE27E6A">
      <w:numFmt w:val="bullet"/>
      <w:lvlText w:val="•"/>
      <w:lvlJc w:val="left"/>
      <w:pPr>
        <w:ind w:left="3748" w:hanging="360"/>
      </w:pPr>
      <w:rPr>
        <w:rFonts w:hint="default"/>
      </w:rPr>
    </w:lvl>
    <w:lvl w:ilvl="6" w:tplc="3C389202">
      <w:numFmt w:val="bullet"/>
      <w:lvlText w:val="•"/>
      <w:lvlJc w:val="left"/>
      <w:pPr>
        <w:ind w:left="4455" w:hanging="360"/>
      </w:pPr>
      <w:rPr>
        <w:rFonts w:hint="default"/>
      </w:rPr>
    </w:lvl>
    <w:lvl w:ilvl="7" w:tplc="F6D63218">
      <w:numFmt w:val="bullet"/>
      <w:lvlText w:val="•"/>
      <w:lvlJc w:val="left"/>
      <w:pPr>
        <w:ind w:left="5162" w:hanging="360"/>
      </w:pPr>
      <w:rPr>
        <w:rFonts w:hint="default"/>
      </w:rPr>
    </w:lvl>
    <w:lvl w:ilvl="8" w:tplc="366069A4">
      <w:numFmt w:val="bullet"/>
      <w:lvlText w:val="•"/>
      <w:lvlJc w:val="left"/>
      <w:pPr>
        <w:ind w:left="5869" w:hanging="360"/>
      </w:pPr>
      <w:rPr>
        <w:rFonts w:hint="default"/>
      </w:rPr>
    </w:lvl>
  </w:abstractNum>
  <w:abstractNum w:abstractNumId="34" w15:restartNumberingAfterBreak="0">
    <w:nsid w:val="2CC82370"/>
    <w:multiLevelType w:val="hybridMultilevel"/>
    <w:tmpl w:val="81227ABE"/>
    <w:lvl w:ilvl="0" w:tplc="2A986030">
      <w:start w:val="2"/>
      <w:numFmt w:val="decimal"/>
      <w:lvlText w:val="%1."/>
      <w:lvlJc w:val="left"/>
      <w:pPr>
        <w:ind w:left="504" w:hanging="361"/>
      </w:pPr>
      <w:rPr>
        <w:rFonts w:ascii="Segoe UI" w:eastAsia="Segoe UI" w:hAnsi="Segoe UI" w:cs="Segoe UI" w:hint="default"/>
        <w:spacing w:val="-2"/>
        <w:w w:val="100"/>
        <w:sz w:val="18"/>
        <w:szCs w:val="18"/>
      </w:rPr>
    </w:lvl>
    <w:lvl w:ilvl="1" w:tplc="AA86463A">
      <w:numFmt w:val="bullet"/>
      <w:lvlText w:val="•"/>
      <w:lvlJc w:val="left"/>
      <w:pPr>
        <w:ind w:left="1178" w:hanging="361"/>
      </w:pPr>
      <w:rPr>
        <w:rFonts w:hint="default"/>
      </w:rPr>
    </w:lvl>
    <w:lvl w:ilvl="2" w:tplc="8BA023C8">
      <w:numFmt w:val="bullet"/>
      <w:lvlText w:val="•"/>
      <w:lvlJc w:val="left"/>
      <w:pPr>
        <w:ind w:left="1856" w:hanging="361"/>
      </w:pPr>
      <w:rPr>
        <w:rFonts w:hint="default"/>
      </w:rPr>
    </w:lvl>
    <w:lvl w:ilvl="3" w:tplc="FD0AF258">
      <w:numFmt w:val="bullet"/>
      <w:lvlText w:val="•"/>
      <w:lvlJc w:val="left"/>
      <w:pPr>
        <w:ind w:left="2535" w:hanging="361"/>
      </w:pPr>
      <w:rPr>
        <w:rFonts w:hint="default"/>
      </w:rPr>
    </w:lvl>
    <w:lvl w:ilvl="4" w:tplc="C45C94F2">
      <w:numFmt w:val="bullet"/>
      <w:lvlText w:val="•"/>
      <w:lvlJc w:val="left"/>
      <w:pPr>
        <w:ind w:left="3213" w:hanging="361"/>
      </w:pPr>
      <w:rPr>
        <w:rFonts w:hint="default"/>
      </w:rPr>
    </w:lvl>
    <w:lvl w:ilvl="5" w:tplc="894A727C">
      <w:numFmt w:val="bullet"/>
      <w:lvlText w:val="•"/>
      <w:lvlJc w:val="left"/>
      <w:pPr>
        <w:ind w:left="3891" w:hanging="361"/>
      </w:pPr>
      <w:rPr>
        <w:rFonts w:hint="default"/>
      </w:rPr>
    </w:lvl>
    <w:lvl w:ilvl="6" w:tplc="63567658">
      <w:numFmt w:val="bullet"/>
      <w:lvlText w:val="•"/>
      <w:lvlJc w:val="left"/>
      <w:pPr>
        <w:ind w:left="4570" w:hanging="361"/>
      </w:pPr>
      <w:rPr>
        <w:rFonts w:hint="default"/>
      </w:rPr>
    </w:lvl>
    <w:lvl w:ilvl="7" w:tplc="992484E4">
      <w:numFmt w:val="bullet"/>
      <w:lvlText w:val="•"/>
      <w:lvlJc w:val="left"/>
      <w:pPr>
        <w:ind w:left="5248" w:hanging="361"/>
      </w:pPr>
      <w:rPr>
        <w:rFonts w:hint="default"/>
      </w:rPr>
    </w:lvl>
    <w:lvl w:ilvl="8" w:tplc="9F48FAB8">
      <w:numFmt w:val="bullet"/>
      <w:lvlText w:val="•"/>
      <w:lvlJc w:val="left"/>
      <w:pPr>
        <w:ind w:left="5926" w:hanging="361"/>
      </w:pPr>
      <w:rPr>
        <w:rFonts w:hint="default"/>
      </w:rPr>
    </w:lvl>
  </w:abstractNum>
  <w:abstractNum w:abstractNumId="35" w15:restartNumberingAfterBreak="0">
    <w:nsid w:val="2ECF7FEC"/>
    <w:multiLevelType w:val="hybridMultilevel"/>
    <w:tmpl w:val="A18ABC36"/>
    <w:lvl w:ilvl="0" w:tplc="F32A58FC">
      <w:start w:val="1"/>
      <w:numFmt w:val="decimal"/>
      <w:lvlText w:val="%1."/>
      <w:lvlJc w:val="left"/>
      <w:pPr>
        <w:ind w:left="504" w:hanging="361"/>
      </w:pPr>
      <w:rPr>
        <w:rFonts w:ascii="Segoe UI" w:eastAsia="Segoe UI" w:hAnsi="Segoe UI" w:cs="Segoe UI" w:hint="default"/>
        <w:spacing w:val="-2"/>
        <w:w w:val="99"/>
        <w:sz w:val="18"/>
        <w:szCs w:val="18"/>
      </w:rPr>
    </w:lvl>
    <w:lvl w:ilvl="1" w:tplc="1CECD41C">
      <w:numFmt w:val="bullet"/>
      <w:lvlText w:val="•"/>
      <w:lvlJc w:val="left"/>
      <w:pPr>
        <w:ind w:left="1178" w:hanging="361"/>
      </w:pPr>
      <w:rPr>
        <w:rFonts w:hint="default"/>
      </w:rPr>
    </w:lvl>
    <w:lvl w:ilvl="2" w:tplc="E872F262">
      <w:numFmt w:val="bullet"/>
      <w:lvlText w:val="•"/>
      <w:lvlJc w:val="left"/>
      <w:pPr>
        <w:ind w:left="1856" w:hanging="361"/>
      </w:pPr>
      <w:rPr>
        <w:rFonts w:hint="default"/>
      </w:rPr>
    </w:lvl>
    <w:lvl w:ilvl="3" w:tplc="1D209CCC">
      <w:numFmt w:val="bullet"/>
      <w:lvlText w:val="•"/>
      <w:lvlJc w:val="left"/>
      <w:pPr>
        <w:ind w:left="2535" w:hanging="361"/>
      </w:pPr>
      <w:rPr>
        <w:rFonts w:hint="default"/>
      </w:rPr>
    </w:lvl>
    <w:lvl w:ilvl="4" w:tplc="EE6AE5CC">
      <w:numFmt w:val="bullet"/>
      <w:lvlText w:val="•"/>
      <w:lvlJc w:val="left"/>
      <w:pPr>
        <w:ind w:left="3213" w:hanging="361"/>
      </w:pPr>
      <w:rPr>
        <w:rFonts w:hint="default"/>
      </w:rPr>
    </w:lvl>
    <w:lvl w:ilvl="5" w:tplc="800E0694">
      <w:numFmt w:val="bullet"/>
      <w:lvlText w:val="•"/>
      <w:lvlJc w:val="left"/>
      <w:pPr>
        <w:ind w:left="3891" w:hanging="361"/>
      </w:pPr>
      <w:rPr>
        <w:rFonts w:hint="default"/>
      </w:rPr>
    </w:lvl>
    <w:lvl w:ilvl="6" w:tplc="B376295E">
      <w:numFmt w:val="bullet"/>
      <w:lvlText w:val="•"/>
      <w:lvlJc w:val="left"/>
      <w:pPr>
        <w:ind w:left="4570" w:hanging="361"/>
      </w:pPr>
      <w:rPr>
        <w:rFonts w:hint="default"/>
      </w:rPr>
    </w:lvl>
    <w:lvl w:ilvl="7" w:tplc="4A528B6E">
      <w:numFmt w:val="bullet"/>
      <w:lvlText w:val="•"/>
      <w:lvlJc w:val="left"/>
      <w:pPr>
        <w:ind w:left="5248" w:hanging="361"/>
      </w:pPr>
      <w:rPr>
        <w:rFonts w:hint="default"/>
      </w:rPr>
    </w:lvl>
    <w:lvl w:ilvl="8" w:tplc="8DD6E352">
      <w:numFmt w:val="bullet"/>
      <w:lvlText w:val="•"/>
      <w:lvlJc w:val="left"/>
      <w:pPr>
        <w:ind w:left="5926" w:hanging="361"/>
      </w:pPr>
      <w:rPr>
        <w:rFonts w:hint="default"/>
      </w:rPr>
    </w:lvl>
  </w:abstractNum>
  <w:abstractNum w:abstractNumId="36" w15:restartNumberingAfterBreak="0">
    <w:nsid w:val="2ED735FA"/>
    <w:multiLevelType w:val="hybridMultilevel"/>
    <w:tmpl w:val="DB120252"/>
    <w:lvl w:ilvl="0" w:tplc="849E273A">
      <w:start w:val="1"/>
      <w:numFmt w:val="decimal"/>
      <w:lvlText w:val="%1."/>
      <w:lvlJc w:val="left"/>
      <w:pPr>
        <w:ind w:left="504" w:hanging="361"/>
      </w:pPr>
      <w:rPr>
        <w:rFonts w:ascii="Segoe UI" w:eastAsia="Segoe UI" w:hAnsi="Segoe UI" w:cs="Segoe UI" w:hint="default"/>
        <w:spacing w:val="-1"/>
        <w:w w:val="100"/>
        <w:sz w:val="18"/>
        <w:szCs w:val="18"/>
      </w:rPr>
    </w:lvl>
    <w:lvl w:ilvl="1" w:tplc="32B6CDFC">
      <w:numFmt w:val="bullet"/>
      <w:lvlText w:val="•"/>
      <w:lvlJc w:val="left"/>
      <w:pPr>
        <w:ind w:left="1178" w:hanging="361"/>
      </w:pPr>
      <w:rPr>
        <w:rFonts w:hint="default"/>
      </w:rPr>
    </w:lvl>
    <w:lvl w:ilvl="2" w:tplc="D81EA126">
      <w:numFmt w:val="bullet"/>
      <w:lvlText w:val="•"/>
      <w:lvlJc w:val="left"/>
      <w:pPr>
        <w:ind w:left="1856" w:hanging="361"/>
      </w:pPr>
      <w:rPr>
        <w:rFonts w:hint="default"/>
      </w:rPr>
    </w:lvl>
    <w:lvl w:ilvl="3" w:tplc="A9C8DBF8">
      <w:numFmt w:val="bullet"/>
      <w:lvlText w:val="•"/>
      <w:lvlJc w:val="left"/>
      <w:pPr>
        <w:ind w:left="2535" w:hanging="361"/>
      </w:pPr>
      <w:rPr>
        <w:rFonts w:hint="default"/>
      </w:rPr>
    </w:lvl>
    <w:lvl w:ilvl="4" w:tplc="57CE1096">
      <w:numFmt w:val="bullet"/>
      <w:lvlText w:val="•"/>
      <w:lvlJc w:val="left"/>
      <w:pPr>
        <w:ind w:left="3213" w:hanging="361"/>
      </w:pPr>
      <w:rPr>
        <w:rFonts w:hint="default"/>
      </w:rPr>
    </w:lvl>
    <w:lvl w:ilvl="5" w:tplc="C2B29D08">
      <w:numFmt w:val="bullet"/>
      <w:lvlText w:val="•"/>
      <w:lvlJc w:val="left"/>
      <w:pPr>
        <w:ind w:left="3891" w:hanging="361"/>
      </w:pPr>
      <w:rPr>
        <w:rFonts w:hint="default"/>
      </w:rPr>
    </w:lvl>
    <w:lvl w:ilvl="6" w:tplc="C9E61A16">
      <w:numFmt w:val="bullet"/>
      <w:lvlText w:val="•"/>
      <w:lvlJc w:val="left"/>
      <w:pPr>
        <w:ind w:left="4570" w:hanging="361"/>
      </w:pPr>
      <w:rPr>
        <w:rFonts w:hint="default"/>
      </w:rPr>
    </w:lvl>
    <w:lvl w:ilvl="7" w:tplc="0480EEFA">
      <w:numFmt w:val="bullet"/>
      <w:lvlText w:val="•"/>
      <w:lvlJc w:val="left"/>
      <w:pPr>
        <w:ind w:left="5248" w:hanging="361"/>
      </w:pPr>
      <w:rPr>
        <w:rFonts w:hint="default"/>
      </w:rPr>
    </w:lvl>
    <w:lvl w:ilvl="8" w:tplc="A1105456">
      <w:numFmt w:val="bullet"/>
      <w:lvlText w:val="•"/>
      <w:lvlJc w:val="left"/>
      <w:pPr>
        <w:ind w:left="5926" w:hanging="361"/>
      </w:pPr>
      <w:rPr>
        <w:rFonts w:hint="default"/>
      </w:rPr>
    </w:lvl>
  </w:abstractNum>
  <w:abstractNum w:abstractNumId="37" w15:restartNumberingAfterBreak="0">
    <w:nsid w:val="31537F91"/>
    <w:multiLevelType w:val="hybridMultilevel"/>
    <w:tmpl w:val="82AC95CE"/>
    <w:lvl w:ilvl="0" w:tplc="8618C03A">
      <w:start w:val="1"/>
      <w:numFmt w:val="decimal"/>
      <w:lvlText w:val="%1."/>
      <w:lvlJc w:val="left"/>
      <w:pPr>
        <w:ind w:left="505" w:hanging="361"/>
      </w:pPr>
      <w:rPr>
        <w:rFonts w:ascii="Segoe UI" w:eastAsia="Segoe UI" w:hAnsi="Segoe UI" w:cs="Segoe UI" w:hint="default"/>
        <w:spacing w:val="-2"/>
        <w:w w:val="99"/>
        <w:sz w:val="18"/>
        <w:szCs w:val="18"/>
      </w:rPr>
    </w:lvl>
    <w:lvl w:ilvl="1" w:tplc="1AFA3B52">
      <w:start w:val="1"/>
      <w:numFmt w:val="lowerLetter"/>
      <w:lvlText w:val="%2."/>
      <w:lvlJc w:val="left"/>
      <w:pPr>
        <w:ind w:left="917" w:hanging="360"/>
      </w:pPr>
      <w:rPr>
        <w:rFonts w:ascii="Segoe UI" w:eastAsia="Segoe UI" w:hAnsi="Segoe UI" w:cs="Segoe UI" w:hint="default"/>
        <w:spacing w:val="-1"/>
        <w:w w:val="100"/>
        <w:sz w:val="18"/>
        <w:szCs w:val="18"/>
      </w:rPr>
    </w:lvl>
    <w:lvl w:ilvl="2" w:tplc="0F2452CA">
      <w:numFmt w:val="bullet"/>
      <w:lvlText w:val="•"/>
      <w:lvlJc w:val="left"/>
      <w:pPr>
        <w:ind w:left="1653" w:hanging="360"/>
      </w:pPr>
      <w:rPr>
        <w:rFonts w:hint="default"/>
      </w:rPr>
    </w:lvl>
    <w:lvl w:ilvl="3" w:tplc="81C28A8A">
      <w:numFmt w:val="bullet"/>
      <w:lvlText w:val="•"/>
      <w:lvlJc w:val="left"/>
      <w:pPr>
        <w:ind w:left="2387" w:hanging="360"/>
      </w:pPr>
      <w:rPr>
        <w:rFonts w:hint="default"/>
      </w:rPr>
    </w:lvl>
    <w:lvl w:ilvl="4" w:tplc="391431D6">
      <w:numFmt w:val="bullet"/>
      <w:lvlText w:val="•"/>
      <w:lvlJc w:val="left"/>
      <w:pPr>
        <w:ind w:left="3121" w:hanging="360"/>
      </w:pPr>
      <w:rPr>
        <w:rFonts w:hint="default"/>
      </w:rPr>
    </w:lvl>
    <w:lvl w:ilvl="5" w:tplc="2FE4B512">
      <w:numFmt w:val="bullet"/>
      <w:lvlText w:val="•"/>
      <w:lvlJc w:val="left"/>
      <w:pPr>
        <w:ind w:left="3855" w:hanging="360"/>
      </w:pPr>
      <w:rPr>
        <w:rFonts w:hint="default"/>
      </w:rPr>
    </w:lvl>
    <w:lvl w:ilvl="6" w:tplc="266EA318">
      <w:numFmt w:val="bullet"/>
      <w:lvlText w:val="•"/>
      <w:lvlJc w:val="left"/>
      <w:pPr>
        <w:ind w:left="4589" w:hanging="360"/>
      </w:pPr>
      <w:rPr>
        <w:rFonts w:hint="default"/>
      </w:rPr>
    </w:lvl>
    <w:lvl w:ilvl="7" w:tplc="5C3E3D9C">
      <w:numFmt w:val="bullet"/>
      <w:lvlText w:val="•"/>
      <w:lvlJc w:val="left"/>
      <w:pPr>
        <w:ind w:left="5323" w:hanging="360"/>
      </w:pPr>
      <w:rPr>
        <w:rFonts w:hint="default"/>
      </w:rPr>
    </w:lvl>
    <w:lvl w:ilvl="8" w:tplc="1C484836">
      <w:numFmt w:val="bullet"/>
      <w:lvlText w:val="•"/>
      <w:lvlJc w:val="left"/>
      <w:pPr>
        <w:ind w:left="6057" w:hanging="360"/>
      </w:pPr>
      <w:rPr>
        <w:rFonts w:hint="default"/>
      </w:rPr>
    </w:lvl>
  </w:abstractNum>
  <w:abstractNum w:abstractNumId="38" w15:restartNumberingAfterBreak="0">
    <w:nsid w:val="37AB505A"/>
    <w:multiLevelType w:val="hybridMultilevel"/>
    <w:tmpl w:val="84F0544C"/>
    <w:lvl w:ilvl="0" w:tplc="652A60EC">
      <w:start w:val="3"/>
      <w:numFmt w:val="decimal"/>
      <w:lvlText w:val="%1."/>
      <w:lvlJc w:val="left"/>
      <w:pPr>
        <w:ind w:left="504" w:hanging="361"/>
      </w:pPr>
      <w:rPr>
        <w:rFonts w:ascii="Segoe UI" w:eastAsia="Segoe UI" w:hAnsi="Segoe UI" w:cs="Segoe UI" w:hint="default"/>
        <w:spacing w:val="-23"/>
        <w:w w:val="99"/>
        <w:sz w:val="18"/>
        <w:szCs w:val="18"/>
      </w:rPr>
    </w:lvl>
    <w:lvl w:ilvl="1" w:tplc="DC543B6C">
      <w:start w:val="1"/>
      <w:numFmt w:val="lowerLetter"/>
      <w:lvlText w:val="%2."/>
      <w:lvlJc w:val="left"/>
      <w:pPr>
        <w:ind w:left="916" w:hanging="360"/>
      </w:pPr>
      <w:rPr>
        <w:rFonts w:ascii="Segoe UI" w:eastAsia="Segoe UI" w:hAnsi="Segoe UI" w:cs="Segoe UI" w:hint="default"/>
        <w:spacing w:val="-1"/>
        <w:w w:val="100"/>
        <w:sz w:val="18"/>
        <w:szCs w:val="18"/>
      </w:rPr>
    </w:lvl>
    <w:lvl w:ilvl="2" w:tplc="1FBE2804">
      <w:numFmt w:val="bullet"/>
      <w:lvlText w:val="•"/>
      <w:lvlJc w:val="left"/>
      <w:pPr>
        <w:ind w:left="1627" w:hanging="360"/>
      </w:pPr>
      <w:rPr>
        <w:rFonts w:hint="default"/>
      </w:rPr>
    </w:lvl>
    <w:lvl w:ilvl="3" w:tplc="AB742550">
      <w:numFmt w:val="bullet"/>
      <w:lvlText w:val="•"/>
      <w:lvlJc w:val="left"/>
      <w:pPr>
        <w:ind w:left="2334" w:hanging="360"/>
      </w:pPr>
      <w:rPr>
        <w:rFonts w:hint="default"/>
      </w:rPr>
    </w:lvl>
    <w:lvl w:ilvl="4" w:tplc="C49C4DF2">
      <w:numFmt w:val="bullet"/>
      <w:lvlText w:val="•"/>
      <w:lvlJc w:val="left"/>
      <w:pPr>
        <w:ind w:left="3041" w:hanging="360"/>
      </w:pPr>
      <w:rPr>
        <w:rFonts w:hint="default"/>
      </w:rPr>
    </w:lvl>
    <w:lvl w:ilvl="5" w:tplc="C7AA6420">
      <w:numFmt w:val="bullet"/>
      <w:lvlText w:val="•"/>
      <w:lvlJc w:val="left"/>
      <w:pPr>
        <w:ind w:left="3748" w:hanging="360"/>
      </w:pPr>
      <w:rPr>
        <w:rFonts w:hint="default"/>
      </w:rPr>
    </w:lvl>
    <w:lvl w:ilvl="6" w:tplc="BC2EBCE6">
      <w:numFmt w:val="bullet"/>
      <w:lvlText w:val="•"/>
      <w:lvlJc w:val="left"/>
      <w:pPr>
        <w:ind w:left="4455" w:hanging="360"/>
      </w:pPr>
      <w:rPr>
        <w:rFonts w:hint="default"/>
      </w:rPr>
    </w:lvl>
    <w:lvl w:ilvl="7" w:tplc="445AA554">
      <w:numFmt w:val="bullet"/>
      <w:lvlText w:val="•"/>
      <w:lvlJc w:val="left"/>
      <w:pPr>
        <w:ind w:left="5162" w:hanging="360"/>
      </w:pPr>
      <w:rPr>
        <w:rFonts w:hint="default"/>
      </w:rPr>
    </w:lvl>
    <w:lvl w:ilvl="8" w:tplc="F474CD0E">
      <w:numFmt w:val="bullet"/>
      <w:lvlText w:val="•"/>
      <w:lvlJc w:val="left"/>
      <w:pPr>
        <w:ind w:left="5869" w:hanging="360"/>
      </w:pPr>
      <w:rPr>
        <w:rFonts w:hint="default"/>
      </w:rPr>
    </w:lvl>
  </w:abstractNum>
  <w:abstractNum w:abstractNumId="39" w15:restartNumberingAfterBreak="0">
    <w:nsid w:val="38FB387A"/>
    <w:multiLevelType w:val="hybridMultilevel"/>
    <w:tmpl w:val="A2E2347C"/>
    <w:lvl w:ilvl="0" w:tplc="C4E060C0">
      <w:start w:val="1"/>
      <w:numFmt w:val="decimal"/>
      <w:lvlText w:val="%1."/>
      <w:lvlJc w:val="left"/>
      <w:pPr>
        <w:ind w:left="504" w:hanging="361"/>
      </w:pPr>
      <w:rPr>
        <w:rFonts w:ascii="Segoe UI" w:eastAsia="Segoe UI" w:hAnsi="Segoe UI" w:cs="Segoe UI" w:hint="default"/>
        <w:spacing w:val="-1"/>
        <w:w w:val="100"/>
        <w:sz w:val="18"/>
        <w:szCs w:val="18"/>
      </w:rPr>
    </w:lvl>
    <w:lvl w:ilvl="1" w:tplc="39303DFA">
      <w:numFmt w:val="bullet"/>
      <w:lvlText w:val="•"/>
      <w:lvlJc w:val="left"/>
      <w:pPr>
        <w:ind w:left="1178" w:hanging="361"/>
      </w:pPr>
      <w:rPr>
        <w:rFonts w:hint="default"/>
      </w:rPr>
    </w:lvl>
    <w:lvl w:ilvl="2" w:tplc="2424C982">
      <w:numFmt w:val="bullet"/>
      <w:lvlText w:val="•"/>
      <w:lvlJc w:val="left"/>
      <w:pPr>
        <w:ind w:left="1856" w:hanging="361"/>
      </w:pPr>
      <w:rPr>
        <w:rFonts w:hint="default"/>
      </w:rPr>
    </w:lvl>
    <w:lvl w:ilvl="3" w:tplc="3B14CC6E">
      <w:numFmt w:val="bullet"/>
      <w:lvlText w:val="•"/>
      <w:lvlJc w:val="left"/>
      <w:pPr>
        <w:ind w:left="2535" w:hanging="361"/>
      </w:pPr>
      <w:rPr>
        <w:rFonts w:hint="default"/>
      </w:rPr>
    </w:lvl>
    <w:lvl w:ilvl="4" w:tplc="5254E20E">
      <w:numFmt w:val="bullet"/>
      <w:lvlText w:val="•"/>
      <w:lvlJc w:val="left"/>
      <w:pPr>
        <w:ind w:left="3213" w:hanging="361"/>
      </w:pPr>
      <w:rPr>
        <w:rFonts w:hint="default"/>
      </w:rPr>
    </w:lvl>
    <w:lvl w:ilvl="5" w:tplc="EAD6BBCE">
      <w:numFmt w:val="bullet"/>
      <w:lvlText w:val="•"/>
      <w:lvlJc w:val="left"/>
      <w:pPr>
        <w:ind w:left="3891" w:hanging="361"/>
      </w:pPr>
      <w:rPr>
        <w:rFonts w:hint="default"/>
      </w:rPr>
    </w:lvl>
    <w:lvl w:ilvl="6" w:tplc="3FF87684">
      <w:numFmt w:val="bullet"/>
      <w:lvlText w:val="•"/>
      <w:lvlJc w:val="left"/>
      <w:pPr>
        <w:ind w:left="4570" w:hanging="361"/>
      </w:pPr>
      <w:rPr>
        <w:rFonts w:hint="default"/>
      </w:rPr>
    </w:lvl>
    <w:lvl w:ilvl="7" w:tplc="21E48C3C">
      <w:numFmt w:val="bullet"/>
      <w:lvlText w:val="•"/>
      <w:lvlJc w:val="left"/>
      <w:pPr>
        <w:ind w:left="5248" w:hanging="361"/>
      </w:pPr>
      <w:rPr>
        <w:rFonts w:hint="default"/>
      </w:rPr>
    </w:lvl>
    <w:lvl w:ilvl="8" w:tplc="41B07796">
      <w:numFmt w:val="bullet"/>
      <w:lvlText w:val="•"/>
      <w:lvlJc w:val="left"/>
      <w:pPr>
        <w:ind w:left="5926" w:hanging="361"/>
      </w:pPr>
      <w:rPr>
        <w:rFonts w:hint="default"/>
      </w:rPr>
    </w:lvl>
  </w:abstractNum>
  <w:abstractNum w:abstractNumId="40" w15:restartNumberingAfterBreak="0">
    <w:nsid w:val="39233B0B"/>
    <w:multiLevelType w:val="hybridMultilevel"/>
    <w:tmpl w:val="C0761AF6"/>
    <w:lvl w:ilvl="0" w:tplc="B9BCCF62">
      <w:start w:val="1"/>
      <w:numFmt w:val="decimal"/>
      <w:lvlText w:val="%1."/>
      <w:lvlJc w:val="left"/>
      <w:pPr>
        <w:ind w:left="504" w:hanging="361"/>
      </w:pPr>
      <w:rPr>
        <w:rFonts w:ascii="Segoe UI" w:eastAsia="Segoe UI" w:hAnsi="Segoe UI" w:cs="Segoe UI" w:hint="default"/>
        <w:spacing w:val="-2"/>
        <w:w w:val="100"/>
        <w:sz w:val="18"/>
        <w:szCs w:val="18"/>
      </w:rPr>
    </w:lvl>
    <w:lvl w:ilvl="1" w:tplc="6AC466A6">
      <w:start w:val="1"/>
      <w:numFmt w:val="lowerLetter"/>
      <w:lvlText w:val="%2."/>
      <w:lvlJc w:val="left"/>
      <w:pPr>
        <w:ind w:left="916" w:hanging="360"/>
      </w:pPr>
      <w:rPr>
        <w:rFonts w:ascii="Segoe UI" w:eastAsia="Segoe UI" w:hAnsi="Segoe UI" w:cs="Segoe UI" w:hint="default"/>
        <w:spacing w:val="-2"/>
        <w:w w:val="99"/>
        <w:sz w:val="18"/>
        <w:szCs w:val="18"/>
      </w:rPr>
    </w:lvl>
    <w:lvl w:ilvl="2" w:tplc="8BD4A672">
      <w:numFmt w:val="bullet"/>
      <w:lvlText w:val="•"/>
      <w:lvlJc w:val="left"/>
      <w:pPr>
        <w:ind w:left="1627" w:hanging="360"/>
      </w:pPr>
      <w:rPr>
        <w:rFonts w:hint="default"/>
      </w:rPr>
    </w:lvl>
    <w:lvl w:ilvl="3" w:tplc="E758DC46">
      <w:numFmt w:val="bullet"/>
      <w:lvlText w:val="•"/>
      <w:lvlJc w:val="left"/>
      <w:pPr>
        <w:ind w:left="2334" w:hanging="360"/>
      </w:pPr>
      <w:rPr>
        <w:rFonts w:hint="default"/>
      </w:rPr>
    </w:lvl>
    <w:lvl w:ilvl="4" w:tplc="EB8E327C">
      <w:numFmt w:val="bullet"/>
      <w:lvlText w:val="•"/>
      <w:lvlJc w:val="left"/>
      <w:pPr>
        <w:ind w:left="3041" w:hanging="360"/>
      </w:pPr>
      <w:rPr>
        <w:rFonts w:hint="default"/>
      </w:rPr>
    </w:lvl>
    <w:lvl w:ilvl="5" w:tplc="1D3E4958">
      <w:numFmt w:val="bullet"/>
      <w:lvlText w:val="•"/>
      <w:lvlJc w:val="left"/>
      <w:pPr>
        <w:ind w:left="3748" w:hanging="360"/>
      </w:pPr>
      <w:rPr>
        <w:rFonts w:hint="default"/>
      </w:rPr>
    </w:lvl>
    <w:lvl w:ilvl="6" w:tplc="2DEC3ACA">
      <w:numFmt w:val="bullet"/>
      <w:lvlText w:val="•"/>
      <w:lvlJc w:val="left"/>
      <w:pPr>
        <w:ind w:left="4455" w:hanging="360"/>
      </w:pPr>
      <w:rPr>
        <w:rFonts w:hint="default"/>
      </w:rPr>
    </w:lvl>
    <w:lvl w:ilvl="7" w:tplc="C85868C8">
      <w:numFmt w:val="bullet"/>
      <w:lvlText w:val="•"/>
      <w:lvlJc w:val="left"/>
      <w:pPr>
        <w:ind w:left="5162" w:hanging="360"/>
      </w:pPr>
      <w:rPr>
        <w:rFonts w:hint="default"/>
      </w:rPr>
    </w:lvl>
    <w:lvl w:ilvl="8" w:tplc="3D9AC864">
      <w:numFmt w:val="bullet"/>
      <w:lvlText w:val="•"/>
      <w:lvlJc w:val="left"/>
      <w:pPr>
        <w:ind w:left="5869" w:hanging="360"/>
      </w:pPr>
      <w:rPr>
        <w:rFonts w:hint="default"/>
      </w:rPr>
    </w:lvl>
  </w:abstractNum>
  <w:abstractNum w:abstractNumId="41" w15:restartNumberingAfterBreak="0">
    <w:nsid w:val="3CDC13CD"/>
    <w:multiLevelType w:val="hybridMultilevel"/>
    <w:tmpl w:val="A3A6A9C0"/>
    <w:lvl w:ilvl="0" w:tplc="DB78277C">
      <w:start w:val="1"/>
      <w:numFmt w:val="lowerLetter"/>
      <w:lvlText w:val="%1."/>
      <w:lvlJc w:val="left"/>
      <w:pPr>
        <w:ind w:left="1579" w:hanging="460"/>
      </w:pPr>
      <w:rPr>
        <w:rFonts w:ascii="Segoe UI" w:eastAsia="Segoe UI" w:hAnsi="Segoe UI" w:cs="Segoe UI" w:hint="default"/>
        <w:color w:val="58595B"/>
        <w:w w:val="100"/>
        <w:sz w:val="26"/>
        <w:szCs w:val="26"/>
      </w:rPr>
    </w:lvl>
    <w:lvl w:ilvl="1" w:tplc="03E26F00">
      <w:numFmt w:val="bullet"/>
      <w:lvlText w:val="•"/>
      <w:lvlJc w:val="left"/>
      <w:pPr>
        <w:ind w:left="2930" w:hanging="460"/>
      </w:pPr>
      <w:rPr>
        <w:rFonts w:hint="default"/>
      </w:rPr>
    </w:lvl>
    <w:lvl w:ilvl="2" w:tplc="C58AF6F2">
      <w:numFmt w:val="bullet"/>
      <w:lvlText w:val="•"/>
      <w:lvlJc w:val="left"/>
      <w:pPr>
        <w:ind w:left="4280" w:hanging="460"/>
      </w:pPr>
      <w:rPr>
        <w:rFonts w:hint="default"/>
      </w:rPr>
    </w:lvl>
    <w:lvl w:ilvl="3" w:tplc="36C22284">
      <w:numFmt w:val="bullet"/>
      <w:lvlText w:val="•"/>
      <w:lvlJc w:val="left"/>
      <w:pPr>
        <w:ind w:left="5630" w:hanging="460"/>
      </w:pPr>
      <w:rPr>
        <w:rFonts w:hint="default"/>
      </w:rPr>
    </w:lvl>
    <w:lvl w:ilvl="4" w:tplc="9132AD50">
      <w:numFmt w:val="bullet"/>
      <w:lvlText w:val="•"/>
      <w:lvlJc w:val="left"/>
      <w:pPr>
        <w:ind w:left="6980" w:hanging="460"/>
      </w:pPr>
      <w:rPr>
        <w:rFonts w:hint="default"/>
      </w:rPr>
    </w:lvl>
    <w:lvl w:ilvl="5" w:tplc="60589CD0">
      <w:numFmt w:val="bullet"/>
      <w:lvlText w:val="•"/>
      <w:lvlJc w:val="left"/>
      <w:pPr>
        <w:ind w:left="8330" w:hanging="460"/>
      </w:pPr>
      <w:rPr>
        <w:rFonts w:hint="default"/>
      </w:rPr>
    </w:lvl>
    <w:lvl w:ilvl="6" w:tplc="558A26A8">
      <w:numFmt w:val="bullet"/>
      <w:lvlText w:val="•"/>
      <w:lvlJc w:val="left"/>
      <w:pPr>
        <w:ind w:left="9680" w:hanging="460"/>
      </w:pPr>
      <w:rPr>
        <w:rFonts w:hint="default"/>
      </w:rPr>
    </w:lvl>
    <w:lvl w:ilvl="7" w:tplc="755CB3A6">
      <w:numFmt w:val="bullet"/>
      <w:lvlText w:val="•"/>
      <w:lvlJc w:val="left"/>
      <w:pPr>
        <w:ind w:left="11030" w:hanging="460"/>
      </w:pPr>
      <w:rPr>
        <w:rFonts w:hint="default"/>
      </w:rPr>
    </w:lvl>
    <w:lvl w:ilvl="8" w:tplc="54B0635E">
      <w:numFmt w:val="bullet"/>
      <w:lvlText w:val="•"/>
      <w:lvlJc w:val="left"/>
      <w:pPr>
        <w:ind w:left="12380" w:hanging="460"/>
      </w:pPr>
      <w:rPr>
        <w:rFonts w:hint="default"/>
      </w:rPr>
    </w:lvl>
  </w:abstractNum>
  <w:abstractNum w:abstractNumId="42" w15:restartNumberingAfterBreak="0">
    <w:nsid w:val="3FDC29A9"/>
    <w:multiLevelType w:val="hybridMultilevel"/>
    <w:tmpl w:val="04824300"/>
    <w:lvl w:ilvl="0" w:tplc="EA9273AA">
      <w:start w:val="1"/>
      <w:numFmt w:val="decimal"/>
      <w:lvlText w:val="%1."/>
      <w:lvlJc w:val="left"/>
      <w:pPr>
        <w:ind w:left="504" w:hanging="361"/>
      </w:pPr>
      <w:rPr>
        <w:rFonts w:ascii="Segoe UI" w:eastAsia="Segoe UI" w:hAnsi="Segoe UI" w:cs="Segoe UI" w:hint="default"/>
        <w:spacing w:val="-2"/>
        <w:w w:val="100"/>
        <w:sz w:val="18"/>
        <w:szCs w:val="18"/>
      </w:rPr>
    </w:lvl>
    <w:lvl w:ilvl="1" w:tplc="9BF0CC86">
      <w:numFmt w:val="bullet"/>
      <w:lvlText w:val="•"/>
      <w:lvlJc w:val="left"/>
      <w:pPr>
        <w:ind w:left="1178" w:hanging="361"/>
      </w:pPr>
      <w:rPr>
        <w:rFonts w:hint="default"/>
      </w:rPr>
    </w:lvl>
    <w:lvl w:ilvl="2" w:tplc="EBCEFBFC">
      <w:numFmt w:val="bullet"/>
      <w:lvlText w:val="•"/>
      <w:lvlJc w:val="left"/>
      <w:pPr>
        <w:ind w:left="1856" w:hanging="361"/>
      </w:pPr>
      <w:rPr>
        <w:rFonts w:hint="default"/>
      </w:rPr>
    </w:lvl>
    <w:lvl w:ilvl="3" w:tplc="8ADA4062">
      <w:numFmt w:val="bullet"/>
      <w:lvlText w:val="•"/>
      <w:lvlJc w:val="left"/>
      <w:pPr>
        <w:ind w:left="2535" w:hanging="361"/>
      </w:pPr>
      <w:rPr>
        <w:rFonts w:hint="default"/>
      </w:rPr>
    </w:lvl>
    <w:lvl w:ilvl="4" w:tplc="4A5C1998">
      <w:numFmt w:val="bullet"/>
      <w:lvlText w:val="•"/>
      <w:lvlJc w:val="left"/>
      <w:pPr>
        <w:ind w:left="3213" w:hanging="361"/>
      </w:pPr>
      <w:rPr>
        <w:rFonts w:hint="default"/>
      </w:rPr>
    </w:lvl>
    <w:lvl w:ilvl="5" w:tplc="1A7E9A08">
      <w:numFmt w:val="bullet"/>
      <w:lvlText w:val="•"/>
      <w:lvlJc w:val="left"/>
      <w:pPr>
        <w:ind w:left="3891" w:hanging="361"/>
      </w:pPr>
      <w:rPr>
        <w:rFonts w:hint="default"/>
      </w:rPr>
    </w:lvl>
    <w:lvl w:ilvl="6" w:tplc="9342CCF4">
      <w:numFmt w:val="bullet"/>
      <w:lvlText w:val="•"/>
      <w:lvlJc w:val="left"/>
      <w:pPr>
        <w:ind w:left="4570" w:hanging="361"/>
      </w:pPr>
      <w:rPr>
        <w:rFonts w:hint="default"/>
      </w:rPr>
    </w:lvl>
    <w:lvl w:ilvl="7" w:tplc="4B6E489E">
      <w:numFmt w:val="bullet"/>
      <w:lvlText w:val="•"/>
      <w:lvlJc w:val="left"/>
      <w:pPr>
        <w:ind w:left="5248" w:hanging="361"/>
      </w:pPr>
      <w:rPr>
        <w:rFonts w:hint="default"/>
      </w:rPr>
    </w:lvl>
    <w:lvl w:ilvl="8" w:tplc="3FBEC872">
      <w:numFmt w:val="bullet"/>
      <w:lvlText w:val="•"/>
      <w:lvlJc w:val="left"/>
      <w:pPr>
        <w:ind w:left="5926" w:hanging="361"/>
      </w:pPr>
      <w:rPr>
        <w:rFonts w:hint="default"/>
      </w:rPr>
    </w:lvl>
  </w:abstractNum>
  <w:abstractNum w:abstractNumId="43" w15:restartNumberingAfterBreak="0">
    <w:nsid w:val="3FE14DF3"/>
    <w:multiLevelType w:val="hybridMultilevel"/>
    <w:tmpl w:val="3198FB7C"/>
    <w:lvl w:ilvl="0" w:tplc="5CEC48E4">
      <w:start w:val="1"/>
      <w:numFmt w:val="decimal"/>
      <w:lvlText w:val="%1."/>
      <w:lvlJc w:val="left"/>
      <w:pPr>
        <w:ind w:left="504" w:hanging="361"/>
      </w:pPr>
      <w:rPr>
        <w:rFonts w:ascii="Segoe UI" w:eastAsia="Segoe UI" w:hAnsi="Segoe UI" w:cs="Segoe UI" w:hint="default"/>
        <w:spacing w:val="-2"/>
        <w:w w:val="100"/>
        <w:sz w:val="18"/>
        <w:szCs w:val="18"/>
      </w:rPr>
    </w:lvl>
    <w:lvl w:ilvl="1" w:tplc="DC368324">
      <w:start w:val="1"/>
      <w:numFmt w:val="lowerLetter"/>
      <w:lvlText w:val="%2."/>
      <w:lvlJc w:val="left"/>
      <w:pPr>
        <w:ind w:left="916" w:hanging="360"/>
      </w:pPr>
      <w:rPr>
        <w:rFonts w:ascii="Segoe UI" w:eastAsia="Segoe UI" w:hAnsi="Segoe UI" w:cs="Segoe UI" w:hint="default"/>
        <w:spacing w:val="-2"/>
        <w:w w:val="100"/>
        <w:sz w:val="18"/>
        <w:szCs w:val="18"/>
      </w:rPr>
    </w:lvl>
    <w:lvl w:ilvl="2" w:tplc="A36A9590">
      <w:numFmt w:val="bullet"/>
      <w:lvlText w:val="•"/>
      <w:lvlJc w:val="left"/>
      <w:pPr>
        <w:ind w:left="1627" w:hanging="360"/>
      </w:pPr>
      <w:rPr>
        <w:rFonts w:hint="default"/>
      </w:rPr>
    </w:lvl>
    <w:lvl w:ilvl="3" w:tplc="221E4454">
      <w:numFmt w:val="bullet"/>
      <w:lvlText w:val="•"/>
      <w:lvlJc w:val="left"/>
      <w:pPr>
        <w:ind w:left="2334" w:hanging="360"/>
      </w:pPr>
      <w:rPr>
        <w:rFonts w:hint="default"/>
      </w:rPr>
    </w:lvl>
    <w:lvl w:ilvl="4" w:tplc="CCDEDA24">
      <w:numFmt w:val="bullet"/>
      <w:lvlText w:val="•"/>
      <w:lvlJc w:val="left"/>
      <w:pPr>
        <w:ind w:left="3041" w:hanging="360"/>
      </w:pPr>
      <w:rPr>
        <w:rFonts w:hint="default"/>
      </w:rPr>
    </w:lvl>
    <w:lvl w:ilvl="5" w:tplc="2410DDC4">
      <w:numFmt w:val="bullet"/>
      <w:lvlText w:val="•"/>
      <w:lvlJc w:val="left"/>
      <w:pPr>
        <w:ind w:left="3748" w:hanging="360"/>
      </w:pPr>
      <w:rPr>
        <w:rFonts w:hint="default"/>
      </w:rPr>
    </w:lvl>
    <w:lvl w:ilvl="6" w:tplc="41189404">
      <w:numFmt w:val="bullet"/>
      <w:lvlText w:val="•"/>
      <w:lvlJc w:val="left"/>
      <w:pPr>
        <w:ind w:left="4455" w:hanging="360"/>
      </w:pPr>
      <w:rPr>
        <w:rFonts w:hint="default"/>
      </w:rPr>
    </w:lvl>
    <w:lvl w:ilvl="7" w:tplc="E9BC4E9C">
      <w:numFmt w:val="bullet"/>
      <w:lvlText w:val="•"/>
      <w:lvlJc w:val="left"/>
      <w:pPr>
        <w:ind w:left="5162" w:hanging="360"/>
      </w:pPr>
      <w:rPr>
        <w:rFonts w:hint="default"/>
      </w:rPr>
    </w:lvl>
    <w:lvl w:ilvl="8" w:tplc="2110AB4A">
      <w:numFmt w:val="bullet"/>
      <w:lvlText w:val="•"/>
      <w:lvlJc w:val="left"/>
      <w:pPr>
        <w:ind w:left="5869" w:hanging="360"/>
      </w:pPr>
      <w:rPr>
        <w:rFonts w:hint="default"/>
      </w:rPr>
    </w:lvl>
  </w:abstractNum>
  <w:abstractNum w:abstractNumId="44" w15:restartNumberingAfterBreak="0">
    <w:nsid w:val="40E25C56"/>
    <w:multiLevelType w:val="hybridMultilevel"/>
    <w:tmpl w:val="10E22E5A"/>
    <w:lvl w:ilvl="0" w:tplc="BC42A480">
      <w:start w:val="2"/>
      <w:numFmt w:val="decimal"/>
      <w:lvlText w:val="%1."/>
      <w:lvlJc w:val="left"/>
      <w:pPr>
        <w:ind w:left="504" w:hanging="361"/>
      </w:pPr>
      <w:rPr>
        <w:rFonts w:ascii="Segoe UI" w:eastAsia="Segoe UI" w:hAnsi="Segoe UI" w:cs="Segoe UI" w:hint="default"/>
        <w:spacing w:val="-1"/>
        <w:w w:val="99"/>
        <w:sz w:val="18"/>
        <w:szCs w:val="18"/>
      </w:rPr>
    </w:lvl>
    <w:lvl w:ilvl="1" w:tplc="6DA48B22">
      <w:start w:val="1"/>
      <w:numFmt w:val="lowerLetter"/>
      <w:lvlText w:val="%2."/>
      <w:lvlJc w:val="left"/>
      <w:pPr>
        <w:ind w:left="916" w:hanging="360"/>
      </w:pPr>
      <w:rPr>
        <w:rFonts w:hint="default"/>
        <w:spacing w:val="-2"/>
        <w:w w:val="100"/>
      </w:rPr>
    </w:lvl>
    <w:lvl w:ilvl="2" w:tplc="3C12FB44">
      <w:numFmt w:val="bullet"/>
      <w:lvlText w:val="•"/>
      <w:lvlJc w:val="left"/>
      <w:pPr>
        <w:ind w:left="1627" w:hanging="360"/>
      </w:pPr>
      <w:rPr>
        <w:rFonts w:hint="default"/>
      </w:rPr>
    </w:lvl>
    <w:lvl w:ilvl="3" w:tplc="F81A8C10">
      <w:numFmt w:val="bullet"/>
      <w:lvlText w:val="•"/>
      <w:lvlJc w:val="left"/>
      <w:pPr>
        <w:ind w:left="2334" w:hanging="360"/>
      </w:pPr>
      <w:rPr>
        <w:rFonts w:hint="default"/>
      </w:rPr>
    </w:lvl>
    <w:lvl w:ilvl="4" w:tplc="ECCA80E6">
      <w:numFmt w:val="bullet"/>
      <w:lvlText w:val="•"/>
      <w:lvlJc w:val="left"/>
      <w:pPr>
        <w:ind w:left="3041" w:hanging="360"/>
      </w:pPr>
      <w:rPr>
        <w:rFonts w:hint="default"/>
      </w:rPr>
    </w:lvl>
    <w:lvl w:ilvl="5" w:tplc="7FD81484">
      <w:numFmt w:val="bullet"/>
      <w:lvlText w:val="•"/>
      <w:lvlJc w:val="left"/>
      <w:pPr>
        <w:ind w:left="3748" w:hanging="360"/>
      </w:pPr>
      <w:rPr>
        <w:rFonts w:hint="default"/>
      </w:rPr>
    </w:lvl>
    <w:lvl w:ilvl="6" w:tplc="6C58D1A6">
      <w:numFmt w:val="bullet"/>
      <w:lvlText w:val="•"/>
      <w:lvlJc w:val="left"/>
      <w:pPr>
        <w:ind w:left="4455" w:hanging="360"/>
      </w:pPr>
      <w:rPr>
        <w:rFonts w:hint="default"/>
      </w:rPr>
    </w:lvl>
    <w:lvl w:ilvl="7" w:tplc="4E94DF18">
      <w:numFmt w:val="bullet"/>
      <w:lvlText w:val="•"/>
      <w:lvlJc w:val="left"/>
      <w:pPr>
        <w:ind w:left="5162" w:hanging="360"/>
      </w:pPr>
      <w:rPr>
        <w:rFonts w:hint="default"/>
      </w:rPr>
    </w:lvl>
    <w:lvl w:ilvl="8" w:tplc="3198013A">
      <w:numFmt w:val="bullet"/>
      <w:lvlText w:val="•"/>
      <w:lvlJc w:val="left"/>
      <w:pPr>
        <w:ind w:left="5869" w:hanging="360"/>
      </w:pPr>
      <w:rPr>
        <w:rFonts w:hint="default"/>
      </w:rPr>
    </w:lvl>
  </w:abstractNum>
  <w:abstractNum w:abstractNumId="45" w15:restartNumberingAfterBreak="0">
    <w:nsid w:val="42D40416"/>
    <w:multiLevelType w:val="hybridMultilevel"/>
    <w:tmpl w:val="EE5E3A50"/>
    <w:lvl w:ilvl="0" w:tplc="A28084FC">
      <w:numFmt w:val="bullet"/>
      <w:lvlText w:val="•"/>
      <w:lvlJc w:val="left"/>
      <w:pPr>
        <w:ind w:left="720" w:hanging="440"/>
      </w:pPr>
      <w:rPr>
        <w:rFonts w:hint="default"/>
        <w:b/>
        <w:bCs/>
        <w:spacing w:val="-15"/>
        <w:w w:val="99"/>
      </w:rPr>
    </w:lvl>
    <w:lvl w:ilvl="1" w:tplc="18E0BAD2">
      <w:numFmt w:val="bullet"/>
      <w:lvlText w:val="•"/>
      <w:lvlJc w:val="left"/>
      <w:pPr>
        <w:ind w:left="1547" w:hanging="440"/>
      </w:pPr>
      <w:rPr>
        <w:rFonts w:hint="default"/>
      </w:rPr>
    </w:lvl>
    <w:lvl w:ilvl="2" w:tplc="94727DB8">
      <w:numFmt w:val="bullet"/>
      <w:lvlText w:val="•"/>
      <w:lvlJc w:val="left"/>
      <w:pPr>
        <w:ind w:left="2375" w:hanging="440"/>
      </w:pPr>
      <w:rPr>
        <w:rFonts w:hint="default"/>
      </w:rPr>
    </w:lvl>
    <w:lvl w:ilvl="3" w:tplc="63D2DD12">
      <w:numFmt w:val="bullet"/>
      <w:lvlText w:val="•"/>
      <w:lvlJc w:val="left"/>
      <w:pPr>
        <w:ind w:left="3202" w:hanging="440"/>
      </w:pPr>
      <w:rPr>
        <w:rFonts w:hint="default"/>
      </w:rPr>
    </w:lvl>
    <w:lvl w:ilvl="4" w:tplc="C0087EA0">
      <w:numFmt w:val="bullet"/>
      <w:lvlText w:val="•"/>
      <w:lvlJc w:val="left"/>
      <w:pPr>
        <w:ind w:left="4030" w:hanging="440"/>
      </w:pPr>
      <w:rPr>
        <w:rFonts w:hint="default"/>
      </w:rPr>
    </w:lvl>
    <w:lvl w:ilvl="5" w:tplc="2BA83A00">
      <w:numFmt w:val="bullet"/>
      <w:lvlText w:val="•"/>
      <w:lvlJc w:val="left"/>
      <w:pPr>
        <w:ind w:left="4858" w:hanging="440"/>
      </w:pPr>
      <w:rPr>
        <w:rFonts w:hint="default"/>
      </w:rPr>
    </w:lvl>
    <w:lvl w:ilvl="6" w:tplc="66B80390">
      <w:numFmt w:val="bullet"/>
      <w:lvlText w:val="•"/>
      <w:lvlJc w:val="left"/>
      <w:pPr>
        <w:ind w:left="5685" w:hanging="440"/>
      </w:pPr>
      <w:rPr>
        <w:rFonts w:hint="default"/>
      </w:rPr>
    </w:lvl>
    <w:lvl w:ilvl="7" w:tplc="F912F108">
      <w:numFmt w:val="bullet"/>
      <w:lvlText w:val="•"/>
      <w:lvlJc w:val="left"/>
      <w:pPr>
        <w:ind w:left="6513" w:hanging="440"/>
      </w:pPr>
      <w:rPr>
        <w:rFonts w:hint="default"/>
      </w:rPr>
    </w:lvl>
    <w:lvl w:ilvl="8" w:tplc="71648FF0">
      <w:numFmt w:val="bullet"/>
      <w:lvlText w:val="•"/>
      <w:lvlJc w:val="left"/>
      <w:pPr>
        <w:ind w:left="7341" w:hanging="440"/>
      </w:pPr>
      <w:rPr>
        <w:rFonts w:hint="default"/>
      </w:rPr>
    </w:lvl>
  </w:abstractNum>
  <w:abstractNum w:abstractNumId="46" w15:restartNumberingAfterBreak="0">
    <w:nsid w:val="443F701B"/>
    <w:multiLevelType w:val="hybridMultilevel"/>
    <w:tmpl w:val="3B022678"/>
    <w:lvl w:ilvl="0" w:tplc="46F494E4">
      <w:start w:val="1"/>
      <w:numFmt w:val="decimal"/>
      <w:lvlText w:val="%1."/>
      <w:lvlJc w:val="left"/>
      <w:pPr>
        <w:ind w:left="504" w:hanging="361"/>
      </w:pPr>
      <w:rPr>
        <w:rFonts w:ascii="Segoe UI" w:eastAsia="Segoe UI" w:hAnsi="Segoe UI" w:cs="Segoe UI" w:hint="default"/>
        <w:spacing w:val="-1"/>
        <w:w w:val="100"/>
        <w:sz w:val="18"/>
        <w:szCs w:val="18"/>
      </w:rPr>
    </w:lvl>
    <w:lvl w:ilvl="1" w:tplc="867A9388">
      <w:numFmt w:val="bullet"/>
      <w:lvlText w:val="•"/>
      <w:lvlJc w:val="left"/>
      <w:pPr>
        <w:ind w:left="1178" w:hanging="361"/>
      </w:pPr>
      <w:rPr>
        <w:rFonts w:hint="default"/>
      </w:rPr>
    </w:lvl>
    <w:lvl w:ilvl="2" w:tplc="42D8D2CC">
      <w:numFmt w:val="bullet"/>
      <w:lvlText w:val="•"/>
      <w:lvlJc w:val="left"/>
      <w:pPr>
        <w:ind w:left="1856" w:hanging="361"/>
      </w:pPr>
      <w:rPr>
        <w:rFonts w:hint="default"/>
      </w:rPr>
    </w:lvl>
    <w:lvl w:ilvl="3" w:tplc="58F07DDE">
      <w:numFmt w:val="bullet"/>
      <w:lvlText w:val="•"/>
      <w:lvlJc w:val="left"/>
      <w:pPr>
        <w:ind w:left="2535" w:hanging="361"/>
      </w:pPr>
      <w:rPr>
        <w:rFonts w:hint="default"/>
      </w:rPr>
    </w:lvl>
    <w:lvl w:ilvl="4" w:tplc="350A1934">
      <w:numFmt w:val="bullet"/>
      <w:lvlText w:val="•"/>
      <w:lvlJc w:val="left"/>
      <w:pPr>
        <w:ind w:left="3213" w:hanging="361"/>
      </w:pPr>
      <w:rPr>
        <w:rFonts w:hint="default"/>
      </w:rPr>
    </w:lvl>
    <w:lvl w:ilvl="5" w:tplc="3AE82E38">
      <w:numFmt w:val="bullet"/>
      <w:lvlText w:val="•"/>
      <w:lvlJc w:val="left"/>
      <w:pPr>
        <w:ind w:left="3891" w:hanging="361"/>
      </w:pPr>
      <w:rPr>
        <w:rFonts w:hint="default"/>
      </w:rPr>
    </w:lvl>
    <w:lvl w:ilvl="6" w:tplc="9564B552">
      <w:numFmt w:val="bullet"/>
      <w:lvlText w:val="•"/>
      <w:lvlJc w:val="left"/>
      <w:pPr>
        <w:ind w:left="4570" w:hanging="361"/>
      </w:pPr>
      <w:rPr>
        <w:rFonts w:hint="default"/>
      </w:rPr>
    </w:lvl>
    <w:lvl w:ilvl="7" w:tplc="BDB43ED0">
      <w:numFmt w:val="bullet"/>
      <w:lvlText w:val="•"/>
      <w:lvlJc w:val="left"/>
      <w:pPr>
        <w:ind w:left="5248" w:hanging="361"/>
      </w:pPr>
      <w:rPr>
        <w:rFonts w:hint="default"/>
      </w:rPr>
    </w:lvl>
    <w:lvl w:ilvl="8" w:tplc="1C347F18">
      <w:numFmt w:val="bullet"/>
      <w:lvlText w:val="•"/>
      <w:lvlJc w:val="left"/>
      <w:pPr>
        <w:ind w:left="5926" w:hanging="361"/>
      </w:pPr>
      <w:rPr>
        <w:rFonts w:hint="default"/>
      </w:rPr>
    </w:lvl>
  </w:abstractNum>
  <w:abstractNum w:abstractNumId="47" w15:restartNumberingAfterBreak="0">
    <w:nsid w:val="44F249A0"/>
    <w:multiLevelType w:val="hybridMultilevel"/>
    <w:tmpl w:val="8018831A"/>
    <w:lvl w:ilvl="0" w:tplc="E556BC3C">
      <w:start w:val="4"/>
      <w:numFmt w:val="decimal"/>
      <w:lvlText w:val="%1."/>
      <w:lvlJc w:val="left"/>
      <w:pPr>
        <w:ind w:left="504" w:hanging="361"/>
      </w:pPr>
      <w:rPr>
        <w:rFonts w:ascii="Segoe UI" w:eastAsia="Segoe UI" w:hAnsi="Segoe UI" w:cs="Segoe UI" w:hint="default"/>
        <w:spacing w:val="-1"/>
        <w:w w:val="100"/>
        <w:sz w:val="18"/>
        <w:szCs w:val="18"/>
      </w:rPr>
    </w:lvl>
    <w:lvl w:ilvl="1" w:tplc="C180043E">
      <w:numFmt w:val="bullet"/>
      <w:lvlText w:val="•"/>
      <w:lvlJc w:val="left"/>
      <w:pPr>
        <w:ind w:left="1178" w:hanging="361"/>
      </w:pPr>
      <w:rPr>
        <w:rFonts w:hint="default"/>
      </w:rPr>
    </w:lvl>
    <w:lvl w:ilvl="2" w:tplc="1A52089C">
      <w:numFmt w:val="bullet"/>
      <w:lvlText w:val="•"/>
      <w:lvlJc w:val="left"/>
      <w:pPr>
        <w:ind w:left="1856" w:hanging="361"/>
      </w:pPr>
      <w:rPr>
        <w:rFonts w:hint="default"/>
      </w:rPr>
    </w:lvl>
    <w:lvl w:ilvl="3" w:tplc="C5AE3D22">
      <w:numFmt w:val="bullet"/>
      <w:lvlText w:val="•"/>
      <w:lvlJc w:val="left"/>
      <w:pPr>
        <w:ind w:left="2535" w:hanging="361"/>
      </w:pPr>
      <w:rPr>
        <w:rFonts w:hint="default"/>
      </w:rPr>
    </w:lvl>
    <w:lvl w:ilvl="4" w:tplc="C5D89D74">
      <w:numFmt w:val="bullet"/>
      <w:lvlText w:val="•"/>
      <w:lvlJc w:val="left"/>
      <w:pPr>
        <w:ind w:left="3213" w:hanging="361"/>
      </w:pPr>
      <w:rPr>
        <w:rFonts w:hint="default"/>
      </w:rPr>
    </w:lvl>
    <w:lvl w:ilvl="5" w:tplc="035C470C">
      <w:numFmt w:val="bullet"/>
      <w:lvlText w:val="•"/>
      <w:lvlJc w:val="left"/>
      <w:pPr>
        <w:ind w:left="3891" w:hanging="361"/>
      </w:pPr>
      <w:rPr>
        <w:rFonts w:hint="default"/>
      </w:rPr>
    </w:lvl>
    <w:lvl w:ilvl="6" w:tplc="F3848FD6">
      <w:numFmt w:val="bullet"/>
      <w:lvlText w:val="•"/>
      <w:lvlJc w:val="left"/>
      <w:pPr>
        <w:ind w:left="4570" w:hanging="361"/>
      </w:pPr>
      <w:rPr>
        <w:rFonts w:hint="default"/>
      </w:rPr>
    </w:lvl>
    <w:lvl w:ilvl="7" w:tplc="96B0661C">
      <w:numFmt w:val="bullet"/>
      <w:lvlText w:val="•"/>
      <w:lvlJc w:val="left"/>
      <w:pPr>
        <w:ind w:left="5248" w:hanging="361"/>
      </w:pPr>
      <w:rPr>
        <w:rFonts w:hint="default"/>
      </w:rPr>
    </w:lvl>
    <w:lvl w:ilvl="8" w:tplc="D3867C94">
      <w:numFmt w:val="bullet"/>
      <w:lvlText w:val="•"/>
      <w:lvlJc w:val="left"/>
      <w:pPr>
        <w:ind w:left="5926" w:hanging="361"/>
      </w:pPr>
      <w:rPr>
        <w:rFonts w:hint="default"/>
      </w:rPr>
    </w:lvl>
  </w:abstractNum>
  <w:abstractNum w:abstractNumId="48" w15:restartNumberingAfterBreak="0">
    <w:nsid w:val="45E35861"/>
    <w:multiLevelType w:val="hybridMultilevel"/>
    <w:tmpl w:val="9AC26A4C"/>
    <w:lvl w:ilvl="0" w:tplc="484C0CEC">
      <w:start w:val="1"/>
      <w:numFmt w:val="lowerLetter"/>
      <w:lvlText w:val="%1."/>
      <w:lvlJc w:val="left"/>
      <w:pPr>
        <w:ind w:left="1579" w:hanging="460"/>
      </w:pPr>
      <w:rPr>
        <w:rFonts w:ascii="Segoe UI" w:eastAsia="Segoe UI" w:hAnsi="Segoe UI" w:cs="Segoe UI" w:hint="default"/>
        <w:color w:val="58595B"/>
        <w:w w:val="100"/>
        <w:sz w:val="26"/>
        <w:szCs w:val="26"/>
      </w:rPr>
    </w:lvl>
    <w:lvl w:ilvl="1" w:tplc="3FAAEBDA">
      <w:numFmt w:val="bullet"/>
      <w:lvlText w:val="•"/>
      <w:lvlJc w:val="left"/>
      <w:pPr>
        <w:ind w:left="2930" w:hanging="460"/>
      </w:pPr>
      <w:rPr>
        <w:rFonts w:hint="default"/>
      </w:rPr>
    </w:lvl>
    <w:lvl w:ilvl="2" w:tplc="B492E930">
      <w:numFmt w:val="bullet"/>
      <w:lvlText w:val="•"/>
      <w:lvlJc w:val="left"/>
      <w:pPr>
        <w:ind w:left="4280" w:hanging="460"/>
      </w:pPr>
      <w:rPr>
        <w:rFonts w:hint="default"/>
      </w:rPr>
    </w:lvl>
    <w:lvl w:ilvl="3" w:tplc="5B180250">
      <w:numFmt w:val="bullet"/>
      <w:lvlText w:val="•"/>
      <w:lvlJc w:val="left"/>
      <w:pPr>
        <w:ind w:left="5630" w:hanging="460"/>
      </w:pPr>
      <w:rPr>
        <w:rFonts w:hint="default"/>
      </w:rPr>
    </w:lvl>
    <w:lvl w:ilvl="4" w:tplc="162C1DE2">
      <w:numFmt w:val="bullet"/>
      <w:lvlText w:val="•"/>
      <w:lvlJc w:val="left"/>
      <w:pPr>
        <w:ind w:left="6980" w:hanging="460"/>
      </w:pPr>
      <w:rPr>
        <w:rFonts w:hint="default"/>
      </w:rPr>
    </w:lvl>
    <w:lvl w:ilvl="5" w:tplc="A894DD78">
      <w:numFmt w:val="bullet"/>
      <w:lvlText w:val="•"/>
      <w:lvlJc w:val="left"/>
      <w:pPr>
        <w:ind w:left="8330" w:hanging="460"/>
      </w:pPr>
      <w:rPr>
        <w:rFonts w:hint="default"/>
      </w:rPr>
    </w:lvl>
    <w:lvl w:ilvl="6" w:tplc="D66A1CC0">
      <w:numFmt w:val="bullet"/>
      <w:lvlText w:val="•"/>
      <w:lvlJc w:val="left"/>
      <w:pPr>
        <w:ind w:left="9680" w:hanging="460"/>
      </w:pPr>
      <w:rPr>
        <w:rFonts w:hint="default"/>
      </w:rPr>
    </w:lvl>
    <w:lvl w:ilvl="7" w:tplc="5F78D18A">
      <w:numFmt w:val="bullet"/>
      <w:lvlText w:val="•"/>
      <w:lvlJc w:val="left"/>
      <w:pPr>
        <w:ind w:left="11030" w:hanging="460"/>
      </w:pPr>
      <w:rPr>
        <w:rFonts w:hint="default"/>
      </w:rPr>
    </w:lvl>
    <w:lvl w:ilvl="8" w:tplc="25E05BB2">
      <w:numFmt w:val="bullet"/>
      <w:lvlText w:val="•"/>
      <w:lvlJc w:val="left"/>
      <w:pPr>
        <w:ind w:left="12380" w:hanging="460"/>
      </w:pPr>
      <w:rPr>
        <w:rFonts w:hint="default"/>
      </w:rPr>
    </w:lvl>
  </w:abstractNum>
  <w:abstractNum w:abstractNumId="49" w15:restartNumberingAfterBreak="0">
    <w:nsid w:val="47610EFE"/>
    <w:multiLevelType w:val="hybridMultilevel"/>
    <w:tmpl w:val="A7005390"/>
    <w:lvl w:ilvl="0" w:tplc="3CBA2D54">
      <w:start w:val="1"/>
      <w:numFmt w:val="decimal"/>
      <w:lvlText w:val="%1."/>
      <w:lvlJc w:val="left"/>
      <w:pPr>
        <w:ind w:left="504" w:hanging="361"/>
      </w:pPr>
      <w:rPr>
        <w:rFonts w:ascii="Segoe UI" w:eastAsia="Segoe UI" w:hAnsi="Segoe UI" w:cs="Segoe UI" w:hint="default"/>
        <w:spacing w:val="-1"/>
        <w:w w:val="100"/>
        <w:sz w:val="18"/>
        <w:szCs w:val="18"/>
      </w:rPr>
    </w:lvl>
    <w:lvl w:ilvl="1" w:tplc="7766E8E8">
      <w:numFmt w:val="bullet"/>
      <w:lvlText w:val="•"/>
      <w:lvlJc w:val="left"/>
      <w:pPr>
        <w:ind w:left="1178" w:hanging="361"/>
      </w:pPr>
      <w:rPr>
        <w:rFonts w:hint="default"/>
      </w:rPr>
    </w:lvl>
    <w:lvl w:ilvl="2" w:tplc="A9581CD4">
      <w:numFmt w:val="bullet"/>
      <w:lvlText w:val="•"/>
      <w:lvlJc w:val="left"/>
      <w:pPr>
        <w:ind w:left="1856" w:hanging="361"/>
      </w:pPr>
      <w:rPr>
        <w:rFonts w:hint="default"/>
      </w:rPr>
    </w:lvl>
    <w:lvl w:ilvl="3" w:tplc="3138950E">
      <w:numFmt w:val="bullet"/>
      <w:lvlText w:val="•"/>
      <w:lvlJc w:val="left"/>
      <w:pPr>
        <w:ind w:left="2535" w:hanging="361"/>
      </w:pPr>
      <w:rPr>
        <w:rFonts w:hint="default"/>
      </w:rPr>
    </w:lvl>
    <w:lvl w:ilvl="4" w:tplc="D010A64C">
      <w:numFmt w:val="bullet"/>
      <w:lvlText w:val="•"/>
      <w:lvlJc w:val="left"/>
      <w:pPr>
        <w:ind w:left="3213" w:hanging="361"/>
      </w:pPr>
      <w:rPr>
        <w:rFonts w:hint="default"/>
      </w:rPr>
    </w:lvl>
    <w:lvl w:ilvl="5" w:tplc="602CCF8E">
      <w:numFmt w:val="bullet"/>
      <w:lvlText w:val="•"/>
      <w:lvlJc w:val="left"/>
      <w:pPr>
        <w:ind w:left="3891" w:hanging="361"/>
      </w:pPr>
      <w:rPr>
        <w:rFonts w:hint="default"/>
      </w:rPr>
    </w:lvl>
    <w:lvl w:ilvl="6" w:tplc="2C702DD0">
      <w:numFmt w:val="bullet"/>
      <w:lvlText w:val="•"/>
      <w:lvlJc w:val="left"/>
      <w:pPr>
        <w:ind w:left="4570" w:hanging="361"/>
      </w:pPr>
      <w:rPr>
        <w:rFonts w:hint="default"/>
      </w:rPr>
    </w:lvl>
    <w:lvl w:ilvl="7" w:tplc="D388A462">
      <w:numFmt w:val="bullet"/>
      <w:lvlText w:val="•"/>
      <w:lvlJc w:val="left"/>
      <w:pPr>
        <w:ind w:left="5248" w:hanging="361"/>
      </w:pPr>
      <w:rPr>
        <w:rFonts w:hint="default"/>
      </w:rPr>
    </w:lvl>
    <w:lvl w:ilvl="8" w:tplc="BB22BCF2">
      <w:numFmt w:val="bullet"/>
      <w:lvlText w:val="•"/>
      <w:lvlJc w:val="left"/>
      <w:pPr>
        <w:ind w:left="5926" w:hanging="361"/>
      </w:pPr>
      <w:rPr>
        <w:rFonts w:hint="default"/>
      </w:rPr>
    </w:lvl>
  </w:abstractNum>
  <w:abstractNum w:abstractNumId="50" w15:restartNumberingAfterBreak="0">
    <w:nsid w:val="4A3065A7"/>
    <w:multiLevelType w:val="hybridMultilevel"/>
    <w:tmpl w:val="07E07A2E"/>
    <w:lvl w:ilvl="0" w:tplc="B40EF676">
      <w:start w:val="2"/>
      <w:numFmt w:val="decimal"/>
      <w:lvlText w:val="%1."/>
      <w:lvlJc w:val="left"/>
      <w:pPr>
        <w:ind w:left="504" w:hanging="361"/>
      </w:pPr>
      <w:rPr>
        <w:rFonts w:ascii="Segoe UI" w:eastAsia="Segoe UI" w:hAnsi="Segoe UI" w:cs="Segoe UI" w:hint="default"/>
        <w:spacing w:val="-2"/>
        <w:w w:val="99"/>
        <w:sz w:val="18"/>
        <w:szCs w:val="18"/>
      </w:rPr>
    </w:lvl>
    <w:lvl w:ilvl="1" w:tplc="A2B8F296">
      <w:numFmt w:val="bullet"/>
      <w:lvlText w:val="•"/>
      <w:lvlJc w:val="left"/>
      <w:pPr>
        <w:ind w:left="1178" w:hanging="361"/>
      </w:pPr>
      <w:rPr>
        <w:rFonts w:hint="default"/>
      </w:rPr>
    </w:lvl>
    <w:lvl w:ilvl="2" w:tplc="FC3E75B6">
      <w:numFmt w:val="bullet"/>
      <w:lvlText w:val="•"/>
      <w:lvlJc w:val="left"/>
      <w:pPr>
        <w:ind w:left="1856" w:hanging="361"/>
      </w:pPr>
      <w:rPr>
        <w:rFonts w:hint="default"/>
      </w:rPr>
    </w:lvl>
    <w:lvl w:ilvl="3" w:tplc="6942A450">
      <w:numFmt w:val="bullet"/>
      <w:lvlText w:val="•"/>
      <w:lvlJc w:val="left"/>
      <w:pPr>
        <w:ind w:left="2535" w:hanging="361"/>
      </w:pPr>
      <w:rPr>
        <w:rFonts w:hint="default"/>
      </w:rPr>
    </w:lvl>
    <w:lvl w:ilvl="4" w:tplc="3DC8ADD6">
      <w:numFmt w:val="bullet"/>
      <w:lvlText w:val="•"/>
      <w:lvlJc w:val="left"/>
      <w:pPr>
        <w:ind w:left="3213" w:hanging="361"/>
      </w:pPr>
      <w:rPr>
        <w:rFonts w:hint="default"/>
      </w:rPr>
    </w:lvl>
    <w:lvl w:ilvl="5" w:tplc="9E9EA11C">
      <w:numFmt w:val="bullet"/>
      <w:lvlText w:val="•"/>
      <w:lvlJc w:val="left"/>
      <w:pPr>
        <w:ind w:left="3891" w:hanging="361"/>
      </w:pPr>
      <w:rPr>
        <w:rFonts w:hint="default"/>
      </w:rPr>
    </w:lvl>
    <w:lvl w:ilvl="6" w:tplc="4C54BD9E">
      <w:numFmt w:val="bullet"/>
      <w:lvlText w:val="•"/>
      <w:lvlJc w:val="left"/>
      <w:pPr>
        <w:ind w:left="4570" w:hanging="361"/>
      </w:pPr>
      <w:rPr>
        <w:rFonts w:hint="default"/>
      </w:rPr>
    </w:lvl>
    <w:lvl w:ilvl="7" w:tplc="F3CA28EA">
      <w:numFmt w:val="bullet"/>
      <w:lvlText w:val="•"/>
      <w:lvlJc w:val="left"/>
      <w:pPr>
        <w:ind w:left="5248" w:hanging="361"/>
      </w:pPr>
      <w:rPr>
        <w:rFonts w:hint="default"/>
      </w:rPr>
    </w:lvl>
    <w:lvl w:ilvl="8" w:tplc="160ABCCC">
      <w:numFmt w:val="bullet"/>
      <w:lvlText w:val="•"/>
      <w:lvlJc w:val="left"/>
      <w:pPr>
        <w:ind w:left="5926" w:hanging="361"/>
      </w:pPr>
      <w:rPr>
        <w:rFonts w:hint="default"/>
      </w:rPr>
    </w:lvl>
  </w:abstractNum>
  <w:abstractNum w:abstractNumId="51" w15:restartNumberingAfterBreak="0">
    <w:nsid w:val="4B827D49"/>
    <w:multiLevelType w:val="hybridMultilevel"/>
    <w:tmpl w:val="6C264BEE"/>
    <w:lvl w:ilvl="0" w:tplc="4F5293E4">
      <w:start w:val="1"/>
      <w:numFmt w:val="decimal"/>
      <w:lvlText w:val="%1."/>
      <w:lvlJc w:val="left"/>
      <w:pPr>
        <w:ind w:left="504" w:hanging="361"/>
      </w:pPr>
      <w:rPr>
        <w:rFonts w:ascii="Segoe UI" w:eastAsia="Segoe UI" w:hAnsi="Segoe UI" w:cs="Segoe UI" w:hint="default"/>
        <w:spacing w:val="-1"/>
        <w:w w:val="100"/>
        <w:sz w:val="18"/>
        <w:szCs w:val="18"/>
      </w:rPr>
    </w:lvl>
    <w:lvl w:ilvl="1" w:tplc="1834E6F4">
      <w:start w:val="1"/>
      <w:numFmt w:val="lowerLetter"/>
      <w:lvlText w:val="%2."/>
      <w:lvlJc w:val="left"/>
      <w:pPr>
        <w:ind w:left="916" w:hanging="360"/>
      </w:pPr>
      <w:rPr>
        <w:rFonts w:ascii="Segoe UI" w:eastAsia="Segoe UI" w:hAnsi="Segoe UI" w:cs="Segoe UI" w:hint="default"/>
        <w:spacing w:val="-2"/>
        <w:w w:val="100"/>
        <w:sz w:val="18"/>
        <w:szCs w:val="18"/>
      </w:rPr>
    </w:lvl>
    <w:lvl w:ilvl="2" w:tplc="BC766A70">
      <w:numFmt w:val="bullet"/>
      <w:lvlText w:val="•"/>
      <w:lvlJc w:val="left"/>
      <w:pPr>
        <w:ind w:left="1627" w:hanging="360"/>
      </w:pPr>
      <w:rPr>
        <w:rFonts w:hint="default"/>
      </w:rPr>
    </w:lvl>
    <w:lvl w:ilvl="3" w:tplc="D79C10C4">
      <w:numFmt w:val="bullet"/>
      <w:lvlText w:val="•"/>
      <w:lvlJc w:val="left"/>
      <w:pPr>
        <w:ind w:left="2334" w:hanging="360"/>
      </w:pPr>
      <w:rPr>
        <w:rFonts w:hint="default"/>
      </w:rPr>
    </w:lvl>
    <w:lvl w:ilvl="4" w:tplc="6E203426">
      <w:numFmt w:val="bullet"/>
      <w:lvlText w:val="•"/>
      <w:lvlJc w:val="left"/>
      <w:pPr>
        <w:ind w:left="3041" w:hanging="360"/>
      </w:pPr>
      <w:rPr>
        <w:rFonts w:hint="default"/>
      </w:rPr>
    </w:lvl>
    <w:lvl w:ilvl="5" w:tplc="0D7EDD80">
      <w:numFmt w:val="bullet"/>
      <w:lvlText w:val="•"/>
      <w:lvlJc w:val="left"/>
      <w:pPr>
        <w:ind w:left="3748" w:hanging="360"/>
      </w:pPr>
      <w:rPr>
        <w:rFonts w:hint="default"/>
      </w:rPr>
    </w:lvl>
    <w:lvl w:ilvl="6" w:tplc="28349DD0">
      <w:numFmt w:val="bullet"/>
      <w:lvlText w:val="•"/>
      <w:lvlJc w:val="left"/>
      <w:pPr>
        <w:ind w:left="4455" w:hanging="360"/>
      </w:pPr>
      <w:rPr>
        <w:rFonts w:hint="default"/>
      </w:rPr>
    </w:lvl>
    <w:lvl w:ilvl="7" w:tplc="ABE2AF56">
      <w:numFmt w:val="bullet"/>
      <w:lvlText w:val="•"/>
      <w:lvlJc w:val="left"/>
      <w:pPr>
        <w:ind w:left="5162" w:hanging="360"/>
      </w:pPr>
      <w:rPr>
        <w:rFonts w:hint="default"/>
      </w:rPr>
    </w:lvl>
    <w:lvl w:ilvl="8" w:tplc="FFB0A450">
      <w:numFmt w:val="bullet"/>
      <w:lvlText w:val="•"/>
      <w:lvlJc w:val="left"/>
      <w:pPr>
        <w:ind w:left="5869" w:hanging="360"/>
      </w:pPr>
      <w:rPr>
        <w:rFonts w:hint="default"/>
      </w:rPr>
    </w:lvl>
  </w:abstractNum>
  <w:abstractNum w:abstractNumId="52" w15:restartNumberingAfterBreak="0">
    <w:nsid w:val="4C0522F0"/>
    <w:multiLevelType w:val="hybridMultilevel"/>
    <w:tmpl w:val="2C90F996"/>
    <w:lvl w:ilvl="0" w:tplc="8B2A6E56">
      <w:start w:val="1"/>
      <w:numFmt w:val="decimal"/>
      <w:lvlText w:val="%1."/>
      <w:lvlJc w:val="left"/>
      <w:pPr>
        <w:ind w:left="504" w:hanging="361"/>
      </w:pPr>
      <w:rPr>
        <w:rFonts w:ascii="Segoe UI" w:eastAsia="Segoe UI" w:hAnsi="Segoe UI" w:cs="Segoe UI" w:hint="default"/>
        <w:spacing w:val="-1"/>
        <w:w w:val="100"/>
        <w:sz w:val="18"/>
        <w:szCs w:val="18"/>
      </w:rPr>
    </w:lvl>
    <w:lvl w:ilvl="1" w:tplc="5A10A1FC">
      <w:start w:val="1"/>
      <w:numFmt w:val="lowerLetter"/>
      <w:lvlText w:val="%2."/>
      <w:lvlJc w:val="left"/>
      <w:pPr>
        <w:ind w:left="916" w:hanging="360"/>
      </w:pPr>
      <w:rPr>
        <w:rFonts w:ascii="Segoe UI" w:eastAsia="Segoe UI" w:hAnsi="Segoe UI" w:cs="Segoe UI" w:hint="default"/>
        <w:spacing w:val="-1"/>
        <w:w w:val="100"/>
        <w:sz w:val="18"/>
        <w:szCs w:val="18"/>
      </w:rPr>
    </w:lvl>
    <w:lvl w:ilvl="2" w:tplc="BDCA8A46">
      <w:numFmt w:val="bullet"/>
      <w:lvlText w:val="•"/>
      <w:lvlJc w:val="left"/>
      <w:pPr>
        <w:ind w:left="1627" w:hanging="360"/>
      </w:pPr>
      <w:rPr>
        <w:rFonts w:hint="default"/>
      </w:rPr>
    </w:lvl>
    <w:lvl w:ilvl="3" w:tplc="11BA7D6A">
      <w:numFmt w:val="bullet"/>
      <w:lvlText w:val="•"/>
      <w:lvlJc w:val="left"/>
      <w:pPr>
        <w:ind w:left="2334" w:hanging="360"/>
      </w:pPr>
      <w:rPr>
        <w:rFonts w:hint="default"/>
      </w:rPr>
    </w:lvl>
    <w:lvl w:ilvl="4" w:tplc="B15C9B86">
      <w:numFmt w:val="bullet"/>
      <w:lvlText w:val="•"/>
      <w:lvlJc w:val="left"/>
      <w:pPr>
        <w:ind w:left="3041" w:hanging="360"/>
      </w:pPr>
      <w:rPr>
        <w:rFonts w:hint="default"/>
      </w:rPr>
    </w:lvl>
    <w:lvl w:ilvl="5" w:tplc="0746826E">
      <w:numFmt w:val="bullet"/>
      <w:lvlText w:val="•"/>
      <w:lvlJc w:val="left"/>
      <w:pPr>
        <w:ind w:left="3748" w:hanging="360"/>
      </w:pPr>
      <w:rPr>
        <w:rFonts w:hint="default"/>
      </w:rPr>
    </w:lvl>
    <w:lvl w:ilvl="6" w:tplc="300A35B8">
      <w:numFmt w:val="bullet"/>
      <w:lvlText w:val="•"/>
      <w:lvlJc w:val="left"/>
      <w:pPr>
        <w:ind w:left="4455" w:hanging="360"/>
      </w:pPr>
      <w:rPr>
        <w:rFonts w:hint="default"/>
      </w:rPr>
    </w:lvl>
    <w:lvl w:ilvl="7" w:tplc="42F29616">
      <w:numFmt w:val="bullet"/>
      <w:lvlText w:val="•"/>
      <w:lvlJc w:val="left"/>
      <w:pPr>
        <w:ind w:left="5162" w:hanging="360"/>
      </w:pPr>
      <w:rPr>
        <w:rFonts w:hint="default"/>
      </w:rPr>
    </w:lvl>
    <w:lvl w:ilvl="8" w:tplc="5536726A">
      <w:numFmt w:val="bullet"/>
      <w:lvlText w:val="•"/>
      <w:lvlJc w:val="left"/>
      <w:pPr>
        <w:ind w:left="5869" w:hanging="360"/>
      </w:pPr>
      <w:rPr>
        <w:rFonts w:hint="default"/>
      </w:rPr>
    </w:lvl>
  </w:abstractNum>
  <w:abstractNum w:abstractNumId="53" w15:restartNumberingAfterBreak="0">
    <w:nsid w:val="4CD661D7"/>
    <w:multiLevelType w:val="hybridMultilevel"/>
    <w:tmpl w:val="61CC3996"/>
    <w:lvl w:ilvl="0" w:tplc="AA02AE66">
      <w:start w:val="6"/>
      <w:numFmt w:val="decimal"/>
      <w:lvlText w:val="%1."/>
      <w:lvlJc w:val="left"/>
      <w:pPr>
        <w:ind w:left="504" w:hanging="361"/>
      </w:pPr>
      <w:rPr>
        <w:rFonts w:ascii="Segoe UI" w:eastAsia="Segoe UI" w:hAnsi="Segoe UI" w:cs="Segoe UI" w:hint="default"/>
        <w:spacing w:val="-1"/>
        <w:w w:val="100"/>
        <w:sz w:val="18"/>
        <w:szCs w:val="18"/>
      </w:rPr>
    </w:lvl>
    <w:lvl w:ilvl="1" w:tplc="10FCE076">
      <w:start w:val="1"/>
      <w:numFmt w:val="lowerLetter"/>
      <w:lvlText w:val="%2."/>
      <w:lvlJc w:val="left"/>
      <w:pPr>
        <w:ind w:left="916" w:hanging="360"/>
      </w:pPr>
      <w:rPr>
        <w:rFonts w:ascii="Segoe UI" w:eastAsia="Segoe UI" w:hAnsi="Segoe UI" w:cs="Segoe UI" w:hint="default"/>
        <w:spacing w:val="-17"/>
        <w:w w:val="100"/>
        <w:sz w:val="18"/>
        <w:szCs w:val="18"/>
      </w:rPr>
    </w:lvl>
    <w:lvl w:ilvl="2" w:tplc="91BC50F6">
      <w:numFmt w:val="bullet"/>
      <w:lvlText w:val="•"/>
      <w:lvlJc w:val="left"/>
      <w:pPr>
        <w:ind w:left="1627" w:hanging="360"/>
      </w:pPr>
      <w:rPr>
        <w:rFonts w:hint="default"/>
      </w:rPr>
    </w:lvl>
    <w:lvl w:ilvl="3" w:tplc="4A76FB5C">
      <w:numFmt w:val="bullet"/>
      <w:lvlText w:val="•"/>
      <w:lvlJc w:val="left"/>
      <w:pPr>
        <w:ind w:left="2334" w:hanging="360"/>
      </w:pPr>
      <w:rPr>
        <w:rFonts w:hint="default"/>
      </w:rPr>
    </w:lvl>
    <w:lvl w:ilvl="4" w:tplc="842E7B14">
      <w:numFmt w:val="bullet"/>
      <w:lvlText w:val="•"/>
      <w:lvlJc w:val="left"/>
      <w:pPr>
        <w:ind w:left="3041" w:hanging="360"/>
      </w:pPr>
      <w:rPr>
        <w:rFonts w:hint="default"/>
      </w:rPr>
    </w:lvl>
    <w:lvl w:ilvl="5" w:tplc="4378B90C">
      <w:numFmt w:val="bullet"/>
      <w:lvlText w:val="•"/>
      <w:lvlJc w:val="left"/>
      <w:pPr>
        <w:ind w:left="3748" w:hanging="360"/>
      </w:pPr>
      <w:rPr>
        <w:rFonts w:hint="default"/>
      </w:rPr>
    </w:lvl>
    <w:lvl w:ilvl="6" w:tplc="B2E6C322">
      <w:numFmt w:val="bullet"/>
      <w:lvlText w:val="•"/>
      <w:lvlJc w:val="left"/>
      <w:pPr>
        <w:ind w:left="4455" w:hanging="360"/>
      </w:pPr>
      <w:rPr>
        <w:rFonts w:hint="default"/>
      </w:rPr>
    </w:lvl>
    <w:lvl w:ilvl="7" w:tplc="66346658">
      <w:numFmt w:val="bullet"/>
      <w:lvlText w:val="•"/>
      <w:lvlJc w:val="left"/>
      <w:pPr>
        <w:ind w:left="5162" w:hanging="360"/>
      </w:pPr>
      <w:rPr>
        <w:rFonts w:hint="default"/>
      </w:rPr>
    </w:lvl>
    <w:lvl w:ilvl="8" w:tplc="AB94E390">
      <w:numFmt w:val="bullet"/>
      <w:lvlText w:val="•"/>
      <w:lvlJc w:val="left"/>
      <w:pPr>
        <w:ind w:left="5869" w:hanging="360"/>
      </w:pPr>
      <w:rPr>
        <w:rFonts w:hint="default"/>
      </w:rPr>
    </w:lvl>
  </w:abstractNum>
  <w:abstractNum w:abstractNumId="54" w15:restartNumberingAfterBreak="0">
    <w:nsid w:val="4E4E3A14"/>
    <w:multiLevelType w:val="hybridMultilevel"/>
    <w:tmpl w:val="B250431E"/>
    <w:lvl w:ilvl="0" w:tplc="58426AF2">
      <w:start w:val="1"/>
      <w:numFmt w:val="decimal"/>
      <w:lvlText w:val="%1."/>
      <w:lvlJc w:val="left"/>
      <w:pPr>
        <w:ind w:left="504" w:hanging="361"/>
      </w:pPr>
      <w:rPr>
        <w:rFonts w:ascii="Segoe UI" w:eastAsia="Segoe UI" w:hAnsi="Segoe UI" w:cs="Segoe UI" w:hint="default"/>
        <w:spacing w:val="-2"/>
        <w:w w:val="99"/>
        <w:sz w:val="18"/>
        <w:szCs w:val="18"/>
      </w:rPr>
    </w:lvl>
    <w:lvl w:ilvl="1" w:tplc="5FA0D3DA">
      <w:numFmt w:val="bullet"/>
      <w:lvlText w:val="•"/>
      <w:lvlJc w:val="left"/>
      <w:pPr>
        <w:ind w:left="1178" w:hanging="361"/>
      </w:pPr>
      <w:rPr>
        <w:rFonts w:hint="default"/>
      </w:rPr>
    </w:lvl>
    <w:lvl w:ilvl="2" w:tplc="ED102EDC">
      <w:numFmt w:val="bullet"/>
      <w:lvlText w:val="•"/>
      <w:lvlJc w:val="left"/>
      <w:pPr>
        <w:ind w:left="1856" w:hanging="361"/>
      </w:pPr>
      <w:rPr>
        <w:rFonts w:hint="default"/>
      </w:rPr>
    </w:lvl>
    <w:lvl w:ilvl="3" w:tplc="12989ADA">
      <w:numFmt w:val="bullet"/>
      <w:lvlText w:val="•"/>
      <w:lvlJc w:val="left"/>
      <w:pPr>
        <w:ind w:left="2535" w:hanging="361"/>
      </w:pPr>
      <w:rPr>
        <w:rFonts w:hint="default"/>
      </w:rPr>
    </w:lvl>
    <w:lvl w:ilvl="4" w:tplc="0E04F340">
      <w:numFmt w:val="bullet"/>
      <w:lvlText w:val="•"/>
      <w:lvlJc w:val="left"/>
      <w:pPr>
        <w:ind w:left="3213" w:hanging="361"/>
      </w:pPr>
      <w:rPr>
        <w:rFonts w:hint="default"/>
      </w:rPr>
    </w:lvl>
    <w:lvl w:ilvl="5" w:tplc="9898AF8A">
      <w:numFmt w:val="bullet"/>
      <w:lvlText w:val="•"/>
      <w:lvlJc w:val="left"/>
      <w:pPr>
        <w:ind w:left="3891" w:hanging="361"/>
      </w:pPr>
      <w:rPr>
        <w:rFonts w:hint="default"/>
      </w:rPr>
    </w:lvl>
    <w:lvl w:ilvl="6" w:tplc="AC3E58A8">
      <w:numFmt w:val="bullet"/>
      <w:lvlText w:val="•"/>
      <w:lvlJc w:val="left"/>
      <w:pPr>
        <w:ind w:left="4570" w:hanging="361"/>
      </w:pPr>
      <w:rPr>
        <w:rFonts w:hint="default"/>
      </w:rPr>
    </w:lvl>
    <w:lvl w:ilvl="7" w:tplc="8480C866">
      <w:numFmt w:val="bullet"/>
      <w:lvlText w:val="•"/>
      <w:lvlJc w:val="left"/>
      <w:pPr>
        <w:ind w:left="5248" w:hanging="361"/>
      </w:pPr>
      <w:rPr>
        <w:rFonts w:hint="default"/>
      </w:rPr>
    </w:lvl>
    <w:lvl w:ilvl="8" w:tplc="A030B930">
      <w:numFmt w:val="bullet"/>
      <w:lvlText w:val="•"/>
      <w:lvlJc w:val="left"/>
      <w:pPr>
        <w:ind w:left="5926" w:hanging="361"/>
      </w:pPr>
      <w:rPr>
        <w:rFonts w:hint="default"/>
      </w:rPr>
    </w:lvl>
  </w:abstractNum>
  <w:abstractNum w:abstractNumId="55" w15:restartNumberingAfterBreak="0">
    <w:nsid w:val="4F6E6AEF"/>
    <w:multiLevelType w:val="hybridMultilevel"/>
    <w:tmpl w:val="4CC48824"/>
    <w:lvl w:ilvl="0" w:tplc="3F7E1348">
      <w:start w:val="1"/>
      <w:numFmt w:val="decimal"/>
      <w:lvlText w:val="%1."/>
      <w:lvlJc w:val="left"/>
      <w:pPr>
        <w:ind w:left="504" w:hanging="361"/>
      </w:pPr>
      <w:rPr>
        <w:rFonts w:ascii="Segoe UI" w:eastAsia="Segoe UI" w:hAnsi="Segoe UI" w:cs="Segoe UI" w:hint="default"/>
        <w:spacing w:val="-1"/>
        <w:w w:val="100"/>
        <w:sz w:val="18"/>
        <w:szCs w:val="18"/>
      </w:rPr>
    </w:lvl>
    <w:lvl w:ilvl="1" w:tplc="0DFE4AB8">
      <w:numFmt w:val="bullet"/>
      <w:lvlText w:val="•"/>
      <w:lvlJc w:val="left"/>
      <w:pPr>
        <w:ind w:left="1178" w:hanging="361"/>
      </w:pPr>
      <w:rPr>
        <w:rFonts w:hint="default"/>
      </w:rPr>
    </w:lvl>
    <w:lvl w:ilvl="2" w:tplc="C2945742">
      <w:numFmt w:val="bullet"/>
      <w:lvlText w:val="•"/>
      <w:lvlJc w:val="left"/>
      <w:pPr>
        <w:ind w:left="1856" w:hanging="361"/>
      </w:pPr>
      <w:rPr>
        <w:rFonts w:hint="default"/>
      </w:rPr>
    </w:lvl>
    <w:lvl w:ilvl="3" w:tplc="D18EC746">
      <w:numFmt w:val="bullet"/>
      <w:lvlText w:val="•"/>
      <w:lvlJc w:val="left"/>
      <w:pPr>
        <w:ind w:left="2535" w:hanging="361"/>
      </w:pPr>
      <w:rPr>
        <w:rFonts w:hint="default"/>
      </w:rPr>
    </w:lvl>
    <w:lvl w:ilvl="4" w:tplc="7D464236">
      <w:numFmt w:val="bullet"/>
      <w:lvlText w:val="•"/>
      <w:lvlJc w:val="left"/>
      <w:pPr>
        <w:ind w:left="3213" w:hanging="361"/>
      </w:pPr>
      <w:rPr>
        <w:rFonts w:hint="default"/>
      </w:rPr>
    </w:lvl>
    <w:lvl w:ilvl="5" w:tplc="99A86E98">
      <w:numFmt w:val="bullet"/>
      <w:lvlText w:val="•"/>
      <w:lvlJc w:val="left"/>
      <w:pPr>
        <w:ind w:left="3891" w:hanging="361"/>
      </w:pPr>
      <w:rPr>
        <w:rFonts w:hint="default"/>
      </w:rPr>
    </w:lvl>
    <w:lvl w:ilvl="6" w:tplc="2022085E">
      <w:numFmt w:val="bullet"/>
      <w:lvlText w:val="•"/>
      <w:lvlJc w:val="left"/>
      <w:pPr>
        <w:ind w:left="4570" w:hanging="361"/>
      </w:pPr>
      <w:rPr>
        <w:rFonts w:hint="default"/>
      </w:rPr>
    </w:lvl>
    <w:lvl w:ilvl="7" w:tplc="4EC6691A">
      <w:numFmt w:val="bullet"/>
      <w:lvlText w:val="•"/>
      <w:lvlJc w:val="left"/>
      <w:pPr>
        <w:ind w:left="5248" w:hanging="361"/>
      </w:pPr>
      <w:rPr>
        <w:rFonts w:hint="default"/>
      </w:rPr>
    </w:lvl>
    <w:lvl w:ilvl="8" w:tplc="9738D076">
      <w:numFmt w:val="bullet"/>
      <w:lvlText w:val="•"/>
      <w:lvlJc w:val="left"/>
      <w:pPr>
        <w:ind w:left="5926" w:hanging="361"/>
      </w:pPr>
      <w:rPr>
        <w:rFonts w:hint="default"/>
      </w:rPr>
    </w:lvl>
  </w:abstractNum>
  <w:abstractNum w:abstractNumId="56" w15:restartNumberingAfterBreak="0">
    <w:nsid w:val="4FB06B32"/>
    <w:multiLevelType w:val="hybridMultilevel"/>
    <w:tmpl w:val="3C54AE78"/>
    <w:lvl w:ilvl="0" w:tplc="9D928340">
      <w:start w:val="1"/>
      <w:numFmt w:val="decimal"/>
      <w:lvlText w:val="%1."/>
      <w:lvlJc w:val="left"/>
      <w:pPr>
        <w:ind w:left="504" w:hanging="361"/>
      </w:pPr>
      <w:rPr>
        <w:rFonts w:ascii="Segoe UI" w:eastAsia="Segoe UI" w:hAnsi="Segoe UI" w:cs="Segoe UI" w:hint="default"/>
        <w:spacing w:val="-2"/>
        <w:w w:val="99"/>
        <w:sz w:val="18"/>
        <w:szCs w:val="18"/>
      </w:rPr>
    </w:lvl>
    <w:lvl w:ilvl="1" w:tplc="B47C8246">
      <w:numFmt w:val="bullet"/>
      <w:lvlText w:val="•"/>
      <w:lvlJc w:val="left"/>
      <w:pPr>
        <w:ind w:left="1178" w:hanging="361"/>
      </w:pPr>
      <w:rPr>
        <w:rFonts w:hint="default"/>
      </w:rPr>
    </w:lvl>
    <w:lvl w:ilvl="2" w:tplc="40AEE1B2">
      <w:numFmt w:val="bullet"/>
      <w:lvlText w:val="•"/>
      <w:lvlJc w:val="left"/>
      <w:pPr>
        <w:ind w:left="1856" w:hanging="361"/>
      </w:pPr>
      <w:rPr>
        <w:rFonts w:hint="default"/>
      </w:rPr>
    </w:lvl>
    <w:lvl w:ilvl="3" w:tplc="116A7544">
      <w:numFmt w:val="bullet"/>
      <w:lvlText w:val="•"/>
      <w:lvlJc w:val="left"/>
      <w:pPr>
        <w:ind w:left="2535" w:hanging="361"/>
      </w:pPr>
      <w:rPr>
        <w:rFonts w:hint="default"/>
      </w:rPr>
    </w:lvl>
    <w:lvl w:ilvl="4" w:tplc="29ECC9B2">
      <w:numFmt w:val="bullet"/>
      <w:lvlText w:val="•"/>
      <w:lvlJc w:val="left"/>
      <w:pPr>
        <w:ind w:left="3213" w:hanging="361"/>
      </w:pPr>
      <w:rPr>
        <w:rFonts w:hint="default"/>
      </w:rPr>
    </w:lvl>
    <w:lvl w:ilvl="5" w:tplc="26B6688C">
      <w:numFmt w:val="bullet"/>
      <w:lvlText w:val="•"/>
      <w:lvlJc w:val="left"/>
      <w:pPr>
        <w:ind w:left="3891" w:hanging="361"/>
      </w:pPr>
      <w:rPr>
        <w:rFonts w:hint="default"/>
      </w:rPr>
    </w:lvl>
    <w:lvl w:ilvl="6" w:tplc="1C5A0560">
      <w:numFmt w:val="bullet"/>
      <w:lvlText w:val="•"/>
      <w:lvlJc w:val="left"/>
      <w:pPr>
        <w:ind w:left="4570" w:hanging="361"/>
      </w:pPr>
      <w:rPr>
        <w:rFonts w:hint="default"/>
      </w:rPr>
    </w:lvl>
    <w:lvl w:ilvl="7" w:tplc="98DCCD12">
      <w:numFmt w:val="bullet"/>
      <w:lvlText w:val="•"/>
      <w:lvlJc w:val="left"/>
      <w:pPr>
        <w:ind w:left="5248" w:hanging="361"/>
      </w:pPr>
      <w:rPr>
        <w:rFonts w:hint="default"/>
      </w:rPr>
    </w:lvl>
    <w:lvl w:ilvl="8" w:tplc="AC3061EC">
      <w:numFmt w:val="bullet"/>
      <w:lvlText w:val="•"/>
      <w:lvlJc w:val="left"/>
      <w:pPr>
        <w:ind w:left="5926" w:hanging="361"/>
      </w:pPr>
      <w:rPr>
        <w:rFonts w:hint="default"/>
      </w:rPr>
    </w:lvl>
  </w:abstractNum>
  <w:abstractNum w:abstractNumId="57" w15:restartNumberingAfterBreak="0">
    <w:nsid w:val="517B1786"/>
    <w:multiLevelType w:val="hybridMultilevel"/>
    <w:tmpl w:val="5F9E91D6"/>
    <w:lvl w:ilvl="0" w:tplc="5400F3BA">
      <w:start w:val="1"/>
      <w:numFmt w:val="decimal"/>
      <w:lvlText w:val="%1."/>
      <w:lvlJc w:val="left"/>
      <w:pPr>
        <w:ind w:left="504" w:hanging="361"/>
      </w:pPr>
      <w:rPr>
        <w:rFonts w:ascii="Segoe UI" w:eastAsia="Segoe UI" w:hAnsi="Segoe UI" w:cs="Segoe UI" w:hint="default"/>
        <w:spacing w:val="-1"/>
        <w:w w:val="100"/>
        <w:sz w:val="18"/>
        <w:szCs w:val="18"/>
      </w:rPr>
    </w:lvl>
    <w:lvl w:ilvl="1" w:tplc="B83C4468">
      <w:numFmt w:val="bullet"/>
      <w:lvlText w:val="•"/>
      <w:lvlJc w:val="left"/>
      <w:pPr>
        <w:ind w:left="1178" w:hanging="361"/>
      </w:pPr>
      <w:rPr>
        <w:rFonts w:hint="default"/>
      </w:rPr>
    </w:lvl>
    <w:lvl w:ilvl="2" w:tplc="C6FA18B0">
      <w:numFmt w:val="bullet"/>
      <w:lvlText w:val="•"/>
      <w:lvlJc w:val="left"/>
      <w:pPr>
        <w:ind w:left="1856" w:hanging="361"/>
      </w:pPr>
      <w:rPr>
        <w:rFonts w:hint="default"/>
      </w:rPr>
    </w:lvl>
    <w:lvl w:ilvl="3" w:tplc="7C2ADA44">
      <w:numFmt w:val="bullet"/>
      <w:lvlText w:val="•"/>
      <w:lvlJc w:val="left"/>
      <w:pPr>
        <w:ind w:left="2535" w:hanging="361"/>
      </w:pPr>
      <w:rPr>
        <w:rFonts w:hint="default"/>
      </w:rPr>
    </w:lvl>
    <w:lvl w:ilvl="4" w:tplc="1DA21386">
      <w:numFmt w:val="bullet"/>
      <w:lvlText w:val="•"/>
      <w:lvlJc w:val="left"/>
      <w:pPr>
        <w:ind w:left="3213" w:hanging="361"/>
      </w:pPr>
      <w:rPr>
        <w:rFonts w:hint="default"/>
      </w:rPr>
    </w:lvl>
    <w:lvl w:ilvl="5" w:tplc="6FEE8C9E">
      <w:numFmt w:val="bullet"/>
      <w:lvlText w:val="•"/>
      <w:lvlJc w:val="left"/>
      <w:pPr>
        <w:ind w:left="3891" w:hanging="361"/>
      </w:pPr>
      <w:rPr>
        <w:rFonts w:hint="default"/>
      </w:rPr>
    </w:lvl>
    <w:lvl w:ilvl="6" w:tplc="07C08FD2">
      <w:numFmt w:val="bullet"/>
      <w:lvlText w:val="•"/>
      <w:lvlJc w:val="left"/>
      <w:pPr>
        <w:ind w:left="4570" w:hanging="361"/>
      </w:pPr>
      <w:rPr>
        <w:rFonts w:hint="default"/>
      </w:rPr>
    </w:lvl>
    <w:lvl w:ilvl="7" w:tplc="DD547B06">
      <w:numFmt w:val="bullet"/>
      <w:lvlText w:val="•"/>
      <w:lvlJc w:val="left"/>
      <w:pPr>
        <w:ind w:left="5248" w:hanging="361"/>
      </w:pPr>
      <w:rPr>
        <w:rFonts w:hint="default"/>
      </w:rPr>
    </w:lvl>
    <w:lvl w:ilvl="8" w:tplc="FAE24F8A">
      <w:numFmt w:val="bullet"/>
      <w:lvlText w:val="•"/>
      <w:lvlJc w:val="left"/>
      <w:pPr>
        <w:ind w:left="5926" w:hanging="361"/>
      </w:pPr>
      <w:rPr>
        <w:rFonts w:hint="default"/>
      </w:rPr>
    </w:lvl>
  </w:abstractNum>
  <w:abstractNum w:abstractNumId="58" w15:restartNumberingAfterBreak="0">
    <w:nsid w:val="51D0625D"/>
    <w:multiLevelType w:val="hybridMultilevel"/>
    <w:tmpl w:val="B7D4E344"/>
    <w:lvl w:ilvl="0" w:tplc="3D96F2B8">
      <w:start w:val="5"/>
      <w:numFmt w:val="decimal"/>
      <w:lvlText w:val="%1."/>
      <w:lvlJc w:val="left"/>
      <w:pPr>
        <w:ind w:left="505" w:hanging="361"/>
      </w:pPr>
      <w:rPr>
        <w:rFonts w:ascii="Segoe UI" w:eastAsia="Segoe UI" w:hAnsi="Segoe UI" w:cs="Segoe UI" w:hint="default"/>
        <w:spacing w:val="-2"/>
        <w:w w:val="99"/>
        <w:sz w:val="18"/>
        <w:szCs w:val="18"/>
      </w:rPr>
    </w:lvl>
    <w:lvl w:ilvl="1" w:tplc="36E66602">
      <w:numFmt w:val="bullet"/>
      <w:lvlText w:val="•"/>
      <w:lvlJc w:val="left"/>
      <w:pPr>
        <w:ind w:left="1202" w:hanging="361"/>
      </w:pPr>
      <w:rPr>
        <w:rFonts w:hint="default"/>
      </w:rPr>
    </w:lvl>
    <w:lvl w:ilvl="2" w:tplc="E40AD348">
      <w:numFmt w:val="bullet"/>
      <w:lvlText w:val="•"/>
      <w:lvlJc w:val="left"/>
      <w:pPr>
        <w:ind w:left="1904" w:hanging="361"/>
      </w:pPr>
      <w:rPr>
        <w:rFonts w:hint="default"/>
      </w:rPr>
    </w:lvl>
    <w:lvl w:ilvl="3" w:tplc="F486438E">
      <w:numFmt w:val="bullet"/>
      <w:lvlText w:val="•"/>
      <w:lvlJc w:val="left"/>
      <w:pPr>
        <w:ind w:left="2607" w:hanging="361"/>
      </w:pPr>
      <w:rPr>
        <w:rFonts w:hint="default"/>
      </w:rPr>
    </w:lvl>
    <w:lvl w:ilvl="4" w:tplc="16D40A5C">
      <w:numFmt w:val="bullet"/>
      <w:lvlText w:val="•"/>
      <w:lvlJc w:val="left"/>
      <w:pPr>
        <w:ind w:left="3309" w:hanging="361"/>
      </w:pPr>
      <w:rPr>
        <w:rFonts w:hint="default"/>
      </w:rPr>
    </w:lvl>
    <w:lvl w:ilvl="5" w:tplc="EA4AB4F4">
      <w:numFmt w:val="bullet"/>
      <w:lvlText w:val="•"/>
      <w:lvlJc w:val="left"/>
      <w:pPr>
        <w:ind w:left="4012" w:hanging="361"/>
      </w:pPr>
      <w:rPr>
        <w:rFonts w:hint="default"/>
      </w:rPr>
    </w:lvl>
    <w:lvl w:ilvl="6" w:tplc="82DA802A">
      <w:numFmt w:val="bullet"/>
      <w:lvlText w:val="•"/>
      <w:lvlJc w:val="left"/>
      <w:pPr>
        <w:ind w:left="4714" w:hanging="361"/>
      </w:pPr>
      <w:rPr>
        <w:rFonts w:hint="default"/>
      </w:rPr>
    </w:lvl>
    <w:lvl w:ilvl="7" w:tplc="53566BEE">
      <w:numFmt w:val="bullet"/>
      <w:lvlText w:val="•"/>
      <w:lvlJc w:val="left"/>
      <w:pPr>
        <w:ind w:left="5417" w:hanging="361"/>
      </w:pPr>
      <w:rPr>
        <w:rFonts w:hint="default"/>
      </w:rPr>
    </w:lvl>
    <w:lvl w:ilvl="8" w:tplc="0D500BB0">
      <w:numFmt w:val="bullet"/>
      <w:lvlText w:val="•"/>
      <w:lvlJc w:val="left"/>
      <w:pPr>
        <w:ind w:left="6119" w:hanging="361"/>
      </w:pPr>
      <w:rPr>
        <w:rFonts w:hint="default"/>
      </w:rPr>
    </w:lvl>
  </w:abstractNum>
  <w:abstractNum w:abstractNumId="59" w15:restartNumberingAfterBreak="0">
    <w:nsid w:val="51EF0136"/>
    <w:multiLevelType w:val="hybridMultilevel"/>
    <w:tmpl w:val="2620F2D0"/>
    <w:lvl w:ilvl="0" w:tplc="CCD0FEBC">
      <w:start w:val="1"/>
      <w:numFmt w:val="decimal"/>
      <w:lvlText w:val="%1."/>
      <w:lvlJc w:val="left"/>
      <w:pPr>
        <w:ind w:left="505" w:hanging="361"/>
      </w:pPr>
      <w:rPr>
        <w:rFonts w:ascii="Segoe UI" w:eastAsia="Segoe UI" w:hAnsi="Segoe UI" w:cs="Segoe UI" w:hint="default"/>
        <w:spacing w:val="-1"/>
        <w:w w:val="100"/>
        <w:sz w:val="18"/>
        <w:szCs w:val="18"/>
      </w:rPr>
    </w:lvl>
    <w:lvl w:ilvl="1" w:tplc="FC4C76C8">
      <w:numFmt w:val="bullet"/>
      <w:lvlText w:val="•"/>
      <w:lvlJc w:val="left"/>
      <w:pPr>
        <w:ind w:left="1202" w:hanging="361"/>
      </w:pPr>
      <w:rPr>
        <w:rFonts w:hint="default"/>
      </w:rPr>
    </w:lvl>
    <w:lvl w:ilvl="2" w:tplc="7C10179A">
      <w:numFmt w:val="bullet"/>
      <w:lvlText w:val="•"/>
      <w:lvlJc w:val="left"/>
      <w:pPr>
        <w:ind w:left="1904" w:hanging="361"/>
      </w:pPr>
      <w:rPr>
        <w:rFonts w:hint="default"/>
      </w:rPr>
    </w:lvl>
    <w:lvl w:ilvl="3" w:tplc="BF84C5CE">
      <w:numFmt w:val="bullet"/>
      <w:lvlText w:val="•"/>
      <w:lvlJc w:val="left"/>
      <w:pPr>
        <w:ind w:left="2607" w:hanging="361"/>
      </w:pPr>
      <w:rPr>
        <w:rFonts w:hint="default"/>
      </w:rPr>
    </w:lvl>
    <w:lvl w:ilvl="4" w:tplc="ECD673A4">
      <w:numFmt w:val="bullet"/>
      <w:lvlText w:val="•"/>
      <w:lvlJc w:val="left"/>
      <w:pPr>
        <w:ind w:left="3309" w:hanging="361"/>
      </w:pPr>
      <w:rPr>
        <w:rFonts w:hint="default"/>
      </w:rPr>
    </w:lvl>
    <w:lvl w:ilvl="5" w:tplc="C5A4AB8A">
      <w:numFmt w:val="bullet"/>
      <w:lvlText w:val="•"/>
      <w:lvlJc w:val="left"/>
      <w:pPr>
        <w:ind w:left="4012" w:hanging="361"/>
      </w:pPr>
      <w:rPr>
        <w:rFonts w:hint="default"/>
      </w:rPr>
    </w:lvl>
    <w:lvl w:ilvl="6" w:tplc="3E6E5346">
      <w:numFmt w:val="bullet"/>
      <w:lvlText w:val="•"/>
      <w:lvlJc w:val="left"/>
      <w:pPr>
        <w:ind w:left="4714" w:hanging="361"/>
      </w:pPr>
      <w:rPr>
        <w:rFonts w:hint="default"/>
      </w:rPr>
    </w:lvl>
    <w:lvl w:ilvl="7" w:tplc="F800A8DE">
      <w:numFmt w:val="bullet"/>
      <w:lvlText w:val="•"/>
      <w:lvlJc w:val="left"/>
      <w:pPr>
        <w:ind w:left="5417" w:hanging="361"/>
      </w:pPr>
      <w:rPr>
        <w:rFonts w:hint="default"/>
      </w:rPr>
    </w:lvl>
    <w:lvl w:ilvl="8" w:tplc="D868C622">
      <w:numFmt w:val="bullet"/>
      <w:lvlText w:val="•"/>
      <w:lvlJc w:val="left"/>
      <w:pPr>
        <w:ind w:left="6119" w:hanging="361"/>
      </w:pPr>
      <w:rPr>
        <w:rFonts w:hint="default"/>
      </w:rPr>
    </w:lvl>
  </w:abstractNum>
  <w:abstractNum w:abstractNumId="60" w15:restartNumberingAfterBreak="0">
    <w:nsid w:val="52973A22"/>
    <w:multiLevelType w:val="hybridMultilevel"/>
    <w:tmpl w:val="C9F2D616"/>
    <w:lvl w:ilvl="0" w:tplc="A2AAF760">
      <w:start w:val="1"/>
      <w:numFmt w:val="lowerLetter"/>
      <w:lvlText w:val="%1."/>
      <w:lvlJc w:val="left"/>
      <w:pPr>
        <w:ind w:left="1579" w:hanging="460"/>
      </w:pPr>
      <w:rPr>
        <w:rFonts w:ascii="Segoe UI" w:eastAsia="Segoe UI" w:hAnsi="Segoe UI" w:cs="Segoe UI" w:hint="default"/>
        <w:color w:val="58595B"/>
        <w:w w:val="100"/>
        <w:sz w:val="26"/>
        <w:szCs w:val="26"/>
      </w:rPr>
    </w:lvl>
    <w:lvl w:ilvl="1" w:tplc="AB86E7AA">
      <w:numFmt w:val="bullet"/>
      <w:lvlText w:val="•"/>
      <w:lvlJc w:val="left"/>
      <w:pPr>
        <w:ind w:left="2930" w:hanging="460"/>
      </w:pPr>
      <w:rPr>
        <w:rFonts w:hint="default"/>
      </w:rPr>
    </w:lvl>
    <w:lvl w:ilvl="2" w:tplc="2CDA1FBE">
      <w:numFmt w:val="bullet"/>
      <w:lvlText w:val="•"/>
      <w:lvlJc w:val="left"/>
      <w:pPr>
        <w:ind w:left="4280" w:hanging="460"/>
      </w:pPr>
      <w:rPr>
        <w:rFonts w:hint="default"/>
      </w:rPr>
    </w:lvl>
    <w:lvl w:ilvl="3" w:tplc="1DCA544C">
      <w:numFmt w:val="bullet"/>
      <w:lvlText w:val="•"/>
      <w:lvlJc w:val="left"/>
      <w:pPr>
        <w:ind w:left="5630" w:hanging="460"/>
      </w:pPr>
      <w:rPr>
        <w:rFonts w:hint="default"/>
      </w:rPr>
    </w:lvl>
    <w:lvl w:ilvl="4" w:tplc="5F443FB8">
      <w:numFmt w:val="bullet"/>
      <w:lvlText w:val="•"/>
      <w:lvlJc w:val="left"/>
      <w:pPr>
        <w:ind w:left="6980" w:hanging="460"/>
      </w:pPr>
      <w:rPr>
        <w:rFonts w:hint="default"/>
      </w:rPr>
    </w:lvl>
    <w:lvl w:ilvl="5" w:tplc="0A301A98">
      <w:numFmt w:val="bullet"/>
      <w:lvlText w:val="•"/>
      <w:lvlJc w:val="left"/>
      <w:pPr>
        <w:ind w:left="8330" w:hanging="460"/>
      </w:pPr>
      <w:rPr>
        <w:rFonts w:hint="default"/>
      </w:rPr>
    </w:lvl>
    <w:lvl w:ilvl="6" w:tplc="A2ECAF5E">
      <w:numFmt w:val="bullet"/>
      <w:lvlText w:val="•"/>
      <w:lvlJc w:val="left"/>
      <w:pPr>
        <w:ind w:left="9680" w:hanging="460"/>
      </w:pPr>
      <w:rPr>
        <w:rFonts w:hint="default"/>
      </w:rPr>
    </w:lvl>
    <w:lvl w:ilvl="7" w:tplc="1DBE62F4">
      <w:numFmt w:val="bullet"/>
      <w:lvlText w:val="•"/>
      <w:lvlJc w:val="left"/>
      <w:pPr>
        <w:ind w:left="11030" w:hanging="460"/>
      </w:pPr>
      <w:rPr>
        <w:rFonts w:hint="default"/>
      </w:rPr>
    </w:lvl>
    <w:lvl w:ilvl="8" w:tplc="B05A2294">
      <w:numFmt w:val="bullet"/>
      <w:lvlText w:val="•"/>
      <w:lvlJc w:val="left"/>
      <w:pPr>
        <w:ind w:left="12380" w:hanging="460"/>
      </w:pPr>
      <w:rPr>
        <w:rFonts w:hint="default"/>
      </w:rPr>
    </w:lvl>
  </w:abstractNum>
  <w:abstractNum w:abstractNumId="61" w15:restartNumberingAfterBreak="0">
    <w:nsid w:val="52C773F4"/>
    <w:multiLevelType w:val="hybridMultilevel"/>
    <w:tmpl w:val="378A202A"/>
    <w:lvl w:ilvl="0" w:tplc="3B1E4D24">
      <w:start w:val="1"/>
      <w:numFmt w:val="decimal"/>
      <w:lvlText w:val="%1."/>
      <w:lvlJc w:val="left"/>
      <w:pPr>
        <w:ind w:left="505" w:hanging="361"/>
      </w:pPr>
      <w:rPr>
        <w:rFonts w:ascii="Segoe UI" w:eastAsia="Segoe UI" w:hAnsi="Segoe UI" w:cs="Segoe UI" w:hint="default"/>
        <w:spacing w:val="-2"/>
        <w:w w:val="100"/>
        <w:sz w:val="18"/>
        <w:szCs w:val="18"/>
      </w:rPr>
    </w:lvl>
    <w:lvl w:ilvl="1" w:tplc="DD80F080">
      <w:start w:val="1"/>
      <w:numFmt w:val="lowerLetter"/>
      <w:lvlText w:val="%2."/>
      <w:lvlJc w:val="left"/>
      <w:pPr>
        <w:ind w:left="917" w:hanging="360"/>
      </w:pPr>
      <w:rPr>
        <w:rFonts w:ascii="Segoe UI" w:eastAsia="Segoe UI" w:hAnsi="Segoe UI" w:cs="Segoe UI" w:hint="default"/>
        <w:spacing w:val="-1"/>
        <w:w w:val="100"/>
        <w:sz w:val="18"/>
        <w:szCs w:val="18"/>
      </w:rPr>
    </w:lvl>
    <w:lvl w:ilvl="2" w:tplc="F5C8A13A">
      <w:numFmt w:val="bullet"/>
      <w:lvlText w:val="•"/>
      <w:lvlJc w:val="left"/>
      <w:pPr>
        <w:ind w:left="1653" w:hanging="360"/>
      </w:pPr>
      <w:rPr>
        <w:rFonts w:hint="default"/>
      </w:rPr>
    </w:lvl>
    <w:lvl w:ilvl="3" w:tplc="96688D2A">
      <w:numFmt w:val="bullet"/>
      <w:lvlText w:val="•"/>
      <w:lvlJc w:val="left"/>
      <w:pPr>
        <w:ind w:left="2387" w:hanging="360"/>
      </w:pPr>
      <w:rPr>
        <w:rFonts w:hint="default"/>
      </w:rPr>
    </w:lvl>
    <w:lvl w:ilvl="4" w:tplc="1660A230">
      <w:numFmt w:val="bullet"/>
      <w:lvlText w:val="•"/>
      <w:lvlJc w:val="left"/>
      <w:pPr>
        <w:ind w:left="3121" w:hanging="360"/>
      </w:pPr>
      <w:rPr>
        <w:rFonts w:hint="default"/>
      </w:rPr>
    </w:lvl>
    <w:lvl w:ilvl="5" w:tplc="BB568A58">
      <w:numFmt w:val="bullet"/>
      <w:lvlText w:val="•"/>
      <w:lvlJc w:val="left"/>
      <w:pPr>
        <w:ind w:left="3855" w:hanging="360"/>
      </w:pPr>
      <w:rPr>
        <w:rFonts w:hint="default"/>
      </w:rPr>
    </w:lvl>
    <w:lvl w:ilvl="6" w:tplc="E1EE094C">
      <w:numFmt w:val="bullet"/>
      <w:lvlText w:val="•"/>
      <w:lvlJc w:val="left"/>
      <w:pPr>
        <w:ind w:left="4589" w:hanging="360"/>
      </w:pPr>
      <w:rPr>
        <w:rFonts w:hint="default"/>
      </w:rPr>
    </w:lvl>
    <w:lvl w:ilvl="7" w:tplc="F50A3DCE">
      <w:numFmt w:val="bullet"/>
      <w:lvlText w:val="•"/>
      <w:lvlJc w:val="left"/>
      <w:pPr>
        <w:ind w:left="5323" w:hanging="360"/>
      </w:pPr>
      <w:rPr>
        <w:rFonts w:hint="default"/>
      </w:rPr>
    </w:lvl>
    <w:lvl w:ilvl="8" w:tplc="72140596">
      <w:numFmt w:val="bullet"/>
      <w:lvlText w:val="•"/>
      <w:lvlJc w:val="left"/>
      <w:pPr>
        <w:ind w:left="6057" w:hanging="360"/>
      </w:pPr>
      <w:rPr>
        <w:rFonts w:hint="default"/>
      </w:rPr>
    </w:lvl>
  </w:abstractNum>
  <w:abstractNum w:abstractNumId="62" w15:restartNumberingAfterBreak="0">
    <w:nsid w:val="54C4216A"/>
    <w:multiLevelType w:val="hybridMultilevel"/>
    <w:tmpl w:val="4148F7D0"/>
    <w:lvl w:ilvl="0" w:tplc="8D9E5AA6">
      <w:start w:val="1"/>
      <w:numFmt w:val="decimal"/>
      <w:lvlText w:val="%1."/>
      <w:lvlJc w:val="left"/>
      <w:pPr>
        <w:ind w:left="505" w:hanging="361"/>
      </w:pPr>
      <w:rPr>
        <w:rFonts w:ascii="Segoe UI" w:eastAsia="Segoe UI" w:hAnsi="Segoe UI" w:cs="Segoe UI" w:hint="default"/>
        <w:spacing w:val="-1"/>
        <w:w w:val="100"/>
        <w:sz w:val="18"/>
        <w:szCs w:val="18"/>
      </w:rPr>
    </w:lvl>
    <w:lvl w:ilvl="1" w:tplc="209690C2">
      <w:start w:val="1"/>
      <w:numFmt w:val="lowerLetter"/>
      <w:lvlText w:val="%2."/>
      <w:lvlJc w:val="left"/>
      <w:pPr>
        <w:ind w:left="917" w:hanging="360"/>
      </w:pPr>
      <w:rPr>
        <w:rFonts w:ascii="Segoe UI" w:eastAsia="Segoe UI" w:hAnsi="Segoe UI" w:cs="Segoe UI" w:hint="default"/>
        <w:spacing w:val="-1"/>
        <w:w w:val="100"/>
        <w:sz w:val="18"/>
        <w:szCs w:val="18"/>
      </w:rPr>
    </w:lvl>
    <w:lvl w:ilvl="2" w:tplc="E428808C">
      <w:numFmt w:val="bullet"/>
      <w:lvlText w:val="•"/>
      <w:lvlJc w:val="left"/>
      <w:pPr>
        <w:ind w:left="1653" w:hanging="360"/>
      </w:pPr>
      <w:rPr>
        <w:rFonts w:hint="default"/>
      </w:rPr>
    </w:lvl>
    <w:lvl w:ilvl="3" w:tplc="D834E68E">
      <w:numFmt w:val="bullet"/>
      <w:lvlText w:val="•"/>
      <w:lvlJc w:val="left"/>
      <w:pPr>
        <w:ind w:left="2387" w:hanging="360"/>
      </w:pPr>
      <w:rPr>
        <w:rFonts w:hint="default"/>
      </w:rPr>
    </w:lvl>
    <w:lvl w:ilvl="4" w:tplc="56625962">
      <w:numFmt w:val="bullet"/>
      <w:lvlText w:val="•"/>
      <w:lvlJc w:val="left"/>
      <w:pPr>
        <w:ind w:left="3121" w:hanging="360"/>
      </w:pPr>
      <w:rPr>
        <w:rFonts w:hint="default"/>
      </w:rPr>
    </w:lvl>
    <w:lvl w:ilvl="5" w:tplc="94061CDC">
      <w:numFmt w:val="bullet"/>
      <w:lvlText w:val="•"/>
      <w:lvlJc w:val="left"/>
      <w:pPr>
        <w:ind w:left="3855" w:hanging="360"/>
      </w:pPr>
      <w:rPr>
        <w:rFonts w:hint="default"/>
      </w:rPr>
    </w:lvl>
    <w:lvl w:ilvl="6" w:tplc="AC26E24E">
      <w:numFmt w:val="bullet"/>
      <w:lvlText w:val="•"/>
      <w:lvlJc w:val="left"/>
      <w:pPr>
        <w:ind w:left="4589" w:hanging="360"/>
      </w:pPr>
      <w:rPr>
        <w:rFonts w:hint="default"/>
      </w:rPr>
    </w:lvl>
    <w:lvl w:ilvl="7" w:tplc="4BBE3DF4">
      <w:numFmt w:val="bullet"/>
      <w:lvlText w:val="•"/>
      <w:lvlJc w:val="left"/>
      <w:pPr>
        <w:ind w:left="5323" w:hanging="360"/>
      </w:pPr>
      <w:rPr>
        <w:rFonts w:hint="default"/>
      </w:rPr>
    </w:lvl>
    <w:lvl w:ilvl="8" w:tplc="1BC25CD0">
      <w:numFmt w:val="bullet"/>
      <w:lvlText w:val="•"/>
      <w:lvlJc w:val="left"/>
      <w:pPr>
        <w:ind w:left="6057" w:hanging="360"/>
      </w:pPr>
      <w:rPr>
        <w:rFonts w:hint="default"/>
      </w:rPr>
    </w:lvl>
  </w:abstractNum>
  <w:abstractNum w:abstractNumId="63" w15:restartNumberingAfterBreak="0">
    <w:nsid w:val="56CF0268"/>
    <w:multiLevelType w:val="hybridMultilevel"/>
    <w:tmpl w:val="0F42BD5E"/>
    <w:lvl w:ilvl="0" w:tplc="7AA81128">
      <w:start w:val="1"/>
      <w:numFmt w:val="lowerLetter"/>
      <w:lvlText w:val="%1."/>
      <w:lvlJc w:val="left"/>
      <w:pPr>
        <w:ind w:left="916" w:hanging="360"/>
      </w:pPr>
      <w:rPr>
        <w:rFonts w:ascii="Segoe UI" w:eastAsia="Segoe UI" w:hAnsi="Segoe UI" w:cs="Segoe UI" w:hint="default"/>
        <w:spacing w:val="-2"/>
        <w:w w:val="100"/>
        <w:sz w:val="18"/>
        <w:szCs w:val="18"/>
      </w:rPr>
    </w:lvl>
    <w:lvl w:ilvl="1" w:tplc="9844F5DE">
      <w:numFmt w:val="bullet"/>
      <w:lvlText w:val="•"/>
      <w:lvlJc w:val="left"/>
      <w:pPr>
        <w:ind w:left="1556" w:hanging="360"/>
      </w:pPr>
      <w:rPr>
        <w:rFonts w:hint="default"/>
      </w:rPr>
    </w:lvl>
    <w:lvl w:ilvl="2" w:tplc="F9DE523E">
      <w:numFmt w:val="bullet"/>
      <w:lvlText w:val="•"/>
      <w:lvlJc w:val="left"/>
      <w:pPr>
        <w:ind w:left="2192" w:hanging="360"/>
      </w:pPr>
      <w:rPr>
        <w:rFonts w:hint="default"/>
      </w:rPr>
    </w:lvl>
    <w:lvl w:ilvl="3" w:tplc="ACD872D0">
      <w:numFmt w:val="bullet"/>
      <w:lvlText w:val="•"/>
      <w:lvlJc w:val="left"/>
      <w:pPr>
        <w:ind w:left="2829" w:hanging="360"/>
      </w:pPr>
      <w:rPr>
        <w:rFonts w:hint="default"/>
      </w:rPr>
    </w:lvl>
    <w:lvl w:ilvl="4" w:tplc="26EEEB70">
      <w:numFmt w:val="bullet"/>
      <w:lvlText w:val="•"/>
      <w:lvlJc w:val="left"/>
      <w:pPr>
        <w:ind w:left="3465" w:hanging="360"/>
      </w:pPr>
      <w:rPr>
        <w:rFonts w:hint="default"/>
      </w:rPr>
    </w:lvl>
    <w:lvl w:ilvl="5" w:tplc="F0C6966C">
      <w:numFmt w:val="bullet"/>
      <w:lvlText w:val="•"/>
      <w:lvlJc w:val="left"/>
      <w:pPr>
        <w:ind w:left="4101" w:hanging="360"/>
      </w:pPr>
      <w:rPr>
        <w:rFonts w:hint="default"/>
      </w:rPr>
    </w:lvl>
    <w:lvl w:ilvl="6" w:tplc="43EC225C">
      <w:numFmt w:val="bullet"/>
      <w:lvlText w:val="•"/>
      <w:lvlJc w:val="left"/>
      <w:pPr>
        <w:ind w:left="4738" w:hanging="360"/>
      </w:pPr>
      <w:rPr>
        <w:rFonts w:hint="default"/>
      </w:rPr>
    </w:lvl>
    <w:lvl w:ilvl="7" w:tplc="76F41238">
      <w:numFmt w:val="bullet"/>
      <w:lvlText w:val="•"/>
      <w:lvlJc w:val="left"/>
      <w:pPr>
        <w:ind w:left="5374" w:hanging="360"/>
      </w:pPr>
      <w:rPr>
        <w:rFonts w:hint="default"/>
      </w:rPr>
    </w:lvl>
    <w:lvl w:ilvl="8" w:tplc="509CFCD6">
      <w:numFmt w:val="bullet"/>
      <w:lvlText w:val="•"/>
      <w:lvlJc w:val="left"/>
      <w:pPr>
        <w:ind w:left="6010" w:hanging="360"/>
      </w:pPr>
      <w:rPr>
        <w:rFonts w:hint="default"/>
      </w:rPr>
    </w:lvl>
  </w:abstractNum>
  <w:abstractNum w:abstractNumId="64" w15:restartNumberingAfterBreak="0">
    <w:nsid w:val="571626C9"/>
    <w:multiLevelType w:val="hybridMultilevel"/>
    <w:tmpl w:val="4F9EC45E"/>
    <w:lvl w:ilvl="0" w:tplc="D618EBCE">
      <w:start w:val="1"/>
      <w:numFmt w:val="decimal"/>
      <w:lvlText w:val="%1."/>
      <w:lvlJc w:val="left"/>
      <w:pPr>
        <w:ind w:left="504" w:hanging="361"/>
      </w:pPr>
      <w:rPr>
        <w:rFonts w:ascii="Segoe UI" w:eastAsia="Segoe UI" w:hAnsi="Segoe UI" w:cs="Segoe UI" w:hint="default"/>
        <w:spacing w:val="-2"/>
        <w:w w:val="99"/>
        <w:sz w:val="18"/>
        <w:szCs w:val="18"/>
      </w:rPr>
    </w:lvl>
    <w:lvl w:ilvl="1" w:tplc="D3063264">
      <w:start w:val="1"/>
      <w:numFmt w:val="lowerLetter"/>
      <w:lvlText w:val="%2."/>
      <w:lvlJc w:val="left"/>
      <w:pPr>
        <w:ind w:left="916" w:hanging="360"/>
      </w:pPr>
      <w:rPr>
        <w:rFonts w:ascii="Segoe UI" w:eastAsia="Segoe UI" w:hAnsi="Segoe UI" w:cs="Segoe UI" w:hint="default"/>
        <w:spacing w:val="-1"/>
        <w:w w:val="100"/>
        <w:sz w:val="18"/>
        <w:szCs w:val="18"/>
      </w:rPr>
    </w:lvl>
    <w:lvl w:ilvl="2" w:tplc="84AE6B7E">
      <w:numFmt w:val="bullet"/>
      <w:lvlText w:val="•"/>
      <w:lvlJc w:val="left"/>
      <w:pPr>
        <w:ind w:left="1627" w:hanging="360"/>
      </w:pPr>
      <w:rPr>
        <w:rFonts w:hint="default"/>
      </w:rPr>
    </w:lvl>
    <w:lvl w:ilvl="3" w:tplc="39B40AF0">
      <w:numFmt w:val="bullet"/>
      <w:lvlText w:val="•"/>
      <w:lvlJc w:val="left"/>
      <w:pPr>
        <w:ind w:left="2334" w:hanging="360"/>
      </w:pPr>
      <w:rPr>
        <w:rFonts w:hint="default"/>
      </w:rPr>
    </w:lvl>
    <w:lvl w:ilvl="4" w:tplc="18DC2612">
      <w:numFmt w:val="bullet"/>
      <w:lvlText w:val="•"/>
      <w:lvlJc w:val="left"/>
      <w:pPr>
        <w:ind w:left="3041" w:hanging="360"/>
      </w:pPr>
      <w:rPr>
        <w:rFonts w:hint="default"/>
      </w:rPr>
    </w:lvl>
    <w:lvl w:ilvl="5" w:tplc="E49A73EA">
      <w:numFmt w:val="bullet"/>
      <w:lvlText w:val="•"/>
      <w:lvlJc w:val="left"/>
      <w:pPr>
        <w:ind w:left="3748" w:hanging="360"/>
      </w:pPr>
      <w:rPr>
        <w:rFonts w:hint="default"/>
      </w:rPr>
    </w:lvl>
    <w:lvl w:ilvl="6" w:tplc="3672FFDA">
      <w:numFmt w:val="bullet"/>
      <w:lvlText w:val="•"/>
      <w:lvlJc w:val="left"/>
      <w:pPr>
        <w:ind w:left="4455" w:hanging="360"/>
      </w:pPr>
      <w:rPr>
        <w:rFonts w:hint="default"/>
      </w:rPr>
    </w:lvl>
    <w:lvl w:ilvl="7" w:tplc="E7C07712">
      <w:numFmt w:val="bullet"/>
      <w:lvlText w:val="•"/>
      <w:lvlJc w:val="left"/>
      <w:pPr>
        <w:ind w:left="5162" w:hanging="360"/>
      </w:pPr>
      <w:rPr>
        <w:rFonts w:hint="default"/>
      </w:rPr>
    </w:lvl>
    <w:lvl w:ilvl="8" w:tplc="593851F8">
      <w:numFmt w:val="bullet"/>
      <w:lvlText w:val="•"/>
      <w:lvlJc w:val="left"/>
      <w:pPr>
        <w:ind w:left="5869" w:hanging="360"/>
      </w:pPr>
      <w:rPr>
        <w:rFonts w:hint="default"/>
      </w:rPr>
    </w:lvl>
  </w:abstractNum>
  <w:abstractNum w:abstractNumId="65" w15:restartNumberingAfterBreak="0">
    <w:nsid w:val="57E40945"/>
    <w:multiLevelType w:val="hybridMultilevel"/>
    <w:tmpl w:val="7BB42304"/>
    <w:lvl w:ilvl="0" w:tplc="CFD831C2">
      <w:start w:val="1"/>
      <w:numFmt w:val="lowerLetter"/>
      <w:lvlText w:val="%1."/>
      <w:lvlJc w:val="left"/>
      <w:pPr>
        <w:ind w:left="916" w:hanging="360"/>
      </w:pPr>
      <w:rPr>
        <w:rFonts w:ascii="Segoe UI" w:eastAsia="Segoe UI" w:hAnsi="Segoe UI" w:cs="Segoe UI" w:hint="default"/>
        <w:spacing w:val="-1"/>
        <w:w w:val="100"/>
        <w:sz w:val="18"/>
        <w:szCs w:val="18"/>
      </w:rPr>
    </w:lvl>
    <w:lvl w:ilvl="1" w:tplc="5B8A4E30">
      <w:numFmt w:val="bullet"/>
      <w:lvlText w:val="•"/>
      <w:lvlJc w:val="left"/>
      <w:pPr>
        <w:ind w:left="1556" w:hanging="360"/>
      </w:pPr>
      <w:rPr>
        <w:rFonts w:hint="default"/>
      </w:rPr>
    </w:lvl>
    <w:lvl w:ilvl="2" w:tplc="1FA20C30">
      <w:numFmt w:val="bullet"/>
      <w:lvlText w:val="•"/>
      <w:lvlJc w:val="left"/>
      <w:pPr>
        <w:ind w:left="2192" w:hanging="360"/>
      </w:pPr>
      <w:rPr>
        <w:rFonts w:hint="default"/>
      </w:rPr>
    </w:lvl>
    <w:lvl w:ilvl="3" w:tplc="C76C2E02">
      <w:numFmt w:val="bullet"/>
      <w:lvlText w:val="•"/>
      <w:lvlJc w:val="left"/>
      <w:pPr>
        <w:ind w:left="2829" w:hanging="360"/>
      </w:pPr>
      <w:rPr>
        <w:rFonts w:hint="default"/>
      </w:rPr>
    </w:lvl>
    <w:lvl w:ilvl="4" w:tplc="5C964888">
      <w:numFmt w:val="bullet"/>
      <w:lvlText w:val="•"/>
      <w:lvlJc w:val="left"/>
      <w:pPr>
        <w:ind w:left="3465" w:hanging="360"/>
      </w:pPr>
      <w:rPr>
        <w:rFonts w:hint="default"/>
      </w:rPr>
    </w:lvl>
    <w:lvl w:ilvl="5" w:tplc="0BC03650">
      <w:numFmt w:val="bullet"/>
      <w:lvlText w:val="•"/>
      <w:lvlJc w:val="left"/>
      <w:pPr>
        <w:ind w:left="4101" w:hanging="360"/>
      </w:pPr>
      <w:rPr>
        <w:rFonts w:hint="default"/>
      </w:rPr>
    </w:lvl>
    <w:lvl w:ilvl="6" w:tplc="E72C1490">
      <w:numFmt w:val="bullet"/>
      <w:lvlText w:val="•"/>
      <w:lvlJc w:val="left"/>
      <w:pPr>
        <w:ind w:left="4738" w:hanging="360"/>
      </w:pPr>
      <w:rPr>
        <w:rFonts w:hint="default"/>
      </w:rPr>
    </w:lvl>
    <w:lvl w:ilvl="7" w:tplc="1BEEFCA0">
      <w:numFmt w:val="bullet"/>
      <w:lvlText w:val="•"/>
      <w:lvlJc w:val="left"/>
      <w:pPr>
        <w:ind w:left="5374" w:hanging="360"/>
      </w:pPr>
      <w:rPr>
        <w:rFonts w:hint="default"/>
      </w:rPr>
    </w:lvl>
    <w:lvl w:ilvl="8" w:tplc="28304344">
      <w:numFmt w:val="bullet"/>
      <w:lvlText w:val="•"/>
      <w:lvlJc w:val="left"/>
      <w:pPr>
        <w:ind w:left="6010" w:hanging="360"/>
      </w:pPr>
      <w:rPr>
        <w:rFonts w:hint="default"/>
      </w:rPr>
    </w:lvl>
  </w:abstractNum>
  <w:abstractNum w:abstractNumId="66" w15:restartNumberingAfterBreak="0">
    <w:nsid w:val="58D9496A"/>
    <w:multiLevelType w:val="hybridMultilevel"/>
    <w:tmpl w:val="5E2E8CA8"/>
    <w:lvl w:ilvl="0" w:tplc="9A0A0FB4">
      <w:start w:val="1"/>
      <w:numFmt w:val="decimal"/>
      <w:lvlText w:val="%1."/>
      <w:lvlJc w:val="left"/>
      <w:pPr>
        <w:ind w:left="504" w:hanging="361"/>
      </w:pPr>
      <w:rPr>
        <w:rFonts w:ascii="Segoe UI" w:eastAsia="Segoe UI" w:hAnsi="Segoe UI" w:cs="Segoe UI" w:hint="default"/>
        <w:spacing w:val="-2"/>
        <w:w w:val="100"/>
        <w:sz w:val="18"/>
        <w:szCs w:val="18"/>
      </w:rPr>
    </w:lvl>
    <w:lvl w:ilvl="1" w:tplc="ECB47D12">
      <w:numFmt w:val="bullet"/>
      <w:lvlText w:val="•"/>
      <w:lvlJc w:val="left"/>
      <w:pPr>
        <w:ind w:left="1178" w:hanging="361"/>
      </w:pPr>
      <w:rPr>
        <w:rFonts w:hint="default"/>
      </w:rPr>
    </w:lvl>
    <w:lvl w:ilvl="2" w:tplc="B042800E">
      <w:numFmt w:val="bullet"/>
      <w:lvlText w:val="•"/>
      <w:lvlJc w:val="left"/>
      <w:pPr>
        <w:ind w:left="1856" w:hanging="361"/>
      </w:pPr>
      <w:rPr>
        <w:rFonts w:hint="default"/>
      </w:rPr>
    </w:lvl>
    <w:lvl w:ilvl="3" w:tplc="29AE63C6">
      <w:numFmt w:val="bullet"/>
      <w:lvlText w:val="•"/>
      <w:lvlJc w:val="left"/>
      <w:pPr>
        <w:ind w:left="2535" w:hanging="361"/>
      </w:pPr>
      <w:rPr>
        <w:rFonts w:hint="default"/>
      </w:rPr>
    </w:lvl>
    <w:lvl w:ilvl="4" w:tplc="0F3A830A">
      <w:numFmt w:val="bullet"/>
      <w:lvlText w:val="•"/>
      <w:lvlJc w:val="left"/>
      <w:pPr>
        <w:ind w:left="3213" w:hanging="361"/>
      </w:pPr>
      <w:rPr>
        <w:rFonts w:hint="default"/>
      </w:rPr>
    </w:lvl>
    <w:lvl w:ilvl="5" w:tplc="83827460">
      <w:numFmt w:val="bullet"/>
      <w:lvlText w:val="•"/>
      <w:lvlJc w:val="left"/>
      <w:pPr>
        <w:ind w:left="3891" w:hanging="361"/>
      </w:pPr>
      <w:rPr>
        <w:rFonts w:hint="default"/>
      </w:rPr>
    </w:lvl>
    <w:lvl w:ilvl="6" w:tplc="F04676FE">
      <w:numFmt w:val="bullet"/>
      <w:lvlText w:val="•"/>
      <w:lvlJc w:val="left"/>
      <w:pPr>
        <w:ind w:left="4570" w:hanging="361"/>
      </w:pPr>
      <w:rPr>
        <w:rFonts w:hint="default"/>
      </w:rPr>
    </w:lvl>
    <w:lvl w:ilvl="7" w:tplc="7D64DA9E">
      <w:numFmt w:val="bullet"/>
      <w:lvlText w:val="•"/>
      <w:lvlJc w:val="left"/>
      <w:pPr>
        <w:ind w:left="5248" w:hanging="361"/>
      </w:pPr>
      <w:rPr>
        <w:rFonts w:hint="default"/>
      </w:rPr>
    </w:lvl>
    <w:lvl w:ilvl="8" w:tplc="97F88448">
      <w:numFmt w:val="bullet"/>
      <w:lvlText w:val="•"/>
      <w:lvlJc w:val="left"/>
      <w:pPr>
        <w:ind w:left="5926" w:hanging="361"/>
      </w:pPr>
      <w:rPr>
        <w:rFonts w:hint="default"/>
      </w:rPr>
    </w:lvl>
  </w:abstractNum>
  <w:abstractNum w:abstractNumId="67" w15:restartNumberingAfterBreak="0">
    <w:nsid w:val="5D0F40E9"/>
    <w:multiLevelType w:val="hybridMultilevel"/>
    <w:tmpl w:val="F66C44B4"/>
    <w:lvl w:ilvl="0" w:tplc="1890C870">
      <w:start w:val="1"/>
      <w:numFmt w:val="decimal"/>
      <w:lvlText w:val="%1."/>
      <w:lvlJc w:val="left"/>
      <w:pPr>
        <w:ind w:left="504" w:hanging="361"/>
      </w:pPr>
      <w:rPr>
        <w:rFonts w:ascii="Segoe UI" w:eastAsia="Segoe UI" w:hAnsi="Segoe UI" w:cs="Segoe UI" w:hint="default"/>
        <w:spacing w:val="-1"/>
        <w:w w:val="100"/>
        <w:sz w:val="18"/>
        <w:szCs w:val="18"/>
      </w:rPr>
    </w:lvl>
    <w:lvl w:ilvl="1" w:tplc="FB487B4A">
      <w:numFmt w:val="bullet"/>
      <w:lvlText w:val="•"/>
      <w:lvlJc w:val="left"/>
      <w:pPr>
        <w:ind w:left="1178" w:hanging="361"/>
      </w:pPr>
      <w:rPr>
        <w:rFonts w:hint="default"/>
      </w:rPr>
    </w:lvl>
    <w:lvl w:ilvl="2" w:tplc="36863830">
      <w:numFmt w:val="bullet"/>
      <w:lvlText w:val="•"/>
      <w:lvlJc w:val="left"/>
      <w:pPr>
        <w:ind w:left="1856" w:hanging="361"/>
      </w:pPr>
      <w:rPr>
        <w:rFonts w:hint="default"/>
      </w:rPr>
    </w:lvl>
    <w:lvl w:ilvl="3" w:tplc="07EE990C">
      <w:numFmt w:val="bullet"/>
      <w:lvlText w:val="•"/>
      <w:lvlJc w:val="left"/>
      <w:pPr>
        <w:ind w:left="2535" w:hanging="361"/>
      </w:pPr>
      <w:rPr>
        <w:rFonts w:hint="default"/>
      </w:rPr>
    </w:lvl>
    <w:lvl w:ilvl="4" w:tplc="F8A8CC30">
      <w:numFmt w:val="bullet"/>
      <w:lvlText w:val="•"/>
      <w:lvlJc w:val="left"/>
      <w:pPr>
        <w:ind w:left="3213" w:hanging="361"/>
      </w:pPr>
      <w:rPr>
        <w:rFonts w:hint="default"/>
      </w:rPr>
    </w:lvl>
    <w:lvl w:ilvl="5" w:tplc="DE308070">
      <w:numFmt w:val="bullet"/>
      <w:lvlText w:val="•"/>
      <w:lvlJc w:val="left"/>
      <w:pPr>
        <w:ind w:left="3891" w:hanging="361"/>
      </w:pPr>
      <w:rPr>
        <w:rFonts w:hint="default"/>
      </w:rPr>
    </w:lvl>
    <w:lvl w:ilvl="6" w:tplc="E2DA8368">
      <w:numFmt w:val="bullet"/>
      <w:lvlText w:val="•"/>
      <w:lvlJc w:val="left"/>
      <w:pPr>
        <w:ind w:left="4570" w:hanging="361"/>
      </w:pPr>
      <w:rPr>
        <w:rFonts w:hint="default"/>
      </w:rPr>
    </w:lvl>
    <w:lvl w:ilvl="7" w:tplc="D62E1A5A">
      <w:numFmt w:val="bullet"/>
      <w:lvlText w:val="•"/>
      <w:lvlJc w:val="left"/>
      <w:pPr>
        <w:ind w:left="5248" w:hanging="361"/>
      </w:pPr>
      <w:rPr>
        <w:rFonts w:hint="default"/>
      </w:rPr>
    </w:lvl>
    <w:lvl w:ilvl="8" w:tplc="69CE9E88">
      <w:numFmt w:val="bullet"/>
      <w:lvlText w:val="•"/>
      <w:lvlJc w:val="left"/>
      <w:pPr>
        <w:ind w:left="5926" w:hanging="361"/>
      </w:pPr>
      <w:rPr>
        <w:rFonts w:hint="default"/>
      </w:rPr>
    </w:lvl>
  </w:abstractNum>
  <w:abstractNum w:abstractNumId="68" w15:restartNumberingAfterBreak="0">
    <w:nsid w:val="5EB0590B"/>
    <w:multiLevelType w:val="hybridMultilevel"/>
    <w:tmpl w:val="8B523D40"/>
    <w:lvl w:ilvl="0" w:tplc="20C812F0">
      <w:start w:val="1"/>
      <w:numFmt w:val="decimal"/>
      <w:lvlText w:val="%1."/>
      <w:lvlJc w:val="left"/>
      <w:pPr>
        <w:ind w:left="504" w:hanging="361"/>
      </w:pPr>
      <w:rPr>
        <w:rFonts w:ascii="Segoe UI" w:eastAsia="Segoe UI" w:hAnsi="Segoe UI" w:cs="Segoe UI" w:hint="default"/>
        <w:spacing w:val="-1"/>
        <w:w w:val="100"/>
        <w:sz w:val="18"/>
        <w:szCs w:val="18"/>
      </w:rPr>
    </w:lvl>
    <w:lvl w:ilvl="1" w:tplc="D9B200DA">
      <w:numFmt w:val="bullet"/>
      <w:lvlText w:val="•"/>
      <w:lvlJc w:val="left"/>
      <w:pPr>
        <w:ind w:left="1178" w:hanging="361"/>
      </w:pPr>
      <w:rPr>
        <w:rFonts w:hint="default"/>
      </w:rPr>
    </w:lvl>
    <w:lvl w:ilvl="2" w:tplc="15E084D2">
      <w:numFmt w:val="bullet"/>
      <w:lvlText w:val="•"/>
      <w:lvlJc w:val="left"/>
      <w:pPr>
        <w:ind w:left="1856" w:hanging="361"/>
      </w:pPr>
      <w:rPr>
        <w:rFonts w:hint="default"/>
      </w:rPr>
    </w:lvl>
    <w:lvl w:ilvl="3" w:tplc="CACC7412">
      <w:numFmt w:val="bullet"/>
      <w:lvlText w:val="•"/>
      <w:lvlJc w:val="left"/>
      <w:pPr>
        <w:ind w:left="2535" w:hanging="361"/>
      </w:pPr>
      <w:rPr>
        <w:rFonts w:hint="default"/>
      </w:rPr>
    </w:lvl>
    <w:lvl w:ilvl="4" w:tplc="3FC0F434">
      <w:numFmt w:val="bullet"/>
      <w:lvlText w:val="•"/>
      <w:lvlJc w:val="left"/>
      <w:pPr>
        <w:ind w:left="3213" w:hanging="361"/>
      </w:pPr>
      <w:rPr>
        <w:rFonts w:hint="default"/>
      </w:rPr>
    </w:lvl>
    <w:lvl w:ilvl="5" w:tplc="FED4B9B0">
      <w:numFmt w:val="bullet"/>
      <w:lvlText w:val="•"/>
      <w:lvlJc w:val="left"/>
      <w:pPr>
        <w:ind w:left="3891" w:hanging="361"/>
      </w:pPr>
      <w:rPr>
        <w:rFonts w:hint="default"/>
      </w:rPr>
    </w:lvl>
    <w:lvl w:ilvl="6" w:tplc="1270ACF0">
      <w:numFmt w:val="bullet"/>
      <w:lvlText w:val="•"/>
      <w:lvlJc w:val="left"/>
      <w:pPr>
        <w:ind w:left="4570" w:hanging="361"/>
      </w:pPr>
      <w:rPr>
        <w:rFonts w:hint="default"/>
      </w:rPr>
    </w:lvl>
    <w:lvl w:ilvl="7" w:tplc="03B20EC4">
      <w:numFmt w:val="bullet"/>
      <w:lvlText w:val="•"/>
      <w:lvlJc w:val="left"/>
      <w:pPr>
        <w:ind w:left="5248" w:hanging="361"/>
      </w:pPr>
      <w:rPr>
        <w:rFonts w:hint="default"/>
      </w:rPr>
    </w:lvl>
    <w:lvl w:ilvl="8" w:tplc="F2147926">
      <w:numFmt w:val="bullet"/>
      <w:lvlText w:val="•"/>
      <w:lvlJc w:val="left"/>
      <w:pPr>
        <w:ind w:left="5926" w:hanging="361"/>
      </w:pPr>
      <w:rPr>
        <w:rFonts w:hint="default"/>
      </w:rPr>
    </w:lvl>
  </w:abstractNum>
  <w:abstractNum w:abstractNumId="69" w15:restartNumberingAfterBreak="0">
    <w:nsid w:val="5EF072AE"/>
    <w:multiLevelType w:val="hybridMultilevel"/>
    <w:tmpl w:val="B3C05C98"/>
    <w:lvl w:ilvl="0" w:tplc="CD1EA97A">
      <w:start w:val="1"/>
      <w:numFmt w:val="decimal"/>
      <w:lvlText w:val="%1."/>
      <w:lvlJc w:val="left"/>
      <w:pPr>
        <w:ind w:left="504" w:hanging="361"/>
      </w:pPr>
      <w:rPr>
        <w:rFonts w:ascii="Segoe UI" w:eastAsia="Segoe UI" w:hAnsi="Segoe UI" w:cs="Segoe UI" w:hint="default"/>
        <w:spacing w:val="-1"/>
        <w:w w:val="100"/>
        <w:sz w:val="18"/>
        <w:szCs w:val="18"/>
      </w:rPr>
    </w:lvl>
    <w:lvl w:ilvl="1" w:tplc="4AAE4C9C">
      <w:numFmt w:val="bullet"/>
      <w:lvlText w:val="•"/>
      <w:lvlJc w:val="left"/>
      <w:pPr>
        <w:ind w:left="1178" w:hanging="361"/>
      </w:pPr>
      <w:rPr>
        <w:rFonts w:hint="default"/>
      </w:rPr>
    </w:lvl>
    <w:lvl w:ilvl="2" w:tplc="59CC5A0A">
      <w:numFmt w:val="bullet"/>
      <w:lvlText w:val="•"/>
      <w:lvlJc w:val="left"/>
      <w:pPr>
        <w:ind w:left="1856" w:hanging="361"/>
      </w:pPr>
      <w:rPr>
        <w:rFonts w:hint="default"/>
      </w:rPr>
    </w:lvl>
    <w:lvl w:ilvl="3" w:tplc="A3068768">
      <w:numFmt w:val="bullet"/>
      <w:lvlText w:val="•"/>
      <w:lvlJc w:val="left"/>
      <w:pPr>
        <w:ind w:left="2535" w:hanging="361"/>
      </w:pPr>
      <w:rPr>
        <w:rFonts w:hint="default"/>
      </w:rPr>
    </w:lvl>
    <w:lvl w:ilvl="4" w:tplc="48F09EA6">
      <w:numFmt w:val="bullet"/>
      <w:lvlText w:val="•"/>
      <w:lvlJc w:val="left"/>
      <w:pPr>
        <w:ind w:left="3213" w:hanging="361"/>
      </w:pPr>
      <w:rPr>
        <w:rFonts w:hint="default"/>
      </w:rPr>
    </w:lvl>
    <w:lvl w:ilvl="5" w:tplc="F1EC8A2E">
      <w:numFmt w:val="bullet"/>
      <w:lvlText w:val="•"/>
      <w:lvlJc w:val="left"/>
      <w:pPr>
        <w:ind w:left="3891" w:hanging="361"/>
      </w:pPr>
      <w:rPr>
        <w:rFonts w:hint="default"/>
      </w:rPr>
    </w:lvl>
    <w:lvl w:ilvl="6" w:tplc="856CFC0E">
      <w:numFmt w:val="bullet"/>
      <w:lvlText w:val="•"/>
      <w:lvlJc w:val="left"/>
      <w:pPr>
        <w:ind w:left="4570" w:hanging="361"/>
      </w:pPr>
      <w:rPr>
        <w:rFonts w:hint="default"/>
      </w:rPr>
    </w:lvl>
    <w:lvl w:ilvl="7" w:tplc="4620AD18">
      <w:numFmt w:val="bullet"/>
      <w:lvlText w:val="•"/>
      <w:lvlJc w:val="left"/>
      <w:pPr>
        <w:ind w:left="5248" w:hanging="361"/>
      </w:pPr>
      <w:rPr>
        <w:rFonts w:hint="default"/>
      </w:rPr>
    </w:lvl>
    <w:lvl w:ilvl="8" w:tplc="0C38292A">
      <w:numFmt w:val="bullet"/>
      <w:lvlText w:val="•"/>
      <w:lvlJc w:val="left"/>
      <w:pPr>
        <w:ind w:left="5926" w:hanging="361"/>
      </w:pPr>
      <w:rPr>
        <w:rFonts w:hint="default"/>
      </w:rPr>
    </w:lvl>
  </w:abstractNum>
  <w:abstractNum w:abstractNumId="70" w15:restartNumberingAfterBreak="0">
    <w:nsid w:val="613A44DE"/>
    <w:multiLevelType w:val="hybridMultilevel"/>
    <w:tmpl w:val="7040C086"/>
    <w:lvl w:ilvl="0" w:tplc="49B88E54">
      <w:start w:val="4"/>
      <w:numFmt w:val="lowerLetter"/>
      <w:lvlText w:val="%1."/>
      <w:lvlJc w:val="left"/>
      <w:pPr>
        <w:ind w:left="916" w:hanging="360"/>
      </w:pPr>
      <w:rPr>
        <w:rFonts w:ascii="Segoe UI" w:eastAsia="Segoe UI" w:hAnsi="Segoe UI" w:cs="Segoe UI" w:hint="default"/>
        <w:spacing w:val="-2"/>
        <w:w w:val="99"/>
        <w:sz w:val="18"/>
        <w:szCs w:val="18"/>
      </w:rPr>
    </w:lvl>
    <w:lvl w:ilvl="1" w:tplc="A948DFAC">
      <w:numFmt w:val="bullet"/>
      <w:lvlText w:val="•"/>
      <w:lvlJc w:val="left"/>
      <w:pPr>
        <w:ind w:left="1556" w:hanging="360"/>
      </w:pPr>
      <w:rPr>
        <w:rFonts w:hint="default"/>
      </w:rPr>
    </w:lvl>
    <w:lvl w:ilvl="2" w:tplc="67A479D4">
      <w:numFmt w:val="bullet"/>
      <w:lvlText w:val="•"/>
      <w:lvlJc w:val="left"/>
      <w:pPr>
        <w:ind w:left="2192" w:hanging="360"/>
      </w:pPr>
      <w:rPr>
        <w:rFonts w:hint="default"/>
      </w:rPr>
    </w:lvl>
    <w:lvl w:ilvl="3" w:tplc="5B9245AC">
      <w:numFmt w:val="bullet"/>
      <w:lvlText w:val="•"/>
      <w:lvlJc w:val="left"/>
      <w:pPr>
        <w:ind w:left="2829" w:hanging="360"/>
      </w:pPr>
      <w:rPr>
        <w:rFonts w:hint="default"/>
      </w:rPr>
    </w:lvl>
    <w:lvl w:ilvl="4" w:tplc="68CA9F16">
      <w:numFmt w:val="bullet"/>
      <w:lvlText w:val="•"/>
      <w:lvlJc w:val="left"/>
      <w:pPr>
        <w:ind w:left="3465" w:hanging="360"/>
      </w:pPr>
      <w:rPr>
        <w:rFonts w:hint="default"/>
      </w:rPr>
    </w:lvl>
    <w:lvl w:ilvl="5" w:tplc="779039C4">
      <w:numFmt w:val="bullet"/>
      <w:lvlText w:val="•"/>
      <w:lvlJc w:val="left"/>
      <w:pPr>
        <w:ind w:left="4101" w:hanging="360"/>
      </w:pPr>
      <w:rPr>
        <w:rFonts w:hint="default"/>
      </w:rPr>
    </w:lvl>
    <w:lvl w:ilvl="6" w:tplc="7AAA4564">
      <w:numFmt w:val="bullet"/>
      <w:lvlText w:val="•"/>
      <w:lvlJc w:val="left"/>
      <w:pPr>
        <w:ind w:left="4738" w:hanging="360"/>
      </w:pPr>
      <w:rPr>
        <w:rFonts w:hint="default"/>
      </w:rPr>
    </w:lvl>
    <w:lvl w:ilvl="7" w:tplc="9490F0EC">
      <w:numFmt w:val="bullet"/>
      <w:lvlText w:val="•"/>
      <w:lvlJc w:val="left"/>
      <w:pPr>
        <w:ind w:left="5374" w:hanging="360"/>
      </w:pPr>
      <w:rPr>
        <w:rFonts w:hint="default"/>
      </w:rPr>
    </w:lvl>
    <w:lvl w:ilvl="8" w:tplc="3B8CCD98">
      <w:numFmt w:val="bullet"/>
      <w:lvlText w:val="•"/>
      <w:lvlJc w:val="left"/>
      <w:pPr>
        <w:ind w:left="6010" w:hanging="360"/>
      </w:pPr>
      <w:rPr>
        <w:rFonts w:hint="default"/>
      </w:rPr>
    </w:lvl>
  </w:abstractNum>
  <w:abstractNum w:abstractNumId="71" w15:restartNumberingAfterBreak="0">
    <w:nsid w:val="613F67C7"/>
    <w:multiLevelType w:val="hybridMultilevel"/>
    <w:tmpl w:val="1DAA6CE4"/>
    <w:lvl w:ilvl="0" w:tplc="09007F28">
      <w:start w:val="3"/>
      <w:numFmt w:val="decimal"/>
      <w:lvlText w:val="%1."/>
      <w:lvlJc w:val="left"/>
      <w:pPr>
        <w:ind w:left="505" w:hanging="361"/>
      </w:pPr>
      <w:rPr>
        <w:rFonts w:ascii="Segoe UI" w:eastAsia="Segoe UI" w:hAnsi="Segoe UI" w:cs="Segoe UI" w:hint="default"/>
        <w:spacing w:val="-1"/>
        <w:w w:val="99"/>
        <w:sz w:val="18"/>
        <w:szCs w:val="18"/>
      </w:rPr>
    </w:lvl>
    <w:lvl w:ilvl="1" w:tplc="C7209E48">
      <w:numFmt w:val="bullet"/>
      <w:lvlText w:val="•"/>
      <w:lvlJc w:val="left"/>
      <w:pPr>
        <w:ind w:left="1202" w:hanging="361"/>
      </w:pPr>
      <w:rPr>
        <w:rFonts w:hint="default"/>
      </w:rPr>
    </w:lvl>
    <w:lvl w:ilvl="2" w:tplc="D75679B0">
      <w:numFmt w:val="bullet"/>
      <w:lvlText w:val="•"/>
      <w:lvlJc w:val="left"/>
      <w:pPr>
        <w:ind w:left="1904" w:hanging="361"/>
      </w:pPr>
      <w:rPr>
        <w:rFonts w:hint="default"/>
      </w:rPr>
    </w:lvl>
    <w:lvl w:ilvl="3" w:tplc="E1168B44">
      <w:numFmt w:val="bullet"/>
      <w:lvlText w:val="•"/>
      <w:lvlJc w:val="left"/>
      <w:pPr>
        <w:ind w:left="2607" w:hanging="361"/>
      </w:pPr>
      <w:rPr>
        <w:rFonts w:hint="default"/>
      </w:rPr>
    </w:lvl>
    <w:lvl w:ilvl="4" w:tplc="5BB4821A">
      <w:numFmt w:val="bullet"/>
      <w:lvlText w:val="•"/>
      <w:lvlJc w:val="left"/>
      <w:pPr>
        <w:ind w:left="3309" w:hanging="361"/>
      </w:pPr>
      <w:rPr>
        <w:rFonts w:hint="default"/>
      </w:rPr>
    </w:lvl>
    <w:lvl w:ilvl="5" w:tplc="835012A6">
      <w:numFmt w:val="bullet"/>
      <w:lvlText w:val="•"/>
      <w:lvlJc w:val="left"/>
      <w:pPr>
        <w:ind w:left="4012" w:hanging="361"/>
      </w:pPr>
      <w:rPr>
        <w:rFonts w:hint="default"/>
      </w:rPr>
    </w:lvl>
    <w:lvl w:ilvl="6" w:tplc="BB6228D0">
      <w:numFmt w:val="bullet"/>
      <w:lvlText w:val="•"/>
      <w:lvlJc w:val="left"/>
      <w:pPr>
        <w:ind w:left="4714" w:hanging="361"/>
      </w:pPr>
      <w:rPr>
        <w:rFonts w:hint="default"/>
      </w:rPr>
    </w:lvl>
    <w:lvl w:ilvl="7" w:tplc="2B8E519E">
      <w:numFmt w:val="bullet"/>
      <w:lvlText w:val="•"/>
      <w:lvlJc w:val="left"/>
      <w:pPr>
        <w:ind w:left="5417" w:hanging="361"/>
      </w:pPr>
      <w:rPr>
        <w:rFonts w:hint="default"/>
      </w:rPr>
    </w:lvl>
    <w:lvl w:ilvl="8" w:tplc="A7004E52">
      <w:numFmt w:val="bullet"/>
      <w:lvlText w:val="•"/>
      <w:lvlJc w:val="left"/>
      <w:pPr>
        <w:ind w:left="6119" w:hanging="361"/>
      </w:pPr>
      <w:rPr>
        <w:rFonts w:hint="default"/>
      </w:rPr>
    </w:lvl>
  </w:abstractNum>
  <w:abstractNum w:abstractNumId="72" w15:restartNumberingAfterBreak="0">
    <w:nsid w:val="622C093D"/>
    <w:multiLevelType w:val="hybridMultilevel"/>
    <w:tmpl w:val="34143386"/>
    <w:lvl w:ilvl="0" w:tplc="FB0475AE">
      <w:start w:val="1"/>
      <w:numFmt w:val="decimal"/>
      <w:lvlText w:val="%1."/>
      <w:lvlJc w:val="left"/>
      <w:pPr>
        <w:ind w:left="504" w:hanging="361"/>
      </w:pPr>
      <w:rPr>
        <w:rFonts w:ascii="Segoe UI" w:eastAsia="Segoe UI" w:hAnsi="Segoe UI" w:cs="Segoe UI" w:hint="default"/>
        <w:spacing w:val="-1"/>
        <w:w w:val="100"/>
        <w:sz w:val="18"/>
        <w:szCs w:val="18"/>
      </w:rPr>
    </w:lvl>
    <w:lvl w:ilvl="1" w:tplc="2A929076">
      <w:numFmt w:val="bullet"/>
      <w:lvlText w:val="•"/>
      <w:lvlJc w:val="left"/>
      <w:pPr>
        <w:ind w:left="1178" w:hanging="361"/>
      </w:pPr>
      <w:rPr>
        <w:rFonts w:hint="default"/>
      </w:rPr>
    </w:lvl>
    <w:lvl w:ilvl="2" w:tplc="8BA8432C">
      <w:numFmt w:val="bullet"/>
      <w:lvlText w:val="•"/>
      <w:lvlJc w:val="left"/>
      <w:pPr>
        <w:ind w:left="1856" w:hanging="361"/>
      </w:pPr>
      <w:rPr>
        <w:rFonts w:hint="default"/>
      </w:rPr>
    </w:lvl>
    <w:lvl w:ilvl="3" w:tplc="3B0470EE">
      <w:numFmt w:val="bullet"/>
      <w:lvlText w:val="•"/>
      <w:lvlJc w:val="left"/>
      <w:pPr>
        <w:ind w:left="2535" w:hanging="361"/>
      </w:pPr>
      <w:rPr>
        <w:rFonts w:hint="default"/>
      </w:rPr>
    </w:lvl>
    <w:lvl w:ilvl="4" w:tplc="D2968382">
      <w:numFmt w:val="bullet"/>
      <w:lvlText w:val="•"/>
      <w:lvlJc w:val="left"/>
      <w:pPr>
        <w:ind w:left="3213" w:hanging="361"/>
      </w:pPr>
      <w:rPr>
        <w:rFonts w:hint="default"/>
      </w:rPr>
    </w:lvl>
    <w:lvl w:ilvl="5" w:tplc="A0462EF0">
      <w:numFmt w:val="bullet"/>
      <w:lvlText w:val="•"/>
      <w:lvlJc w:val="left"/>
      <w:pPr>
        <w:ind w:left="3891" w:hanging="361"/>
      </w:pPr>
      <w:rPr>
        <w:rFonts w:hint="default"/>
      </w:rPr>
    </w:lvl>
    <w:lvl w:ilvl="6" w:tplc="1EECA048">
      <w:numFmt w:val="bullet"/>
      <w:lvlText w:val="•"/>
      <w:lvlJc w:val="left"/>
      <w:pPr>
        <w:ind w:left="4570" w:hanging="361"/>
      </w:pPr>
      <w:rPr>
        <w:rFonts w:hint="default"/>
      </w:rPr>
    </w:lvl>
    <w:lvl w:ilvl="7" w:tplc="57EEBDBA">
      <w:numFmt w:val="bullet"/>
      <w:lvlText w:val="•"/>
      <w:lvlJc w:val="left"/>
      <w:pPr>
        <w:ind w:left="5248" w:hanging="361"/>
      </w:pPr>
      <w:rPr>
        <w:rFonts w:hint="default"/>
      </w:rPr>
    </w:lvl>
    <w:lvl w:ilvl="8" w:tplc="06288344">
      <w:numFmt w:val="bullet"/>
      <w:lvlText w:val="•"/>
      <w:lvlJc w:val="left"/>
      <w:pPr>
        <w:ind w:left="5926" w:hanging="361"/>
      </w:pPr>
      <w:rPr>
        <w:rFonts w:hint="default"/>
      </w:rPr>
    </w:lvl>
  </w:abstractNum>
  <w:abstractNum w:abstractNumId="73" w15:restartNumberingAfterBreak="0">
    <w:nsid w:val="63131E92"/>
    <w:multiLevelType w:val="hybridMultilevel"/>
    <w:tmpl w:val="0928A0AE"/>
    <w:lvl w:ilvl="0" w:tplc="CCCAFF14">
      <w:start w:val="1"/>
      <w:numFmt w:val="decimal"/>
      <w:lvlText w:val="%1."/>
      <w:lvlJc w:val="left"/>
      <w:pPr>
        <w:ind w:left="504" w:hanging="361"/>
      </w:pPr>
      <w:rPr>
        <w:rFonts w:ascii="Segoe UI" w:eastAsia="Segoe UI" w:hAnsi="Segoe UI" w:cs="Segoe UI" w:hint="default"/>
        <w:spacing w:val="-1"/>
        <w:w w:val="100"/>
        <w:sz w:val="18"/>
        <w:szCs w:val="18"/>
      </w:rPr>
    </w:lvl>
    <w:lvl w:ilvl="1" w:tplc="3CCA8CFA">
      <w:numFmt w:val="bullet"/>
      <w:lvlText w:val="•"/>
      <w:lvlJc w:val="left"/>
      <w:pPr>
        <w:ind w:left="1178" w:hanging="361"/>
      </w:pPr>
      <w:rPr>
        <w:rFonts w:hint="default"/>
      </w:rPr>
    </w:lvl>
    <w:lvl w:ilvl="2" w:tplc="D4289414">
      <w:numFmt w:val="bullet"/>
      <w:lvlText w:val="•"/>
      <w:lvlJc w:val="left"/>
      <w:pPr>
        <w:ind w:left="1856" w:hanging="361"/>
      </w:pPr>
      <w:rPr>
        <w:rFonts w:hint="default"/>
      </w:rPr>
    </w:lvl>
    <w:lvl w:ilvl="3" w:tplc="3A4035E4">
      <w:numFmt w:val="bullet"/>
      <w:lvlText w:val="•"/>
      <w:lvlJc w:val="left"/>
      <w:pPr>
        <w:ind w:left="2535" w:hanging="361"/>
      </w:pPr>
      <w:rPr>
        <w:rFonts w:hint="default"/>
      </w:rPr>
    </w:lvl>
    <w:lvl w:ilvl="4" w:tplc="D3CA7A04">
      <w:numFmt w:val="bullet"/>
      <w:lvlText w:val="•"/>
      <w:lvlJc w:val="left"/>
      <w:pPr>
        <w:ind w:left="3213" w:hanging="361"/>
      </w:pPr>
      <w:rPr>
        <w:rFonts w:hint="default"/>
      </w:rPr>
    </w:lvl>
    <w:lvl w:ilvl="5" w:tplc="92100824">
      <w:numFmt w:val="bullet"/>
      <w:lvlText w:val="•"/>
      <w:lvlJc w:val="left"/>
      <w:pPr>
        <w:ind w:left="3891" w:hanging="361"/>
      </w:pPr>
      <w:rPr>
        <w:rFonts w:hint="default"/>
      </w:rPr>
    </w:lvl>
    <w:lvl w:ilvl="6" w:tplc="9406439C">
      <w:numFmt w:val="bullet"/>
      <w:lvlText w:val="•"/>
      <w:lvlJc w:val="left"/>
      <w:pPr>
        <w:ind w:left="4570" w:hanging="361"/>
      </w:pPr>
      <w:rPr>
        <w:rFonts w:hint="default"/>
      </w:rPr>
    </w:lvl>
    <w:lvl w:ilvl="7" w:tplc="27E278D4">
      <w:numFmt w:val="bullet"/>
      <w:lvlText w:val="•"/>
      <w:lvlJc w:val="left"/>
      <w:pPr>
        <w:ind w:left="5248" w:hanging="361"/>
      </w:pPr>
      <w:rPr>
        <w:rFonts w:hint="default"/>
      </w:rPr>
    </w:lvl>
    <w:lvl w:ilvl="8" w:tplc="CBC24C68">
      <w:numFmt w:val="bullet"/>
      <w:lvlText w:val="•"/>
      <w:lvlJc w:val="left"/>
      <w:pPr>
        <w:ind w:left="5926" w:hanging="361"/>
      </w:pPr>
      <w:rPr>
        <w:rFonts w:hint="default"/>
      </w:rPr>
    </w:lvl>
  </w:abstractNum>
  <w:abstractNum w:abstractNumId="74" w15:restartNumberingAfterBreak="0">
    <w:nsid w:val="64414ADB"/>
    <w:multiLevelType w:val="hybridMultilevel"/>
    <w:tmpl w:val="0BE0DC02"/>
    <w:lvl w:ilvl="0" w:tplc="EBEE9274">
      <w:start w:val="1"/>
      <w:numFmt w:val="decimal"/>
      <w:lvlText w:val="%1."/>
      <w:lvlJc w:val="left"/>
      <w:pPr>
        <w:ind w:left="504" w:hanging="361"/>
      </w:pPr>
      <w:rPr>
        <w:rFonts w:ascii="Segoe UI" w:eastAsia="Segoe UI" w:hAnsi="Segoe UI" w:cs="Segoe UI" w:hint="default"/>
        <w:spacing w:val="-1"/>
        <w:w w:val="100"/>
        <w:sz w:val="18"/>
        <w:szCs w:val="18"/>
      </w:rPr>
    </w:lvl>
    <w:lvl w:ilvl="1" w:tplc="D2FCB35E">
      <w:numFmt w:val="bullet"/>
      <w:lvlText w:val="•"/>
      <w:lvlJc w:val="left"/>
      <w:pPr>
        <w:ind w:left="1178" w:hanging="361"/>
      </w:pPr>
      <w:rPr>
        <w:rFonts w:hint="default"/>
      </w:rPr>
    </w:lvl>
    <w:lvl w:ilvl="2" w:tplc="95987F28">
      <w:numFmt w:val="bullet"/>
      <w:lvlText w:val="•"/>
      <w:lvlJc w:val="left"/>
      <w:pPr>
        <w:ind w:left="1856" w:hanging="361"/>
      </w:pPr>
      <w:rPr>
        <w:rFonts w:hint="default"/>
      </w:rPr>
    </w:lvl>
    <w:lvl w:ilvl="3" w:tplc="B9FEE01C">
      <w:numFmt w:val="bullet"/>
      <w:lvlText w:val="•"/>
      <w:lvlJc w:val="left"/>
      <w:pPr>
        <w:ind w:left="2535" w:hanging="361"/>
      </w:pPr>
      <w:rPr>
        <w:rFonts w:hint="default"/>
      </w:rPr>
    </w:lvl>
    <w:lvl w:ilvl="4" w:tplc="53903438">
      <w:numFmt w:val="bullet"/>
      <w:lvlText w:val="•"/>
      <w:lvlJc w:val="left"/>
      <w:pPr>
        <w:ind w:left="3213" w:hanging="361"/>
      </w:pPr>
      <w:rPr>
        <w:rFonts w:hint="default"/>
      </w:rPr>
    </w:lvl>
    <w:lvl w:ilvl="5" w:tplc="BEDEDB16">
      <w:numFmt w:val="bullet"/>
      <w:lvlText w:val="•"/>
      <w:lvlJc w:val="left"/>
      <w:pPr>
        <w:ind w:left="3891" w:hanging="361"/>
      </w:pPr>
      <w:rPr>
        <w:rFonts w:hint="default"/>
      </w:rPr>
    </w:lvl>
    <w:lvl w:ilvl="6" w:tplc="8F8A1742">
      <w:numFmt w:val="bullet"/>
      <w:lvlText w:val="•"/>
      <w:lvlJc w:val="left"/>
      <w:pPr>
        <w:ind w:left="4570" w:hanging="361"/>
      </w:pPr>
      <w:rPr>
        <w:rFonts w:hint="default"/>
      </w:rPr>
    </w:lvl>
    <w:lvl w:ilvl="7" w:tplc="8D1E3DD0">
      <w:numFmt w:val="bullet"/>
      <w:lvlText w:val="•"/>
      <w:lvlJc w:val="left"/>
      <w:pPr>
        <w:ind w:left="5248" w:hanging="361"/>
      </w:pPr>
      <w:rPr>
        <w:rFonts w:hint="default"/>
      </w:rPr>
    </w:lvl>
    <w:lvl w:ilvl="8" w:tplc="DB9454A2">
      <w:numFmt w:val="bullet"/>
      <w:lvlText w:val="•"/>
      <w:lvlJc w:val="left"/>
      <w:pPr>
        <w:ind w:left="5926" w:hanging="361"/>
      </w:pPr>
      <w:rPr>
        <w:rFonts w:hint="default"/>
      </w:rPr>
    </w:lvl>
  </w:abstractNum>
  <w:abstractNum w:abstractNumId="75" w15:restartNumberingAfterBreak="0">
    <w:nsid w:val="66F75F44"/>
    <w:multiLevelType w:val="hybridMultilevel"/>
    <w:tmpl w:val="FE8250E0"/>
    <w:lvl w:ilvl="0" w:tplc="1236E5CC">
      <w:start w:val="1"/>
      <w:numFmt w:val="decimal"/>
      <w:lvlText w:val="%1."/>
      <w:lvlJc w:val="left"/>
      <w:pPr>
        <w:ind w:left="504" w:hanging="361"/>
      </w:pPr>
      <w:rPr>
        <w:rFonts w:ascii="Segoe UI" w:eastAsia="Segoe UI" w:hAnsi="Segoe UI" w:cs="Segoe UI" w:hint="default"/>
        <w:spacing w:val="-2"/>
        <w:w w:val="100"/>
        <w:sz w:val="18"/>
        <w:szCs w:val="18"/>
      </w:rPr>
    </w:lvl>
    <w:lvl w:ilvl="1" w:tplc="46F23464">
      <w:numFmt w:val="bullet"/>
      <w:lvlText w:val="•"/>
      <w:lvlJc w:val="left"/>
      <w:pPr>
        <w:ind w:left="1178" w:hanging="361"/>
      </w:pPr>
      <w:rPr>
        <w:rFonts w:hint="default"/>
      </w:rPr>
    </w:lvl>
    <w:lvl w:ilvl="2" w:tplc="4F527FD2">
      <w:numFmt w:val="bullet"/>
      <w:lvlText w:val="•"/>
      <w:lvlJc w:val="left"/>
      <w:pPr>
        <w:ind w:left="1856" w:hanging="361"/>
      </w:pPr>
      <w:rPr>
        <w:rFonts w:hint="default"/>
      </w:rPr>
    </w:lvl>
    <w:lvl w:ilvl="3" w:tplc="0F7C4510">
      <w:numFmt w:val="bullet"/>
      <w:lvlText w:val="•"/>
      <w:lvlJc w:val="left"/>
      <w:pPr>
        <w:ind w:left="2535" w:hanging="361"/>
      </w:pPr>
      <w:rPr>
        <w:rFonts w:hint="default"/>
      </w:rPr>
    </w:lvl>
    <w:lvl w:ilvl="4" w:tplc="DC961250">
      <w:numFmt w:val="bullet"/>
      <w:lvlText w:val="•"/>
      <w:lvlJc w:val="left"/>
      <w:pPr>
        <w:ind w:left="3213" w:hanging="361"/>
      </w:pPr>
      <w:rPr>
        <w:rFonts w:hint="default"/>
      </w:rPr>
    </w:lvl>
    <w:lvl w:ilvl="5" w:tplc="0EF66122">
      <w:numFmt w:val="bullet"/>
      <w:lvlText w:val="•"/>
      <w:lvlJc w:val="left"/>
      <w:pPr>
        <w:ind w:left="3891" w:hanging="361"/>
      </w:pPr>
      <w:rPr>
        <w:rFonts w:hint="default"/>
      </w:rPr>
    </w:lvl>
    <w:lvl w:ilvl="6" w:tplc="D388BD10">
      <w:numFmt w:val="bullet"/>
      <w:lvlText w:val="•"/>
      <w:lvlJc w:val="left"/>
      <w:pPr>
        <w:ind w:left="4570" w:hanging="361"/>
      </w:pPr>
      <w:rPr>
        <w:rFonts w:hint="default"/>
      </w:rPr>
    </w:lvl>
    <w:lvl w:ilvl="7" w:tplc="A382454A">
      <w:numFmt w:val="bullet"/>
      <w:lvlText w:val="•"/>
      <w:lvlJc w:val="left"/>
      <w:pPr>
        <w:ind w:left="5248" w:hanging="361"/>
      </w:pPr>
      <w:rPr>
        <w:rFonts w:hint="default"/>
      </w:rPr>
    </w:lvl>
    <w:lvl w:ilvl="8" w:tplc="7E3A04F4">
      <w:numFmt w:val="bullet"/>
      <w:lvlText w:val="•"/>
      <w:lvlJc w:val="left"/>
      <w:pPr>
        <w:ind w:left="5926" w:hanging="361"/>
      </w:pPr>
      <w:rPr>
        <w:rFonts w:hint="default"/>
      </w:rPr>
    </w:lvl>
  </w:abstractNum>
  <w:abstractNum w:abstractNumId="76" w15:restartNumberingAfterBreak="0">
    <w:nsid w:val="6769760E"/>
    <w:multiLevelType w:val="hybridMultilevel"/>
    <w:tmpl w:val="7096A070"/>
    <w:lvl w:ilvl="0" w:tplc="941C83B8">
      <w:numFmt w:val="bullet"/>
      <w:lvlText w:val="•"/>
      <w:lvlJc w:val="left"/>
      <w:pPr>
        <w:ind w:left="652" w:hanging="389"/>
      </w:pPr>
      <w:rPr>
        <w:rFonts w:ascii="Segoe UI" w:eastAsia="Segoe UI" w:hAnsi="Segoe UI" w:cs="Segoe UI" w:hint="default"/>
        <w:color w:val="58595B"/>
        <w:w w:val="99"/>
        <w:sz w:val="27"/>
        <w:szCs w:val="27"/>
      </w:rPr>
    </w:lvl>
    <w:lvl w:ilvl="1" w:tplc="AC945890">
      <w:numFmt w:val="bullet"/>
      <w:lvlText w:val="•"/>
      <w:lvlJc w:val="left"/>
      <w:pPr>
        <w:ind w:left="2100" w:hanging="389"/>
      </w:pPr>
      <w:rPr>
        <w:rFonts w:hint="default"/>
      </w:rPr>
    </w:lvl>
    <w:lvl w:ilvl="2" w:tplc="0DF4A702">
      <w:numFmt w:val="bullet"/>
      <w:lvlText w:val="•"/>
      <w:lvlJc w:val="left"/>
      <w:pPr>
        <w:ind w:left="3540" w:hanging="389"/>
      </w:pPr>
      <w:rPr>
        <w:rFonts w:hint="default"/>
      </w:rPr>
    </w:lvl>
    <w:lvl w:ilvl="3" w:tplc="8A5435EC">
      <w:numFmt w:val="bullet"/>
      <w:lvlText w:val="•"/>
      <w:lvlJc w:val="left"/>
      <w:pPr>
        <w:ind w:left="4980" w:hanging="389"/>
      </w:pPr>
      <w:rPr>
        <w:rFonts w:hint="default"/>
      </w:rPr>
    </w:lvl>
    <w:lvl w:ilvl="4" w:tplc="292A910E">
      <w:numFmt w:val="bullet"/>
      <w:lvlText w:val="•"/>
      <w:lvlJc w:val="left"/>
      <w:pPr>
        <w:ind w:left="6420" w:hanging="389"/>
      </w:pPr>
      <w:rPr>
        <w:rFonts w:hint="default"/>
      </w:rPr>
    </w:lvl>
    <w:lvl w:ilvl="5" w:tplc="40008B0A">
      <w:numFmt w:val="bullet"/>
      <w:lvlText w:val="•"/>
      <w:lvlJc w:val="left"/>
      <w:pPr>
        <w:ind w:left="7860" w:hanging="389"/>
      </w:pPr>
      <w:rPr>
        <w:rFonts w:hint="default"/>
      </w:rPr>
    </w:lvl>
    <w:lvl w:ilvl="6" w:tplc="780CE1E4">
      <w:numFmt w:val="bullet"/>
      <w:lvlText w:val="•"/>
      <w:lvlJc w:val="left"/>
      <w:pPr>
        <w:ind w:left="9300" w:hanging="389"/>
      </w:pPr>
      <w:rPr>
        <w:rFonts w:hint="default"/>
      </w:rPr>
    </w:lvl>
    <w:lvl w:ilvl="7" w:tplc="67382720">
      <w:numFmt w:val="bullet"/>
      <w:lvlText w:val="•"/>
      <w:lvlJc w:val="left"/>
      <w:pPr>
        <w:ind w:left="10740" w:hanging="389"/>
      </w:pPr>
      <w:rPr>
        <w:rFonts w:hint="default"/>
      </w:rPr>
    </w:lvl>
    <w:lvl w:ilvl="8" w:tplc="39A00FF2">
      <w:numFmt w:val="bullet"/>
      <w:lvlText w:val="•"/>
      <w:lvlJc w:val="left"/>
      <w:pPr>
        <w:ind w:left="12180" w:hanging="389"/>
      </w:pPr>
      <w:rPr>
        <w:rFonts w:hint="default"/>
      </w:rPr>
    </w:lvl>
  </w:abstractNum>
  <w:abstractNum w:abstractNumId="77" w15:restartNumberingAfterBreak="0">
    <w:nsid w:val="68997A78"/>
    <w:multiLevelType w:val="hybridMultilevel"/>
    <w:tmpl w:val="35880478"/>
    <w:lvl w:ilvl="0" w:tplc="AF889AF6">
      <w:start w:val="1"/>
      <w:numFmt w:val="decimal"/>
      <w:lvlText w:val="%1."/>
      <w:lvlJc w:val="left"/>
      <w:pPr>
        <w:ind w:left="504" w:hanging="361"/>
      </w:pPr>
      <w:rPr>
        <w:rFonts w:ascii="Segoe UI" w:eastAsia="Segoe UI" w:hAnsi="Segoe UI" w:cs="Segoe UI" w:hint="default"/>
        <w:spacing w:val="-1"/>
        <w:w w:val="100"/>
        <w:sz w:val="18"/>
        <w:szCs w:val="18"/>
      </w:rPr>
    </w:lvl>
    <w:lvl w:ilvl="1" w:tplc="4CD053AC">
      <w:numFmt w:val="bullet"/>
      <w:lvlText w:val="•"/>
      <w:lvlJc w:val="left"/>
      <w:pPr>
        <w:ind w:left="1178" w:hanging="361"/>
      </w:pPr>
      <w:rPr>
        <w:rFonts w:hint="default"/>
      </w:rPr>
    </w:lvl>
    <w:lvl w:ilvl="2" w:tplc="7AF21BD0">
      <w:numFmt w:val="bullet"/>
      <w:lvlText w:val="•"/>
      <w:lvlJc w:val="left"/>
      <w:pPr>
        <w:ind w:left="1856" w:hanging="361"/>
      </w:pPr>
      <w:rPr>
        <w:rFonts w:hint="default"/>
      </w:rPr>
    </w:lvl>
    <w:lvl w:ilvl="3" w:tplc="694AA3AE">
      <w:numFmt w:val="bullet"/>
      <w:lvlText w:val="•"/>
      <w:lvlJc w:val="left"/>
      <w:pPr>
        <w:ind w:left="2535" w:hanging="361"/>
      </w:pPr>
      <w:rPr>
        <w:rFonts w:hint="default"/>
      </w:rPr>
    </w:lvl>
    <w:lvl w:ilvl="4" w:tplc="DEBA465A">
      <w:numFmt w:val="bullet"/>
      <w:lvlText w:val="•"/>
      <w:lvlJc w:val="left"/>
      <w:pPr>
        <w:ind w:left="3213" w:hanging="361"/>
      </w:pPr>
      <w:rPr>
        <w:rFonts w:hint="default"/>
      </w:rPr>
    </w:lvl>
    <w:lvl w:ilvl="5" w:tplc="3ADC8D72">
      <w:numFmt w:val="bullet"/>
      <w:lvlText w:val="•"/>
      <w:lvlJc w:val="left"/>
      <w:pPr>
        <w:ind w:left="3891" w:hanging="361"/>
      </w:pPr>
      <w:rPr>
        <w:rFonts w:hint="default"/>
      </w:rPr>
    </w:lvl>
    <w:lvl w:ilvl="6" w:tplc="CD745CB0">
      <w:numFmt w:val="bullet"/>
      <w:lvlText w:val="•"/>
      <w:lvlJc w:val="left"/>
      <w:pPr>
        <w:ind w:left="4570" w:hanging="361"/>
      </w:pPr>
      <w:rPr>
        <w:rFonts w:hint="default"/>
      </w:rPr>
    </w:lvl>
    <w:lvl w:ilvl="7" w:tplc="3D5EAC34">
      <w:numFmt w:val="bullet"/>
      <w:lvlText w:val="•"/>
      <w:lvlJc w:val="left"/>
      <w:pPr>
        <w:ind w:left="5248" w:hanging="361"/>
      </w:pPr>
      <w:rPr>
        <w:rFonts w:hint="default"/>
      </w:rPr>
    </w:lvl>
    <w:lvl w:ilvl="8" w:tplc="FCF6FC22">
      <w:numFmt w:val="bullet"/>
      <w:lvlText w:val="•"/>
      <w:lvlJc w:val="left"/>
      <w:pPr>
        <w:ind w:left="5926" w:hanging="361"/>
      </w:pPr>
      <w:rPr>
        <w:rFonts w:hint="default"/>
      </w:rPr>
    </w:lvl>
  </w:abstractNum>
  <w:abstractNum w:abstractNumId="78" w15:restartNumberingAfterBreak="0">
    <w:nsid w:val="6923371F"/>
    <w:multiLevelType w:val="hybridMultilevel"/>
    <w:tmpl w:val="9B2448B0"/>
    <w:lvl w:ilvl="0" w:tplc="F2900FC6">
      <w:start w:val="1"/>
      <w:numFmt w:val="decimal"/>
      <w:lvlText w:val="%1."/>
      <w:lvlJc w:val="left"/>
      <w:pPr>
        <w:ind w:left="505" w:hanging="361"/>
      </w:pPr>
      <w:rPr>
        <w:rFonts w:ascii="Segoe UI" w:eastAsia="Segoe UI" w:hAnsi="Segoe UI" w:cs="Segoe UI" w:hint="default"/>
        <w:spacing w:val="-2"/>
        <w:w w:val="100"/>
        <w:sz w:val="18"/>
        <w:szCs w:val="18"/>
      </w:rPr>
    </w:lvl>
    <w:lvl w:ilvl="1" w:tplc="9D3A429A">
      <w:numFmt w:val="bullet"/>
      <w:lvlText w:val="•"/>
      <w:lvlJc w:val="left"/>
      <w:pPr>
        <w:ind w:left="1202" w:hanging="361"/>
      </w:pPr>
      <w:rPr>
        <w:rFonts w:hint="default"/>
      </w:rPr>
    </w:lvl>
    <w:lvl w:ilvl="2" w:tplc="842AB42E">
      <w:numFmt w:val="bullet"/>
      <w:lvlText w:val="•"/>
      <w:lvlJc w:val="left"/>
      <w:pPr>
        <w:ind w:left="1904" w:hanging="361"/>
      </w:pPr>
      <w:rPr>
        <w:rFonts w:hint="default"/>
      </w:rPr>
    </w:lvl>
    <w:lvl w:ilvl="3" w:tplc="B4FA60C8">
      <w:numFmt w:val="bullet"/>
      <w:lvlText w:val="•"/>
      <w:lvlJc w:val="left"/>
      <w:pPr>
        <w:ind w:left="2607" w:hanging="361"/>
      </w:pPr>
      <w:rPr>
        <w:rFonts w:hint="default"/>
      </w:rPr>
    </w:lvl>
    <w:lvl w:ilvl="4" w:tplc="5AC48CA4">
      <w:numFmt w:val="bullet"/>
      <w:lvlText w:val="•"/>
      <w:lvlJc w:val="left"/>
      <w:pPr>
        <w:ind w:left="3309" w:hanging="361"/>
      </w:pPr>
      <w:rPr>
        <w:rFonts w:hint="default"/>
      </w:rPr>
    </w:lvl>
    <w:lvl w:ilvl="5" w:tplc="F9A6F612">
      <w:numFmt w:val="bullet"/>
      <w:lvlText w:val="•"/>
      <w:lvlJc w:val="left"/>
      <w:pPr>
        <w:ind w:left="4012" w:hanging="361"/>
      </w:pPr>
      <w:rPr>
        <w:rFonts w:hint="default"/>
      </w:rPr>
    </w:lvl>
    <w:lvl w:ilvl="6" w:tplc="A3E63B12">
      <w:numFmt w:val="bullet"/>
      <w:lvlText w:val="•"/>
      <w:lvlJc w:val="left"/>
      <w:pPr>
        <w:ind w:left="4714" w:hanging="361"/>
      </w:pPr>
      <w:rPr>
        <w:rFonts w:hint="default"/>
      </w:rPr>
    </w:lvl>
    <w:lvl w:ilvl="7" w:tplc="A186FEC0">
      <w:numFmt w:val="bullet"/>
      <w:lvlText w:val="•"/>
      <w:lvlJc w:val="left"/>
      <w:pPr>
        <w:ind w:left="5417" w:hanging="361"/>
      </w:pPr>
      <w:rPr>
        <w:rFonts w:hint="default"/>
      </w:rPr>
    </w:lvl>
    <w:lvl w:ilvl="8" w:tplc="A2C85B8E">
      <w:numFmt w:val="bullet"/>
      <w:lvlText w:val="•"/>
      <w:lvlJc w:val="left"/>
      <w:pPr>
        <w:ind w:left="6119" w:hanging="361"/>
      </w:pPr>
      <w:rPr>
        <w:rFonts w:hint="default"/>
      </w:rPr>
    </w:lvl>
  </w:abstractNum>
  <w:abstractNum w:abstractNumId="79" w15:restartNumberingAfterBreak="0">
    <w:nsid w:val="69547690"/>
    <w:multiLevelType w:val="hybridMultilevel"/>
    <w:tmpl w:val="7B50207E"/>
    <w:lvl w:ilvl="0" w:tplc="D332CEEA">
      <w:start w:val="1"/>
      <w:numFmt w:val="decimal"/>
      <w:lvlText w:val="%1."/>
      <w:lvlJc w:val="left"/>
      <w:pPr>
        <w:ind w:left="504" w:hanging="361"/>
      </w:pPr>
      <w:rPr>
        <w:rFonts w:ascii="Segoe UI" w:eastAsia="Segoe UI" w:hAnsi="Segoe UI" w:cs="Segoe UI" w:hint="default"/>
        <w:spacing w:val="-23"/>
        <w:w w:val="100"/>
        <w:sz w:val="18"/>
        <w:szCs w:val="18"/>
      </w:rPr>
    </w:lvl>
    <w:lvl w:ilvl="1" w:tplc="83303102">
      <w:numFmt w:val="bullet"/>
      <w:lvlText w:val="•"/>
      <w:lvlJc w:val="left"/>
      <w:pPr>
        <w:ind w:left="1178" w:hanging="361"/>
      </w:pPr>
      <w:rPr>
        <w:rFonts w:hint="default"/>
      </w:rPr>
    </w:lvl>
    <w:lvl w:ilvl="2" w:tplc="7602A00E">
      <w:numFmt w:val="bullet"/>
      <w:lvlText w:val="•"/>
      <w:lvlJc w:val="left"/>
      <w:pPr>
        <w:ind w:left="1856" w:hanging="361"/>
      </w:pPr>
      <w:rPr>
        <w:rFonts w:hint="default"/>
      </w:rPr>
    </w:lvl>
    <w:lvl w:ilvl="3" w:tplc="B26A2BBE">
      <w:numFmt w:val="bullet"/>
      <w:lvlText w:val="•"/>
      <w:lvlJc w:val="left"/>
      <w:pPr>
        <w:ind w:left="2535" w:hanging="361"/>
      </w:pPr>
      <w:rPr>
        <w:rFonts w:hint="default"/>
      </w:rPr>
    </w:lvl>
    <w:lvl w:ilvl="4" w:tplc="6F5A3762">
      <w:numFmt w:val="bullet"/>
      <w:lvlText w:val="•"/>
      <w:lvlJc w:val="left"/>
      <w:pPr>
        <w:ind w:left="3213" w:hanging="361"/>
      </w:pPr>
      <w:rPr>
        <w:rFonts w:hint="default"/>
      </w:rPr>
    </w:lvl>
    <w:lvl w:ilvl="5" w:tplc="2AAEA2D0">
      <w:numFmt w:val="bullet"/>
      <w:lvlText w:val="•"/>
      <w:lvlJc w:val="left"/>
      <w:pPr>
        <w:ind w:left="3891" w:hanging="361"/>
      </w:pPr>
      <w:rPr>
        <w:rFonts w:hint="default"/>
      </w:rPr>
    </w:lvl>
    <w:lvl w:ilvl="6" w:tplc="AF76D518">
      <w:numFmt w:val="bullet"/>
      <w:lvlText w:val="•"/>
      <w:lvlJc w:val="left"/>
      <w:pPr>
        <w:ind w:left="4570" w:hanging="361"/>
      </w:pPr>
      <w:rPr>
        <w:rFonts w:hint="default"/>
      </w:rPr>
    </w:lvl>
    <w:lvl w:ilvl="7" w:tplc="9E50E6E0">
      <w:numFmt w:val="bullet"/>
      <w:lvlText w:val="•"/>
      <w:lvlJc w:val="left"/>
      <w:pPr>
        <w:ind w:left="5248" w:hanging="361"/>
      </w:pPr>
      <w:rPr>
        <w:rFonts w:hint="default"/>
      </w:rPr>
    </w:lvl>
    <w:lvl w:ilvl="8" w:tplc="C79E8090">
      <w:numFmt w:val="bullet"/>
      <w:lvlText w:val="•"/>
      <w:lvlJc w:val="left"/>
      <w:pPr>
        <w:ind w:left="5926" w:hanging="361"/>
      </w:pPr>
      <w:rPr>
        <w:rFonts w:hint="default"/>
      </w:rPr>
    </w:lvl>
  </w:abstractNum>
  <w:abstractNum w:abstractNumId="80" w15:restartNumberingAfterBreak="0">
    <w:nsid w:val="6AC1312A"/>
    <w:multiLevelType w:val="hybridMultilevel"/>
    <w:tmpl w:val="AA24A25C"/>
    <w:lvl w:ilvl="0" w:tplc="1EE002F4">
      <w:start w:val="4"/>
      <w:numFmt w:val="decimal"/>
      <w:lvlText w:val="%1."/>
      <w:lvlJc w:val="left"/>
      <w:pPr>
        <w:ind w:left="504" w:hanging="361"/>
      </w:pPr>
      <w:rPr>
        <w:rFonts w:ascii="Segoe UI" w:eastAsia="Segoe UI" w:hAnsi="Segoe UI" w:cs="Segoe UI" w:hint="default"/>
        <w:spacing w:val="-1"/>
        <w:w w:val="100"/>
        <w:sz w:val="18"/>
        <w:szCs w:val="18"/>
      </w:rPr>
    </w:lvl>
    <w:lvl w:ilvl="1" w:tplc="9FC608C2">
      <w:numFmt w:val="bullet"/>
      <w:lvlText w:val="•"/>
      <w:lvlJc w:val="left"/>
      <w:pPr>
        <w:ind w:left="1178" w:hanging="361"/>
      </w:pPr>
      <w:rPr>
        <w:rFonts w:hint="default"/>
      </w:rPr>
    </w:lvl>
    <w:lvl w:ilvl="2" w:tplc="71183234">
      <w:numFmt w:val="bullet"/>
      <w:lvlText w:val="•"/>
      <w:lvlJc w:val="left"/>
      <w:pPr>
        <w:ind w:left="1856" w:hanging="361"/>
      </w:pPr>
      <w:rPr>
        <w:rFonts w:hint="default"/>
      </w:rPr>
    </w:lvl>
    <w:lvl w:ilvl="3" w:tplc="833CFE7C">
      <w:numFmt w:val="bullet"/>
      <w:lvlText w:val="•"/>
      <w:lvlJc w:val="left"/>
      <w:pPr>
        <w:ind w:left="2535" w:hanging="361"/>
      </w:pPr>
      <w:rPr>
        <w:rFonts w:hint="default"/>
      </w:rPr>
    </w:lvl>
    <w:lvl w:ilvl="4" w:tplc="9DF07578">
      <w:numFmt w:val="bullet"/>
      <w:lvlText w:val="•"/>
      <w:lvlJc w:val="left"/>
      <w:pPr>
        <w:ind w:left="3213" w:hanging="361"/>
      </w:pPr>
      <w:rPr>
        <w:rFonts w:hint="default"/>
      </w:rPr>
    </w:lvl>
    <w:lvl w:ilvl="5" w:tplc="14E88D5A">
      <w:numFmt w:val="bullet"/>
      <w:lvlText w:val="•"/>
      <w:lvlJc w:val="left"/>
      <w:pPr>
        <w:ind w:left="3891" w:hanging="361"/>
      </w:pPr>
      <w:rPr>
        <w:rFonts w:hint="default"/>
      </w:rPr>
    </w:lvl>
    <w:lvl w:ilvl="6" w:tplc="235CDD0C">
      <w:numFmt w:val="bullet"/>
      <w:lvlText w:val="•"/>
      <w:lvlJc w:val="left"/>
      <w:pPr>
        <w:ind w:left="4570" w:hanging="361"/>
      </w:pPr>
      <w:rPr>
        <w:rFonts w:hint="default"/>
      </w:rPr>
    </w:lvl>
    <w:lvl w:ilvl="7" w:tplc="C5A01FB8">
      <w:numFmt w:val="bullet"/>
      <w:lvlText w:val="•"/>
      <w:lvlJc w:val="left"/>
      <w:pPr>
        <w:ind w:left="5248" w:hanging="361"/>
      </w:pPr>
      <w:rPr>
        <w:rFonts w:hint="default"/>
      </w:rPr>
    </w:lvl>
    <w:lvl w:ilvl="8" w:tplc="569E6FB8">
      <w:numFmt w:val="bullet"/>
      <w:lvlText w:val="•"/>
      <w:lvlJc w:val="left"/>
      <w:pPr>
        <w:ind w:left="5926" w:hanging="361"/>
      </w:pPr>
      <w:rPr>
        <w:rFonts w:hint="default"/>
      </w:rPr>
    </w:lvl>
  </w:abstractNum>
  <w:abstractNum w:abstractNumId="81" w15:restartNumberingAfterBreak="0">
    <w:nsid w:val="6B183D91"/>
    <w:multiLevelType w:val="hybridMultilevel"/>
    <w:tmpl w:val="329CF39A"/>
    <w:lvl w:ilvl="0" w:tplc="07BE863C">
      <w:start w:val="1"/>
      <w:numFmt w:val="decimal"/>
      <w:lvlText w:val="%1."/>
      <w:lvlJc w:val="left"/>
      <w:pPr>
        <w:ind w:left="504" w:hanging="361"/>
      </w:pPr>
      <w:rPr>
        <w:rFonts w:ascii="Segoe UI" w:eastAsia="Segoe UI" w:hAnsi="Segoe UI" w:cs="Segoe UI" w:hint="default"/>
        <w:spacing w:val="-1"/>
        <w:w w:val="100"/>
        <w:sz w:val="18"/>
        <w:szCs w:val="18"/>
      </w:rPr>
    </w:lvl>
    <w:lvl w:ilvl="1" w:tplc="49C8E40C">
      <w:numFmt w:val="bullet"/>
      <w:lvlText w:val="•"/>
      <w:lvlJc w:val="left"/>
      <w:pPr>
        <w:ind w:left="1178" w:hanging="361"/>
      </w:pPr>
      <w:rPr>
        <w:rFonts w:hint="default"/>
      </w:rPr>
    </w:lvl>
    <w:lvl w:ilvl="2" w:tplc="5092862E">
      <w:numFmt w:val="bullet"/>
      <w:lvlText w:val="•"/>
      <w:lvlJc w:val="left"/>
      <w:pPr>
        <w:ind w:left="1856" w:hanging="361"/>
      </w:pPr>
      <w:rPr>
        <w:rFonts w:hint="default"/>
      </w:rPr>
    </w:lvl>
    <w:lvl w:ilvl="3" w:tplc="F2788A5E">
      <w:numFmt w:val="bullet"/>
      <w:lvlText w:val="•"/>
      <w:lvlJc w:val="left"/>
      <w:pPr>
        <w:ind w:left="2535" w:hanging="361"/>
      </w:pPr>
      <w:rPr>
        <w:rFonts w:hint="default"/>
      </w:rPr>
    </w:lvl>
    <w:lvl w:ilvl="4" w:tplc="CD76BF84">
      <w:numFmt w:val="bullet"/>
      <w:lvlText w:val="•"/>
      <w:lvlJc w:val="left"/>
      <w:pPr>
        <w:ind w:left="3213" w:hanging="361"/>
      </w:pPr>
      <w:rPr>
        <w:rFonts w:hint="default"/>
      </w:rPr>
    </w:lvl>
    <w:lvl w:ilvl="5" w:tplc="D152EE22">
      <w:numFmt w:val="bullet"/>
      <w:lvlText w:val="•"/>
      <w:lvlJc w:val="left"/>
      <w:pPr>
        <w:ind w:left="3891" w:hanging="361"/>
      </w:pPr>
      <w:rPr>
        <w:rFonts w:hint="default"/>
      </w:rPr>
    </w:lvl>
    <w:lvl w:ilvl="6" w:tplc="433E10CA">
      <w:numFmt w:val="bullet"/>
      <w:lvlText w:val="•"/>
      <w:lvlJc w:val="left"/>
      <w:pPr>
        <w:ind w:left="4570" w:hanging="361"/>
      </w:pPr>
      <w:rPr>
        <w:rFonts w:hint="default"/>
      </w:rPr>
    </w:lvl>
    <w:lvl w:ilvl="7" w:tplc="6A1C15B6">
      <w:numFmt w:val="bullet"/>
      <w:lvlText w:val="•"/>
      <w:lvlJc w:val="left"/>
      <w:pPr>
        <w:ind w:left="5248" w:hanging="361"/>
      </w:pPr>
      <w:rPr>
        <w:rFonts w:hint="default"/>
      </w:rPr>
    </w:lvl>
    <w:lvl w:ilvl="8" w:tplc="25963F90">
      <w:numFmt w:val="bullet"/>
      <w:lvlText w:val="•"/>
      <w:lvlJc w:val="left"/>
      <w:pPr>
        <w:ind w:left="5926" w:hanging="361"/>
      </w:pPr>
      <w:rPr>
        <w:rFonts w:hint="default"/>
      </w:rPr>
    </w:lvl>
  </w:abstractNum>
  <w:abstractNum w:abstractNumId="82" w15:restartNumberingAfterBreak="0">
    <w:nsid w:val="702D335B"/>
    <w:multiLevelType w:val="hybridMultilevel"/>
    <w:tmpl w:val="C3AACC4C"/>
    <w:lvl w:ilvl="0" w:tplc="F3A21FE4">
      <w:start w:val="3"/>
      <w:numFmt w:val="decimal"/>
      <w:lvlText w:val="%1."/>
      <w:lvlJc w:val="left"/>
      <w:pPr>
        <w:ind w:left="504" w:hanging="361"/>
      </w:pPr>
      <w:rPr>
        <w:rFonts w:ascii="Segoe UI" w:eastAsia="Segoe UI" w:hAnsi="Segoe UI" w:cs="Segoe UI" w:hint="default"/>
        <w:spacing w:val="-2"/>
        <w:w w:val="100"/>
        <w:sz w:val="18"/>
        <w:szCs w:val="18"/>
      </w:rPr>
    </w:lvl>
    <w:lvl w:ilvl="1" w:tplc="F4EA69EE">
      <w:numFmt w:val="bullet"/>
      <w:lvlText w:val="•"/>
      <w:lvlJc w:val="left"/>
      <w:pPr>
        <w:ind w:left="1178" w:hanging="361"/>
      </w:pPr>
      <w:rPr>
        <w:rFonts w:hint="default"/>
      </w:rPr>
    </w:lvl>
    <w:lvl w:ilvl="2" w:tplc="33048730">
      <w:numFmt w:val="bullet"/>
      <w:lvlText w:val="•"/>
      <w:lvlJc w:val="left"/>
      <w:pPr>
        <w:ind w:left="1856" w:hanging="361"/>
      </w:pPr>
      <w:rPr>
        <w:rFonts w:hint="default"/>
      </w:rPr>
    </w:lvl>
    <w:lvl w:ilvl="3" w:tplc="A68E04FC">
      <w:numFmt w:val="bullet"/>
      <w:lvlText w:val="•"/>
      <w:lvlJc w:val="left"/>
      <w:pPr>
        <w:ind w:left="2535" w:hanging="361"/>
      </w:pPr>
      <w:rPr>
        <w:rFonts w:hint="default"/>
      </w:rPr>
    </w:lvl>
    <w:lvl w:ilvl="4" w:tplc="8C1C85B4">
      <w:numFmt w:val="bullet"/>
      <w:lvlText w:val="•"/>
      <w:lvlJc w:val="left"/>
      <w:pPr>
        <w:ind w:left="3213" w:hanging="361"/>
      </w:pPr>
      <w:rPr>
        <w:rFonts w:hint="default"/>
      </w:rPr>
    </w:lvl>
    <w:lvl w:ilvl="5" w:tplc="CC124AF8">
      <w:numFmt w:val="bullet"/>
      <w:lvlText w:val="•"/>
      <w:lvlJc w:val="left"/>
      <w:pPr>
        <w:ind w:left="3891" w:hanging="361"/>
      </w:pPr>
      <w:rPr>
        <w:rFonts w:hint="default"/>
      </w:rPr>
    </w:lvl>
    <w:lvl w:ilvl="6" w:tplc="724C59B2">
      <w:numFmt w:val="bullet"/>
      <w:lvlText w:val="•"/>
      <w:lvlJc w:val="left"/>
      <w:pPr>
        <w:ind w:left="4570" w:hanging="361"/>
      </w:pPr>
      <w:rPr>
        <w:rFonts w:hint="default"/>
      </w:rPr>
    </w:lvl>
    <w:lvl w:ilvl="7" w:tplc="9F5CFA5E">
      <w:numFmt w:val="bullet"/>
      <w:lvlText w:val="•"/>
      <w:lvlJc w:val="left"/>
      <w:pPr>
        <w:ind w:left="5248" w:hanging="361"/>
      </w:pPr>
      <w:rPr>
        <w:rFonts w:hint="default"/>
      </w:rPr>
    </w:lvl>
    <w:lvl w:ilvl="8" w:tplc="6D8C101E">
      <w:numFmt w:val="bullet"/>
      <w:lvlText w:val="•"/>
      <w:lvlJc w:val="left"/>
      <w:pPr>
        <w:ind w:left="5926" w:hanging="361"/>
      </w:pPr>
      <w:rPr>
        <w:rFonts w:hint="default"/>
      </w:rPr>
    </w:lvl>
  </w:abstractNum>
  <w:abstractNum w:abstractNumId="83" w15:restartNumberingAfterBreak="0">
    <w:nsid w:val="7118027D"/>
    <w:multiLevelType w:val="hybridMultilevel"/>
    <w:tmpl w:val="43C8A708"/>
    <w:lvl w:ilvl="0" w:tplc="4B7E6F14">
      <w:start w:val="1"/>
      <w:numFmt w:val="decimal"/>
      <w:lvlText w:val="%1."/>
      <w:lvlJc w:val="left"/>
      <w:pPr>
        <w:ind w:left="504" w:hanging="361"/>
      </w:pPr>
      <w:rPr>
        <w:rFonts w:ascii="Segoe UI" w:eastAsia="Segoe UI" w:hAnsi="Segoe UI" w:cs="Segoe UI" w:hint="default"/>
        <w:spacing w:val="-2"/>
        <w:w w:val="99"/>
        <w:sz w:val="18"/>
        <w:szCs w:val="18"/>
      </w:rPr>
    </w:lvl>
    <w:lvl w:ilvl="1" w:tplc="BC1E52B6">
      <w:numFmt w:val="bullet"/>
      <w:lvlText w:val="•"/>
      <w:lvlJc w:val="left"/>
      <w:pPr>
        <w:ind w:left="1178" w:hanging="361"/>
      </w:pPr>
      <w:rPr>
        <w:rFonts w:hint="default"/>
      </w:rPr>
    </w:lvl>
    <w:lvl w:ilvl="2" w:tplc="9EF47436">
      <w:numFmt w:val="bullet"/>
      <w:lvlText w:val="•"/>
      <w:lvlJc w:val="left"/>
      <w:pPr>
        <w:ind w:left="1856" w:hanging="361"/>
      </w:pPr>
      <w:rPr>
        <w:rFonts w:hint="default"/>
      </w:rPr>
    </w:lvl>
    <w:lvl w:ilvl="3" w:tplc="D38C3864">
      <w:numFmt w:val="bullet"/>
      <w:lvlText w:val="•"/>
      <w:lvlJc w:val="left"/>
      <w:pPr>
        <w:ind w:left="2535" w:hanging="361"/>
      </w:pPr>
      <w:rPr>
        <w:rFonts w:hint="default"/>
      </w:rPr>
    </w:lvl>
    <w:lvl w:ilvl="4" w:tplc="A984AC30">
      <w:numFmt w:val="bullet"/>
      <w:lvlText w:val="•"/>
      <w:lvlJc w:val="left"/>
      <w:pPr>
        <w:ind w:left="3213" w:hanging="361"/>
      </w:pPr>
      <w:rPr>
        <w:rFonts w:hint="default"/>
      </w:rPr>
    </w:lvl>
    <w:lvl w:ilvl="5" w:tplc="254E97F8">
      <w:numFmt w:val="bullet"/>
      <w:lvlText w:val="•"/>
      <w:lvlJc w:val="left"/>
      <w:pPr>
        <w:ind w:left="3891" w:hanging="361"/>
      </w:pPr>
      <w:rPr>
        <w:rFonts w:hint="default"/>
      </w:rPr>
    </w:lvl>
    <w:lvl w:ilvl="6" w:tplc="9028F630">
      <w:numFmt w:val="bullet"/>
      <w:lvlText w:val="•"/>
      <w:lvlJc w:val="left"/>
      <w:pPr>
        <w:ind w:left="4570" w:hanging="361"/>
      </w:pPr>
      <w:rPr>
        <w:rFonts w:hint="default"/>
      </w:rPr>
    </w:lvl>
    <w:lvl w:ilvl="7" w:tplc="110C6E8A">
      <w:numFmt w:val="bullet"/>
      <w:lvlText w:val="•"/>
      <w:lvlJc w:val="left"/>
      <w:pPr>
        <w:ind w:left="5248" w:hanging="361"/>
      </w:pPr>
      <w:rPr>
        <w:rFonts w:hint="default"/>
      </w:rPr>
    </w:lvl>
    <w:lvl w:ilvl="8" w:tplc="3FD075E2">
      <w:numFmt w:val="bullet"/>
      <w:lvlText w:val="•"/>
      <w:lvlJc w:val="left"/>
      <w:pPr>
        <w:ind w:left="5926" w:hanging="361"/>
      </w:pPr>
      <w:rPr>
        <w:rFonts w:hint="default"/>
      </w:rPr>
    </w:lvl>
  </w:abstractNum>
  <w:abstractNum w:abstractNumId="84" w15:restartNumberingAfterBreak="0">
    <w:nsid w:val="72AC707E"/>
    <w:multiLevelType w:val="hybridMultilevel"/>
    <w:tmpl w:val="E9C85866"/>
    <w:lvl w:ilvl="0" w:tplc="D668FEA2">
      <w:start w:val="1"/>
      <w:numFmt w:val="decimal"/>
      <w:lvlText w:val="%1."/>
      <w:lvlJc w:val="left"/>
      <w:pPr>
        <w:ind w:left="504" w:hanging="361"/>
      </w:pPr>
      <w:rPr>
        <w:rFonts w:ascii="Segoe UI" w:eastAsia="Segoe UI" w:hAnsi="Segoe UI" w:cs="Segoe UI" w:hint="default"/>
        <w:spacing w:val="-2"/>
        <w:w w:val="99"/>
        <w:sz w:val="18"/>
        <w:szCs w:val="18"/>
      </w:rPr>
    </w:lvl>
    <w:lvl w:ilvl="1" w:tplc="1B4C8D4E">
      <w:numFmt w:val="bullet"/>
      <w:lvlText w:val="•"/>
      <w:lvlJc w:val="left"/>
      <w:pPr>
        <w:ind w:left="1178" w:hanging="361"/>
      </w:pPr>
      <w:rPr>
        <w:rFonts w:hint="default"/>
      </w:rPr>
    </w:lvl>
    <w:lvl w:ilvl="2" w:tplc="7E2AB446">
      <w:numFmt w:val="bullet"/>
      <w:lvlText w:val="•"/>
      <w:lvlJc w:val="left"/>
      <w:pPr>
        <w:ind w:left="1856" w:hanging="361"/>
      </w:pPr>
      <w:rPr>
        <w:rFonts w:hint="default"/>
      </w:rPr>
    </w:lvl>
    <w:lvl w:ilvl="3" w:tplc="91DADBCE">
      <w:numFmt w:val="bullet"/>
      <w:lvlText w:val="•"/>
      <w:lvlJc w:val="left"/>
      <w:pPr>
        <w:ind w:left="2535" w:hanging="361"/>
      </w:pPr>
      <w:rPr>
        <w:rFonts w:hint="default"/>
      </w:rPr>
    </w:lvl>
    <w:lvl w:ilvl="4" w:tplc="30C0ACB8">
      <w:numFmt w:val="bullet"/>
      <w:lvlText w:val="•"/>
      <w:lvlJc w:val="left"/>
      <w:pPr>
        <w:ind w:left="3213" w:hanging="361"/>
      </w:pPr>
      <w:rPr>
        <w:rFonts w:hint="default"/>
      </w:rPr>
    </w:lvl>
    <w:lvl w:ilvl="5" w:tplc="B3602196">
      <w:numFmt w:val="bullet"/>
      <w:lvlText w:val="•"/>
      <w:lvlJc w:val="left"/>
      <w:pPr>
        <w:ind w:left="3891" w:hanging="361"/>
      </w:pPr>
      <w:rPr>
        <w:rFonts w:hint="default"/>
      </w:rPr>
    </w:lvl>
    <w:lvl w:ilvl="6" w:tplc="F0FA3022">
      <w:numFmt w:val="bullet"/>
      <w:lvlText w:val="•"/>
      <w:lvlJc w:val="left"/>
      <w:pPr>
        <w:ind w:left="4570" w:hanging="361"/>
      </w:pPr>
      <w:rPr>
        <w:rFonts w:hint="default"/>
      </w:rPr>
    </w:lvl>
    <w:lvl w:ilvl="7" w:tplc="03FC34EC">
      <w:numFmt w:val="bullet"/>
      <w:lvlText w:val="•"/>
      <w:lvlJc w:val="left"/>
      <w:pPr>
        <w:ind w:left="5248" w:hanging="361"/>
      </w:pPr>
      <w:rPr>
        <w:rFonts w:hint="default"/>
      </w:rPr>
    </w:lvl>
    <w:lvl w:ilvl="8" w:tplc="BFD4C388">
      <w:numFmt w:val="bullet"/>
      <w:lvlText w:val="•"/>
      <w:lvlJc w:val="left"/>
      <w:pPr>
        <w:ind w:left="5926" w:hanging="361"/>
      </w:pPr>
      <w:rPr>
        <w:rFonts w:hint="default"/>
      </w:rPr>
    </w:lvl>
  </w:abstractNum>
  <w:abstractNum w:abstractNumId="85" w15:restartNumberingAfterBreak="0">
    <w:nsid w:val="73F4299C"/>
    <w:multiLevelType w:val="hybridMultilevel"/>
    <w:tmpl w:val="1B807270"/>
    <w:lvl w:ilvl="0" w:tplc="C11AB10C">
      <w:numFmt w:val="bullet"/>
      <w:lvlText w:val=""/>
      <w:lvlJc w:val="left"/>
      <w:pPr>
        <w:ind w:left="912" w:hanging="360"/>
      </w:pPr>
      <w:rPr>
        <w:rFonts w:ascii="Symbol" w:eastAsia="Symbol" w:hAnsi="Symbol" w:cs="Symbol" w:hint="default"/>
        <w:w w:val="100"/>
        <w:sz w:val="18"/>
        <w:szCs w:val="18"/>
      </w:rPr>
    </w:lvl>
    <w:lvl w:ilvl="1" w:tplc="C29C68AA">
      <w:numFmt w:val="bullet"/>
      <w:lvlText w:val="•"/>
      <w:lvlJc w:val="left"/>
      <w:pPr>
        <w:ind w:left="1556" w:hanging="360"/>
      </w:pPr>
      <w:rPr>
        <w:rFonts w:hint="default"/>
      </w:rPr>
    </w:lvl>
    <w:lvl w:ilvl="2" w:tplc="D332E06C">
      <w:numFmt w:val="bullet"/>
      <w:lvlText w:val="•"/>
      <w:lvlJc w:val="left"/>
      <w:pPr>
        <w:ind w:left="2192" w:hanging="360"/>
      </w:pPr>
      <w:rPr>
        <w:rFonts w:hint="default"/>
      </w:rPr>
    </w:lvl>
    <w:lvl w:ilvl="3" w:tplc="4C0E3F0A">
      <w:numFmt w:val="bullet"/>
      <w:lvlText w:val="•"/>
      <w:lvlJc w:val="left"/>
      <w:pPr>
        <w:ind w:left="2829" w:hanging="360"/>
      </w:pPr>
      <w:rPr>
        <w:rFonts w:hint="default"/>
      </w:rPr>
    </w:lvl>
    <w:lvl w:ilvl="4" w:tplc="F1FE463A">
      <w:numFmt w:val="bullet"/>
      <w:lvlText w:val="•"/>
      <w:lvlJc w:val="left"/>
      <w:pPr>
        <w:ind w:left="3465" w:hanging="360"/>
      </w:pPr>
      <w:rPr>
        <w:rFonts w:hint="default"/>
      </w:rPr>
    </w:lvl>
    <w:lvl w:ilvl="5" w:tplc="ADFAF99E">
      <w:numFmt w:val="bullet"/>
      <w:lvlText w:val="•"/>
      <w:lvlJc w:val="left"/>
      <w:pPr>
        <w:ind w:left="4101" w:hanging="360"/>
      </w:pPr>
      <w:rPr>
        <w:rFonts w:hint="default"/>
      </w:rPr>
    </w:lvl>
    <w:lvl w:ilvl="6" w:tplc="E8103024">
      <w:numFmt w:val="bullet"/>
      <w:lvlText w:val="•"/>
      <w:lvlJc w:val="left"/>
      <w:pPr>
        <w:ind w:left="4738" w:hanging="360"/>
      </w:pPr>
      <w:rPr>
        <w:rFonts w:hint="default"/>
      </w:rPr>
    </w:lvl>
    <w:lvl w:ilvl="7" w:tplc="588A1C6A">
      <w:numFmt w:val="bullet"/>
      <w:lvlText w:val="•"/>
      <w:lvlJc w:val="left"/>
      <w:pPr>
        <w:ind w:left="5374" w:hanging="360"/>
      </w:pPr>
      <w:rPr>
        <w:rFonts w:hint="default"/>
      </w:rPr>
    </w:lvl>
    <w:lvl w:ilvl="8" w:tplc="607E22C4">
      <w:numFmt w:val="bullet"/>
      <w:lvlText w:val="•"/>
      <w:lvlJc w:val="left"/>
      <w:pPr>
        <w:ind w:left="6010" w:hanging="360"/>
      </w:pPr>
      <w:rPr>
        <w:rFonts w:hint="default"/>
      </w:rPr>
    </w:lvl>
  </w:abstractNum>
  <w:abstractNum w:abstractNumId="86" w15:restartNumberingAfterBreak="0">
    <w:nsid w:val="75905D05"/>
    <w:multiLevelType w:val="hybridMultilevel"/>
    <w:tmpl w:val="B16611CA"/>
    <w:lvl w:ilvl="0" w:tplc="DEEED0BA">
      <w:start w:val="1"/>
      <w:numFmt w:val="decimal"/>
      <w:lvlText w:val="%1."/>
      <w:lvlJc w:val="left"/>
      <w:pPr>
        <w:ind w:left="504" w:hanging="361"/>
      </w:pPr>
      <w:rPr>
        <w:rFonts w:ascii="Segoe UI" w:eastAsia="Segoe UI" w:hAnsi="Segoe UI" w:cs="Segoe UI" w:hint="default"/>
        <w:spacing w:val="-1"/>
        <w:w w:val="100"/>
        <w:sz w:val="18"/>
        <w:szCs w:val="18"/>
      </w:rPr>
    </w:lvl>
    <w:lvl w:ilvl="1" w:tplc="F11668BA">
      <w:numFmt w:val="bullet"/>
      <w:lvlText w:val="•"/>
      <w:lvlJc w:val="left"/>
      <w:pPr>
        <w:ind w:left="1178" w:hanging="361"/>
      </w:pPr>
      <w:rPr>
        <w:rFonts w:hint="default"/>
      </w:rPr>
    </w:lvl>
    <w:lvl w:ilvl="2" w:tplc="08EA75CA">
      <w:numFmt w:val="bullet"/>
      <w:lvlText w:val="•"/>
      <w:lvlJc w:val="left"/>
      <w:pPr>
        <w:ind w:left="1856" w:hanging="361"/>
      </w:pPr>
      <w:rPr>
        <w:rFonts w:hint="default"/>
      </w:rPr>
    </w:lvl>
    <w:lvl w:ilvl="3" w:tplc="53D8F0BA">
      <w:numFmt w:val="bullet"/>
      <w:lvlText w:val="•"/>
      <w:lvlJc w:val="left"/>
      <w:pPr>
        <w:ind w:left="2535" w:hanging="361"/>
      </w:pPr>
      <w:rPr>
        <w:rFonts w:hint="default"/>
      </w:rPr>
    </w:lvl>
    <w:lvl w:ilvl="4" w:tplc="BF720116">
      <w:numFmt w:val="bullet"/>
      <w:lvlText w:val="•"/>
      <w:lvlJc w:val="left"/>
      <w:pPr>
        <w:ind w:left="3213" w:hanging="361"/>
      </w:pPr>
      <w:rPr>
        <w:rFonts w:hint="default"/>
      </w:rPr>
    </w:lvl>
    <w:lvl w:ilvl="5" w:tplc="123C0450">
      <w:numFmt w:val="bullet"/>
      <w:lvlText w:val="•"/>
      <w:lvlJc w:val="left"/>
      <w:pPr>
        <w:ind w:left="3891" w:hanging="361"/>
      </w:pPr>
      <w:rPr>
        <w:rFonts w:hint="default"/>
      </w:rPr>
    </w:lvl>
    <w:lvl w:ilvl="6" w:tplc="E3A6E5BA">
      <w:numFmt w:val="bullet"/>
      <w:lvlText w:val="•"/>
      <w:lvlJc w:val="left"/>
      <w:pPr>
        <w:ind w:left="4570" w:hanging="361"/>
      </w:pPr>
      <w:rPr>
        <w:rFonts w:hint="default"/>
      </w:rPr>
    </w:lvl>
    <w:lvl w:ilvl="7" w:tplc="9F7CF8CE">
      <w:numFmt w:val="bullet"/>
      <w:lvlText w:val="•"/>
      <w:lvlJc w:val="left"/>
      <w:pPr>
        <w:ind w:left="5248" w:hanging="361"/>
      </w:pPr>
      <w:rPr>
        <w:rFonts w:hint="default"/>
      </w:rPr>
    </w:lvl>
    <w:lvl w:ilvl="8" w:tplc="A79A6D22">
      <w:numFmt w:val="bullet"/>
      <w:lvlText w:val="•"/>
      <w:lvlJc w:val="left"/>
      <w:pPr>
        <w:ind w:left="5926" w:hanging="361"/>
      </w:pPr>
      <w:rPr>
        <w:rFonts w:hint="default"/>
      </w:rPr>
    </w:lvl>
  </w:abstractNum>
  <w:abstractNum w:abstractNumId="87" w15:restartNumberingAfterBreak="0">
    <w:nsid w:val="760A1C2B"/>
    <w:multiLevelType w:val="hybridMultilevel"/>
    <w:tmpl w:val="CE78471E"/>
    <w:lvl w:ilvl="0" w:tplc="D23AA4DC">
      <w:start w:val="2"/>
      <w:numFmt w:val="decimal"/>
      <w:lvlText w:val="%1."/>
      <w:lvlJc w:val="left"/>
      <w:pPr>
        <w:ind w:left="504" w:hanging="361"/>
      </w:pPr>
      <w:rPr>
        <w:rFonts w:ascii="Segoe UI" w:eastAsia="Segoe UI" w:hAnsi="Segoe UI" w:cs="Segoe UI" w:hint="default"/>
        <w:spacing w:val="-2"/>
        <w:w w:val="100"/>
        <w:sz w:val="18"/>
        <w:szCs w:val="18"/>
      </w:rPr>
    </w:lvl>
    <w:lvl w:ilvl="1" w:tplc="2E2A7228">
      <w:start w:val="1"/>
      <w:numFmt w:val="lowerLetter"/>
      <w:lvlText w:val="%2."/>
      <w:lvlJc w:val="left"/>
      <w:pPr>
        <w:ind w:left="916" w:hanging="360"/>
      </w:pPr>
      <w:rPr>
        <w:rFonts w:ascii="Segoe UI" w:eastAsia="Segoe UI" w:hAnsi="Segoe UI" w:cs="Segoe UI" w:hint="default"/>
        <w:spacing w:val="-1"/>
        <w:w w:val="100"/>
        <w:sz w:val="18"/>
        <w:szCs w:val="18"/>
      </w:rPr>
    </w:lvl>
    <w:lvl w:ilvl="2" w:tplc="035C33C4">
      <w:numFmt w:val="bullet"/>
      <w:lvlText w:val="•"/>
      <w:lvlJc w:val="left"/>
      <w:pPr>
        <w:ind w:left="1627" w:hanging="360"/>
      </w:pPr>
      <w:rPr>
        <w:rFonts w:hint="default"/>
      </w:rPr>
    </w:lvl>
    <w:lvl w:ilvl="3" w:tplc="51CEB290">
      <w:numFmt w:val="bullet"/>
      <w:lvlText w:val="•"/>
      <w:lvlJc w:val="left"/>
      <w:pPr>
        <w:ind w:left="2334" w:hanging="360"/>
      </w:pPr>
      <w:rPr>
        <w:rFonts w:hint="default"/>
      </w:rPr>
    </w:lvl>
    <w:lvl w:ilvl="4" w:tplc="AD68DD54">
      <w:numFmt w:val="bullet"/>
      <w:lvlText w:val="•"/>
      <w:lvlJc w:val="left"/>
      <w:pPr>
        <w:ind w:left="3041" w:hanging="360"/>
      </w:pPr>
      <w:rPr>
        <w:rFonts w:hint="default"/>
      </w:rPr>
    </w:lvl>
    <w:lvl w:ilvl="5" w:tplc="A22CEBF6">
      <w:numFmt w:val="bullet"/>
      <w:lvlText w:val="•"/>
      <w:lvlJc w:val="left"/>
      <w:pPr>
        <w:ind w:left="3748" w:hanging="360"/>
      </w:pPr>
      <w:rPr>
        <w:rFonts w:hint="default"/>
      </w:rPr>
    </w:lvl>
    <w:lvl w:ilvl="6" w:tplc="C542E8B0">
      <w:numFmt w:val="bullet"/>
      <w:lvlText w:val="•"/>
      <w:lvlJc w:val="left"/>
      <w:pPr>
        <w:ind w:left="4455" w:hanging="360"/>
      </w:pPr>
      <w:rPr>
        <w:rFonts w:hint="default"/>
      </w:rPr>
    </w:lvl>
    <w:lvl w:ilvl="7" w:tplc="293A0396">
      <w:numFmt w:val="bullet"/>
      <w:lvlText w:val="•"/>
      <w:lvlJc w:val="left"/>
      <w:pPr>
        <w:ind w:left="5162" w:hanging="360"/>
      </w:pPr>
      <w:rPr>
        <w:rFonts w:hint="default"/>
      </w:rPr>
    </w:lvl>
    <w:lvl w:ilvl="8" w:tplc="154C7E38">
      <w:numFmt w:val="bullet"/>
      <w:lvlText w:val="•"/>
      <w:lvlJc w:val="left"/>
      <w:pPr>
        <w:ind w:left="5869" w:hanging="360"/>
      </w:pPr>
      <w:rPr>
        <w:rFonts w:hint="default"/>
      </w:rPr>
    </w:lvl>
  </w:abstractNum>
  <w:abstractNum w:abstractNumId="88" w15:restartNumberingAfterBreak="0">
    <w:nsid w:val="7B26377B"/>
    <w:multiLevelType w:val="hybridMultilevel"/>
    <w:tmpl w:val="2DCC60C8"/>
    <w:lvl w:ilvl="0" w:tplc="4C7A616C">
      <w:start w:val="1"/>
      <w:numFmt w:val="decimal"/>
      <w:lvlText w:val="%1."/>
      <w:lvlJc w:val="left"/>
      <w:pPr>
        <w:ind w:left="504" w:hanging="361"/>
      </w:pPr>
      <w:rPr>
        <w:rFonts w:ascii="Segoe UI" w:eastAsia="Segoe UI" w:hAnsi="Segoe UI" w:cs="Segoe UI" w:hint="default"/>
        <w:spacing w:val="-2"/>
        <w:w w:val="99"/>
        <w:sz w:val="18"/>
        <w:szCs w:val="18"/>
      </w:rPr>
    </w:lvl>
    <w:lvl w:ilvl="1" w:tplc="E794A214">
      <w:numFmt w:val="bullet"/>
      <w:lvlText w:val="•"/>
      <w:lvlJc w:val="left"/>
      <w:pPr>
        <w:ind w:left="1178" w:hanging="361"/>
      </w:pPr>
      <w:rPr>
        <w:rFonts w:hint="default"/>
      </w:rPr>
    </w:lvl>
    <w:lvl w:ilvl="2" w:tplc="6ED66554">
      <w:numFmt w:val="bullet"/>
      <w:lvlText w:val="•"/>
      <w:lvlJc w:val="left"/>
      <w:pPr>
        <w:ind w:left="1856" w:hanging="361"/>
      </w:pPr>
      <w:rPr>
        <w:rFonts w:hint="default"/>
      </w:rPr>
    </w:lvl>
    <w:lvl w:ilvl="3" w:tplc="A8B6FE0A">
      <w:numFmt w:val="bullet"/>
      <w:lvlText w:val="•"/>
      <w:lvlJc w:val="left"/>
      <w:pPr>
        <w:ind w:left="2535" w:hanging="361"/>
      </w:pPr>
      <w:rPr>
        <w:rFonts w:hint="default"/>
      </w:rPr>
    </w:lvl>
    <w:lvl w:ilvl="4" w:tplc="71462BD6">
      <w:numFmt w:val="bullet"/>
      <w:lvlText w:val="•"/>
      <w:lvlJc w:val="left"/>
      <w:pPr>
        <w:ind w:left="3213" w:hanging="361"/>
      </w:pPr>
      <w:rPr>
        <w:rFonts w:hint="default"/>
      </w:rPr>
    </w:lvl>
    <w:lvl w:ilvl="5" w:tplc="14DA4E20">
      <w:numFmt w:val="bullet"/>
      <w:lvlText w:val="•"/>
      <w:lvlJc w:val="left"/>
      <w:pPr>
        <w:ind w:left="3891" w:hanging="361"/>
      </w:pPr>
      <w:rPr>
        <w:rFonts w:hint="default"/>
      </w:rPr>
    </w:lvl>
    <w:lvl w:ilvl="6" w:tplc="78F016EE">
      <w:numFmt w:val="bullet"/>
      <w:lvlText w:val="•"/>
      <w:lvlJc w:val="left"/>
      <w:pPr>
        <w:ind w:left="4570" w:hanging="361"/>
      </w:pPr>
      <w:rPr>
        <w:rFonts w:hint="default"/>
      </w:rPr>
    </w:lvl>
    <w:lvl w:ilvl="7" w:tplc="00B8D7C8">
      <w:numFmt w:val="bullet"/>
      <w:lvlText w:val="•"/>
      <w:lvlJc w:val="left"/>
      <w:pPr>
        <w:ind w:left="5248" w:hanging="361"/>
      </w:pPr>
      <w:rPr>
        <w:rFonts w:hint="default"/>
      </w:rPr>
    </w:lvl>
    <w:lvl w:ilvl="8" w:tplc="8B2811BA">
      <w:numFmt w:val="bullet"/>
      <w:lvlText w:val="•"/>
      <w:lvlJc w:val="left"/>
      <w:pPr>
        <w:ind w:left="5926" w:hanging="361"/>
      </w:pPr>
      <w:rPr>
        <w:rFonts w:hint="default"/>
      </w:rPr>
    </w:lvl>
  </w:abstractNum>
  <w:abstractNum w:abstractNumId="89" w15:restartNumberingAfterBreak="0">
    <w:nsid w:val="7BA8335B"/>
    <w:multiLevelType w:val="hybridMultilevel"/>
    <w:tmpl w:val="F140ABD8"/>
    <w:lvl w:ilvl="0" w:tplc="1B6451A8">
      <w:start w:val="1"/>
      <w:numFmt w:val="decimal"/>
      <w:lvlText w:val="%1."/>
      <w:lvlJc w:val="left"/>
      <w:pPr>
        <w:ind w:left="505" w:hanging="361"/>
      </w:pPr>
      <w:rPr>
        <w:rFonts w:ascii="Segoe UI" w:eastAsia="Segoe UI" w:hAnsi="Segoe UI" w:cs="Segoe UI" w:hint="default"/>
        <w:spacing w:val="-2"/>
        <w:w w:val="100"/>
        <w:sz w:val="18"/>
        <w:szCs w:val="18"/>
      </w:rPr>
    </w:lvl>
    <w:lvl w:ilvl="1" w:tplc="FACE5C76">
      <w:start w:val="1"/>
      <w:numFmt w:val="lowerLetter"/>
      <w:lvlText w:val="%2."/>
      <w:lvlJc w:val="left"/>
      <w:pPr>
        <w:ind w:left="917" w:hanging="360"/>
      </w:pPr>
      <w:rPr>
        <w:rFonts w:ascii="Segoe UI" w:eastAsia="Segoe UI" w:hAnsi="Segoe UI" w:cs="Segoe UI" w:hint="default"/>
        <w:spacing w:val="-1"/>
        <w:w w:val="100"/>
        <w:sz w:val="18"/>
        <w:szCs w:val="18"/>
      </w:rPr>
    </w:lvl>
    <w:lvl w:ilvl="2" w:tplc="90D829E0">
      <w:numFmt w:val="bullet"/>
      <w:lvlText w:val="•"/>
      <w:lvlJc w:val="left"/>
      <w:pPr>
        <w:ind w:left="1653" w:hanging="360"/>
      </w:pPr>
      <w:rPr>
        <w:rFonts w:hint="default"/>
      </w:rPr>
    </w:lvl>
    <w:lvl w:ilvl="3" w:tplc="C4B8676C">
      <w:numFmt w:val="bullet"/>
      <w:lvlText w:val="•"/>
      <w:lvlJc w:val="left"/>
      <w:pPr>
        <w:ind w:left="2387" w:hanging="360"/>
      </w:pPr>
      <w:rPr>
        <w:rFonts w:hint="default"/>
      </w:rPr>
    </w:lvl>
    <w:lvl w:ilvl="4" w:tplc="2CB690BC">
      <w:numFmt w:val="bullet"/>
      <w:lvlText w:val="•"/>
      <w:lvlJc w:val="left"/>
      <w:pPr>
        <w:ind w:left="3121" w:hanging="360"/>
      </w:pPr>
      <w:rPr>
        <w:rFonts w:hint="default"/>
      </w:rPr>
    </w:lvl>
    <w:lvl w:ilvl="5" w:tplc="1D3E15FA">
      <w:numFmt w:val="bullet"/>
      <w:lvlText w:val="•"/>
      <w:lvlJc w:val="left"/>
      <w:pPr>
        <w:ind w:left="3855" w:hanging="360"/>
      </w:pPr>
      <w:rPr>
        <w:rFonts w:hint="default"/>
      </w:rPr>
    </w:lvl>
    <w:lvl w:ilvl="6" w:tplc="90E40BAA">
      <w:numFmt w:val="bullet"/>
      <w:lvlText w:val="•"/>
      <w:lvlJc w:val="left"/>
      <w:pPr>
        <w:ind w:left="4589" w:hanging="360"/>
      </w:pPr>
      <w:rPr>
        <w:rFonts w:hint="default"/>
      </w:rPr>
    </w:lvl>
    <w:lvl w:ilvl="7" w:tplc="C8EED0CE">
      <w:numFmt w:val="bullet"/>
      <w:lvlText w:val="•"/>
      <w:lvlJc w:val="left"/>
      <w:pPr>
        <w:ind w:left="5323" w:hanging="360"/>
      </w:pPr>
      <w:rPr>
        <w:rFonts w:hint="default"/>
      </w:rPr>
    </w:lvl>
    <w:lvl w:ilvl="8" w:tplc="F8A6BA7C">
      <w:numFmt w:val="bullet"/>
      <w:lvlText w:val="•"/>
      <w:lvlJc w:val="left"/>
      <w:pPr>
        <w:ind w:left="6057" w:hanging="360"/>
      </w:pPr>
      <w:rPr>
        <w:rFonts w:hint="default"/>
      </w:rPr>
    </w:lvl>
  </w:abstractNum>
  <w:num w:numId="1">
    <w:abstractNumId w:val="10"/>
  </w:num>
  <w:num w:numId="2">
    <w:abstractNumId w:val="35"/>
  </w:num>
  <w:num w:numId="3">
    <w:abstractNumId w:val="30"/>
  </w:num>
  <w:num w:numId="4">
    <w:abstractNumId w:val="73"/>
  </w:num>
  <w:num w:numId="5">
    <w:abstractNumId w:val="56"/>
  </w:num>
  <w:num w:numId="6">
    <w:abstractNumId w:val="16"/>
  </w:num>
  <w:num w:numId="7">
    <w:abstractNumId w:val="5"/>
  </w:num>
  <w:num w:numId="8">
    <w:abstractNumId w:val="63"/>
  </w:num>
  <w:num w:numId="9">
    <w:abstractNumId w:val="29"/>
  </w:num>
  <w:num w:numId="10">
    <w:abstractNumId w:val="79"/>
  </w:num>
  <w:num w:numId="11">
    <w:abstractNumId w:val="55"/>
  </w:num>
  <w:num w:numId="12">
    <w:abstractNumId w:val="85"/>
  </w:num>
  <w:num w:numId="13">
    <w:abstractNumId w:val="3"/>
  </w:num>
  <w:num w:numId="14">
    <w:abstractNumId w:val="0"/>
  </w:num>
  <w:num w:numId="15">
    <w:abstractNumId w:val="21"/>
  </w:num>
  <w:num w:numId="16">
    <w:abstractNumId w:val="67"/>
  </w:num>
  <w:num w:numId="17">
    <w:abstractNumId w:val="31"/>
  </w:num>
  <w:num w:numId="18">
    <w:abstractNumId w:val="72"/>
  </w:num>
  <w:num w:numId="19">
    <w:abstractNumId w:val="27"/>
  </w:num>
  <w:num w:numId="20">
    <w:abstractNumId w:val="88"/>
  </w:num>
  <w:num w:numId="21">
    <w:abstractNumId w:val="40"/>
  </w:num>
  <w:num w:numId="22">
    <w:abstractNumId w:val="20"/>
  </w:num>
  <w:num w:numId="23">
    <w:abstractNumId w:val="42"/>
  </w:num>
  <w:num w:numId="24">
    <w:abstractNumId w:val="19"/>
  </w:num>
  <w:num w:numId="25">
    <w:abstractNumId w:val="50"/>
  </w:num>
  <w:num w:numId="26">
    <w:abstractNumId w:val="49"/>
  </w:num>
  <w:num w:numId="27">
    <w:abstractNumId w:val="24"/>
  </w:num>
  <w:num w:numId="28">
    <w:abstractNumId w:val="57"/>
  </w:num>
  <w:num w:numId="29">
    <w:abstractNumId w:val="69"/>
  </w:num>
  <w:num w:numId="30">
    <w:abstractNumId w:val="43"/>
  </w:num>
  <w:num w:numId="31">
    <w:abstractNumId w:val="64"/>
  </w:num>
  <w:num w:numId="32">
    <w:abstractNumId w:val="4"/>
  </w:num>
  <w:num w:numId="33">
    <w:abstractNumId w:val="74"/>
  </w:num>
  <w:num w:numId="34">
    <w:abstractNumId w:val="34"/>
  </w:num>
  <w:num w:numId="35">
    <w:abstractNumId w:val="6"/>
  </w:num>
  <w:num w:numId="36">
    <w:abstractNumId w:val="65"/>
  </w:num>
  <w:num w:numId="37">
    <w:abstractNumId w:val="82"/>
  </w:num>
  <w:num w:numId="38">
    <w:abstractNumId w:val="54"/>
  </w:num>
  <w:num w:numId="39">
    <w:abstractNumId w:val="81"/>
  </w:num>
  <w:num w:numId="40">
    <w:abstractNumId w:val="80"/>
  </w:num>
  <w:num w:numId="41">
    <w:abstractNumId w:val="46"/>
  </w:num>
  <w:num w:numId="42">
    <w:abstractNumId w:val="23"/>
  </w:num>
  <w:num w:numId="43">
    <w:abstractNumId w:val="52"/>
  </w:num>
  <w:num w:numId="44">
    <w:abstractNumId w:val="83"/>
  </w:num>
  <w:num w:numId="45">
    <w:abstractNumId w:val="75"/>
  </w:num>
  <w:num w:numId="46">
    <w:abstractNumId w:val="36"/>
  </w:num>
  <w:num w:numId="47">
    <w:abstractNumId w:val="1"/>
  </w:num>
  <w:num w:numId="48">
    <w:abstractNumId w:val="33"/>
  </w:num>
  <w:num w:numId="49">
    <w:abstractNumId w:val="32"/>
  </w:num>
  <w:num w:numId="50">
    <w:abstractNumId w:val="38"/>
  </w:num>
  <w:num w:numId="51">
    <w:abstractNumId w:val="13"/>
  </w:num>
  <w:num w:numId="52">
    <w:abstractNumId w:val="53"/>
  </w:num>
  <w:num w:numId="53">
    <w:abstractNumId w:val="51"/>
  </w:num>
  <w:num w:numId="54">
    <w:abstractNumId w:val="8"/>
  </w:num>
  <w:num w:numId="55">
    <w:abstractNumId w:val="70"/>
  </w:num>
  <w:num w:numId="56">
    <w:abstractNumId w:val="87"/>
  </w:num>
  <w:num w:numId="57">
    <w:abstractNumId w:val="77"/>
  </w:num>
  <w:num w:numId="58">
    <w:abstractNumId w:val="39"/>
  </w:num>
  <w:num w:numId="59">
    <w:abstractNumId w:val="18"/>
  </w:num>
  <w:num w:numId="60">
    <w:abstractNumId w:val="47"/>
  </w:num>
  <w:num w:numId="61">
    <w:abstractNumId w:val="68"/>
  </w:num>
  <w:num w:numId="62">
    <w:abstractNumId w:val="9"/>
  </w:num>
  <w:num w:numId="63">
    <w:abstractNumId w:val="66"/>
  </w:num>
  <w:num w:numId="64">
    <w:abstractNumId w:val="26"/>
  </w:num>
  <w:num w:numId="65">
    <w:abstractNumId w:val="84"/>
  </w:num>
  <w:num w:numId="66">
    <w:abstractNumId w:val="86"/>
  </w:num>
  <w:num w:numId="67">
    <w:abstractNumId w:val="12"/>
  </w:num>
  <w:num w:numId="68">
    <w:abstractNumId w:val="2"/>
  </w:num>
  <w:num w:numId="69">
    <w:abstractNumId w:val="44"/>
  </w:num>
  <w:num w:numId="70">
    <w:abstractNumId w:val="28"/>
  </w:num>
  <w:num w:numId="71">
    <w:abstractNumId w:val="25"/>
  </w:num>
  <w:num w:numId="72">
    <w:abstractNumId w:val="22"/>
  </w:num>
  <w:num w:numId="73">
    <w:abstractNumId w:val="37"/>
  </w:num>
  <w:num w:numId="74">
    <w:abstractNumId w:val="58"/>
  </w:num>
  <w:num w:numId="75">
    <w:abstractNumId w:val="78"/>
  </w:num>
  <w:num w:numId="76">
    <w:abstractNumId w:val="71"/>
  </w:num>
  <w:num w:numId="77">
    <w:abstractNumId w:val="89"/>
  </w:num>
  <w:num w:numId="78">
    <w:abstractNumId w:val="59"/>
  </w:num>
  <w:num w:numId="79">
    <w:abstractNumId w:val="61"/>
  </w:num>
  <w:num w:numId="80">
    <w:abstractNumId w:val="62"/>
  </w:num>
  <w:num w:numId="81">
    <w:abstractNumId w:val="11"/>
  </w:num>
  <w:num w:numId="82">
    <w:abstractNumId w:val="7"/>
  </w:num>
  <w:num w:numId="83">
    <w:abstractNumId w:val="41"/>
  </w:num>
  <w:num w:numId="84">
    <w:abstractNumId w:val="48"/>
  </w:num>
  <w:num w:numId="85">
    <w:abstractNumId w:val="15"/>
  </w:num>
  <w:num w:numId="86">
    <w:abstractNumId w:val="60"/>
  </w:num>
  <w:num w:numId="87">
    <w:abstractNumId w:val="76"/>
  </w:num>
  <w:num w:numId="88">
    <w:abstractNumId w:val="14"/>
  </w:num>
  <w:num w:numId="89">
    <w:abstractNumId w:val="45"/>
  </w:num>
  <w:num w:numId="90">
    <w:abstractNumId w:val="17"/>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MTC3MDW3NDU2NjBW0lEKTi0uzszPAykwrAUAoQhSmCwAAAA="/>
  </w:docVars>
  <w:rsids>
    <w:rsidRoot w:val="00901777"/>
    <w:rsid w:val="0000324B"/>
    <w:rsid w:val="00035887"/>
    <w:rsid w:val="00046C4B"/>
    <w:rsid w:val="00055F08"/>
    <w:rsid w:val="000608A6"/>
    <w:rsid w:val="00067963"/>
    <w:rsid w:val="00083AE0"/>
    <w:rsid w:val="000A38D6"/>
    <w:rsid w:val="000A559F"/>
    <w:rsid w:val="000A5FAA"/>
    <w:rsid w:val="000C4821"/>
    <w:rsid w:val="000C796C"/>
    <w:rsid w:val="001031AD"/>
    <w:rsid w:val="0011139E"/>
    <w:rsid w:val="001421CE"/>
    <w:rsid w:val="00161108"/>
    <w:rsid w:val="00172731"/>
    <w:rsid w:val="00187DC9"/>
    <w:rsid w:val="00194849"/>
    <w:rsid w:val="001A0E9B"/>
    <w:rsid w:val="001C46C4"/>
    <w:rsid w:val="001C4D43"/>
    <w:rsid w:val="001D4E62"/>
    <w:rsid w:val="001F031A"/>
    <w:rsid w:val="001F5A23"/>
    <w:rsid w:val="002122C0"/>
    <w:rsid w:val="00216C31"/>
    <w:rsid w:val="00227286"/>
    <w:rsid w:val="00237E4A"/>
    <w:rsid w:val="002421EA"/>
    <w:rsid w:val="0028458B"/>
    <w:rsid w:val="00285710"/>
    <w:rsid w:val="00285AB4"/>
    <w:rsid w:val="002B63BF"/>
    <w:rsid w:val="002C1BE5"/>
    <w:rsid w:val="002F0382"/>
    <w:rsid w:val="002F2331"/>
    <w:rsid w:val="002F2946"/>
    <w:rsid w:val="0030073B"/>
    <w:rsid w:val="00302BCD"/>
    <w:rsid w:val="003175E2"/>
    <w:rsid w:val="0037668A"/>
    <w:rsid w:val="00382B19"/>
    <w:rsid w:val="00394D1F"/>
    <w:rsid w:val="003A3982"/>
    <w:rsid w:val="003A5413"/>
    <w:rsid w:val="003B2ABF"/>
    <w:rsid w:val="003C4FA5"/>
    <w:rsid w:val="003E62E6"/>
    <w:rsid w:val="00401971"/>
    <w:rsid w:val="00410D52"/>
    <w:rsid w:val="00415BDD"/>
    <w:rsid w:val="00424D5E"/>
    <w:rsid w:val="00440C9F"/>
    <w:rsid w:val="00441163"/>
    <w:rsid w:val="00445C7E"/>
    <w:rsid w:val="0047486B"/>
    <w:rsid w:val="0049089C"/>
    <w:rsid w:val="004C3451"/>
    <w:rsid w:val="004E730F"/>
    <w:rsid w:val="004F3B78"/>
    <w:rsid w:val="004F5ADE"/>
    <w:rsid w:val="005204E7"/>
    <w:rsid w:val="0052363F"/>
    <w:rsid w:val="005421E2"/>
    <w:rsid w:val="005422F8"/>
    <w:rsid w:val="005446B3"/>
    <w:rsid w:val="005550A5"/>
    <w:rsid w:val="005701F4"/>
    <w:rsid w:val="0057659B"/>
    <w:rsid w:val="00595BBB"/>
    <w:rsid w:val="005A7C73"/>
    <w:rsid w:val="005C423E"/>
    <w:rsid w:val="005C6156"/>
    <w:rsid w:val="005E4AC2"/>
    <w:rsid w:val="005F0384"/>
    <w:rsid w:val="005F7379"/>
    <w:rsid w:val="006100F9"/>
    <w:rsid w:val="00627208"/>
    <w:rsid w:val="0063597B"/>
    <w:rsid w:val="0064723B"/>
    <w:rsid w:val="0065174D"/>
    <w:rsid w:val="00654BF6"/>
    <w:rsid w:val="006A1D21"/>
    <w:rsid w:val="006B2FFB"/>
    <w:rsid w:val="006B5112"/>
    <w:rsid w:val="006C3658"/>
    <w:rsid w:val="006C4774"/>
    <w:rsid w:val="006D0526"/>
    <w:rsid w:val="006E2FC6"/>
    <w:rsid w:val="006F71FA"/>
    <w:rsid w:val="00706F43"/>
    <w:rsid w:val="00707C57"/>
    <w:rsid w:val="007141FE"/>
    <w:rsid w:val="00717B09"/>
    <w:rsid w:val="0072093E"/>
    <w:rsid w:val="00734200"/>
    <w:rsid w:val="00743D62"/>
    <w:rsid w:val="007572BA"/>
    <w:rsid w:val="007627E9"/>
    <w:rsid w:val="007837F0"/>
    <w:rsid w:val="007B18F6"/>
    <w:rsid w:val="007D1A88"/>
    <w:rsid w:val="007D241B"/>
    <w:rsid w:val="007D2B84"/>
    <w:rsid w:val="0082589E"/>
    <w:rsid w:val="00835FB5"/>
    <w:rsid w:val="00851B96"/>
    <w:rsid w:val="008605C0"/>
    <w:rsid w:val="008660F5"/>
    <w:rsid w:val="008A6141"/>
    <w:rsid w:val="008B003D"/>
    <w:rsid w:val="008D5B44"/>
    <w:rsid w:val="008E0F49"/>
    <w:rsid w:val="008E53B6"/>
    <w:rsid w:val="008F0BA2"/>
    <w:rsid w:val="008F261E"/>
    <w:rsid w:val="00901777"/>
    <w:rsid w:val="00926395"/>
    <w:rsid w:val="00955D15"/>
    <w:rsid w:val="00956336"/>
    <w:rsid w:val="009770A7"/>
    <w:rsid w:val="00981701"/>
    <w:rsid w:val="009C0BE6"/>
    <w:rsid w:val="009C41B7"/>
    <w:rsid w:val="009D2F93"/>
    <w:rsid w:val="009D7B57"/>
    <w:rsid w:val="00A066F9"/>
    <w:rsid w:val="00A17611"/>
    <w:rsid w:val="00A23C46"/>
    <w:rsid w:val="00A53D96"/>
    <w:rsid w:val="00A905D1"/>
    <w:rsid w:val="00AA59CA"/>
    <w:rsid w:val="00AD16FD"/>
    <w:rsid w:val="00AE3EA0"/>
    <w:rsid w:val="00AF59FD"/>
    <w:rsid w:val="00B04812"/>
    <w:rsid w:val="00B26714"/>
    <w:rsid w:val="00B32749"/>
    <w:rsid w:val="00B42BB5"/>
    <w:rsid w:val="00B64CBE"/>
    <w:rsid w:val="00B749DB"/>
    <w:rsid w:val="00B83551"/>
    <w:rsid w:val="00B94AFE"/>
    <w:rsid w:val="00BA3BCB"/>
    <w:rsid w:val="00BB7EB5"/>
    <w:rsid w:val="00BC1B2F"/>
    <w:rsid w:val="00BC6F66"/>
    <w:rsid w:val="00BF6BB0"/>
    <w:rsid w:val="00C00CEA"/>
    <w:rsid w:val="00C0138F"/>
    <w:rsid w:val="00C13583"/>
    <w:rsid w:val="00C15F47"/>
    <w:rsid w:val="00C36892"/>
    <w:rsid w:val="00C44D08"/>
    <w:rsid w:val="00C503DF"/>
    <w:rsid w:val="00C55C14"/>
    <w:rsid w:val="00C65E29"/>
    <w:rsid w:val="00C8653A"/>
    <w:rsid w:val="00CA63DD"/>
    <w:rsid w:val="00CC56BD"/>
    <w:rsid w:val="00CC7823"/>
    <w:rsid w:val="00CD4D0D"/>
    <w:rsid w:val="00CE4368"/>
    <w:rsid w:val="00CF624C"/>
    <w:rsid w:val="00D1423D"/>
    <w:rsid w:val="00D467DC"/>
    <w:rsid w:val="00D76147"/>
    <w:rsid w:val="00D776D6"/>
    <w:rsid w:val="00D8594D"/>
    <w:rsid w:val="00DA0510"/>
    <w:rsid w:val="00DB2CB1"/>
    <w:rsid w:val="00DB3505"/>
    <w:rsid w:val="00E1380B"/>
    <w:rsid w:val="00E24E48"/>
    <w:rsid w:val="00E32607"/>
    <w:rsid w:val="00E32E98"/>
    <w:rsid w:val="00E3684E"/>
    <w:rsid w:val="00E54A10"/>
    <w:rsid w:val="00E92746"/>
    <w:rsid w:val="00E94269"/>
    <w:rsid w:val="00E94CCB"/>
    <w:rsid w:val="00EA3D73"/>
    <w:rsid w:val="00EB7082"/>
    <w:rsid w:val="00EC17DB"/>
    <w:rsid w:val="00EC1D51"/>
    <w:rsid w:val="00EE2E7F"/>
    <w:rsid w:val="00EF3F49"/>
    <w:rsid w:val="00F43B43"/>
    <w:rsid w:val="00F52026"/>
    <w:rsid w:val="00F90897"/>
    <w:rsid w:val="00F91118"/>
    <w:rsid w:val="00FC0CC8"/>
    <w:rsid w:val="00FD1914"/>
    <w:rsid w:val="00FF18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99BEFB"/>
  <w15:docId w15:val="{47A5124C-642A-40B1-92DF-60EDA2D2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Segoe UI" w:eastAsia="Segoe UI" w:hAnsi="Segoe UI" w:cs="Segoe UI"/>
    </w:rPr>
  </w:style>
  <w:style w:type="paragraph" w:styleId="Heading1">
    <w:name w:val="heading 1"/>
    <w:basedOn w:val="Normal"/>
    <w:uiPriority w:val="1"/>
    <w:qFormat/>
    <w:pPr>
      <w:spacing w:before="249"/>
      <w:ind w:left="140"/>
      <w:outlineLvl w:val="0"/>
    </w:pPr>
    <w:rPr>
      <w:rFonts w:ascii="Segoe UI Black" w:eastAsia="Segoe UI Black" w:hAnsi="Segoe UI Black" w:cs="Segoe UI Black"/>
      <w:b/>
      <w:bCs/>
      <w:sz w:val="64"/>
      <w:szCs w:val="64"/>
    </w:rPr>
  </w:style>
  <w:style w:type="paragraph" w:styleId="Heading2">
    <w:name w:val="heading 2"/>
    <w:basedOn w:val="Normal"/>
    <w:uiPriority w:val="1"/>
    <w:qFormat/>
    <w:pPr>
      <w:spacing w:before="132" w:line="400" w:lineRule="exact"/>
      <w:ind w:left="100"/>
      <w:outlineLvl w:val="1"/>
    </w:pPr>
    <w:rPr>
      <w:sz w:val="34"/>
      <w:szCs w:val="34"/>
    </w:rPr>
  </w:style>
  <w:style w:type="paragraph" w:styleId="Heading3">
    <w:name w:val="heading 3"/>
    <w:basedOn w:val="Normal"/>
    <w:uiPriority w:val="1"/>
    <w:qFormat/>
    <w:pPr>
      <w:spacing w:before="91"/>
      <w:ind w:left="100"/>
      <w:outlineLvl w:val="2"/>
    </w:pPr>
    <w:rPr>
      <w:rFonts w:ascii="Segoe UI Black" w:eastAsia="Segoe UI Black" w:hAnsi="Segoe UI Black" w:cs="Segoe UI Black"/>
      <w:b/>
      <w:bCs/>
      <w:sz w:val="30"/>
      <w:szCs w:val="30"/>
    </w:rPr>
  </w:style>
  <w:style w:type="paragraph" w:styleId="Heading4">
    <w:name w:val="heading 4"/>
    <w:basedOn w:val="Normal"/>
    <w:uiPriority w:val="1"/>
    <w:qFormat/>
    <w:pPr>
      <w:spacing w:before="100"/>
      <w:ind w:left="100"/>
      <w:outlineLvl w:val="3"/>
    </w:pPr>
    <w:rPr>
      <w:b/>
      <w:bCs/>
      <w:sz w:val="28"/>
      <w:szCs w:val="28"/>
    </w:rPr>
  </w:style>
  <w:style w:type="paragraph" w:styleId="Heading5">
    <w:name w:val="heading 5"/>
    <w:basedOn w:val="Normal"/>
    <w:uiPriority w:val="1"/>
    <w:qFormat/>
    <w:pPr>
      <w:spacing w:before="147"/>
      <w:ind w:left="140"/>
      <w:outlineLvl w:val="4"/>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7"/>
      <w:szCs w:val="27"/>
    </w:rPr>
  </w:style>
  <w:style w:type="paragraph" w:styleId="ListParagraph">
    <w:name w:val="List Paragraph"/>
    <w:basedOn w:val="Normal"/>
    <w:uiPriority w:val="1"/>
    <w:qFormat/>
    <w:pPr>
      <w:spacing w:before="1"/>
      <w:ind w:left="640" w:hanging="389"/>
    </w:pPr>
  </w:style>
  <w:style w:type="paragraph" w:customStyle="1" w:styleId="TableParagraph">
    <w:name w:val="Table Paragraph"/>
    <w:basedOn w:val="Normal"/>
    <w:uiPriority w:val="1"/>
    <w:qFormat/>
    <w:pPr>
      <w:ind w:left="144"/>
    </w:pPr>
  </w:style>
  <w:style w:type="character" w:styleId="CommentReference">
    <w:name w:val="annotation reference"/>
    <w:basedOn w:val="DefaultParagraphFont"/>
    <w:uiPriority w:val="99"/>
    <w:semiHidden/>
    <w:unhideWhenUsed/>
    <w:rsid w:val="00B64CBE"/>
    <w:rPr>
      <w:sz w:val="16"/>
      <w:szCs w:val="16"/>
    </w:rPr>
  </w:style>
  <w:style w:type="paragraph" w:styleId="CommentText">
    <w:name w:val="annotation text"/>
    <w:basedOn w:val="Normal"/>
    <w:link w:val="CommentTextChar"/>
    <w:uiPriority w:val="99"/>
    <w:unhideWhenUsed/>
    <w:rsid w:val="00B64CBE"/>
    <w:rPr>
      <w:sz w:val="20"/>
      <w:szCs w:val="20"/>
    </w:rPr>
  </w:style>
  <w:style w:type="character" w:customStyle="1" w:styleId="CommentTextChar">
    <w:name w:val="Comment Text Char"/>
    <w:basedOn w:val="DefaultParagraphFont"/>
    <w:link w:val="CommentText"/>
    <w:uiPriority w:val="99"/>
    <w:rsid w:val="00B64CBE"/>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B64CBE"/>
    <w:rPr>
      <w:b/>
      <w:bCs/>
    </w:rPr>
  </w:style>
  <w:style w:type="character" w:customStyle="1" w:styleId="CommentSubjectChar">
    <w:name w:val="Comment Subject Char"/>
    <w:basedOn w:val="CommentTextChar"/>
    <w:link w:val="CommentSubject"/>
    <w:uiPriority w:val="99"/>
    <w:semiHidden/>
    <w:rsid w:val="00B64CBE"/>
    <w:rPr>
      <w:rFonts w:ascii="Segoe UI" w:eastAsia="Segoe UI" w:hAnsi="Segoe UI" w:cs="Segoe UI"/>
      <w:b/>
      <w:bCs/>
      <w:sz w:val="20"/>
      <w:szCs w:val="20"/>
    </w:rPr>
  </w:style>
  <w:style w:type="character" w:styleId="Hyperlink">
    <w:name w:val="Hyperlink"/>
    <w:basedOn w:val="DefaultParagraphFont"/>
    <w:uiPriority w:val="99"/>
    <w:unhideWhenUsed/>
    <w:rsid w:val="001C4D43"/>
    <w:rPr>
      <w:color w:val="0000FF" w:themeColor="hyperlink"/>
      <w:u w:val="single"/>
    </w:rPr>
  </w:style>
  <w:style w:type="character" w:styleId="UnresolvedMention">
    <w:name w:val="Unresolved Mention"/>
    <w:basedOn w:val="DefaultParagraphFont"/>
    <w:uiPriority w:val="99"/>
    <w:semiHidden/>
    <w:unhideWhenUsed/>
    <w:rsid w:val="001C4D43"/>
    <w:rPr>
      <w:color w:val="605E5C"/>
      <w:shd w:val="clear" w:color="auto" w:fill="E1DFDD"/>
    </w:rPr>
  </w:style>
  <w:style w:type="character" w:styleId="FollowedHyperlink">
    <w:name w:val="FollowedHyperlink"/>
    <w:basedOn w:val="DefaultParagraphFont"/>
    <w:uiPriority w:val="99"/>
    <w:semiHidden/>
    <w:unhideWhenUsed/>
    <w:rsid w:val="006B2FFB"/>
    <w:rPr>
      <w:color w:val="800080" w:themeColor="followedHyperlink"/>
      <w:u w:val="single"/>
    </w:rPr>
  </w:style>
  <w:style w:type="paragraph" w:styleId="BalloonText">
    <w:name w:val="Balloon Text"/>
    <w:basedOn w:val="Normal"/>
    <w:link w:val="BalloonTextChar"/>
    <w:uiPriority w:val="99"/>
    <w:semiHidden/>
    <w:unhideWhenUsed/>
    <w:rsid w:val="006A1D21"/>
    <w:rPr>
      <w:sz w:val="18"/>
      <w:szCs w:val="18"/>
    </w:rPr>
  </w:style>
  <w:style w:type="character" w:customStyle="1" w:styleId="BalloonTextChar">
    <w:name w:val="Balloon Text Char"/>
    <w:basedOn w:val="DefaultParagraphFont"/>
    <w:link w:val="BalloonText"/>
    <w:uiPriority w:val="99"/>
    <w:semiHidden/>
    <w:rsid w:val="006A1D21"/>
    <w:rPr>
      <w:rFonts w:ascii="Segoe UI" w:eastAsia="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755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37.xml"/><Relationship Id="rId21" Type="http://schemas.openxmlformats.org/officeDocument/2006/relationships/footer" Target="footer3.xml"/><Relationship Id="rId42" Type="http://schemas.openxmlformats.org/officeDocument/2006/relationships/image" Target="media/image9.png"/><Relationship Id="rId63" Type="http://schemas.openxmlformats.org/officeDocument/2006/relationships/footer" Target="footer19.xml"/><Relationship Id="rId84" Type="http://schemas.openxmlformats.org/officeDocument/2006/relationships/hyperlink" Target="http://www.doe.mass.edu/sped/advisories/04_3.html" TargetMode="External"/><Relationship Id="rId138" Type="http://schemas.openxmlformats.org/officeDocument/2006/relationships/footer" Target="footer42.xml"/><Relationship Id="rId159" Type="http://schemas.openxmlformats.org/officeDocument/2006/relationships/footer" Target="footer49.xml"/><Relationship Id="rId170" Type="http://schemas.openxmlformats.org/officeDocument/2006/relationships/header" Target="header54.xml"/><Relationship Id="rId191" Type="http://schemas.openxmlformats.org/officeDocument/2006/relationships/footer" Target="footer61.xml"/><Relationship Id="rId205" Type="http://schemas.openxmlformats.org/officeDocument/2006/relationships/footer" Target="footer65.xml"/><Relationship Id="rId107" Type="http://schemas.openxmlformats.org/officeDocument/2006/relationships/header" Target="header36.xml"/><Relationship Id="rId11" Type="http://schemas.openxmlformats.org/officeDocument/2006/relationships/endnotes" Target="endnotes.xml"/><Relationship Id="rId32" Type="http://schemas.openxmlformats.org/officeDocument/2006/relationships/image" Target="media/image7.png"/><Relationship Id="rId53" Type="http://schemas.openxmlformats.org/officeDocument/2006/relationships/footer" Target="footer14.xml"/><Relationship Id="rId74" Type="http://schemas.openxmlformats.org/officeDocument/2006/relationships/header" Target="header26.xml"/><Relationship Id="rId128" Type="http://schemas.openxmlformats.org/officeDocument/2006/relationships/hyperlink" Target="http://www.doe.mass.edu/sped/advisories/02_3.html" TargetMode="External"/><Relationship Id="rId149" Type="http://schemas.openxmlformats.org/officeDocument/2006/relationships/hyperlink" Target="https://www.doe.mass.edu/sped/spp/maspp.html" TargetMode="External"/><Relationship Id="rId5" Type="http://schemas.openxmlformats.org/officeDocument/2006/relationships/customXml" Target="../customXml/item5.xml"/><Relationship Id="rId90" Type="http://schemas.openxmlformats.org/officeDocument/2006/relationships/header" Target="header32.xml"/><Relationship Id="rId95" Type="http://schemas.openxmlformats.org/officeDocument/2006/relationships/footer" Target="footer32.xml"/><Relationship Id="rId160" Type="http://schemas.openxmlformats.org/officeDocument/2006/relationships/hyperlink" Target="http://www.doe.mass.edu/news/news.aspx?id=3416" TargetMode="External"/><Relationship Id="rId165" Type="http://schemas.openxmlformats.org/officeDocument/2006/relationships/footer" Target="footer51.xml"/><Relationship Id="rId181" Type="http://schemas.openxmlformats.org/officeDocument/2006/relationships/header" Target="header59.xml"/><Relationship Id="rId186" Type="http://schemas.openxmlformats.org/officeDocument/2006/relationships/footer" Target="footer60.xml"/><Relationship Id="rId216" Type="http://schemas.openxmlformats.org/officeDocument/2006/relationships/footer" Target="footer69.xml"/><Relationship Id="rId211" Type="http://schemas.openxmlformats.org/officeDocument/2006/relationships/header" Target="header68.xml"/><Relationship Id="rId22" Type="http://schemas.openxmlformats.org/officeDocument/2006/relationships/image" Target="media/image3.jpeg"/><Relationship Id="rId27" Type="http://schemas.openxmlformats.org/officeDocument/2006/relationships/header" Target="header6.xml"/><Relationship Id="rId43" Type="http://schemas.openxmlformats.org/officeDocument/2006/relationships/image" Target="media/image10.jpeg"/><Relationship Id="rId48" Type="http://schemas.openxmlformats.org/officeDocument/2006/relationships/header" Target="header13.xml"/><Relationship Id="rId64" Type="http://schemas.openxmlformats.org/officeDocument/2006/relationships/header" Target="header21.xml"/><Relationship Id="rId69" Type="http://schemas.openxmlformats.org/officeDocument/2006/relationships/footer" Target="footer22.xml"/><Relationship Id="rId113" Type="http://schemas.openxmlformats.org/officeDocument/2006/relationships/hyperlink" Target="http://www.doe.mass.edu/sped/advisories/11_2ta.html" TargetMode="External"/><Relationship Id="rId118" Type="http://schemas.openxmlformats.org/officeDocument/2006/relationships/hyperlink" Target="https://www.doe.mass.edu/sped/spp/maspp.html" TargetMode="External"/><Relationship Id="rId134" Type="http://schemas.openxmlformats.org/officeDocument/2006/relationships/hyperlink" Target="http://www.doe.mass.edu/sped/advisories/04_4.html" TargetMode="External"/><Relationship Id="rId139" Type="http://schemas.openxmlformats.org/officeDocument/2006/relationships/header" Target="header44.xml"/><Relationship Id="rId80" Type="http://schemas.openxmlformats.org/officeDocument/2006/relationships/header" Target="header29.xml"/><Relationship Id="rId85" Type="http://schemas.openxmlformats.org/officeDocument/2006/relationships/header" Target="header31.xml"/><Relationship Id="rId150" Type="http://schemas.openxmlformats.org/officeDocument/2006/relationships/hyperlink" Target="http://www.doe.mass.edu/sped/advisories/02_3.html" TargetMode="External"/><Relationship Id="rId155" Type="http://schemas.openxmlformats.org/officeDocument/2006/relationships/hyperlink" Target="https://www.doe.mass.edu/sped/spp/maspp.html" TargetMode="External"/><Relationship Id="rId171" Type="http://schemas.openxmlformats.org/officeDocument/2006/relationships/footer" Target="footer53.xml"/><Relationship Id="rId176" Type="http://schemas.openxmlformats.org/officeDocument/2006/relationships/header" Target="header57.xml"/><Relationship Id="rId192" Type="http://schemas.openxmlformats.org/officeDocument/2006/relationships/hyperlink" Target="https://www.doe.mass.edu/sped/spp/maspp.html" TargetMode="External"/><Relationship Id="rId197" Type="http://schemas.openxmlformats.org/officeDocument/2006/relationships/header" Target="header64.xml"/><Relationship Id="rId206" Type="http://schemas.openxmlformats.org/officeDocument/2006/relationships/hyperlink" Target="https://www.doe.mass.edu/sped/spp/maspp.html" TargetMode="External"/><Relationship Id="rId201" Type="http://schemas.openxmlformats.org/officeDocument/2006/relationships/hyperlink" Target="https://www.doe.mass.edu/sped/spp/maspp.html" TargetMode="External"/><Relationship Id="rId12" Type="http://schemas.openxmlformats.org/officeDocument/2006/relationships/image" Target="media/image1.png"/><Relationship Id="rId17" Type="http://schemas.openxmlformats.org/officeDocument/2006/relationships/header" Target="header3.xml"/><Relationship Id="rId33" Type="http://schemas.openxmlformats.org/officeDocument/2006/relationships/header" Target="header8.xml"/><Relationship Id="rId38" Type="http://schemas.openxmlformats.org/officeDocument/2006/relationships/footer" Target="footer8.xml"/><Relationship Id="rId59" Type="http://schemas.openxmlformats.org/officeDocument/2006/relationships/footer" Target="footer17.xml"/><Relationship Id="rId103" Type="http://schemas.openxmlformats.org/officeDocument/2006/relationships/hyperlink" Target="https://www.doe.mass.edu/sped/advisories/2016-2ta.docx" TargetMode="External"/><Relationship Id="rId108" Type="http://schemas.openxmlformats.org/officeDocument/2006/relationships/footer" Target="footer35.xml"/><Relationship Id="rId124" Type="http://schemas.openxmlformats.org/officeDocument/2006/relationships/footer" Target="footer39.xml"/><Relationship Id="rId129" Type="http://schemas.openxmlformats.org/officeDocument/2006/relationships/header" Target="header41.xml"/><Relationship Id="rId54" Type="http://schemas.openxmlformats.org/officeDocument/2006/relationships/header" Target="header16.xml"/><Relationship Id="rId70" Type="http://schemas.openxmlformats.org/officeDocument/2006/relationships/header" Target="header24.xml"/><Relationship Id="rId75" Type="http://schemas.openxmlformats.org/officeDocument/2006/relationships/footer" Target="footer25.xml"/><Relationship Id="rId91" Type="http://schemas.openxmlformats.org/officeDocument/2006/relationships/footer" Target="footer31.xml"/><Relationship Id="rId96" Type="http://schemas.openxmlformats.org/officeDocument/2006/relationships/hyperlink" Target="http://www.doe.mass.edu/sped/advisories/01_3.html" TargetMode="External"/><Relationship Id="rId140" Type="http://schemas.openxmlformats.org/officeDocument/2006/relationships/footer" Target="footer43.xml"/><Relationship Id="rId145" Type="http://schemas.openxmlformats.org/officeDocument/2006/relationships/footer" Target="footer45.xml"/><Relationship Id="rId161" Type="http://schemas.openxmlformats.org/officeDocument/2006/relationships/hyperlink" Target="https://www.doe.mass.edu/sped/spp/maspp.html" TargetMode="External"/><Relationship Id="rId166" Type="http://schemas.openxmlformats.org/officeDocument/2006/relationships/hyperlink" Target="https://www.doe.mass.edu/sped/spp/maspp.html" TargetMode="External"/><Relationship Id="rId182" Type="http://schemas.openxmlformats.org/officeDocument/2006/relationships/footer" Target="footer58.xml"/><Relationship Id="rId187" Type="http://schemas.openxmlformats.org/officeDocument/2006/relationships/hyperlink" Target="https://www.doe.mass.edu/sped/spp/maspp.html" TargetMode="External"/><Relationship Id="rId21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12" Type="http://schemas.openxmlformats.org/officeDocument/2006/relationships/footer" Target="footer67.xml"/><Relationship Id="rId23" Type="http://schemas.openxmlformats.org/officeDocument/2006/relationships/header" Target="header5.xml"/><Relationship Id="rId28" Type="http://schemas.openxmlformats.org/officeDocument/2006/relationships/footer" Target="footer5.xml"/><Relationship Id="rId49" Type="http://schemas.openxmlformats.org/officeDocument/2006/relationships/footer" Target="footer12.xml"/><Relationship Id="rId114" Type="http://schemas.openxmlformats.org/officeDocument/2006/relationships/hyperlink" Target="https://www.doe.mass.edu/sped/spp/maspp.html" TargetMode="External"/><Relationship Id="rId119" Type="http://schemas.openxmlformats.org/officeDocument/2006/relationships/header" Target="header39.xml"/><Relationship Id="rId44" Type="http://schemas.openxmlformats.org/officeDocument/2006/relationships/header" Target="header11.xml"/><Relationship Id="rId60" Type="http://schemas.openxmlformats.org/officeDocument/2006/relationships/header" Target="header19.xml"/><Relationship Id="rId65" Type="http://schemas.openxmlformats.org/officeDocument/2006/relationships/footer" Target="footer20.xml"/><Relationship Id="rId81" Type="http://schemas.openxmlformats.org/officeDocument/2006/relationships/footer" Target="footer28.xml"/><Relationship Id="rId86" Type="http://schemas.openxmlformats.org/officeDocument/2006/relationships/footer" Target="footer30.xml"/><Relationship Id="rId130" Type="http://schemas.openxmlformats.org/officeDocument/2006/relationships/footer" Target="footer40.xml"/><Relationship Id="rId135" Type="http://schemas.openxmlformats.org/officeDocument/2006/relationships/hyperlink" Target="https://massgov.service-now.com/pqa/?id=eoe_item_form&amp;sys_id=f782707e1b1d34504cf83112cd4bcbeb" TargetMode="External"/><Relationship Id="rId151" Type="http://schemas.openxmlformats.org/officeDocument/2006/relationships/header" Target="header48.xml"/><Relationship Id="rId156" Type="http://schemas.openxmlformats.org/officeDocument/2006/relationships/hyperlink" Target="https://www.doe.mass.edu/charter/guidance/2020-1.html" TargetMode="External"/><Relationship Id="rId177" Type="http://schemas.openxmlformats.org/officeDocument/2006/relationships/footer" Target="footer56.xml"/><Relationship Id="rId198" Type="http://schemas.openxmlformats.org/officeDocument/2006/relationships/footer" Target="footer63.xml"/><Relationship Id="rId172" Type="http://schemas.openxmlformats.org/officeDocument/2006/relationships/header" Target="header55.xml"/><Relationship Id="rId193" Type="http://schemas.openxmlformats.org/officeDocument/2006/relationships/header" Target="header63.xml"/><Relationship Id="rId202" Type="http://schemas.openxmlformats.org/officeDocument/2006/relationships/hyperlink" Target="http://www.doe.mass.edu/infoservices/data/schedule.html" TargetMode="External"/><Relationship Id="rId207" Type="http://schemas.openxmlformats.org/officeDocument/2006/relationships/hyperlink" Target="https://www.doe.mass.edu/sped/advisories/12_2ta.html" TargetMode="External"/><Relationship Id="rId13" Type="http://schemas.openxmlformats.org/officeDocument/2006/relationships/image" Target="media/image2.png"/><Relationship Id="rId18" Type="http://schemas.openxmlformats.org/officeDocument/2006/relationships/footer" Target="footer2.xml"/><Relationship Id="rId39" Type="http://schemas.openxmlformats.org/officeDocument/2006/relationships/hyperlink" Target="https://profiles.doe.mass.edu/help/data.aspx?section=students" TargetMode="External"/><Relationship Id="rId109" Type="http://schemas.openxmlformats.org/officeDocument/2006/relationships/hyperlink" Target="https://www.doe.mass.edu/sped/spp/maspp.html" TargetMode="External"/><Relationship Id="rId34" Type="http://schemas.openxmlformats.org/officeDocument/2006/relationships/footer" Target="footer7.xml"/><Relationship Id="rId50" Type="http://schemas.openxmlformats.org/officeDocument/2006/relationships/header" Target="header14.xml"/><Relationship Id="rId55" Type="http://schemas.openxmlformats.org/officeDocument/2006/relationships/footer" Target="footer15.xml"/><Relationship Id="rId76" Type="http://schemas.openxmlformats.org/officeDocument/2006/relationships/header" Target="header27.xml"/><Relationship Id="rId97" Type="http://schemas.openxmlformats.org/officeDocument/2006/relationships/header" Target="header34.xml"/><Relationship Id="rId104" Type="http://schemas.openxmlformats.org/officeDocument/2006/relationships/header" Target="header35.xml"/><Relationship Id="rId120" Type="http://schemas.openxmlformats.org/officeDocument/2006/relationships/footer" Target="footer38.xml"/><Relationship Id="rId125" Type="http://schemas.openxmlformats.org/officeDocument/2006/relationships/hyperlink" Target="https://www.doe.mass.edu/sped/spp/maspp.html" TargetMode="External"/><Relationship Id="rId141" Type="http://schemas.openxmlformats.org/officeDocument/2006/relationships/hyperlink" Target="http://www.doe.mass.edu/sped/advisories/2018-1.html" TargetMode="External"/><Relationship Id="rId146" Type="http://schemas.openxmlformats.org/officeDocument/2006/relationships/hyperlink" Target="https://www.doe.mass.edu/sped/spp/maspp.html" TargetMode="External"/><Relationship Id="rId167" Type="http://schemas.openxmlformats.org/officeDocument/2006/relationships/hyperlink" Target="http://www.doe.mass.edu/sped/advisories/2015-2r.html" TargetMode="External"/><Relationship Id="rId188" Type="http://schemas.openxmlformats.org/officeDocument/2006/relationships/hyperlink" Target="http://www.doe.mass.edu/sped/advisories/02_4.html" TargetMode="External"/><Relationship Id="rId7" Type="http://schemas.openxmlformats.org/officeDocument/2006/relationships/styles" Target="styles.xml"/><Relationship Id="rId71" Type="http://schemas.openxmlformats.org/officeDocument/2006/relationships/footer" Target="footer23.xml"/><Relationship Id="rId92" Type="http://schemas.openxmlformats.org/officeDocument/2006/relationships/hyperlink" Target="http://www.doe.mass.edu/sped/advisories/01_4.html" TargetMode="External"/><Relationship Id="rId162" Type="http://schemas.openxmlformats.org/officeDocument/2006/relationships/header" Target="header51.xml"/><Relationship Id="rId183" Type="http://schemas.openxmlformats.org/officeDocument/2006/relationships/header" Target="header60.xml"/><Relationship Id="rId213" Type="http://schemas.openxmlformats.org/officeDocument/2006/relationships/header" Target="header69.xml"/><Relationship Id="rId218"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footer" Target="footer4.xml"/><Relationship Id="rId40" Type="http://schemas.openxmlformats.org/officeDocument/2006/relationships/header" Target="header10.xml"/><Relationship Id="rId45" Type="http://schemas.openxmlformats.org/officeDocument/2006/relationships/footer" Target="footer10.xml"/><Relationship Id="rId66" Type="http://schemas.openxmlformats.org/officeDocument/2006/relationships/header" Target="header22.xml"/><Relationship Id="rId87" Type="http://schemas.openxmlformats.org/officeDocument/2006/relationships/hyperlink" Target="http://www.doe.mass.edu/sped/iep/sld/default.html" TargetMode="External"/><Relationship Id="rId110" Type="http://schemas.openxmlformats.org/officeDocument/2006/relationships/hyperlink" Target="https://www.doe.mass.edu/sped/secondary-transition/student-performance-sum.pdf" TargetMode="External"/><Relationship Id="rId115" Type="http://schemas.openxmlformats.org/officeDocument/2006/relationships/hyperlink" Target="http://www.doe.mass.edu/sped/advisories/03_1.html" TargetMode="External"/><Relationship Id="rId131" Type="http://schemas.openxmlformats.org/officeDocument/2006/relationships/header" Target="header42.xml"/><Relationship Id="rId136" Type="http://schemas.openxmlformats.org/officeDocument/2006/relationships/hyperlink" Target="https://www.doe.mass.edu/finance/circuitbreaker/28M3.docx" TargetMode="External"/><Relationship Id="rId157" Type="http://schemas.openxmlformats.org/officeDocument/2006/relationships/hyperlink" Target="http://www.doe.mass.edu/charter/sped/staffqualifications.html" TargetMode="External"/><Relationship Id="rId178" Type="http://schemas.openxmlformats.org/officeDocument/2006/relationships/hyperlink" Target="https://www.doe.mass.edu/sped/spp/maspp.html" TargetMode="External"/><Relationship Id="rId61" Type="http://schemas.openxmlformats.org/officeDocument/2006/relationships/footer" Target="footer18.xml"/><Relationship Id="rId82" Type="http://schemas.openxmlformats.org/officeDocument/2006/relationships/header" Target="header30.xml"/><Relationship Id="rId152" Type="http://schemas.openxmlformats.org/officeDocument/2006/relationships/footer" Target="footer47.xml"/><Relationship Id="rId173" Type="http://schemas.openxmlformats.org/officeDocument/2006/relationships/footer" Target="footer54.xml"/><Relationship Id="rId194" Type="http://schemas.openxmlformats.org/officeDocument/2006/relationships/footer" Target="footer62.xml"/><Relationship Id="rId199" Type="http://schemas.openxmlformats.org/officeDocument/2006/relationships/header" Target="header65.xml"/><Relationship Id="rId203" Type="http://schemas.openxmlformats.org/officeDocument/2006/relationships/hyperlink" Target="https://www.doe.mass.edu/sped/spp/maspp.html" TargetMode="External"/><Relationship Id="rId208" Type="http://schemas.openxmlformats.org/officeDocument/2006/relationships/header" Target="header67.xml"/><Relationship Id="rId19" Type="http://schemas.openxmlformats.org/officeDocument/2006/relationships/image" Target="media/image2.jpeg"/><Relationship Id="rId14" Type="http://schemas.openxmlformats.org/officeDocument/2006/relationships/header" Target="header1.xml"/><Relationship Id="rId30" Type="http://schemas.openxmlformats.org/officeDocument/2006/relationships/header" Target="header7.xml"/><Relationship Id="rId35" Type="http://schemas.openxmlformats.org/officeDocument/2006/relationships/image" Target="media/image8.png"/><Relationship Id="rId56" Type="http://schemas.openxmlformats.org/officeDocument/2006/relationships/header" Target="header17.xml"/><Relationship Id="rId77" Type="http://schemas.openxmlformats.org/officeDocument/2006/relationships/footer" Target="footer26.xml"/><Relationship Id="rId100" Type="http://schemas.openxmlformats.org/officeDocument/2006/relationships/hyperlink" Target="https://www.doe.mass.edu/sped/28MR/28m9.docx" TargetMode="External"/><Relationship Id="rId105" Type="http://schemas.openxmlformats.org/officeDocument/2006/relationships/footer" Target="footer34.xml"/><Relationship Id="rId126" Type="http://schemas.openxmlformats.org/officeDocument/2006/relationships/hyperlink" Target="https://www.doe.mass.edu/sped/spp/maspp.html" TargetMode="External"/><Relationship Id="rId147" Type="http://schemas.openxmlformats.org/officeDocument/2006/relationships/header" Target="header47.xml"/><Relationship Id="rId168" Type="http://schemas.openxmlformats.org/officeDocument/2006/relationships/header" Target="header53.xml"/><Relationship Id="rId8" Type="http://schemas.openxmlformats.org/officeDocument/2006/relationships/settings" Target="settings.xml"/><Relationship Id="rId51" Type="http://schemas.openxmlformats.org/officeDocument/2006/relationships/footer" Target="footer13.xml"/><Relationship Id="rId72" Type="http://schemas.openxmlformats.org/officeDocument/2006/relationships/header" Target="header25.xml"/><Relationship Id="rId93" Type="http://schemas.openxmlformats.org/officeDocument/2006/relationships/hyperlink" Target="https://www.doe.mass.edu/sped/spp/maspp.html" TargetMode="External"/><Relationship Id="rId98" Type="http://schemas.openxmlformats.org/officeDocument/2006/relationships/footer" Target="footer33.xml"/><Relationship Id="rId121" Type="http://schemas.openxmlformats.org/officeDocument/2006/relationships/hyperlink" Target="https://www.doe.mass.edu/sped/spp/maspp.html" TargetMode="External"/><Relationship Id="rId142" Type="http://schemas.openxmlformats.org/officeDocument/2006/relationships/header" Target="header45.xml"/><Relationship Id="rId163" Type="http://schemas.openxmlformats.org/officeDocument/2006/relationships/footer" Target="footer50.xml"/><Relationship Id="rId184" Type="http://schemas.openxmlformats.org/officeDocument/2006/relationships/footer" Target="footer59.xml"/><Relationship Id="rId189" Type="http://schemas.openxmlformats.org/officeDocument/2006/relationships/hyperlink" Target="http://www.doe.mass.edu/news/news.aspx?id=3182" TargetMode="External"/><Relationship Id="rId3" Type="http://schemas.openxmlformats.org/officeDocument/2006/relationships/customXml" Target="../customXml/item3.xml"/><Relationship Id="rId214" Type="http://schemas.openxmlformats.org/officeDocument/2006/relationships/footer" Target="footer68.xml"/><Relationship Id="rId25" Type="http://schemas.openxmlformats.org/officeDocument/2006/relationships/image" Target="media/image4.jpeg"/><Relationship Id="rId46" Type="http://schemas.openxmlformats.org/officeDocument/2006/relationships/header" Target="header12.xml"/><Relationship Id="rId67" Type="http://schemas.openxmlformats.org/officeDocument/2006/relationships/footer" Target="footer21.xml"/><Relationship Id="rId116" Type="http://schemas.openxmlformats.org/officeDocument/2006/relationships/header" Target="header38.xml"/><Relationship Id="rId137" Type="http://schemas.openxmlformats.org/officeDocument/2006/relationships/header" Target="header43.xml"/><Relationship Id="rId158" Type="http://schemas.openxmlformats.org/officeDocument/2006/relationships/header" Target="header50.xml"/><Relationship Id="rId20" Type="http://schemas.openxmlformats.org/officeDocument/2006/relationships/header" Target="header4.xml"/><Relationship Id="rId41" Type="http://schemas.openxmlformats.org/officeDocument/2006/relationships/footer" Target="footer9.xml"/><Relationship Id="rId62" Type="http://schemas.openxmlformats.org/officeDocument/2006/relationships/header" Target="header20.xml"/><Relationship Id="rId83" Type="http://schemas.openxmlformats.org/officeDocument/2006/relationships/footer" Target="footer29.xml"/><Relationship Id="rId88" Type="http://schemas.openxmlformats.org/officeDocument/2006/relationships/hyperlink" Target="http://www.doe.mass.edu/sped/advisories/07_1ta.html" TargetMode="External"/><Relationship Id="rId111" Type="http://schemas.openxmlformats.org/officeDocument/2006/relationships/header" Target="header37.xml"/><Relationship Id="rId132" Type="http://schemas.openxmlformats.org/officeDocument/2006/relationships/footer" Target="footer41.xml"/><Relationship Id="rId153" Type="http://schemas.openxmlformats.org/officeDocument/2006/relationships/header" Target="header49.xml"/><Relationship Id="rId174" Type="http://schemas.openxmlformats.org/officeDocument/2006/relationships/header" Target="header56.xml"/><Relationship Id="rId179" Type="http://schemas.openxmlformats.org/officeDocument/2006/relationships/header" Target="header58.xml"/><Relationship Id="rId195" Type="http://schemas.openxmlformats.org/officeDocument/2006/relationships/hyperlink" Target="https://www.doe.mass.edu/sped/spp/maspp.html" TargetMode="External"/><Relationship Id="rId209" Type="http://schemas.openxmlformats.org/officeDocument/2006/relationships/footer" Target="footer66.xml"/><Relationship Id="rId190" Type="http://schemas.openxmlformats.org/officeDocument/2006/relationships/header" Target="header62.xml"/><Relationship Id="rId204" Type="http://schemas.openxmlformats.org/officeDocument/2006/relationships/header" Target="header66.xml"/><Relationship Id="rId15" Type="http://schemas.openxmlformats.org/officeDocument/2006/relationships/header" Target="header2.xml"/><Relationship Id="rId36" Type="http://schemas.openxmlformats.org/officeDocument/2006/relationships/hyperlink" Target="https://profiles.doe.mass.edu/help/data.aspx?section=students" TargetMode="External"/><Relationship Id="rId57" Type="http://schemas.openxmlformats.org/officeDocument/2006/relationships/footer" Target="footer16.xml"/><Relationship Id="rId106" Type="http://schemas.openxmlformats.org/officeDocument/2006/relationships/hyperlink" Target="http://www.doe.mass.edu/sped/advisories/11_1.html" TargetMode="External"/><Relationship Id="rId127" Type="http://schemas.openxmlformats.org/officeDocument/2006/relationships/hyperlink" Target="https://www.doe.mass.edu/sped/spp/maspp.html" TargetMode="External"/><Relationship Id="rId10" Type="http://schemas.openxmlformats.org/officeDocument/2006/relationships/footnotes" Target="footnotes.xml"/><Relationship Id="rId31" Type="http://schemas.openxmlformats.org/officeDocument/2006/relationships/footer" Target="footer6.xml"/><Relationship Id="rId52" Type="http://schemas.openxmlformats.org/officeDocument/2006/relationships/header" Target="header15.xml"/><Relationship Id="rId73" Type="http://schemas.openxmlformats.org/officeDocument/2006/relationships/footer" Target="footer24.xml"/><Relationship Id="rId78" Type="http://schemas.openxmlformats.org/officeDocument/2006/relationships/header" Target="header28.xml"/><Relationship Id="rId94" Type="http://schemas.openxmlformats.org/officeDocument/2006/relationships/header" Target="header33.xml"/><Relationship Id="rId99" Type="http://schemas.openxmlformats.org/officeDocument/2006/relationships/hyperlink" Target="https://www.doe.mass.edu/sped/spp/maspp.html" TargetMode="External"/><Relationship Id="rId101" Type="http://schemas.openxmlformats.org/officeDocument/2006/relationships/hyperlink" Target="http://www.doe.mass.edu/sped/advisories/13_1ta.html" TargetMode="External"/><Relationship Id="rId122" Type="http://schemas.openxmlformats.org/officeDocument/2006/relationships/hyperlink" Target="https://www.doe.mass.edu/sped/spp/maspp.html" TargetMode="External"/><Relationship Id="rId143" Type="http://schemas.openxmlformats.org/officeDocument/2006/relationships/footer" Target="footer44.xml"/><Relationship Id="rId148" Type="http://schemas.openxmlformats.org/officeDocument/2006/relationships/footer" Target="footer46.xml"/><Relationship Id="rId164" Type="http://schemas.openxmlformats.org/officeDocument/2006/relationships/header" Target="header52.xml"/><Relationship Id="rId169" Type="http://schemas.openxmlformats.org/officeDocument/2006/relationships/footer" Target="footer52.xml"/><Relationship Id="rId185" Type="http://schemas.openxmlformats.org/officeDocument/2006/relationships/header" Target="header61.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footer" Target="footer57.xml"/><Relationship Id="rId210" Type="http://schemas.openxmlformats.org/officeDocument/2006/relationships/hyperlink" Target="https://www.doe.mass.edu/sped/spp/maspp.html" TargetMode="External"/><Relationship Id="rId215" Type="http://schemas.openxmlformats.org/officeDocument/2006/relationships/header" Target="header70.xml"/><Relationship Id="rId26" Type="http://schemas.openxmlformats.org/officeDocument/2006/relationships/image" Target="media/image5.jpeg"/><Relationship Id="rId47" Type="http://schemas.openxmlformats.org/officeDocument/2006/relationships/footer" Target="footer11.xml"/><Relationship Id="rId68" Type="http://schemas.openxmlformats.org/officeDocument/2006/relationships/header" Target="header23.xml"/><Relationship Id="rId89" Type="http://schemas.openxmlformats.org/officeDocument/2006/relationships/hyperlink" Target="https://www.doe.mass.edu/sped/spp/maspp.html" TargetMode="External"/><Relationship Id="rId112" Type="http://schemas.openxmlformats.org/officeDocument/2006/relationships/footer" Target="footer36.xml"/><Relationship Id="rId133" Type="http://schemas.openxmlformats.org/officeDocument/2006/relationships/hyperlink" Target="http://www.doe.mass.edu/sped/advisories/02_5.html" TargetMode="External"/><Relationship Id="rId154" Type="http://schemas.openxmlformats.org/officeDocument/2006/relationships/footer" Target="footer48.xml"/><Relationship Id="rId175" Type="http://schemas.openxmlformats.org/officeDocument/2006/relationships/footer" Target="footer55.xml"/><Relationship Id="rId196" Type="http://schemas.openxmlformats.org/officeDocument/2006/relationships/hyperlink" Target="https://www.doe.mass.edu/sped/spp/maspp.html" TargetMode="External"/><Relationship Id="rId200" Type="http://schemas.openxmlformats.org/officeDocument/2006/relationships/footer" Target="footer64.xml"/><Relationship Id="rId16" Type="http://schemas.openxmlformats.org/officeDocument/2006/relationships/footer" Target="footer1.xml"/><Relationship Id="rId37" Type="http://schemas.openxmlformats.org/officeDocument/2006/relationships/header" Target="header9.xml"/><Relationship Id="rId58" Type="http://schemas.openxmlformats.org/officeDocument/2006/relationships/header" Target="header18.xml"/><Relationship Id="rId79" Type="http://schemas.openxmlformats.org/officeDocument/2006/relationships/footer" Target="footer27.xml"/><Relationship Id="rId102" Type="http://schemas.openxmlformats.org/officeDocument/2006/relationships/hyperlink" Target="http://www.doe.mass.edu/sped/advisories/2014-4ta.html" TargetMode="External"/><Relationship Id="rId123" Type="http://schemas.openxmlformats.org/officeDocument/2006/relationships/header" Target="header40.xml"/><Relationship Id="rId144" Type="http://schemas.openxmlformats.org/officeDocument/2006/relationships/header" Target="header4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ropOffZoneRouting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671</_dlc_DocId>
    <_dlc_DocIdUrl xmlns="733efe1c-5bbe-4968-87dc-d400e65c879f">
      <Url>https://sharepoint.doemass.org/ese/webteam/cps/_layouts/DocIdRedir.aspx?ID=DESE-231-73671</Url>
      <Description>DESE-231-7367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2220D-77F1-4393-854E-F9DAC616A5C1}">
  <ds:schemaRefs>
    <ds:schemaRef ds:uri="http://schemas.microsoft.com/sharepoint/events"/>
  </ds:schemaRefs>
</ds:datastoreItem>
</file>

<file path=customXml/itemProps2.xml><?xml version="1.0" encoding="utf-8"?>
<ds:datastoreItem xmlns:ds="http://schemas.openxmlformats.org/officeDocument/2006/customXml" ds:itemID="{9E97778E-8E0A-4222-BBC3-7CCECC2D39D7}">
  <ds:schemaRefs>
    <ds:schemaRef ds:uri="http://schemas.microsoft.com/sharepoint/v3/contenttype/forms"/>
  </ds:schemaRefs>
</ds:datastoreItem>
</file>

<file path=customXml/itemProps3.xml><?xml version="1.0" encoding="utf-8"?>
<ds:datastoreItem xmlns:ds="http://schemas.openxmlformats.org/officeDocument/2006/customXml" ds:itemID="{F694D8AE-A5A4-4C68-A115-3E3A79534918}">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E4A840A1-8A37-4B18-BB81-AA043FA553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94234FC-AEA2-4FE1-BF4F-768A6F46E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71</Pages>
  <Words>23610</Words>
  <Characters>134580</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Tiered Focused Monitoring Toolkit</vt:lpstr>
    </vt:vector>
  </TitlesOfParts>
  <Company/>
  <LinksUpToDate>false</LinksUpToDate>
  <CharactersWithSpaces>15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red Focused Monitoring Toolkit</dc:title>
  <dc:subject/>
  <dc:creator>DESE</dc:creator>
  <cp:keywords/>
  <dc:description/>
  <cp:lastModifiedBy>Zou, Dong (EOE)</cp:lastModifiedBy>
  <cp:revision>30</cp:revision>
  <dcterms:created xsi:type="dcterms:W3CDTF">2021-09-16T19:25:00Z</dcterms:created>
  <dcterms:modified xsi:type="dcterms:W3CDTF">2021-09-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17 2021</vt:lpwstr>
  </property>
</Properties>
</file>